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BCC421" w14:textId="31371F57" w:rsidR="00EC05FE" w:rsidRPr="002F6133" w:rsidRDefault="47FBACD2" w:rsidP="000B096C">
      <w:pPr>
        <w:rPr>
          <w:rStyle w:val="Strong"/>
          <w:b w:val="0"/>
          <w:bCs w:val="0"/>
          <w:color w:val="5161FC"/>
        </w:rPr>
      </w:pPr>
      <w:r w:rsidRPr="7C3466A9">
        <w:rPr>
          <w:rStyle w:val="Strong"/>
          <w:b w:val="0"/>
          <w:bCs w:val="0"/>
          <w:color w:val="5161FC"/>
        </w:rPr>
        <w:t xml:space="preserve"> </w:t>
      </w:r>
    </w:p>
    <w:p w14:paraId="02BCF15F" w14:textId="6CBCADF6" w:rsidR="00940704" w:rsidRPr="002F6133" w:rsidRDefault="3A24B606" w:rsidP="426BECBB">
      <w:pPr>
        <w:spacing w:after="160" w:line="259" w:lineRule="auto"/>
        <w:rPr>
          <w:b/>
          <w:bCs/>
          <w:color w:val="5161FC"/>
          <w:sz w:val="52"/>
          <w:szCs w:val="52"/>
        </w:rPr>
      </w:pPr>
      <w:r w:rsidRPr="426BECBB">
        <w:rPr>
          <w:b/>
          <w:bCs/>
          <w:color w:val="5161FC"/>
          <w:sz w:val="52"/>
          <w:szCs w:val="52"/>
        </w:rPr>
        <w:t xml:space="preserve">MHHS </w:t>
      </w:r>
      <w:r w:rsidR="4B96F73B" w:rsidRPr="426BECBB">
        <w:rPr>
          <w:b/>
          <w:bCs/>
          <w:color w:val="5161FC"/>
          <w:sz w:val="52"/>
          <w:szCs w:val="52"/>
        </w:rPr>
        <w:t>Qualification</w:t>
      </w:r>
      <w:r w:rsidR="4F61C5E7" w:rsidRPr="426BECBB">
        <w:rPr>
          <w:b/>
          <w:bCs/>
          <w:color w:val="5161FC"/>
          <w:sz w:val="52"/>
          <w:szCs w:val="52"/>
        </w:rPr>
        <w:t xml:space="preserve"> </w:t>
      </w:r>
      <w:r w:rsidR="3028684D" w:rsidRPr="426BECBB">
        <w:rPr>
          <w:b/>
          <w:bCs/>
          <w:color w:val="5161FC"/>
          <w:sz w:val="52"/>
          <w:szCs w:val="52"/>
        </w:rPr>
        <w:t>Assessment Document</w:t>
      </w:r>
    </w:p>
    <w:p w14:paraId="258472A6" w14:textId="6870B029" w:rsidR="00940704" w:rsidRPr="002F6133" w:rsidRDefault="13D87FA4" w:rsidP="4FB79C00">
      <w:pPr>
        <w:spacing w:after="160" w:line="259" w:lineRule="auto"/>
        <w:jc w:val="center"/>
      </w:pPr>
      <w:r>
        <w:rPr>
          <w:noProof/>
        </w:rPr>
        <w:drawing>
          <wp:inline distT="0" distB="0" distL="0" distR="0" wp14:anchorId="2AF0E637" wp14:editId="7A6F9654">
            <wp:extent cx="6644638" cy="5966460"/>
            <wp:effectExtent l="0" t="0" r="0" b="0"/>
            <wp:docPr id="3" name="Picture 1" descr="C:\Users\jacqui.rigby\AppData\Local\Microsoft\Windows\INetCache\Content.Word\MHHS_Word Illustrations_Clock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6644638" cy="5966460"/>
                    </a:xfrm>
                    <a:prstGeom prst="rect">
                      <a:avLst/>
                    </a:prstGeom>
                  </pic:spPr>
                </pic:pic>
              </a:graphicData>
            </a:graphic>
          </wp:inline>
        </w:drawing>
      </w:r>
    </w:p>
    <w:tbl>
      <w:tblPr>
        <w:tblW w:w="0" w:type="auto"/>
        <w:tblLook w:val="0600" w:firstRow="0" w:lastRow="0" w:firstColumn="0" w:lastColumn="0" w:noHBand="1" w:noVBand="1"/>
      </w:tblPr>
      <w:tblGrid>
        <w:gridCol w:w="4365"/>
        <w:gridCol w:w="4422"/>
        <w:gridCol w:w="1395"/>
      </w:tblGrid>
      <w:tr w:rsidR="00F35007" w:rsidRPr="002F6133" w14:paraId="300F860D" w14:textId="77777777" w:rsidTr="4EF41CE0">
        <w:tc>
          <w:tcPr>
            <w:tcW w:w="4365" w:type="dxa"/>
            <w:shd w:val="clear" w:color="auto" w:fill="auto"/>
            <w:vAlign w:val="center"/>
          </w:tcPr>
          <w:p w14:paraId="652F196E" w14:textId="43E7B00A" w:rsidR="00940704" w:rsidRPr="002F6133" w:rsidRDefault="00940704" w:rsidP="00940704">
            <w:pPr>
              <w:rPr>
                <w:lang w:eastAsia="en-GB"/>
              </w:rPr>
            </w:pPr>
            <w:r w:rsidRPr="002F6133">
              <w:rPr>
                <w:lang w:eastAsia="en-GB"/>
              </w:rPr>
              <w:t xml:space="preserve">Document </w:t>
            </w:r>
            <w:r w:rsidR="006A62C8">
              <w:rPr>
                <w:lang w:eastAsia="en-GB"/>
              </w:rPr>
              <w:t>O</w:t>
            </w:r>
            <w:r w:rsidRPr="002F6133">
              <w:rPr>
                <w:lang w:eastAsia="en-GB"/>
              </w:rPr>
              <w:t>wner</w:t>
            </w:r>
          </w:p>
          <w:p w14:paraId="5AEF7A9C" w14:textId="77777777" w:rsidR="00940704" w:rsidRPr="002F6133" w:rsidRDefault="00940704" w:rsidP="00832D6D">
            <w:pPr>
              <w:jc w:val="both"/>
              <w:rPr>
                <w:b/>
                <w:bCs/>
                <w:lang w:eastAsia="en-GB"/>
              </w:rPr>
            </w:pPr>
            <w:r w:rsidRPr="002F6133">
              <w:rPr>
                <w:b/>
                <w:bCs/>
                <w:lang w:eastAsia="en-GB"/>
              </w:rPr>
              <w:t>BSC and REC Code Bodies</w:t>
            </w:r>
          </w:p>
        </w:tc>
        <w:tc>
          <w:tcPr>
            <w:tcW w:w="4422" w:type="dxa"/>
            <w:vAlign w:val="center"/>
          </w:tcPr>
          <w:p w14:paraId="303F90DC" w14:textId="3FDA27D1" w:rsidR="00940704" w:rsidRPr="00A2231A" w:rsidRDefault="00940704" w:rsidP="00940704">
            <w:pPr>
              <w:rPr>
                <w:lang w:eastAsia="en-GB"/>
              </w:rPr>
            </w:pPr>
            <w:r w:rsidRPr="00A2231A">
              <w:rPr>
                <w:lang w:eastAsia="en-GB"/>
              </w:rPr>
              <w:t xml:space="preserve">Document </w:t>
            </w:r>
            <w:r w:rsidR="006A62C8" w:rsidRPr="00A2231A">
              <w:rPr>
                <w:lang w:eastAsia="en-GB"/>
              </w:rPr>
              <w:t>N</w:t>
            </w:r>
            <w:r w:rsidRPr="00A2231A">
              <w:rPr>
                <w:lang w:eastAsia="en-GB"/>
              </w:rPr>
              <w:t>umber</w:t>
            </w:r>
          </w:p>
          <w:p w14:paraId="11A507C4" w14:textId="54F0DAFF" w:rsidR="00940704" w:rsidRPr="00A2231A" w:rsidRDefault="006A62C8" w:rsidP="46B4C7CB">
            <w:pPr>
              <w:rPr>
                <w:b/>
                <w:bCs/>
                <w:lang w:eastAsia="en-GB"/>
              </w:rPr>
            </w:pPr>
            <w:r w:rsidRPr="46B4C7CB">
              <w:rPr>
                <w:b/>
                <w:bCs/>
                <w:lang w:eastAsia="en-GB"/>
              </w:rPr>
              <w:t>MHHS-DEL</w:t>
            </w:r>
            <w:r w:rsidR="3B6FFAC2" w:rsidRPr="46B4C7CB">
              <w:rPr>
                <w:b/>
                <w:bCs/>
                <w:lang w:eastAsia="en-GB"/>
              </w:rPr>
              <w:t>2296</w:t>
            </w:r>
          </w:p>
        </w:tc>
        <w:tc>
          <w:tcPr>
            <w:tcW w:w="0" w:type="auto"/>
            <w:shd w:val="clear" w:color="auto" w:fill="auto"/>
            <w:vAlign w:val="center"/>
          </w:tcPr>
          <w:p w14:paraId="03279464" w14:textId="77777777" w:rsidR="00940704" w:rsidRPr="002F6133" w:rsidRDefault="00940704" w:rsidP="00940704">
            <w:pPr>
              <w:rPr>
                <w:lang w:eastAsia="en-GB"/>
              </w:rPr>
            </w:pPr>
            <w:r w:rsidRPr="002F6133">
              <w:rPr>
                <w:lang w:eastAsia="en-GB"/>
              </w:rPr>
              <w:t>Version</w:t>
            </w:r>
          </w:p>
          <w:p w14:paraId="20747DEC" w14:textId="02DC369D" w:rsidR="00940704" w:rsidRPr="002F6133" w:rsidRDefault="30111D66" w:rsidP="00940704">
            <w:pPr>
              <w:rPr>
                <w:b/>
                <w:bCs/>
                <w:lang w:eastAsia="en-GB"/>
              </w:rPr>
            </w:pPr>
            <w:r w:rsidRPr="4EF41CE0">
              <w:rPr>
                <w:b/>
                <w:bCs/>
                <w:lang w:eastAsia="en-GB"/>
              </w:rPr>
              <w:t>5.0</w:t>
            </w:r>
          </w:p>
        </w:tc>
      </w:tr>
      <w:tr w:rsidR="00F35007" w:rsidRPr="002F6133" w14:paraId="407B071B" w14:textId="77777777" w:rsidTr="4EF41CE0">
        <w:tc>
          <w:tcPr>
            <w:tcW w:w="4365" w:type="dxa"/>
            <w:shd w:val="clear" w:color="auto" w:fill="auto"/>
            <w:vAlign w:val="center"/>
          </w:tcPr>
          <w:p w14:paraId="5E967DDB" w14:textId="77777777" w:rsidR="00940704" w:rsidRPr="002F6133" w:rsidRDefault="00940704" w:rsidP="00940704">
            <w:pPr>
              <w:rPr>
                <w:lang w:eastAsia="en-GB"/>
              </w:rPr>
            </w:pPr>
            <w:r w:rsidRPr="002F6133">
              <w:rPr>
                <w:lang w:eastAsia="en-GB"/>
              </w:rPr>
              <w:t>Status</w:t>
            </w:r>
          </w:p>
          <w:p w14:paraId="4E67324B" w14:textId="61CCC636" w:rsidR="00940704" w:rsidRPr="002F6133" w:rsidRDefault="77AF76B3" w:rsidP="00940704">
            <w:pPr>
              <w:rPr>
                <w:b/>
                <w:bCs/>
                <w:lang w:eastAsia="en-GB"/>
              </w:rPr>
            </w:pPr>
            <w:r w:rsidRPr="4EF41CE0">
              <w:rPr>
                <w:b/>
                <w:bCs/>
                <w:lang w:eastAsia="en-GB"/>
              </w:rPr>
              <w:t>Baselined</w:t>
            </w:r>
          </w:p>
        </w:tc>
        <w:tc>
          <w:tcPr>
            <w:tcW w:w="4422" w:type="dxa"/>
            <w:shd w:val="clear" w:color="auto" w:fill="auto"/>
            <w:vAlign w:val="center"/>
          </w:tcPr>
          <w:p w14:paraId="68014B20" w14:textId="77777777" w:rsidR="00940704" w:rsidRPr="002F6133" w:rsidRDefault="00940704" w:rsidP="00940704">
            <w:pPr>
              <w:rPr>
                <w:lang w:eastAsia="en-GB"/>
              </w:rPr>
            </w:pPr>
            <w:r w:rsidRPr="002F6133">
              <w:rPr>
                <w:lang w:eastAsia="en-GB"/>
              </w:rPr>
              <w:t>Date</w:t>
            </w:r>
          </w:p>
          <w:p w14:paraId="14ABE956" w14:textId="68EC6F8C" w:rsidR="00940704" w:rsidRPr="002F6133" w:rsidRDefault="43DFA821" w:rsidP="00940704">
            <w:pPr>
              <w:rPr>
                <w:b/>
                <w:bCs/>
                <w:lang w:eastAsia="en-GB"/>
              </w:rPr>
            </w:pPr>
            <w:r w:rsidRPr="4EF41CE0">
              <w:rPr>
                <w:b/>
                <w:bCs/>
                <w:lang w:eastAsia="en-GB"/>
              </w:rPr>
              <w:t>26</w:t>
            </w:r>
            <w:r w:rsidR="5EC1F47B" w:rsidRPr="4EF41CE0">
              <w:rPr>
                <w:b/>
                <w:bCs/>
                <w:lang w:eastAsia="en-GB"/>
              </w:rPr>
              <w:t>/</w:t>
            </w:r>
            <w:r w:rsidR="001B0A93" w:rsidRPr="4EF41CE0">
              <w:rPr>
                <w:b/>
                <w:bCs/>
                <w:lang w:eastAsia="en-GB"/>
              </w:rPr>
              <w:t>0</w:t>
            </w:r>
            <w:r w:rsidR="7D351951" w:rsidRPr="4EF41CE0">
              <w:rPr>
                <w:b/>
                <w:bCs/>
                <w:lang w:eastAsia="en-GB"/>
              </w:rPr>
              <w:t>3</w:t>
            </w:r>
            <w:r w:rsidR="5EC1F47B" w:rsidRPr="4EF41CE0">
              <w:rPr>
                <w:b/>
                <w:bCs/>
                <w:lang w:eastAsia="en-GB"/>
              </w:rPr>
              <w:t>/</w:t>
            </w:r>
            <w:r w:rsidR="359754B9" w:rsidRPr="4EF41CE0">
              <w:rPr>
                <w:b/>
                <w:bCs/>
                <w:lang w:eastAsia="en-GB"/>
              </w:rPr>
              <w:t>202</w:t>
            </w:r>
            <w:r w:rsidR="001B0A93" w:rsidRPr="4EF41CE0">
              <w:rPr>
                <w:b/>
                <w:bCs/>
                <w:lang w:eastAsia="en-GB"/>
              </w:rPr>
              <w:t>5</w:t>
            </w:r>
          </w:p>
        </w:tc>
        <w:tc>
          <w:tcPr>
            <w:tcW w:w="0" w:type="auto"/>
            <w:shd w:val="clear" w:color="auto" w:fill="auto"/>
            <w:vAlign w:val="center"/>
          </w:tcPr>
          <w:p w14:paraId="22235280" w14:textId="77777777" w:rsidR="00940704" w:rsidRPr="002F6133" w:rsidRDefault="00940704" w:rsidP="00940704">
            <w:pPr>
              <w:rPr>
                <w:lang w:eastAsia="en-GB"/>
              </w:rPr>
            </w:pPr>
            <w:r w:rsidRPr="002F6133">
              <w:rPr>
                <w:lang w:eastAsia="en-GB"/>
              </w:rPr>
              <w:t>Classification</w:t>
            </w:r>
          </w:p>
          <w:p w14:paraId="4020AC33" w14:textId="77777777" w:rsidR="00940704" w:rsidRPr="002F6133" w:rsidRDefault="00940704" w:rsidP="00940704">
            <w:pPr>
              <w:rPr>
                <w:lang w:eastAsia="en-GB"/>
              </w:rPr>
            </w:pPr>
            <w:r w:rsidRPr="002F6133">
              <w:rPr>
                <w:b/>
                <w:bCs/>
                <w:lang w:eastAsia="en-GB"/>
              </w:rPr>
              <w:t>Public</w:t>
            </w:r>
          </w:p>
        </w:tc>
      </w:tr>
    </w:tbl>
    <w:p w14:paraId="4ACC63D6" w14:textId="77777777" w:rsidR="00940704" w:rsidRDefault="00940704">
      <w:pPr>
        <w:spacing w:after="160" w:line="259" w:lineRule="auto"/>
      </w:pPr>
    </w:p>
    <w:p w14:paraId="1E1ED818" w14:textId="77777777" w:rsidR="00940704" w:rsidRDefault="00940704">
      <w:pPr>
        <w:spacing w:after="160" w:line="259" w:lineRule="auto"/>
      </w:pPr>
      <w:r>
        <w:br w:type="page"/>
      </w:r>
    </w:p>
    <w:p w14:paraId="2054D1E9" w14:textId="77777777" w:rsidR="00904DD4" w:rsidRDefault="00904DD4">
      <w:pPr>
        <w:spacing w:after="160" w:line="259" w:lineRule="auto"/>
      </w:pPr>
    </w:p>
    <w:p w14:paraId="71058C2B" w14:textId="77777777" w:rsidR="00E03B82" w:rsidRPr="00E85582" w:rsidRDefault="6A23F61C" w:rsidP="00924FC6">
      <w:pPr>
        <w:pStyle w:val="Heading1"/>
      </w:pPr>
      <w:bookmarkStart w:id="0" w:name="_Toc832919387"/>
      <w:r>
        <w:t>Contents</w:t>
      </w:r>
      <w:bookmarkEnd w:id="0"/>
    </w:p>
    <w:p w14:paraId="25D51C8E" w14:textId="0EA5F384" w:rsidR="00041240" w:rsidRDefault="00AC3970" w:rsidP="00A51419">
      <w:pPr>
        <w:pStyle w:val="TOC1"/>
        <w:tabs>
          <w:tab w:val="left" w:pos="435"/>
        </w:tabs>
        <w:rPr>
          <w:rFonts w:asciiTheme="minorHAnsi" w:eastAsiaTheme="minorEastAsia" w:hAnsiTheme="minorHAnsi" w:cstheme="minorBidi"/>
          <w:lang w:eastAsia="en-GB"/>
        </w:rPr>
      </w:pPr>
      <w:r>
        <w:fldChar w:fldCharType="begin"/>
      </w:r>
      <w:r w:rsidR="00BA62E9">
        <w:instrText>TOC \o "1-2" \z \u \h</w:instrText>
      </w:r>
      <w:r>
        <w:fldChar w:fldCharType="separate"/>
      </w:r>
      <w:hyperlink w:anchor="_Toc832919387">
        <w:r w:rsidR="1FC42B2F" w:rsidRPr="1FC42B2F">
          <w:rPr>
            <w:rStyle w:val="Hyperlink"/>
          </w:rPr>
          <w:t>1.</w:t>
        </w:r>
        <w:r w:rsidR="00BA62E9">
          <w:tab/>
        </w:r>
        <w:r w:rsidR="1FC42B2F" w:rsidRPr="1FC42B2F">
          <w:rPr>
            <w:rStyle w:val="Hyperlink"/>
          </w:rPr>
          <w:t>Contents</w:t>
        </w:r>
        <w:r w:rsidR="00BA62E9">
          <w:tab/>
        </w:r>
        <w:r w:rsidR="00BA62E9">
          <w:fldChar w:fldCharType="begin"/>
        </w:r>
        <w:r w:rsidR="00BA62E9">
          <w:instrText>PAGEREF _Toc832919387 \h</w:instrText>
        </w:r>
        <w:r w:rsidR="00BA62E9">
          <w:fldChar w:fldCharType="separate"/>
        </w:r>
        <w:r w:rsidR="00F36975">
          <w:t>2</w:t>
        </w:r>
        <w:r w:rsidR="00BA62E9">
          <w:fldChar w:fldCharType="end"/>
        </w:r>
      </w:hyperlink>
    </w:p>
    <w:p w14:paraId="7BB544F4" w14:textId="7C5ADAA9" w:rsidR="00041240" w:rsidRDefault="1FC42B2F" w:rsidP="00A51419">
      <w:pPr>
        <w:pStyle w:val="TOC1"/>
        <w:tabs>
          <w:tab w:val="left" w:pos="435"/>
        </w:tabs>
        <w:rPr>
          <w:rFonts w:asciiTheme="minorHAnsi" w:eastAsiaTheme="minorEastAsia" w:hAnsiTheme="minorHAnsi" w:cstheme="minorBidi"/>
          <w:lang w:eastAsia="en-GB"/>
        </w:rPr>
      </w:pPr>
      <w:hyperlink w:anchor="_Toc167038204">
        <w:r w:rsidRPr="1FC42B2F">
          <w:rPr>
            <w:rStyle w:val="Hyperlink"/>
          </w:rPr>
          <w:t>2.</w:t>
        </w:r>
        <w:r w:rsidR="00AC3970">
          <w:tab/>
        </w:r>
        <w:r w:rsidRPr="1FC42B2F">
          <w:rPr>
            <w:rStyle w:val="Hyperlink"/>
          </w:rPr>
          <w:t>House Keeping</w:t>
        </w:r>
        <w:r w:rsidR="00AC3970">
          <w:tab/>
        </w:r>
        <w:r w:rsidR="00AC3970">
          <w:fldChar w:fldCharType="begin"/>
        </w:r>
        <w:r w:rsidR="00AC3970">
          <w:instrText>PAGEREF _Toc167038204 \h</w:instrText>
        </w:r>
        <w:r w:rsidR="00AC3970">
          <w:fldChar w:fldCharType="separate"/>
        </w:r>
        <w:r w:rsidR="00F36975">
          <w:t>3</w:t>
        </w:r>
        <w:r w:rsidR="00AC3970">
          <w:fldChar w:fldCharType="end"/>
        </w:r>
      </w:hyperlink>
    </w:p>
    <w:p w14:paraId="74234EE1" w14:textId="0278897A" w:rsidR="00041240" w:rsidRDefault="1FC42B2F" w:rsidP="00A51419">
      <w:pPr>
        <w:pStyle w:val="TOC2"/>
        <w:tabs>
          <w:tab w:val="left" w:pos="660"/>
        </w:tabs>
        <w:rPr>
          <w:rFonts w:asciiTheme="minorHAnsi" w:eastAsiaTheme="minorEastAsia" w:hAnsiTheme="minorHAnsi" w:cstheme="minorBidi"/>
          <w:noProof/>
          <w:lang w:eastAsia="en-GB"/>
        </w:rPr>
      </w:pPr>
      <w:hyperlink w:anchor="_Toc1248613533">
        <w:r w:rsidRPr="1FC42B2F">
          <w:rPr>
            <w:rStyle w:val="Hyperlink"/>
          </w:rPr>
          <w:t>2.1</w:t>
        </w:r>
        <w:r w:rsidR="00AC3970">
          <w:tab/>
        </w:r>
        <w:r w:rsidRPr="1FC42B2F">
          <w:rPr>
            <w:rStyle w:val="Hyperlink"/>
          </w:rPr>
          <w:t>Change Record</w:t>
        </w:r>
        <w:r w:rsidR="00AC3970">
          <w:tab/>
        </w:r>
        <w:r w:rsidR="00AC3970">
          <w:fldChar w:fldCharType="begin"/>
        </w:r>
        <w:r w:rsidR="00AC3970">
          <w:instrText>PAGEREF _Toc1248613533 \h</w:instrText>
        </w:r>
        <w:r w:rsidR="00AC3970">
          <w:fldChar w:fldCharType="separate"/>
        </w:r>
        <w:r w:rsidR="00F36975">
          <w:rPr>
            <w:noProof/>
          </w:rPr>
          <w:t>3</w:t>
        </w:r>
        <w:r w:rsidR="00AC3970">
          <w:fldChar w:fldCharType="end"/>
        </w:r>
      </w:hyperlink>
    </w:p>
    <w:p w14:paraId="099612E4" w14:textId="3318480D" w:rsidR="00041240" w:rsidRDefault="1FC42B2F" w:rsidP="00A51419">
      <w:pPr>
        <w:pStyle w:val="TOC2"/>
        <w:tabs>
          <w:tab w:val="left" w:pos="660"/>
        </w:tabs>
        <w:rPr>
          <w:rFonts w:asciiTheme="minorHAnsi" w:eastAsiaTheme="minorEastAsia" w:hAnsiTheme="minorHAnsi" w:cstheme="minorBidi"/>
          <w:noProof/>
          <w:lang w:eastAsia="en-GB"/>
        </w:rPr>
      </w:pPr>
      <w:hyperlink w:anchor="_Toc890561427">
        <w:r w:rsidRPr="1FC42B2F">
          <w:rPr>
            <w:rStyle w:val="Hyperlink"/>
          </w:rPr>
          <w:t>2.2</w:t>
        </w:r>
        <w:r w:rsidR="00AC3970">
          <w:tab/>
        </w:r>
        <w:r w:rsidRPr="1FC42B2F">
          <w:rPr>
            <w:rStyle w:val="Hyperlink"/>
          </w:rPr>
          <w:t>Linked Documents</w:t>
        </w:r>
        <w:r w:rsidR="00AC3970">
          <w:tab/>
        </w:r>
        <w:r w:rsidR="00AC3970">
          <w:fldChar w:fldCharType="begin"/>
        </w:r>
        <w:r w:rsidR="00AC3970">
          <w:instrText>PAGEREF _Toc890561427 \h</w:instrText>
        </w:r>
        <w:r w:rsidR="00AC3970">
          <w:fldChar w:fldCharType="separate"/>
        </w:r>
        <w:r w:rsidR="00F36975">
          <w:rPr>
            <w:noProof/>
          </w:rPr>
          <w:t>3</w:t>
        </w:r>
        <w:r w:rsidR="00AC3970">
          <w:fldChar w:fldCharType="end"/>
        </w:r>
      </w:hyperlink>
    </w:p>
    <w:p w14:paraId="5D5F5FC3" w14:textId="65C68130" w:rsidR="00041240" w:rsidRDefault="1FC42B2F" w:rsidP="00A51419">
      <w:pPr>
        <w:pStyle w:val="TOC1"/>
        <w:tabs>
          <w:tab w:val="left" w:pos="435"/>
        </w:tabs>
        <w:rPr>
          <w:rFonts w:asciiTheme="minorHAnsi" w:eastAsiaTheme="minorEastAsia" w:hAnsiTheme="minorHAnsi" w:cstheme="minorBidi"/>
          <w:lang w:eastAsia="en-GB"/>
        </w:rPr>
      </w:pPr>
      <w:hyperlink w:anchor="_Toc774905537">
        <w:r w:rsidRPr="1FC42B2F">
          <w:rPr>
            <w:rStyle w:val="Hyperlink"/>
          </w:rPr>
          <w:t>3.</w:t>
        </w:r>
        <w:r w:rsidR="00AC3970">
          <w:tab/>
        </w:r>
        <w:r w:rsidRPr="1FC42B2F">
          <w:rPr>
            <w:rStyle w:val="Hyperlink"/>
          </w:rPr>
          <w:t>Document Instructions</w:t>
        </w:r>
        <w:r w:rsidR="00AC3970">
          <w:tab/>
        </w:r>
        <w:r w:rsidR="00AC3970">
          <w:fldChar w:fldCharType="begin"/>
        </w:r>
        <w:r w:rsidR="00AC3970">
          <w:instrText>PAGEREF _Toc774905537 \h</w:instrText>
        </w:r>
        <w:r w:rsidR="00AC3970">
          <w:fldChar w:fldCharType="separate"/>
        </w:r>
        <w:r w:rsidR="00F36975">
          <w:t>3</w:t>
        </w:r>
        <w:r w:rsidR="00AC3970">
          <w:fldChar w:fldCharType="end"/>
        </w:r>
      </w:hyperlink>
    </w:p>
    <w:p w14:paraId="2EE998C1" w14:textId="2407D034" w:rsidR="00041240" w:rsidRDefault="1FC42B2F" w:rsidP="00A51419">
      <w:pPr>
        <w:pStyle w:val="TOC1"/>
        <w:tabs>
          <w:tab w:val="left" w:pos="435"/>
        </w:tabs>
        <w:rPr>
          <w:rFonts w:asciiTheme="minorHAnsi" w:eastAsiaTheme="minorEastAsia" w:hAnsiTheme="minorHAnsi" w:cstheme="minorBidi"/>
          <w:lang w:eastAsia="en-GB"/>
        </w:rPr>
      </w:pPr>
      <w:hyperlink w:anchor="_Toc2066175830">
        <w:r w:rsidRPr="1FC42B2F">
          <w:rPr>
            <w:rStyle w:val="Hyperlink"/>
          </w:rPr>
          <w:t>4.</w:t>
        </w:r>
        <w:r w:rsidR="00AC3970">
          <w:tab/>
        </w:r>
        <w:r w:rsidRPr="1FC42B2F">
          <w:rPr>
            <w:rStyle w:val="Hyperlink"/>
          </w:rPr>
          <w:t>Organisation Section</w:t>
        </w:r>
        <w:r w:rsidR="00AC3970">
          <w:tab/>
        </w:r>
        <w:r w:rsidR="00AC3970">
          <w:fldChar w:fldCharType="begin"/>
        </w:r>
        <w:r w:rsidR="00AC3970">
          <w:instrText>PAGEREF _Toc2066175830 \h</w:instrText>
        </w:r>
        <w:r w:rsidR="00AC3970">
          <w:fldChar w:fldCharType="separate"/>
        </w:r>
        <w:r w:rsidR="00F36975">
          <w:t>6</w:t>
        </w:r>
        <w:r w:rsidR="00AC3970">
          <w:fldChar w:fldCharType="end"/>
        </w:r>
      </w:hyperlink>
    </w:p>
    <w:p w14:paraId="5295E094" w14:textId="3D31E3F5" w:rsidR="00041240" w:rsidRDefault="1FC42B2F" w:rsidP="00A51419">
      <w:pPr>
        <w:pStyle w:val="TOC2"/>
        <w:tabs>
          <w:tab w:val="left" w:pos="660"/>
        </w:tabs>
        <w:rPr>
          <w:rFonts w:asciiTheme="minorHAnsi" w:eastAsiaTheme="minorEastAsia" w:hAnsiTheme="minorHAnsi" w:cstheme="minorBidi"/>
          <w:noProof/>
          <w:lang w:eastAsia="en-GB"/>
        </w:rPr>
      </w:pPr>
      <w:hyperlink w:anchor="_Toc2061554450">
        <w:r w:rsidRPr="1FC42B2F">
          <w:rPr>
            <w:rStyle w:val="Hyperlink"/>
          </w:rPr>
          <w:t>4.1</w:t>
        </w:r>
        <w:r w:rsidR="00AC3970">
          <w:tab/>
        </w:r>
        <w:r w:rsidRPr="1FC42B2F">
          <w:rPr>
            <w:rStyle w:val="Hyperlink"/>
          </w:rPr>
          <w:t>Company Sign Off</w:t>
        </w:r>
        <w:r w:rsidR="00AC3970">
          <w:tab/>
        </w:r>
        <w:r w:rsidR="00AC3970">
          <w:fldChar w:fldCharType="begin"/>
        </w:r>
        <w:r w:rsidR="00AC3970">
          <w:instrText>PAGEREF _Toc2061554450 \h</w:instrText>
        </w:r>
        <w:r w:rsidR="00AC3970">
          <w:fldChar w:fldCharType="separate"/>
        </w:r>
        <w:r w:rsidR="00F36975">
          <w:rPr>
            <w:noProof/>
          </w:rPr>
          <w:t>6</w:t>
        </w:r>
        <w:r w:rsidR="00AC3970">
          <w:fldChar w:fldCharType="end"/>
        </w:r>
      </w:hyperlink>
    </w:p>
    <w:p w14:paraId="5AD57E02" w14:textId="12769BFE" w:rsidR="00041240" w:rsidRDefault="1FC42B2F" w:rsidP="00A51419">
      <w:pPr>
        <w:pStyle w:val="TOC2"/>
        <w:tabs>
          <w:tab w:val="left" w:pos="660"/>
        </w:tabs>
        <w:rPr>
          <w:rFonts w:asciiTheme="minorHAnsi" w:eastAsiaTheme="minorEastAsia" w:hAnsiTheme="minorHAnsi" w:cstheme="minorBidi"/>
          <w:noProof/>
          <w:lang w:eastAsia="en-GB"/>
        </w:rPr>
      </w:pPr>
      <w:hyperlink w:anchor="_Toc1776197688">
        <w:r w:rsidRPr="1FC42B2F">
          <w:rPr>
            <w:rStyle w:val="Hyperlink"/>
          </w:rPr>
          <w:t>4.2</w:t>
        </w:r>
        <w:r w:rsidR="00AC3970">
          <w:tab/>
        </w:r>
        <w:r w:rsidRPr="1FC42B2F">
          <w:rPr>
            <w:rStyle w:val="Hyperlink"/>
          </w:rPr>
          <w:t>Testing Declaration and Evidence Submission</w:t>
        </w:r>
        <w:r w:rsidR="00AC3970">
          <w:tab/>
        </w:r>
        <w:r w:rsidR="00AC3970">
          <w:fldChar w:fldCharType="begin"/>
        </w:r>
        <w:r w:rsidR="00AC3970">
          <w:instrText>PAGEREF _Toc1776197688 \h</w:instrText>
        </w:r>
        <w:r w:rsidR="00AC3970">
          <w:fldChar w:fldCharType="separate"/>
        </w:r>
        <w:r w:rsidR="00F36975">
          <w:rPr>
            <w:noProof/>
          </w:rPr>
          <w:t>7</w:t>
        </w:r>
        <w:r w:rsidR="00AC3970">
          <w:fldChar w:fldCharType="end"/>
        </w:r>
      </w:hyperlink>
    </w:p>
    <w:p w14:paraId="4B4FF050" w14:textId="3BAD8F51" w:rsidR="00041240" w:rsidRDefault="1FC42B2F" w:rsidP="00A51419">
      <w:pPr>
        <w:pStyle w:val="TOC2"/>
        <w:tabs>
          <w:tab w:val="left" w:pos="660"/>
        </w:tabs>
        <w:rPr>
          <w:rFonts w:asciiTheme="minorHAnsi" w:eastAsiaTheme="minorEastAsia" w:hAnsiTheme="minorHAnsi" w:cstheme="minorBidi"/>
          <w:noProof/>
          <w:lang w:eastAsia="en-GB"/>
        </w:rPr>
      </w:pPr>
      <w:hyperlink w:anchor="_Toc146831416">
        <w:r w:rsidRPr="1FC42B2F">
          <w:rPr>
            <w:rStyle w:val="Hyperlink"/>
          </w:rPr>
          <w:t>4.3</w:t>
        </w:r>
        <w:r w:rsidR="00AC3970">
          <w:tab/>
        </w:r>
        <w:r w:rsidRPr="1FC42B2F">
          <w:rPr>
            <w:rStyle w:val="Hyperlink"/>
          </w:rPr>
          <w:t>Operational Readiness</w:t>
        </w:r>
        <w:r w:rsidR="00AC3970">
          <w:tab/>
        </w:r>
        <w:r w:rsidR="00AC3970">
          <w:fldChar w:fldCharType="begin"/>
        </w:r>
        <w:r w:rsidR="00AC3970">
          <w:instrText>PAGEREF _Toc146831416 \h</w:instrText>
        </w:r>
        <w:r w:rsidR="00AC3970">
          <w:fldChar w:fldCharType="separate"/>
        </w:r>
        <w:r w:rsidR="00F36975">
          <w:rPr>
            <w:noProof/>
          </w:rPr>
          <w:t>8</w:t>
        </w:r>
        <w:r w:rsidR="00AC3970">
          <w:fldChar w:fldCharType="end"/>
        </w:r>
      </w:hyperlink>
    </w:p>
    <w:p w14:paraId="54C301E1" w14:textId="574675BD" w:rsidR="00041240" w:rsidRDefault="1FC42B2F" w:rsidP="00A51419">
      <w:pPr>
        <w:pStyle w:val="TOC2"/>
        <w:tabs>
          <w:tab w:val="left" w:pos="660"/>
        </w:tabs>
        <w:rPr>
          <w:rFonts w:asciiTheme="minorHAnsi" w:eastAsiaTheme="minorEastAsia" w:hAnsiTheme="minorHAnsi" w:cstheme="minorBidi"/>
          <w:noProof/>
          <w:lang w:eastAsia="en-GB"/>
        </w:rPr>
      </w:pPr>
      <w:hyperlink w:anchor="_Toc2054948165">
        <w:r w:rsidRPr="1FC42B2F">
          <w:rPr>
            <w:rStyle w:val="Hyperlink"/>
          </w:rPr>
          <w:t>4.4</w:t>
        </w:r>
        <w:r w:rsidR="00AC3970">
          <w:tab/>
        </w:r>
        <w:r w:rsidRPr="1FC42B2F">
          <w:rPr>
            <w:rStyle w:val="Hyperlink"/>
          </w:rPr>
          <w:t>Information Security and Data Protection</w:t>
        </w:r>
        <w:r w:rsidR="00AC3970">
          <w:tab/>
        </w:r>
        <w:r w:rsidR="00AC3970">
          <w:fldChar w:fldCharType="begin"/>
        </w:r>
        <w:r w:rsidR="00AC3970">
          <w:instrText>PAGEREF _Toc2054948165 \h</w:instrText>
        </w:r>
        <w:r w:rsidR="00AC3970">
          <w:fldChar w:fldCharType="separate"/>
        </w:r>
        <w:r w:rsidR="00F36975">
          <w:rPr>
            <w:noProof/>
          </w:rPr>
          <w:t>10</w:t>
        </w:r>
        <w:r w:rsidR="00AC3970">
          <w:fldChar w:fldCharType="end"/>
        </w:r>
      </w:hyperlink>
    </w:p>
    <w:p w14:paraId="582C0641" w14:textId="6A0DE7A7" w:rsidR="00041240" w:rsidRDefault="1FC42B2F" w:rsidP="00A51419">
      <w:pPr>
        <w:pStyle w:val="TOC2"/>
        <w:tabs>
          <w:tab w:val="left" w:pos="660"/>
        </w:tabs>
        <w:rPr>
          <w:rFonts w:asciiTheme="minorHAnsi" w:eastAsiaTheme="minorEastAsia" w:hAnsiTheme="minorHAnsi" w:cstheme="minorBidi"/>
          <w:noProof/>
          <w:lang w:eastAsia="en-GB"/>
        </w:rPr>
      </w:pPr>
      <w:hyperlink w:anchor="_Toc1669819390">
        <w:r w:rsidRPr="1FC42B2F">
          <w:rPr>
            <w:rStyle w:val="Hyperlink"/>
          </w:rPr>
          <w:t>4.5</w:t>
        </w:r>
        <w:r w:rsidR="00AC3970">
          <w:tab/>
        </w:r>
        <w:r w:rsidRPr="1FC42B2F">
          <w:rPr>
            <w:rStyle w:val="Hyperlink"/>
          </w:rPr>
          <w:t>Data Integration Platform (DIP)</w:t>
        </w:r>
        <w:r w:rsidR="00AC3970">
          <w:tab/>
        </w:r>
        <w:r w:rsidR="00AC3970">
          <w:fldChar w:fldCharType="begin"/>
        </w:r>
        <w:r w:rsidR="00AC3970">
          <w:instrText>PAGEREF _Toc1669819390 \h</w:instrText>
        </w:r>
        <w:r w:rsidR="00AC3970">
          <w:fldChar w:fldCharType="separate"/>
        </w:r>
        <w:r w:rsidR="00F36975">
          <w:rPr>
            <w:noProof/>
          </w:rPr>
          <w:t>11</w:t>
        </w:r>
        <w:r w:rsidR="00AC3970">
          <w:fldChar w:fldCharType="end"/>
        </w:r>
      </w:hyperlink>
    </w:p>
    <w:p w14:paraId="2BF8CC92" w14:textId="7E748863" w:rsidR="00041240" w:rsidRDefault="1FC42B2F" w:rsidP="00A51419">
      <w:pPr>
        <w:pStyle w:val="TOC2"/>
        <w:tabs>
          <w:tab w:val="left" w:pos="660"/>
        </w:tabs>
        <w:rPr>
          <w:rFonts w:asciiTheme="minorHAnsi" w:eastAsiaTheme="minorEastAsia" w:hAnsiTheme="minorHAnsi" w:cstheme="minorBidi"/>
          <w:noProof/>
          <w:lang w:eastAsia="en-GB"/>
        </w:rPr>
      </w:pPr>
      <w:hyperlink w:anchor="_Toc1870507352">
        <w:r w:rsidRPr="1FC42B2F">
          <w:rPr>
            <w:rStyle w:val="Hyperlink"/>
          </w:rPr>
          <w:t>4.6</w:t>
        </w:r>
        <w:r w:rsidR="00AC3970">
          <w:tab/>
        </w:r>
        <w:r w:rsidRPr="1FC42B2F">
          <w:rPr>
            <w:rStyle w:val="Hyperlink"/>
          </w:rPr>
          <w:t>Interface Management</w:t>
        </w:r>
        <w:r w:rsidR="00AC3970">
          <w:tab/>
        </w:r>
        <w:r w:rsidR="00AC3970">
          <w:fldChar w:fldCharType="begin"/>
        </w:r>
        <w:r w:rsidR="00AC3970">
          <w:instrText>PAGEREF _Toc1870507352 \h</w:instrText>
        </w:r>
        <w:r w:rsidR="00AC3970">
          <w:fldChar w:fldCharType="separate"/>
        </w:r>
        <w:r w:rsidR="00F36975">
          <w:rPr>
            <w:noProof/>
          </w:rPr>
          <w:t>17</w:t>
        </w:r>
        <w:r w:rsidR="00AC3970">
          <w:fldChar w:fldCharType="end"/>
        </w:r>
      </w:hyperlink>
    </w:p>
    <w:p w14:paraId="02CCD888" w14:textId="5F5C4F0E" w:rsidR="00041240" w:rsidRDefault="1FC42B2F" w:rsidP="00A51419">
      <w:pPr>
        <w:pStyle w:val="TOC1"/>
        <w:tabs>
          <w:tab w:val="left" w:pos="435"/>
        </w:tabs>
        <w:rPr>
          <w:rFonts w:asciiTheme="minorHAnsi" w:eastAsiaTheme="minorEastAsia" w:hAnsiTheme="minorHAnsi" w:cstheme="minorBidi"/>
          <w:lang w:eastAsia="en-GB"/>
        </w:rPr>
      </w:pPr>
      <w:hyperlink w:anchor="_Toc1006156929">
        <w:r w:rsidRPr="1FC42B2F">
          <w:rPr>
            <w:rStyle w:val="Hyperlink"/>
          </w:rPr>
          <w:t>5.</w:t>
        </w:r>
        <w:r w:rsidR="00AC3970">
          <w:tab/>
        </w:r>
        <w:r w:rsidRPr="1FC42B2F">
          <w:rPr>
            <w:rStyle w:val="Hyperlink"/>
          </w:rPr>
          <w:t>Role-Specific Sections</w:t>
        </w:r>
        <w:r w:rsidR="00AC3970">
          <w:tab/>
        </w:r>
        <w:r w:rsidR="00AC3970">
          <w:fldChar w:fldCharType="begin"/>
        </w:r>
        <w:r w:rsidR="00AC3970">
          <w:instrText>PAGEREF _Toc1006156929 \h</w:instrText>
        </w:r>
        <w:r w:rsidR="00AC3970">
          <w:fldChar w:fldCharType="separate"/>
        </w:r>
        <w:r w:rsidR="00F36975">
          <w:t>22</w:t>
        </w:r>
        <w:r w:rsidR="00AC3970">
          <w:fldChar w:fldCharType="end"/>
        </w:r>
      </w:hyperlink>
    </w:p>
    <w:p w14:paraId="079B8492" w14:textId="237EAB69" w:rsidR="00041240" w:rsidRDefault="1FC42B2F" w:rsidP="00A51419">
      <w:pPr>
        <w:pStyle w:val="TOC2"/>
        <w:tabs>
          <w:tab w:val="left" w:pos="660"/>
        </w:tabs>
        <w:rPr>
          <w:rFonts w:asciiTheme="minorHAnsi" w:eastAsiaTheme="minorEastAsia" w:hAnsiTheme="minorHAnsi" w:cstheme="minorBidi"/>
          <w:noProof/>
          <w:lang w:eastAsia="en-GB"/>
        </w:rPr>
      </w:pPr>
      <w:hyperlink w:anchor="_Toc360464386">
        <w:r w:rsidRPr="1FC42B2F">
          <w:rPr>
            <w:rStyle w:val="Hyperlink"/>
          </w:rPr>
          <w:t>5.1</w:t>
        </w:r>
        <w:r w:rsidR="00AC3970">
          <w:tab/>
        </w:r>
        <w:r w:rsidRPr="1FC42B2F">
          <w:rPr>
            <w:rStyle w:val="Hyperlink"/>
          </w:rPr>
          <w:t>Supplier</w:t>
        </w:r>
        <w:r w:rsidR="00AC3970">
          <w:tab/>
        </w:r>
        <w:r w:rsidR="00AC3970">
          <w:fldChar w:fldCharType="begin"/>
        </w:r>
        <w:r w:rsidR="00AC3970">
          <w:instrText>PAGEREF _Toc360464386 \h</w:instrText>
        </w:r>
        <w:r w:rsidR="00AC3970">
          <w:fldChar w:fldCharType="separate"/>
        </w:r>
        <w:r w:rsidR="00F36975">
          <w:rPr>
            <w:noProof/>
          </w:rPr>
          <w:t>22</w:t>
        </w:r>
        <w:r w:rsidR="00AC3970">
          <w:fldChar w:fldCharType="end"/>
        </w:r>
      </w:hyperlink>
    </w:p>
    <w:p w14:paraId="74397A21" w14:textId="28944E2C" w:rsidR="00041240" w:rsidRDefault="1FC42B2F" w:rsidP="00A51419">
      <w:pPr>
        <w:pStyle w:val="TOC2"/>
        <w:tabs>
          <w:tab w:val="left" w:pos="660"/>
        </w:tabs>
        <w:rPr>
          <w:rFonts w:asciiTheme="minorHAnsi" w:eastAsiaTheme="minorEastAsia" w:hAnsiTheme="minorHAnsi" w:cstheme="minorBidi"/>
          <w:noProof/>
          <w:lang w:eastAsia="en-GB"/>
        </w:rPr>
      </w:pPr>
      <w:hyperlink w:anchor="_Toc673107084">
        <w:r w:rsidRPr="1FC42B2F">
          <w:rPr>
            <w:rStyle w:val="Hyperlink"/>
          </w:rPr>
          <w:t>5.2</w:t>
        </w:r>
        <w:r w:rsidR="00AC3970">
          <w:tab/>
        </w:r>
        <w:r w:rsidRPr="1FC42B2F">
          <w:rPr>
            <w:rStyle w:val="Hyperlink"/>
          </w:rPr>
          <w:t>Licensed Distribution System Operator (LDSO)</w:t>
        </w:r>
        <w:r w:rsidR="00AC3970">
          <w:tab/>
        </w:r>
        <w:r w:rsidR="00AC3970">
          <w:fldChar w:fldCharType="begin"/>
        </w:r>
        <w:r w:rsidR="00AC3970">
          <w:instrText>PAGEREF _Toc673107084 \h</w:instrText>
        </w:r>
        <w:r w:rsidR="00AC3970">
          <w:fldChar w:fldCharType="separate"/>
        </w:r>
        <w:r w:rsidR="00F36975">
          <w:rPr>
            <w:noProof/>
          </w:rPr>
          <w:t>42</w:t>
        </w:r>
        <w:r w:rsidR="00AC3970">
          <w:fldChar w:fldCharType="end"/>
        </w:r>
      </w:hyperlink>
    </w:p>
    <w:p w14:paraId="5C0F3173" w14:textId="5C88E3AC" w:rsidR="00041240" w:rsidRDefault="1FC42B2F" w:rsidP="00A51419">
      <w:pPr>
        <w:pStyle w:val="TOC2"/>
        <w:tabs>
          <w:tab w:val="left" w:pos="660"/>
        </w:tabs>
        <w:rPr>
          <w:rFonts w:asciiTheme="minorHAnsi" w:eastAsiaTheme="minorEastAsia" w:hAnsiTheme="minorHAnsi" w:cstheme="minorBidi"/>
          <w:noProof/>
          <w:lang w:eastAsia="en-GB"/>
        </w:rPr>
      </w:pPr>
      <w:hyperlink w:anchor="_Toc2101997628">
        <w:r w:rsidRPr="1FC42B2F">
          <w:rPr>
            <w:rStyle w:val="Hyperlink"/>
          </w:rPr>
          <w:t>5.3</w:t>
        </w:r>
        <w:r w:rsidR="00AC3970">
          <w:tab/>
        </w:r>
        <w:r w:rsidRPr="1FC42B2F">
          <w:rPr>
            <w:rStyle w:val="Hyperlink"/>
          </w:rPr>
          <w:t>Supplier Meter Registration Service</w:t>
        </w:r>
        <w:r w:rsidR="00AC3970">
          <w:tab/>
        </w:r>
        <w:r w:rsidR="00AC3970">
          <w:fldChar w:fldCharType="begin"/>
        </w:r>
        <w:r w:rsidR="00AC3970">
          <w:instrText>PAGEREF _Toc2101997628 \h</w:instrText>
        </w:r>
        <w:r w:rsidR="00AC3970">
          <w:fldChar w:fldCharType="separate"/>
        </w:r>
        <w:r w:rsidR="00F36975">
          <w:rPr>
            <w:noProof/>
          </w:rPr>
          <w:t>51</w:t>
        </w:r>
        <w:r w:rsidR="00AC3970">
          <w:fldChar w:fldCharType="end"/>
        </w:r>
      </w:hyperlink>
    </w:p>
    <w:p w14:paraId="4DE8E1DE" w14:textId="4AD83B75" w:rsidR="00041240" w:rsidRDefault="1FC42B2F" w:rsidP="00A51419">
      <w:pPr>
        <w:pStyle w:val="TOC2"/>
        <w:tabs>
          <w:tab w:val="left" w:pos="660"/>
        </w:tabs>
        <w:rPr>
          <w:rFonts w:asciiTheme="minorHAnsi" w:eastAsiaTheme="minorEastAsia" w:hAnsiTheme="minorHAnsi" w:cstheme="minorBidi"/>
          <w:noProof/>
          <w:lang w:eastAsia="en-GB"/>
        </w:rPr>
      </w:pPr>
      <w:hyperlink w:anchor="_Toc289308245">
        <w:r w:rsidRPr="1FC42B2F">
          <w:rPr>
            <w:rStyle w:val="Hyperlink"/>
          </w:rPr>
          <w:t>5.4</w:t>
        </w:r>
        <w:r w:rsidR="00AC3970">
          <w:tab/>
        </w:r>
        <w:r w:rsidRPr="1FC42B2F">
          <w:rPr>
            <w:rStyle w:val="Hyperlink"/>
          </w:rPr>
          <w:t>Unmetered Supplies Operator</w:t>
        </w:r>
        <w:r w:rsidR="00AC3970">
          <w:tab/>
        </w:r>
        <w:r w:rsidR="00AC3970">
          <w:fldChar w:fldCharType="begin"/>
        </w:r>
        <w:r w:rsidR="00AC3970">
          <w:instrText>PAGEREF _Toc289308245 \h</w:instrText>
        </w:r>
        <w:r w:rsidR="00AC3970">
          <w:fldChar w:fldCharType="separate"/>
        </w:r>
        <w:r w:rsidR="00F36975">
          <w:rPr>
            <w:noProof/>
          </w:rPr>
          <w:t>63</w:t>
        </w:r>
        <w:r w:rsidR="00AC3970">
          <w:fldChar w:fldCharType="end"/>
        </w:r>
      </w:hyperlink>
    </w:p>
    <w:p w14:paraId="7A2DDA5C" w14:textId="65975C88" w:rsidR="00041240" w:rsidRDefault="1FC42B2F" w:rsidP="00A51419">
      <w:pPr>
        <w:pStyle w:val="TOC2"/>
        <w:tabs>
          <w:tab w:val="left" w:pos="660"/>
        </w:tabs>
        <w:rPr>
          <w:rFonts w:asciiTheme="minorHAnsi" w:eastAsiaTheme="minorEastAsia" w:hAnsiTheme="minorHAnsi" w:cstheme="minorBidi"/>
          <w:noProof/>
          <w:lang w:eastAsia="en-GB"/>
        </w:rPr>
      </w:pPr>
      <w:hyperlink w:anchor="_Toc1498227232">
        <w:r w:rsidRPr="1FC42B2F">
          <w:rPr>
            <w:rStyle w:val="Hyperlink"/>
          </w:rPr>
          <w:t>5.5</w:t>
        </w:r>
        <w:r w:rsidR="00AC3970">
          <w:tab/>
        </w:r>
        <w:r w:rsidRPr="1FC42B2F">
          <w:rPr>
            <w:rStyle w:val="Hyperlink"/>
          </w:rPr>
          <w:t>Advanced Data Services</w:t>
        </w:r>
        <w:r w:rsidR="00AC3970">
          <w:tab/>
        </w:r>
        <w:r w:rsidR="00AC3970">
          <w:fldChar w:fldCharType="begin"/>
        </w:r>
        <w:r w:rsidR="00AC3970">
          <w:instrText>PAGEREF _Toc1498227232 \h</w:instrText>
        </w:r>
        <w:r w:rsidR="00AC3970">
          <w:fldChar w:fldCharType="separate"/>
        </w:r>
        <w:r w:rsidR="00F36975">
          <w:rPr>
            <w:noProof/>
          </w:rPr>
          <w:t>73</w:t>
        </w:r>
        <w:r w:rsidR="00AC3970">
          <w:fldChar w:fldCharType="end"/>
        </w:r>
      </w:hyperlink>
    </w:p>
    <w:p w14:paraId="4C1EFE05" w14:textId="1122EEB6" w:rsidR="00041240" w:rsidRDefault="1FC42B2F" w:rsidP="00A51419">
      <w:pPr>
        <w:pStyle w:val="TOC2"/>
        <w:tabs>
          <w:tab w:val="left" w:pos="660"/>
        </w:tabs>
        <w:rPr>
          <w:rFonts w:asciiTheme="minorHAnsi" w:eastAsiaTheme="minorEastAsia" w:hAnsiTheme="minorHAnsi" w:cstheme="minorBidi"/>
          <w:noProof/>
          <w:lang w:eastAsia="en-GB"/>
        </w:rPr>
      </w:pPr>
      <w:hyperlink w:anchor="_Toc608928176">
        <w:r w:rsidRPr="1FC42B2F">
          <w:rPr>
            <w:rStyle w:val="Hyperlink"/>
          </w:rPr>
          <w:t>5.6</w:t>
        </w:r>
        <w:r w:rsidR="00AC3970">
          <w:tab/>
        </w:r>
        <w:r w:rsidRPr="1FC42B2F">
          <w:rPr>
            <w:rStyle w:val="Hyperlink"/>
          </w:rPr>
          <w:t>Smart Data Services (SDS)</w:t>
        </w:r>
        <w:r w:rsidR="00AC3970">
          <w:tab/>
        </w:r>
        <w:r w:rsidR="00AC3970">
          <w:fldChar w:fldCharType="begin"/>
        </w:r>
        <w:r w:rsidR="00AC3970">
          <w:instrText>PAGEREF _Toc608928176 \h</w:instrText>
        </w:r>
        <w:r w:rsidR="00AC3970">
          <w:fldChar w:fldCharType="separate"/>
        </w:r>
        <w:r w:rsidR="00F36975">
          <w:rPr>
            <w:noProof/>
          </w:rPr>
          <w:t>86</w:t>
        </w:r>
        <w:r w:rsidR="00AC3970">
          <w:fldChar w:fldCharType="end"/>
        </w:r>
      </w:hyperlink>
    </w:p>
    <w:p w14:paraId="5C03F6BB" w14:textId="367FFA60" w:rsidR="00041240" w:rsidRDefault="1FC42B2F" w:rsidP="00A51419">
      <w:pPr>
        <w:pStyle w:val="TOC2"/>
        <w:tabs>
          <w:tab w:val="left" w:pos="660"/>
        </w:tabs>
        <w:rPr>
          <w:rFonts w:asciiTheme="minorHAnsi" w:eastAsiaTheme="minorEastAsia" w:hAnsiTheme="minorHAnsi" w:cstheme="minorBidi"/>
          <w:noProof/>
          <w:lang w:eastAsia="en-GB"/>
        </w:rPr>
      </w:pPr>
      <w:hyperlink w:anchor="_Toc280531135">
        <w:r w:rsidRPr="1FC42B2F">
          <w:rPr>
            <w:rStyle w:val="Hyperlink"/>
          </w:rPr>
          <w:t>5.7</w:t>
        </w:r>
        <w:r w:rsidR="00AC3970">
          <w:tab/>
        </w:r>
        <w:r w:rsidRPr="1FC42B2F">
          <w:rPr>
            <w:rStyle w:val="Hyperlink"/>
          </w:rPr>
          <w:t>Unmetered Supplies Data Service (UMSDS)</w:t>
        </w:r>
        <w:r w:rsidR="00AC3970">
          <w:tab/>
        </w:r>
        <w:r w:rsidR="00AC3970">
          <w:fldChar w:fldCharType="begin"/>
        </w:r>
        <w:r w:rsidR="00AC3970">
          <w:instrText>PAGEREF _Toc280531135 \h</w:instrText>
        </w:r>
        <w:r w:rsidR="00AC3970">
          <w:fldChar w:fldCharType="separate"/>
        </w:r>
        <w:r w:rsidR="00F36975">
          <w:rPr>
            <w:noProof/>
          </w:rPr>
          <w:t>99</w:t>
        </w:r>
        <w:r w:rsidR="00AC3970">
          <w:fldChar w:fldCharType="end"/>
        </w:r>
      </w:hyperlink>
    </w:p>
    <w:p w14:paraId="1F1D59E0" w14:textId="4B1F12DC" w:rsidR="00041240" w:rsidRDefault="1FC42B2F" w:rsidP="00A51419">
      <w:pPr>
        <w:pStyle w:val="TOC2"/>
        <w:tabs>
          <w:tab w:val="left" w:pos="660"/>
        </w:tabs>
        <w:rPr>
          <w:rFonts w:asciiTheme="minorHAnsi" w:eastAsiaTheme="minorEastAsia" w:hAnsiTheme="minorHAnsi" w:cstheme="minorBidi"/>
          <w:noProof/>
          <w:lang w:eastAsia="en-GB"/>
        </w:rPr>
      </w:pPr>
      <w:hyperlink w:anchor="_Toc1600195853">
        <w:r w:rsidRPr="1FC42B2F">
          <w:rPr>
            <w:rStyle w:val="Hyperlink"/>
          </w:rPr>
          <w:t>5.8</w:t>
        </w:r>
        <w:r w:rsidR="00AC3970">
          <w:tab/>
        </w:r>
        <w:r w:rsidRPr="1FC42B2F">
          <w:rPr>
            <w:rStyle w:val="Hyperlink"/>
          </w:rPr>
          <w:t>Meter Operator Agent (MOA)</w:t>
        </w:r>
        <w:r w:rsidR="00AC3970">
          <w:tab/>
        </w:r>
        <w:r w:rsidR="00AC3970">
          <w:fldChar w:fldCharType="begin"/>
        </w:r>
        <w:r w:rsidR="00AC3970">
          <w:instrText>PAGEREF _Toc1600195853 \h</w:instrText>
        </w:r>
        <w:r w:rsidR="00AC3970">
          <w:fldChar w:fldCharType="separate"/>
        </w:r>
        <w:r w:rsidR="00F36975">
          <w:rPr>
            <w:noProof/>
          </w:rPr>
          <w:t>106</w:t>
        </w:r>
        <w:r w:rsidR="00AC3970">
          <w:fldChar w:fldCharType="end"/>
        </w:r>
      </w:hyperlink>
      <w:r w:rsidR="00AC3970">
        <w:fldChar w:fldCharType="end"/>
      </w:r>
    </w:p>
    <w:p w14:paraId="7BF07819" w14:textId="440D961B" w:rsidR="02440F79" w:rsidRDefault="02440F79" w:rsidP="02440F79">
      <w:pPr>
        <w:pStyle w:val="TOC2"/>
        <w:tabs>
          <w:tab w:val="left" w:pos="660"/>
          <w:tab w:val="right" w:leader="dot" w:pos="10545"/>
        </w:tabs>
      </w:pPr>
    </w:p>
    <w:p w14:paraId="0F2CFE47" w14:textId="77777777" w:rsidR="003972F3" w:rsidRDefault="003972F3" w:rsidP="406E5F6D">
      <w:pPr>
        <w:pStyle w:val="TOC2"/>
        <w:tabs>
          <w:tab w:val="left" w:pos="660"/>
          <w:tab w:val="right" w:leader="dot" w:pos="10545"/>
        </w:tabs>
        <w:rPr>
          <w:rStyle w:val="Hyperlink"/>
          <w:noProof/>
          <w:lang w:eastAsia="ja-JP"/>
        </w:rPr>
      </w:pPr>
    </w:p>
    <w:p w14:paraId="4C23B073" w14:textId="77777777" w:rsidR="00940704" w:rsidRDefault="00940704">
      <w:pPr>
        <w:spacing w:after="160" w:line="259" w:lineRule="auto"/>
        <w:rPr>
          <w:rStyle w:val="Hyperlink"/>
          <w:sz w:val="22"/>
        </w:rPr>
      </w:pPr>
      <w:r>
        <w:rPr>
          <w:rStyle w:val="Hyperlink"/>
        </w:rPr>
        <w:br w:type="page"/>
      </w:r>
    </w:p>
    <w:p w14:paraId="103510A2" w14:textId="77777777" w:rsidR="007F5905" w:rsidRPr="00892B30" w:rsidRDefault="3434D907" w:rsidP="008C1208">
      <w:pPr>
        <w:pStyle w:val="Heading1"/>
      </w:pPr>
      <w:bookmarkStart w:id="1" w:name="_Toc100659368"/>
      <w:bookmarkStart w:id="2" w:name="_Toc167038204"/>
      <w:r>
        <w:lastRenderedPageBreak/>
        <w:t>House Keeping</w:t>
      </w:r>
      <w:bookmarkEnd w:id="1"/>
      <w:bookmarkEnd w:id="2"/>
    </w:p>
    <w:p w14:paraId="5ECBDD0F" w14:textId="2CCBF451" w:rsidR="007F5905" w:rsidRPr="00845363" w:rsidRDefault="3434D907" w:rsidP="02440F79">
      <w:pPr>
        <w:pStyle w:val="Heading2"/>
      </w:pPr>
      <w:bookmarkStart w:id="3" w:name="_Toc100659369"/>
      <w:bookmarkStart w:id="4" w:name="_Toc1248613533"/>
      <w:r>
        <w:t>Change Record</w:t>
      </w:r>
      <w:bookmarkEnd w:id="3"/>
      <w:bookmarkEnd w:id="4"/>
    </w:p>
    <w:tbl>
      <w:tblPr>
        <w:tblpPr w:leftFromText="180" w:rightFromText="180" w:vertAnchor="text" w:horzAnchor="margin" w:tblpY="36"/>
        <w:tblW w:w="106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37"/>
        <w:gridCol w:w="2164"/>
        <w:gridCol w:w="2040"/>
        <w:gridCol w:w="4286"/>
      </w:tblGrid>
      <w:tr w:rsidR="000F1553" w:rsidRPr="002F6133" w14:paraId="559156D8" w14:textId="77777777" w:rsidTr="4EF41CE0">
        <w:trPr>
          <w:trHeight w:val="300"/>
        </w:trPr>
        <w:tc>
          <w:tcPr>
            <w:tcW w:w="2137" w:type="dxa"/>
            <w:shd w:val="clear" w:color="auto" w:fill="BFBFBF" w:themeFill="background1" w:themeFillShade="BF"/>
          </w:tcPr>
          <w:p w14:paraId="4DEC69DB" w14:textId="77777777" w:rsidR="000F1553" w:rsidRDefault="4F4AF178" w:rsidP="258738D0">
            <w:pPr>
              <w:pStyle w:val="NormalIndent"/>
              <w:ind w:left="0"/>
            </w:pPr>
            <w:r>
              <w:t>Date</w:t>
            </w:r>
          </w:p>
        </w:tc>
        <w:tc>
          <w:tcPr>
            <w:tcW w:w="2164" w:type="dxa"/>
            <w:shd w:val="clear" w:color="auto" w:fill="BFBFBF" w:themeFill="background1" w:themeFillShade="BF"/>
          </w:tcPr>
          <w:p w14:paraId="01A5D57F" w14:textId="77777777" w:rsidR="000F1553" w:rsidRDefault="4F4AF178" w:rsidP="258738D0">
            <w:pPr>
              <w:pStyle w:val="NormalIndent"/>
              <w:ind w:left="0"/>
            </w:pPr>
            <w:r>
              <w:t>Author</w:t>
            </w:r>
          </w:p>
        </w:tc>
        <w:tc>
          <w:tcPr>
            <w:tcW w:w="2040" w:type="dxa"/>
            <w:shd w:val="clear" w:color="auto" w:fill="BFBFBF" w:themeFill="background1" w:themeFillShade="BF"/>
          </w:tcPr>
          <w:p w14:paraId="51FC21EE" w14:textId="77777777" w:rsidR="000F1553" w:rsidRDefault="4F4AF178" w:rsidP="258738D0">
            <w:pPr>
              <w:pStyle w:val="NormalIndent"/>
              <w:ind w:left="0"/>
            </w:pPr>
            <w:r>
              <w:t>Version</w:t>
            </w:r>
          </w:p>
        </w:tc>
        <w:tc>
          <w:tcPr>
            <w:tcW w:w="4286" w:type="dxa"/>
            <w:shd w:val="clear" w:color="auto" w:fill="BFBFBF" w:themeFill="background1" w:themeFillShade="BF"/>
          </w:tcPr>
          <w:p w14:paraId="50AE9B86" w14:textId="77777777" w:rsidR="000F1553" w:rsidRDefault="4F4AF178" w:rsidP="258738D0">
            <w:pPr>
              <w:pStyle w:val="NormalIndent"/>
              <w:ind w:left="0"/>
            </w:pPr>
            <w:r>
              <w:t>Change Detail</w:t>
            </w:r>
          </w:p>
        </w:tc>
      </w:tr>
      <w:tr w:rsidR="000F1553" w:rsidRPr="002F6133" w14:paraId="6A69EB82" w14:textId="77777777" w:rsidTr="4EF41CE0">
        <w:trPr>
          <w:trHeight w:val="300"/>
        </w:trPr>
        <w:tc>
          <w:tcPr>
            <w:tcW w:w="2137" w:type="dxa"/>
            <w:shd w:val="clear" w:color="auto" w:fill="auto"/>
          </w:tcPr>
          <w:p w14:paraId="43BD7D47" w14:textId="1522D207" w:rsidR="000F1553" w:rsidRDefault="6CD0D7F4" w:rsidP="258738D0">
            <w:pPr>
              <w:pStyle w:val="NormalIndent"/>
              <w:ind w:left="0"/>
            </w:pPr>
            <w:r>
              <w:t>16/02/2</w:t>
            </w:r>
            <w:r w:rsidR="5BE7C203">
              <w:t>02</w:t>
            </w:r>
            <w:r>
              <w:t>4</w:t>
            </w:r>
          </w:p>
        </w:tc>
        <w:tc>
          <w:tcPr>
            <w:tcW w:w="2164" w:type="dxa"/>
            <w:shd w:val="clear" w:color="auto" w:fill="auto"/>
          </w:tcPr>
          <w:p w14:paraId="577BDA58" w14:textId="77777777" w:rsidR="000F1553" w:rsidRDefault="52BF3406" w:rsidP="258738D0">
            <w:pPr>
              <w:pStyle w:val="NormalIndent"/>
              <w:ind w:left="0"/>
            </w:pPr>
            <w:r>
              <w:t>Elexon and REC Performance Assurance</w:t>
            </w:r>
          </w:p>
        </w:tc>
        <w:tc>
          <w:tcPr>
            <w:tcW w:w="2040" w:type="dxa"/>
            <w:shd w:val="clear" w:color="auto" w:fill="auto"/>
          </w:tcPr>
          <w:p w14:paraId="45743BBC" w14:textId="77777777" w:rsidR="000F1553" w:rsidRDefault="4F4AF178" w:rsidP="258738D0">
            <w:pPr>
              <w:pStyle w:val="NormalIndent"/>
              <w:ind w:left="0"/>
            </w:pPr>
            <w:r>
              <w:t>0.1</w:t>
            </w:r>
          </w:p>
        </w:tc>
        <w:tc>
          <w:tcPr>
            <w:tcW w:w="4286" w:type="dxa"/>
            <w:shd w:val="clear" w:color="auto" w:fill="auto"/>
          </w:tcPr>
          <w:p w14:paraId="17246601" w14:textId="748AFC5E" w:rsidR="000F1553" w:rsidRDefault="5646435E" w:rsidP="258738D0">
            <w:pPr>
              <w:pStyle w:val="NormalIndent"/>
              <w:ind w:left="0"/>
            </w:pPr>
            <w:r>
              <w:t>Draft version for consultation</w:t>
            </w:r>
            <w:r w:rsidR="387F90BE">
              <w:t>, covering functional requirements only. Th</w:t>
            </w:r>
            <w:r w:rsidR="61BF7DB3">
              <w:t>is document has not been through the BSC and REC PAB governance process</w:t>
            </w:r>
            <w:r w:rsidR="626A4A7D">
              <w:t xml:space="preserve"> ye</w:t>
            </w:r>
            <w:r w:rsidR="7E528A4E">
              <w:t xml:space="preserve">t, and </w:t>
            </w:r>
            <w:r w:rsidR="25E12F20">
              <w:t xml:space="preserve">may </w:t>
            </w:r>
            <w:r w:rsidR="7E528A4E">
              <w:t xml:space="preserve">require further updates </w:t>
            </w:r>
            <w:r w:rsidR="5921C8D7">
              <w:t>to cover non-functional</w:t>
            </w:r>
            <w:r w:rsidR="7E527290">
              <w:t xml:space="preserve">, </w:t>
            </w:r>
            <w:r w:rsidR="5921C8D7">
              <w:t>migration</w:t>
            </w:r>
            <w:r w:rsidR="2BE791CB">
              <w:t>, and operational</w:t>
            </w:r>
            <w:r w:rsidR="5921C8D7">
              <w:t xml:space="preserve"> requirements</w:t>
            </w:r>
            <w:r w:rsidR="626A4A7D">
              <w:t>. The information provided may change, subject to review</w:t>
            </w:r>
            <w:r w:rsidR="61BF7DB3">
              <w:t>.</w:t>
            </w:r>
          </w:p>
        </w:tc>
      </w:tr>
      <w:tr w:rsidR="46B4C7CB" w14:paraId="64547242" w14:textId="77777777" w:rsidTr="4EF41CE0">
        <w:trPr>
          <w:trHeight w:val="300"/>
        </w:trPr>
        <w:tc>
          <w:tcPr>
            <w:tcW w:w="2137" w:type="dxa"/>
            <w:shd w:val="clear" w:color="auto" w:fill="auto"/>
          </w:tcPr>
          <w:p w14:paraId="5EFA066E" w14:textId="06002527" w:rsidR="4EEDA624" w:rsidRDefault="54E5B042" w:rsidP="258738D0">
            <w:pPr>
              <w:pStyle w:val="NormalIndent"/>
              <w:ind w:left="0"/>
            </w:pPr>
            <w:r>
              <w:t>20/02/2024</w:t>
            </w:r>
          </w:p>
        </w:tc>
        <w:tc>
          <w:tcPr>
            <w:tcW w:w="2164" w:type="dxa"/>
            <w:shd w:val="clear" w:color="auto" w:fill="auto"/>
          </w:tcPr>
          <w:p w14:paraId="28E12241" w14:textId="77777777" w:rsidR="063EB8C3" w:rsidRDefault="24A5F2FD" w:rsidP="258738D0">
            <w:pPr>
              <w:pStyle w:val="NormalIndent"/>
              <w:ind w:left="0"/>
            </w:pPr>
            <w:r>
              <w:t>Elexon and REC Performance Assurance</w:t>
            </w:r>
          </w:p>
          <w:p w14:paraId="2E3D4D91" w14:textId="64750C04" w:rsidR="46B4C7CB" w:rsidRDefault="46B4C7CB" w:rsidP="258738D0">
            <w:pPr>
              <w:pStyle w:val="NormalIndent"/>
              <w:ind w:left="0"/>
            </w:pPr>
          </w:p>
        </w:tc>
        <w:tc>
          <w:tcPr>
            <w:tcW w:w="2040" w:type="dxa"/>
            <w:shd w:val="clear" w:color="auto" w:fill="auto"/>
          </w:tcPr>
          <w:p w14:paraId="10FE2F93" w14:textId="4E81566F" w:rsidR="063EB8C3" w:rsidRDefault="24A5F2FD" w:rsidP="258738D0">
            <w:pPr>
              <w:pStyle w:val="NormalIndent"/>
              <w:ind w:left="0"/>
            </w:pPr>
            <w:r>
              <w:t>1.0</w:t>
            </w:r>
          </w:p>
        </w:tc>
        <w:tc>
          <w:tcPr>
            <w:tcW w:w="4286" w:type="dxa"/>
            <w:shd w:val="clear" w:color="auto" w:fill="auto"/>
          </w:tcPr>
          <w:p w14:paraId="6756ECA2" w14:textId="4DF69853" w:rsidR="063EB8C3" w:rsidRDefault="15575693" w:rsidP="258738D0">
            <w:pPr>
              <w:pStyle w:val="NormalIndent"/>
              <w:ind w:left="0"/>
            </w:pPr>
            <w:r>
              <w:t>Final version, following updates from industry consultation, to present to BSC and REC PABs for approval.</w:t>
            </w:r>
          </w:p>
        </w:tc>
      </w:tr>
      <w:tr w:rsidR="426BECBB" w14:paraId="153A851A" w14:textId="77777777" w:rsidTr="4EF41CE0">
        <w:trPr>
          <w:trHeight w:val="300"/>
        </w:trPr>
        <w:tc>
          <w:tcPr>
            <w:tcW w:w="2137" w:type="dxa"/>
            <w:shd w:val="clear" w:color="auto" w:fill="auto"/>
          </w:tcPr>
          <w:p w14:paraId="3F02F45E" w14:textId="004675D9" w:rsidR="6583EB3C" w:rsidRDefault="0A280688" w:rsidP="258738D0">
            <w:pPr>
              <w:pStyle w:val="NormalIndent"/>
              <w:ind w:left="0"/>
            </w:pPr>
            <w:r>
              <w:t>07/05/2024</w:t>
            </w:r>
          </w:p>
        </w:tc>
        <w:tc>
          <w:tcPr>
            <w:tcW w:w="2164" w:type="dxa"/>
            <w:shd w:val="clear" w:color="auto" w:fill="auto"/>
          </w:tcPr>
          <w:p w14:paraId="3E8FD5A0" w14:textId="4ED7BCD4" w:rsidR="6583EB3C" w:rsidRDefault="0A280688" w:rsidP="258738D0">
            <w:pPr>
              <w:pStyle w:val="NormalIndent"/>
              <w:ind w:left="0"/>
            </w:pPr>
            <w:r>
              <w:t xml:space="preserve">Elexon and REC </w:t>
            </w:r>
            <w:r w:rsidR="054AE7ED">
              <w:t>Performance Assurance</w:t>
            </w:r>
          </w:p>
        </w:tc>
        <w:tc>
          <w:tcPr>
            <w:tcW w:w="2040" w:type="dxa"/>
            <w:shd w:val="clear" w:color="auto" w:fill="auto"/>
          </w:tcPr>
          <w:p w14:paraId="4A1ADFFA" w14:textId="54751672" w:rsidR="6583EB3C" w:rsidRDefault="0A280688" w:rsidP="258738D0">
            <w:pPr>
              <w:pStyle w:val="NormalIndent"/>
              <w:ind w:left="0"/>
            </w:pPr>
            <w:r>
              <w:t>1.1</w:t>
            </w:r>
          </w:p>
        </w:tc>
        <w:tc>
          <w:tcPr>
            <w:tcW w:w="4286" w:type="dxa"/>
            <w:shd w:val="clear" w:color="auto" w:fill="auto"/>
          </w:tcPr>
          <w:p w14:paraId="4D367257" w14:textId="637DD7D6" w:rsidR="6BFD6571" w:rsidRDefault="360D2F31" w:rsidP="258738D0">
            <w:pPr>
              <w:pStyle w:val="NormalIndent"/>
              <w:ind w:left="0"/>
            </w:pPr>
            <w:r>
              <w:t xml:space="preserve">Draft version for consultation, covering </w:t>
            </w:r>
            <w:r w:rsidR="6291668F">
              <w:t>role specific guidance points.</w:t>
            </w:r>
          </w:p>
        </w:tc>
      </w:tr>
      <w:tr w:rsidR="4D9BCA1F" w14:paraId="4BAEFC5B" w14:textId="77777777" w:rsidTr="4EF41CE0">
        <w:trPr>
          <w:trHeight w:val="300"/>
        </w:trPr>
        <w:tc>
          <w:tcPr>
            <w:tcW w:w="2137" w:type="dxa"/>
            <w:shd w:val="clear" w:color="auto" w:fill="auto"/>
          </w:tcPr>
          <w:p w14:paraId="323B55D7" w14:textId="44FA9C8B" w:rsidR="75236356" w:rsidRDefault="3B3BFE0F" w:rsidP="258738D0">
            <w:pPr>
              <w:pStyle w:val="NormalIndent"/>
              <w:ind w:left="0"/>
            </w:pPr>
            <w:r>
              <w:t>0</w:t>
            </w:r>
            <w:r w:rsidR="5DC4799E">
              <w:t>2</w:t>
            </w:r>
            <w:r>
              <w:t>/07/2024</w:t>
            </w:r>
          </w:p>
        </w:tc>
        <w:tc>
          <w:tcPr>
            <w:tcW w:w="2164" w:type="dxa"/>
            <w:shd w:val="clear" w:color="auto" w:fill="auto"/>
          </w:tcPr>
          <w:p w14:paraId="3EF258D9" w14:textId="201CE785" w:rsidR="5C60716C" w:rsidRDefault="6B324643" w:rsidP="258738D0">
            <w:pPr>
              <w:pStyle w:val="NormalIndent"/>
              <w:ind w:left="0"/>
            </w:pPr>
            <w:r>
              <w:t>Elexon and REC Performance Assurance</w:t>
            </w:r>
          </w:p>
        </w:tc>
        <w:tc>
          <w:tcPr>
            <w:tcW w:w="2040" w:type="dxa"/>
            <w:shd w:val="clear" w:color="auto" w:fill="auto"/>
          </w:tcPr>
          <w:p w14:paraId="462D0F5A" w14:textId="3BD27516" w:rsidR="5C60716C" w:rsidRDefault="6B324643" w:rsidP="258738D0">
            <w:pPr>
              <w:pStyle w:val="NormalIndent"/>
              <w:ind w:left="0"/>
            </w:pPr>
            <w:r>
              <w:t>1.2</w:t>
            </w:r>
          </w:p>
        </w:tc>
        <w:tc>
          <w:tcPr>
            <w:tcW w:w="4286" w:type="dxa"/>
            <w:shd w:val="clear" w:color="auto" w:fill="auto"/>
          </w:tcPr>
          <w:p w14:paraId="4BAD278B" w14:textId="313AB3D9" w:rsidR="5C60716C" w:rsidRDefault="06AC3BAD" w:rsidP="258738D0">
            <w:pPr>
              <w:pStyle w:val="NormalIndent"/>
              <w:ind w:left="0"/>
            </w:pPr>
            <w:r>
              <w:t>Draft version for consultation, following updates from industry consultation</w:t>
            </w:r>
            <w:r w:rsidR="49D5352A">
              <w:t xml:space="preserve"> as well as covering Non-Functional, Migration and Operational requirements and any updates relating to the Functional </w:t>
            </w:r>
            <w:r w:rsidR="4C137F0A">
              <w:t>requirements.</w:t>
            </w:r>
          </w:p>
        </w:tc>
      </w:tr>
      <w:tr w:rsidR="1FC42B2F" w14:paraId="52FB2B54" w14:textId="77777777" w:rsidTr="4EF41CE0">
        <w:trPr>
          <w:trHeight w:val="300"/>
        </w:trPr>
        <w:tc>
          <w:tcPr>
            <w:tcW w:w="2137" w:type="dxa"/>
            <w:shd w:val="clear" w:color="auto" w:fill="auto"/>
          </w:tcPr>
          <w:p w14:paraId="30B9C15C" w14:textId="38DA1FE2" w:rsidR="1B3EFA65" w:rsidRDefault="2B22FE11" w:rsidP="258738D0">
            <w:pPr>
              <w:pStyle w:val="NormalIndent"/>
              <w:ind w:left="0"/>
            </w:pPr>
            <w:r>
              <w:t>06/08/2024</w:t>
            </w:r>
          </w:p>
        </w:tc>
        <w:tc>
          <w:tcPr>
            <w:tcW w:w="2164" w:type="dxa"/>
            <w:shd w:val="clear" w:color="auto" w:fill="auto"/>
          </w:tcPr>
          <w:p w14:paraId="6E4B7ECD" w14:textId="201CE785" w:rsidR="1B3EFA65" w:rsidRDefault="2B22FE11" w:rsidP="258738D0">
            <w:pPr>
              <w:pStyle w:val="NormalIndent"/>
              <w:ind w:left="0"/>
            </w:pPr>
            <w:r>
              <w:t>Elexon and REC Performance Assurance</w:t>
            </w:r>
          </w:p>
          <w:p w14:paraId="5F9DF024" w14:textId="5890BC2D" w:rsidR="1FC42B2F" w:rsidRDefault="1FC42B2F" w:rsidP="258738D0">
            <w:pPr>
              <w:pStyle w:val="NormalIndent"/>
            </w:pPr>
          </w:p>
        </w:tc>
        <w:tc>
          <w:tcPr>
            <w:tcW w:w="2040" w:type="dxa"/>
            <w:shd w:val="clear" w:color="auto" w:fill="auto"/>
          </w:tcPr>
          <w:p w14:paraId="589DBDA3" w14:textId="17372424" w:rsidR="6E5A84CA" w:rsidRDefault="3A6597AB" w:rsidP="258738D0">
            <w:pPr>
              <w:pStyle w:val="NormalIndent"/>
              <w:ind w:left="0"/>
            </w:pPr>
            <w:r>
              <w:t>2.0</w:t>
            </w:r>
          </w:p>
        </w:tc>
        <w:tc>
          <w:tcPr>
            <w:tcW w:w="4286" w:type="dxa"/>
            <w:shd w:val="clear" w:color="auto" w:fill="auto"/>
          </w:tcPr>
          <w:p w14:paraId="50C49010" w14:textId="423B097D" w:rsidR="1B3EFA65" w:rsidRPr="00A51419" w:rsidRDefault="2B22FE11" w:rsidP="258738D0">
            <w:pPr>
              <w:pStyle w:val="NormalIndent"/>
              <w:ind w:left="0"/>
            </w:pPr>
            <w:r w:rsidRPr="258738D0">
              <w:rPr>
                <w:rFonts w:eastAsia="Arial" w:cs="Arial"/>
              </w:rPr>
              <w:t>Second draft of the second iteration – this document has been updated to reflect consultation comments for QWG review ahead of submission to QAG, BSC and REC PABs for approval.</w:t>
            </w:r>
          </w:p>
          <w:p w14:paraId="356FCB80" w14:textId="4A796B31" w:rsidR="1FC42B2F" w:rsidRPr="00A51419" w:rsidRDefault="1FC42B2F" w:rsidP="258738D0">
            <w:pPr>
              <w:pStyle w:val="NormalIndent"/>
              <w:ind w:left="0"/>
            </w:pPr>
          </w:p>
        </w:tc>
      </w:tr>
      <w:tr w:rsidR="163D6792" w14:paraId="7A237330" w14:textId="77777777" w:rsidTr="4EF41CE0">
        <w:trPr>
          <w:trHeight w:val="300"/>
        </w:trPr>
        <w:tc>
          <w:tcPr>
            <w:tcW w:w="2137" w:type="dxa"/>
            <w:shd w:val="clear" w:color="auto" w:fill="auto"/>
          </w:tcPr>
          <w:p w14:paraId="6ACE952E" w14:textId="50CC4D9B" w:rsidR="52BB5D3D" w:rsidRDefault="4A26B57A" w:rsidP="258738D0">
            <w:pPr>
              <w:pStyle w:val="NormalIndent"/>
              <w:ind w:left="0"/>
            </w:pPr>
            <w:r>
              <w:t>13/08/2024</w:t>
            </w:r>
          </w:p>
        </w:tc>
        <w:tc>
          <w:tcPr>
            <w:tcW w:w="2164" w:type="dxa"/>
            <w:shd w:val="clear" w:color="auto" w:fill="auto"/>
          </w:tcPr>
          <w:p w14:paraId="078976F6" w14:textId="201CE785" w:rsidR="52BB5D3D" w:rsidRDefault="4A26B57A" w:rsidP="258738D0">
            <w:pPr>
              <w:pStyle w:val="NormalIndent"/>
              <w:ind w:left="0"/>
            </w:pPr>
            <w:r>
              <w:t>Elexon and REC Performance Assurance</w:t>
            </w:r>
          </w:p>
          <w:p w14:paraId="4B082D45" w14:textId="2352D604" w:rsidR="163D6792" w:rsidRDefault="163D6792" w:rsidP="258738D0">
            <w:pPr>
              <w:pStyle w:val="NormalIndent"/>
            </w:pPr>
          </w:p>
        </w:tc>
        <w:tc>
          <w:tcPr>
            <w:tcW w:w="2040" w:type="dxa"/>
            <w:shd w:val="clear" w:color="auto" w:fill="auto"/>
          </w:tcPr>
          <w:p w14:paraId="24A502AF" w14:textId="5DD4F8D6" w:rsidR="52BB5D3D" w:rsidRDefault="4A26B57A" w:rsidP="258738D0">
            <w:pPr>
              <w:pStyle w:val="NormalIndent"/>
              <w:ind w:left="0"/>
            </w:pPr>
            <w:r>
              <w:t>3.0</w:t>
            </w:r>
          </w:p>
        </w:tc>
        <w:tc>
          <w:tcPr>
            <w:tcW w:w="4286" w:type="dxa"/>
            <w:shd w:val="clear" w:color="auto" w:fill="auto"/>
          </w:tcPr>
          <w:p w14:paraId="3720A2C2" w14:textId="365BA310" w:rsidR="52BB5D3D" w:rsidRDefault="4A26B57A" w:rsidP="258738D0">
            <w:pPr>
              <w:pStyle w:val="NormalIndent"/>
              <w:ind w:left="0"/>
              <w:rPr>
                <w:rFonts w:eastAsia="Arial" w:cs="Arial"/>
              </w:rPr>
            </w:pPr>
            <w:r w:rsidRPr="258738D0">
              <w:rPr>
                <w:rFonts w:eastAsia="Arial" w:cs="Arial"/>
              </w:rPr>
              <w:t xml:space="preserve">Post QWG, this document has been updated to update DIP section ahead of submission to QAG, BSC and REC PABs for approval.  </w:t>
            </w:r>
          </w:p>
        </w:tc>
      </w:tr>
      <w:tr w:rsidR="258738D0" w14:paraId="76616888" w14:textId="77777777" w:rsidTr="4EF41CE0">
        <w:trPr>
          <w:trHeight w:val="300"/>
        </w:trPr>
        <w:tc>
          <w:tcPr>
            <w:tcW w:w="2137" w:type="dxa"/>
            <w:shd w:val="clear" w:color="auto" w:fill="auto"/>
          </w:tcPr>
          <w:p w14:paraId="7CD0A494" w14:textId="4CF66B57" w:rsidR="24DC2B90" w:rsidRDefault="24DC2B90" w:rsidP="00FD1A2B">
            <w:pPr>
              <w:pStyle w:val="NormalIndent"/>
              <w:ind w:left="0"/>
            </w:pPr>
            <w:r>
              <w:t>24/10/2024</w:t>
            </w:r>
          </w:p>
        </w:tc>
        <w:tc>
          <w:tcPr>
            <w:tcW w:w="2164" w:type="dxa"/>
            <w:shd w:val="clear" w:color="auto" w:fill="auto"/>
          </w:tcPr>
          <w:p w14:paraId="6C259B08" w14:textId="022ADFCB" w:rsidR="24DC2B90" w:rsidRDefault="24DC2B90" w:rsidP="00FD1A2B">
            <w:pPr>
              <w:pStyle w:val="NormalIndent"/>
              <w:ind w:left="0"/>
            </w:pPr>
            <w:r>
              <w:t>Elexon and REC Performance Assurance</w:t>
            </w:r>
          </w:p>
        </w:tc>
        <w:tc>
          <w:tcPr>
            <w:tcW w:w="2040" w:type="dxa"/>
            <w:shd w:val="clear" w:color="auto" w:fill="auto"/>
          </w:tcPr>
          <w:p w14:paraId="5B677885" w14:textId="7FC35A5A" w:rsidR="24DC2B90" w:rsidRDefault="423D9F1A" w:rsidP="00FD1A2B">
            <w:pPr>
              <w:pStyle w:val="NormalIndent"/>
              <w:ind w:left="0"/>
            </w:pPr>
            <w:r>
              <w:t>3.1</w:t>
            </w:r>
          </w:p>
        </w:tc>
        <w:tc>
          <w:tcPr>
            <w:tcW w:w="4286" w:type="dxa"/>
            <w:shd w:val="clear" w:color="auto" w:fill="auto"/>
          </w:tcPr>
          <w:p w14:paraId="0F0CD5F0" w14:textId="4BFDCD80" w:rsidR="24DC2B90" w:rsidRDefault="24DC2B90" w:rsidP="00FD1A2B">
            <w:pPr>
              <w:pStyle w:val="NormalIndent"/>
              <w:ind w:left="0"/>
            </w:pPr>
            <w:r w:rsidRPr="258738D0">
              <w:rPr>
                <w:rFonts w:eastAsia="Arial" w:cs="Arial"/>
              </w:rPr>
              <w:t>Updates made to make reflect changes in the BSC Assessment Criteria</w:t>
            </w:r>
            <w:r w:rsidR="47FF75D0" w:rsidRPr="258738D0">
              <w:rPr>
                <w:rFonts w:eastAsia="Arial" w:cs="Arial"/>
              </w:rPr>
              <w:t>. This document has also had the DIP Section updated.</w:t>
            </w:r>
            <w:r w:rsidR="68085E7A" w:rsidRPr="258738D0">
              <w:rPr>
                <w:rFonts w:eastAsia="Arial" w:cs="Arial"/>
              </w:rPr>
              <w:t xml:space="preserve"> </w:t>
            </w:r>
            <w:r w:rsidR="3AEA5D17" w:rsidRPr="258738D0">
              <w:rPr>
                <w:rFonts w:eastAsia="Arial" w:cs="Arial"/>
              </w:rPr>
              <w:t xml:space="preserve">It has also had </w:t>
            </w:r>
            <w:r w:rsidR="68085E7A" w:rsidRPr="258738D0">
              <w:rPr>
                <w:rFonts w:eastAsia="Arial" w:cs="Arial"/>
              </w:rPr>
              <w:t>housekeeping changes.</w:t>
            </w:r>
          </w:p>
        </w:tc>
      </w:tr>
      <w:tr w:rsidR="1487A451" w14:paraId="02AF6F1F" w14:textId="77777777" w:rsidTr="4EF41CE0">
        <w:trPr>
          <w:trHeight w:val="300"/>
        </w:trPr>
        <w:tc>
          <w:tcPr>
            <w:tcW w:w="2137" w:type="dxa"/>
            <w:shd w:val="clear" w:color="auto" w:fill="auto"/>
          </w:tcPr>
          <w:p w14:paraId="12ED3EBC" w14:textId="34A715FC" w:rsidR="1487A451" w:rsidRDefault="72FD1B47" w:rsidP="2F1D125B">
            <w:pPr>
              <w:pStyle w:val="NormalIndent"/>
              <w:ind w:left="0"/>
            </w:pPr>
            <w:r>
              <w:t>03/12/2024</w:t>
            </w:r>
          </w:p>
        </w:tc>
        <w:tc>
          <w:tcPr>
            <w:tcW w:w="2164" w:type="dxa"/>
            <w:shd w:val="clear" w:color="auto" w:fill="auto"/>
          </w:tcPr>
          <w:p w14:paraId="63B49CC4" w14:textId="022ADFCB" w:rsidR="388DE9E4" w:rsidRDefault="2F40EB5C" w:rsidP="1487A451">
            <w:pPr>
              <w:pStyle w:val="NormalIndent"/>
              <w:ind w:left="0"/>
            </w:pPr>
            <w:r>
              <w:t>Elexon and REC Performance Assurance</w:t>
            </w:r>
          </w:p>
          <w:p w14:paraId="38E5987E" w14:textId="1804616A" w:rsidR="388DE9E4" w:rsidRDefault="388DE9E4" w:rsidP="1487A451">
            <w:pPr>
              <w:pStyle w:val="NormalIndent"/>
              <w:ind w:left="0"/>
            </w:pPr>
          </w:p>
        </w:tc>
        <w:tc>
          <w:tcPr>
            <w:tcW w:w="2040" w:type="dxa"/>
            <w:shd w:val="clear" w:color="auto" w:fill="auto"/>
          </w:tcPr>
          <w:p w14:paraId="614CE8AE" w14:textId="77353EEA" w:rsidR="388DE9E4" w:rsidRDefault="388DE9E4" w:rsidP="1487A451">
            <w:pPr>
              <w:pStyle w:val="NormalIndent"/>
              <w:ind w:left="0"/>
            </w:pPr>
            <w:r>
              <w:t>3.2</w:t>
            </w:r>
          </w:p>
        </w:tc>
        <w:tc>
          <w:tcPr>
            <w:tcW w:w="4286" w:type="dxa"/>
            <w:shd w:val="clear" w:color="auto" w:fill="auto"/>
          </w:tcPr>
          <w:p w14:paraId="2C58D115" w14:textId="436833B0" w:rsidR="282CC43E" w:rsidRDefault="282CC43E" w:rsidP="00FD1A2B">
            <w:pPr>
              <w:pStyle w:val="NormalIndent"/>
              <w:ind w:left="0"/>
            </w:pPr>
            <w:r w:rsidRPr="1487A451">
              <w:rPr>
                <w:rFonts w:eastAsia="Arial" w:cs="Arial"/>
              </w:rPr>
              <w:t>This document has been updated to reflect consultation comments for QWG review ahead of submission to QAG, BSC PAB</w:t>
            </w:r>
          </w:p>
        </w:tc>
      </w:tr>
      <w:tr w:rsidR="00455AB0" w14:paraId="525A416A" w14:textId="77777777" w:rsidTr="4EF41CE0">
        <w:trPr>
          <w:trHeight w:val="300"/>
        </w:trPr>
        <w:tc>
          <w:tcPr>
            <w:tcW w:w="2137" w:type="dxa"/>
            <w:shd w:val="clear" w:color="auto" w:fill="auto"/>
          </w:tcPr>
          <w:p w14:paraId="67B15E2F" w14:textId="5AD71A73" w:rsidR="00455AB0" w:rsidRDefault="00455AB0" w:rsidP="2F1D125B">
            <w:pPr>
              <w:pStyle w:val="NormalIndent"/>
              <w:ind w:left="0"/>
            </w:pPr>
            <w:r>
              <w:t>09/12/2024</w:t>
            </w:r>
          </w:p>
        </w:tc>
        <w:tc>
          <w:tcPr>
            <w:tcW w:w="2164" w:type="dxa"/>
            <w:shd w:val="clear" w:color="auto" w:fill="auto"/>
          </w:tcPr>
          <w:p w14:paraId="1A771C60" w14:textId="6DE75E63" w:rsidR="00455AB0" w:rsidRDefault="00455AB0" w:rsidP="000E722A">
            <w:pPr>
              <w:pStyle w:val="NormalIndent"/>
              <w:ind w:left="0"/>
            </w:pPr>
            <w:r>
              <w:t>Elexon and REC Performance Assurance</w:t>
            </w:r>
          </w:p>
        </w:tc>
        <w:tc>
          <w:tcPr>
            <w:tcW w:w="2040" w:type="dxa"/>
            <w:shd w:val="clear" w:color="auto" w:fill="auto"/>
          </w:tcPr>
          <w:p w14:paraId="6688468B" w14:textId="0B8775F7" w:rsidR="00455AB0" w:rsidRDefault="00455AB0" w:rsidP="1487A451">
            <w:pPr>
              <w:pStyle w:val="NormalIndent"/>
              <w:ind w:left="0"/>
            </w:pPr>
            <w:r>
              <w:t>3.3</w:t>
            </w:r>
          </w:p>
        </w:tc>
        <w:tc>
          <w:tcPr>
            <w:tcW w:w="4286" w:type="dxa"/>
            <w:shd w:val="clear" w:color="auto" w:fill="auto"/>
          </w:tcPr>
          <w:p w14:paraId="15074121" w14:textId="5D62CE2E" w:rsidR="00455AB0" w:rsidRPr="1487A451" w:rsidRDefault="008805D6">
            <w:pPr>
              <w:pStyle w:val="NormalIndent"/>
              <w:ind w:left="0"/>
              <w:rPr>
                <w:rFonts w:eastAsia="Arial" w:cs="Arial"/>
              </w:rPr>
            </w:pPr>
            <w:r w:rsidRPr="008805D6">
              <w:rPr>
                <w:rFonts w:eastAsia="Arial" w:cs="Arial"/>
              </w:rPr>
              <w:t>Updates made following QWG paper day, ahead of submission to QAG and BSC PAB for approval </w:t>
            </w:r>
          </w:p>
        </w:tc>
      </w:tr>
      <w:tr w:rsidR="589E745A" w14:paraId="2861A899" w14:textId="77777777" w:rsidTr="4EF41CE0">
        <w:trPr>
          <w:trHeight w:val="390"/>
        </w:trPr>
        <w:tc>
          <w:tcPr>
            <w:tcW w:w="2137" w:type="dxa"/>
            <w:shd w:val="clear" w:color="auto" w:fill="auto"/>
          </w:tcPr>
          <w:p w14:paraId="4F384106" w14:textId="34EBAA37" w:rsidR="589E745A" w:rsidRDefault="589E745A" w:rsidP="589E745A">
            <w:pPr>
              <w:spacing w:after="0"/>
              <w:rPr>
                <w:color w:val="000000" w:themeColor="text1"/>
                <w:szCs w:val="20"/>
                <w:lang w:val="en-US"/>
              </w:rPr>
            </w:pPr>
            <w:r w:rsidRPr="589E745A">
              <w:rPr>
                <w:color w:val="000000" w:themeColor="text1"/>
                <w:szCs w:val="20"/>
              </w:rPr>
              <w:t>17/12/2024</w:t>
            </w:r>
          </w:p>
        </w:tc>
        <w:tc>
          <w:tcPr>
            <w:tcW w:w="2164" w:type="dxa"/>
            <w:shd w:val="clear" w:color="auto" w:fill="auto"/>
          </w:tcPr>
          <w:p w14:paraId="36C77041" w14:textId="1673AF93" w:rsidR="589E745A" w:rsidRDefault="589E745A" w:rsidP="589E745A">
            <w:pPr>
              <w:spacing w:after="0"/>
              <w:rPr>
                <w:color w:val="000000" w:themeColor="text1"/>
                <w:szCs w:val="20"/>
                <w:lang w:val="en-US"/>
              </w:rPr>
            </w:pPr>
            <w:r w:rsidRPr="589E745A">
              <w:rPr>
                <w:color w:val="000000" w:themeColor="text1"/>
                <w:szCs w:val="20"/>
              </w:rPr>
              <w:t>Elexon and REC Performance Assurance</w:t>
            </w:r>
          </w:p>
        </w:tc>
        <w:tc>
          <w:tcPr>
            <w:tcW w:w="2040" w:type="dxa"/>
            <w:shd w:val="clear" w:color="auto" w:fill="auto"/>
          </w:tcPr>
          <w:p w14:paraId="73C05067" w14:textId="035F65FB" w:rsidR="589E745A" w:rsidRDefault="589E745A" w:rsidP="589E745A">
            <w:pPr>
              <w:spacing w:after="0"/>
              <w:rPr>
                <w:color w:val="000000" w:themeColor="text1"/>
                <w:szCs w:val="20"/>
                <w:lang w:val="en-US"/>
              </w:rPr>
            </w:pPr>
            <w:r w:rsidRPr="589E745A">
              <w:rPr>
                <w:color w:val="000000" w:themeColor="text1"/>
                <w:szCs w:val="20"/>
              </w:rPr>
              <w:t>3.4</w:t>
            </w:r>
          </w:p>
        </w:tc>
        <w:tc>
          <w:tcPr>
            <w:tcW w:w="4286" w:type="dxa"/>
            <w:shd w:val="clear" w:color="auto" w:fill="auto"/>
          </w:tcPr>
          <w:p w14:paraId="6C73F08A" w14:textId="660B2323" w:rsidR="589E745A" w:rsidRDefault="589E745A" w:rsidP="589E745A">
            <w:pPr>
              <w:spacing w:after="0"/>
              <w:rPr>
                <w:color w:val="000000" w:themeColor="text1"/>
                <w:szCs w:val="20"/>
                <w:lang w:val="en-US"/>
              </w:rPr>
            </w:pPr>
            <w:r w:rsidRPr="589E745A">
              <w:rPr>
                <w:color w:val="000000" w:themeColor="text1"/>
                <w:szCs w:val="20"/>
              </w:rPr>
              <w:t xml:space="preserve">Minor updates made removing some OPC and MHHS requirements for data service roles, ahead of </w:t>
            </w:r>
            <w:r w:rsidR="00304D91">
              <w:rPr>
                <w:color w:val="000000" w:themeColor="text1"/>
                <w:szCs w:val="20"/>
              </w:rPr>
              <w:t>publishing</w:t>
            </w:r>
          </w:p>
        </w:tc>
      </w:tr>
      <w:tr w:rsidR="008909E1" w14:paraId="670A19D6" w14:textId="77777777" w:rsidTr="4EF41CE0">
        <w:trPr>
          <w:trHeight w:val="300"/>
        </w:trPr>
        <w:tc>
          <w:tcPr>
            <w:tcW w:w="2137" w:type="dxa"/>
            <w:shd w:val="clear" w:color="auto" w:fill="auto"/>
          </w:tcPr>
          <w:p w14:paraId="5F292F3F" w14:textId="77D70671" w:rsidR="008909E1" w:rsidRPr="589E745A" w:rsidRDefault="76800B95" w:rsidP="4EF41CE0">
            <w:pPr>
              <w:spacing w:after="0"/>
              <w:rPr>
                <w:color w:val="000000" w:themeColor="text1"/>
              </w:rPr>
            </w:pPr>
            <w:r w:rsidRPr="4EF41CE0">
              <w:rPr>
                <w:color w:val="000000" w:themeColor="text1"/>
              </w:rPr>
              <w:t>12/02/202</w:t>
            </w:r>
            <w:r w:rsidR="01C79C39" w:rsidRPr="4EF41CE0">
              <w:rPr>
                <w:color w:val="000000" w:themeColor="text1"/>
              </w:rPr>
              <w:t>5</w:t>
            </w:r>
          </w:p>
        </w:tc>
        <w:tc>
          <w:tcPr>
            <w:tcW w:w="2164" w:type="dxa"/>
            <w:shd w:val="clear" w:color="auto" w:fill="auto"/>
          </w:tcPr>
          <w:p w14:paraId="4A0678ED" w14:textId="461891D7" w:rsidR="008909E1" w:rsidRPr="589E745A" w:rsidRDefault="76800B95" w:rsidP="4EF41CE0">
            <w:pPr>
              <w:spacing w:after="0"/>
              <w:rPr>
                <w:color w:val="000000" w:themeColor="text1"/>
              </w:rPr>
            </w:pPr>
            <w:r w:rsidRPr="4EF41CE0">
              <w:rPr>
                <w:color w:val="000000" w:themeColor="text1"/>
              </w:rPr>
              <w:t>Elexon and REC Performance Assurance</w:t>
            </w:r>
          </w:p>
        </w:tc>
        <w:tc>
          <w:tcPr>
            <w:tcW w:w="2040" w:type="dxa"/>
            <w:shd w:val="clear" w:color="auto" w:fill="auto"/>
          </w:tcPr>
          <w:p w14:paraId="7559EB4B" w14:textId="02FD0F5E" w:rsidR="008909E1" w:rsidRPr="589E745A" w:rsidRDefault="76800B95" w:rsidP="4EF41CE0">
            <w:pPr>
              <w:spacing w:after="0"/>
              <w:rPr>
                <w:color w:val="000000" w:themeColor="text1"/>
              </w:rPr>
            </w:pPr>
            <w:r w:rsidRPr="4EF41CE0">
              <w:rPr>
                <w:color w:val="000000" w:themeColor="text1"/>
              </w:rPr>
              <w:t>4.01</w:t>
            </w:r>
          </w:p>
        </w:tc>
        <w:tc>
          <w:tcPr>
            <w:tcW w:w="4286" w:type="dxa"/>
            <w:shd w:val="clear" w:color="auto" w:fill="auto"/>
          </w:tcPr>
          <w:p w14:paraId="15A49C3A" w14:textId="05C9E9D0" w:rsidR="008909E1" w:rsidRPr="589E745A" w:rsidRDefault="76800B95" w:rsidP="4EF41CE0">
            <w:pPr>
              <w:spacing w:after="0"/>
              <w:rPr>
                <w:color w:val="000000" w:themeColor="text1"/>
              </w:rPr>
            </w:pPr>
            <w:r w:rsidRPr="4EF41CE0">
              <w:rPr>
                <w:color w:val="000000" w:themeColor="text1"/>
              </w:rPr>
              <w:t>Addition to Section 5.1.1</w:t>
            </w:r>
            <w:r w:rsidRPr="4EF41CE0">
              <w:rPr>
                <w:b/>
                <w:bCs/>
                <w:color w:val="000000" w:themeColor="text1"/>
              </w:rPr>
              <w:t xml:space="preserve"> </w:t>
            </w:r>
            <w:r w:rsidRPr="4EF41CE0">
              <w:rPr>
                <w:color w:val="000000" w:themeColor="text1"/>
              </w:rPr>
              <w:t>setting out additional criteria and expectations for participants that are seeking a SMS exemption.</w:t>
            </w:r>
          </w:p>
        </w:tc>
      </w:tr>
    </w:tbl>
    <w:p w14:paraId="7C7CCE70" w14:textId="3AC7C364" w:rsidR="000F1553" w:rsidRDefault="6D2B463A" w:rsidP="02440F79">
      <w:pPr>
        <w:pStyle w:val="Heading2"/>
      </w:pPr>
      <w:bookmarkStart w:id="5" w:name="_Toc100659370"/>
      <w:bookmarkStart w:id="6" w:name="_Toc890561427"/>
      <w:r>
        <w:t>Linked Documents</w:t>
      </w:r>
      <w:bookmarkEnd w:id="5"/>
      <w:bookmarkEnd w:id="6"/>
    </w:p>
    <w:tbl>
      <w:tblPr>
        <w:tblpPr w:leftFromText="180" w:rightFromText="180" w:vertAnchor="text" w:horzAnchor="margin" w:tblpY="36"/>
        <w:tblW w:w="106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2"/>
        <w:gridCol w:w="7655"/>
      </w:tblGrid>
      <w:tr w:rsidR="000F1553" w:rsidRPr="002F6133" w14:paraId="70410F0B" w14:textId="77777777" w:rsidTr="4D9BCA1F">
        <w:trPr>
          <w:trHeight w:val="227"/>
        </w:trPr>
        <w:tc>
          <w:tcPr>
            <w:tcW w:w="2972" w:type="dxa"/>
            <w:shd w:val="clear" w:color="auto" w:fill="BFBFBF" w:themeFill="background1" w:themeFillShade="BF"/>
            <w:vAlign w:val="center"/>
          </w:tcPr>
          <w:p w14:paraId="5B089453" w14:textId="77777777" w:rsidR="000F1553" w:rsidRDefault="000F1553" w:rsidP="002F6133">
            <w:pPr>
              <w:pStyle w:val="NormalIndent"/>
              <w:ind w:left="0"/>
            </w:pPr>
            <w:r>
              <w:t>Name</w:t>
            </w:r>
          </w:p>
        </w:tc>
        <w:tc>
          <w:tcPr>
            <w:tcW w:w="7655" w:type="dxa"/>
            <w:shd w:val="clear" w:color="auto" w:fill="BFBFBF" w:themeFill="background1" w:themeFillShade="BF"/>
            <w:vAlign w:val="center"/>
          </w:tcPr>
          <w:p w14:paraId="732F14E2" w14:textId="77777777" w:rsidR="000F1553" w:rsidRDefault="000F1553" w:rsidP="002F6133">
            <w:pPr>
              <w:pStyle w:val="NormalIndent"/>
              <w:ind w:left="0"/>
            </w:pPr>
            <w:r>
              <w:t>Link</w:t>
            </w:r>
          </w:p>
        </w:tc>
      </w:tr>
      <w:tr w:rsidR="1E6436B7" w:rsidRPr="002F6133" w14:paraId="657D06AA" w14:textId="77777777" w:rsidTr="4D9BCA1F">
        <w:trPr>
          <w:trHeight w:val="454"/>
        </w:trPr>
        <w:tc>
          <w:tcPr>
            <w:tcW w:w="2972" w:type="dxa"/>
            <w:shd w:val="clear" w:color="auto" w:fill="auto"/>
            <w:vAlign w:val="center"/>
          </w:tcPr>
          <w:p w14:paraId="0AEB1D66" w14:textId="48003D79" w:rsidR="3CCC1076" w:rsidRPr="002F6133" w:rsidRDefault="3510DC04" w:rsidP="5613AD88">
            <w:pPr>
              <w:pStyle w:val="NormalIndent"/>
              <w:ind w:left="0"/>
              <w:rPr>
                <w:rFonts w:eastAsia="Arial" w:cs="Arial"/>
                <w:szCs w:val="20"/>
              </w:rPr>
            </w:pPr>
            <w:r w:rsidRPr="5613AD88">
              <w:rPr>
                <w:rFonts w:eastAsia="Arial" w:cs="Arial"/>
                <w:color w:val="000000" w:themeColor="text1"/>
                <w:szCs w:val="20"/>
              </w:rPr>
              <w:t>Qualification Approach and Plan</w:t>
            </w:r>
          </w:p>
        </w:tc>
        <w:tc>
          <w:tcPr>
            <w:tcW w:w="7655" w:type="dxa"/>
            <w:shd w:val="clear" w:color="auto" w:fill="auto"/>
            <w:vAlign w:val="center"/>
          </w:tcPr>
          <w:p w14:paraId="78D38407" w14:textId="0CD3FAFF" w:rsidR="5D1DFC59" w:rsidRPr="002F6133" w:rsidRDefault="7FBDE7A2" w:rsidP="4D9BCA1F">
            <w:pPr>
              <w:rPr>
                <w:color w:val="000000" w:themeColor="text1"/>
              </w:rPr>
            </w:pPr>
            <w:hyperlink r:id="rId12" w:history="1">
              <w:r w:rsidRPr="4D9BCA1F">
                <w:rPr>
                  <w:rStyle w:val="Hyperlink"/>
                </w:rPr>
                <w:t>https://www.mhhsprogramme.co.uk/testing/qualification/qualification-approach-and-plan</w:t>
              </w:r>
            </w:hyperlink>
            <w:r w:rsidRPr="4D9BCA1F">
              <w:rPr>
                <w:color w:val="000000" w:themeColor="text1"/>
              </w:rPr>
              <w:t xml:space="preserve"> </w:t>
            </w:r>
          </w:p>
        </w:tc>
      </w:tr>
      <w:tr w:rsidR="5613AD88" w14:paraId="700E8E6B" w14:textId="77777777" w:rsidTr="4D9BCA1F">
        <w:trPr>
          <w:trHeight w:val="454"/>
        </w:trPr>
        <w:tc>
          <w:tcPr>
            <w:tcW w:w="2972" w:type="dxa"/>
            <w:shd w:val="clear" w:color="auto" w:fill="auto"/>
            <w:vAlign w:val="center"/>
          </w:tcPr>
          <w:p w14:paraId="017A7CAC" w14:textId="5ED9FD31" w:rsidR="3510DC04" w:rsidRDefault="3510DC04" w:rsidP="5613AD88">
            <w:pPr>
              <w:pStyle w:val="NormalIndent"/>
              <w:ind w:left="0"/>
              <w:rPr>
                <w:rFonts w:eastAsia="Arial" w:cs="Arial"/>
                <w:color w:val="000000" w:themeColor="text1"/>
                <w:szCs w:val="20"/>
              </w:rPr>
            </w:pPr>
            <w:r w:rsidRPr="5613AD88">
              <w:rPr>
                <w:rFonts w:eastAsia="Arial" w:cs="Arial"/>
                <w:color w:val="000000" w:themeColor="text1"/>
                <w:szCs w:val="20"/>
              </w:rPr>
              <w:lastRenderedPageBreak/>
              <w:t>MHHS Qualification Glossary</w:t>
            </w:r>
          </w:p>
        </w:tc>
        <w:tc>
          <w:tcPr>
            <w:tcW w:w="7655" w:type="dxa"/>
            <w:shd w:val="clear" w:color="auto" w:fill="auto"/>
            <w:vAlign w:val="center"/>
          </w:tcPr>
          <w:p w14:paraId="6EF17C6A" w14:textId="113F9A97" w:rsidR="3510DC04" w:rsidRDefault="3510DC04" w:rsidP="5613AD88">
            <w:pPr>
              <w:rPr>
                <w:rStyle w:val="Hyperlink"/>
                <w:szCs w:val="20"/>
              </w:rPr>
            </w:pPr>
            <w:hyperlink r:id="rId13">
              <w:r w:rsidRPr="5613AD88">
                <w:rPr>
                  <w:rStyle w:val="Hyperlink"/>
                  <w:szCs w:val="20"/>
                </w:rPr>
                <w:t>MHHS Qualification Glossary</w:t>
              </w:r>
            </w:hyperlink>
          </w:p>
        </w:tc>
      </w:tr>
      <w:tr w:rsidR="00304D91" w14:paraId="057F773A" w14:textId="77777777" w:rsidTr="4D9BCA1F">
        <w:trPr>
          <w:trHeight w:val="454"/>
        </w:trPr>
        <w:tc>
          <w:tcPr>
            <w:tcW w:w="2972" w:type="dxa"/>
            <w:shd w:val="clear" w:color="auto" w:fill="auto"/>
            <w:vAlign w:val="center"/>
          </w:tcPr>
          <w:p w14:paraId="78EAF6E8" w14:textId="77777777" w:rsidR="00304D91" w:rsidRPr="5613AD88" w:rsidRDefault="00304D91" w:rsidP="5613AD88">
            <w:pPr>
              <w:pStyle w:val="NormalIndent"/>
              <w:ind w:left="0"/>
              <w:rPr>
                <w:rFonts w:eastAsia="Arial" w:cs="Arial"/>
                <w:color w:val="000000" w:themeColor="text1"/>
                <w:szCs w:val="20"/>
              </w:rPr>
            </w:pPr>
          </w:p>
        </w:tc>
        <w:tc>
          <w:tcPr>
            <w:tcW w:w="7655" w:type="dxa"/>
            <w:shd w:val="clear" w:color="auto" w:fill="auto"/>
            <w:vAlign w:val="center"/>
          </w:tcPr>
          <w:p w14:paraId="690F2807" w14:textId="77777777" w:rsidR="00304D91" w:rsidRDefault="00304D91" w:rsidP="5613AD88"/>
        </w:tc>
      </w:tr>
    </w:tbl>
    <w:p w14:paraId="087586FF" w14:textId="77777777" w:rsidR="00A86AE7" w:rsidRDefault="6E8C43A8" w:rsidP="5613AD88">
      <w:pPr>
        <w:pStyle w:val="Heading1"/>
      </w:pPr>
      <w:bookmarkStart w:id="7" w:name="_Toc774905537"/>
      <w:r>
        <w:t>Document Instructions</w:t>
      </w:r>
      <w:bookmarkEnd w:id="7"/>
    </w:p>
    <w:p w14:paraId="5CF71D9F" w14:textId="525E7452" w:rsidR="00B70AB7" w:rsidRPr="00C774F5" w:rsidRDefault="5BFABF7B" w:rsidP="5613AD88">
      <w:pPr>
        <w:pStyle w:val="MHHSBody"/>
        <w:spacing w:after="0"/>
        <w:rPr>
          <w:szCs w:val="20"/>
        </w:rPr>
      </w:pPr>
      <w:r w:rsidRPr="5613AD88">
        <w:rPr>
          <w:szCs w:val="20"/>
        </w:rPr>
        <w:t xml:space="preserve">The </w:t>
      </w:r>
      <w:r w:rsidR="458140E4" w:rsidRPr="5613AD88">
        <w:rPr>
          <w:szCs w:val="20"/>
        </w:rPr>
        <w:t>Qualification</w:t>
      </w:r>
      <w:r w:rsidR="70D9BB1E" w:rsidRPr="5613AD88">
        <w:rPr>
          <w:szCs w:val="20"/>
        </w:rPr>
        <w:t xml:space="preserve"> Assessment Document (</w:t>
      </w:r>
      <w:r w:rsidRPr="5613AD88">
        <w:rPr>
          <w:szCs w:val="20"/>
        </w:rPr>
        <w:t>QAD</w:t>
      </w:r>
      <w:r w:rsidR="7774883B" w:rsidRPr="5613AD88">
        <w:rPr>
          <w:szCs w:val="20"/>
        </w:rPr>
        <w:t>)</w:t>
      </w:r>
      <w:r w:rsidRPr="5613AD88">
        <w:rPr>
          <w:szCs w:val="20"/>
        </w:rPr>
        <w:t xml:space="preserve"> is the mechanism through which all Programme Participants will provide the evidence required by Code</w:t>
      </w:r>
      <w:r w:rsidR="55C93FBA" w:rsidRPr="5613AD88">
        <w:rPr>
          <w:szCs w:val="20"/>
        </w:rPr>
        <w:t xml:space="preserve"> </w:t>
      </w:r>
      <w:r w:rsidRPr="5613AD88">
        <w:rPr>
          <w:szCs w:val="20"/>
        </w:rPr>
        <w:t>Bodies for MHHS Qualification. Code Bodies expect Programme Participants to complete the QAD at an organisation level, covering all Market Roles they intend to operate within the new MHHS arrangements.</w:t>
      </w:r>
    </w:p>
    <w:p w14:paraId="5CD680A6" w14:textId="4A2B1536" w:rsidR="00B70AB7" w:rsidRDefault="00B70AB7" w:rsidP="5613AD88">
      <w:pPr>
        <w:pStyle w:val="MHHSBody"/>
        <w:spacing w:after="0"/>
        <w:rPr>
          <w:szCs w:val="20"/>
        </w:rPr>
      </w:pPr>
    </w:p>
    <w:p w14:paraId="2A66E811" w14:textId="0E208E39" w:rsidR="00B70AB7" w:rsidRDefault="376962B0" w:rsidP="5613AD88">
      <w:pPr>
        <w:pStyle w:val="MHHSBody"/>
        <w:spacing w:after="0"/>
      </w:pPr>
      <w:r>
        <w:t xml:space="preserve">For further details on the Qualification process please </w:t>
      </w:r>
      <w:r w:rsidR="3F9BFADD">
        <w:t>re</w:t>
      </w:r>
      <w:r>
        <w:t xml:space="preserve">fer to the </w:t>
      </w:r>
      <w:r w:rsidR="409D9A1E">
        <w:t>Qualification Approach and Plan (QA&amp;P)</w:t>
      </w:r>
      <w:r>
        <w:t xml:space="preserve"> which sets out the purpose of MHHS Qualification during the MHHS Programme and the high-level plan and requirements for Programme </w:t>
      </w:r>
      <w:r w:rsidR="475B9F3B">
        <w:t>P</w:t>
      </w:r>
      <w:r>
        <w:t>articipants to undertake in relation to the Balancing and Settlement Code (BSC) and Retail Energy Code (REC).</w:t>
      </w:r>
    </w:p>
    <w:p w14:paraId="0F38406B" w14:textId="7AD47CE5" w:rsidR="00B70AB7" w:rsidRDefault="00B70AB7" w:rsidP="5613AD88">
      <w:pPr>
        <w:pStyle w:val="MHHSBody"/>
        <w:spacing w:after="0"/>
        <w:rPr>
          <w:szCs w:val="20"/>
        </w:rPr>
      </w:pPr>
    </w:p>
    <w:p w14:paraId="1FBF0DD7" w14:textId="38495099" w:rsidR="00B70AB7" w:rsidRDefault="0DAD6076" w:rsidP="0CE7C621">
      <w:pPr>
        <w:pStyle w:val="MHHSBody"/>
        <w:spacing w:after="0"/>
      </w:pPr>
      <w:r>
        <w:t xml:space="preserve">To support the efficient review of evidence and to avoid unnecessary delay between the completion of </w:t>
      </w:r>
      <w:r w:rsidR="55CADE19">
        <w:t>Qualification Testing (</w:t>
      </w:r>
      <w:r>
        <w:t>QT</w:t>
      </w:r>
      <w:r w:rsidR="246332CD">
        <w:t>)</w:t>
      </w:r>
      <w:r w:rsidR="1B4C614D">
        <w:t xml:space="preserve"> </w:t>
      </w:r>
      <w:r>
        <w:t>/</w:t>
      </w:r>
      <w:r w:rsidR="2F38D5EE">
        <w:t xml:space="preserve"> MHHS Programme Systems Integration Testing (</w:t>
      </w:r>
      <w:r>
        <w:t>SIT</w:t>
      </w:r>
      <w:r w:rsidR="5F50ABE7">
        <w:t>)</w:t>
      </w:r>
      <w:r>
        <w:t xml:space="preserve"> and MHHS Qualification being approved, evidence should be provided via an Initial QAD Submission and a Final QAD Submission. </w:t>
      </w:r>
    </w:p>
    <w:p w14:paraId="7F82B643" w14:textId="540722D5" w:rsidR="00B70AB7" w:rsidRPr="00C774F5" w:rsidRDefault="4F944A35" w:rsidP="5613AD88">
      <w:pPr>
        <w:pStyle w:val="MHHSBody"/>
        <w:spacing w:after="0"/>
        <w:rPr>
          <w:szCs w:val="20"/>
        </w:rPr>
      </w:pPr>
      <w:r w:rsidRPr="5613AD88">
        <w:rPr>
          <w:szCs w:val="20"/>
        </w:rPr>
        <w:t xml:space="preserve">A </w:t>
      </w:r>
      <w:r w:rsidR="5BFABF7B" w:rsidRPr="5613AD88">
        <w:rPr>
          <w:szCs w:val="20"/>
        </w:rPr>
        <w:t xml:space="preserve">Programme Participant must provide the following in </w:t>
      </w:r>
      <w:r w:rsidR="2B96F2C7" w:rsidRPr="5613AD88">
        <w:rPr>
          <w:szCs w:val="20"/>
        </w:rPr>
        <w:t xml:space="preserve">its </w:t>
      </w:r>
      <w:r w:rsidR="5BFABF7B" w:rsidRPr="5613AD88">
        <w:rPr>
          <w:b/>
          <w:bCs/>
          <w:szCs w:val="20"/>
        </w:rPr>
        <w:t>Initial QAD Submission</w:t>
      </w:r>
      <w:r w:rsidR="5BFABF7B" w:rsidRPr="5613AD88">
        <w:rPr>
          <w:szCs w:val="20"/>
        </w:rPr>
        <w:t xml:space="preserve">: </w:t>
      </w:r>
    </w:p>
    <w:p w14:paraId="54971B47" w14:textId="5FE7FEEC" w:rsidR="00B70AB7" w:rsidRPr="00B008DA" w:rsidRDefault="0DAD6076" w:rsidP="00D5184C">
      <w:pPr>
        <w:pStyle w:val="MHHSBody"/>
        <w:numPr>
          <w:ilvl w:val="0"/>
          <w:numId w:val="187"/>
        </w:numPr>
        <w:spacing w:after="0"/>
      </w:pPr>
      <w:r>
        <w:t xml:space="preserve">Confirmation of </w:t>
      </w:r>
      <w:r w:rsidR="0293B724">
        <w:t>Pre-Integration Testing (PIT)</w:t>
      </w:r>
      <w:r>
        <w:t xml:space="preserve"> completion</w:t>
      </w:r>
      <w:r w:rsidR="38B038D3" w:rsidRPr="4D9BCA1F">
        <w:rPr>
          <w:rStyle w:val="FootnoteReference"/>
        </w:rPr>
        <w:footnoteReference w:id="2"/>
      </w:r>
      <w:r>
        <w:t xml:space="preserve"> (</w:t>
      </w:r>
      <w:r w:rsidR="7663C7BD">
        <w:t xml:space="preserve">test </w:t>
      </w:r>
      <w:r>
        <w:t>completion report including defects that cannot be resolved through PIT with supporting work-off plans and agreement with Code Bodies where elements of PIT have been deferred for later completion)</w:t>
      </w:r>
      <w:r w:rsidR="4912E524">
        <w:t>, which is outlined in section 4.2.2</w:t>
      </w:r>
      <w:r w:rsidR="1CC2515B">
        <w:t>,</w:t>
      </w:r>
    </w:p>
    <w:p w14:paraId="43FE6535" w14:textId="4539A0CD" w:rsidR="00B70AB7" w:rsidRPr="00C774F5" w:rsidRDefault="38B038D3" w:rsidP="00D5184C">
      <w:pPr>
        <w:pStyle w:val="MHHSBody"/>
        <w:numPr>
          <w:ilvl w:val="0"/>
          <w:numId w:val="187"/>
        </w:numPr>
        <w:spacing w:after="0"/>
      </w:pPr>
      <w:r>
        <w:t xml:space="preserve">Confirmation that </w:t>
      </w:r>
      <w:r w:rsidR="77BBCA81">
        <w:t>it</w:t>
      </w:r>
      <w:r>
        <w:t xml:space="preserve"> ha</w:t>
      </w:r>
      <w:r w:rsidR="7172FB2E">
        <w:t>s</w:t>
      </w:r>
      <w:r>
        <w:t xml:space="preserve"> service design</w:t>
      </w:r>
      <w:r w:rsidR="177488A2">
        <w:t>s</w:t>
      </w:r>
      <w:r>
        <w:t>/Local Work Instructions (LWIs) covering each relevant process</w:t>
      </w:r>
      <w:r w:rsidR="5B41A788">
        <w:t>, which is outlined in section 4.2.3</w:t>
      </w:r>
      <w:r w:rsidR="764EC6CF">
        <w:t>,</w:t>
      </w:r>
    </w:p>
    <w:p w14:paraId="117D8A1C" w14:textId="69319AA7" w:rsidR="00B70AB7" w:rsidRPr="00C774F5" w:rsidRDefault="7D53BA3C" w:rsidP="00D5184C">
      <w:pPr>
        <w:pStyle w:val="MHHSBody"/>
        <w:numPr>
          <w:ilvl w:val="0"/>
          <w:numId w:val="187"/>
        </w:numPr>
        <w:spacing w:after="0"/>
      </w:pPr>
      <w:r>
        <w:t xml:space="preserve">Details of operational </w:t>
      </w:r>
      <w:r w:rsidR="7FD06BD8">
        <w:t xml:space="preserve">readiness </w:t>
      </w:r>
      <w:r>
        <w:t>e.g. exception management etc</w:t>
      </w:r>
      <w:r w:rsidR="17953DAB">
        <w:t>, which is outlined in section 4.</w:t>
      </w:r>
      <w:r w:rsidR="0EC19A69">
        <w:t>3</w:t>
      </w:r>
      <w:r w:rsidR="63C10FAA">
        <w:t>, and</w:t>
      </w:r>
    </w:p>
    <w:p w14:paraId="1827FE36" w14:textId="2B1D2377" w:rsidR="00B70AB7" w:rsidRPr="00C774F5" w:rsidRDefault="5BFABF7B" w:rsidP="00D5184C">
      <w:pPr>
        <w:pStyle w:val="MHHSBody"/>
        <w:numPr>
          <w:ilvl w:val="0"/>
          <w:numId w:val="187"/>
        </w:numPr>
        <w:spacing w:after="0"/>
        <w:rPr>
          <w:szCs w:val="20"/>
        </w:rPr>
      </w:pPr>
      <w:r w:rsidRPr="5613AD88">
        <w:rPr>
          <w:szCs w:val="20"/>
        </w:rPr>
        <w:t>Other organisation specific information requested in the Initial QAD Submission (not reliant on testing).</w:t>
      </w:r>
    </w:p>
    <w:p w14:paraId="51500D45" w14:textId="6E5EDFCC" w:rsidR="00B70AB7" w:rsidRDefault="00B70AB7" w:rsidP="5613AD88">
      <w:pPr>
        <w:pStyle w:val="MHHSBody"/>
        <w:spacing w:after="0"/>
        <w:rPr>
          <w:szCs w:val="20"/>
        </w:rPr>
      </w:pPr>
    </w:p>
    <w:p w14:paraId="0719FDFD" w14:textId="7097696B" w:rsidR="00B70AB7" w:rsidRPr="00C774F5" w:rsidRDefault="5BFABF7B" w:rsidP="5613AD88">
      <w:pPr>
        <w:pStyle w:val="MHHSBody"/>
        <w:spacing w:after="0"/>
        <w:rPr>
          <w:szCs w:val="20"/>
        </w:rPr>
      </w:pPr>
      <w:r w:rsidRPr="5613AD88">
        <w:rPr>
          <w:szCs w:val="20"/>
        </w:rPr>
        <w:t xml:space="preserve">Code Bodies will then review this information and work with the Programme Participant to clarify and assure that the </w:t>
      </w:r>
    </w:p>
    <w:p w14:paraId="0B31984C" w14:textId="45A709B7" w:rsidR="00B70AB7" w:rsidRPr="00C774F5" w:rsidRDefault="5BFABF7B" w:rsidP="5613AD88">
      <w:pPr>
        <w:pStyle w:val="MHHSBody"/>
        <w:spacing w:after="0"/>
        <w:rPr>
          <w:szCs w:val="20"/>
        </w:rPr>
      </w:pPr>
      <w:r w:rsidRPr="5613AD88">
        <w:rPr>
          <w:szCs w:val="20"/>
        </w:rPr>
        <w:t xml:space="preserve">information provided meets Code Body requirements for MHHS Qualification. </w:t>
      </w:r>
    </w:p>
    <w:p w14:paraId="08AC56BB" w14:textId="01F1896A" w:rsidR="00B70AB7" w:rsidRDefault="00B70AB7" w:rsidP="5613AD88">
      <w:pPr>
        <w:pStyle w:val="MHHSBody"/>
        <w:spacing w:after="0"/>
        <w:rPr>
          <w:szCs w:val="20"/>
        </w:rPr>
      </w:pPr>
    </w:p>
    <w:p w14:paraId="56880379" w14:textId="0C81CD92" w:rsidR="00B70AB7" w:rsidRPr="00C774F5" w:rsidRDefault="5BFABF7B" w:rsidP="5613AD88">
      <w:pPr>
        <w:pStyle w:val="MHHSBody"/>
        <w:spacing w:after="0"/>
        <w:rPr>
          <w:szCs w:val="20"/>
        </w:rPr>
      </w:pPr>
      <w:r w:rsidRPr="5613AD88">
        <w:rPr>
          <w:szCs w:val="20"/>
        </w:rPr>
        <w:t xml:space="preserve">Once the Programme Participant has completed QT/SIT, it must provide its </w:t>
      </w:r>
      <w:r w:rsidRPr="5613AD88">
        <w:rPr>
          <w:b/>
          <w:bCs/>
          <w:szCs w:val="20"/>
        </w:rPr>
        <w:t>Final QAD Submission</w:t>
      </w:r>
      <w:r w:rsidRPr="5613AD88">
        <w:rPr>
          <w:szCs w:val="20"/>
        </w:rPr>
        <w:t xml:space="preserve"> covering the </w:t>
      </w:r>
    </w:p>
    <w:p w14:paraId="3AFA13FF" w14:textId="3C4EF763" w:rsidR="00B70AB7" w:rsidRDefault="5BFABF7B" w:rsidP="5613AD88">
      <w:pPr>
        <w:pStyle w:val="MHHSBody"/>
        <w:spacing w:after="0"/>
        <w:rPr>
          <w:szCs w:val="20"/>
        </w:rPr>
      </w:pPr>
      <w:r w:rsidRPr="5613AD88">
        <w:rPr>
          <w:szCs w:val="20"/>
        </w:rPr>
        <w:t xml:space="preserve">following: </w:t>
      </w:r>
    </w:p>
    <w:p w14:paraId="26DDEBB7" w14:textId="432EE0E8" w:rsidR="00B70AB7" w:rsidRPr="00C774F5" w:rsidRDefault="00B70AB7" w:rsidP="5613AD88">
      <w:pPr>
        <w:pStyle w:val="MHHSBody"/>
        <w:spacing w:after="0"/>
        <w:rPr>
          <w:szCs w:val="20"/>
        </w:rPr>
      </w:pPr>
    </w:p>
    <w:p w14:paraId="2AA8894C" w14:textId="38B528F4" w:rsidR="00B70AB7" w:rsidRPr="00C774F5" w:rsidRDefault="59934F0D" w:rsidP="00D5184C">
      <w:pPr>
        <w:pStyle w:val="MHHSBody"/>
        <w:numPr>
          <w:ilvl w:val="0"/>
          <w:numId w:val="187"/>
        </w:numPr>
        <w:spacing w:after="0"/>
      </w:pPr>
      <w:r>
        <w:t>Confirmation of QT/SIT completion (</w:t>
      </w:r>
      <w:r w:rsidR="46CA5D8D">
        <w:t xml:space="preserve">test </w:t>
      </w:r>
      <w:r>
        <w:t xml:space="preserve">completion report including defects that cannot be resolved through </w:t>
      </w:r>
    </w:p>
    <w:p w14:paraId="1EA7FCD5" w14:textId="0B8D7366" w:rsidR="00B70AB7" w:rsidRPr="00C774F5" w:rsidRDefault="0DAD6076" w:rsidP="6DDB6ACA">
      <w:pPr>
        <w:pStyle w:val="MHHSBody"/>
        <w:spacing w:after="0"/>
        <w:ind w:left="720"/>
      </w:pPr>
      <w:r>
        <w:t>SIT/QT with supporting work-off plans that have been agreed by Code Bodies)</w:t>
      </w:r>
      <w:r w:rsidR="0A93CF7F">
        <w:t>, which is outlined in section 4.2.4</w:t>
      </w:r>
      <w:r>
        <w:t>.</w:t>
      </w:r>
    </w:p>
    <w:p w14:paraId="2D9B3126" w14:textId="30E753A1" w:rsidR="00B70AB7" w:rsidRPr="00C774F5" w:rsidRDefault="5BFABF7B" w:rsidP="00D5184C">
      <w:pPr>
        <w:pStyle w:val="MHHSBody"/>
        <w:numPr>
          <w:ilvl w:val="0"/>
          <w:numId w:val="188"/>
        </w:numPr>
        <w:spacing w:after="0"/>
        <w:rPr>
          <w:szCs w:val="20"/>
        </w:rPr>
      </w:pPr>
      <w:r w:rsidRPr="5613AD88">
        <w:rPr>
          <w:szCs w:val="20"/>
        </w:rPr>
        <w:t xml:space="preserve">Confirmation that it has completed DIP User requirements e.g. information security responses reviewed and </w:t>
      </w:r>
    </w:p>
    <w:p w14:paraId="35B95A5E" w14:textId="15C5CA2B" w:rsidR="00B70AB7" w:rsidRPr="00C774F5" w:rsidRDefault="59934F0D" w:rsidP="5613AD88">
      <w:pPr>
        <w:pStyle w:val="MHHSBody"/>
        <w:spacing w:after="0"/>
        <w:ind w:left="720"/>
      </w:pPr>
      <w:r>
        <w:t xml:space="preserve">agreed by DIP Manager and any contractual agreements, required between the Programme Participant and </w:t>
      </w:r>
    </w:p>
    <w:p w14:paraId="22CCA0A4" w14:textId="0CC8FB06" w:rsidR="00B70AB7" w:rsidRPr="00C774F5" w:rsidRDefault="5BFABF7B" w:rsidP="5613AD88">
      <w:pPr>
        <w:pStyle w:val="MHHSBody"/>
        <w:spacing w:after="0"/>
        <w:ind w:left="720"/>
        <w:rPr>
          <w:szCs w:val="20"/>
        </w:rPr>
      </w:pPr>
      <w:r w:rsidRPr="5613AD88">
        <w:rPr>
          <w:szCs w:val="20"/>
        </w:rPr>
        <w:t xml:space="preserve">the DIP Manager to become a DIP User, have been signed (this includes DIP Connection Providers operating </w:t>
      </w:r>
    </w:p>
    <w:p w14:paraId="1F3B7AEA" w14:textId="620B58D5" w:rsidR="00B70AB7" w:rsidRPr="00C774F5" w:rsidRDefault="38B038D3" w:rsidP="6DDB6ACA">
      <w:pPr>
        <w:pStyle w:val="MHHSBody"/>
        <w:spacing w:after="0"/>
        <w:ind w:left="720"/>
      </w:pPr>
      <w:r>
        <w:t>on a Programme Participant’s behalf)</w:t>
      </w:r>
      <w:r w:rsidR="2BE9CC69">
        <w:t>, which is outlined in section 4.5</w:t>
      </w:r>
      <w:r>
        <w:t>.</w:t>
      </w:r>
    </w:p>
    <w:p w14:paraId="47E7137C" w14:textId="50CA95E0" w:rsidR="00B70AB7" w:rsidRDefault="00B70AB7" w:rsidP="5613AD88">
      <w:pPr>
        <w:pStyle w:val="MHHSBody"/>
        <w:spacing w:after="0"/>
        <w:rPr>
          <w:szCs w:val="20"/>
        </w:rPr>
      </w:pPr>
    </w:p>
    <w:p w14:paraId="39B4EBA8" w14:textId="7007B83C" w:rsidR="2529D081" w:rsidRDefault="69F23A1D" w:rsidP="6DDB6ACA">
      <w:r>
        <w:t xml:space="preserve">All sections must be completed during the </w:t>
      </w:r>
      <w:r w:rsidR="3C9E5451" w:rsidRPr="0CE7C621">
        <w:rPr>
          <w:b/>
          <w:bCs/>
        </w:rPr>
        <w:t>I</w:t>
      </w:r>
      <w:r w:rsidRPr="0CE7C621">
        <w:rPr>
          <w:b/>
          <w:bCs/>
        </w:rPr>
        <w:t xml:space="preserve">nitial </w:t>
      </w:r>
      <w:r w:rsidR="4E967E8D" w:rsidRPr="0CE7C621">
        <w:rPr>
          <w:b/>
          <w:bCs/>
        </w:rPr>
        <w:t xml:space="preserve">QAD </w:t>
      </w:r>
      <w:r w:rsidR="706FEE12" w:rsidRPr="0CE7C621">
        <w:rPr>
          <w:b/>
          <w:bCs/>
        </w:rPr>
        <w:t>S</w:t>
      </w:r>
      <w:r w:rsidRPr="0CE7C621">
        <w:rPr>
          <w:b/>
          <w:bCs/>
        </w:rPr>
        <w:t>ubmission</w:t>
      </w:r>
      <w:r>
        <w:t xml:space="preserve">, and verified for the </w:t>
      </w:r>
      <w:r w:rsidR="57578B19" w:rsidRPr="0CE7C621">
        <w:rPr>
          <w:b/>
          <w:bCs/>
        </w:rPr>
        <w:t>F</w:t>
      </w:r>
      <w:r w:rsidRPr="0CE7C621">
        <w:rPr>
          <w:b/>
          <w:bCs/>
        </w:rPr>
        <w:t>inal</w:t>
      </w:r>
      <w:r w:rsidR="77B95568" w:rsidRPr="0CE7C621">
        <w:rPr>
          <w:b/>
          <w:bCs/>
        </w:rPr>
        <w:t xml:space="preserve"> QAD</w:t>
      </w:r>
      <w:r w:rsidRPr="0CE7C621">
        <w:rPr>
          <w:b/>
          <w:bCs/>
        </w:rPr>
        <w:t xml:space="preserve"> </w:t>
      </w:r>
      <w:r w:rsidR="6412BD2A" w:rsidRPr="0CE7C621">
        <w:rPr>
          <w:b/>
          <w:bCs/>
        </w:rPr>
        <w:t>S</w:t>
      </w:r>
      <w:r w:rsidRPr="0CE7C621">
        <w:rPr>
          <w:b/>
          <w:bCs/>
        </w:rPr>
        <w:t>ubmission</w:t>
      </w:r>
      <w:r>
        <w:t>, unless stated.</w:t>
      </w:r>
    </w:p>
    <w:p w14:paraId="34E5EA45" w14:textId="10BEEC94" w:rsidR="6DDB6ACA" w:rsidRDefault="6DDB6ACA" w:rsidP="6DDB6ACA"/>
    <w:p w14:paraId="70D0F6A7" w14:textId="7BD37D8F" w:rsidR="2E1DFFF8" w:rsidRDefault="2E1DFFF8" w:rsidP="6DDB6ACA">
      <w:r>
        <w:t xml:space="preserve">The relevant MHHS requirements are provided for reference only, and Participants are not expected to delineate their responses </w:t>
      </w:r>
      <w:r w:rsidR="61336036">
        <w:t xml:space="preserve">for each </w:t>
      </w:r>
      <w:r>
        <w:t xml:space="preserve">MHHS requirement. Participants should </w:t>
      </w:r>
      <w:r w:rsidR="42C0258F">
        <w:t>respond to the specific questions in the form, using the guidance provided.</w:t>
      </w:r>
    </w:p>
    <w:p w14:paraId="23CE677F" w14:textId="334D33E8" w:rsidR="02440F79" w:rsidRDefault="02440F79" w:rsidP="5613AD88">
      <w:pPr>
        <w:pStyle w:val="MHHSBody"/>
        <w:spacing w:after="0"/>
        <w:rPr>
          <w:szCs w:val="20"/>
        </w:rPr>
      </w:pPr>
    </w:p>
    <w:p w14:paraId="3B12A040" w14:textId="0E725C5F" w:rsidR="43BE9FFB" w:rsidRDefault="59934F0D" w:rsidP="4D9BCA1F">
      <w:pPr>
        <w:pStyle w:val="MHHSBody"/>
        <w:spacing w:after="0"/>
      </w:pPr>
      <w:r>
        <w:lastRenderedPageBreak/>
        <w:t xml:space="preserve">The </w:t>
      </w:r>
      <w:r w:rsidR="494BCFCC" w:rsidRPr="0CE7C621">
        <w:rPr>
          <w:b/>
          <w:bCs/>
        </w:rPr>
        <w:t>F</w:t>
      </w:r>
      <w:r w:rsidRPr="0CE7C621">
        <w:rPr>
          <w:b/>
          <w:bCs/>
        </w:rPr>
        <w:t xml:space="preserve">inal QAD </w:t>
      </w:r>
      <w:r w:rsidR="5117FD5A" w:rsidRPr="0CE7C621">
        <w:rPr>
          <w:b/>
          <w:bCs/>
        </w:rPr>
        <w:t>S</w:t>
      </w:r>
      <w:r w:rsidR="09FE6A5D" w:rsidRPr="0CE7C621">
        <w:rPr>
          <w:b/>
          <w:bCs/>
        </w:rPr>
        <w:t>ubmission</w:t>
      </w:r>
      <w:r w:rsidR="09FE6A5D">
        <w:t xml:space="preserve"> </w:t>
      </w:r>
      <w:r>
        <w:t>must be signed by a Company Director (or delegate for roles governed only under REC) to confirm</w:t>
      </w:r>
      <w:r w:rsidR="5B7D5EB0">
        <w:t xml:space="preserve"> </w:t>
      </w:r>
      <w:r>
        <w:t>that the information and evidence provided is complete and accurate.</w:t>
      </w:r>
    </w:p>
    <w:p w14:paraId="22CD0207" w14:textId="3D7C1735" w:rsidR="02440F79" w:rsidRDefault="02440F79" w:rsidP="5613AD88">
      <w:pPr>
        <w:rPr>
          <w:szCs w:val="20"/>
        </w:rPr>
      </w:pPr>
    </w:p>
    <w:p w14:paraId="4602CFAC" w14:textId="46AA182F" w:rsidR="02440F79" w:rsidRDefault="6D685AFE" w:rsidP="5613AD88">
      <w:pPr>
        <w:rPr>
          <w:szCs w:val="20"/>
        </w:rPr>
      </w:pPr>
      <w:r w:rsidRPr="5613AD88">
        <w:rPr>
          <w:szCs w:val="20"/>
        </w:rPr>
        <w:t xml:space="preserve">Acronyms and defined terms used across the MHHS Programme are hosted in a MHHS Programme artefact - </w:t>
      </w:r>
      <w:hyperlink r:id="rId14">
        <w:r w:rsidR="0E17A1B7" w:rsidRPr="5613AD88">
          <w:rPr>
            <w:rStyle w:val="Hyperlink"/>
            <w:szCs w:val="20"/>
          </w:rPr>
          <w:t>MHHS Qualification Glossary</w:t>
        </w:r>
        <w:r w:rsidR="68C05706" w:rsidRPr="5613AD88">
          <w:rPr>
            <w:rStyle w:val="Hyperlink"/>
            <w:szCs w:val="20"/>
          </w:rPr>
          <w:t>,</w:t>
        </w:r>
      </w:hyperlink>
      <w:r w:rsidR="5C7381EB" w:rsidRPr="5613AD88">
        <w:rPr>
          <w:szCs w:val="20"/>
        </w:rPr>
        <w:t xml:space="preserve"> and further terms relating to qualification are defined in ‘Appendix A – Glossary’ of the Qualification Approach and Plan.</w:t>
      </w:r>
    </w:p>
    <w:p w14:paraId="1AC58838" w14:textId="7F1FD3BF" w:rsidR="5613AD88" w:rsidRDefault="5613AD88" w:rsidP="5613AD88">
      <w:pPr>
        <w:rPr>
          <w:szCs w:val="20"/>
        </w:rPr>
      </w:pPr>
    </w:p>
    <w:p w14:paraId="151471B0" w14:textId="5F1ADC30" w:rsidR="136B1E4C" w:rsidRDefault="176F027F" w:rsidP="5613AD88">
      <w:pPr>
        <w:sectPr w:rsidR="136B1E4C" w:rsidSect="005C4A54">
          <w:headerReference w:type="default" r:id="rId15"/>
          <w:footerReference w:type="even" r:id="rId16"/>
          <w:footerReference w:type="default" r:id="rId17"/>
          <w:headerReference w:type="first" r:id="rId18"/>
          <w:footerReference w:type="first" r:id="rId19"/>
          <w:pgSz w:w="11906" w:h="16838" w:code="9"/>
          <w:pgMar w:top="680" w:right="680" w:bottom="992" w:left="680" w:header="567" w:footer="448" w:gutter="0"/>
          <w:pgNumType w:start="1"/>
          <w:cols w:space="720"/>
          <w:docGrid w:linePitch="360"/>
        </w:sectPr>
      </w:pPr>
      <w:r>
        <w:t>[</w:t>
      </w:r>
      <w:r w:rsidR="0F270B5C">
        <w:t xml:space="preserve">Although </w:t>
      </w:r>
      <w:r w:rsidR="729F0E19">
        <w:t xml:space="preserve">Code Bodies </w:t>
      </w:r>
      <w:r w:rsidR="0F270B5C">
        <w:t xml:space="preserve">have provided a Word version of the QAD for this consultation, the format of the QAD submission is likely to change to an electronic version which </w:t>
      </w:r>
      <w:r w:rsidR="6DCED542">
        <w:t xml:space="preserve">has </w:t>
      </w:r>
      <w:r w:rsidR="6397A330">
        <w:t>be</w:t>
      </w:r>
      <w:r w:rsidR="01334DAA">
        <w:t>en</w:t>
      </w:r>
      <w:r w:rsidR="0F270B5C">
        <w:t xml:space="preserve"> demonstrate</w:t>
      </w:r>
      <w:r w:rsidR="133A9BCD">
        <w:t>d</w:t>
      </w:r>
      <w:r w:rsidR="0F270B5C">
        <w:t xml:space="preserve"> </w:t>
      </w:r>
      <w:r w:rsidR="64A711EC">
        <w:t xml:space="preserve">as part of the </w:t>
      </w:r>
      <w:hyperlink r:id="rId20" w:history="1">
        <w:hyperlink r:id="rId21" w:history="1">
          <w:r w:rsidR="64A711EC" w:rsidRPr="0CE7C621">
            <w:rPr>
              <w:rStyle w:val="Hyperlink"/>
            </w:rPr>
            <w:t>QAD Portal Webinar</w:t>
          </w:r>
        </w:hyperlink>
      </w:hyperlink>
      <w:r w:rsidR="5AB1299E">
        <w:t>.</w:t>
      </w:r>
      <w:r w:rsidR="64A711EC">
        <w:t xml:space="preserve"> </w:t>
      </w:r>
      <w:r w:rsidR="0F270B5C">
        <w:t xml:space="preserve">. </w:t>
      </w:r>
      <w:r>
        <w:t>Please note that Code Bodie</w:t>
      </w:r>
      <w:r w:rsidRPr="0CE7C621">
        <w:t xml:space="preserve">s will provide further guidance on the </w:t>
      </w:r>
      <w:r w:rsidR="0E7AB704">
        <w:t>e</w:t>
      </w:r>
      <w:r>
        <w:t xml:space="preserve">valuation </w:t>
      </w:r>
      <w:r w:rsidR="77693069">
        <w:t>c</w:t>
      </w:r>
      <w:r>
        <w:t xml:space="preserve">riteria for each section </w:t>
      </w:r>
      <w:r w:rsidR="16161B76">
        <w:t xml:space="preserve">as part of </w:t>
      </w:r>
      <w:r w:rsidR="4BC40FEA">
        <w:t>a</w:t>
      </w:r>
      <w:r w:rsidR="16161B76">
        <w:t xml:space="preserve"> QAD</w:t>
      </w:r>
      <w:r w:rsidR="68EB5C54">
        <w:t xml:space="preserve"> walkthrough webinar</w:t>
      </w:r>
      <w:r w:rsidR="4CB6750A">
        <w:t xml:space="preserve"> and </w:t>
      </w:r>
      <w:r w:rsidR="21A8A5EE">
        <w:t xml:space="preserve">within </w:t>
      </w:r>
      <w:r w:rsidR="4CB6750A">
        <w:t>the electronic version.</w:t>
      </w:r>
      <w:r w:rsidR="16161B76">
        <w:t>]</w:t>
      </w:r>
    </w:p>
    <w:p w14:paraId="3849DA30" w14:textId="15C7E36B" w:rsidR="000E3ECF" w:rsidRDefault="75E9C70F" w:rsidP="00940704">
      <w:pPr>
        <w:pStyle w:val="Heading1"/>
      </w:pPr>
      <w:bookmarkStart w:id="8" w:name="_Toc2066175830"/>
      <w:r>
        <w:lastRenderedPageBreak/>
        <w:t>Organisation Section</w:t>
      </w:r>
      <w:bookmarkEnd w:id="8"/>
    </w:p>
    <w:p w14:paraId="0A20518A" w14:textId="77777777" w:rsidR="006855F0" w:rsidRPr="00EE7303" w:rsidRDefault="3BB3A4C5" w:rsidP="00B70AB7">
      <w:pPr>
        <w:pStyle w:val="Heading2"/>
        <w:rPr>
          <w:sz w:val="22"/>
          <w:szCs w:val="22"/>
        </w:rPr>
      </w:pPr>
      <w:bookmarkStart w:id="9" w:name="_Toc2061554450"/>
      <w:r>
        <w:t>Company Sign Off</w:t>
      </w:r>
      <w:bookmarkEnd w:id="9"/>
    </w:p>
    <w:p w14:paraId="786FE5C7" w14:textId="73F0FC96" w:rsidR="42E74E05" w:rsidRDefault="42E74E05" w:rsidP="02440F79">
      <w:pPr>
        <w:pStyle w:val="MHHSBody"/>
      </w:pPr>
      <w:r w:rsidRPr="02440F79">
        <w:rPr>
          <w:i/>
          <w:iCs/>
        </w:rPr>
        <w:t xml:space="preserve">To be completed in </w:t>
      </w:r>
      <w:r w:rsidR="3074D0F6" w:rsidRPr="02440F79">
        <w:rPr>
          <w:i/>
          <w:iCs/>
        </w:rPr>
        <w:t>f</w:t>
      </w:r>
      <w:r w:rsidRPr="02440F79">
        <w:rPr>
          <w:i/>
          <w:iCs/>
        </w:rPr>
        <w:t xml:space="preserve">inal </w:t>
      </w:r>
      <w:r w:rsidR="5603337C" w:rsidRPr="02440F79">
        <w:rPr>
          <w:i/>
          <w:iCs/>
        </w:rPr>
        <w:t>submission</w:t>
      </w:r>
      <w:r w:rsidRPr="02440F79">
        <w:rPr>
          <w:i/>
          <w:iCs/>
        </w:rPr>
        <w:t xml:space="preserve"> of the QAD</w:t>
      </w:r>
    </w:p>
    <w:tbl>
      <w:tblPr>
        <w:tblStyle w:val="TableGrid0"/>
        <w:tblW w:w="15238" w:type="dxa"/>
        <w:tblInd w:w="-36" w:type="dxa"/>
        <w:tblCellMar>
          <w:top w:w="102" w:type="dxa"/>
          <w:bottom w:w="93" w:type="dxa"/>
          <w:right w:w="115" w:type="dxa"/>
        </w:tblCellMar>
        <w:tblLook w:val="04A0" w:firstRow="1" w:lastRow="0" w:firstColumn="1" w:lastColumn="0" w:noHBand="0" w:noVBand="1"/>
      </w:tblPr>
      <w:tblGrid>
        <w:gridCol w:w="3900"/>
        <w:gridCol w:w="3432"/>
        <w:gridCol w:w="4031"/>
        <w:gridCol w:w="3875"/>
      </w:tblGrid>
      <w:tr w:rsidR="2BD6471C" w14:paraId="67A612D3" w14:textId="77777777" w:rsidTr="6DDB6ACA">
        <w:trPr>
          <w:trHeight w:val="793"/>
        </w:trPr>
        <w:tc>
          <w:tcPr>
            <w:tcW w:w="1523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98FD6E" w14:textId="1EE0BFCD" w:rsidR="5952F09A" w:rsidRDefault="6072F5E4" w:rsidP="016EC12D">
            <w:pPr>
              <w:pStyle w:val="MHHSBody"/>
              <w:rPr>
                <w:rFonts w:ascii="Arial" w:eastAsia="Arial" w:hAnsi="Arial" w:cs="Arial"/>
                <w:b/>
                <w:bCs/>
                <w:sz w:val="18"/>
                <w:szCs w:val="18"/>
              </w:rPr>
            </w:pPr>
            <w:r w:rsidRPr="5613AD88">
              <w:rPr>
                <w:rFonts w:ascii="Arial" w:eastAsia="Arial" w:hAnsi="Arial" w:cs="Arial"/>
                <w:b/>
                <w:bCs/>
                <w:sz w:val="20"/>
                <w:szCs w:val="20"/>
              </w:rPr>
              <w:t>Name of Programme Participant</w:t>
            </w:r>
            <w:r w:rsidR="2ADB5A8F" w:rsidRPr="5613AD88">
              <w:rPr>
                <w:rFonts w:ascii="Arial" w:eastAsia="Arial" w:hAnsi="Arial" w:cs="Arial"/>
                <w:b/>
                <w:bCs/>
                <w:sz w:val="20"/>
                <w:szCs w:val="20"/>
              </w:rPr>
              <w:t xml:space="preserve"> Organisation</w:t>
            </w:r>
            <w:r w:rsidRPr="5613AD88">
              <w:rPr>
                <w:rFonts w:ascii="Arial" w:eastAsia="Arial" w:hAnsi="Arial" w:cs="Arial"/>
                <w:b/>
                <w:bCs/>
                <w:sz w:val="20"/>
                <w:szCs w:val="20"/>
              </w:rPr>
              <w:t>:</w:t>
            </w:r>
          </w:p>
          <w:p w14:paraId="5AAD5CA6" w14:textId="481FE3D5" w:rsidR="2BD6471C" w:rsidRDefault="2BD6471C" w:rsidP="016EC12D">
            <w:pPr>
              <w:pStyle w:val="MHHSBody"/>
              <w:rPr>
                <w:rFonts w:ascii="Arial" w:eastAsia="Arial" w:hAnsi="Arial" w:cs="Arial"/>
                <w:b/>
                <w:bCs/>
                <w:sz w:val="18"/>
                <w:szCs w:val="18"/>
              </w:rPr>
            </w:pPr>
          </w:p>
          <w:p w14:paraId="252ED5CD" w14:textId="58F46418" w:rsidR="5952F09A" w:rsidRDefault="35A55C27" w:rsidP="016EC12D">
            <w:pPr>
              <w:pStyle w:val="MHHSBody"/>
              <w:rPr>
                <w:rFonts w:ascii="Arial" w:eastAsia="Arial" w:hAnsi="Arial" w:cs="Arial"/>
                <w:sz w:val="18"/>
                <w:szCs w:val="18"/>
              </w:rPr>
            </w:pPr>
            <w:r w:rsidRPr="02440F79">
              <w:rPr>
                <w:rFonts w:ascii="Arial" w:eastAsia="Arial" w:hAnsi="Arial" w:cs="Arial"/>
                <w:sz w:val="20"/>
                <w:szCs w:val="20"/>
              </w:rPr>
              <w:t>Except for the matters detailed below (delete if not applica</w:t>
            </w:r>
            <w:r w:rsidR="226B088C" w:rsidRPr="02440F79">
              <w:rPr>
                <w:rFonts w:ascii="Arial" w:eastAsia="Arial" w:hAnsi="Arial" w:cs="Arial"/>
                <w:sz w:val="20"/>
                <w:szCs w:val="20"/>
              </w:rPr>
              <w:t>ble</w:t>
            </w:r>
            <w:r w:rsidRPr="02440F79">
              <w:rPr>
                <w:rFonts w:ascii="Arial" w:eastAsia="Arial" w:hAnsi="Arial" w:cs="Arial"/>
                <w:sz w:val="20"/>
                <w:szCs w:val="20"/>
              </w:rPr>
              <w:t xml:space="preserve">), having made appropriate enquiries of other directors and officials of the organisation, </w:t>
            </w:r>
            <w:r w:rsidR="20F17B9D" w:rsidRPr="02440F79">
              <w:rPr>
                <w:rFonts w:ascii="Arial" w:eastAsia="Arial" w:hAnsi="Arial" w:cs="Arial"/>
                <w:sz w:val="20"/>
                <w:szCs w:val="20"/>
              </w:rPr>
              <w:t>I</w:t>
            </w:r>
            <w:r w:rsidRPr="02440F79">
              <w:rPr>
                <w:rFonts w:ascii="Arial" w:eastAsia="Arial" w:hAnsi="Arial" w:cs="Arial"/>
                <w:sz w:val="20"/>
                <w:szCs w:val="20"/>
              </w:rPr>
              <w:t xml:space="preserve"> confirm that:</w:t>
            </w:r>
          </w:p>
          <w:p w14:paraId="57791836" w14:textId="3FA0D07E" w:rsidR="7D3BF52D" w:rsidRDefault="40BA1967" w:rsidP="00D5184C">
            <w:pPr>
              <w:pStyle w:val="MHHSBody"/>
              <w:numPr>
                <w:ilvl w:val="0"/>
                <w:numId w:val="177"/>
              </w:numPr>
              <w:rPr>
                <w:rFonts w:ascii="Arial" w:eastAsia="Arial" w:hAnsi="Arial" w:cs="Arial"/>
                <w:sz w:val="18"/>
                <w:szCs w:val="18"/>
              </w:rPr>
            </w:pPr>
            <w:r w:rsidRPr="5613AD88">
              <w:rPr>
                <w:rFonts w:ascii="Arial" w:eastAsia="Arial" w:hAnsi="Arial" w:cs="Arial"/>
                <w:sz w:val="20"/>
                <w:szCs w:val="20"/>
              </w:rPr>
              <w:t>T</w:t>
            </w:r>
            <w:r w:rsidR="6EFBE000" w:rsidRPr="5613AD88">
              <w:rPr>
                <w:rFonts w:ascii="Arial" w:eastAsia="Arial" w:hAnsi="Arial" w:cs="Arial"/>
                <w:sz w:val="20"/>
                <w:szCs w:val="20"/>
              </w:rPr>
              <w:t>he information and evidence provided in this Qualification Assessment Document is true and accurate and not misleading because of any omission or ambiguity or for any other reason.</w:t>
            </w:r>
          </w:p>
          <w:p w14:paraId="1C984A68" w14:textId="03A809C4" w:rsidR="7D3BF52D" w:rsidRDefault="7BDE6F65" w:rsidP="00D5184C">
            <w:pPr>
              <w:pStyle w:val="MHHSBody"/>
              <w:numPr>
                <w:ilvl w:val="0"/>
                <w:numId w:val="177"/>
              </w:numPr>
              <w:rPr>
                <w:rFonts w:ascii="Arial" w:eastAsia="Arial" w:hAnsi="Arial" w:cs="Arial"/>
                <w:sz w:val="20"/>
                <w:szCs w:val="20"/>
              </w:rPr>
            </w:pPr>
            <w:r w:rsidRPr="5613AD88">
              <w:rPr>
                <w:rFonts w:ascii="Arial" w:eastAsia="Arial" w:hAnsi="Arial" w:cs="Arial"/>
                <w:sz w:val="20"/>
                <w:szCs w:val="20"/>
              </w:rPr>
              <w:t>The processes and controls noted within this Qualification Assessment Document are an accurate reflection for our arrangements for MHHS live operations, and I acknowledge that any further changes will be required to be disclosed to BSC and REC</w:t>
            </w:r>
            <w:r w:rsidR="43B820FF" w:rsidRPr="5613AD88">
              <w:rPr>
                <w:rFonts w:ascii="Arial" w:eastAsia="Arial" w:hAnsi="Arial" w:cs="Arial"/>
                <w:sz w:val="20"/>
                <w:szCs w:val="20"/>
              </w:rPr>
              <w:t xml:space="preserve"> as detailed in 7.3.7 of the Qualification Approach and Plan.</w:t>
            </w:r>
          </w:p>
          <w:p w14:paraId="3BF8D63E" w14:textId="6FA47F9A" w:rsidR="5952F09A" w:rsidRDefault="78166F59" w:rsidP="00D5184C">
            <w:pPr>
              <w:pStyle w:val="ListParagraph"/>
              <w:numPr>
                <w:ilvl w:val="0"/>
                <w:numId w:val="177"/>
              </w:numPr>
              <w:rPr>
                <w:rFonts w:ascii="Arial" w:eastAsia="Arial" w:hAnsi="Arial" w:cs="Arial"/>
                <w:sz w:val="18"/>
                <w:szCs w:val="18"/>
              </w:rPr>
            </w:pPr>
            <w:r w:rsidRPr="6DDB6ACA">
              <w:rPr>
                <w:rFonts w:ascii="Arial" w:eastAsia="Arial" w:hAnsi="Arial" w:cs="Arial"/>
                <w:sz w:val="20"/>
                <w:szCs w:val="20"/>
              </w:rPr>
              <w:t>T</w:t>
            </w:r>
            <w:r w:rsidR="381E4159" w:rsidRPr="6DDB6ACA">
              <w:rPr>
                <w:rFonts w:ascii="Arial" w:eastAsia="Arial" w:hAnsi="Arial" w:cs="Arial"/>
                <w:sz w:val="20"/>
                <w:szCs w:val="20"/>
              </w:rPr>
              <w:t xml:space="preserve">he arrangements as documented are adequate and appropriate </w:t>
            </w:r>
            <w:r w:rsidR="6F49CED7" w:rsidRPr="6DDB6ACA">
              <w:rPr>
                <w:rFonts w:ascii="Arial" w:eastAsia="Arial" w:hAnsi="Arial" w:cs="Arial"/>
                <w:sz w:val="20"/>
                <w:szCs w:val="20"/>
              </w:rPr>
              <w:t>to deliver and operate</w:t>
            </w:r>
            <w:r w:rsidR="381E4159" w:rsidRPr="6DDB6ACA">
              <w:rPr>
                <w:rFonts w:ascii="Arial" w:eastAsia="Arial" w:hAnsi="Arial" w:cs="Arial"/>
                <w:sz w:val="20"/>
                <w:szCs w:val="20"/>
              </w:rPr>
              <w:t xml:space="preserve"> our </w:t>
            </w:r>
            <w:r w:rsidR="5ADF6B3C" w:rsidRPr="6DDB6ACA">
              <w:rPr>
                <w:rFonts w:ascii="Arial" w:eastAsia="Arial" w:hAnsi="Arial" w:cs="Arial"/>
                <w:sz w:val="20"/>
                <w:szCs w:val="20"/>
              </w:rPr>
              <w:t xml:space="preserve">in-scope </w:t>
            </w:r>
            <w:r w:rsidR="381E4159" w:rsidRPr="6DDB6ACA">
              <w:rPr>
                <w:rFonts w:ascii="Arial" w:eastAsia="Arial" w:hAnsi="Arial" w:cs="Arial"/>
                <w:sz w:val="20"/>
                <w:szCs w:val="20"/>
              </w:rPr>
              <w:t>service(s) in-line with the</w:t>
            </w:r>
            <w:r w:rsidR="031ED8F9" w:rsidRPr="6DDB6ACA">
              <w:rPr>
                <w:rFonts w:ascii="Arial" w:eastAsia="Arial" w:hAnsi="Arial" w:cs="Arial"/>
                <w:sz w:val="20"/>
                <w:szCs w:val="20"/>
              </w:rPr>
              <w:t xml:space="preserve"> BSC and REC obligations</w:t>
            </w:r>
            <w:r w:rsidR="381E4159" w:rsidRPr="6DDB6ACA">
              <w:rPr>
                <w:rFonts w:ascii="Arial" w:eastAsia="Arial" w:hAnsi="Arial" w:cs="Arial"/>
                <w:sz w:val="20"/>
                <w:szCs w:val="20"/>
              </w:rPr>
              <w:t xml:space="preserve"> brought about by Marketwide Half-Hourly Settlement.</w:t>
            </w:r>
          </w:p>
          <w:p w14:paraId="7433B758" w14:textId="090979C8" w:rsidR="2BD6471C" w:rsidRDefault="2BD6471C" w:rsidP="016EC12D">
            <w:pPr>
              <w:pStyle w:val="MHHSBody"/>
              <w:rPr>
                <w:rFonts w:ascii="Arial" w:eastAsia="Arial" w:hAnsi="Arial" w:cs="Arial"/>
                <w:sz w:val="18"/>
                <w:szCs w:val="18"/>
              </w:rPr>
            </w:pPr>
          </w:p>
          <w:p w14:paraId="729BDACD" w14:textId="3CDF6558" w:rsidR="00522373" w:rsidRPr="00522373" w:rsidRDefault="6072F5E4" w:rsidP="016EC12D">
            <w:pPr>
              <w:pStyle w:val="MHHSBody"/>
              <w:rPr>
                <w:rFonts w:ascii="Arial" w:eastAsia="Arial" w:hAnsi="Arial" w:cs="Arial"/>
                <w:sz w:val="20"/>
                <w:szCs w:val="20"/>
              </w:rPr>
            </w:pPr>
            <w:r w:rsidRPr="5613AD88">
              <w:rPr>
                <w:rFonts w:ascii="Arial" w:eastAsia="Arial" w:hAnsi="Arial" w:cs="Arial"/>
                <w:sz w:val="20"/>
                <w:szCs w:val="20"/>
              </w:rPr>
              <w:t>Please detail any exception</w:t>
            </w:r>
            <w:r w:rsidR="4B89A271" w:rsidRPr="5613AD88">
              <w:rPr>
                <w:rFonts w:ascii="Arial" w:eastAsia="Arial" w:hAnsi="Arial" w:cs="Arial"/>
                <w:sz w:val="20"/>
                <w:szCs w:val="20"/>
              </w:rPr>
              <w:t>(s)</w:t>
            </w:r>
            <w:r w:rsidRPr="5613AD88">
              <w:rPr>
                <w:rFonts w:ascii="Arial" w:eastAsia="Arial" w:hAnsi="Arial" w:cs="Arial"/>
                <w:sz w:val="20"/>
                <w:szCs w:val="20"/>
              </w:rPr>
              <w:t xml:space="preserve"> here:</w:t>
            </w:r>
          </w:p>
          <w:p w14:paraId="7B7E2542" w14:textId="77777777" w:rsidR="00522373" w:rsidRDefault="00522373" w:rsidP="016EC12D">
            <w:pPr>
              <w:pStyle w:val="MHHSBody"/>
              <w:rPr>
                <w:rFonts w:ascii="Arial" w:eastAsia="Arial" w:hAnsi="Arial" w:cs="Arial"/>
                <w:sz w:val="18"/>
                <w:szCs w:val="18"/>
              </w:rPr>
            </w:pPr>
          </w:p>
          <w:p w14:paraId="35FA07C7" w14:textId="77777777" w:rsidR="004546ED" w:rsidRDefault="004546ED" w:rsidP="016EC12D">
            <w:pPr>
              <w:pStyle w:val="MHHSBody"/>
              <w:rPr>
                <w:rFonts w:ascii="Arial" w:eastAsia="Arial" w:hAnsi="Arial" w:cs="Arial"/>
                <w:sz w:val="18"/>
                <w:szCs w:val="18"/>
              </w:rPr>
            </w:pPr>
          </w:p>
          <w:p w14:paraId="4D29C31E" w14:textId="7C3EEFDE" w:rsidR="00F41D79" w:rsidRDefault="00F41D79" w:rsidP="016EC12D">
            <w:pPr>
              <w:pStyle w:val="MHHSBody"/>
              <w:rPr>
                <w:rFonts w:ascii="Arial" w:eastAsia="Arial" w:hAnsi="Arial" w:cs="Arial"/>
                <w:sz w:val="18"/>
                <w:szCs w:val="18"/>
              </w:rPr>
            </w:pPr>
          </w:p>
        </w:tc>
      </w:tr>
      <w:tr w:rsidR="006855F0" w:rsidRPr="00EE7303" w14:paraId="7595A077" w14:textId="77777777" w:rsidTr="6DDB6ACA">
        <w:trPr>
          <w:trHeight w:val="1740"/>
        </w:trPr>
        <w:tc>
          <w:tcPr>
            <w:tcW w:w="3900" w:type="dxa"/>
            <w:tcBorders>
              <w:top w:val="single" w:sz="6" w:space="0" w:color="000000" w:themeColor="text1"/>
              <w:left w:val="single" w:sz="6" w:space="0" w:color="000000" w:themeColor="text1"/>
              <w:bottom w:val="single" w:sz="6" w:space="0" w:color="000000" w:themeColor="text1"/>
              <w:right w:val="nil"/>
            </w:tcBorders>
          </w:tcPr>
          <w:p w14:paraId="13E57707" w14:textId="77777777" w:rsidR="006855F0" w:rsidRPr="00EE7303" w:rsidRDefault="006855F0" w:rsidP="016EC12D">
            <w:pPr>
              <w:spacing w:after="0" w:line="259" w:lineRule="auto"/>
              <w:ind w:left="88"/>
              <w:rPr>
                <w:rFonts w:ascii="Arial" w:eastAsia="Calibri" w:hAnsi="Arial" w:cs="Arial"/>
                <w:color w:val="000000"/>
                <w:sz w:val="18"/>
                <w:szCs w:val="18"/>
                <w:lang w:eastAsia="en-GB"/>
              </w:rPr>
            </w:pPr>
            <w:r w:rsidRPr="0F3A4892">
              <w:rPr>
                <w:rFonts w:ascii="Arial" w:hAnsi="Arial" w:cs="Arial"/>
                <w:b/>
                <w:bCs/>
                <w:color w:val="000000" w:themeColor="text1"/>
                <w:sz w:val="18"/>
                <w:szCs w:val="18"/>
                <w:lang w:eastAsia="en-GB"/>
              </w:rPr>
              <w:t>Approved by</w:t>
            </w:r>
          </w:p>
          <w:p w14:paraId="780D97D5" w14:textId="50059309" w:rsidR="0F3A4892" w:rsidRDefault="0F3A4892" w:rsidP="0F3A4892">
            <w:pPr>
              <w:spacing w:after="0" w:line="259" w:lineRule="auto"/>
              <w:ind w:left="88"/>
              <w:rPr>
                <w:rFonts w:ascii="Arial" w:hAnsi="Arial" w:cs="Arial"/>
                <w:b/>
                <w:bCs/>
                <w:color w:val="000000" w:themeColor="text1"/>
                <w:sz w:val="18"/>
                <w:szCs w:val="18"/>
                <w:lang w:eastAsia="en-GB"/>
              </w:rPr>
            </w:pPr>
          </w:p>
          <w:p w14:paraId="529718D9" w14:textId="690A7633" w:rsidR="0F3A4892" w:rsidRDefault="0F3A4892" w:rsidP="0F3A4892">
            <w:pPr>
              <w:spacing w:after="0" w:line="259" w:lineRule="auto"/>
              <w:ind w:left="88"/>
              <w:rPr>
                <w:rFonts w:ascii="Arial" w:hAnsi="Arial" w:cs="Arial"/>
                <w:b/>
                <w:bCs/>
                <w:color w:val="000000" w:themeColor="text1"/>
                <w:sz w:val="18"/>
                <w:szCs w:val="18"/>
                <w:lang w:eastAsia="en-GB"/>
              </w:rPr>
            </w:pPr>
          </w:p>
          <w:p w14:paraId="12D950F7" w14:textId="41C84CB8" w:rsidR="0F3A4892" w:rsidRDefault="0F3A4892" w:rsidP="0F3A4892">
            <w:pPr>
              <w:spacing w:after="0" w:line="259" w:lineRule="auto"/>
              <w:ind w:left="88"/>
              <w:rPr>
                <w:rFonts w:ascii="Arial" w:hAnsi="Arial" w:cs="Arial"/>
                <w:b/>
                <w:bCs/>
                <w:color w:val="000000" w:themeColor="text1"/>
                <w:sz w:val="18"/>
                <w:szCs w:val="18"/>
                <w:lang w:eastAsia="en-GB"/>
              </w:rPr>
            </w:pPr>
          </w:p>
          <w:p w14:paraId="274507E7" w14:textId="32BD154F" w:rsidR="0F3A4892" w:rsidRDefault="0F3A4892" w:rsidP="0F3A4892">
            <w:pPr>
              <w:spacing w:after="0" w:line="259" w:lineRule="auto"/>
              <w:rPr>
                <w:rFonts w:ascii="Arial" w:hAnsi="Arial" w:cs="Arial"/>
                <w:b/>
                <w:bCs/>
                <w:color w:val="000000" w:themeColor="text1"/>
                <w:sz w:val="18"/>
                <w:szCs w:val="18"/>
                <w:lang w:eastAsia="en-GB"/>
              </w:rPr>
            </w:pPr>
          </w:p>
          <w:p w14:paraId="4414BD6C" w14:textId="77777777" w:rsidR="00F41D79" w:rsidRDefault="00F41D79" w:rsidP="00F41D79">
            <w:pPr>
              <w:spacing w:after="0" w:line="259" w:lineRule="auto"/>
              <w:ind w:left="88"/>
              <w:rPr>
                <w:rFonts w:ascii="Arial" w:hAnsi="Arial" w:cs="Arial"/>
                <w:color w:val="000000" w:themeColor="text1"/>
                <w:sz w:val="18"/>
                <w:szCs w:val="18"/>
                <w:lang w:eastAsia="en-GB"/>
              </w:rPr>
            </w:pPr>
          </w:p>
          <w:p w14:paraId="6514056F" w14:textId="3BDDB926" w:rsidR="006855F0" w:rsidRPr="00F41D79" w:rsidRDefault="006855F0" w:rsidP="00F41D79">
            <w:pPr>
              <w:spacing w:after="0" w:line="259" w:lineRule="auto"/>
              <w:ind w:left="88"/>
              <w:rPr>
                <w:rFonts w:ascii="Arial" w:hAnsi="Arial" w:cs="Arial"/>
                <w:color w:val="000000" w:themeColor="text1"/>
                <w:sz w:val="18"/>
                <w:szCs w:val="18"/>
                <w:lang w:eastAsia="en-GB"/>
              </w:rPr>
            </w:pPr>
            <w:r w:rsidRPr="016EC12D">
              <w:rPr>
                <w:rFonts w:ascii="Arial" w:hAnsi="Arial" w:cs="Arial"/>
                <w:color w:val="000000" w:themeColor="text1"/>
                <w:sz w:val="18"/>
                <w:szCs w:val="18"/>
                <w:lang w:eastAsia="en-GB"/>
              </w:rPr>
              <w:t>___________________________</w:t>
            </w:r>
          </w:p>
          <w:p w14:paraId="4C214E83" w14:textId="77777777" w:rsidR="006855F0" w:rsidRPr="00EE7303" w:rsidRDefault="006855F0" w:rsidP="016EC12D">
            <w:pPr>
              <w:spacing w:after="0" w:line="259" w:lineRule="auto"/>
              <w:ind w:left="88"/>
              <w:rPr>
                <w:rFonts w:ascii="Arial" w:eastAsia="Calibri" w:hAnsi="Arial" w:cs="Arial"/>
                <w:color w:val="000000"/>
                <w:sz w:val="18"/>
                <w:szCs w:val="18"/>
                <w:lang w:eastAsia="en-GB"/>
              </w:rPr>
            </w:pPr>
            <w:r w:rsidRPr="016EC12D">
              <w:rPr>
                <w:rFonts w:ascii="Arial" w:hAnsi="Arial" w:cs="Arial"/>
                <w:b/>
                <w:bCs/>
                <w:color w:val="000000" w:themeColor="text1"/>
                <w:sz w:val="18"/>
                <w:szCs w:val="18"/>
                <w:lang w:eastAsia="en-GB"/>
              </w:rPr>
              <w:t>Print Name</w:t>
            </w:r>
          </w:p>
        </w:tc>
        <w:tc>
          <w:tcPr>
            <w:tcW w:w="3432" w:type="dxa"/>
            <w:tcBorders>
              <w:top w:val="single" w:sz="6" w:space="0" w:color="000000" w:themeColor="text1"/>
              <w:left w:val="nil"/>
              <w:bottom w:val="single" w:sz="6" w:space="0" w:color="000000" w:themeColor="text1"/>
              <w:right w:val="nil"/>
            </w:tcBorders>
            <w:vAlign w:val="bottom"/>
          </w:tcPr>
          <w:p w14:paraId="34CDD39A" w14:textId="77777777" w:rsidR="006855F0" w:rsidRPr="00EE7303" w:rsidRDefault="006855F0" w:rsidP="016EC12D">
            <w:pPr>
              <w:spacing w:after="0" w:line="259" w:lineRule="auto"/>
              <w:rPr>
                <w:rFonts w:ascii="Arial" w:eastAsia="Calibri" w:hAnsi="Arial" w:cs="Arial"/>
                <w:color w:val="000000"/>
                <w:sz w:val="18"/>
                <w:szCs w:val="18"/>
                <w:lang w:eastAsia="en-GB"/>
              </w:rPr>
            </w:pPr>
            <w:r w:rsidRPr="016EC12D">
              <w:rPr>
                <w:rFonts w:ascii="Arial" w:hAnsi="Arial" w:cs="Arial"/>
                <w:color w:val="000000" w:themeColor="text1"/>
                <w:sz w:val="18"/>
                <w:szCs w:val="18"/>
                <w:lang w:eastAsia="en-GB"/>
              </w:rPr>
              <w:t>___________________________</w:t>
            </w:r>
          </w:p>
          <w:p w14:paraId="573B96E2" w14:textId="5D38D122" w:rsidR="006855F0" w:rsidRPr="00EE7303" w:rsidRDefault="3D8FCF01" w:rsidP="016EC12D">
            <w:pPr>
              <w:spacing w:after="0" w:line="259" w:lineRule="auto"/>
              <w:rPr>
                <w:rFonts w:ascii="Arial" w:eastAsia="Calibri" w:hAnsi="Arial" w:cs="Arial"/>
                <w:color w:val="000000"/>
                <w:sz w:val="18"/>
                <w:szCs w:val="18"/>
                <w:lang w:eastAsia="en-GB"/>
              </w:rPr>
            </w:pPr>
            <w:r w:rsidRPr="02440F79">
              <w:rPr>
                <w:rFonts w:ascii="Arial" w:hAnsi="Arial" w:cs="Arial"/>
                <w:b/>
                <w:bCs/>
                <w:color w:val="000000" w:themeColor="text1"/>
                <w:sz w:val="18"/>
                <w:szCs w:val="18"/>
                <w:lang w:eastAsia="en-GB"/>
              </w:rPr>
              <w:t>Signature</w:t>
            </w:r>
            <w:r w:rsidR="6A0AAF88" w:rsidRPr="02440F79">
              <w:rPr>
                <w:rFonts w:ascii="Arial" w:hAnsi="Arial" w:cs="Arial"/>
                <w:b/>
                <w:bCs/>
                <w:color w:val="000000" w:themeColor="text1"/>
                <w:sz w:val="18"/>
                <w:szCs w:val="18"/>
                <w:lang w:eastAsia="en-GB"/>
              </w:rPr>
              <w:t xml:space="preserve"> (Electronic)</w:t>
            </w:r>
          </w:p>
        </w:tc>
        <w:tc>
          <w:tcPr>
            <w:tcW w:w="4031" w:type="dxa"/>
            <w:tcBorders>
              <w:top w:val="single" w:sz="6" w:space="0" w:color="000000" w:themeColor="text1"/>
              <w:left w:val="nil"/>
              <w:bottom w:val="single" w:sz="6" w:space="0" w:color="000000" w:themeColor="text1"/>
              <w:right w:val="nil"/>
            </w:tcBorders>
            <w:vAlign w:val="bottom"/>
          </w:tcPr>
          <w:p w14:paraId="24183113" w14:textId="77777777" w:rsidR="006855F0" w:rsidRPr="00EE7303" w:rsidRDefault="006855F0" w:rsidP="016EC12D">
            <w:pPr>
              <w:spacing w:after="0" w:line="259" w:lineRule="auto"/>
              <w:rPr>
                <w:rFonts w:ascii="Arial" w:eastAsia="Calibri" w:hAnsi="Arial" w:cs="Arial"/>
                <w:color w:val="000000"/>
                <w:sz w:val="18"/>
                <w:szCs w:val="18"/>
                <w:lang w:eastAsia="en-GB"/>
              </w:rPr>
            </w:pPr>
            <w:r w:rsidRPr="016EC12D">
              <w:rPr>
                <w:rFonts w:ascii="Arial" w:hAnsi="Arial" w:cs="Arial"/>
                <w:color w:val="000000" w:themeColor="text1"/>
                <w:sz w:val="18"/>
                <w:szCs w:val="18"/>
                <w:lang w:eastAsia="en-GB"/>
              </w:rPr>
              <w:t>___________________________</w:t>
            </w:r>
          </w:p>
          <w:p w14:paraId="4F1F58A1" w14:textId="77777777" w:rsidR="006855F0" w:rsidRPr="00EE7303" w:rsidRDefault="006855F0" w:rsidP="016EC12D">
            <w:pPr>
              <w:spacing w:after="0" w:line="259" w:lineRule="auto"/>
              <w:rPr>
                <w:rFonts w:ascii="Arial" w:eastAsia="Calibri" w:hAnsi="Arial" w:cs="Arial"/>
                <w:color w:val="000000"/>
                <w:sz w:val="18"/>
                <w:szCs w:val="18"/>
                <w:lang w:eastAsia="en-GB"/>
              </w:rPr>
            </w:pPr>
            <w:r w:rsidRPr="016EC12D">
              <w:rPr>
                <w:rFonts w:ascii="Arial" w:hAnsi="Arial" w:cs="Arial"/>
                <w:b/>
                <w:bCs/>
                <w:color w:val="000000" w:themeColor="text1"/>
                <w:sz w:val="18"/>
                <w:szCs w:val="18"/>
                <w:lang w:eastAsia="en-GB"/>
              </w:rPr>
              <w:t>Position</w:t>
            </w:r>
          </w:p>
        </w:tc>
        <w:tc>
          <w:tcPr>
            <w:tcW w:w="3875" w:type="dxa"/>
            <w:tcBorders>
              <w:top w:val="single" w:sz="6" w:space="0" w:color="000000" w:themeColor="text1"/>
              <w:left w:val="nil"/>
              <w:bottom w:val="single" w:sz="6" w:space="0" w:color="000000" w:themeColor="text1"/>
              <w:right w:val="single" w:sz="6" w:space="0" w:color="000000" w:themeColor="text1"/>
            </w:tcBorders>
            <w:vAlign w:val="bottom"/>
          </w:tcPr>
          <w:p w14:paraId="0097F135" w14:textId="77777777" w:rsidR="006855F0" w:rsidRPr="00EE7303" w:rsidRDefault="006855F0" w:rsidP="016EC12D">
            <w:pPr>
              <w:spacing w:after="0" w:line="259" w:lineRule="auto"/>
              <w:rPr>
                <w:rFonts w:ascii="Arial" w:eastAsia="Calibri" w:hAnsi="Arial" w:cs="Arial"/>
                <w:color w:val="000000"/>
                <w:sz w:val="18"/>
                <w:szCs w:val="18"/>
                <w:lang w:eastAsia="en-GB"/>
              </w:rPr>
            </w:pPr>
            <w:r w:rsidRPr="016EC12D">
              <w:rPr>
                <w:rFonts w:ascii="Arial" w:hAnsi="Arial" w:cs="Arial"/>
                <w:color w:val="000000" w:themeColor="text1"/>
                <w:sz w:val="18"/>
                <w:szCs w:val="18"/>
                <w:lang w:eastAsia="en-GB"/>
              </w:rPr>
              <w:t>______________________________</w:t>
            </w:r>
          </w:p>
          <w:p w14:paraId="600D3420" w14:textId="77777777" w:rsidR="006855F0" w:rsidRPr="00EE7303" w:rsidRDefault="006855F0" w:rsidP="016EC12D">
            <w:pPr>
              <w:spacing w:after="0" w:line="259" w:lineRule="auto"/>
              <w:rPr>
                <w:rFonts w:ascii="Arial" w:eastAsia="Calibri" w:hAnsi="Arial" w:cs="Arial"/>
                <w:color w:val="000000"/>
                <w:sz w:val="18"/>
                <w:szCs w:val="18"/>
                <w:lang w:eastAsia="en-GB"/>
              </w:rPr>
            </w:pPr>
            <w:r w:rsidRPr="016EC12D">
              <w:rPr>
                <w:rFonts w:ascii="Arial" w:hAnsi="Arial" w:cs="Arial"/>
                <w:b/>
                <w:bCs/>
                <w:color w:val="000000" w:themeColor="text1"/>
                <w:sz w:val="18"/>
                <w:szCs w:val="18"/>
                <w:lang w:eastAsia="en-GB"/>
              </w:rPr>
              <w:t>Date</w:t>
            </w:r>
          </w:p>
        </w:tc>
      </w:tr>
    </w:tbl>
    <w:p w14:paraId="214486D1" w14:textId="0664993C" w:rsidR="6DDB6ACA" w:rsidRPr="002E0EE1" w:rsidRDefault="006855F0" w:rsidP="002E0EE1">
      <w:pPr>
        <w:spacing w:after="0" w:line="237" w:lineRule="auto"/>
        <w:rPr>
          <w:rFonts w:eastAsia="Times New Roman"/>
          <w:color w:val="000000"/>
          <w:sz w:val="18"/>
          <w:lang w:eastAsia="en-GB"/>
        </w:rPr>
      </w:pPr>
      <w:r w:rsidRPr="00EE7303">
        <w:rPr>
          <w:rFonts w:eastAsia="Times New Roman"/>
          <w:color w:val="000000"/>
          <w:sz w:val="18"/>
          <w:lang w:eastAsia="en-GB"/>
        </w:rPr>
        <w:t>Note:</w:t>
      </w:r>
      <w:r w:rsidRPr="00EE7303">
        <w:rPr>
          <w:sz w:val="18"/>
        </w:rPr>
        <w:t xml:space="preserve"> </w:t>
      </w:r>
      <w:r w:rsidRPr="00EE7303">
        <w:rPr>
          <w:rFonts w:eastAsia="Times New Roman"/>
          <w:color w:val="000000"/>
          <w:sz w:val="18"/>
          <w:lang w:eastAsia="en-GB"/>
        </w:rPr>
        <w:t>Signed by Authorising Director i.e. a registered Director of the company (verifiable with Companies House, or in the case of a non-UK company a person having an equivalent position)</w:t>
      </w:r>
    </w:p>
    <w:p w14:paraId="577840B7" w14:textId="5C5757E1" w:rsidR="002E0EE1" w:rsidRDefault="002E0EE1">
      <w:pPr>
        <w:spacing w:after="0" w:line="240" w:lineRule="auto"/>
      </w:pPr>
      <w:r>
        <w:br w:type="page"/>
      </w:r>
    </w:p>
    <w:p w14:paraId="798E6F59" w14:textId="444A5092" w:rsidR="11EFBE9E" w:rsidRPr="00EE7303" w:rsidRDefault="01885F56" w:rsidP="004546ED">
      <w:pPr>
        <w:pStyle w:val="Heading2"/>
      </w:pPr>
      <w:bookmarkStart w:id="10" w:name="_Toc1776197688"/>
      <w:r>
        <w:lastRenderedPageBreak/>
        <w:t>Testing</w:t>
      </w:r>
      <w:r w:rsidR="4B7939DC">
        <w:t xml:space="preserve"> Declaration and Evidence </w:t>
      </w:r>
      <w:r w:rsidR="30C5BE8D">
        <w:t>Submission</w:t>
      </w:r>
      <w:bookmarkEnd w:id="10"/>
    </w:p>
    <w:tbl>
      <w:tblPr>
        <w:tblStyle w:val="TableGrid1"/>
        <w:tblW w:w="15156" w:type="dxa"/>
        <w:tblLook w:val="04A0" w:firstRow="1" w:lastRow="0" w:firstColumn="1" w:lastColumn="0" w:noHBand="0" w:noVBand="1"/>
      </w:tblPr>
      <w:tblGrid>
        <w:gridCol w:w="5115"/>
        <w:gridCol w:w="5130"/>
        <w:gridCol w:w="4911"/>
      </w:tblGrid>
      <w:tr w:rsidR="001B0B9E" w:rsidRPr="00EE7303" w14:paraId="05E112D5" w14:textId="77777777" w:rsidTr="258738D0">
        <w:trPr>
          <w:trHeight w:val="360"/>
        </w:trPr>
        <w:tc>
          <w:tcPr>
            <w:tcW w:w="5115" w:type="dxa"/>
          </w:tcPr>
          <w:p w14:paraId="08FEA1E0" w14:textId="7DAEFFC7" w:rsidR="001B0B9E" w:rsidRPr="00EE7303" w:rsidRDefault="5E6AC5D3" w:rsidP="085FA614">
            <w:pPr>
              <w:pStyle w:val="MHHSBody"/>
              <w:rPr>
                <w:b/>
                <w:bCs/>
              </w:rPr>
            </w:pPr>
            <w:r w:rsidRPr="5613AD88">
              <w:rPr>
                <w:b/>
                <w:bCs/>
              </w:rPr>
              <w:t>Questions</w:t>
            </w:r>
          </w:p>
        </w:tc>
        <w:tc>
          <w:tcPr>
            <w:tcW w:w="5130" w:type="dxa"/>
          </w:tcPr>
          <w:p w14:paraId="2B94C17A" w14:textId="56F8FB6C" w:rsidR="001B0B9E" w:rsidRPr="00EE7303" w:rsidRDefault="5940E646" w:rsidP="085FA614">
            <w:pPr>
              <w:pStyle w:val="MHHSBody"/>
              <w:rPr>
                <w:b/>
                <w:bCs/>
              </w:rPr>
            </w:pPr>
            <w:r w:rsidRPr="02440F79">
              <w:rPr>
                <w:b/>
                <w:bCs/>
              </w:rPr>
              <w:t>Guidance Points</w:t>
            </w:r>
          </w:p>
        </w:tc>
        <w:tc>
          <w:tcPr>
            <w:tcW w:w="4911" w:type="dxa"/>
          </w:tcPr>
          <w:p w14:paraId="04CF3A85" w14:textId="746952ED" w:rsidR="001B0B9E" w:rsidRPr="00EE7303" w:rsidRDefault="5940E646" w:rsidP="085FA614">
            <w:pPr>
              <w:pStyle w:val="MHHSBody"/>
              <w:rPr>
                <w:b/>
                <w:bCs/>
              </w:rPr>
            </w:pPr>
            <w:r w:rsidRPr="02440F79">
              <w:rPr>
                <w:b/>
                <w:bCs/>
              </w:rPr>
              <w:t>Participant Response</w:t>
            </w:r>
          </w:p>
        </w:tc>
      </w:tr>
      <w:tr w:rsidR="43BE9FFB" w14:paraId="36AB2CF4" w14:textId="77777777" w:rsidTr="258738D0">
        <w:trPr>
          <w:trHeight w:val="360"/>
        </w:trPr>
        <w:tc>
          <w:tcPr>
            <w:tcW w:w="5115" w:type="dxa"/>
          </w:tcPr>
          <w:p w14:paraId="2A71A24E" w14:textId="29F16281" w:rsidR="349F1DAA" w:rsidRDefault="6270A10B" w:rsidP="02440F79">
            <w:pPr>
              <w:spacing w:line="259" w:lineRule="auto"/>
              <w:rPr>
                <w:color w:val="000000" w:themeColor="text1"/>
                <w:lang w:val="en-US"/>
              </w:rPr>
            </w:pPr>
            <w:r w:rsidRPr="6DDB6ACA">
              <w:rPr>
                <w:color w:val="000000" w:themeColor="text1"/>
                <w:lang w:val="en-US"/>
              </w:rPr>
              <w:t xml:space="preserve">4.2.1. </w:t>
            </w:r>
            <w:r w:rsidR="7F96BA9E" w:rsidRPr="6DDB6ACA">
              <w:rPr>
                <w:color w:val="000000" w:themeColor="text1"/>
                <w:lang w:val="en-US"/>
              </w:rPr>
              <w:t>Please confirm if there ha</w:t>
            </w:r>
            <w:r w:rsidR="0F060AD1" w:rsidRPr="6DDB6ACA">
              <w:rPr>
                <w:color w:val="000000" w:themeColor="text1"/>
                <w:lang w:val="en-US"/>
              </w:rPr>
              <w:t>ve</w:t>
            </w:r>
            <w:r w:rsidR="7F96BA9E" w:rsidRPr="6DDB6ACA">
              <w:rPr>
                <w:color w:val="000000" w:themeColor="text1"/>
                <w:lang w:val="en-US"/>
              </w:rPr>
              <w:t xml:space="preserve"> been any changes to </w:t>
            </w:r>
            <w:r w:rsidR="344513DE" w:rsidRPr="6DDB6ACA">
              <w:rPr>
                <w:color w:val="000000" w:themeColor="text1"/>
                <w:lang w:val="en-US"/>
              </w:rPr>
              <w:t>the information provided in the</w:t>
            </w:r>
            <w:r w:rsidR="7F96BA9E" w:rsidRPr="6DDB6ACA">
              <w:rPr>
                <w:color w:val="000000" w:themeColor="text1"/>
                <w:lang w:val="en-US"/>
              </w:rPr>
              <w:t xml:space="preserve"> Pre-Qualification Submission form</w:t>
            </w:r>
            <w:r w:rsidR="312B161E" w:rsidRPr="6DDB6ACA">
              <w:rPr>
                <w:color w:val="000000" w:themeColor="text1"/>
                <w:lang w:val="en-US"/>
              </w:rPr>
              <w:t xml:space="preserve">, </w:t>
            </w:r>
            <w:r w:rsidR="68835031" w:rsidRPr="6DDB6ACA">
              <w:rPr>
                <w:color w:val="000000" w:themeColor="text1"/>
                <w:lang w:val="en-US"/>
              </w:rPr>
              <w:t xml:space="preserve">or Placing Reliance </w:t>
            </w:r>
            <w:r w:rsidR="4DE60A67" w:rsidRPr="6DDB6ACA">
              <w:rPr>
                <w:color w:val="000000" w:themeColor="text1"/>
                <w:lang w:val="en-US"/>
              </w:rPr>
              <w:t>Proposal</w:t>
            </w:r>
            <w:r w:rsidR="68835031" w:rsidRPr="6DDB6ACA">
              <w:rPr>
                <w:color w:val="000000" w:themeColor="text1"/>
                <w:lang w:val="en-US"/>
              </w:rPr>
              <w:t xml:space="preserve">, </w:t>
            </w:r>
            <w:r w:rsidR="312B161E" w:rsidRPr="6DDB6ACA">
              <w:rPr>
                <w:color w:val="000000" w:themeColor="text1"/>
                <w:lang w:val="en-US"/>
              </w:rPr>
              <w:t>if you submitted one</w:t>
            </w:r>
            <w:r w:rsidR="14BB11BA" w:rsidRPr="6DDB6ACA">
              <w:rPr>
                <w:color w:val="000000" w:themeColor="text1"/>
                <w:lang w:val="en-US"/>
              </w:rPr>
              <w:t>.</w:t>
            </w:r>
          </w:p>
        </w:tc>
        <w:tc>
          <w:tcPr>
            <w:tcW w:w="5130" w:type="dxa"/>
          </w:tcPr>
          <w:p w14:paraId="07E829FA" w14:textId="06829238" w:rsidR="349F1DAA" w:rsidRDefault="3C670F53" w:rsidP="43BE9FFB">
            <w:pPr>
              <w:spacing w:line="259" w:lineRule="auto"/>
              <w:rPr>
                <w:color w:val="000000" w:themeColor="text1"/>
                <w:lang w:val="en-US"/>
              </w:rPr>
            </w:pPr>
            <w:r w:rsidRPr="6DDB6ACA">
              <w:rPr>
                <w:color w:val="000000" w:themeColor="text1"/>
                <w:lang w:val="en-US"/>
              </w:rPr>
              <w:t>[Yes/No</w:t>
            </w:r>
            <w:r w:rsidR="7F704A15" w:rsidRPr="6DDB6ACA">
              <w:rPr>
                <w:color w:val="000000" w:themeColor="text1"/>
                <w:lang w:val="en-US"/>
              </w:rPr>
              <w:t>/Not Applicable</w:t>
            </w:r>
            <w:r w:rsidRPr="6DDB6ACA">
              <w:rPr>
                <w:color w:val="000000" w:themeColor="text1"/>
                <w:lang w:val="en-US"/>
              </w:rPr>
              <w:t>]</w:t>
            </w:r>
          </w:p>
          <w:p w14:paraId="400694ED" w14:textId="2EA95FA1" w:rsidR="43BE9FFB" w:rsidRDefault="43BE9FFB" w:rsidP="43BE9FFB">
            <w:pPr>
              <w:spacing w:line="259" w:lineRule="auto"/>
              <w:rPr>
                <w:color w:val="000000" w:themeColor="text1"/>
                <w:lang w:val="en-US"/>
              </w:rPr>
            </w:pPr>
          </w:p>
          <w:p w14:paraId="068DD05C" w14:textId="1571D79F" w:rsidR="349F1DAA" w:rsidRDefault="1DEA29D7" w:rsidP="6DDB6ACA">
            <w:pPr>
              <w:spacing w:line="259" w:lineRule="auto"/>
              <w:rPr>
                <w:color w:val="000000" w:themeColor="text1"/>
                <w:lang w:val="en-US"/>
              </w:rPr>
            </w:pPr>
            <w:r w:rsidRPr="6DDB6ACA">
              <w:rPr>
                <w:color w:val="000000" w:themeColor="text1"/>
                <w:lang w:val="en-US"/>
              </w:rPr>
              <w:t>If yes, please provide an updated Pre-Qualification Submission</w:t>
            </w:r>
            <w:r w:rsidR="38FE068A" w:rsidRPr="6DDB6ACA">
              <w:rPr>
                <w:color w:val="000000" w:themeColor="text1"/>
                <w:lang w:val="en-US"/>
              </w:rPr>
              <w:t xml:space="preserve"> or Placing Reliance form</w:t>
            </w:r>
            <w:r w:rsidR="2FF74153" w:rsidRPr="6DDB6ACA">
              <w:rPr>
                <w:color w:val="000000" w:themeColor="text1"/>
                <w:lang w:val="en-US"/>
              </w:rPr>
              <w:t>, highlighting</w:t>
            </w:r>
            <w:r w:rsidRPr="6DDB6ACA">
              <w:rPr>
                <w:color w:val="000000" w:themeColor="text1"/>
                <w:lang w:val="en-US"/>
              </w:rPr>
              <w:t xml:space="preserve"> the parts that have changed</w:t>
            </w:r>
            <w:r w:rsidR="4B19FCC0" w:rsidRPr="6DDB6ACA">
              <w:rPr>
                <w:color w:val="000000" w:themeColor="text1"/>
                <w:lang w:val="en-US"/>
              </w:rPr>
              <w:t>.</w:t>
            </w:r>
          </w:p>
          <w:p w14:paraId="3D885483" w14:textId="3CD875D9" w:rsidR="349F1DAA" w:rsidRDefault="349F1DAA" w:rsidP="6DDB6ACA">
            <w:pPr>
              <w:spacing w:line="259" w:lineRule="auto"/>
              <w:rPr>
                <w:color w:val="000000" w:themeColor="text1"/>
                <w:lang w:val="en-US"/>
              </w:rPr>
            </w:pPr>
          </w:p>
          <w:p w14:paraId="45FFDF8B" w14:textId="2C5CC9FA" w:rsidR="349F1DAA" w:rsidRDefault="2C7DCDAF" w:rsidP="02440F79">
            <w:pPr>
              <w:spacing w:line="259" w:lineRule="auto"/>
              <w:rPr>
                <w:color w:val="000000" w:themeColor="text1"/>
                <w:lang w:val="en-US"/>
              </w:rPr>
            </w:pPr>
            <w:r w:rsidRPr="6DDB6ACA">
              <w:rPr>
                <w:color w:val="000000" w:themeColor="text1"/>
                <w:lang w:val="en-US"/>
              </w:rPr>
              <w:t>If you were not required to submit a pre-qualification submission, then please select N/A.</w:t>
            </w:r>
          </w:p>
        </w:tc>
        <w:tc>
          <w:tcPr>
            <w:tcW w:w="4911" w:type="dxa"/>
          </w:tcPr>
          <w:p w14:paraId="29085E1C" w14:textId="6A24C2E4" w:rsidR="43BE9FFB" w:rsidRDefault="43BE9FFB" w:rsidP="02440F79">
            <w:pPr>
              <w:pStyle w:val="MHHSBody"/>
            </w:pPr>
          </w:p>
        </w:tc>
      </w:tr>
      <w:tr w:rsidR="4D9BCA1F" w14:paraId="2C78D00D" w14:textId="77777777" w:rsidTr="258738D0">
        <w:trPr>
          <w:trHeight w:val="360"/>
        </w:trPr>
        <w:tc>
          <w:tcPr>
            <w:tcW w:w="5115" w:type="dxa"/>
          </w:tcPr>
          <w:p w14:paraId="026654FF" w14:textId="79CB8FD2" w:rsidR="08691E12" w:rsidRDefault="58A125FF" w:rsidP="4D9BCA1F">
            <w:pPr>
              <w:spacing w:line="259" w:lineRule="auto"/>
              <w:rPr>
                <w:color w:val="000000" w:themeColor="text1"/>
                <w:lang w:val="en-US"/>
              </w:rPr>
            </w:pPr>
            <w:r w:rsidRPr="47AFD856">
              <w:rPr>
                <w:color w:val="000000" w:themeColor="text1"/>
                <w:lang w:val="en-US"/>
              </w:rPr>
              <w:t>4.2.2</w:t>
            </w:r>
            <w:r w:rsidR="7B258917" w:rsidRPr="47AFD856">
              <w:rPr>
                <w:color w:val="000000" w:themeColor="text1"/>
                <w:lang w:val="en-US"/>
              </w:rPr>
              <w:t xml:space="preserve"> Please confirm the system(s) you are using </w:t>
            </w:r>
            <w:r w:rsidR="738EDC14" w:rsidRPr="47AFD856">
              <w:rPr>
                <w:color w:val="000000" w:themeColor="text1"/>
                <w:lang w:val="en-US"/>
              </w:rPr>
              <w:t xml:space="preserve">are </w:t>
            </w:r>
            <w:r w:rsidR="7B258917" w:rsidRPr="47AFD856">
              <w:rPr>
                <w:color w:val="000000" w:themeColor="text1"/>
                <w:lang w:val="en-US"/>
              </w:rPr>
              <w:t>as outlined in your Pre-Qualification Submission form, or Placing Reliance Proposal, if you submitted one.</w:t>
            </w:r>
          </w:p>
        </w:tc>
        <w:tc>
          <w:tcPr>
            <w:tcW w:w="5130" w:type="dxa"/>
          </w:tcPr>
          <w:p w14:paraId="1C2751D5" w14:textId="6AC82FEB" w:rsidR="4D9BCA1F" w:rsidRDefault="12EFFF3A" w:rsidP="47AFD856">
            <w:pPr>
              <w:spacing w:line="259" w:lineRule="auto"/>
            </w:pPr>
            <w:r w:rsidRPr="47AFD856">
              <w:rPr>
                <w:szCs w:val="20"/>
                <w:lang w:val="en-US"/>
              </w:rPr>
              <w:t>If there have been any changes, provide details and attach any updated documentation if available.</w:t>
            </w:r>
          </w:p>
        </w:tc>
        <w:tc>
          <w:tcPr>
            <w:tcW w:w="4911" w:type="dxa"/>
          </w:tcPr>
          <w:p w14:paraId="477CA17F" w14:textId="36B5E5D8" w:rsidR="4D9BCA1F" w:rsidRDefault="4D9BCA1F" w:rsidP="0CE7C621">
            <w:pPr>
              <w:pStyle w:val="MHHSBody"/>
            </w:pPr>
          </w:p>
        </w:tc>
      </w:tr>
      <w:tr w:rsidR="001B0B9E" w:rsidRPr="00EE7303" w14:paraId="63A98446" w14:textId="77777777" w:rsidTr="258738D0">
        <w:trPr>
          <w:trHeight w:val="360"/>
        </w:trPr>
        <w:tc>
          <w:tcPr>
            <w:tcW w:w="5115" w:type="dxa"/>
          </w:tcPr>
          <w:p w14:paraId="1C574870" w14:textId="70653732" w:rsidR="001B0B9E" w:rsidRPr="00EE7303" w:rsidRDefault="19354CA6" w:rsidP="02440F79">
            <w:pPr>
              <w:spacing w:line="259" w:lineRule="auto"/>
              <w:rPr>
                <w:color w:val="000000" w:themeColor="text1"/>
                <w:lang w:val="en-US"/>
              </w:rPr>
            </w:pPr>
            <w:r w:rsidRPr="0CE7C621">
              <w:rPr>
                <w:color w:val="000000" w:themeColor="text1"/>
                <w:lang w:val="en-US"/>
              </w:rPr>
              <w:t>4.2.</w:t>
            </w:r>
            <w:r w:rsidR="11BD3838" w:rsidRPr="0CE7C621">
              <w:rPr>
                <w:color w:val="000000" w:themeColor="text1"/>
                <w:lang w:val="en-US"/>
              </w:rPr>
              <w:t>3</w:t>
            </w:r>
            <w:r w:rsidRPr="0CE7C621">
              <w:rPr>
                <w:color w:val="000000" w:themeColor="text1"/>
                <w:lang w:val="en-US"/>
              </w:rPr>
              <w:t xml:space="preserve">. </w:t>
            </w:r>
            <w:r w:rsidR="1C31E2DE" w:rsidRPr="0CE7C621">
              <w:rPr>
                <w:color w:val="000000" w:themeColor="text1"/>
                <w:lang w:val="en-US"/>
              </w:rPr>
              <w:t>Please</w:t>
            </w:r>
            <w:r w:rsidR="0647F75A" w:rsidRPr="0CE7C621">
              <w:rPr>
                <w:color w:val="000000" w:themeColor="text1"/>
                <w:lang w:val="en-US"/>
              </w:rPr>
              <w:t xml:space="preserve"> confirm that for each MHHS requirement, </w:t>
            </w:r>
            <w:r w:rsidR="64647831" w:rsidRPr="0CE7C621">
              <w:rPr>
                <w:color w:val="000000" w:themeColor="text1"/>
                <w:lang w:val="en-US"/>
              </w:rPr>
              <w:t xml:space="preserve">you </w:t>
            </w:r>
            <w:r w:rsidR="0647F75A" w:rsidRPr="0CE7C621">
              <w:rPr>
                <w:color w:val="000000" w:themeColor="text1"/>
                <w:lang w:val="en-US"/>
              </w:rPr>
              <w:t>have successfully completed the relevant testing requirements in</w:t>
            </w:r>
            <w:r w:rsidR="5F4CF028" w:rsidRPr="0CE7C621">
              <w:rPr>
                <w:color w:val="000000" w:themeColor="text1"/>
                <w:lang w:val="en-US"/>
              </w:rPr>
              <w:t xml:space="preserve"> Pre-Integration Testing (PIT)</w:t>
            </w:r>
            <w:r w:rsidR="5B36766B" w:rsidRPr="0CE7C621">
              <w:rPr>
                <w:color w:val="000000" w:themeColor="text1"/>
                <w:lang w:val="en-US"/>
              </w:rPr>
              <w:t xml:space="preserve"> to satisfy the BSC and/or REC Assessment </w:t>
            </w:r>
            <w:r w:rsidR="6CBD4707" w:rsidRPr="0CE7C621">
              <w:rPr>
                <w:color w:val="000000" w:themeColor="text1"/>
                <w:lang w:val="en-US"/>
              </w:rPr>
              <w:t>Criteria</w:t>
            </w:r>
            <w:r w:rsidR="0647F75A" w:rsidRPr="0CE7C621">
              <w:rPr>
                <w:color w:val="000000" w:themeColor="text1"/>
                <w:lang w:val="en-US"/>
              </w:rPr>
              <w:t>,</w:t>
            </w:r>
            <w:r w:rsidR="6ED62AF5" w:rsidRPr="0CE7C621">
              <w:rPr>
                <w:color w:val="000000" w:themeColor="text1"/>
                <w:lang w:val="en-US"/>
              </w:rPr>
              <w:t xml:space="preserve"> </w:t>
            </w:r>
            <w:r w:rsidR="18038F72" w:rsidRPr="0CE7C621">
              <w:rPr>
                <w:color w:val="000000" w:themeColor="text1"/>
                <w:lang w:val="en-US"/>
              </w:rPr>
              <w:t xml:space="preserve">have </w:t>
            </w:r>
            <w:r w:rsidR="70033B55" w:rsidRPr="0CE7C621">
              <w:rPr>
                <w:color w:val="000000" w:themeColor="text1"/>
                <w:lang w:val="en-US"/>
              </w:rPr>
              <w:t>provided PIT documentation including an</w:t>
            </w:r>
            <w:r w:rsidR="18038F72" w:rsidRPr="0CE7C621">
              <w:rPr>
                <w:color w:val="000000" w:themeColor="text1"/>
                <w:lang w:val="en-US"/>
              </w:rPr>
              <w:t xml:space="preserve"> approved MHHS-DEL1052 PIT Test Completion Report</w:t>
            </w:r>
            <w:r w:rsidR="6FC44D38" w:rsidRPr="0CE7C621">
              <w:rPr>
                <w:color w:val="000000" w:themeColor="text1"/>
                <w:lang w:val="en-US"/>
              </w:rPr>
              <w:t>,</w:t>
            </w:r>
            <w:r w:rsidR="18038F72" w:rsidRPr="0CE7C621">
              <w:rPr>
                <w:color w:val="000000" w:themeColor="text1"/>
                <w:lang w:val="en-US"/>
              </w:rPr>
              <w:t xml:space="preserve"> </w:t>
            </w:r>
            <w:r w:rsidR="0647F75A" w:rsidRPr="0CE7C621">
              <w:rPr>
                <w:color w:val="000000" w:themeColor="text1"/>
                <w:lang w:val="en-US"/>
              </w:rPr>
              <w:t>and where applicable</w:t>
            </w:r>
            <w:r w:rsidR="3E14DD11" w:rsidRPr="0CE7C621">
              <w:rPr>
                <w:color w:val="000000" w:themeColor="text1"/>
                <w:lang w:val="en-US"/>
              </w:rPr>
              <w:t>,</w:t>
            </w:r>
            <w:r w:rsidR="0647F75A" w:rsidRPr="0CE7C621">
              <w:rPr>
                <w:color w:val="000000" w:themeColor="text1"/>
                <w:lang w:val="en-US"/>
              </w:rPr>
              <w:t xml:space="preserve"> agreed a work-off plan with the REC and BSC Code Managers</w:t>
            </w:r>
            <w:r w:rsidR="3EF20D8E" w:rsidRPr="0CE7C621">
              <w:rPr>
                <w:color w:val="000000" w:themeColor="text1"/>
                <w:lang w:val="en-US"/>
              </w:rPr>
              <w:t xml:space="preserve"> for any outstanding defects</w:t>
            </w:r>
            <w:r w:rsidR="0647F75A" w:rsidRPr="0CE7C621">
              <w:rPr>
                <w:color w:val="000000" w:themeColor="text1"/>
                <w:lang w:val="en-US"/>
              </w:rPr>
              <w:t>.</w:t>
            </w:r>
          </w:p>
          <w:p w14:paraId="06B586FE" w14:textId="77777777" w:rsidR="001B0B9E" w:rsidRPr="00EE7303" w:rsidRDefault="001B0B9E" w:rsidP="435074A3">
            <w:pPr>
              <w:pStyle w:val="MHHSBody"/>
              <w:rPr>
                <w:szCs w:val="20"/>
              </w:rPr>
            </w:pPr>
          </w:p>
        </w:tc>
        <w:tc>
          <w:tcPr>
            <w:tcW w:w="5130" w:type="dxa"/>
          </w:tcPr>
          <w:p w14:paraId="6C9D5B83" w14:textId="254F704D" w:rsidR="00A64061" w:rsidRPr="00EE7303" w:rsidRDefault="2F714D5A" w:rsidP="085FA614">
            <w:pPr>
              <w:spacing w:after="0" w:line="259" w:lineRule="auto"/>
              <w:rPr>
                <w:color w:val="000000" w:themeColor="text1"/>
                <w:lang w:val="en-US"/>
              </w:rPr>
            </w:pPr>
            <w:r w:rsidRPr="0CE7C621">
              <w:rPr>
                <w:color w:val="000000" w:themeColor="text1"/>
                <w:lang w:val="en-US"/>
              </w:rPr>
              <w:t>[Yes/No]</w:t>
            </w:r>
          </w:p>
          <w:p w14:paraId="6C1E2E57" w14:textId="1D388DA0" w:rsidR="4D9BCA1F" w:rsidRDefault="4D9BCA1F" w:rsidP="4D9BCA1F">
            <w:pPr>
              <w:spacing w:after="0" w:line="259" w:lineRule="auto"/>
              <w:rPr>
                <w:color w:val="000000" w:themeColor="text1"/>
                <w:lang w:val="en-US"/>
              </w:rPr>
            </w:pPr>
          </w:p>
          <w:p w14:paraId="7E0A1F65" w14:textId="4816691D" w:rsidR="001B0B9E" w:rsidRPr="00EE7303" w:rsidRDefault="19880BA0" w:rsidP="5613AD88">
            <w:pPr>
              <w:spacing w:after="0" w:line="259" w:lineRule="auto"/>
              <w:rPr>
                <w:color w:val="000000" w:themeColor="text1"/>
              </w:rPr>
            </w:pPr>
            <w:r w:rsidRPr="5613AD88">
              <w:rPr>
                <w:color w:val="000000" w:themeColor="text1"/>
                <w:lang w:val="en-US"/>
              </w:rPr>
              <w:t>If no,</w:t>
            </w:r>
            <w:r w:rsidR="5E6AC5D3" w:rsidRPr="5613AD88">
              <w:rPr>
                <w:color w:val="000000" w:themeColor="text1"/>
                <w:lang w:val="en-US"/>
              </w:rPr>
              <w:t xml:space="preserve"> </w:t>
            </w:r>
            <w:r w:rsidRPr="5613AD88">
              <w:rPr>
                <w:color w:val="000000" w:themeColor="text1"/>
                <w:lang w:val="en-US"/>
              </w:rPr>
              <w:t>p</w:t>
            </w:r>
            <w:r w:rsidR="5E6AC5D3" w:rsidRPr="5613AD88">
              <w:rPr>
                <w:color w:val="000000" w:themeColor="text1"/>
                <w:lang w:val="en-US"/>
              </w:rPr>
              <w:t>lease detail which requirements you have not successfully completed testing for, and any mitigation or alternative evidence you have agreed with the relevant Code Bodies</w:t>
            </w:r>
            <w:r w:rsidR="1938DF97" w:rsidRPr="5613AD88">
              <w:rPr>
                <w:color w:val="000000" w:themeColor="text1"/>
                <w:lang w:val="en-US"/>
              </w:rPr>
              <w:t>.</w:t>
            </w:r>
          </w:p>
          <w:p w14:paraId="5630A38A" w14:textId="67B2C7A3" w:rsidR="001B0B9E" w:rsidRPr="00EE7303" w:rsidRDefault="001B0B9E" w:rsidP="43BE9FFB">
            <w:pPr>
              <w:spacing w:after="0" w:line="259" w:lineRule="auto"/>
              <w:rPr>
                <w:color w:val="000000" w:themeColor="text1"/>
                <w:lang w:val="en-US"/>
              </w:rPr>
            </w:pPr>
          </w:p>
          <w:p w14:paraId="57A1BF33" w14:textId="2BD783DA" w:rsidR="001B0B9E" w:rsidRPr="00EE7303" w:rsidRDefault="75C48BA4" w:rsidP="5613AD88">
            <w:pPr>
              <w:spacing w:after="0" w:line="259" w:lineRule="auto"/>
              <w:rPr>
                <w:color w:val="000000" w:themeColor="text1"/>
                <w:lang w:val="en-US"/>
              </w:rPr>
            </w:pPr>
            <w:r w:rsidRPr="5613AD88">
              <w:rPr>
                <w:color w:val="000000" w:themeColor="text1"/>
                <w:lang w:val="en-US"/>
              </w:rPr>
              <w:t xml:space="preserve">If you have agreed a work-off plan, please provide </w:t>
            </w:r>
            <w:r w:rsidR="78A89E84" w:rsidRPr="5613AD88">
              <w:rPr>
                <w:color w:val="000000" w:themeColor="text1"/>
                <w:lang w:val="en-US"/>
              </w:rPr>
              <w:t>an</w:t>
            </w:r>
            <w:r w:rsidRPr="5613AD88">
              <w:rPr>
                <w:color w:val="000000" w:themeColor="text1"/>
                <w:lang w:val="en-US"/>
              </w:rPr>
              <w:t xml:space="preserve"> </w:t>
            </w:r>
            <w:r w:rsidR="1282C4A9" w:rsidRPr="5613AD88">
              <w:rPr>
                <w:color w:val="000000" w:themeColor="text1"/>
                <w:lang w:val="en-US"/>
              </w:rPr>
              <w:t xml:space="preserve">update </w:t>
            </w:r>
            <w:r w:rsidRPr="5613AD88">
              <w:rPr>
                <w:color w:val="000000" w:themeColor="text1"/>
                <w:lang w:val="en-US"/>
              </w:rPr>
              <w:t>here</w:t>
            </w:r>
            <w:r w:rsidR="50B55629" w:rsidRPr="5613AD88">
              <w:rPr>
                <w:color w:val="000000" w:themeColor="text1"/>
                <w:lang w:val="en-US"/>
              </w:rPr>
              <w:t xml:space="preserve"> of the latest status of agreed actions</w:t>
            </w:r>
            <w:r w:rsidRPr="5613AD88">
              <w:rPr>
                <w:color w:val="000000" w:themeColor="text1"/>
                <w:lang w:val="en-US"/>
              </w:rPr>
              <w:t>.</w:t>
            </w:r>
          </w:p>
          <w:p w14:paraId="7A486F16" w14:textId="5AB78710" w:rsidR="001B0B9E" w:rsidRPr="00EE7303" w:rsidRDefault="001B0B9E" w:rsidP="5613AD88">
            <w:pPr>
              <w:pStyle w:val="MHHSBody"/>
              <w:spacing w:after="0" w:line="259" w:lineRule="auto"/>
            </w:pPr>
          </w:p>
          <w:p w14:paraId="5C760B67" w14:textId="3BEEDC97" w:rsidR="001B0B9E" w:rsidRPr="00EE7303" w:rsidRDefault="4AE24EF7" w:rsidP="5613AD88">
            <w:pPr>
              <w:pStyle w:val="MHHSBody"/>
              <w:spacing w:after="0" w:line="259" w:lineRule="auto"/>
            </w:pPr>
            <w:r>
              <w:t>Your PIT Approach and Plan should</w:t>
            </w:r>
            <w:r w:rsidR="29B039FF">
              <w:t xml:space="preserve"> have</w:t>
            </w:r>
            <w:r>
              <w:t xml:space="preserve"> include</w:t>
            </w:r>
            <w:r w:rsidR="0ACE0832">
              <w:t>d</w:t>
            </w:r>
            <w:r>
              <w:t xml:space="preserve"> your defect identification and resolution policy, release management policy, and regression testing policy</w:t>
            </w:r>
            <w:r w:rsidR="246F3E4B">
              <w:t xml:space="preserve">; if it does not, </w:t>
            </w:r>
            <w:r>
              <w:t xml:space="preserve">please provide </w:t>
            </w:r>
            <w:r w:rsidR="1B303FB5">
              <w:t xml:space="preserve">these </w:t>
            </w:r>
            <w:r>
              <w:t>separately</w:t>
            </w:r>
            <w:r w:rsidR="2437F11E">
              <w:t>.</w:t>
            </w:r>
          </w:p>
          <w:p w14:paraId="7D086DED" w14:textId="014CD789" w:rsidR="001B0B9E" w:rsidRPr="00EE7303" w:rsidRDefault="001B0B9E" w:rsidP="5613AD88">
            <w:pPr>
              <w:spacing w:after="0" w:line="259" w:lineRule="auto"/>
              <w:rPr>
                <w:color w:val="000000" w:themeColor="text1"/>
                <w:lang w:val="en-US"/>
              </w:rPr>
            </w:pPr>
          </w:p>
        </w:tc>
        <w:tc>
          <w:tcPr>
            <w:tcW w:w="4911" w:type="dxa"/>
          </w:tcPr>
          <w:p w14:paraId="476E0B04" w14:textId="5394B371" w:rsidR="001B0B9E" w:rsidRPr="00EE7303" w:rsidRDefault="001B0B9E" w:rsidP="435074A3">
            <w:pPr>
              <w:pStyle w:val="MHHSBody"/>
              <w:rPr>
                <w:szCs w:val="20"/>
              </w:rPr>
            </w:pPr>
          </w:p>
        </w:tc>
      </w:tr>
      <w:tr w:rsidR="00A64061" w:rsidRPr="00EE7303" w14:paraId="6621D87D" w14:textId="77777777" w:rsidTr="258738D0">
        <w:trPr>
          <w:trHeight w:val="360"/>
        </w:trPr>
        <w:tc>
          <w:tcPr>
            <w:tcW w:w="5115" w:type="dxa"/>
          </w:tcPr>
          <w:p w14:paraId="51147D84" w14:textId="525BDB1E" w:rsidR="00A64061" w:rsidRPr="00EE7303" w:rsidRDefault="7764DCC7" w:rsidP="02440F79">
            <w:pPr>
              <w:spacing w:line="259" w:lineRule="auto"/>
              <w:rPr>
                <w:color w:val="000000" w:themeColor="text1"/>
                <w:lang w:val="en-US"/>
              </w:rPr>
            </w:pPr>
            <w:r w:rsidRPr="0CE7C621">
              <w:rPr>
                <w:color w:val="000000" w:themeColor="text1"/>
                <w:lang w:val="en-US"/>
              </w:rPr>
              <w:t>4.2.</w:t>
            </w:r>
            <w:r w:rsidR="0AD6EE9A" w:rsidRPr="0CE7C621">
              <w:rPr>
                <w:color w:val="000000" w:themeColor="text1"/>
                <w:lang w:val="en-US"/>
              </w:rPr>
              <w:t>4</w:t>
            </w:r>
            <w:r w:rsidR="598E8F91" w:rsidRPr="0CE7C621">
              <w:rPr>
                <w:color w:val="000000" w:themeColor="text1"/>
                <w:lang w:val="en-US"/>
              </w:rPr>
              <w:t>.</w:t>
            </w:r>
            <w:r w:rsidRPr="0CE7C621">
              <w:rPr>
                <w:color w:val="000000" w:themeColor="text1"/>
                <w:lang w:val="en-US"/>
              </w:rPr>
              <w:t xml:space="preserve"> </w:t>
            </w:r>
            <w:r w:rsidR="0CE139E3" w:rsidRPr="0CE7C621">
              <w:rPr>
                <w:color w:val="000000" w:themeColor="text1"/>
                <w:lang w:val="en-US"/>
              </w:rPr>
              <w:t>Please confirm that all relevant process documentation</w:t>
            </w:r>
            <w:r w:rsidR="5D7F30CF" w:rsidRPr="0CE7C621">
              <w:rPr>
                <w:color w:val="000000" w:themeColor="text1"/>
                <w:lang w:val="en-US"/>
              </w:rPr>
              <w:t xml:space="preserve">, including </w:t>
            </w:r>
            <w:r w:rsidR="4807C52D" w:rsidRPr="0CE7C621">
              <w:rPr>
                <w:color w:val="000000" w:themeColor="text1"/>
                <w:lang w:val="en-US"/>
              </w:rPr>
              <w:t>Local Work Instructions (</w:t>
            </w:r>
            <w:r w:rsidR="5D7F30CF" w:rsidRPr="0CE7C621">
              <w:rPr>
                <w:color w:val="000000" w:themeColor="text1"/>
                <w:lang w:val="en-US"/>
              </w:rPr>
              <w:t>LWIs</w:t>
            </w:r>
            <w:r w:rsidR="4DE92182" w:rsidRPr="0CE7C621">
              <w:rPr>
                <w:color w:val="000000" w:themeColor="text1"/>
                <w:lang w:val="en-US"/>
              </w:rPr>
              <w:t>)</w:t>
            </w:r>
            <w:r w:rsidR="5D7F30CF" w:rsidRPr="0CE7C621">
              <w:rPr>
                <w:color w:val="000000" w:themeColor="text1"/>
                <w:lang w:val="en-US"/>
              </w:rPr>
              <w:t xml:space="preserve"> for operatives</w:t>
            </w:r>
            <w:r w:rsidR="0CE139E3" w:rsidRPr="0CE7C621">
              <w:rPr>
                <w:color w:val="000000" w:themeColor="text1"/>
                <w:lang w:val="en-US"/>
              </w:rPr>
              <w:t xml:space="preserve"> ha</w:t>
            </w:r>
            <w:r w:rsidR="0AFE5EFC" w:rsidRPr="0CE7C621">
              <w:rPr>
                <w:color w:val="000000" w:themeColor="text1"/>
                <w:lang w:val="en-US"/>
              </w:rPr>
              <w:t>ve</w:t>
            </w:r>
            <w:r w:rsidR="0CE139E3" w:rsidRPr="0CE7C621">
              <w:rPr>
                <w:color w:val="000000" w:themeColor="text1"/>
                <w:lang w:val="en-US"/>
              </w:rPr>
              <w:t xml:space="preserve"> been updated for </w:t>
            </w:r>
            <w:r w:rsidR="1D7AC846" w:rsidRPr="0CE7C621">
              <w:rPr>
                <w:color w:val="000000" w:themeColor="text1"/>
                <w:lang w:val="en-US"/>
              </w:rPr>
              <w:t xml:space="preserve">all </w:t>
            </w:r>
            <w:r w:rsidR="0CE139E3" w:rsidRPr="0CE7C621">
              <w:rPr>
                <w:color w:val="000000" w:themeColor="text1"/>
                <w:lang w:val="en-US"/>
              </w:rPr>
              <w:t>business processes</w:t>
            </w:r>
            <w:r w:rsidR="2060B6C7" w:rsidRPr="0CE7C621">
              <w:rPr>
                <w:color w:val="000000" w:themeColor="text1"/>
                <w:lang w:val="en-US"/>
              </w:rPr>
              <w:t xml:space="preserve"> required to meet the </w:t>
            </w:r>
            <w:r w:rsidR="7845D4A5" w:rsidRPr="0CE7C621">
              <w:rPr>
                <w:color w:val="000000" w:themeColor="text1"/>
                <w:lang w:val="en-US"/>
              </w:rPr>
              <w:t xml:space="preserve">BSC and REC MHHS </w:t>
            </w:r>
            <w:r w:rsidR="2060B6C7" w:rsidRPr="0CE7C621">
              <w:rPr>
                <w:color w:val="000000" w:themeColor="text1"/>
                <w:lang w:val="en-US"/>
              </w:rPr>
              <w:t>assessment criteria.</w:t>
            </w:r>
          </w:p>
        </w:tc>
        <w:tc>
          <w:tcPr>
            <w:tcW w:w="5130" w:type="dxa"/>
          </w:tcPr>
          <w:p w14:paraId="15DE0C92" w14:textId="22DEA52C" w:rsidR="74C1DFAA" w:rsidRDefault="74C1DFAA" w:rsidP="4D9BCA1F">
            <w:pPr>
              <w:pStyle w:val="MHHSBody"/>
            </w:pPr>
            <w:r>
              <w:t>[Yes/No]</w:t>
            </w:r>
          </w:p>
          <w:p w14:paraId="32216E8C" w14:textId="1FC92642" w:rsidR="6F6A2CCB" w:rsidRDefault="6F6A2CCB" w:rsidP="4D9BCA1F">
            <w:pPr>
              <w:pStyle w:val="MHHSBody"/>
            </w:pPr>
            <w:r>
              <w:t>If you have made all the relevant changes to your LWI</w:t>
            </w:r>
            <w:r w:rsidR="1B30EBBD">
              <w:t>’s</w:t>
            </w:r>
            <w:r>
              <w:t>, then yes is an acceptable response.</w:t>
            </w:r>
          </w:p>
          <w:p w14:paraId="6B9CF067" w14:textId="78884CD6" w:rsidR="00A64061" w:rsidRPr="00EE7303" w:rsidRDefault="43F1D3E1" w:rsidP="085FA614">
            <w:pPr>
              <w:pStyle w:val="MHHSBody"/>
            </w:pPr>
            <w:r>
              <w:t>If no, please detail expected timeframes to complete these updates</w:t>
            </w:r>
            <w:r w:rsidR="45E83F1B">
              <w:t>; these should be completed by the final submission of the QAD.</w:t>
            </w:r>
          </w:p>
          <w:p w14:paraId="1A2001BA" w14:textId="0793D013" w:rsidR="00A64061" w:rsidRPr="00EE7303" w:rsidRDefault="39DBC3ED" w:rsidP="085FA614">
            <w:pPr>
              <w:pStyle w:val="MHHSBody"/>
            </w:pPr>
            <w:r>
              <w:lastRenderedPageBreak/>
              <w:t>These updates should cover all of the</w:t>
            </w:r>
            <w:r w:rsidR="270897AE">
              <w:t xml:space="preserve"> </w:t>
            </w:r>
            <w:r w:rsidR="08F12153">
              <w:t>‘Business Processes’</w:t>
            </w:r>
            <w:r w:rsidR="2979B1D9">
              <w:t xml:space="preserve"> relevant</w:t>
            </w:r>
            <w:r w:rsidR="08F12153">
              <w:t xml:space="preserve"> </w:t>
            </w:r>
            <w:r w:rsidR="5B36B67D">
              <w:t>to your role(s) from</w:t>
            </w:r>
            <w:r w:rsidR="08F12153">
              <w:t xml:space="preserve"> Section 5 of the QAD</w:t>
            </w:r>
            <w:r w:rsidR="3F6A72F7">
              <w:t>.</w:t>
            </w:r>
          </w:p>
        </w:tc>
        <w:tc>
          <w:tcPr>
            <w:tcW w:w="4911" w:type="dxa"/>
          </w:tcPr>
          <w:p w14:paraId="58EF0F11" w14:textId="77777777" w:rsidR="00A64061" w:rsidRPr="00EE7303" w:rsidRDefault="00A64061" w:rsidP="435074A3">
            <w:pPr>
              <w:pStyle w:val="MHHSBody"/>
              <w:rPr>
                <w:szCs w:val="20"/>
              </w:rPr>
            </w:pPr>
          </w:p>
        </w:tc>
      </w:tr>
      <w:tr w:rsidR="435074A3" w14:paraId="47D103AE" w14:textId="77777777" w:rsidTr="258738D0">
        <w:trPr>
          <w:trHeight w:val="360"/>
        </w:trPr>
        <w:tc>
          <w:tcPr>
            <w:tcW w:w="5115" w:type="dxa"/>
          </w:tcPr>
          <w:p w14:paraId="76AFB297" w14:textId="5B7F6C11" w:rsidR="568DA487" w:rsidRDefault="5AC7AD58" w:rsidP="5613AD88">
            <w:pPr>
              <w:spacing w:line="259" w:lineRule="auto"/>
              <w:rPr>
                <w:i/>
                <w:iCs/>
                <w:color w:val="000000" w:themeColor="text1"/>
              </w:rPr>
            </w:pPr>
            <w:r w:rsidRPr="5613AD88">
              <w:rPr>
                <w:i/>
                <w:iCs/>
                <w:color w:val="000000" w:themeColor="text1"/>
              </w:rPr>
              <w:t>To be completed in final submission of the QAD</w:t>
            </w:r>
          </w:p>
          <w:p w14:paraId="41AF35F1" w14:textId="22CFBF4B" w:rsidR="5613AD88" w:rsidRDefault="5613AD88" w:rsidP="5613AD88">
            <w:pPr>
              <w:spacing w:line="259" w:lineRule="auto"/>
              <w:rPr>
                <w:i/>
                <w:iCs/>
                <w:color w:val="000000" w:themeColor="text1"/>
              </w:rPr>
            </w:pPr>
          </w:p>
          <w:p w14:paraId="0DE808BB" w14:textId="16B114BC" w:rsidR="435074A3" w:rsidRDefault="253A560A" w:rsidP="5613AD88">
            <w:pPr>
              <w:spacing w:line="259" w:lineRule="auto"/>
              <w:rPr>
                <w:color w:val="000000" w:themeColor="text1"/>
                <w:lang w:val="en-US"/>
              </w:rPr>
            </w:pPr>
            <w:r w:rsidRPr="47AFD856">
              <w:rPr>
                <w:color w:val="000000" w:themeColor="text1"/>
                <w:lang w:val="en-US"/>
              </w:rPr>
              <w:t>4.2.</w:t>
            </w:r>
            <w:r w:rsidR="6C7C231B" w:rsidRPr="47AFD856">
              <w:rPr>
                <w:color w:val="000000" w:themeColor="text1"/>
                <w:lang w:val="en-US"/>
              </w:rPr>
              <w:t xml:space="preserve">5 </w:t>
            </w:r>
            <w:r w:rsidRPr="47AFD856">
              <w:rPr>
                <w:color w:val="000000" w:themeColor="text1"/>
                <w:lang w:val="en-US"/>
              </w:rPr>
              <w:t xml:space="preserve">. </w:t>
            </w:r>
            <w:r w:rsidR="43D9E0D0" w:rsidRPr="47AFD856">
              <w:rPr>
                <w:color w:val="000000" w:themeColor="text1"/>
                <w:lang w:val="en-US"/>
              </w:rPr>
              <w:t>Please</w:t>
            </w:r>
            <w:r w:rsidR="359CF8B0" w:rsidRPr="47AFD856">
              <w:rPr>
                <w:color w:val="000000" w:themeColor="text1"/>
                <w:lang w:val="en-US"/>
              </w:rPr>
              <w:t xml:space="preserve"> confirm that for each </w:t>
            </w:r>
            <w:r w:rsidR="7B84D46A" w:rsidRPr="47AFD856">
              <w:rPr>
                <w:color w:val="000000" w:themeColor="text1"/>
                <w:lang w:val="en-US"/>
              </w:rPr>
              <w:t xml:space="preserve">testable </w:t>
            </w:r>
            <w:r w:rsidR="359CF8B0" w:rsidRPr="47AFD856">
              <w:rPr>
                <w:color w:val="000000" w:themeColor="text1"/>
                <w:lang w:val="en-US"/>
              </w:rPr>
              <w:t xml:space="preserve">MHHS requirement, </w:t>
            </w:r>
            <w:r w:rsidR="3561E160" w:rsidRPr="47AFD856">
              <w:rPr>
                <w:color w:val="000000" w:themeColor="text1"/>
                <w:lang w:val="en-US"/>
              </w:rPr>
              <w:t>you</w:t>
            </w:r>
            <w:r w:rsidR="2832E019" w:rsidRPr="47AFD856">
              <w:rPr>
                <w:color w:val="000000" w:themeColor="text1"/>
                <w:lang w:val="en-US"/>
              </w:rPr>
              <w:t xml:space="preserve"> (and/or your </w:t>
            </w:r>
            <w:r w:rsidR="2EEF8E48" w:rsidRPr="47AFD856">
              <w:rPr>
                <w:color w:val="000000" w:themeColor="text1"/>
                <w:lang w:val="en-US"/>
              </w:rPr>
              <w:t>third-party</w:t>
            </w:r>
            <w:r w:rsidR="2832E019" w:rsidRPr="47AFD856">
              <w:rPr>
                <w:color w:val="000000" w:themeColor="text1"/>
                <w:lang w:val="en-US"/>
              </w:rPr>
              <w:t xml:space="preserve"> software provider)</w:t>
            </w:r>
            <w:r w:rsidR="359CF8B0" w:rsidRPr="47AFD856">
              <w:rPr>
                <w:color w:val="000000" w:themeColor="text1"/>
                <w:lang w:val="en-US"/>
              </w:rPr>
              <w:t xml:space="preserve"> have successfully completed the relevant testing requirements in SIT or QT, and where applicable</w:t>
            </w:r>
            <w:r w:rsidR="702A0430" w:rsidRPr="47AFD856">
              <w:rPr>
                <w:color w:val="000000" w:themeColor="text1"/>
                <w:lang w:val="en-US"/>
              </w:rPr>
              <w:t>,</w:t>
            </w:r>
            <w:r w:rsidR="359CF8B0" w:rsidRPr="47AFD856">
              <w:rPr>
                <w:color w:val="000000" w:themeColor="text1"/>
                <w:lang w:val="en-US"/>
              </w:rPr>
              <w:t xml:space="preserve"> agreed a work-off plan with the REC and BSC Code Managers</w:t>
            </w:r>
            <w:r w:rsidR="081A38DD" w:rsidRPr="47AFD856">
              <w:rPr>
                <w:color w:val="000000" w:themeColor="text1"/>
                <w:lang w:val="en-US"/>
              </w:rPr>
              <w:t xml:space="preserve"> for any outstanding defects</w:t>
            </w:r>
            <w:r w:rsidR="359CF8B0" w:rsidRPr="47AFD856">
              <w:rPr>
                <w:color w:val="000000" w:themeColor="text1"/>
                <w:lang w:val="en-US"/>
              </w:rPr>
              <w:t>.</w:t>
            </w:r>
          </w:p>
        </w:tc>
        <w:tc>
          <w:tcPr>
            <w:tcW w:w="5130" w:type="dxa"/>
          </w:tcPr>
          <w:p w14:paraId="473907AF" w14:textId="254F704D" w:rsidR="435074A3" w:rsidRDefault="4D12301E" w:rsidP="258738D0">
            <w:pPr>
              <w:spacing w:after="0" w:line="259" w:lineRule="auto"/>
              <w:rPr>
                <w:color w:val="000000" w:themeColor="text1"/>
                <w:lang w:val="en-US"/>
              </w:rPr>
            </w:pPr>
            <w:r w:rsidRPr="258738D0">
              <w:rPr>
                <w:color w:val="000000" w:themeColor="text1"/>
                <w:lang w:val="en-US"/>
              </w:rPr>
              <w:t>[Yes/No]</w:t>
            </w:r>
          </w:p>
          <w:p w14:paraId="27DA21F4" w14:textId="3B22DE55" w:rsidR="4D9BCA1F" w:rsidRDefault="4D9BCA1F" w:rsidP="258738D0">
            <w:pPr>
              <w:spacing w:after="0" w:line="259" w:lineRule="auto"/>
              <w:rPr>
                <w:color w:val="000000" w:themeColor="text1"/>
                <w:lang w:val="en-US"/>
              </w:rPr>
            </w:pPr>
          </w:p>
          <w:p w14:paraId="5617CEBA" w14:textId="3498EF8F" w:rsidR="43BE9FFB" w:rsidRDefault="43BE9FFB" w:rsidP="258738D0">
            <w:pPr>
              <w:spacing w:after="0" w:line="259" w:lineRule="auto"/>
              <w:rPr>
                <w:color w:val="000000" w:themeColor="text1"/>
                <w:lang w:val="en-US"/>
              </w:rPr>
            </w:pPr>
          </w:p>
          <w:p w14:paraId="200695BB" w14:textId="4426208C" w:rsidR="20AEFF84" w:rsidRDefault="4F685400" w:rsidP="258738D0">
            <w:pPr>
              <w:spacing w:after="0" w:line="259" w:lineRule="auto"/>
              <w:rPr>
                <w:color w:val="242424"/>
                <w:szCs w:val="20"/>
                <w:lang w:val="en-US"/>
              </w:rPr>
            </w:pPr>
            <w:r w:rsidRPr="258738D0">
              <w:rPr>
                <w:color w:val="242424"/>
                <w:szCs w:val="20"/>
                <w:lang w:val="en-US"/>
              </w:rPr>
              <w:t xml:space="preserve">If you and/or your </w:t>
            </w:r>
            <w:r w:rsidR="27F2005D" w:rsidRPr="258738D0">
              <w:rPr>
                <w:color w:val="242424"/>
                <w:szCs w:val="20"/>
                <w:lang w:val="en-US"/>
              </w:rPr>
              <w:t>third-party</w:t>
            </w:r>
            <w:r w:rsidRPr="258738D0">
              <w:rPr>
                <w:color w:val="242424"/>
                <w:szCs w:val="20"/>
                <w:lang w:val="en-US"/>
              </w:rPr>
              <w:t xml:space="preserve"> software provider have </w:t>
            </w:r>
            <w:r w:rsidR="7DE72961" w:rsidRPr="258738D0">
              <w:rPr>
                <w:color w:val="242424"/>
                <w:szCs w:val="20"/>
                <w:lang w:val="en-US"/>
              </w:rPr>
              <w:t>successfully</w:t>
            </w:r>
            <w:r w:rsidRPr="258738D0">
              <w:rPr>
                <w:color w:val="242424"/>
                <w:szCs w:val="20"/>
                <w:lang w:val="en-US"/>
              </w:rPr>
              <w:t xml:space="preserve"> completed the relevant testing for each</w:t>
            </w:r>
            <w:r w:rsidR="254B9C5A" w:rsidRPr="258738D0">
              <w:rPr>
                <w:color w:val="242424"/>
                <w:szCs w:val="20"/>
                <w:lang w:val="en-US"/>
              </w:rPr>
              <w:t xml:space="preserve"> </w:t>
            </w:r>
            <w:r w:rsidRPr="258738D0">
              <w:rPr>
                <w:color w:val="242424"/>
                <w:szCs w:val="20"/>
                <w:lang w:val="en-US"/>
              </w:rPr>
              <w:t xml:space="preserve">MHHS requirement, then yes is an </w:t>
            </w:r>
            <w:r w:rsidR="567FAEE4" w:rsidRPr="258738D0">
              <w:rPr>
                <w:color w:val="242424"/>
                <w:szCs w:val="20"/>
                <w:lang w:val="en-US"/>
              </w:rPr>
              <w:t>acceptable</w:t>
            </w:r>
            <w:r w:rsidRPr="258738D0">
              <w:rPr>
                <w:color w:val="242424"/>
                <w:szCs w:val="20"/>
                <w:lang w:val="en-US"/>
              </w:rPr>
              <w:t xml:space="preserve"> response.</w:t>
            </w:r>
          </w:p>
          <w:p w14:paraId="1FDD3AEA" w14:textId="1FAD25AE" w:rsidR="258738D0" w:rsidRDefault="258738D0" w:rsidP="258738D0">
            <w:pPr>
              <w:spacing w:after="0" w:line="259" w:lineRule="auto"/>
              <w:rPr>
                <w:rFonts w:ascii="Aptos Narrow" w:eastAsia="Aptos Narrow" w:hAnsi="Aptos Narrow" w:cs="Aptos Narrow"/>
                <w:color w:val="242424"/>
                <w:sz w:val="22"/>
                <w:lang w:val="en-US"/>
              </w:rPr>
            </w:pPr>
          </w:p>
          <w:p w14:paraId="385FC202" w14:textId="67942853" w:rsidR="435074A3" w:rsidRDefault="2D6405B5" w:rsidP="5613AD88">
            <w:pPr>
              <w:spacing w:after="0" w:line="259" w:lineRule="auto"/>
              <w:rPr>
                <w:color w:val="000000" w:themeColor="text1"/>
                <w:lang w:val="en-US"/>
              </w:rPr>
            </w:pPr>
            <w:r w:rsidRPr="60F7AF1D">
              <w:rPr>
                <w:color w:val="000000" w:themeColor="text1"/>
                <w:lang w:val="en-US"/>
              </w:rPr>
              <w:t xml:space="preserve">If no, please detail which requirements you have not successfully completed testing for, and any mitigation or alternative evidence you have agreed with the relevant Code Bodies. </w:t>
            </w:r>
          </w:p>
          <w:p w14:paraId="1F9779DB" w14:textId="54662D0A" w:rsidR="435074A3" w:rsidRDefault="435074A3" w:rsidP="5613AD88">
            <w:pPr>
              <w:spacing w:after="0" w:line="259" w:lineRule="auto"/>
              <w:rPr>
                <w:color w:val="000000" w:themeColor="text1"/>
                <w:lang w:val="en-US"/>
              </w:rPr>
            </w:pPr>
          </w:p>
          <w:p w14:paraId="151E02A6" w14:textId="31B043E6" w:rsidR="435074A3" w:rsidRDefault="2D6405B5" w:rsidP="5613AD88">
            <w:pPr>
              <w:spacing w:after="0" w:line="259" w:lineRule="auto"/>
              <w:rPr>
                <w:color w:val="000000" w:themeColor="text1"/>
                <w:lang w:val="en-US"/>
              </w:rPr>
            </w:pPr>
            <w:r w:rsidRPr="5613AD88">
              <w:rPr>
                <w:color w:val="000000" w:themeColor="text1"/>
                <w:lang w:val="en-US"/>
              </w:rPr>
              <w:t xml:space="preserve">If you have </w:t>
            </w:r>
            <w:r w:rsidR="01A85DB3" w:rsidRPr="5613AD88">
              <w:rPr>
                <w:color w:val="000000" w:themeColor="text1"/>
                <w:lang w:val="en-US"/>
              </w:rPr>
              <w:t xml:space="preserve">an </w:t>
            </w:r>
            <w:r w:rsidRPr="5613AD88">
              <w:rPr>
                <w:color w:val="000000" w:themeColor="text1"/>
                <w:lang w:val="en-US"/>
              </w:rPr>
              <w:t>agreed work-off plan, please provide an update here of the latest status of agreed actions.</w:t>
            </w:r>
          </w:p>
        </w:tc>
        <w:tc>
          <w:tcPr>
            <w:tcW w:w="4911" w:type="dxa"/>
          </w:tcPr>
          <w:p w14:paraId="6EFA1247" w14:textId="5394B371" w:rsidR="435074A3" w:rsidRDefault="435074A3" w:rsidP="435074A3">
            <w:pPr>
              <w:pStyle w:val="MHHSBody"/>
              <w:rPr>
                <w:szCs w:val="20"/>
              </w:rPr>
            </w:pPr>
          </w:p>
        </w:tc>
      </w:tr>
    </w:tbl>
    <w:p w14:paraId="24D3C8EF" w14:textId="10D7AEA1" w:rsidR="60A15D03" w:rsidRPr="00EE7303" w:rsidRDefault="1A919337" w:rsidP="5613AD88">
      <w:pPr>
        <w:pStyle w:val="Heading2"/>
      </w:pPr>
      <w:bookmarkStart w:id="11" w:name="_Toc146831416"/>
      <w:r>
        <w:t xml:space="preserve">Operational </w:t>
      </w:r>
      <w:r w:rsidR="247FD680">
        <w:t>Readiness</w:t>
      </w:r>
      <w:bookmarkEnd w:id="11"/>
    </w:p>
    <w:tbl>
      <w:tblPr>
        <w:tblStyle w:val="TableGrid1"/>
        <w:tblW w:w="5000" w:type="pct"/>
        <w:tblLook w:val="04A0" w:firstRow="1" w:lastRow="0" w:firstColumn="1" w:lastColumn="0" w:noHBand="0" w:noVBand="1"/>
      </w:tblPr>
      <w:tblGrid>
        <w:gridCol w:w="5053"/>
        <w:gridCol w:w="5053"/>
        <w:gridCol w:w="5050"/>
      </w:tblGrid>
      <w:tr w:rsidR="006855F0" w:rsidRPr="00EE7303" w14:paraId="6DD7E26E" w14:textId="77777777" w:rsidTr="258738D0">
        <w:tc>
          <w:tcPr>
            <w:tcW w:w="1667" w:type="pct"/>
          </w:tcPr>
          <w:p w14:paraId="255758DC" w14:textId="4B55CA95" w:rsidR="006855F0" w:rsidRPr="00EE7303" w:rsidRDefault="006855F0" w:rsidP="435074A3">
            <w:pPr>
              <w:pStyle w:val="MHHSBody"/>
              <w:rPr>
                <w:b/>
                <w:bCs/>
                <w:szCs w:val="20"/>
              </w:rPr>
            </w:pPr>
            <w:r w:rsidRPr="435074A3">
              <w:rPr>
                <w:b/>
                <w:bCs/>
                <w:szCs w:val="20"/>
              </w:rPr>
              <w:t>Questions</w:t>
            </w:r>
          </w:p>
        </w:tc>
        <w:tc>
          <w:tcPr>
            <w:tcW w:w="1667" w:type="pct"/>
          </w:tcPr>
          <w:p w14:paraId="22F8AE0A" w14:textId="670F5C79" w:rsidR="006855F0" w:rsidRPr="00EE7303" w:rsidRDefault="006855F0" w:rsidP="435074A3">
            <w:pPr>
              <w:pStyle w:val="MHHSBody"/>
              <w:rPr>
                <w:b/>
                <w:bCs/>
                <w:szCs w:val="20"/>
              </w:rPr>
            </w:pPr>
            <w:r w:rsidRPr="435074A3">
              <w:rPr>
                <w:b/>
                <w:bCs/>
                <w:szCs w:val="20"/>
              </w:rPr>
              <w:t>Guidance Points</w:t>
            </w:r>
          </w:p>
        </w:tc>
        <w:tc>
          <w:tcPr>
            <w:tcW w:w="1667" w:type="pct"/>
          </w:tcPr>
          <w:p w14:paraId="39397F5D" w14:textId="1673AFEF" w:rsidR="006855F0" w:rsidRPr="00EE7303" w:rsidRDefault="006855F0" w:rsidP="435074A3">
            <w:pPr>
              <w:pStyle w:val="MHHSBody"/>
              <w:rPr>
                <w:b/>
                <w:bCs/>
                <w:szCs w:val="20"/>
              </w:rPr>
            </w:pPr>
            <w:r w:rsidRPr="435074A3">
              <w:rPr>
                <w:b/>
                <w:bCs/>
                <w:szCs w:val="20"/>
              </w:rPr>
              <w:t>Participant Response</w:t>
            </w:r>
          </w:p>
        </w:tc>
      </w:tr>
      <w:tr w:rsidR="006855F0" w:rsidRPr="00EE7303" w14:paraId="6B431049" w14:textId="77777777" w:rsidTr="258738D0">
        <w:tc>
          <w:tcPr>
            <w:tcW w:w="1667" w:type="pct"/>
          </w:tcPr>
          <w:p w14:paraId="3DAFEFA8" w14:textId="6F0294E1" w:rsidR="006855F0" w:rsidRPr="00EE7303" w:rsidRDefault="5AF97443" w:rsidP="02440F79">
            <w:pPr>
              <w:pStyle w:val="MHHSBody"/>
            </w:pPr>
            <w:r w:rsidRPr="0CE7C621">
              <w:rPr>
                <w:color w:val="000000" w:themeColor="text1"/>
              </w:rPr>
              <w:t xml:space="preserve">4.3.1 </w:t>
            </w:r>
            <w:r w:rsidR="2429B267" w:rsidRPr="0CE7C621">
              <w:rPr>
                <w:color w:val="000000" w:themeColor="text1"/>
              </w:rPr>
              <w:t xml:space="preserve">Please provide details on your user readiness plan to ensure that operatives will be able to perform the </w:t>
            </w:r>
            <w:r w:rsidR="7827E0E3" w:rsidRPr="0CE7C621">
              <w:rPr>
                <w:color w:val="000000" w:themeColor="text1"/>
              </w:rPr>
              <w:t xml:space="preserve">new and </w:t>
            </w:r>
            <w:r w:rsidR="2429B267" w:rsidRPr="0CE7C621">
              <w:rPr>
                <w:color w:val="000000" w:themeColor="text1"/>
              </w:rPr>
              <w:t>updated processes during live operations.</w:t>
            </w:r>
          </w:p>
        </w:tc>
        <w:tc>
          <w:tcPr>
            <w:tcW w:w="1667" w:type="pct"/>
          </w:tcPr>
          <w:p w14:paraId="2189D00F" w14:textId="1069D890" w:rsidR="006855F0" w:rsidRPr="00EE7303" w:rsidRDefault="7CA26445" w:rsidP="5613AD88">
            <w:pPr>
              <w:pStyle w:val="MHHSBody"/>
              <w:rPr>
                <w:color w:val="000000" w:themeColor="text1"/>
              </w:rPr>
            </w:pPr>
            <w:r w:rsidRPr="47AFD856">
              <w:rPr>
                <w:color w:val="000000" w:themeColor="text1"/>
              </w:rPr>
              <w:t xml:space="preserve">This </w:t>
            </w:r>
            <w:r w:rsidR="646E5B24" w:rsidRPr="47AFD856">
              <w:rPr>
                <w:color w:val="000000" w:themeColor="text1"/>
              </w:rPr>
              <w:t xml:space="preserve">should </w:t>
            </w:r>
            <w:r w:rsidRPr="47AFD856">
              <w:rPr>
                <w:color w:val="000000" w:themeColor="text1"/>
              </w:rPr>
              <w:t>include plans for additional training, guidance documentation, user testing, dress rehearsals, and post go-live monitoring</w:t>
            </w:r>
            <w:r w:rsidRPr="47AFD856">
              <w:rPr>
                <w:i/>
                <w:iCs/>
                <w:color w:val="000000" w:themeColor="text1"/>
              </w:rPr>
              <w:t>.</w:t>
            </w:r>
            <w:r w:rsidR="57089B7B" w:rsidRPr="47AFD856">
              <w:rPr>
                <w:color w:val="000000" w:themeColor="text1"/>
              </w:rPr>
              <w:t xml:space="preserve"> For the initial submission of the QAD </w:t>
            </w:r>
            <w:r w:rsidR="02FA13AA" w:rsidRPr="47AFD856">
              <w:rPr>
                <w:color w:val="000000" w:themeColor="text1"/>
              </w:rPr>
              <w:t xml:space="preserve">you should </w:t>
            </w:r>
            <w:r w:rsidR="57089B7B" w:rsidRPr="47AFD856">
              <w:rPr>
                <w:color w:val="000000" w:themeColor="text1"/>
              </w:rPr>
              <w:t xml:space="preserve">outline timeframes for planning, creating, and executing these activities, and in the final submission of the QAD </w:t>
            </w:r>
            <w:r w:rsidR="2F2F8F5E" w:rsidRPr="47AFD856">
              <w:rPr>
                <w:color w:val="000000" w:themeColor="text1"/>
              </w:rPr>
              <w:t>you</w:t>
            </w:r>
            <w:r w:rsidR="091E4235" w:rsidRPr="47AFD856">
              <w:rPr>
                <w:color w:val="000000" w:themeColor="text1"/>
              </w:rPr>
              <w:t xml:space="preserve"> should outline the latest status of these activities.</w:t>
            </w:r>
            <w:r w:rsidR="2F2F8F5E" w:rsidRPr="47AFD856">
              <w:rPr>
                <w:color w:val="000000" w:themeColor="text1"/>
              </w:rPr>
              <w:t xml:space="preserve"> </w:t>
            </w:r>
            <w:r w:rsidR="12589D2A" w:rsidRPr="47AFD856">
              <w:rPr>
                <w:color w:val="000000" w:themeColor="text1"/>
              </w:rPr>
              <w:t>You may wish to provide a written summary of these planned activities, and/or upload relevant</w:t>
            </w:r>
            <w:r w:rsidR="764A8040" w:rsidRPr="47AFD856">
              <w:rPr>
                <w:color w:val="000000" w:themeColor="text1"/>
              </w:rPr>
              <w:t xml:space="preserve"> supporting</w:t>
            </w:r>
            <w:r w:rsidR="12589D2A" w:rsidRPr="47AFD856">
              <w:rPr>
                <w:color w:val="000000" w:themeColor="text1"/>
              </w:rPr>
              <w:t xml:space="preserve"> documentation</w:t>
            </w:r>
            <w:r w:rsidR="7C7747D9" w:rsidRPr="47AFD856">
              <w:rPr>
                <w:color w:val="000000" w:themeColor="text1"/>
              </w:rPr>
              <w:t xml:space="preserve"> outlining this</w:t>
            </w:r>
            <w:r w:rsidR="12589D2A" w:rsidRPr="47AFD856">
              <w:rPr>
                <w:color w:val="000000" w:themeColor="text1"/>
              </w:rPr>
              <w:t>.</w:t>
            </w:r>
          </w:p>
        </w:tc>
        <w:tc>
          <w:tcPr>
            <w:tcW w:w="1667" w:type="pct"/>
          </w:tcPr>
          <w:p w14:paraId="3EFF82A0" w14:textId="77777777" w:rsidR="006855F0" w:rsidRPr="00EE7303" w:rsidRDefault="006855F0" w:rsidP="435074A3">
            <w:pPr>
              <w:pStyle w:val="MHHSBody"/>
              <w:rPr>
                <w:szCs w:val="20"/>
              </w:rPr>
            </w:pPr>
          </w:p>
        </w:tc>
      </w:tr>
      <w:tr w:rsidR="006855F0" w:rsidRPr="00EE7303" w14:paraId="13F4ADA6" w14:textId="77777777" w:rsidTr="258738D0">
        <w:tc>
          <w:tcPr>
            <w:tcW w:w="1667" w:type="pct"/>
          </w:tcPr>
          <w:p w14:paraId="1E2EFEE2" w14:textId="47A5C6C2" w:rsidR="006855F0" w:rsidRPr="00EE7303" w:rsidRDefault="636E78EE" w:rsidP="02440F79">
            <w:pPr>
              <w:pStyle w:val="MHHSBody"/>
              <w:rPr>
                <w:color w:val="000000" w:themeColor="text1"/>
              </w:rPr>
            </w:pPr>
            <w:r w:rsidRPr="47AFD856">
              <w:rPr>
                <w:color w:val="000000" w:themeColor="text1"/>
              </w:rPr>
              <w:t xml:space="preserve">4.3.2 </w:t>
            </w:r>
            <w:r w:rsidR="1D820E30" w:rsidRPr="47AFD856">
              <w:rPr>
                <w:color w:val="000000" w:themeColor="text1"/>
              </w:rPr>
              <w:t xml:space="preserve">What </w:t>
            </w:r>
            <w:r w:rsidR="7FEE135F" w:rsidRPr="47AFD856">
              <w:rPr>
                <w:color w:val="000000" w:themeColor="text1"/>
              </w:rPr>
              <w:t>adjustments</w:t>
            </w:r>
            <w:r w:rsidR="6A0CAD41" w:rsidRPr="47AFD856">
              <w:rPr>
                <w:color w:val="000000" w:themeColor="text1"/>
              </w:rPr>
              <w:t>, if any, are</w:t>
            </w:r>
            <w:r w:rsidR="7FEE135F" w:rsidRPr="47AFD856">
              <w:rPr>
                <w:color w:val="000000" w:themeColor="text1"/>
              </w:rPr>
              <w:t xml:space="preserve"> </w:t>
            </w:r>
            <w:r w:rsidR="7974AC7F" w:rsidRPr="47AFD856">
              <w:rPr>
                <w:color w:val="000000" w:themeColor="text1"/>
              </w:rPr>
              <w:t>required in your</w:t>
            </w:r>
            <w:r w:rsidR="7FEE135F" w:rsidRPr="47AFD856">
              <w:rPr>
                <w:color w:val="000000" w:themeColor="text1"/>
              </w:rPr>
              <w:t xml:space="preserve"> organisation's resource</w:t>
            </w:r>
            <w:r w:rsidR="5CA98DFF" w:rsidRPr="47AFD856">
              <w:rPr>
                <w:color w:val="000000" w:themeColor="text1"/>
              </w:rPr>
              <w:t xml:space="preserve"> to meet the changes brought about by MHHS, and how does your </w:t>
            </w:r>
            <w:r w:rsidR="7FEE135F" w:rsidRPr="47AFD856">
              <w:rPr>
                <w:color w:val="000000" w:themeColor="text1"/>
              </w:rPr>
              <w:t>organisation intend to fulfil these requirement</w:t>
            </w:r>
            <w:r w:rsidR="32BBCE56" w:rsidRPr="47AFD856">
              <w:rPr>
                <w:color w:val="000000" w:themeColor="text1"/>
              </w:rPr>
              <w:t>s?</w:t>
            </w:r>
          </w:p>
        </w:tc>
        <w:tc>
          <w:tcPr>
            <w:tcW w:w="1667" w:type="pct"/>
          </w:tcPr>
          <w:p w14:paraId="7A779214" w14:textId="59E1026D" w:rsidR="006855F0" w:rsidRPr="00EE7303" w:rsidRDefault="48203848" w:rsidP="6DDB6ACA">
            <w:pPr>
              <w:pStyle w:val="MHHSBody"/>
              <w:rPr>
                <w:color w:val="000000" w:themeColor="text1"/>
              </w:rPr>
            </w:pPr>
            <w:r w:rsidRPr="6DDB6ACA">
              <w:rPr>
                <w:color w:val="000000" w:themeColor="text1"/>
              </w:rPr>
              <w:t xml:space="preserve">This </w:t>
            </w:r>
            <w:r w:rsidR="7CC7729B" w:rsidRPr="6DDB6ACA">
              <w:rPr>
                <w:color w:val="000000" w:themeColor="text1"/>
              </w:rPr>
              <w:t xml:space="preserve">response should include a resourcing plan, </w:t>
            </w:r>
            <w:r w:rsidR="57E912AE" w:rsidRPr="6DDB6ACA">
              <w:rPr>
                <w:color w:val="000000" w:themeColor="text1"/>
              </w:rPr>
              <w:t>specific</w:t>
            </w:r>
            <w:r w:rsidR="615E8D0E" w:rsidRPr="6DDB6ACA">
              <w:rPr>
                <w:color w:val="000000" w:themeColor="text1"/>
              </w:rPr>
              <w:t>ally highlighting</w:t>
            </w:r>
            <w:r w:rsidR="57E912AE" w:rsidRPr="6DDB6ACA">
              <w:rPr>
                <w:color w:val="000000" w:themeColor="text1"/>
              </w:rPr>
              <w:t xml:space="preserve"> areas </w:t>
            </w:r>
            <w:r w:rsidR="26AA0ABC" w:rsidRPr="6DDB6ACA">
              <w:rPr>
                <w:color w:val="000000" w:themeColor="text1"/>
              </w:rPr>
              <w:t>in which you would like to onboard expertise.</w:t>
            </w:r>
            <w:r w:rsidR="182D4A8D" w:rsidRPr="6DDB6ACA">
              <w:rPr>
                <w:color w:val="000000" w:themeColor="text1"/>
              </w:rPr>
              <w:t xml:space="preserve"> Please reference changes </w:t>
            </w:r>
            <w:r w:rsidR="182D4A8D" w:rsidRPr="6DDB6ACA">
              <w:rPr>
                <w:color w:val="000000" w:themeColor="text1"/>
              </w:rPr>
              <w:lastRenderedPageBreak/>
              <w:t>required for both the migration period and post-migration activities.</w:t>
            </w:r>
          </w:p>
          <w:p w14:paraId="1099491E" w14:textId="5AC1B6BB" w:rsidR="006855F0" w:rsidRPr="00EE7303" w:rsidRDefault="73CAE070" w:rsidP="6DDB6ACA">
            <w:pPr>
              <w:pStyle w:val="MHHSBody"/>
              <w:rPr>
                <w:color w:val="000000" w:themeColor="text1"/>
              </w:rPr>
            </w:pPr>
            <w:r w:rsidRPr="6DDB6ACA">
              <w:rPr>
                <w:color w:val="000000" w:themeColor="text1"/>
              </w:rPr>
              <w:t>For the initial submission of the QAD you should outline the expected timeframes for planning, creating, and executing</w:t>
            </w:r>
            <w:r w:rsidR="6A1147B7" w:rsidRPr="6DDB6ACA">
              <w:rPr>
                <w:color w:val="000000" w:themeColor="text1"/>
              </w:rPr>
              <w:t xml:space="preserve"> a resourcing plan</w:t>
            </w:r>
            <w:r w:rsidRPr="6DDB6ACA">
              <w:rPr>
                <w:color w:val="000000" w:themeColor="text1"/>
              </w:rPr>
              <w:t xml:space="preserve">, and in the final submission of the QAD you should provide an update on </w:t>
            </w:r>
            <w:r w:rsidR="7FF067FA" w:rsidRPr="6DDB6ACA">
              <w:rPr>
                <w:color w:val="000000" w:themeColor="text1"/>
              </w:rPr>
              <w:t>the specific resourcing plan</w:t>
            </w:r>
            <w:r w:rsidRPr="6DDB6ACA">
              <w:rPr>
                <w:color w:val="000000" w:themeColor="text1"/>
              </w:rPr>
              <w:t>.</w:t>
            </w:r>
          </w:p>
          <w:p w14:paraId="0BF4E179" w14:textId="1C291251" w:rsidR="006855F0" w:rsidRPr="00EE7303" w:rsidRDefault="19EF25E0" w:rsidP="085FA614">
            <w:pPr>
              <w:pStyle w:val="MHHSBody"/>
              <w:rPr>
                <w:color w:val="000000" w:themeColor="text1"/>
              </w:rPr>
            </w:pPr>
            <w:r w:rsidRPr="6DDB6ACA">
              <w:rPr>
                <w:color w:val="000000" w:themeColor="text1"/>
              </w:rPr>
              <w:t>You may wish to provide a written summary of these planned activities, and/or upload relevant support documentation outlining this.</w:t>
            </w:r>
          </w:p>
        </w:tc>
        <w:tc>
          <w:tcPr>
            <w:tcW w:w="1667" w:type="pct"/>
          </w:tcPr>
          <w:p w14:paraId="4C7A895E" w14:textId="77777777" w:rsidR="006855F0" w:rsidRPr="00EE7303" w:rsidRDefault="006855F0" w:rsidP="435074A3">
            <w:pPr>
              <w:pStyle w:val="MHHSBody"/>
              <w:rPr>
                <w:szCs w:val="20"/>
              </w:rPr>
            </w:pPr>
          </w:p>
        </w:tc>
      </w:tr>
      <w:tr w:rsidR="006855F0" w:rsidRPr="00EE7303" w14:paraId="2C7A58E8" w14:textId="77777777" w:rsidTr="258738D0">
        <w:tc>
          <w:tcPr>
            <w:tcW w:w="1667" w:type="pct"/>
          </w:tcPr>
          <w:p w14:paraId="52FAB6DD" w14:textId="07F85397" w:rsidR="006855F0" w:rsidRPr="00EE7303" w:rsidRDefault="76980D65" w:rsidP="02440F79">
            <w:pPr>
              <w:pStyle w:val="MHHSBody"/>
              <w:rPr>
                <w:color w:val="000000" w:themeColor="text1"/>
              </w:rPr>
            </w:pPr>
            <w:r w:rsidRPr="0CE7C621">
              <w:rPr>
                <w:color w:val="000000" w:themeColor="text1"/>
              </w:rPr>
              <w:t xml:space="preserve">4.3.3. </w:t>
            </w:r>
            <w:r w:rsidR="53B3C99D" w:rsidRPr="0CE7C621">
              <w:rPr>
                <w:color w:val="000000" w:themeColor="text1"/>
              </w:rPr>
              <w:t>How will you ensure that the cutover to the</w:t>
            </w:r>
            <w:r w:rsidR="2BBD8ADA" w:rsidRPr="0CE7C621">
              <w:rPr>
                <w:color w:val="000000" w:themeColor="text1"/>
              </w:rPr>
              <w:t xml:space="preserve"> new and updated</w:t>
            </w:r>
            <w:r w:rsidR="53B3C99D" w:rsidRPr="0CE7C621">
              <w:rPr>
                <w:color w:val="000000" w:themeColor="text1"/>
              </w:rPr>
              <w:t xml:space="preserve"> processes does not cause disruption</w:t>
            </w:r>
            <w:r w:rsidR="2B6ADAC5" w:rsidRPr="0CE7C621">
              <w:rPr>
                <w:color w:val="000000" w:themeColor="text1"/>
              </w:rPr>
              <w:t xml:space="preserve"> to prevent you from meeting your obligations as set out in the BSC and</w:t>
            </w:r>
            <w:r w:rsidR="0188BA1E" w:rsidRPr="0CE7C621">
              <w:rPr>
                <w:color w:val="000000" w:themeColor="text1"/>
              </w:rPr>
              <w:t xml:space="preserve">/or REC </w:t>
            </w:r>
            <w:r w:rsidR="2DBA063D" w:rsidRPr="0CE7C621">
              <w:rPr>
                <w:color w:val="000000" w:themeColor="text1"/>
              </w:rPr>
              <w:t>(</w:t>
            </w:r>
            <w:r w:rsidR="0188BA1E" w:rsidRPr="0CE7C621">
              <w:rPr>
                <w:color w:val="000000" w:themeColor="text1"/>
              </w:rPr>
              <w:t>as appropriate</w:t>
            </w:r>
            <w:r w:rsidR="7F8076D7" w:rsidRPr="0CE7C621">
              <w:rPr>
                <w:color w:val="000000" w:themeColor="text1"/>
              </w:rPr>
              <w:t>)</w:t>
            </w:r>
            <w:r w:rsidR="0188BA1E" w:rsidRPr="0CE7C621">
              <w:rPr>
                <w:color w:val="000000" w:themeColor="text1"/>
              </w:rPr>
              <w:t xml:space="preserve">? </w:t>
            </w:r>
            <w:r w:rsidR="53B3C99D" w:rsidRPr="0CE7C621">
              <w:rPr>
                <w:color w:val="000000" w:themeColor="text1"/>
              </w:rPr>
              <w:t xml:space="preserve"> </w:t>
            </w:r>
          </w:p>
        </w:tc>
        <w:tc>
          <w:tcPr>
            <w:tcW w:w="1667" w:type="pct"/>
          </w:tcPr>
          <w:p w14:paraId="7286BD7F" w14:textId="0ED6F49B" w:rsidR="006855F0" w:rsidRPr="00EE7303" w:rsidRDefault="16225F87" w:rsidP="4D9BCA1F">
            <w:pPr>
              <w:pStyle w:val="MHHSBody"/>
              <w:rPr>
                <w:color w:val="000000" w:themeColor="text1"/>
              </w:rPr>
            </w:pPr>
            <w:r w:rsidRPr="0CE7C621">
              <w:rPr>
                <w:color w:val="000000" w:themeColor="text1"/>
              </w:rPr>
              <w:t>If a</w:t>
            </w:r>
            <w:r w:rsidR="3A6E2E49" w:rsidRPr="0CE7C621">
              <w:rPr>
                <w:color w:val="000000" w:themeColor="text1"/>
              </w:rPr>
              <w:t>n issue</w:t>
            </w:r>
            <w:r w:rsidRPr="0CE7C621">
              <w:rPr>
                <w:color w:val="000000" w:themeColor="text1"/>
              </w:rPr>
              <w:t xml:space="preserve"> does arise during the cutover</w:t>
            </w:r>
            <w:r w:rsidR="3C18F46E" w:rsidRPr="0CE7C621">
              <w:rPr>
                <w:color w:val="000000" w:themeColor="text1"/>
              </w:rPr>
              <w:t xml:space="preserve"> when you begin</w:t>
            </w:r>
            <w:r w:rsidR="6C3134D6" w:rsidRPr="0CE7C621">
              <w:rPr>
                <w:color w:val="000000" w:themeColor="text1"/>
              </w:rPr>
              <w:t xml:space="preserve"> migrating,</w:t>
            </w:r>
            <w:r w:rsidRPr="0CE7C621">
              <w:rPr>
                <w:color w:val="000000" w:themeColor="text1"/>
              </w:rPr>
              <w:t xml:space="preserve"> how will you ensure that it does not produce a </w:t>
            </w:r>
            <w:r w:rsidR="003CDF2B" w:rsidRPr="0CE7C621">
              <w:rPr>
                <w:color w:val="000000" w:themeColor="text1"/>
              </w:rPr>
              <w:t xml:space="preserve">failure to meet the BSC and/or REC obligations? </w:t>
            </w:r>
          </w:p>
          <w:p w14:paraId="7746234F" w14:textId="1D90DF3A" w:rsidR="006855F0" w:rsidRPr="00EE7303" w:rsidRDefault="006855F0" w:rsidP="085FA614">
            <w:pPr>
              <w:pStyle w:val="MHHSBody"/>
              <w:rPr>
                <w:color w:val="000000" w:themeColor="text1"/>
              </w:rPr>
            </w:pPr>
          </w:p>
        </w:tc>
        <w:tc>
          <w:tcPr>
            <w:tcW w:w="1667" w:type="pct"/>
          </w:tcPr>
          <w:p w14:paraId="58C58489" w14:textId="77777777" w:rsidR="006855F0" w:rsidRPr="00EE7303" w:rsidRDefault="006855F0" w:rsidP="435074A3">
            <w:pPr>
              <w:pStyle w:val="MHHSBody"/>
              <w:rPr>
                <w:szCs w:val="20"/>
              </w:rPr>
            </w:pPr>
          </w:p>
        </w:tc>
      </w:tr>
      <w:tr w:rsidR="1CF77E33" w14:paraId="4BCC483B" w14:textId="77777777" w:rsidTr="258738D0">
        <w:trPr>
          <w:trHeight w:val="300"/>
        </w:trPr>
        <w:tc>
          <w:tcPr>
            <w:tcW w:w="5053" w:type="dxa"/>
          </w:tcPr>
          <w:p w14:paraId="3345380F" w14:textId="1DF51C99" w:rsidR="3CA3920D" w:rsidRDefault="6D2EBBE9" w:rsidP="0CE7C621">
            <w:pPr>
              <w:pStyle w:val="MHHSBody"/>
            </w:pPr>
            <w:r w:rsidRPr="0CE7C621">
              <w:rPr>
                <w:color w:val="000000" w:themeColor="text1"/>
              </w:rPr>
              <w:t xml:space="preserve">4.3.4. </w:t>
            </w:r>
            <w:r w:rsidR="44710019" w:rsidRPr="0CE7C621">
              <w:rPr>
                <w:color w:val="000000" w:themeColor="text1"/>
              </w:rPr>
              <w:t xml:space="preserve">Please provide details on your </w:t>
            </w:r>
            <w:r w:rsidR="16EF7A34" w:rsidRPr="0CE7C621">
              <w:rPr>
                <w:color w:val="000000" w:themeColor="text1"/>
              </w:rPr>
              <w:t xml:space="preserve">systems and </w:t>
            </w:r>
            <w:r w:rsidR="44710019" w:rsidRPr="0CE7C621">
              <w:rPr>
                <w:color w:val="000000" w:themeColor="text1"/>
              </w:rPr>
              <w:t xml:space="preserve">processes to ensure </w:t>
            </w:r>
            <w:r w:rsidR="19C50FA2">
              <w:t>the dual running of pre-MHHS and post-MHHS systems and processes?</w:t>
            </w:r>
          </w:p>
        </w:tc>
        <w:tc>
          <w:tcPr>
            <w:tcW w:w="5053" w:type="dxa"/>
          </w:tcPr>
          <w:p w14:paraId="67D7038A" w14:textId="5E5215C5" w:rsidR="1CF77E33" w:rsidRDefault="7203FC15" w:rsidP="1FC42B2F">
            <w:pPr>
              <w:pStyle w:val="MHHSBody"/>
              <w:rPr>
                <w:color w:val="000000" w:themeColor="text1"/>
              </w:rPr>
            </w:pPr>
            <w:r w:rsidRPr="1FC42B2F">
              <w:rPr>
                <w:color w:val="000000" w:themeColor="text1"/>
              </w:rPr>
              <w:t xml:space="preserve">Your response should include: </w:t>
            </w:r>
          </w:p>
          <w:p w14:paraId="11FC1B52" w14:textId="28DA87DE" w:rsidR="1CF77E33" w:rsidRDefault="7203FC15" w:rsidP="00A51419">
            <w:pPr>
              <w:pStyle w:val="MHHSBody"/>
              <w:rPr>
                <w:color w:val="000000" w:themeColor="text1"/>
              </w:rPr>
            </w:pPr>
            <w:r w:rsidRPr="1FC42B2F">
              <w:rPr>
                <w:color w:val="000000" w:themeColor="text1"/>
              </w:rPr>
              <w:t>To what extent you will be operating with similar or different systems for migrated and non-migrated meter points</w:t>
            </w:r>
            <w:r w:rsidR="6415ABB7" w:rsidRPr="1FC42B2F">
              <w:rPr>
                <w:color w:val="000000" w:themeColor="text1"/>
              </w:rPr>
              <w:t>.</w:t>
            </w:r>
            <w:r w:rsidRPr="1FC42B2F">
              <w:rPr>
                <w:color w:val="000000" w:themeColor="text1"/>
              </w:rPr>
              <w:t xml:space="preserve"> </w:t>
            </w:r>
          </w:p>
          <w:p w14:paraId="301CA6CD" w14:textId="0D80DD3D" w:rsidR="1CF77E33" w:rsidRDefault="7203FC15" w:rsidP="00A51419">
            <w:pPr>
              <w:pStyle w:val="MHHSBody"/>
              <w:rPr>
                <w:color w:val="000000" w:themeColor="text1"/>
              </w:rPr>
            </w:pPr>
            <w:r w:rsidRPr="1FC42B2F">
              <w:rPr>
                <w:color w:val="000000" w:themeColor="text1"/>
              </w:rPr>
              <w:t>Where you will be operating with both migrated and non-migrated meter points, how you will ensure your systems capture whether a meter point is migrated, hence which business processes should be followed.</w:t>
            </w:r>
            <w:r w:rsidR="11FF850D">
              <w:br/>
            </w:r>
          </w:p>
          <w:p w14:paraId="3D5310FF" w14:textId="7F69CC64" w:rsidR="1CF77E33" w:rsidRPr="00A51419" w:rsidRDefault="359C085E" w:rsidP="1FC42B2F">
            <w:pPr>
              <w:pStyle w:val="MHHSBody"/>
              <w:rPr>
                <w:szCs w:val="20"/>
              </w:rPr>
            </w:pPr>
            <w:r w:rsidRPr="00A51419">
              <w:rPr>
                <w:szCs w:val="20"/>
              </w:rPr>
              <w:t xml:space="preserve">Any additional monitoring or early-life support activities you will complete to ensure that the correct business processes for migrated and non-migrated </w:t>
            </w:r>
            <w:r w:rsidR="457D1C0B" w:rsidRPr="00A51419">
              <w:rPr>
                <w:szCs w:val="20"/>
              </w:rPr>
              <w:t>meter points are being followed.</w:t>
            </w:r>
          </w:p>
          <w:p w14:paraId="551E9F62" w14:textId="487CA702" w:rsidR="1CF77E33" w:rsidRDefault="2F8F7F31" w:rsidP="1FC42B2F">
            <w:pPr>
              <w:pStyle w:val="MHHSBody"/>
            </w:pPr>
            <w:r w:rsidRPr="00A51419">
              <w:rPr>
                <w:szCs w:val="20"/>
              </w:rPr>
              <w:t xml:space="preserve">New Entrants </w:t>
            </w:r>
            <w:r w:rsidR="0DDA0EF7" w:rsidRPr="00A51419">
              <w:rPr>
                <w:szCs w:val="20"/>
              </w:rPr>
              <w:t>who are not Qualified in a legacy role</w:t>
            </w:r>
            <w:r w:rsidR="2F06B3F7" w:rsidRPr="00A51419">
              <w:rPr>
                <w:szCs w:val="20"/>
              </w:rPr>
              <w:t xml:space="preserve"> </w:t>
            </w:r>
            <w:r w:rsidRPr="00A51419">
              <w:rPr>
                <w:szCs w:val="20"/>
              </w:rPr>
              <w:t>should respond “N/A”.</w:t>
            </w:r>
          </w:p>
        </w:tc>
        <w:tc>
          <w:tcPr>
            <w:tcW w:w="5050" w:type="dxa"/>
          </w:tcPr>
          <w:p w14:paraId="23D87ABA" w14:textId="769213A7" w:rsidR="1CF77E33" w:rsidRDefault="1CF77E33" w:rsidP="0CE7C621">
            <w:pPr>
              <w:pStyle w:val="MHHSBody"/>
            </w:pPr>
          </w:p>
        </w:tc>
      </w:tr>
      <w:tr w:rsidR="4D9BCA1F" w14:paraId="4D79F584" w14:textId="77777777" w:rsidTr="258738D0">
        <w:trPr>
          <w:trHeight w:val="300"/>
        </w:trPr>
        <w:tc>
          <w:tcPr>
            <w:tcW w:w="5053" w:type="dxa"/>
          </w:tcPr>
          <w:p w14:paraId="534C9729" w14:textId="68AC2BFE" w:rsidR="766E6DF3" w:rsidRDefault="568EE478" w:rsidP="47AFD856">
            <w:pPr>
              <w:pStyle w:val="MHHSBody"/>
              <w:rPr>
                <w:color w:val="000000" w:themeColor="text1"/>
              </w:rPr>
            </w:pPr>
            <w:r w:rsidRPr="47AFD856">
              <w:rPr>
                <w:color w:val="000000" w:themeColor="text1"/>
              </w:rPr>
              <w:t xml:space="preserve">4.3.5 What </w:t>
            </w:r>
            <w:r w:rsidR="21DA163B" w:rsidRPr="47AFD856">
              <w:rPr>
                <w:color w:val="000000" w:themeColor="text1"/>
              </w:rPr>
              <w:t xml:space="preserve">controls </w:t>
            </w:r>
            <w:r w:rsidRPr="47AFD856">
              <w:rPr>
                <w:color w:val="000000" w:themeColor="text1"/>
              </w:rPr>
              <w:t xml:space="preserve">will </w:t>
            </w:r>
            <w:r w:rsidR="749B372C" w:rsidRPr="47AFD856">
              <w:rPr>
                <w:color w:val="000000" w:themeColor="text1"/>
              </w:rPr>
              <w:t>you have</w:t>
            </w:r>
            <w:r w:rsidRPr="47AFD856">
              <w:rPr>
                <w:color w:val="000000" w:themeColor="text1"/>
              </w:rPr>
              <w:t xml:space="preserve"> in place to ensure </w:t>
            </w:r>
            <w:r w:rsidR="4F8BD274" w:rsidRPr="47AFD856">
              <w:rPr>
                <w:color w:val="000000" w:themeColor="text1"/>
              </w:rPr>
              <w:t xml:space="preserve">you </w:t>
            </w:r>
            <w:r w:rsidRPr="47AFD856">
              <w:rPr>
                <w:color w:val="000000" w:themeColor="text1"/>
              </w:rPr>
              <w:t>don’t exceed migration thresholds</w:t>
            </w:r>
            <w:r w:rsidR="19674DFC" w:rsidRPr="47AFD856">
              <w:rPr>
                <w:color w:val="000000" w:themeColor="text1"/>
              </w:rPr>
              <w:t>?</w:t>
            </w:r>
          </w:p>
          <w:p w14:paraId="113187F0" w14:textId="6844A168" w:rsidR="766E6DF3" w:rsidRDefault="0D40A53C" w:rsidP="0CE7C621">
            <w:pPr>
              <w:pStyle w:val="MHHSBody"/>
              <w:rPr>
                <w:color w:val="000000" w:themeColor="text1"/>
              </w:rPr>
            </w:pPr>
            <w:r w:rsidRPr="47AFD856">
              <w:rPr>
                <w:color w:val="000000" w:themeColor="text1"/>
              </w:rPr>
              <w:lastRenderedPageBreak/>
              <w:t>(Applicable to Suppliers Only)</w:t>
            </w:r>
          </w:p>
        </w:tc>
        <w:tc>
          <w:tcPr>
            <w:tcW w:w="5053" w:type="dxa"/>
          </w:tcPr>
          <w:p w14:paraId="277EC746" w14:textId="6F5C214B" w:rsidR="4D9BCA1F" w:rsidRDefault="1CAD26E3" w:rsidP="258738D0">
            <w:pPr>
              <w:pStyle w:val="MHHSBody"/>
              <w:rPr>
                <w:color w:val="000000" w:themeColor="text1"/>
                <w:szCs w:val="20"/>
              </w:rPr>
            </w:pPr>
            <w:r w:rsidRPr="258738D0">
              <w:rPr>
                <w:color w:val="000000" w:themeColor="text1"/>
                <w:szCs w:val="20"/>
              </w:rPr>
              <w:lastRenderedPageBreak/>
              <w:t>You should</w:t>
            </w:r>
            <w:r w:rsidR="7D4BC15B" w:rsidRPr="258738D0">
              <w:rPr>
                <w:color w:val="000000" w:themeColor="text1"/>
                <w:szCs w:val="20"/>
              </w:rPr>
              <w:t xml:space="preserve"> provide details of steps you </w:t>
            </w:r>
            <w:r w:rsidR="12E1162B" w:rsidRPr="258738D0">
              <w:rPr>
                <w:color w:val="000000" w:themeColor="text1"/>
                <w:szCs w:val="20"/>
              </w:rPr>
              <w:t>have taken/are</w:t>
            </w:r>
            <w:r w:rsidR="7D4BC15B" w:rsidRPr="258738D0">
              <w:rPr>
                <w:color w:val="000000" w:themeColor="text1"/>
                <w:szCs w:val="20"/>
              </w:rPr>
              <w:t xml:space="preserve"> taking to ensure you have made the </w:t>
            </w:r>
            <w:r w:rsidR="7D4BC15B" w:rsidRPr="258738D0">
              <w:rPr>
                <w:color w:val="000000" w:themeColor="text1"/>
                <w:szCs w:val="20"/>
              </w:rPr>
              <w:lastRenderedPageBreak/>
              <w:t xml:space="preserve">required changes to </w:t>
            </w:r>
            <w:r w:rsidR="4F70333B" w:rsidRPr="258738D0">
              <w:rPr>
                <w:color w:val="000000" w:themeColor="text1"/>
                <w:szCs w:val="20"/>
              </w:rPr>
              <w:t>meet and support the MHHS Requirements.</w:t>
            </w:r>
          </w:p>
          <w:p w14:paraId="1422E0CA" w14:textId="62E7ECC5" w:rsidR="4D9BCA1F" w:rsidRDefault="4AD2DC53" w:rsidP="47AFD856">
            <w:pPr>
              <w:pStyle w:val="MHHSBody"/>
            </w:pPr>
            <w:r w:rsidRPr="47AFD856">
              <w:rPr>
                <w:color w:val="000000" w:themeColor="text1"/>
              </w:rPr>
              <w:t xml:space="preserve">You should </w:t>
            </w:r>
            <w:r w:rsidR="2E848AB1" w:rsidRPr="47AFD856">
              <w:rPr>
                <w:color w:val="000000" w:themeColor="text1"/>
              </w:rPr>
              <w:t>list and explain</w:t>
            </w:r>
            <w:r w:rsidRPr="47AFD856">
              <w:rPr>
                <w:color w:val="000000" w:themeColor="text1"/>
              </w:rPr>
              <w:t xml:space="preserve"> your</w:t>
            </w:r>
            <w:r w:rsidR="3611A71A" w:rsidRPr="47AFD856">
              <w:rPr>
                <w:color w:val="000000" w:themeColor="text1"/>
              </w:rPr>
              <w:t xml:space="preserve"> limitations to any</w:t>
            </w:r>
            <w:r w:rsidRPr="47AFD856">
              <w:rPr>
                <w:color w:val="000000" w:themeColor="text1"/>
              </w:rPr>
              <w:t xml:space="preserve"> migration threshold</w:t>
            </w:r>
            <w:r w:rsidR="12DAED3C" w:rsidRPr="47AFD856">
              <w:rPr>
                <w:color w:val="000000" w:themeColor="text1"/>
              </w:rPr>
              <w:t>s, ensuring to</w:t>
            </w:r>
            <w:r w:rsidRPr="47AFD856">
              <w:rPr>
                <w:color w:val="000000" w:themeColor="text1"/>
              </w:rPr>
              <w:t xml:space="preserve"> advise what plan</w:t>
            </w:r>
            <w:r w:rsidR="78C0F388" w:rsidRPr="47AFD856">
              <w:rPr>
                <w:color w:val="000000" w:themeColor="text1"/>
              </w:rPr>
              <w:t>s and processes</w:t>
            </w:r>
            <w:r w:rsidRPr="47AFD856">
              <w:rPr>
                <w:color w:val="000000" w:themeColor="text1"/>
              </w:rPr>
              <w:t xml:space="preserve"> you have in place to monitor the</w:t>
            </w:r>
            <w:r w:rsidR="06C70EA5" w:rsidRPr="47AFD856">
              <w:rPr>
                <w:color w:val="000000" w:themeColor="text1"/>
              </w:rPr>
              <w:t>m</w:t>
            </w:r>
            <w:r w:rsidR="700F9139" w:rsidRPr="47AFD856">
              <w:rPr>
                <w:color w:val="000000" w:themeColor="text1"/>
              </w:rPr>
              <w:t xml:space="preserve"> please also advise the level of resource that </w:t>
            </w:r>
            <w:r w:rsidR="3D00E80C" w:rsidRPr="47AFD856">
              <w:rPr>
                <w:color w:val="000000" w:themeColor="text1"/>
              </w:rPr>
              <w:t>is</w:t>
            </w:r>
            <w:r w:rsidR="700F9139" w:rsidRPr="47AFD856">
              <w:rPr>
                <w:color w:val="000000" w:themeColor="text1"/>
              </w:rPr>
              <w:t xml:space="preserve"> required</w:t>
            </w:r>
            <w:r w:rsidR="08A0CD77" w:rsidRPr="47AFD856">
              <w:rPr>
                <w:color w:val="000000" w:themeColor="text1"/>
              </w:rPr>
              <w:t xml:space="preserve"> </w:t>
            </w:r>
          </w:p>
        </w:tc>
        <w:tc>
          <w:tcPr>
            <w:tcW w:w="5050" w:type="dxa"/>
          </w:tcPr>
          <w:p w14:paraId="37516428" w14:textId="700E054A" w:rsidR="4D9BCA1F" w:rsidRDefault="4D9BCA1F" w:rsidP="0CE7C621">
            <w:pPr>
              <w:pStyle w:val="MHHSBody"/>
            </w:pPr>
          </w:p>
        </w:tc>
      </w:tr>
      <w:tr w:rsidR="4D9BCA1F" w14:paraId="2D320B28" w14:textId="77777777" w:rsidTr="258738D0">
        <w:trPr>
          <w:trHeight w:val="300"/>
        </w:trPr>
        <w:tc>
          <w:tcPr>
            <w:tcW w:w="5053" w:type="dxa"/>
          </w:tcPr>
          <w:p w14:paraId="540FFFEC" w14:textId="100E82AD" w:rsidR="1E62F1A1" w:rsidRDefault="040D2892" w:rsidP="0CE7C621">
            <w:pPr>
              <w:pStyle w:val="MHHSBody"/>
              <w:rPr>
                <w:color w:val="000000" w:themeColor="text1"/>
              </w:rPr>
            </w:pPr>
            <w:r w:rsidRPr="47AFD856">
              <w:rPr>
                <w:color w:val="000000" w:themeColor="text1"/>
              </w:rPr>
              <w:t xml:space="preserve">4.3.6 </w:t>
            </w:r>
            <w:r w:rsidR="51476700" w:rsidRPr="47AFD856">
              <w:rPr>
                <w:color w:val="000000" w:themeColor="text1"/>
              </w:rPr>
              <w:t>Please provide c</w:t>
            </w:r>
            <w:r w:rsidR="09A9CCB4" w:rsidRPr="47AFD856">
              <w:rPr>
                <w:color w:val="000000" w:themeColor="text1"/>
              </w:rPr>
              <w:t xml:space="preserve">onfirmation </w:t>
            </w:r>
            <w:r w:rsidR="3BEA0F59" w:rsidRPr="47AFD856">
              <w:rPr>
                <w:color w:val="000000" w:themeColor="text1"/>
              </w:rPr>
              <w:t xml:space="preserve">that you </w:t>
            </w:r>
            <w:r w:rsidR="09A9CCB4" w:rsidRPr="47AFD856">
              <w:rPr>
                <w:color w:val="000000" w:themeColor="text1"/>
              </w:rPr>
              <w:t xml:space="preserve">will adhere to volumes and timelines agreed in </w:t>
            </w:r>
            <w:r w:rsidR="2C0C669E" w:rsidRPr="47AFD856">
              <w:rPr>
                <w:color w:val="000000" w:themeColor="text1"/>
              </w:rPr>
              <w:t xml:space="preserve">your </w:t>
            </w:r>
            <w:r w:rsidR="09A9CCB4" w:rsidRPr="47AFD856">
              <w:rPr>
                <w:color w:val="000000" w:themeColor="text1"/>
              </w:rPr>
              <w:t>migration plan</w:t>
            </w:r>
            <w:r w:rsidR="47257201" w:rsidRPr="47AFD856">
              <w:rPr>
                <w:color w:val="000000" w:themeColor="text1"/>
              </w:rPr>
              <w:t>. (Applicable to Suppliers Only)</w:t>
            </w:r>
          </w:p>
        </w:tc>
        <w:tc>
          <w:tcPr>
            <w:tcW w:w="5053" w:type="dxa"/>
          </w:tcPr>
          <w:p w14:paraId="7655DB94" w14:textId="466B64BA" w:rsidR="4D9BCA1F" w:rsidRDefault="13C0A9D3" w:rsidP="00A51419">
            <w:pPr>
              <w:pStyle w:val="MHHSBody"/>
            </w:pPr>
            <w:r w:rsidRPr="47AFD856">
              <w:t>Ensure your response includes a commitment to the specified volumes, meeting deadlines, monitoring progress, and communicating updates.</w:t>
            </w:r>
          </w:p>
        </w:tc>
        <w:tc>
          <w:tcPr>
            <w:tcW w:w="5050" w:type="dxa"/>
          </w:tcPr>
          <w:p w14:paraId="4F69A2D9" w14:textId="1FB14AB6" w:rsidR="4D9BCA1F" w:rsidRDefault="4D9BCA1F" w:rsidP="0CE7C621">
            <w:pPr>
              <w:pStyle w:val="MHHSBody"/>
            </w:pPr>
          </w:p>
        </w:tc>
      </w:tr>
      <w:tr w:rsidR="1FC42B2F" w14:paraId="27EF9874" w14:textId="77777777" w:rsidTr="258738D0">
        <w:trPr>
          <w:trHeight w:val="300"/>
        </w:trPr>
        <w:tc>
          <w:tcPr>
            <w:tcW w:w="5053" w:type="dxa"/>
          </w:tcPr>
          <w:p w14:paraId="3B2538DA" w14:textId="32D103B8" w:rsidR="3D28F584" w:rsidRDefault="6DE4D242" w:rsidP="258738D0">
            <w:pPr>
              <w:pStyle w:val="MHHSBody"/>
              <w:rPr>
                <w:color w:val="000000" w:themeColor="text1"/>
                <w:szCs w:val="20"/>
              </w:rPr>
            </w:pPr>
            <w:r w:rsidRPr="258738D0">
              <w:rPr>
                <w:color w:val="000000" w:themeColor="text1"/>
                <w:szCs w:val="20"/>
              </w:rPr>
              <w:t>4.3.7 What controls will you have in place to ensure you will adhere with the requirements as defined in the Migration Framework and the Migration Schedule agreed between your organisation and the Migration Control Centre?</w:t>
            </w:r>
          </w:p>
        </w:tc>
        <w:tc>
          <w:tcPr>
            <w:tcW w:w="5053" w:type="dxa"/>
          </w:tcPr>
          <w:p w14:paraId="09ED937A" w14:textId="2A784F33" w:rsidR="3D28F584" w:rsidRDefault="3D28F584" w:rsidP="00A51419">
            <w:pPr>
              <w:pStyle w:val="MHHSBody"/>
            </w:pPr>
            <w:r w:rsidRPr="1FC42B2F">
              <w:rPr>
                <w:color w:val="000000" w:themeColor="text1"/>
                <w:szCs w:val="20"/>
              </w:rPr>
              <w:t>A mechanism is required to select candidate MPANs for migration over time that adhere to the volumes agreed within the migration plan. Similarly, mechanisms and processes will be required to enable the consumption of capacity envelopes / guidelines and the subsequent production of migration plans that adhere to the Migration Framework.</w:t>
            </w:r>
          </w:p>
          <w:p w14:paraId="7690BECC" w14:textId="4AC513D4" w:rsidR="1FC42B2F" w:rsidRDefault="1FC42B2F" w:rsidP="1FC42B2F">
            <w:pPr>
              <w:pStyle w:val="MHHSBody"/>
            </w:pPr>
          </w:p>
        </w:tc>
        <w:tc>
          <w:tcPr>
            <w:tcW w:w="5050" w:type="dxa"/>
          </w:tcPr>
          <w:p w14:paraId="76F2D635" w14:textId="71B3E2DE" w:rsidR="1FC42B2F" w:rsidRDefault="1FC42B2F" w:rsidP="00A51419">
            <w:pPr>
              <w:pStyle w:val="MHHSBody"/>
            </w:pPr>
          </w:p>
        </w:tc>
      </w:tr>
    </w:tbl>
    <w:p w14:paraId="5321A1FE" w14:textId="500FD48D" w:rsidR="00E74735" w:rsidRPr="00EE7303" w:rsidRDefault="006F7AF5" w:rsidP="5613AD88">
      <w:pPr>
        <w:pStyle w:val="Heading2"/>
      </w:pPr>
      <w:bookmarkStart w:id="12" w:name="_Toc2054948165"/>
      <w:r>
        <w:t>Information Security and Data Protection</w:t>
      </w:r>
      <w:bookmarkEnd w:id="12"/>
    </w:p>
    <w:tbl>
      <w:tblPr>
        <w:tblStyle w:val="TableGrid1"/>
        <w:tblW w:w="5000" w:type="pct"/>
        <w:tblLook w:val="04A0" w:firstRow="1" w:lastRow="0" w:firstColumn="1" w:lastColumn="0" w:noHBand="0" w:noVBand="1"/>
      </w:tblPr>
      <w:tblGrid>
        <w:gridCol w:w="5053"/>
        <w:gridCol w:w="5053"/>
        <w:gridCol w:w="5050"/>
      </w:tblGrid>
      <w:tr w:rsidR="00E74735" w:rsidRPr="00EE7303" w14:paraId="65CE7CE2" w14:textId="77777777" w:rsidTr="07797C7A">
        <w:tc>
          <w:tcPr>
            <w:tcW w:w="1667" w:type="pct"/>
          </w:tcPr>
          <w:p w14:paraId="3C92DE6D" w14:textId="579F1793" w:rsidR="00E74735" w:rsidRPr="00EE7303" w:rsidRDefault="00E74735" w:rsidP="435074A3">
            <w:pPr>
              <w:pStyle w:val="MHHSBody"/>
              <w:rPr>
                <w:b/>
                <w:bCs/>
                <w:szCs w:val="20"/>
              </w:rPr>
            </w:pPr>
            <w:r w:rsidRPr="435074A3">
              <w:rPr>
                <w:b/>
                <w:bCs/>
                <w:szCs w:val="20"/>
              </w:rPr>
              <w:t>Questions</w:t>
            </w:r>
          </w:p>
        </w:tc>
        <w:tc>
          <w:tcPr>
            <w:tcW w:w="1667" w:type="pct"/>
          </w:tcPr>
          <w:p w14:paraId="696BCF37" w14:textId="39000928" w:rsidR="00E74735" w:rsidRPr="00EE7303" w:rsidRDefault="00E74735" w:rsidP="435074A3">
            <w:pPr>
              <w:pStyle w:val="MHHSBody"/>
              <w:rPr>
                <w:b/>
                <w:bCs/>
                <w:szCs w:val="20"/>
              </w:rPr>
            </w:pPr>
            <w:r w:rsidRPr="435074A3">
              <w:rPr>
                <w:b/>
                <w:bCs/>
                <w:szCs w:val="20"/>
              </w:rPr>
              <w:t>Guidance Points</w:t>
            </w:r>
          </w:p>
        </w:tc>
        <w:tc>
          <w:tcPr>
            <w:tcW w:w="1667" w:type="pct"/>
          </w:tcPr>
          <w:p w14:paraId="67F96617" w14:textId="3327BFC9" w:rsidR="00E74735" w:rsidRPr="00EE7303" w:rsidRDefault="00E74735" w:rsidP="435074A3">
            <w:pPr>
              <w:pStyle w:val="MHHSBody"/>
              <w:rPr>
                <w:b/>
                <w:bCs/>
                <w:szCs w:val="20"/>
              </w:rPr>
            </w:pPr>
            <w:r w:rsidRPr="435074A3">
              <w:rPr>
                <w:b/>
                <w:bCs/>
                <w:szCs w:val="20"/>
              </w:rPr>
              <w:t>Participants Response</w:t>
            </w:r>
          </w:p>
        </w:tc>
      </w:tr>
      <w:tr w:rsidR="00E74735" w:rsidRPr="00EE7303" w14:paraId="78B7FDC6" w14:textId="77777777" w:rsidTr="07797C7A">
        <w:tc>
          <w:tcPr>
            <w:tcW w:w="1667" w:type="pct"/>
          </w:tcPr>
          <w:p w14:paraId="67286553" w14:textId="592616CF" w:rsidR="00E74735" w:rsidRPr="00EE7303" w:rsidRDefault="36B959A2" w:rsidP="02440F79">
            <w:pPr>
              <w:pStyle w:val="MHHSBody"/>
            </w:pPr>
            <w:r>
              <w:t xml:space="preserve">4.4.1. </w:t>
            </w:r>
            <w:r w:rsidR="67A78823">
              <w:t xml:space="preserve">How </w:t>
            </w:r>
            <w:r w:rsidR="5A3ECA13">
              <w:t xml:space="preserve">will </w:t>
            </w:r>
            <w:r w:rsidR="67A78823">
              <w:t>you ensure that you have comprehensively identified and effectively assessed all information security and data protection risks associated with</w:t>
            </w:r>
            <w:r w:rsidR="71A9C81F">
              <w:t xml:space="preserve"> your in-scope services that were updated in line with the BSC and REC obligations brought about by MHHS</w:t>
            </w:r>
            <w:r w:rsidR="67A78823">
              <w:t>?</w:t>
            </w:r>
          </w:p>
        </w:tc>
        <w:tc>
          <w:tcPr>
            <w:tcW w:w="1667" w:type="pct"/>
          </w:tcPr>
          <w:p w14:paraId="705EF6D0" w14:textId="3B5F4729" w:rsidR="00E74735" w:rsidRPr="00EE7303" w:rsidRDefault="0932709B" w:rsidP="73460192">
            <w:pPr>
              <w:pStyle w:val="MHHSBody"/>
            </w:pPr>
            <w:r>
              <w:t>Provide a</w:t>
            </w:r>
            <w:r w:rsidR="5C86838B">
              <w:t xml:space="preserve">n impact assessment or risk register detailing security and data risk associated with the changes brought about by MHHS, including risk scoring, owners, applicable controls and mitigating actions. </w:t>
            </w:r>
          </w:p>
          <w:p w14:paraId="13C421BB" w14:textId="35A93FEB" w:rsidR="00E74735" w:rsidRPr="00EE7303" w:rsidRDefault="5C86838B" w:rsidP="5613AD88">
            <w:pPr>
              <w:pStyle w:val="MHHSBody"/>
            </w:pPr>
            <w:r>
              <w:t xml:space="preserve">Where applicable, </w:t>
            </w:r>
            <w:r w:rsidR="544F4E34">
              <w:t xml:space="preserve">provide </w:t>
            </w:r>
            <w:r>
              <w:t>risk treatment plans detailing the response to any risk associated with MHHS requirements and code obligations.</w:t>
            </w:r>
          </w:p>
        </w:tc>
        <w:tc>
          <w:tcPr>
            <w:tcW w:w="1667" w:type="pct"/>
          </w:tcPr>
          <w:p w14:paraId="664ED115" w14:textId="77777777" w:rsidR="00E74735" w:rsidRPr="00EE7303" w:rsidRDefault="00E74735" w:rsidP="435074A3">
            <w:pPr>
              <w:pStyle w:val="MHHSBody"/>
              <w:rPr>
                <w:b/>
                <w:bCs/>
                <w:szCs w:val="20"/>
              </w:rPr>
            </w:pPr>
          </w:p>
        </w:tc>
      </w:tr>
    </w:tbl>
    <w:p w14:paraId="63F01D85" w14:textId="1E0A483A" w:rsidR="07797C7A" w:rsidRDefault="07797C7A"/>
    <w:p w14:paraId="55B52A40" w14:textId="612104D5" w:rsidR="258738D0" w:rsidRDefault="258738D0"/>
    <w:p w14:paraId="282142B7" w14:textId="19F2B308" w:rsidR="3ACD8C1C" w:rsidRDefault="3ACD8C1C"/>
    <w:p w14:paraId="38FCB594" w14:textId="05604EEF" w:rsidR="00E74735" w:rsidRPr="00EE7303" w:rsidRDefault="006F7AF5" w:rsidP="5613AD88">
      <w:pPr>
        <w:pStyle w:val="Heading2"/>
      </w:pPr>
      <w:bookmarkStart w:id="13" w:name="_Toc1669819390"/>
      <w:r>
        <w:lastRenderedPageBreak/>
        <w:t xml:space="preserve">Data </w:t>
      </w:r>
      <w:r w:rsidR="6C86AF8E">
        <w:t>Integration</w:t>
      </w:r>
      <w:r>
        <w:t xml:space="preserve"> P</w:t>
      </w:r>
      <w:r w:rsidR="15CEB6DF">
        <w:t>latform</w:t>
      </w:r>
      <w:r>
        <w:t xml:space="preserve"> (DIP)</w:t>
      </w:r>
      <w:bookmarkEnd w:id="13"/>
    </w:p>
    <w:p w14:paraId="2A3295C7" w14:textId="2A1680D5" w:rsidR="5613AD88" w:rsidRDefault="6486837E" w:rsidP="5613AD88">
      <w:pPr>
        <w:pStyle w:val="MHHSBody"/>
      </w:pPr>
      <w:r>
        <w:t xml:space="preserve">Prior to moving to the production environment, the DIP </w:t>
      </w:r>
      <w:r w:rsidR="5A738E66">
        <w:t>M</w:t>
      </w:r>
      <w:r>
        <w:t>anager</w:t>
      </w:r>
      <w:r w:rsidR="53EFD3DC">
        <w:t xml:space="preserve"> </w:t>
      </w:r>
      <w:r>
        <w:t xml:space="preserve">will review the following section </w:t>
      </w:r>
      <w:r w:rsidR="25DD8E47">
        <w:t xml:space="preserve">in adherence </w:t>
      </w:r>
      <w:r w:rsidR="03433769">
        <w:t xml:space="preserve">with </w:t>
      </w:r>
      <w:r w:rsidR="25DD8E47">
        <w:t xml:space="preserve">DSD002 </w:t>
      </w:r>
      <w:r w:rsidR="66CF9489">
        <w:t>requirements</w:t>
      </w:r>
      <w:r w:rsidR="6F07D0AC">
        <w:t>.</w:t>
      </w:r>
    </w:p>
    <w:p w14:paraId="631B90B8" w14:textId="199807E9" w:rsidR="11209BE6" w:rsidRDefault="11209BE6" w:rsidP="073A715C">
      <w:pPr>
        <w:pStyle w:val="MHHSBody"/>
      </w:pPr>
      <w:r>
        <w:t xml:space="preserve">It is </w:t>
      </w:r>
      <w:r w:rsidR="17675443">
        <w:t>accept</w:t>
      </w:r>
      <w:r>
        <w:t xml:space="preserve">ed that Programme Participants </w:t>
      </w:r>
      <w:r w:rsidR="3286A1FB">
        <w:t>c</w:t>
      </w:r>
      <w:r w:rsidR="4B6E513A">
        <w:t>an</w:t>
      </w:r>
      <w:r w:rsidR="2EF64A8A">
        <w:t xml:space="preserve"> </w:t>
      </w:r>
      <w:r w:rsidR="2F12ADD0">
        <w:t>adopt</w:t>
      </w:r>
      <w:r w:rsidR="2EF64A8A">
        <w:t xml:space="preserve"> a</w:t>
      </w:r>
      <w:r w:rsidR="05F74D5C">
        <w:t xml:space="preserve"> myriad of d</w:t>
      </w:r>
      <w:r w:rsidR="3286A1FB">
        <w:t xml:space="preserve">ifferent system </w:t>
      </w:r>
      <w:r w:rsidR="1C5C5D22">
        <w:t>design</w:t>
      </w:r>
      <w:r w:rsidR="2AFF5367">
        <w:t>s</w:t>
      </w:r>
      <w:r w:rsidR="3286A1FB">
        <w:t xml:space="preserve"> </w:t>
      </w:r>
      <w:r w:rsidR="2297F94D">
        <w:t xml:space="preserve">in </w:t>
      </w:r>
      <w:r w:rsidR="73B26EAA">
        <w:t>meeting the MHHS requirement</w:t>
      </w:r>
      <w:r w:rsidR="36B7FE89">
        <w:t>s</w:t>
      </w:r>
      <w:r w:rsidR="44DB7FE1">
        <w:t>, however, it is recognised that the designs will generally fit into one of two patterns</w:t>
      </w:r>
      <w:r w:rsidR="73B26EAA">
        <w:t>.</w:t>
      </w:r>
      <w:r w:rsidR="15D954F5">
        <w:t xml:space="preserve"> </w:t>
      </w:r>
      <w:r w:rsidR="281B4999">
        <w:t>The first pattern is where P</w:t>
      </w:r>
      <w:r w:rsidR="73B26EAA">
        <w:t xml:space="preserve">articipants </w:t>
      </w:r>
      <w:r w:rsidR="7BA3A333">
        <w:t xml:space="preserve">have a </w:t>
      </w:r>
      <w:r w:rsidR="1B0A20E5">
        <w:t>single</w:t>
      </w:r>
      <w:r w:rsidR="7BA3A333">
        <w:t xml:space="preserve"> system responsible for running and orchestrating the business </w:t>
      </w:r>
      <w:r w:rsidR="3CA22306">
        <w:t>process</w:t>
      </w:r>
      <w:r w:rsidR="6301C95C">
        <w:t xml:space="preserve"> </w:t>
      </w:r>
      <w:r w:rsidR="6B1A5A99">
        <w:t xml:space="preserve">as well as </w:t>
      </w:r>
      <w:r w:rsidR="5E8872A9">
        <w:t>interfac</w:t>
      </w:r>
      <w:r w:rsidR="062E4BDF">
        <w:t>ing</w:t>
      </w:r>
      <w:r w:rsidR="5E8872A9">
        <w:t xml:space="preserve"> directly </w:t>
      </w:r>
      <w:r w:rsidR="5647E815">
        <w:t>to</w:t>
      </w:r>
      <w:r w:rsidR="5E8872A9">
        <w:t xml:space="preserve"> the DIP </w:t>
      </w:r>
      <w:r w:rsidR="6301C95C">
        <w:t xml:space="preserve">- a single primary architecture. </w:t>
      </w:r>
      <w:r w:rsidR="0551A5FE">
        <w:t xml:space="preserve">The second pattern is where </w:t>
      </w:r>
      <w:r w:rsidR="6301C95C">
        <w:t xml:space="preserve">participants </w:t>
      </w:r>
      <w:r w:rsidR="54233498">
        <w:t xml:space="preserve">will </w:t>
      </w:r>
      <w:r w:rsidR="224BC008">
        <w:t xml:space="preserve">utilise </w:t>
      </w:r>
      <w:r w:rsidR="4409F286">
        <w:t>the services of a</w:t>
      </w:r>
      <w:r w:rsidR="224BC008">
        <w:t xml:space="preserve"> DCP (DIP </w:t>
      </w:r>
      <w:r w:rsidR="1B41A39F">
        <w:t>Connection</w:t>
      </w:r>
      <w:r w:rsidR="224BC008">
        <w:t xml:space="preserve"> Provider)</w:t>
      </w:r>
      <w:r w:rsidR="30B953CC">
        <w:t xml:space="preserve"> </w:t>
      </w:r>
      <w:r w:rsidR="14EBDC57">
        <w:t>to</w:t>
      </w:r>
      <w:r w:rsidR="224BC008">
        <w:t xml:space="preserve"> </w:t>
      </w:r>
      <w:r w:rsidR="503B5AC9">
        <w:t>provid</w:t>
      </w:r>
      <w:r w:rsidR="54EC99CC">
        <w:t>e</w:t>
      </w:r>
      <w:r w:rsidR="503B5AC9">
        <w:t xml:space="preserve"> the interface to the DIP</w:t>
      </w:r>
      <w:r w:rsidR="5957C4D3">
        <w:t xml:space="preserve"> typically</w:t>
      </w:r>
      <w:r w:rsidR="04DA11AD">
        <w:t xml:space="preserve"> </w:t>
      </w:r>
      <w:r w:rsidR="586AC784">
        <w:t>to the</w:t>
      </w:r>
      <w:r w:rsidR="57FDBE17">
        <w:t>ir own</w:t>
      </w:r>
      <w:r w:rsidR="586AC784">
        <w:t xml:space="preserve"> back-end primary system </w:t>
      </w:r>
      <w:r w:rsidR="4A19702F">
        <w:t>- a hybrid architecture</w:t>
      </w:r>
      <w:r w:rsidR="503B5AC9">
        <w:t xml:space="preserve">. </w:t>
      </w:r>
      <w:r w:rsidR="49E23C7C">
        <w:t>T</w:t>
      </w:r>
      <w:r w:rsidR="3E6739EE">
        <w:t xml:space="preserve">he scope </w:t>
      </w:r>
      <w:r w:rsidR="0B2CE3B4">
        <w:t xml:space="preserve">of </w:t>
      </w:r>
      <w:r w:rsidR="73C3298A">
        <w:t>Participant's</w:t>
      </w:r>
      <w:r w:rsidR="0B2CE3B4">
        <w:t xml:space="preserve"> QAD submissions </w:t>
      </w:r>
      <w:r w:rsidR="328E82EA">
        <w:t>must</w:t>
      </w:r>
      <w:r w:rsidR="3E6739EE">
        <w:t xml:space="preserve"> include the entire </w:t>
      </w:r>
      <w:r w:rsidR="42D941CF">
        <w:t>architectur</w:t>
      </w:r>
      <w:r w:rsidR="5A230F9B">
        <w:t>e</w:t>
      </w:r>
      <w:r w:rsidR="6F3C440D">
        <w:t>;</w:t>
      </w:r>
      <w:r w:rsidR="5A230F9B">
        <w:t xml:space="preserve"> be it</w:t>
      </w:r>
      <w:r w:rsidR="20EBD1C9">
        <w:t xml:space="preserve"> either </w:t>
      </w:r>
      <w:r w:rsidR="0F00F8E2">
        <w:t>a simple single primary architectur</w:t>
      </w:r>
      <w:r w:rsidR="2850ED8C">
        <w:t>e</w:t>
      </w:r>
      <w:r w:rsidR="447BBEEB">
        <w:t xml:space="preserve">, or </w:t>
      </w:r>
      <w:r w:rsidR="0F00F8E2">
        <w:t>a more complex</w:t>
      </w:r>
      <w:r w:rsidR="57BCFFCE">
        <w:t xml:space="preserve"> </w:t>
      </w:r>
      <w:r w:rsidR="0F00F8E2">
        <w:t>hybrid</w:t>
      </w:r>
      <w:r w:rsidR="495B1AE2">
        <w:t xml:space="preserve"> architecture. If </w:t>
      </w:r>
      <w:r w:rsidR="7DFADE3E">
        <w:t>a</w:t>
      </w:r>
      <w:r w:rsidR="024B4B0D">
        <w:t xml:space="preserve"> hybrid </w:t>
      </w:r>
      <w:r w:rsidR="3B928805">
        <w:t>design</w:t>
      </w:r>
      <w:r w:rsidR="024B4B0D">
        <w:t xml:space="preserve"> </w:t>
      </w:r>
      <w:r w:rsidR="7D3E74D1">
        <w:t xml:space="preserve">is </w:t>
      </w:r>
      <w:r w:rsidR="6FCDD672">
        <w:t>adopted,</w:t>
      </w:r>
      <w:r w:rsidR="7D3E74D1">
        <w:t xml:space="preserve"> </w:t>
      </w:r>
      <w:r w:rsidR="024B4B0D">
        <w:t xml:space="preserve">then the material must cover </w:t>
      </w:r>
      <w:r w:rsidR="557BC313">
        <w:t xml:space="preserve">all </w:t>
      </w:r>
      <w:r w:rsidR="57DD23E3">
        <w:t xml:space="preserve">components </w:t>
      </w:r>
      <w:r w:rsidR="2B6CC05D">
        <w:t xml:space="preserve">including DCP details </w:t>
      </w:r>
      <w:r w:rsidR="57DD23E3">
        <w:t>as</w:t>
      </w:r>
      <w:r w:rsidR="7B6041EF">
        <w:t xml:space="preserve"> it </w:t>
      </w:r>
      <w:r w:rsidR="46AAE03B">
        <w:t xml:space="preserve">is </w:t>
      </w:r>
      <w:r w:rsidR="7F68940B">
        <w:t>the complete system that defines th</w:t>
      </w:r>
      <w:r w:rsidR="4DE39D02">
        <w:t>e</w:t>
      </w:r>
      <w:r w:rsidR="7F68940B">
        <w:t xml:space="preserve"> </w:t>
      </w:r>
      <w:r w:rsidR="77E11965">
        <w:t xml:space="preserve">end-to-end </w:t>
      </w:r>
      <w:r w:rsidR="11B9A8EC">
        <w:t xml:space="preserve">system </w:t>
      </w:r>
      <w:r w:rsidR="7F68940B">
        <w:t>secur</w:t>
      </w:r>
      <w:r w:rsidR="78712FB8">
        <w:t>i</w:t>
      </w:r>
      <w:r w:rsidR="7F68940B">
        <w:t>ty</w:t>
      </w:r>
      <w:r w:rsidR="05B2EC3A">
        <w:t xml:space="preserve">, </w:t>
      </w:r>
      <w:r w:rsidR="409186F9">
        <w:t>reliability</w:t>
      </w:r>
      <w:r w:rsidR="1E4CCF68">
        <w:t xml:space="preserve"> and </w:t>
      </w:r>
      <w:r w:rsidR="30D8111C">
        <w:t>performanc</w:t>
      </w:r>
      <w:r w:rsidR="203C793C">
        <w:t xml:space="preserve">e. </w:t>
      </w:r>
    </w:p>
    <w:p w14:paraId="7A7E9265" w14:textId="2DA58EC2" w:rsidR="3D9196E6" w:rsidRDefault="3D9196E6" w:rsidP="073A715C">
      <w:pPr>
        <w:pStyle w:val="MHHSBody"/>
      </w:pPr>
      <w:r>
        <w:t xml:space="preserve">Participants also need to be aware that DCP systems do not qualify </w:t>
      </w:r>
      <w:r w:rsidR="46B2F7CE">
        <w:t xml:space="preserve">for MHHS access </w:t>
      </w:r>
      <w:r>
        <w:t>in their own right</w:t>
      </w:r>
      <w:r w:rsidR="206A6C03">
        <w:t>. H</w:t>
      </w:r>
      <w:r>
        <w:t>e</w:t>
      </w:r>
      <w:r w:rsidR="6D266691">
        <w:t>nce</w:t>
      </w:r>
      <w:r w:rsidR="4707B9D4">
        <w:t>,</w:t>
      </w:r>
      <w:r w:rsidR="6D266691">
        <w:t xml:space="preserve"> individual participant submissions cannot </w:t>
      </w:r>
      <w:r w:rsidR="7B046974">
        <w:t>reference</w:t>
      </w:r>
      <w:r w:rsidR="6D266691">
        <w:t xml:space="preserve"> other </w:t>
      </w:r>
      <w:r w:rsidR="4ECCD005">
        <w:t>submissions</w:t>
      </w:r>
      <w:r w:rsidR="080536C3">
        <w:t xml:space="preserve"> or SIT </w:t>
      </w:r>
      <w:r w:rsidR="4599FB83">
        <w:t>evidence</w:t>
      </w:r>
      <w:r w:rsidR="080536C3">
        <w:t xml:space="preserve"> where</w:t>
      </w:r>
      <w:r w:rsidR="6D266691">
        <w:t xml:space="preserve"> </w:t>
      </w:r>
      <w:r w:rsidR="322361A7">
        <w:t xml:space="preserve">their </w:t>
      </w:r>
      <w:r w:rsidR="6D266691">
        <w:t>DCP may have been invol</w:t>
      </w:r>
      <w:r w:rsidR="363CF0EF">
        <w:t>ved</w:t>
      </w:r>
      <w:r w:rsidR="41F4C84E">
        <w:t>, i.e.</w:t>
      </w:r>
      <w:r w:rsidR="363CF0EF">
        <w:t xml:space="preserve"> </w:t>
      </w:r>
      <w:r w:rsidR="534E8CFC">
        <w:t>e</w:t>
      </w:r>
      <w:r w:rsidR="53885690">
        <w:t>ach QAD submission must stand-alone</w:t>
      </w:r>
      <w:r w:rsidR="6D266691">
        <w:t xml:space="preserve"> </w:t>
      </w:r>
      <w:r w:rsidR="043665A3">
        <w:t>solely on the evidence provide</w:t>
      </w:r>
      <w:r w:rsidR="6F0976DF">
        <w:t>d.</w:t>
      </w:r>
    </w:p>
    <w:p w14:paraId="04BB615A" w14:textId="6B0CB1E6" w:rsidR="073A715C" w:rsidRDefault="073A715C" w:rsidP="073A715C">
      <w:pPr>
        <w:pStyle w:val="MHHSBody"/>
      </w:pPr>
    </w:p>
    <w:tbl>
      <w:tblPr>
        <w:tblStyle w:val="TableGrid1"/>
        <w:tblW w:w="15165" w:type="dxa"/>
        <w:tblLook w:val="04A0" w:firstRow="1" w:lastRow="0" w:firstColumn="1" w:lastColumn="0" w:noHBand="0" w:noVBand="1"/>
      </w:tblPr>
      <w:tblGrid>
        <w:gridCol w:w="3792"/>
        <w:gridCol w:w="3792"/>
        <w:gridCol w:w="7581"/>
      </w:tblGrid>
      <w:tr w:rsidR="00070C69" w14:paraId="45094F4B" w14:textId="77777777" w:rsidTr="2F1D125B">
        <w:trPr>
          <w:trHeight w:val="300"/>
        </w:trPr>
        <w:tc>
          <w:tcPr>
            <w:tcW w:w="3792" w:type="dxa"/>
          </w:tcPr>
          <w:p w14:paraId="605C846A" w14:textId="355D3534" w:rsidR="00070C69" w:rsidRPr="00E74735" w:rsidRDefault="3935ED93" w:rsidP="435074A3">
            <w:pPr>
              <w:rPr>
                <w:b/>
                <w:bCs/>
                <w:szCs w:val="20"/>
              </w:rPr>
            </w:pPr>
            <w:r w:rsidRPr="435074A3">
              <w:rPr>
                <w:b/>
                <w:bCs/>
                <w:szCs w:val="20"/>
              </w:rPr>
              <w:t>Questions</w:t>
            </w:r>
          </w:p>
        </w:tc>
        <w:tc>
          <w:tcPr>
            <w:tcW w:w="3792" w:type="dxa"/>
          </w:tcPr>
          <w:p w14:paraId="50626978" w14:textId="175B22B1" w:rsidR="147DAADD" w:rsidRDefault="147DAADD" w:rsidP="1487A451">
            <w:pPr>
              <w:rPr>
                <w:b/>
                <w:bCs/>
              </w:rPr>
            </w:pPr>
            <w:r w:rsidRPr="1487A451">
              <w:rPr>
                <w:b/>
                <w:bCs/>
              </w:rPr>
              <w:t>Guidance Points</w:t>
            </w:r>
          </w:p>
        </w:tc>
        <w:tc>
          <w:tcPr>
            <w:tcW w:w="7581" w:type="dxa"/>
          </w:tcPr>
          <w:p w14:paraId="31FCA9C2" w14:textId="07903920" w:rsidR="00070C69" w:rsidRPr="00E74735" w:rsidRDefault="3935ED93" w:rsidP="435074A3">
            <w:pPr>
              <w:rPr>
                <w:b/>
                <w:bCs/>
                <w:szCs w:val="20"/>
              </w:rPr>
            </w:pPr>
            <w:r w:rsidRPr="435074A3">
              <w:rPr>
                <w:b/>
                <w:bCs/>
                <w:szCs w:val="20"/>
              </w:rPr>
              <w:t>Participants Response</w:t>
            </w:r>
          </w:p>
        </w:tc>
      </w:tr>
      <w:tr w:rsidR="00070C69" w14:paraId="490DADDF" w14:textId="77777777" w:rsidTr="2F1D125B">
        <w:trPr>
          <w:trHeight w:val="300"/>
        </w:trPr>
        <w:tc>
          <w:tcPr>
            <w:tcW w:w="3792" w:type="dxa"/>
          </w:tcPr>
          <w:p w14:paraId="000687FB" w14:textId="2FC93690" w:rsidR="00070C69" w:rsidRPr="00041240" w:rsidRDefault="720AFC38" w:rsidP="1FC42B2F">
            <w:r>
              <w:t xml:space="preserve">4.5.1. </w:t>
            </w:r>
            <w:r w:rsidR="34376185">
              <w:t xml:space="preserve">Provide evidence of compliance </w:t>
            </w:r>
            <w:r w:rsidR="5C6E1EAA">
              <w:t xml:space="preserve">with </w:t>
            </w:r>
            <w:r w:rsidR="06998A7E">
              <w:t xml:space="preserve">ISO 27000 </w:t>
            </w:r>
            <w:r w:rsidR="3AF72C8E">
              <w:t>series</w:t>
            </w:r>
            <w:r w:rsidR="26EF0CC6">
              <w:t xml:space="preserve"> (</w:t>
            </w:r>
            <w:r w:rsidR="26EF0CC6" w:rsidRPr="2F1D125B">
              <w:rPr>
                <w:i/>
                <w:iCs/>
              </w:rPr>
              <w:t>note: or equivalent provision</w:t>
            </w:r>
            <w:r w:rsidR="1E14EE68" w:rsidRPr="2F1D125B">
              <w:rPr>
                <w:i/>
                <w:iCs/>
              </w:rPr>
              <w:t xml:space="preserve"> in accordance with the DIP Rules</w:t>
            </w:r>
            <w:r w:rsidR="26EF0CC6">
              <w:t>)</w:t>
            </w:r>
          </w:p>
          <w:p w14:paraId="0F49637A" w14:textId="18F2F803" w:rsidR="00070C69" w:rsidRPr="00041240" w:rsidRDefault="2784BD30" w:rsidP="1FC42B2F">
            <w:r>
              <w:t>(Include DCP if applicable)</w:t>
            </w:r>
          </w:p>
          <w:p w14:paraId="64ACF8C5" w14:textId="7434EA09" w:rsidR="00070C69" w:rsidRPr="00041240" w:rsidRDefault="00070C69" w:rsidP="1FC42B2F"/>
        </w:tc>
        <w:tc>
          <w:tcPr>
            <w:tcW w:w="3792" w:type="dxa"/>
          </w:tcPr>
          <w:p w14:paraId="72C84ACE" w14:textId="71B97949" w:rsidR="2FBED5D9" w:rsidRDefault="067089EC" w:rsidP="0558B7E7">
            <w:r>
              <w:t>Most large</w:t>
            </w:r>
            <w:r w:rsidR="4DC0D0A5">
              <w:t xml:space="preserve"> </w:t>
            </w:r>
            <w:r>
              <w:t>organi</w:t>
            </w:r>
            <w:r w:rsidR="25B80F7B">
              <w:t>s</w:t>
            </w:r>
            <w:r w:rsidR="020475E7">
              <w:t>a</w:t>
            </w:r>
            <w:r w:rsidR="5382B511">
              <w:t>t</w:t>
            </w:r>
            <w:r w:rsidR="2FBED5D9">
              <w:t>ion</w:t>
            </w:r>
            <w:r w:rsidR="0A2A82B9">
              <w:t>s</w:t>
            </w:r>
            <w:r w:rsidR="18E696AD">
              <w:t xml:space="preserve"> will have company specific documents that </w:t>
            </w:r>
            <w:r w:rsidR="2D29B63A">
              <w:t>are required</w:t>
            </w:r>
            <w:r w:rsidR="2FBED5D9">
              <w:t xml:space="preserve"> for ISO27000 compliance</w:t>
            </w:r>
            <w:r w:rsidR="4616FC74">
              <w:t xml:space="preserve"> and hence providing evidence </w:t>
            </w:r>
            <w:r w:rsidR="45675037">
              <w:t xml:space="preserve">should </w:t>
            </w:r>
            <w:r w:rsidR="4616FC74">
              <w:t>not be an issue</w:t>
            </w:r>
          </w:p>
          <w:p w14:paraId="3BCAADE1" w14:textId="1516ADBE" w:rsidR="2FBED5D9" w:rsidRDefault="2FBED5D9" w:rsidP="0558B7E7"/>
          <w:p w14:paraId="2DD65FFF" w14:textId="69276AAA" w:rsidR="53661321" w:rsidRDefault="53661321" w:rsidP="073A715C">
            <w:r>
              <w:t>Where companies are not ISO2700</w:t>
            </w:r>
            <w:r w:rsidR="1D796B89">
              <w:t xml:space="preserve"> compliant </w:t>
            </w:r>
            <w:r>
              <w:t xml:space="preserve">then submissions should contain </w:t>
            </w:r>
            <w:r w:rsidR="330DE640">
              <w:t>company documents covering the following areas:</w:t>
            </w:r>
          </w:p>
          <w:p w14:paraId="7952DBED" w14:textId="425C492A" w:rsidR="383B8FE3" w:rsidRDefault="383B8FE3" w:rsidP="00FD1A2B">
            <w:pPr>
              <w:pStyle w:val="ListParagraph"/>
              <w:spacing w:after="20" w:line="260" w:lineRule="exact"/>
            </w:pPr>
            <w:r>
              <w:t>Penetration Testing &amp; vulnerability management</w:t>
            </w:r>
            <w:r w:rsidR="0C4D26D2">
              <w:t>.</w:t>
            </w:r>
          </w:p>
          <w:p w14:paraId="080AFA74" w14:textId="0C360B06" w:rsidR="3055B603" w:rsidRDefault="3055B603" w:rsidP="00FD1A2B">
            <w:pPr>
              <w:pStyle w:val="ListParagraph"/>
              <w:spacing w:after="20" w:line="260" w:lineRule="exact"/>
              <w:rPr>
                <w:color w:val="000000" w:themeColor="text1"/>
                <w:sz w:val="19"/>
                <w:szCs w:val="19"/>
              </w:rPr>
            </w:pPr>
            <w:r>
              <w:t xml:space="preserve">Cyber incident response plan that would typically follow </w:t>
            </w:r>
            <w:r w:rsidRPr="073A715C">
              <w:rPr>
                <w:rFonts w:eastAsia="Arial" w:cs="Arial"/>
                <w:color w:val="000000" w:themeColor="text1"/>
                <w:sz w:val="19"/>
                <w:szCs w:val="19"/>
              </w:rPr>
              <w:t>NCSC Guidance</w:t>
            </w:r>
            <w:r w:rsidR="601069AF" w:rsidRPr="073A715C">
              <w:rPr>
                <w:rFonts w:eastAsia="Arial" w:cs="Arial"/>
                <w:color w:val="000000" w:themeColor="text1"/>
                <w:sz w:val="19"/>
                <w:szCs w:val="19"/>
              </w:rPr>
              <w:t>.</w:t>
            </w:r>
          </w:p>
          <w:p w14:paraId="45CAD2A2" w14:textId="3E0305FA" w:rsidR="1487A451" w:rsidRDefault="1487A451" w:rsidP="1487A451"/>
        </w:tc>
        <w:tc>
          <w:tcPr>
            <w:tcW w:w="7581" w:type="dxa"/>
          </w:tcPr>
          <w:p w14:paraId="0EC8D12F" w14:textId="77777777" w:rsidR="00070C69" w:rsidRPr="00EE7303" w:rsidRDefault="00070C69" w:rsidP="435074A3">
            <w:pPr>
              <w:rPr>
                <w:szCs w:val="20"/>
              </w:rPr>
            </w:pPr>
          </w:p>
        </w:tc>
      </w:tr>
      <w:tr w:rsidR="00070C69" w14:paraId="105123AB" w14:textId="77777777" w:rsidTr="2F1D125B">
        <w:trPr>
          <w:trHeight w:val="300"/>
        </w:trPr>
        <w:tc>
          <w:tcPr>
            <w:tcW w:w="3792" w:type="dxa"/>
          </w:tcPr>
          <w:p w14:paraId="4B0ACF47" w14:textId="77700670" w:rsidR="00EE7303" w:rsidRPr="00041240" w:rsidRDefault="61C2B67D" w:rsidP="133A5059">
            <w:r>
              <w:t>4.5.</w:t>
            </w:r>
            <w:r w:rsidR="582786C8">
              <w:t>2</w:t>
            </w:r>
            <w:r>
              <w:t xml:space="preserve">. </w:t>
            </w:r>
            <w:r w:rsidR="5003358D">
              <w:t xml:space="preserve">Provide evidence of </w:t>
            </w:r>
            <w:r w:rsidR="22B43D5B">
              <w:t xml:space="preserve">process for retaining all audit logs of basic user activities (e.g., logon, logoff, failed attempts) and security events for all </w:t>
            </w:r>
            <w:r w:rsidR="22B43D5B">
              <w:lastRenderedPageBreak/>
              <w:t>information systems and services that interact with the DIP</w:t>
            </w:r>
          </w:p>
          <w:p w14:paraId="244F2B39" w14:textId="5B7E80E1" w:rsidR="24496A74" w:rsidRDefault="24496A74">
            <w:r>
              <w:t>(Include DCP if applicable)</w:t>
            </w:r>
          </w:p>
          <w:p w14:paraId="43240344" w14:textId="3EEE3852" w:rsidR="073A715C" w:rsidRDefault="073A715C"/>
          <w:p w14:paraId="760CB013" w14:textId="36A5219E" w:rsidR="00EE7303" w:rsidRPr="00A51419" w:rsidRDefault="00EE7303" w:rsidP="073A715C">
            <w:pPr>
              <w:rPr>
                <w:i/>
                <w:iCs/>
              </w:rPr>
            </w:pPr>
          </w:p>
        </w:tc>
        <w:tc>
          <w:tcPr>
            <w:tcW w:w="3792" w:type="dxa"/>
          </w:tcPr>
          <w:p w14:paraId="3F72C32F" w14:textId="54BEFA71" w:rsidR="1487A451" w:rsidRDefault="2B12032E" w:rsidP="1487A451">
            <w:r>
              <w:lastRenderedPageBreak/>
              <w:t>Your Response should evidence  r</w:t>
            </w:r>
            <w:r w:rsidR="049CA181">
              <w:t xml:space="preserve">etaining all audit logs of basic user activities (e.g. logon, logoff, failed attempts); and  </w:t>
            </w:r>
          </w:p>
          <w:p w14:paraId="37A71201" w14:textId="781448A4" w:rsidR="1487A451" w:rsidRDefault="049CA181" w:rsidP="1487A451">
            <w:r>
              <w:lastRenderedPageBreak/>
              <w:t xml:space="preserve">Security events for all information systems and services that interact with the DIP  </w:t>
            </w:r>
          </w:p>
          <w:p w14:paraId="7D5FB08B" w14:textId="585269DB" w:rsidR="1487A451" w:rsidRDefault="049CA181" w:rsidP="1487A451">
            <w:r>
              <w:t xml:space="preserve">Provide an overview of your process in place to retain any security events for all information systems that interact with the DIP  </w:t>
            </w:r>
          </w:p>
          <w:p w14:paraId="30F9F3EE" w14:textId="6F124A76" w:rsidR="1487A451" w:rsidRDefault="1487A451" w:rsidP="1487A451"/>
        </w:tc>
        <w:tc>
          <w:tcPr>
            <w:tcW w:w="7581" w:type="dxa"/>
          </w:tcPr>
          <w:p w14:paraId="28FD1667" w14:textId="77777777" w:rsidR="00070C69" w:rsidRPr="00EE7303" w:rsidRDefault="00070C69" w:rsidP="435074A3">
            <w:pPr>
              <w:rPr>
                <w:szCs w:val="20"/>
              </w:rPr>
            </w:pPr>
          </w:p>
        </w:tc>
      </w:tr>
      <w:tr w:rsidR="00B234B0" w14:paraId="4B666C47" w14:textId="77777777" w:rsidTr="2F1D125B">
        <w:trPr>
          <w:trHeight w:val="300"/>
        </w:trPr>
        <w:tc>
          <w:tcPr>
            <w:tcW w:w="3792" w:type="dxa"/>
          </w:tcPr>
          <w:p w14:paraId="343C104E" w14:textId="0DEE2BD6" w:rsidR="00B234B0" w:rsidRPr="00041240" w:rsidRDefault="2DE35362" w:rsidP="5613AD88">
            <w:r>
              <w:t>4.5.</w:t>
            </w:r>
            <w:r w:rsidR="2FD016CA">
              <w:t>3</w:t>
            </w:r>
            <w:r>
              <w:t xml:space="preserve">. </w:t>
            </w:r>
            <w:r w:rsidR="01EF94A4">
              <w:t>P</w:t>
            </w:r>
            <w:r w:rsidR="16BA0409">
              <w:t xml:space="preserve">rovide an overview of </w:t>
            </w:r>
            <w:r w:rsidR="144F9150">
              <w:t>your</w:t>
            </w:r>
            <w:r w:rsidR="11066DDD">
              <w:t xml:space="preserve"> process in place to retain any security events for all information systems that interact with the DIP</w:t>
            </w:r>
            <w:r w:rsidR="20DE5EE5">
              <w:t>.</w:t>
            </w:r>
          </w:p>
          <w:p w14:paraId="6381D75C" w14:textId="0AB997A0" w:rsidR="00B234B0" w:rsidRPr="00A51419" w:rsidRDefault="69C46612">
            <w:pPr>
              <w:rPr>
                <w:i/>
                <w:iCs/>
              </w:rPr>
            </w:pPr>
            <w:r w:rsidRPr="073A715C">
              <w:rPr>
                <w:i/>
                <w:iCs/>
              </w:rPr>
              <w:t>(</w:t>
            </w:r>
            <w:r w:rsidR="42AE8DA9" w:rsidRPr="00FD1A2B">
              <w:t>Include</w:t>
            </w:r>
            <w:r w:rsidRPr="00FD1A2B">
              <w:t xml:space="preserve"> DCP if applicable</w:t>
            </w:r>
            <w:r w:rsidRPr="073A715C">
              <w:rPr>
                <w:i/>
                <w:iCs/>
              </w:rPr>
              <w:t>)</w:t>
            </w:r>
          </w:p>
        </w:tc>
        <w:tc>
          <w:tcPr>
            <w:tcW w:w="3792" w:type="dxa"/>
          </w:tcPr>
          <w:p w14:paraId="2DE67022" w14:textId="46EE867D" w:rsidR="1487A451" w:rsidRDefault="1487A451" w:rsidP="1487A451"/>
        </w:tc>
        <w:tc>
          <w:tcPr>
            <w:tcW w:w="7581" w:type="dxa"/>
          </w:tcPr>
          <w:p w14:paraId="4E7A7850" w14:textId="287CF678" w:rsidR="00B234B0" w:rsidRPr="00EE7303" w:rsidRDefault="00B234B0" w:rsidP="435074A3">
            <w:pPr>
              <w:rPr>
                <w:szCs w:val="20"/>
              </w:rPr>
            </w:pPr>
          </w:p>
        </w:tc>
      </w:tr>
      <w:tr w:rsidR="00B234B0" w14:paraId="7F0AE85F" w14:textId="77777777" w:rsidTr="2F1D125B">
        <w:trPr>
          <w:trHeight w:val="300"/>
        </w:trPr>
        <w:tc>
          <w:tcPr>
            <w:tcW w:w="3792" w:type="dxa"/>
          </w:tcPr>
          <w:p w14:paraId="3452B15E" w14:textId="4E14BBB9" w:rsidR="00B234B0" w:rsidRPr="00041240" w:rsidRDefault="09FE534F" w:rsidP="133A5059">
            <w:pPr>
              <w:rPr>
                <w:szCs w:val="20"/>
              </w:rPr>
            </w:pPr>
            <w:r w:rsidRPr="00041240">
              <w:rPr>
                <w:szCs w:val="20"/>
              </w:rPr>
              <w:t>4.5.</w:t>
            </w:r>
            <w:r w:rsidR="0AA8437E" w:rsidRPr="00041240">
              <w:rPr>
                <w:szCs w:val="20"/>
              </w:rPr>
              <w:t>4</w:t>
            </w:r>
            <w:r w:rsidRPr="00041240">
              <w:rPr>
                <w:szCs w:val="20"/>
              </w:rPr>
              <w:t xml:space="preserve">. </w:t>
            </w:r>
            <w:r w:rsidR="7A9F7F0B" w:rsidRPr="00041240">
              <w:rPr>
                <w:szCs w:val="20"/>
              </w:rPr>
              <w:t xml:space="preserve"> Provide evidence of logical network schematic of the information systems and services in scope that interact with the DIP, and include: </w:t>
            </w:r>
          </w:p>
          <w:p w14:paraId="71A26AC0" w14:textId="0CFA8BD3" w:rsidR="00B234B0" w:rsidRPr="00041240" w:rsidRDefault="6B1D25E0" w:rsidP="00FD1A2B">
            <w:pPr>
              <w:pStyle w:val="ListParagraph"/>
              <w:numPr>
                <w:ilvl w:val="0"/>
                <w:numId w:val="7"/>
              </w:numPr>
            </w:pPr>
            <w:r>
              <w:t xml:space="preserve">services and functionality; </w:t>
            </w:r>
          </w:p>
          <w:p w14:paraId="0AFE6A01" w14:textId="02D2E80F" w:rsidR="00B234B0" w:rsidRPr="00041240" w:rsidRDefault="58546D8C" w:rsidP="00FD1A2B">
            <w:pPr>
              <w:pStyle w:val="ListParagraph"/>
              <w:numPr>
                <w:ilvl w:val="0"/>
                <w:numId w:val="7"/>
              </w:numPr>
            </w:pPr>
            <w:r>
              <w:t>gateway/boundaries functionality</w:t>
            </w:r>
          </w:p>
          <w:p w14:paraId="1E145D14" w14:textId="73180E4B" w:rsidR="00B234B0" w:rsidRPr="00A51419" w:rsidRDefault="2CA3DED9" w:rsidP="00A51419">
            <w:r>
              <w:t>(</w:t>
            </w:r>
            <w:r w:rsidR="4508BDFB">
              <w:t xml:space="preserve">Include </w:t>
            </w:r>
            <w:r>
              <w:t>DCP if applicable)</w:t>
            </w:r>
          </w:p>
        </w:tc>
        <w:tc>
          <w:tcPr>
            <w:tcW w:w="3792" w:type="dxa"/>
          </w:tcPr>
          <w:p w14:paraId="5D8CA119" w14:textId="09DCA21C" w:rsidR="12691015" w:rsidRDefault="663C3808" w:rsidP="1487A451">
            <w:r>
              <w:t xml:space="preserve">Provide </w:t>
            </w:r>
            <w:r w:rsidR="12691015">
              <w:t>Documentation of design – e.g. logical design, physical design specifications</w:t>
            </w:r>
            <w:r w:rsidR="427977B8">
              <w:t xml:space="preserve">, </w:t>
            </w:r>
            <w:r w:rsidR="12691015">
              <w:t xml:space="preserve">System Schematics – diagrams </w:t>
            </w:r>
          </w:p>
          <w:p w14:paraId="71428CAF" w14:textId="3E4A3175" w:rsidR="12691015" w:rsidRDefault="12691015" w:rsidP="1487A451">
            <w:r>
              <w:t xml:space="preserve">Including: </w:t>
            </w:r>
          </w:p>
          <w:p w14:paraId="60F236F6" w14:textId="4E6EB2FF" w:rsidR="12691015" w:rsidRDefault="12691015" w:rsidP="00FD1A2B">
            <w:pPr>
              <w:pStyle w:val="ListParagraph"/>
            </w:pPr>
            <w:r>
              <w:t xml:space="preserve">Security- firewalls, networks, etc  </w:t>
            </w:r>
          </w:p>
          <w:p w14:paraId="31618AAF" w14:textId="09076D82" w:rsidR="12691015" w:rsidRDefault="12691015" w:rsidP="00FD1A2B">
            <w:pPr>
              <w:pStyle w:val="ListParagraph"/>
            </w:pPr>
            <w:r>
              <w:t xml:space="preserve">Connectivity to DCP  </w:t>
            </w:r>
          </w:p>
          <w:p w14:paraId="3AA33587" w14:textId="634E32E2" w:rsidR="12691015" w:rsidRDefault="12691015" w:rsidP="00FD1A2B">
            <w:pPr>
              <w:pStyle w:val="ListParagraph"/>
            </w:pPr>
            <w:r>
              <w:t xml:space="preserve">Instance separation </w:t>
            </w:r>
            <w:r w:rsidR="50A443D2">
              <w:t xml:space="preserve">- </w:t>
            </w:r>
            <w:r>
              <w:t xml:space="preserve">prod vs non-prod </w:t>
            </w:r>
            <w:r w:rsidR="0109CAEA">
              <w:t>, DCP to</w:t>
            </w:r>
            <w:r w:rsidR="250363BF">
              <w:t xml:space="preserve"> </w:t>
            </w:r>
            <w:r w:rsidR="7D1B699F">
              <w:t>MP</w:t>
            </w:r>
            <w:r w:rsidR="2CBCF8BC">
              <w:t xml:space="preserve"> back-end </w:t>
            </w:r>
            <w:r w:rsidR="418B7D24">
              <w:t>system</w:t>
            </w:r>
          </w:p>
          <w:p w14:paraId="6E4AA766" w14:textId="47761C3D" w:rsidR="12691015" w:rsidRDefault="12691015" w:rsidP="00FD1A2B">
            <w:pPr>
              <w:pStyle w:val="ListParagraph"/>
            </w:pPr>
            <w:r>
              <w:t xml:space="preserve">Resilience – e.g. failover  </w:t>
            </w:r>
          </w:p>
          <w:p w14:paraId="561E7009" w14:textId="0825800E" w:rsidR="12691015" w:rsidRDefault="12691015" w:rsidP="00FD1A2B">
            <w:pPr>
              <w:pStyle w:val="ListParagraph"/>
            </w:pPr>
            <w:r>
              <w:t xml:space="preserve">Backup  </w:t>
            </w:r>
          </w:p>
          <w:p w14:paraId="546D963E" w14:textId="03E958A8" w:rsidR="12691015" w:rsidRDefault="12691015" w:rsidP="00FD1A2B">
            <w:pPr>
              <w:pStyle w:val="ListParagraph"/>
            </w:pPr>
            <w:r>
              <w:t xml:space="preserve">Audit  </w:t>
            </w:r>
          </w:p>
          <w:p w14:paraId="238C86F9" w14:textId="4A02FF03" w:rsidR="12691015" w:rsidRDefault="12691015" w:rsidP="00FD1A2B">
            <w:pPr>
              <w:pStyle w:val="ListParagraph"/>
            </w:pPr>
            <w:r>
              <w:t xml:space="preserve">Service Availability </w:t>
            </w:r>
            <w:r w:rsidR="5C034F06">
              <w:t>- 98%, outside planned outage (unless otherwise defined)</w:t>
            </w:r>
          </w:p>
          <w:p w14:paraId="08ECBCDD" w14:textId="6FFDFA0B" w:rsidR="12691015" w:rsidRDefault="12691015" w:rsidP="00FD1A2B">
            <w:pPr>
              <w:pStyle w:val="ListParagraph"/>
            </w:pPr>
          </w:p>
          <w:p w14:paraId="234C7C08" w14:textId="4F93687B" w:rsidR="12691015" w:rsidRDefault="12691015" w:rsidP="00FD1A2B">
            <w:pPr>
              <w:pStyle w:val="ListParagraph"/>
            </w:pPr>
            <w:r>
              <w:t xml:space="preserve">Service Recovery  </w:t>
            </w:r>
          </w:p>
          <w:p w14:paraId="287D6647" w14:textId="515DFC15" w:rsidR="12691015" w:rsidRDefault="12691015" w:rsidP="00FD1A2B">
            <w:pPr>
              <w:pStyle w:val="ListParagraph"/>
            </w:pPr>
            <w:r>
              <w:t xml:space="preserve">In the event of an unplanned outage, each service shall be able to resume operation within 1 hour. </w:t>
            </w:r>
          </w:p>
          <w:p w14:paraId="4E767786" w14:textId="7D6E5DAC" w:rsidR="12691015" w:rsidRDefault="5F53B032" w:rsidP="00FD1A2B">
            <w:pPr>
              <w:pStyle w:val="ListParagraph"/>
            </w:pPr>
            <w:r>
              <w:t xml:space="preserve">Zero data loss - </w:t>
            </w:r>
            <w:r w:rsidR="299BD355">
              <w:t xml:space="preserve">How </w:t>
            </w:r>
            <w:r w:rsidR="12691015">
              <w:t>RPO o</w:t>
            </w:r>
            <w:r w:rsidR="36A91B68">
              <w:t>f 0</w:t>
            </w:r>
            <w:r w:rsidR="49FAA06F">
              <w:t xml:space="preserve"> is </w:t>
            </w:r>
            <w:r w:rsidR="4F0BC985">
              <w:t>a</w:t>
            </w:r>
            <w:r w:rsidR="2D0FA5DF">
              <w:t>c</w:t>
            </w:r>
            <w:r w:rsidR="4F0BC985">
              <w:t>hieved</w:t>
            </w:r>
          </w:p>
          <w:p w14:paraId="40188D85" w14:textId="1DE249F6" w:rsidR="1487A451" w:rsidRDefault="1487A451" w:rsidP="1487A451"/>
        </w:tc>
        <w:tc>
          <w:tcPr>
            <w:tcW w:w="7581" w:type="dxa"/>
          </w:tcPr>
          <w:p w14:paraId="50AC5A24" w14:textId="3EA9DC89" w:rsidR="00B234B0" w:rsidRPr="00EE7303" w:rsidRDefault="00B234B0" w:rsidP="435074A3">
            <w:pPr>
              <w:rPr>
                <w:szCs w:val="20"/>
              </w:rPr>
            </w:pPr>
          </w:p>
        </w:tc>
      </w:tr>
      <w:tr w:rsidR="00B234B0" w14:paraId="421A9169" w14:textId="77777777" w:rsidTr="2F1D125B">
        <w:trPr>
          <w:trHeight w:val="300"/>
        </w:trPr>
        <w:tc>
          <w:tcPr>
            <w:tcW w:w="3792" w:type="dxa"/>
          </w:tcPr>
          <w:p w14:paraId="2D218103" w14:textId="32FC3591" w:rsidR="0D38BB0E" w:rsidRPr="00041240" w:rsidRDefault="69734519">
            <w:r>
              <w:lastRenderedPageBreak/>
              <w:t>4.5.</w:t>
            </w:r>
            <w:r w:rsidR="5416DC2F">
              <w:t>5</w:t>
            </w:r>
            <w:r>
              <w:t xml:space="preserve">. </w:t>
            </w:r>
            <w:r w:rsidR="0A2EC522">
              <w:t xml:space="preserve"> </w:t>
            </w:r>
            <w:r w:rsidR="2E88022B">
              <w:t xml:space="preserve">Provide evidence that </w:t>
            </w:r>
            <w:r w:rsidR="0A2EC522">
              <w:t>DIP Users systems are backed-up in accordance with best practice – demonstrable by adherence to ISO 27000 series processes and production of written process to back up systems, to include logical process diagrams;</w:t>
            </w:r>
          </w:p>
          <w:p w14:paraId="5CD4158F" w14:textId="601D78B1" w:rsidR="00B234B0" w:rsidRPr="00A51419" w:rsidRDefault="64928F7B" w:rsidP="1FC42B2F">
            <w:r>
              <w:t>(Include DCP if applicable)</w:t>
            </w:r>
          </w:p>
        </w:tc>
        <w:tc>
          <w:tcPr>
            <w:tcW w:w="3792" w:type="dxa"/>
          </w:tcPr>
          <w:p w14:paraId="1B622B1D" w14:textId="1CEAB498" w:rsidR="1487A451" w:rsidRDefault="1487A451" w:rsidP="1487A451"/>
        </w:tc>
        <w:tc>
          <w:tcPr>
            <w:tcW w:w="7581" w:type="dxa"/>
          </w:tcPr>
          <w:p w14:paraId="2DC6E3B6" w14:textId="3B4193BF" w:rsidR="00B234B0" w:rsidRPr="00EE7303" w:rsidRDefault="00B234B0" w:rsidP="435074A3">
            <w:pPr>
              <w:rPr>
                <w:szCs w:val="20"/>
              </w:rPr>
            </w:pPr>
          </w:p>
        </w:tc>
      </w:tr>
      <w:tr w:rsidR="00511F01" w14:paraId="693D400E" w14:textId="77777777" w:rsidTr="00FD1A2B">
        <w:trPr>
          <w:trHeight w:val="6600"/>
        </w:trPr>
        <w:tc>
          <w:tcPr>
            <w:tcW w:w="3792" w:type="dxa"/>
          </w:tcPr>
          <w:p w14:paraId="43A7F34C" w14:textId="6E98DE9D" w:rsidR="00EE7303" w:rsidRPr="00041240" w:rsidRDefault="1A182162" w:rsidP="5613AD88">
            <w:r>
              <w:t>4.5.</w:t>
            </w:r>
            <w:r w:rsidR="1546A97E">
              <w:t>6</w:t>
            </w:r>
            <w:r>
              <w:t xml:space="preserve">. </w:t>
            </w:r>
            <w:r w:rsidR="7BB4DDB8">
              <w:t xml:space="preserve"> </w:t>
            </w:r>
            <w:r w:rsidR="5C83125F">
              <w:t>P</w:t>
            </w:r>
            <w:r w:rsidR="7BB4DDB8">
              <w:t>rovide an overview of your</w:t>
            </w:r>
            <w:r w:rsidR="1B9BC594">
              <w:t xml:space="preserve"> process in place for </w:t>
            </w:r>
            <w:r w:rsidR="3D2095EF">
              <w:t xml:space="preserve">DIP specific </w:t>
            </w:r>
            <w:r w:rsidR="1B9BC594">
              <w:t>Key Management</w:t>
            </w:r>
            <w:r w:rsidR="2A66C936">
              <w:t>.</w:t>
            </w:r>
          </w:p>
          <w:p w14:paraId="7A01A2F2" w14:textId="38F2FBDD" w:rsidR="00EE7303" w:rsidRPr="00876BF3" w:rsidRDefault="2FE58757" w:rsidP="00B36970">
            <w:r>
              <w:t>(If applicable this will include how keys are transferred for DCPs)</w:t>
            </w:r>
            <w:r w:rsidR="00B36970" w:rsidDel="00B36970">
              <w:t xml:space="preserve"> </w:t>
            </w:r>
          </w:p>
        </w:tc>
        <w:tc>
          <w:tcPr>
            <w:tcW w:w="3792" w:type="dxa"/>
          </w:tcPr>
          <w:p w14:paraId="71623199" w14:textId="4058DEEF" w:rsidR="23A25D85" w:rsidRDefault="69F88B30" w:rsidP="1487A451">
            <w:r>
              <w:t>Your response should include d</w:t>
            </w:r>
            <w:r w:rsidR="23A25D85">
              <w:t>ocumentation on how keys are stored and managed</w:t>
            </w:r>
            <w:r w:rsidR="34491F64">
              <w:t>.</w:t>
            </w:r>
          </w:p>
          <w:p w14:paraId="78A1EFE4" w14:textId="64FFD0D1" w:rsidR="23A25D85" w:rsidRDefault="34491F64" w:rsidP="1487A451">
            <w:r>
              <w:t xml:space="preserve">As well as </w:t>
            </w:r>
            <w:r w:rsidR="23A25D85">
              <w:t>Assignment of Certificate admins and renewing and ensuring integrity of cert</w:t>
            </w:r>
            <w:r w:rsidR="46834477">
              <w:t>ificate</w:t>
            </w:r>
            <w:r w:rsidR="23A25D85">
              <w:t xml:space="preserve"> admin role</w:t>
            </w:r>
            <w:r w:rsidR="367E0345">
              <w:t>.</w:t>
            </w:r>
          </w:p>
          <w:p w14:paraId="3482A418" w14:textId="7267E9BC" w:rsidR="1487A451" w:rsidRDefault="23A25D85" w:rsidP="00B36970">
            <w:r>
              <w:t>Any interaction with DCP and division of responsibility in managing cert</w:t>
            </w:r>
            <w:r w:rsidR="26AF83A7">
              <w:t>ificate should also be evidenced.</w:t>
            </w:r>
          </w:p>
        </w:tc>
        <w:tc>
          <w:tcPr>
            <w:tcW w:w="7581" w:type="dxa"/>
          </w:tcPr>
          <w:p w14:paraId="26E6399F" w14:textId="55750029" w:rsidR="00511F01" w:rsidRPr="00EE7303" w:rsidRDefault="00511F01" w:rsidP="435074A3">
            <w:pPr>
              <w:rPr>
                <w:szCs w:val="20"/>
              </w:rPr>
            </w:pPr>
          </w:p>
        </w:tc>
      </w:tr>
      <w:tr w:rsidR="00511F01" w14:paraId="26105608" w14:textId="77777777" w:rsidTr="2F1D125B">
        <w:trPr>
          <w:trHeight w:val="300"/>
        </w:trPr>
        <w:tc>
          <w:tcPr>
            <w:tcW w:w="3792" w:type="dxa"/>
          </w:tcPr>
          <w:p w14:paraId="67BF5F98" w14:textId="42572CA3" w:rsidR="00EE7303" w:rsidRPr="00041240" w:rsidRDefault="2C5A7C8E" w:rsidP="1FC42B2F">
            <w:pPr>
              <w:rPr>
                <w:szCs w:val="20"/>
              </w:rPr>
            </w:pPr>
            <w:r w:rsidRPr="1FC42B2F">
              <w:rPr>
                <w:szCs w:val="20"/>
              </w:rPr>
              <w:t xml:space="preserve">4.5.7.  Provide an overview of processes, protocols, and liabilities </w:t>
            </w:r>
            <w:r w:rsidRPr="1FC42B2F">
              <w:rPr>
                <w:szCs w:val="20"/>
              </w:rPr>
              <w:lastRenderedPageBreak/>
              <w:t>between the DIP User and</w:t>
            </w:r>
            <w:r w:rsidR="00A51419" w:rsidRPr="00876BF3">
              <w:rPr>
                <w:szCs w:val="20"/>
              </w:rPr>
              <w:t xml:space="preserve"> </w:t>
            </w:r>
            <w:r w:rsidRPr="00876BF3">
              <w:rPr>
                <w:szCs w:val="20"/>
              </w:rPr>
              <w:t>DCP where applicable.</w:t>
            </w:r>
          </w:p>
        </w:tc>
        <w:tc>
          <w:tcPr>
            <w:tcW w:w="3792" w:type="dxa"/>
          </w:tcPr>
          <w:p w14:paraId="5C118EE4" w14:textId="20B611E2" w:rsidR="1EA13850" w:rsidRDefault="1EA13850" w:rsidP="1487A451">
            <w:r>
              <w:lastRenderedPageBreak/>
              <w:t xml:space="preserve">The submissions will need to include DCP details (DCPs are not qualified) </w:t>
            </w:r>
          </w:p>
          <w:p w14:paraId="6C2A208B" w14:textId="44A3D8F7" w:rsidR="1EA13850" w:rsidRDefault="1EA13850" w:rsidP="1487A451">
            <w:r>
              <w:lastRenderedPageBreak/>
              <w:t>Processes, protocols and liabilities between the DIP User and their DCP</w:t>
            </w:r>
            <w:r w:rsidR="72407501">
              <w:t xml:space="preserve">, </w:t>
            </w:r>
            <w:r>
              <w:t xml:space="preserve"> </w:t>
            </w:r>
          </w:p>
          <w:p w14:paraId="31393D6F" w14:textId="11F1A9E8" w:rsidR="1EA13850" w:rsidRDefault="0355F05D" w:rsidP="1487A451">
            <w:r>
              <w:t>d</w:t>
            </w:r>
            <w:r w:rsidR="1EA13850">
              <w:t xml:space="preserve">emonstrable by production of written documents (within limits of confidentiality);  </w:t>
            </w:r>
          </w:p>
          <w:p w14:paraId="0EFBFAB1" w14:textId="0862F731" w:rsidR="1EA13850" w:rsidRDefault="1EA13850" w:rsidP="1487A451">
            <w:r>
              <w:t>If the applicant is not willing to share</w:t>
            </w:r>
            <w:r w:rsidR="76614FA5">
              <w:t xml:space="preserve"> the</w:t>
            </w:r>
            <w:r>
              <w:t xml:space="preserve"> contract, </w:t>
            </w:r>
            <w:r w:rsidR="1D988426">
              <w:t xml:space="preserve">then it </w:t>
            </w:r>
            <w:r>
              <w:t>may be evidenced by summary document of salient points</w:t>
            </w:r>
            <w:r w:rsidR="3201D2B2">
              <w:t>.</w:t>
            </w:r>
          </w:p>
          <w:p w14:paraId="56619540" w14:textId="79D9E50A" w:rsidR="1EA13850" w:rsidRDefault="1EA13850" w:rsidP="1487A451">
            <w:r>
              <w:t xml:space="preserve">Ensure the DCP is ISO 27001 compliant. </w:t>
            </w:r>
          </w:p>
          <w:p w14:paraId="53A57D9D" w14:textId="755974E3" w:rsidR="1487A451" w:rsidRDefault="1487A451" w:rsidP="1487A451"/>
        </w:tc>
        <w:tc>
          <w:tcPr>
            <w:tcW w:w="7581" w:type="dxa"/>
          </w:tcPr>
          <w:p w14:paraId="614819BD" w14:textId="565D05BE" w:rsidR="00511F01" w:rsidRPr="00EE7303" w:rsidRDefault="00511F01" w:rsidP="435074A3">
            <w:pPr>
              <w:rPr>
                <w:szCs w:val="20"/>
              </w:rPr>
            </w:pPr>
          </w:p>
        </w:tc>
      </w:tr>
      <w:tr w:rsidR="00511F01" w14:paraId="44E109B7" w14:textId="77777777" w:rsidTr="2F1D125B">
        <w:trPr>
          <w:trHeight w:val="300"/>
        </w:trPr>
        <w:tc>
          <w:tcPr>
            <w:tcW w:w="3792" w:type="dxa"/>
          </w:tcPr>
          <w:p w14:paraId="0B4B97B5" w14:textId="177EBB19" w:rsidR="00511F01" w:rsidRPr="00041240" w:rsidRDefault="5B5273BA" w:rsidP="02440F79">
            <w:r>
              <w:t>4.5.</w:t>
            </w:r>
            <w:r w:rsidR="0E4184B6">
              <w:t>8</w:t>
            </w:r>
            <w:r>
              <w:t xml:space="preserve">. </w:t>
            </w:r>
            <w:r w:rsidR="3CD439B4">
              <w:t>Provide evidence that</w:t>
            </w:r>
            <w:r w:rsidR="455E831B">
              <w:t xml:space="preserve"> </w:t>
            </w:r>
            <w:r w:rsidR="64D456DB">
              <w:t xml:space="preserve">your </w:t>
            </w:r>
            <w:r w:rsidR="1EEDBDA1">
              <w:t xml:space="preserve">systems </w:t>
            </w:r>
            <w:r w:rsidR="39E067F0">
              <w:t xml:space="preserve">have the ability to store </w:t>
            </w:r>
            <w:r w:rsidR="05A7001C">
              <w:t xml:space="preserve">data received via the </w:t>
            </w:r>
            <w:r w:rsidR="1941EEB4">
              <w:t>DIP</w:t>
            </w:r>
            <w:r w:rsidR="57912EE2">
              <w:t xml:space="preserve"> </w:t>
            </w:r>
            <w:r w:rsidR="3ADB7523">
              <w:t>for at least two years?</w:t>
            </w:r>
          </w:p>
          <w:p w14:paraId="4861B702" w14:textId="216DC5D7" w:rsidR="00EE7303" w:rsidRPr="00041240" w:rsidRDefault="00EE7303" w:rsidP="435074A3">
            <w:pPr>
              <w:pStyle w:val="ListParagraph"/>
              <w:ind w:left="360"/>
              <w:rPr>
                <w:rFonts w:eastAsia="Arial" w:cs="Arial"/>
                <w:szCs w:val="20"/>
              </w:rPr>
            </w:pPr>
          </w:p>
        </w:tc>
        <w:tc>
          <w:tcPr>
            <w:tcW w:w="3792" w:type="dxa"/>
          </w:tcPr>
          <w:p w14:paraId="4923724E" w14:textId="0E61AC1E" w:rsidR="1487A451" w:rsidRDefault="1487A451" w:rsidP="1487A451"/>
        </w:tc>
        <w:tc>
          <w:tcPr>
            <w:tcW w:w="7581" w:type="dxa"/>
          </w:tcPr>
          <w:p w14:paraId="6239222D" w14:textId="0207914A" w:rsidR="00511F01" w:rsidRPr="00EE7303" w:rsidRDefault="00511F01" w:rsidP="435074A3">
            <w:pPr>
              <w:rPr>
                <w:szCs w:val="20"/>
              </w:rPr>
            </w:pPr>
          </w:p>
        </w:tc>
      </w:tr>
      <w:tr w:rsidR="00511F01" w14:paraId="2921E8CB" w14:textId="77777777" w:rsidTr="2F1D125B">
        <w:trPr>
          <w:trHeight w:val="300"/>
        </w:trPr>
        <w:tc>
          <w:tcPr>
            <w:tcW w:w="3792" w:type="dxa"/>
          </w:tcPr>
          <w:p w14:paraId="34656370" w14:textId="73DC73D6" w:rsidR="00A606F0" w:rsidRPr="00041240" w:rsidRDefault="69BE6D8C" w:rsidP="02440F79">
            <w:r>
              <w:t>4.5.</w:t>
            </w:r>
            <w:r w:rsidR="629EBD1A">
              <w:t>9</w:t>
            </w:r>
            <w:r>
              <w:t xml:space="preserve">. </w:t>
            </w:r>
            <w:r w:rsidR="2C1733F5">
              <w:t>Provide details of</w:t>
            </w:r>
            <w:r w:rsidR="32DB8259">
              <w:t xml:space="preserve"> </w:t>
            </w:r>
            <w:r w:rsidR="4FD30A5C">
              <w:t xml:space="preserve">the following </w:t>
            </w:r>
            <w:r w:rsidR="32DB8259">
              <w:t xml:space="preserve">documents and processes </w:t>
            </w:r>
            <w:r w:rsidR="3FE45AEF">
              <w:t xml:space="preserve">that </w:t>
            </w:r>
            <w:r w:rsidR="47DE271E">
              <w:t xml:space="preserve">you have </w:t>
            </w:r>
            <w:r w:rsidR="32DB8259">
              <w:t xml:space="preserve">in place </w:t>
            </w:r>
            <w:r w:rsidR="4FD30A5C">
              <w:t>to</w:t>
            </w:r>
            <w:r w:rsidR="32DB8259">
              <w:t xml:space="preserve"> ensure</w:t>
            </w:r>
            <w:r w:rsidR="52409FF7">
              <w:t xml:space="preserve"> your</w:t>
            </w:r>
            <w:r w:rsidR="32DB8259">
              <w:t xml:space="preserve"> compliance w</w:t>
            </w:r>
            <w:r w:rsidR="4FD30A5C">
              <w:t xml:space="preserve">ith </w:t>
            </w:r>
            <w:r w:rsidR="7CFF9C00">
              <w:t>d</w:t>
            </w:r>
            <w:r w:rsidR="4FD30A5C">
              <w:t xml:space="preserve">ata </w:t>
            </w:r>
            <w:r w:rsidR="3DA02A14">
              <w:t>p</w:t>
            </w:r>
            <w:r w:rsidR="4FD30A5C">
              <w:t xml:space="preserve">rotection </w:t>
            </w:r>
            <w:r w:rsidR="019B2DA9">
              <w:t>l</w:t>
            </w:r>
            <w:r w:rsidR="4FD30A5C">
              <w:t>egislation</w:t>
            </w:r>
            <w:r w:rsidR="130B9C74">
              <w:t>:</w:t>
            </w:r>
            <w:r w:rsidR="32DB8259">
              <w:t xml:space="preserve"> </w:t>
            </w:r>
          </w:p>
          <w:p w14:paraId="225FDF40" w14:textId="116B50F8" w:rsidR="00A606F0" w:rsidRPr="00041240" w:rsidRDefault="2CB14B70" w:rsidP="00D5184C">
            <w:pPr>
              <w:pStyle w:val="ListParagraph"/>
              <w:numPr>
                <w:ilvl w:val="1"/>
                <w:numId w:val="186"/>
              </w:numPr>
              <w:rPr>
                <w:rFonts w:eastAsia="Arial" w:cs="Arial"/>
                <w:szCs w:val="20"/>
              </w:rPr>
            </w:pPr>
            <w:r w:rsidRPr="00041240">
              <w:rPr>
                <w:rFonts w:eastAsia="Arial" w:cs="Arial"/>
                <w:szCs w:val="20"/>
              </w:rPr>
              <w:t>R</w:t>
            </w:r>
            <w:r w:rsidR="0E510CC2" w:rsidRPr="00041240">
              <w:rPr>
                <w:rFonts w:eastAsia="Arial" w:cs="Arial"/>
                <w:szCs w:val="20"/>
              </w:rPr>
              <w:t>e</w:t>
            </w:r>
            <w:r w:rsidRPr="00041240">
              <w:rPr>
                <w:rFonts w:eastAsia="Arial" w:cs="Arial"/>
                <w:szCs w:val="20"/>
              </w:rPr>
              <w:t xml:space="preserve">levant </w:t>
            </w:r>
            <w:r w:rsidR="7D7D4A3B" w:rsidRPr="00041240">
              <w:rPr>
                <w:rFonts w:eastAsia="Arial" w:cs="Arial"/>
                <w:szCs w:val="20"/>
              </w:rPr>
              <w:t>d</w:t>
            </w:r>
            <w:r w:rsidRPr="00041240">
              <w:rPr>
                <w:rFonts w:eastAsia="Arial" w:cs="Arial"/>
                <w:szCs w:val="20"/>
              </w:rPr>
              <w:t xml:space="preserve">ata </w:t>
            </w:r>
            <w:r w:rsidR="162D4191" w:rsidRPr="00041240">
              <w:rPr>
                <w:rFonts w:eastAsia="Arial" w:cs="Arial"/>
                <w:szCs w:val="20"/>
              </w:rPr>
              <w:t>p</w:t>
            </w:r>
            <w:r w:rsidRPr="00041240">
              <w:rPr>
                <w:rFonts w:eastAsia="Arial" w:cs="Arial"/>
                <w:szCs w:val="20"/>
              </w:rPr>
              <w:t>rotection policies</w:t>
            </w:r>
            <w:r w:rsidR="028A75B6" w:rsidRPr="00041240">
              <w:rPr>
                <w:rFonts w:eastAsia="Arial" w:cs="Arial"/>
                <w:szCs w:val="20"/>
              </w:rPr>
              <w:t>,</w:t>
            </w:r>
            <w:r w:rsidR="0E510CC2" w:rsidRPr="00041240">
              <w:rPr>
                <w:rFonts w:eastAsia="Arial" w:cs="Arial"/>
                <w:szCs w:val="20"/>
              </w:rPr>
              <w:t xml:space="preserve"> </w:t>
            </w:r>
          </w:p>
          <w:p w14:paraId="31FB9C5C" w14:textId="3DF6298C" w:rsidR="00A606F0" w:rsidRPr="00041240" w:rsidRDefault="3BDCE120" w:rsidP="00D5184C">
            <w:pPr>
              <w:pStyle w:val="ListParagraph"/>
              <w:numPr>
                <w:ilvl w:val="1"/>
                <w:numId w:val="186"/>
              </w:numPr>
              <w:rPr>
                <w:rFonts w:eastAsia="Arial" w:cs="Arial"/>
                <w:szCs w:val="20"/>
              </w:rPr>
            </w:pPr>
            <w:r w:rsidRPr="00041240">
              <w:rPr>
                <w:rFonts w:eastAsia="Arial" w:cs="Arial"/>
                <w:szCs w:val="20"/>
              </w:rPr>
              <w:t xml:space="preserve">Relevant </w:t>
            </w:r>
            <w:r w:rsidR="1C1C7A56" w:rsidRPr="00041240">
              <w:rPr>
                <w:rFonts w:eastAsia="Arial" w:cs="Arial"/>
                <w:szCs w:val="20"/>
              </w:rPr>
              <w:t>d</w:t>
            </w:r>
            <w:r w:rsidRPr="00041240">
              <w:rPr>
                <w:rFonts w:eastAsia="Arial" w:cs="Arial"/>
                <w:szCs w:val="20"/>
              </w:rPr>
              <w:t xml:space="preserve">ata </w:t>
            </w:r>
            <w:r w:rsidR="539A7A16" w:rsidRPr="00041240">
              <w:rPr>
                <w:rFonts w:eastAsia="Arial" w:cs="Arial"/>
                <w:szCs w:val="20"/>
              </w:rPr>
              <w:t>p</w:t>
            </w:r>
            <w:r w:rsidRPr="00041240">
              <w:rPr>
                <w:rFonts w:eastAsia="Arial" w:cs="Arial"/>
                <w:szCs w:val="20"/>
              </w:rPr>
              <w:t xml:space="preserve">rotection </w:t>
            </w:r>
            <w:r w:rsidR="73AB7061" w:rsidRPr="00041240">
              <w:rPr>
                <w:rFonts w:eastAsia="Arial" w:cs="Arial"/>
                <w:szCs w:val="20"/>
              </w:rPr>
              <w:t>p</w:t>
            </w:r>
            <w:r w:rsidR="62FE06FC" w:rsidRPr="00041240">
              <w:rPr>
                <w:rFonts w:eastAsia="Arial" w:cs="Arial"/>
                <w:szCs w:val="20"/>
              </w:rPr>
              <w:t>rocesses, and</w:t>
            </w:r>
          </w:p>
          <w:p w14:paraId="7E5687F5" w14:textId="0BF7A6F3" w:rsidR="00511F01" w:rsidRPr="00041240" w:rsidRDefault="2CB14B70" w:rsidP="00D5184C">
            <w:pPr>
              <w:pStyle w:val="ListParagraph"/>
              <w:numPr>
                <w:ilvl w:val="1"/>
                <w:numId w:val="186"/>
              </w:numPr>
              <w:rPr>
                <w:rFonts w:eastAsia="Arial" w:cs="Arial"/>
                <w:szCs w:val="20"/>
              </w:rPr>
            </w:pPr>
            <w:r w:rsidRPr="00041240">
              <w:rPr>
                <w:rFonts w:eastAsia="Arial" w:cs="Arial"/>
                <w:szCs w:val="20"/>
              </w:rPr>
              <w:t>Where</w:t>
            </w:r>
            <w:r w:rsidR="0E510CC2" w:rsidRPr="00041240">
              <w:rPr>
                <w:rFonts w:eastAsia="Arial" w:cs="Arial"/>
                <w:szCs w:val="20"/>
              </w:rPr>
              <w:t xml:space="preserve"> applicable, data protection impact assessments</w:t>
            </w:r>
            <w:r w:rsidRPr="00041240">
              <w:rPr>
                <w:rFonts w:eastAsia="Arial" w:cs="Arial"/>
                <w:szCs w:val="20"/>
              </w:rPr>
              <w:t>.</w:t>
            </w:r>
          </w:p>
        </w:tc>
        <w:tc>
          <w:tcPr>
            <w:tcW w:w="3792" w:type="dxa"/>
          </w:tcPr>
          <w:p w14:paraId="10822AA9" w14:textId="07520CB0" w:rsidR="271A6E04" w:rsidRDefault="0740B54B" w:rsidP="1487A451">
            <w:r>
              <w:t xml:space="preserve">Follow NCSC Guidance – incident management &amp; response </w:t>
            </w:r>
          </w:p>
          <w:p w14:paraId="55497928" w14:textId="71BD7721" w:rsidR="271A6E04" w:rsidRDefault="6EFB9FC6" w:rsidP="1487A451">
            <w:r>
              <w:t>W</w:t>
            </w:r>
            <w:r w:rsidR="271A6E04">
              <w:t>ritten processes as applicable</w:t>
            </w:r>
          </w:p>
          <w:p w14:paraId="484031B7" w14:textId="69A5FEAF" w:rsidR="1487A451" w:rsidRDefault="1487A451" w:rsidP="1487A451"/>
        </w:tc>
        <w:tc>
          <w:tcPr>
            <w:tcW w:w="7581" w:type="dxa"/>
          </w:tcPr>
          <w:p w14:paraId="2925C5CC" w14:textId="3B10AB55" w:rsidR="00511F01" w:rsidRPr="00EE7303" w:rsidRDefault="00511F01" w:rsidP="435074A3">
            <w:pPr>
              <w:rPr>
                <w:szCs w:val="20"/>
              </w:rPr>
            </w:pPr>
          </w:p>
        </w:tc>
      </w:tr>
      <w:tr w:rsidR="00511F01" w14:paraId="3F96BE5D" w14:textId="77777777" w:rsidTr="2F1D125B">
        <w:trPr>
          <w:trHeight w:val="300"/>
        </w:trPr>
        <w:tc>
          <w:tcPr>
            <w:tcW w:w="3792" w:type="dxa"/>
          </w:tcPr>
          <w:p w14:paraId="65346493" w14:textId="755B1320" w:rsidR="00EE7303" w:rsidRPr="00041240" w:rsidRDefault="47E8EBB2" w:rsidP="5613AD88">
            <w:r>
              <w:t>4.5.1</w:t>
            </w:r>
            <w:r w:rsidR="3B4C4E80">
              <w:t>0</w:t>
            </w:r>
            <w:r>
              <w:t xml:space="preserve">. </w:t>
            </w:r>
            <w:r w:rsidR="6DEF0A83">
              <w:t>Provide</w:t>
            </w:r>
            <w:r w:rsidR="4C1F7DE2">
              <w:t xml:space="preserve"> documentation to show</w:t>
            </w:r>
            <w:r w:rsidR="6DEF0A83">
              <w:t xml:space="preserve"> an overview of</w:t>
            </w:r>
            <w:r w:rsidR="7051CDC0">
              <w:t xml:space="preserve"> </w:t>
            </w:r>
            <w:r w:rsidR="3357624E">
              <w:t xml:space="preserve">your </w:t>
            </w:r>
            <w:r w:rsidR="7051CDC0">
              <w:t>contingency plan in place for</w:t>
            </w:r>
            <w:r w:rsidR="478365D2">
              <w:t>;</w:t>
            </w:r>
            <w:r w:rsidR="7051CDC0">
              <w:t xml:space="preserve"> </w:t>
            </w:r>
          </w:p>
          <w:p w14:paraId="3C68FACD" w14:textId="0C9019DD" w:rsidR="00EE7303" w:rsidRPr="00041240" w:rsidRDefault="5F291AF7" w:rsidP="00FD1A2B">
            <w:pPr>
              <w:pStyle w:val="ListParagraph"/>
              <w:numPr>
                <w:ilvl w:val="0"/>
                <w:numId w:val="8"/>
              </w:numPr>
            </w:pPr>
            <w:r>
              <w:t>D</w:t>
            </w:r>
            <w:r w:rsidR="7051CDC0">
              <w:t xml:space="preserve">ata breaches, </w:t>
            </w:r>
          </w:p>
          <w:p w14:paraId="3C9D8E88" w14:textId="0F3CE3EB" w:rsidR="00EE7303" w:rsidRPr="00041240" w:rsidRDefault="3124B092" w:rsidP="00FD1A2B">
            <w:pPr>
              <w:pStyle w:val="ListParagraph"/>
              <w:numPr>
                <w:ilvl w:val="0"/>
                <w:numId w:val="8"/>
              </w:numPr>
            </w:pPr>
            <w:r>
              <w:t>S</w:t>
            </w:r>
            <w:r w:rsidR="7051CDC0">
              <w:t xml:space="preserve">ecurity events, and </w:t>
            </w:r>
          </w:p>
          <w:p w14:paraId="0BD8824D" w14:textId="100B2DB5" w:rsidR="00EE7303" w:rsidRPr="00041240" w:rsidRDefault="36353A96" w:rsidP="00FD1A2B">
            <w:pPr>
              <w:pStyle w:val="ListParagraph"/>
              <w:numPr>
                <w:ilvl w:val="0"/>
                <w:numId w:val="8"/>
              </w:numPr>
            </w:pPr>
            <w:r>
              <w:t>O</w:t>
            </w:r>
            <w:r w:rsidR="7051CDC0">
              <w:t>ther emergencies</w:t>
            </w:r>
            <w:r w:rsidR="7E7D4ACF">
              <w:t xml:space="preserve"> in relation to DIP data</w:t>
            </w:r>
            <w:r w:rsidR="42D14537">
              <w:t>.</w:t>
            </w:r>
          </w:p>
        </w:tc>
        <w:tc>
          <w:tcPr>
            <w:tcW w:w="3792" w:type="dxa"/>
          </w:tcPr>
          <w:p w14:paraId="7A42E618" w14:textId="23115506" w:rsidR="3425B35F" w:rsidRDefault="3D917568" w:rsidP="1487A451">
            <w:r>
              <w:t xml:space="preserve">Response should also cover </w:t>
            </w:r>
            <w:r w:rsidR="3425B35F">
              <w:t xml:space="preserve">Security events for all information systems and services that interact with the DIP  </w:t>
            </w:r>
          </w:p>
        </w:tc>
        <w:tc>
          <w:tcPr>
            <w:tcW w:w="7581" w:type="dxa"/>
          </w:tcPr>
          <w:p w14:paraId="2D62BA6D" w14:textId="69439EDB" w:rsidR="00511F01" w:rsidRPr="00EE7303" w:rsidRDefault="00511F01" w:rsidP="435074A3">
            <w:pPr>
              <w:rPr>
                <w:szCs w:val="20"/>
              </w:rPr>
            </w:pPr>
          </w:p>
        </w:tc>
      </w:tr>
      <w:tr w:rsidR="00511F01" w14:paraId="301B518C" w14:textId="77777777" w:rsidTr="2F1D125B">
        <w:trPr>
          <w:trHeight w:val="300"/>
        </w:trPr>
        <w:tc>
          <w:tcPr>
            <w:tcW w:w="3792" w:type="dxa"/>
          </w:tcPr>
          <w:p w14:paraId="4108145E" w14:textId="3E8004FF" w:rsidR="00511F01" w:rsidRPr="00041240" w:rsidRDefault="2E504F67" w:rsidP="258738D0">
            <w:r>
              <w:t>4.5.1</w:t>
            </w:r>
            <w:r w:rsidR="67145BCC">
              <w:t>1</w:t>
            </w:r>
            <w:r>
              <w:t xml:space="preserve">. </w:t>
            </w:r>
            <w:r w:rsidR="32DB8259">
              <w:t xml:space="preserve"> </w:t>
            </w:r>
            <w:r w:rsidR="52F651A0">
              <w:t xml:space="preserve">Provide evidence that you are aware of your </w:t>
            </w:r>
            <w:r w:rsidR="15FBB86C">
              <w:t>responsibilities</w:t>
            </w:r>
            <w:r w:rsidR="52F651A0">
              <w:t xml:space="preserve"> as a </w:t>
            </w:r>
            <w:r w:rsidR="32DB8259">
              <w:t>Data</w:t>
            </w:r>
            <w:r w:rsidR="300C4C80">
              <w:t xml:space="preserve"> Controller and/or</w:t>
            </w:r>
            <w:r w:rsidR="32DB8259">
              <w:t xml:space="preserve"> Processor in </w:t>
            </w:r>
            <w:r w:rsidR="32DB8259">
              <w:lastRenderedPageBreak/>
              <w:t>accordance with relevant</w:t>
            </w:r>
            <w:r w:rsidR="6AAE7C94">
              <w:t xml:space="preserve"> Data Protection</w:t>
            </w:r>
            <w:r w:rsidR="32DB8259">
              <w:t xml:space="preserve"> Legislation</w:t>
            </w:r>
            <w:r w:rsidR="6AA8F4AF">
              <w:t>.</w:t>
            </w:r>
          </w:p>
        </w:tc>
        <w:tc>
          <w:tcPr>
            <w:tcW w:w="3792" w:type="dxa"/>
          </w:tcPr>
          <w:p w14:paraId="4DD55FC6" w14:textId="504C91F6" w:rsidR="1A2F842E" w:rsidRDefault="1A2F842E" w:rsidP="1487A451"/>
          <w:p w14:paraId="7C19B6FA" w14:textId="4BA5F829" w:rsidR="1487A451" w:rsidRDefault="1487A451" w:rsidP="1487A451"/>
        </w:tc>
        <w:tc>
          <w:tcPr>
            <w:tcW w:w="7581" w:type="dxa"/>
          </w:tcPr>
          <w:p w14:paraId="66323B56" w14:textId="467298EA" w:rsidR="00511F01" w:rsidRPr="00EE7303" w:rsidRDefault="00511F01" w:rsidP="435074A3">
            <w:pPr>
              <w:rPr>
                <w:szCs w:val="20"/>
              </w:rPr>
            </w:pPr>
          </w:p>
        </w:tc>
      </w:tr>
      <w:tr w:rsidR="435074A3" w14:paraId="37D2BC2E" w14:textId="77777777" w:rsidTr="2F1D125B">
        <w:trPr>
          <w:trHeight w:val="300"/>
        </w:trPr>
        <w:tc>
          <w:tcPr>
            <w:tcW w:w="3792" w:type="dxa"/>
          </w:tcPr>
          <w:p w14:paraId="1E399D3A" w14:textId="04BB53D6" w:rsidR="435074A3" w:rsidRPr="00041240" w:rsidRDefault="79E45F9F" w:rsidP="258738D0">
            <w:pPr>
              <w:rPr>
                <w:szCs w:val="20"/>
              </w:rPr>
            </w:pPr>
            <w:r>
              <w:t>4.5.1</w:t>
            </w:r>
            <w:r w:rsidR="007F6A4E">
              <w:t>2</w:t>
            </w:r>
            <w:r>
              <w:t xml:space="preserve">. </w:t>
            </w:r>
            <w:r w:rsidR="0A43CD09" w:rsidRPr="258738D0">
              <w:rPr>
                <w:szCs w:val="20"/>
              </w:rPr>
              <w:t xml:space="preserve">Provide logical architectural schematics and/or descriptions (or equivalent </w:t>
            </w:r>
            <w:r w:rsidR="216B07AE" w:rsidRPr="258738D0">
              <w:rPr>
                <w:szCs w:val="20"/>
              </w:rPr>
              <w:t>documentation) evidence</w:t>
            </w:r>
            <w:r w:rsidR="0A43CD09" w:rsidRPr="258738D0">
              <w:rPr>
                <w:szCs w:val="20"/>
              </w:rPr>
              <w:t xml:space="preserve"> that in the event of a single component failing there will be no data loss. </w:t>
            </w:r>
          </w:p>
          <w:p w14:paraId="5EF3D880" w14:textId="3406C0E1" w:rsidR="435074A3" w:rsidRPr="00041240" w:rsidRDefault="0D4C971A" w:rsidP="258738D0">
            <w:r>
              <w:t>(Include DCP if applicable)</w:t>
            </w:r>
          </w:p>
          <w:p w14:paraId="213E1BD1" w14:textId="7A558449" w:rsidR="435074A3" w:rsidRPr="00041240" w:rsidRDefault="0A43CD09" w:rsidP="258738D0">
            <w:r w:rsidRPr="073A715C">
              <w:rPr>
                <w:szCs w:val="20"/>
              </w:rPr>
              <w:t xml:space="preserve"> </w:t>
            </w:r>
          </w:p>
        </w:tc>
        <w:tc>
          <w:tcPr>
            <w:tcW w:w="3792" w:type="dxa"/>
          </w:tcPr>
          <w:p w14:paraId="6F33B061" w14:textId="3DC0ED31" w:rsidR="1487A451" w:rsidRDefault="37A27AAF" w:rsidP="1487A451">
            <w:r>
              <w:t>Your response should</w:t>
            </w:r>
            <w:r w:rsidR="6E4688F7">
              <w:t xml:space="preserve"> show both </w:t>
            </w:r>
            <w:r w:rsidR="3A236E6E">
              <w:t>Participant</w:t>
            </w:r>
            <w:r w:rsidR="7A014C66">
              <w:t xml:space="preserve"> and DCP systems</w:t>
            </w:r>
            <w:r w:rsidR="72F67AFF">
              <w:t xml:space="preserve"> (included with 4.5.4 above)</w:t>
            </w:r>
          </w:p>
        </w:tc>
        <w:tc>
          <w:tcPr>
            <w:tcW w:w="7581" w:type="dxa"/>
          </w:tcPr>
          <w:p w14:paraId="509AC173" w14:textId="77777777" w:rsidR="435074A3" w:rsidRDefault="435074A3" w:rsidP="435074A3">
            <w:pPr>
              <w:rPr>
                <w:szCs w:val="20"/>
              </w:rPr>
            </w:pPr>
          </w:p>
        </w:tc>
      </w:tr>
      <w:tr w:rsidR="0F9489CB" w14:paraId="535CC548" w14:textId="77777777" w:rsidTr="2F1D125B">
        <w:trPr>
          <w:trHeight w:val="300"/>
        </w:trPr>
        <w:tc>
          <w:tcPr>
            <w:tcW w:w="3792" w:type="dxa"/>
          </w:tcPr>
          <w:p w14:paraId="5FB01097" w14:textId="2D584758" w:rsidR="3B82481C" w:rsidRDefault="3B82481C" w:rsidP="00FD1A2B">
            <w:pPr>
              <w:spacing w:line="259" w:lineRule="auto"/>
              <w:rPr>
                <w:color w:val="000000" w:themeColor="text1"/>
                <w:szCs w:val="20"/>
              </w:rPr>
            </w:pPr>
            <w:r w:rsidRPr="0F9489CB">
              <w:rPr>
                <w:szCs w:val="20"/>
              </w:rPr>
              <w:t>4.5.1</w:t>
            </w:r>
            <w:r w:rsidR="00B225D5">
              <w:rPr>
                <w:szCs w:val="20"/>
              </w:rPr>
              <w:t>3</w:t>
            </w:r>
            <w:r w:rsidR="4C633105" w:rsidRPr="0F9489CB">
              <w:rPr>
                <w:szCs w:val="20"/>
              </w:rPr>
              <w:t>.</w:t>
            </w:r>
            <w:r w:rsidR="49A389E5" w:rsidRPr="0F9489CB">
              <w:rPr>
                <w:szCs w:val="20"/>
              </w:rPr>
              <w:t xml:space="preserve"> </w:t>
            </w:r>
            <w:r w:rsidR="49A389E5" w:rsidRPr="0F9489CB">
              <w:rPr>
                <w:color w:val="000000" w:themeColor="text1"/>
                <w:szCs w:val="20"/>
              </w:rPr>
              <w:t xml:space="preserve">Please self-declare whether you have updated your systems and business processes to ensure that you will </w:t>
            </w:r>
          </w:p>
          <w:p w14:paraId="594AB254" w14:textId="3D5C0056" w:rsidR="2985D13D" w:rsidRDefault="2985D13D" w:rsidP="00FD1A2B">
            <w:pPr>
              <w:pStyle w:val="ListParagraph"/>
              <w:numPr>
                <w:ilvl w:val="0"/>
                <w:numId w:val="6"/>
              </w:numPr>
              <w:spacing w:after="20" w:line="259" w:lineRule="auto"/>
              <w:rPr>
                <w:color w:val="000000" w:themeColor="text1"/>
                <w:szCs w:val="20"/>
              </w:rPr>
            </w:pPr>
            <w:r w:rsidRPr="0F9489CB">
              <w:rPr>
                <w:rFonts w:eastAsia="Arial" w:cs="Arial"/>
                <w:color w:val="000000" w:themeColor="text1"/>
                <w:szCs w:val="20"/>
              </w:rPr>
              <w:t>e</w:t>
            </w:r>
            <w:r w:rsidR="49A389E5" w:rsidRPr="0F9489CB">
              <w:rPr>
                <w:rFonts w:eastAsia="Arial" w:cs="Arial"/>
                <w:color w:val="000000" w:themeColor="text1"/>
                <w:szCs w:val="20"/>
              </w:rPr>
              <w:t>nsure services that interface with the DIP have an availability of 98% outside planned outage periods</w:t>
            </w:r>
          </w:p>
          <w:p w14:paraId="0E6F00B5" w14:textId="00DD6F4C" w:rsidR="49A389E5" w:rsidRDefault="49A389E5" w:rsidP="00FD1A2B">
            <w:pPr>
              <w:pStyle w:val="ListParagraph"/>
              <w:numPr>
                <w:ilvl w:val="0"/>
                <w:numId w:val="6"/>
              </w:numPr>
              <w:spacing w:line="259" w:lineRule="auto"/>
              <w:rPr>
                <w:color w:val="000000" w:themeColor="text1"/>
                <w:szCs w:val="20"/>
              </w:rPr>
            </w:pPr>
            <w:r w:rsidRPr="0F9489CB">
              <w:rPr>
                <w:rFonts w:eastAsia="Arial" w:cs="Arial"/>
                <w:color w:val="000000" w:themeColor="text1"/>
                <w:szCs w:val="20"/>
              </w:rPr>
              <w:t>Ensure you do not plan outages within the Secured Active processing window</w:t>
            </w:r>
          </w:p>
          <w:p w14:paraId="5D4C0680" w14:textId="2B930BE8" w:rsidR="0F9489CB" w:rsidRDefault="0F9489CB" w:rsidP="00FD1A2B">
            <w:pPr>
              <w:pStyle w:val="ListParagraph"/>
              <w:spacing w:line="259" w:lineRule="auto"/>
              <w:rPr>
                <w:color w:val="000000" w:themeColor="text1"/>
                <w:szCs w:val="20"/>
              </w:rPr>
            </w:pPr>
          </w:p>
          <w:p w14:paraId="18CF48A2" w14:textId="571970FF" w:rsidR="49A389E5" w:rsidRDefault="49A389E5" w:rsidP="0F9489CB">
            <w:pPr>
              <w:spacing w:line="259" w:lineRule="auto"/>
              <w:rPr>
                <w:color w:val="000000" w:themeColor="text1"/>
                <w:szCs w:val="20"/>
              </w:rPr>
            </w:pPr>
            <w:r w:rsidRPr="0F9489CB">
              <w:rPr>
                <w:color w:val="000000" w:themeColor="text1"/>
                <w:szCs w:val="20"/>
              </w:rPr>
              <w:t>If you cannot self-declare you will meet these requirements, please confirm by when you expect to be able to make this self-declaration.</w:t>
            </w:r>
          </w:p>
          <w:p w14:paraId="007DD3B4" w14:textId="2E72C366" w:rsidR="0F9489CB" w:rsidRDefault="0F9489CB" w:rsidP="0F9489CB">
            <w:pPr>
              <w:rPr>
                <w:szCs w:val="20"/>
              </w:rPr>
            </w:pPr>
          </w:p>
        </w:tc>
        <w:tc>
          <w:tcPr>
            <w:tcW w:w="3792" w:type="dxa"/>
          </w:tcPr>
          <w:p w14:paraId="357A23EE" w14:textId="596783D9" w:rsidR="1487A451" w:rsidRDefault="3DE1F566" w:rsidP="1487A451">
            <w:r>
              <w:t>As 4.5.4 above</w:t>
            </w:r>
          </w:p>
        </w:tc>
        <w:tc>
          <w:tcPr>
            <w:tcW w:w="7581" w:type="dxa"/>
          </w:tcPr>
          <w:p w14:paraId="6A586332" w14:textId="307EEA1C" w:rsidR="0F9489CB" w:rsidRDefault="0F9489CB" w:rsidP="0F9489CB"/>
        </w:tc>
      </w:tr>
      <w:tr w:rsidR="258738D0" w14:paraId="21DCC90B" w14:textId="77777777" w:rsidTr="2F1D125B">
        <w:trPr>
          <w:trHeight w:val="300"/>
        </w:trPr>
        <w:tc>
          <w:tcPr>
            <w:tcW w:w="3792" w:type="dxa"/>
          </w:tcPr>
          <w:p w14:paraId="4807B4BB" w14:textId="126486B9" w:rsidR="75B0F530" w:rsidRDefault="2BEB367D" w:rsidP="258738D0">
            <w:pPr>
              <w:rPr>
                <w:szCs w:val="20"/>
              </w:rPr>
            </w:pPr>
            <w:r w:rsidRPr="0F9489CB">
              <w:rPr>
                <w:szCs w:val="20"/>
              </w:rPr>
              <w:t>4.5.1</w:t>
            </w:r>
            <w:r w:rsidR="00B225D5">
              <w:rPr>
                <w:szCs w:val="20"/>
              </w:rPr>
              <w:t>4</w:t>
            </w:r>
            <w:r w:rsidRPr="0F9489CB">
              <w:rPr>
                <w:szCs w:val="20"/>
              </w:rPr>
              <w:t xml:space="preserve">. Have you signed the Access Agreement with the DIP Manager if you are not a BSC Party? </w:t>
            </w:r>
          </w:p>
          <w:p w14:paraId="0C267A28" w14:textId="35843EE4" w:rsidR="258738D0" w:rsidRDefault="258738D0">
            <w:pPr>
              <w:rPr>
                <w:szCs w:val="20"/>
              </w:rPr>
            </w:pPr>
          </w:p>
          <w:p w14:paraId="000B06C6" w14:textId="55E47528" w:rsidR="75B0F530" w:rsidRDefault="75B0F530" w:rsidP="258738D0">
            <w:r w:rsidRPr="258738D0">
              <w:rPr>
                <w:szCs w:val="20"/>
              </w:rPr>
              <w:t>If not - this must be completed prior to your final QAD submission (see DSD002 Annex Four)</w:t>
            </w:r>
          </w:p>
        </w:tc>
        <w:tc>
          <w:tcPr>
            <w:tcW w:w="3792" w:type="dxa"/>
          </w:tcPr>
          <w:p w14:paraId="7F88EA57" w14:textId="406A2201" w:rsidR="7355A783" w:rsidRDefault="76EA847C" w:rsidP="1487A451">
            <w:r>
              <w:t>Please ensure you s</w:t>
            </w:r>
            <w:r w:rsidR="7355A783">
              <w:t xml:space="preserve">ign </w:t>
            </w:r>
            <w:r w:rsidR="03211836">
              <w:t xml:space="preserve">the access Agreement </w:t>
            </w:r>
            <w:r w:rsidR="7355A783">
              <w:t>if you need too</w:t>
            </w:r>
            <w:r w:rsidR="29170A6B">
              <w:t>.</w:t>
            </w:r>
          </w:p>
          <w:p w14:paraId="5569FB08" w14:textId="6A9ACE8D" w:rsidR="7355A783" w:rsidRDefault="7355A783" w:rsidP="1487A451">
            <w:r>
              <w:t>This must be completed prior to your final QAD submission</w:t>
            </w:r>
          </w:p>
          <w:p w14:paraId="1CED1746" w14:textId="064C8649" w:rsidR="1487A451" w:rsidRDefault="1487A451" w:rsidP="1487A451"/>
        </w:tc>
        <w:tc>
          <w:tcPr>
            <w:tcW w:w="7581" w:type="dxa"/>
          </w:tcPr>
          <w:p w14:paraId="6BF0A462" w14:textId="7FF1FCEB" w:rsidR="258738D0" w:rsidRDefault="258738D0" w:rsidP="258738D0"/>
        </w:tc>
      </w:tr>
    </w:tbl>
    <w:p w14:paraId="66BE25F9" w14:textId="25061922" w:rsidR="258738D0" w:rsidRDefault="258738D0"/>
    <w:p w14:paraId="75461F00" w14:textId="2350A5FE" w:rsidR="0B057A6F" w:rsidRDefault="0B057A6F" w:rsidP="0B057A6F"/>
    <w:p w14:paraId="65CE4AA0" w14:textId="2ECA9295" w:rsidR="00453EC6" w:rsidRDefault="00453EC6" w:rsidP="1FC42B2F">
      <w:pPr>
        <w:spacing w:after="0" w:line="240" w:lineRule="auto"/>
        <w:rPr>
          <w:b/>
          <w:bCs/>
          <w:color w:val="5161FC"/>
        </w:rPr>
      </w:pPr>
      <w:r>
        <w:br w:type="page"/>
      </w:r>
    </w:p>
    <w:p w14:paraId="73E90611" w14:textId="3BA937CB" w:rsidR="3A9ADB9B" w:rsidRDefault="7BE17DEF" w:rsidP="02440F79">
      <w:pPr>
        <w:pStyle w:val="Heading2"/>
      </w:pPr>
      <w:bookmarkStart w:id="14" w:name="_Toc1870507352"/>
      <w:r>
        <w:lastRenderedPageBreak/>
        <w:t>Interface Management</w:t>
      </w:r>
      <w:bookmarkEnd w:id="14"/>
    </w:p>
    <w:tbl>
      <w:tblPr>
        <w:tblStyle w:val="TableGrid"/>
        <w:tblW w:w="1516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152"/>
        <w:gridCol w:w="3253"/>
        <w:gridCol w:w="3253"/>
        <w:gridCol w:w="3253"/>
        <w:gridCol w:w="3253"/>
      </w:tblGrid>
      <w:tr w:rsidR="02440F79" w14:paraId="06D22D81" w14:textId="77777777" w:rsidTr="00FD1A2B">
        <w:trPr>
          <w:trHeight w:val="300"/>
        </w:trPr>
        <w:tc>
          <w:tcPr>
            <w:tcW w:w="2152"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AE0D67C" w14:textId="20B935FC" w:rsidR="02440F79" w:rsidRDefault="7CE73A14" w:rsidP="5613AD88">
            <w:pPr>
              <w:spacing w:after="0"/>
              <w:rPr>
                <w:sz w:val="20"/>
                <w:szCs w:val="20"/>
              </w:rPr>
            </w:pPr>
            <w:r w:rsidRPr="5613AD88">
              <w:rPr>
                <w:b/>
                <w:bCs/>
                <w:sz w:val="20"/>
                <w:szCs w:val="20"/>
              </w:rPr>
              <w:t>Data Management Area</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B778361" w14:textId="5D6041B2" w:rsidR="02440F79" w:rsidRDefault="7CE73A14" w:rsidP="5613AD88">
            <w:pPr>
              <w:spacing w:after="0"/>
              <w:rPr>
                <w:sz w:val="20"/>
                <w:szCs w:val="20"/>
              </w:rPr>
            </w:pPr>
            <w:r w:rsidRPr="5613AD88">
              <w:rPr>
                <w:b/>
                <w:bCs/>
                <w:sz w:val="20"/>
                <w:szCs w:val="20"/>
              </w:rPr>
              <w:t>Questions</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8B2D3BB" w14:textId="19838DE0" w:rsidR="42B491C4" w:rsidRDefault="42B491C4" w:rsidP="2F1D125B">
            <w:pPr>
              <w:rPr>
                <w:b/>
                <w:bCs/>
                <w:sz w:val="20"/>
                <w:szCs w:val="20"/>
              </w:rPr>
            </w:pPr>
            <w:r w:rsidRPr="2F1D125B">
              <w:rPr>
                <w:b/>
                <w:bCs/>
                <w:sz w:val="20"/>
                <w:szCs w:val="20"/>
              </w:rPr>
              <w:t>Guidance Points</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4EE8832" w14:textId="018BB305" w:rsidR="02440F79" w:rsidRDefault="20F93896" w:rsidP="01C95B04">
            <w:pPr>
              <w:spacing w:after="0"/>
              <w:rPr>
                <w:sz w:val="20"/>
                <w:szCs w:val="20"/>
              </w:rPr>
            </w:pPr>
            <w:r w:rsidRPr="01C95B04">
              <w:rPr>
                <w:b/>
                <w:bCs/>
                <w:sz w:val="20"/>
                <w:szCs w:val="20"/>
              </w:rPr>
              <w:t>MHHS requirements</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550A7F1" w14:textId="2A8F6576" w:rsidR="02440F79" w:rsidRDefault="7CE73A14" w:rsidP="5613AD88">
            <w:pPr>
              <w:rPr>
                <w:sz w:val="20"/>
                <w:szCs w:val="20"/>
              </w:rPr>
            </w:pPr>
            <w:r w:rsidRPr="5613AD88">
              <w:rPr>
                <w:b/>
                <w:bCs/>
                <w:sz w:val="20"/>
                <w:szCs w:val="20"/>
              </w:rPr>
              <w:t>Participant Responses</w:t>
            </w:r>
          </w:p>
        </w:tc>
      </w:tr>
      <w:tr w:rsidR="02440F79" w14:paraId="657588A3" w14:textId="77777777" w:rsidTr="00FD1A2B">
        <w:trPr>
          <w:trHeight w:val="300"/>
        </w:trPr>
        <w:tc>
          <w:tcPr>
            <w:tcW w:w="2152"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52186F1" w14:textId="6675A473" w:rsidR="02440F79" w:rsidRDefault="40AE90E9" w:rsidP="5613AD88">
            <w:pPr>
              <w:spacing w:after="0" w:line="259" w:lineRule="auto"/>
              <w:rPr>
                <w:color w:val="000000" w:themeColor="text1"/>
                <w:sz w:val="20"/>
                <w:szCs w:val="20"/>
              </w:rPr>
            </w:pPr>
            <w:r w:rsidRPr="5613AD88">
              <w:rPr>
                <w:color w:val="000000" w:themeColor="text1"/>
                <w:sz w:val="20"/>
                <w:szCs w:val="20"/>
              </w:rPr>
              <w:t xml:space="preserve">4.6.1 </w:t>
            </w:r>
            <w:r w:rsidR="7CE73A14" w:rsidRPr="5613AD88">
              <w:rPr>
                <w:b/>
                <w:bCs/>
                <w:color w:val="000000" w:themeColor="text1"/>
                <w:sz w:val="20"/>
                <w:szCs w:val="20"/>
              </w:rPr>
              <w:t>Data Integration Platform (DIP)</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AB23C30" w14:textId="792A4FCA" w:rsidR="02440F79" w:rsidRDefault="11050B4E" w:rsidP="1FC42B2F">
            <w:pPr>
              <w:spacing w:line="259" w:lineRule="auto"/>
              <w:ind w:left="360"/>
              <w:rPr>
                <w:color w:val="000000" w:themeColor="text1"/>
                <w:sz w:val="20"/>
                <w:szCs w:val="20"/>
              </w:rPr>
            </w:pPr>
            <w:r w:rsidRPr="2F1D125B">
              <w:rPr>
                <w:color w:val="000000" w:themeColor="text1"/>
                <w:sz w:val="20"/>
                <w:szCs w:val="20"/>
              </w:rPr>
              <w:t xml:space="preserve">What controls and procedures do you have in place around Market Message management to ensure they are robust and appropriate to meet the </w:t>
            </w:r>
            <w:r w:rsidR="6A02D131" w:rsidRPr="2F1D125B">
              <w:rPr>
                <w:color w:val="000000" w:themeColor="text1"/>
                <w:sz w:val="20"/>
                <w:szCs w:val="20"/>
              </w:rPr>
              <w:t xml:space="preserve">BSC and REC </w:t>
            </w:r>
            <w:r w:rsidR="5B0B6A3F" w:rsidRPr="2F1D125B">
              <w:rPr>
                <w:color w:val="000000" w:themeColor="text1"/>
                <w:sz w:val="20"/>
                <w:szCs w:val="20"/>
              </w:rPr>
              <w:t>obligations brought</w:t>
            </w:r>
            <w:r w:rsidRPr="2F1D125B">
              <w:rPr>
                <w:color w:val="000000" w:themeColor="text1"/>
                <w:sz w:val="20"/>
                <w:szCs w:val="20"/>
              </w:rPr>
              <w:t xml:space="preserve"> about by MHHS</w:t>
            </w:r>
            <w:r w:rsidR="4D8E9673" w:rsidRPr="2F1D125B">
              <w:rPr>
                <w:color w:val="000000" w:themeColor="text1"/>
                <w:sz w:val="20"/>
                <w:szCs w:val="20"/>
              </w:rPr>
              <w:t xml:space="preserve"> that are relevant to your role(s)</w:t>
            </w:r>
            <w:r w:rsidRPr="2F1D125B">
              <w:rPr>
                <w:color w:val="000000" w:themeColor="text1"/>
                <w:sz w:val="20"/>
                <w:szCs w:val="20"/>
              </w:rPr>
              <w:t>?</w:t>
            </w:r>
          </w:p>
          <w:p w14:paraId="0AACEF59" w14:textId="6FD41C3B" w:rsidR="02440F79" w:rsidRDefault="02440F79">
            <w:pPr>
              <w:spacing w:line="259" w:lineRule="auto"/>
              <w:ind w:left="360"/>
              <w:rPr>
                <w:color w:val="000000" w:themeColor="text1"/>
                <w:sz w:val="20"/>
                <w:szCs w:val="20"/>
              </w:rPr>
            </w:pP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E6380E6" w14:textId="06EDB10D" w:rsidR="0A2DA0AB" w:rsidRDefault="0A2DA0AB" w:rsidP="2F1D125B">
            <w:pPr>
              <w:spacing w:line="259" w:lineRule="auto"/>
              <w:rPr>
                <w:sz w:val="19"/>
                <w:szCs w:val="19"/>
              </w:rPr>
            </w:pPr>
            <w:r w:rsidRPr="2F1D125B">
              <w:rPr>
                <w:sz w:val="19"/>
                <w:szCs w:val="19"/>
              </w:rPr>
              <w:t>Your response should capture the controls you have in-place</w:t>
            </w:r>
            <w:r w:rsidR="411AB889" w:rsidRPr="2F1D125B">
              <w:rPr>
                <w:sz w:val="19"/>
                <w:szCs w:val="19"/>
              </w:rPr>
              <w:t>,</w:t>
            </w:r>
            <w:r w:rsidRPr="2F1D125B">
              <w:rPr>
                <w:sz w:val="19"/>
                <w:szCs w:val="19"/>
              </w:rPr>
              <w:t xml:space="preserve"> </w:t>
            </w:r>
            <w:r w:rsidR="3C2EE18D" w:rsidRPr="2F1D125B">
              <w:rPr>
                <w:sz w:val="19"/>
                <w:szCs w:val="19"/>
              </w:rPr>
              <w:t xml:space="preserve">with </w:t>
            </w:r>
            <w:r w:rsidR="637DACD5" w:rsidRPr="2F1D125B">
              <w:rPr>
                <w:sz w:val="19"/>
                <w:szCs w:val="19"/>
              </w:rPr>
              <w:t>regards</w:t>
            </w:r>
            <w:r w:rsidR="3C2EE18D" w:rsidRPr="2F1D125B">
              <w:rPr>
                <w:sz w:val="19"/>
                <w:szCs w:val="19"/>
              </w:rPr>
              <w:t xml:space="preserve"> to the DIP Interface</w:t>
            </w:r>
            <w:r w:rsidR="4468F77A" w:rsidRPr="2F1D125B">
              <w:rPr>
                <w:sz w:val="19"/>
                <w:szCs w:val="19"/>
              </w:rPr>
              <w:t>,</w:t>
            </w:r>
            <w:r w:rsidR="3C2EE18D" w:rsidRPr="2F1D125B">
              <w:rPr>
                <w:sz w:val="19"/>
                <w:szCs w:val="19"/>
              </w:rPr>
              <w:t xml:space="preserve"> </w:t>
            </w:r>
            <w:r w:rsidRPr="2F1D125B">
              <w:rPr>
                <w:sz w:val="19"/>
                <w:szCs w:val="19"/>
              </w:rPr>
              <w:t xml:space="preserve">to ensure that </w:t>
            </w:r>
            <w:r w:rsidR="0D7156E7" w:rsidRPr="2F1D125B">
              <w:rPr>
                <w:sz w:val="19"/>
                <w:szCs w:val="19"/>
              </w:rPr>
              <w:t>you will continue to meet your wider BSC and REC requirements.</w:t>
            </w:r>
          </w:p>
          <w:p w14:paraId="60DEAAFF" w14:textId="6D815767" w:rsidR="2F1D125B" w:rsidRDefault="2F1D125B" w:rsidP="2F1D125B">
            <w:pPr>
              <w:spacing w:line="259" w:lineRule="auto"/>
              <w:rPr>
                <w:sz w:val="19"/>
                <w:szCs w:val="19"/>
              </w:rPr>
            </w:pPr>
          </w:p>
          <w:p w14:paraId="2CD42A1D" w14:textId="0CAED6DF" w:rsidR="0491D662" w:rsidRDefault="0491D662" w:rsidP="2F1D125B">
            <w:pPr>
              <w:spacing w:line="259" w:lineRule="auto"/>
              <w:rPr>
                <w:sz w:val="19"/>
                <w:szCs w:val="19"/>
              </w:rPr>
            </w:pPr>
            <w:r w:rsidRPr="2F1D125B">
              <w:rPr>
                <w:sz w:val="19"/>
                <w:szCs w:val="19"/>
              </w:rPr>
              <w:t>For example, this may include the monitoring controls and escalation process you have in place for missing or erroneous DIP interfaces.</w:t>
            </w:r>
          </w:p>
          <w:p w14:paraId="7C935B87" w14:textId="48D4252B" w:rsidR="2F1D125B" w:rsidRDefault="2F1D125B" w:rsidP="2F1D125B">
            <w:pPr>
              <w:spacing w:line="259" w:lineRule="auto"/>
              <w:rPr>
                <w:sz w:val="19"/>
                <w:szCs w:val="19"/>
              </w:rPr>
            </w:pPr>
          </w:p>
          <w:p w14:paraId="422A7725" w14:textId="374C0223" w:rsidR="52586626" w:rsidRDefault="52586626" w:rsidP="2F1D125B">
            <w:pPr>
              <w:spacing w:line="259" w:lineRule="auto"/>
              <w:rPr>
                <w:sz w:val="19"/>
                <w:szCs w:val="19"/>
              </w:rPr>
            </w:pPr>
            <w:r w:rsidRPr="2F1D125B">
              <w:rPr>
                <w:sz w:val="19"/>
                <w:szCs w:val="19"/>
              </w:rPr>
              <w:t xml:space="preserve">You should also reference how you have implemented processes around recovery processes and data backups to ensure that in the case of any </w:t>
            </w:r>
            <w:r w:rsidR="6865B1A7" w:rsidRPr="2F1D125B">
              <w:rPr>
                <w:sz w:val="19"/>
                <w:szCs w:val="19"/>
              </w:rPr>
              <w:t>interruption</w:t>
            </w:r>
            <w:r w:rsidRPr="2F1D125B">
              <w:rPr>
                <w:sz w:val="19"/>
                <w:szCs w:val="19"/>
              </w:rPr>
              <w:t xml:space="preserve"> to your access to the DIP, you will be able </w:t>
            </w:r>
            <w:r w:rsidR="768582ED" w:rsidRPr="2F1D125B">
              <w:rPr>
                <w:sz w:val="19"/>
                <w:szCs w:val="19"/>
              </w:rPr>
              <w:t>resume your key business processes when the interface is restored.</w:t>
            </w:r>
          </w:p>
          <w:p w14:paraId="0912FC0F" w14:textId="36DB0B13" w:rsidR="2F1D125B" w:rsidRDefault="2F1D125B" w:rsidP="2F1D125B">
            <w:pPr>
              <w:spacing w:line="259" w:lineRule="auto"/>
              <w:rPr>
                <w:sz w:val="19"/>
                <w:szCs w:val="19"/>
              </w:rPr>
            </w:pPr>
          </w:p>
          <w:p w14:paraId="499D2A2F" w14:textId="7247B42C" w:rsidR="768582ED" w:rsidRDefault="768582ED" w:rsidP="2F1D125B">
            <w:pPr>
              <w:spacing w:line="259" w:lineRule="auto"/>
              <w:rPr>
                <w:sz w:val="19"/>
                <w:szCs w:val="19"/>
              </w:rPr>
            </w:pPr>
            <w:r w:rsidRPr="2F1D125B">
              <w:rPr>
                <w:sz w:val="19"/>
                <w:szCs w:val="19"/>
              </w:rPr>
              <w:t xml:space="preserve">Your response may include controls in systems directly to the DIP, or middleware such as the DIP adapter. </w:t>
            </w:r>
          </w:p>
          <w:p w14:paraId="2B61DB79" w14:textId="70171FE9" w:rsidR="2F1D125B" w:rsidRDefault="2F1D125B" w:rsidP="00FD1A2B">
            <w:pPr>
              <w:spacing w:line="259" w:lineRule="auto"/>
              <w:rPr>
                <w:sz w:val="19"/>
                <w:szCs w:val="19"/>
              </w:rPr>
            </w:pPr>
          </w:p>
          <w:p w14:paraId="2479E424" w14:textId="7D869FFC" w:rsidR="768582ED" w:rsidRDefault="768582ED" w:rsidP="00FD1A2B">
            <w:pPr>
              <w:spacing w:line="259" w:lineRule="auto"/>
              <w:rPr>
                <w:sz w:val="19"/>
                <w:szCs w:val="19"/>
              </w:rPr>
            </w:pPr>
            <w:r w:rsidRPr="2F1D125B">
              <w:rPr>
                <w:sz w:val="19"/>
                <w:szCs w:val="19"/>
              </w:rPr>
              <w:t>Additionally, you may wish to provide a written summary of these processes and controls, and/or upload relevant support documentation outlining these.</w:t>
            </w:r>
          </w:p>
          <w:p w14:paraId="278414E7" w14:textId="5BCB387B" w:rsidR="2F1D125B" w:rsidRDefault="2F1D125B" w:rsidP="2F1D125B">
            <w:pPr>
              <w:spacing w:line="259" w:lineRule="auto"/>
              <w:rPr>
                <w:sz w:val="19"/>
                <w:szCs w:val="19"/>
              </w:rPr>
            </w:pPr>
          </w:p>
          <w:p w14:paraId="4AD82A63" w14:textId="7B058112" w:rsidR="275296A3" w:rsidRDefault="275296A3" w:rsidP="2F1D125B">
            <w:pPr>
              <w:spacing w:line="259" w:lineRule="auto"/>
              <w:rPr>
                <w:i/>
                <w:iCs/>
                <w:sz w:val="19"/>
                <w:szCs w:val="19"/>
              </w:rPr>
            </w:pPr>
            <w:r w:rsidRPr="00FD1A2B">
              <w:rPr>
                <w:i/>
                <w:iCs/>
                <w:sz w:val="19"/>
                <w:szCs w:val="19"/>
              </w:rPr>
              <w:lastRenderedPageBreak/>
              <w:t>NB: This question is not intended to capture the DIP Non-Functional Requirements, which are covered in Section 4.5 Data Integration Platform.</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328EE36" w14:textId="5B19D769" w:rsidR="02440F79" w:rsidRDefault="76C7AD3C" w:rsidP="01C95B04">
            <w:pPr>
              <w:spacing w:line="259" w:lineRule="auto"/>
              <w:rPr>
                <w:sz w:val="20"/>
                <w:szCs w:val="20"/>
              </w:rPr>
            </w:pPr>
            <w:r w:rsidRPr="01C95B04">
              <w:rPr>
                <w:sz w:val="19"/>
                <w:szCs w:val="19"/>
              </w:rPr>
              <w:lastRenderedPageBreak/>
              <w:t>MHHS-BR-SU-121</w:t>
            </w:r>
            <w:r w:rsidRPr="01C95B04">
              <w:rPr>
                <w:sz w:val="20"/>
                <w:szCs w:val="20"/>
              </w:rPr>
              <w:t xml:space="preserve"> </w:t>
            </w:r>
          </w:p>
          <w:p w14:paraId="6B01489A" w14:textId="718FBDA9" w:rsidR="02440F79" w:rsidRDefault="20F93896" w:rsidP="01C95B04">
            <w:pPr>
              <w:spacing w:line="259" w:lineRule="auto"/>
              <w:rPr>
                <w:color w:val="000000" w:themeColor="text1"/>
                <w:sz w:val="20"/>
                <w:szCs w:val="20"/>
              </w:rPr>
            </w:pPr>
            <w:r w:rsidRPr="01C95B04">
              <w:rPr>
                <w:sz w:val="20"/>
                <w:szCs w:val="20"/>
              </w:rPr>
              <w:t>MHHS-BR-SU-122</w:t>
            </w:r>
          </w:p>
          <w:p w14:paraId="29FA812C" w14:textId="2EBEAB48" w:rsidR="02440F79" w:rsidRDefault="20F93896" w:rsidP="01C95B04">
            <w:pPr>
              <w:spacing w:line="259" w:lineRule="auto"/>
              <w:rPr>
                <w:color w:val="000000" w:themeColor="text1"/>
                <w:sz w:val="20"/>
                <w:szCs w:val="20"/>
              </w:rPr>
            </w:pPr>
            <w:r w:rsidRPr="01C95B04">
              <w:rPr>
                <w:sz w:val="20"/>
                <w:szCs w:val="20"/>
              </w:rPr>
              <w:t>MHHS-BR-SU-123.1</w:t>
            </w:r>
          </w:p>
          <w:p w14:paraId="2C35FF4A" w14:textId="6F78E0A9" w:rsidR="02440F79" w:rsidRDefault="20F93896" w:rsidP="01C95B04">
            <w:pPr>
              <w:spacing w:line="259" w:lineRule="auto"/>
              <w:rPr>
                <w:color w:val="000000" w:themeColor="text1"/>
                <w:sz w:val="20"/>
                <w:szCs w:val="20"/>
              </w:rPr>
            </w:pPr>
            <w:r w:rsidRPr="01C95B04">
              <w:rPr>
                <w:sz w:val="20"/>
                <w:szCs w:val="20"/>
              </w:rPr>
              <w:t>MHHS-BR-SU-123.2</w:t>
            </w:r>
          </w:p>
          <w:p w14:paraId="373717A5" w14:textId="025AC0CB" w:rsidR="02440F79" w:rsidRDefault="20F93896" w:rsidP="01C95B04">
            <w:pPr>
              <w:spacing w:line="259" w:lineRule="auto"/>
              <w:rPr>
                <w:color w:val="000000" w:themeColor="text1"/>
                <w:sz w:val="20"/>
                <w:szCs w:val="20"/>
              </w:rPr>
            </w:pPr>
            <w:r w:rsidRPr="01C95B04">
              <w:rPr>
                <w:sz w:val="20"/>
                <w:szCs w:val="20"/>
              </w:rPr>
              <w:t>MHHS-BR-SU-124</w:t>
            </w:r>
          </w:p>
          <w:p w14:paraId="5AAFC824" w14:textId="0E4BCCD9" w:rsidR="02440F79" w:rsidRDefault="20F93896" w:rsidP="01C95B04">
            <w:pPr>
              <w:spacing w:line="259" w:lineRule="auto"/>
              <w:rPr>
                <w:color w:val="000000" w:themeColor="text1"/>
                <w:sz w:val="20"/>
                <w:szCs w:val="20"/>
              </w:rPr>
            </w:pPr>
            <w:r w:rsidRPr="01C95B04">
              <w:rPr>
                <w:sz w:val="20"/>
                <w:szCs w:val="20"/>
              </w:rPr>
              <w:t>MHHS-BR-SU-126</w:t>
            </w:r>
          </w:p>
          <w:p w14:paraId="2D9F148D" w14:textId="18BC719A" w:rsidR="02440F79" w:rsidRDefault="20F93896" w:rsidP="01C95B04">
            <w:pPr>
              <w:spacing w:line="259" w:lineRule="auto"/>
              <w:rPr>
                <w:color w:val="000000" w:themeColor="text1"/>
                <w:sz w:val="20"/>
                <w:szCs w:val="20"/>
              </w:rPr>
            </w:pPr>
            <w:r w:rsidRPr="01C95B04">
              <w:rPr>
                <w:sz w:val="20"/>
                <w:szCs w:val="20"/>
              </w:rPr>
              <w:t>MHHS-BR-SU-127</w:t>
            </w:r>
          </w:p>
          <w:p w14:paraId="36D2876E" w14:textId="47FCD4C6" w:rsidR="02440F79" w:rsidRDefault="20F93896" w:rsidP="01C95B04">
            <w:pPr>
              <w:spacing w:line="259" w:lineRule="auto"/>
              <w:rPr>
                <w:color w:val="000000" w:themeColor="text1"/>
                <w:sz w:val="20"/>
                <w:szCs w:val="20"/>
              </w:rPr>
            </w:pPr>
            <w:r w:rsidRPr="01C95B04">
              <w:rPr>
                <w:sz w:val="20"/>
                <w:szCs w:val="20"/>
              </w:rPr>
              <w:t>MHHS-BR-SU-128</w:t>
            </w:r>
          </w:p>
          <w:p w14:paraId="68CBD45B" w14:textId="7427D463" w:rsidR="02440F79" w:rsidRDefault="20F93896" w:rsidP="01C95B04">
            <w:pPr>
              <w:spacing w:line="259" w:lineRule="auto"/>
              <w:rPr>
                <w:color w:val="000000" w:themeColor="text1"/>
                <w:sz w:val="20"/>
                <w:szCs w:val="20"/>
              </w:rPr>
            </w:pPr>
            <w:r w:rsidRPr="01C95B04">
              <w:rPr>
                <w:sz w:val="20"/>
                <w:szCs w:val="20"/>
              </w:rPr>
              <w:t>MHHS-BR-SU-129</w:t>
            </w:r>
          </w:p>
          <w:p w14:paraId="4C0BCDC9" w14:textId="7A7155AD" w:rsidR="02440F79" w:rsidRDefault="20F93896" w:rsidP="01C95B04">
            <w:pPr>
              <w:spacing w:line="259" w:lineRule="auto"/>
              <w:rPr>
                <w:color w:val="000000" w:themeColor="text1"/>
                <w:sz w:val="20"/>
                <w:szCs w:val="20"/>
              </w:rPr>
            </w:pPr>
            <w:r w:rsidRPr="01C95B04">
              <w:rPr>
                <w:sz w:val="20"/>
                <w:szCs w:val="20"/>
              </w:rPr>
              <w:t>MHHS-BR-SU-140</w:t>
            </w:r>
          </w:p>
          <w:p w14:paraId="7965EEB6" w14:textId="53154707" w:rsidR="02440F79" w:rsidRDefault="4A20F43A" w:rsidP="01C95B04">
            <w:pPr>
              <w:spacing w:line="259" w:lineRule="auto"/>
              <w:rPr>
                <w:color w:val="000000" w:themeColor="text1"/>
                <w:sz w:val="20"/>
                <w:szCs w:val="20"/>
              </w:rPr>
            </w:pPr>
            <w:r w:rsidRPr="01C95B04">
              <w:rPr>
                <w:sz w:val="20"/>
                <w:szCs w:val="20"/>
              </w:rPr>
              <w:t>MHHS-BR-LD-058</w:t>
            </w:r>
          </w:p>
          <w:p w14:paraId="07228923" w14:textId="3CA51919" w:rsidR="02440F79" w:rsidRDefault="4A20F43A" w:rsidP="01C95B04">
            <w:pPr>
              <w:spacing w:line="259" w:lineRule="auto"/>
              <w:rPr>
                <w:color w:val="000000" w:themeColor="text1"/>
                <w:sz w:val="20"/>
                <w:szCs w:val="20"/>
              </w:rPr>
            </w:pPr>
            <w:r w:rsidRPr="01C95B04">
              <w:rPr>
                <w:sz w:val="20"/>
                <w:szCs w:val="20"/>
              </w:rPr>
              <w:t>MHHS-BR-LD-059.1</w:t>
            </w:r>
          </w:p>
          <w:p w14:paraId="23C76E09" w14:textId="470AE85F" w:rsidR="02440F79" w:rsidRDefault="4A20F43A" w:rsidP="01C95B04">
            <w:pPr>
              <w:spacing w:line="259" w:lineRule="auto"/>
              <w:rPr>
                <w:color w:val="000000" w:themeColor="text1"/>
                <w:sz w:val="20"/>
                <w:szCs w:val="20"/>
              </w:rPr>
            </w:pPr>
            <w:r w:rsidRPr="01C95B04">
              <w:rPr>
                <w:sz w:val="20"/>
                <w:szCs w:val="20"/>
              </w:rPr>
              <w:t>MHHS-BR-LD-059.2</w:t>
            </w:r>
          </w:p>
          <w:p w14:paraId="231C4F93" w14:textId="2F85DDF9" w:rsidR="02440F79" w:rsidRDefault="4A20F43A" w:rsidP="01C95B04">
            <w:pPr>
              <w:spacing w:line="259" w:lineRule="auto"/>
              <w:rPr>
                <w:color w:val="000000" w:themeColor="text1"/>
                <w:sz w:val="20"/>
                <w:szCs w:val="20"/>
              </w:rPr>
            </w:pPr>
            <w:r w:rsidRPr="01C95B04">
              <w:rPr>
                <w:sz w:val="20"/>
                <w:szCs w:val="20"/>
              </w:rPr>
              <w:t>MHHS-BR-LD-062</w:t>
            </w:r>
          </w:p>
          <w:p w14:paraId="1D02B4E3" w14:textId="7FCD977E" w:rsidR="02440F79" w:rsidRDefault="4A20F43A" w:rsidP="01C95B04">
            <w:pPr>
              <w:spacing w:line="259" w:lineRule="auto"/>
              <w:rPr>
                <w:color w:val="000000" w:themeColor="text1"/>
                <w:sz w:val="20"/>
                <w:szCs w:val="20"/>
              </w:rPr>
            </w:pPr>
            <w:r w:rsidRPr="01C95B04">
              <w:rPr>
                <w:sz w:val="20"/>
                <w:szCs w:val="20"/>
              </w:rPr>
              <w:t>MHHS-BR-LD-063</w:t>
            </w:r>
          </w:p>
          <w:p w14:paraId="64058440" w14:textId="3E424B2E" w:rsidR="02440F79" w:rsidRDefault="4A20F43A" w:rsidP="01C95B04">
            <w:pPr>
              <w:spacing w:line="259" w:lineRule="auto"/>
              <w:rPr>
                <w:color w:val="000000" w:themeColor="text1"/>
                <w:sz w:val="20"/>
                <w:szCs w:val="20"/>
              </w:rPr>
            </w:pPr>
            <w:r w:rsidRPr="01C95B04">
              <w:rPr>
                <w:sz w:val="20"/>
                <w:szCs w:val="20"/>
              </w:rPr>
              <w:t>MHHS-BR-LD-064</w:t>
            </w:r>
          </w:p>
          <w:p w14:paraId="78038DAA" w14:textId="0C51E81C" w:rsidR="02440F79" w:rsidRDefault="5DAC9A2D" w:rsidP="01C95B04">
            <w:pPr>
              <w:spacing w:line="259" w:lineRule="auto"/>
              <w:rPr>
                <w:color w:val="000000" w:themeColor="text1"/>
                <w:sz w:val="20"/>
                <w:szCs w:val="20"/>
              </w:rPr>
            </w:pPr>
            <w:r w:rsidRPr="01C95B04">
              <w:rPr>
                <w:sz w:val="20"/>
                <w:szCs w:val="20"/>
              </w:rPr>
              <w:t>MHHS-BR-MS-070</w:t>
            </w:r>
          </w:p>
          <w:p w14:paraId="4BB55EA4" w14:textId="07C867BC" w:rsidR="329996EB" w:rsidRDefault="703B3FD1" w:rsidP="01C95B04">
            <w:pPr>
              <w:spacing w:line="259" w:lineRule="auto"/>
              <w:rPr>
                <w:color w:val="000000" w:themeColor="text1"/>
                <w:sz w:val="20"/>
                <w:szCs w:val="20"/>
              </w:rPr>
            </w:pPr>
            <w:r w:rsidRPr="01C95B04">
              <w:rPr>
                <w:sz w:val="20"/>
                <w:szCs w:val="20"/>
              </w:rPr>
              <w:t>MHHS-BR-MS-071.2</w:t>
            </w:r>
          </w:p>
          <w:p w14:paraId="2397EA8D" w14:textId="1072901B" w:rsidR="02440F79" w:rsidRDefault="3BD8E1B5" w:rsidP="01C95B04">
            <w:pPr>
              <w:spacing w:line="259" w:lineRule="auto"/>
              <w:rPr>
                <w:color w:val="000000" w:themeColor="text1"/>
                <w:sz w:val="20"/>
                <w:szCs w:val="20"/>
              </w:rPr>
            </w:pPr>
            <w:r w:rsidRPr="01C95B04">
              <w:rPr>
                <w:sz w:val="20"/>
                <w:szCs w:val="20"/>
              </w:rPr>
              <w:t>MHHS-BR-MS-072</w:t>
            </w:r>
          </w:p>
          <w:p w14:paraId="674232C7" w14:textId="7091D585" w:rsidR="02440F79" w:rsidRDefault="5DAC9A2D" w:rsidP="01C95B04">
            <w:pPr>
              <w:spacing w:line="259" w:lineRule="auto"/>
              <w:rPr>
                <w:color w:val="000000" w:themeColor="text1"/>
                <w:sz w:val="20"/>
                <w:szCs w:val="20"/>
              </w:rPr>
            </w:pPr>
            <w:r w:rsidRPr="01C95B04">
              <w:rPr>
                <w:sz w:val="20"/>
                <w:szCs w:val="20"/>
              </w:rPr>
              <w:t>MHHS-BR-MS-073</w:t>
            </w:r>
          </w:p>
          <w:p w14:paraId="7048B113" w14:textId="52E63AB3" w:rsidR="6D304013" w:rsidRDefault="2D97359C" w:rsidP="01C95B04">
            <w:pPr>
              <w:spacing w:line="259" w:lineRule="auto"/>
              <w:rPr>
                <w:color w:val="000000" w:themeColor="text1"/>
                <w:sz w:val="20"/>
                <w:szCs w:val="20"/>
              </w:rPr>
            </w:pPr>
            <w:r w:rsidRPr="01C95B04">
              <w:rPr>
                <w:sz w:val="20"/>
                <w:szCs w:val="20"/>
              </w:rPr>
              <w:t>MHHS-BR-MS-073.1</w:t>
            </w:r>
          </w:p>
          <w:p w14:paraId="0FAEDC6D" w14:textId="00F413CD" w:rsidR="02440F79" w:rsidRDefault="3BD8E1B5" w:rsidP="01C95B04">
            <w:pPr>
              <w:spacing w:line="259" w:lineRule="auto"/>
              <w:rPr>
                <w:color w:val="000000" w:themeColor="text1"/>
                <w:sz w:val="20"/>
                <w:szCs w:val="20"/>
              </w:rPr>
            </w:pPr>
            <w:r w:rsidRPr="01C95B04">
              <w:rPr>
                <w:sz w:val="20"/>
                <w:szCs w:val="20"/>
              </w:rPr>
              <w:t>MHHS-BR-MS-074</w:t>
            </w:r>
          </w:p>
          <w:p w14:paraId="2464751C" w14:textId="645CF14F" w:rsidR="02440F79" w:rsidRDefault="3BD8E1B5" w:rsidP="01C95B04">
            <w:pPr>
              <w:spacing w:line="259" w:lineRule="auto"/>
              <w:rPr>
                <w:color w:val="000000" w:themeColor="text1"/>
                <w:sz w:val="20"/>
                <w:szCs w:val="20"/>
              </w:rPr>
            </w:pPr>
            <w:r w:rsidRPr="01C95B04">
              <w:rPr>
                <w:sz w:val="20"/>
                <w:szCs w:val="20"/>
              </w:rPr>
              <w:t>MHHS-BR-MS-075</w:t>
            </w:r>
          </w:p>
          <w:p w14:paraId="641641C9" w14:textId="13AD726F" w:rsidR="02440F79" w:rsidRDefault="3BD8E1B5" w:rsidP="01C95B04">
            <w:pPr>
              <w:spacing w:line="259" w:lineRule="auto"/>
              <w:rPr>
                <w:color w:val="000000" w:themeColor="text1"/>
                <w:sz w:val="20"/>
                <w:szCs w:val="20"/>
              </w:rPr>
            </w:pPr>
            <w:r w:rsidRPr="01C95B04">
              <w:rPr>
                <w:sz w:val="20"/>
                <w:szCs w:val="20"/>
              </w:rPr>
              <w:t>MHHS-BR-MS-083</w:t>
            </w:r>
          </w:p>
          <w:p w14:paraId="251F504B" w14:textId="7FB22A5B" w:rsidR="02440F79" w:rsidRDefault="4E31DDAF" w:rsidP="01C95B04">
            <w:pPr>
              <w:spacing w:line="259" w:lineRule="auto"/>
              <w:rPr>
                <w:color w:val="000000" w:themeColor="text1"/>
                <w:sz w:val="20"/>
                <w:szCs w:val="20"/>
              </w:rPr>
            </w:pPr>
            <w:r w:rsidRPr="01C95B04">
              <w:rPr>
                <w:sz w:val="20"/>
                <w:szCs w:val="20"/>
              </w:rPr>
              <w:t>MHHS-BR-MS-091</w:t>
            </w:r>
          </w:p>
          <w:p w14:paraId="3037DABE" w14:textId="429D9C97" w:rsidR="02440F79" w:rsidRDefault="506A8E69" w:rsidP="01C95B04">
            <w:pPr>
              <w:spacing w:line="259" w:lineRule="auto"/>
              <w:rPr>
                <w:color w:val="000000" w:themeColor="text1"/>
                <w:sz w:val="20"/>
                <w:szCs w:val="20"/>
              </w:rPr>
            </w:pPr>
            <w:r w:rsidRPr="01C95B04">
              <w:rPr>
                <w:sz w:val="20"/>
                <w:szCs w:val="20"/>
              </w:rPr>
              <w:t>MHHS-BR-DS-138</w:t>
            </w:r>
          </w:p>
          <w:p w14:paraId="0FCB29E9" w14:textId="7D2F865C" w:rsidR="02440F79" w:rsidRDefault="506A8E69" w:rsidP="01C95B04">
            <w:pPr>
              <w:spacing w:line="259" w:lineRule="auto"/>
              <w:rPr>
                <w:color w:val="000000" w:themeColor="text1"/>
                <w:sz w:val="20"/>
                <w:szCs w:val="20"/>
              </w:rPr>
            </w:pPr>
            <w:r w:rsidRPr="01C95B04">
              <w:rPr>
                <w:sz w:val="20"/>
                <w:szCs w:val="20"/>
              </w:rPr>
              <w:t>MHHS-BR-DS-139.1</w:t>
            </w:r>
          </w:p>
          <w:p w14:paraId="52527581" w14:textId="07A90852" w:rsidR="02440F79" w:rsidRDefault="506A8E69" w:rsidP="01C95B04">
            <w:pPr>
              <w:spacing w:line="259" w:lineRule="auto"/>
              <w:rPr>
                <w:color w:val="000000" w:themeColor="text1"/>
                <w:sz w:val="20"/>
                <w:szCs w:val="20"/>
              </w:rPr>
            </w:pPr>
            <w:r w:rsidRPr="01C95B04">
              <w:rPr>
                <w:sz w:val="20"/>
                <w:szCs w:val="20"/>
              </w:rPr>
              <w:t>MHHS-BR-DS-139.2</w:t>
            </w:r>
          </w:p>
          <w:p w14:paraId="1049FE83" w14:textId="0F0F3040" w:rsidR="02440F79" w:rsidRDefault="506A8E69" w:rsidP="01C95B04">
            <w:pPr>
              <w:spacing w:line="259" w:lineRule="auto"/>
              <w:rPr>
                <w:color w:val="000000" w:themeColor="text1"/>
                <w:sz w:val="20"/>
                <w:szCs w:val="20"/>
              </w:rPr>
            </w:pPr>
            <w:r w:rsidRPr="01C95B04">
              <w:rPr>
                <w:sz w:val="20"/>
                <w:szCs w:val="20"/>
              </w:rPr>
              <w:t>MHHS-BR-DS-143.1</w:t>
            </w:r>
          </w:p>
          <w:p w14:paraId="4AB83A23" w14:textId="6F15E340" w:rsidR="02440F79" w:rsidRDefault="0AB20069" w:rsidP="01C95B04">
            <w:pPr>
              <w:spacing w:line="259" w:lineRule="auto"/>
              <w:rPr>
                <w:color w:val="000000" w:themeColor="text1"/>
                <w:sz w:val="20"/>
                <w:szCs w:val="20"/>
              </w:rPr>
            </w:pPr>
            <w:r w:rsidRPr="01C95B04">
              <w:rPr>
                <w:sz w:val="20"/>
                <w:szCs w:val="20"/>
              </w:rPr>
              <w:t>MHHS-BR-DS-144</w:t>
            </w:r>
          </w:p>
          <w:p w14:paraId="207D5DF8" w14:textId="5A5F2A4C" w:rsidR="02440F79" w:rsidRDefault="4A6170B6" w:rsidP="01C95B04">
            <w:pPr>
              <w:spacing w:line="259" w:lineRule="auto"/>
              <w:rPr>
                <w:color w:val="000000" w:themeColor="text1"/>
                <w:sz w:val="20"/>
                <w:szCs w:val="20"/>
              </w:rPr>
            </w:pPr>
            <w:r w:rsidRPr="01C95B04">
              <w:rPr>
                <w:sz w:val="20"/>
                <w:szCs w:val="20"/>
              </w:rPr>
              <w:t>MHHS-BR-DS-157</w:t>
            </w:r>
          </w:p>
          <w:p w14:paraId="2B5A2FFB" w14:textId="4886A4E1" w:rsidR="02440F79" w:rsidRDefault="7E490FBF" w:rsidP="01C95B04">
            <w:pPr>
              <w:spacing w:line="259" w:lineRule="auto"/>
              <w:rPr>
                <w:color w:val="000000" w:themeColor="text1"/>
                <w:sz w:val="20"/>
                <w:szCs w:val="20"/>
              </w:rPr>
            </w:pPr>
            <w:r w:rsidRPr="01C95B04">
              <w:rPr>
                <w:sz w:val="20"/>
                <w:szCs w:val="20"/>
              </w:rPr>
              <w:t>MHHS-BR-RS-135</w:t>
            </w:r>
          </w:p>
          <w:p w14:paraId="597A7010" w14:textId="074B5763" w:rsidR="02440F79" w:rsidRDefault="02440F79" w:rsidP="01C95B04">
            <w:pPr>
              <w:spacing w:line="259" w:lineRule="auto"/>
              <w:rPr>
                <w:color w:val="000000" w:themeColor="text1"/>
                <w:sz w:val="20"/>
                <w:szCs w:val="20"/>
              </w:rPr>
            </w:pP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A7C2256" w14:textId="1067206E" w:rsidR="02440F79" w:rsidRDefault="02440F79" w:rsidP="5613AD88">
            <w:pPr>
              <w:rPr>
                <w:sz w:val="20"/>
                <w:szCs w:val="20"/>
              </w:rPr>
            </w:pPr>
          </w:p>
        </w:tc>
      </w:tr>
      <w:tr w:rsidR="02440F79" w14:paraId="4C633178" w14:textId="77777777" w:rsidTr="00FD1A2B">
        <w:tc>
          <w:tcPr>
            <w:tcW w:w="2152"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E25BD20" w14:textId="4EF5910D" w:rsidR="02440F79" w:rsidRDefault="7D0DB68F" w:rsidP="5613AD88">
            <w:pPr>
              <w:spacing w:after="0" w:line="259" w:lineRule="auto"/>
              <w:rPr>
                <w:color w:val="000000" w:themeColor="text1"/>
                <w:sz w:val="20"/>
                <w:szCs w:val="20"/>
              </w:rPr>
            </w:pPr>
            <w:r w:rsidRPr="5613AD88">
              <w:rPr>
                <w:color w:val="000000" w:themeColor="text1"/>
                <w:sz w:val="20"/>
                <w:szCs w:val="20"/>
              </w:rPr>
              <w:t xml:space="preserve">4.6.2 </w:t>
            </w:r>
            <w:r w:rsidR="7CE73A14" w:rsidRPr="5613AD88">
              <w:rPr>
                <w:b/>
                <w:bCs/>
                <w:color w:val="000000" w:themeColor="text1"/>
                <w:sz w:val="20"/>
                <w:szCs w:val="20"/>
              </w:rPr>
              <w:t>Data Transfer Network (DTN)</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4E1F501" w14:textId="28ED62BF" w:rsidR="02440F79" w:rsidRDefault="35C5C17E" w:rsidP="00D5184C">
            <w:pPr>
              <w:pStyle w:val="ListParagraph"/>
              <w:numPr>
                <w:ilvl w:val="0"/>
                <w:numId w:val="162"/>
              </w:numPr>
              <w:spacing w:line="259" w:lineRule="auto"/>
              <w:rPr>
                <w:rFonts w:eastAsia="Arial" w:cs="Arial"/>
                <w:color w:val="000000" w:themeColor="text1"/>
                <w:sz w:val="20"/>
                <w:szCs w:val="20"/>
              </w:rPr>
            </w:pPr>
            <w:r w:rsidRPr="6DDB6ACA">
              <w:rPr>
                <w:rFonts w:eastAsia="Arial" w:cs="Arial"/>
                <w:color w:val="000000" w:themeColor="text1"/>
                <w:sz w:val="20"/>
                <w:szCs w:val="20"/>
              </w:rPr>
              <w:t>How is</w:t>
            </w:r>
            <w:r w:rsidR="4A0FA5AA" w:rsidRPr="6DDB6ACA">
              <w:rPr>
                <w:rFonts w:eastAsia="Arial" w:cs="Arial"/>
                <w:color w:val="000000" w:themeColor="text1"/>
                <w:sz w:val="20"/>
                <w:szCs w:val="20"/>
              </w:rPr>
              <w:t xml:space="preserve"> your</w:t>
            </w:r>
            <w:r w:rsidRPr="6DDB6ACA">
              <w:rPr>
                <w:rFonts w:eastAsia="Arial" w:cs="Arial"/>
                <w:color w:val="000000" w:themeColor="text1"/>
                <w:sz w:val="20"/>
                <w:szCs w:val="20"/>
              </w:rPr>
              <w:t xml:space="preserve"> connection to the DTN maintained to send and receive flows?</w:t>
            </w:r>
          </w:p>
          <w:p w14:paraId="24047CFC" w14:textId="7BBF3095" w:rsidR="5613AD88" w:rsidRDefault="5613AD88" w:rsidP="5613AD88">
            <w:pPr>
              <w:spacing w:after="0" w:line="259" w:lineRule="auto"/>
              <w:rPr>
                <w:color w:val="000000" w:themeColor="text1"/>
                <w:sz w:val="20"/>
                <w:szCs w:val="20"/>
              </w:rPr>
            </w:pPr>
          </w:p>
          <w:p w14:paraId="0343AE26" w14:textId="7F06F25A" w:rsidR="5613AD88" w:rsidRDefault="5613AD88" w:rsidP="5613AD88">
            <w:pPr>
              <w:spacing w:after="0" w:line="259" w:lineRule="auto"/>
              <w:rPr>
                <w:color w:val="000000" w:themeColor="text1"/>
                <w:sz w:val="20"/>
                <w:szCs w:val="20"/>
              </w:rPr>
            </w:pPr>
          </w:p>
          <w:p w14:paraId="3D913B75" w14:textId="783D52BD" w:rsidR="5613AD88" w:rsidRDefault="5613AD88" w:rsidP="5613AD88">
            <w:pPr>
              <w:spacing w:after="0" w:line="259" w:lineRule="auto"/>
              <w:rPr>
                <w:color w:val="000000" w:themeColor="text1"/>
                <w:sz w:val="20"/>
                <w:szCs w:val="20"/>
              </w:rPr>
            </w:pPr>
          </w:p>
          <w:p w14:paraId="4CC66DAB" w14:textId="1EFDC123" w:rsidR="5613AD88" w:rsidRDefault="5613AD88" w:rsidP="5613AD88">
            <w:pPr>
              <w:spacing w:after="0" w:line="259" w:lineRule="auto"/>
              <w:rPr>
                <w:color w:val="000000" w:themeColor="text1"/>
                <w:sz w:val="20"/>
                <w:szCs w:val="20"/>
              </w:rPr>
            </w:pPr>
          </w:p>
          <w:p w14:paraId="495D60D3" w14:textId="65759886" w:rsidR="02440F79" w:rsidRDefault="02440F79" w:rsidP="426BECBB">
            <w:pPr>
              <w:rPr>
                <w:color w:val="000000" w:themeColor="text1"/>
                <w:sz w:val="20"/>
                <w:szCs w:val="20"/>
              </w:rPr>
            </w:pP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4E96205" w14:textId="31D0F81D" w:rsidR="555B3773" w:rsidRDefault="555B3773" w:rsidP="2F1D125B">
            <w:pPr>
              <w:spacing w:line="259" w:lineRule="auto"/>
              <w:rPr>
                <w:sz w:val="20"/>
                <w:szCs w:val="20"/>
              </w:rPr>
            </w:pPr>
            <w:r w:rsidRPr="2F1D125B">
              <w:rPr>
                <w:color w:val="000000" w:themeColor="text1"/>
                <w:sz w:val="20"/>
                <w:szCs w:val="20"/>
              </w:rPr>
              <w:t>For Question 4.6.2 A - Your response should include the following:</w:t>
            </w:r>
          </w:p>
          <w:p w14:paraId="3C7AB71E" w14:textId="0F73F4C1" w:rsidR="1D4A3179" w:rsidRDefault="1D4A3179" w:rsidP="00FD1A2B">
            <w:pPr>
              <w:pStyle w:val="ListParagraph"/>
              <w:numPr>
                <w:ilvl w:val="0"/>
                <w:numId w:val="1"/>
              </w:numPr>
              <w:spacing w:line="259" w:lineRule="auto"/>
              <w:rPr>
                <w:color w:val="000000" w:themeColor="text1"/>
                <w:sz w:val="20"/>
                <w:szCs w:val="20"/>
              </w:rPr>
            </w:pPr>
            <w:r w:rsidRPr="2F1D125B">
              <w:rPr>
                <w:color w:val="000000" w:themeColor="text1"/>
                <w:sz w:val="20"/>
                <w:szCs w:val="20"/>
              </w:rPr>
              <w:t>How you interface with the</w:t>
            </w:r>
            <w:r w:rsidR="1B748563" w:rsidRPr="2F1D125B">
              <w:rPr>
                <w:color w:val="000000" w:themeColor="text1"/>
                <w:sz w:val="20"/>
                <w:szCs w:val="20"/>
              </w:rPr>
              <w:t xml:space="preserve"> DTN</w:t>
            </w:r>
            <w:r w:rsidR="24460E2E" w:rsidRPr="2F1D125B">
              <w:rPr>
                <w:color w:val="000000" w:themeColor="text1"/>
                <w:sz w:val="20"/>
                <w:szCs w:val="20"/>
              </w:rPr>
              <w:t xml:space="preserve"> i.e. what systems do you use to send and receive DTN flows.</w:t>
            </w:r>
          </w:p>
          <w:p w14:paraId="081B9E62" w14:textId="01D35C47" w:rsidR="2F1D125B" w:rsidRDefault="2F1D125B" w:rsidP="00FD1A2B">
            <w:pPr>
              <w:spacing w:after="0" w:line="259" w:lineRule="auto"/>
              <w:rPr>
                <w:color w:val="000000" w:themeColor="text1"/>
                <w:sz w:val="20"/>
                <w:szCs w:val="20"/>
              </w:rPr>
            </w:pPr>
          </w:p>
          <w:p w14:paraId="4B57574C" w14:textId="699F4FBA" w:rsidR="41D96B19" w:rsidRPr="00FD1A2B" w:rsidRDefault="41D96B19" w:rsidP="2F1D125B">
            <w:pPr>
              <w:spacing w:after="0" w:line="259" w:lineRule="auto"/>
              <w:rPr>
                <w:i/>
                <w:iCs/>
                <w:color w:val="000000" w:themeColor="text1"/>
                <w:sz w:val="20"/>
                <w:szCs w:val="20"/>
              </w:rPr>
            </w:pPr>
            <w:r w:rsidRPr="2F1D125B">
              <w:rPr>
                <w:i/>
                <w:iCs/>
                <w:color w:val="000000" w:themeColor="text1"/>
                <w:sz w:val="20"/>
                <w:szCs w:val="20"/>
              </w:rPr>
              <w:t>NB: The purpose of this and the next question is to provide further context for the rest of the DTN questions and role-specific questions; it may be easier to answer these questions together.</w:t>
            </w:r>
          </w:p>
        </w:tc>
        <w:tc>
          <w:tcPr>
            <w:tcW w:w="3253"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0041C84" w14:textId="24130346" w:rsidR="700DB737" w:rsidRDefault="6E488BCC" w:rsidP="5613AD88">
            <w:pPr>
              <w:spacing w:line="259" w:lineRule="auto"/>
              <w:rPr>
                <w:color w:val="000000" w:themeColor="text1"/>
                <w:sz w:val="20"/>
                <w:szCs w:val="20"/>
              </w:rPr>
            </w:pPr>
            <w:r w:rsidRPr="1FC42B2F">
              <w:rPr>
                <w:color w:val="000000" w:themeColor="text1"/>
                <w:sz w:val="20"/>
                <w:szCs w:val="20"/>
              </w:rPr>
              <w:t xml:space="preserve">MHHS-BR-SU-137 </w:t>
            </w:r>
            <w:r w:rsidR="7AEAFA46" w:rsidRPr="1FC42B2F">
              <w:rPr>
                <w:color w:val="000000" w:themeColor="text1"/>
                <w:sz w:val="20"/>
                <w:szCs w:val="20"/>
              </w:rPr>
              <w:t>MHHS-BR-SU-138</w:t>
            </w:r>
          </w:p>
          <w:p w14:paraId="24F7091C" w14:textId="09D9A71E" w:rsidR="700DB737" w:rsidRDefault="2A1F68AC" w:rsidP="5613AD88">
            <w:pPr>
              <w:spacing w:line="259" w:lineRule="auto"/>
              <w:rPr>
                <w:color w:val="000000" w:themeColor="text1"/>
                <w:sz w:val="20"/>
                <w:szCs w:val="20"/>
              </w:rPr>
            </w:pPr>
            <w:r w:rsidRPr="0CE7C621">
              <w:rPr>
                <w:color w:val="000000" w:themeColor="text1"/>
                <w:sz w:val="20"/>
                <w:szCs w:val="20"/>
              </w:rPr>
              <w:t>MHHS-BR-RS-143</w:t>
            </w:r>
          </w:p>
          <w:p w14:paraId="54E3F3EF" w14:textId="03E0AF56" w:rsidR="523B9CCF" w:rsidRDefault="523B9CCF" w:rsidP="4D9BCA1F">
            <w:pPr>
              <w:spacing w:line="259" w:lineRule="auto"/>
              <w:rPr>
                <w:color w:val="000000" w:themeColor="text1"/>
                <w:sz w:val="20"/>
                <w:szCs w:val="20"/>
              </w:rPr>
            </w:pPr>
            <w:r w:rsidRPr="0CE7C621">
              <w:rPr>
                <w:color w:val="000000" w:themeColor="text1"/>
                <w:sz w:val="20"/>
                <w:szCs w:val="20"/>
              </w:rPr>
              <w:t>MHHS-BR-MS-081</w:t>
            </w:r>
          </w:p>
          <w:p w14:paraId="2BC56C2C" w14:textId="319B4EA1" w:rsidR="02440F79" w:rsidRDefault="0B17ADDF" w:rsidP="133A5059">
            <w:pPr>
              <w:spacing w:line="259" w:lineRule="auto"/>
              <w:rPr>
                <w:color w:val="000000" w:themeColor="text1"/>
                <w:sz w:val="20"/>
                <w:szCs w:val="20"/>
              </w:rPr>
            </w:pPr>
            <w:r w:rsidRPr="133A5059">
              <w:rPr>
                <w:color w:val="000000" w:themeColor="text1"/>
                <w:sz w:val="20"/>
                <w:szCs w:val="20"/>
              </w:rPr>
              <w:t>MHHS-BR-MS-083</w:t>
            </w:r>
          </w:p>
          <w:p w14:paraId="12EC7D73" w14:textId="3BC7635A" w:rsidR="02440F79" w:rsidRDefault="330EEA2B" w:rsidP="1CF77E33">
            <w:pPr>
              <w:spacing w:line="259" w:lineRule="auto"/>
              <w:rPr>
                <w:color w:val="000000" w:themeColor="text1"/>
                <w:sz w:val="20"/>
                <w:szCs w:val="20"/>
              </w:rPr>
            </w:pPr>
            <w:r w:rsidRPr="0CE7C621">
              <w:rPr>
                <w:color w:val="000000" w:themeColor="text1"/>
                <w:sz w:val="20"/>
                <w:szCs w:val="20"/>
              </w:rPr>
              <w:t>MHHS-BR-DS-149</w:t>
            </w:r>
          </w:p>
          <w:p w14:paraId="16DD794B" w14:textId="5C96B304" w:rsidR="02440F79" w:rsidRDefault="524A43EC" w:rsidP="133A5059">
            <w:pPr>
              <w:spacing w:line="259" w:lineRule="auto"/>
              <w:rPr>
                <w:color w:val="000000" w:themeColor="text1"/>
                <w:sz w:val="20"/>
                <w:szCs w:val="20"/>
              </w:rPr>
            </w:pPr>
            <w:r w:rsidRPr="0CE7C621">
              <w:rPr>
                <w:color w:val="000000" w:themeColor="text1"/>
                <w:sz w:val="20"/>
                <w:szCs w:val="20"/>
              </w:rPr>
              <w:t>MHHS-BR-DS-157</w:t>
            </w:r>
          </w:p>
        </w:tc>
        <w:tc>
          <w:tcPr>
            <w:tcW w:w="3253"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A707298" w14:textId="2E8B9432" w:rsidR="02440F79" w:rsidRDefault="02440F79" w:rsidP="5613AD88">
            <w:pPr>
              <w:rPr>
                <w:sz w:val="20"/>
                <w:szCs w:val="20"/>
              </w:rPr>
            </w:pPr>
          </w:p>
        </w:tc>
      </w:tr>
      <w:tr w:rsidR="2F1D125B" w14:paraId="1F5A4DB5" w14:textId="77777777" w:rsidTr="2F1D125B">
        <w:trPr>
          <w:trHeight w:val="300"/>
        </w:trPr>
        <w:tc>
          <w:tcPr>
            <w:tcW w:w="2152"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5CDC659" w14:textId="77777777" w:rsidR="00094431" w:rsidRDefault="00094431"/>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49C5A2C" w14:textId="584C0C83" w:rsidR="2F1D125B" w:rsidRDefault="2F1D125B" w:rsidP="2F1D125B">
            <w:pPr>
              <w:spacing w:after="0" w:line="259" w:lineRule="auto"/>
              <w:rPr>
                <w:color w:val="000000" w:themeColor="text1"/>
                <w:sz w:val="20"/>
                <w:szCs w:val="20"/>
              </w:rPr>
            </w:pPr>
          </w:p>
          <w:p w14:paraId="56C5359D" w14:textId="0E6A0C73" w:rsidR="6041E138" w:rsidRDefault="6041E138" w:rsidP="00D5184C">
            <w:pPr>
              <w:pStyle w:val="ListParagraph"/>
              <w:numPr>
                <w:ilvl w:val="0"/>
                <w:numId w:val="162"/>
              </w:numPr>
              <w:spacing w:line="259" w:lineRule="auto"/>
              <w:rPr>
                <w:rFonts w:eastAsia="Arial" w:cs="Arial"/>
                <w:color w:val="000000" w:themeColor="text1"/>
                <w:sz w:val="20"/>
                <w:szCs w:val="20"/>
              </w:rPr>
            </w:pPr>
            <w:r w:rsidRPr="2F1D125B">
              <w:rPr>
                <w:rFonts w:eastAsia="Arial" w:cs="Arial"/>
                <w:color w:val="000000" w:themeColor="text1"/>
                <w:sz w:val="20"/>
                <w:szCs w:val="20"/>
              </w:rPr>
              <w:t>What systems do you use to send DTN flows and what automation steps do you have in place?</w:t>
            </w:r>
          </w:p>
          <w:p w14:paraId="1B96C431" w14:textId="1353AC00" w:rsidR="2F1D125B" w:rsidRDefault="2F1D125B" w:rsidP="2F1D125B">
            <w:pPr>
              <w:pStyle w:val="ListParagraph"/>
              <w:rPr>
                <w:rFonts w:eastAsia="Arial" w:cs="Arial"/>
                <w:color w:val="000000" w:themeColor="text1"/>
                <w:sz w:val="20"/>
                <w:szCs w:val="20"/>
              </w:rPr>
            </w:pP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98A7910" w14:textId="0830A2D5" w:rsidR="6041E138" w:rsidRDefault="6041E138" w:rsidP="2F1D125B">
            <w:pPr>
              <w:spacing w:line="259" w:lineRule="auto"/>
              <w:rPr>
                <w:sz w:val="20"/>
                <w:szCs w:val="20"/>
              </w:rPr>
            </w:pPr>
            <w:r w:rsidRPr="2F1D125B">
              <w:rPr>
                <w:color w:val="000000" w:themeColor="text1"/>
                <w:sz w:val="20"/>
                <w:szCs w:val="20"/>
              </w:rPr>
              <w:t>For Question 4.6.2 B - Your response should include the following:</w:t>
            </w:r>
          </w:p>
          <w:p w14:paraId="77D0D48E" w14:textId="19D3D2AF" w:rsidR="6C16115A" w:rsidRDefault="6C16115A" w:rsidP="00FD1A2B">
            <w:pPr>
              <w:pStyle w:val="ListParagraph"/>
              <w:numPr>
                <w:ilvl w:val="0"/>
                <w:numId w:val="5"/>
              </w:numPr>
              <w:rPr>
                <w:color w:val="000000" w:themeColor="text1"/>
                <w:sz w:val="20"/>
                <w:szCs w:val="20"/>
              </w:rPr>
            </w:pPr>
            <w:r w:rsidRPr="2F1D125B">
              <w:rPr>
                <w:color w:val="000000" w:themeColor="text1"/>
                <w:sz w:val="20"/>
                <w:szCs w:val="20"/>
              </w:rPr>
              <w:t>Which systems are used to route and process inbound and outbound DTN flows</w:t>
            </w:r>
          </w:p>
          <w:p w14:paraId="09701350" w14:textId="6C438F80" w:rsidR="6C16115A" w:rsidRDefault="6C16115A" w:rsidP="00FD1A2B">
            <w:pPr>
              <w:pStyle w:val="ListParagraph"/>
              <w:numPr>
                <w:ilvl w:val="0"/>
                <w:numId w:val="5"/>
              </w:numPr>
              <w:rPr>
                <w:color w:val="000000" w:themeColor="text1"/>
                <w:sz w:val="20"/>
                <w:szCs w:val="20"/>
              </w:rPr>
            </w:pPr>
            <w:r w:rsidRPr="2F1D125B">
              <w:rPr>
                <w:color w:val="000000" w:themeColor="text1"/>
                <w:sz w:val="20"/>
                <w:szCs w:val="20"/>
              </w:rPr>
              <w:t>To what extent the routing and processing of DTN flows is automated, or manual</w:t>
            </w:r>
          </w:p>
          <w:p w14:paraId="60641BDE" w14:textId="29E304AE" w:rsidR="6C16115A" w:rsidRDefault="6C16115A" w:rsidP="00FD1A2B">
            <w:pPr>
              <w:pStyle w:val="ListParagraph"/>
              <w:numPr>
                <w:ilvl w:val="0"/>
                <w:numId w:val="5"/>
              </w:numPr>
              <w:rPr>
                <w:color w:val="000000" w:themeColor="text1"/>
                <w:sz w:val="20"/>
                <w:szCs w:val="20"/>
              </w:rPr>
            </w:pPr>
            <w:r w:rsidRPr="2F1D125B">
              <w:rPr>
                <w:color w:val="000000" w:themeColor="text1"/>
                <w:sz w:val="20"/>
                <w:szCs w:val="20"/>
              </w:rPr>
              <w:t>For elements of this process which are manual</w:t>
            </w:r>
            <w:r w:rsidR="7B6D1F18" w:rsidRPr="2F1D125B">
              <w:rPr>
                <w:color w:val="000000" w:themeColor="text1"/>
                <w:sz w:val="20"/>
                <w:szCs w:val="20"/>
              </w:rPr>
              <w:t>:</w:t>
            </w:r>
          </w:p>
          <w:p w14:paraId="0751D5BC" w14:textId="1FCA51A3" w:rsidR="7B6D1F18" w:rsidRDefault="7B6D1F18" w:rsidP="00FD1A2B">
            <w:pPr>
              <w:pStyle w:val="ListParagraph"/>
              <w:numPr>
                <w:ilvl w:val="1"/>
                <w:numId w:val="5"/>
              </w:numPr>
              <w:rPr>
                <w:color w:val="000000" w:themeColor="text1"/>
                <w:sz w:val="20"/>
                <w:szCs w:val="20"/>
              </w:rPr>
            </w:pPr>
            <w:r w:rsidRPr="2F1D125B">
              <w:rPr>
                <w:color w:val="000000" w:themeColor="text1"/>
                <w:sz w:val="20"/>
                <w:szCs w:val="20"/>
              </w:rPr>
              <w:t xml:space="preserve">What training and documentation will be provided to operatives to ensure they understand how </w:t>
            </w:r>
            <w:r w:rsidRPr="2F1D125B">
              <w:rPr>
                <w:color w:val="000000" w:themeColor="text1"/>
                <w:sz w:val="20"/>
                <w:szCs w:val="20"/>
              </w:rPr>
              <w:lastRenderedPageBreak/>
              <w:t>to operate these processes?</w:t>
            </w:r>
          </w:p>
          <w:p w14:paraId="32C52B65" w14:textId="608BF3DB" w:rsidR="7B6D1F18" w:rsidRDefault="7B6D1F18" w:rsidP="00FD1A2B">
            <w:pPr>
              <w:pStyle w:val="ListParagraph"/>
              <w:numPr>
                <w:ilvl w:val="1"/>
                <w:numId w:val="5"/>
              </w:numPr>
              <w:rPr>
                <w:color w:val="000000" w:themeColor="text1"/>
                <w:sz w:val="20"/>
                <w:szCs w:val="20"/>
              </w:rPr>
            </w:pPr>
            <w:r w:rsidRPr="2F1D125B">
              <w:rPr>
                <w:color w:val="000000" w:themeColor="text1"/>
                <w:sz w:val="20"/>
                <w:szCs w:val="20"/>
              </w:rPr>
              <w:t>W</w:t>
            </w:r>
            <w:r w:rsidR="6C16115A" w:rsidRPr="2F1D125B">
              <w:rPr>
                <w:color w:val="000000" w:themeColor="text1"/>
                <w:sz w:val="20"/>
                <w:szCs w:val="20"/>
              </w:rPr>
              <w:t>ill they be managed onshore or off-shore?</w:t>
            </w:r>
          </w:p>
          <w:p w14:paraId="33502F82" w14:textId="16C2EB26" w:rsidR="1E1A4790" w:rsidRDefault="1E1A4790" w:rsidP="00FD1A2B">
            <w:pPr>
              <w:pStyle w:val="ListParagraph"/>
              <w:numPr>
                <w:ilvl w:val="1"/>
                <w:numId w:val="5"/>
              </w:numPr>
              <w:rPr>
                <w:color w:val="000000" w:themeColor="text1"/>
                <w:sz w:val="20"/>
                <w:szCs w:val="20"/>
              </w:rPr>
            </w:pPr>
            <w:r w:rsidRPr="2F1D125B">
              <w:rPr>
                <w:color w:val="000000" w:themeColor="text1"/>
                <w:sz w:val="20"/>
                <w:szCs w:val="20"/>
              </w:rPr>
              <w:t>What monitoring controls will you have in place to identify where manual intervention is needed</w:t>
            </w:r>
            <w:r w:rsidR="6C16115A" w:rsidRPr="2F1D125B">
              <w:rPr>
                <w:color w:val="000000" w:themeColor="text1"/>
                <w:sz w:val="20"/>
                <w:szCs w:val="20"/>
              </w:rPr>
              <w:t xml:space="preserve"> </w:t>
            </w:r>
          </w:p>
          <w:p w14:paraId="0359D85A" w14:textId="0D87106A" w:rsidR="2F1D125B" w:rsidRDefault="2F1D125B" w:rsidP="2F1D125B">
            <w:pPr>
              <w:rPr>
                <w:color w:val="000000" w:themeColor="text1"/>
                <w:sz w:val="20"/>
                <w:szCs w:val="20"/>
              </w:rPr>
            </w:pPr>
          </w:p>
        </w:tc>
        <w:tc>
          <w:tcPr>
            <w:tcW w:w="3253"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0469D0F" w14:textId="77777777" w:rsidR="00094431" w:rsidRDefault="00094431"/>
        </w:tc>
        <w:tc>
          <w:tcPr>
            <w:tcW w:w="3253"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85DB361" w14:textId="77777777" w:rsidR="00094431" w:rsidRDefault="00094431"/>
        </w:tc>
      </w:tr>
      <w:tr w:rsidR="2F1D125B" w14:paraId="1C8AF0F0" w14:textId="77777777" w:rsidTr="2F1D125B">
        <w:trPr>
          <w:trHeight w:val="300"/>
        </w:trPr>
        <w:tc>
          <w:tcPr>
            <w:tcW w:w="2152"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6607EDB" w14:textId="77777777" w:rsidR="00094431" w:rsidRDefault="00094431"/>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BB302E0" w14:textId="0FDF9B47" w:rsidR="6041E138" w:rsidRDefault="6041E138" w:rsidP="00D5184C">
            <w:pPr>
              <w:pStyle w:val="ListParagraph"/>
              <w:numPr>
                <w:ilvl w:val="0"/>
                <w:numId w:val="162"/>
              </w:numPr>
              <w:spacing w:line="259" w:lineRule="auto"/>
              <w:rPr>
                <w:rFonts w:eastAsia="Arial" w:cs="Arial"/>
                <w:color w:val="000000" w:themeColor="text1"/>
                <w:sz w:val="20"/>
                <w:szCs w:val="20"/>
              </w:rPr>
            </w:pPr>
            <w:r w:rsidRPr="2F1D125B">
              <w:rPr>
                <w:rFonts w:eastAsia="Arial" w:cs="Arial"/>
                <w:color w:val="000000" w:themeColor="text1"/>
                <w:sz w:val="20"/>
                <w:szCs w:val="20"/>
              </w:rPr>
              <w:t>What are your validation steps for DTN flows received via the DTN?</w:t>
            </w:r>
          </w:p>
          <w:p w14:paraId="5B9B3906" w14:textId="570AB907" w:rsidR="2F1D125B" w:rsidRDefault="2F1D125B" w:rsidP="2F1D125B">
            <w:pPr>
              <w:pStyle w:val="ListParagraph"/>
              <w:rPr>
                <w:rFonts w:eastAsia="Arial" w:cs="Arial"/>
                <w:color w:val="000000" w:themeColor="text1"/>
                <w:sz w:val="20"/>
                <w:szCs w:val="20"/>
              </w:rPr>
            </w:pP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87DC45B" w14:textId="10D04B6E" w:rsidR="470B12FA" w:rsidRDefault="470B12FA" w:rsidP="2F1D125B">
            <w:pPr>
              <w:spacing w:line="259" w:lineRule="auto"/>
              <w:rPr>
                <w:sz w:val="20"/>
                <w:szCs w:val="20"/>
              </w:rPr>
            </w:pPr>
            <w:r w:rsidRPr="2F1D125B">
              <w:rPr>
                <w:color w:val="000000" w:themeColor="text1"/>
                <w:sz w:val="20"/>
                <w:szCs w:val="20"/>
              </w:rPr>
              <w:t>For Question 4.6.2 C - Your response should include the following:</w:t>
            </w:r>
          </w:p>
          <w:p w14:paraId="2D59B8F1" w14:textId="439D069B" w:rsidR="34841810" w:rsidRDefault="34841810" w:rsidP="00FD1A2B">
            <w:pPr>
              <w:pStyle w:val="ListParagraph"/>
              <w:numPr>
                <w:ilvl w:val="0"/>
                <w:numId w:val="4"/>
              </w:numPr>
              <w:spacing w:after="20" w:line="259" w:lineRule="auto"/>
              <w:rPr>
                <w:color w:val="000000" w:themeColor="text1"/>
                <w:sz w:val="20"/>
                <w:szCs w:val="20"/>
              </w:rPr>
            </w:pPr>
            <w:r w:rsidRPr="2F1D125B">
              <w:rPr>
                <w:rFonts w:eastAsia="Arial" w:cs="Arial"/>
                <w:color w:val="000000" w:themeColor="text1"/>
                <w:sz w:val="20"/>
                <w:szCs w:val="20"/>
              </w:rPr>
              <w:t xml:space="preserve">Validation mechanisms in place to verify that the </w:t>
            </w:r>
            <w:r w:rsidR="288E7B23" w:rsidRPr="2F1D125B">
              <w:rPr>
                <w:rFonts w:eastAsia="Arial" w:cs="Arial"/>
                <w:color w:val="000000" w:themeColor="text1"/>
                <w:sz w:val="20"/>
                <w:szCs w:val="20"/>
              </w:rPr>
              <w:t>information received is correctly formatted and that you will be able to process it</w:t>
            </w:r>
          </w:p>
          <w:p w14:paraId="49B121AD" w14:textId="310021A4" w:rsidR="288E7B23" w:rsidRDefault="288E7B23" w:rsidP="00FD1A2B">
            <w:pPr>
              <w:pStyle w:val="ListParagraph"/>
              <w:numPr>
                <w:ilvl w:val="0"/>
                <w:numId w:val="4"/>
              </w:numPr>
              <w:spacing w:after="20" w:line="259" w:lineRule="auto"/>
              <w:rPr>
                <w:color w:val="000000" w:themeColor="text1"/>
                <w:sz w:val="20"/>
                <w:szCs w:val="20"/>
              </w:rPr>
            </w:pPr>
            <w:r w:rsidRPr="2F1D125B">
              <w:rPr>
                <w:rFonts w:eastAsia="Arial" w:cs="Arial"/>
                <w:color w:val="000000" w:themeColor="text1"/>
                <w:sz w:val="20"/>
                <w:szCs w:val="20"/>
              </w:rPr>
              <w:t xml:space="preserve">Additional business process controls in place to identify where there are discrepancies between the data received and what you expected, then </w:t>
            </w:r>
            <w:r w:rsidR="10842571" w:rsidRPr="2F1D125B">
              <w:rPr>
                <w:rFonts w:eastAsia="Arial" w:cs="Arial"/>
                <w:color w:val="000000" w:themeColor="text1"/>
                <w:sz w:val="20"/>
                <w:szCs w:val="20"/>
              </w:rPr>
              <w:t>how the required next steps are identified e.g. updating internal records, or requesting clarification from the sending party</w:t>
            </w:r>
          </w:p>
          <w:p w14:paraId="253026FC" w14:textId="0FF3D037" w:rsidR="2F1D125B" w:rsidRDefault="2F1D125B" w:rsidP="2F1D125B">
            <w:pPr>
              <w:rPr>
                <w:color w:val="000000" w:themeColor="text1"/>
                <w:sz w:val="20"/>
                <w:szCs w:val="20"/>
              </w:rPr>
            </w:pPr>
          </w:p>
        </w:tc>
        <w:tc>
          <w:tcPr>
            <w:tcW w:w="3253"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25A4ADB" w14:textId="77777777" w:rsidR="00094431" w:rsidRDefault="00094431"/>
        </w:tc>
        <w:tc>
          <w:tcPr>
            <w:tcW w:w="3253"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9BE710D" w14:textId="77777777" w:rsidR="00094431" w:rsidRDefault="00094431"/>
        </w:tc>
      </w:tr>
      <w:tr w:rsidR="2F1D125B" w14:paraId="59FF02ED" w14:textId="77777777" w:rsidTr="2F1D125B">
        <w:trPr>
          <w:trHeight w:val="300"/>
        </w:trPr>
        <w:tc>
          <w:tcPr>
            <w:tcW w:w="2152"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36C3CBA" w14:textId="77777777" w:rsidR="00094431" w:rsidRDefault="00094431"/>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67F6176" w14:textId="57296EE4" w:rsidR="6041E138" w:rsidRDefault="6041E138" w:rsidP="00D5184C">
            <w:pPr>
              <w:pStyle w:val="ListParagraph"/>
              <w:numPr>
                <w:ilvl w:val="0"/>
                <w:numId w:val="162"/>
              </w:numPr>
              <w:spacing w:line="259" w:lineRule="auto"/>
              <w:rPr>
                <w:rFonts w:eastAsia="Arial" w:cs="Arial"/>
                <w:color w:val="000000" w:themeColor="text1"/>
                <w:sz w:val="20"/>
                <w:szCs w:val="20"/>
              </w:rPr>
            </w:pPr>
            <w:r w:rsidRPr="2F1D125B">
              <w:rPr>
                <w:rFonts w:eastAsia="Arial" w:cs="Arial"/>
                <w:color w:val="000000" w:themeColor="text1"/>
                <w:sz w:val="20"/>
                <w:szCs w:val="20"/>
              </w:rPr>
              <w:t>How are details updated and maintained onto your system?</w:t>
            </w:r>
          </w:p>
          <w:p w14:paraId="75AD5258" w14:textId="7E9EA745" w:rsidR="2F1D125B" w:rsidRDefault="2F1D125B" w:rsidP="2F1D125B">
            <w:pPr>
              <w:pStyle w:val="ListParagraph"/>
              <w:rPr>
                <w:rFonts w:eastAsia="Arial" w:cs="Arial"/>
                <w:color w:val="000000" w:themeColor="text1"/>
                <w:sz w:val="20"/>
                <w:szCs w:val="20"/>
              </w:rPr>
            </w:pP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16EE7E7" w14:textId="64343FD4" w:rsidR="464D4936" w:rsidRDefault="464D4936" w:rsidP="2F1D125B">
            <w:pPr>
              <w:spacing w:line="259" w:lineRule="auto"/>
              <w:rPr>
                <w:sz w:val="20"/>
                <w:szCs w:val="20"/>
              </w:rPr>
            </w:pPr>
            <w:r w:rsidRPr="2F1D125B">
              <w:rPr>
                <w:color w:val="000000" w:themeColor="text1"/>
                <w:sz w:val="20"/>
                <w:szCs w:val="20"/>
              </w:rPr>
              <w:t>For Question 4.6.2 D - Your response should include the following:</w:t>
            </w:r>
          </w:p>
          <w:p w14:paraId="7BBDD1FD" w14:textId="1E0EFCE5" w:rsidR="401C1DA3" w:rsidRDefault="401C1DA3" w:rsidP="00FD1A2B">
            <w:pPr>
              <w:pStyle w:val="ListParagraph"/>
              <w:numPr>
                <w:ilvl w:val="0"/>
                <w:numId w:val="3"/>
              </w:numPr>
              <w:spacing w:after="20" w:line="259" w:lineRule="auto"/>
              <w:rPr>
                <w:color w:val="000000" w:themeColor="text1"/>
                <w:sz w:val="20"/>
                <w:szCs w:val="20"/>
              </w:rPr>
            </w:pPr>
            <w:r w:rsidRPr="2F1D125B">
              <w:rPr>
                <w:rFonts w:eastAsia="Arial" w:cs="Arial"/>
                <w:color w:val="000000" w:themeColor="text1"/>
                <w:sz w:val="20"/>
                <w:szCs w:val="20"/>
              </w:rPr>
              <w:lastRenderedPageBreak/>
              <w:t>Monitoring controls you have in place to ensure that where required, DTN updates have been reflected throughout your systems in a complete and accurate manner?</w:t>
            </w:r>
          </w:p>
          <w:p w14:paraId="67C9FC7E" w14:textId="0FB2744E" w:rsidR="0B0E29B7" w:rsidRDefault="0B0E29B7" w:rsidP="00FD1A2B">
            <w:pPr>
              <w:pStyle w:val="ListParagraph"/>
              <w:numPr>
                <w:ilvl w:val="0"/>
                <w:numId w:val="3"/>
              </w:numPr>
              <w:spacing w:after="20" w:line="259" w:lineRule="auto"/>
              <w:rPr>
                <w:color w:val="000000" w:themeColor="text1"/>
                <w:sz w:val="20"/>
                <w:szCs w:val="20"/>
              </w:rPr>
            </w:pPr>
            <w:r w:rsidRPr="2F1D125B">
              <w:rPr>
                <w:rFonts w:eastAsia="Arial" w:cs="Arial"/>
                <w:color w:val="000000" w:themeColor="text1"/>
                <w:sz w:val="20"/>
                <w:szCs w:val="20"/>
              </w:rPr>
              <w:t>Where you identify that DTN updates have not been captured and reflected throughout your systems, how will you ensure your systems and records are then appropriately updated?</w:t>
            </w:r>
          </w:p>
          <w:p w14:paraId="227ECD87" w14:textId="0410854D" w:rsidR="2F1D125B" w:rsidRDefault="2F1D125B" w:rsidP="2F1D125B">
            <w:pPr>
              <w:rPr>
                <w:color w:val="000000" w:themeColor="text1"/>
                <w:sz w:val="20"/>
                <w:szCs w:val="20"/>
              </w:rPr>
            </w:pPr>
          </w:p>
        </w:tc>
        <w:tc>
          <w:tcPr>
            <w:tcW w:w="3253"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1CDA0BA" w14:textId="77777777" w:rsidR="00094431" w:rsidRDefault="00094431"/>
        </w:tc>
        <w:tc>
          <w:tcPr>
            <w:tcW w:w="3253"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830B700" w14:textId="77777777" w:rsidR="00094431" w:rsidRDefault="00094431"/>
        </w:tc>
      </w:tr>
      <w:tr w:rsidR="2F1D125B" w14:paraId="32B0A69D" w14:textId="77777777" w:rsidTr="2F1D125B">
        <w:trPr>
          <w:trHeight w:val="300"/>
        </w:trPr>
        <w:tc>
          <w:tcPr>
            <w:tcW w:w="2152"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D112A83" w14:textId="77777777" w:rsidR="00094431" w:rsidRDefault="00094431"/>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14C4B26" w14:textId="33671B67" w:rsidR="6041E138" w:rsidRDefault="6041E138" w:rsidP="00D5184C">
            <w:pPr>
              <w:pStyle w:val="ListParagraph"/>
              <w:numPr>
                <w:ilvl w:val="0"/>
                <w:numId w:val="162"/>
              </w:numPr>
              <w:spacing w:line="259" w:lineRule="auto"/>
              <w:rPr>
                <w:rFonts w:eastAsia="Arial" w:cs="Arial"/>
                <w:color w:val="000000" w:themeColor="text1"/>
                <w:sz w:val="20"/>
                <w:szCs w:val="20"/>
              </w:rPr>
            </w:pPr>
            <w:r w:rsidRPr="2F1D125B">
              <w:rPr>
                <w:rFonts w:eastAsia="Arial" w:cs="Arial"/>
                <w:color w:val="000000" w:themeColor="text1"/>
                <w:sz w:val="20"/>
                <w:szCs w:val="20"/>
                <w:lang w:val="en-US"/>
              </w:rPr>
              <w:t>How have you adapted your systems and processes regarding DTN flows to reflect the new MOA and Data Services Market Roles?</w:t>
            </w:r>
          </w:p>
          <w:p w14:paraId="01302564" w14:textId="3886B3CE" w:rsidR="2F1D125B" w:rsidRDefault="2F1D125B" w:rsidP="2F1D125B">
            <w:pPr>
              <w:pStyle w:val="ListParagraph"/>
              <w:rPr>
                <w:rFonts w:eastAsia="Arial" w:cs="Arial"/>
                <w:color w:val="000000" w:themeColor="text1"/>
                <w:sz w:val="20"/>
                <w:szCs w:val="20"/>
              </w:rPr>
            </w:pP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0D4D268" w14:textId="66449D72" w:rsidR="215D1FC2" w:rsidRDefault="215D1FC2" w:rsidP="2F1D125B">
            <w:pPr>
              <w:spacing w:line="259" w:lineRule="auto"/>
              <w:rPr>
                <w:sz w:val="20"/>
                <w:szCs w:val="20"/>
              </w:rPr>
            </w:pPr>
            <w:r w:rsidRPr="2F1D125B">
              <w:rPr>
                <w:color w:val="000000" w:themeColor="text1"/>
                <w:sz w:val="20"/>
                <w:szCs w:val="20"/>
              </w:rPr>
              <w:t>For Question 4.6.2 E - Your response should include the following:</w:t>
            </w:r>
          </w:p>
          <w:p w14:paraId="57AA9595" w14:textId="2EE4898F" w:rsidR="26722FF8" w:rsidRDefault="26722FF8" w:rsidP="00FD1A2B">
            <w:pPr>
              <w:pStyle w:val="ListParagraph"/>
              <w:numPr>
                <w:ilvl w:val="0"/>
                <w:numId w:val="2"/>
              </w:numPr>
              <w:rPr>
                <w:color w:val="000000" w:themeColor="text1"/>
                <w:sz w:val="20"/>
                <w:szCs w:val="20"/>
              </w:rPr>
            </w:pPr>
            <w:r w:rsidRPr="2F1D125B">
              <w:rPr>
                <w:color w:val="000000" w:themeColor="text1"/>
                <w:sz w:val="20"/>
                <w:szCs w:val="20"/>
              </w:rPr>
              <w:t xml:space="preserve">For DTN flows both in the scope of MHHS Testing and not in the scope of MHHS Testing, there have been new scenario </w:t>
            </w:r>
            <w:r w:rsidR="178B46EE" w:rsidRPr="2F1D125B">
              <w:rPr>
                <w:color w:val="000000" w:themeColor="text1"/>
                <w:sz w:val="20"/>
                <w:szCs w:val="20"/>
              </w:rPr>
              <w:t>variants</w:t>
            </w:r>
            <w:r w:rsidRPr="2F1D125B">
              <w:rPr>
                <w:color w:val="000000" w:themeColor="text1"/>
                <w:sz w:val="20"/>
                <w:szCs w:val="20"/>
              </w:rPr>
              <w:t xml:space="preserve"> added to reflect the new MOA and Data Services roles. How have you ensure</w:t>
            </w:r>
            <w:r w:rsidR="76200016" w:rsidRPr="2F1D125B">
              <w:rPr>
                <w:color w:val="000000" w:themeColor="text1"/>
                <w:sz w:val="20"/>
                <w:szCs w:val="20"/>
              </w:rPr>
              <w:t>d</w:t>
            </w:r>
            <w:r w:rsidRPr="2F1D125B">
              <w:rPr>
                <w:color w:val="000000" w:themeColor="text1"/>
                <w:sz w:val="20"/>
                <w:szCs w:val="20"/>
              </w:rPr>
              <w:t xml:space="preserve"> th</w:t>
            </w:r>
            <w:r w:rsidR="08A83363" w:rsidRPr="2F1D125B">
              <w:rPr>
                <w:color w:val="000000" w:themeColor="text1"/>
                <w:sz w:val="20"/>
                <w:szCs w:val="20"/>
              </w:rPr>
              <w:t>at you have updated your systems and processes</w:t>
            </w:r>
            <w:r w:rsidR="5C373163" w:rsidRPr="2F1D125B">
              <w:rPr>
                <w:color w:val="000000" w:themeColor="text1"/>
                <w:sz w:val="20"/>
                <w:szCs w:val="20"/>
              </w:rPr>
              <w:t xml:space="preserve"> to </w:t>
            </w:r>
            <w:r w:rsidR="7041866D" w:rsidRPr="2F1D125B">
              <w:rPr>
                <w:color w:val="000000" w:themeColor="text1"/>
                <w:sz w:val="20"/>
                <w:szCs w:val="20"/>
              </w:rPr>
              <w:t>capture these new roles and variants.</w:t>
            </w:r>
          </w:p>
        </w:tc>
        <w:tc>
          <w:tcPr>
            <w:tcW w:w="3253"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FCDAF94" w14:textId="77777777" w:rsidR="00094431" w:rsidRDefault="00094431"/>
        </w:tc>
        <w:tc>
          <w:tcPr>
            <w:tcW w:w="3253"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268DEBE" w14:textId="77777777" w:rsidR="00094431" w:rsidRDefault="00094431"/>
        </w:tc>
      </w:tr>
      <w:tr w:rsidR="2F1D125B" w14:paraId="1D393E2A" w14:textId="77777777" w:rsidTr="2F1D125B">
        <w:trPr>
          <w:trHeight w:val="300"/>
        </w:trPr>
        <w:tc>
          <w:tcPr>
            <w:tcW w:w="2152"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814E452" w14:textId="77777777" w:rsidR="00094431" w:rsidRDefault="00094431"/>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2923727" w14:textId="79B35537" w:rsidR="6041E138" w:rsidRDefault="6041E138" w:rsidP="00D5184C">
            <w:pPr>
              <w:pStyle w:val="ListParagraph"/>
              <w:numPr>
                <w:ilvl w:val="0"/>
                <w:numId w:val="162"/>
              </w:numPr>
              <w:rPr>
                <w:rFonts w:eastAsia="Arial" w:cs="Arial"/>
                <w:color w:val="000000" w:themeColor="text1"/>
                <w:sz w:val="20"/>
                <w:szCs w:val="20"/>
              </w:rPr>
            </w:pPr>
            <w:r w:rsidRPr="2F1D125B">
              <w:rPr>
                <w:rFonts w:eastAsia="Arial" w:cs="Arial"/>
                <w:color w:val="000000" w:themeColor="text1"/>
                <w:sz w:val="20"/>
                <w:szCs w:val="20"/>
                <w:lang w:val="en-US"/>
              </w:rPr>
              <w:t>How have you tested the DTN flows and to what extent?</w:t>
            </w:r>
          </w:p>
          <w:p w14:paraId="5B3263C1" w14:textId="6E408AE4" w:rsidR="2F1D125B" w:rsidRDefault="2F1D125B" w:rsidP="00FD1A2B">
            <w:pPr>
              <w:rPr>
                <w:color w:val="000000" w:themeColor="text1"/>
                <w:sz w:val="20"/>
                <w:szCs w:val="20"/>
              </w:rPr>
            </w:pP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F3B2705" w14:textId="786ED04F" w:rsidR="6C874D27" w:rsidRDefault="6C874D27" w:rsidP="2F1D125B">
            <w:pPr>
              <w:spacing w:line="259" w:lineRule="auto"/>
              <w:rPr>
                <w:sz w:val="20"/>
                <w:szCs w:val="20"/>
              </w:rPr>
            </w:pPr>
            <w:r w:rsidRPr="2F1D125B">
              <w:rPr>
                <w:color w:val="000000" w:themeColor="text1"/>
                <w:sz w:val="20"/>
                <w:szCs w:val="20"/>
              </w:rPr>
              <w:t>For Question 4.6.2 F - Your response should include the following:</w:t>
            </w:r>
          </w:p>
          <w:p w14:paraId="309C1091" w14:textId="49399AB2" w:rsidR="5451BFE4" w:rsidRDefault="5451BFE4">
            <w:pPr>
              <w:pStyle w:val="ListParagraph"/>
              <w:numPr>
                <w:ilvl w:val="0"/>
                <w:numId w:val="2"/>
              </w:numPr>
              <w:rPr>
                <w:color w:val="000000" w:themeColor="text1"/>
                <w:sz w:val="20"/>
                <w:szCs w:val="20"/>
              </w:rPr>
            </w:pPr>
            <w:r w:rsidRPr="2F1D125B">
              <w:rPr>
                <w:color w:val="000000" w:themeColor="text1"/>
                <w:sz w:val="20"/>
                <w:szCs w:val="20"/>
              </w:rPr>
              <w:t xml:space="preserve">For DTN flows not in the scope of MHHS Testing, there have been new scenario variants added. Additionally, </w:t>
            </w:r>
            <w:r w:rsidR="686DE4B9" w:rsidRPr="2F1D125B">
              <w:rPr>
                <w:color w:val="000000" w:themeColor="text1"/>
                <w:sz w:val="20"/>
                <w:szCs w:val="20"/>
              </w:rPr>
              <w:t xml:space="preserve">the changes </w:t>
            </w:r>
            <w:r w:rsidR="686DE4B9" w:rsidRPr="2F1D125B">
              <w:rPr>
                <w:color w:val="000000" w:themeColor="text1"/>
                <w:sz w:val="20"/>
                <w:szCs w:val="20"/>
              </w:rPr>
              <w:lastRenderedPageBreak/>
              <w:t>you have made for MHHS may have had further consequential impacts on how data from</w:t>
            </w:r>
            <w:r w:rsidR="6BFCBB92" w:rsidRPr="2F1D125B">
              <w:rPr>
                <w:color w:val="000000" w:themeColor="text1"/>
                <w:sz w:val="20"/>
                <w:szCs w:val="20"/>
              </w:rPr>
              <w:t>, and for,</w:t>
            </w:r>
            <w:r w:rsidR="686DE4B9" w:rsidRPr="2F1D125B">
              <w:rPr>
                <w:color w:val="000000" w:themeColor="text1"/>
                <w:sz w:val="20"/>
                <w:szCs w:val="20"/>
              </w:rPr>
              <w:t xml:space="preserve"> other DTN flows is captured, processed, and stored.</w:t>
            </w:r>
            <w:r w:rsidR="711834D7" w:rsidRPr="2F1D125B">
              <w:rPr>
                <w:color w:val="000000" w:themeColor="text1"/>
                <w:sz w:val="20"/>
                <w:szCs w:val="20"/>
              </w:rPr>
              <w:t xml:space="preserve"> Have you performed any testing over these other DTN flows, else how will you ensure </w:t>
            </w:r>
            <w:r w:rsidR="273658E8" w:rsidRPr="2F1D125B">
              <w:rPr>
                <w:color w:val="000000" w:themeColor="text1"/>
                <w:sz w:val="20"/>
                <w:szCs w:val="20"/>
              </w:rPr>
              <w:t>they</w:t>
            </w:r>
            <w:r w:rsidR="711834D7" w:rsidRPr="2F1D125B">
              <w:rPr>
                <w:color w:val="000000" w:themeColor="text1"/>
                <w:sz w:val="20"/>
                <w:szCs w:val="20"/>
              </w:rPr>
              <w:t xml:space="preserve"> </w:t>
            </w:r>
            <w:r w:rsidR="71983D78" w:rsidRPr="2F1D125B">
              <w:rPr>
                <w:color w:val="000000" w:themeColor="text1"/>
                <w:sz w:val="20"/>
                <w:szCs w:val="20"/>
              </w:rPr>
              <w:t xml:space="preserve">will </w:t>
            </w:r>
            <w:r w:rsidR="711834D7" w:rsidRPr="2F1D125B">
              <w:rPr>
                <w:color w:val="000000" w:themeColor="text1"/>
                <w:sz w:val="20"/>
                <w:szCs w:val="20"/>
              </w:rPr>
              <w:t>continue to function as expected</w:t>
            </w:r>
            <w:r w:rsidR="53A2B8F3" w:rsidRPr="2F1D125B">
              <w:rPr>
                <w:color w:val="000000" w:themeColor="text1"/>
                <w:sz w:val="20"/>
                <w:szCs w:val="20"/>
              </w:rPr>
              <w:t>.</w:t>
            </w:r>
          </w:p>
          <w:p w14:paraId="58A87543" w14:textId="617D371E" w:rsidR="2F1D125B" w:rsidRDefault="2F1D125B" w:rsidP="2F1D125B">
            <w:pPr>
              <w:rPr>
                <w:color w:val="000000" w:themeColor="text1"/>
                <w:sz w:val="20"/>
                <w:szCs w:val="20"/>
              </w:rPr>
            </w:pPr>
          </w:p>
        </w:tc>
        <w:tc>
          <w:tcPr>
            <w:tcW w:w="3253"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44B7002" w14:textId="77777777" w:rsidR="00094431" w:rsidRDefault="00094431"/>
        </w:tc>
        <w:tc>
          <w:tcPr>
            <w:tcW w:w="3253" w:type="dxa"/>
            <w:vMerge/>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0D57AEA" w14:textId="77777777" w:rsidR="00094431" w:rsidRDefault="00094431"/>
        </w:tc>
      </w:tr>
      <w:tr w:rsidR="02440F79" w14:paraId="31F58F1F" w14:textId="77777777" w:rsidTr="00FD1A2B">
        <w:trPr>
          <w:trHeight w:val="300"/>
        </w:trPr>
        <w:tc>
          <w:tcPr>
            <w:tcW w:w="2152"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314CF1D" w14:textId="608406C0" w:rsidR="02440F79" w:rsidRDefault="736F4B62" w:rsidP="5613AD88">
            <w:pPr>
              <w:spacing w:after="0" w:line="259" w:lineRule="auto"/>
              <w:rPr>
                <w:b/>
                <w:bCs/>
                <w:sz w:val="20"/>
                <w:szCs w:val="20"/>
              </w:rPr>
            </w:pPr>
            <w:r w:rsidRPr="5613AD88">
              <w:rPr>
                <w:sz w:val="20"/>
                <w:szCs w:val="20"/>
              </w:rPr>
              <w:t xml:space="preserve">4.6.3 </w:t>
            </w:r>
            <w:r w:rsidR="7CE73A14" w:rsidRPr="5613AD88">
              <w:rPr>
                <w:b/>
                <w:bCs/>
                <w:sz w:val="20"/>
                <w:szCs w:val="20"/>
              </w:rPr>
              <w:t>Industry Standing Data (ISD)</w:t>
            </w:r>
            <w:r w:rsidR="7CE73A14" w:rsidRPr="5613AD88">
              <w:rPr>
                <w:sz w:val="20"/>
                <w:szCs w:val="20"/>
              </w:rPr>
              <w:t xml:space="preserve"> </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843AA2F" w14:textId="6CCA3FBB" w:rsidR="02440F79" w:rsidRDefault="6E881C65" w:rsidP="00FD1A2B">
            <w:pPr>
              <w:pStyle w:val="ListParagraph"/>
              <w:spacing w:line="259" w:lineRule="auto"/>
              <w:rPr>
                <w:rFonts w:eastAsia="Arial" w:cs="Arial"/>
                <w:sz w:val="20"/>
                <w:szCs w:val="20"/>
              </w:rPr>
            </w:pPr>
            <w:r w:rsidRPr="2F1D125B">
              <w:rPr>
                <w:rFonts w:eastAsia="Arial" w:cs="Arial"/>
                <w:sz w:val="20"/>
                <w:szCs w:val="20"/>
              </w:rPr>
              <w:t xml:space="preserve">What controls do you have in-place to ensure that </w:t>
            </w:r>
            <w:r w:rsidR="1E20DAF6" w:rsidRPr="2F1D125B">
              <w:rPr>
                <w:rFonts w:eastAsia="Arial" w:cs="Arial"/>
                <w:sz w:val="20"/>
                <w:szCs w:val="20"/>
              </w:rPr>
              <w:t xml:space="preserve">ISD </w:t>
            </w:r>
            <w:r w:rsidRPr="2F1D125B">
              <w:rPr>
                <w:rFonts w:eastAsia="Arial" w:cs="Arial"/>
                <w:sz w:val="20"/>
                <w:szCs w:val="20"/>
              </w:rPr>
              <w:t xml:space="preserve">updates are captured within all relevant systems to support wider business </w:t>
            </w:r>
            <w:r w:rsidR="47E98ECA" w:rsidRPr="2F1D125B">
              <w:rPr>
                <w:rFonts w:eastAsia="Arial" w:cs="Arial"/>
                <w:sz w:val="20"/>
                <w:szCs w:val="20"/>
              </w:rPr>
              <w:t>processes</w:t>
            </w:r>
            <w:r w:rsidRPr="2F1D125B">
              <w:rPr>
                <w:rFonts w:eastAsia="Arial" w:cs="Arial"/>
                <w:sz w:val="20"/>
                <w:szCs w:val="20"/>
              </w:rPr>
              <w:t>?</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6074D1B" w14:textId="3BF99CCC" w:rsidR="74BE3781" w:rsidRDefault="74BE3781" w:rsidP="2F1D125B">
            <w:pPr>
              <w:rPr>
                <w:color w:val="000000" w:themeColor="text1"/>
                <w:sz w:val="20"/>
                <w:szCs w:val="20"/>
              </w:rPr>
            </w:pPr>
            <w:r w:rsidRPr="2F1D125B">
              <w:rPr>
                <w:color w:val="000000" w:themeColor="text1"/>
                <w:sz w:val="20"/>
                <w:szCs w:val="20"/>
              </w:rPr>
              <w:t>What monitoring controls do you have in place to ensure that ISD updates have been reflected throughout your systems in a complete and accurate manner?</w:t>
            </w:r>
          </w:p>
          <w:p w14:paraId="25E85F98" w14:textId="3358183C" w:rsidR="2F1D125B" w:rsidRDefault="2F1D125B" w:rsidP="2F1D125B">
            <w:pPr>
              <w:rPr>
                <w:color w:val="000000" w:themeColor="text1"/>
                <w:sz w:val="20"/>
                <w:szCs w:val="20"/>
              </w:rPr>
            </w:pPr>
          </w:p>
          <w:p w14:paraId="60EDE182" w14:textId="436606F5" w:rsidR="74BE3781" w:rsidRDefault="74BE3781" w:rsidP="2F1D125B">
            <w:pPr>
              <w:rPr>
                <w:color w:val="000000" w:themeColor="text1"/>
                <w:sz w:val="20"/>
                <w:szCs w:val="20"/>
              </w:rPr>
            </w:pPr>
            <w:r w:rsidRPr="2F1D125B">
              <w:rPr>
                <w:color w:val="000000" w:themeColor="text1"/>
                <w:sz w:val="20"/>
                <w:szCs w:val="20"/>
              </w:rPr>
              <w:t xml:space="preserve">Where you identify that ISD updates have not been automatically captured, </w:t>
            </w:r>
            <w:r w:rsidR="119BAB83" w:rsidRPr="2F1D125B">
              <w:rPr>
                <w:color w:val="000000" w:themeColor="text1"/>
                <w:sz w:val="20"/>
                <w:szCs w:val="20"/>
              </w:rPr>
              <w:t>how will you ensure your systems and records are then appropriately updated</w:t>
            </w:r>
            <w:r w:rsidRPr="2F1D125B">
              <w:rPr>
                <w:color w:val="000000" w:themeColor="text1"/>
                <w:sz w:val="20"/>
                <w:szCs w:val="20"/>
              </w:rPr>
              <w:t>?</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19C9468" w14:textId="172DBF10" w:rsidR="486ED698" w:rsidRDefault="486ED698" w:rsidP="5613AD88">
            <w:pPr>
              <w:spacing w:after="0"/>
              <w:rPr>
                <w:color w:val="000000" w:themeColor="text1"/>
                <w:sz w:val="20"/>
                <w:szCs w:val="20"/>
              </w:rPr>
            </w:pPr>
            <w:r w:rsidRPr="5613AD88">
              <w:rPr>
                <w:color w:val="000000" w:themeColor="text1"/>
                <w:sz w:val="20"/>
                <w:szCs w:val="20"/>
              </w:rPr>
              <w:t>MHHS-BR-SU-123</w:t>
            </w:r>
          </w:p>
          <w:p w14:paraId="5AA66E54" w14:textId="21C96ADE" w:rsidR="486ED698" w:rsidRDefault="486ED698" w:rsidP="5613AD88">
            <w:pPr>
              <w:spacing w:after="0"/>
              <w:rPr>
                <w:sz w:val="20"/>
                <w:szCs w:val="20"/>
              </w:rPr>
            </w:pPr>
            <w:r w:rsidRPr="5613AD88">
              <w:rPr>
                <w:color w:val="000000" w:themeColor="text1"/>
                <w:sz w:val="20"/>
                <w:szCs w:val="20"/>
              </w:rPr>
              <w:t>MHHS-BR-LD-059</w:t>
            </w:r>
          </w:p>
          <w:p w14:paraId="7C6E3556" w14:textId="06CB9D56" w:rsidR="5613AD88" w:rsidRDefault="2DDBC537" w:rsidP="133A5059">
            <w:pPr>
              <w:spacing w:after="0"/>
              <w:rPr>
                <w:color w:val="000000" w:themeColor="text1"/>
                <w:sz w:val="20"/>
                <w:szCs w:val="20"/>
              </w:rPr>
            </w:pPr>
            <w:r w:rsidRPr="1FC42B2F">
              <w:rPr>
                <w:color w:val="000000" w:themeColor="text1"/>
                <w:sz w:val="20"/>
                <w:szCs w:val="20"/>
              </w:rPr>
              <w:t>MHHS-BR-MS-071</w:t>
            </w:r>
          </w:p>
          <w:p w14:paraId="27F281CE" w14:textId="1E2D5CD3" w:rsidR="2EC84B56" w:rsidRDefault="2EC84B56" w:rsidP="1FC42B2F">
            <w:pPr>
              <w:spacing w:after="0"/>
              <w:rPr>
                <w:color w:val="000000" w:themeColor="text1"/>
                <w:sz w:val="20"/>
                <w:szCs w:val="20"/>
              </w:rPr>
            </w:pPr>
            <w:r w:rsidRPr="1FC42B2F">
              <w:rPr>
                <w:color w:val="000000" w:themeColor="text1"/>
                <w:sz w:val="20"/>
                <w:szCs w:val="20"/>
              </w:rPr>
              <w:t>MHHS-BR-MS-071.1</w:t>
            </w:r>
          </w:p>
          <w:p w14:paraId="2CCE06A6" w14:textId="508CD2B4" w:rsidR="5613AD88" w:rsidRDefault="0EE6564F" w:rsidP="01C95B04">
            <w:pPr>
              <w:spacing w:after="0"/>
              <w:rPr>
                <w:color w:val="000000" w:themeColor="text1"/>
                <w:sz w:val="20"/>
                <w:szCs w:val="20"/>
              </w:rPr>
            </w:pPr>
            <w:r w:rsidRPr="01C95B04">
              <w:rPr>
                <w:color w:val="000000" w:themeColor="text1"/>
                <w:sz w:val="20"/>
                <w:szCs w:val="20"/>
              </w:rPr>
              <w:t>MHHS-BR-DS-069</w:t>
            </w:r>
          </w:p>
          <w:p w14:paraId="6852202C" w14:textId="25B61D10" w:rsidR="5613AD88" w:rsidRDefault="28E55119" w:rsidP="133A5059">
            <w:pPr>
              <w:spacing w:after="0"/>
              <w:rPr>
                <w:color w:val="000000" w:themeColor="text1"/>
                <w:sz w:val="20"/>
                <w:szCs w:val="20"/>
              </w:rPr>
            </w:pPr>
            <w:r w:rsidRPr="01C95B04">
              <w:rPr>
                <w:color w:val="000000" w:themeColor="text1"/>
                <w:sz w:val="20"/>
                <w:szCs w:val="20"/>
              </w:rPr>
              <w:t>MHHS-BR-DS-139</w:t>
            </w:r>
          </w:p>
          <w:p w14:paraId="2BB82FF9" w14:textId="63675354" w:rsidR="5613AD88" w:rsidRDefault="5613AD88" w:rsidP="133A5059">
            <w:pPr>
              <w:spacing w:after="0"/>
              <w:rPr>
                <w:color w:val="000000" w:themeColor="text1"/>
                <w:sz w:val="20"/>
                <w:szCs w:val="20"/>
              </w:rPr>
            </w:pP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80347E4" w14:textId="5070F9A8" w:rsidR="02440F79" w:rsidRDefault="02440F79" w:rsidP="5613AD88">
            <w:pPr>
              <w:rPr>
                <w:sz w:val="20"/>
                <w:szCs w:val="20"/>
              </w:rPr>
            </w:pPr>
          </w:p>
        </w:tc>
      </w:tr>
      <w:tr w:rsidR="5613AD88" w14:paraId="6BEFC12D" w14:textId="77777777" w:rsidTr="00FD1A2B">
        <w:trPr>
          <w:trHeight w:val="300"/>
        </w:trPr>
        <w:tc>
          <w:tcPr>
            <w:tcW w:w="2152"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5DC918D" w14:textId="4E38514B" w:rsidR="7CE73A14" w:rsidRDefault="43EABE1B" w:rsidP="5613AD88">
            <w:pPr>
              <w:spacing w:line="259" w:lineRule="auto"/>
              <w:rPr>
                <w:sz w:val="20"/>
                <w:szCs w:val="20"/>
              </w:rPr>
            </w:pPr>
            <w:r w:rsidRPr="0CE7C621">
              <w:rPr>
                <w:sz w:val="20"/>
                <w:szCs w:val="20"/>
              </w:rPr>
              <w:t>4.6.4</w:t>
            </w:r>
            <w:r w:rsidRPr="0CE7C621">
              <w:rPr>
                <w:b/>
                <w:bCs/>
                <w:sz w:val="20"/>
                <w:szCs w:val="20"/>
              </w:rPr>
              <w:t xml:space="preserve"> Electricity Enquiry Service (EES)</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EADE302" w14:textId="3AC8CD78" w:rsidR="6F86C57C" w:rsidRDefault="52230311" w:rsidP="00FD1A2B">
            <w:pPr>
              <w:pStyle w:val="ListParagraph"/>
              <w:spacing w:line="259" w:lineRule="auto"/>
              <w:rPr>
                <w:rFonts w:eastAsia="Arial" w:cs="Arial"/>
                <w:sz w:val="20"/>
                <w:szCs w:val="20"/>
              </w:rPr>
            </w:pPr>
            <w:r w:rsidRPr="2F1D125B">
              <w:rPr>
                <w:rFonts w:eastAsia="Arial" w:cs="Arial"/>
                <w:sz w:val="20"/>
                <w:szCs w:val="20"/>
              </w:rPr>
              <w:t>Will you require access to the Electricity Enquiry Service to receive up-to-date Electricity Market</w:t>
            </w:r>
            <w:r w:rsidR="3AE6124C" w:rsidRPr="2F1D125B">
              <w:rPr>
                <w:rFonts w:eastAsia="Arial" w:cs="Arial"/>
                <w:sz w:val="20"/>
                <w:szCs w:val="20"/>
              </w:rPr>
              <w:t xml:space="preserve"> information</w:t>
            </w:r>
            <w:r w:rsidRPr="2F1D125B">
              <w:rPr>
                <w:rFonts w:eastAsia="Arial" w:cs="Arial"/>
                <w:sz w:val="20"/>
                <w:szCs w:val="20"/>
              </w:rPr>
              <w:t>, and if so, do you</w:t>
            </w:r>
            <w:r w:rsidR="64C54198" w:rsidRPr="2F1D125B">
              <w:rPr>
                <w:rFonts w:eastAsia="Arial" w:cs="Arial"/>
                <w:sz w:val="20"/>
                <w:szCs w:val="20"/>
              </w:rPr>
              <w:t xml:space="preserve"> </w:t>
            </w:r>
            <w:r w:rsidRPr="2F1D125B">
              <w:rPr>
                <w:rFonts w:eastAsia="Arial" w:cs="Arial"/>
                <w:sz w:val="20"/>
                <w:szCs w:val="20"/>
              </w:rPr>
              <w:t xml:space="preserve">have the </w:t>
            </w:r>
            <w:r w:rsidR="101C9DA2" w:rsidRPr="2F1D125B">
              <w:rPr>
                <w:rFonts w:eastAsia="Arial" w:cs="Arial"/>
                <w:sz w:val="20"/>
                <w:szCs w:val="20"/>
              </w:rPr>
              <w:t xml:space="preserve">required </w:t>
            </w:r>
            <w:r w:rsidRPr="2F1D125B">
              <w:rPr>
                <w:rFonts w:eastAsia="Arial" w:cs="Arial"/>
                <w:sz w:val="20"/>
                <w:szCs w:val="20"/>
              </w:rPr>
              <w:t>access</w:t>
            </w:r>
            <w:r w:rsidR="4CD37BA6" w:rsidRPr="2F1D125B">
              <w:rPr>
                <w:rFonts w:eastAsia="Arial" w:cs="Arial"/>
                <w:sz w:val="20"/>
                <w:szCs w:val="20"/>
              </w:rPr>
              <w:t xml:space="preserve"> you need</w:t>
            </w:r>
            <w:r w:rsidR="0ED3AC95" w:rsidRPr="2F1D125B">
              <w:rPr>
                <w:rFonts w:eastAsia="Arial" w:cs="Arial"/>
                <w:sz w:val="20"/>
                <w:szCs w:val="20"/>
              </w:rPr>
              <w:t xml:space="preserve"> via the GUI and/or API</w:t>
            </w:r>
            <w:r w:rsidRPr="2F1D125B">
              <w:rPr>
                <w:rFonts w:eastAsia="Arial" w:cs="Arial"/>
                <w:sz w:val="20"/>
                <w:szCs w:val="20"/>
              </w:rPr>
              <w:t>?</w:t>
            </w:r>
            <w:r w:rsidR="4897B61E" w:rsidRPr="2F1D125B">
              <w:rPr>
                <w:rFonts w:eastAsia="Arial" w:cs="Arial"/>
                <w:sz w:val="20"/>
                <w:szCs w:val="20"/>
              </w:rPr>
              <w:t xml:space="preserve"> Else, will you make an application for th</w:t>
            </w:r>
            <w:r w:rsidR="05089C6B" w:rsidRPr="2F1D125B">
              <w:rPr>
                <w:rFonts w:eastAsia="Arial" w:cs="Arial"/>
                <w:sz w:val="20"/>
                <w:szCs w:val="20"/>
              </w:rPr>
              <w:t>e</w:t>
            </w:r>
            <w:r w:rsidR="4897B61E" w:rsidRPr="2F1D125B">
              <w:rPr>
                <w:rFonts w:eastAsia="Arial" w:cs="Arial"/>
                <w:sz w:val="20"/>
                <w:szCs w:val="20"/>
              </w:rPr>
              <w:t xml:space="preserve"> access</w:t>
            </w:r>
            <w:r w:rsidR="3B241F01" w:rsidRPr="2F1D125B">
              <w:rPr>
                <w:rFonts w:eastAsia="Arial" w:cs="Arial"/>
                <w:sz w:val="20"/>
                <w:szCs w:val="20"/>
              </w:rPr>
              <w:t xml:space="preserve"> you need</w:t>
            </w:r>
            <w:r w:rsidR="4897B61E" w:rsidRPr="2F1D125B">
              <w:rPr>
                <w:rFonts w:eastAsia="Arial" w:cs="Arial"/>
                <w:sz w:val="20"/>
                <w:szCs w:val="20"/>
              </w:rPr>
              <w:t>?</w:t>
            </w:r>
          </w:p>
          <w:p w14:paraId="599C1A7C" w14:textId="107CC203" w:rsidR="5613AD88" w:rsidRDefault="5613AD88" w:rsidP="5613AD88">
            <w:pPr>
              <w:spacing w:line="259" w:lineRule="auto"/>
              <w:rPr>
                <w:sz w:val="20"/>
                <w:szCs w:val="20"/>
              </w:rPr>
            </w:pP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9E3A4E0" w14:textId="40DF2D26" w:rsidR="4D664BDA" w:rsidRDefault="4D664BDA" w:rsidP="2F1D125B">
            <w:pPr>
              <w:rPr>
                <w:color w:val="000000" w:themeColor="text1"/>
                <w:sz w:val="20"/>
                <w:szCs w:val="20"/>
              </w:rPr>
            </w:pPr>
            <w:r w:rsidRPr="2F1D125B">
              <w:rPr>
                <w:color w:val="000000" w:themeColor="text1"/>
                <w:sz w:val="20"/>
                <w:szCs w:val="20"/>
              </w:rPr>
              <w:t>Electricity Market Participants can access EES via a variety of methods, including a GUI, API, and via Bespoke Reports.</w:t>
            </w:r>
          </w:p>
          <w:p w14:paraId="2040FA19" w14:textId="44A2312C" w:rsidR="2F1D125B" w:rsidRDefault="2F1D125B" w:rsidP="2F1D125B">
            <w:pPr>
              <w:rPr>
                <w:color w:val="000000" w:themeColor="text1"/>
                <w:sz w:val="20"/>
                <w:szCs w:val="20"/>
              </w:rPr>
            </w:pPr>
          </w:p>
          <w:p w14:paraId="6D6D1953" w14:textId="31751915" w:rsidR="4D664BDA" w:rsidRDefault="4D664BDA" w:rsidP="2F1D125B">
            <w:pPr>
              <w:rPr>
                <w:color w:val="000000" w:themeColor="text1"/>
                <w:sz w:val="20"/>
                <w:szCs w:val="20"/>
              </w:rPr>
            </w:pPr>
            <w:r w:rsidRPr="2F1D125B">
              <w:rPr>
                <w:color w:val="000000" w:themeColor="text1"/>
                <w:sz w:val="20"/>
                <w:szCs w:val="20"/>
              </w:rPr>
              <w:t>The changes to your systems and processes may require you to receive information from EES differently from how you currently receive it. Therefore</w:t>
            </w:r>
            <w:r w:rsidR="4132C28A" w:rsidRPr="2F1D125B">
              <w:rPr>
                <w:color w:val="000000" w:themeColor="text1"/>
                <w:sz w:val="20"/>
                <w:szCs w:val="20"/>
              </w:rPr>
              <w:t>,</w:t>
            </w:r>
            <w:r w:rsidRPr="2F1D125B">
              <w:rPr>
                <w:color w:val="000000" w:themeColor="text1"/>
                <w:sz w:val="20"/>
                <w:szCs w:val="20"/>
              </w:rPr>
              <w:t xml:space="preserve"> please confirm </w:t>
            </w:r>
            <w:r w:rsidR="1C8A3BFA" w:rsidRPr="2F1D125B">
              <w:rPr>
                <w:color w:val="000000" w:themeColor="text1"/>
                <w:sz w:val="20"/>
                <w:szCs w:val="20"/>
              </w:rPr>
              <w:t xml:space="preserve">whether </w:t>
            </w:r>
            <w:r w:rsidRPr="2F1D125B">
              <w:rPr>
                <w:color w:val="000000" w:themeColor="text1"/>
                <w:sz w:val="20"/>
                <w:szCs w:val="20"/>
              </w:rPr>
              <w:t xml:space="preserve">you </w:t>
            </w:r>
            <w:r w:rsidR="11A471B2" w:rsidRPr="2F1D125B">
              <w:rPr>
                <w:color w:val="000000" w:themeColor="text1"/>
                <w:sz w:val="20"/>
                <w:szCs w:val="20"/>
              </w:rPr>
              <w:t xml:space="preserve">already </w:t>
            </w:r>
            <w:r w:rsidRPr="2F1D125B">
              <w:rPr>
                <w:color w:val="000000" w:themeColor="text1"/>
                <w:sz w:val="20"/>
                <w:szCs w:val="20"/>
              </w:rPr>
              <w:t xml:space="preserve">have the access that you will need to </w:t>
            </w:r>
            <w:r w:rsidRPr="2F1D125B">
              <w:rPr>
                <w:color w:val="000000" w:themeColor="text1"/>
                <w:sz w:val="20"/>
                <w:szCs w:val="20"/>
              </w:rPr>
              <w:lastRenderedPageBreak/>
              <w:t>EES, else outline when you will ap</w:t>
            </w:r>
            <w:r w:rsidR="3AB56E3E" w:rsidRPr="2F1D125B">
              <w:rPr>
                <w:color w:val="000000" w:themeColor="text1"/>
                <w:sz w:val="20"/>
                <w:szCs w:val="20"/>
              </w:rPr>
              <w:t xml:space="preserve">ply for </w:t>
            </w:r>
            <w:r w:rsidR="5E2B08B4" w:rsidRPr="2F1D125B">
              <w:rPr>
                <w:color w:val="000000" w:themeColor="text1"/>
                <w:sz w:val="20"/>
                <w:szCs w:val="20"/>
              </w:rPr>
              <w:t xml:space="preserve">updated </w:t>
            </w:r>
            <w:r w:rsidR="3AB56E3E" w:rsidRPr="2F1D125B">
              <w:rPr>
                <w:color w:val="000000" w:themeColor="text1"/>
                <w:sz w:val="20"/>
                <w:szCs w:val="20"/>
              </w:rPr>
              <w:t>access.</w:t>
            </w:r>
          </w:p>
          <w:p w14:paraId="52DECF31" w14:textId="1A095D2C" w:rsidR="2F1D125B" w:rsidRDefault="2F1D125B" w:rsidP="2F1D125B">
            <w:pPr>
              <w:rPr>
                <w:color w:val="000000" w:themeColor="text1"/>
                <w:sz w:val="20"/>
                <w:szCs w:val="20"/>
              </w:rPr>
            </w:pPr>
          </w:p>
          <w:p w14:paraId="4723339B" w14:textId="745B4585" w:rsidR="3AB56E3E" w:rsidRDefault="3AB56E3E">
            <w:pPr>
              <w:rPr>
                <w:color w:val="000000" w:themeColor="text1"/>
                <w:sz w:val="20"/>
                <w:szCs w:val="20"/>
              </w:rPr>
            </w:pPr>
            <w:r w:rsidRPr="2F1D125B">
              <w:rPr>
                <w:color w:val="000000" w:themeColor="text1"/>
                <w:sz w:val="20"/>
                <w:szCs w:val="20"/>
              </w:rPr>
              <w:t xml:space="preserve">Additionally, if you have access to the EES API please confirm that you will update your interface in-line with the new technical </w:t>
            </w:r>
            <w:r w:rsidR="2A76513A" w:rsidRPr="2F1D125B">
              <w:rPr>
                <w:color w:val="000000" w:themeColor="text1"/>
                <w:sz w:val="20"/>
                <w:szCs w:val="20"/>
              </w:rPr>
              <w:t>specification e.g. will be able to process queries that return additional data items</w:t>
            </w:r>
            <w:r w:rsidR="3D51717F" w:rsidRPr="2F1D125B">
              <w:rPr>
                <w:color w:val="000000" w:themeColor="text1"/>
                <w:sz w:val="20"/>
                <w:szCs w:val="20"/>
              </w:rPr>
              <w:t xml:space="preserve"> compared to </w:t>
            </w:r>
            <w:r w:rsidR="717FDAD0" w:rsidRPr="2F1D125B">
              <w:rPr>
                <w:color w:val="000000" w:themeColor="text1"/>
                <w:sz w:val="20"/>
                <w:szCs w:val="20"/>
              </w:rPr>
              <w:t>currently</w:t>
            </w:r>
            <w:r w:rsidR="2A76513A" w:rsidRPr="2F1D125B">
              <w:rPr>
                <w:color w:val="000000" w:themeColor="text1"/>
                <w:sz w:val="20"/>
                <w:szCs w:val="20"/>
              </w:rPr>
              <w:t>.</w:t>
            </w: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EF23394" w14:textId="0B5DEAF7" w:rsidR="682AB151" w:rsidRDefault="682AB151" w:rsidP="5613AD88">
            <w:pPr>
              <w:rPr>
                <w:color w:val="000000" w:themeColor="text1"/>
                <w:sz w:val="20"/>
                <w:szCs w:val="20"/>
              </w:rPr>
            </w:pPr>
            <w:r w:rsidRPr="5613AD88">
              <w:rPr>
                <w:color w:val="000000" w:themeColor="text1"/>
                <w:sz w:val="20"/>
                <w:szCs w:val="20"/>
              </w:rPr>
              <w:lastRenderedPageBreak/>
              <w:t>MHHS-BR-SU-139</w:t>
            </w:r>
          </w:p>
          <w:p w14:paraId="54BBB190" w14:textId="70E23B3E" w:rsidR="3890B3D2" w:rsidRDefault="3890B3D2" w:rsidP="5613AD88">
            <w:pPr>
              <w:rPr>
                <w:color w:val="000000" w:themeColor="text1"/>
                <w:sz w:val="20"/>
                <w:szCs w:val="20"/>
              </w:rPr>
            </w:pPr>
            <w:r w:rsidRPr="5613AD88">
              <w:rPr>
                <w:color w:val="000000" w:themeColor="text1"/>
                <w:sz w:val="20"/>
                <w:szCs w:val="20"/>
              </w:rPr>
              <w:t>MHHS-BR-DS-156</w:t>
            </w:r>
          </w:p>
          <w:p w14:paraId="263A020C" w14:textId="4754DCE3" w:rsidR="682AB151" w:rsidRDefault="335C4E4C" w:rsidP="133A5059">
            <w:pPr>
              <w:rPr>
                <w:color w:val="000000" w:themeColor="text1"/>
                <w:sz w:val="20"/>
                <w:szCs w:val="20"/>
              </w:rPr>
            </w:pPr>
            <w:r w:rsidRPr="133A5059">
              <w:rPr>
                <w:color w:val="000000" w:themeColor="text1"/>
                <w:sz w:val="20"/>
                <w:szCs w:val="20"/>
              </w:rPr>
              <w:t>MHHS-BR-MS-090</w:t>
            </w:r>
          </w:p>
          <w:p w14:paraId="28D9648A" w14:textId="2BBBE505" w:rsidR="682AB151" w:rsidRDefault="682AB151" w:rsidP="0CE7C621">
            <w:pPr>
              <w:rPr>
                <w:color w:val="000000" w:themeColor="text1"/>
                <w:sz w:val="20"/>
                <w:szCs w:val="20"/>
              </w:rPr>
            </w:pPr>
          </w:p>
        </w:tc>
        <w:tc>
          <w:tcPr>
            <w:tcW w:w="325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8D32F3E" w14:textId="0E6E5FF8" w:rsidR="5613AD88" w:rsidRDefault="5613AD88" w:rsidP="5613AD88">
            <w:pPr>
              <w:rPr>
                <w:sz w:val="20"/>
                <w:szCs w:val="20"/>
              </w:rPr>
            </w:pPr>
          </w:p>
        </w:tc>
      </w:tr>
    </w:tbl>
    <w:p w14:paraId="7A5771E3" w14:textId="12500CA4" w:rsidR="258738D0" w:rsidRDefault="258738D0" w:rsidP="258738D0">
      <w:pPr>
        <w:pStyle w:val="Heading1"/>
        <w:numPr>
          <w:ilvl w:val="0"/>
          <w:numId w:val="0"/>
        </w:numPr>
        <w:rPr>
          <w:sz w:val="28"/>
          <w:szCs w:val="28"/>
        </w:rPr>
      </w:pPr>
    </w:p>
    <w:p w14:paraId="69DAD247" w14:textId="1214CEDE" w:rsidR="258738D0" w:rsidRDefault="258738D0" w:rsidP="258738D0">
      <w:pPr>
        <w:pStyle w:val="MHHSBody"/>
      </w:pPr>
    </w:p>
    <w:p w14:paraId="4D312205" w14:textId="16E64D52" w:rsidR="258738D0" w:rsidRDefault="258738D0" w:rsidP="258738D0">
      <w:pPr>
        <w:pStyle w:val="MHHSBody"/>
      </w:pPr>
    </w:p>
    <w:p w14:paraId="2F6C8E57" w14:textId="01F0DE88" w:rsidR="258738D0" w:rsidRDefault="258738D0" w:rsidP="258738D0">
      <w:pPr>
        <w:pStyle w:val="MHHSBody"/>
      </w:pPr>
    </w:p>
    <w:p w14:paraId="693648E3" w14:textId="70EA790D" w:rsidR="258738D0" w:rsidRDefault="258738D0" w:rsidP="258738D0">
      <w:pPr>
        <w:pStyle w:val="MHHSBody"/>
      </w:pPr>
    </w:p>
    <w:p w14:paraId="6F6AC739" w14:textId="42B0A728" w:rsidR="258738D0" w:rsidRDefault="258738D0" w:rsidP="258738D0">
      <w:pPr>
        <w:pStyle w:val="MHHSBody"/>
      </w:pPr>
    </w:p>
    <w:p w14:paraId="772D9614" w14:textId="13F211DD" w:rsidR="258738D0" w:rsidRDefault="258738D0" w:rsidP="258738D0">
      <w:pPr>
        <w:pStyle w:val="MHHSBody"/>
      </w:pPr>
    </w:p>
    <w:p w14:paraId="39EF54DF" w14:textId="5AA38069" w:rsidR="258738D0" w:rsidRDefault="258738D0" w:rsidP="258738D0">
      <w:pPr>
        <w:pStyle w:val="MHHSBody"/>
      </w:pPr>
    </w:p>
    <w:p w14:paraId="5E04701E" w14:textId="65B48B8C" w:rsidR="258738D0" w:rsidRDefault="258738D0" w:rsidP="258738D0">
      <w:pPr>
        <w:pStyle w:val="MHHSBody"/>
      </w:pPr>
    </w:p>
    <w:p w14:paraId="3849A40C" w14:textId="20E996E4" w:rsidR="258738D0" w:rsidRDefault="258738D0" w:rsidP="258738D0">
      <w:pPr>
        <w:pStyle w:val="MHHSBody"/>
      </w:pPr>
    </w:p>
    <w:p w14:paraId="6AAFE258" w14:textId="2112C130" w:rsidR="258738D0" w:rsidRDefault="258738D0" w:rsidP="258738D0">
      <w:pPr>
        <w:pStyle w:val="MHHSBody"/>
      </w:pPr>
    </w:p>
    <w:p w14:paraId="313574CE" w14:textId="49CF714D" w:rsidR="258738D0" w:rsidRDefault="258738D0" w:rsidP="258738D0">
      <w:pPr>
        <w:pStyle w:val="MHHSBody"/>
      </w:pPr>
    </w:p>
    <w:p w14:paraId="6CA9AF9F" w14:textId="65EF6907" w:rsidR="258738D0" w:rsidRDefault="258738D0" w:rsidP="258738D0">
      <w:pPr>
        <w:pStyle w:val="MHHSBody"/>
      </w:pPr>
    </w:p>
    <w:p w14:paraId="00E88DD3" w14:textId="1BD99B5E" w:rsidR="258738D0" w:rsidRDefault="258738D0" w:rsidP="258738D0">
      <w:pPr>
        <w:pStyle w:val="MHHSBody"/>
      </w:pPr>
    </w:p>
    <w:p w14:paraId="2DA61C13" w14:textId="3004F429" w:rsidR="258738D0" w:rsidRDefault="258738D0" w:rsidP="258738D0">
      <w:pPr>
        <w:pStyle w:val="MHHSBody"/>
      </w:pPr>
    </w:p>
    <w:p w14:paraId="5D704A4A" w14:textId="77777777" w:rsidR="00D5184C" w:rsidRDefault="00D5184C" w:rsidP="258738D0">
      <w:pPr>
        <w:pStyle w:val="MHHSBody"/>
      </w:pPr>
    </w:p>
    <w:p w14:paraId="7D0FB4CD" w14:textId="77777777" w:rsidR="00D5184C" w:rsidRDefault="00D5184C" w:rsidP="258738D0">
      <w:pPr>
        <w:pStyle w:val="MHHSBody"/>
      </w:pPr>
    </w:p>
    <w:p w14:paraId="0E909394" w14:textId="77777777" w:rsidR="00D5184C" w:rsidRDefault="00D5184C" w:rsidP="258738D0">
      <w:pPr>
        <w:pStyle w:val="MHHSBody"/>
      </w:pPr>
    </w:p>
    <w:p w14:paraId="7D7A20F5" w14:textId="77777777" w:rsidR="00D5184C" w:rsidRDefault="00D5184C" w:rsidP="258738D0">
      <w:pPr>
        <w:pStyle w:val="MHHSBody"/>
      </w:pPr>
    </w:p>
    <w:p w14:paraId="598D4593" w14:textId="3EDE78AF" w:rsidR="258738D0" w:rsidRDefault="258738D0" w:rsidP="258738D0">
      <w:pPr>
        <w:pStyle w:val="MHHSBody"/>
      </w:pPr>
    </w:p>
    <w:p w14:paraId="12CC1658" w14:textId="296123F7" w:rsidR="258738D0" w:rsidRDefault="258738D0" w:rsidP="258738D0">
      <w:pPr>
        <w:pStyle w:val="MHHSBody"/>
      </w:pPr>
    </w:p>
    <w:p w14:paraId="1520107A" w14:textId="64DA86F5" w:rsidR="00940704" w:rsidRPr="00B455B0" w:rsidRDefault="2CCE78CF" w:rsidP="0DFFADD4">
      <w:pPr>
        <w:pStyle w:val="Heading1"/>
        <w:rPr>
          <w:sz w:val="28"/>
          <w:szCs w:val="28"/>
        </w:rPr>
      </w:pPr>
      <w:bookmarkStart w:id="15" w:name="_Toc1006156929"/>
      <w:r w:rsidRPr="1FC42B2F">
        <w:rPr>
          <w:sz w:val="28"/>
          <w:szCs w:val="28"/>
        </w:rPr>
        <w:t>Role-Specific Sections</w:t>
      </w:r>
      <w:bookmarkEnd w:id="15"/>
    </w:p>
    <w:p w14:paraId="57877AE7" w14:textId="57716D25" w:rsidR="1C31BFA3" w:rsidRDefault="030806B9" w:rsidP="5613AD88">
      <w:pPr>
        <w:pStyle w:val="MHHSBody"/>
      </w:pPr>
      <w:r>
        <w:t xml:space="preserve">Please ensure you directly answer </w:t>
      </w:r>
      <w:r w:rsidR="647CB060">
        <w:t>each</w:t>
      </w:r>
      <w:r>
        <w:t xml:space="preserve"> question, including the specific areas noted in the guidance points</w:t>
      </w:r>
      <w:r w:rsidR="47D6D5BD">
        <w:t>.</w:t>
      </w:r>
    </w:p>
    <w:p w14:paraId="413D3BAA" w14:textId="7D079244" w:rsidR="0067262F" w:rsidRDefault="5A207318" w:rsidP="02440F79">
      <w:pPr>
        <w:pStyle w:val="Heading2"/>
      </w:pPr>
      <w:bookmarkStart w:id="16" w:name="_Toc360464386"/>
      <w:r>
        <w:t>Supplier</w:t>
      </w:r>
      <w:bookmarkEnd w:id="16"/>
    </w:p>
    <w:p w14:paraId="3F1194B4" w14:textId="00AA7343" w:rsidR="7E5F6E08" w:rsidRDefault="0747521D" w:rsidP="258738D0">
      <w:pPr>
        <w:pStyle w:val="Heading3"/>
        <w:rPr>
          <w:sz w:val="20"/>
          <w:szCs w:val="20"/>
        </w:rPr>
      </w:pPr>
      <w:r>
        <w:t>Business Processes</w:t>
      </w:r>
    </w:p>
    <w:tbl>
      <w:tblPr>
        <w:tblStyle w:val="TableGrid1"/>
        <w:tblW w:w="15166" w:type="dxa"/>
        <w:tblInd w:w="-113" w:type="dxa"/>
        <w:tblLook w:val="04A0" w:firstRow="1" w:lastRow="0" w:firstColumn="1" w:lastColumn="0" w:noHBand="0" w:noVBand="1"/>
      </w:tblPr>
      <w:tblGrid>
        <w:gridCol w:w="2143"/>
        <w:gridCol w:w="3444"/>
        <w:gridCol w:w="3735"/>
        <w:gridCol w:w="2268"/>
        <w:gridCol w:w="3576"/>
      </w:tblGrid>
      <w:tr w:rsidR="02440F79" w:rsidRPr="001079B1" w14:paraId="5741649B" w14:textId="77777777" w:rsidTr="4EF41CE0">
        <w:trPr>
          <w:trHeight w:val="540"/>
        </w:trPr>
        <w:tc>
          <w:tcPr>
            <w:tcW w:w="2143" w:type="dxa"/>
          </w:tcPr>
          <w:p w14:paraId="376006A7" w14:textId="77777777" w:rsidR="02440F79" w:rsidRDefault="7CE73A14" w:rsidP="5613AD88">
            <w:pPr>
              <w:spacing w:after="0"/>
              <w:rPr>
                <w:b/>
                <w:bCs/>
                <w:szCs w:val="20"/>
              </w:rPr>
            </w:pPr>
            <w:r w:rsidRPr="001079B1">
              <w:rPr>
                <w:b/>
                <w:bCs/>
                <w:szCs w:val="20"/>
              </w:rPr>
              <w:t>Process Area</w:t>
            </w:r>
          </w:p>
          <w:p w14:paraId="5A5AB2CC" w14:textId="4BD4A237" w:rsidR="001079B1" w:rsidRPr="001079B1" w:rsidRDefault="001079B1" w:rsidP="5613AD88">
            <w:pPr>
              <w:spacing w:after="0"/>
              <w:rPr>
                <w:szCs w:val="20"/>
              </w:rPr>
            </w:pPr>
          </w:p>
        </w:tc>
        <w:tc>
          <w:tcPr>
            <w:tcW w:w="3444" w:type="dxa"/>
          </w:tcPr>
          <w:p w14:paraId="49005A08" w14:textId="4B432645" w:rsidR="02440F79" w:rsidRPr="001079B1" w:rsidRDefault="7CE73A14" w:rsidP="5613AD88">
            <w:pPr>
              <w:spacing w:after="0"/>
              <w:rPr>
                <w:szCs w:val="20"/>
              </w:rPr>
            </w:pPr>
            <w:r w:rsidRPr="001079B1">
              <w:rPr>
                <w:b/>
                <w:bCs/>
                <w:szCs w:val="20"/>
              </w:rPr>
              <w:t>Questions</w:t>
            </w:r>
          </w:p>
        </w:tc>
        <w:tc>
          <w:tcPr>
            <w:tcW w:w="3735" w:type="dxa"/>
          </w:tcPr>
          <w:p w14:paraId="097FB63B" w14:textId="7A10E0EA" w:rsidR="52ADC9F6" w:rsidRPr="00B7416B" w:rsidRDefault="52ADC9F6" w:rsidP="38C5800C">
            <w:pPr>
              <w:rPr>
                <w:b/>
                <w:bCs/>
                <w:szCs w:val="20"/>
              </w:rPr>
            </w:pPr>
            <w:r w:rsidRPr="002E44FB">
              <w:rPr>
                <w:b/>
                <w:bCs/>
                <w:szCs w:val="20"/>
              </w:rPr>
              <w:t>Guid</w:t>
            </w:r>
            <w:r w:rsidRPr="004A7018">
              <w:rPr>
                <w:b/>
                <w:bCs/>
                <w:szCs w:val="20"/>
              </w:rPr>
              <w:t>ance</w:t>
            </w:r>
            <w:r w:rsidR="00DB4B37">
              <w:rPr>
                <w:b/>
                <w:bCs/>
                <w:szCs w:val="20"/>
              </w:rPr>
              <w:t xml:space="preserve"> Points</w:t>
            </w:r>
          </w:p>
        </w:tc>
        <w:tc>
          <w:tcPr>
            <w:tcW w:w="2268" w:type="dxa"/>
          </w:tcPr>
          <w:p w14:paraId="14104854" w14:textId="31283541" w:rsidR="02440F79" w:rsidRPr="00406AC2" w:rsidRDefault="7CE73A14" w:rsidP="5613AD88">
            <w:pPr>
              <w:spacing w:after="0"/>
              <w:rPr>
                <w:szCs w:val="20"/>
              </w:rPr>
            </w:pPr>
            <w:r w:rsidRPr="00A47C68">
              <w:rPr>
                <w:b/>
                <w:bCs/>
                <w:szCs w:val="20"/>
              </w:rPr>
              <w:t>MHHS requirements</w:t>
            </w:r>
          </w:p>
        </w:tc>
        <w:tc>
          <w:tcPr>
            <w:tcW w:w="3576" w:type="dxa"/>
          </w:tcPr>
          <w:p w14:paraId="44C9E7C0" w14:textId="70416C78" w:rsidR="02440F79" w:rsidRPr="00376C33" w:rsidRDefault="7CE73A14" w:rsidP="5613AD88">
            <w:pPr>
              <w:rPr>
                <w:szCs w:val="20"/>
              </w:rPr>
            </w:pPr>
            <w:r w:rsidRPr="00367551">
              <w:rPr>
                <w:b/>
                <w:bCs/>
                <w:szCs w:val="20"/>
              </w:rPr>
              <w:t>Participant Responses</w:t>
            </w:r>
          </w:p>
        </w:tc>
      </w:tr>
      <w:tr w:rsidR="258738D0" w14:paraId="12FC6B0A" w14:textId="77777777" w:rsidTr="4EF41CE0">
        <w:trPr>
          <w:trHeight w:val="300"/>
        </w:trPr>
        <w:tc>
          <w:tcPr>
            <w:tcW w:w="2143" w:type="dxa"/>
            <w:vMerge w:val="restart"/>
          </w:tcPr>
          <w:p w14:paraId="75956705" w14:textId="177F2D0C" w:rsidR="76DADAEE" w:rsidRDefault="76DADAEE" w:rsidP="258738D0">
            <w:pPr>
              <w:spacing w:after="0" w:line="259" w:lineRule="auto"/>
            </w:pPr>
            <w:r>
              <w:t xml:space="preserve">5.1.1.1 </w:t>
            </w:r>
            <w:r w:rsidRPr="258738D0">
              <w:rPr>
                <w:b/>
                <w:bCs/>
              </w:rPr>
              <w:t>Initial Registrations</w:t>
            </w:r>
            <w:r>
              <w:t xml:space="preserve">, including </w:t>
            </w:r>
            <w:r w:rsidRPr="258738D0">
              <w:rPr>
                <w:b/>
                <w:bCs/>
              </w:rPr>
              <w:t>New Connections</w:t>
            </w:r>
          </w:p>
          <w:p w14:paraId="50CD9AF6" w14:textId="2753C07B" w:rsidR="258738D0" w:rsidRDefault="258738D0" w:rsidP="258738D0">
            <w:pPr>
              <w:spacing w:after="0" w:line="259" w:lineRule="auto"/>
            </w:pPr>
          </w:p>
          <w:p w14:paraId="053A7875" w14:textId="6FBB0442" w:rsidR="76DADAEE" w:rsidRDefault="76DADAEE" w:rsidP="258738D0">
            <w:pPr>
              <w:spacing w:after="0" w:line="259" w:lineRule="auto"/>
            </w:pPr>
            <w:r>
              <w:t>In line with MHHSP-BP001, MHHSP-BP002, MHHSP-BP003</w:t>
            </w:r>
          </w:p>
          <w:p w14:paraId="13967571" w14:textId="544EF72A" w:rsidR="258738D0" w:rsidRDefault="258738D0" w:rsidP="258738D0">
            <w:pPr>
              <w:rPr>
                <w:b/>
                <w:bCs/>
              </w:rPr>
            </w:pPr>
          </w:p>
        </w:tc>
        <w:tc>
          <w:tcPr>
            <w:tcW w:w="3444" w:type="dxa"/>
          </w:tcPr>
          <w:p w14:paraId="0A79EC91" w14:textId="560CE2CD" w:rsidR="76DADAEE" w:rsidRDefault="76DADAEE" w:rsidP="00D5184C">
            <w:pPr>
              <w:pStyle w:val="ListParagraph"/>
              <w:numPr>
                <w:ilvl w:val="0"/>
                <w:numId w:val="176"/>
              </w:numPr>
              <w:spacing w:line="259" w:lineRule="auto"/>
              <w:rPr>
                <w:rFonts w:eastAsia="Arial" w:cs="Arial"/>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5B0D9682" w14:textId="71825FC5" w:rsidR="258738D0" w:rsidRDefault="258738D0" w:rsidP="258738D0">
            <w:pPr>
              <w:rPr>
                <w:b/>
                <w:bCs/>
              </w:rPr>
            </w:pPr>
          </w:p>
        </w:tc>
        <w:tc>
          <w:tcPr>
            <w:tcW w:w="3735" w:type="dxa"/>
          </w:tcPr>
          <w:p w14:paraId="1A81F554" w14:textId="4C6BE60E" w:rsidR="76DADAEE" w:rsidRDefault="76DADAEE" w:rsidP="258738D0">
            <w:pPr>
              <w:spacing w:line="259" w:lineRule="auto"/>
            </w:pPr>
            <w:r>
              <w:t>For Question 5.1.1.1 A - Your response should include the following:</w:t>
            </w:r>
          </w:p>
          <w:p w14:paraId="01BCB9BE" w14:textId="77777777" w:rsidR="258738D0" w:rsidRDefault="258738D0" w:rsidP="258738D0">
            <w:pPr>
              <w:spacing w:line="259" w:lineRule="auto"/>
            </w:pPr>
          </w:p>
          <w:p w14:paraId="381B4CC9" w14:textId="1F29FA13" w:rsidR="76DADAEE" w:rsidRDefault="76DADAEE" w:rsidP="00D5184C">
            <w:pPr>
              <w:pStyle w:val="ListParagraph"/>
              <w:numPr>
                <w:ilvl w:val="0"/>
                <w:numId w:val="200"/>
              </w:numPr>
              <w:spacing w:line="259" w:lineRule="auto"/>
              <w:rPr>
                <w:rFonts w:cs="Arial"/>
              </w:rPr>
            </w:pPr>
            <w:r w:rsidRPr="258738D0">
              <w:rPr>
                <w:rFonts w:cs="Arial"/>
              </w:rPr>
              <w:t xml:space="preserve">A disclosure of changes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and REC Codes. Additionally, this may be because you are placing reliance on testing completed by </w:t>
            </w:r>
            <w:r w:rsidRPr="258738D0">
              <w:rPr>
                <w:rFonts w:cs="Arial"/>
              </w:rPr>
              <w:lastRenderedPageBreak/>
              <w:t>other MHHS Participants for common systems, but the integration with your own end-to-end solution has not yet been tested.</w:t>
            </w:r>
          </w:p>
          <w:p w14:paraId="00050DE4" w14:textId="77777777" w:rsidR="258738D0" w:rsidRDefault="258738D0" w:rsidP="258738D0">
            <w:pPr>
              <w:pStyle w:val="ListParagraph"/>
              <w:spacing w:line="259" w:lineRule="auto"/>
              <w:ind w:left="360"/>
              <w:rPr>
                <w:rFonts w:cs="Arial"/>
              </w:rPr>
            </w:pPr>
          </w:p>
          <w:p w14:paraId="1D8F1D91" w14:textId="39E70B08" w:rsidR="76DADAEE" w:rsidRDefault="76DADAEE" w:rsidP="00D5184C">
            <w:pPr>
              <w:pStyle w:val="ListParagraph"/>
              <w:numPr>
                <w:ilvl w:val="0"/>
                <w:numId w:val="200"/>
              </w:numPr>
              <w:spacing w:line="259" w:lineRule="auto"/>
              <w:rPr>
                <w:rFonts w:cs="Arial"/>
              </w:rPr>
            </w:pPr>
            <w:r w:rsidRPr="258738D0">
              <w:rPr>
                <w:rFonts w:cs="Arial"/>
              </w:rPr>
              <w:t>Any instances where you have opted out of receiving DIP Publications, and how you will ensure you will receive this information.</w:t>
            </w:r>
          </w:p>
          <w:p w14:paraId="001F4809" w14:textId="2FBDCC01" w:rsidR="258738D0" w:rsidRDefault="258738D0" w:rsidP="258738D0">
            <w:pPr>
              <w:pStyle w:val="ListParagraph"/>
              <w:rPr>
                <w:rFonts w:cs="Arial"/>
              </w:rPr>
            </w:pPr>
          </w:p>
          <w:p w14:paraId="5C7AED1B" w14:textId="3A847542" w:rsidR="76DADAEE" w:rsidRDefault="76DADAEE" w:rsidP="00D5184C">
            <w:pPr>
              <w:pStyle w:val="ListParagraph"/>
              <w:numPr>
                <w:ilvl w:val="0"/>
                <w:numId w:val="200"/>
              </w:numPr>
              <w:spacing w:line="259" w:lineRule="auto"/>
              <w:rPr>
                <w:rFonts w:cs="Arial"/>
              </w:rPr>
            </w:pPr>
            <w:r w:rsidRPr="258738D0">
              <w:rPr>
                <w:rFonts w:cs="Arial"/>
              </w:rPr>
              <w:t>How you will gain assurance that even with these additional changes, your wider end-to-end systems and processes will still enable you to operate in line with your BSC and REC Code Requirements. For example, will you perform further testing in your own UIT environment, and if so, what will be the scope of this testing and who will be involved.</w:t>
            </w:r>
          </w:p>
          <w:p w14:paraId="01885B3A" w14:textId="76C26F6C" w:rsidR="258738D0" w:rsidRDefault="258738D0" w:rsidP="258738D0">
            <w:pPr>
              <w:pStyle w:val="ListParagraph"/>
              <w:rPr>
                <w:rFonts w:cs="Arial"/>
              </w:rPr>
            </w:pPr>
          </w:p>
          <w:p w14:paraId="2F3B24D9" w14:textId="096B2F38" w:rsidR="76DADAEE" w:rsidRDefault="76DADAEE" w:rsidP="00D5184C">
            <w:pPr>
              <w:pStyle w:val="ListParagraph"/>
              <w:numPr>
                <w:ilvl w:val="0"/>
                <w:numId w:val="200"/>
              </w:numPr>
              <w:spacing w:line="259" w:lineRule="auto"/>
              <w:rPr>
                <w:rFonts w:cs="Arial"/>
              </w:rPr>
            </w:pPr>
            <w:r w:rsidRPr="258738D0">
              <w:rPr>
                <w:rFonts w:cs="Arial"/>
              </w:rPr>
              <w:t>If there are no relevant additional changes to disclose for this business process, please write “N/A”.</w:t>
            </w:r>
          </w:p>
        </w:tc>
        <w:tc>
          <w:tcPr>
            <w:tcW w:w="2268" w:type="dxa"/>
            <w:vMerge w:val="restart"/>
          </w:tcPr>
          <w:p w14:paraId="3B1D950A" w14:textId="7551406D" w:rsidR="76DADAEE" w:rsidRDefault="76DADAEE" w:rsidP="258738D0">
            <w:pPr>
              <w:spacing w:line="259" w:lineRule="auto"/>
            </w:pPr>
            <w:r>
              <w:lastRenderedPageBreak/>
              <w:t>MHHS-BR-SU-001</w:t>
            </w:r>
          </w:p>
          <w:p w14:paraId="238ECE29" w14:textId="7A4714EB" w:rsidR="76DADAEE" w:rsidRDefault="76DADAEE" w:rsidP="258738D0">
            <w:pPr>
              <w:spacing w:line="259" w:lineRule="auto"/>
            </w:pPr>
            <w:r>
              <w:t>MHHS-BR-SU-004</w:t>
            </w:r>
          </w:p>
          <w:p w14:paraId="39507B03" w14:textId="3EC93481" w:rsidR="76DADAEE" w:rsidRDefault="76DADAEE" w:rsidP="258738D0">
            <w:pPr>
              <w:spacing w:line="259" w:lineRule="auto"/>
            </w:pPr>
            <w:r>
              <w:t>MHHS-BR-SU-019</w:t>
            </w:r>
          </w:p>
          <w:p w14:paraId="2C36C8BA" w14:textId="15882713" w:rsidR="76DADAEE" w:rsidRDefault="76DADAEE" w:rsidP="258738D0">
            <w:pPr>
              <w:spacing w:line="259" w:lineRule="auto"/>
            </w:pPr>
            <w:r>
              <w:t>MHHS-BR-SU-048</w:t>
            </w:r>
          </w:p>
          <w:p w14:paraId="7F5866D9" w14:textId="03C974F4" w:rsidR="76DADAEE" w:rsidRDefault="76DADAEE" w:rsidP="258738D0">
            <w:pPr>
              <w:spacing w:line="259" w:lineRule="auto"/>
            </w:pPr>
            <w:r>
              <w:t>MHHS-BR-SU-048.1</w:t>
            </w:r>
          </w:p>
          <w:p w14:paraId="3BE52860" w14:textId="4D90CE5C" w:rsidR="76DADAEE" w:rsidRDefault="76DADAEE" w:rsidP="258738D0">
            <w:pPr>
              <w:spacing w:line="259" w:lineRule="auto"/>
            </w:pPr>
            <w:r>
              <w:t>MHHS-BR-SU-049</w:t>
            </w:r>
          </w:p>
          <w:p w14:paraId="6E7CAB6C" w14:textId="2B94195C" w:rsidR="258738D0" w:rsidRDefault="258738D0" w:rsidP="258738D0">
            <w:pPr>
              <w:rPr>
                <w:b/>
                <w:bCs/>
              </w:rPr>
            </w:pPr>
          </w:p>
        </w:tc>
        <w:tc>
          <w:tcPr>
            <w:tcW w:w="3576" w:type="dxa"/>
          </w:tcPr>
          <w:p w14:paraId="6515FB75" w14:textId="6E50B49A" w:rsidR="258738D0" w:rsidRDefault="258738D0" w:rsidP="258738D0">
            <w:pPr>
              <w:rPr>
                <w:b/>
                <w:bCs/>
              </w:rPr>
            </w:pPr>
          </w:p>
        </w:tc>
      </w:tr>
      <w:tr w:rsidR="258738D0" w14:paraId="2671EC9A" w14:textId="77777777" w:rsidTr="4EF41CE0">
        <w:trPr>
          <w:trHeight w:val="300"/>
        </w:trPr>
        <w:tc>
          <w:tcPr>
            <w:tcW w:w="2143" w:type="dxa"/>
            <w:vMerge/>
          </w:tcPr>
          <w:p w14:paraId="5F4DA2FC" w14:textId="77777777" w:rsidR="00EF4BBF" w:rsidRDefault="00EF4BBF"/>
        </w:tc>
        <w:tc>
          <w:tcPr>
            <w:tcW w:w="3444" w:type="dxa"/>
          </w:tcPr>
          <w:p w14:paraId="6402737F" w14:textId="560CE2CD" w:rsidR="76DADAEE" w:rsidRDefault="76DADAEE" w:rsidP="00D5184C">
            <w:pPr>
              <w:pStyle w:val="ListParagraph"/>
              <w:numPr>
                <w:ilvl w:val="0"/>
                <w:numId w:val="176"/>
              </w:numPr>
              <w:spacing w:line="259" w:lineRule="auto"/>
              <w:rPr>
                <w:rFonts w:eastAsia="Arial" w:cs="Arial"/>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xml:space="preserve">). In the case that changes have been made, how have you tested these updated </w:t>
            </w:r>
            <w:r w:rsidRPr="258738D0">
              <w:rPr>
                <w:rFonts w:eastAsia="Arial" w:cs="Arial"/>
              </w:rPr>
              <w:lastRenderedPageBreak/>
              <w:t>E2E business process (</w:t>
            </w:r>
            <w:r w:rsidRPr="258738D0">
              <w:rPr>
                <w:rFonts w:eastAsia="Arial" w:cs="Arial"/>
                <w:i/>
                <w:iCs/>
              </w:rPr>
              <w:t>e.g. E2E process changes tested in own UIT environment</w:t>
            </w:r>
            <w:r w:rsidRPr="258738D0">
              <w:rPr>
                <w:rFonts w:eastAsia="Arial" w:cs="Arial"/>
              </w:rPr>
              <w:t>)</w:t>
            </w:r>
          </w:p>
          <w:p w14:paraId="68C63DCE" w14:textId="0877B776" w:rsidR="258738D0" w:rsidRDefault="258738D0" w:rsidP="258738D0">
            <w:pPr>
              <w:rPr>
                <w:b/>
                <w:bCs/>
              </w:rPr>
            </w:pPr>
          </w:p>
        </w:tc>
        <w:tc>
          <w:tcPr>
            <w:tcW w:w="3735" w:type="dxa"/>
          </w:tcPr>
          <w:p w14:paraId="6E631A86" w14:textId="2A9867CD" w:rsidR="76DADAEE" w:rsidRDefault="76DADAEE">
            <w:r>
              <w:lastRenderedPageBreak/>
              <w:t>For Question 5.1.1.1 B - Your response should include the following points;</w:t>
            </w:r>
          </w:p>
          <w:p w14:paraId="1E961052" w14:textId="6ADB7C60" w:rsidR="258738D0" w:rsidRDefault="258738D0"/>
          <w:p w14:paraId="020D052E" w14:textId="5BA08FDF" w:rsidR="76DADAEE" w:rsidRDefault="76DADAEE" w:rsidP="00D5184C">
            <w:pPr>
              <w:pStyle w:val="ListParagraph"/>
              <w:numPr>
                <w:ilvl w:val="0"/>
                <w:numId w:val="128"/>
              </w:numPr>
            </w:pPr>
            <w:r>
              <w:t>How you will obtain registration details for an Initial Registration, and maintain records accordingly</w:t>
            </w:r>
          </w:p>
          <w:p w14:paraId="4C9C8311" w14:textId="77777777" w:rsidR="258738D0" w:rsidRDefault="258738D0" w:rsidP="258738D0">
            <w:pPr>
              <w:pStyle w:val="ListParagraph"/>
              <w:ind w:left="360"/>
            </w:pPr>
          </w:p>
          <w:p w14:paraId="177536CF" w14:textId="01810194" w:rsidR="76DADAEE" w:rsidRDefault="76DADAEE" w:rsidP="00D5184C">
            <w:pPr>
              <w:pStyle w:val="ListParagraph"/>
              <w:numPr>
                <w:ilvl w:val="0"/>
                <w:numId w:val="128"/>
              </w:numPr>
            </w:pPr>
            <w:r>
              <w:t xml:space="preserve">Any controls in place to monitor and resolve missing/erroneous DIP interfaces. Please reference IF001, </w:t>
            </w:r>
            <w:r>
              <w:lastRenderedPageBreak/>
              <w:t>IF002 and any other flows you deem relevant in your response.</w:t>
            </w:r>
          </w:p>
          <w:p w14:paraId="5FE1DD25" w14:textId="796E4037" w:rsidR="258738D0" w:rsidRDefault="258738D0" w:rsidP="258738D0">
            <w:pPr>
              <w:rPr>
                <w:b/>
                <w:bCs/>
              </w:rPr>
            </w:pPr>
          </w:p>
        </w:tc>
        <w:tc>
          <w:tcPr>
            <w:tcW w:w="2268" w:type="dxa"/>
            <w:vMerge/>
          </w:tcPr>
          <w:p w14:paraId="019619AB" w14:textId="77777777" w:rsidR="00EF4BBF" w:rsidRDefault="00EF4BBF"/>
        </w:tc>
        <w:tc>
          <w:tcPr>
            <w:tcW w:w="3576" w:type="dxa"/>
          </w:tcPr>
          <w:p w14:paraId="4B6A2020" w14:textId="588A78B7" w:rsidR="258738D0" w:rsidRDefault="258738D0" w:rsidP="258738D0">
            <w:pPr>
              <w:rPr>
                <w:b/>
                <w:bCs/>
              </w:rPr>
            </w:pPr>
          </w:p>
        </w:tc>
      </w:tr>
      <w:tr w:rsidR="258738D0" w14:paraId="54086C61" w14:textId="77777777" w:rsidTr="4EF41CE0">
        <w:trPr>
          <w:trHeight w:val="300"/>
        </w:trPr>
        <w:tc>
          <w:tcPr>
            <w:tcW w:w="2143" w:type="dxa"/>
            <w:vMerge/>
          </w:tcPr>
          <w:p w14:paraId="3F679664" w14:textId="77777777" w:rsidR="00EF4BBF" w:rsidRDefault="00EF4BBF"/>
        </w:tc>
        <w:tc>
          <w:tcPr>
            <w:tcW w:w="3444" w:type="dxa"/>
          </w:tcPr>
          <w:p w14:paraId="02B77E11" w14:textId="093C44F3" w:rsidR="76DADAEE" w:rsidRDefault="76DADAEE" w:rsidP="00D5184C">
            <w:pPr>
              <w:pStyle w:val="ListParagraph"/>
              <w:numPr>
                <w:ilvl w:val="0"/>
                <w:numId w:val="176"/>
              </w:numPr>
              <w:spacing w:line="259" w:lineRule="auto"/>
              <w:rPr>
                <w:rFonts w:eastAsia="Arial" w:cs="Arial"/>
              </w:rPr>
            </w:pPr>
            <w:r w:rsidRPr="258738D0">
              <w:rPr>
                <w:rFonts w:eastAsia="Arial" w:cs="Arial"/>
              </w:rPr>
              <w:t>What controls do you have in place to monitor for missing or erroneous DIP interfaces, particularly regarding the IF001 and IF002 that should coincide with the CSS2370.</w:t>
            </w:r>
          </w:p>
          <w:p w14:paraId="1FB7DB97" w14:textId="49376FEC" w:rsidR="258738D0" w:rsidRDefault="258738D0" w:rsidP="258738D0">
            <w:pPr>
              <w:rPr>
                <w:b/>
                <w:bCs/>
              </w:rPr>
            </w:pPr>
          </w:p>
        </w:tc>
        <w:tc>
          <w:tcPr>
            <w:tcW w:w="3735" w:type="dxa"/>
          </w:tcPr>
          <w:p w14:paraId="0A2602F7" w14:textId="49FB6E40" w:rsidR="76DADAEE" w:rsidRDefault="76DADAEE">
            <w:r>
              <w:t>For Question 5.1.1.1 C - Your response should include the following point;</w:t>
            </w:r>
          </w:p>
          <w:p w14:paraId="463FEAD5" w14:textId="68F3BD26" w:rsidR="258738D0" w:rsidRDefault="258738D0"/>
          <w:p w14:paraId="014FB90E" w14:textId="3A8C8844" w:rsidR="76DADAEE" w:rsidRDefault="76DADAEE" w:rsidP="00D5184C">
            <w:pPr>
              <w:pStyle w:val="ListParagraph"/>
              <w:numPr>
                <w:ilvl w:val="0"/>
                <w:numId w:val="127"/>
              </w:numPr>
            </w:pPr>
            <w:r>
              <w:t>Method(s) to request MPAN creation from the DNO when a new connection is required, and how you will ensure you include the following information in your request: Connection Type, Energy Direction, Metered/Unmetered Indicator, Market Segment</w:t>
            </w:r>
          </w:p>
          <w:p w14:paraId="7669BCB3" w14:textId="35E9E73A" w:rsidR="258738D0" w:rsidRDefault="258738D0" w:rsidP="258738D0">
            <w:pPr>
              <w:rPr>
                <w:b/>
                <w:bCs/>
              </w:rPr>
            </w:pPr>
          </w:p>
        </w:tc>
        <w:tc>
          <w:tcPr>
            <w:tcW w:w="2268" w:type="dxa"/>
            <w:vMerge/>
          </w:tcPr>
          <w:p w14:paraId="708142C4" w14:textId="77777777" w:rsidR="00EF4BBF" w:rsidRDefault="00EF4BBF"/>
        </w:tc>
        <w:tc>
          <w:tcPr>
            <w:tcW w:w="3576" w:type="dxa"/>
          </w:tcPr>
          <w:p w14:paraId="02962417" w14:textId="5D9624BF" w:rsidR="258738D0" w:rsidRDefault="258738D0" w:rsidP="258738D0">
            <w:pPr>
              <w:rPr>
                <w:b/>
                <w:bCs/>
              </w:rPr>
            </w:pPr>
          </w:p>
        </w:tc>
      </w:tr>
      <w:tr w:rsidR="258738D0" w14:paraId="599C7750" w14:textId="77777777" w:rsidTr="4EF41CE0">
        <w:trPr>
          <w:trHeight w:val="300"/>
        </w:trPr>
        <w:tc>
          <w:tcPr>
            <w:tcW w:w="2143" w:type="dxa"/>
            <w:vMerge/>
          </w:tcPr>
          <w:p w14:paraId="54B2ADBA" w14:textId="77777777" w:rsidR="00EF4BBF" w:rsidRDefault="00EF4BBF"/>
        </w:tc>
        <w:tc>
          <w:tcPr>
            <w:tcW w:w="3444" w:type="dxa"/>
          </w:tcPr>
          <w:p w14:paraId="49B8E9AA" w14:textId="134F41F3" w:rsidR="76DADAEE" w:rsidRDefault="76DADAEE" w:rsidP="00D5184C">
            <w:pPr>
              <w:pStyle w:val="ListParagraph"/>
              <w:numPr>
                <w:ilvl w:val="0"/>
                <w:numId w:val="176"/>
              </w:numPr>
              <w:spacing w:line="259" w:lineRule="auto"/>
              <w:rPr>
                <w:rFonts w:eastAsia="Arial" w:cs="Arial"/>
              </w:rPr>
            </w:pPr>
            <w:r w:rsidRPr="258738D0">
              <w:rPr>
                <w:rFonts w:eastAsia="Arial" w:cs="Arial"/>
              </w:rPr>
              <w:t>How will you ensure that you capture all of the information required in the Secure Data Exchange Portal (SDEP) message requesting the DNO to establish a new metering point?</w:t>
            </w:r>
          </w:p>
          <w:p w14:paraId="47956F0A" w14:textId="385DFCAA" w:rsidR="258738D0" w:rsidRDefault="258738D0" w:rsidP="258738D0">
            <w:pPr>
              <w:rPr>
                <w:b/>
                <w:bCs/>
              </w:rPr>
            </w:pPr>
          </w:p>
        </w:tc>
        <w:tc>
          <w:tcPr>
            <w:tcW w:w="3735" w:type="dxa"/>
          </w:tcPr>
          <w:p w14:paraId="3CE3A5FD" w14:textId="34785710" w:rsidR="258738D0" w:rsidRDefault="258738D0" w:rsidP="258738D0">
            <w:pPr>
              <w:rPr>
                <w:b/>
                <w:bCs/>
              </w:rPr>
            </w:pPr>
          </w:p>
        </w:tc>
        <w:tc>
          <w:tcPr>
            <w:tcW w:w="2268" w:type="dxa"/>
            <w:vMerge/>
          </w:tcPr>
          <w:p w14:paraId="7241B12C" w14:textId="77777777" w:rsidR="00EF4BBF" w:rsidRDefault="00EF4BBF"/>
        </w:tc>
        <w:tc>
          <w:tcPr>
            <w:tcW w:w="3576" w:type="dxa"/>
          </w:tcPr>
          <w:p w14:paraId="1837EE17" w14:textId="5B295808" w:rsidR="258738D0" w:rsidRDefault="258738D0" w:rsidP="258738D0">
            <w:pPr>
              <w:rPr>
                <w:b/>
                <w:bCs/>
              </w:rPr>
            </w:pPr>
          </w:p>
        </w:tc>
      </w:tr>
      <w:tr w:rsidR="258738D0" w14:paraId="1B008941" w14:textId="77777777" w:rsidTr="4EF41CE0">
        <w:trPr>
          <w:trHeight w:val="300"/>
        </w:trPr>
        <w:tc>
          <w:tcPr>
            <w:tcW w:w="2143" w:type="dxa"/>
            <w:vMerge w:val="restart"/>
          </w:tcPr>
          <w:p w14:paraId="29BD1D1C" w14:textId="4C11806B" w:rsidR="2BA89CCA" w:rsidRDefault="2BA89CCA" w:rsidP="258738D0">
            <w:pPr>
              <w:spacing w:after="0" w:line="259" w:lineRule="auto"/>
            </w:pPr>
            <w:r>
              <w:t xml:space="preserve">5.1.1.2 </w:t>
            </w:r>
            <w:r w:rsidRPr="258738D0">
              <w:rPr>
                <w:b/>
                <w:bCs/>
              </w:rPr>
              <w:t>Appointment with</w:t>
            </w:r>
            <w:r>
              <w:t xml:space="preserve"> </w:t>
            </w:r>
            <w:r w:rsidRPr="258738D0">
              <w:rPr>
                <w:b/>
                <w:bCs/>
              </w:rPr>
              <w:t>Change of Supplier</w:t>
            </w:r>
          </w:p>
          <w:p w14:paraId="2E2D072A" w14:textId="6A2DB27A" w:rsidR="258738D0" w:rsidRDefault="258738D0" w:rsidP="258738D0">
            <w:pPr>
              <w:spacing w:line="259" w:lineRule="auto"/>
            </w:pPr>
          </w:p>
          <w:p w14:paraId="37015167" w14:textId="0EF842A1" w:rsidR="2BA89CCA" w:rsidRDefault="2BA89CCA" w:rsidP="258738D0">
            <w:pPr>
              <w:spacing w:line="259" w:lineRule="auto"/>
            </w:pPr>
            <w:r>
              <w:t>In line with MHHSP-BP002, MHHSP-BP003</w:t>
            </w:r>
          </w:p>
          <w:p w14:paraId="11E69300" w14:textId="6A2CAA81" w:rsidR="258738D0" w:rsidRDefault="258738D0" w:rsidP="258738D0">
            <w:pPr>
              <w:spacing w:line="259" w:lineRule="auto"/>
            </w:pPr>
          </w:p>
        </w:tc>
        <w:tc>
          <w:tcPr>
            <w:tcW w:w="3444" w:type="dxa"/>
          </w:tcPr>
          <w:p w14:paraId="6EA0B1EA" w14:textId="3F70279A" w:rsidR="2BA89CCA" w:rsidRDefault="2BA89CCA" w:rsidP="00D5184C">
            <w:pPr>
              <w:pStyle w:val="ListParagraph"/>
              <w:numPr>
                <w:ilvl w:val="0"/>
                <w:numId w:val="175"/>
              </w:numPr>
              <w:spacing w:line="259" w:lineRule="auto"/>
              <w:rPr>
                <w:rFonts w:eastAsia="Arial" w:cs="Arial"/>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6775987E" w14:textId="7A8174CF" w:rsidR="258738D0" w:rsidRDefault="258738D0" w:rsidP="258738D0">
            <w:pPr>
              <w:spacing w:line="259" w:lineRule="auto"/>
            </w:pPr>
          </w:p>
        </w:tc>
        <w:tc>
          <w:tcPr>
            <w:tcW w:w="3735" w:type="dxa"/>
          </w:tcPr>
          <w:p w14:paraId="32B802FA" w14:textId="5DA5706A" w:rsidR="2BA89CCA" w:rsidRDefault="2BA89CCA" w:rsidP="258738D0">
            <w:pPr>
              <w:spacing w:line="259" w:lineRule="auto"/>
            </w:pPr>
            <w:r>
              <w:t>For Question 5.1.1.2 A - Your response should include the following:</w:t>
            </w:r>
          </w:p>
          <w:p w14:paraId="71458307" w14:textId="77777777" w:rsidR="258738D0" w:rsidRDefault="258738D0" w:rsidP="258738D0">
            <w:pPr>
              <w:spacing w:line="259" w:lineRule="auto"/>
            </w:pPr>
          </w:p>
          <w:p w14:paraId="506886FE" w14:textId="64577902" w:rsidR="2BA89CCA" w:rsidRDefault="2BA89CCA" w:rsidP="00D5184C">
            <w:pPr>
              <w:pStyle w:val="ListParagraph"/>
              <w:numPr>
                <w:ilvl w:val="0"/>
                <w:numId w:val="201"/>
              </w:numPr>
              <w:spacing w:line="259" w:lineRule="auto"/>
              <w:rPr>
                <w:rFonts w:cs="Arial"/>
              </w:rPr>
            </w:pPr>
            <w:r w:rsidRPr="258738D0">
              <w:rPr>
                <w:rFonts w:cs="Arial"/>
              </w:rPr>
              <w:t>A disclosure of changes to systems and processes which have not been tested as part of PIT/SIT/QT, as above.</w:t>
            </w:r>
          </w:p>
          <w:p w14:paraId="3A669EE1" w14:textId="77777777" w:rsidR="258738D0" w:rsidRDefault="258738D0" w:rsidP="258738D0">
            <w:pPr>
              <w:pStyle w:val="ListParagraph"/>
              <w:spacing w:line="259" w:lineRule="auto"/>
              <w:ind w:left="360"/>
              <w:rPr>
                <w:rFonts w:cs="Arial"/>
              </w:rPr>
            </w:pPr>
          </w:p>
          <w:p w14:paraId="561143C0" w14:textId="12DEBEB7" w:rsidR="2BA89CCA" w:rsidRDefault="2BA89CCA" w:rsidP="00D5184C">
            <w:pPr>
              <w:pStyle w:val="ListParagraph"/>
              <w:numPr>
                <w:ilvl w:val="0"/>
                <w:numId w:val="201"/>
              </w:numPr>
              <w:spacing w:line="259" w:lineRule="auto"/>
              <w:rPr>
                <w:rFonts w:cs="Arial"/>
              </w:rPr>
            </w:pPr>
            <w:r w:rsidRPr="258738D0">
              <w:rPr>
                <w:rFonts w:cs="Arial"/>
              </w:rPr>
              <w:t>Any instances where you have opted out of receiving DIP Publications, and how you will ensure you will receive this information.</w:t>
            </w:r>
          </w:p>
          <w:p w14:paraId="3BBB534B" w14:textId="5B8D7661" w:rsidR="258738D0" w:rsidRDefault="258738D0" w:rsidP="258738D0">
            <w:pPr>
              <w:spacing w:line="259" w:lineRule="auto"/>
            </w:pPr>
          </w:p>
          <w:p w14:paraId="261B5FA9" w14:textId="73E4A3E3" w:rsidR="2BA89CCA" w:rsidRDefault="2BA89CCA" w:rsidP="00D5184C">
            <w:pPr>
              <w:pStyle w:val="ListParagraph"/>
              <w:numPr>
                <w:ilvl w:val="0"/>
                <w:numId w:val="201"/>
              </w:numPr>
              <w:spacing w:line="259" w:lineRule="auto"/>
              <w:rPr>
                <w:rFonts w:cs="Arial"/>
              </w:rPr>
            </w:pPr>
            <w:r w:rsidRPr="258738D0">
              <w:rPr>
                <w:rFonts w:cs="Arial"/>
              </w:rPr>
              <w:lastRenderedPageBreak/>
              <w:t>How you will gain assurance that even with these additional changes, your wider end-to-end systems and processes will still enable you to operate in line with your BSC and REC Code Requirements, as above.</w:t>
            </w:r>
          </w:p>
          <w:p w14:paraId="3FFF9B57" w14:textId="77777777" w:rsidR="258738D0" w:rsidRDefault="258738D0" w:rsidP="258738D0">
            <w:pPr>
              <w:pStyle w:val="ListParagraph"/>
              <w:spacing w:line="259" w:lineRule="auto"/>
              <w:ind w:left="360"/>
              <w:rPr>
                <w:rFonts w:cs="Arial"/>
              </w:rPr>
            </w:pPr>
          </w:p>
          <w:p w14:paraId="73CE84AA" w14:textId="482BFBDA" w:rsidR="2BA89CCA" w:rsidRDefault="2BA89CCA" w:rsidP="00D5184C">
            <w:pPr>
              <w:pStyle w:val="ListParagraph"/>
              <w:numPr>
                <w:ilvl w:val="0"/>
                <w:numId w:val="201"/>
              </w:numPr>
              <w:spacing w:line="259" w:lineRule="auto"/>
            </w:pPr>
            <w:r w:rsidRPr="258738D0">
              <w:rPr>
                <w:rFonts w:cs="Arial"/>
              </w:rPr>
              <w:t>If there are no relevant additional changes to disclose for this business process, please write “N/A”.</w:t>
            </w:r>
          </w:p>
          <w:p w14:paraId="5DECDCBD" w14:textId="735705DF" w:rsidR="258738D0" w:rsidRDefault="258738D0" w:rsidP="258738D0">
            <w:pPr>
              <w:rPr>
                <w:b/>
                <w:bCs/>
              </w:rPr>
            </w:pPr>
          </w:p>
        </w:tc>
        <w:tc>
          <w:tcPr>
            <w:tcW w:w="2268" w:type="dxa"/>
            <w:vMerge w:val="restart"/>
          </w:tcPr>
          <w:p w14:paraId="551D9BAE" w14:textId="3CBFB187" w:rsidR="2BA89CCA" w:rsidRDefault="2BA89CCA" w:rsidP="258738D0">
            <w:pPr>
              <w:spacing w:after="0"/>
            </w:pPr>
            <w:r>
              <w:lastRenderedPageBreak/>
              <w:t xml:space="preserve">MHHS-BR-SU-002 </w:t>
            </w:r>
          </w:p>
          <w:p w14:paraId="6168F826" w14:textId="68707A25" w:rsidR="2BA89CCA" w:rsidRDefault="2BA89CCA" w:rsidP="258738D0">
            <w:pPr>
              <w:spacing w:after="0"/>
            </w:pPr>
            <w:r>
              <w:t>MHHS-BR-SU-005</w:t>
            </w:r>
          </w:p>
          <w:p w14:paraId="2A8040B6" w14:textId="1CBFB991" w:rsidR="2BA89CCA" w:rsidRDefault="2BA89CCA" w:rsidP="258738D0">
            <w:pPr>
              <w:spacing w:after="0"/>
            </w:pPr>
            <w:r>
              <w:t>MHHS-BR-SU-006</w:t>
            </w:r>
          </w:p>
          <w:p w14:paraId="68E2BE6E" w14:textId="42D0A6BD" w:rsidR="2BA89CCA" w:rsidRDefault="2BA89CCA" w:rsidP="258738D0">
            <w:pPr>
              <w:spacing w:after="0"/>
            </w:pPr>
            <w:r>
              <w:t>MHHS-BR-SU-007</w:t>
            </w:r>
          </w:p>
          <w:p w14:paraId="7001AAEC" w14:textId="1EEEFB41" w:rsidR="2BA89CCA" w:rsidRDefault="2BA89CCA" w:rsidP="258738D0">
            <w:pPr>
              <w:spacing w:after="0"/>
            </w:pPr>
            <w:r>
              <w:t>MHHS-BR-SU-008</w:t>
            </w:r>
          </w:p>
          <w:p w14:paraId="23617211" w14:textId="74A976B8" w:rsidR="2BA89CCA" w:rsidRDefault="2BA89CCA" w:rsidP="258738D0">
            <w:pPr>
              <w:spacing w:after="0"/>
            </w:pPr>
            <w:r>
              <w:t>MHHS-BR-SU-009</w:t>
            </w:r>
          </w:p>
          <w:p w14:paraId="18A1470A" w14:textId="1AB6DFCA" w:rsidR="2BA89CCA" w:rsidRDefault="2BA89CCA" w:rsidP="258738D0">
            <w:pPr>
              <w:spacing w:after="0"/>
            </w:pPr>
            <w:r>
              <w:t>MHHS-BR-SU-010</w:t>
            </w:r>
          </w:p>
          <w:p w14:paraId="4BDB817A" w14:textId="0443EB64" w:rsidR="2BA89CCA" w:rsidRDefault="2BA89CCA" w:rsidP="258738D0">
            <w:pPr>
              <w:spacing w:after="0"/>
            </w:pPr>
            <w:r>
              <w:t>MHHS-BR-SU-011</w:t>
            </w:r>
          </w:p>
          <w:p w14:paraId="28707A34" w14:textId="4BBC32EE" w:rsidR="2BA89CCA" w:rsidRDefault="2BA89CCA" w:rsidP="258738D0">
            <w:pPr>
              <w:spacing w:after="0"/>
            </w:pPr>
            <w:r>
              <w:t>MHHS-BR-SU-012</w:t>
            </w:r>
          </w:p>
          <w:p w14:paraId="7ABF1546" w14:textId="1732EA59" w:rsidR="2BA89CCA" w:rsidRDefault="2BA89CCA" w:rsidP="258738D0">
            <w:pPr>
              <w:spacing w:after="0"/>
            </w:pPr>
            <w:r>
              <w:t>MHHS-BR-SU-013</w:t>
            </w:r>
          </w:p>
          <w:p w14:paraId="50F2224A" w14:textId="00544ED0" w:rsidR="2BA89CCA" w:rsidRDefault="2BA89CCA" w:rsidP="258738D0">
            <w:pPr>
              <w:spacing w:after="0"/>
            </w:pPr>
            <w:r>
              <w:t>MHHS-BR-SU-014</w:t>
            </w:r>
          </w:p>
          <w:p w14:paraId="3189DBCE" w14:textId="04CFE50D" w:rsidR="2BA89CCA" w:rsidRDefault="2BA89CCA" w:rsidP="258738D0">
            <w:pPr>
              <w:spacing w:after="0"/>
            </w:pPr>
            <w:r>
              <w:t>MHHS-BR-SU-015</w:t>
            </w:r>
          </w:p>
          <w:p w14:paraId="06166CC5" w14:textId="14E3F498" w:rsidR="2BA89CCA" w:rsidRDefault="2BA89CCA" w:rsidP="258738D0">
            <w:pPr>
              <w:spacing w:after="0"/>
            </w:pPr>
            <w:r>
              <w:t>MHHS-BR-SU-016</w:t>
            </w:r>
          </w:p>
          <w:p w14:paraId="0C48862F" w14:textId="7253CF79" w:rsidR="2BA89CCA" w:rsidRDefault="2BA89CCA" w:rsidP="258738D0">
            <w:pPr>
              <w:spacing w:after="0"/>
            </w:pPr>
            <w:r>
              <w:t>MHHS-BR-SU-017</w:t>
            </w:r>
          </w:p>
          <w:p w14:paraId="431DD46A" w14:textId="16436752" w:rsidR="2BA89CCA" w:rsidRDefault="2BA89CCA" w:rsidP="258738D0">
            <w:pPr>
              <w:spacing w:after="0"/>
            </w:pPr>
            <w:r>
              <w:lastRenderedPageBreak/>
              <w:t>MHHS-BR-SU-019</w:t>
            </w:r>
          </w:p>
          <w:p w14:paraId="22F98EA3" w14:textId="00F8A1AC" w:rsidR="2BA89CCA" w:rsidRDefault="2BA89CCA" w:rsidP="258738D0">
            <w:pPr>
              <w:spacing w:after="0"/>
            </w:pPr>
            <w:r>
              <w:t>MHHS-BR-SU-059</w:t>
            </w:r>
          </w:p>
          <w:p w14:paraId="474E6522" w14:textId="425358B4" w:rsidR="2BA89CCA" w:rsidRDefault="2BA89CCA" w:rsidP="258738D0">
            <w:pPr>
              <w:spacing w:after="0"/>
            </w:pPr>
            <w:r>
              <w:t>MHHS-BR-SU-106</w:t>
            </w:r>
          </w:p>
          <w:p w14:paraId="459AA90B" w14:textId="7FFCB2DC" w:rsidR="2BA89CCA" w:rsidRDefault="2BA89CCA" w:rsidP="258738D0">
            <w:pPr>
              <w:spacing w:after="0"/>
            </w:pPr>
            <w:r>
              <w:t>MHHS-BR-SU-107</w:t>
            </w:r>
          </w:p>
          <w:p w14:paraId="551B8F1D" w14:textId="0F14AFDE" w:rsidR="2BA89CCA" w:rsidRDefault="2BA89CCA" w:rsidP="258738D0">
            <w:pPr>
              <w:spacing w:after="0"/>
            </w:pPr>
            <w:r>
              <w:t>MHHS-BR-SU-135</w:t>
            </w:r>
          </w:p>
          <w:p w14:paraId="42AE0CBD" w14:textId="3B50057F" w:rsidR="2BA89CCA" w:rsidRDefault="2BA89CCA" w:rsidP="258738D0">
            <w:pPr>
              <w:spacing w:after="0"/>
            </w:pPr>
            <w:r>
              <w:t>MHHS-BR-SU-136</w:t>
            </w:r>
          </w:p>
          <w:p w14:paraId="607B0042" w14:textId="6E1CA6ED" w:rsidR="2BA89CCA" w:rsidRDefault="2BA89CCA" w:rsidP="258738D0">
            <w:pPr>
              <w:spacing w:line="259" w:lineRule="auto"/>
            </w:pPr>
            <w:r>
              <w:t>MHHS-BR-SU-158</w:t>
            </w:r>
          </w:p>
          <w:p w14:paraId="51F32F53" w14:textId="32AC83D0" w:rsidR="2BA89CCA" w:rsidRDefault="2BA89CCA" w:rsidP="258738D0">
            <w:pPr>
              <w:spacing w:line="259" w:lineRule="auto"/>
            </w:pPr>
            <w:r>
              <w:t>MHHS-BR-SU-159</w:t>
            </w:r>
          </w:p>
          <w:p w14:paraId="176BD1C2" w14:textId="029886B4" w:rsidR="2BA89CCA" w:rsidRDefault="2BA89CCA" w:rsidP="258738D0">
            <w:pPr>
              <w:spacing w:line="259" w:lineRule="auto"/>
            </w:pPr>
            <w:r>
              <w:t>MHHS-BR-SU-160</w:t>
            </w:r>
          </w:p>
          <w:p w14:paraId="674F28A7" w14:textId="4BCFE390" w:rsidR="258738D0" w:rsidRDefault="258738D0" w:rsidP="258738D0">
            <w:pPr>
              <w:rPr>
                <w:b/>
                <w:bCs/>
              </w:rPr>
            </w:pPr>
          </w:p>
        </w:tc>
        <w:tc>
          <w:tcPr>
            <w:tcW w:w="3576" w:type="dxa"/>
          </w:tcPr>
          <w:p w14:paraId="49042897" w14:textId="6269CC63" w:rsidR="258738D0" w:rsidRDefault="258738D0" w:rsidP="258738D0">
            <w:pPr>
              <w:rPr>
                <w:b/>
                <w:bCs/>
              </w:rPr>
            </w:pPr>
          </w:p>
        </w:tc>
      </w:tr>
      <w:tr w:rsidR="258738D0" w14:paraId="66D3D28F" w14:textId="77777777" w:rsidTr="4EF41CE0">
        <w:trPr>
          <w:trHeight w:val="300"/>
        </w:trPr>
        <w:tc>
          <w:tcPr>
            <w:tcW w:w="2143" w:type="dxa"/>
            <w:vMerge/>
          </w:tcPr>
          <w:p w14:paraId="2EB5305E" w14:textId="77777777" w:rsidR="00EF4BBF" w:rsidRDefault="00EF4BBF"/>
        </w:tc>
        <w:tc>
          <w:tcPr>
            <w:tcW w:w="3444" w:type="dxa"/>
          </w:tcPr>
          <w:p w14:paraId="2076C13E" w14:textId="3762E80B" w:rsidR="2BA89CCA" w:rsidRDefault="2BA89CCA" w:rsidP="00D5184C">
            <w:pPr>
              <w:pStyle w:val="ListParagraph"/>
              <w:numPr>
                <w:ilvl w:val="0"/>
                <w:numId w:val="175"/>
              </w:numPr>
              <w:spacing w:line="259" w:lineRule="auto"/>
              <w:rPr>
                <w:rFonts w:eastAsia="Arial" w:cs="Arial"/>
              </w:rPr>
            </w:pPr>
            <w:r w:rsidRPr="258738D0">
              <w:rPr>
                <w:rFonts w:eastAsia="Arial" w:cs="Arial"/>
              </w:rPr>
              <w:t>What controls do you have in place to verify that a Qualified Data Service and/or Metering Service is appointed for the relevant Market Segment from the Registration Effective From Date (EFD)?</w:t>
            </w:r>
          </w:p>
          <w:p w14:paraId="579FE40C" w14:textId="1630CFF4" w:rsidR="258738D0" w:rsidRDefault="258738D0" w:rsidP="258738D0">
            <w:pPr>
              <w:spacing w:line="259" w:lineRule="auto"/>
            </w:pPr>
          </w:p>
        </w:tc>
        <w:tc>
          <w:tcPr>
            <w:tcW w:w="3735" w:type="dxa"/>
          </w:tcPr>
          <w:p w14:paraId="03C83489" w14:textId="1858C896" w:rsidR="2BA89CCA" w:rsidRDefault="2BA89CCA">
            <w:r>
              <w:t>For Question 5.1.1.2 B - Your response should include the following:</w:t>
            </w:r>
          </w:p>
          <w:p w14:paraId="52135633" w14:textId="77777777" w:rsidR="258738D0" w:rsidRDefault="258738D0"/>
          <w:p w14:paraId="212295DB" w14:textId="306CC898" w:rsidR="2BA89CCA" w:rsidRDefault="2BA89CCA" w:rsidP="00D5184C">
            <w:pPr>
              <w:pStyle w:val="ListParagraph"/>
              <w:numPr>
                <w:ilvl w:val="0"/>
                <w:numId w:val="125"/>
              </w:numPr>
            </w:pPr>
            <w:r w:rsidRPr="258738D0">
              <w:rPr>
                <w:rFonts w:eastAsia="Arial" w:cs="Arial"/>
              </w:rPr>
              <w:t>Method(s) to identify and appoint a Qualified Data Service and/or Metering Service to the relevant Market Segment, and ongoing monitoring controls to ensure the correct appointment is in place.</w:t>
            </w:r>
          </w:p>
          <w:p w14:paraId="3EFE0BAC" w14:textId="4B815CC4" w:rsidR="258738D0" w:rsidRDefault="258738D0" w:rsidP="258738D0">
            <w:pPr>
              <w:spacing w:line="259" w:lineRule="auto"/>
            </w:pPr>
          </w:p>
        </w:tc>
        <w:tc>
          <w:tcPr>
            <w:tcW w:w="2268" w:type="dxa"/>
            <w:vMerge/>
          </w:tcPr>
          <w:p w14:paraId="008414F4" w14:textId="77777777" w:rsidR="00EF4BBF" w:rsidRDefault="00EF4BBF"/>
        </w:tc>
        <w:tc>
          <w:tcPr>
            <w:tcW w:w="3576" w:type="dxa"/>
          </w:tcPr>
          <w:p w14:paraId="6CE4E498" w14:textId="1B85EAC9" w:rsidR="258738D0" w:rsidRDefault="258738D0" w:rsidP="258738D0">
            <w:pPr>
              <w:rPr>
                <w:b/>
                <w:bCs/>
              </w:rPr>
            </w:pPr>
          </w:p>
        </w:tc>
      </w:tr>
      <w:tr w:rsidR="258738D0" w14:paraId="256A5A9F" w14:textId="77777777" w:rsidTr="4EF41CE0">
        <w:trPr>
          <w:trHeight w:val="300"/>
        </w:trPr>
        <w:tc>
          <w:tcPr>
            <w:tcW w:w="2143" w:type="dxa"/>
            <w:vMerge/>
          </w:tcPr>
          <w:p w14:paraId="03868C1A" w14:textId="77777777" w:rsidR="00EF4BBF" w:rsidRDefault="00EF4BBF"/>
        </w:tc>
        <w:tc>
          <w:tcPr>
            <w:tcW w:w="3444" w:type="dxa"/>
          </w:tcPr>
          <w:p w14:paraId="3D5EF579" w14:textId="294C734D" w:rsidR="2BA89CCA" w:rsidRDefault="2BA89CCA" w:rsidP="00D5184C">
            <w:pPr>
              <w:pStyle w:val="ListParagraph"/>
              <w:numPr>
                <w:ilvl w:val="0"/>
                <w:numId w:val="175"/>
              </w:numPr>
              <w:spacing w:line="259" w:lineRule="auto"/>
              <w:rPr>
                <w:rFonts w:eastAsia="Arial" w:cs="Arial"/>
              </w:rPr>
            </w:pPr>
            <w:r w:rsidRPr="258738D0">
              <w:rPr>
                <w:rFonts w:eastAsia="Arial" w:cs="Arial"/>
              </w:rPr>
              <w:t>What controls will you put in place to manage Supplier Agent activities to ensure the end-to-end process is carried out within MHHS defined timescales. This includes:</w:t>
            </w:r>
          </w:p>
          <w:p w14:paraId="30D701E8" w14:textId="4EC2EE17" w:rsidR="2BA89CCA" w:rsidRDefault="2BA89CCA" w:rsidP="00D5184C">
            <w:pPr>
              <w:pStyle w:val="ListParagraph"/>
              <w:numPr>
                <w:ilvl w:val="1"/>
                <w:numId w:val="175"/>
              </w:numPr>
              <w:spacing w:line="259" w:lineRule="auto"/>
              <w:rPr>
                <w:rFonts w:eastAsia="Arial" w:cs="Arial"/>
              </w:rPr>
            </w:pPr>
            <w:r w:rsidRPr="258738D0">
              <w:rPr>
                <w:rFonts w:eastAsia="Arial" w:cs="Arial"/>
              </w:rPr>
              <w:t>Data Services activities e.g. sending Consumption data</w:t>
            </w:r>
          </w:p>
          <w:p w14:paraId="1648D466" w14:textId="447F53DD" w:rsidR="2BA89CCA" w:rsidRDefault="2BA89CCA" w:rsidP="00D5184C">
            <w:pPr>
              <w:pStyle w:val="ListParagraph"/>
              <w:numPr>
                <w:ilvl w:val="1"/>
                <w:numId w:val="175"/>
              </w:numPr>
              <w:spacing w:line="259" w:lineRule="auto"/>
              <w:rPr>
                <w:rFonts w:eastAsia="Arial" w:cs="Arial"/>
              </w:rPr>
            </w:pPr>
            <w:r w:rsidRPr="258738D0">
              <w:rPr>
                <w:rFonts w:eastAsia="Arial" w:cs="Arial"/>
              </w:rPr>
              <w:t>MOA activities e.g. sending MTDs</w:t>
            </w:r>
          </w:p>
          <w:p w14:paraId="3DEB7348" w14:textId="4D828CB5" w:rsidR="258738D0" w:rsidRDefault="258738D0" w:rsidP="258738D0">
            <w:pPr>
              <w:spacing w:line="259" w:lineRule="auto"/>
            </w:pPr>
          </w:p>
        </w:tc>
        <w:tc>
          <w:tcPr>
            <w:tcW w:w="3735" w:type="dxa"/>
          </w:tcPr>
          <w:p w14:paraId="40130E73" w14:textId="44724822" w:rsidR="2BA89CCA" w:rsidRDefault="2BA89CCA">
            <w:r>
              <w:t>For Question 5.1.1.2 C - Your response should include the following:</w:t>
            </w:r>
          </w:p>
          <w:p w14:paraId="6997C07B" w14:textId="77777777" w:rsidR="258738D0" w:rsidRDefault="258738D0"/>
          <w:p w14:paraId="4F7A0CB8" w14:textId="29D48F81" w:rsidR="2BA89CCA" w:rsidRDefault="2BA89CCA" w:rsidP="00D5184C">
            <w:pPr>
              <w:pStyle w:val="ListParagraph"/>
              <w:numPr>
                <w:ilvl w:val="0"/>
                <w:numId w:val="126"/>
              </w:numPr>
            </w:pPr>
            <w:r>
              <w:t xml:space="preserve">Controls to ensure Supplier Agent Activities are carried out in line with MHHS defined timescales and messages are processed within 60 minutes of receipt, outlined in the operational choreography. Controls may include ongoing monitoring processes and follow-up communication where activities are delayed. Please refer to both: </w:t>
            </w:r>
          </w:p>
          <w:p w14:paraId="453ACA56" w14:textId="5C56F218" w:rsidR="2BA89CCA" w:rsidRDefault="2BA89CCA" w:rsidP="00D5184C">
            <w:pPr>
              <w:pStyle w:val="ListParagraph"/>
              <w:numPr>
                <w:ilvl w:val="1"/>
                <w:numId w:val="126"/>
              </w:numPr>
            </w:pPr>
            <w:r>
              <w:t>Data Service activities</w:t>
            </w:r>
          </w:p>
          <w:p w14:paraId="663E8D38" w14:textId="63C12F02" w:rsidR="2BA89CCA" w:rsidRDefault="2BA89CCA" w:rsidP="00D5184C">
            <w:pPr>
              <w:pStyle w:val="ListParagraph"/>
              <w:numPr>
                <w:ilvl w:val="1"/>
                <w:numId w:val="126"/>
              </w:numPr>
            </w:pPr>
            <w:r>
              <w:t>MOA activities</w:t>
            </w:r>
          </w:p>
          <w:p w14:paraId="130FC0BC" w14:textId="0B19010D" w:rsidR="258738D0" w:rsidRDefault="258738D0" w:rsidP="258738D0"/>
        </w:tc>
        <w:tc>
          <w:tcPr>
            <w:tcW w:w="2268" w:type="dxa"/>
            <w:vMerge/>
          </w:tcPr>
          <w:p w14:paraId="2D67C270" w14:textId="77777777" w:rsidR="00EF4BBF" w:rsidRDefault="00EF4BBF"/>
        </w:tc>
        <w:tc>
          <w:tcPr>
            <w:tcW w:w="3576" w:type="dxa"/>
          </w:tcPr>
          <w:p w14:paraId="648BCE38" w14:textId="0744BB9D" w:rsidR="258738D0" w:rsidRDefault="258738D0" w:rsidP="258738D0">
            <w:pPr>
              <w:rPr>
                <w:b/>
                <w:bCs/>
              </w:rPr>
            </w:pPr>
          </w:p>
        </w:tc>
      </w:tr>
      <w:tr w:rsidR="258738D0" w14:paraId="3E85D0F4" w14:textId="77777777" w:rsidTr="4EF41CE0">
        <w:trPr>
          <w:trHeight w:val="300"/>
        </w:trPr>
        <w:tc>
          <w:tcPr>
            <w:tcW w:w="2143" w:type="dxa"/>
            <w:vMerge/>
          </w:tcPr>
          <w:p w14:paraId="4DD15CCC" w14:textId="77777777" w:rsidR="00EF4BBF" w:rsidRDefault="00EF4BBF"/>
        </w:tc>
        <w:tc>
          <w:tcPr>
            <w:tcW w:w="3444" w:type="dxa"/>
          </w:tcPr>
          <w:p w14:paraId="67640947" w14:textId="23FAB9B5" w:rsidR="2BA89CCA" w:rsidRDefault="2BA89CCA" w:rsidP="00D5184C">
            <w:pPr>
              <w:pStyle w:val="ListParagraph"/>
              <w:numPr>
                <w:ilvl w:val="0"/>
                <w:numId w:val="175"/>
              </w:numPr>
              <w:spacing w:line="259" w:lineRule="auto"/>
              <w:rPr>
                <w:rFonts w:eastAsia="Arial" w:cs="Arial"/>
              </w:rPr>
            </w:pPr>
            <w:r w:rsidRPr="258738D0">
              <w:rPr>
                <w:rFonts w:eastAsia="Arial" w:cs="Arial"/>
              </w:rPr>
              <w:t>How will you identify when you need to raise a dispute to switch meter reads given the amendments to the triggers for raising a dispute, the extension of the application to cover half hourly metering point?</w:t>
            </w:r>
          </w:p>
          <w:p w14:paraId="6CD5FD21" w14:textId="5713941E" w:rsidR="258738D0" w:rsidRDefault="258738D0" w:rsidP="258738D0">
            <w:pPr>
              <w:spacing w:line="259" w:lineRule="auto"/>
            </w:pPr>
          </w:p>
        </w:tc>
        <w:tc>
          <w:tcPr>
            <w:tcW w:w="3735" w:type="dxa"/>
          </w:tcPr>
          <w:p w14:paraId="767CEB89" w14:textId="4706B8C9" w:rsidR="2BA89CCA" w:rsidRDefault="2BA89CCA">
            <w:r>
              <w:t>For Question 5.1.1.2 D - Your response should include the following:</w:t>
            </w:r>
          </w:p>
          <w:p w14:paraId="6D3EFA50" w14:textId="77777777" w:rsidR="258738D0" w:rsidRDefault="258738D0"/>
          <w:p w14:paraId="13545B90" w14:textId="56AA563C" w:rsidR="2BA89CCA" w:rsidRDefault="2BA89CCA" w:rsidP="00D5184C">
            <w:pPr>
              <w:pStyle w:val="ListParagraph"/>
              <w:numPr>
                <w:ilvl w:val="0"/>
                <w:numId w:val="124"/>
              </w:numPr>
            </w:pPr>
            <w:r w:rsidRPr="258738D0">
              <w:rPr>
                <w:rFonts w:eastAsia="Arial" w:cs="Arial"/>
              </w:rPr>
              <w:t>Methods to identify raising a dispute to switch meter reads.</w:t>
            </w:r>
          </w:p>
          <w:p w14:paraId="2F646C2B" w14:textId="0598B0F1" w:rsidR="258738D0" w:rsidRDefault="258738D0" w:rsidP="258738D0"/>
        </w:tc>
        <w:tc>
          <w:tcPr>
            <w:tcW w:w="2268" w:type="dxa"/>
            <w:vMerge/>
          </w:tcPr>
          <w:p w14:paraId="524030A8" w14:textId="77777777" w:rsidR="00EF4BBF" w:rsidRDefault="00EF4BBF"/>
        </w:tc>
        <w:tc>
          <w:tcPr>
            <w:tcW w:w="3576" w:type="dxa"/>
          </w:tcPr>
          <w:p w14:paraId="7E7892F4" w14:textId="226B8B47" w:rsidR="258738D0" w:rsidRDefault="258738D0" w:rsidP="258738D0">
            <w:pPr>
              <w:rPr>
                <w:b/>
                <w:bCs/>
              </w:rPr>
            </w:pPr>
          </w:p>
        </w:tc>
      </w:tr>
      <w:tr w:rsidR="258738D0" w14:paraId="378E3696" w14:textId="77777777" w:rsidTr="4EF41CE0">
        <w:trPr>
          <w:trHeight w:val="300"/>
        </w:trPr>
        <w:tc>
          <w:tcPr>
            <w:tcW w:w="2143" w:type="dxa"/>
            <w:vMerge/>
          </w:tcPr>
          <w:p w14:paraId="28F22E81" w14:textId="77777777" w:rsidR="00EF4BBF" w:rsidRDefault="00EF4BBF"/>
        </w:tc>
        <w:tc>
          <w:tcPr>
            <w:tcW w:w="3444" w:type="dxa"/>
          </w:tcPr>
          <w:p w14:paraId="2858832A" w14:textId="0DE40254" w:rsidR="2BA89CCA" w:rsidRDefault="2BA89CCA" w:rsidP="00D5184C">
            <w:pPr>
              <w:pStyle w:val="ListParagraph"/>
              <w:numPr>
                <w:ilvl w:val="0"/>
                <w:numId w:val="175"/>
              </w:numPr>
              <w:spacing w:line="259" w:lineRule="auto"/>
              <w:rPr>
                <w:rFonts w:eastAsia="Arial" w:cs="Arial"/>
              </w:rPr>
            </w:pPr>
            <w:r w:rsidRPr="258738D0">
              <w:rPr>
                <w:rFonts w:eastAsia="Arial" w:cs="Arial"/>
              </w:rPr>
              <w:t>How will you identify when you need to raise a dispute to switch meter reads given the amendments to the triggers for raising a dispute, the extension of the application to cover half hourly metering point?</w:t>
            </w:r>
          </w:p>
          <w:p w14:paraId="5E16CC04" w14:textId="0C03C315" w:rsidR="258738D0" w:rsidRDefault="258738D0" w:rsidP="258738D0">
            <w:pPr>
              <w:pStyle w:val="ListParagraph"/>
              <w:spacing w:line="259" w:lineRule="auto"/>
              <w:ind w:left="360"/>
              <w:rPr>
                <w:rFonts w:eastAsia="Arial" w:cs="Arial"/>
              </w:rPr>
            </w:pPr>
          </w:p>
        </w:tc>
        <w:tc>
          <w:tcPr>
            <w:tcW w:w="3735" w:type="dxa"/>
          </w:tcPr>
          <w:p w14:paraId="4BD8F791" w14:textId="4711BBC4" w:rsidR="2BA89CCA" w:rsidRDefault="2BA89CCA" w:rsidP="258738D0">
            <w:pPr>
              <w:spacing w:after="0"/>
            </w:pPr>
            <w:r>
              <w:t>For Question 5.1.1.2 E - Your response should include the following:</w:t>
            </w:r>
          </w:p>
          <w:p w14:paraId="00B09DBB" w14:textId="77777777" w:rsidR="258738D0" w:rsidRDefault="258738D0" w:rsidP="258738D0">
            <w:pPr>
              <w:spacing w:after="0"/>
            </w:pPr>
          </w:p>
          <w:p w14:paraId="28B3A055" w14:textId="4E072F42" w:rsidR="2BA89CCA" w:rsidRDefault="2BA89CCA" w:rsidP="00D5184C">
            <w:pPr>
              <w:pStyle w:val="ListParagraph"/>
              <w:numPr>
                <w:ilvl w:val="0"/>
                <w:numId w:val="124"/>
              </w:numPr>
            </w:pPr>
            <w:r w:rsidRPr="258738D0">
              <w:rPr>
                <w:rFonts w:eastAsia="Arial" w:cs="Arial"/>
              </w:rPr>
              <w:t>Controls to ensure a dispute is identified, raised and resolved as early as possible.</w:t>
            </w:r>
          </w:p>
        </w:tc>
        <w:tc>
          <w:tcPr>
            <w:tcW w:w="2268" w:type="dxa"/>
            <w:vMerge/>
          </w:tcPr>
          <w:p w14:paraId="1439B4EF" w14:textId="77777777" w:rsidR="00EF4BBF" w:rsidRDefault="00EF4BBF"/>
        </w:tc>
        <w:tc>
          <w:tcPr>
            <w:tcW w:w="3576" w:type="dxa"/>
          </w:tcPr>
          <w:p w14:paraId="716AF07F" w14:textId="1EC8ADFC" w:rsidR="258738D0" w:rsidRDefault="258738D0" w:rsidP="258738D0">
            <w:pPr>
              <w:rPr>
                <w:b/>
                <w:bCs/>
              </w:rPr>
            </w:pPr>
          </w:p>
        </w:tc>
      </w:tr>
      <w:tr w:rsidR="258738D0" w14:paraId="7BABC0BE" w14:textId="77777777" w:rsidTr="4EF41CE0">
        <w:trPr>
          <w:trHeight w:val="300"/>
        </w:trPr>
        <w:tc>
          <w:tcPr>
            <w:tcW w:w="2143" w:type="dxa"/>
            <w:vMerge/>
          </w:tcPr>
          <w:p w14:paraId="07E45621" w14:textId="77777777" w:rsidR="00EF4BBF" w:rsidRDefault="00EF4BBF"/>
        </w:tc>
        <w:tc>
          <w:tcPr>
            <w:tcW w:w="3444" w:type="dxa"/>
          </w:tcPr>
          <w:p w14:paraId="779DC4AD" w14:textId="7B1FDBAB" w:rsidR="2BA89CCA" w:rsidRDefault="2BA89CCA" w:rsidP="00D5184C">
            <w:pPr>
              <w:pStyle w:val="ListParagraph"/>
              <w:numPr>
                <w:ilvl w:val="0"/>
                <w:numId w:val="175"/>
              </w:numPr>
              <w:rPr>
                <w:rFonts w:eastAsia="Arial" w:cs="Arial"/>
              </w:rPr>
            </w:pPr>
            <w:r w:rsidRPr="258738D0">
              <w:rPr>
                <w:rFonts w:eastAsia="Arial" w:cs="Arial"/>
              </w:rPr>
              <w:t>What controls do you have in place to ensure the end-to-end process is carried out within MHHS defined timescales as outlined in the Operational Choreography and baselined in the relevant codes?</w:t>
            </w:r>
          </w:p>
          <w:p w14:paraId="479C8F63" w14:textId="281EE9B0" w:rsidR="258738D0" w:rsidRDefault="258738D0" w:rsidP="258738D0">
            <w:pPr>
              <w:spacing w:line="259" w:lineRule="auto"/>
            </w:pPr>
          </w:p>
        </w:tc>
        <w:tc>
          <w:tcPr>
            <w:tcW w:w="3735" w:type="dxa"/>
          </w:tcPr>
          <w:p w14:paraId="77765CA4" w14:textId="1989DFF6" w:rsidR="2BA89CCA" w:rsidRDefault="2BA89CCA">
            <w:r>
              <w:t>For Question 5.1.1.2 F - Your response should include the following:</w:t>
            </w:r>
          </w:p>
          <w:p w14:paraId="497912E7" w14:textId="77777777" w:rsidR="258738D0" w:rsidRDefault="258738D0"/>
          <w:p w14:paraId="78677E80" w14:textId="4A285AFA" w:rsidR="2BA89CCA" w:rsidRDefault="2BA89CCA" w:rsidP="00D5184C">
            <w:pPr>
              <w:pStyle w:val="ListParagraph"/>
              <w:numPr>
                <w:ilvl w:val="0"/>
                <w:numId w:val="124"/>
              </w:numPr>
              <w:rPr>
                <w:rFonts w:eastAsia="Arial" w:cs="Arial"/>
              </w:rPr>
            </w:pPr>
            <w:r w:rsidRPr="258738D0">
              <w:rPr>
                <w:rFonts w:eastAsia="Arial" w:cs="Arial"/>
              </w:rPr>
              <w:t>Processes to identify any discrepancies between metering details received from the SMRS, and information from the Metering Service, and how these discrepancies will be flagged to the appropriate agent in a timely manner</w:t>
            </w:r>
          </w:p>
          <w:p w14:paraId="0D8E2EFF" w14:textId="4F0D4DB2" w:rsidR="258738D0" w:rsidRDefault="258738D0" w:rsidP="258738D0"/>
        </w:tc>
        <w:tc>
          <w:tcPr>
            <w:tcW w:w="2268" w:type="dxa"/>
            <w:vMerge/>
          </w:tcPr>
          <w:p w14:paraId="271168DC" w14:textId="77777777" w:rsidR="00EF4BBF" w:rsidRDefault="00EF4BBF"/>
        </w:tc>
        <w:tc>
          <w:tcPr>
            <w:tcW w:w="3576" w:type="dxa"/>
          </w:tcPr>
          <w:p w14:paraId="55EF55DF" w14:textId="01E8C6B9" w:rsidR="258738D0" w:rsidRDefault="258738D0" w:rsidP="258738D0">
            <w:pPr>
              <w:rPr>
                <w:b/>
                <w:bCs/>
              </w:rPr>
            </w:pPr>
          </w:p>
        </w:tc>
      </w:tr>
      <w:tr w:rsidR="258738D0" w14:paraId="065D31B7" w14:textId="77777777" w:rsidTr="4EF41CE0">
        <w:trPr>
          <w:trHeight w:val="300"/>
        </w:trPr>
        <w:tc>
          <w:tcPr>
            <w:tcW w:w="2143" w:type="dxa"/>
            <w:vMerge/>
          </w:tcPr>
          <w:p w14:paraId="3620F9F8" w14:textId="77777777" w:rsidR="00EF4BBF" w:rsidRDefault="00EF4BBF"/>
        </w:tc>
        <w:tc>
          <w:tcPr>
            <w:tcW w:w="3444" w:type="dxa"/>
          </w:tcPr>
          <w:p w14:paraId="5FDEC822" w14:textId="3D33D53C" w:rsidR="2BA89CCA" w:rsidRDefault="2BA89CCA" w:rsidP="00D5184C">
            <w:pPr>
              <w:pStyle w:val="ListParagraph"/>
              <w:numPr>
                <w:ilvl w:val="0"/>
                <w:numId w:val="175"/>
              </w:numPr>
              <w:rPr>
                <w:rFonts w:eastAsia="Arial" w:cs="Arial"/>
              </w:rPr>
            </w:pPr>
            <w:r w:rsidRPr="258738D0">
              <w:rPr>
                <w:rFonts w:eastAsia="Arial" w:cs="Arial"/>
              </w:rPr>
              <w:t>How will you identify discrepancies between metering details received from SMRS with information from the Metering Service?</w:t>
            </w:r>
          </w:p>
          <w:p w14:paraId="2F4CF5A2" w14:textId="071BBB47" w:rsidR="258738D0" w:rsidRDefault="258738D0" w:rsidP="258738D0"/>
        </w:tc>
        <w:tc>
          <w:tcPr>
            <w:tcW w:w="3735" w:type="dxa"/>
          </w:tcPr>
          <w:p w14:paraId="57749987" w14:textId="5D14B9D1" w:rsidR="258738D0" w:rsidRDefault="258738D0" w:rsidP="258738D0"/>
        </w:tc>
        <w:tc>
          <w:tcPr>
            <w:tcW w:w="2268" w:type="dxa"/>
            <w:vMerge/>
          </w:tcPr>
          <w:p w14:paraId="566AA5DA" w14:textId="77777777" w:rsidR="00EF4BBF" w:rsidRDefault="00EF4BBF"/>
        </w:tc>
        <w:tc>
          <w:tcPr>
            <w:tcW w:w="3576" w:type="dxa"/>
          </w:tcPr>
          <w:p w14:paraId="69357A00" w14:textId="3CE4E64B" w:rsidR="258738D0" w:rsidRDefault="258738D0" w:rsidP="258738D0">
            <w:pPr>
              <w:rPr>
                <w:b/>
                <w:bCs/>
              </w:rPr>
            </w:pPr>
          </w:p>
        </w:tc>
      </w:tr>
      <w:tr w:rsidR="258738D0" w14:paraId="78C6A7B9" w14:textId="77777777" w:rsidTr="4EF41CE0">
        <w:trPr>
          <w:trHeight w:val="300"/>
        </w:trPr>
        <w:tc>
          <w:tcPr>
            <w:tcW w:w="2143" w:type="dxa"/>
            <w:vMerge w:val="restart"/>
          </w:tcPr>
          <w:p w14:paraId="06420021" w14:textId="5372E4D0" w:rsidR="258738D0" w:rsidRDefault="258738D0" w:rsidP="258738D0">
            <w:pPr>
              <w:spacing w:line="259" w:lineRule="auto"/>
            </w:pPr>
            <w:r>
              <w:t xml:space="preserve">5.1.1.3 </w:t>
            </w:r>
            <w:r w:rsidRPr="258738D0">
              <w:rPr>
                <w:b/>
                <w:bCs/>
              </w:rPr>
              <w:t>Appointment without Change of Supplier</w:t>
            </w:r>
          </w:p>
          <w:p w14:paraId="1367C490" w14:textId="3E95578E" w:rsidR="258738D0" w:rsidRDefault="258738D0" w:rsidP="258738D0">
            <w:pPr>
              <w:spacing w:line="259" w:lineRule="auto"/>
            </w:pPr>
            <w:r>
              <w:lastRenderedPageBreak/>
              <w:t>In line with MHHSP-BP002, MHHSP-BP003</w:t>
            </w:r>
          </w:p>
          <w:p w14:paraId="1077DB7C" w14:textId="4592A9B7" w:rsidR="258738D0" w:rsidRDefault="258738D0" w:rsidP="258738D0">
            <w:pPr>
              <w:spacing w:line="259" w:lineRule="auto"/>
            </w:pPr>
          </w:p>
        </w:tc>
        <w:tc>
          <w:tcPr>
            <w:tcW w:w="3444" w:type="dxa"/>
          </w:tcPr>
          <w:p w14:paraId="33D6A2EE" w14:textId="02EBF56D" w:rsidR="258738D0" w:rsidRDefault="258738D0" w:rsidP="00D5184C">
            <w:pPr>
              <w:pStyle w:val="ListParagraph"/>
              <w:numPr>
                <w:ilvl w:val="0"/>
                <w:numId w:val="174"/>
              </w:numPr>
              <w:spacing w:line="259" w:lineRule="auto"/>
              <w:rPr>
                <w:rFonts w:eastAsia="Arial" w:cs="Arial"/>
              </w:rPr>
            </w:pPr>
            <w:r w:rsidRPr="258738D0">
              <w:rPr>
                <w:rFonts w:eastAsia="Arial" w:cs="Arial"/>
              </w:rPr>
              <w:lastRenderedPageBreak/>
              <w:t>Excluding the functional elements tested in PIT/SIT/QT, what further changes have been made to your E2E business process? (</w:t>
            </w:r>
            <w:r w:rsidRPr="258738D0">
              <w:rPr>
                <w:rFonts w:eastAsia="Arial" w:cs="Arial"/>
                <w:i/>
                <w:iCs/>
              </w:rPr>
              <w:t xml:space="preserve">e.g. to inputs, </w:t>
            </w:r>
            <w:r w:rsidRPr="258738D0">
              <w:rPr>
                <w:rFonts w:eastAsia="Arial" w:cs="Arial"/>
                <w:i/>
                <w:iCs/>
              </w:rPr>
              <w:lastRenderedPageBreak/>
              <w:t>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73C62AEC" w14:textId="7BF5FA1A" w:rsidR="258738D0" w:rsidRDefault="258738D0" w:rsidP="258738D0">
            <w:pPr>
              <w:spacing w:after="0" w:line="259" w:lineRule="auto"/>
            </w:pPr>
          </w:p>
          <w:p w14:paraId="010C0DE1" w14:textId="7EC25681" w:rsidR="258738D0" w:rsidRDefault="258738D0" w:rsidP="258738D0">
            <w:pPr>
              <w:spacing w:after="0" w:line="259" w:lineRule="auto"/>
            </w:pPr>
          </w:p>
        </w:tc>
        <w:tc>
          <w:tcPr>
            <w:tcW w:w="3735" w:type="dxa"/>
          </w:tcPr>
          <w:p w14:paraId="55EC436B" w14:textId="20D83FDB" w:rsidR="1B89CB7F" w:rsidRDefault="1B89CB7F" w:rsidP="258738D0">
            <w:pPr>
              <w:spacing w:line="259" w:lineRule="auto"/>
            </w:pPr>
            <w:r>
              <w:lastRenderedPageBreak/>
              <w:t>For Question 5.1.1.3 A - Your response should include the following:</w:t>
            </w:r>
          </w:p>
          <w:p w14:paraId="189784DE" w14:textId="77777777" w:rsidR="258738D0" w:rsidRDefault="258738D0" w:rsidP="258738D0">
            <w:pPr>
              <w:spacing w:line="259" w:lineRule="auto"/>
            </w:pPr>
          </w:p>
          <w:p w14:paraId="4127891A" w14:textId="77777777" w:rsidR="1B89CB7F" w:rsidRDefault="1B89CB7F" w:rsidP="00D5184C">
            <w:pPr>
              <w:pStyle w:val="ListParagraph"/>
              <w:numPr>
                <w:ilvl w:val="0"/>
                <w:numId w:val="201"/>
              </w:numPr>
              <w:spacing w:line="259" w:lineRule="auto"/>
              <w:rPr>
                <w:rFonts w:cs="Arial"/>
              </w:rPr>
            </w:pPr>
            <w:r w:rsidRPr="258738D0">
              <w:rPr>
                <w:rFonts w:cs="Arial"/>
              </w:rPr>
              <w:t xml:space="preserve">A disclosure of changes to systems and processes which have not </w:t>
            </w:r>
            <w:r w:rsidRPr="258738D0">
              <w:rPr>
                <w:rFonts w:cs="Arial"/>
              </w:rPr>
              <w:lastRenderedPageBreak/>
              <w:t>been tested as part of PIT/SIT/QT, as above.</w:t>
            </w:r>
          </w:p>
          <w:p w14:paraId="1C538D24" w14:textId="77777777" w:rsidR="258738D0" w:rsidRDefault="258738D0" w:rsidP="258738D0">
            <w:pPr>
              <w:pStyle w:val="ListParagraph"/>
              <w:spacing w:line="259" w:lineRule="auto"/>
              <w:ind w:left="360"/>
              <w:rPr>
                <w:rFonts w:cs="Arial"/>
              </w:rPr>
            </w:pPr>
          </w:p>
          <w:p w14:paraId="1D214D07" w14:textId="77777777" w:rsidR="1B89CB7F" w:rsidRDefault="1B89CB7F" w:rsidP="00D5184C">
            <w:pPr>
              <w:pStyle w:val="ListParagraph"/>
              <w:numPr>
                <w:ilvl w:val="0"/>
                <w:numId w:val="201"/>
              </w:numPr>
              <w:spacing w:line="259" w:lineRule="auto"/>
              <w:rPr>
                <w:rFonts w:cs="Arial"/>
              </w:rPr>
            </w:pPr>
            <w:r w:rsidRPr="258738D0">
              <w:rPr>
                <w:rFonts w:cs="Arial"/>
              </w:rPr>
              <w:t>Any instances where you have opted out of receiving DIP Publications, and how you will ensure you will receive this information.</w:t>
            </w:r>
          </w:p>
          <w:p w14:paraId="2ACBEA1D" w14:textId="00322228" w:rsidR="258738D0" w:rsidRDefault="258738D0" w:rsidP="258738D0">
            <w:pPr>
              <w:spacing w:line="259" w:lineRule="auto"/>
            </w:pPr>
          </w:p>
          <w:p w14:paraId="6166DC50" w14:textId="77777777" w:rsidR="1B89CB7F" w:rsidRDefault="1B89CB7F" w:rsidP="00D5184C">
            <w:pPr>
              <w:pStyle w:val="ListParagraph"/>
              <w:numPr>
                <w:ilvl w:val="0"/>
                <w:numId w:val="201"/>
              </w:numPr>
              <w:spacing w:line="259" w:lineRule="auto"/>
              <w:rPr>
                <w:rFonts w:cs="Arial"/>
              </w:rPr>
            </w:pPr>
            <w:r w:rsidRPr="258738D0">
              <w:rPr>
                <w:rFonts w:cs="Arial"/>
              </w:rPr>
              <w:t>How you will gain assurance that even with these additional changes, your wider end-to-end systems and processes will still enable you to operate in line with your BSC and REC Code Requirements, as above.</w:t>
            </w:r>
          </w:p>
          <w:p w14:paraId="7F53762C" w14:textId="77777777" w:rsidR="258738D0" w:rsidRDefault="258738D0" w:rsidP="258738D0">
            <w:pPr>
              <w:pStyle w:val="ListParagraph"/>
              <w:spacing w:line="259" w:lineRule="auto"/>
              <w:ind w:left="360"/>
              <w:rPr>
                <w:rFonts w:cs="Arial"/>
              </w:rPr>
            </w:pPr>
          </w:p>
          <w:p w14:paraId="341105D1" w14:textId="77777777" w:rsidR="1B89CB7F" w:rsidRDefault="1B89CB7F" w:rsidP="00D5184C">
            <w:pPr>
              <w:pStyle w:val="ListParagraph"/>
              <w:numPr>
                <w:ilvl w:val="0"/>
                <w:numId w:val="201"/>
              </w:numPr>
              <w:spacing w:line="259" w:lineRule="auto"/>
            </w:pPr>
            <w:r w:rsidRPr="258738D0">
              <w:rPr>
                <w:rFonts w:cs="Arial"/>
              </w:rPr>
              <w:t>If there are no relevant additional changes to disclose for this business process, please write “N/A”.</w:t>
            </w:r>
          </w:p>
          <w:p w14:paraId="39B8BBFC" w14:textId="1D9E81C5" w:rsidR="258738D0" w:rsidRDefault="258738D0" w:rsidP="258738D0"/>
        </w:tc>
        <w:tc>
          <w:tcPr>
            <w:tcW w:w="2268" w:type="dxa"/>
            <w:vMerge w:val="restart"/>
          </w:tcPr>
          <w:p w14:paraId="339AE433" w14:textId="4656FB12" w:rsidR="1B89CB7F" w:rsidRDefault="1B89CB7F" w:rsidP="258738D0">
            <w:pPr>
              <w:spacing w:line="259" w:lineRule="auto"/>
            </w:pPr>
            <w:r>
              <w:lastRenderedPageBreak/>
              <w:t>See Q2</w:t>
            </w:r>
          </w:p>
          <w:p w14:paraId="39FA07A3" w14:textId="5E96B756" w:rsidR="258738D0" w:rsidRDefault="258738D0" w:rsidP="258738D0"/>
        </w:tc>
        <w:tc>
          <w:tcPr>
            <w:tcW w:w="3576" w:type="dxa"/>
          </w:tcPr>
          <w:p w14:paraId="670B7063" w14:textId="38AED747" w:rsidR="258738D0" w:rsidRDefault="258738D0" w:rsidP="258738D0">
            <w:pPr>
              <w:rPr>
                <w:b/>
                <w:bCs/>
              </w:rPr>
            </w:pPr>
          </w:p>
        </w:tc>
      </w:tr>
      <w:tr w:rsidR="258738D0" w14:paraId="0B3A2AA5" w14:textId="77777777" w:rsidTr="4EF41CE0">
        <w:trPr>
          <w:trHeight w:val="300"/>
        </w:trPr>
        <w:tc>
          <w:tcPr>
            <w:tcW w:w="2143" w:type="dxa"/>
            <w:vMerge/>
          </w:tcPr>
          <w:p w14:paraId="375F7A2F" w14:textId="77777777" w:rsidR="00EF4BBF" w:rsidRDefault="00EF4BBF"/>
        </w:tc>
        <w:tc>
          <w:tcPr>
            <w:tcW w:w="3444" w:type="dxa"/>
          </w:tcPr>
          <w:p w14:paraId="37E47E05" w14:textId="457B4CFB" w:rsidR="1B89CB7F" w:rsidRDefault="1B89CB7F" w:rsidP="00D5184C">
            <w:pPr>
              <w:pStyle w:val="ListParagraph"/>
              <w:numPr>
                <w:ilvl w:val="0"/>
                <w:numId w:val="174"/>
              </w:numPr>
              <w:spacing w:line="259" w:lineRule="auto"/>
              <w:rPr>
                <w:rFonts w:eastAsia="Arial" w:cs="Arial"/>
              </w:rPr>
            </w:pPr>
            <w:r w:rsidRPr="258738D0">
              <w:rPr>
                <w:rFonts w:eastAsia="Arial" w:cs="Arial"/>
              </w:rPr>
              <w:t>Please note where controls are different to those in Q5.1.1.2.</w:t>
            </w:r>
          </w:p>
          <w:p w14:paraId="05A3B41C" w14:textId="36246FC2" w:rsidR="258738D0" w:rsidRDefault="258738D0" w:rsidP="258738D0">
            <w:pPr>
              <w:spacing w:line="259" w:lineRule="auto"/>
            </w:pPr>
          </w:p>
        </w:tc>
        <w:tc>
          <w:tcPr>
            <w:tcW w:w="3735" w:type="dxa"/>
          </w:tcPr>
          <w:p w14:paraId="31DB2B1B" w14:textId="77777777" w:rsidR="1B89CB7F" w:rsidRDefault="1B89CB7F">
            <w:r>
              <w:t>For Question 5.1.1.3 B - Your response should include any additional controls you have in place to manage appointments that were not outlined in Q5.1.1.2.</w:t>
            </w:r>
          </w:p>
          <w:p w14:paraId="0C3DEC46" w14:textId="0488D9E9" w:rsidR="258738D0" w:rsidRDefault="258738D0" w:rsidP="258738D0">
            <w:pPr>
              <w:spacing w:line="259" w:lineRule="auto"/>
            </w:pPr>
          </w:p>
        </w:tc>
        <w:tc>
          <w:tcPr>
            <w:tcW w:w="2268" w:type="dxa"/>
            <w:vMerge/>
          </w:tcPr>
          <w:p w14:paraId="25CB0D3C" w14:textId="77777777" w:rsidR="00EF4BBF" w:rsidRDefault="00EF4BBF"/>
        </w:tc>
        <w:tc>
          <w:tcPr>
            <w:tcW w:w="3576" w:type="dxa"/>
          </w:tcPr>
          <w:p w14:paraId="5945815C" w14:textId="4B75E6C2" w:rsidR="258738D0" w:rsidRDefault="258738D0" w:rsidP="258738D0">
            <w:pPr>
              <w:rPr>
                <w:b/>
                <w:bCs/>
              </w:rPr>
            </w:pPr>
          </w:p>
        </w:tc>
      </w:tr>
      <w:tr w:rsidR="258738D0" w14:paraId="7BFA12F5" w14:textId="77777777" w:rsidTr="4EF41CE0">
        <w:trPr>
          <w:trHeight w:val="300"/>
        </w:trPr>
        <w:tc>
          <w:tcPr>
            <w:tcW w:w="2143" w:type="dxa"/>
            <w:vMerge w:val="restart"/>
          </w:tcPr>
          <w:p w14:paraId="5925D8DB" w14:textId="43DCB450" w:rsidR="258738D0" w:rsidRDefault="258738D0" w:rsidP="258738D0">
            <w:pPr>
              <w:spacing w:after="0" w:line="259" w:lineRule="auto"/>
            </w:pPr>
            <w:r>
              <w:t xml:space="preserve">5.1.1.4 </w:t>
            </w:r>
            <w:r w:rsidRPr="258738D0">
              <w:rPr>
                <w:b/>
                <w:bCs/>
              </w:rPr>
              <w:t>Change of Market Segment</w:t>
            </w:r>
          </w:p>
          <w:p w14:paraId="4BFDEEF8" w14:textId="4D66E33A" w:rsidR="258738D0" w:rsidRDefault="258738D0" w:rsidP="258738D0">
            <w:pPr>
              <w:spacing w:line="259" w:lineRule="auto"/>
            </w:pPr>
            <w:r>
              <w:t>In line with MHHSP-BP011</w:t>
            </w:r>
          </w:p>
          <w:p w14:paraId="615F7374" w14:textId="30FF7767" w:rsidR="258738D0" w:rsidRDefault="258738D0" w:rsidP="258738D0">
            <w:pPr>
              <w:spacing w:line="259" w:lineRule="auto"/>
            </w:pPr>
          </w:p>
        </w:tc>
        <w:tc>
          <w:tcPr>
            <w:tcW w:w="3444" w:type="dxa"/>
          </w:tcPr>
          <w:p w14:paraId="3669E1B8" w14:textId="7B19DA33" w:rsidR="258738D0" w:rsidRDefault="258738D0" w:rsidP="00D5184C">
            <w:pPr>
              <w:pStyle w:val="ListParagraph"/>
              <w:numPr>
                <w:ilvl w:val="0"/>
                <w:numId w:val="173"/>
              </w:numPr>
              <w:spacing w:line="259" w:lineRule="auto"/>
              <w:rPr>
                <w:rFonts w:eastAsia="Arial" w:cs="Arial"/>
              </w:rPr>
            </w:pPr>
            <w:r w:rsidRPr="258738D0">
              <w:rPr>
                <w:rFonts w:eastAsia="Arial" w:cs="Arial"/>
              </w:rPr>
              <w:t>Excluding the functional elements tested in PIT/SIT/QT, what further changes have been made to the E2E business process? (</w:t>
            </w:r>
            <w:r w:rsidRPr="258738D0">
              <w:rPr>
                <w:rFonts w:eastAsia="Arial" w:cs="Arial"/>
                <w:i/>
                <w:iCs/>
              </w:rPr>
              <w:t>e.g. to inputs, workflows, integrations, and downstream systems and processes; this may be nothing</w:t>
            </w:r>
            <w:r w:rsidRPr="258738D0">
              <w:rPr>
                <w:rFonts w:eastAsia="Arial" w:cs="Arial"/>
              </w:rPr>
              <w:t xml:space="preserve">). In the case that changes have been made, how </w:t>
            </w:r>
            <w:r w:rsidRPr="258738D0">
              <w:rPr>
                <w:rFonts w:eastAsia="Arial" w:cs="Arial"/>
              </w:rPr>
              <w:lastRenderedPageBreak/>
              <w:t>have you tested these updated E2E business process (</w:t>
            </w:r>
            <w:r w:rsidRPr="258738D0">
              <w:rPr>
                <w:rFonts w:eastAsia="Arial" w:cs="Arial"/>
                <w:i/>
                <w:iCs/>
              </w:rPr>
              <w:t>e.g. E2E process changes tested in own UIT environment</w:t>
            </w:r>
            <w:r w:rsidRPr="258738D0">
              <w:rPr>
                <w:rFonts w:eastAsia="Arial" w:cs="Arial"/>
              </w:rPr>
              <w:t>)</w:t>
            </w:r>
          </w:p>
          <w:p w14:paraId="019305CD" w14:textId="0DDDFE32" w:rsidR="258738D0" w:rsidRDefault="258738D0" w:rsidP="258738D0">
            <w:pPr>
              <w:spacing w:after="0" w:line="259" w:lineRule="auto"/>
            </w:pPr>
          </w:p>
        </w:tc>
        <w:tc>
          <w:tcPr>
            <w:tcW w:w="3735" w:type="dxa"/>
          </w:tcPr>
          <w:p w14:paraId="2B3F2E18" w14:textId="6416E0C4" w:rsidR="3D02DC96" w:rsidRDefault="3D02DC96" w:rsidP="258738D0">
            <w:pPr>
              <w:spacing w:line="259" w:lineRule="auto"/>
            </w:pPr>
            <w:r>
              <w:lastRenderedPageBreak/>
              <w:t>For Question 5.1.1.4 A - Your response should include the following:</w:t>
            </w:r>
          </w:p>
          <w:p w14:paraId="0EF1C933" w14:textId="77777777" w:rsidR="258738D0" w:rsidRDefault="258738D0" w:rsidP="258738D0">
            <w:pPr>
              <w:spacing w:line="259" w:lineRule="auto"/>
            </w:pPr>
          </w:p>
          <w:p w14:paraId="50D4EEED" w14:textId="28145C7D" w:rsidR="3D02DC96" w:rsidRDefault="3D02DC96" w:rsidP="00D5184C">
            <w:pPr>
              <w:pStyle w:val="ListParagraph"/>
              <w:numPr>
                <w:ilvl w:val="0"/>
                <w:numId w:val="201"/>
              </w:numPr>
              <w:spacing w:line="259" w:lineRule="auto"/>
              <w:rPr>
                <w:rFonts w:cs="Arial"/>
              </w:rPr>
            </w:pPr>
            <w:r w:rsidRPr="258738D0">
              <w:rPr>
                <w:rFonts w:cs="Arial"/>
              </w:rPr>
              <w:t>A disclosure of changes to systems and processes which have not been tested as part of PIT/SIT/QT, as above.</w:t>
            </w:r>
          </w:p>
          <w:p w14:paraId="5DE41AE6" w14:textId="77777777" w:rsidR="258738D0" w:rsidRDefault="258738D0" w:rsidP="258738D0">
            <w:pPr>
              <w:pStyle w:val="ListParagraph"/>
              <w:spacing w:line="259" w:lineRule="auto"/>
              <w:ind w:left="360"/>
              <w:rPr>
                <w:rFonts w:cs="Arial"/>
              </w:rPr>
            </w:pPr>
          </w:p>
          <w:p w14:paraId="4D7C78D7" w14:textId="52746284" w:rsidR="3D02DC96" w:rsidRDefault="3D02DC96" w:rsidP="00D5184C">
            <w:pPr>
              <w:pStyle w:val="ListParagraph"/>
              <w:numPr>
                <w:ilvl w:val="0"/>
                <w:numId w:val="201"/>
              </w:numPr>
              <w:spacing w:line="259" w:lineRule="auto"/>
              <w:rPr>
                <w:rFonts w:cs="Arial"/>
              </w:rPr>
            </w:pPr>
            <w:r w:rsidRPr="258738D0">
              <w:rPr>
                <w:rFonts w:cs="Arial"/>
              </w:rPr>
              <w:t xml:space="preserve">Any instances where you have opted out of receiving DIP </w:t>
            </w:r>
            <w:r w:rsidRPr="258738D0">
              <w:rPr>
                <w:rFonts w:cs="Arial"/>
              </w:rPr>
              <w:lastRenderedPageBreak/>
              <w:t>Publications, and how you will ensure you will receive this information.</w:t>
            </w:r>
          </w:p>
          <w:p w14:paraId="60819091" w14:textId="195F871A" w:rsidR="258738D0" w:rsidRDefault="258738D0" w:rsidP="258738D0">
            <w:pPr>
              <w:pStyle w:val="ListParagraph"/>
              <w:rPr>
                <w:rFonts w:cs="Arial"/>
              </w:rPr>
            </w:pPr>
          </w:p>
          <w:p w14:paraId="71FCA8B0" w14:textId="64028373" w:rsidR="3D02DC96" w:rsidRDefault="3D02DC96" w:rsidP="00D5184C">
            <w:pPr>
              <w:pStyle w:val="ListParagraph"/>
              <w:numPr>
                <w:ilvl w:val="0"/>
                <w:numId w:val="201"/>
              </w:numPr>
              <w:spacing w:line="259" w:lineRule="auto"/>
              <w:rPr>
                <w:rFonts w:cs="Arial"/>
              </w:rPr>
            </w:pPr>
            <w:r w:rsidRPr="258738D0">
              <w:rPr>
                <w:rFonts w:cs="Arial"/>
              </w:rPr>
              <w:t>How you will gain assurance that even with these additional changes, your wider end-to-end systems and processes will still enable you to operate in line with your BSC and REC Code Requirements, as above.</w:t>
            </w:r>
          </w:p>
          <w:p w14:paraId="426AC36D" w14:textId="01200758" w:rsidR="258738D0" w:rsidRDefault="258738D0" w:rsidP="258738D0">
            <w:pPr>
              <w:pStyle w:val="ListParagraph"/>
              <w:rPr>
                <w:rFonts w:cs="Arial"/>
              </w:rPr>
            </w:pPr>
          </w:p>
          <w:p w14:paraId="6AA7B8FC" w14:textId="482BFBDA" w:rsidR="3D02DC96" w:rsidRDefault="3D02DC96" w:rsidP="00D5184C">
            <w:pPr>
              <w:pStyle w:val="ListParagraph"/>
              <w:numPr>
                <w:ilvl w:val="0"/>
                <w:numId w:val="201"/>
              </w:numPr>
              <w:spacing w:line="259" w:lineRule="auto"/>
            </w:pPr>
            <w:r w:rsidRPr="258738D0">
              <w:rPr>
                <w:rFonts w:cs="Arial"/>
              </w:rPr>
              <w:t>If there are no relevant additional changes to disclose for this business process, please write “N/A”.</w:t>
            </w:r>
          </w:p>
          <w:p w14:paraId="389B76FB" w14:textId="438937A4" w:rsidR="258738D0" w:rsidRDefault="258738D0" w:rsidP="258738D0"/>
        </w:tc>
        <w:tc>
          <w:tcPr>
            <w:tcW w:w="2268" w:type="dxa"/>
            <w:vMerge w:val="restart"/>
          </w:tcPr>
          <w:p w14:paraId="78DA153B" w14:textId="6493728A" w:rsidR="3D02DC96" w:rsidRDefault="3D02DC96" w:rsidP="258738D0">
            <w:pPr>
              <w:spacing w:after="0"/>
            </w:pPr>
            <w:r>
              <w:lastRenderedPageBreak/>
              <w:t>MHHS-BR-SU-021.1</w:t>
            </w:r>
          </w:p>
          <w:p w14:paraId="5D1F926E" w14:textId="53F6F65C" w:rsidR="3D02DC96" w:rsidRDefault="3D02DC96" w:rsidP="258738D0">
            <w:pPr>
              <w:spacing w:after="0"/>
            </w:pPr>
            <w:r>
              <w:t>MHHS-BR-SU-022</w:t>
            </w:r>
          </w:p>
          <w:p w14:paraId="2937AF74" w14:textId="1F69F650" w:rsidR="3D02DC96" w:rsidRDefault="3D02DC96" w:rsidP="258738D0">
            <w:pPr>
              <w:spacing w:after="0"/>
            </w:pPr>
            <w:r>
              <w:t>MHHS-BR-SU-097</w:t>
            </w:r>
          </w:p>
          <w:p w14:paraId="3CAA013C" w14:textId="49FC759C" w:rsidR="3D02DC96" w:rsidRDefault="3D02DC96" w:rsidP="258738D0">
            <w:pPr>
              <w:spacing w:after="0"/>
            </w:pPr>
            <w:r>
              <w:t xml:space="preserve">MHHS-BR-SU-098 </w:t>
            </w:r>
          </w:p>
          <w:p w14:paraId="14F13CF8" w14:textId="10E538E6" w:rsidR="3D02DC96" w:rsidRDefault="3D02DC96" w:rsidP="258738D0">
            <w:pPr>
              <w:spacing w:after="0"/>
            </w:pPr>
            <w:r>
              <w:t>MHHS-BR-SU-099</w:t>
            </w:r>
          </w:p>
          <w:p w14:paraId="44828622" w14:textId="2B5824A3" w:rsidR="3D02DC96" w:rsidRDefault="3D02DC96" w:rsidP="258738D0">
            <w:pPr>
              <w:spacing w:after="0"/>
            </w:pPr>
            <w:r>
              <w:t>MHHS-BR-SU-100</w:t>
            </w:r>
          </w:p>
          <w:p w14:paraId="6074FC41" w14:textId="02BA881C" w:rsidR="3D02DC96" w:rsidRDefault="3D02DC96" w:rsidP="258738D0">
            <w:pPr>
              <w:spacing w:after="0"/>
            </w:pPr>
            <w:r>
              <w:t>MHHS-BR-SU-101</w:t>
            </w:r>
          </w:p>
          <w:p w14:paraId="65602F8B" w14:textId="4CF66A97" w:rsidR="3D02DC96" w:rsidRDefault="3D02DC96" w:rsidP="258738D0">
            <w:pPr>
              <w:spacing w:after="0"/>
            </w:pPr>
            <w:r>
              <w:t>MHHS-BR-SU-102 MHHS-BR-SU-103</w:t>
            </w:r>
          </w:p>
          <w:p w14:paraId="43CC65A1" w14:textId="6FFAB120" w:rsidR="3D02DC96" w:rsidRDefault="3D02DC96" w:rsidP="258738D0">
            <w:pPr>
              <w:spacing w:after="0"/>
            </w:pPr>
            <w:r>
              <w:lastRenderedPageBreak/>
              <w:t>MHHS-BR-SU-104</w:t>
            </w:r>
          </w:p>
          <w:p w14:paraId="552DC2A8" w14:textId="31E6CEEF" w:rsidR="3D02DC96" w:rsidRDefault="3D02DC96" w:rsidP="258738D0">
            <w:pPr>
              <w:spacing w:after="0"/>
            </w:pPr>
            <w:r>
              <w:t>MHHS-BR-SU-105</w:t>
            </w:r>
          </w:p>
          <w:p w14:paraId="15754828" w14:textId="0E817F88" w:rsidR="3D02DC96" w:rsidRDefault="3D02DC96" w:rsidP="258738D0">
            <w:pPr>
              <w:spacing w:after="0"/>
            </w:pPr>
            <w:r>
              <w:t>MHHS-BR-SU-108</w:t>
            </w:r>
          </w:p>
          <w:p w14:paraId="4031F796" w14:textId="0DED0AF9" w:rsidR="3D02DC96" w:rsidRDefault="3D02DC96" w:rsidP="258738D0">
            <w:pPr>
              <w:spacing w:after="0"/>
            </w:pPr>
            <w:r>
              <w:t>MHHS-BR-SU-109</w:t>
            </w:r>
          </w:p>
          <w:p w14:paraId="2BA50498" w14:textId="184A7858" w:rsidR="3D02DC96" w:rsidRDefault="3D02DC96" w:rsidP="258738D0">
            <w:pPr>
              <w:spacing w:after="0"/>
            </w:pPr>
            <w:r>
              <w:t>MHHS-BR-SU-019</w:t>
            </w:r>
          </w:p>
          <w:p w14:paraId="6495010B" w14:textId="6D526EA7" w:rsidR="258738D0" w:rsidRDefault="258738D0" w:rsidP="258738D0">
            <w:pPr>
              <w:spacing w:line="259" w:lineRule="auto"/>
            </w:pPr>
          </w:p>
        </w:tc>
        <w:tc>
          <w:tcPr>
            <w:tcW w:w="3576" w:type="dxa"/>
          </w:tcPr>
          <w:p w14:paraId="65FB753A" w14:textId="3DC33173" w:rsidR="258738D0" w:rsidRDefault="258738D0" w:rsidP="258738D0">
            <w:pPr>
              <w:rPr>
                <w:b/>
                <w:bCs/>
              </w:rPr>
            </w:pPr>
          </w:p>
        </w:tc>
      </w:tr>
      <w:tr w:rsidR="258738D0" w14:paraId="77BDCD16" w14:textId="77777777" w:rsidTr="4EF41CE0">
        <w:trPr>
          <w:trHeight w:val="300"/>
        </w:trPr>
        <w:tc>
          <w:tcPr>
            <w:tcW w:w="2143" w:type="dxa"/>
            <w:vMerge/>
          </w:tcPr>
          <w:p w14:paraId="08D62DD2" w14:textId="77777777" w:rsidR="00EF4BBF" w:rsidRDefault="00EF4BBF"/>
        </w:tc>
        <w:tc>
          <w:tcPr>
            <w:tcW w:w="3444" w:type="dxa"/>
          </w:tcPr>
          <w:p w14:paraId="28CA2596" w14:textId="1C24281A" w:rsidR="3D02DC96" w:rsidRDefault="3D02DC96" w:rsidP="00D5184C">
            <w:pPr>
              <w:pStyle w:val="ListParagraph"/>
              <w:numPr>
                <w:ilvl w:val="0"/>
                <w:numId w:val="173"/>
              </w:numPr>
              <w:spacing w:line="259" w:lineRule="auto"/>
              <w:rPr>
                <w:rFonts w:eastAsia="Arial" w:cs="Arial"/>
              </w:rPr>
            </w:pPr>
            <w:r w:rsidRPr="258738D0">
              <w:rPr>
                <w:rFonts w:eastAsia="Arial" w:cs="Arial"/>
              </w:rPr>
              <w:t>How will you liaise with the customer, LDSO and Metering Service as appropriate to coordinate the change and agree a target work date?</w:t>
            </w:r>
          </w:p>
          <w:p w14:paraId="6A83626B" w14:textId="5CF302C8" w:rsidR="258738D0" w:rsidRDefault="258738D0" w:rsidP="258738D0">
            <w:pPr>
              <w:spacing w:line="259" w:lineRule="auto"/>
            </w:pPr>
          </w:p>
        </w:tc>
        <w:tc>
          <w:tcPr>
            <w:tcW w:w="3735" w:type="dxa"/>
          </w:tcPr>
          <w:p w14:paraId="0985A147" w14:textId="494670EB" w:rsidR="3D02DC96" w:rsidRDefault="3D02DC96" w:rsidP="258738D0">
            <w:pPr>
              <w:spacing w:after="0"/>
            </w:pPr>
            <w:r>
              <w:t>For Question 5.1.1.4 B - Your response should include the following:</w:t>
            </w:r>
          </w:p>
          <w:p w14:paraId="2DAA741F" w14:textId="77777777" w:rsidR="258738D0" w:rsidRDefault="258738D0" w:rsidP="258738D0">
            <w:pPr>
              <w:spacing w:after="0"/>
            </w:pPr>
          </w:p>
          <w:p w14:paraId="4407A8DB" w14:textId="6E1EFA3E" w:rsidR="3D02DC96" w:rsidRDefault="3D02DC96" w:rsidP="00D5184C">
            <w:pPr>
              <w:pStyle w:val="ListParagraph"/>
              <w:numPr>
                <w:ilvl w:val="0"/>
                <w:numId w:val="122"/>
              </w:numPr>
              <w:rPr>
                <w:rFonts w:eastAsia="Arial" w:cs="Arial"/>
              </w:rPr>
            </w:pPr>
            <w:r w:rsidRPr="258738D0">
              <w:rPr>
                <w:rFonts w:eastAsia="Arial" w:cs="Arial"/>
              </w:rPr>
              <w:t>Process in place to coordinate and conduct a change of Market Segment with the appropriate parties.</w:t>
            </w:r>
          </w:p>
          <w:p w14:paraId="79859B11" w14:textId="5C68BEF1" w:rsidR="258738D0" w:rsidRDefault="258738D0" w:rsidP="258738D0">
            <w:pPr>
              <w:pStyle w:val="ListParagraph"/>
              <w:ind w:left="360"/>
              <w:rPr>
                <w:rFonts w:eastAsia="Arial" w:cs="Arial"/>
              </w:rPr>
            </w:pPr>
          </w:p>
          <w:p w14:paraId="53D28588" w14:textId="163689F4" w:rsidR="3D02DC96" w:rsidRDefault="3D02DC96" w:rsidP="00D5184C">
            <w:pPr>
              <w:pStyle w:val="ListParagraph"/>
              <w:numPr>
                <w:ilvl w:val="0"/>
                <w:numId w:val="122"/>
              </w:numPr>
              <w:rPr>
                <w:rFonts w:eastAsia="Arial" w:cs="Arial"/>
              </w:rPr>
            </w:pPr>
            <w:r w:rsidRPr="258738D0">
              <w:rPr>
                <w:rFonts w:eastAsia="Arial" w:cs="Arial"/>
              </w:rPr>
              <w:t>How you will communicate between the customer, LDSO and metering service to arrange a date for completion of work. Please also include details of how you will ensure the target date is met, and if there is any delay, how you will liaise with the Metering Service/LDSO to provide a prompt update.</w:t>
            </w:r>
          </w:p>
          <w:p w14:paraId="36437235" w14:textId="3C0A16B1" w:rsidR="258738D0" w:rsidRDefault="258738D0" w:rsidP="258738D0"/>
        </w:tc>
        <w:tc>
          <w:tcPr>
            <w:tcW w:w="2268" w:type="dxa"/>
            <w:vMerge/>
          </w:tcPr>
          <w:p w14:paraId="3C59139A" w14:textId="77777777" w:rsidR="00EF4BBF" w:rsidRDefault="00EF4BBF"/>
        </w:tc>
        <w:tc>
          <w:tcPr>
            <w:tcW w:w="3576" w:type="dxa"/>
          </w:tcPr>
          <w:p w14:paraId="66A83924" w14:textId="498C8D18" w:rsidR="258738D0" w:rsidRDefault="258738D0" w:rsidP="258738D0">
            <w:pPr>
              <w:rPr>
                <w:b/>
                <w:bCs/>
              </w:rPr>
            </w:pPr>
          </w:p>
        </w:tc>
      </w:tr>
      <w:tr w:rsidR="258738D0" w14:paraId="3C6546A3" w14:textId="77777777" w:rsidTr="4EF41CE0">
        <w:trPr>
          <w:trHeight w:val="300"/>
        </w:trPr>
        <w:tc>
          <w:tcPr>
            <w:tcW w:w="2143" w:type="dxa"/>
            <w:vMerge/>
          </w:tcPr>
          <w:p w14:paraId="0F8C2BED" w14:textId="77777777" w:rsidR="00EF4BBF" w:rsidRDefault="00EF4BBF"/>
        </w:tc>
        <w:tc>
          <w:tcPr>
            <w:tcW w:w="3444" w:type="dxa"/>
          </w:tcPr>
          <w:p w14:paraId="6C006074" w14:textId="1B1B73D7" w:rsidR="3D02DC96" w:rsidRDefault="3D02DC96" w:rsidP="00D5184C">
            <w:pPr>
              <w:pStyle w:val="ListParagraph"/>
              <w:numPr>
                <w:ilvl w:val="0"/>
                <w:numId w:val="173"/>
              </w:numPr>
              <w:spacing w:line="259" w:lineRule="auto"/>
              <w:rPr>
                <w:rFonts w:eastAsia="Arial" w:cs="Arial"/>
              </w:rPr>
            </w:pPr>
            <w:r w:rsidRPr="258738D0">
              <w:rPr>
                <w:rFonts w:eastAsia="Arial" w:cs="Arial"/>
              </w:rPr>
              <w:t xml:space="preserve">What controls do you have in place to ensure that you identify </w:t>
            </w:r>
            <w:r w:rsidRPr="258738D0">
              <w:rPr>
                <w:rFonts w:eastAsia="Arial" w:cs="Arial"/>
              </w:rPr>
              <w:lastRenderedPageBreak/>
              <w:t>when new service providers are required?</w:t>
            </w:r>
          </w:p>
          <w:p w14:paraId="419AB93A" w14:textId="1C74844F" w:rsidR="258738D0" w:rsidRDefault="258738D0" w:rsidP="258738D0">
            <w:pPr>
              <w:spacing w:line="259" w:lineRule="auto"/>
            </w:pPr>
          </w:p>
        </w:tc>
        <w:tc>
          <w:tcPr>
            <w:tcW w:w="3735" w:type="dxa"/>
          </w:tcPr>
          <w:p w14:paraId="217281A2" w14:textId="5F71C805" w:rsidR="3D02DC96" w:rsidRDefault="3D02DC96" w:rsidP="258738D0">
            <w:pPr>
              <w:spacing w:after="0"/>
            </w:pPr>
            <w:r>
              <w:lastRenderedPageBreak/>
              <w:t>For Question 5.1.1.4 C - Your response should include the following:</w:t>
            </w:r>
          </w:p>
          <w:p w14:paraId="1D938B68" w14:textId="77777777" w:rsidR="258738D0" w:rsidRDefault="258738D0" w:rsidP="258738D0">
            <w:pPr>
              <w:spacing w:after="0"/>
            </w:pPr>
          </w:p>
          <w:p w14:paraId="7B3297E7" w14:textId="5A8A5DA4" w:rsidR="3D02DC96" w:rsidRDefault="3D02DC96" w:rsidP="00D5184C">
            <w:pPr>
              <w:pStyle w:val="ListParagraph"/>
              <w:numPr>
                <w:ilvl w:val="0"/>
                <w:numId w:val="123"/>
              </w:numPr>
            </w:pPr>
            <w:r w:rsidRPr="258738D0">
              <w:rPr>
                <w:rFonts w:eastAsia="Arial" w:cs="Arial"/>
              </w:rPr>
              <w:lastRenderedPageBreak/>
              <w:t>Any controls in place to identify when a new service provider is required following a change of Market Segment</w:t>
            </w:r>
          </w:p>
          <w:p w14:paraId="0944C826" w14:textId="60318146" w:rsidR="258738D0" w:rsidRDefault="258738D0" w:rsidP="258738D0">
            <w:pPr>
              <w:spacing w:line="259" w:lineRule="auto"/>
            </w:pPr>
          </w:p>
        </w:tc>
        <w:tc>
          <w:tcPr>
            <w:tcW w:w="2268" w:type="dxa"/>
            <w:vMerge/>
          </w:tcPr>
          <w:p w14:paraId="3CC547B4" w14:textId="77777777" w:rsidR="00EF4BBF" w:rsidRDefault="00EF4BBF"/>
        </w:tc>
        <w:tc>
          <w:tcPr>
            <w:tcW w:w="3576" w:type="dxa"/>
          </w:tcPr>
          <w:p w14:paraId="04EA546B" w14:textId="3359C3C0" w:rsidR="258738D0" w:rsidRDefault="258738D0" w:rsidP="258738D0">
            <w:pPr>
              <w:rPr>
                <w:b/>
                <w:bCs/>
              </w:rPr>
            </w:pPr>
          </w:p>
        </w:tc>
      </w:tr>
      <w:tr w:rsidR="258738D0" w14:paraId="30522F75" w14:textId="77777777" w:rsidTr="4EF41CE0">
        <w:trPr>
          <w:trHeight w:val="300"/>
        </w:trPr>
        <w:tc>
          <w:tcPr>
            <w:tcW w:w="2143" w:type="dxa"/>
            <w:vMerge w:val="restart"/>
          </w:tcPr>
          <w:p w14:paraId="0FB5C33C" w14:textId="28815155" w:rsidR="29B270E8" w:rsidRDefault="29B270E8" w:rsidP="258738D0">
            <w:pPr>
              <w:spacing w:after="0" w:line="259" w:lineRule="auto"/>
            </w:pPr>
            <w:r>
              <w:t xml:space="preserve">5.1.1.5 </w:t>
            </w:r>
            <w:r w:rsidRPr="258738D0">
              <w:rPr>
                <w:b/>
                <w:bCs/>
              </w:rPr>
              <w:t>Identifying Faults</w:t>
            </w:r>
          </w:p>
          <w:p w14:paraId="7F7D04B0" w14:textId="2D76D3B6" w:rsidR="258738D0" w:rsidRDefault="258738D0" w:rsidP="258738D0">
            <w:pPr>
              <w:spacing w:line="259" w:lineRule="auto"/>
            </w:pPr>
          </w:p>
        </w:tc>
        <w:tc>
          <w:tcPr>
            <w:tcW w:w="3444" w:type="dxa"/>
          </w:tcPr>
          <w:p w14:paraId="0E2496A9" w14:textId="31330966" w:rsidR="29B270E8" w:rsidRDefault="29B270E8" w:rsidP="00D5184C">
            <w:pPr>
              <w:pStyle w:val="ListParagraph"/>
              <w:numPr>
                <w:ilvl w:val="0"/>
                <w:numId w:val="172"/>
              </w:numPr>
              <w:spacing w:line="259" w:lineRule="auto"/>
              <w:rPr>
                <w:rFonts w:eastAsia="Arial" w:cs="Arial"/>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6556CD99" w14:textId="7B09B9E3" w:rsidR="258738D0" w:rsidRDefault="258738D0" w:rsidP="258738D0">
            <w:pPr>
              <w:spacing w:line="259" w:lineRule="auto"/>
            </w:pPr>
          </w:p>
        </w:tc>
        <w:tc>
          <w:tcPr>
            <w:tcW w:w="3735" w:type="dxa"/>
          </w:tcPr>
          <w:p w14:paraId="5F2A5B42" w14:textId="4A616D75" w:rsidR="29B270E8" w:rsidRDefault="29B270E8" w:rsidP="258738D0">
            <w:pPr>
              <w:spacing w:line="259" w:lineRule="auto"/>
            </w:pPr>
            <w:r>
              <w:t>For Question 5.1.1.5 A - Your response should include the following:</w:t>
            </w:r>
          </w:p>
          <w:p w14:paraId="5077F906" w14:textId="77777777" w:rsidR="258738D0" w:rsidRDefault="258738D0" w:rsidP="258738D0">
            <w:pPr>
              <w:spacing w:line="259" w:lineRule="auto"/>
            </w:pPr>
          </w:p>
          <w:p w14:paraId="713B2DC4" w14:textId="35BA7A2C" w:rsidR="29B270E8" w:rsidRDefault="29B270E8" w:rsidP="00D5184C">
            <w:pPr>
              <w:pStyle w:val="ListParagraph"/>
              <w:numPr>
                <w:ilvl w:val="0"/>
                <w:numId w:val="200"/>
              </w:numPr>
              <w:spacing w:line="259" w:lineRule="auto"/>
              <w:rPr>
                <w:rFonts w:cs="Arial"/>
              </w:rPr>
            </w:pPr>
            <w:r w:rsidRPr="258738D0">
              <w:rPr>
                <w:rFonts w:cs="Arial"/>
              </w:rPr>
              <w:t>A disclosure of changes to systems and processes which have not been tested as part of PIT/SIT/QT, as above.</w:t>
            </w:r>
          </w:p>
          <w:p w14:paraId="67BA7618" w14:textId="77777777" w:rsidR="258738D0" w:rsidRDefault="258738D0" w:rsidP="258738D0">
            <w:pPr>
              <w:pStyle w:val="ListParagraph"/>
              <w:spacing w:line="259" w:lineRule="auto"/>
              <w:ind w:left="360"/>
              <w:rPr>
                <w:rFonts w:cs="Arial"/>
              </w:rPr>
            </w:pPr>
          </w:p>
          <w:p w14:paraId="07CA11FF" w14:textId="0558618A" w:rsidR="29B270E8" w:rsidRDefault="29B270E8" w:rsidP="00D5184C">
            <w:pPr>
              <w:pStyle w:val="ListParagraph"/>
              <w:numPr>
                <w:ilvl w:val="0"/>
                <w:numId w:val="200"/>
              </w:numPr>
              <w:spacing w:line="259" w:lineRule="auto"/>
              <w:rPr>
                <w:rFonts w:cs="Arial"/>
              </w:rPr>
            </w:pPr>
            <w:r w:rsidRPr="258738D0">
              <w:rPr>
                <w:rFonts w:cs="Arial"/>
              </w:rPr>
              <w:t>Any instances where you have opted out of receiving DIP Publications, and how you will ensure you will receive this information.</w:t>
            </w:r>
          </w:p>
          <w:p w14:paraId="1841FEF3" w14:textId="592EC28B" w:rsidR="258738D0" w:rsidRDefault="258738D0" w:rsidP="258738D0">
            <w:pPr>
              <w:pStyle w:val="ListParagraph"/>
              <w:rPr>
                <w:rFonts w:cs="Arial"/>
              </w:rPr>
            </w:pPr>
          </w:p>
          <w:p w14:paraId="3985CD6A" w14:textId="52A60805" w:rsidR="29B270E8" w:rsidRDefault="29B270E8" w:rsidP="00D5184C">
            <w:pPr>
              <w:pStyle w:val="ListParagraph"/>
              <w:numPr>
                <w:ilvl w:val="0"/>
                <w:numId w:val="200"/>
              </w:numPr>
              <w:spacing w:line="259" w:lineRule="auto"/>
              <w:rPr>
                <w:rFonts w:cs="Arial"/>
              </w:rPr>
            </w:pPr>
            <w:r w:rsidRPr="258738D0">
              <w:rPr>
                <w:rFonts w:cs="Arial"/>
              </w:rPr>
              <w:t>How you will gain assurance that even with these additional changes, your wider end-to-end systems and processes will still enable you to operate in line with your BSC and REC Code Requirements, as above.</w:t>
            </w:r>
          </w:p>
          <w:p w14:paraId="6FA6BE6C" w14:textId="33C7A2D2" w:rsidR="258738D0" w:rsidRDefault="258738D0" w:rsidP="258738D0">
            <w:pPr>
              <w:pStyle w:val="ListParagraph"/>
              <w:rPr>
                <w:rFonts w:cs="Arial"/>
              </w:rPr>
            </w:pPr>
          </w:p>
          <w:p w14:paraId="5C243D17" w14:textId="482BFBDA" w:rsidR="29B270E8" w:rsidRDefault="29B270E8" w:rsidP="00D5184C">
            <w:pPr>
              <w:pStyle w:val="ListParagraph"/>
              <w:numPr>
                <w:ilvl w:val="0"/>
                <w:numId w:val="200"/>
              </w:numPr>
              <w:spacing w:line="259" w:lineRule="auto"/>
            </w:pPr>
            <w:r w:rsidRPr="258738D0">
              <w:rPr>
                <w:rFonts w:cs="Arial"/>
              </w:rPr>
              <w:t>If there are no relevant additional changes to disclose for this business process, please write “N/A”.</w:t>
            </w:r>
          </w:p>
          <w:p w14:paraId="5B1E4416" w14:textId="3C2E88C8" w:rsidR="258738D0" w:rsidRDefault="258738D0" w:rsidP="258738D0"/>
        </w:tc>
        <w:tc>
          <w:tcPr>
            <w:tcW w:w="2268" w:type="dxa"/>
            <w:vMerge w:val="restart"/>
          </w:tcPr>
          <w:p w14:paraId="7B9B7C55" w14:textId="0BE68C55" w:rsidR="29B270E8" w:rsidRDefault="29B270E8" w:rsidP="258738D0">
            <w:pPr>
              <w:spacing w:line="259" w:lineRule="auto"/>
            </w:pPr>
            <w:r>
              <w:t>MHHS-BR-SU-132 MHHS-BR-SU-133</w:t>
            </w:r>
          </w:p>
          <w:p w14:paraId="31DBDF26" w14:textId="573037FB" w:rsidR="29B270E8" w:rsidRDefault="29B270E8" w:rsidP="258738D0">
            <w:pPr>
              <w:spacing w:line="259" w:lineRule="auto"/>
            </w:pPr>
            <w:r>
              <w:t>MHHS-BR-SU-134</w:t>
            </w:r>
          </w:p>
          <w:p w14:paraId="03F8FC5D" w14:textId="6497D9B7" w:rsidR="258738D0" w:rsidRDefault="258738D0" w:rsidP="258738D0"/>
        </w:tc>
        <w:tc>
          <w:tcPr>
            <w:tcW w:w="3576" w:type="dxa"/>
          </w:tcPr>
          <w:p w14:paraId="5C790755" w14:textId="27D48257" w:rsidR="258738D0" w:rsidRDefault="258738D0" w:rsidP="258738D0">
            <w:pPr>
              <w:rPr>
                <w:b/>
                <w:bCs/>
              </w:rPr>
            </w:pPr>
          </w:p>
        </w:tc>
      </w:tr>
      <w:tr w:rsidR="258738D0" w14:paraId="7C7711B9" w14:textId="77777777" w:rsidTr="4EF41CE0">
        <w:trPr>
          <w:trHeight w:val="300"/>
        </w:trPr>
        <w:tc>
          <w:tcPr>
            <w:tcW w:w="2143" w:type="dxa"/>
            <w:vMerge/>
          </w:tcPr>
          <w:p w14:paraId="0A69639B" w14:textId="77777777" w:rsidR="00EF4BBF" w:rsidRDefault="00EF4BBF"/>
        </w:tc>
        <w:tc>
          <w:tcPr>
            <w:tcW w:w="3444" w:type="dxa"/>
          </w:tcPr>
          <w:p w14:paraId="7725FEED" w14:textId="6B453263" w:rsidR="29B270E8" w:rsidRDefault="29B270E8" w:rsidP="00D5184C">
            <w:pPr>
              <w:pStyle w:val="ListParagraph"/>
              <w:numPr>
                <w:ilvl w:val="0"/>
                <w:numId w:val="172"/>
              </w:numPr>
              <w:spacing w:line="259" w:lineRule="auto"/>
              <w:rPr>
                <w:rFonts w:eastAsia="Arial" w:cs="Arial"/>
              </w:rPr>
            </w:pPr>
            <w:r w:rsidRPr="258738D0">
              <w:rPr>
                <w:rFonts w:eastAsia="Arial" w:cs="Arial"/>
                <w:lang w:val="en-US"/>
              </w:rPr>
              <w:t>How are you notified of any faults?</w:t>
            </w:r>
          </w:p>
          <w:p w14:paraId="1708ABC1" w14:textId="1AA97FD8" w:rsidR="258738D0" w:rsidRDefault="258738D0" w:rsidP="258738D0">
            <w:pPr>
              <w:spacing w:line="259" w:lineRule="auto"/>
            </w:pPr>
          </w:p>
        </w:tc>
        <w:tc>
          <w:tcPr>
            <w:tcW w:w="3735" w:type="dxa"/>
          </w:tcPr>
          <w:p w14:paraId="754E7577" w14:textId="494804FB" w:rsidR="29B270E8" w:rsidRDefault="29B270E8" w:rsidP="258738D0">
            <w:pPr>
              <w:spacing w:line="259" w:lineRule="auto"/>
            </w:pPr>
            <w:r>
              <w:t>For Question 5.1.1.5 B - Your response should include the following:</w:t>
            </w:r>
          </w:p>
          <w:p w14:paraId="20365689" w14:textId="77777777" w:rsidR="258738D0" w:rsidRDefault="258738D0" w:rsidP="258738D0">
            <w:pPr>
              <w:rPr>
                <w:rFonts w:eastAsia="Times New Roman" w:cs="Times New Roman"/>
              </w:rPr>
            </w:pPr>
          </w:p>
          <w:p w14:paraId="368EA0A9" w14:textId="198132EF" w:rsidR="29B270E8" w:rsidRDefault="29B270E8" w:rsidP="00D5184C">
            <w:pPr>
              <w:pStyle w:val="ListParagraph"/>
              <w:numPr>
                <w:ilvl w:val="0"/>
                <w:numId w:val="120"/>
              </w:numPr>
            </w:pPr>
            <w:r w:rsidRPr="258738D0">
              <w:rPr>
                <w:rFonts w:eastAsia="Arial" w:cs="Arial"/>
              </w:rPr>
              <w:t xml:space="preserve">Your chosen method(s) to be notified of any faults to metering equipment. This may be via the </w:t>
            </w:r>
            <w:r w:rsidRPr="258738D0">
              <w:rPr>
                <w:rFonts w:eastAsia="Arial" w:cs="Arial"/>
              </w:rPr>
              <w:lastRenderedPageBreak/>
              <w:t>D0001 flow, or any other bilaterally agreed method.</w:t>
            </w:r>
          </w:p>
          <w:p w14:paraId="70B30A72" w14:textId="238E048E" w:rsidR="258738D0" w:rsidRDefault="258738D0" w:rsidP="258738D0">
            <w:pPr>
              <w:spacing w:line="259" w:lineRule="auto"/>
            </w:pPr>
          </w:p>
        </w:tc>
        <w:tc>
          <w:tcPr>
            <w:tcW w:w="2268" w:type="dxa"/>
            <w:vMerge/>
          </w:tcPr>
          <w:p w14:paraId="30E53F70" w14:textId="77777777" w:rsidR="00EF4BBF" w:rsidRDefault="00EF4BBF"/>
        </w:tc>
        <w:tc>
          <w:tcPr>
            <w:tcW w:w="3576" w:type="dxa"/>
          </w:tcPr>
          <w:p w14:paraId="31A8B207" w14:textId="5B231AB9" w:rsidR="258738D0" w:rsidRDefault="258738D0" w:rsidP="258738D0">
            <w:pPr>
              <w:rPr>
                <w:b/>
                <w:bCs/>
              </w:rPr>
            </w:pPr>
          </w:p>
        </w:tc>
      </w:tr>
      <w:tr w:rsidR="258738D0" w14:paraId="3337F04E" w14:textId="77777777" w:rsidTr="4EF41CE0">
        <w:trPr>
          <w:trHeight w:val="300"/>
        </w:trPr>
        <w:tc>
          <w:tcPr>
            <w:tcW w:w="2143" w:type="dxa"/>
            <w:vMerge/>
          </w:tcPr>
          <w:p w14:paraId="3803809E" w14:textId="77777777" w:rsidR="00EF4BBF" w:rsidRDefault="00EF4BBF"/>
        </w:tc>
        <w:tc>
          <w:tcPr>
            <w:tcW w:w="3444" w:type="dxa"/>
          </w:tcPr>
          <w:p w14:paraId="33CEC6CC" w14:textId="5CCE3E7E" w:rsidR="29B270E8" w:rsidRDefault="29B270E8" w:rsidP="00D5184C">
            <w:pPr>
              <w:pStyle w:val="ListParagraph"/>
              <w:numPr>
                <w:ilvl w:val="0"/>
                <w:numId w:val="172"/>
              </w:numPr>
              <w:spacing w:line="259" w:lineRule="auto"/>
              <w:rPr>
                <w:rFonts w:eastAsia="Arial" w:cs="Arial"/>
              </w:rPr>
            </w:pPr>
            <w:r w:rsidRPr="258738D0">
              <w:rPr>
                <w:rFonts w:eastAsia="Arial" w:cs="Arial"/>
              </w:rPr>
              <w:t>Where applicable how do you notify the UMSDS of any faults?</w:t>
            </w:r>
          </w:p>
          <w:p w14:paraId="7F93010E" w14:textId="178619E7" w:rsidR="258738D0" w:rsidRDefault="258738D0" w:rsidP="258738D0">
            <w:pPr>
              <w:spacing w:line="259" w:lineRule="auto"/>
              <w:rPr>
                <w:lang w:val="en-US"/>
              </w:rPr>
            </w:pPr>
          </w:p>
        </w:tc>
        <w:tc>
          <w:tcPr>
            <w:tcW w:w="3735" w:type="dxa"/>
          </w:tcPr>
          <w:p w14:paraId="59150D0A" w14:textId="3B9795A4" w:rsidR="29B270E8" w:rsidRDefault="29B270E8" w:rsidP="258738D0">
            <w:pPr>
              <w:spacing w:line="259" w:lineRule="auto"/>
            </w:pPr>
            <w:r>
              <w:t>For Question 5.1.1.5 C - Your response should include the following:</w:t>
            </w:r>
          </w:p>
          <w:p w14:paraId="5715A362" w14:textId="77777777" w:rsidR="258738D0" w:rsidRDefault="258738D0" w:rsidP="258738D0">
            <w:pPr>
              <w:pStyle w:val="ListParagraph"/>
              <w:ind w:left="360"/>
            </w:pPr>
          </w:p>
          <w:p w14:paraId="6F5642BC" w14:textId="6B3B873F" w:rsidR="29B270E8" w:rsidRDefault="29B270E8" w:rsidP="00D5184C">
            <w:pPr>
              <w:pStyle w:val="ListParagraph"/>
              <w:numPr>
                <w:ilvl w:val="0"/>
                <w:numId w:val="121"/>
              </w:numPr>
            </w:pPr>
            <w:r w:rsidRPr="258738D0">
              <w:rPr>
                <w:rFonts w:eastAsia="Arial" w:cs="Arial"/>
              </w:rPr>
              <w:t>Your chosen method(s) to notify the UMSDS of any faults.</w:t>
            </w:r>
          </w:p>
          <w:p w14:paraId="0A415A9F" w14:textId="251C4CBA" w:rsidR="258738D0" w:rsidRDefault="258738D0" w:rsidP="258738D0">
            <w:pPr>
              <w:spacing w:line="259" w:lineRule="auto"/>
            </w:pPr>
          </w:p>
        </w:tc>
        <w:tc>
          <w:tcPr>
            <w:tcW w:w="2268" w:type="dxa"/>
            <w:vMerge/>
          </w:tcPr>
          <w:p w14:paraId="4C69801C" w14:textId="77777777" w:rsidR="00EF4BBF" w:rsidRDefault="00EF4BBF"/>
        </w:tc>
        <w:tc>
          <w:tcPr>
            <w:tcW w:w="3576" w:type="dxa"/>
          </w:tcPr>
          <w:p w14:paraId="5C8F9E4D" w14:textId="24DDBD6A" w:rsidR="258738D0" w:rsidRDefault="258738D0" w:rsidP="258738D0">
            <w:pPr>
              <w:rPr>
                <w:b/>
                <w:bCs/>
              </w:rPr>
            </w:pPr>
          </w:p>
        </w:tc>
      </w:tr>
      <w:tr w:rsidR="258738D0" w14:paraId="4590063D" w14:textId="77777777" w:rsidTr="4EF41CE0">
        <w:trPr>
          <w:trHeight w:val="300"/>
        </w:trPr>
        <w:tc>
          <w:tcPr>
            <w:tcW w:w="2143" w:type="dxa"/>
            <w:vMerge w:val="restart"/>
          </w:tcPr>
          <w:p w14:paraId="7743F2BD" w14:textId="5E295B17" w:rsidR="29B270E8" w:rsidRDefault="29B270E8" w:rsidP="258738D0">
            <w:pPr>
              <w:spacing w:after="0" w:line="259" w:lineRule="auto"/>
            </w:pPr>
            <w:r>
              <w:t xml:space="preserve">5.1.1.6 </w:t>
            </w:r>
            <w:r w:rsidRPr="258738D0">
              <w:rPr>
                <w:b/>
                <w:bCs/>
              </w:rPr>
              <w:t>Disconnections</w:t>
            </w:r>
          </w:p>
          <w:p w14:paraId="60189F00" w14:textId="51960591" w:rsidR="258738D0" w:rsidRDefault="258738D0" w:rsidP="258738D0">
            <w:pPr>
              <w:spacing w:line="259" w:lineRule="auto"/>
            </w:pPr>
          </w:p>
          <w:p w14:paraId="4A2FF4F4" w14:textId="0289D6A4" w:rsidR="29B270E8" w:rsidRDefault="29B270E8" w:rsidP="258738D0">
            <w:pPr>
              <w:spacing w:line="259" w:lineRule="auto"/>
            </w:pPr>
            <w:r>
              <w:t>In line with MHHSP-BP007</w:t>
            </w:r>
          </w:p>
          <w:p w14:paraId="2D233746" w14:textId="1F3A0EF8" w:rsidR="258738D0" w:rsidRDefault="258738D0" w:rsidP="258738D0">
            <w:pPr>
              <w:spacing w:line="259" w:lineRule="auto"/>
            </w:pPr>
          </w:p>
        </w:tc>
        <w:tc>
          <w:tcPr>
            <w:tcW w:w="3444" w:type="dxa"/>
          </w:tcPr>
          <w:p w14:paraId="067E63BB" w14:textId="73B74D82" w:rsidR="497F3CBF" w:rsidRDefault="497F3CBF" w:rsidP="00D5184C">
            <w:pPr>
              <w:pStyle w:val="ListParagraph"/>
              <w:numPr>
                <w:ilvl w:val="0"/>
                <w:numId w:val="35"/>
              </w:numPr>
              <w:spacing w:line="259" w:lineRule="auto"/>
              <w:rPr>
                <w:rFonts w:eastAsia="Arial" w:cs="Arial"/>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tc>
        <w:tc>
          <w:tcPr>
            <w:tcW w:w="3735" w:type="dxa"/>
          </w:tcPr>
          <w:p w14:paraId="00667C51" w14:textId="0C4AC1E9" w:rsidR="497F3CBF" w:rsidRDefault="497F3CBF" w:rsidP="258738D0">
            <w:pPr>
              <w:spacing w:line="259" w:lineRule="auto"/>
            </w:pPr>
            <w:r>
              <w:t>For Question 5.1.1.6 A - Your response should include the following:</w:t>
            </w:r>
          </w:p>
          <w:p w14:paraId="0D0E87AE" w14:textId="77777777" w:rsidR="258738D0" w:rsidRDefault="258738D0" w:rsidP="258738D0">
            <w:pPr>
              <w:spacing w:line="259" w:lineRule="auto"/>
            </w:pPr>
          </w:p>
          <w:p w14:paraId="27944D9A" w14:textId="0F44691B" w:rsidR="497F3CBF" w:rsidRDefault="497F3CBF" w:rsidP="00D5184C">
            <w:pPr>
              <w:pStyle w:val="ListParagraph"/>
              <w:numPr>
                <w:ilvl w:val="0"/>
                <w:numId w:val="200"/>
              </w:numPr>
              <w:spacing w:line="259" w:lineRule="auto"/>
              <w:rPr>
                <w:rFonts w:cs="Arial"/>
              </w:rPr>
            </w:pPr>
            <w:r w:rsidRPr="258738D0">
              <w:rPr>
                <w:rFonts w:cs="Arial"/>
              </w:rPr>
              <w:t>A disclosure of changes to systems and processes which have not been tested as part of PIT/SIT/QT, as above.</w:t>
            </w:r>
          </w:p>
          <w:p w14:paraId="0E84A02B" w14:textId="77777777" w:rsidR="258738D0" w:rsidRDefault="258738D0" w:rsidP="258738D0">
            <w:pPr>
              <w:pStyle w:val="ListParagraph"/>
              <w:spacing w:line="259" w:lineRule="auto"/>
              <w:ind w:left="360"/>
              <w:rPr>
                <w:rFonts w:cs="Arial"/>
              </w:rPr>
            </w:pPr>
          </w:p>
          <w:p w14:paraId="66BB5A4F" w14:textId="294D07F3" w:rsidR="497F3CBF" w:rsidRDefault="497F3CBF" w:rsidP="00D5184C">
            <w:pPr>
              <w:pStyle w:val="ListParagraph"/>
              <w:numPr>
                <w:ilvl w:val="0"/>
                <w:numId w:val="200"/>
              </w:numPr>
              <w:spacing w:line="259" w:lineRule="auto"/>
              <w:rPr>
                <w:rFonts w:cs="Arial"/>
              </w:rPr>
            </w:pPr>
            <w:r w:rsidRPr="258738D0">
              <w:rPr>
                <w:rFonts w:cs="Arial"/>
              </w:rPr>
              <w:t>Any instances where you have opted out of receiving DIP Publications, and how you will ensure you will receive this information.</w:t>
            </w:r>
          </w:p>
          <w:p w14:paraId="166DC6DE" w14:textId="77777777" w:rsidR="258738D0" w:rsidRDefault="258738D0" w:rsidP="258738D0">
            <w:pPr>
              <w:pStyle w:val="ListParagraph"/>
              <w:spacing w:line="259" w:lineRule="auto"/>
              <w:ind w:left="360"/>
              <w:rPr>
                <w:rFonts w:cs="Arial"/>
              </w:rPr>
            </w:pPr>
          </w:p>
          <w:p w14:paraId="14EA311A" w14:textId="13CEB887" w:rsidR="497F3CBF" w:rsidRDefault="497F3CBF" w:rsidP="00D5184C">
            <w:pPr>
              <w:pStyle w:val="ListParagraph"/>
              <w:numPr>
                <w:ilvl w:val="0"/>
                <w:numId w:val="200"/>
              </w:numPr>
              <w:spacing w:line="259" w:lineRule="auto"/>
              <w:rPr>
                <w:rFonts w:cs="Arial"/>
              </w:rPr>
            </w:pPr>
            <w:r w:rsidRPr="258738D0">
              <w:rPr>
                <w:rFonts w:cs="Arial"/>
              </w:rPr>
              <w:t>How you will gain assurance that even with these additional changes, your wider end-to-end systems and processes will still enable you to operate in line with your BSC and REC Code Requirements, as above.</w:t>
            </w:r>
          </w:p>
          <w:p w14:paraId="6028F594" w14:textId="038AD188" w:rsidR="258738D0" w:rsidRDefault="258738D0" w:rsidP="258738D0">
            <w:pPr>
              <w:pStyle w:val="ListParagraph"/>
              <w:rPr>
                <w:rFonts w:cs="Arial"/>
              </w:rPr>
            </w:pPr>
          </w:p>
          <w:p w14:paraId="5712C132" w14:textId="482BFBDA" w:rsidR="497F3CBF" w:rsidRDefault="497F3CBF" w:rsidP="00D5184C">
            <w:pPr>
              <w:pStyle w:val="ListParagraph"/>
              <w:numPr>
                <w:ilvl w:val="0"/>
                <w:numId w:val="200"/>
              </w:numPr>
              <w:spacing w:line="259" w:lineRule="auto"/>
            </w:pPr>
            <w:r w:rsidRPr="258738D0">
              <w:rPr>
                <w:rFonts w:cs="Arial"/>
              </w:rPr>
              <w:t>If there are no relevant additional changes to disclose for this business process, please write “N/A”.</w:t>
            </w:r>
          </w:p>
          <w:p w14:paraId="08E3FE35" w14:textId="19E34356" w:rsidR="258738D0" w:rsidRDefault="258738D0" w:rsidP="258738D0">
            <w:pPr>
              <w:spacing w:line="259" w:lineRule="auto"/>
            </w:pPr>
          </w:p>
        </w:tc>
        <w:tc>
          <w:tcPr>
            <w:tcW w:w="2268" w:type="dxa"/>
            <w:vMerge w:val="restart"/>
          </w:tcPr>
          <w:p w14:paraId="2C9EC5B3" w14:textId="69F13539" w:rsidR="497F3CBF" w:rsidRDefault="497F3CBF" w:rsidP="258738D0">
            <w:pPr>
              <w:spacing w:line="259" w:lineRule="auto"/>
            </w:pPr>
            <w:r>
              <w:t xml:space="preserve">MHHS-BR-SU-051 </w:t>
            </w:r>
          </w:p>
          <w:p w14:paraId="7911EF9D" w14:textId="26315D7B" w:rsidR="497F3CBF" w:rsidRDefault="497F3CBF" w:rsidP="258738D0">
            <w:pPr>
              <w:spacing w:line="259" w:lineRule="auto"/>
            </w:pPr>
            <w:r>
              <w:t xml:space="preserve">MHHS-BR-SU-054 </w:t>
            </w:r>
          </w:p>
          <w:p w14:paraId="0A6A0F58" w14:textId="3AE9AA85" w:rsidR="497F3CBF" w:rsidRDefault="497F3CBF" w:rsidP="258738D0">
            <w:pPr>
              <w:spacing w:line="259" w:lineRule="auto"/>
            </w:pPr>
            <w:r>
              <w:t xml:space="preserve">MHHS-BR-SU-055 </w:t>
            </w:r>
          </w:p>
          <w:p w14:paraId="3DB70640" w14:textId="676542DC" w:rsidR="497F3CBF" w:rsidRDefault="497F3CBF" w:rsidP="258738D0">
            <w:pPr>
              <w:spacing w:line="259" w:lineRule="auto"/>
            </w:pPr>
            <w:r>
              <w:t>MHHS-BR-SU-056</w:t>
            </w:r>
          </w:p>
          <w:p w14:paraId="71A9D81C" w14:textId="00F0CF47" w:rsidR="258738D0" w:rsidRDefault="258738D0" w:rsidP="258738D0">
            <w:pPr>
              <w:spacing w:line="259" w:lineRule="auto"/>
            </w:pPr>
          </w:p>
        </w:tc>
        <w:tc>
          <w:tcPr>
            <w:tcW w:w="3576" w:type="dxa"/>
          </w:tcPr>
          <w:p w14:paraId="04AFA67E" w14:textId="18D783D4" w:rsidR="258738D0" w:rsidRDefault="258738D0" w:rsidP="258738D0"/>
        </w:tc>
      </w:tr>
      <w:tr w:rsidR="258738D0" w14:paraId="6E02C2BD" w14:textId="77777777" w:rsidTr="4EF41CE0">
        <w:trPr>
          <w:trHeight w:val="300"/>
        </w:trPr>
        <w:tc>
          <w:tcPr>
            <w:tcW w:w="2143" w:type="dxa"/>
            <w:vMerge/>
          </w:tcPr>
          <w:p w14:paraId="33AA97C7" w14:textId="77777777" w:rsidR="00EF4BBF" w:rsidRDefault="00EF4BBF"/>
        </w:tc>
        <w:tc>
          <w:tcPr>
            <w:tcW w:w="3444" w:type="dxa"/>
          </w:tcPr>
          <w:p w14:paraId="4EB7C216" w14:textId="46429C3F" w:rsidR="497F3CBF" w:rsidRDefault="497F3CBF" w:rsidP="00D5184C">
            <w:pPr>
              <w:pStyle w:val="ListParagraph"/>
              <w:numPr>
                <w:ilvl w:val="0"/>
                <w:numId w:val="35"/>
              </w:numPr>
              <w:spacing w:line="259" w:lineRule="auto"/>
              <w:rPr>
                <w:rFonts w:eastAsia="Arial" w:cs="Arial"/>
              </w:rPr>
            </w:pPr>
            <w:r w:rsidRPr="258738D0">
              <w:rPr>
                <w:rFonts w:eastAsia="Arial" w:cs="Arial"/>
              </w:rPr>
              <w:t xml:space="preserve">What systems and processes do you have in place to ensure </w:t>
            </w:r>
            <w:r w:rsidRPr="258738D0">
              <w:rPr>
                <w:rFonts w:eastAsia="Arial" w:cs="Arial"/>
              </w:rPr>
              <w:lastRenderedPageBreak/>
              <w:t>that when confirmation of disconnection of a Meter Point Administration Number (MPAN) is received that records are maintained accordingly?</w:t>
            </w:r>
          </w:p>
          <w:p w14:paraId="6FD03791" w14:textId="6943837E" w:rsidR="258738D0" w:rsidRDefault="258738D0" w:rsidP="258738D0">
            <w:pPr>
              <w:pStyle w:val="ListParagraph"/>
              <w:spacing w:line="259" w:lineRule="auto"/>
              <w:ind w:left="360"/>
              <w:rPr>
                <w:rFonts w:eastAsia="Arial" w:cs="Arial"/>
              </w:rPr>
            </w:pPr>
          </w:p>
        </w:tc>
        <w:tc>
          <w:tcPr>
            <w:tcW w:w="3735" w:type="dxa"/>
          </w:tcPr>
          <w:p w14:paraId="28F0F2D0" w14:textId="330779A7" w:rsidR="497F3CBF" w:rsidRDefault="497F3CBF" w:rsidP="258738D0">
            <w:pPr>
              <w:spacing w:line="259" w:lineRule="auto"/>
            </w:pPr>
            <w:r>
              <w:lastRenderedPageBreak/>
              <w:t>For Question 5.1.1.6 B - Your response should include the following:</w:t>
            </w:r>
          </w:p>
          <w:p w14:paraId="265C6326" w14:textId="77777777" w:rsidR="258738D0" w:rsidRDefault="258738D0" w:rsidP="258738D0">
            <w:pPr>
              <w:pStyle w:val="ListParagraph"/>
              <w:ind w:left="360"/>
              <w:rPr>
                <w:rFonts w:eastAsia="Arial" w:cs="Arial"/>
              </w:rPr>
            </w:pPr>
          </w:p>
          <w:p w14:paraId="79DE45E3" w14:textId="46D5F277" w:rsidR="497F3CBF" w:rsidRDefault="497F3CBF" w:rsidP="00D5184C">
            <w:pPr>
              <w:pStyle w:val="ListParagraph"/>
              <w:numPr>
                <w:ilvl w:val="0"/>
                <w:numId w:val="119"/>
              </w:numPr>
              <w:rPr>
                <w:rFonts w:eastAsia="Arial" w:cs="Arial"/>
              </w:rPr>
            </w:pPr>
            <w:r w:rsidRPr="258738D0">
              <w:rPr>
                <w:rFonts w:eastAsia="Arial" w:cs="Arial"/>
              </w:rPr>
              <w:t>Processes in place to receive notifications of disconnected MPANs and how records of disconnections will be stored and maintained.</w:t>
            </w:r>
          </w:p>
          <w:p w14:paraId="479C9F8D" w14:textId="43357B34" w:rsidR="258738D0" w:rsidRDefault="258738D0" w:rsidP="258738D0">
            <w:pPr>
              <w:spacing w:line="259" w:lineRule="auto"/>
            </w:pPr>
          </w:p>
        </w:tc>
        <w:tc>
          <w:tcPr>
            <w:tcW w:w="2268" w:type="dxa"/>
            <w:vMerge/>
          </w:tcPr>
          <w:p w14:paraId="516F4307" w14:textId="77777777" w:rsidR="00EF4BBF" w:rsidRDefault="00EF4BBF"/>
        </w:tc>
        <w:tc>
          <w:tcPr>
            <w:tcW w:w="3576" w:type="dxa"/>
          </w:tcPr>
          <w:p w14:paraId="7B146DC7" w14:textId="0E1CFD27" w:rsidR="258738D0" w:rsidRDefault="258738D0" w:rsidP="258738D0"/>
        </w:tc>
      </w:tr>
      <w:tr w:rsidR="258738D0" w14:paraId="2B70A37F" w14:textId="77777777" w:rsidTr="4EF41CE0">
        <w:trPr>
          <w:trHeight w:val="300"/>
        </w:trPr>
        <w:tc>
          <w:tcPr>
            <w:tcW w:w="2143" w:type="dxa"/>
            <w:vMerge/>
          </w:tcPr>
          <w:p w14:paraId="148495F1" w14:textId="77777777" w:rsidR="00EF4BBF" w:rsidRDefault="00EF4BBF"/>
        </w:tc>
        <w:tc>
          <w:tcPr>
            <w:tcW w:w="3444" w:type="dxa"/>
          </w:tcPr>
          <w:p w14:paraId="562336C4" w14:textId="2E13C10A" w:rsidR="497F3CBF" w:rsidRDefault="497F3CBF" w:rsidP="00D5184C">
            <w:pPr>
              <w:pStyle w:val="ListParagraph"/>
              <w:numPr>
                <w:ilvl w:val="0"/>
                <w:numId w:val="35"/>
              </w:numPr>
              <w:spacing w:line="259" w:lineRule="auto"/>
              <w:rPr>
                <w:rFonts w:eastAsia="Arial" w:cs="Arial"/>
              </w:rPr>
            </w:pPr>
            <w:r w:rsidRPr="258738D0">
              <w:rPr>
                <w:rFonts w:eastAsia="Arial" w:cs="Arial"/>
              </w:rPr>
              <w:t>What controls do you have in place to ensure the disconnection is correct before continuing?</w:t>
            </w:r>
          </w:p>
          <w:p w14:paraId="557CC94F" w14:textId="3B8CA633" w:rsidR="258738D0" w:rsidRDefault="258738D0" w:rsidP="258738D0">
            <w:pPr>
              <w:spacing w:after="0" w:line="240" w:lineRule="auto"/>
            </w:pPr>
          </w:p>
        </w:tc>
        <w:tc>
          <w:tcPr>
            <w:tcW w:w="3735" w:type="dxa"/>
          </w:tcPr>
          <w:p w14:paraId="587E5966" w14:textId="755390F5" w:rsidR="497F3CBF" w:rsidRDefault="497F3CBF" w:rsidP="258738D0">
            <w:pPr>
              <w:spacing w:line="259" w:lineRule="auto"/>
            </w:pPr>
            <w:r>
              <w:t>For Question 5.1.1.6 C - Your response should include the following:</w:t>
            </w:r>
          </w:p>
          <w:p w14:paraId="24EADA12" w14:textId="77777777" w:rsidR="258738D0" w:rsidRDefault="258738D0" w:rsidP="258738D0">
            <w:pPr>
              <w:pStyle w:val="ListParagraph"/>
              <w:ind w:left="360"/>
              <w:rPr>
                <w:rFonts w:eastAsia="Arial" w:cs="Arial"/>
              </w:rPr>
            </w:pPr>
          </w:p>
          <w:p w14:paraId="6192BD0C" w14:textId="14999E4B" w:rsidR="497F3CBF" w:rsidRDefault="497F3CBF" w:rsidP="00D5184C">
            <w:pPr>
              <w:pStyle w:val="ListParagraph"/>
              <w:numPr>
                <w:ilvl w:val="0"/>
                <w:numId w:val="119"/>
              </w:numPr>
              <w:rPr>
                <w:rFonts w:eastAsia="Arial" w:cs="Arial"/>
              </w:rPr>
            </w:pPr>
            <w:r w:rsidRPr="258738D0">
              <w:rPr>
                <w:rFonts w:eastAsia="Arial" w:cs="Arial"/>
              </w:rPr>
              <w:t>Validation controls to ensure the details around a disconnection request is correct before continuing with completion of work, including receipt from a correct party, reason for disconnection and any other relevant information.</w:t>
            </w:r>
          </w:p>
          <w:p w14:paraId="7688ABE1" w14:textId="31F319A4" w:rsidR="258738D0" w:rsidRDefault="258738D0" w:rsidP="258738D0">
            <w:pPr>
              <w:spacing w:line="259" w:lineRule="auto"/>
            </w:pPr>
          </w:p>
        </w:tc>
        <w:tc>
          <w:tcPr>
            <w:tcW w:w="2268" w:type="dxa"/>
            <w:vMerge/>
          </w:tcPr>
          <w:p w14:paraId="376B59BB" w14:textId="77777777" w:rsidR="00EF4BBF" w:rsidRDefault="00EF4BBF"/>
        </w:tc>
        <w:tc>
          <w:tcPr>
            <w:tcW w:w="3576" w:type="dxa"/>
          </w:tcPr>
          <w:p w14:paraId="39206C4D" w14:textId="372D36D2" w:rsidR="258738D0" w:rsidRDefault="258738D0" w:rsidP="258738D0"/>
        </w:tc>
      </w:tr>
      <w:tr w:rsidR="258738D0" w14:paraId="34C9A080" w14:textId="77777777" w:rsidTr="4EF41CE0">
        <w:trPr>
          <w:trHeight w:val="300"/>
        </w:trPr>
        <w:tc>
          <w:tcPr>
            <w:tcW w:w="2143" w:type="dxa"/>
            <w:vMerge/>
          </w:tcPr>
          <w:p w14:paraId="289F782B" w14:textId="77777777" w:rsidR="00EF4BBF" w:rsidRDefault="00EF4BBF"/>
        </w:tc>
        <w:tc>
          <w:tcPr>
            <w:tcW w:w="3444" w:type="dxa"/>
          </w:tcPr>
          <w:p w14:paraId="1EEAD6A3" w14:textId="3277EAD8" w:rsidR="497F3CBF" w:rsidRDefault="497F3CBF" w:rsidP="00D5184C">
            <w:pPr>
              <w:pStyle w:val="ListParagraph"/>
              <w:numPr>
                <w:ilvl w:val="0"/>
                <w:numId w:val="35"/>
              </w:numPr>
              <w:spacing w:line="259" w:lineRule="auto"/>
              <w:rPr>
                <w:rFonts w:eastAsia="Arial" w:cs="Arial"/>
              </w:rPr>
            </w:pPr>
            <w:r w:rsidRPr="258738D0">
              <w:rPr>
                <w:rFonts w:eastAsia="Arial" w:cs="Arial"/>
              </w:rPr>
              <w:t>How will you raise any issues if you do carry out the disconnection erroneously?</w:t>
            </w:r>
          </w:p>
          <w:p w14:paraId="58B798C0" w14:textId="6B233880" w:rsidR="258738D0" w:rsidRDefault="258738D0" w:rsidP="258738D0">
            <w:pPr>
              <w:pStyle w:val="ListParagraph"/>
              <w:spacing w:line="259" w:lineRule="auto"/>
              <w:ind w:left="360"/>
              <w:rPr>
                <w:rFonts w:eastAsia="Arial" w:cs="Arial"/>
              </w:rPr>
            </w:pPr>
          </w:p>
        </w:tc>
        <w:tc>
          <w:tcPr>
            <w:tcW w:w="3735" w:type="dxa"/>
          </w:tcPr>
          <w:p w14:paraId="240A5DDD" w14:textId="02E2BBEF" w:rsidR="497F3CBF" w:rsidRDefault="497F3CBF" w:rsidP="258738D0">
            <w:pPr>
              <w:spacing w:line="259" w:lineRule="auto"/>
            </w:pPr>
            <w:r>
              <w:t>For Question 5.1.1.6 D - Your response should include the following:</w:t>
            </w:r>
          </w:p>
          <w:p w14:paraId="4A1F8ABB" w14:textId="77777777" w:rsidR="258738D0" w:rsidRDefault="258738D0" w:rsidP="258738D0">
            <w:pPr>
              <w:pStyle w:val="ListParagraph"/>
              <w:ind w:left="360"/>
            </w:pPr>
          </w:p>
          <w:p w14:paraId="6EB81C92" w14:textId="2958B66B" w:rsidR="497F3CBF" w:rsidRDefault="497F3CBF" w:rsidP="00D5184C">
            <w:pPr>
              <w:pStyle w:val="ListParagraph"/>
              <w:numPr>
                <w:ilvl w:val="0"/>
                <w:numId w:val="119"/>
              </w:numPr>
            </w:pPr>
            <w:r w:rsidRPr="258738D0">
              <w:rPr>
                <w:rFonts w:eastAsia="Arial" w:cs="Arial"/>
              </w:rPr>
              <w:t>The chosen method(s) to raise any issues identified following completion of an erroneous disconnection to amend or reverse the disconnection.</w:t>
            </w:r>
          </w:p>
          <w:p w14:paraId="1A840158" w14:textId="5C283B2F" w:rsidR="258738D0" w:rsidRDefault="258738D0" w:rsidP="258738D0">
            <w:pPr>
              <w:spacing w:line="259" w:lineRule="auto"/>
            </w:pPr>
          </w:p>
        </w:tc>
        <w:tc>
          <w:tcPr>
            <w:tcW w:w="2268" w:type="dxa"/>
            <w:vMerge/>
          </w:tcPr>
          <w:p w14:paraId="5A183B8B" w14:textId="77777777" w:rsidR="00EF4BBF" w:rsidRDefault="00EF4BBF"/>
        </w:tc>
        <w:tc>
          <w:tcPr>
            <w:tcW w:w="3576" w:type="dxa"/>
          </w:tcPr>
          <w:p w14:paraId="3716F8C8" w14:textId="7DD9210B" w:rsidR="258738D0" w:rsidRDefault="258738D0" w:rsidP="258738D0"/>
        </w:tc>
      </w:tr>
      <w:tr w:rsidR="258738D0" w14:paraId="6FF9811C" w14:textId="77777777" w:rsidTr="4EF41CE0">
        <w:trPr>
          <w:trHeight w:val="300"/>
        </w:trPr>
        <w:tc>
          <w:tcPr>
            <w:tcW w:w="2143" w:type="dxa"/>
            <w:vMerge w:val="restart"/>
          </w:tcPr>
          <w:p w14:paraId="1D2CABCB" w14:textId="18DC0876" w:rsidR="497F3CBF" w:rsidRDefault="497F3CBF" w:rsidP="258738D0">
            <w:pPr>
              <w:spacing w:after="0" w:line="259" w:lineRule="auto"/>
            </w:pPr>
            <w:r>
              <w:t xml:space="preserve">5.1.1.7 </w:t>
            </w:r>
            <w:r w:rsidRPr="258738D0">
              <w:rPr>
                <w:b/>
                <w:bCs/>
              </w:rPr>
              <w:t>Change of Energisation Status</w:t>
            </w:r>
          </w:p>
          <w:p w14:paraId="54DA18AC" w14:textId="6387851F" w:rsidR="258738D0" w:rsidRDefault="258738D0" w:rsidP="258738D0">
            <w:pPr>
              <w:spacing w:line="259" w:lineRule="auto"/>
            </w:pPr>
          </w:p>
        </w:tc>
        <w:tc>
          <w:tcPr>
            <w:tcW w:w="3444" w:type="dxa"/>
          </w:tcPr>
          <w:p w14:paraId="3F6FD6FC" w14:textId="280ADAC8" w:rsidR="497F3CBF" w:rsidRDefault="497F3CBF" w:rsidP="00D5184C">
            <w:pPr>
              <w:pStyle w:val="ListParagraph"/>
              <w:numPr>
                <w:ilvl w:val="0"/>
                <w:numId w:val="171"/>
              </w:numPr>
              <w:spacing w:line="259" w:lineRule="auto"/>
              <w:rPr>
                <w:rFonts w:eastAsia="Arial" w:cs="Arial"/>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 xml:space="preserve">e.g. </w:t>
            </w:r>
            <w:r w:rsidRPr="258738D0">
              <w:rPr>
                <w:rFonts w:eastAsia="Arial" w:cs="Arial"/>
                <w:i/>
                <w:iCs/>
              </w:rPr>
              <w:lastRenderedPageBreak/>
              <w:t>E2E process changes tested in own UIT environment</w:t>
            </w:r>
            <w:r w:rsidRPr="258738D0">
              <w:rPr>
                <w:rFonts w:eastAsia="Arial" w:cs="Arial"/>
              </w:rPr>
              <w:t>)</w:t>
            </w:r>
          </w:p>
          <w:p w14:paraId="4B7939D1" w14:textId="3D58DDB5" w:rsidR="258738D0" w:rsidRDefault="258738D0" w:rsidP="258738D0">
            <w:pPr>
              <w:spacing w:line="259" w:lineRule="auto"/>
            </w:pPr>
          </w:p>
        </w:tc>
        <w:tc>
          <w:tcPr>
            <w:tcW w:w="3735" w:type="dxa"/>
          </w:tcPr>
          <w:p w14:paraId="2750AFE4" w14:textId="3BBD02A5" w:rsidR="497F3CBF" w:rsidRDefault="497F3CBF" w:rsidP="258738D0">
            <w:pPr>
              <w:spacing w:line="259" w:lineRule="auto"/>
            </w:pPr>
            <w:r>
              <w:lastRenderedPageBreak/>
              <w:t>For Question 5.1.1.7 A - Your response should include the following:</w:t>
            </w:r>
          </w:p>
          <w:p w14:paraId="0674CB5B" w14:textId="77777777" w:rsidR="258738D0" w:rsidRDefault="258738D0" w:rsidP="258738D0">
            <w:pPr>
              <w:spacing w:line="259" w:lineRule="auto"/>
            </w:pPr>
          </w:p>
          <w:p w14:paraId="0880846F" w14:textId="77777777" w:rsidR="497F3CBF" w:rsidRDefault="497F3CBF" w:rsidP="00D5184C">
            <w:pPr>
              <w:pStyle w:val="ListParagraph"/>
              <w:numPr>
                <w:ilvl w:val="0"/>
                <w:numId w:val="200"/>
              </w:numPr>
              <w:spacing w:line="259" w:lineRule="auto"/>
              <w:rPr>
                <w:rFonts w:cs="Arial"/>
              </w:rPr>
            </w:pPr>
            <w:r w:rsidRPr="258738D0">
              <w:rPr>
                <w:rFonts w:cs="Arial"/>
              </w:rPr>
              <w:t>A disclosure of changes to systems and processes which have not been tested as part of PIT/SIT/QT, as above.</w:t>
            </w:r>
          </w:p>
          <w:p w14:paraId="24C37455" w14:textId="69DF2ED0" w:rsidR="497F3CBF" w:rsidRDefault="497F3CBF" w:rsidP="00D5184C">
            <w:pPr>
              <w:pStyle w:val="ListParagraph"/>
              <w:numPr>
                <w:ilvl w:val="0"/>
                <w:numId w:val="200"/>
              </w:numPr>
              <w:spacing w:line="259" w:lineRule="auto"/>
              <w:rPr>
                <w:rFonts w:cs="Arial"/>
              </w:rPr>
            </w:pPr>
            <w:r w:rsidRPr="258738D0">
              <w:rPr>
                <w:rFonts w:cs="Arial"/>
              </w:rPr>
              <w:t>Any instances where you have opted out of receiving DIP Publications, and how you will ensure you will receive this information.</w:t>
            </w:r>
          </w:p>
          <w:p w14:paraId="52C8A333" w14:textId="77777777" w:rsidR="497F3CBF" w:rsidRDefault="497F3CBF" w:rsidP="00D5184C">
            <w:pPr>
              <w:pStyle w:val="ListParagraph"/>
              <w:numPr>
                <w:ilvl w:val="0"/>
                <w:numId w:val="200"/>
              </w:numPr>
              <w:spacing w:line="259" w:lineRule="auto"/>
              <w:rPr>
                <w:rFonts w:cs="Arial"/>
              </w:rPr>
            </w:pPr>
            <w:r w:rsidRPr="258738D0">
              <w:rPr>
                <w:rFonts w:cs="Arial"/>
              </w:rPr>
              <w:lastRenderedPageBreak/>
              <w:t>How you will gain assurance that even with these additional changes, your wider end-to-end systems and processes will still enable you to operate in line with your BSC and REC Code Requirements, as above.</w:t>
            </w:r>
          </w:p>
          <w:p w14:paraId="75BDBFDB" w14:textId="4DE4F0C3" w:rsidR="497F3CBF" w:rsidRDefault="497F3CBF" w:rsidP="00D5184C">
            <w:pPr>
              <w:pStyle w:val="ListParagraph"/>
              <w:numPr>
                <w:ilvl w:val="0"/>
                <w:numId w:val="200"/>
              </w:numPr>
              <w:spacing w:line="259" w:lineRule="auto"/>
            </w:pPr>
            <w:r w:rsidRPr="258738D0">
              <w:rPr>
                <w:rFonts w:cs="Arial"/>
              </w:rPr>
              <w:t>If there are no relevant additional changes to disclose for this business process, please write “N/A”.</w:t>
            </w:r>
          </w:p>
          <w:p w14:paraId="67F8560A" w14:textId="6B457ADD" w:rsidR="258738D0" w:rsidRDefault="258738D0" w:rsidP="258738D0">
            <w:pPr>
              <w:spacing w:line="259" w:lineRule="auto"/>
            </w:pPr>
          </w:p>
        </w:tc>
        <w:tc>
          <w:tcPr>
            <w:tcW w:w="2268" w:type="dxa"/>
            <w:vMerge w:val="restart"/>
          </w:tcPr>
          <w:p w14:paraId="7C75EA0E" w14:textId="03C96192" w:rsidR="497F3CBF" w:rsidRDefault="497F3CBF">
            <w:r>
              <w:lastRenderedPageBreak/>
              <w:t>MHHS-BR-SU-053</w:t>
            </w:r>
          </w:p>
          <w:p w14:paraId="1442D9C6" w14:textId="0E43F123" w:rsidR="497F3CBF" w:rsidRDefault="497F3CBF">
            <w:r>
              <w:t>MHHS-BR-SU-060</w:t>
            </w:r>
          </w:p>
          <w:p w14:paraId="5F791CB8" w14:textId="5DC68D32" w:rsidR="497F3CBF" w:rsidRDefault="497F3CBF">
            <w:r>
              <w:t>MHHS-BR-SU-061</w:t>
            </w:r>
          </w:p>
          <w:p w14:paraId="796B0EDD" w14:textId="33181327" w:rsidR="497F3CBF" w:rsidRDefault="497F3CBF">
            <w:r>
              <w:t>MHHS-BR-SU-062</w:t>
            </w:r>
          </w:p>
          <w:p w14:paraId="63932D9C" w14:textId="242F2A2E" w:rsidR="497F3CBF" w:rsidRDefault="497F3CBF">
            <w:r>
              <w:t>MHHS-BR-SU-063</w:t>
            </w:r>
          </w:p>
          <w:p w14:paraId="06513510" w14:textId="01E3D8C3" w:rsidR="497F3CBF" w:rsidRDefault="497F3CBF">
            <w:r>
              <w:t>MHHS-BR-SU-064</w:t>
            </w:r>
          </w:p>
          <w:p w14:paraId="006169DD" w14:textId="2D451C44" w:rsidR="497F3CBF" w:rsidRDefault="497F3CBF">
            <w:r>
              <w:t>MHHS-BR-SU-065</w:t>
            </w:r>
          </w:p>
          <w:p w14:paraId="0B2F7F39" w14:textId="733CF4B4" w:rsidR="258738D0" w:rsidRDefault="258738D0" w:rsidP="258738D0">
            <w:pPr>
              <w:spacing w:line="259" w:lineRule="auto"/>
            </w:pPr>
          </w:p>
        </w:tc>
        <w:tc>
          <w:tcPr>
            <w:tcW w:w="3576" w:type="dxa"/>
          </w:tcPr>
          <w:p w14:paraId="4EF28F8D" w14:textId="58BE6268" w:rsidR="258738D0" w:rsidRDefault="258738D0" w:rsidP="258738D0"/>
        </w:tc>
      </w:tr>
      <w:tr w:rsidR="258738D0" w14:paraId="184C9470" w14:textId="77777777" w:rsidTr="4EF41CE0">
        <w:trPr>
          <w:trHeight w:val="300"/>
        </w:trPr>
        <w:tc>
          <w:tcPr>
            <w:tcW w:w="2143" w:type="dxa"/>
            <w:vMerge/>
          </w:tcPr>
          <w:p w14:paraId="2C142AFD" w14:textId="77777777" w:rsidR="00EF4BBF" w:rsidRDefault="00EF4BBF"/>
        </w:tc>
        <w:tc>
          <w:tcPr>
            <w:tcW w:w="3444" w:type="dxa"/>
          </w:tcPr>
          <w:p w14:paraId="33773279" w14:textId="0420CF00" w:rsidR="23B3F94C" w:rsidRDefault="23B3F94C" w:rsidP="00D5184C">
            <w:pPr>
              <w:pStyle w:val="ListParagraph"/>
              <w:numPr>
                <w:ilvl w:val="0"/>
                <w:numId w:val="171"/>
              </w:numPr>
              <w:spacing w:line="259" w:lineRule="auto"/>
              <w:rPr>
                <w:rFonts w:eastAsia="Arial" w:cs="Arial"/>
              </w:rPr>
            </w:pPr>
            <w:r w:rsidRPr="258738D0">
              <w:rPr>
                <w:rFonts w:eastAsia="Arial" w:cs="Arial"/>
              </w:rPr>
              <w:t>What systems and processes do you have in place to ensure that Change of Energisation status notifications are received via different interfaces depending on segment, and that records updated accordingly?</w:t>
            </w:r>
          </w:p>
          <w:p w14:paraId="6CD58500" w14:textId="00357DF6" w:rsidR="258738D0" w:rsidRDefault="258738D0" w:rsidP="258738D0">
            <w:pPr>
              <w:spacing w:line="259" w:lineRule="auto"/>
            </w:pPr>
          </w:p>
        </w:tc>
        <w:tc>
          <w:tcPr>
            <w:tcW w:w="3735" w:type="dxa"/>
          </w:tcPr>
          <w:p w14:paraId="499A1CCF" w14:textId="3E759F9A" w:rsidR="23B3F94C" w:rsidRDefault="23B3F94C" w:rsidP="258738D0">
            <w:pPr>
              <w:spacing w:line="259" w:lineRule="auto"/>
            </w:pPr>
            <w:r>
              <w:t>For Question 5.1.1.7 B - Your response should include the following:</w:t>
            </w:r>
          </w:p>
          <w:p w14:paraId="3AAACAF0" w14:textId="77777777" w:rsidR="258738D0" w:rsidRDefault="258738D0" w:rsidP="258738D0">
            <w:pPr>
              <w:pStyle w:val="ListParagraph"/>
              <w:ind w:left="360"/>
            </w:pPr>
          </w:p>
          <w:p w14:paraId="11145F3D" w14:textId="013DD19B" w:rsidR="23B3F94C" w:rsidRDefault="23B3F94C" w:rsidP="00D5184C">
            <w:pPr>
              <w:pStyle w:val="ListParagraph"/>
              <w:numPr>
                <w:ilvl w:val="0"/>
                <w:numId w:val="118"/>
              </w:numPr>
            </w:pPr>
            <w:r w:rsidRPr="258738D0">
              <w:rPr>
                <w:rFonts w:eastAsia="Arial" w:cs="Arial"/>
              </w:rPr>
              <w:t>Processes in place to receive notifications of Change of Energisation notifications via IF flows or other mechanisms and how records of energisation status change will be stored and maintained.</w:t>
            </w:r>
          </w:p>
          <w:p w14:paraId="04D3B259" w14:textId="5DD44C0F" w:rsidR="258738D0" w:rsidRDefault="258738D0" w:rsidP="258738D0">
            <w:pPr>
              <w:spacing w:line="259" w:lineRule="auto"/>
            </w:pPr>
          </w:p>
        </w:tc>
        <w:tc>
          <w:tcPr>
            <w:tcW w:w="2268" w:type="dxa"/>
            <w:vMerge/>
          </w:tcPr>
          <w:p w14:paraId="05947A51" w14:textId="77777777" w:rsidR="00EF4BBF" w:rsidRDefault="00EF4BBF"/>
        </w:tc>
        <w:tc>
          <w:tcPr>
            <w:tcW w:w="3576" w:type="dxa"/>
          </w:tcPr>
          <w:p w14:paraId="4C6AFD2B" w14:textId="05D7CD8E" w:rsidR="258738D0" w:rsidRDefault="258738D0" w:rsidP="258738D0"/>
        </w:tc>
      </w:tr>
      <w:tr w:rsidR="258738D0" w14:paraId="61E28D6B" w14:textId="77777777" w:rsidTr="4EF41CE0">
        <w:trPr>
          <w:trHeight w:val="300"/>
        </w:trPr>
        <w:tc>
          <w:tcPr>
            <w:tcW w:w="2143" w:type="dxa"/>
            <w:vMerge w:val="restart"/>
          </w:tcPr>
          <w:p w14:paraId="0EB76956" w14:textId="2E3D74E5" w:rsidR="4C4577BB" w:rsidRDefault="4C4577BB" w:rsidP="258738D0">
            <w:pPr>
              <w:spacing w:after="0" w:line="259" w:lineRule="auto"/>
              <w:rPr>
                <w:b/>
                <w:bCs/>
              </w:rPr>
            </w:pPr>
            <w:r>
              <w:t>5.1.1.8 Unmetered Supply (</w:t>
            </w:r>
            <w:r w:rsidRPr="258738D0">
              <w:rPr>
                <w:b/>
                <w:bCs/>
              </w:rPr>
              <w:t>UMS) Exemption</w:t>
            </w:r>
          </w:p>
          <w:p w14:paraId="550108F7" w14:textId="2DA05174" w:rsidR="258738D0" w:rsidRDefault="258738D0" w:rsidP="258738D0">
            <w:pPr>
              <w:spacing w:after="0" w:line="259" w:lineRule="auto"/>
              <w:rPr>
                <w:b/>
                <w:bCs/>
              </w:rPr>
            </w:pPr>
          </w:p>
          <w:p w14:paraId="17FDC772" w14:textId="260608EB" w:rsidR="4C4577BB" w:rsidRDefault="4C4577BB" w:rsidP="258738D0">
            <w:pPr>
              <w:spacing w:after="0" w:line="259" w:lineRule="auto"/>
              <w:rPr>
                <w:i/>
                <w:iCs/>
              </w:rPr>
            </w:pPr>
            <w:r w:rsidRPr="258738D0">
              <w:rPr>
                <w:i/>
                <w:iCs/>
              </w:rPr>
              <w:t>(If applicable)</w:t>
            </w:r>
          </w:p>
          <w:p w14:paraId="5F1BB9AE" w14:textId="1359226E" w:rsidR="258738D0" w:rsidRDefault="258738D0" w:rsidP="258738D0">
            <w:pPr>
              <w:spacing w:line="259" w:lineRule="auto"/>
            </w:pPr>
          </w:p>
        </w:tc>
        <w:tc>
          <w:tcPr>
            <w:tcW w:w="3444" w:type="dxa"/>
          </w:tcPr>
          <w:p w14:paraId="6614BEE0" w14:textId="610F1762" w:rsidR="4C4577BB" w:rsidRDefault="4C4577BB" w:rsidP="258738D0">
            <w:pPr>
              <w:spacing w:after="0" w:line="259" w:lineRule="auto"/>
            </w:pPr>
            <w:r>
              <w:t>If you wish to apply for the exemptions for UMS please fill in the below and provide evidence on how your controls work in practice:</w:t>
            </w:r>
          </w:p>
          <w:p w14:paraId="77CC4B36" w14:textId="0CFC7A51" w:rsidR="258738D0" w:rsidRDefault="258738D0" w:rsidP="258738D0">
            <w:pPr>
              <w:spacing w:after="0" w:line="259" w:lineRule="auto"/>
            </w:pPr>
          </w:p>
          <w:p w14:paraId="1545119C" w14:textId="42C95061" w:rsidR="4C4577BB" w:rsidRDefault="4C4577BB" w:rsidP="00D5184C">
            <w:pPr>
              <w:pStyle w:val="ListParagraph"/>
              <w:numPr>
                <w:ilvl w:val="0"/>
                <w:numId w:val="163"/>
              </w:numPr>
              <w:spacing w:line="259" w:lineRule="auto"/>
              <w:rPr>
                <w:rFonts w:eastAsia="Arial" w:cs="Arial"/>
              </w:rPr>
            </w:pPr>
            <w:r w:rsidRPr="258738D0">
              <w:rPr>
                <w:rFonts w:eastAsia="Arial" w:cs="Arial"/>
              </w:rPr>
              <w:t>What controls do you have in place to ensure you will not register any UMS sites?</w:t>
            </w:r>
          </w:p>
          <w:p w14:paraId="5BC2BEDA" w14:textId="48850FC9" w:rsidR="258738D0" w:rsidRDefault="258738D0" w:rsidP="258738D0">
            <w:pPr>
              <w:spacing w:line="259" w:lineRule="auto"/>
            </w:pPr>
          </w:p>
        </w:tc>
        <w:tc>
          <w:tcPr>
            <w:tcW w:w="3735" w:type="dxa"/>
          </w:tcPr>
          <w:p w14:paraId="243BE463" w14:textId="11CD3684" w:rsidR="4C4577BB" w:rsidRDefault="4C4577BB" w:rsidP="258738D0">
            <w:pPr>
              <w:spacing w:line="259" w:lineRule="auto"/>
            </w:pPr>
            <w:r>
              <w:t>For Question 5.1.1.8 A - Your response should include the following:</w:t>
            </w:r>
          </w:p>
          <w:p w14:paraId="1DCA0706" w14:textId="77777777" w:rsidR="258738D0" w:rsidRDefault="258738D0" w:rsidP="258738D0">
            <w:pPr>
              <w:pStyle w:val="ListParagraph"/>
              <w:ind w:left="360"/>
            </w:pPr>
          </w:p>
          <w:p w14:paraId="05A0CE3E" w14:textId="5315C489" w:rsidR="4C4577BB" w:rsidRDefault="4C4577BB" w:rsidP="00D5184C">
            <w:pPr>
              <w:pStyle w:val="ListParagraph"/>
              <w:numPr>
                <w:ilvl w:val="0"/>
                <w:numId w:val="117"/>
              </w:numPr>
            </w:pPr>
            <w:r w:rsidRPr="258738D0">
              <w:rPr>
                <w:rFonts w:eastAsia="Arial" w:cs="Arial"/>
              </w:rPr>
              <w:t>When appointing sites, any controls in place to ensure you are Qualified to be appointed.</w:t>
            </w:r>
          </w:p>
          <w:p w14:paraId="73C3FEE7" w14:textId="78125531" w:rsidR="258738D0" w:rsidRDefault="258738D0" w:rsidP="258738D0">
            <w:pPr>
              <w:spacing w:line="259" w:lineRule="auto"/>
            </w:pPr>
          </w:p>
        </w:tc>
        <w:tc>
          <w:tcPr>
            <w:tcW w:w="2268" w:type="dxa"/>
          </w:tcPr>
          <w:p w14:paraId="0EB888B2" w14:textId="3C4FF8AB" w:rsidR="258738D0" w:rsidRDefault="258738D0" w:rsidP="258738D0"/>
        </w:tc>
        <w:tc>
          <w:tcPr>
            <w:tcW w:w="3576" w:type="dxa"/>
          </w:tcPr>
          <w:p w14:paraId="57BEC10E" w14:textId="1FEA074B" w:rsidR="258738D0" w:rsidRDefault="258738D0" w:rsidP="258738D0"/>
        </w:tc>
      </w:tr>
      <w:tr w:rsidR="258738D0" w14:paraId="3FBC35EE" w14:textId="77777777" w:rsidTr="4EF41CE0">
        <w:trPr>
          <w:trHeight w:val="300"/>
        </w:trPr>
        <w:tc>
          <w:tcPr>
            <w:tcW w:w="2143" w:type="dxa"/>
            <w:vMerge/>
          </w:tcPr>
          <w:p w14:paraId="1F989F67" w14:textId="77777777" w:rsidR="00EF4BBF" w:rsidRDefault="00EF4BBF"/>
        </w:tc>
        <w:tc>
          <w:tcPr>
            <w:tcW w:w="3444" w:type="dxa"/>
          </w:tcPr>
          <w:p w14:paraId="4F918B3C" w14:textId="540A0666" w:rsidR="4C4577BB" w:rsidRDefault="4C4577BB" w:rsidP="00D5184C">
            <w:pPr>
              <w:pStyle w:val="ListParagraph"/>
              <w:numPr>
                <w:ilvl w:val="0"/>
                <w:numId w:val="163"/>
              </w:numPr>
              <w:spacing w:line="259" w:lineRule="auto"/>
              <w:rPr>
                <w:rFonts w:eastAsia="Arial" w:cs="Arial"/>
              </w:rPr>
            </w:pPr>
            <w:r w:rsidRPr="258738D0">
              <w:rPr>
                <w:rFonts w:eastAsia="Arial" w:cs="Arial"/>
              </w:rPr>
              <w:t>What controls do you have in place to ensure you do not migrate a UMS site into MHHS if it is an existing registration?</w:t>
            </w:r>
          </w:p>
          <w:p w14:paraId="4A4AF770" w14:textId="68C9D0F2" w:rsidR="258738D0" w:rsidRDefault="258738D0" w:rsidP="258738D0">
            <w:pPr>
              <w:spacing w:line="259" w:lineRule="auto"/>
            </w:pPr>
          </w:p>
        </w:tc>
        <w:tc>
          <w:tcPr>
            <w:tcW w:w="3735" w:type="dxa"/>
          </w:tcPr>
          <w:p w14:paraId="1B516CC4" w14:textId="5A0255C7" w:rsidR="4C4577BB" w:rsidRDefault="4C4577BB" w:rsidP="258738D0">
            <w:pPr>
              <w:spacing w:line="259" w:lineRule="auto"/>
            </w:pPr>
            <w:r>
              <w:t>For Question 5.1.1.8 B - Your response should include the following:</w:t>
            </w:r>
          </w:p>
          <w:p w14:paraId="594D32FB" w14:textId="77777777" w:rsidR="258738D0" w:rsidRDefault="258738D0" w:rsidP="258738D0">
            <w:pPr>
              <w:pStyle w:val="ListParagraph"/>
              <w:ind w:left="360"/>
            </w:pPr>
          </w:p>
          <w:p w14:paraId="76A35604" w14:textId="6ECD7C0E" w:rsidR="4C4577BB" w:rsidRDefault="4C4577BB" w:rsidP="00D5184C">
            <w:pPr>
              <w:pStyle w:val="ListParagraph"/>
              <w:numPr>
                <w:ilvl w:val="0"/>
                <w:numId w:val="116"/>
              </w:numPr>
            </w:pPr>
            <w:r w:rsidRPr="258738D0">
              <w:rPr>
                <w:rFonts w:eastAsia="Arial" w:cs="Arial"/>
              </w:rPr>
              <w:t>Controls to ensure UMS sites are only migrated into MHHS if the site is not an existing registration.</w:t>
            </w:r>
          </w:p>
          <w:p w14:paraId="37059786" w14:textId="6D260686" w:rsidR="258738D0" w:rsidRDefault="258738D0" w:rsidP="258738D0">
            <w:pPr>
              <w:spacing w:line="259" w:lineRule="auto"/>
            </w:pPr>
          </w:p>
        </w:tc>
        <w:tc>
          <w:tcPr>
            <w:tcW w:w="2268" w:type="dxa"/>
          </w:tcPr>
          <w:p w14:paraId="14FE3D9B" w14:textId="22E0C2EF" w:rsidR="258738D0" w:rsidRDefault="258738D0" w:rsidP="258738D0"/>
        </w:tc>
        <w:tc>
          <w:tcPr>
            <w:tcW w:w="3576" w:type="dxa"/>
          </w:tcPr>
          <w:p w14:paraId="789EA15C" w14:textId="16C64D34" w:rsidR="258738D0" w:rsidRDefault="258738D0" w:rsidP="258738D0"/>
        </w:tc>
      </w:tr>
      <w:tr w:rsidR="258738D0" w14:paraId="6F5C3EDE" w14:textId="77777777" w:rsidTr="4EF41CE0">
        <w:trPr>
          <w:trHeight w:val="300"/>
        </w:trPr>
        <w:tc>
          <w:tcPr>
            <w:tcW w:w="2143" w:type="dxa"/>
            <w:vMerge/>
          </w:tcPr>
          <w:p w14:paraId="732AA0EE" w14:textId="77777777" w:rsidR="00EF4BBF" w:rsidRDefault="00EF4BBF"/>
        </w:tc>
        <w:tc>
          <w:tcPr>
            <w:tcW w:w="3444" w:type="dxa"/>
          </w:tcPr>
          <w:p w14:paraId="1E696F9C" w14:textId="4C361E45" w:rsidR="4C4577BB" w:rsidRDefault="4C4577BB" w:rsidP="00D5184C">
            <w:pPr>
              <w:pStyle w:val="ListParagraph"/>
              <w:numPr>
                <w:ilvl w:val="0"/>
                <w:numId w:val="163"/>
              </w:numPr>
              <w:rPr>
                <w:rFonts w:eastAsia="Arial" w:cs="Arial"/>
              </w:rPr>
            </w:pPr>
            <w:r w:rsidRPr="258738D0">
              <w:rPr>
                <w:rFonts w:eastAsia="Arial" w:cs="Arial"/>
              </w:rPr>
              <w:t>What controls do you have in place to identify where you have appointed a UMS site and how you will de-appoint this site?</w:t>
            </w:r>
          </w:p>
          <w:p w14:paraId="44FF9FA1" w14:textId="406A66A6" w:rsidR="258738D0" w:rsidRDefault="258738D0" w:rsidP="258738D0">
            <w:pPr>
              <w:spacing w:line="259" w:lineRule="auto"/>
            </w:pPr>
          </w:p>
        </w:tc>
        <w:tc>
          <w:tcPr>
            <w:tcW w:w="3735" w:type="dxa"/>
          </w:tcPr>
          <w:p w14:paraId="7DADE0E8" w14:textId="26D35317" w:rsidR="4C4577BB" w:rsidRDefault="4C4577BB" w:rsidP="258738D0">
            <w:pPr>
              <w:spacing w:line="259" w:lineRule="auto"/>
            </w:pPr>
            <w:r>
              <w:t>For Question 5.1.1.8 C - Your response should include the following:</w:t>
            </w:r>
          </w:p>
          <w:p w14:paraId="4E318F05" w14:textId="77777777" w:rsidR="258738D0" w:rsidRDefault="258738D0" w:rsidP="258738D0">
            <w:pPr>
              <w:pStyle w:val="ListParagraph"/>
              <w:ind w:left="360"/>
            </w:pPr>
          </w:p>
          <w:p w14:paraId="6DCA5BD5" w14:textId="06842883" w:rsidR="4C4577BB" w:rsidRDefault="4C4577BB" w:rsidP="00D5184C">
            <w:pPr>
              <w:pStyle w:val="ListParagraph"/>
              <w:numPr>
                <w:ilvl w:val="0"/>
                <w:numId w:val="116"/>
              </w:numPr>
            </w:pPr>
            <w:r w:rsidRPr="258738D0">
              <w:rPr>
                <w:rFonts w:eastAsia="Arial" w:cs="Arial"/>
              </w:rPr>
              <w:t>Processes to identify where UMS sites have been appointed and what is your process to de-appoint these.</w:t>
            </w:r>
          </w:p>
          <w:p w14:paraId="2D1C65FF" w14:textId="60E69437" w:rsidR="258738D0" w:rsidRDefault="258738D0" w:rsidP="258738D0">
            <w:pPr>
              <w:spacing w:line="259" w:lineRule="auto"/>
            </w:pPr>
          </w:p>
        </w:tc>
        <w:tc>
          <w:tcPr>
            <w:tcW w:w="2268" w:type="dxa"/>
          </w:tcPr>
          <w:p w14:paraId="582A0E48" w14:textId="2BDE9666" w:rsidR="258738D0" w:rsidRDefault="258738D0" w:rsidP="258738D0"/>
        </w:tc>
        <w:tc>
          <w:tcPr>
            <w:tcW w:w="3576" w:type="dxa"/>
          </w:tcPr>
          <w:p w14:paraId="41FD8BB6" w14:textId="1ACF62D5" w:rsidR="258738D0" w:rsidRDefault="258738D0" w:rsidP="258738D0"/>
        </w:tc>
      </w:tr>
      <w:tr w:rsidR="258738D0" w14:paraId="55A506E9" w14:textId="77777777" w:rsidTr="4EF41CE0">
        <w:trPr>
          <w:trHeight w:val="300"/>
        </w:trPr>
        <w:tc>
          <w:tcPr>
            <w:tcW w:w="2143" w:type="dxa"/>
            <w:vMerge/>
          </w:tcPr>
          <w:p w14:paraId="40B30540" w14:textId="77777777" w:rsidR="00EF4BBF" w:rsidRDefault="00EF4BBF"/>
        </w:tc>
        <w:tc>
          <w:tcPr>
            <w:tcW w:w="3444" w:type="dxa"/>
          </w:tcPr>
          <w:p w14:paraId="4CD2FE0F" w14:textId="581A8079" w:rsidR="4C4577BB" w:rsidRDefault="4C4577BB" w:rsidP="00D5184C">
            <w:pPr>
              <w:pStyle w:val="ListParagraph"/>
              <w:numPr>
                <w:ilvl w:val="0"/>
                <w:numId w:val="163"/>
              </w:numPr>
              <w:rPr>
                <w:rFonts w:eastAsia="Arial" w:cs="Arial"/>
              </w:rPr>
            </w:pPr>
            <w:r w:rsidRPr="258738D0">
              <w:rPr>
                <w:rFonts w:eastAsia="Arial" w:cs="Arial"/>
              </w:rPr>
              <w:t>If you are currently a Supplier that has UMS Sites, please provide your clear and detailed plan on how you intend to de-register these sites and to provide evidence of it?</w:t>
            </w:r>
          </w:p>
          <w:p w14:paraId="5065E187" w14:textId="564D57FE" w:rsidR="258738D0" w:rsidRDefault="258738D0" w:rsidP="258738D0">
            <w:pPr>
              <w:spacing w:line="259" w:lineRule="auto"/>
            </w:pPr>
          </w:p>
        </w:tc>
        <w:tc>
          <w:tcPr>
            <w:tcW w:w="3735" w:type="dxa"/>
          </w:tcPr>
          <w:p w14:paraId="74A9B740" w14:textId="77777777" w:rsidR="4C4577BB" w:rsidRDefault="4C4577BB" w:rsidP="258738D0">
            <w:pPr>
              <w:spacing w:line="259" w:lineRule="auto"/>
            </w:pPr>
            <w:r>
              <w:t xml:space="preserve">For Question 5.1.1.8 D - Your response should include: </w:t>
            </w:r>
          </w:p>
          <w:p w14:paraId="72F0F8E5" w14:textId="77777777" w:rsidR="258738D0" w:rsidRDefault="258738D0" w:rsidP="258738D0">
            <w:pPr>
              <w:spacing w:line="259" w:lineRule="auto"/>
            </w:pPr>
          </w:p>
          <w:p w14:paraId="468FEF07" w14:textId="0D1BAFD8" w:rsidR="4C4577BB" w:rsidRDefault="4C4577BB" w:rsidP="00D5184C">
            <w:pPr>
              <w:pStyle w:val="ListParagraph"/>
              <w:numPr>
                <w:ilvl w:val="0"/>
                <w:numId w:val="116"/>
              </w:numPr>
            </w:pPr>
            <w:r w:rsidRPr="258738D0">
              <w:rPr>
                <w:rFonts w:eastAsia="Arial" w:cs="Arial"/>
              </w:rPr>
              <w:t xml:space="preserve">The plan should be </w:t>
            </w:r>
            <w:r>
              <w:t xml:space="preserve">clear and detailed explaining how you intend to de-register the sites that you are currently appointed to. </w:t>
            </w:r>
          </w:p>
          <w:p w14:paraId="57B334DA" w14:textId="77777777" w:rsidR="258738D0" w:rsidRDefault="258738D0"/>
          <w:p w14:paraId="223E0DE0" w14:textId="77777777" w:rsidR="4C4577BB" w:rsidRDefault="4C4577BB" w:rsidP="258738D0">
            <w:pPr>
              <w:rPr>
                <w:i/>
                <w:iCs/>
              </w:rPr>
            </w:pPr>
            <w:r w:rsidRPr="258738D0">
              <w:rPr>
                <w:i/>
                <w:iCs/>
              </w:rPr>
              <w:t>Failure to provide this will impact your exemption.</w:t>
            </w:r>
          </w:p>
          <w:p w14:paraId="7424952B" w14:textId="2A9728ED" w:rsidR="258738D0" w:rsidRDefault="258738D0" w:rsidP="258738D0">
            <w:pPr>
              <w:spacing w:line="259" w:lineRule="auto"/>
            </w:pPr>
          </w:p>
        </w:tc>
        <w:tc>
          <w:tcPr>
            <w:tcW w:w="2268" w:type="dxa"/>
          </w:tcPr>
          <w:p w14:paraId="17A4F32C" w14:textId="6A373261" w:rsidR="258738D0" w:rsidRDefault="258738D0" w:rsidP="258738D0"/>
        </w:tc>
        <w:tc>
          <w:tcPr>
            <w:tcW w:w="3576" w:type="dxa"/>
          </w:tcPr>
          <w:p w14:paraId="11BD7EFE" w14:textId="7ECBDED7" w:rsidR="258738D0" w:rsidRDefault="258738D0" w:rsidP="258738D0"/>
        </w:tc>
      </w:tr>
      <w:tr w:rsidR="258738D0" w14:paraId="6670817C" w14:textId="77777777" w:rsidTr="4EF41CE0">
        <w:trPr>
          <w:trHeight w:val="300"/>
        </w:trPr>
        <w:tc>
          <w:tcPr>
            <w:tcW w:w="2143" w:type="dxa"/>
            <w:vMerge/>
          </w:tcPr>
          <w:p w14:paraId="4D080EAD" w14:textId="77777777" w:rsidR="00EF4BBF" w:rsidRDefault="00EF4BBF"/>
        </w:tc>
        <w:tc>
          <w:tcPr>
            <w:tcW w:w="3444" w:type="dxa"/>
          </w:tcPr>
          <w:p w14:paraId="15D4F8AD" w14:textId="6D89648E" w:rsidR="4C4577BB" w:rsidRDefault="4C4577BB" w:rsidP="00D5184C">
            <w:pPr>
              <w:pStyle w:val="ListParagraph"/>
              <w:numPr>
                <w:ilvl w:val="0"/>
                <w:numId w:val="163"/>
              </w:numPr>
              <w:rPr>
                <w:rFonts w:eastAsia="Arial" w:cs="Arial"/>
              </w:rPr>
            </w:pPr>
            <w:r w:rsidRPr="258738D0">
              <w:rPr>
                <w:rFonts w:eastAsia="Arial" w:cs="Arial"/>
              </w:rPr>
              <w:t>Please also confirm that you understand that appointing UMS sites without being qualified could potentially result in re-qualification.</w:t>
            </w:r>
          </w:p>
          <w:p w14:paraId="0172E9EA" w14:textId="50179FB0" w:rsidR="258738D0" w:rsidRDefault="258738D0" w:rsidP="258738D0">
            <w:pPr>
              <w:spacing w:line="259" w:lineRule="auto"/>
            </w:pPr>
          </w:p>
        </w:tc>
        <w:tc>
          <w:tcPr>
            <w:tcW w:w="3735" w:type="dxa"/>
          </w:tcPr>
          <w:p w14:paraId="60DB058B" w14:textId="6465749C" w:rsidR="4C4577BB" w:rsidRDefault="4C4577BB" w:rsidP="258738D0">
            <w:pPr>
              <w:spacing w:line="259" w:lineRule="auto"/>
            </w:pPr>
            <w:r>
              <w:t>For Question 5.1.1.8 E - Your response should include the following:</w:t>
            </w:r>
          </w:p>
          <w:p w14:paraId="23B39F98" w14:textId="77777777" w:rsidR="258738D0" w:rsidRDefault="258738D0" w:rsidP="258738D0">
            <w:pPr>
              <w:pStyle w:val="ListParagraph"/>
              <w:ind w:left="360"/>
            </w:pPr>
          </w:p>
          <w:p w14:paraId="6DFD2D23" w14:textId="77777777" w:rsidR="4C4577BB" w:rsidRDefault="4C4577BB" w:rsidP="00D5184C">
            <w:pPr>
              <w:pStyle w:val="ListParagraph"/>
              <w:numPr>
                <w:ilvl w:val="0"/>
                <w:numId w:val="116"/>
              </w:numPr>
            </w:pPr>
            <w:r w:rsidRPr="258738D0">
              <w:rPr>
                <w:rFonts w:eastAsia="Arial" w:cs="Arial"/>
              </w:rPr>
              <w:t>A statement of confirmation of the understanding that appointing UMS sites without the appropriate qualification could potentially result in a re-Qualification.</w:t>
            </w:r>
          </w:p>
          <w:p w14:paraId="129E1B0D" w14:textId="62BA166A" w:rsidR="258738D0" w:rsidRDefault="258738D0" w:rsidP="258738D0">
            <w:pPr>
              <w:spacing w:line="259" w:lineRule="auto"/>
            </w:pPr>
          </w:p>
        </w:tc>
        <w:tc>
          <w:tcPr>
            <w:tcW w:w="2268" w:type="dxa"/>
          </w:tcPr>
          <w:p w14:paraId="06518668" w14:textId="690874CB" w:rsidR="258738D0" w:rsidRDefault="258738D0" w:rsidP="258738D0"/>
        </w:tc>
        <w:tc>
          <w:tcPr>
            <w:tcW w:w="3576" w:type="dxa"/>
          </w:tcPr>
          <w:p w14:paraId="4BC62C70" w14:textId="03A69AA6" w:rsidR="258738D0" w:rsidRDefault="258738D0" w:rsidP="258738D0"/>
        </w:tc>
      </w:tr>
      <w:tr w:rsidR="0DFFADD4" w14:paraId="3CD0237A" w14:textId="77777777" w:rsidTr="4EF41CE0">
        <w:trPr>
          <w:trHeight w:val="549"/>
        </w:trPr>
        <w:tc>
          <w:tcPr>
            <w:tcW w:w="2143" w:type="dxa"/>
          </w:tcPr>
          <w:p w14:paraId="6F959667" w14:textId="70FFDA46" w:rsidR="2A302942" w:rsidRDefault="34948C8A" w:rsidP="0DFFADD4">
            <w:pPr>
              <w:spacing w:line="259" w:lineRule="auto"/>
            </w:pPr>
            <w:r>
              <w:t xml:space="preserve">5.1.1.9 </w:t>
            </w:r>
            <w:r w:rsidRPr="0CE7C621">
              <w:rPr>
                <w:b/>
                <w:bCs/>
              </w:rPr>
              <w:t>Migration Requirements</w:t>
            </w:r>
          </w:p>
        </w:tc>
        <w:tc>
          <w:tcPr>
            <w:tcW w:w="3444" w:type="dxa"/>
          </w:tcPr>
          <w:p w14:paraId="0ACE7FC9" w14:textId="1578FBA2" w:rsidR="2A302942" w:rsidRDefault="2A302942" w:rsidP="00D5184C">
            <w:pPr>
              <w:pStyle w:val="ListParagraph"/>
              <w:numPr>
                <w:ilvl w:val="0"/>
                <w:numId w:val="80"/>
              </w:numPr>
              <w:spacing w:line="259" w:lineRule="auto"/>
            </w:pPr>
            <w:r>
              <w:t>What controls do you have in-place to ensure you meet the specific registration and appointment requirements during a migration?</w:t>
            </w:r>
          </w:p>
        </w:tc>
        <w:tc>
          <w:tcPr>
            <w:tcW w:w="3735" w:type="dxa"/>
          </w:tcPr>
          <w:p w14:paraId="48FAB661" w14:textId="76F869C3" w:rsidR="2A302942" w:rsidRDefault="34948C8A" w:rsidP="0DFFADD4">
            <w:pPr>
              <w:spacing w:line="259" w:lineRule="auto"/>
            </w:pPr>
            <w:r>
              <w:t>For Question 5.1.1.9 A - Your response should include the following:</w:t>
            </w:r>
          </w:p>
          <w:p w14:paraId="53E01113" w14:textId="4048D669" w:rsidR="4D9BCA1F" w:rsidRDefault="4D9BCA1F" w:rsidP="4D9BCA1F">
            <w:pPr>
              <w:spacing w:line="259" w:lineRule="auto"/>
            </w:pPr>
          </w:p>
          <w:p w14:paraId="448CB373" w14:textId="3168768E" w:rsidR="2A302942" w:rsidRDefault="34948C8A" w:rsidP="0CE7C621">
            <w:pPr>
              <w:shd w:val="clear" w:color="auto" w:fill="FFFFFF" w:themeFill="background1"/>
              <w:spacing w:after="0" w:line="259" w:lineRule="auto"/>
              <w:rPr>
                <w:color w:val="000000" w:themeColor="text1"/>
                <w:szCs w:val="20"/>
              </w:rPr>
            </w:pPr>
            <w:r>
              <w:t xml:space="preserve">a) What controls will you have in place when you are the incoming Supplier to differentiate whether an MPAN is legacy, and if so </w:t>
            </w:r>
            <w:r w:rsidR="45C931DB" w:rsidRPr="0CE7C621">
              <w:rPr>
                <w:color w:val="000000" w:themeColor="text1"/>
                <w:szCs w:val="20"/>
              </w:rPr>
              <w:t>how will you decide</w:t>
            </w:r>
          </w:p>
          <w:p w14:paraId="0E1EBE15" w14:textId="24CA2725" w:rsidR="2A302942" w:rsidRDefault="45C931DB" w:rsidP="0CE7C621">
            <w:pPr>
              <w:shd w:val="clear" w:color="auto" w:fill="FFFFFF" w:themeFill="background1"/>
              <w:spacing w:after="0" w:line="259" w:lineRule="auto"/>
              <w:rPr>
                <w:szCs w:val="20"/>
              </w:rPr>
            </w:pPr>
            <w:r w:rsidRPr="0CE7C621">
              <w:rPr>
                <w:color w:val="000000" w:themeColor="text1"/>
                <w:szCs w:val="20"/>
              </w:rPr>
              <w:t xml:space="preserve">whether to migrate the MPAN as part of the Change of Supplier </w:t>
            </w:r>
            <w:r w:rsidR="647416B6" w:rsidRPr="0CE7C621">
              <w:rPr>
                <w:color w:val="000000" w:themeColor="text1"/>
                <w:szCs w:val="20"/>
              </w:rPr>
              <w:t xml:space="preserve">or Change of Agent </w:t>
            </w:r>
            <w:r w:rsidRPr="0CE7C621">
              <w:rPr>
                <w:color w:val="000000" w:themeColor="text1"/>
                <w:szCs w:val="20"/>
              </w:rPr>
              <w:t>process</w:t>
            </w:r>
            <w:r w:rsidRPr="0CE7C621">
              <w:rPr>
                <w:szCs w:val="20"/>
              </w:rPr>
              <w:t xml:space="preserve"> </w:t>
            </w:r>
          </w:p>
          <w:p w14:paraId="54BDB72F" w14:textId="3F201F63" w:rsidR="2A302942" w:rsidRDefault="2A302942" w:rsidP="0CE7C621">
            <w:pPr>
              <w:spacing w:line="259" w:lineRule="auto"/>
            </w:pPr>
            <w:r>
              <w:t xml:space="preserve"> </w:t>
            </w:r>
          </w:p>
          <w:p w14:paraId="78F8F343" w14:textId="59F793C1" w:rsidR="2A302942" w:rsidRDefault="2A302942" w:rsidP="0DFFADD4">
            <w:pPr>
              <w:spacing w:line="259" w:lineRule="auto"/>
            </w:pPr>
            <w:r>
              <w:lastRenderedPageBreak/>
              <w:t xml:space="preserve">Additionally, how will you ensure the </w:t>
            </w:r>
          </w:p>
          <w:p w14:paraId="689FFD32" w14:textId="053544E2" w:rsidR="2A302942" w:rsidRDefault="72942721" w:rsidP="0DFFADD4">
            <w:pPr>
              <w:spacing w:line="259" w:lineRule="auto"/>
            </w:pPr>
            <w:r>
              <w:t xml:space="preserve">effective from date for CoA appointments is at least </w:t>
            </w:r>
            <w:r w:rsidR="49162123">
              <w:t>5 working days</w:t>
            </w:r>
            <w:r>
              <w:t xml:space="preserve"> in </w:t>
            </w:r>
          </w:p>
          <w:p w14:paraId="60E21FDA" w14:textId="2ED773A1" w:rsidR="2A302942" w:rsidRDefault="2A302942" w:rsidP="0DFFADD4">
            <w:pPr>
              <w:spacing w:line="259" w:lineRule="auto"/>
            </w:pPr>
            <w:r>
              <w:t>the future from the transmission date of the IF-031.</w:t>
            </w:r>
          </w:p>
          <w:p w14:paraId="3FB4D564" w14:textId="64720450" w:rsidR="2A302942" w:rsidRDefault="2A302942" w:rsidP="0DFFADD4">
            <w:pPr>
              <w:spacing w:line="259" w:lineRule="auto"/>
            </w:pPr>
            <w:r>
              <w:t xml:space="preserve"> </w:t>
            </w:r>
          </w:p>
          <w:p w14:paraId="204EB476" w14:textId="60DAA73A" w:rsidR="2A302942" w:rsidRDefault="2A302942" w:rsidP="0DFFADD4">
            <w:pPr>
              <w:spacing w:line="259" w:lineRule="auto"/>
            </w:pPr>
            <w:r>
              <w:t xml:space="preserve">Furthermore, how will you ensure you do not have open IF-031's which are left unresponded to by Agents beyond appointment effective </w:t>
            </w:r>
          </w:p>
          <w:p w14:paraId="0621D8C0" w14:textId="38297AB9" w:rsidR="2A302942" w:rsidRDefault="2A302942" w:rsidP="0DFFADD4">
            <w:pPr>
              <w:spacing w:line="259" w:lineRule="auto"/>
            </w:pPr>
            <w:r>
              <w:t>from dates.</w:t>
            </w:r>
          </w:p>
          <w:p w14:paraId="3FEC583A" w14:textId="5533FB1D" w:rsidR="2A302942" w:rsidRDefault="2A302942" w:rsidP="0DFFADD4">
            <w:pPr>
              <w:spacing w:line="259" w:lineRule="auto"/>
            </w:pPr>
            <w:r>
              <w:t xml:space="preserve"> </w:t>
            </w:r>
          </w:p>
          <w:p w14:paraId="4AB41A87" w14:textId="15B4CAC3" w:rsidR="2A302942" w:rsidRDefault="2A302942" w:rsidP="0DFFADD4">
            <w:pPr>
              <w:spacing w:line="259" w:lineRule="auto"/>
            </w:pPr>
            <w:r>
              <w:t>Finally, what controls do you have in place to ensure you will not attempt to change the Market Segment of an MPAN as part of the Migration.</w:t>
            </w:r>
          </w:p>
        </w:tc>
        <w:tc>
          <w:tcPr>
            <w:tcW w:w="2268" w:type="dxa"/>
          </w:tcPr>
          <w:p w14:paraId="394DAB06" w14:textId="0E5F7280" w:rsidR="2A302942" w:rsidRDefault="2A302942" w:rsidP="0DFFADD4">
            <w:pPr>
              <w:spacing w:line="259" w:lineRule="auto"/>
            </w:pPr>
            <w:r>
              <w:lastRenderedPageBreak/>
              <w:t>MHHS-Migration-CoS-SUP-001</w:t>
            </w:r>
          </w:p>
          <w:p w14:paraId="322E6A3B" w14:textId="75782CA1" w:rsidR="2A302942" w:rsidRDefault="2A302942" w:rsidP="0DFFADD4">
            <w:pPr>
              <w:spacing w:line="259" w:lineRule="auto"/>
            </w:pPr>
            <w:r>
              <w:t>MHHS-Migration-CoS-SUP-002</w:t>
            </w:r>
          </w:p>
          <w:p w14:paraId="170CE663" w14:textId="6AB38605" w:rsidR="2A302942" w:rsidRDefault="2A302942" w:rsidP="0DFFADD4">
            <w:pPr>
              <w:spacing w:line="259" w:lineRule="auto"/>
            </w:pPr>
            <w:r>
              <w:t>MHHS-Migration-CoS-SUP-003</w:t>
            </w:r>
          </w:p>
          <w:p w14:paraId="4B016A4A" w14:textId="499AF43C" w:rsidR="2A302942" w:rsidRDefault="2A302942" w:rsidP="0DFFADD4">
            <w:pPr>
              <w:spacing w:line="259" w:lineRule="auto"/>
            </w:pPr>
            <w:r>
              <w:t>MHHS-Migration-CoA(MS)-SUP-004</w:t>
            </w:r>
          </w:p>
          <w:p w14:paraId="4B233AF1" w14:textId="2A7E4257" w:rsidR="2A302942" w:rsidRDefault="2A302942" w:rsidP="0DFFADD4">
            <w:pPr>
              <w:spacing w:line="259" w:lineRule="auto"/>
            </w:pPr>
            <w:r>
              <w:t>MHHS-Migration-CoA(MS)-SUP-005</w:t>
            </w:r>
          </w:p>
          <w:p w14:paraId="6F26C563" w14:textId="47487282" w:rsidR="2A302942" w:rsidRDefault="2A302942" w:rsidP="0DFFADD4">
            <w:pPr>
              <w:spacing w:line="259" w:lineRule="auto"/>
            </w:pPr>
            <w:r>
              <w:lastRenderedPageBreak/>
              <w:t>MHHS-RMigration-CoS-SUP-001</w:t>
            </w:r>
          </w:p>
          <w:p w14:paraId="68D2A225" w14:textId="70A48508" w:rsidR="2A302942" w:rsidRDefault="2A302942" w:rsidP="0DFFADD4">
            <w:pPr>
              <w:spacing w:line="259" w:lineRule="auto"/>
            </w:pPr>
            <w:r>
              <w:t>MHHS-RMigration-CoS-SUP-002</w:t>
            </w:r>
          </w:p>
          <w:p w14:paraId="777AE953" w14:textId="71F19DF3" w:rsidR="2A302942" w:rsidRDefault="2A302942" w:rsidP="0DFFADD4">
            <w:pPr>
              <w:spacing w:line="259" w:lineRule="auto"/>
            </w:pPr>
            <w:r>
              <w:t>MHHS-RMigration-CoA(MS)-SUP-003</w:t>
            </w:r>
          </w:p>
          <w:p w14:paraId="54EC382E" w14:textId="217AE631" w:rsidR="2A302942" w:rsidRDefault="2A302942" w:rsidP="0DFFADD4">
            <w:pPr>
              <w:spacing w:line="259" w:lineRule="auto"/>
            </w:pPr>
            <w:r>
              <w:t>MHHS-RMigration-CoA(MS)-SUP-004</w:t>
            </w:r>
          </w:p>
          <w:p w14:paraId="09C2951C" w14:textId="02726484" w:rsidR="2A302942" w:rsidRDefault="2A302942" w:rsidP="0DFFADD4">
            <w:pPr>
              <w:spacing w:line="259" w:lineRule="auto"/>
            </w:pPr>
            <w:r>
              <w:t>MHHS-Migration-Can-SUP-002</w:t>
            </w:r>
          </w:p>
          <w:p w14:paraId="0F5902BF" w14:textId="6CB763AD" w:rsidR="2A302942" w:rsidRDefault="2A302942" w:rsidP="0DFFADD4">
            <w:pPr>
              <w:spacing w:line="259" w:lineRule="auto"/>
            </w:pPr>
            <w:r>
              <w:t>MHHS-Migration-Mis-SUP-001</w:t>
            </w:r>
          </w:p>
          <w:p w14:paraId="06C79A93" w14:textId="7CF6B8DA" w:rsidR="2A302942" w:rsidRDefault="2A302942" w:rsidP="0DFFADD4">
            <w:pPr>
              <w:spacing w:line="259" w:lineRule="auto"/>
            </w:pPr>
            <w:r>
              <w:t>MHHS-Migration-Mis-SUP-002</w:t>
            </w:r>
          </w:p>
          <w:p w14:paraId="7AF5DE6C" w14:textId="67E6B65B" w:rsidR="2A302942" w:rsidRDefault="2A302942" w:rsidP="0DFFADD4">
            <w:pPr>
              <w:spacing w:line="259" w:lineRule="auto"/>
            </w:pPr>
            <w:r>
              <w:t>MHHS-Migration-Mis-SUP-003</w:t>
            </w:r>
          </w:p>
        </w:tc>
        <w:tc>
          <w:tcPr>
            <w:tcW w:w="3576" w:type="dxa"/>
          </w:tcPr>
          <w:p w14:paraId="4D7510CA" w14:textId="152F7ACB" w:rsidR="0DFFADD4" w:rsidRDefault="0DFFADD4" w:rsidP="0DFFADD4"/>
        </w:tc>
      </w:tr>
      <w:tr w:rsidR="4D9BCA1F" w14:paraId="3EED432B" w14:textId="77777777" w:rsidTr="4EF41CE0">
        <w:trPr>
          <w:trHeight w:val="549"/>
        </w:trPr>
        <w:tc>
          <w:tcPr>
            <w:tcW w:w="2143" w:type="dxa"/>
          </w:tcPr>
          <w:p w14:paraId="6F28CE00" w14:textId="49F9EC25" w:rsidR="09689122" w:rsidRDefault="0406DF63" w:rsidP="47AFD856">
            <w:pPr>
              <w:spacing w:line="259" w:lineRule="auto"/>
              <w:rPr>
                <w:b/>
                <w:bCs/>
              </w:rPr>
            </w:pPr>
            <w:r>
              <w:t xml:space="preserve">5.1.1.10 </w:t>
            </w:r>
            <w:r w:rsidRPr="47AFD856">
              <w:rPr>
                <w:b/>
                <w:bCs/>
              </w:rPr>
              <w:t>Operational Requirements</w:t>
            </w:r>
          </w:p>
        </w:tc>
        <w:tc>
          <w:tcPr>
            <w:tcW w:w="3444" w:type="dxa"/>
          </w:tcPr>
          <w:p w14:paraId="2599EE7F" w14:textId="5813E6EC" w:rsidR="09689122" w:rsidRDefault="0406DF63" w:rsidP="00D5184C">
            <w:pPr>
              <w:pStyle w:val="ListParagraph"/>
              <w:numPr>
                <w:ilvl w:val="0"/>
                <w:numId w:val="61"/>
              </w:numPr>
              <w:spacing w:line="259" w:lineRule="auto"/>
            </w:pPr>
            <w:r>
              <w:t>What controls do you have in place to ensure that you meet all of your requirements as outlined in the Operational Choreography</w:t>
            </w:r>
            <w:r w:rsidR="3FD22481">
              <w:t xml:space="preserve"> Version 5.</w:t>
            </w:r>
            <w:r w:rsidR="005342E5">
              <w:t>5</w:t>
            </w:r>
            <w:r w:rsidR="5677E3BC">
              <w:t>?</w:t>
            </w:r>
          </w:p>
        </w:tc>
        <w:tc>
          <w:tcPr>
            <w:tcW w:w="3735" w:type="dxa"/>
          </w:tcPr>
          <w:p w14:paraId="454AF3BB" w14:textId="0B7520F8" w:rsidR="09689122" w:rsidRDefault="09689122" w:rsidP="4D9BCA1F">
            <w:pPr>
              <w:spacing w:line="259" w:lineRule="auto"/>
            </w:pPr>
            <w:r>
              <w:t>For Question 5.1.1.10 A - Your response should include the following:</w:t>
            </w:r>
          </w:p>
          <w:p w14:paraId="1D94A089" w14:textId="251FEA46" w:rsidR="4D9BCA1F" w:rsidRDefault="4D9BCA1F" w:rsidP="4D9BCA1F">
            <w:pPr>
              <w:spacing w:line="259" w:lineRule="auto"/>
            </w:pPr>
          </w:p>
          <w:p w14:paraId="30711434" w14:textId="07871973" w:rsidR="09689122" w:rsidRDefault="09689122" w:rsidP="00D5184C">
            <w:pPr>
              <w:pStyle w:val="ListParagraph"/>
              <w:numPr>
                <w:ilvl w:val="0"/>
                <w:numId w:val="60"/>
              </w:numPr>
              <w:spacing w:line="259" w:lineRule="auto"/>
            </w:pPr>
            <w:r>
              <w:t>Both preventative controls and detective controls, which could include your monitoring activities and processes for manual intervention.</w:t>
            </w:r>
          </w:p>
          <w:p w14:paraId="33C1EFC9" w14:textId="6B7F75A6" w:rsidR="4D9BCA1F" w:rsidRDefault="4D9BCA1F" w:rsidP="0CE7C621">
            <w:pPr>
              <w:pStyle w:val="ListParagraph"/>
              <w:spacing w:line="259" w:lineRule="auto"/>
            </w:pPr>
          </w:p>
          <w:p w14:paraId="7965F7C0" w14:textId="0CC18EA4" w:rsidR="2B894041" w:rsidRDefault="2B894041" w:rsidP="00D5184C">
            <w:pPr>
              <w:pStyle w:val="ListParagraph"/>
              <w:numPr>
                <w:ilvl w:val="0"/>
                <w:numId w:val="60"/>
              </w:numPr>
              <w:spacing w:line="259" w:lineRule="auto"/>
            </w:pPr>
            <w:r>
              <w:t>How you will ensure you meet specific processing and response SLAs (these may be referenced in your answers above)</w:t>
            </w:r>
          </w:p>
          <w:p w14:paraId="25658E4D" w14:textId="3DC1E25D" w:rsidR="4D9BCA1F" w:rsidRDefault="4D9BCA1F" w:rsidP="0CE7C621">
            <w:pPr>
              <w:spacing w:after="0" w:line="259" w:lineRule="auto"/>
            </w:pPr>
          </w:p>
          <w:p w14:paraId="6CCE2024" w14:textId="79B2AE22" w:rsidR="2B894041" w:rsidRDefault="2B894041" w:rsidP="00D5184C">
            <w:pPr>
              <w:pStyle w:val="ListParagraph"/>
              <w:numPr>
                <w:ilvl w:val="0"/>
                <w:numId w:val="60"/>
              </w:numPr>
              <w:spacing w:line="259" w:lineRule="auto"/>
            </w:pPr>
            <w:r>
              <w:t xml:space="preserve">How you </w:t>
            </w:r>
            <w:r w:rsidR="42425014">
              <w:t>will ensure you meet your operational requirements which may not have been tested during functional testing, such as OPC_320A</w:t>
            </w:r>
            <w:r w:rsidR="30C08ABE">
              <w:t xml:space="preserve"> to</w:t>
            </w:r>
            <w:r w:rsidR="42425014">
              <w:t xml:space="preserve"> </w:t>
            </w:r>
            <w:r w:rsidR="6D06772B">
              <w:t>make data</w:t>
            </w:r>
            <w:r w:rsidR="42425014">
              <w:t xml:space="preserve"> available to other parties (as applicable) by 06:00hrs the </w:t>
            </w:r>
            <w:r w:rsidR="2AD7FD2A">
              <w:t xml:space="preserve">next </w:t>
            </w:r>
            <w:r w:rsidR="42425014">
              <w:t>Working Day</w:t>
            </w:r>
            <w:r w:rsidR="79DD3EFF">
              <w:t xml:space="preserve"> </w:t>
            </w:r>
            <w:r w:rsidR="79DD3EFF">
              <w:lastRenderedPageBreak/>
              <w:t>after receiving a notification of disconnection.</w:t>
            </w:r>
          </w:p>
        </w:tc>
        <w:tc>
          <w:tcPr>
            <w:tcW w:w="2268" w:type="dxa"/>
          </w:tcPr>
          <w:p w14:paraId="7B7D42CF" w14:textId="51B58D7D" w:rsidR="40ED4FDF" w:rsidRDefault="40ED4FDF" w:rsidP="4D9BCA1F">
            <w:pPr>
              <w:spacing w:line="259" w:lineRule="auto"/>
            </w:pPr>
            <w:r>
              <w:lastRenderedPageBreak/>
              <w:t>OPC_120</w:t>
            </w:r>
          </w:p>
          <w:p w14:paraId="6A9214BA" w14:textId="21A72D1D" w:rsidR="40ED4FDF" w:rsidRDefault="40ED4FDF" w:rsidP="0CE7C621">
            <w:pPr>
              <w:spacing w:line="259" w:lineRule="auto"/>
            </w:pPr>
            <w:r>
              <w:t>OPC_140</w:t>
            </w:r>
          </w:p>
          <w:p w14:paraId="7E429A42" w14:textId="5A57E117" w:rsidR="40ED4FDF" w:rsidRDefault="40ED4FDF" w:rsidP="0CE7C621">
            <w:pPr>
              <w:spacing w:line="259" w:lineRule="auto"/>
            </w:pPr>
            <w:r>
              <w:t>OPC_190</w:t>
            </w:r>
          </w:p>
          <w:p w14:paraId="0C6328B4" w14:textId="3807013A" w:rsidR="40ED4FDF" w:rsidRDefault="40ED4FDF" w:rsidP="0CE7C621">
            <w:pPr>
              <w:spacing w:line="259" w:lineRule="auto"/>
            </w:pPr>
            <w:r>
              <w:t>OPC_200</w:t>
            </w:r>
          </w:p>
          <w:p w14:paraId="282C7588" w14:textId="1AA9CF6C" w:rsidR="40ED4FDF" w:rsidRDefault="40ED4FDF" w:rsidP="0CE7C621">
            <w:pPr>
              <w:spacing w:line="259" w:lineRule="auto"/>
            </w:pPr>
            <w:r>
              <w:t>OPC_210</w:t>
            </w:r>
          </w:p>
          <w:p w14:paraId="40E8EFF3" w14:textId="2055F9CA" w:rsidR="40ED4FDF" w:rsidRDefault="40ED4FDF" w:rsidP="0CE7C621">
            <w:pPr>
              <w:spacing w:line="259" w:lineRule="auto"/>
            </w:pPr>
            <w:r>
              <w:t>OPC_220</w:t>
            </w:r>
          </w:p>
          <w:p w14:paraId="1D8632DC" w14:textId="4BA29E36" w:rsidR="40ED4FDF" w:rsidRDefault="40ED4FDF" w:rsidP="0CE7C621">
            <w:pPr>
              <w:spacing w:line="259" w:lineRule="auto"/>
            </w:pPr>
            <w:r>
              <w:t>OPC_280</w:t>
            </w:r>
          </w:p>
          <w:p w14:paraId="6DC44820" w14:textId="7E716F66" w:rsidR="40ED4FDF" w:rsidRDefault="40ED4FDF" w:rsidP="0CE7C621">
            <w:pPr>
              <w:spacing w:line="259" w:lineRule="auto"/>
            </w:pPr>
            <w:r>
              <w:t>OPC_300</w:t>
            </w:r>
          </w:p>
          <w:p w14:paraId="290BD6FC" w14:textId="6E3A48DD" w:rsidR="40ED4FDF" w:rsidRDefault="40ED4FDF" w:rsidP="0CE7C621">
            <w:pPr>
              <w:spacing w:line="259" w:lineRule="auto"/>
            </w:pPr>
            <w:r>
              <w:t>OPC_320A</w:t>
            </w:r>
          </w:p>
          <w:p w14:paraId="49BF8200" w14:textId="079FFDAF" w:rsidR="40ED4FDF" w:rsidRDefault="40ED4FDF" w:rsidP="0CE7C621">
            <w:pPr>
              <w:spacing w:line="259" w:lineRule="auto"/>
            </w:pPr>
            <w:r>
              <w:t>OPC_320B</w:t>
            </w:r>
          </w:p>
          <w:p w14:paraId="7D74A046" w14:textId="21A6A141" w:rsidR="40ED4FDF" w:rsidRDefault="40ED4FDF" w:rsidP="0CE7C621">
            <w:pPr>
              <w:spacing w:line="259" w:lineRule="auto"/>
            </w:pPr>
            <w:r>
              <w:t>OPC_340</w:t>
            </w:r>
          </w:p>
          <w:p w14:paraId="540E3B55" w14:textId="6B38C245" w:rsidR="40ED4FDF" w:rsidRDefault="40ED4FDF" w:rsidP="0CE7C621">
            <w:pPr>
              <w:spacing w:line="259" w:lineRule="auto"/>
            </w:pPr>
            <w:r>
              <w:t>OPC_390B</w:t>
            </w:r>
          </w:p>
          <w:p w14:paraId="247F05DB" w14:textId="1BD2406C" w:rsidR="40ED4FDF" w:rsidRDefault="40ED4FDF" w:rsidP="0CE7C621">
            <w:pPr>
              <w:spacing w:line="259" w:lineRule="auto"/>
            </w:pPr>
            <w:r>
              <w:t>OPC_400</w:t>
            </w:r>
          </w:p>
          <w:p w14:paraId="1B1A18A1" w14:textId="3B93FA26" w:rsidR="40ED4FDF" w:rsidRDefault="40ED4FDF" w:rsidP="0CE7C621">
            <w:pPr>
              <w:spacing w:line="259" w:lineRule="auto"/>
            </w:pPr>
            <w:r>
              <w:t>OPC_420</w:t>
            </w:r>
          </w:p>
          <w:p w14:paraId="25AE54DE" w14:textId="411C61F9" w:rsidR="40ED4FDF" w:rsidRDefault="40ED4FDF" w:rsidP="0CE7C621">
            <w:pPr>
              <w:spacing w:line="259" w:lineRule="auto"/>
            </w:pPr>
            <w:r>
              <w:t>OPC_440</w:t>
            </w:r>
          </w:p>
          <w:p w14:paraId="6A691BE8" w14:textId="588E9709" w:rsidR="40ED4FDF" w:rsidRDefault="40ED4FDF" w:rsidP="0CE7C621">
            <w:pPr>
              <w:spacing w:line="259" w:lineRule="auto"/>
            </w:pPr>
            <w:r>
              <w:t>OPC_490</w:t>
            </w:r>
          </w:p>
          <w:p w14:paraId="62E1DFF1" w14:textId="517F78B6" w:rsidR="40ED4FDF" w:rsidRDefault="40ED4FDF" w:rsidP="0CE7C621">
            <w:pPr>
              <w:spacing w:line="259" w:lineRule="auto"/>
            </w:pPr>
            <w:r>
              <w:t>OPC_510</w:t>
            </w:r>
          </w:p>
          <w:p w14:paraId="41A78CD4" w14:textId="7549180B" w:rsidR="40ED4FDF" w:rsidRDefault="40ED4FDF" w:rsidP="0CE7C621">
            <w:pPr>
              <w:spacing w:line="259" w:lineRule="auto"/>
            </w:pPr>
            <w:r>
              <w:t>OPC_530</w:t>
            </w:r>
          </w:p>
        </w:tc>
        <w:tc>
          <w:tcPr>
            <w:tcW w:w="3576" w:type="dxa"/>
          </w:tcPr>
          <w:p w14:paraId="42710837" w14:textId="39A775DF" w:rsidR="4D9BCA1F" w:rsidRDefault="4D9BCA1F" w:rsidP="4D9BCA1F"/>
        </w:tc>
      </w:tr>
      <w:tr w:rsidR="1FC42B2F" w14:paraId="08853167" w14:textId="77777777" w:rsidTr="4EF41CE0">
        <w:trPr>
          <w:trHeight w:val="549"/>
        </w:trPr>
        <w:tc>
          <w:tcPr>
            <w:tcW w:w="2143" w:type="dxa"/>
          </w:tcPr>
          <w:p w14:paraId="23CC9B4D" w14:textId="31008AB5" w:rsidR="532E1436" w:rsidRDefault="532E1436" w:rsidP="1FC42B2F">
            <w:pPr>
              <w:spacing w:line="259" w:lineRule="auto"/>
            </w:pPr>
            <w:r>
              <w:t>5.1.1.11</w:t>
            </w:r>
            <w:r w:rsidR="4930FA8B">
              <w:t xml:space="preserve"> </w:t>
            </w:r>
            <w:r w:rsidR="4930FA8B" w:rsidRPr="00A51419">
              <w:rPr>
                <w:b/>
                <w:bCs/>
              </w:rPr>
              <w:t>Additional BMU Mapping</w:t>
            </w:r>
          </w:p>
        </w:tc>
        <w:tc>
          <w:tcPr>
            <w:tcW w:w="3444" w:type="dxa"/>
          </w:tcPr>
          <w:p w14:paraId="72D9EDA1" w14:textId="58253FF4" w:rsidR="0F1078BB" w:rsidRDefault="0F1078BB" w:rsidP="00D5184C">
            <w:pPr>
              <w:pStyle w:val="ListParagraph"/>
              <w:numPr>
                <w:ilvl w:val="0"/>
                <w:numId w:val="38"/>
              </w:numPr>
              <w:spacing w:line="259" w:lineRule="auto"/>
            </w:pPr>
            <w:r w:rsidRPr="1FC42B2F">
              <w:t>When processing a new or changed ABMU, how do you identify whether the relevant MPANs are Settling as MHHS migrated MPANs and where they are identified as such how do you ensure MDS is notified</w:t>
            </w:r>
            <w:r w:rsidR="25021DB8" w:rsidRPr="1FC42B2F">
              <w:t>?</w:t>
            </w:r>
          </w:p>
          <w:p w14:paraId="7AF2CEAC" w14:textId="256A52BD" w:rsidR="1FC42B2F" w:rsidRDefault="1FC42B2F" w:rsidP="00A51419">
            <w:pPr>
              <w:pStyle w:val="ListParagraph"/>
              <w:spacing w:line="259" w:lineRule="auto"/>
              <w:ind w:left="1080"/>
            </w:pPr>
          </w:p>
          <w:p w14:paraId="329FCF93" w14:textId="0A348FD5" w:rsidR="1FC42B2F" w:rsidRDefault="1FC42B2F" w:rsidP="1FC42B2F">
            <w:pPr>
              <w:pStyle w:val="ListParagraph"/>
              <w:spacing w:line="259" w:lineRule="auto"/>
              <w:ind w:left="1080"/>
            </w:pPr>
          </w:p>
        </w:tc>
        <w:tc>
          <w:tcPr>
            <w:tcW w:w="3735" w:type="dxa"/>
          </w:tcPr>
          <w:p w14:paraId="6A921CA4" w14:textId="19F1C7AA" w:rsidR="532E1436" w:rsidRDefault="532E1436" w:rsidP="1FC42B2F">
            <w:pPr>
              <w:spacing w:line="259" w:lineRule="auto"/>
            </w:pPr>
            <w:r>
              <w:t>For Question 5.1.1.11 - Your response should include the following:</w:t>
            </w:r>
          </w:p>
          <w:p w14:paraId="414AB630" w14:textId="79806AAD" w:rsidR="1FC42B2F" w:rsidRDefault="1FC42B2F" w:rsidP="1FC42B2F">
            <w:pPr>
              <w:spacing w:line="259" w:lineRule="auto"/>
            </w:pPr>
          </w:p>
          <w:p w14:paraId="61E7D56E" w14:textId="01896E54" w:rsidR="67038EFF" w:rsidRDefault="67038EFF" w:rsidP="00D5184C">
            <w:pPr>
              <w:pStyle w:val="ListParagraph"/>
              <w:numPr>
                <w:ilvl w:val="0"/>
                <w:numId w:val="37"/>
              </w:numPr>
              <w:spacing w:line="259" w:lineRule="auto"/>
            </w:pPr>
            <w:r>
              <w:t xml:space="preserve">Both processes and controls to identify where a new or changed MPAN_ABMU mapping </w:t>
            </w:r>
            <w:r w:rsidR="2B0C0B82">
              <w:t xml:space="preserve">and </w:t>
            </w:r>
            <w:r>
              <w:t>identify whether the MPAN(s) is/are on Half Hourly or Legacy Settlement</w:t>
            </w:r>
            <w:r w:rsidR="13F604DB">
              <w:t>.</w:t>
            </w:r>
          </w:p>
          <w:p w14:paraId="14122B82" w14:textId="393718A0" w:rsidR="13F604DB" w:rsidRDefault="13F604DB" w:rsidP="00D5184C">
            <w:pPr>
              <w:pStyle w:val="ListParagraph"/>
              <w:numPr>
                <w:ilvl w:val="0"/>
                <w:numId w:val="37"/>
              </w:numPr>
              <w:spacing w:line="259" w:lineRule="auto"/>
            </w:pPr>
            <w:r>
              <w:t>Processes to</w:t>
            </w:r>
            <w:r w:rsidR="677DB2E7">
              <w:t xml:space="preserve"> notify BSC Central Systems of this change, together with the Effective From Settlement Date, via the D0297 where the Metering System is Registered in the MHHS Arrangements.</w:t>
            </w:r>
          </w:p>
        </w:tc>
        <w:tc>
          <w:tcPr>
            <w:tcW w:w="2268" w:type="dxa"/>
          </w:tcPr>
          <w:p w14:paraId="691CE3DE" w14:textId="3110D34B" w:rsidR="532E1436" w:rsidRDefault="532E1436" w:rsidP="1FC42B2F">
            <w:pPr>
              <w:spacing w:line="259" w:lineRule="auto"/>
            </w:pPr>
            <w:r>
              <w:t>MHHS-BR-SU-166</w:t>
            </w:r>
          </w:p>
          <w:p w14:paraId="1FA16FC1" w14:textId="3557B7DD" w:rsidR="00B783BE" w:rsidRDefault="00B783BE" w:rsidP="1FC42B2F">
            <w:r>
              <w:t>MHHS-BR-SU-168</w:t>
            </w:r>
          </w:p>
          <w:p w14:paraId="2197C005" w14:textId="4EC11B98" w:rsidR="1FC42B2F" w:rsidRDefault="1FC42B2F" w:rsidP="1FC42B2F">
            <w:pPr>
              <w:spacing w:line="259" w:lineRule="auto"/>
            </w:pPr>
          </w:p>
        </w:tc>
        <w:tc>
          <w:tcPr>
            <w:tcW w:w="3576" w:type="dxa"/>
          </w:tcPr>
          <w:p w14:paraId="7A9DEF31" w14:textId="67009769" w:rsidR="1FC42B2F" w:rsidRDefault="1FC42B2F" w:rsidP="1FC42B2F"/>
        </w:tc>
      </w:tr>
      <w:tr w:rsidR="00D5184C" w:rsidRPr="00D5184C" w14:paraId="245AB5E3" w14:textId="77777777" w:rsidTr="4EF41CE0">
        <w:trPr>
          <w:trHeight w:val="300"/>
        </w:trPr>
        <w:tc>
          <w:tcPr>
            <w:tcW w:w="2143" w:type="dxa"/>
            <w:vMerge w:val="restart"/>
            <w:hideMark/>
          </w:tcPr>
          <w:p w14:paraId="5106BDFD" w14:textId="20582D32"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5.1.1.</w:t>
            </w:r>
            <w:r w:rsidR="76800B95" w:rsidRPr="4EF41CE0">
              <w:rPr>
                <w:rFonts w:eastAsia="Times New Roman"/>
                <w:sz w:val="21"/>
                <w:szCs w:val="21"/>
                <w:lang w:eastAsia="en-GB"/>
              </w:rPr>
              <w:t>12</w:t>
            </w:r>
            <w:r w:rsidRPr="4EF41CE0">
              <w:rPr>
                <w:rFonts w:eastAsia="Times New Roman"/>
                <w:sz w:val="21"/>
                <w:szCs w:val="21"/>
                <w:lang w:eastAsia="en-GB"/>
              </w:rPr>
              <w:t xml:space="preserve"> </w:t>
            </w:r>
            <w:r w:rsidRPr="4EF41CE0">
              <w:rPr>
                <w:rFonts w:eastAsia="Times New Roman"/>
                <w:b/>
                <w:bCs/>
                <w:sz w:val="21"/>
                <w:szCs w:val="21"/>
                <w:lang w:eastAsia="en-GB"/>
              </w:rPr>
              <w:t>Smart Market Segment Exemption</w:t>
            </w:r>
            <w:r w:rsidRPr="4EF41CE0">
              <w:rPr>
                <w:rFonts w:eastAsia="Times New Roman"/>
                <w:sz w:val="21"/>
                <w:szCs w:val="21"/>
                <w:lang w:eastAsia="en-GB"/>
              </w:rPr>
              <w:t>  </w:t>
            </w:r>
          </w:p>
          <w:p w14:paraId="0AB38122"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p w14:paraId="236DB03F"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i/>
                <w:iCs/>
                <w:sz w:val="21"/>
                <w:szCs w:val="21"/>
                <w:lang w:eastAsia="en-GB"/>
              </w:rPr>
              <w:t>(If applicable)</w:t>
            </w:r>
            <w:r w:rsidRPr="4EF41CE0">
              <w:rPr>
                <w:rFonts w:eastAsia="Times New Roman"/>
                <w:sz w:val="21"/>
                <w:szCs w:val="21"/>
                <w:lang w:eastAsia="en-GB"/>
              </w:rPr>
              <w:t>  </w:t>
            </w:r>
          </w:p>
          <w:p w14:paraId="420F31E2"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3444" w:type="dxa"/>
            <w:hideMark/>
          </w:tcPr>
          <w:p w14:paraId="5BF99280"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If you wish to apply for the exemptions for Smart Market Segment Exemption, please fill in the below and provide evidence on how your controls work in practice:  </w:t>
            </w:r>
          </w:p>
          <w:p w14:paraId="10762BD1"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p w14:paraId="207BB94F" w14:textId="77777777" w:rsidR="00D5184C" w:rsidRPr="00D5184C" w:rsidRDefault="381E9AC6" w:rsidP="00D5184C">
            <w:pPr>
              <w:numPr>
                <w:ilvl w:val="0"/>
                <w:numId w:val="240"/>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What controls do you have in place to ensure you will not take on any Smart Market Segment Meter Points?  </w:t>
            </w:r>
          </w:p>
          <w:p w14:paraId="4580D102"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3735" w:type="dxa"/>
            <w:hideMark/>
          </w:tcPr>
          <w:p w14:paraId="79DF143D" w14:textId="2AF613BB"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For Question 5.1.1.</w:t>
            </w:r>
            <w:r w:rsidR="06610584" w:rsidRPr="4EF41CE0">
              <w:rPr>
                <w:rFonts w:eastAsia="Times New Roman"/>
                <w:sz w:val="21"/>
                <w:szCs w:val="21"/>
                <w:lang w:eastAsia="en-GB"/>
              </w:rPr>
              <w:t>12</w:t>
            </w:r>
            <w:r w:rsidRPr="4EF41CE0">
              <w:rPr>
                <w:rFonts w:eastAsia="Times New Roman"/>
                <w:sz w:val="21"/>
                <w:szCs w:val="21"/>
                <w:lang w:eastAsia="en-GB"/>
              </w:rPr>
              <w:t xml:space="preserve"> A - Your response should include the following:  </w:t>
            </w:r>
          </w:p>
          <w:p w14:paraId="7E18522E" w14:textId="77777777" w:rsidR="00D5184C" w:rsidRPr="00D5184C" w:rsidRDefault="381E9AC6" w:rsidP="00D5184C">
            <w:pPr>
              <w:spacing w:after="0" w:line="240" w:lineRule="auto"/>
              <w:ind w:left="360"/>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r w:rsidRPr="4EF41CE0">
              <w:rPr>
                <w:rFonts w:eastAsia="Times New Roman"/>
                <w:strike/>
                <w:sz w:val="21"/>
                <w:szCs w:val="21"/>
                <w:lang w:eastAsia="en-GB"/>
              </w:rPr>
              <w:t> </w:t>
            </w:r>
            <w:r w:rsidRPr="4EF41CE0">
              <w:rPr>
                <w:rFonts w:eastAsia="Times New Roman"/>
                <w:sz w:val="21"/>
                <w:szCs w:val="21"/>
                <w:lang w:eastAsia="en-GB"/>
              </w:rPr>
              <w:t> </w:t>
            </w:r>
          </w:p>
          <w:p w14:paraId="0615AFD1" w14:textId="77777777" w:rsidR="00D5184C" w:rsidRPr="00D5184C" w:rsidRDefault="381E9AC6" w:rsidP="00D5184C">
            <w:pPr>
              <w:numPr>
                <w:ilvl w:val="0"/>
                <w:numId w:val="241"/>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What Onboarding and Sales processes do you have in place to ensure no Smart or Traditional meter points are gained? </w:t>
            </w:r>
          </w:p>
          <w:p w14:paraId="09069735" w14:textId="77777777" w:rsidR="00D5184C" w:rsidRPr="00D5184C" w:rsidRDefault="381E9AC6" w:rsidP="00D5184C">
            <w:pPr>
              <w:numPr>
                <w:ilvl w:val="0"/>
                <w:numId w:val="242"/>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What data sources are used to identify SMART segment Meter Points prior to registration? </w:t>
            </w:r>
          </w:p>
          <w:p w14:paraId="5CE37B28"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2268" w:type="dxa"/>
            <w:hideMark/>
          </w:tcPr>
          <w:p w14:paraId="1DF8A27F"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3576" w:type="dxa"/>
            <w:hideMark/>
          </w:tcPr>
          <w:p w14:paraId="667EAA5E"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r>
      <w:tr w:rsidR="00D5184C" w:rsidRPr="00D5184C" w14:paraId="5C6F86ED" w14:textId="77777777" w:rsidTr="4EF41CE0">
        <w:trPr>
          <w:trHeight w:val="300"/>
        </w:trPr>
        <w:tc>
          <w:tcPr>
            <w:tcW w:w="0" w:type="auto"/>
            <w:vMerge/>
            <w:hideMark/>
          </w:tcPr>
          <w:p w14:paraId="470081DB" w14:textId="77777777" w:rsidR="00D5184C" w:rsidRPr="00D5184C" w:rsidRDefault="00D5184C" w:rsidP="00D5184C">
            <w:pPr>
              <w:spacing w:after="0" w:line="240" w:lineRule="auto"/>
              <w:rPr>
                <w:rFonts w:ascii="Segoe UI" w:eastAsia="Times New Roman" w:hAnsi="Segoe UI" w:cs="Segoe UI"/>
                <w:sz w:val="18"/>
                <w:szCs w:val="18"/>
                <w:lang w:eastAsia="en-GB"/>
              </w:rPr>
            </w:pPr>
          </w:p>
        </w:tc>
        <w:tc>
          <w:tcPr>
            <w:tcW w:w="3444" w:type="dxa"/>
            <w:hideMark/>
          </w:tcPr>
          <w:p w14:paraId="798297D4" w14:textId="77777777" w:rsidR="00D5184C" w:rsidRPr="00D5184C" w:rsidRDefault="381E9AC6" w:rsidP="00D5184C">
            <w:pPr>
              <w:numPr>
                <w:ilvl w:val="0"/>
                <w:numId w:val="243"/>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 xml:space="preserve">What controls do you have in place to ensure you do not migrate a Smart Market Segment Meter Point into MHHS if it is </w:t>
            </w:r>
            <w:r w:rsidRPr="4EF41CE0">
              <w:rPr>
                <w:rFonts w:eastAsia="Times New Roman"/>
                <w:sz w:val="21"/>
                <w:szCs w:val="21"/>
                <w:lang w:eastAsia="en-GB"/>
              </w:rPr>
              <w:lastRenderedPageBreak/>
              <w:t>an existing registration?  </w:t>
            </w:r>
          </w:p>
          <w:p w14:paraId="2207A816" w14:textId="77777777" w:rsidR="00D5184C" w:rsidRPr="00D5184C" w:rsidRDefault="381E9AC6" w:rsidP="00D5184C">
            <w:pPr>
              <w:spacing w:after="0" w:line="240" w:lineRule="auto"/>
              <w:ind w:left="720"/>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3735" w:type="dxa"/>
            <w:hideMark/>
          </w:tcPr>
          <w:p w14:paraId="1AC82870" w14:textId="263E74A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lastRenderedPageBreak/>
              <w:t>For Question 5.1.1.</w:t>
            </w:r>
            <w:r w:rsidR="2E06CF5A" w:rsidRPr="4EF41CE0">
              <w:rPr>
                <w:rFonts w:eastAsia="Times New Roman"/>
                <w:sz w:val="21"/>
                <w:szCs w:val="21"/>
                <w:lang w:eastAsia="en-GB"/>
              </w:rPr>
              <w:t>12</w:t>
            </w:r>
            <w:r w:rsidRPr="4EF41CE0">
              <w:rPr>
                <w:rFonts w:eastAsia="Times New Roman"/>
                <w:sz w:val="21"/>
                <w:szCs w:val="21"/>
                <w:lang w:eastAsia="en-GB"/>
              </w:rPr>
              <w:t xml:space="preserve"> B - Your response should include the following:  </w:t>
            </w:r>
          </w:p>
          <w:p w14:paraId="0BC41F5E" w14:textId="77777777" w:rsidR="00D5184C" w:rsidRPr="00D5184C" w:rsidRDefault="381E9AC6" w:rsidP="00D5184C">
            <w:pPr>
              <w:spacing w:after="0" w:line="240" w:lineRule="auto"/>
              <w:ind w:left="360"/>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p w14:paraId="7DF401FB" w14:textId="77777777" w:rsidR="00D5184C" w:rsidRPr="00D5184C" w:rsidRDefault="381E9AC6" w:rsidP="00D5184C">
            <w:pPr>
              <w:numPr>
                <w:ilvl w:val="0"/>
                <w:numId w:val="244"/>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 xml:space="preserve">Controls to ensure Advanced, or where </w:t>
            </w:r>
            <w:r w:rsidRPr="4EF41CE0">
              <w:rPr>
                <w:rFonts w:eastAsia="Times New Roman"/>
                <w:sz w:val="21"/>
                <w:szCs w:val="21"/>
                <w:lang w:eastAsia="en-GB"/>
              </w:rPr>
              <w:lastRenderedPageBreak/>
              <w:t>appropriate, UMS sites are only migrated into MHHS if the site is not an existing registration.  </w:t>
            </w:r>
          </w:p>
          <w:p w14:paraId="14FCFA2A"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2268" w:type="dxa"/>
            <w:hideMark/>
          </w:tcPr>
          <w:p w14:paraId="4815DA06"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lastRenderedPageBreak/>
              <w:t>  </w:t>
            </w:r>
          </w:p>
        </w:tc>
        <w:tc>
          <w:tcPr>
            <w:tcW w:w="3576" w:type="dxa"/>
            <w:hideMark/>
          </w:tcPr>
          <w:p w14:paraId="0959FDF0"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r>
      <w:tr w:rsidR="00D5184C" w:rsidRPr="00D5184C" w14:paraId="10AD47D4" w14:textId="77777777" w:rsidTr="4EF41CE0">
        <w:trPr>
          <w:trHeight w:val="300"/>
        </w:trPr>
        <w:tc>
          <w:tcPr>
            <w:tcW w:w="0" w:type="auto"/>
            <w:vMerge/>
            <w:hideMark/>
          </w:tcPr>
          <w:p w14:paraId="3D98086A" w14:textId="77777777" w:rsidR="00D5184C" w:rsidRPr="00D5184C" w:rsidRDefault="00D5184C" w:rsidP="00D5184C">
            <w:pPr>
              <w:spacing w:after="0" w:line="240" w:lineRule="auto"/>
              <w:rPr>
                <w:rFonts w:ascii="Segoe UI" w:eastAsia="Times New Roman" w:hAnsi="Segoe UI" w:cs="Segoe UI"/>
                <w:sz w:val="18"/>
                <w:szCs w:val="18"/>
                <w:lang w:eastAsia="en-GB"/>
              </w:rPr>
            </w:pPr>
          </w:p>
        </w:tc>
        <w:tc>
          <w:tcPr>
            <w:tcW w:w="3444" w:type="dxa"/>
            <w:hideMark/>
          </w:tcPr>
          <w:p w14:paraId="0C87ADF1" w14:textId="77777777" w:rsidR="00D5184C" w:rsidRPr="00D5184C" w:rsidRDefault="381E9AC6" w:rsidP="00D5184C">
            <w:pPr>
              <w:numPr>
                <w:ilvl w:val="0"/>
                <w:numId w:val="245"/>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What controls will you have in place to identify Meter Points within your portfolio or future acquisitions, that have SMETs or Traditional Meter types and how you will take remedial action? </w:t>
            </w:r>
          </w:p>
          <w:p w14:paraId="4C28AB73" w14:textId="77777777" w:rsidR="00D5184C" w:rsidRPr="00D5184C" w:rsidRDefault="381E9AC6" w:rsidP="00D5184C">
            <w:pPr>
              <w:spacing w:after="0" w:line="240" w:lineRule="auto"/>
              <w:ind w:firstLine="60"/>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3735" w:type="dxa"/>
            <w:hideMark/>
          </w:tcPr>
          <w:p w14:paraId="4F463DC2" w14:textId="7B741F2A"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For Question 5.1.1.</w:t>
            </w:r>
            <w:r w:rsidR="3F4EA4CD" w:rsidRPr="4EF41CE0">
              <w:rPr>
                <w:rFonts w:eastAsia="Times New Roman"/>
                <w:sz w:val="21"/>
                <w:szCs w:val="21"/>
                <w:lang w:eastAsia="en-GB"/>
              </w:rPr>
              <w:t>12</w:t>
            </w:r>
            <w:r w:rsidRPr="4EF41CE0">
              <w:rPr>
                <w:rFonts w:eastAsia="Times New Roman"/>
                <w:sz w:val="21"/>
                <w:szCs w:val="21"/>
                <w:lang w:eastAsia="en-GB"/>
              </w:rPr>
              <w:t xml:space="preserve"> C - Your response should include the following:  </w:t>
            </w:r>
          </w:p>
          <w:p w14:paraId="54BC134B" w14:textId="77777777" w:rsidR="00D5184C" w:rsidRPr="00D5184C" w:rsidRDefault="381E9AC6" w:rsidP="00D5184C">
            <w:pPr>
              <w:spacing w:after="0" w:line="240" w:lineRule="auto"/>
              <w:ind w:left="360"/>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p w14:paraId="4E3CF997" w14:textId="77777777" w:rsidR="00D5184C" w:rsidRPr="00D5184C" w:rsidRDefault="381E9AC6" w:rsidP="00D5184C">
            <w:pPr>
              <w:numPr>
                <w:ilvl w:val="0"/>
                <w:numId w:val="246"/>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Processes to identify where Smart Meter Segment Meter Points are included in your current portfolio </w:t>
            </w:r>
          </w:p>
          <w:p w14:paraId="143FEB6D" w14:textId="77777777" w:rsidR="00D5184C" w:rsidRPr="00D5184C" w:rsidRDefault="381E9AC6" w:rsidP="00D5184C">
            <w:pPr>
              <w:numPr>
                <w:ilvl w:val="0"/>
                <w:numId w:val="247"/>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Ongoing detective controls to identify where you have erroneously registered a Smart or Traditional meter point after the exemption has been applied   </w:t>
            </w:r>
          </w:p>
          <w:p w14:paraId="733778B4" w14:textId="77777777" w:rsidR="00D5184C" w:rsidRPr="00D5184C" w:rsidRDefault="381E9AC6" w:rsidP="00D5184C">
            <w:pPr>
              <w:numPr>
                <w:ilvl w:val="0"/>
                <w:numId w:val="248"/>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Where you identify that you have an existing or erroneous Smart or Traditional meter in your Portfolio, how will you determine the appropriate action(s) to take (such as work with the customer to perform a meter exchange, inform the customer they need to register with a different Supplier, inform Code Bodies of the breach of conditions etc.) </w:t>
            </w:r>
          </w:p>
          <w:p w14:paraId="321E95DD" w14:textId="77777777" w:rsidR="00D5184C" w:rsidRPr="00D5184C" w:rsidRDefault="381E9AC6" w:rsidP="00D5184C">
            <w:pPr>
              <w:numPr>
                <w:ilvl w:val="0"/>
                <w:numId w:val="249"/>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 xml:space="preserve">How will you ensure that your operatives will be able to perform these actions in a complete and </w:t>
            </w:r>
            <w:r w:rsidRPr="4EF41CE0">
              <w:rPr>
                <w:rFonts w:eastAsia="Times New Roman"/>
                <w:sz w:val="21"/>
                <w:szCs w:val="21"/>
                <w:lang w:eastAsia="en-GB"/>
              </w:rPr>
              <w:lastRenderedPageBreak/>
              <w:t>timely manner (e.g. will you create Local Work Instructions and provide training) </w:t>
            </w:r>
          </w:p>
          <w:p w14:paraId="5A681E85"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2268" w:type="dxa"/>
            <w:hideMark/>
          </w:tcPr>
          <w:p w14:paraId="6767A8FC"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lastRenderedPageBreak/>
              <w:t>  </w:t>
            </w:r>
          </w:p>
        </w:tc>
        <w:tc>
          <w:tcPr>
            <w:tcW w:w="3576" w:type="dxa"/>
            <w:hideMark/>
          </w:tcPr>
          <w:p w14:paraId="0ECAAF21"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r>
      <w:tr w:rsidR="00D5184C" w:rsidRPr="00D5184C" w14:paraId="50F1A62C" w14:textId="77777777" w:rsidTr="4EF41CE0">
        <w:trPr>
          <w:trHeight w:val="300"/>
        </w:trPr>
        <w:tc>
          <w:tcPr>
            <w:tcW w:w="0" w:type="auto"/>
            <w:vMerge/>
            <w:hideMark/>
          </w:tcPr>
          <w:p w14:paraId="62A94464" w14:textId="77777777" w:rsidR="00D5184C" w:rsidRPr="00D5184C" w:rsidRDefault="00D5184C" w:rsidP="00D5184C">
            <w:pPr>
              <w:spacing w:after="0" w:line="240" w:lineRule="auto"/>
              <w:rPr>
                <w:rFonts w:ascii="Segoe UI" w:eastAsia="Times New Roman" w:hAnsi="Segoe UI" w:cs="Segoe UI"/>
                <w:sz w:val="18"/>
                <w:szCs w:val="18"/>
                <w:lang w:eastAsia="en-GB"/>
              </w:rPr>
            </w:pPr>
          </w:p>
        </w:tc>
        <w:tc>
          <w:tcPr>
            <w:tcW w:w="3444" w:type="dxa"/>
            <w:hideMark/>
          </w:tcPr>
          <w:p w14:paraId="12B188E5" w14:textId="77777777" w:rsidR="00D5184C" w:rsidRPr="00D5184C" w:rsidRDefault="381E9AC6" w:rsidP="00D5184C">
            <w:pPr>
              <w:numPr>
                <w:ilvl w:val="0"/>
                <w:numId w:val="250"/>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If you are currently a Supplier that has Smart Market Segment Meter Points, please provide your clear and detailed plan on how you intend to de-register these.  </w:t>
            </w:r>
          </w:p>
          <w:p w14:paraId="3FDD877E" w14:textId="77777777" w:rsidR="00D5184C" w:rsidRPr="00D5184C" w:rsidRDefault="381E9AC6" w:rsidP="00D5184C">
            <w:pPr>
              <w:spacing w:after="0" w:line="240" w:lineRule="auto"/>
              <w:ind w:left="720"/>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p w14:paraId="30A3BF7F" w14:textId="77777777" w:rsidR="00D5184C" w:rsidRPr="00D5184C" w:rsidRDefault="381E9AC6" w:rsidP="00D5184C">
            <w:pPr>
              <w:spacing w:after="0" w:line="240" w:lineRule="auto"/>
              <w:ind w:firstLine="60"/>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3735" w:type="dxa"/>
            <w:hideMark/>
          </w:tcPr>
          <w:p w14:paraId="14F632FF" w14:textId="7FAA1151"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For Question 5.1.1.</w:t>
            </w:r>
            <w:r w:rsidR="1CF36AF4" w:rsidRPr="4EF41CE0">
              <w:rPr>
                <w:rFonts w:eastAsia="Times New Roman"/>
                <w:sz w:val="21"/>
                <w:szCs w:val="21"/>
                <w:lang w:eastAsia="en-GB"/>
              </w:rPr>
              <w:t>12</w:t>
            </w:r>
            <w:r w:rsidRPr="4EF41CE0">
              <w:rPr>
                <w:rFonts w:eastAsia="Times New Roman"/>
                <w:sz w:val="21"/>
                <w:szCs w:val="21"/>
                <w:lang w:eastAsia="en-GB"/>
              </w:rPr>
              <w:t xml:space="preserve"> D - Your response should include:   </w:t>
            </w:r>
          </w:p>
          <w:p w14:paraId="440F1B88"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p w14:paraId="12A00168" w14:textId="77777777" w:rsidR="00D5184C" w:rsidRPr="00D5184C" w:rsidRDefault="381E9AC6" w:rsidP="00D5184C">
            <w:pPr>
              <w:numPr>
                <w:ilvl w:val="0"/>
                <w:numId w:val="251"/>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The plan should be clear and detailed explaining how you intend to de-register these appointments, including expected timeframes, and how progress will be reported to the Code Bodies.   </w:t>
            </w:r>
          </w:p>
          <w:p w14:paraId="28994C3E"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p w14:paraId="1C0EAEE8"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2268" w:type="dxa"/>
            <w:hideMark/>
          </w:tcPr>
          <w:p w14:paraId="7A58BF96"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3576" w:type="dxa"/>
            <w:hideMark/>
          </w:tcPr>
          <w:p w14:paraId="39BADE5F"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r>
      <w:tr w:rsidR="00D5184C" w:rsidRPr="00D5184C" w14:paraId="06C51BE1" w14:textId="77777777" w:rsidTr="4EF41CE0">
        <w:trPr>
          <w:trHeight w:val="300"/>
        </w:trPr>
        <w:tc>
          <w:tcPr>
            <w:tcW w:w="0" w:type="auto"/>
            <w:vMerge/>
            <w:hideMark/>
          </w:tcPr>
          <w:p w14:paraId="6180C0A5" w14:textId="77777777" w:rsidR="00D5184C" w:rsidRPr="00D5184C" w:rsidRDefault="00D5184C" w:rsidP="00D5184C">
            <w:pPr>
              <w:spacing w:after="0" w:line="240" w:lineRule="auto"/>
              <w:rPr>
                <w:rFonts w:ascii="Segoe UI" w:eastAsia="Times New Roman" w:hAnsi="Segoe UI" w:cs="Segoe UI"/>
                <w:sz w:val="18"/>
                <w:szCs w:val="18"/>
                <w:lang w:eastAsia="en-GB"/>
              </w:rPr>
            </w:pPr>
          </w:p>
        </w:tc>
        <w:tc>
          <w:tcPr>
            <w:tcW w:w="3444" w:type="dxa"/>
            <w:hideMark/>
          </w:tcPr>
          <w:p w14:paraId="236B71E7" w14:textId="77777777" w:rsidR="00D5184C" w:rsidRPr="00D5184C" w:rsidRDefault="381E9AC6" w:rsidP="00D5184C">
            <w:pPr>
              <w:numPr>
                <w:ilvl w:val="0"/>
                <w:numId w:val="252"/>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Please also confirm that you understand that registering Smart Market Segment Meter Points without being qualified will be deemed as a breach of your Qualification conditions by the Code Bodies and will be escalated accordingly by the Code Bodies.  </w:t>
            </w:r>
          </w:p>
          <w:p w14:paraId="6BFD7D56"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3735" w:type="dxa"/>
            <w:hideMark/>
          </w:tcPr>
          <w:p w14:paraId="76BE44F3" w14:textId="0698F95F"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For Question 5.1.1.</w:t>
            </w:r>
            <w:r w:rsidR="10CB1493" w:rsidRPr="4EF41CE0">
              <w:rPr>
                <w:rFonts w:eastAsia="Times New Roman"/>
                <w:sz w:val="21"/>
                <w:szCs w:val="21"/>
                <w:lang w:eastAsia="en-GB"/>
              </w:rPr>
              <w:t>12</w:t>
            </w:r>
            <w:r w:rsidRPr="4EF41CE0">
              <w:rPr>
                <w:rFonts w:eastAsia="Times New Roman"/>
                <w:sz w:val="21"/>
                <w:szCs w:val="21"/>
                <w:lang w:eastAsia="en-GB"/>
              </w:rPr>
              <w:t xml:space="preserve"> E - Your response should include the following:  </w:t>
            </w:r>
          </w:p>
          <w:p w14:paraId="7C681017" w14:textId="77777777" w:rsidR="00D5184C" w:rsidRPr="00D5184C" w:rsidRDefault="381E9AC6" w:rsidP="00D5184C">
            <w:pPr>
              <w:spacing w:after="0" w:line="240" w:lineRule="auto"/>
              <w:ind w:left="360"/>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p w14:paraId="3F3E3F43" w14:textId="77777777" w:rsidR="00D5184C" w:rsidRPr="00D5184C" w:rsidRDefault="381E9AC6" w:rsidP="00D5184C">
            <w:pPr>
              <w:numPr>
                <w:ilvl w:val="0"/>
                <w:numId w:val="253"/>
              </w:numPr>
              <w:spacing w:after="0" w:line="240" w:lineRule="auto"/>
              <w:ind w:left="1080" w:firstLine="0"/>
              <w:textAlignment w:val="baseline"/>
              <w:rPr>
                <w:rFonts w:eastAsia="Times New Roman"/>
                <w:sz w:val="21"/>
                <w:szCs w:val="21"/>
                <w:lang w:eastAsia="en-GB"/>
              </w:rPr>
            </w:pPr>
            <w:r w:rsidRPr="4EF41CE0">
              <w:rPr>
                <w:rFonts w:eastAsia="Times New Roman"/>
                <w:sz w:val="21"/>
                <w:szCs w:val="21"/>
                <w:lang w:eastAsia="en-GB"/>
              </w:rPr>
              <w:t>A statement of confirmation of the understanding that: </w:t>
            </w:r>
          </w:p>
          <w:p w14:paraId="520DBF63" w14:textId="77777777" w:rsidR="00D5184C" w:rsidRPr="00D5184C" w:rsidRDefault="381E9AC6" w:rsidP="00D5184C">
            <w:pPr>
              <w:numPr>
                <w:ilvl w:val="0"/>
                <w:numId w:val="254"/>
              </w:numPr>
              <w:spacing w:after="0" w:line="240" w:lineRule="auto"/>
              <w:ind w:left="1800" w:firstLine="0"/>
              <w:textAlignment w:val="baseline"/>
              <w:rPr>
                <w:rFonts w:eastAsia="Times New Roman"/>
                <w:sz w:val="21"/>
                <w:szCs w:val="21"/>
                <w:lang w:eastAsia="en-GB"/>
              </w:rPr>
            </w:pPr>
            <w:r w:rsidRPr="4EF41CE0">
              <w:rPr>
                <w:rFonts w:eastAsia="Times New Roman"/>
                <w:sz w:val="21"/>
                <w:szCs w:val="21"/>
                <w:lang w:eastAsia="en-GB"/>
              </w:rPr>
              <w:t>Registering Smart Market Segment without the appropriate qualification will be deemed as a breach of your Qualification conditions by the Code Bodies and will be escalated accordingly by the Code Bodies*.   </w:t>
            </w:r>
          </w:p>
          <w:p w14:paraId="74740ED4" w14:textId="77777777" w:rsidR="00D5184C" w:rsidRPr="00D5184C" w:rsidRDefault="381E9AC6" w:rsidP="00D5184C">
            <w:pPr>
              <w:numPr>
                <w:ilvl w:val="0"/>
                <w:numId w:val="255"/>
              </w:numPr>
              <w:spacing w:after="0" w:line="240" w:lineRule="auto"/>
              <w:ind w:left="1800" w:firstLine="0"/>
              <w:textAlignment w:val="baseline"/>
              <w:rPr>
                <w:rFonts w:ascii="Aptos" w:eastAsia="Times New Roman" w:hAnsi="Aptos" w:cs="Segoe UI"/>
                <w:sz w:val="24"/>
                <w:szCs w:val="24"/>
                <w:lang w:eastAsia="en-GB"/>
              </w:rPr>
            </w:pPr>
            <w:r w:rsidRPr="4EF41CE0">
              <w:rPr>
                <w:rFonts w:eastAsia="Times New Roman"/>
                <w:sz w:val="21"/>
                <w:szCs w:val="21"/>
                <w:lang w:eastAsia="en-GB"/>
              </w:rPr>
              <w:lastRenderedPageBreak/>
              <w:t>If you wish to operate in the Smart Meter Segment in the future, you will notify both the BSC and REC Code Bodies so they can confirm the relevant process you will need to follow. </w:t>
            </w:r>
          </w:p>
          <w:p w14:paraId="2369E15D"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i/>
                <w:iCs/>
                <w:sz w:val="21"/>
                <w:szCs w:val="21"/>
                <w:lang w:eastAsia="en-GB"/>
              </w:rPr>
              <w:t>*This escalation may include (but is not limited to) informing the BSC and REC PABs, issuing Performance Assurance Techniques, a requirement to complete re-Qualification.</w:t>
            </w:r>
            <w:r w:rsidRPr="4EF41CE0">
              <w:rPr>
                <w:rFonts w:eastAsia="Times New Roman"/>
                <w:sz w:val="21"/>
                <w:szCs w:val="21"/>
                <w:lang w:eastAsia="en-GB"/>
              </w:rPr>
              <w:t> </w:t>
            </w:r>
          </w:p>
          <w:p w14:paraId="2FF77A7D"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c>
          <w:tcPr>
            <w:tcW w:w="2268" w:type="dxa"/>
            <w:hideMark/>
          </w:tcPr>
          <w:p w14:paraId="4422CEBF"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lastRenderedPageBreak/>
              <w:t>  </w:t>
            </w:r>
          </w:p>
        </w:tc>
        <w:tc>
          <w:tcPr>
            <w:tcW w:w="3576" w:type="dxa"/>
            <w:hideMark/>
          </w:tcPr>
          <w:p w14:paraId="06625E37" w14:textId="77777777" w:rsidR="00D5184C" w:rsidRPr="00D5184C" w:rsidRDefault="381E9AC6" w:rsidP="00D5184C">
            <w:pPr>
              <w:spacing w:after="0" w:line="240" w:lineRule="auto"/>
              <w:textAlignment w:val="baseline"/>
              <w:rPr>
                <w:rFonts w:ascii="Segoe UI" w:eastAsia="Times New Roman" w:hAnsi="Segoe UI" w:cs="Segoe UI"/>
                <w:sz w:val="18"/>
                <w:szCs w:val="18"/>
                <w:lang w:eastAsia="en-GB"/>
              </w:rPr>
            </w:pPr>
            <w:r w:rsidRPr="4EF41CE0">
              <w:rPr>
                <w:rFonts w:eastAsia="Times New Roman"/>
                <w:sz w:val="21"/>
                <w:szCs w:val="21"/>
                <w:lang w:eastAsia="en-GB"/>
              </w:rPr>
              <w:t>  </w:t>
            </w:r>
          </w:p>
        </w:tc>
      </w:tr>
    </w:tbl>
    <w:p w14:paraId="61F11FE3" w14:textId="7039692C" w:rsidR="1FC42B2F" w:rsidRDefault="1FC42B2F"/>
    <w:p w14:paraId="328D4FD7" w14:textId="496F414F" w:rsidR="0DFFADD4" w:rsidRDefault="0DFFADD4">
      <w:r>
        <w:br w:type="page"/>
      </w:r>
    </w:p>
    <w:p w14:paraId="5F058E2A" w14:textId="58F73944" w:rsidR="7E5F6E08" w:rsidRDefault="10814C28" w:rsidP="258738D0">
      <w:pPr>
        <w:pStyle w:val="Heading3"/>
        <w:rPr>
          <w:sz w:val="20"/>
          <w:szCs w:val="20"/>
        </w:rPr>
      </w:pPr>
      <w:r>
        <w:lastRenderedPageBreak/>
        <w:t>Data Management</w:t>
      </w:r>
    </w:p>
    <w:tbl>
      <w:tblPr>
        <w:tblStyle w:val="TableGrid1"/>
        <w:tblW w:w="15165" w:type="dxa"/>
        <w:tblLook w:val="04A0" w:firstRow="1" w:lastRow="0" w:firstColumn="1" w:lastColumn="0" w:noHBand="0" w:noVBand="1"/>
      </w:tblPr>
      <w:tblGrid>
        <w:gridCol w:w="2162"/>
        <w:gridCol w:w="3440"/>
        <w:gridCol w:w="3440"/>
        <w:gridCol w:w="2145"/>
        <w:gridCol w:w="3978"/>
      </w:tblGrid>
      <w:tr w:rsidR="02440F79" w14:paraId="6BB8704E" w14:textId="77777777" w:rsidTr="258738D0">
        <w:trPr>
          <w:trHeight w:val="300"/>
        </w:trPr>
        <w:tc>
          <w:tcPr>
            <w:tcW w:w="2162" w:type="dxa"/>
          </w:tcPr>
          <w:p w14:paraId="08F13266" w14:textId="22D0A35C" w:rsidR="02440F79" w:rsidRDefault="7CE73A14" w:rsidP="5613AD88">
            <w:pPr>
              <w:spacing w:after="0"/>
              <w:rPr>
                <w:szCs w:val="20"/>
              </w:rPr>
            </w:pPr>
            <w:r w:rsidRPr="5613AD88">
              <w:rPr>
                <w:b/>
                <w:bCs/>
                <w:szCs w:val="20"/>
              </w:rPr>
              <w:t>Data Management Area</w:t>
            </w:r>
          </w:p>
        </w:tc>
        <w:tc>
          <w:tcPr>
            <w:tcW w:w="3440" w:type="dxa"/>
          </w:tcPr>
          <w:p w14:paraId="76522324" w14:textId="7EA73383" w:rsidR="02440F79" w:rsidRDefault="7CE73A14" w:rsidP="5613AD88">
            <w:pPr>
              <w:spacing w:after="0"/>
              <w:rPr>
                <w:szCs w:val="20"/>
              </w:rPr>
            </w:pPr>
            <w:r w:rsidRPr="5613AD88">
              <w:rPr>
                <w:b/>
                <w:bCs/>
                <w:szCs w:val="20"/>
              </w:rPr>
              <w:t>Questions</w:t>
            </w:r>
          </w:p>
        </w:tc>
        <w:tc>
          <w:tcPr>
            <w:tcW w:w="3440" w:type="dxa"/>
          </w:tcPr>
          <w:p w14:paraId="4C64D69F" w14:textId="6FD9D35F" w:rsidR="04592359" w:rsidRDefault="04592359" w:rsidP="38C5800C">
            <w:pPr>
              <w:rPr>
                <w:b/>
                <w:bCs/>
                <w:szCs w:val="20"/>
              </w:rPr>
            </w:pPr>
            <w:r w:rsidRPr="38C5800C">
              <w:rPr>
                <w:b/>
                <w:bCs/>
                <w:szCs w:val="20"/>
              </w:rPr>
              <w:t>Guidance</w:t>
            </w:r>
            <w:r w:rsidR="00DB4B37">
              <w:rPr>
                <w:b/>
                <w:bCs/>
                <w:szCs w:val="20"/>
              </w:rPr>
              <w:t xml:space="preserve"> Points</w:t>
            </w:r>
          </w:p>
        </w:tc>
        <w:tc>
          <w:tcPr>
            <w:tcW w:w="2145" w:type="dxa"/>
          </w:tcPr>
          <w:p w14:paraId="42EE3641" w14:textId="4FF95A48" w:rsidR="02440F79" w:rsidRDefault="7CE73A14" w:rsidP="5613AD88">
            <w:pPr>
              <w:spacing w:after="0"/>
              <w:rPr>
                <w:szCs w:val="20"/>
              </w:rPr>
            </w:pPr>
            <w:r w:rsidRPr="5613AD88">
              <w:rPr>
                <w:b/>
                <w:bCs/>
                <w:szCs w:val="20"/>
              </w:rPr>
              <w:t>MHHS requirements</w:t>
            </w:r>
          </w:p>
        </w:tc>
        <w:tc>
          <w:tcPr>
            <w:tcW w:w="3978" w:type="dxa"/>
          </w:tcPr>
          <w:p w14:paraId="4741C867" w14:textId="4385F1DD" w:rsidR="02440F79" w:rsidRDefault="7CE73A14" w:rsidP="5613AD88">
            <w:pPr>
              <w:rPr>
                <w:szCs w:val="20"/>
              </w:rPr>
            </w:pPr>
            <w:r w:rsidRPr="5613AD88">
              <w:rPr>
                <w:b/>
                <w:bCs/>
                <w:szCs w:val="20"/>
              </w:rPr>
              <w:t>Participant Responses</w:t>
            </w:r>
          </w:p>
        </w:tc>
      </w:tr>
      <w:tr w:rsidR="258738D0" w14:paraId="569E81DB" w14:textId="77777777" w:rsidTr="258738D0">
        <w:trPr>
          <w:trHeight w:val="300"/>
        </w:trPr>
        <w:tc>
          <w:tcPr>
            <w:tcW w:w="2162" w:type="dxa"/>
            <w:vMerge w:val="restart"/>
          </w:tcPr>
          <w:p w14:paraId="17FA2ADC" w14:textId="381358CF" w:rsidR="12FA5358" w:rsidRDefault="12FA5358" w:rsidP="258738D0">
            <w:pPr>
              <w:spacing w:after="0" w:line="259" w:lineRule="auto"/>
            </w:pPr>
            <w:r>
              <w:t xml:space="preserve">5.1.2.1 </w:t>
            </w:r>
            <w:r w:rsidRPr="258738D0">
              <w:rPr>
                <w:b/>
                <w:bCs/>
              </w:rPr>
              <w:t>Amendment of Existing Appointment Conditions</w:t>
            </w:r>
          </w:p>
          <w:p w14:paraId="5220ADE5" w14:textId="2C80DC8C" w:rsidR="258738D0" w:rsidRDefault="258738D0" w:rsidP="258738D0">
            <w:pPr>
              <w:rPr>
                <w:b/>
                <w:bCs/>
              </w:rPr>
            </w:pPr>
          </w:p>
        </w:tc>
        <w:tc>
          <w:tcPr>
            <w:tcW w:w="3440" w:type="dxa"/>
          </w:tcPr>
          <w:p w14:paraId="6DEB73B8" w14:textId="4377EC72" w:rsidR="12FA5358" w:rsidRDefault="12FA5358" w:rsidP="00D5184C">
            <w:pPr>
              <w:pStyle w:val="ListParagraph"/>
              <w:numPr>
                <w:ilvl w:val="0"/>
                <w:numId w:val="170"/>
              </w:numPr>
              <w:spacing w:line="259" w:lineRule="auto"/>
              <w:rPr>
                <w:rFonts w:eastAsia="Arial" w:cs="Arial"/>
              </w:rPr>
            </w:pPr>
            <w:r w:rsidRPr="258738D0">
              <w:rPr>
                <w:rFonts w:eastAsia="Arial" w:cs="Arial"/>
              </w:rPr>
              <w:t>What controls do you have in-place to ensure that interface data updates are captured within the relevant systems to support wider business processes for in scope services in line with the BSC and REC obligations brought about by MHHS?</w:t>
            </w:r>
          </w:p>
          <w:p w14:paraId="3A5DDA04" w14:textId="145FC827" w:rsidR="258738D0" w:rsidRDefault="258738D0" w:rsidP="258738D0">
            <w:pPr>
              <w:rPr>
                <w:b/>
                <w:bCs/>
              </w:rPr>
            </w:pPr>
          </w:p>
        </w:tc>
        <w:tc>
          <w:tcPr>
            <w:tcW w:w="3440" w:type="dxa"/>
          </w:tcPr>
          <w:p w14:paraId="0FA36A57" w14:textId="5721FD71" w:rsidR="12FA5358" w:rsidRDefault="12FA5358" w:rsidP="258738D0">
            <w:pPr>
              <w:spacing w:line="259" w:lineRule="auto"/>
            </w:pPr>
            <w:r>
              <w:t>For Question 5.1.2.1 A - Your response should include the following:</w:t>
            </w:r>
          </w:p>
          <w:p w14:paraId="5586681D" w14:textId="77777777" w:rsidR="258738D0" w:rsidRDefault="258738D0" w:rsidP="258738D0">
            <w:pPr>
              <w:pStyle w:val="ListParagraph"/>
              <w:ind w:left="360"/>
            </w:pPr>
          </w:p>
          <w:p w14:paraId="4AEDAB5B" w14:textId="22261F45" w:rsidR="12FA5358" w:rsidRDefault="12FA5358" w:rsidP="00D5184C">
            <w:pPr>
              <w:pStyle w:val="ListParagraph"/>
              <w:numPr>
                <w:ilvl w:val="0"/>
                <w:numId w:val="115"/>
              </w:numPr>
            </w:pPr>
            <w:r w:rsidRPr="258738D0">
              <w:rPr>
                <w:rFonts w:eastAsia="Arial" w:cs="Arial"/>
              </w:rPr>
              <w:t>Where there has been an amendment to any existing appointments, any controls in place to ensure all updates are identified and maintained accurately within relevant systems.</w:t>
            </w:r>
          </w:p>
          <w:p w14:paraId="45215BE7" w14:textId="66B1CFD6" w:rsidR="258738D0" w:rsidRDefault="258738D0" w:rsidP="258738D0">
            <w:pPr>
              <w:rPr>
                <w:b/>
                <w:bCs/>
              </w:rPr>
            </w:pPr>
          </w:p>
        </w:tc>
        <w:tc>
          <w:tcPr>
            <w:tcW w:w="2145" w:type="dxa"/>
            <w:vMerge w:val="restart"/>
          </w:tcPr>
          <w:p w14:paraId="6AE582A1" w14:textId="058B6391" w:rsidR="12FA5358" w:rsidRDefault="12FA5358" w:rsidP="258738D0">
            <w:pPr>
              <w:spacing w:after="0"/>
            </w:pPr>
            <w:r>
              <w:t>MHHS-BR-SU-031</w:t>
            </w:r>
          </w:p>
          <w:p w14:paraId="05295329" w14:textId="48055E19" w:rsidR="12FA5358" w:rsidRDefault="12FA5358" w:rsidP="258738D0">
            <w:pPr>
              <w:spacing w:after="0"/>
            </w:pPr>
            <w:r>
              <w:t>MHHS-BR-SU-032</w:t>
            </w:r>
          </w:p>
          <w:p w14:paraId="76B69B7C" w14:textId="202BFA75" w:rsidR="12FA5358" w:rsidRDefault="12FA5358" w:rsidP="258738D0">
            <w:pPr>
              <w:spacing w:after="0"/>
            </w:pPr>
            <w:r>
              <w:t>MHHS-BR-SU-033</w:t>
            </w:r>
          </w:p>
          <w:p w14:paraId="7275B2B2" w14:textId="79EBCD82" w:rsidR="12FA5358" w:rsidRDefault="12FA5358" w:rsidP="258738D0">
            <w:pPr>
              <w:spacing w:after="0"/>
            </w:pPr>
            <w:r>
              <w:t>MHHS-BR-SU-034</w:t>
            </w:r>
          </w:p>
          <w:p w14:paraId="12015D84" w14:textId="292B6919" w:rsidR="12FA5358" w:rsidRDefault="12FA5358" w:rsidP="258738D0">
            <w:pPr>
              <w:spacing w:after="0"/>
            </w:pPr>
            <w:r>
              <w:t>MHHS-BR-SU-035</w:t>
            </w:r>
          </w:p>
          <w:p w14:paraId="33454154" w14:textId="2A540CA8" w:rsidR="12FA5358" w:rsidRDefault="12FA5358" w:rsidP="258738D0">
            <w:pPr>
              <w:spacing w:after="0"/>
            </w:pPr>
            <w:r>
              <w:t>MHHS-BR-SU-036</w:t>
            </w:r>
          </w:p>
          <w:p w14:paraId="27A19B37" w14:textId="00513269" w:rsidR="258738D0" w:rsidRDefault="258738D0" w:rsidP="258738D0">
            <w:pPr>
              <w:rPr>
                <w:b/>
                <w:bCs/>
              </w:rPr>
            </w:pPr>
          </w:p>
        </w:tc>
        <w:tc>
          <w:tcPr>
            <w:tcW w:w="3978" w:type="dxa"/>
          </w:tcPr>
          <w:p w14:paraId="59FBEAC0" w14:textId="7A3513FD" w:rsidR="258738D0" w:rsidRDefault="258738D0" w:rsidP="258738D0">
            <w:pPr>
              <w:rPr>
                <w:b/>
                <w:bCs/>
              </w:rPr>
            </w:pPr>
          </w:p>
        </w:tc>
      </w:tr>
      <w:tr w:rsidR="258738D0" w14:paraId="60FEEC4B" w14:textId="77777777" w:rsidTr="258738D0">
        <w:trPr>
          <w:trHeight w:val="300"/>
        </w:trPr>
        <w:tc>
          <w:tcPr>
            <w:tcW w:w="2162" w:type="dxa"/>
            <w:vMerge/>
          </w:tcPr>
          <w:p w14:paraId="314C7DA1" w14:textId="77777777" w:rsidR="00EF4BBF" w:rsidRDefault="00EF4BBF"/>
        </w:tc>
        <w:tc>
          <w:tcPr>
            <w:tcW w:w="3440" w:type="dxa"/>
          </w:tcPr>
          <w:p w14:paraId="7C4AC2C9" w14:textId="2DB04039" w:rsidR="12FA5358" w:rsidRDefault="12FA5358" w:rsidP="00D5184C">
            <w:pPr>
              <w:pStyle w:val="ListParagraph"/>
              <w:numPr>
                <w:ilvl w:val="0"/>
                <w:numId w:val="170"/>
              </w:numPr>
              <w:spacing w:line="259" w:lineRule="auto"/>
              <w:rPr>
                <w:rFonts w:eastAsia="Arial" w:cs="Arial"/>
              </w:rPr>
            </w:pPr>
            <w:r w:rsidRPr="258738D0">
              <w:rPr>
                <w:rFonts w:eastAsia="Arial" w:cs="Arial"/>
              </w:rPr>
              <w:t>How will you identify when an appointment amendment is required?</w:t>
            </w:r>
          </w:p>
          <w:p w14:paraId="39627DD1" w14:textId="71B578A4" w:rsidR="258738D0" w:rsidRDefault="258738D0" w:rsidP="258738D0">
            <w:pPr>
              <w:spacing w:line="259" w:lineRule="auto"/>
            </w:pPr>
          </w:p>
        </w:tc>
        <w:tc>
          <w:tcPr>
            <w:tcW w:w="3440" w:type="dxa"/>
          </w:tcPr>
          <w:p w14:paraId="14306699" w14:textId="0088B991" w:rsidR="12FA5358" w:rsidRDefault="12FA5358" w:rsidP="258738D0">
            <w:pPr>
              <w:spacing w:line="259" w:lineRule="auto"/>
            </w:pPr>
            <w:r>
              <w:t>For Question 5.1.2.1 B - Your response should include the following:</w:t>
            </w:r>
          </w:p>
          <w:p w14:paraId="74A12D47" w14:textId="3827C347" w:rsidR="258738D0" w:rsidRDefault="258738D0" w:rsidP="258738D0">
            <w:pPr>
              <w:rPr>
                <w:rFonts w:eastAsia="Times New Roman" w:cs="Times New Roman"/>
              </w:rPr>
            </w:pPr>
          </w:p>
          <w:p w14:paraId="04722777" w14:textId="49A492F9" w:rsidR="12FA5358" w:rsidRDefault="12FA5358" w:rsidP="00D5184C">
            <w:pPr>
              <w:pStyle w:val="ListParagraph"/>
              <w:numPr>
                <w:ilvl w:val="0"/>
                <w:numId w:val="114"/>
              </w:numPr>
            </w:pPr>
            <w:r w:rsidRPr="258738D0">
              <w:rPr>
                <w:rFonts w:eastAsia="Arial" w:cs="Arial"/>
              </w:rPr>
              <w:t>Processes to determine when an existing Service Provider appointment requires an amendment.</w:t>
            </w:r>
          </w:p>
          <w:p w14:paraId="068446B1" w14:textId="04CFD4AD" w:rsidR="258738D0" w:rsidRDefault="258738D0" w:rsidP="258738D0">
            <w:pPr>
              <w:spacing w:line="259" w:lineRule="auto"/>
            </w:pPr>
          </w:p>
        </w:tc>
        <w:tc>
          <w:tcPr>
            <w:tcW w:w="2145" w:type="dxa"/>
            <w:vMerge/>
          </w:tcPr>
          <w:p w14:paraId="2CEBAC26" w14:textId="77777777" w:rsidR="00EF4BBF" w:rsidRDefault="00EF4BBF"/>
        </w:tc>
        <w:tc>
          <w:tcPr>
            <w:tcW w:w="3978" w:type="dxa"/>
          </w:tcPr>
          <w:p w14:paraId="66238944" w14:textId="0A933163" w:rsidR="258738D0" w:rsidRDefault="258738D0" w:rsidP="258738D0">
            <w:pPr>
              <w:rPr>
                <w:b/>
                <w:bCs/>
              </w:rPr>
            </w:pPr>
          </w:p>
        </w:tc>
      </w:tr>
      <w:tr w:rsidR="258738D0" w14:paraId="6ED11DE5" w14:textId="77777777" w:rsidTr="258738D0">
        <w:trPr>
          <w:trHeight w:val="300"/>
        </w:trPr>
        <w:tc>
          <w:tcPr>
            <w:tcW w:w="2162" w:type="dxa"/>
            <w:vMerge/>
          </w:tcPr>
          <w:p w14:paraId="660B31B2" w14:textId="77777777" w:rsidR="00EF4BBF" w:rsidRDefault="00EF4BBF"/>
        </w:tc>
        <w:tc>
          <w:tcPr>
            <w:tcW w:w="3440" w:type="dxa"/>
          </w:tcPr>
          <w:p w14:paraId="771D69A4" w14:textId="41CB831A" w:rsidR="12FA5358" w:rsidRDefault="12FA5358" w:rsidP="00D5184C">
            <w:pPr>
              <w:pStyle w:val="ListParagraph"/>
              <w:numPr>
                <w:ilvl w:val="0"/>
                <w:numId w:val="170"/>
              </w:numPr>
              <w:spacing w:line="259" w:lineRule="auto"/>
              <w:rPr>
                <w:rFonts w:eastAsia="Arial" w:cs="Arial"/>
              </w:rPr>
            </w:pPr>
            <w:r w:rsidRPr="258738D0">
              <w:rPr>
                <w:rFonts w:eastAsia="Arial" w:cs="Arial"/>
              </w:rPr>
              <w:t>What controls do you have in place to monitor and review rejected appointment amendments, and where appropriate to resubmit with the required information?</w:t>
            </w:r>
          </w:p>
          <w:p w14:paraId="1474E525" w14:textId="2EB4DE1D" w:rsidR="258738D0" w:rsidRDefault="258738D0" w:rsidP="258738D0">
            <w:pPr>
              <w:spacing w:line="259" w:lineRule="auto"/>
            </w:pPr>
          </w:p>
        </w:tc>
        <w:tc>
          <w:tcPr>
            <w:tcW w:w="3440" w:type="dxa"/>
          </w:tcPr>
          <w:p w14:paraId="587A5505" w14:textId="3641EC10" w:rsidR="12FA5358" w:rsidRDefault="12FA5358" w:rsidP="258738D0">
            <w:pPr>
              <w:spacing w:line="259" w:lineRule="auto"/>
            </w:pPr>
            <w:r>
              <w:t>For Question 5.1.2.1 C - Your response should include the following:</w:t>
            </w:r>
          </w:p>
          <w:p w14:paraId="0027FED0" w14:textId="77777777" w:rsidR="258738D0" w:rsidRDefault="258738D0" w:rsidP="258738D0">
            <w:pPr>
              <w:spacing w:line="259" w:lineRule="auto"/>
            </w:pPr>
          </w:p>
          <w:p w14:paraId="2B27A0A5" w14:textId="2CCA9124" w:rsidR="12FA5358" w:rsidRDefault="12FA5358" w:rsidP="00D5184C">
            <w:pPr>
              <w:pStyle w:val="ListParagraph"/>
              <w:numPr>
                <w:ilvl w:val="0"/>
                <w:numId w:val="114"/>
              </w:numPr>
            </w:pPr>
            <w:r w:rsidRPr="258738D0">
              <w:rPr>
                <w:rFonts w:eastAsia="Arial" w:cs="Arial"/>
              </w:rPr>
              <w:t xml:space="preserve">Processes to publish a Supplier Service Appointment Request for a proposed Service Provider amendment via the DIP. </w:t>
            </w:r>
          </w:p>
          <w:p w14:paraId="7892E1C4" w14:textId="6D8DED57" w:rsidR="258738D0" w:rsidRDefault="258738D0" w:rsidP="258738D0">
            <w:pPr>
              <w:spacing w:after="0"/>
            </w:pPr>
          </w:p>
          <w:p w14:paraId="57B7D396" w14:textId="7E989CFB" w:rsidR="12FA5358" w:rsidRDefault="12FA5358" w:rsidP="00D5184C">
            <w:pPr>
              <w:pStyle w:val="ListParagraph"/>
              <w:numPr>
                <w:ilvl w:val="0"/>
                <w:numId w:val="114"/>
              </w:numPr>
            </w:pPr>
            <w:r w:rsidRPr="258738D0">
              <w:rPr>
                <w:rFonts w:eastAsia="Arial" w:cs="Arial"/>
              </w:rPr>
              <w:t xml:space="preserve">Processes to receive, monitor and review rejected appointment amendment requests, and where required, </w:t>
            </w:r>
            <w:r w:rsidRPr="258738D0">
              <w:rPr>
                <w:rFonts w:eastAsia="Arial" w:cs="Arial"/>
              </w:rPr>
              <w:lastRenderedPageBreak/>
              <w:t>how you will re-issue the request.</w:t>
            </w:r>
          </w:p>
          <w:p w14:paraId="7EB9060C" w14:textId="75F4EB90" w:rsidR="258738D0" w:rsidRDefault="258738D0" w:rsidP="258738D0">
            <w:pPr>
              <w:spacing w:line="259" w:lineRule="auto"/>
            </w:pPr>
          </w:p>
        </w:tc>
        <w:tc>
          <w:tcPr>
            <w:tcW w:w="2145" w:type="dxa"/>
            <w:vMerge/>
          </w:tcPr>
          <w:p w14:paraId="6AA38AD3" w14:textId="77777777" w:rsidR="00EF4BBF" w:rsidRDefault="00EF4BBF"/>
        </w:tc>
        <w:tc>
          <w:tcPr>
            <w:tcW w:w="3978" w:type="dxa"/>
          </w:tcPr>
          <w:p w14:paraId="7F6153BF" w14:textId="5D50A15E" w:rsidR="258738D0" w:rsidRDefault="258738D0" w:rsidP="258738D0">
            <w:pPr>
              <w:rPr>
                <w:b/>
                <w:bCs/>
              </w:rPr>
            </w:pPr>
          </w:p>
        </w:tc>
      </w:tr>
      <w:tr w:rsidR="258738D0" w14:paraId="752335F8" w14:textId="77777777" w:rsidTr="258738D0">
        <w:trPr>
          <w:trHeight w:val="300"/>
        </w:trPr>
        <w:tc>
          <w:tcPr>
            <w:tcW w:w="2162" w:type="dxa"/>
            <w:vMerge w:val="restart"/>
          </w:tcPr>
          <w:p w14:paraId="53CE17F5" w14:textId="512D2535" w:rsidR="12FA5358" w:rsidRDefault="12FA5358" w:rsidP="258738D0">
            <w:pPr>
              <w:spacing w:after="0" w:line="259" w:lineRule="auto"/>
            </w:pPr>
            <w:r>
              <w:t>5.1.2.2</w:t>
            </w:r>
            <w:r w:rsidRPr="258738D0">
              <w:rPr>
                <w:b/>
                <w:bCs/>
              </w:rPr>
              <w:t xml:space="preserve"> Consumption Amendment</w:t>
            </w:r>
          </w:p>
          <w:p w14:paraId="34AAA54D" w14:textId="2E747155" w:rsidR="258738D0" w:rsidRDefault="258738D0" w:rsidP="258738D0">
            <w:pPr>
              <w:spacing w:line="259" w:lineRule="auto"/>
            </w:pPr>
          </w:p>
        </w:tc>
        <w:tc>
          <w:tcPr>
            <w:tcW w:w="3440" w:type="dxa"/>
          </w:tcPr>
          <w:p w14:paraId="7E5A82F6" w14:textId="6AB69752" w:rsidR="12FA5358" w:rsidRDefault="12FA5358" w:rsidP="00D5184C">
            <w:pPr>
              <w:pStyle w:val="ListParagraph"/>
              <w:numPr>
                <w:ilvl w:val="0"/>
                <w:numId w:val="169"/>
              </w:numPr>
              <w:spacing w:line="259" w:lineRule="auto"/>
              <w:rPr>
                <w:rFonts w:eastAsia="Arial" w:cs="Arial"/>
              </w:rPr>
            </w:pPr>
            <w:r w:rsidRPr="258738D0">
              <w:rPr>
                <w:rFonts w:eastAsia="Arial" w:cs="Arial"/>
              </w:rPr>
              <w:t>What controls do you have in-place to ensure that interface data updates are captured within the relevant systems to support wider business processes for in scope services in line with the BSC and REC obligations brought about by MHHS?</w:t>
            </w:r>
          </w:p>
          <w:p w14:paraId="2E776931" w14:textId="06B917A9" w:rsidR="258738D0" w:rsidRDefault="258738D0" w:rsidP="258738D0">
            <w:pPr>
              <w:spacing w:line="259" w:lineRule="auto"/>
            </w:pPr>
          </w:p>
        </w:tc>
        <w:tc>
          <w:tcPr>
            <w:tcW w:w="3440" w:type="dxa"/>
          </w:tcPr>
          <w:p w14:paraId="56D7C802" w14:textId="49AE5705" w:rsidR="12FA5358" w:rsidRDefault="12FA5358" w:rsidP="258738D0">
            <w:pPr>
              <w:spacing w:line="259" w:lineRule="auto"/>
            </w:pPr>
            <w:r>
              <w:t>For Question 5.1.2.2 A - Your response should include the following:</w:t>
            </w:r>
          </w:p>
          <w:p w14:paraId="1F63B323" w14:textId="06113121" w:rsidR="258738D0" w:rsidRDefault="258738D0" w:rsidP="258738D0">
            <w:pPr>
              <w:rPr>
                <w:rFonts w:eastAsia="Times New Roman" w:cs="Times New Roman"/>
              </w:rPr>
            </w:pPr>
          </w:p>
          <w:p w14:paraId="369C70F1" w14:textId="12A34D5F" w:rsidR="12FA5358" w:rsidRDefault="12FA5358" w:rsidP="00D5184C">
            <w:pPr>
              <w:pStyle w:val="ListParagraph"/>
              <w:numPr>
                <w:ilvl w:val="0"/>
                <w:numId w:val="111"/>
              </w:numPr>
            </w:pPr>
            <w:r w:rsidRPr="258738D0">
              <w:rPr>
                <w:rFonts w:eastAsia="Arial" w:cs="Arial"/>
              </w:rPr>
              <w:t>Where there has been an amendment to consumption, any controls in place to ensure all updates are identified and maintained accurately within relevant systems.</w:t>
            </w:r>
          </w:p>
          <w:p w14:paraId="2E9F486F" w14:textId="187EDA42" w:rsidR="258738D0" w:rsidRDefault="258738D0" w:rsidP="258738D0">
            <w:pPr>
              <w:spacing w:line="259" w:lineRule="auto"/>
            </w:pPr>
          </w:p>
        </w:tc>
        <w:tc>
          <w:tcPr>
            <w:tcW w:w="2145" w:type="dxa"/>
            <w:vMerge w:val="restart"/>
          </w:tcPr>
          <w:p w14:paraId="55A0041C" w14:textId="203D559B" w:rsidR="12FA5358" w:rsidRDefault="12FA5358" w:rsidP="258738D0">
            <w:pPr>
              <w:spacing w:after="0"/>
            </w:pPr>
            <w:r>
              <w:t>MHHS-BR-SU-111 MHHS-BR-SU-112 MHHS-BR-SU-116 MHHS-BR-SU-117</w:t>
            </w:r>
          </w:p>
          <w:p w14:paraId="58A31345" w14:textId="4544E688" w:rsidR="258738D0" w:rsidRDefault="258738D0" w:rsidP="258738D0"/>
        </w:tc>
        <w:tc>
          <w:tcPr>
            <w:tcW w:w="3978" w:type="dxa"/>
          </w:tcPr>
          <w:p w14:paraId="00FAAF36" w14:textId="383BAE84" w:rsidR="258738D0" w:rsidRDefault="258738D0" w:rsidP="258738D0">
            <w:pPr>
              <w:rPr>
                <w:b/>
                <w:bCs/>
              </w:rPr>
            </w:pPr>
          </w:p>
        </w:tc>
      </w:tr>
      <w:tr w:rsidR="258738D0" w14:paraId="2C5ED183" w14:textId="77777777" w:rsidTr="258738D0">
        <w:trPr>
          <w:trHeight w:val="300"/>
        </w:trPr>
        <w:tc>
          <w:tcPr>
            <w:tcW w:w="2162" w:type="dxa"/>
            <w:vMerge/>
          </w:tcPr>
          <w:p w14:paraId="70230A05" w14:textId="77777777" w:rsidR="00EF4BBF" w:rsidRDefault="00EF4BBF"/>
        </w:tc>
        <w:tc>
          <w:tcPr>
            <w:tcW w:w="3440" w:type="dxa"/>
          </w:tcPr>
          <w:p w14:paraId="7E2072C0" w14:textId="21917F72" w:rsidR="12FA5358" w:rsidRDefault="12FA5358" w:rsidP="00D5184C">
            <w:pPr>
              <w:pStyle w:val="ListParagraph"/>
              <w:numPr>
                <w:ilvl w:val="0"/>
                <w:numId w:val="169"/>
              </w:numPr>
              <w:spacing w:line="259" w:lineRule="auto"/>
              <w:rPr>
                <w:rFonts w:eastAsia="Arial" w:cs="Arial"/>
              </w:rPr>
            </w:pPr>
            <w:r w:rsidRPr="258738D0">
              <w:rPr>
                <w:rFonts w:eastAsia="Arial" w:cs="Arial"/>
              </w:rPr>
              <w:t>How do you identify when an override read is required and that consumption issued to Settlement is incorrect? Please note the consumption should be amended pre-RF.</w:t>
            </w:r>
          </w:p>
          <w:p w14:paraId="0039DEE0" w14:textId="06B9587E" w:rsidR="258738D0" w:rsidRDefault="258738D0" w:rsidP="258738D0">
            <w:pPr>
              <w:spacing w:line="259" w:lineRule="auto"/>
            </w:pPr>
          </w:p>
        </w:tc>
        <w:tc>
          <w:tcPr>
            <w:tcW w:w="3440" w:type="dxa"/>
          </w:tcPr>
          <w:p w14:paraId="18CBE580" w14:textId="6258CC6C" w:rsidR="12FA5358" w:rsidRDefault="12FA5358" w:rsidP="258738D0">
            <w:pPr>
              <w:spacing w:line="259" w:lineRule="auto"/>
            </w:pPr>
            <w:r>
              <w:t>For Question 5.1.2.2 B - Your response should include the following:</w:t>
            </w:r>
          </w:p>
          <w:p w14:paraId="06F0850E" w14:textId="7E7B36FD" w:rsidR="258738D0" w:rsidRDefault="258738D0" w:rsidP="258738D0">
            <w:pPr>
              <w:rPr>
                <w:rFonts w:eastAsia="Times New Roman" w:cs="Times New Roman"/>
              </w:rPr>
            </w:pPr>
          </w:p>
          <w:p w14:paraId="4D6A094E" w14:textId="28F83B71" w:rsidR="12FA5358" w:rsidRDefault="12FA5358" w:rsidP="00D5184C">
            <w:pPr>
              <w:pStyle w:val="ListParagraph"/>
              <w:numPr>
                <w:ilvl w:val="0"/>
                <w:numId w:val="112"/>
              </w:numPr>
            </w:pPr>
            <w:r w:rsidRPr="258738D0">
              <w:rPr>
                <w:rFonts w:eastAsia="Arial" w:cs="Arial"/>
              </w:rPr>
              <w:t>Processes to determine when an override read is required. Please refer to how you will ensure consumption is only amended pre-RF.</w:t>
            </w:r>
          </w:p>
          <w:p w14:paraId="4B6CCEF8" w14:textId="33E389D2" w:rsidR="258738D0" w:rsidRDefault="258738D0" w:rsidP="258738D0">
            <w:pPr>
              <w:spacing w:line="259" w:lineRule="auto"/>
            </w:pPr>
          </w:p>
        </w:tc>
        <w:tc>
          <w:tcPr>
            <w:tcW w:w="2145" w:type="dxa"/>
            <w:vMerge/>
          </w:tcPr>
          <w:p w14:paraId="1C3D330F" w14:textId="77777777" w:rsidR="00EF4BBF" w:rsidRDefault="00EF4BBF"/>
        </w:tc>
        <w:tc>
          <w:tcPr>
            <w:tcW w:w="3978" w:type="dxa"/>
          </w:tcPr>
          <w:p w14:paraId="6495C8E4" w14:textId="13BADE4C" w:rsidR="258738D0" w:rsidRDefault="258738D0" w:rsidP="258738D0">
            <w:pPr>
              <w:rPr>
                <w:b/>
                <w:bCs/>
              </w:rPr>
            </w:pPr>
          </w:p>
        </w:tc>
      </w:tr>
      <w:tr w:rsidR="258738D0" w14:paraId="2F809CAB" w14:textId="77777777" w:rsidTr="258738D0">
        <w:trPr>
          <w:trHeight w:val="300"/>
        </w:trPr>
        <w:tc>
          <w:tcPr>
            <w:tcW w:w="2162" w:type="dxa"/>
            <w:vMerge/>
          </w:tcPr>
          <w:p w14:paraId="57BFAEBA" w14:textId="77777777" w:rsidR="00EF4BBF" w:rsidRDefault="00EF4BBF"/>
        </w:tc>
        <w:tc>
          <w:tcPr>
            <w:tcW w:w="3440" w:type="dxa"/>
          </w:tcPr>
          <w:p w14:paraId="519A6E2C" w14:textId="458FA230" w:rsidR="12FA5358" w:rsidRDefault="12FA5358" w:rsidP="00D5184C">
            <w:pPr>
              <w:pStyle w:val="ListParagraph"/>
              <w:numPr>
                <w:ilvl w:val="0"/>
                <w:numId w:val="169"/>
              </w:numPr>
              <w:spacing w:line="259" w:lineRule="auto"/>
              <w:rPr>
                <w:rFonts w:eastAsia="Arial" w:cs="Arial"/>
              </w:rPr>
            </w:pPr>
            <w:r w:rsidRPr="258738D0">
              <w:rPr>
                <w:rFonts w:eastAsia="Arial" w:cs="Arial"/>
              </w:rPr>
              <w:t>How do you identify when you need to raise a dispute where a consumption amendment is required post-RF? Please note your response should include the checks in place for the materiality criteria of the consumption amendment.</w:t>
            </w:r>
          </w:p>
          <w:p w14:paraId="02ECEB57" w14:textId="04F22589" w:rsidR="258738D0" w:rsidRDefault="258738D0" w:rsidP="258738D0">
            <w:pPr>
              <w:spacing w:line="259" w:lineRule="auto"/>
            </w:pPr>
          </w:p>
        </w:tc>
        <w:tc>
          <w:tcPr>
            <w:tcW w:w="3440" w:type="dxa"/>
          </w:tcPr>
          <w:p w14:paraId="187323BD" w14:textId="27CEBB9D" w:rsidR="12FA5358" w:rsidRDefault="12FA5358" w:rsidP="258738D0">
            <w:pPr>
              <w:spacing w:line="259" w:lineRule="auto"/>
            </w:pPr>
            <w:r>
              <w:t>For Question 5.1.2.2 C - Your response should include the following:</w:t>
            </w:r>
          </w:p>
          <w:p w14:paraId="6662725E" w14:textId="77D08CC4" w:rsidR="258738D0" w:rsidRDefault="258738D0"/>
          <w:p w14:paraId="3E9B23B9" w14:textId="2CBACDEA" w:rsidR="12FA5358" w:rsidRDefault="12FA5358" w:rsidP="00D5184C">
            <w:pPr>
              <w:pStyle w:val="ListParagraph"/>
              <w:numPr>
                <w:ilvl w:val="0"/>
                <w:numId w:val="113"/>
              </w:numPr>
            </w:pPr>
            <w:r w:rsidRPr="258738D0">
              <w:rPr>
                <w:rFonts w:eastAsia="Arial" w:cs="Arial"/>
              </w:rPr>
              <w:t>Processes to determine where a dispute needs to be raised if a consumption amendment is required post-RF. Your response should include how you will check that the Consumption Amendment is over the minimum materiality criteria for any pre-RF amendments.</w:t>
            </w:r>
          </w:p>
          <w:p w14:paraId="514DCD69" w14:textId="42C52B2D" w:rsidR="258738D0" w:rsidRDefault="258738D0" w:rsidP="258738D0">
            <w:pPr>
              <w:spacing w:line="259" w:lineRule="auto"/>
            </w:pPr>
          </w:p>
        </w:tc>
        <w:tc>
          <w:tcPr>
            <w:tcW w:w="2145" w:type="dxa"/>
            <w:vMerge/>
          </w:tcPr>
          <w:p w14:paraId="7A331E60" w14:textId="77777777" w:rsidR="00EF4BBF" w:rsidRDefault="00EF4BBF"/>
        </w:tc>
        <w:tc>
          <w:tcPr>
            <w:tcW w:w="3978" w:type="dxa"/>
          </w:tcPr>
          <w:p w14:paraId="3A9C39E3" w14:textId="2813EACF" w:rsidR="258738D0" w:rsidRDefault="258738D0" w:rsidP="258738D0">
            <w:pPr>
              <w:rPr>
                <w:b/>
                <w:bCs/>
              </w:rPr>
            </w:pPr>
          </w:p>
        </w:tc>
      </w:tr>
      <w:tr w:rsidR="02440F79" w14:paraId="49276C5F" w14:textId="77777777" w:rsidTr="258738D0">
        <w:trPr>
          <w:trHeight w:val="2745"/>
        </w:trPr>
        <w:tc>
          <w:tcPr>
            <w:tcW w:w="2162" w:type="dxa"/>
          </w:tcPr>
          <w:p w14:paraId="6EE32AB3" w14:textId="1FA93E0A" w:rsidR="02440F79" w:rsidRDefault="20058C30" w:rsidP="5613AD88">
            <w:pPr>
              <w:spacing w:after="0" w:line="259" w:lineRule="auto"/>
              <w:rPr>
                <w:szCs w:val="20"/>
              </w:rPr>
            </w:pPr>
            <w:r w:rsidRPr="5613AD88">
              <w:rPr>
                <w:szCs w:val="20"/>
              </w:rPr>
              <w:lastRenderedPageBreak/>
              <w:t>5.1.2.3</w:t>
            </w:r>
            <w:r w:rsidRPr="5613AD88">
              <w:rPr>
                <w:b/>
                <w:bCs/>
                <w:szCs w:val="20"/>
              </w:rPr>
              <w:t xml:space="preserve"> </w:t>
            </w:r>
            <w:r w:rsidR="7CE73A14" w:rsidRPr="5613AD88">
              <w:rPr>
                <w:b/>
                <w:bCs/>
                <w:szCs w:val="20"/>
              </w:rPr>
              <w:t>Customer Direct</w:t>
            </w:r>
            <w:r w:rsidR="68492833" w:rsidRPr="5613AD88">
              <w:rPr>
                <w:b/>
                <w:bCs/>
                <w:szCs w:val="20"/>
              </w:rPr>
              <w:t xml:space="preserve"> Contracts</w:t>
            </w:r>
          </w:p>
        </w:tc>
        <w:tc>
          <w:tcPr>
            <w:tcW w:w="3440" w:type="dxa"/>
          </w:tcPr>
          <w:p w14:paraId="3B67D651" w14:textId="79D810AF" w:rsidR="02440F79" w:rsidRDefault="35C5C17E" w:rsidP="00D5184C">
            <w:pPr>
              <w:pStyle w:val="ListParagraph"/>
              <w:numPr>
                <w:ilvl w:val="0"/>
                <w:numId w:val="168"/>
              </w:numPr>
              <w:spacing w:line="259" w:lineRule="auto"/>
              <w:rPr>
                <w:rFonts w:eastAsia="Arial" w:cs="Arial"/>
                <w:szCs w:val="20"/>
              </w:rPr>
            </w:pPr>
            <w:r w:rsidRPr="6DDB6ACA">
              <w:rPr>
                <w:rFonts w:eastAsia="Arial" w:cs="Arial"/>
                <w:szCs w:val="20"/>
              </w:rPr>
              <w:t>What controls do you have in-place to ensure that</w:t>
            </w:r>
            <w:r w:rsidR="79601580" w:rsidRPr="6DDB6ACA">
              <w:rPr>
                <w:rFonts w:eastAsia="Arial" w:cs="Arial"/>
                <w:szCs w:val="20"/>
              </w:rPr>
              <w:t xml:space="preserve"> interface data</w:t>
            </w:r>
            <w:r w:rsidRPr="6DDB6ACA">
              <w:rPr>
                <w:rFonts w:eastAsia="Arial" w:cs="Arial"/>
                <w:szCs w:val="20"/>
              </w:rPr>
              <w:t xml:space="preserve"> updates are captured within </w:t>
            </w:r>
            <w:r w:rsidR="0D706C8C" w:rsidRPr="6DDB6ACA">
              <w:rPr>
                <w:rFonts w:eastAsia="Arial" w:cs="Arial"/>
                <w:szCs w:val="20"/>
              </w:rPr>
              <w:t xml:space="preserve">the </w:t>
            </w:r>
            <w:r w:rsidRPr="6DDB6ACA">
              <w:rPr>
                <w:rFonts w:eastAsia="Arial" w:cs="Arial"/>
                <w:szCs w:val="20"/>
              </w:rPr>
              <w:t xml:space="preserve">relevant systems to support wider business </w:t>
            </w:r>
            <w:r w:rsidR="0A653762" w:rsidRPr="6DDB6ACA">
              <w:rPr>
                <w:rFonts w:eastAsia="Arial" w:cs="Arial"/>
                <w:szCs w:val="20"/>
              </w:rPr>
              <w:t>processes</w:t>
            </w:r>
            <w:r w:rsidR="08FB00B3" w:rsidRPr="6DDB6ACA">
              <w:rPr>
                <w:rFonts w:eastAsia="Arial" w:cs="Arial"/>
                <w:szCs w:val="20"/>
              </w:rPr>
              <w:t xml:space="preserve"> for in scope services in line with the BSC and REC obligations brought about by MHHS</w:t>
            </w:r>
            <w:r w:rsidRPr="6DDB6ACA">
              <w:rPr>
                <w:rFonts w:eastAsia="Arial" w:cs="Arial"/>
                <w:szCs w:val="20"/>
              </w:rPr>
              <w:t>?</w:t>
            </w:r>
          </w:p>
        </w:tc>
        <w:tc>
          <w:tcPr>
            <w:tcW w:w="3440" w:type="dxa"/>
          </w:tcPr>
          <w:p w14:paraId="4E53566F" w14:textId="6375D231" w:rsidR="002E44FB" w:rsidRPr="001079B1" w:rsidRDefault="002E44FB" w:rsidP="002E44FB">
            <w:pPr>
              <w:spacing w:line="259" w:lineRule="auto"/>
              <w:rPr>
                <w:szCs w:val="20"/>
              </w:rPr>
            </w:pPr>
            <w:r>
              <w:rPr>
                <w:szCs w:val="20"/>
              </w:rPr>
              <w:t xml:space="preserve">For Question 5.1.2.3 A - </w:t>
            </w:r>
            <w:r w:rsidRPr="001079B1">
              <w:rPr>
                <w:szCs w:val="20"/>
              </w:rPr>
              <w:t>Your response should include the following:</w:t>
            </w:r>
          </w:p>
          <w:p w14:paraId="017D3D31" w14:textId="77777777" w:rsidR="002E44FB" w:rsidRPr="002E44FB" w:rsidRDefault="002E44FB" w:rsidP="00FD030C">
            <w:pPr>
              <w:pStyle w:val="ListParagraph"/>
              <w:spacing w:line="257" w:lineRule="auto"/>
              <w:ind w:left="360"/>
              <w:rPr>
                <w:szCs w:val="20"/>
              </w:rPr>
            </w:pPr>
          </w:p>
          <w:p w14:paraId="64700914" w14:textId="6CB89D73" w:rsidR="2AAA4C6B" w:rsidRDefault="2AAA4C6B" w:rsidP="00D5184C">
            <w:pPr>
              <w:pStyle w:val="ListParagraph"/>
              <w:numPr>
                <w:ilvl w:val="0"/>
                <w:numId w:val="110"/>
              </w:numPr>
              <w:spacing w:line="257" w:lineRule="auto"/>
              <w:rPr>
                <w:szCs w:val="20"/>
              </w:rPr>
            </w:pPr>
            <w:r w:rsidRPr="38C5800C">
              <w:rPr>
                <w:rFonts w:eastAsia="Arial" w:cs="Arial"/>
                <w:szCs w:val="20"/>
              </w:rPr>
              <w:t xml:space="preserve">Where there has been a change to Customer Direct Contract, any controls in place to ensure all updates are identified and maintained accurately within relevant systems. </w:t>
            </w:r>
          </w:p>
          <w:p w14:paraId="1CEF31AE" w14:textId="35223054" w:rsidR="38C5800C" w:rsidRDefault="38C5800C" w:rsidP="00FD030C">
            <w:pPr>
              <w:spacing w:after="0" w:line="257" w:lineRule="auto"/>
              <w:rPr>
                <w:szCs w:val="20"/>
              </w:rPr>
            </w:pPr>
          </w:p>
          <w:p w14:paraId="680C5D40" w14:textId="29B75AF0" w:rsidR="2AAA4C6B" w:rsidRDefault="2AAA4C6B" w:rsidP="00D5184C">
            <w:pPr>
              <w:pStyle w:val="ListParagraph"/>
              <w:numPr>
                <w:ilvl w:val="0"/>
                <w:numId w:val="110"/>
              </w:numPr>
              <w:rPr>
                <w:szCs w:val="20"/>
              </w:rPr>
            </w:pPr>
            <w:r w:rsidRPr="38C5800C">
              <w:rPr>
                <w:rFonts w:eastAsia="Arial" w:cs="Arial"/>
                <w:szCs w:val="20"/>
              </w:rPr>
              <w:t>Processes to obtain Customer Direct Contract response and maintain records accordingly. Your response should also include how you will utilise this information in future requests for Data Service appointments for the notified MPANs.</w:t>
            </w:r>
          </w:p>
          <w:p w14:paraId="7C627DE1" w14:textId="6F9E8E50" w:rsidR="38C5800C" w:rsidRDefault="38C5800C" w:rsidP="38C5800C">
            <w:pPr>
              <w:spacing w:line="259" w:lineRule="auto"/>
              <w:rPr>
                <w:szCs w:val="20"/>
              </w:rPr>
            </w:pPr>
          </w:p>
        </w:tc>
        <w:tc>
          <w:tcPr>
            <w:tcW w:w="2145" w:type="dxa"/>
          </w:tcPr>
          <w:p w14:paraId="4C23CE69" w14:textId="5F297535" w:rsidR="02440F79" w:rsidRDefault="7CE73A14" w:rsidP="5613AD88">
            <w:pPr>
              <w:spacing w:line="259" w:lineRule="auto"/>
              <w:rPr>
                <w:szCs w:val="20"/>
              </w:rPr>
            </w:pPr>
            <w:r w:rsidRPr="5613AD88">
              <w:rPr>
                <w:szCs w:val="20"/>
              </w:rPr>
              <w:t>MHHS-BR-SU-018</w:t>
            </w:r>
          </w:p>
          <w:p w14:paraId="0ECEC800" w14:textId="0122DCC6" w:rsidR="02440F79" w:rsidRDefault="7CE73A14" w:rsidP="5613AD88">
            <w:pPr>
              <w:spacing w:line="259" w:lineRule="auto"/>
              <w:rPr>
                <w:szCs w:val="20"/>
              </w:rPr>
            </w:pPr>
            <w:r w:rsidRPr="5613AD88">
              <w:rPr>
                <w:szCs w:val="20"/>
              </w:rPr>
              <w:t>MHHS-BR-SU-030</w:t>
            </w:r>
          </w:p>
        </w:tc>
        <w:tc>
          <w:tcPr>
            <w:tcW w:w="3978" w:type="dxa"/>
          </w:tcPr>
          <w:p w14:paraId="4275A13B" w14:textId="78D57426" w:rsidR="02440F79" w:rsidRDefault="02440F79" w:rsidP="5613AD88">
            <w:pPr>
              <w:rPr>
                <w:szCs w:val="20"/>
              </w:rPr>
            </w:pPr>
          </w:p>
        </w:tc>
      </w:tr>
      <w:tr w:rsidR="02440F79" w14:paraId="6EADA66E" w14:textId="77777777" w:rsidTr="258738D0">
        <w:trPr>
          <w:trHeight w:val="70"/>
        </w:trPr>
        <w:tc>
          <w:tcPr>
            <w:tcW w:w="2162" w:type="dxa"/>
          </w:tcPr>
          <w:p w14:paraId="468961A8" w14:textId="6125A012" w:rsidR="02440F79" w:rsidRDefault="39959C66" w:rsidP="5613AD88">
            <w:pPr>
              <w:spacing w:after="0" w:line="259" w:lineRule="auto"/>
              <w:rPr>
                <w:b/>
                <w:bCs/>
                <w:szCs w:val="20"/>
              </w:rPr>
            </w:pPr>
            <w:r w:rsidRPr="5613AD88">
              <w:rPr>
                <w:szCs w:val="20"/>
              </w:rPr>
              <w:t>5.1.2.4</w:t>
            </w:r>
            <w:r w:rsidRPr="5613AD88">
              <w:rPr>
                <w:b/>
                <w:bCs/>
                <w:szCs w:val="20"/>
              </w:rPr>
              <w:t xml:space="preserve"> </w:t>
            </w:r>
            <w:r w:rsidR="7CE73A14" w:rsidRPr="5613AD88">
              <w:rPr>
                <w:b/>
                <w:bCs/>
                <w:szCs w:val="20"/>
              </w:rPr>
              <w:t>Registration Data</w:t>
            </w:r>
          </w:p>
        </w:tc>
        <w:tc>
          <w:tcPr>
            <w:tcW w:w="3440" w:type="dxa"/>
          </w:tcPr>
          <w:p w14:paraId="4401AC93" w14:textId="4A2A3461" w:rsidR="02440F79" w:rsidRPr="008B3B6B" w:rsidRDefault="7CE73A14" w:rsidP="00D5184C">
            <w:pPr>
              <w:pStyle w:val="ListParagraph"/>
              <w:numPr>
                <w:ilvl w:val="0"/>
                <w:numId w:val="167"/>
              </w:numPr>
              <w:spacing w:line="259" w:lineRule="auto"/>
              <w:rPr>
                <w:rFonts w:eastAsia="Arial" w:cs="Arial"/>
                <w:szCs w:val="20"/>
              </w:rPr>
            </w:pPr>
            <w:r w:rsidRPr="000BA455">
              <w:rPr>
                <w:rFonts w:eastAsia="Arial" w:cs="Arial"/>
                <w:szCs w:val="20"/>
              </w:rPr>
              <w:t xml:space="preserve">What controls do you have in-place to ensure that updates are captured within all relevant systems to support wider business </w:t>
            </w:r>
            <w:r w:rsidR="017AA2CA" w:rsidRPr="000BA455">
              <w:rPr>
                <w:rFonts w:eastAsia="Arial" w:cs="Arial"/>
                <w:szCs w:val="20"/>
              </w:rPr>
              <w:t>processes</w:t>
            </w:r>
            <w:r w:rsidRPr="000BA455">
              <w:rPr>
                <w:rFonts w:eastAsia="Arial" w:cs="Arial"/>
                <w:szCs w:val="20"/>
              </w:rPr>
              <w:t>? (</w:t>
            </w:r>
            <w:r w:rsidRPr="000BA455">
              <w:rPr>
                <w:rFonts w:eastAsia="Arial" w:cs="Arial"/>
                <w:i/>
                <w:iCs/>
                <w:szCs w:val="20"/>
              </w:rPr>
              <w:t>this is relevant to:</w:t>
            </w:r>
          </w:p>
          <w:p w14:paraId="502838B1" w14:textId="77777777" w:rsidR="008B3B6B" w:rsidRDefault="008B3B6B" w:rsidP="008B3B6B">
            <w:pPr>
              <w:pStyle w:val="ListParagraph"/>
              <w:spacing w:line="259" w:lineRule="auto"/>
              <w:ind w:left="360"/>
              <w:rPr>
                <w:rFonts w:eastAsia="Arial" w:cs="Arial"/>
                <w:szCs w:val="20"/>
              </w:rPr>
            </w:pPr>
          </w:p>
          <w:p w14:paraId="12166B31" w14:textId="08E3203C" w:rsidR="02440F79" w:rsidRPr="008B3B6B" w:rsidRDefault="7CE73A14" w:rsidP="00D5184C">
            <w:pPr>
              <w:pStyle w:val="ListParagraph"/>
              <w:numPr>
                <w:ilvl w:val="0"/>
                <w:numId w:val="166"/>
              </w:numPr>
              <w:spacing w:line="259" w:lineRule="auto"/>
              <w:rPr>
                <w:rFonts w:eastAsia="Arial" w:cs="Arial"/>
                <w:szCs w:val="20"/>
              </w:rPr>
            </w:pPr>
            <w:r w:rsidRPr="5613AD88">
              <w:rPr>
                <w:rFonts w:eastAsia="Arial" w:cs="Arial"/>
                <w:i/>
                <w:iCs/>
                <w:szCs w:val="20"/>
              </w:rPr>
              <w:t>Supplier-owned registration data such as IHD, SMSO, and Profile Class/SSC</w:t>
            </w:r>
          </w:p>
          <w:p w14:paraId="0C584B5C" w14:textId="77777777" w:rsidR="008B3B6B" w:rsidRDefault="008B3B6B" w:rsidP="008B3B6B">
            <w:pPr>
              <w:pStyle w:val="ListParagraph"/>
              <w:spacing w:line="259" w:lineRule="auto"/>
              <w:ind w:left="1080"/>
              <w:rPr>
                <w:rFonts w:eastAsia="Arial" w:cs="Arial"/>
                <w:szCs w:val="20"/>
              </w:rPr>
            </w:pPr>
          </w:p>
          <w:p w14:paraId="22950F48" w14:textId="562D05BC" w:rsidR="02440F79" w:rsidRDefault="7CE73A14" w:rsidP="00D5184C">
            <w:pPr>
              <w:pStyle w:val="ListParagraph"/>
              <w:numPr>
                <w:ilvl w:val="0"/>
                <w:numId w:val="166"/>
              </w:numPr>
              <w:spacing w:line="259" w:lineRule="auto"/>
              <w:rPr>
                <w:rFonts w:eastAsia="Arial" w:cs="Arial"/>
                <w:szCs w:val="20"/>
              </w:rPr>
            </w:pPr>
            <w:r w:rsidRPr="000BA455">
              <w:rPr>
                <w:rFonts w:eastAsia="Arial" w:cs="Arial"/>
                <w:i/>
                <w:iCs/>
                <w:szCs w:val="20"/>
              </w:rPr>
              <w:t>Non-supplier owned registration data such as Meter Point Location (MPL) address</w:t>
            </w:r>
            <w:r w:rsidR="40D08173" w:rsidRPr="000BA455">
              <w:rPr>
                <w:rFonts w:eastAsia="Arial" w:cs="Arial"/>
                <w:i/>
                <w:iCs/>
                <w:szCs w:val="20"/>
              </w:rPr>
              <w:t>,</w:t>
            </w:r>
            <w:r w:rsidRPr="000BA455">
              <w:rPr>
                <w:rFonts w:eastAsia="Arial" w:cs="Arial"/>
                <w:i/>
                <w:iCs/>
                <w:szCs w:val="20"/>
              </w:rPr>
              <w:t xml:space="preserve"> GSP Group ID, Energy Direction, Metered Status</w:t>
            </w:r>
            <w:r w:rsidR="134BEB4F" w:rsidRPr="000BA455">
              <w:rPr>
                <w:rFonts w:eastAsia="Arial" w:cs="Arial"/>
                <w:i/>
                <w:iCs/>
                <w:szCs w:val="20"/>
              </w:rPr>
              <w:t>, DUoS Tariff ID</w:t>
            </w:r>
            <w:r w:rsidRPr="000BA455">
              <w:rPr>
                <w:rFonts w:eastAsia="Arial" w:cs="Arial"/>
                <w:szCs w:val="20"/>
              </w:rPr>
              <w:t>)</w:t>
            </w:r>
          </w:p>
        </w:tc>
        <w:tc>
          <w:tcPr>
            <w:tcW w:w="3440" w:type="dxa"/>
          </w:tcPr>
          <w:p w14:paraId="404245D5" w14:textId="389A371D" w:rsidR="002E44FB" w:rsidRPr="001079B1" w:rsidRDefault="002E44FB" w:rsidP="002E44FB">
            <w:pPr>
              <w:spacing w:line="259" w:lineRule="auto"/>
              <w:rPr>
                <w:szCs w:val="20"/>
              </w:rPr>
            </w:pPr>
            <w:r>
              <w:rPr>
                <w:szCs w:val="20"/>
              </w:rPr>
              <w:t>For Question 5.1.2.</w:t>
            </w:r>
            <w:r w:rsidR="00672015">
              <w:rPr>
                <w:szCs w:val="20"/>
              </w:rPr>
              <w:t>4</w:t>
            </w:r>
            <w:r>
              <w:rPr>
                <w:szCs w:val="20"/>
              </w:rPr>
              <w:t xml:space="preserve"> </w:t>
            </w:r>
            <w:r w:rsidR="00672015">
              <w:rPr>
                <w:szCs w:val="20"/>
              </w:rPr>
              <w:t>A</w:t>
            </w:r>
            <w:r>
              <w:rPr>
                <w:szCs w:val="20"/>
              </w:rPr>
              <w:t xml:space="preserve"> - </w:t>
            </w:r>
            <w:r w:rsidRPr="001079B1">
              <w:rPr>
                <w:szCs w:val="20"/>
              </w:rPr>
              <w:t>Your response should include the following:</w:t>
            </w:r>
          </w:p>
          <w:p w14:paraId="3C2FE476" w14:textId="449745B7" w:rsidR="002E44FB" w:rsidRPr="002E44FB" w:rsidRDefault="002E44FB" w:rsidP="002E44FB">
            <w:pPr>
              <w:rPr>
                <w:rFonts w:eastAsia="Times New Roman" w:cs="Times New Roman"/>
                <w:szCs w:val="20"/>
              </w:rPr>
            </w:pPr>
          </w:p>
          <w:p w14:paraId="2723812F" w14:textId="6A14D4AD" w:rsidR="20B1AA6D" w:rsidRDefault="20B1AA6D" w:rsidP="00D5184C">
            <w:pPr>
              <w:pStyle w:val="ListParagraph"/>
              <w:numPr>
                <w:ilvl w:val="0"/>
                <w:numId w:val="109"/>
              </w:numPr>
              <w:rPr>
                <w:szCs w:val="20"/>
              </w:rPr>
            </w:pPr>
            <w:r w:rsidRPr="38C5800C">
              <w:rPr>
                <w:rFonts w:eastAsia="Arial" w:cs="Arial"/>
                <w:szCs w:val="20"/>
              </w:rPr>
              <w:t>Where there have been updates to registration data, any controls in place to ensure all changes are captured and maintained accurately within relevant systems. Please refer to both:</w:t>
            </w:r>
          </w:p>
          <w:p w14:paraId="66972886" w14:textId="1AA1C8F8" w:rsidR="20B1AA6D" w:rsidRDefault="20B1AA6D" w:rsidP="00D5184C">
            <w:pPr>
              <w:pStyle w:val="ListParagraph"/>
              <w:numPr>
                <w:ilvl w:val="1"/>
                <w:numId w:val="109"/>
              </w:numPr>
              <w:rPr>
                <w:szCs w:val="20"/>
              </w:rPr>
            </w:pPr>
            <w:r w:rsidRPr="38C5800C">
              <w:rPr>
                <w:rFonts w:eastAsia="Arial" w:cs="Arial"/>
                <w:szCs w:val="20"/>
              </w:rPr>
              <w:t xml:space="preserve">Supplier-owned registration data, and </w:t>
            </w:r>
          </w:p>
          <w:p w14:paraId="55CF41F3" w14:textId="1DB847F4" w:rsidR="38C5800C" w:rsidRDefault="38C5800C" w:rsidP="00FD030C">
            <w:pPr>
              <w:spacing w:after="0"/>
              <w:ind w:left="720"/>
              <w:rPr>
                <w:szCs w:val="20"/>
              </w:rPr>
            </w:pPr>
          </w:p>
          <w:p w14:paraId="5F934230" w14:textId="52326BB8" w:rsidR="20B1AA6D" w:rsidRDefault="765B2C7C" w:rsidP="00D5184C">
            <w:pPr>
              <w:pStyle w:val="ListParagraph"/>
              <w:numPr>
                <w:ilvl w:val="1"/>
                <w:numId w:val="109"/>
              </w:numPr>
              <w:rPr>
                <w:szCs w:val="20"/>
              </w:rPr>
            </w:pPr>
            <w:r w:rsidRPr="2C11DAA3">
              <w:rPr>
                <w:rFonts w:eastAsia="Arial" w:cs="Arial"/>
                <w:szCs w:val="20"/>
              </w:rPr>
              <w:t>Non Supplier-owned registration data in your response.</w:t>
            </w:r>
          </w:p>
        </w:tc>
        <w:tc>
          <w:tcPr>
            <w:tcW w:w="2145" w:type="dxa"/>
          </w:tcPr>
          <w:p w14:paraId="5FCDE935" w14:textId="71EB29BB" w:rsidR="02440F79" w:rsidRDefault="6CC3444B" w:rsidP="5613AD88">
            <w:pPr>
              <w:spacing w:line="259" w:lineRule="auto"/>
              <w:rPr>
                <w:szCs w:val="20"/>
              </w:rPr>
            </w:pPr>
            <w:r w:rsidRPr="5613AD88">
              <w:rPr>
                <w:szCs w:val="20"/>
              </w:rPr>
              <w:t>MHHS-BR-SU-075</w:t>
            </w:r>
          </w:p>
          <w:p w14:paraId="67EBD5B1" w14:textId="6796D829" w:rsidR="02440F79" w:rsidRDefault="6CC3444B" w:rsidP="000BA455">
            <w:pPr>
              <w:spacing w:line="259" w:lineRule="auto"/>
              <w:rPr>
                <w:szCs w:val="20"/>
              </w:rPr>
            </w:pPr>
            <w:r w:rsidRPr="000BA455">
              <w:rPr>
                <w:szCs w:val="20"/>
              </w:rPr>
              <w:t>MHHS-BR-SU-075.1</w:t>
            </w:r>
          </w:p>
          <w:p w14:paraId="1DE97083" w14:textId="613DD9EA" w:rsidR="02440F79" w:rsidRDefault="6CC3444B" w:rsidP="000BA455">
            <w:pPr>
              <w:spacing w:line="259" w:lineRule="auto"/>
              <w:rPr>
                <w:szCs w:val="20"/>
              </w:rPr>
            </w:pPr>
            <w:r w:rsidRPr="000BA455">
              <w:rPr>
                <w:szCs w:val="20"/>
              </w:rPr>
              <w:t>MHHS-BR-SU-076</w:t>
            </w:r>
          </w:p>
          <w:p w14:paraId="79D5F592" w14:textId="291FEFFD" w:rsidR="02440F79" w:rsidRDefault="6CC3444B" w:rsidP="000BA455">
            <w:pPr>
              <w:spacing w:line="259" w:lineRule="auto"/>
              <w:rPr>
                <w:szCs w:val="20"/>
              </w:rPr>
            </w:pPr>
            <w:r w:rsidRPr="000BA455">
              <w:rPr>
                <w:szCs w:val="20"/>
              </w:rPr>
              <w:t>MHHS-BR-SU-077</w:t>
            </w:r>
          </w:p>
          <w:p w14:paraId="46DF48F0" w14:textId="2A3EAACE" w:rsidR="02440F79" w:rsidRDefault="6CC3444B" w:rsidP="000BA455">
            <w:pPr>
              <w:spacing w:line="259" w:lineRule="auto"/>
              <w:rPr>
                <w:szCs w:val="20"/>
              </w:rPr>
            </w:pPr>
            <w:r w:rsidRPr="000BA455">
              <w:rPr>
                <w:szCs w:val="20"/>
              </w:rPr>
              <w:t>MHHS-BR-SU-078</w:t>
            </w:r>
          </w:p>
          <w:p w14:paraId="2A831F69" w14:textId="56BA1C00" w:rsidR="02440F79" w:rsidRDefault="6CC3444B" w:rsidP="000BA455">
            <w:pPr>
              <w:spacing w:line="259" w:lineRule="auto"/>
              <w:rPr>
                <w:szCs w:val="20"/>
              </w:rPr>
            </w:pPr>
            <w:r w:rsidRPr="000BA455">
              <w:rPr>
                <w:szCs w:val="20"/>
              </w:rPr>
              <w:t>MHHS-BR-SU-079</w:t>
            </w:r>
          </w:p>
          <w:p w14:paraId="1ED8A421" w14:textId="3C5BE58C" w:rsidR="02440F79" w:rsidRDefault="6CC3444B" w:rsidP="000BA455">
            <w:pPr>
              <w:spacing w:line="259" w:lineRule="auto"/>
              <w:rPr>
                <w:szCs w:val="20"/>
              </w:rPr>
            </w:pPr>
            <w:r w:rsidRPr="000BA455">
              <w:rPr>
                <w:szCs w:val="20"/>
              </w:rPr>
              <w:t>MHHS-BR-SU-080</w:t>
            </w:r>
          </w:p>
          <w:p w14:paraId="4118B0BC" w14:textId="7BC14878" w:rsidR="02440F79" w:rsidRDefault="6CC3444B" w:rsidP="000BA455">
            <w:pPr>
              <w:spacing w:line="259" w:lineRule="auto"/>
              <w:rPr>
                <w:szCs w:val="20"/>
              </w:rPr>
            </w:pPr>
            <w:r w:rsidRPr="000BA455">
              <w:rPr>
                <w:szCs w:val="20"/>
              </w:rPr>
              <w:t>MHHS-BR-SU-084</w:t>
            </w:r>
          </w:p>
          <w:p w14:paraId="60A98A92" w14:textId="41DB4C31" w:rsidR="02440F79" w:rsidRDefault="6CC3444B" w:rsidP="000BA455">
            <w:pPr>
              <w:spacing w:line="259" w:lineRule="auto"/>
              <w:rPr>
                <w:szCs w:val="20"/>
              </w:rPr>
            </w:pPr>
            <w:r w:rsidRPr="000BA455">
              <w:rPr>
                <w:szCs w:val="20"/>
              </w:rPr>
              <w:t>MHHS-BR-SU-085</w:t>
            </w:r>
          </w:p>
          <w:p w14:paraId="4871F16E" w14:textId="612F62D6" w:rsidR="02440F79" w:rsidRDefault="6CC3444B" w:rsidP="000BA455">
            <w:pPr>
              <w:spacing w:line="259" w:lineRule="auto"/>
              <w:rPr>
                <w:szCs w:val="20"/>
              </w:rPr>
            </w:pPr>
            <w:r w:rsidRPr="000BA455">
              <w:rPr>
                <w:szCs w:val="20"/>
              </w:rPr>
              <w:t>MHHS-BR-SU-086</w:t>
            </w:r>
          </w:p>
          <w:p w14:paraId="19DF47CF" w14:textId="5A6DE01B" w:rsidR="02440F79" w:rsidRDefault="6CC3444B" w:rsidP="000BA455">
            <w:pPr>
              <w:spacing w:line="259" w:lineRule="auto"/>
              <w:rPr>
                <w:szCs w:val="20"/>
              </w:rPr>
            </w:pPr>
            <w:r w:rsidRPr="000BA455">
              <w:rPr>
                <w:szCs w:val="20"/>
              </w:rPr>
              <w:t>MHHS-BR-SU-087</w:t>
            </w:r>
          </w:p>
          <w:p w14:paraId="0E4F2168" w14:textId="5450E3BD" w:rsidR="02440F79" w:rsidRDefault="6CC3444B" w:rsidP="000BA455">
            <w:pPr>
              <w:spacing w:line="259" w:lineRule="auto"/>
              <w:rPr>
                <w:szCs w:val="20"/>
              </w:rPr>
            </w:pPr>
            <w:r w:rsidRPr="000BA455">
              <w:rPr>
                <w:szCs w:val="20"/>
              </w:rPr>
              <w:t>MHHS-BR-SU-088</w:t>
            </w:r>
          </w:p>
          <w:p w14:paraId="2274CCED" w14:textId="19A74BE0" w:rsidR="02440F79" w:rsidRDefault="6CC3444B" w:rsidP="000BA455">
            <w:pPr>
              <w:spacing w:line="259" w:lineRule="auto"/>
              <w:rPr>
                <w:szCs w:val="20"/>
              </w:rPr>
            </w:pPr>
            <w:r w:rsidRPr="000BA455">
              <w:rPr>
                <w:szCs w:val="20"/>
              </w:rPr>
              <w:t>MHHS-BR-SU-089</w:t>
            </w:r>
          </w:p>
          <w:p w14:paraId="5BA8D2A1" w14:textId="62DD7553" w:rsidR="02440F79" w:rsidRDefault="6CC3444B" w:rsidP="000BA455">
            <w:pPr>
              <w:spacing w:line="259" w:lineRule="auto"/>
              <w:rPr>
                <w:szCs w:val="20"/>
              </w:rPr>
            </w:pPr>
            <w:r w:rsidRPr="000BA455">
              <w:rPr>
                <w:szCs w:val="20"/>
              </w:rPr>
              <w:t>MHHS-BR-SU-090</w:t>
            </w:r>
          </w:p>
          <w:p w14:paraId="3D60B95B" w14:textId="2A8AFFA7" w:rsidR="02440F79" w:rsidRDefault="6CC3444B" w:rsidP="000BA455">
            <w:pPr>
              <w:spacing w:line="259" w:lineRule="auto"/>
              <w:rPr>
                <w:szCs w:val="20"/>
              </w:rPr>
            </w:pPr>
            <w:r w:rsidRPr="000BA455">
              <w:rPr>
                <w:szCs w:val="20"/>
              </w:rPr>
              <w:t>MHHS-BR-SU-091</w:t>
            </w:r>
          </w:p>
          <w:p w14:paraId="08DE50E7" w14:textId="76FE2C54" w:rsidR="02440F79" w:rsidRDefault="6CC3444B" w:rsidP="000BA455">
            <w:pPr>
              <w:spacing w:line="259" w:lineRule="auto"/>
              <w:rPr>
                <w:szCs w:val="20"/>
              </w:rPr>
            </w:pPr>
            <w:r w:rsidRPr="000BA455">
              <w:rPr>
                <w:szCs w:val="20"/>
              </w:rPr>
              <w:t>MHHS-BR-SU-092</w:t>
            </w:r>
          </w:p>
          <w:p w14:paraId="01E44F42" w14:textId="2BF5C861" w:rsidR="02440F79" w:rsidRDefault="6CC3444B" w:rsidP="000BA455">
            <w:pPr>
              <w:spacing w:line="259" w:lineRule="auto"/>
              <w:rPr>
                <w:szCs w:val="20"/>
              </w:rPr>
            </w:pPr>
            <w:r w:rsidRPr="000BA455">
              <w:rPr>
                <w:szCs w:val="20"/>
              </w:rPr>
              <w:t>MHHS-BR-SU-093</w:t>
            </w:r>
          </w:p>
          <w:p w14:paraId="05445436" w14:textId="08155511" w:rsidR="02440F79" w:rsidRDefault="6CC3444B" w:rsidP="000BA455">
            <w:pPr>
              <w:spacing w:line="259" w:lineRule="auto"/>
              <w:rPr>
                <w:szCs w:val="20"/>
              </w:rPr>
            </w:pPr>
            <w:r w:rsidRPr="000BA455">
              <w:rPr>
                <w:szCs w:val="20"/>
              </w:rPr>
              <w:t>MHHS-BR-SU-096.1</w:t>
            </w:r>
          </w:p>
          <w:p w14:paraId="25CF5A31" w14:textId="130D28D8" w:rsidR="02440F79" w:rsidRDefault="6CC3444B" w:rsidP="000BA455">
            <w:pPr>
              <w:spacing w:line="259" w:lineRule="auto"/>
              <w:rPr>
                <w:szCs w:val="20"/>
              </w:rPr>
            </w:pPr>
            <w:r w:rsidRPr="000BA455">
              <w:rPr>
                <w:szCs w:val="20"/>
              </w:rPr>
              <w:lastRenderedPageBreak/>
              <w:t>MHHS-BR-SU-096.2</w:t>
            </w:r>
          </w:p>
          <w:p w14:paraId="7CBA0B6F" w14:textId="1AE55102" w:rsidR="02440F79" w:rsidRDefault="6CC3444B" w:rsidP="5613AD88">
            <w:pPr>
              <w:spacing w:line="259" w:lineRule="auto"/>
              <w:rPr>
                <w:szCs w:val="20"/>
              </w:rPr>
            </w:pPr>
            <w:r w:rsidRPr="000BA455">
              <w:rPr>
                <w:szCs w:val="20"/>
              </w:rPr>
              <w:t>MHHS-BR-SU-096.3</w:t>
            </w:r>
          </w:p>
        </w:tc>
        <w:tc>
          <w:tcPr>
            <w:tcW w:w="3978" w:type="dxa"/>
          </w:tcPr>
          <w:p w14:paraId="61777A01" w14:textId="35C78708" w:rsidR="02440F79" w:rsidRDefault="02440F79" w:rsidP="5613AD88">
            <w:pPr>
              <w:rPr>
                <w:szCs w:val="20"/>
              </w:rPr>
            </w:pPr>
          </w:p>
        </w:tc>
      </w:tr>
      <w:tr w:rsidR="258738D0" w14:paraId="3EF4415B" w14:textId="77777777" w:rsidTr="258738D0">
        <w:trPr>
          <w:trHeight w:val="300"/>
        </w:trPr>
        <w:tc>
          <w:tcPr>
            <w:tcW w:w="2162" w:type="dxa"/>
            <w:vMerge w:val="restart"/>
          </w:tcPr>
          <w:p w14:paraId="3B1DD01A" w14:textId="2D55A153" w:rsidR="12D26110" w:rsidRDefault="12D26110" w:rsidP="258738D0">
            <w:pPr>
              <w:spacing w:after="0" w:line="259" w:lineRule="auto"/>
            </w:pPr>
            <w:r>
              <w:t>5.1.2.5</w:t>
            </w:r>
            <w:r w:rsidRPr="258738D0">
              <w:rPr>
                <w:b/>
                <w:bCs/>
              </w:rPr>
              <w:t xml:space="preserve"> Related Meter Point Data</w:t>
            </w:r>
          </w:p>
          <w:p w14:paraId="0C2A860D" w14:textId="31E5EE01" w:rsidR="258738D0" w:rsidRDefault="258738D0" w:rsidP="258738D0">
            <w:pPr>
              <w:spacing w:line="259" w:lineRule="auto"/>
            </w:pPr>
          </w:p>
        </w:tc>
        <w:tc>
          <w:tcPr>
            <w:tcW w:w="3440" w:type="dxa"/>
          </w:tcPr>
          <w:p w14:paraId="409E725A" w14:textId="0281001E" w:rsidR="12D26110" w:rsidRDefault="12D26110" w:rsidP="00D5184C">
            <w:pPr>
              <w:pStyle w:val="ListParagraph"/>
              <w:numPr>
                <w:ilvl w:val="0"/>
                <w:numId w:val="165"/>
              </w:numPr>
              <w:spacing w:line="259" w:lineRule="auto"/>
              <w:rPr>
                <w:rFonts w:eastAsia="Arial" w:cs="Arial"/>
              </w:rPr>
            </w:pPr>
            <w:r w:rsidRPr="258738D0">
              <w:rPr>
                <w:rFonts w:eastAsia="Arial" w:cs="Arial"/>
              </w:rPr>
              <w:t>What controls do you have in-place to ensure that interface data updates are captured within the relevant systems to support wider business processes for in scope services in line with the BSC and REC obligations brought about by MHHS?</w:t>
            </w:r>
          </w:p>
          <w:p w14:paraId="4150D7BD" w14:textId="5666F444" w:rsidR="258738D0" w:rsidRDefault="258738D0" w:rsidP="258738D0">
            <w:pPr>
              <w:spacing w:line="259" w:lineRule="auto"/>
            </w:pPr>
          </w:p>
        </w:tc>
        <w:tc>
          <w:tcPr>
            <w:tcW w:w="3440" w:type="dxa"/>
          </w:tcPr>
          <w:p w14:paraId="7674A4D8" w14:textId="44F49C91" w:rsidR="12D26110" w:rsidRDefault="12D26110" w:rsidP="258738D0">
            <w:pPr>
              <w:spacing w:line="259" w:lineRule="auto"/>
            </w:pPr>
            <w:r>
              <w:t>For Question 5.1.2.5 A - Your response should include the following:</w:t>
            </w:r>
          </w:p>
          <w:p w14:paraId="50C51C60" w14:textId="07CA9FE6" w:rsidR="258738D0" w:rsidRDefault="258738D0" w:rsidP="258738D0">
            <w:pPr>
              <w:rPr>
                <w:rFonts w:eastAsia="Times New Roman" w:cs="Times New Roman"/>
              </w:rPr>
            </w:pPr>
          </w:p>
          <w:p w14:paraId="74B1FFA4" w14:textId="0B177A7E" w:rsidR="12D26110" w:rsidRDefault="12D26110" w:rsidP="00D5184C">
            <w:pPr>
              <w:pStyle w:val="ListParagraph"/>
              <w:numPr>
                <w:ilvl w:val="0"/>
                <w:numId w:val="107"/>
              </w:numPr>
            </w:pPr>
            <w:r w:rsidRPr="258738D0">
              <w:rPr>
                <w:rFonts w:eastAsia="Arial" w:cs="Arial"/>
              </w:rPr>
              <w:t>Where you have obtained updates to Related Meter Point Data, any controls in place to ensure all records are maintained completely and accurately in relevant systems.</w:t>
            </w:r>
          </w:p>
          <w:p w14:paraId="23AC000F" w14:textId="0E127996" w:rsidR="258738D0" w:rsidRDefault="258738D0" w:rsidP="258738D0">
            <w:pPr>
              <w:spacing w:line="259" w:lineRule="auto"/>
            </w:pPr>
          </w:p>
        </w:tc>
        <w:tc>
          <w:tcPr>
            <w:tcW w:w="2145" w:type="dxa"/>
            <w:vMerge w:val="restart"/>
          </w:tcPr>
          <w:p w14:paraId="5A534FCB" w14:textId="71815522" w:rsidR="12D26110" w:rsidRDefault="12D26110" w:rsidP="258738D0">
            <w:pPr>
              <w:spacing w:line="259" w:lineRule="auto"/>
            </w:pPr>
            <w:r>
              <w:t>MHHS-BR-SU-081</w:t>
            </w:r>
          </w:p>
          <w:p w14:paraId="45EE2720" w14:textId="62AD0DF7" w:rsidR="12D26110" w:rsidRDefault="12D26110" w:rsidP="258738D0">
            <w:pPr>
              <w:spacing w:line="259" w:lineRule="auto"/>
            </w:pPr>
            <w:r>
              <w:t>MHHS-BR-SU-083</w:t>
            </w:r>
          </w:p>
          <w:p w14:paraId="6593E774" w14:textId="31977EEE" w:rsidR="12D26110" w:rsidRDefault="12D26110" w:rsidP="258738D0">
            <w:pPr>
              <w:spacing w:line="259" w:lineRule="auto"/>
            </w:pPr>
            <w:r>
              <w:t>MHHS-BR-SU-131</w:t>
            </w:r>
          </w:p>
          <w:p w14:paraId="28E3C5AF" w14:textId="064B92EA" w:rsidR="258738D0" w:rsidRDefault="258738D0" w:rsidP="258738D0">
            <w:pPr>
              <w:spacing w:line="259" w:lineRule="auto"/>
            </w:pPr>
          </w:p>
        </w:tc>
        <w:tc>
          <w:tcPr>
            <w:tcW w:w="3978" w:type="dxa"/>
          </w:tcPr>
          <w:p w14:paraId="2B368FCD" w14:textId="71753EC6" w:rsidR="258738D0" w:rsidRDefault="258738D0" w:rsidP="258738D0"/>
        </w:tc>
      </w:tr>
      <w:tr w:rsidR="258738D0" w14:paraId="060D74C3" w14:textId="77777777" w:rsidTr="258738D0">
        <w:trPr>
          <w:trHeight w:val="300"/>
        </w:trPr>
        <w:tc>
          <w:tcPr>
            <w:tcW w:w="2162" w:type="dxa"/>
            <w:vMerge/>
          </w:tcPr>
          <w:p w14:paraId="4AD362C5" w14:textId="77777777" w:rsidR="00EF4BBF" w:rsidRDefault="00EF4BBF"/>
        </w:tc>
        <w:tc>
          <w:tcPr>
            <w:tcW w:w="3440" w:type="dxa"/>
          </w:tcPr>
          <w:p w14:paraId="51B28BC3" w14:textId="53011FE7" w:rsidR="12D26110" w:rsidRDefault="12D26110" w:rsidP="00D5184C">
            <w:pPr>
              <w:pStyle w:val="ListParagraph"/>
              <w:numPr>
                <w:ilvl w:val="0"/>
                <w:numId w:val="165"/>
              </w:numPr>
              <w:spacing w:line="259" w:lineRule="auto"/>
              <w:rPr>
                <w:rFonts w:eastAsia="Arial" w:cs="Arial"/>
              </w:rPr>
            </w:pPr>
            <w:r w:rsidRPr="258738D0">
              <w:rPr>
                <w:rFonts w:eastAsia="Arial" w:cs="Arial"/>
              </w:rPr>
              <w:t>How will you identify related MPANs, as well as identify any changes required to the Metering Point Relationships in the Registration Services?</w:t>
            </w:r>
          </w:p>
          <w:p w14:paraId="3376D7BF" w14:textId="566718E1" w:rsidR="258738D0" w:rsidRDefault="258738D0" w:rsidP="258738D0">
            <w:pPr>
              <w:spacing w:line="259" w:lineRule="auto"/>
            </w:pPr>
          </w:p>
        </w:tc>
        <w:tc>
          <w:tcPr>
            <w:tcW w:w="3440" w:type="dxa"/>
          </w:tcPr>
          <w:p w14:paraId="5DA7E04A" w14:textId="23EE0759" w:rsidR="12D26110" w:rsidRDefault="12D26110" w:rsidP="258738D0">
            <w:pPr>
              <w:spacing w:line="259" w:lineRule="auto"/>
            </w:pPr>
            <w:r>
              <w:t>For Question 5.1.2.5 B - Your response should include the following:</w:t>
            </w:r>
          </w:p>
          <w:p w14:paraId="10F3F95B" w14:textId="7C3EDDA8" w:rsidR="258738D0" w:rsidRDefault="258738D0" w:rsidP="258738D0">
            <w:pPr>
              <w:rPr>
                <w:rFonts w:eastAsia="Times New Roman" w:cs="Times New Roman"/>
              </w:rPr>
            </w:pPr>
          </w:p>
          <w:p w14:paraId="3AB8EFA5" w14:textId="2AB40025" w:rsidR="12D26110" w:rsidRDefault="12D26110" w:rsidP="00D5184C">
            <w:pPr>
              <w:pStyle w:val="ListParagraph"/>
              <w:numPr>
                <w:ilvl w:val="0"/>
                <w:numId w:val="108"/>
              </w:numPr>
            </w:pPr>
            <w:r w:rsidRPr="258738D0">
              <w:rPr>
                <w:rFonts w:eastAsia="Arial" w:cs="Arial"/>
              </w:rPr>
              <w:t>Processes to identify related MPANs, including processes to determine where changes are required to the Metering Point Relationships in the Registration Services.</w:t>
            </w:r>
          </w:p>
          <w:p w14:paraId="243EABC4" w14:textId="1F23DAC6" w:rsidR="258738D0" w:rsidRDefault="258738D0" w:rsidP="258738D0">
            <w:pPr>
              <w:spacing w:line="259" w:lineRule="auto"/>
            </w:pPr>
          </w:p>
        </w:tc>
        <w:tc>
          <w:tcPr>
            <w:tcW w:w="2145" w:type="dxa"/>
            <w:vMerge/>
          </w:tcPr>
          <w:p w14:paraId="4FD40771" w14:textId="77777777" w:rsidR="00EF4BBF" w:rsidRDefault="00EF4BBF"/>
        </w:tc>
        <w:tc>
          <w:tcPr>
            <w:tcW w:w="3978" w:type="dxa"/>
          </w:tcPr>
          <w:p w14:paraId="509AA499" w14:textId="7587FCD9" w:rsidR="258738D0" w:rsidRDefault="258738D0" w:rsidP="258738D0"/>
        </w:tc>
      </w:tr>
      <w:tr w:rsidR="258738D0" w14:paraId="463B73AD" w14:textId="77777777" w:rsidTr="258738D0">
        <w:trPr>
          <w:trHeight w:val="300"/>
        </w:trPr>
        <w:tc>
          <w:tcPr>
            <w:tcW w:w="2162" w:type="dxa"/>
            <w:vMerge/>
          </w:tcPr>
          <w:p w14:paraId="41DC2553" w14:textId="77777777" w:rsidR="00EF4BBF" w:rsidRDefault="00EF4BBF"/>
        </w:tc>
        <w:tc>
          <w:tcPr>
            <w:tcW w:w="3440" w:type="dxa"/>
          </w:tcPr>
          <w:p w14:paraId="541B5B81" w14:textId="2E9B11FF" w:rsidR="12D26110" w:rsidRDefault="12D26110" w:rsidP="00D5184C">
            <w:pPr>
              <w:pStyle w:val="ListParagraph"/>
              <w:numPr>
                <w:ilvl w:val="0"/>
                <w:numId w:val="165"/>
              </w:numPr>
              <w:rPr>
                <w:rFonts w:eastAsia="Arial" w:cs="Arial"/>
              </w:rPr>
            </w:pPr>
            <w:r w:rsidRPr="258738D0">
              <w:rPr>
                <w:rFonts w:eastAsia="Arial" w:cs="Arial"/>
              </w:rPr>
              <w:t>What controls do you have in place to ensure that the appointment requests are only initiated by the Primary Metering Points but to ensure any data relating to the Secondary Metering Points is updated accordingly?</w:t>
            </w:r>
          </w:p>
          <w:p w14:paraId="71B914CC" w14:textId="62CB2906" w:rsidR="258738D0" w:rsidRDefault="258738D0" w:rsidP="258738D0">
            <w:pPr>
              <w:spacing w:line="259" w:lineRule="auto"/>
              <w:ind w:left="720"/>
            </w:pPr>
          </w:p>
        </w:tc>
        <w:tc>
          <w:tcPr>
            <w:tcW w:w="3440" w:type="dxa"/>
          </w:tcPr>
          <w:p w14:paraId="4E9D7A65" w14:textId="7A022880" w:rsidR="12D26110" w:rsidRDefault="12D26110" w:rsidP="258738D0">
            <w:pPr>
              <w:spacing w:line="259" w:lineRule="auto"/>
            </w:pPr>
            <w:r>
              <w:t>For Question 5.1.2.5 C - Your response should include the following:</w:t>
            </w:r>
          </w:p>
          <w:p w14:paraId="0AC2D816" w14:textId="4E4219F3" w:rsidR="258738D0" w:rsidRDefault="258738D0"/>
          <w:p w14:paraId="679D30E1" w14:textId="5B366CDA" w:rsidR="12D26110" w:rsidRDefault="12D26110" w:rsidP="258738D0">
            <w:pPr>
              <w:spacing w:line="259" w:lineRule="auto"/>
            </w:pPr>
            <w:r w:rsidRPr="258738D0">
              <w:t>Controls to ensure that any appointment requests are only received from Primary Metering Points. Your response should also include how you will ensure any changes to data relating to Secondary Metering Points is updated accurately and maintained within all relevant systems.</w:t>
            </w:r>
          </w:p>
        </w:tc>
        <w:tc>
          <w:tcPr>
            <w:tcW w:w="2145" w:type="dxa"/>
            <w:vMerge/>
          </w:tcPr>
          <w:p w14:paraId="219A33AA" w14:textId="77777777" w:rsidR="00EF4BBF" w:rsidRDefault="00EF4BBF"/>
        </w:tc>
        <w:tc>
          <w:tcPr>
            <w:tcW w:w="3978" w:type="dxa"/>
          </w:tcPr>
          <w:p w14:paraId="0B5551AE" w14:textId="2391A5EE" w:rsidR="258738D0" w:rsidRDefault="258738D0" w:rsidP="258738D0"/>
        </w:tc>
      </w:tr>
      <w:tr w:rsidR="258738D0" w14:paraId="150617E0" w14:textId="77777777" w:rsidTr="258738D0">
        <w:trPr>
          <w:trHeight w:val="300"/>
        </w:trPr>
        <w:tc>
          <w:tcPr>
            <w:tcW w:w="2162" w:type="dxa"/>
            <w:vMerge w:val="restart"/>
          </w:tcPr>
          <w:p w14:paraId="658EC787" w14:textId="180AACEC" w:rsidR="12D26110" w:rsidRDefault="12D26110" w:rsidP="258738D0">
            <w:pPr>
              <w:spacing w:line="259" w:lineRule="auto"/>
            </w:pPr>
            <w:r>
              <w:lastRenderedPageBreak/>
              <w:t>5.1.2.6</w:t>
            </w:r>
            <w:r w:rsidRPr="258738D0">
              <w:rPr>
                <w:b/>
                <w:bCs/>
              </w:rPr>
              <w:t xml:space="preserve"> Import/Export MPANs</w:t>
            </w:r>
          </w:p>
        </w:tc>
        <w:tc>
          <w:tcPr>
            <w:tcW w:w="3440" w:type="dxa"/>
          </w:tcPr>
          <w:p w14:paraId="52153475" w14:textId="29EE4016" w:rsidR="12D26110" w:rsidRDefault="12D26110" w:rsidP="00D5184C">
            <w:pPr>
              <w:pStyle w:val="ListParagraph"/>
              <w:numPr>
                <w:ilvl w:val="0"/>
                <w:numId w:val="164"/>
              </w:numPr>
              <w:spacing w:line="259" w:lineRule="auto"/>
              <w:rPr>
                <w:rFonts w:eastAsia="Arial" w:cs="Arial"/>
              </w:rPr>
            </w:pPr>
            <w:r w:rsidRPr="258738D0">
              <w:rPr>
                <w:rFonts w:eastAsia="Arial" w:cs="Arial"/>
              </w:rPr>
              <w:t>What controls do you have in-place to ensure that interface data updates are captured within the relevant systems to support wider business processes for in scope services in line with the BSC and REC obligations brought about by MHHS?</w:t>
            </w:r>
          </w:p>
          <w:p w14:paraId="7572C472" w14:textId="3E341D75" w:rsidR="258738D0" w:rsidRDefault="258738D0" w:rsidP="258738D0"/>
        </w:tc>
        <w:tc>
          <w:tcPr>
            <w:tcW w:w="3440" w:type="dxa"/>
          </w:tcPr>
          <w:p w14:paraId="6C5C4D08" w14:textId="659EE2FE" w:rsidR="12D26110" w:rsidRDefault="12D26110" w:rsidP="258738D0">
            <w:pPr>
              <w:spacing w:line="259" w:lineRule="auto"/>
            </w:pPr>
            <w:r>
              <w:t>For Question 5.1.2.6 A - Your response should include the following:</w:t>
            </w:r>
          </w:p>
          <w:p w14:paraId="7E7D7110" w14:textId="7207304F" w:rsidR="258738D0" w:rsidRDefault="258738D0" w:rsidP="258738D0">
            <w:pPr>
              <w:rPr>
                <w:rFonts w:eastAsia="Times New Roman" w:cs="Times New Roman"/>
              </w:rPr>
            </w:pPr>
          </w:p>
          <w:p w14:paraId="64BCF042" w14:textId="2CEEA67E" w:rsidR="12D26110" w:rsidRDefault="12D26110" w:rsidP="00D5184C">
            <w:pPr>
              <w:pStyle w:val="ListParagraph"/>
              <w:numPr>
                <w:ilvl w:val="0"/>
                <w:numId w:val="105"/>
              </w:numPr>
            </w:pPr>
            <w:r w:rsidRPr="258738D0">
              <w:rPr>
                <w:rFonts w:eastAsia="Arial" w:cs="Arial"/>
              </w:rPr>
              <w:t>How you will obtain Import/Export linkage updates and maintain records accordingly in all relevant systems.</w:t>
            </w:r>
          </w:p>
          <w:p w14:paraId="5FB1DA43" w14:textId="4BAF30DB" w:rsidR="258738D0" w:rsidRDefault="258738D0" w:rsidP="258738D0">
            <w:pPr>
              <w:spacing w:line="259" w:lineRule="auto"/>
            </w:pPr>
          </w:p>
          <w:p w14:paraId="205BBC71" w14:textId="487C4BEE" w:rsidR="258738D0" w:rsidRDefault="258738D0" w:rsidP="258738D0">
            <w:pPr>
              <w:spacing w:line="259" w:lineRule="auto"/>
            </w:pPr>
          </w:p>
        </w:tc>
        <w:tc>
          <w:tcPr>
            <w:tcW w:w="2145" w:type="dxa"/>
            <w:vMerge w:val="restart"/>
          </w:tcPr>
          <w:p w14:paraId="6FB44C56" w14:textId="311699CF" w:rsidR="12D26110" w:rsidRDefault="12D26110" w:rsidP="258738D0">
            <w:pPr>
              <w:spacing w:line="259" w:lineRule="auto"/>
            </w:pPr>
            <w:r>
              <w:t>MHHS-BR-SU-094</w:t>
            </w:r>
          </w:p>
          <w:p w14:paraId="6F9408AE" w14:textId="659DDC74" w:rsidR="12D26110" w:rsidRDefault="12D26110" w:rsidP="258738D0">
            <w:pPr>
              <w:spacing w:line="259" w:lineRule="auto"/>
            </w:pPr>
            <w:r>
              <w:t>MHHS-BR-SU-096</w:t>
            </w:r>
          </w:p>
          <w:p w14:paraId="274D8AD5" w14:textId="2D681D7D" w:rsidR="258738D0" w:rsidRDefault="258738D0" w:rsidP="258738D0">
            <w:pPr>
              <w:spacing w:line="259" w:lineRule="auto"/>
            </w:pPr>
          </w:p>
        </w:tc>
        <w:tc>
          <w:tcPr>
            <w:tcW w:w="3978" w:type="dxa"/>
          </w:tcPr>
          <w:p w14:paraId="08D41146" w14:textId="3D9C33D5" w:rsidR="258738D0" w:rsidRDefault="258738D0" w:rsidP="258738D0"/>
        </w:tc>
      </w:tr>
      <w:tr w:rsidR="258738D0" w14:paraId="00CF556F" w14:textId="77777777" w:rsidTr="258738D0">
        <w:trPr>
          <w:trHeight w:val="300"/>
        </w:trPr>
        <w:tc>
          <w:tcPr>
            <w:tcW w:w="2162" w:type="dxa"/>
            <w:vMerge/>
          </w:tcPr>
          <w:p w14:paraId="3C329E13" w14:textId="77777777" w:rsidR="00EF4BBF" w:rsidRDefault="00EF4BBF"/>
        </w:tc>
        <w:tc>
          <w:tcPr>
            <w:tcW w:w="3440" w:type="dxa"/>
          </w:tcPr>
          <w:p w14:paraId="63E36BEA" w14:textId="5E18B8BC" w:rsidR="12D26110" w:rsidRDefault="12D26110" w:rsidP="00D5184C">
            <w:pPr>
              <w:pStyle w:val="ListParagraph"/>
              <w:numPr>
                <w:ilvl w:val="0"/>
                <w:numId w:val="164"/>
              </w:numPr>
              <w:spacing w:line="259" w:lineRule="auto"/>
              <w:rPr>
                <w:rFonts w:eastAsia="Arial" w:cs="Arial"/>
              </w:rPr>
            </w:pPr>
            <w:r w:rsidRPr="258738D0">
              <w:rPr>
                <w:rFonts w:eastAsia="Arial" w:cs="Arial"/>
              </w:rPr>
              <w:t>How will you identify where changes are needed to Import/Export associations?</w:t>
            </w:r>
          </w:p>
          <w:p w14:paraId="0A800A8C" w14:textId="3533A9C9" w:rsidR="258738D0" w:rsidRDefault="258738D0" w:rsidP="258738D0">
            <w:pPr>
              <w:spacing w:line="259" w:lineRule="auto"/>
            </w:pPr>
          </w:p>
        </w:tc>
        <w:tc>
          <w:tcPr>
            <w:tcW w:w="3440" w:type="dxa"/>
          </w:tcPr>
          <w:p w14:paraId="571699EF" w14:textId="3A4B20BF" w:rsidR="12D26110" w:rsidRDefault="12D26110" w:rsidP="258738D0">
            <w:pPr>
              <w:spacing w:line="259" w:lineRule="auto"/>
            </w:pPr>
            <w:r>
              <w:t>For Question 5.1.2.6 B - Your response should include the following:</w:t>
            </w:r>
          </w:p>
          <w:p w14:paraId="1EB0B4BB" w14:textId="40B255C3" w:rsidR="258738D0" w:rsidRDefault="258738D0" w:rsidP="258738D0">
            <w:pPr>
              <w:rPr>
                <w:rFonts w:eastAsia="Times New Roman" w:cs="Times New Roman"/>
              </w:rPr>
            </w:pPr>
          </w:p>
          <w:p w14:paraId="3B488AB3" w14:textId="77777777" w:rsidR="12D26110" w:rsidRDefault="12D26110" w:rsidP="00D5184C">
            <w:pPr>
              <w:pStyle w:val="ListParagraph"/>
              <w:numPr>
                <w:ilvl w:val="0"/>
                <w:numId w:val="106"/>
              </w:numPr>
            </w:pPr>
            <w:r w:rsidRPr="258738D0">
              <w:rPr>
                <w:rFonts w:eastAsia="Arial" w:cs="Arial"/>
              </w:rPr>
              <w:t>Processes to identify where changes to Import/Export linkages are required, and following this, how you will publish an Import/Export linkage update to the Registration Service via a bilaterally agreed method.</w:t>
            </w:r>
          </w:p>
          <w:p w14:paraId="1290125D" w14:textId="6B37A9BD" w:rsidR="258738D0" w:rsidRDefault="258738D0" w:rsidP="258738D0">
            <w:pPr>
              <w:spacing w:line="259" w:lineRule="auto"/>
            </w:pPr>
          </w:p>
        </w:tc>
        <w:tc>
          <w:tcPr>
            <w:tcW w:w="2145" w:type="dxa"/>
            <w:vMerge/>
          </w:tcPr>
          <w:p w14:paraId="72CBF6AB" w14:textId="77777777" w:rsidR="00EF4BBF" w:rsidRDefault="00EF4BBF"/>
        </w:tc>
        <w:tc>
          <w:tcPr>
            <w:tcW w:w="3978" w:type="dxa"/>
          </w:tcPr>
          <w:p w14:paraId="7BB41E8F" w14:textId="6E0E0CCB" w:rsidR="258738D0" w:rsidRDefault="258738D0" w:rsidP="258738D0"/>
        </w:tc>
      </w:tr>
      <w:tr w:rsidR="258738D0" w14:paraId="3BDA86A6" w14:textId="77777777" w:rsidTr="258738D0">
        <w:trPr>
          <w:trHeight w:val="300"/>
        </w:trPr>
        <w:tc>
          <w:tcPr>
            <w:tcW w:w="2162" w:type="dxa"/>
            <w:vMerge w:val="restart"/>
          </w:tcPr>
          <w:p w14:paraId="40F13100" w14:textId="0F855319" w:rsidR="12D26110" w:rsidRDefault="12D26110" w:rsidP="258738D0">
            <w:pPr>
              <w:spacing w:after="0" w:line="259" w:lineRule="auto"/>
              <w:rPr>
                <w:b/>
                <w:bCs/>
              </w:rPr>
            </w:pPr>
            <w:r>
              <w:t>5.1.2.7</w:t>
            </w:r>
            <w:r w:rsidRPr="258738D0">
              <w:rPr>
                <w:b/>
                <w:bCs/>
              </w:rPr>
              <w:t xml:space="preserve"> Meter Technical Details (MTDs)</w:t>
            </w:r>
          </w:p>
          <w:p w14:paraId="6BBD026A" w14:textId="3EBA4A73" w:rsidR="258738D0" w:rsidRDefault="258738D0" w:rsidP="258738D0">
            <w:pPr>
              <w:spacing w:line="259" w:lineRule="auto"/>
            </w:pPr>
          </w:p>
        </w:tc>
        <w:tc>
          <w:tcPr>
            <w:tcW w:w="3440" w:type="dxa"/>
          </w:tcPr>
          <w:p w14:paraId="587640B5" w14:textId="341D66E2" w:rsidR="12D26110" w:rsidRDefault="12D26110" w:rsidP="00D5184C">
            <w:pPr>
              <w:pStyle w:val="ListParagraph"/>
              <w:numPr>
                <w:ilvl w:val="0"/>
                <w:numId w:val="130"/>
              </w:numPr>
              <w:spacing w:line="259" w:lineRule="auto"/>
              <w:rPr>
                <w:rFonts w:eastAsia="Arial" w:cs="Arial"/>
              </w:rPr>
            </w:pPr>
            <w:r w:rsidRPr="258738D0">
              <w:rPr>
                <w:rFonts w:eastAsia="Arial" w:cs="Arial"/>
              </w:rPr>
              <w:t>What controls do you have in-place to ensure that interface data updates are captured within the relevant systems to support wider business processes for in scope services in line with the BSC and REC obligations brought about by MHHS?</w:t>
            </w:r>
          </w:p>
          <w:p w14:paraId="5F013A50" w14:textId="4ECD28B6" w:rsidR="258738D0" w:rsidRDefault="258738D0" w:rsidP="258738D0">
            <w:pPr>
              <w:spacing w:line="259" w:lineRule="auto"/>
            </w:pPr>
          </w:p>
        </w:tc>
        <w:tc>
          <w:tcPr>
            <w:tcW w:w="3440" w:type="dxa"/>
          </w:tcPr>
          <w:p w14:paraId="66757EE7" w14:textId="760FCA4C" w:rsidR="12D26110" w:rsidRDefault="12D26110" w:rsidP="258738D0">
            <w:pPr>
              <w:spacing w:line="259" w:lineRule="auto"/>
            </w:pPr>
            <w:r>
              <w:t>For Question 5.1.2.7 A - Your response should include the following:</w:t>
            </w:r>
          </w:p>
          <w:p w14:paraId="74CDE04F" w14:textId="5F35DFA7" w:rsidR="258738D0" w:rsidRDefault="258738D0" w:rsidP="258738D0">
            <w:pPr>
              <w:spacing w:line="259" w:lineRule="auto"/>
              <w:rPr>
                <w:rFonts w:eastAsia="Times New Roman" w:cs="Times New Roman"/>
              </w:rPr>
            </w:pPr>
          </w:p>
          <w:p w14:paraId="01E87E27" w14:textId="65BA8F04" w:rsidR="12D26110" w:rsidRDefault="12D26110" w:rsidP="00D5184C">
            <w:pPr>
              <w:pStyle w:val="ListParagraph"/>
              <w:numPr>
                <w:ilvl w:val="0"/>
                <w:numId w:val="103"/>
              </w:numPr>
              <w:spacing w:line="259" w:lineRule="auto"/>
            </w:pPr>
            <w:r w:rsidRPr="258738D0">
              <w:rPr>
                <w:rFonts w:eastAsia="Arial" w:cs="Arial"/>
              </w:rPr>
              <w:t>Where there have been updates to Meter Technical Details, any controls in place to ensure all records are maintained completely and accurately in relevant systems.</w:t>
            </w:r>
          </w:p>
          <w:p w14:paraId="5E82ECF7" w14:textId="0A0BD608" w:rsidR="258738D0" w:rsidRDefault="258738D0" w:rsidP="258738D0">
            <w:pPr>
              <w:spacing w:line="259" w:lineRule="auto"/>
            </w:pPr>
          </w:p>
        </w:tc>
        <w:tc>
          <w:tcPr>
            <w:tcW w:w="2145" w:type="dxa"/>
            <w:vMerge w:val="restart"/>
          </w:tcPr>
          <w:p w14:paraId="7E528F69" w14:textId="2897A888" w:rsidR="12D26110" w:rsidRDefault="12D26110" w:rsidP="258738D0">
            <w:pPr>
              <w:spacing w:line="259" w:lineRule="auto"/>
            </w:pPr>
            <w:r>
              <w:t>MHHS-BR-SU-050</w:t>
            </w:r>
          </w:p>
          <w:p w14:paraId="72F59B18" w14:textId="790D6170" w:rsidR="12D26110" w:rsidRDefault="12D26110" w:rsidP="258738D0">
            <w:pPr>
              <w:spacing w:line="259" w:lineRule="auto"/>
            </w:pPr>
            <w:r>
              <w:t>MHHS-BR-SU-052</w:t>
            </w:r>
          </w:p>
          <w:p w14:paraId="69E62523" w14:textId="0DE0E271" w:rsidR="12D26110" w:rsidRDefault="12D26110" w:rsidP="258738D0">
            <w:pPr>
              <w:spacing w:line="259" w:lineRule="auto"/>
            </w:pPr>
            <w:r>
              <w:t>MHHS-BR-SU-066</w:t>
            </w:r>
          </w:p>
          <w:p w14:paraId="0FB5EB89" w14:textId="4FF57125" w:rsidR="12D26110" w:rsidRDefault="12D26110" w:rsidP="258738D0">
            <w:pPr>
              <w:spacing w:line="259" w:lineRule="auto"/>
            </w:pPr>
            <w:r>
              <w:t>MHHS-BR-SU-067</w:t>
            </w:r>
          </w:p>
          <w:p w14:paraId="3735FE4C" w14:textId="4EA64A4F" w:rsidR="12D26110" w:rsidRDefault="12D26110" w:rsidP="258738D0">
            <w:pPr>
              <w:spacing w:line="259" w:lineRule="auto"/>
            </w:pPr>
            <w:r>
              <w:t>MHHS-BR-SU-068</w:t>
            </w:r>
          </w:p>
          <w:p w14:paraId="08823801" w14:textId="66479CD7" w:rsidR="12D26110" w:rsidRDefault="12D26110" w:rsidP="258738D0">
            <w:pPr>
              <w:spacing w:line="259" w:lineRule="auto"/>
            </w:pPr>
            <w:r>
              <w:t>MHHS-BR-SU-069</w:t>
            </w:r>
          </w:p>
          <w:p w14:paraId="16E1210E" w14:textId="34F9835C" w:rsidR="12D26110" w:rsidRDefault="12D26110" w:rsidP="258738D0">
            <w:pPr>
              <w:spacing w:line="259" w:lineRule="auto"/>
            </w:pPr>
            <w:r>
              <w:t>MHHS-BR-SU-070</w:t>
            </w:r>
          </w:p>
          <w:p w14:paraId="48AFB1A1" w14:textId="2CB9071F" w:rsidR="12D26110" w:rsidRDefault="12D26110" w:rsidP="258738D0">
            <w:pPr>
              <w:spacing w:line="259" w:lineRule="auto"/>
            </w:pPr>
            <w:r>
              <w:t>MHHS-BR-SU-071</w:t>
            </w:r>
          </w:p>
          <w:p w14:paraId="61569CE5" w14:textId="7356EA7C" w:rsidR="12D26110" w:rsidRDefault="12D26110" w:rsidP="258738D0">
            <w:pPr>
              <w:spacing w:line="259" w:lineRule="auto"/>
            </w:pPr>
            <w:r>
              <w:t>MHHS-BR-SU-072</w:t>
            </w:r>
          </w:p>
          <w:p w14:paraId="1670303B" w14:textId="252A29B7" w:rsidR="12D26110" w:rsidRDefault="12D26110" w:rsidP="258738D0">
            <w:pPr>
              <w:spacing w:line="259" w:lineRule="auto"/>
            </w:pPr>
            <w:r>
              <w:t>MHHS-BR-SU-073</w:t>
            </w:r>
          </w:p>
          <w:p w14:paraId="299A1732" w14:textId="6B509649" w:rsidR="12D26110" w:rsidRDefault="12D26110" w:rsidP="258738D0">
            <w:pPr>
              <w:spacing w:line="259" w:lineRule="auto"/>
            </w:pPr>
            <w:r>
              <w:t>MHHS-BR-SU-132</w:t>
            </w:r>
          </w:p>
          <w:p w14:paraId="391918F3" w14:textId="7ACCB789" w:rsidR="12D26110" w:rsidRDefault="12D26110" w:rsidP="258738D0">
            <w:pPr>
              <w:spacing w:line="259" w:lineRule="auto"/>
            </w:pPr>
            <w:r>
              <w:t>MHHS-BR-SU-133</w:t>
            </w:r>
          </w:p>
          <w:p w14:paraId="5779CC11" w14:textId="29549A32" w:rsidR="258738D0" w:rsidRDefault="258738D0" w:rsidP="258738D0">
            <w:pPr>
              <w:spacing w:line="259" w:lineRule="auto"/>
            </w:pPr>
          </w:p>
        </w:tc>
        <w:tc>
          <w:tcPr>
            <w:tcW w:w="3978" w:type="dxa"/>
          </w:tcPr>
          <w:p w14:paraId="4612AE4E" w14:textId="7051F003" w:rsidR="258738D0" w:rsidRDefault="258738D0" w:rsidP="258738D0"/>
        </w:tc>
      </w:tr>
      <w:tr w:rsidR="02440F79" w14:paraId="0B7D4D51" w14:textId="77777777" w:rsidTr="258738D0">
        <w:trPr>
          <w:trHeight w:val="600"/>
        </w:trPr>
        <w:tc>
          <w:tcPr>
            <w:tcW w:w="2162" w:type="dxa"/>
          </w:tcPr>
          <w:p w14:paraId="6940826E" w14:textId="0F855319" w:rsidR="02440F79" w:rsidRDefault="4AF3B8A8" w:rsidP="5613AD88">
            <w:pPr>
              <w:spacing w:after="0" w:line="259" w:lineRule="auto"/>
              <w:rPr>
                <w:b/>
                <w:bCs/>
                <w:szCs w:val="20"/>
              </w:rPr>
            </w:pPr>
            <w:r w:rsidRPr="5613AD88">
              <w:rPr>
                <w:szCs w:val="20"/>
              </w:rPr>
              <w:lastRenderedPageBreak/>
              <w:t>5.1.2.7</w:t>
            </w:r>
            <w:r w:rsidRPr="5613AD88">
              <w:rPr>
                <w:b/>
                <w:bCs/>
                <w:szCs w:val="20"/>
              </w:rPr>
              <w:t xml:space="preserve"> </w:t>
            </w:r>
            <w:r w:rsidR="7CE73A14" w:rsidRPr="5613AD88">
              <w:rPr>
                <w:b/>
                <w:bCs/>
                <w:szCs w:val="20"/>
              </w:rPr>
              <w:t>Meter</w:t>
            </w:r>
            <w:r w:rsidR="5804782A" w:rsidRPr="5613AD88">
              <w:rPr>
                <w:b/>
                <w:bCs/>
                <w:szCs w:val="20"/>
              </w:rPr>
              <w:t xml:space="preserve"> Technical Details (MTDs)</w:t>
            </w:r>
          </w:p>
        </w:tc>
        <w:tc>
          <w:tcPr>
            <w:tcW w:w="3440" w:type="dxa"/>
          </w:tcPr>
          <w:p w14:paraId="0EF31A73" w14:textId="2F695CB7" w:rsidR="5613AD88" w:rsidRDefault="12D26110" w:rsidP="00D5184C">
            <w:pPr>
              <w:pStyle w:val="ListParagraph"/>
              <w:numPr>
                <w:ilvl w:val="0"/>
                <w:numId w:val="130"/>
              </w:numPr>
              <w:spacing w:line="259" w:lineRule="auto"/>
              <w:rPr>
                <w:rFonts w:eastAsia="Arial" w:cs="Arial"/>
              </w:rPr>
            </w:pPr>
            <w:r w:rsidRPr="258738D0">
              <w:rPr>
                <w:rFonts w:eastAsia="Arial" w:cs="Arial"/>
              </w:rPr>
              <w:t>How will you identify discrepancies between metering details received from Supplier Meter Registration Service (SMRS) with information from the Metering Service?</w:t>
            </w:r>
          </w:p>
          <w:p w14:paraId="2329523C" w14:textId="59D71B58" w:rsidR="5613AD88" w:rsidRDefault="5613AD88" w:rsidP="5613AD88">
            <w:pPr>
              <w:spacing w:after="0" w:line="259" w:lineRule="auto"/>
            </w:pPr>
          </w:p>
          <w:p w14:paraId="49FE9B07" w14:textId="1FEB0750" w:rsidR="02440F79" w:rsidRDefault="02440F79" w:rsidP="5613AD88">
            <w:pPr>
              <w:spacing w:line="259" w:lineRule="auto"/>
              <w:rPr>
                <w:szCs w:val="20"/>
              </w:rPr>
            </w:pPr>
          </w:p>
        </w:tc>
        <w:tc>
          <w:tcPr>
            <w:tcW w:w="3440" w:type="dxa"/>
          </w:tcPr>
          <w:p w14:paraId="3E0140DC" w14:textId="56CEE27D" w:rsidR="38C5800C" w:rsidRDefault="12D26110" w:rsidP="00FD030C">
            <w:pPr>
              <w:spacing w:line="259" w:lineRule="auto"/>
            </w:pPr>
            <w:r>
              <w:t>For Question 5.1.2.7 B - Your response should include the following:</w:t>
            </w:r>
          </w:p>
          <w:p w14:paraId="45BCEE3B" w14:textId="77777777" w:rsidR="38C5800C" w:rsidRDefault="38C5800C" w:rsidP="258738D0">
            <w:pPr>
              <w:pStyle w:val="ListParagraph"/>
              <w:spacing w:line="259" w:lineRule="auto"/>
              <w:ind w:left="360"/>
            </w:pPr>
          </w:p>
          <w:p w14:paraId="7E2BF0AB" w14:textId="351B27F4" w:rsidR="38C5800C" w:rsidRDefault="12D26110" w:rsidP="00D5184C">
            <w:pPr>
              <w:pStyle w:val="ListParagraph"/>
              <w:numPr>
                <w:ilvl w:val="0"/>
                <w:numId w:val="104"/>
              </w:numPr>
              <w:spacing w:line="259" w:lineRule="auto"/>
              <w:rPr>
                <w:rFonts w:eastAsia="Arial" w:cs="Arial"/>
              </w:rPr>
            </w:pPr>
            <w:r w:rsidRPr="258738D0">
              <w:rPr>
                <w:rFonts w:eastAsia="Arial" w:cs="Arial"/>
              </w:rPr>
              <w:t>Processes to identify any discrepancies between metering details received from the SMRS, and information from the Metering Service, and how these discrepancies will be flagged to the appropriate agent in a timely manner.</w:t>
            </w:r>
          </w:p>
          <w:p w14:paraId="2B65D795" w14:textId="72B1F448" w:rsidR="38C5800C" w:rsidRDefault="38C5800C" w:rsidP="00FD030C">
            <w:pPr>
              <w:spacing w:line="259" w:lineRule="auto"/>
            </w:pPr>
          </w:p>
        </w:tc>
        <w:tc>
          <w:tcPr>
            <w:tcW w:w="2145" w:type="dxa"/>
          </w:tcPr>
          <w:p w14:paraId="68730B99" w14:textId="2897A888" w:rsidR="02440F79" w:rsidRDefault="7CE73A14" w:rsidP="5613AD88">
            <w:pPr>
              <w:spacing w:line="259" w:lineRule="auto"/>
              <w:rPr>
                <w:szCs w:val="20"/>
              </w:rPr>
            </w:pPr>
            <w:r w:rsidRPr="5613AD88">
              <w:rPr>
                <w:szCs w:val="20"/>
              </w:rPr>
              <w:t>MHHS-BR-SU-050</w:t>
            </w:r>
          </w:p>
          <w:p w14:paraId="53C2F7A8" w14:textId="790D6170" w:rsidR="02440F79" w:rsidRDefault="7CE73A14" w:rsidP="5613AD88">
            <w:pPr>
              <w:spacing w:line="259" w:lineRule="auto"/>
              <w:rPr>
                <w:szCs w:val="20"/>
              </w:rPr>
            </w:pPr>
            <w:r w:rsidRPr="5613AD88">
              <w:rPr>
                <w:szCs w:val="20"/>
              </w:rPr>
              <w:t>MHHS-BR-SU-052</w:t>
            </w:r>
          </w:p>
          <w:p w14:paraId="2F74626A" w14:textId="0DE0E271" w:rsidR="02440F79" w:rsidRDefault="7CE73A14" w:rsidP="5613AD88">
            <w:pPr>
              <w:spacing w:line="259" w:lineRule="auto"/>
              <w:rPr>
                <w:szCs w:val="20"/>
              </w:rPr>
            </w:pPr>
            <w:r w:rsidRPr="5613AD88">
              <w:rPr>
                <w:szCs w:val="20"/>
              </w:rPr>
              <w:t>MHHS-BR-SU-066</w:t>
            </w:r>
          </w:p>
          <w:p w14:paraId="4D9095FA" w14:textId="4FF57125" w:rsidR="02440F79" w:rsidRDefault="7CE73A14" w:rsidP="5613AD88">
            <w:pPr>
              <w:spacing w:line="259" w:lineRule="auto"/>
              <w:rPr>
                <w:szCs w:val="20"/>
              </w:rPr>
            </w:pPr>
            <w:r w:rsidRPr="5613AD88">
              <w:rPr>
                <w:szCs w:val="20"/>
              </w:rPr>
              <w:t>MHHS-BR-SU-067</w:t>
            </w:r>
          </w:p>
          <w:p w14:paraId="247E596A" w14:textId="4EA64A4F" w:rsidR="02440F79" w:rsidRDefault="7CE73A14" w:rsidP="5613AD88">
            <w:pPr>
              <w:spacing w:line="259" w:lineRule="auto"/>
              <w:rPr>
                <w:szCs w:val="20"/>
              </w:rPr>
            </w:pPr>
            <w:r w:rsidRPr="5613AD88">
              <w:rPr>
                <w:szCs w:val="20"/>
              </w:rPr>
              <w:t>MHHS-BR-SU-068</w:t>
            </w:r>
          </w:p>
          <w:p w14:paraId="3675B5AA" w14:textId="66479CD7" w:rsidR="02440F79" w:rsidRDefault="7CE73A14" w:rsidP="5613AD88">
            <w:pPr>
              <w:spacing w:line="259" w:lineRule="auto"/>
              <w:rPr>
                <w:szCs w:val="20"/>
              </w:rPr>
            </w:pPr>
            <w:r w:rsidRPr="5613AD88">
              <w:rPr>
                <w:szCs w:val="20"/>
              </w:rPr>
              <w:t>MHHS-BR-SU-069</w:t>
            </w:r>
          </w:p>
          <w:p w14:paraId="2D4DAD9A" w14:textId="34F9835C" w:rsidR="02440F79" w:rsidRDefault="7CE73A14" w:rsidP="5613AD88">
            <w:pPr>
              <w:spacing w:line="259" w:lineRule="auto"/>
              <w:rPr>
                <w:szCs w:val="20"/>
              </w:rPr>
            </w:pPr>
            <w:r w:rsidRPr="5613AD88">
              <w:rPr>
                <w:szCs w:val="20"/>
              </w:rPr>
              <w:t>MHHS-BR-SU-070</w:t>
            </w:r>
          </w:p>
          <w:p w14:paraId="3B8E73BD" w14:textId="2CB9071F" w:rsidR="02440F79" w:rsidRDefault="7CE73A14" w:rsidP="5613AD88">
            <w:pPr>
              <w:spacing w:line="259" w:lineRule="auto"/>
              <w:rPr>
                <w:szCs w:val="20"/>
              </w:rPr>
            </w:pPr>
            <w:r w:rsidRPr="5613AD88">
              <w:rPr>
                <w:szCs w:val="20"/>
              </w:rPr>
              <w:t>MHHS-BR-SU-071</w:t>
            </w:r>
          </w:p>
          <w:p w14:paraId="4052D46C" w14:textId="7356EA7C" w:rsidR="02440F79" w:rsidRDefault="7CE73A14" w:rsidP="5613AD88">
            <w:pPr>
              <w:spacing w:line="259" w:lineRule="auto"/>
              <w:rPr>
                <w:szCs w:val="20"/>
              </w:rPr>
            </w:pPr>
            <w:r w:rsidRPr="5613AD88">
              <w:rPr>
                <w:szCs w:val="20"/>
              </w:rPr>
              <w:t>MHHS-BR-SU-072</w:t>
            </w:r>
          </w:p>
          <w:p w14:paraId="0B1EB7B4" w14:textId="252A29B7" w:rsidR="02440F79" w:rsidRDefault="7CE73A14" w:rsidP="5613AD88">
            <w:pPr>
              <w:spacing w:line="259" w:lineRule="auto"/>
              <w:rPr>
                <w:szCs w:val="20"/>
              </w:rPr>
            </w:pPr>
            <w:r w:rsidRPr="5613AD88">
              <w:rPr>
                <w:szCs w:val="20"/>
              </w:rPr>
              <w:t>MHHS-BR-SU-073</w:t>
            </w:r>
          </w:p>
          <w:p w14:paraId="44CAAD1E" w14:textId="6B509649" w:rsidR="02440F79" w:rsidRDefault="7CE73A14" w:rsidP="5613AD88">
            <w:pPr>
              <w:spacing w:line="259" w:lineRule="auto"/>
              <w:rPr>
                <w:szCs w:val="20"/>
              </w:rPr>
            </w:pPr>
            <w:r w:rsidRPr="5613AD88">
              <w:rPr>
                <w:szCs w:val="20"/>
              </w:rPr>
              <w:t>MHHS-BR-SU-132</w:t>
            </w:r>
          </w:p>
          <w:p w14:paraId="0166A676" w14:textId="7ACCB789" w:rsidR="02440F79" w:rsidRDefault="7CE73A14" w:rsidP="5613AD88">
            <w:pPr>
              <w:spacing w:line="259" w:lineRule="auto"/>
              <w:rPr>
                <w:szCs w:val="20"/>
              </w:rPr>
            </w:pPr>
            <w:r w:rsidRPr="5613AD88">
              <w:rPr>
                <w:szCs w:val="20"/>
              </w:rPr>
              <w:t>MHHS-BR-SU-133</w:t>
            </w:r>
          </w:p>
          <w:p w14:paraId="399EF69D" w14:textId="0B77883E" w:rsidR="02440F79" w:rsidRDefault="02440F79" w:rsidP="5613AD88">
            <w:pPr>
              <w:spacing w:line="259" w:lineRule="auto"/>
              <w:rPr>
                <w:szCs w:val="20"/>
              </w:rPr>
            </w:pPr>
          </w:p>
        </w:tc>
        <w:tc>
          <w:tcPr>
            <w:tcW w:w="3978" w:type="dxa"/>
          </w:tcPr>
          <w:p w14:paraId="649D24B2" w14:textId="7AFE8335" w:rsidR="02440F79" w:rsidRDefault="02440F79" w:rsidP="5613AD88">
            <w:pPr>
              <w:rPr>
                <w:szCs w:val="20"/>
              </w:rPr>
            </w:pPr>
          </w:p>
        </w:tc>
      </w:tr>
    </w:tbl>
    <w:p w14:paraId="72C0E10F" w14:textId="4B54F7AA" w:rsidR="02440F79" w:rsidRDefault="02440F79" w:rsidP="000BA455">
      <w:pPr>
        <w:rPr>
          <w:color w:val="000000" w:themeColor="text1"/>
          <w:szCs w:val="20"/>
        </w:rPr>
      </w:pPr>
    </w:p>
    <w:p w14:paraId="3DF95B33" w14:textId="58BCCA87" w:rsidR="02440F79" w:rsidRDefault="02440F79" w:rsidP="000BA455">
      <w:pPr>
        <w:rPr>
          <w:szCs w:val="20"/>
        </w:rPr>
      </w:pPr>
      <w:r>
        <w:br w:type="page"/>
      </w:r>
    </w:p>
    <w:p w14:paraId="4488A80B" w14:textId="43EB70BA" w:rsidR="4C2A46E7" w:rsidRDefault="32063F4C" w:rsidP="0DFFADD4">
      <w:pPr>
        <w:pStyle w:val="Heading2"/>
      </w:pPr>
      <w:bookmarkStart w:id="17" w:name="_Toc673107084"/>
      <w:r>
        <w:lastRenderedPageBreak/>
        <w:t>Licensed Distribution System Operator (</w:t>
      </w:r>
      <w:r w:rsidR="2DA41717">
        <w:t>LDSO</w:t>
      </w:r>
      <w:r w:rsidR="34B1C918">
        <w:t>)</w:t>
      </w:r>
      <w:bookmarkEnd w:id="17"/>
      <w:r w:rsidR="1847E774" w:rsidRPr="1FC42B2F">
        <w:rPr>
          <w:rStyle w:val="FootnoteReference"/>
        </w:rPr>
        <w:footnoteReference w:id="3"/>
      </w:r>
    </w:p>
    <w:p w14:paraId="485C225C" w14:textId="3B085D41" w:rsidR="18D7B7D4" w:rsidRDefault="2F407D26" w:rsidP="258738D0">
      <w:pPr>
        <w:pStyle w:val="Heading3"/>
        <w:rPr>
          <w:sz w:val="20"/>
          <w:szCs w:val="20"/>
        </w:rPr>
      </w:pPr>
      <w:r>
        <w:t>Business Processes</w:t>
      </w:r>
    </w:p>
    <w:tbl>
      <w:tblPr>
        <w:tblStyle w:val="TableGrid"/>
        <w:tblW w:w="15269" w:type="dxa"/>
        <w:tblBorders>
          <w:left w:val="single" w:sz="4" w:space="0" w:color="auto"/>
          <w:right w:val="single" w:sz="4" w:space="0" w:color="auto"/>
          <w:insideV w:val="single" w:sz="4" w:space="0" w:color="auto"/>
        </w:tblBorders>
        <w:tblLook w:val="04A0" w:firstRow="1" w:lastRow="0" w:firstColumn="1" w:lastColumn="0" w:noHBand="0" w:noVBand="1"/>
      </w:tblPr>
      <w:tblGrid>
        <w:gridCol w:w="2100"/>
        <w:gridCol w:w="3720"/>
        <w:gridCol w:w="4425"/>
        <w:gridCol w:w="2175"/>
        <w:gridCol w:w="2849"/>
      </w:tblGrid>
      <w:tr w:rsidR="004D16A5" w:rsidRPr="00AF3FDE" w14:paraId="2EBA4B44" w14:textId="77777777" w:rsidTr="258738D0">
        <w:trPr>
          <w:trHeight w:val="538"/>
        </w:trPr>
        <w:tc>
          <w:tcPr>
            <w:tcW w:w="2100" w:type="dxa"/>
            <w:tcMar>
              <w:left w:w="105" w:type="dxa"/>
              <w:right w:w="105" w:type="dxa"/>
            </w:tcMar>
            <w:vAlign w:val="top"/>
          </w:tcPr>
          <w:p w14:paraId="35F943E8" w14:textId="696C0045" w:rsidR="02440F79" w:rsidRPr="00AF3FDE" w:rsidRDefault="7CE73A14" w:rsidP="5613AD88">
            <w:pPr>
              <w:spacing w:after="0"/>
              <w:rPr>
                <w:sz w:val="20"/>
                <w:szCs w:val="20"/>
              </w:rPr>
            </w:pPr>
            <w:r w:rsidRPr="00AF3FDE">
              <w:rPr>
                <w:b/>
                <w:bCs/>
                <w:sz w:val="20"/>
                <w:szCs w:val="20"/>
              </w:rPr>
              <w:t>Business Process Area</w:t>
            </w:r>
          </w:p>
        </w:tc>
        <w:tc>
          <w:tcPr>
            <w:tcW w:w="3720" w:type="dxa"/>
            <w:tcMar>
              <w:left w:w="105" w:type="dxa"/>
              <w:right w:w="105" w:type="dxa"/>
            </w:tcMar>
            <w:vAlign w:val="top"/>
          </w:tcPr>
          <w:p w14:paraId="514D10CE" w14:textId="4B432645" w:rsidR="02440F79" w:rsidRPr="00AF3FDE" w:rsidRDefault="7CE73A14" w:rsidP="5613AD88">
            <w:pPr>
              <w:spacing w:after="0"/>
              <w:rPr>
                <w:sz w:val="20"/>
                <w:szCs w:val="20"/>
              </w:rPr>
            </w:pPr>
            <w:r w:rsidRPr="00AF3FDE">
              <w:rPr>
                <w:b/>
                <w:bCs/>
                <w:sz w:val="20"/>
                <w:szCs w:val="20"/>
              </w:rPr>
              <w:t>Questions</w:t>
            </w:r>
          </w:p>
        </w:tc>
        <w:tc>
          <w:tcPr>
            <w:tcW w:w="4425" w:type="dxa"/>
            <w:tcMar>
              <w:left w:w="105" w:type="dxa"/>
              <w:right w:w="105" w:type="dxa"/>
            </w:tcMar>
            <w:vAlign w:val="top"/>
          </w:tcPr>
          <w:p w14:paraId="73E33049" w14:textId="79F23161" w:rsidR="5F6E6362" w:rsidRPr="004A7018" w:rsidRDefault="00CF692F" w:rsidP="5F6E6362">
            <w:pPr>
              <w:rPr>
                <w:b/>
                <w:bCs/>
                <w:sz w:val="20"/>
                <w:szCs w:val="20"/>
              </w:rPr>
            </w:pPr>
            <w:r w:rsidRPr="004A7018">
              <w:rPr>
                <w:b/>
                <w:bCs/>
                <w:sz w:val="20"/>
                <w:szCs w:val="20"/>
              </w:rPr>
              <w:t>Guidance</w:t>
            </w:r>
            <w:r w:rsidR="00DB4B37">
              <w:rPr>
                <w:b/>
                <w:bCs/>
                <w:sz w:val="20"/>
                <w:szCs w:val="20"/>
              </w:rPr>
              <w:t xml:space="preserve"> Points</w:t>
            </w:r>
          </w:p>
        </w:tc>
        <w:tc>
          <w:tcPr>
            <w:tcW w:w="2175" w:type="dxa"/>
            <w:tcMar>
              <w:left w:w="105" w:type="dxa"/>
              <w:right w:w="105" w:type="dxa"/>
            </w:tcMar>
            <w:vAlign w:val="top"/>
          </w:tcPr>
          <w:p w14:paraId="5AD2E4DF" w14:textId="31283541" w:rsidR="02440F79" w:rsidRPr="00AF3FDE" w:rsidRDefault="7CE73A14" w:rsidP="5613AD88">
            <w:pPr>
              <w:spacing w:after="0"/>
              <w:rPr>
                <w:sz w:val="20"/>
                <w:szCs w:val="20"/>
              </w:rPr>
            </w:pPr>
            <w:r w:rsidRPr="00AF3FDE">
              <w:rPr>
                <w:b/>
                <w:bCs/>
                <w:sz w:val="20"/>
                <w:szCs w:val="20"/>
              </w:rPr>
              <w:t>MHHS requirements</w:t>
            </w:r>
          </w:p>
        </w:tc>
        <w:tc>
          <w:tcPr>
            <w:tcW w:w="2849" w:type="dxa"/>
            <w:tcMar>
              <w:left w:w="105" w:type="dxa"/>
              <w:right w:w="105" w:type="dxa"/>
            </w:tcMar>
            <w:vAlign w:val="top"/>
          </w:tcPr>
          <w:p w14:paraId="2DE881B7" w14:textId="70416C78" w:rsidR="02440F79" w:rsidRPr="00AF3FDE" w:rsidRDefault="7CE73A14" w:rsidP="5613AD88">
            <w:pPr>
              <w:rPr>
                <w:sz w:val="20"/>
                <w:szCs w:val="20"/>
              </w:rPr>
            </w:pPr>
            <w:r w:rsidRPr="00AF3FDE">
              <w:rPr>
                <w:b/>
                <w:bCs/>
                <w:sz w:val="20"/>
                <w:szCs w:val="20"/>
              </w:rPr>
              <w:t>Participant Responses</w:t>
            </w:r>
          </w:p>
        </w:tc>
      </w:tr>
      <w:tr w:rsidR="258738D0" w14:paraId="3A0AD136" w14:textId="77777777" w:rsidTr="258738D0">
        <w:trPr>
          <w:trHeight w:val="300"/>
        </w:trPr>
        <w:tc>
          <w:tcPr>
            <w:tcW w:w="2100" w:type="dxa"/>
            <w:vMerge w:val="restart"/>
            <w:tcMar>
              <w:left w:w="105" w:type="dxa"/>
              <w:right w:w="105" w:type="dxa"/>
            </w:tcMar>
            <w:vAlign w:val="top"/>
          </w:tcPr>
          <w:p w14:paraId="59E46430" w14:textId="67A04DD1" w:rsidR="6A4AE86B" w:rsidRDefault="6A4AE86B" w:rsidP="258738D0">
            <w:pPr>
              <w:spacing w:after="0" w:line="259" w:lineRule="auto"/>
              <w:rPr>
                <w:b/>
                <w:bCs/>
                <w:sz w:val="20"/>
                <w:szCs w:val="20"/>
              </w:rPr>
            </w:pPr>
            <w:r w:rsidRPr="258738D0">
              <w:rPr>
                <w:sz w:val="20"/>
                <w:szCs w:val="20"/>
              </w:rPr>
              <w:t xml:space="preserve">5.2.1.1 </w:t>
            </w:r>
            <w:r w:rsidRPr="258738D0">
              <w:rPr>
                <w:b/>
                <w:bCs/>
                <w:sz w:val="20"/>
                <w:szCs w:val="20"/>
              </w:rPr>
              <w:t>MOA and/or Data Services Appointments</w:t>
            </w:r>
            <w:r w:rsidRPr="258738D0">
              <w:rPr>
                <w:sz w:val="20"/>
                <w:szCs w:val="20"/>
              </w:rPr>
              <w:t>.</w:t>
            </w:r>
          </w:p>
          <w:p w14:paraId="0BB39121" w14:textId="1D296092" w:rsidR="258738D0" w:rsidRDefault="258738D0" w:rsidP="258738D0">
            <w:pPr>
              <w:spacing w:after="0" w:line="259" w:lineRule="auto"/>
              <w:rPr>
                <w:sz w:val="20"/>
                <w:szCs w:val="20"/>
              </w:rPr>
            </w:pPr>
          </w:p>
          <w:p w14:paraId="4F0DCDCC" w14:textId="63603E88" w:rsidR="6A4AE86B" w:rsidRDefault="6A4AE86B" w:rsidP="258738D0">
            <w:pPr>
              <w:spacing w:after="0" w:line="259" w:lineRule="auto"/>
              <w:rPr>
                <w:sz w:val="20"/>
                <w:szCs w:val="20"/>
              </w:rPr>
            </w:pPr>
            <w:r w:rsidRPr="258738D0">
              <w:rPr>
                <w:sz w:val="20"/>
                <w:szCs w:val="20"/>
              </w:rPr>
              <w:t>In line with MHHSP-BP002, MHHSP-BP003</w:t>
            </w:r>
          </w:p>
          <w:p w14:paraId="4B856297" w14:textId="15F3C7BD" w:rsidR="258738D0" w:rsidRDefault="258738D0" w:rsidP="258738D0">
            <w:pPr>
              <w:rPr>
                <w:b/>
                <w:bCs/>
                <w:sz w:val="20"/>
                <w:szCs w:val="20"/>
              </w:rPr>
            </w:pPr>
          </w:p>
        </w:tc>
        <w:tc>
          <w:tcPr>
            <w:tcW w:w="3720" w:type="dxa"/>
            <w:tcMar>
              <w:left w:w="105" w:type="dxa"/>
              <w:right w:w="105" w:type="dxa"/>
            </w:tcMar>
            <w:vAlign w:val="top"/>
          </w:tcPr>
          <w:p w14:paraId="42FEFCB0" w14:textId="6F117823" w:rsidR="6A4AE86B" w:rsidRDefault="6A4AE86B" w:rsidP="00D5184C">
            <w:pPr>
              <w:pStyle w:val="ListParagraph"/>
              <w:numPr>
                <w:ilvl w:val="0"/>
                <w:numId w:val="160"/>
              </w:numPr>
              <w:spacing w:line="259" w:lineRule="auto"/>
              <w:rPr>
                <w:rFonts w:eastAsia="Arial" w:cs="Arial"/>
                <w:sz w:val="20"/>
                <w:szCs w:val="20"/>
              </w:rPr>
            </w:pPr>
            <w:r w:rsidRPr="258738D0">
              <w:rPr>
                <w:rFonts w:eastAsia="Arial" w:cs="Arial"/>
                <w:sz w:val="20"/>
                <w:szCs w:val="20"/>
              </w:rPr>
              <w:t>Excluding the functional elements tested in PIT/SIT/QT, what further changes have been made to your E2E business process? (</w:t>
            </w:r>
            <w:r w:rsidRPr="258738D0">
              <w:rPr>
                <w:rFonts w:eastAsia="Arial" w:cs="Arial"/>
                <w:i/>
                <w:iCs/>
                <w:sz w:val="20"/>
                <w:szCs w:val="20"/>
              </w:rPr>
              <w:t>e.g. to inputs, workflows, integrations, and downstream systems and processes, even where DIP optionality has been exercised; this may be nothing</w:t>
            </w:r>
            <w:r w:rsidRPr="258738D0">
              <w:rPr>
                <w:rFonts w:eastAsia="Arial" w:cs="Arial"/>
                <w:sz w:val="20"/>
                <w:szCs w:val="20"/>
              </w:rPr>
              <w:t>). In the case that changes have been made, how have you tested these updated E2E business process (</w:t>
            </w:r>
            <w:r w:rsidRPr="258738D0">
              <w:rPr>
                <w:rFonts w:eastAsia="Arial" w:cs="Arial"/>
                <w:i/>
                <w:iCs/>
                <w:sz w:val="20"/>
                <w:szCs w:val="20"/>
              </w:rPr>
              <w:t>e.g. E2E process changes tested in own UIT environment</w:t>
            </w:r>
            <w:r w:rsidRPr="258738D0">
              <w:rPr>
                <w:rFonts w:eastAsia="Arial" w:cs="Arial"/>
                <w:sz w:val="20"/>
                <w:szCs w:val="20"/>
              </w:rPr>
              <w:t>)</w:t>
            </w:r>
          </w:p>
          <w:p w14:paraId="4B2331AC" w14:textId="47A69A51" w:rsidR="258738D0" w:rsidRDefault="258738D0" w:rsidP="258738D0">
            <w:pPr>
              <w:rPr>
                <w:b/>
                <w:bCs/>
                <w:sz w:val="20"/>
                <w:szCs w:val="20"/>
              </w:rPr>
            </w:pPr>
          </w:p>
        </w:tc>
        <w:tc>
          <w:tcPr>
            <w:tcW w:w="4425" w:type="dxa"/>
            <w:tcMar>
              <w:left w:w="105" w:type="dxa"/>
              <w:right w:w="105" w:type="dxa"/>
            </w:tcMar>
            <w:vAlign w:val="top"/>
          </w:tcPr>
          <w:p w14:paraId="1437F485" w14:textId="395CC37A" w:rsidR="6A4AE86B" w:rsidRDefault="6A4AE86B" w:rsidP="258738D0">
            <w:pPr>
              <w:spacing w:line="259" w:lineRule="auto"/>
              <w:rPr>
                <w:sz w:val="20"/>
                <w:szCs w:val="20"/>
              </w:rPr>
            </w:pPr>
            <w:r w:rsidRPr="258738D0">
              <w:rPr>
                <w:sz w:val="20"/>
                <w:szCs w:val="20"/>
              </w:rPr>
              <w:t>For Question 5.2.1.1 A - Your response should include the following:</w:t>
            </w:r>
          </w:p>
          <w:p w14:paraId="648EF0C2" w14:textId="77777777" w:rsidR="258738D0" w:rsidRDefault="258738D0" w:rsidP="258738D0">
            <w:pPr>
              <w:spacing w:line="259" w:lineRule="auto"/>
              <w:rPr>
                <w:sz w:val="20"/>
                <w:szCs w:val="20"/>
              </w:rPr>
            </w:pPr>
          </w:p>
          <w:p w14:paraId="1E57CE89" w14:textId="6C9FDB05" w:rsidR="6A4AE86B" w:rsidRDefault="6A4AE86B" w:rsidP="00D5184C">
            <w:pPr>
              <w:pStyle w:val="ListParagraph"/>
              <w:numPr>
                <w:ilvl w:val="0"/>
                <w:numId w:val="200"/>
              </w:numPr>
              <w:spacing w:line="259" w:lineRule="auto"/>
              <w:rPr>
                <w:rFonts w:cs="Arial"/>
                <w:sz w:val="20"/>
                <w:szCs w:val="20"/>
              </w:rPr>
            </w:pPr>
            <w:r w:rsidRPr="258738D0">
              <w:rPr>
                <w:rFonts w:cs="Arial"/>
                <w:sz w:val="20"/>
                <w:szCs w:val="20"/>
              </w:rPr>
              <w:t>A disclosure of changes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and REC Codes. Additionally, this may be because you are placing reliance on testing completed by other MHHS Participants for common systems, but the integration with your own end-to-end solution has not yet been tested.</w:t>
            </w:r>
          </w:p>
          <w:p w14:paraId="49E09396" w14:textId="77777777" w:rsidR="258738D0" w:rsidRDefault="258738D0" w:rsidP="258738D0">
            <w:pPr>
              <w:pStyle w:val="ListParagraph"/>
              <w:spacing w:line="259" w:lineRule="auto"/>
              <w:ind w:left="360"/>
              <w:rPr>
                <w:rFonts w:cs="Arial"/>
                <w:sz w:val="20"/>
                <w:szCs w:val="20"/>
              </w:rPr>
            </w:pPr>
          </w:p>
          <w:p w14:paraId="3BEB78DD" w14:textId="59843F0D" w:rsidR="6A4AE86B" w:rsidRDefault="6A4AE86B" w:rsidP="00D5184C">
            <w:pPr>
              <w:pStyle w:val="ListParagraph"/>
              <w:numPr>
                <w:ilvl w:val="0"/>
                <w:numId w:val="200"/>
              </w:numPr>
              <w:spacing w:line="259" w:lineRule="auto"/>
              <w:rPr>
                <w:rFonts w:cs="Arial"/>
                <w:sz w:val="20"/>
                <w:szCs w:val="20"/>
              </w:rPr>
            </w:pPr>
            <w:r w:rsidRPr="258738D0">
              <w:rPr>
                <w:rFonts w:cs="Arial"/>
                <w:sz w:val="20"/>
                <w:szCs w:val="20"/>
              </w:rPr>
              <w:t>Any instances where you have opted out of receiving DIP Publications, and how you will ensure you will receive this information.</w:t>
            </w:r>
          </w:p>
          <w:p w14:paraId="4E5F17D0" w14:textId="77777777" w:rsidR="258738D0" w:rsidRDefault="258738D0" w:rsidP="258738D0">
            <w:pPr>
              <w:pStyle w:val="ListParagraph"/>
              <w:spacing w:line="259" w:lineRule="auto"/>
              <w:ind w:left="360"/>
              <w:rPr>
                <w:rFonts w:cs="Arial"/>
                <w:sz w:val="20"/>
                <w:szCs w:val="20"/>
              </w:rPr>
            </w:pPr>
          </w:p>
          <w:p w14:paraId="51636F4F" w14:textId="21245F57" w:rsidR="6A4AE86B" w:rsidRDefault="6A4AE86B" w:rsidP="00D5184C">
            <w:pPr>
              <w:pStyle w:val="ListParagraph"/>
              <w:numPr>
                <w:ilvl w:val="0"/>
                <w:numId w:val="200"/>
              </w:numPr>
              <w:spacing w:line="259" w:lineRule="auto"/>
              <w:rPr>
                <w:rFonts w:cs="Arial"/>
                <w:sz w:val="20"/>
                <w:szCs w:val="20"/>
              </w:rPr>
            </w:pPr>
            <w:r w:rsidRPr="258738D0">
              <w:rPr>
                <w:rFonts w:cs="Arial"/>
                <w:sz w:val="20"/>
                <w:szCs w:val="20"/>
              </w:rPr>
              <w:t xml:space="preserve">How you will gain assurance that even with these additional changes, your wider end-to-end systems and processes will still enable you to operate in line with your BSC and REC Code Requirements. For example, will you perform further testing in </w:t>
            </w:r>
            <w:r w:rsidRPr="258738D0">
              <w:rPr>
                <w:rFonts w:cs="Arial"/>
                <w:sz w:val="20"/>
                <w:szCs w:val="20"/>
              </w:rPr>
              <w:lastRenderedPageBreak/>
              <w:t>your own UIT environment, and if so, what will be the scope of this testing and who will be involved.</w:t>
            </w:r>
          </w:p>
          <w:p w14:paraId="28306BE9" w14:textId="77777777" w:rsidR="258738D0" w:rsidRDefault="258738D0" w:rsidP="258738D0">
            <w:pPr>
              <w:pStyle w:val="ListParagraph"/>
              <w:spacing w:line="259" w:lineRule="auto"/>
              <w:ind w:left="360"/>
              <w:rPr>
                <w:rFonts w:cs="Arial"/>
                <w:sz w:val="20"/>
                <w:szCs w:val="20"/>
              </w:rPr>
            </w:pPr>
          </w:p>
          <w:p w14:paraId="17EF2D06" w14:textId="77777777" w:rsidR="6A4AE86B" w:rsidRDefault="6A4AE86B" w:rsidP="00D5184C">
            <w:pPr>
              <w:pStyle w:val="ListParagraph"/>
              <w:numPr>
                <w:ilvl w:val="0"/>
                <w:numId w:val="200"/>
              </w:numPr>
              <w:spacing w:line="259" w:lineRule="auto"/>
              <w:rPr>
                <w:rFonts w:cs="Arial"/>
                <w:sz w:val="20"/>
                <w:szCs w:val="20"/>
              </w:rPr>
            </w:pPr>
            <w:r w:rsidRPr="258738D0">
              <w:rPr>
                <w:rFonts w:cs="Arial"/>
                <w:sz w:val="20"/>
                <w:szCs w:val="20"/>
              </w:rPr>
              <w:t>If there are no relevant additional changes to disclose for this business process, please write “N/A”.</w:t>
            </w:r>
          </w:p>
          <w:p w14:paraId="01892EC2" w14:textId="75E93444" w:rsidR="258738D0" w:rsidRDefault="258738D0" w:rsidP="258738D0">
            <w:pPr>
              <w:rPr>
                <w:b/>
                <w:bCs/>
                <w:sz w:val="20"/>
                <w:szCs w:val="20"/>
              </w:rPr>
            </w:pPr>
          </w:p>
        </w:tc>
        <w:tc>
          <w:tcPr>
            <w:tcW w:w="2175" w:type="dxa"/>
            <w:vMerge w:val="restart"/>
            <w:tcMar>
              <w:left w:w="105" w:type="dxa"/>
              <w:right w:w="105" w:type="dxa"/>
            </w:tcMar>
            <w:vAlign w:val="top"/>
          </w:tcPr>
          <w:p w14:paraId="19DA1C9F" w14:textId="1F8E970B" w:rsidR="6A4AE86B" w:rsidRDefault="6A4AE86B" w:rsidP="258738D0">
            <w:pPr>
              <w:spacing w:line="259" w:lineRule="auto"/>
              <w:rPr>
                <w:sz w:val="20"/>
                <w:szCs w:val="20"/>
              </w:rPr>
            </w:pPr>
            <w:r w:rsidRPr="258738D0">
              <w:rPr>
                <w:sz w:val="20"/>
                <w:szCs w:val="20"/>
              </w:rPr>
              <w:lastRenderedPageBreak/>
              <w:t xml:space="preserve">MHHS-BR-LD-002 </w:t>
            </w:r>
          </w:p>
          <w:p w14:paraId="14AA6D88" w14:textId="117B2D15" w:rsidR="6A4AE86B" w:rsidRDefault="6A4AE86B" w:rsidP="258738D0">
            <w:pPr>
              <w:rPr>
                <w:sz w:val="20"/>
                <w:szCs w:val="20"/>
              </w:rPr>
            </w:pPr>
            <w:r w:rsidRPr="258738D0">
              <w:rPr>
                <w:sz w:val="20"/>
                <w:szCs w:val="20"/>
              </w:rPr>
              <w:t>MHHS-BR-LD-003</w:t>
            </w:r>
          </w:p>
          <w:p w14:paraId="1DBE4509" w14:textId="5E0DE800" w:rsidR="780C2637" w:rsidRDefault="780C2637" w:rsidP="258738D0">
            <w:pPr>
              <w:spacing w:line="259" w:lineRule="auto"/>
              <w:rPr>
                <w:sz w:val="20"/>
                <w:szCs w:val="20"/>
              </w:rPr>
            </w:pPr>
            <w:r w:rsidRPr="258738D0">
              <w:rPr>
                <w:sz w:val="20"/>
                <w:szCs w:val="20"/>
              </w:rPr>
              <w:t xml:space="preserve"> </w:t>
            </w:r>
          </w:p>
          <w:p w14:paraId="71E4BC18" w14:textId="0C3AB86D" w:rsidR="258738D0" w:rsidRDefault="258738D0" w:rsidP="258738D0">
            <w:pPr>
              <w:spacing w:line="259" w:lineRule="auto"/>
              <w:rPr>
                <w:sz w:val="20"/>
                <w:szCs w:val="20"/>
              </w:rPr>
            </w:pPr>
          </w:p>
        </w:tc>
        <w:tc>
          <w:tcPr>
            <w:tcW w:w="2849" w:type="dxa"/>
            <w:tcMar>
              <w:left w:w="105" w:type="dxa"/>
              <w:right w:w="105" w:type="dxa"/>
            </w:tcMar>
            <w:vAlign w:val="top"/>
          </w:tcPr>
          <w:p w14:paraId="23324907" w14:textId="58A38C44" w:rsidR="258738D0" w:rsidRDefault="258738D0" w:rsidP="258738D0">
            <w:pPr>
              <w:rPr>
                <w:b/>
                <w:bCs/>
                <w:sz w:val="20"/>
                <w:szCs w:val="20"/>
              </w:rPr>
            </w:pPr>
          </w:p>
        </w:tc>
      </w:tr>
      <w:tr w:rsidR="004D16A5" w:rsidRPr="00AF3FDE" w14:paraId="68DE7BEF" w14:textId="77777777" w:rsidTr="258738D0">
        <w:trPr>
          <w:trHeight w:val="600"/>
        </w:trPr>
        <w:tc>
          <w:tcPr>
            <w:tcW w:w="2100" w:type="dxa"/>
            <w:tcMar>
              <w:left w:w="105" w:type="dxa"/>
              <w:right w:w="105" w:type="dxa"/>
            </w:tcMar>
            <w:vAlign w:val="top"/>
          </w:tcPr>
          <w:p w14:paraId="4CEEEC40" w14:textId="67A04DD1" w:rsidR="02440F79" w:rsidRPr="00AF3FDE" w:rsidRDefault="79F252F8" w:rsidP="5613AD88">
            <w:pPr>
              <w:spacing w:after="0" w:line="259" w:lineRule="auto"/>
              <w:rPr>
                <w:b/>
                <w:bCs/>
                <w:sz w:val="20"/>
                <w:szCs w:val="20"/>
              </w:rPr>
            </w:pPr>
            <w:r w:rsidRPr="1FC42B2F">
              <w:rPr>
                <w:sz w:val="20"/>
                <w:szCs w:val="20"/>
              </w:rPr>
              <w:t xml:space="preserve">5.2.1.1 </w:t>
            </w:r>
            <w:r w:rsidR="77D76891" w:rsidRPr="1FC42B2F">
              <w:rPr>
                <w:b/>
                <w:bCs/>
                <w:sz w:val="20"/>
                <w:szCs w:val="20"/>
              </w:rPr>
              <w:t>MOA</w:t>
            </w:r>
            <w:r w:rsidR="35A1C4FA" w:rsidRPr="1FC42B2F">
              <w:rPr>
                <w:b/>
                <w:bCs/>
                <w:sz w:val="20"/>
                <w:szCs w:val="20"/>
              </w:rPr>
              <w:t xml:space="preserve"> and/or Data Services Appointments</w:t>
            </w:r>
            <w:r w:rsidR="35A1C4FA" w:rsidRPr="1FC42B2F">
              <w:rPr>
                <w:sz w:val="20"/>
                <w:szCs w:val="20"/>
              </w:rPr>
              <w:t>.</w:t>
            </w:r>
          </w:p>
          <w:p w14:paraId="027607E0" w14:textId="1D296092" w:rsidR="02440F79" w:rsidRPr="00AF3FDE" w:rsidRDefault="02440F79" w:rsidP="5613AD88">
            <w:pPr>
              <w:spacing w:after="0" w:line="259" w:lineRule="auto"/>
              <w:rPr>
                <w:sz w:val="20"/>
                <w:szCs w:val="20"/>
              </w:rPr>
            </w:pPr>
          </w:p>
          <w:p w14:paraId="3536D9E2" w14:textId="63603E88" w:rsidR="02440F79" w:rsidRPr="00AF3FDE" w:rsidRDefault="78576E27" w:rsidP="6DDB6ACA">
            <w:pPr>
              <w:spacing w:after="0" w:line="259" w:lineRule="auto"/>
              <w:rPr>
                <w:sz w:val="20"/>
                <w:szCs w:val="20"/>
              </w:rPr>
            </w:pPr>
            <w:r w:rsidRPr="00AF3FDE">
              <w:rPr>
                <w:sz w:val="20"/>
                <w:szCs w:val="20"/>
              </w:rPr>
              <w:t xml:space="preserve">In line with </w:t>
            </w:r>
            <w:r w:rsidR="2C614936" w:rsidRPr="00AF3FDE">
              <w:rPr>
                <w:sz w:val="20"/>
                <w:szCs w:val="20"/>
              </w:rPr>
              <w:t>MHHSP-</w:t>
            </w:r>
            <w:r w:rsidR="07F82298" w:rsidRPr="00AF3FDE">
              <w:rPr>
                <w:sz w:val="20"/>
                <w:szCs w:val="20"/>
              </w:rPr>
              <w:t>BP002</w:t>
            </w:r>
            <w:r w:rsidR="08C2D54E" w:rsidRPr="00AF3FDE">
              <w:rPr>
                <w:sz w:val="20"/>
                <w:szCs w:val="20"/>
              </w:rPr>
              <w:t>, MHHSP-</w:t>
            </w:r>
            <w:r w:rsidR="07F82298" w:rsidRPr="00AF3FDE">
              <w:rPr>
                <w:sz w:val="20"/>
                <w:szCs w:val="20"/>
              </w:rPr>
              <w:t>BP003</w:t>
            </w:r>
          </w:p>
        </w:tc>
        <w:tc>
          <w:tcPr>
            <w:tcW w:w="3720" w:type="dxa"/>
            <w:tcMar>
              <w:left w:w="105" w:type="dxa"/>
              <w:right w:w="105" w:type="dxa"/>
            </w:tcMar>
            <w:vAlign w:val="top"/>
          </w:tcPr>
          <w:p w14:paraId="1492917B" w14:textId="772A1731" w:rsidR="02440F79" w:rsidRPr="00AF3FDE" w:rsidRDefault="51DDCDA3" w:rsidP="00D5184C">
            <w:pPr>
              <w:pStyle w:val="ListParagraph"/>
              <w:numPr>
                <w:ilvl w:val="0"/>
                <w:numId w:val="160"/>
              </w:numPr>
              <w:spacing w:line="259" w:lineRule="auto"/>
              <w:rPr>
                <w:rFonts w:eastAsia="Arial" w:cs="Arial"/>
                <w:sz w:val="20"/>
                <w:szCs w:val="20"/>
              </w:rPr>
            </w:pPr>
            <w:r w:rsidRPr="00AF3FDE">
              <w:rPr>
                <w:rFonts w:eastAsia="Arial" w:cs="Arial"/>
                <w:sz w:val="20"/>
                <w:szCs w:val="20"/>
              </w:rPr>
              <w:t>How will you identify and investigate any discrepancies between notification appointments via the DIP and data received from the Metering Service via the DTN?</w:t>
            </w:r>
          </w:p>
        </w:tc>
        <w:tc>
          <w:tcPr>
            <w:tcW w:w="4425" w:type="dxa"/>
            <w:tcMar>
              <w:left w:w="105" w:type="dxa"/>
              <w:right w:w="105" w:type="dxa"/>
            </w:tcMar>
            <w:vAlign w:val="top"/>
          </w:tcPr>
          <w:p w14:paraId="23A14043" w14:textId="44FEEEE8" w:rsidR="08612BAF" w:rsidRDefault="08612BAF" w:rsidP="258738D0">
            <w:pPr>
              <w:rPr>
                <w:sz w:val="20"/>
                <w:szCs w:val="20"/>
              </w:rPr>
            </w:pPr>
            <w:r w:rsidRPr="258738D0">
              <w:rPr>
                <w:sz w:val="20"/>
                <w:szCs w:val="20"/>
              </w:rPr>
              <w:t xml:space="preserve">For Question 5.2.1.1 B - </w:t>
            </w:r>
            <w:r w:rsidR="1D5842D4" w:rsidRPr="258738D0">
              <w:rPr>
                <w:sz w:val="20"/>
                <w:szCs w:val="20"/>
              </w:rPr>
              <w:t xml:space="preserve">Your response should include the following: </w:t>
            </w:r>
          </w:p>
          <w:p w14:paraId="229FF990" w14:textId="63B6EA67" w:rsidR="1D5842D4" w:rsidRDefault="1D5842D4" w:rsidP="258738D0">
            <w:pPr>
              <w:spacing w:after="0"/>
              <w:rPr>
                <w:sz w:val="20"/>
                <w:szCs w:val="20"/>
              </w:rPr>
            </w:pPr>
            <w:r w:rsidRPr="258738D0">
              <w:rPr>
                <w:sz w:val="20"/>
                <w:szCs w:val="20"/>
              </w:rPr>
              <w:t xml:space="preserve"> </w:t>
            </w:r>
          </w:p>
          <w:p w14:paraId="72C1C1B5" w14:textId="5FFBD470" w:rsidR="1D5842D4" w:rsidRDefault="1D5842D4" w:rsidP="00D5184C">
            <w:pPr>
              <w:pStyle w:val="ListParagraph"/>
              <w:numPr>
                <w:ilvl w:val="0"/>
                <w:numId w:val="189"/>
              </w:numPr>
              <w:rPr>
                <w:sz w:val="20"/>
                <w:szCs w:val="20"/>
              </w:rPr>
            </w:pPr>
            <w:r w:rsidRPr="258738D0">
              <w:rPr>
                <w:rFonts w:eastAsia="Arial" w:cs="Arial"/>
                <w:sz w:val="20"/>
                <w:szCs w:val="20"/>
              </w:rPr>
              <w:t>Methods (manual or automated) to identify any discrepancies between appointments notified by the DIP and data received from the Metering Service via the DTN</w:t>
            </w:r>
          </w:p>
          <w:p w14:paraId="0AC975E6" w14:textId="77777777" w:rsidR="258738D0" w:rsidRDefault="258738D0" w:rsidP="258738D0">
            <w:pPr>
              <w:pStyle w:val="ListParagraph"/>
              <w:ind w:left="0"/>
              <w:rPr>
                <w:sz w:val="20"/>
                <w:szCs w:val="20"/>
              </w:rPr>
            </w:pPr>
          </w:p>
          <w:p w14:paraId="080F1A8B" w14:textId="719665BB" w:rsidR="1D5842D4" w:rsidRDefault="1D5842D4" w:rsidP="00D5184C">
            <w:pPr>
              <w:pStyle w:val="ListParagraph"/>
              <w:numPr>
                <w:ilvl w:val="0"/>
                <w:numId w:val="189"/>
              </w:numPr>
              <w:rPr>
                <w:sz w:val="20"/>
                <w:szCs w:val="20"/>
              </w:rPr>
            </w:pPr>
            <w:r w:rsidRPr="258738D0">
              <w:rPr>
                <w:rFonts w:eastAsia="Arial" w:cs="Arial"/>
                <w:sz w:val="20"/>
                <w:szCs w:val="20"/>
              </w:rPr>
              <w:t>How discrepancies will be investigated, flagged to the appropriate parties, and the process taken to subsequently resolve</w:t>
            </w:r>
          </w:p>
          <w:p w14:paraId="61BC4D21" w14:textId="125A5450" w:rsidR="258738D0" w:rsidRDefault="258738D0" w:rsidP="258738D0">
            <w:pPr>
              <w:pStyle w:val="ListParagraph"/>
              <w:rPr>
                <w:rFonts w:eastAsia="Arial" w:cs="Arial"/>
                <w:sz w:val="20"/>
                <w:szCs w:val="20"/>
              </w:rPr>
            </w:pPr>
          </w:p>
        </w:tc>
        <w:tc>
          <w:tcPr>
            <w:tcW w:w="2175" w:type="dxa"/>
            <w:tcMar>
              <w:left w:w="105" w:type="dxa"/>
              <w:right w:w="105" w:type="dxa"/>
            </w:tcMar>
            <w:vAlign w:val="top"/>
          </w:tcPr>
          <w:p w14:paraId="33DEB07E" w14:textId="1F8E970B" w:rsidR="02440F79" w:rsidRPr="00AF3FDE" w:rsidRDefault="43035174" w:rsidP="5613AD88">
            <w:pPr>
              <w:spacing w:line="259" w:lineRule="auto"/>
              <w:rPr>
                <w:sz w:val="20"/>
                <w:szCs w:val="20"/>
              </w:rPr>
            </w:pPr>
            <w:r w:rsidRPr="00AF3FDE">
              <w:rPr>
                <w:sz w:val="20"/>
                <w:szCs w:val="20"/>
              </w:rPr>
              <w:t xml:space="preserve">MHHS-BR-LD-002 </w:t>
            </w:r>
          </w:p>
          <w:p w14:paraId="4B75E017" w14:textId="29C7E4E4" w:rsidR="02440F79" w:rsidRPr="00AF3FDE" w:rsidRDefault="43035174" w:rsidP="5613AD88">
            <w:pPr>
              <w:spacing w:line="259" w:lineRule="auto"/>
              <w:rPr>
                <w:sz w:val="20"/>
                <w:szCs w:val="20"/>
              </w:rPr>
            </w:pPr>
            <w:r w:rsidRPr="00AF3FDE">
              <w:rPr>
                <w:sz w:val="20"/>
                <w:szCs w:val="20"/>
              </w:rPr>
              <w:t xml:space="preserve">MHHS-BR-LD-003 </w:t>
            </w:r>
          </w:p>
          <w:p w14:paraId="77480032" w14:textId="0C3AB86D" w:rsidR="02440F79" w:rsidRPr="00AF3FDE" w:rsidRDefault="02440F79" w:rsidP="5613AD88">
            <w:pPr>
              <w:spacing w:line="259" w:lineRule="auto"/>
              <w:rPr>
                <w:sz w:val="20"/>
                <w:szCs w:val="20"/>
              </w:rPr>
            </w:pPr>
          </w:p>
        </w:tc>
        <w:tc>
          <w:tcPr>
            <w:tcW w:w="2849" w:type="dxa"/>
            <w:tcMar>
              <w:left w:w="105" w:type="dxa"/>
              <w:right w:w="105" w:type="dxa"/>
            </w:tcMar>
            <w:vAlign w:val="top"/>
          </w:tcPr>
          <w:p w14:paraId="32DC7F31" w14:textId="67216188" w:rsidR="02440F79" w:rsidRPr="00AF3FDE" w:rsidRDefault="02440F79" w:rsidP="5613AD88">
            <w:pPr>
              <w:rPr>
                <w:sz w:val="20"/>
                <w:szCs w:val="20"/>
              </w:rPr>
            </w:pPr>
          </w:p>
        </w:tc>
      </w:tr>
      <w:tr w:rsidR="258738D0" w14:paraId="14DDF133" w14:textId="77777777" w:rsidTr="258738D0">
        <w:trPr>
          <w:trHeight w:val="600"/>
        </w:trPr>
        <w:tc>
          <w:tcPr>
            <w:tcW w:w="2100" w:type="dxa"/>
            <w:vMerge w:val="restart"/>
            <w:tcMar>
              <w:left w:w="105" w:type="dxa"/>
              <w:right w:w="105" w:type="dxa"/>
            </w:tcMar>
            <w:vAlign w:val="top"/>
          </w:tcPr>
          <w:p w14:paraId="162752BC" w14:textId="1576EFE4" w:rsidR="6535E59E" w:rsidRDefault="6535E59E" w:rsidP="258738D0">
            <w:pPr>
              <w:spacing w:after="0" w:line="259" w:lineRule="auto"/>
              <w:rPr>
                <w:sz w:val="20"/>
                <w:szCs w:val="20"/>
              </w:rPr>
            </w:pPr>
            <w:r w:rsidRPr="258738D0">
              <w:rPr>
                <w:sz w:val="20"/>
                <w:szCs w:val="20"/>
              </w:rPr>
              <w:t xml:space="preserve">5.2.1.2 </w:t>
            </w:r>
            <w:r w:rsidRPr="258738D0">
              <w:rPr>
                <w:b/>
                <w:bCs/>
                <w:sz w:val="20"/>
                <w:szCs w:val="20"/>
              </w:rPr>
              <w:t>Change of Connection Type</w:t>
            </w:r>
          </w:p>
          <w:p w14:paraId="347BECBA" w14:textId="599B3E73" w:rsidR="258738D0" w:rsidRDefault="258738D0" w:rsidP="258738D0">
            <w:pPr>
              <w:spacing w:after="0" w:line="259" w:lineRule="auto"/>
              <w:rPr>
                <w:sz w:val="20"/>
                <w:szCs w:val="20"/>
              </w:rPr>
            </w:pPr>
          </w:p>
          <w:p w14:paraId="3639E49E" w14:textId="6B6B5368" w:rsidR="6535E59E" w:rsidRDefault="6535E59E" w:rsidP="258738D0">
            <w:pPr>
              <w:spacing w:after="0" w:line="259" w:lineRule="auto"/>
              <w:rPr>
                <w:b/>
                <w:bCs/>
                <w:sz w:val="20"/>
                <w:szCs w:val="20"/>
              </w:rPr>
            </w:pPr>
            <w:r w:rsidRPr="258738D0">
              <w:rPr>
                <w:sz w:val="20"/>
                <w:szCs w:val="20"/>
              </w:rPr>
              <w:t>In line with MHHSP-BP011B</w:t>
            </w:r>
          </w:p>
          <w:p w14:paraId="55FC73D7" w14:textId="08F1C2E1" w:rsidR="258738D0" w:rsidRDefault="258738D0" w:rsidP="258738D0">
            <w:pPr>
              <w:spacing w:line="259" w:lineRule="auto"/>
              <w:rPr>
                <w:sz w:val="20"/>
                <w:szCs w:val="20"/>
              </w:rPr>
            </w:pPr>
          </w:p>
        </w:tc>
        <w:tc>
          <w:tcPr>
            <w:tcW w:w="3720" w:type="dxa"/>
            <w:tcMar>
              <w:left w:w="105" w:type="dxa"/>
              <w:right w:w="105" w:type="dxa"/>
            </w:tcMar>
            <w:vAlign w:val="top"/>
          </w:tcPr>
          <w:p w14:paraId="11FEC29E" w14:textId="279B7EA5" w:rsidR="6535E59E" w:rsidRDefault="6535E59E" w:rsidP="00D5184C">
            <w:pPr>
              <w:pStyle w:val="ListParagraph"/>
              <w:numPr>
                <w:ilvl w:val="0"/>
                <w:numId w:val="141"/>
              </w:numPr>
              <w:spacing w:line="259" w:lineRule="auto"/>
              <w:rPr>
                <w:rFonts w:eastAsia="Arial" w:cs="Arial"/>
                <w:sz w:val="20"/>
                <w:szCs w:val="20"/>
              </w:rPr>
            </w:pPr>
            <w:r w:rsidRPr="258738D0">
              <w:rPr>
                <w:rFonts w:eastAsia="Arial" w:cs="Arial"/>
                <w:sz w:val="20"/>
                <w:szCs w:val="20"/>
              </w:rPr>
              <w:t>Excluding the functional elements tested in PIT/SIT/QT, what further changes have been made to your E2E business process? (</w:t>
            </w:r>
            <w:r w:rsidRPr="258738D0">
              <w:rPr>
                <w:rFonts w:eastAsia="Arial" w:cs="Arial"/>
                <w:i/>
                <w:iCs/>
                <w:sz w:val="20"/>
                <w:szCs w:val="20"/>
              </w:rPr>
              <w:t>e.g. to inputs, workflows, integrations, and downstream systems and processes, even where DIP optionality has been exercised; this may be nothing</w:t>
            </w:r>
            <w:r w:rsidRPr="258738D0">
              <w:rPr>
                <w:rFonts w:eastAsia="Arial" w:cs="Arial"/>
                <w:sz w:val="20"/>
                <w:szCs w:val="20"/>
              </w:rPr>
              <w:t>). In the case that changes have been made, how have you tested these updated E2E business process (</w:t>
            </w:r>
            <w:r w:rsidRPr="258738D0">
              <w:rPr>
                <w:rFonts w:eastAsia="Arial" w:cs="Arial"/>
                <w:i/>
                <w:iCs/>
                <w:sz w:val="20"/>
                <w:szCs w:val="20"/>
              </w:rPr>
              <w:t>e.g. E2E process changes tested in own UIT environment</w:t>
            </w:r>
            <w:r w:rsidRPr="258738D0">
              <w:rPr>
                <w:rFonts w:eastAsia="Arial" w:cs="Arial"/>
                <w:sz w:val="20"/>
                <w:szCs w:val="20"/>
              </w:rPr>
              <w:t>)</w:t>
            </w:r>
          </w:p>
          <w:p w14:paraId="6C888485" w14:textId="1CE71598" w:rsidR="258738D0" w:rsidRDefault="258738D0" w:rsidP="258738D0">
            <w:pPr>
              <w:spacing w:line="259" w:lineRule="auto"/>
              <w:rPr>
                <w:sz w:val="20"/>
                <w:szCs w:val="20"/>
              </w:rPr>
            </w:pPr>
          </w:p>
        </w:tc>
        <w:tc>
          <w:tcPr>
            <w:tcW w:w="4425" w:type="dxa"/>
            <w:tcMar>
              <w:left w:w="105" w:type="dxa"/>
              <w:right w:w="105" w:type="dxa"/>
            </w:tcMar>
            <w:vAlign w:val="top"/>
          </w:tcPr>
          <w:p w14:paraId="02DB5036" w14:textId="271B440E" w:rsidR="6535E59E" w:rsidRDefault="6535E59E" w:rsidP="258738D0">
            <w:pPr>
              <w:spacing w:line="259" w:lineRule="auto"/>
              <w:rPr>
                <w:sz w:val="20"/>
                <w:szCs w:val="20"/>
              </w:rPr>
            </w:pPr>
            <w:r w:rsidRPr="258738D0">
              <w:rPr>
                <w:sz w:val="20"/>
                <w:szCs w:val="20"/>
              </w:rPr>
              <w:t>For Question 5.2.1.2 A - Your response should include the following:</w:t>
            </w:r>
          </w:p>
          <w:p w14:paraId="5A720898" w14:textId="77777777" w:rsidR="258738D0" w:rsidRDefault="258738D0" w:rsidP="258738D0">
            <w:pPr>
              <w:spacing w:line="259" w:lineRule="auto"/>
              <w:rPr>
                <w:sz w:val="20"/>
                <w:szCs w:val="20"/>
              </w:rPr>
            </w:pPr>
          </w:p>
          <w:p w14:paraId="2E43031F" w14:textId="4C5BF985" w:rsidR="6535E59E" w:rsidRDefault="6535E59E" w:rsidP="00D5184C">
            <w:pPr>
              <w:pStyle w:val="ListParagraph"/>
              <w:numPr>
                <w:ilvl w:val="0"/>
                <w:numId w:val="201"/>
              </w:numPr>
              <w:spacing w:line="259" w:lineRule="auto"/>
              <w:rPr>
                <w:rFonts w:cs="Arial"/>
                <w:sz w:val="20"/>
                <w:szCs w:val="20"/>
              </w:rPr>
            </w:pPr>
            <w:r w:rsidRPr="258738D0">
              <w:rPr>
                <w:rFonts w:cs="Arial"/>
                <w:sz w:val="20"/>
                <w:szCs w:val="20"/>
              </w:rPr>
              <w:t>A disclosure of changes to systems and processes which have not been tested as part of PIT/SIT/QT, as above.</w:t>
            </w:r>
          </w:p>
          <w:p w14:paraId="7BBDB1B1" w14:textId="77777777" w:rsidR="258738D0" w:rsidRDefault="258738D0" w:rsidP="258738D0">
            <w:pPr>
              <w:pStyle w:val="ListParagraph"/>
              <w:spacing w:line="259" w:lineRule="auto"/>
              <w:ind w:left="360"/>
              <w:rPr>
                <w:rFonts w:cs="Arial"/>
                <w:sz w:val="20"/>
                <w:szCs w:val="20"/>
              </w:rPr>
            </w:pPr>
          </w:p>
          <w:p w14:paraId="7DA6DD1D" w14:textId="41C72028" w:rsidR="6535E59E" w:rsidRDefault="6535E59E" w:rsidP="00D5184C">
            <w:pPr>
              <w:pStyle w:val="ListParagraph"/>
              <w:numPr>
                <w:ilvl w:val="0"/>
                <w:numId w:val="201"/>
              </w:numPr>
              <w:spacing w:line="259" w:lineRule="auto"/>
              <w:rPr>
                <w:rFonts w:cs="Arial"/>
                <w:sz w:val="20"/>
                <w:szCs w:val="20"/>
              </w:rPr>
            </w:pPr>
            <w:r w:rsidRPr="258738D0">
              <w:rPr>
                <w:rFonts w:cs="Arial"/>
                <w:sz w:val="20"/>
                <w:szCs w:val="20"/>
              </w:rPr>
              <w:t>Any instances where you have opted out of receiving DIP Publications, and how you will ensure you will receive this information.</w:t>
            </w:r>
          </w:p>
          <w:p w14:paraId="1899E75E" w14:textId="47953324" w:rsidR="258738D0" w:rsidRDefault="258738D0" w:rsidP="258738D0">
            <w:pPr>
              <w:pStyle w:val="ListParagraph"/>
              <w:rPr>
                <w:rFonts w:cs="Arial"/>
              </w:rPr>
            </w:pPr>
          </w:p>
          <w:p w14:paraId="42447B43" w14:textId="225E4875" w:rsidR="6535E59E" w:rsidRDefault="6535E59E" w:rsidP="00D5184C">
            <w:pPr>
              <w:pStyle w:val="ListParagraph"/>
              <w:numPr>
                <w:ilvl w:val="0"/>
                <w:numId w:val="201"/>
              </w:numPr>
              <w:spacing w:line="259" w:lineRule="auto"/>
              <w:rPr>
                <w:rFonts w:cs="Arial"/>
                <w:sz w:val="20"/>
                <w:szCs w:val="20"/>
              </w:rPr>
            </w:pPr>
            <w:r w:rsidRPr="258738D0">
              <w:rPr>
                <w:rFonts w:cs="Arial"/>
                <w:sz w:val="20"/>
                <w:szCs w:val="20"/>
              </w:rPr>
              <w:t>How you will gain assurance that even with these additional changes, your wider end-to-end systems and processes will still enable you to operate in line with your BSC and REC Code Requirements, as above.</w:t>
            </w:r>
          </w:p>
          <w:p w14:paraId="7041FA3F" w14:textId="3961447F" w:rsidR="258738D0" w:rsidRDefault="258738D0" w:rsidP="258738D0">
            <w:pPr>
              <w:pStyle w:val="ListParagraph"/>
              <w:rPr>
                <w:rFonts w:cs="Arial"/>
              </w:rPr>
            </w:pPr>
          </w:p>
          <w:p w14:paraId="7C583F3C" w14:textId="77777777" w:rsidR="6535E59E" w:rsidRDefault="6535E59E" w:rsidP="00D5184C">
            <w:pPr>
              <w:pStyle w:val="ListParagraph"/>
              <w:numPr>
                <w:ilvl w:val="0"/>
                <w:numId w:val="201"/>
              </w:numPr>
              <w:spacing w:line="259" w:lineRule="auto"/>
              <w:rPr>
                <w:sz w:val="20"/>
                <w:szCs w:val="20"/>
              </w:rPr>
            </w:pPr>
            <w:r w:rsidRPr="258738D0">
              <w:rPr>
                <w:rFonts w:cs="Arial"/>
                <w:sz w:val="20"/>
                <w:szCs w:val="20"/>
              </w:rPr>
              <w:t>If there are no relevant additional changes to disclose for this business process, please write “N/A”.</w:t>
            </w:r>
          </w:p>
          <w:p w14:paraId="44AA1A1D" w14:textId="57A5DE59" w:rsidR="258738D0" w:rsidRDefault="258738D0" w:rsidP="258738D0">
            <w:pPr>
              <w:rPr>
                <w:sz w:val="20"/>
                <w:szCs w:val="20"/>
              </w:rPr>
            </w:pPr>
          </w:p>
        </w:tc>
        <w:tc>
          <w:tcPr>
            <w:tcW w:w="2175" w:type="dxa"/>
            <w:vMerge w:val="restart"/>
            <w:tcMar>
              <w:left w:w="105" w:type="dxa"/>
              <w:right w:w="105" w:type="dxa"/>
            </w:tcMar>
            <w:vAlign w:val="top"/>
          </w:tcPr>
          <w:p w14:paraId="7987AF2B" w14:textId="5F726AC0" w:rsidR="6535E59E" w:rsidRDefault="6535E59E" w:rsidP="258738D0">
            <w:pPr>
              <w:rPr>
                <w:color w:val="000000" w:themeColor="text1"/>
                <w:sz w:val="20"/>
                <w:szCs w:val="20"/>
              </w:rPr>
            </w:pPr>
            <w:r w:rsidRPr="258738D0">
              <w:rPr>
                <w:color w:val="000000" w:themeColor="text1"/>
                <w:sz w:val="20"/>
                <w:szCs w:val="20"/>
              </w:rPr>
              <w:lastRenderedPageBreak/>
              <w:t>MHHS-BR-LD-047</w:t>
            </w:r>
          </w:p>
          <w:p w14:paraId="6F512744" w14:textId="6532B80D" w:rsidR="6535E59E" w:rsidRDefault="6535E59E" w:rsidP="258738D0">
            <w:pPr>
              <w:rPr>
                <w:color w:val="000000" w:themeColor="text1"/>
                <w:sz w:val="20"/>
                <w:szCs w:val="20"/>
              </w:rPr>
            </w:pPr>
            <w:r w:rsidRPr="258738D0">
              <w:rPr>
                <w:color w:val="000000" w:themeColor="text1"/>
                <w:sz w:val="20"/>
                <w:szCs w:val="20"/>
              </w:rPr>
              <w:t>MHHS-BR-LD-048</w:t>
            </w:r>
          </w:p>
          <w:p w14:paraId="2EF4861E" w14:textId="3E03FC06" w:rsidR="6535E59E" w:rsidRDefault="6535E59E" w:rsidP="258738D0">
            <w:pPr>
              <w:rPr>
                <w:color w:val="000000" w:themeColor="text1"/>
                <w:sz w:val="20"/>
                <w:szCs w:val="20"/>
              </w:rPr>
            </w:pPr>
            <w:r w:rsidRPr="258738D0">
              <w:rPr>
                <w:color w:val="000000" w:themeColor="text1"/>
                <w:sz w:val="20"/>
                <w:szCs w:val="20"/>
              </w:rPr>
              <w:t>MHHS-BR-LD-049</w:t>
            </w:r>
          </w:p>
          <w:p w14:paraId="05361B2D" w14:textId="14C3374C" w:rsidR="6535E59E" w:rsidRDefault="6535E59E" w:rsidP="258738D0">
            <w:pPr>
              <w:rPr>
                <w:color w:val="000000" w:themeColor="text1"/>
                <w:sz w:val="20"/>
                <w:szCs w:val="20"/>
              </w:rPr>
            </w:pPr>
            <w:r w:rsidRPr="258738D0">
              <w:rPr>
                <w:color w:val="000000" w:themeColor="text1"/>
                <w:sz w:val="20"/>
                <w:szCs w:val="20"/>
              </w:rPr>
              <w:t>MHHS-BR-LD-050</w:t>
            </w:r>
          </w:p>
          <w:p w14:paraId="7AF26DBB" w14:textId="1CBED5B7" w:rsidR="6535E59E" w:rsidRDefault="6535E59E" w:rsidP="258738D0">
            <w:pPr>
              <w:rPr>
                <w:color w:val="000000" w:themeColor="text1"/>
                <w:sz w:val="20"/>
                <w:szCs w:val="20"/>
              </w:rPr>
            </w:pPr>
            <w:r w:rsidRPr="258738D0">
              <w:rPr>
                <w:color w:val="000000" w:themeColor="text1"/>
                <w:sz w:val="20"/>
                <w:szCs w:val="20"/>
              </w:rPr>
              <w:t>MHHS-BR-LD-051</w:t>
            </w:r>
          </w:p>
          <w:p w14:paraId="3DBE90C3" w14:textId="24506FEA" w:rsidR="258738D0" w:rsidRDefault="258738D0" w:rsidP="258738D0">
            <w:pPr>
              <w:spacing w:line="259" w:lineRule="auto"/>
              <w:rPr>
                <w:sz w:val="20"/>
                <w:szCs w:val="20"/>
              </w:rPr>
            </w:pPr>
          </w:p>
        </w:tc>
        <w:tc>
          <w:tcPr>
            <w:tcW w:w="2849" w:type="dxa"/>
            <w:tcMar>
              <w:left w:w="105" w:type="dxa"/>
              <w:right w:w="105" w:type="dxa"/>
            </w:tcMar>
            <w:vAlign w:val="top"/>
          </w:tcPr>
          <w:p w14:paraId="0CF00ABB" w14:textId="60405FCF" w:rsidR="258738D0" w:rsidRDefault="258738D0" w:rsidP="258738D0">
            <w:pPr>
              <w:rPr>
                <w:sz w:val="20"/>
                <w:szCs w:val="20"/>
              </w:rPr>
            </w:pPr>
          </w:p>
        </w:tc>
      </w:tr>
      <w:tr w:rsidR="258738D0" w14:paraId="4DADD089" w14:textId="77777777" w:rsidTr="258738D0">
        <w:trPr>
          <w:trHeight w:val="600"/>
        </w:trPr>
        <w:tc>
          <w:tcPr>
            <w:tcW w:w="2100" w:type="dxa"/>
            <w:vMerge/>
            <w:tcMar>
              <w:left w:w="105" w:type="dxa"/>
              <w:right w:w="105" w:type="dxa"/>
            </w:tcMar>
            <w:vAlign w:val="top"/>
          </w:tcPr>
          <w:p w14:paraId="24C42941" w14:textId="77777777" w:rsidR="00EF4BBF" w:rsidRDefault="00EF4BBF"/>
        </w:tc>
        <w:tc>
          <w:tcPr>
            <w:tcW w:w="3720" w:type="dxa"/>
            <w:tcMar>
              <w:left w:w="105" w:type="dxa"/>
              <w:right w:w="105" w:type="dxa"/>
            </w:tcMar>
            <w:vAlign w:val="top"/>
          </w:tcPr>
          <w:p w14:paraId="69520A25" w14:textId="4670ADCC" w:rsidR="6535E59E" w:rsidRDefault="6535E59E" w:rsidP="00D5184C">
            <w:pPr>
              <w:pStyle w:val="ListParagraph"/>
              <w:numPr>
                <w:ilvl w:val="0"/>
                <w:numId w:val="141"/>
              </w:numPr>
              <w:spacing w:line="259" w:lineRule="auto"/>
              <w:rPr>
                <w:rFonts w:eastAsia="Arial" w:cs="Arial"/>
                <w:sz w:val="20"/>
                <w:szCs w:val="20"/>
              </w:rPr>
            </w:pPr>
            <w:r w:rsidRPr="258738D0">
              <w:rPr>
                <w:rFonts w:eastAsia="Arial" w:cs="Arial"/>
                <w:sz w:val="20"/>
                <w:szCs w:val="20"/>
              </w:rPr>
              <w:t>What processes and controls do you have in place to ensure you meet the</w:t>
            </w:r>
            <w:r w:rsidRPr="258738D0">
              <w:rPr>
                <w:rFonts w:eastAsia="Arial" w:cs="Arial"/>
                <w:sz w:val="19"/>
                <w:szCs w:val="19"/>
              </w:rPr>
              <w:t xml:space="preserve"> updated requirements</w:t>
            </w:r>
            <w:r w:rsidRPr="258738D0">
              <w:rPr>
                <w:rFonts w:eastAsia="Arial" w:cs="Arial"/>
                <w:sz w:val="20"/>
                <w:szCs w:val="20"/>
              </w:rPr>
              <w:t xml:space="preserve"> for the change of connection type, i.e. registration services updated within 2 working days after completion of the work, and that this process is coordinated with the Supplier?</w:t>
            </w:r>
          </w:p>
          <w:p w14:paraId="4375DA97" w14:textId="7B8DABC8" w:rsidR="258738D0" w:rsidRDefault="258738D0" w:rsidP="258738D0">
            <w:pPr>
              <w:spacing w:line="259" w:lineRule="auto"/>
              <w:rPr>
                <w:sz w:val="20"/>
                <w:szCs w:val="20"/>
              </w:rPr>
            </w:pPr>
          </w:p>
        </w:tc>
        <w:tc>
          <w:tcPr>
            <w:tcW w:w="4425" w:type="dxa"/>
            <w:tcMar>
              <w:left w:w="105" w:type="dxa"/>
              <w:right w:w="105" w:type="dxa"/>
            </w:tcMar>
            <w:vAlign w:val="top"/>
          </w:tcPr>
          <w:p w14:paraId="13C5DC11" w14:textId="23C6013B" w:rsidR="6535E59E" w:rsidRDefault="6535E59E" w:rsidP="258738D0">
            <w:pPr>
              <w:spacing w:after="0"/>
              <w:rPr>
                <w:sz w:val="20"/>
                <w:szCs w:val="20"/>
              </w:rPr>
            </w:pPr>
            <w:r w:rsidRPr="258738D0">
              <w:rPr>
                <w:sz w:val="20"/>
                <w:szCs w:val="20"/>
              </w:rPr>
              <w:t xml:space="preserve">For Question 5.2.1.2 B - Your response should include the following: </w:t>
            </w:r>
          </w:p>
          <w:p w14:paraId="0D5EC9C4" w14:textId="004A56B8" w:rsidR="6535E59E" w:rsidRDefault="6535E59E" w:rsidP="258738D0">
            <w:pPr>
              <w:spacing w:after="0"/>
              <w:rPr>
                <w:sz w:val="20"/>
                <w:szCs w:val="20"/>
              </w:rPr>
            </w:pPr>
            <w:r w:rsidRPr="258738D0">
              <w:rPr>
                <w:sz w:val="20"/>
                <w:szCs w:val="20"/>
              </w:rPr>
              <w:t xml:space="preserve"> </w:t>
            </w:r>
          </w:p>
          <w:p w14:paraId="23BA8C1E" w14:textId="531A5AC2" w:rsidR="6535E59E" w:rsidRDefault="6535E59E" w:rsidP="00D5184C">
            <w:pPr>
              <w:pStyle w:val="ListParagraph"/>
              <w:numPr>
                <w:ilvl w:val="0"/>
                <w:numId w:val="190"/>
              </w:numPr>
            </w:pPr>
            <w:r w:rsidRPr="258738D0">
              <w:rPr>
                <w:rFonts w:eastAsia="Arial" w:cs="Arial"/>
                <w:sz w:val="20"/>
                <w:szCs w:val="20"/>
              </w:rPr>
              <w:t>Agreed method(s) of coordinating the target work date with the Supplier and your operatives</w:t>
            </w:r>
          </w:p>
          <w:p w14:paraId="799A543D" w14:textId="760CDDFF" w:rsidR="6535E59E" w:rsidRDefault="6535E59E" w:rsidP="00D5184C">
            <w:pPr>
              <w:pStyle w:val="ListParagraph"/>
              <w:numPr>
                <w:ilvl w:val="0"/>
                <w:numId w:val="190"/>
              </w:numPr>
            </w:pPr>
            <w:r w:rsidRPr="258738D0">
              <w:rPr>
                <w:rFonts w:eastAsia="Arial" w:cs="Arial"/>
                <w:sz w:val="20"/>
                <w:szCs w:val="20"/>
              </w:rPr>
              <w:t>Agreed method(s) of  notifying the Registration Service within the required timescales.</w:t>
            </w:r>
          </w:p>
          <w:p w14:paraId="0A306CDF" w14:textId="3F457766" w:rsidR="258738D0" w:rsidRDefault="258738D0" w:rsidP="258738D0">
            <w:pPr>
              <w:spacing w:line="259" w:lineRule="auto"/>
              <w:rPr>
                <w:sz w:val="20"/>
                <w:szCs w:val="20"/>
              </w:rPr>
            </w:pPr>
          </w:p>
        </w:tc>
        <w:tc>
          <w:tcPr>
            <w:tcW w:w="2175" w:type="dxa"/>
            <w:vMerge/>
            <w:tcMar>
              <w:left w:w="105" w:type="dxa"/>
              <w:right w:w="105" w:type="dxa"/>
            </w:tcMar>
            <w:vAlign w:val="top"/>
          </w:tcPr>
          <w:p w14:paraId="0931CF3F" w14:textId="77777777" w:rsidR="00EF4BBF" w:rsidRDefault="00EF4BBF"/>
        </w:tc>
        <w:tc>
          <w:tcPr>
            <w:tcW w:w="2849" w:type="dxa"/>
            <w:tcMar>
              <w:left w:w="105" w:type="dxa"/>
              <w:right w:w="105" w:type="dxa"/>
            </w:tcMar>
            <w:vAlign w:val="top"/>
          </w:tcPr>
          <w:p w14:paraId="72813669" w14:textId="080CFA79" w:rsidR="258738D0" w:rsidRDefault="258738D0" w:rsidP="258738D0">
            <w:pPr>
              <w:rPr>
                <w:sz w:val="20"/>
                <w:szCs w:val="20"/>
              </w:rPr>
            </w:pPr>
          </w:p>
        </w:tc>
      </w:tr>
      <w:tr w:rsidR="258738D0" w14:paraId="3FE6ABD0" w14:textId="77777777" w:rsidTr="258738D0">
        <w:trPr>
          <w:trHeight w:val="600"/>
        </w:trPr>
        <w:tc>
          <w:tcPr>
            <w:tcW w:w="2100" w:type="dxa"/>
            <w:vMerge/>
            <w:tcMar>
              <w:left w:w="105" w:type="dxa"/>
              <w:right w:w="105" w:type="dxa"/>
            </w:tcMar>
            <w:vAlign w:val="top"/>
          </w:tcPr>
          <w:p w14:paraId="75020E38" w14:textId="77777777" w:rsidR="00EF4BBF" w:rsidRDefault="00EF4BBF"/>
        </w:tc>
        <w:tc>
          <w:tcPr>
            <w:tcW w:w="3720" w:type="dxa"/>
            <w:tcMar>
              <w:left w:w="105" w:type="dxa"/>
              <w:right w:w="105" w:type="dxa"/>
            </w:tcMar>
            <w:vAlign w:val="top"/>
          </w:tcPr>
          <w:p w14:paraId="03CA6B3E" w14:textId="46DEDA06" w:rsidR="6535E59E" w:rsidRDefault="6535E59E" w:rsidP="00D5184C">
            <w:pPr>
              <w:pStyle w:val="ListParagraph"/>
              <w:numPr>
                <w:ilvl w:val="0"/>
                <w:numId w:val="141"/>
              </w:numPr>
              <w:spacing w:line="259" w:lineRule="auto"/>
              <w:rPr>
                <w:rFonts w:eastAsia="Arial" w:cs="Arial"/>
                <w:sz w:val="20"/>
                <w:szCs w:val="20"/>
              </w:rPr>
            </w:pPr>
            <w:r w:rsidRPr="258738D0">
              <w:rPr>
                <w:rFonts w:eastAsia="Arial" w:cs="Arial"/>
                <w:sz w:val="20"/>
                <w:szCs w:val="20"/>
              </w:rPr>
              <w:t>How will you agree a target date with the Supplier and ensure you complete the work on the agreed target date?</w:t>
            </w:r>
          </w:p>
          <w:p w14:paraId="7FE07D18" w14:textId="3065D21B" w:rsidR="258738D0" w:rsidRDefault="258738D0" w:rsidP="258738D0">
            <w:pPr>
              <w:spacing w:line="259" w:lineRule="auto"/>
              <w:rPr>
                <w:sz w:val="20"/>
                <w:szCs w:val="20"/>
              </w:rPr>
            </w:pPr>
          </w:p>
        </w:tc>
        <w:tc>
          <w:tcPr>
            <w:tcW w:w="4425" w:type="dxa"/>
            <w:tcMar>
              <w:left w:w="105" w:type="dxa"/>
              <w:right w:w="105" w:type="dxa"/>
            </w:tcMar>
            <w:vAlign w:val="top"/>
          </w:tcPr>
          <w:p w14:paraId="68F8D8FD" w14:textId="32A51557" w:rsidR="6535E59E" w:rsidRDefault="6535E59E" w:rsidP="258738D0">
            <w:pPr>
              <w:spacing w:after="0"/>
              <w:rPr>
                <w:sz w:val="20"/>
                <w:szCs w:val="20"/>
              </w:rPr>
            </w:pPr>
            <w:r w:rsidRPr="258738D0">
              <w:rPr>
                <w:sz w:val="20"/>
                <w:szCs w:val="20"/>
              </w:rPr>
              <w:t>For Question 5.2.1.2 C - Your response should include the following:</w:t>
            </w:r>
          </w:p>
          <w:p w14:paraId="6FB55149" w14:textId="189BFB79" w:rsidR="258738D0" w:rsidRDefault="258738D0" w:rsidP="258738D0">
            <w:pPr>
              <w:spacing w:after="0"/>
              <w:rPr>
                <w:sz w:val="20"/>
                <w:szCs w:val="20"/>
              </w:rPr>
            </w:pPr>
          </w:p>
          <w:p w14:paraId="438AF805" w14:textId="6C1598EF" w:rsidR="6535E59E" w:rsidRDefault="6535E59E" w:rsidP="00D5184C">
            <w:pPr>
              <w:pStyle w:val="ListParagraph"/>
              <w:numPr>
                <w:ilvl w:val="0"/>
                <w:numId w:val="191"/>
              </w:numPr>
              <w:rPr>
                <w:sz w:val="20"/>
                <w:szCs w:val="20"/>
              </w:rPr>
            </w:pPr>
            <w:r w:rsidRPr="258738D0">
              <w:rPr>
                <w:rFonts w:eastAsia="Arial" w:cs="Arial"/>
                <w:sz w:val="20"/>
                <w:szCs w:val="20"/>
              </w:rPr>
              <w:t>Following a request to change the Connection Type, how you will agree a date with the Supplier for completion of work.</w:t>
            </w:r>
          </w:p>
          <w:p w14:paraId="15803D27" w14:textId="77777777" w:rsidR="258738D0" w:rsidRDefault="258738D0" w:rsidP="258738D0">
            <w:pPr>
              <w:pStyle w:val="ListParagraph"/>
              <w:ind w:left="0"/>
              <w:rPr>
                <w:sz w:val="20"/>
                <w:szCs w:val="20"/>
              </w:rPr>
            </w:pPr>
          </w:p>
          <w:p w14:paraId="1BBC992B" w14:textId="121592AD" w:rsidR="6535E59E" w:rsidRDefault="6535E59E" w:rsidP="00D5184C">
            <w:pPr>
              <w:pStyle w:val="ListParagraph"/>
              <w:numPr>
                <w:ilvl w:val="0"/>
                <w:numId w:val="191"/>
              </w:numPr>
              <w:rPr>
                <w:sz w:val="20"/>
                <w:szCs w:val="20"/>
              </w:rPr>
            </w:pPr>
            <w:r w:rsidRPr="258738D0">
              <w:rPr>
                <w:rFonts w:eastAsia="Arial" w:cs="Arial"/>
                <w:sz w:val="20"/>
                <w:szCs w:val="20"/>
              </w:rPr>
              <w:t xml:space="preserve">Processes to action the change of Connection Type, including scheduling works with your </w:t>
            </w:r>
            <w:r w:rsidR="5D67474F" w:rsidRPr="258738D0">
              <w:rPr>
                <w:rFonts w:eastAsia="Arial" w:cs="Arial"/>
                <w:sz w:val="20"/>
                <w:szCs w:val="20"/>
              </w:rPr>
              <w:t>operatives and</w:t>
            </w:r>
            <w:r w:rsidRPr="258738D0">
              <w:rPr>
                <w:rFonts w:eastAsia="Arial" w:cs="Arial"/>
                <w:sz w:val="20"/>
                <w:szCs w:val="20"/>
              </w:rPr>
              <w:t xml:space="preserve"> ensuring the works have been completed as and when expected.</w:t>
            </w:r>
          </w:p>
          <w:p w14:paraId="51B0B627" w14:textId="0639B430" w:rsidR="258738D0" w:rsidRDefault="258738D0" w:rsidP="258738D0">
            <w:pPr>
              <w:rPr>
                <w:sz w:val="20"/>
                <w:szCs w:val="20"/>
              </w:rPr>
            </w:pPr>
          </w:p>
        </w:tc>
        <w:tc>
          <w:tcPr>
            <w:tcW w:w="2175" w:type="dxa"/>
            <w:vMerge/>
            <w:tcMar>
              <w:left w:w="105" w:type="dxa"/>
              <w:right w:w="105" w:type="dxa"/>
            </w:tcMar>
            <w:vAlign w:val="top"/>
          </w:tcPr>
          <w:p w14:paraId="7CE34183" w14:textId="77777777" w:rsidR="00EF4BBF" w:rsidRDefault="00EF4BBF"/>
        </w:tc>
        <w:tc>
          <w:tcPr>
            <w:tcW w:w="2849" w:type="dxa"/>
            <w:tcMar>
              <w:left w:w="105" w:type="dxa"/>
              <w:right w:w="105" w:type="dxa"/>
            </w:tcMar>
            <w:vAlign w:val="top"/>
          </w:tcPr>
          <w:p w14:paraId="6BEFAF66" w14:textId="654AA116" w:rsidR="258738D0" w:rsidRDefault="258738D0" w:rsidP="258738D0">
            <w:pPr>
              <w:rPr>
                <w:sz w:val="20"/>
                <w:szCs w:val="20"/>
              </w:rPr>
            </w:pPr>
          </w:p>
        </w:tc>
      </w:tr>
      <w:tr w:rsidR="004D16A5" w:rsidRPr="00AF3FDE" w14:paraId="45BE7089" w14:textId="77777777" w:rsidTr="258738D0">
        <w:trPr>
          <w:trHeight w:val="900"/>
        </w:trPr>
        <w:tc>
          <w:tcPr>
            <w:tcW w:w="2100" w:type="dxa"/>
            <w:tcMar>
              <w:left w:w="105" w:type="dxa"/>
              <w:right w:w="105" w:type="dxa"/>
            </w:tcMar>
            <w:vAlign w:val="top"/>
          </w:tcPr>
          <w:p w14:paraId="4DBDB252" w14:textId="1576EFE4" w:rsidR="5613AD88" w:rsidRPr="00AF3FDE" w:rsidRDefault="5613AD88" w:rsidP="5613AD88">
            <w:pPr>
              <w:spacing w:after="0" w:line="259" w:lineRule="auto"/>
              <w:rPr>
                <w:sz w:val="20"/>
                <w:szCs w:val="20"/>
              </w:rPr>
            </w:pPr>
            <w:r w:rsidRPr="00AF3FDE">
              <w:rPr>
                <w:sz w:val="20"/>
                <w:szCs w:val="20"/>
              </w:rPr>
              <w:t>5.2.1.</w:t>
            </w:r>
            <w:r w:rsidR="2530EE4C" w:rsidRPr="00AF3FDE">
              <w:rPr>
                <w:sz w:val="20"/>
                <w:szCs w:val="20"/>
              </w:rPr>
              <w:t>2</w:t>
            </w:r>
            <w:r w:rsidRPr="00AF3FDE">
              <w:rPr>
                <w:sz w:val="20"/>
                <w:szCs w:val="20"/>
              </w:rPr>
              <w:t xml:space="preserve"> </w:t>
            </w:r>
            <w:r w:rsidR="0B003A96" w:rsidRPr="00AF3FDE">
              <w:rPr>
                <w:b/>
                <w:bCs/>
                <w:sz w:val="20"/>
                <w:szCs w:val="20"/>
              </w:rPr>
              <w:t>Change of Connection Type</w:t>
            </w:r>
          </w:p>
          <w:p w14:paraId="719A63FA" w14:textId="599B3E73" w:rsidR="5613AD88" w:rsidRPr="00AF3FDE" w:rsidRDefault="5613AD88" w:rsidP="5613AD88">
            <w:pPr>
              <w:spacing w:after="0" w:line="259" w:lineRule="auto"/>
              <w:rPr>
                <w:sz w:val="20"/>
                <w:szCs w:val="20"/>
              </w:rPr>
            </w:pPr>
          </w:p>
          <w:p w14:paraId="6AC4F7AD" w14:textId="6B6B5368" w:rsidR="28EA0CDF" w:rsidRPr="00AF3FDE" w:rsidRDefault="28EA0CDF" w:rsidP="5613AD88">
            <w:pPr>
              <w:spacing w:after="0" w:line="259" w:lineRule="auto"/>
              <w:rPr>
                <w:b/>
                <w:bCs/>
                <w:sz w:val="20"/>
                <w:szCs w:val="20"/>
              </w:rPr>
            </w:pPr>
            <w:r w:rsidRPr="00AF3FDE">
              <w:rPr>
                <w:sz w:val="20"/>
                <w:szCs w:val="20"/>
              </w:rPr>
              <w:t xml:space="preserve">In line with </w:t>
            </w:r>
            <w:r w:rsidR="233E54BC" w:rsidRPr="00AF3FDE">
              <w:rPr>
                <w:sz w:val="20"/>
                <w:szCs w:val="20"/>
              </w:rPr>
              <w:t>MHHSP-</w:t>
            </w:r>
            <w:r w:rsidR="623E43C7" w:rsidRPr="00AF3FDE">
              <w:rPr>
                <w:sz w:val="20"/>
                <w:szCs w:val="20"/>
              </w:rPr>
              <w:t>BP011B</w:t>
            </w:r>
          </w:p>
        </w:tc>
        <w:tc>
          <w:tcPr>
            <w:tcW w:w="3720" w:type="dxa"/>
            <w:tcMar>
              <w:left w:w="105" w:type="dxa"/>
              <w:right w:w="105" w:type="dxa"/>
            </w:tcMar>
            <w:vAlign w:val="top"/>
          </w:tcPr>
          <w:p w14:paraId="0FF9DC4C" w14:textId="211C25EC" w:rsidR="620A6F3C" w:rsidRPr="00AF3FDE" w:rsidRDefault="0DE8438E" w:rsidP="00D5184C">
            <w:pPr>
              <w:pStyle w:val="ListParagraph"/>
              <w:numPr>
                <w:ilvl w:val="0"/>
                <w:numId w:val="141"/>
              </w:numPr>
              <w:spacing w:line="259" w:lineRule="auto"/>
              <w:rPr>
                <w:rFonts w:eastAsia="Arial" w:cs="Arial"/>
                <w:sz w:val="20"/>
                <w:szCs w:val="20"/>
              </w:rPr>
            </w:pPr>
            <w:r w:rsidRPr="258738D0">
              <w:rPr>
                <w:rFonts w:eastAsia="Arial" w:cs="Arial"/>
                <w:sz w:val="20"/>
                <w:szCs w:val="20"/>
              </w:rPr>
              <w:t xml:space="preserve"> </w:t>
            </w:r>
            <w:r w:rsidR="5AB9B2DC" w:rsidRPr="258738D0">
              <w:rPr>
                <w:rFonts w:eastAsia="Arial" w:cs="Arial"/>
                <w:sz w:val="20"/>
                <w:szCs w:val="20"/>
              </w:rPr>
              <w:t>What controls do you have in place to identify when an existing connection type is inaccurate and ensure any queries are resolved?</w:t>
            </w:r>
          </w:p>
        </w:tc>
        <w:tc>
          <w:tcPr>
            <w:tcW w:w="4425" w:type="dxa"/>
            <w:tcMar>
              <w:left w:w="105" w:type="dxa"/>
              <w:right w:w="105" w:type="dxa"/>
            </w:tcMar>
            <w:vAlign w:val="top"/>
          </w:tcPr>
          <w:p w14:paraId="094E4042" w14:textId="4D42CF53" w:rsidR="08612BAF" w:rsidRDefault="08612BAF" w:rsidP="258738D0">
            <w:pPr>
              <w:spacing w:after="0"/>
              <w:rPr>
                <w:sz w:val="20"/>
                <w:szCs w:val="20"/>
              </w:rPr>
            </w:pPr>
            <w:r w:rsidRPr="258738D0">
              <w:rPr>
                <w:sz w:val="20"/>
                <w:szCs w:val="20"/>
              </w:rPr>
              <w:t xml:space="preserve">For Question 5.2.1.2 D - </w:t>
            </w:r>
            <w:r w:rsidR="66874DB8" w:rsidRPr="258738D0">
              <w:rPr>
                <w:sz w:val="20"/>
                <w:szCs w:val="20"/>
              </w:rPr>
              <w:t>Your response should include the following:</w:t>
            </w:r>
          </w:p>
          <w:p w14:paraId="69C6E1E9" w14:textId="7AA0574E" w:rsidR="258738D0" w:rsidRDefault="258738D0" w:rsidP="258738D0">
            <w:pPr>
              <w:spacing w:after="0"/>
              <w:rPr>
                <w:sz w:val="20"/>
                <w:szCs w:val="20"/>
              </w:rPr>
            </w:pPr>
          </w:p>
          <w:p w14:paraId="23C0BB19" w14:textId="27872C74" w:rsidR="66874DB8" w:rsidRDefault="66874DB8" w:rsidP="00D5184C">
            <w:pPr>
              <w:pStyle w:val="ListParagraph"/>
              <w:numPr>
                <w:ilvl w:val="0"/>
                <w:numId w:val="192"/>
              </w:numPr>
              <w:rPr>
                <w:sz w:val="20"/>
                <w:szCs w:val="20"/>
              </w:rPr>
            </w:pPr>
            <w:r w:rsidRPr="258738D0">
              <w:rPr>
                <w:rFonts w:eastAsia="Arial" w:cs="Arial"/>
                <w:sz w:val="20"/>
                <w:szCs w:val="20"/>
              </w:rPr>
              <w:t>Controls to ensure the Registration Service is updated of the Change to Connection Type within 2WDs. Please refer to the IF-043 flow in your response</w:t>
            </w:r>
          </w:p>
          <w:p w14:paraId="51151E1D" w14:textId="77777777" w:rsidR="258738D0" w:rsidRDefault="258738D0" w:rsidP="258738D0">
            <w:pPr>
              <w:pStyle w:val="ListParagraph"/>
              <w:ind w:left="0"/>
              <w:rPr>
                <w:sz w:val="20"/>
                <w:szCs w:val="20"/>
              </w:rPr>
            </w:pPr>
          </w:p>
          <w:p w14:paraId="016DD04C" w14:textId="77777777" w:rsidR="47B52BCD" w:rsidRDefault="47B52BCD" w:rsidP="00D5184C">
            <w:pPr>
              <w:pStyle w:val="ListParagraph"/>
              <w:numPr>
                <w:ilvl w:val="0"/>
                <w:numId w:val="192"/>
              </w:numPr>
              <w:rPr>
                <w:sz w:val="20"/>
                <w:szCs w:val="20"/>
              </w:rPr>
            </w:pPr>
            <w:r w:rsidRPr="258738D0">
              <w:rPr>
                <w:rFonts w:eastAsia="Calibri" w:cs="Arial"/>
                <w:sz w:val="20"/>
                <w:szCs w:val="20"/>
              </w:rPr>
              <w:t>Controls in place to identify any inaccuracies in existing connection types, ensuring relevant parties are informed of the discrepancy and resolving the issue in a timely manner</w:t>
            </w:r>
          </w:p>
          <w:p w14:paraId="0E2B85A8" w14:textId="49FF5EE1" w:rsidR="258738D0" w:rsidRDefault="258738D0" w:rsidP="258738D0">
            <w:pPr>
              <w:pStyle w:val="ListParagraph"/>
            </w:pPr>
          </w:p>
        </w:tc>
        <w:tc>
          <w:tcPr>
            <w:tcW w:w="2175" w:type="dxa"/>
            <w:tcMar>
              <w:left w:w="105" w:type="dxa"/>
              <w:right w:w="105" w:type="dxa"/>
            </w:tcMar>
            <w:vAlign w:val="top"/>
          </w:tcPr>
          <w:p w14:paraId="5D2E3E64" w14:textId="5F726AC0" w:rsidR="15672A3D" w:rsidRPr="00AF3FDE" w:rsidRDefault="15672A3D" w:rsidP="5613AD88">
            <w:pPr>
              <w:rPr>
                <w:color w:val="000000" w:themeColor="text1"/>
                <w:sz w:val="20"/>
                <w:szCs w:val="20"/>
              </w:rPr>
            </w:pPr>
            <w:r w:rsidRPr="00AF3FDE">
              <w:rPr>
                <w:color w:val="000000" w:themeColor="text1"/>
                <w:sz w:val="20"/>
                <w:szCs w:val="20"/>
              </w:rPr>
              <w:t>MHHS-BR-LD-047</w:t>
            </w:r>
          </w:p>
          <w:p w14:paraId="4C759D17" w14:textId="6532B80D" w:rsidR="15672A3D" w:rsidRPr="00AF3FDE" w:rsidRDefault="15672A3D" w:rsidP="5613AD88">
            <w:pPr>
              <w:rPr>
                <w:color w:val="000000" w:themeColor="text1"/>
                <w:sz w:val="20"/>
                <w:szCs w:val="20"/>
              </w:rPr>
            </w:pPr>
            <w:r w:rsidRPr="00AF3FDE">
              <w:rPr>
                <w:color w:val="000000" w:themeColor="text1"/>
                <w:sz w:val="20"/>
                <w:szCs w:val="20"/>
              </w:rPr>
              <w:t>MHHS-BR-LD-048</w:t>
            </w:r>
          </w:p>
          <w:p w14:paraId="1D29199B" w14:textId="3E03FC06" w:rsidR="15672A3D" w:rsidRPr="00AF3FDE" w:rsidRDefault="15672A3D" w:rsidP="5613AD88">
            <w:pPr>
              <w:rPr>
                <w:color w:val="000000" w:themeColor="text1"/>
                <w:sz w:val="20"/>
                <w:szCs w:val="20"/>
              </w:rPr>
            </w:pPr>
            <w:r w:rsidRPr="00AF3FDE">
              <w:rPr>
                <w:color w:val="000000" w:themeColor="text1"/>
                <w:sz w:val="20"/>
                <w:szCs w:val="20"/>
              </w:rPr>
              <w:t>MHHS-BR-LD-049</w:t>
            </w:r>
          </w:p>
          <w:p w14:paraId="56DE7E7B" w14:textId="14C3374C" w:rsidR="15672A3D" w:rsidRPr="00AF3FDE" w:rsidRDefault="15672A3D" w:rsidP="5613AD88">
            <w:pPr>
              <w:rPr>
                <w:color w:val="000000" w:themeColor="text1"/>
                <w:sz w:val="20"/>
                <w:szCs w:val="20"/>
              </w:rPr>
            </w:pPr>
            <w:r w:rsidRPr="00AF3FDE">
              <w:rPr>
                <w:color w:val="000000" w:themeColor="text1"/>
                <w:sz w:val="20"/>
                <w:szCs w:val="20"/>
              </w:rPr>
              <w:t>MHHS-BR-LD-050</w:t>
            </w:r>
          </w:p>
          <w:p w14:paraId="6E985051" w14:textId="1CBED5B7" w:rsidR="15672A3D" w:rsidRPr="00AF3FDE" w:rsidRDefault="15672A3D" w:rsidP="5613AD88">
            <w:pPr>
              <w:rPr>
                <w:color w:val="000000" w:themeColor="text1"/>
                <w:sz w:val="20"/>
                <w:szCs w:val="20"/>
              </w:rPr>
            </w:pPr>
            <w:r w:rsidRPr="00AF3FDE">
              <w:rPr>
                <w:color w:val="000000" w:themeColor="text1"/>
                <w:sz w:val="20"/>
                <w:szCs w:val="20"/>
              </w:rPr>
              <w:t>MHHS-BR-LD-051</w:t>
            </w:r>
          </w:p>
        </w:tc>
        <w:tc>
          <w:tcPr>
            <w:tcW w:w="2849" w:type="dxa"/>
            <w:tcMar>
              <w:left w:w="105" w:type="dxa"/>
              <w:right w:w="105" w:type="dxa"/>
            </w:tcMar>
            <w:vAlign w:val="top"/>
          </w:tcPr>
          <w:p w14:paraId="20F35981" w14:textId="67216188" w:rsidR="5613AD88" w:rsidRPr="00AF3FDE" w:rsidRDefault="5613AD88" w:rsidP="5613AD88">
            <w:pPr>
              <w:rPr>
                <w:sz w:val="20"/>
                <w:szCs w:val="20"/>
              </w:rPr>
            </w:pPr>
          </w:p>
        </w:tc>
      </w:tr>
      <w:tr w:rsidR="258738D0" w14:paraId="10B91E4C" w14:textId="77777777" w:rsidTr="258738D0">
        <w:trPr>
          <w:trHeight w:val="900"/>
        </w:trPr>
        <w:tc>
          <w:tcPr>
            <w:tcW w:w="2100" w:type="dxa"/>
            <w:vMerge w:val="restart"/>
            <w:tcMar>
              <w:left w:w="105" w:type="dxa"/>
              <w:right w:w="105" w:type="dxa"/>
            </w:tcMar>
            <w:vAlign w:val="top"/>
          </w:tcPr>
          <w:p w14:paraId="39CB0F8B" w14:textId="525ACC63" w:rsidR="0EE7F90D" w:rsidRDefault="0EE7F90D" w:rsidP="258738D0">
            <w:pPr>
              <w:spacing w:after="0" w:line="259" w:lineRule="auto"/>
              <w:rPr>
                <w:sz w:val="20"/>
                <w:szCs w:val="20"/>
              </w:rPr>
            </w:pPr>
            <w:r w:rsidRPr="258738D0">
              <w:rPr>
                <w:sz w:val="20"/>
                <w:szCs w:val="20"/>
              </w:rPr>
              <w:lastRenderedPageBreak/>
              <w:t xml:space="preserve">5.2.1.3 </w:t>
            </w:r>
            <w:r w:rsidRPr="258738D0">
              <w:rPr>
                <w:b/>
                <w:bCs/>
                <w:sz w:val="20"/>
                <w:szCs w:val="20"/>
              </w:rPr>
              <w:t>Disconnections</w:t>
            </w:r>
          </w:p>
          <w:p w14:paraId="2211AC17" w14:textId="6DFCE37D" w:rsidR="258738D0" w:rsidRDefault="258738D0" w:rsidP="258738D0">
            <w:pPr>
              <w:spacing w:after="0" w:line="259" w:lineRule="auto"/>
              <w:rPr>
                <w:sz w:val="20"/>
                <w:szCs w:val="20"/>
              </w:rPr>
            </w:pPr>
          </w:p>
          <w:p w14:paraId="3D7AEA6D" w14:textId="3AEA7281" w:rsidR="0EE7F90D" w:rsidRDefault="0EE7F90D" w:rsidP="258738D0">
            <w:pPr>
              <w:spacing w:after="0" w:line="259" w:lineRule="auto"/>
              <w:rPr>
                <w:sz w:val="20"/>
                <w:szCs w:val="20"/>
              </w:rPr>
            </w:pPr>
            <w:r w:rsidRPr="258738D0">
              <w:rPr>
                <w:sz w:val="20"/>
                <w:szCs w:val="20"/>
              </w:rPr>
              <w:t>In line with MHHSP-BP007</w:t>
            </w:r>
          </w:p>
          <w:p w14:paraId="5C0567A3" w14:textId="4B638233" w:rsidR="258738D0" w:rsidRDefault="258738D0" w:rsidP="258738D0">
            <w:pPr>
              <w:spacing w:line="259" w:lineRule="auto"/>
              <w:rPr>
                <w:sz w:val="20"/>
                <w:szCs w:val="20"/>
              </w:rPr>
            </w:pPr>
          </w:p>
        </w:tc>
        <w:tc>
          <w:tcPr>
            <w:tcW w:w="3720" w:type="dxa"/>
            <w:tcMar>
              <w:left w:w="105" w:type="dxa"/>
              <w:right w:w="105" w:type="dxa"/>
            </w:tcMar>
            <w:vAlign w:val="top"/>
          </w:tcPr>
          <w:p w14:paraId="306C6E93" w14:textId="09D20197" w:rsidR="0EE7F90D" w:rsidRDefault="0EE7F90D" w:rsidP="00D5184C">
            <w:pPr>
              <w:pStyle w:val="ListParagraph"/>
              <w:numPr>
                <w:ilvl w:val="0"/>
                <w:numId w:val="138"/>
              </w:numPr>
              <w:spacing w:line="259" w:lineRule="auto"/>
              <w:rPr>
                <w:rFonts w:eastAsia="Arial" w:cs="Arial"/>
                <w:sz w:val="20"/>
                <w:szCs w:val="20"/>
              </w:rPr>
            </w:pPr>
            <w:r w:rsidRPr="258738D0">
              <w:rPr>
                <w:rFonts w:eastAsia="Arial" w:cs="Arial"/>
                <w:sz w:val="20"/>
                <w:szCs w:val="20"/>
              </w:rPr>
              <w:t>Excluding the functional elements tested in PIT/SIT/QT, what further changes have been made to your E2E business process? (</w:t>
            </w:r>
            <w:r w:rsidRPr="258738D0">
              <w:rPr>
                <w:rFonts w:eastAsia="Arial" w:cs="Arial"/>
                <w:i/>
                <w:iCs/>
                <w:sz w:val="20"/>
                <w:szCs w:val="20"/>
              </w:rPr>
              <w:t>e.g. to inputs, workflows, integrations, and downstream systems and processes, even where DIP optionality has been exercised; this may be nothing</w:t>
            </w:r>
            <w:r w:rsidRPr="258738D0">
              <w:rPr>
                <w:rFonts w:eastAsia="Arial" w:cs="Arial"/>
                <w:sz w:val="20"/>
                <w:szCs w:val="20"/>
              </w:rPr>
              <w:t>). In the case that changes have been made, how have you tested these updated E2E business process (</w:t>
            </w:r>
            <w:r w:rsidRPr="258738D0">
              <w:rPr>
                <w:rFonts w:eastAsia="Arial" w:cs="Arial"/>
                <w:i/>
                <w:iCs/>
                <w:sz w:val="20"/>
                <w:szCs w:val="20"/>
              </w:rPr>
              <w:t>e.g. E2E process changes tested in own UIT environment</w:t>
            </w:r>
            <w:r w:rsidRPr="258738D0">
              <w:rPr>
                <w:rFonts w:eastAsia="Arial" w:cs="Arial"/>
                <w:sz w:val="20"/>
                <w:szCs w:val="20"/>
              </w:rPr>
              <w:t>)</w:t>
            </w:r>
          </w:p>
          <w:p w14:paraId="56572B1B" w14:textId="7CD6B1D3" w:rsidR="258738D0" w:rsidRDefault="258738D0" w:rsidP="258738D0">
            <w:pPr>
              <w:spacing w:line="259" w:lineRule="auto"/>
              <w:rPr>
                <w:sz w:val="20"/>
                <w:szCs w:val="20"/>
              </w:rPr>
            </w:pPr>
          </w:p>
        </w:tc>
        <w:tc>
          <w:tcPr>
            <w:tcW w:w="4425" w:type="dxa"/>
            <w:tcMar>
              <w:left w:w="105" w:type="dxa"/>
              <w:right w:w="105" w:type="dxa"/>
            </w:tcMar>
            <w:vAlign w:val="top"/>
          </w:tcPr>
          <w:p w14:paraId="6D9F94E3" w14:textId="04D695BB" w:rsidR="0EE7F90D" w:rsidRDefault="0EE7F90D" w:rsidP="258738D0">
            <w:pPr>
              <w:spacing w:line="259" w:lineRule="auto"/>
              <w:rPr>
                <w:sz w:val="20"/>
                <w:szCs w:val="20"/>
              </w:rPr>
            </w:pPr>
            <w:r w:rsidRPr="258738D0">
              <w:rPr>
                <w:sz w:val="20"/>
                <w:szCs w:val="20"/>
              </w:rPr>
              <w:t>For Question 5.2.1.3 A - Your response should include the following:</w:t>
            </w:r>
          </w:p>
          <w:p w14:paraId="4B83975B" w14:textId="77777777" w:rsidR="258738D0" w:rsidRDefault="258738D0" w:rsidP="258738D0">
            <w:pPr>
              <w:spacing w:line="259" w:lineRule="auto"/>
              <w:rPr>
                <w:sz w:val="20"/>
                <w:szCs w:val="20"/>
              </w:rPr>
            </w:pPr>
          </w:p>
          <w:p w14:paraId="28881B91" w14:textId="7808DD67" w:rsidR="0EE7F90D" w:rsidRDefault="0EE7F90D" w:rsidP="00D5184C">
            <w:pPr>
              <w:pStyle w:val="ListParagraph"/>
              <w:numPr>
                <w:ilvl w:val="0"/>
                <w:numId w:val="201"/>
              </w:numPr>
              <w:spacing w:line="259" w:lineRule="auto"/>
              <w:rPr>
                <w:rFonts w:cs="Arial"/>
                <w:sz w:val="20"/>
                <w:szCs w:val="20"/>
              </w:rPr>
            </w:pPr>
            <w:r w:rsidRPr="258738D0">
              <w:rPr>
                <w:rFonts w:cs="Arial"/>
                <w:sz w:val="20"/>
                <w:szCs w:val="20"/>
              </w:rPr>
              <w:t>A disclosure of changes to systems and processes which have not been tested as part of PIT/SIT/QT, as above.</w:t>
            </w:r>
          </w:p>
          <w:p w14:paraId="766F00D7" w14:textId="77777777" w:rsidR="258738D0" w:rsidRDefault="258738D0" w:rsidP="258738D0">
            <w:pPr>
              <w:pStyle w:val="ListParagraph"/>
              <w:spacing w:line="259" w:lineRule="auto"/>
              <w:ind w:left="360"/>
              <w:rPr>
                <w:rFonts w:cs="Arial"/>
                <w:sz w:val="20"/>
                <w:szCs w:val="20"/>
              </w:rPr>
            </w:pPr>
          </w:p>
          <w:p w14:paraId="712207D6" w14:textId="395C2D60" w:rsidR="0EE7F90D" w:rsidRDefault="0EE7F90D" w:rsidP="00D5184C">
            <w:pPr>
              <w:pStyle w:val="ListParagraph"/>
              <w:numPr>
                <w:ilvl w:val="0"/>
                <w:numId w:val="201"/>
              </w:numPr>
              <w:spacing w:line="259" w:lineRule="auto"/>
              <w:rPr>
                <w:rFonts w:cs="Arial"/>
                <w:sz w:val="20"/>
                <w:szCs w:val="20"/>
              </w:rPr>
            </w:pPr>
            <w:r w:rsidRPr="258738D0">
              <w:rPr>
                <w:rFonts w:cs="Arial"/>
                <w:sz w:val="20"/>
                <w:szCs w:val="20"/>
              </w:rPr>
              <w:t>Any instances where you have opted out of receiving DIP Publications, and how you will ensure you will receive this information.</w:t>
            </w:r>
          </w:p>
          <w:p w14:paraId="53928091" w14:textId="77777777" w:rsidR="258738D0" w:rsidRDefault="258738D0" w:rsidP="258738D0">
            <w:pPr>
              <w:pStyle w:val="ListParagraph"/>
              <w:spacing w:line="259" w:lineRule="auto"/>
              <w:ind w:left="360"/>
              <w:rPr>
                <w:rFonts w:cs="Arial"/>
                <w:sz w:val="20"/>
                <w:szCs w:val="20"/>
              </w:rPr>
            </w:pPr>
          </w:p>
          <w:p w14:paraId="0024A687" w14:textId="761AE5B1" w:rsidR="0EE7F90D" w:rsidRDefault="0EE7F90D" w:rsidP="00D5184C">
            <w:pPr>
              <w:pStyle w:val="ListParagraph"/>
              <w:numPr>
                <w:ilvl w:val="0"/>
                <w:numId w:val="201"/>
              </w:numPr>
              <w:spacing w:line="259" w:lineRule="auto"/>
              <w:rPr>
                <w:rFonts w:cs="Arial"/>
                <w:sz w:val="20"/>
                <w:szCs w:val="20"/>
              </w:rPr>
            </w:pPr>
            <w:r w:rsidRPr="258738D0">
              <w:rPr>
                <w:rFonts w:cs="Arial"/>
                <w:sz w:val="20"/>
                <w:szCs w:val="20"/>
              </w:rPr>
              <w:t>How you will gain assurance that even with these additional changes, your wider end-to-end systems and processes will still enable you to operate in line with your BSC and REC Code Requirements, as above.</w:t>
            </w:r>
          </w:p>
          <w:p w14:paraId="0352FA7D" w14:textId="09A664F6" w:rsidR="258738D0" w:rsidRDefault="258738D0" w:rsidP="258738D0">
            <w:pPr>
              <w:pStyle w:val="ListParagraph"/>
              <w:rPr>
                <w:rFonts w:cs="Arial"/>
              </w:rPr>
            </w:pPr>
          </w:p>
          <w:p w14:paraId="5D5B02BC" w14:textId="77777777" w:rsidR="0EE7F90D" w:rsidRDefault="0EE7F90D" w:rsidP="00D5184C">
            <w:pPr>
              <w:pStyle w:val="ListParagraph"/>
              <w:numPr>
                <w:ilvl w:val="0"/>
                <w:numId w:val="201"/>
              </w:numPr>
              <w:spacing w:line="259" w:lineRule="auto"/>
              <w:rPr>
                <w:sz w:val="20"/>
                <w:szCs w:val="20"/>
              </w:rPr>
            </w:pPr>
            <w:r w:rsidRPr="258738D0">
              <w:rPr>
                <w:rFonts w:cs="Arial"/>
                <w:sz w:val="20"/>
                <w:szCs w:val="20"/>
              </w:rPr>
              <w:t>If there are no relevant additional changes to disclose for this business process, please write “N/A”.</w:t>
            </w:r>
          </w:p>
          <w:p w14:paraId="293BF40F" w14:textId="7C93F562" w:rsidR="258738D0" w:rsidRDefault="258738D0" w:rsidP="258738D0">
            <w:pPr>
              <w:rPr>
                <w:sz w:val="20"/>
                <w:szCs w:val="20"/>
              </w:rPr>
            </w:pPr>
          </w:p>
        </w:tc>
        <w:tc>
          <w:tcPr>
            <w:tcW w:w="2175" w:type="dxa"/>
            <w:vMerge w:val="restart"/>
            <w:tcMar>
              <w:left w:w="105" w:type="dxa"/>
              <w:right w:w="105" w:type="dxa"/>
            </w:tcMar>
            <w:vAlign w:val="top"/>
          </w:tcPr>
          <w:p w14:paraId="57075DB1" w14:textId="4897F4AD" w:rsidR="07D95BA9" w:rsidRDefault="07D95BA9" w:rsidP="258738D0">
            <w:pPr>
              <w:rPr>
                <w:sz w:val="20"/>
                <w:szCs w:val="20"/>
              </w:rPr>
            </w:pPr>
            <w:r w:rsidRPr="258738D0">
              <w:rPr>
                <w:sz w:val="20"/>
                <w:szCs w:val="20"/>
              </w:rPr>
              <w:t>MHHS-BR-LD-013</w:t>
            </w:r>
          </w:p>
          <w:p w14:paraId="529787F2" w14:textId="60D48839" w:rsidR="07D95BA9" w:rsidRDefault="07D95BA9" w:rsidP="258738D0">
            <w:pPr>
              <w:rPr>
                <w:sz w:val="20"/>
                <w:szCs w:val="20"/>
              </w:rPr>
            </w:pPr>
            <w:r w:rsidRPr="258738D0">
              <w:rPr>
                <w:sz w:val="20"/>
                <w:szCs w:val="20"/>
              </w:rPr>
              <w:t>MHHS-BR-LD-015</w:t>
            </w:r>
          </w:p>
          <w:p w14:paraId="448B5356" w14:textId="5D7B5396" w:rsidR="7948EB98" w:rsidRDefault="7948EB98" w:rsidP="258738D0">
            <w:pPr>
              <w:rPr>
                <w:sz w:val="20"/>
                <w:szCs w:val="20"/>
              </w:rPr>
            </w:pPr>
            <w:r w:rsidRPr="258738D0">
              <w:rPr>
                <w:sz w:val="20"/>
                <w:szCs w:val="20"/>
              </w:rPr>
              <w:t>MHHS-BR-LD-016</w:t>
            </w:r>
          </w:p>
          <w:p w14:paraId="03CE1141" w14:textId="0AAAD529" w:rsidR="07D95BA9" w:rsidRDefault="07D95BA9" w:rsidP="258738D0">
            <w:pPr>
              <w:rPr>
                <w:sz w:val="20"/>
                <w:szCs w:val="20"/>
              </w:rPr>
            </w:pPr>
            <w:r w:rsidRPr="258738D0">
              <w:rPr>
                <w:sz w:val="20"/>
                <w:szCs w:val="20"/>
              </w:rPr>
              <w:t>MHHS-BR-LD-017</w:t>
            </w:r>
          </w:p>
          <w:p w14:paraId="0E5FE61F" w14:textId="19251F11" w:rsidR="07D95BA9" w:rsidRDefault="07D95BA9" w:rsidP="258738D0">
            <w:pPr>
              <w:rPr>
                <w:sz w:val="20"/>
                <w:szCs w:val="20"/>
              </w:rPr>
            </w:pPr>
            <w:r w:rsidRPr="258738D0">
              <w:rPr>
                <w:sz w:val="20"/>
                <w:szCs w:val="20"/>
              </w:rPr>
              <w:t>MHHS-BR-LD-018</w:t>
            </w:r>
          </w:p>
          <w:p w14:paraId="7A4E21A7" w14:textId="03EC3B46" w:rsidR="07D95BA9" w:rsidRDefault="07D95BA9" w:rsidP="258738D0">
            <w:pPr>
              <w:rPr>
                <w:sz w:val="20"/>
                <w:szCs w:val="20"/>
              </w:rPr>
            </w:pPr>
            <w:r w:rsidRPr="258738D0">
              <w:rPr>
                <w:sz w:val="20"/>
                <w:szCs w:val="20"/>
              </w:rPr>
              <w:t>MHHS-BR-LD-019</w:t>
            </w:r>
          </w:p>
          <w:p w14:paraId="4B3B7140" w14:textId="42381AC9" w:rsidR="07D95BA9" w:rsidRDefault="07D95BA9" w:rsidP="258738D0">
            <w:pPr>
              <w:rPr>
                <w:sz w:val="20"/>
                <w:szCs w:val="20"/>
              </w:rPr>
            </w:pPr>
            <w:r w:rsidRPr="258738D0">
              <w:rPr>
                <w:sz w:val="20"/>
                <w:szCs w:val="20"/>
              </w:rPr>
              <w:t>MHHS-BR-LD-020</w:t>
            </w:r>
          </w:p>
          <w:p w14:paraId="2AA48EFC" w14:textId="0F7C8644" w:rsidR="07D95BA9" w:rsidRDefault="07D95BA9" w:rsidP="258738D0">
            <w:pPr>
              <w:rPr>
                <w:sz w:val="20"/>
                <w:szCs w:val="20"/>
              </w:rPr>
            </w:pPr>
            <w:r w:rsidRPr="258738D0">
              <w:rPr>
                <w:sz w:val="20"/>
                <w:szCs w:val="20"/>
              </w:rPr>
              <w:t>MHHS-BR-LD-020.1</w:t>
            </w:r>
          </w:p>
        </w:tc>
        <w:tc>
          <w:tcPr>
            <w:tcW w:w="2849" w:type="dxa"/>
            <w:tcMar>
              <w:left w:w="105" w:type="dxa"/>
              <w:right w:w="105" w:type="dxa"/>
            </w:tcMar>
            <w:vAlign w:val="top"/>
          </w:tcPr>
          <w:p w14:paraId="31040F16" w14:textId="7703A138" w:rsidR="258738D0" w:rsidRDefault="258738D0" w:rsidP="258738D0">
            <w:pPr>
              <w:rPr>
                <w:sz w:val="20"/>
                <w:szCs w:val="20"/>
              </w:rPr>
            </w:pPr>
          </w:p>
        </w:tc>
      </w:tr>
      <w:tr w:rsidR="004D16A5" w:rsidRPr="00AF3FDE" w14:paraId="74CB4FBD" w14:textId="77777777" w:rsidTr="258738D0">
        <w:trPr>
          <w:trHeight w:val="600"/>
        </w:trPr>
        <w:tc>
          <w:tcPr>
            <w:tcW w:w="2100" w:type="dxa"/>
            <w:tcMar>
              <w:left w:w="105" w:type="dxa"/>
              <w:right w:w="105" w:type="dxa"/>
            </w:tcMar>
            <w:vAlign w:val="top"/>
          </w:tcPr>
          <w:p w14:paraId="3D3C4606" w14:textId="525ACC63" w:rsidR="5613AD88" w:rsidRPr="00AF3FDE" w:rsidRDefault="5613AD88" w:rsidP="5613AD88">
            <w:pPr>
              <w:spacing w:after="0" w:line="259" w:lineRule="auto"/>
              <w:rPr>
                <w:sz w:val="20"/>
                <w:szCs w:val="20"/>
              </w:rPr>
            </w:pPr>
            <w:r w:rsidRPr="00AF3FDE">
              <w:rPr>
                <w:sz w:val="20"/>
                <w:szCs w:val="20"/>
              </w:rPr>
              <w:t>5.2.1.</w:t>
            </w:r>
            <w:r w:rsidR="7032CB90" w:rsidRPr="00AF3FDE">
              <w:rPr>
                <w:sz w:val="20"/>
                <w:szCs w:val="20"/>
              </w:rPr>
              <w:t>3</w:t>
            </w:r>
            <w:r w:rsidRPr="00AF3FDE">
              <w:rPr>
                <w:sz w:val="20"/>
                <w:szCs w:val="20"/>
              </w:rPr>
              <w:t xml:space="preserve"> </w:t>
            </w:r>
            <w:r w:rsidR="4E230E90" w:rsidRPr="00AF3FDE">
              <w:rPr>
                <w:b/>
                <w:bCs/>
                <w:sz w:val="20"/>
                <w:szCs w:val="20"/>
              </w:rPr>
              <w:t>Disconnections</w:t>
            </w:r>
          </w:p>
          <w:p w14:paraId="5220B18A" w14:textId="6DFCE37D" w:rsidR="5613AD88" w:rsidRPr="00AF3FDE" w:rsidRDefault="5613AD88" w:rsidP="5613AD88">
            <w:pPr>
              <w:spacing w:after="0" w:line="259" w:lineRule="auto"/>
              <w:rPr>
                <w:sz w:val="20"/>
                <w:szCs w:val="20"/>
              </w:rPr>
            </w:pPr>
          </w:p>
          <w:p w14:paraId="4AED7755" w14:textId="3AEA7281" w:rsidR="4E901F30" w:rsidRPr="00AF3FDE" w:rsidRDefault="4E901F30" w:rsidP="5613AD88">
            <w:pPr>
              <w:spacing w:after="0" w:line="259" w:lineRule="auto"/>
              <w:rPr>
                <w:sz w:val="20"/>
                <w:szCs w:val="20"/>
              </w:rPr>
            </w:pPr>
            <w:r w:rsidRPr="00AF3FDE">
              <w:rPr>
                <w:sz w:val="20"/>
                <w:szCs w:val="20"/>
              </w:rPr>
              <w:t xml:space="preserve">In line with </w:t>
            </w:r>
            <w:r w:rsidR="6064D1EB" w:rsidRPr="00AF3FDE">
              <w:rPr>
                <w:sz w:val="20"/>
                <w:szCs w:val="20"/>
              </w:rPr>
              <w:t>MHHSP-</w:t>
            </w:r>
            <w:r w:rsidR="5613AD88" w:rsidRPr="00AF3FDE">
              <w:rPr>
                <w:sz w:val="20"/>
                <w:szCs w:val="20"/>
              </w:rPr>
              <w:t>BP00</w:t>
            </w:r>
            <w:r w:rsidR="0731B2DA" w:rsidRPr="00AF3FDE">
              <w:rPr>
                <w:sz w:val="20"/>
                <w:szCs w:val="20"/>
              </w:rPr>
              <w:t>7</w:t>
            </w:r>
          </w:p>
        </w:tc>
        <w:tc>
          <w:tcPr>
            <w:tcW w:w="3720" w:type="dxa"/>
            <w:tcMar>
              <w:left w:w="105" w:type="dxa"/>
              <w:right w:w="105" w:type="dxa"/>
            </w:tcMar>
            <w:vAlign w:val="top"/>
          </w:tcPr>
          <w:p w14:paraId="01B1DC79" w14:textId="2E57E07F" w:rsidR="65B1F5A0" w:rsidRPr="00AF3FDE" w:rsidRDefault="65B1F5A0" w:rsidP="00D5184C">
            <w:pPr>
              <w:pStyle w:val="ListParagraph"/>
              <w:numPr>
                <w:ilvl w:val="0"/>
                <w:numId w:val="138"/>
              </w:numPr>
              <w:spacing w:line="259" w:lineRule="auto"/>
              <w:rPr>
                <w:rFonts w:eastAsia="Arial" w:cs="Arial"/>
                <w:sz w:val="20"/>
                <w:szCs w:val="20"/>
              </w:rPr>
            </w:pPr>
            <w:r w:rsidRPr="00AF3FDE">
              <w:rPr>
                <w:rFonts w:eastAsia="Arial" w:cs="Arial"/>
                <w:sz w:val="20"/>
                <w:szCs w:val="20"/>
              </w:rPr>
              <w:t>What controls do you have in place to ensure the disconnection is correct before continuing, and to raise any issues if it is carried out erroneously.</w:t>
            </w:r>
          </w:p>
        </w:tc>
        <w:tc>
          <w:tcPr>
            <w:tcW w:w="4425" w:type="dxa"/>
            <w:tcMar>
              <w:left w:w="105" w:type="dxa"/>
              <w:right w:w="105" w:type="dxa"/>
            </w:tcMar>
            <w:vAlign w:val="top"/>
          </w:tcPr>
          <w:p w14:paraId="0A8D4F8A" w14:textId="2D99EC31" w:rsidR="08612BAF" w:rsidRDefault="08612BAF" w:rsidP="258738D0">
            <w:pPr>
              <w:spacing w:after="0"/>
              <w:rPr>
                <w:sz w:val="20"/>
                <w:szCs w:val="20"/>
              </w:rPr>
            </w:pPr>
            <w:r w:rsidRPr="258738D0">
              <w:rPr>
                <w:sz w:val="20"/>
                <w:szCs w:val="20"/>
              </w:rPr>
              <w:t xml:space="preserve">For Question 5.2.1.3 B - </w:t>
            </w:r>
            <w:r w:rsidR="10CBF1CA" w:rsidRPr="258738D0">
              <w:rPr>
                <w:sz w:val="20"/>
                <w:szCs w:val="20"/>
              </w:rPr>
              <w:t xml:space="preserve">Your response should include the following: </w:t>
            </w:r>
          </w:p>
          <w:p w14:paraId="1FD8E45D" w14:textId="1CE16E7A" w:rsidR="10CBF1CA" w:rsidRDefault="10CBF1CA" w:rsidP="258738D0">
            <w:pPr>
              <w:spacing w:after="0"/>
              <w:rPr>
                <w:sz w:val="20"/>
                <w:szCs w:val="20"/>
              </w:rPr>
            </w:pPr>
            <w:r w:rsidRPr="258738D0">
              <w:rPr>
                <w:sz w:val="20"/>
                <w:szCs w:val="20"/>
              </w:rPr>
              <w:t xml:space="preserve"> </w:t>
            </w:r>
          </w:p>
          <w:p w14:paraId="08B9B3F9" w14:textId="7E2B0C4E" w:rsidR="10CBF1CA" w:rsidRDefault="10CBF1CA" w:rsidP="00D5184C">
            <w:pPr>
              <w:pStyle w:val="ListParagraph"/>
              <w:numPr>
                <w:ilvl w:val="0"/>
                <w:numId w:val="193"/>
              </w:numPr>
              <w:rPr>
                <w:sz w:val="20"/>
                <w:szCs w:val="20"/>
              </w:rPr>
            </w:pPr>
            <w:r w:rsidRPr="258738D0">
              <w:rPr>
                <w:rFonts w:eastAsia="Arial" w:cs="Arial"/>
                <w:sz w:val="20"/>
                <w:szCs w:val="20"/>
              </w:rPr>
              <w:t>Controls in place to validate a disconnection request from the Supplier, Customer, Registration Service or UMSO and ensure that a disconnection is only carried out where required.</w:t>
            </w:r>
          </w:p>
          <w:p w14:paraId="37D6A65B" w14:textId="77777777" w:rsidR="258738D0" w:rsidRDefault="258738D0" w:rsidP="258738D0">
            <w:pPr>
              <w:pStyle w:val="ListParagraph"/>
              <w:ind w:left="0"/>
              <w:rPr>
                <w:sz w:val="20"/>
                <w:szCs w:val="20"/>
              </w:rPr>
            </w:pPr>
          </w:p>
          <w:p w14:paraId="0E478E2D" w14:textId="5041CD66" w:rsidR="10CBF1CA" w:rsidRDefault="10CBF1CA" w:rsidP="00D5184C">
            <w:pPr>
              <w:pStyle w:val="ListParagraph"/>
              <w:numPr>
                <w:ilvl w:val="0"/>
                <w:numId w:val="193"/>
              </w:numPr>
              <w:rPr>
                <w:sz w:val="20"/>
                <w:szCs w:val="20"/>
              </w:rPr>
            </w:pPr>
            <w:r w:rsidRPr="258738D0">
              <w:rPr>
                <w:rFonts w:eastAsia="Arial" w:cs="Arial"/>
                <w:sz w:val="20"/>
                <w:szCs w:val="20"/>
              </w:rPr>
              <w:t>Process in place to raise an issue with the relevant agent if a disconnection is incorrectly carried out.</w:t>
            </w:r>
          </w:p>
          <w:p w14:paraId="3115E7E1" w14:textId="60FC45B2" w:rsidR="258738D0" w:rsidRDefault="258738D0"/>
        </w:tc>
        <w:tc>
          <w:tcPr>
            <w:tcW w:w="2175" w:type="dxa"/>
            <w:tcMar>
              <w:left w:w="105" w:type="dxa"/>
              <w:right w:w="105" w:type="dxa"/>
            </w:tcMar>
            <w:vAlign w:val="top"/>
          </w:tcPr>
          <w:p w14:paraId="78F1E823" w14:textId="4897F4AD" w:rsidR="0B127F64" w:rsidRPr="00AF3FDE" w:rsidRDefault="0B127F64" w:rsidP="5613AD88">
            <w:pPr>
              <w:rPr>
                <w:sz w:val="20"/>
                <w:szCs w:val="20"/>
              </w:rPr>
            </w:pPr>
            <w:r w:rsidRPr="00AF3FDE">
              <w:rPr>
                <w:sz w:val="20"/>
                <w:szCs w:val="20"/>
              </w:rPr>
              <w:t>MHHS-BR-LD-013</w:t>
            </w:r>
          </w:p>
          <w:p w14:paraId="77751BF1" w14:textId="60D48839" w:rsidR="0B127F64" w:rsidRPr="00AF3FDE" w:rsidRDefault="0B127F64" w:rsidP="5613AD88">
            <w:pPr>
              <w:rPr>
                <w:sz w:val="20"/>
                <w:szCs w:val="20"/>
              </w:rPr>
            </w:pPr>
            <w:r w:rsidRPr="00AF3FDE">
              <w:rPr>
                <w:sz w:val="20"/>
                <w:szCs w:val="20"/>
              </w:rPr>
              <w:t>MHHS-BR-LD-015</w:t>
            </w:r>
          </w:p>
          <w:p w14:paraId="7264BE5D" w14:textId="5D7B5396" w:rsidR="412AD6EC" w:rsidRPr="00AF3FDE" w:rsidRDefault="412AD6EC" w:rsidP="5613AD88">
            <w:pPr>
              <w:rPr>
                <w:sz w:val="20"/>
                <w:szCs w:val="20"/>
              </w:rPr>
            </w:pPr>
            <w:r w:rsidRPr="00AF3FDE">
              <w:rPr>
                <w:sz w:val="20"/>
                <w:szCs w:val="20"/>
              </w:rPr>
              <w:t>MHHS-BR-LD-016</w:t>
            </w:r>
          </w:p>
          <w:p w14:paraId="1D5F379B" w14:textId="0AAAD529" w:rsidR="0B127F64" w:rsidRPr="00AF3FDE" w:rsidRDefault="0B127F64" w:rsidP="5613AD88">
            <w:pPr>
              <w:rPr>
                <w:sz w:val="20"/>
                <w:szCs w:val="20"/>
              </w:rPr>
            </w:pPr>
            <w:r w:rsidRPr="00AF3FDE">
              <w:rPr>
                <w:sz w:val="20"/>
                <w:szCs w:val="20"/>
              </w:rPr>
              <w:t>MHHS-BR-LD-017</w:t>
            </w:r>
          </w:p>
          <w:p w14:paraId="19F98207" w14:textId="19251F11" w:rsidR="0B127F64" w:rsidRPr="00AF3FDE" w:rsidRDefault="0B127F64" w:rsidP="5613AD88">
            <w:pPr>
              <w:rPr>
                <w:sz w:val="20"/>
                <w:szCs w:val="20"/>
              </w:rPr>
            </w:pPr>
            <w:r w:rsidRPr="00AF3FDE">
              <w:rPr>
                <w:sz w:val="20"/>
                <w:szCs w:val="20"/>
              </w:rPr>
              <w:t>MHHS-BR-LD-018</w:t>
            </w:r>
          </w:p>
          <w:p w14:paraId="74AC9D62" w14:textId="03EC3B46" w:rsidR="0B127F64" w:rsidRPr="00AF3FDE" w:rsidRDefault="0B127F64" w:rsidP="5613AD88">
            <w:pPr>
              <w:rPr>
                <w:sz w:val="20"/>
                <w:szCs w:val="20"/>
              </w:rPr>
            </w:pPr>
            <w:r w:rsidRPr="00AF3FDE">
              <w:rPr>
                <w:sz w:val="20"/>
                <w:szCs w:val="20"/>
              </w:rPr>
              <w:t>MHHS-BR-LD-019</w:t>
            </w:r>
          </w:p>
          <w:p w14:paraId="29EFD23D" w14:textId="42381AC9" w:rsidR="0B127F64" w:rsidRPr="00AF3FDE" w:rsidRDefault="0B127F64" w:rsidP="5613AD88">
            <w:pPr>
              <w:rPr>
                <w:sz w:val="20"/>
                <w:szCs w:val="20"/>
              </w:rPr>
            </w:pPr>
            <w:r w:rsidRPr="00AF3FDE">
              <w:rPr>
                <w:sz w:val="20"/>
                <w:szCs w:val="20"/>
              </w:rPr>
              <w:t>MHHS-BR-LD-020</w:t>
            </w:r>
          </w:p>
          <w:p w14:paraId="58ACA0A8" w14:textId="0F7C8644" w:rsidR="0B127F64" w:rsidRPr="00AF3FDE" w:rsidRDefault="0B127F64" w:rsidP="5613AD88">
            <w:pPr>
              <w:rPr>
                <w:sz w:val="20"/>
                <w:szCs w:val="20"/>
              </w:rPr>
            </w:pPr>
            <w:r w:rsidRPr="00AF3FDE">
              <w:rPr>
                <w:sz w:val="20"/>
                <w:szCs w:val="20"/>
              </w:rPr>
              <w:t>MHHS-BR-LD-020.1</w:t>
            </w:r>
          </w:p>
        </w:tc>
        <w:tc>
          <w:tcPr>
            <w:tcW w:w="2849" w:type="dxa"/>
            <w:tcMar>
              <w:left w:w="105" w:type="dxa"/>
              <w:right w:w="105" w:type="dxa"/>
            </w:tcMar>
            <w:vAlign w:val="top"/>
          </w:tcPr>
          <w:p w14:paraId="3EFF7B12" w14:textId="67216188" w:rsidR="5613AD88" w:rsidRPr="00AF3FDE" w:rsidRDefault="5613AD88" w:rsidP="5613AD88">
            <w:pPr>
              <w:rPr>
                <w:sz w:val="20"/>
                <w:szCs w:val="20"/>
              </w:rPr>
            </w:pPr>
          </w:p>
        </w:tc>
      </w:tr>
      <w:tr w:rsidR="004D16A5" w:rsidRPr="00AF3FDE" w14:paraId="5301111A" w14:textId="77777777" w:rsidTr="258738D0">
        <w:trPr>
          <w:trHeight w:val="600"/>
        </w:trPr>
        <w:tc>
          <w:tcPr>
            <w:tcW w:w="2100" w:type="dxa"/>
            <w:vMerge w:val="restart"/>
            <w:tcMar>
              <w:left w:w="105" w:type="dxa"/>
              <w:right w:w="105" w:type="dxa"/>
            </w:tcMar>
            <w:vAlign w:val="top"/>
          </w:tcPr>
          <w:p w14:paraId="276FDCCF" w14:textId="0B0C2590" w:rsidR="5613AD88" w:rsidRPr="00AF3FDE" w:rsidRDefault="7E1D492E" w:rsidP="5613AD88">
            <w:pPr>
              <w:spacing w:after="0" w:line="259" w:lineRule="auto"/>
              <w:rPr>
                <w:b/>
                <w:bCs/>
                <w:sz w:val="20"/>
                <w:szCs w:val="20"/>
              </w:rPr>
            </w:pPr>
            <w:r w:rsidRPr="00AF3FDE">
              <w:rPr>
                <w:sz w:val="20"/>
                <w:szCs w:val="20"/>
              </w:rPr>
              <w:t>5.2.1.</w:t>
            </w:r>
            <w:r w:rsidR="7E2F3D7B" w:rsidRPr="00AF3FDE">
              <w:rPr>
                <w:sz w:val="20"/>
                <w:szCs w:val="20"/>
              </w:rPr>
              <w:t>4</w:t>
            </w:r>
            <w:r w:rsidRPr="00AF3FDE">
              <w:rPr>
                <w:sz w:val="20"/>
                <w:szCs w:val="20"/>
              </w:rPr>
              <w:t xml:space="preserve"> </w:t>
            </w:r>
            <w:r w:rsidR="751CC995" w:rsidRPr="00AF3FDE">
              <w:rPr>
                <w:b/>
                <w:bCs/>
                <w:sz w:val="20"/>
                <w:szCs w:val="20"/>
              </w:rPr>
              <w:t>Change of Energisation</w:t>
            </w:r>
            <w:r w:rsidR="7845C58B" w:rsidRPr="00AF3FDE">
              <w:rPr>
                <w:b/>
                <w:bCs/>
                <w:sz w:val="20"/>
                <w:szCs w:val="20"/>
              </w:rPr>
              <w:t xml:space="preserve"> Status</w:t>
            </w:r>
          </w:p>
          <w:p w14:paraId="20E98DD5" w14:textId="0DA81B38" w:rsidR="5613AD88" w:rsidRPr="00AF3FDE" w:rsidRDefault="5613AD88" w:rsidP="5613AD88">
            <w:pPr>
              <w:spacing w:after="0" w:line="259" w:lineRule="auto"/>
              <w:rPr>
                <w:sz w:val="20"/>
                <w:szCs w:val="20"/>
              </w:rPr>
            </w:pPr>
          </w:p>
          <w:p w14:paraId="26C49D08" w14:textId="3A6B9B1E" w:rsidR="7BB9A155" w:rsidRPr="00AF3FDE" w:rsidRDefault="7BB9A155" w:rsidP="5613AD88">
            <w:pPr>
              <w:spacing w:after="0" w:line="259" w:lineRule="auto"/>
              <w:rPr>
                <w:sz w:val="20"/>
                <w:szCs w:val="20"/>
              </w:rPr>
            </w:pPr>
            <w:r w:rsidRPr="00AF3FDE">
              <w:rPr>
                <w:sz w:val="20"/>
                <w:szCs w:val="20"/>
              </w:rPr>
              <w:t xml:space="preserve">In line with </w:t>
            </w:r>
            <w:r w:rsidR="2E6AA0B3" w:rsidRPr="00AF3FDE">
              <w:rPr>
                <w:sz w:val="20"/>
                <w:szCs w:val="20"/>
              </w:rPr>
              <w:t>MHHSP-</w:t>
            </w:r>
            <w:r w:rsidR="5613AD88" w:rsidRPr="00AF3FDE">
              <w:rPr>
                <w:sz w:val="20"/>
                <w:szCs w:val="20"/>
              </w:rPr>
              <w:t>BP00</w:t>
            </w:r>
            <w:r w:rsidR="58725C79" w:rsidRPr="00AF3FDE">
              <w:rPr>
                <w:sz w:val="20"/>
                <w:szCs w:val="20"/>
              </w:rPr>
              <w:t>8</w:t>
            </w:r>
          </w:p>
        </w:tc>
        <w:tc>
          <w:tcPr>
            <w:tcW w:w="3720" w:type="dxa"/>
            <w:tcMar>
              <w:left w:w="105" w:type="dxa"/>
              <w:right w:w="105" w:type="dxa"/>
            </w:tcMar>
            <w:vAlign w:val="top"/>
          </w:tcPr>
          <w:p w14:paraId="2CB19730" w14:textId="373D2213" w:rsidR="5613AD88" w:rsidRPr="00AF3FDE" w:rsidRDefault="6D0A8F9B" w:rsidP="00D5184C">
            <w:pPr>
              <w:pStyle w:val="ListParagraph"/>
              <w:numPr>
                <w:ilvl w:val="0"/>
                <w:numId w:val="139"/>
              </w:numPr>
              <w:spacing w:line="259" w:lineRule="auto"/>
              <w:rPr>
                <w:rFonts w:eastAsia="Arial" w:cs="Arial"/>
                <w:sz w:val="20"/>
                <w:szCs w:val="20"/>
              </w:rPr>
            </w:pPr>
            <w:r w:rsidRPr="00AF3FDE">
              <w:rPr>
                <w:rFonts w:eastAsia="Arial" w:cs="Arial"/>
                <w:sz w:val="20"/>
                <w:szCs w:val="20"/>
              </w:rPr>
              <w:t xml:space="preserve">Excluding the functional elements tested in PIT/SIT/QT, what further changes have been made to </w:t>
            </w:r>
            <w:r w:rsidR="6EFDC61F" w:rsidRPr="00AF3FDE">
              <w:rPr>
                <w:rFonts w:eastAsia="Arial" w:cs="Arial"/>
                <w:sz w:val="20"/>
                <w:szCs w:val="20"/>
              </w:rPr>
              <w:t xml:space="preserve">your </w:t>
            </w:r>
            <w:r w:rsidRPr="00AF3FDE">
              <w:rPr>
                <w:rFonts w:eastAsia="Arial" w:cs="Arial"/>
                <w:sz w:val="20"/>
                <w:szCs w:val="20"/>
              </w:rPr>
              <w:t>E2E business process? (</w:t>
            </w:r>
            <w:r w:rsidRPr="00AF3FDE">
              <w:rPr>
                <w:rFonts w:eastAsia="Arial" w:cs="Arial"/>
                <w:i/>
                <w:iCs/>
                <w:sz w:val="20"/>
                <w:szCs w:val="20"/>
              </w:rPr>
              <w:t xml:space="preserve">e.g. to inputs, workflows, integrations, and downstream systems and </w:t>
            </w:r>
            <w:r w:rsidRPr="00AF3FDE">
              <w:rPr>
                <w:rFonts w:eastAsia="Arial" w:cs="Arial"/>
                <w:i/>
                <w:iCs/>
                <w:sz w:val="20"/>
                <w:szCs w:val="20"/>
              </w:rPr>
              <w:lastRenderedPageBreak/>
              <w:t>processes</w:t>
            </w:r>
            <w:r w:rsidR="51E7F39D" w:rsidRPr="00AF3FDE">
              <w:rPr>
                <w:rFonts w:eastAsia="Arial" w:cs="Arial"/>
                <w:i/>
                <w:iCs/>
                <w:sz w:val="20"/>
                <w:szCs w:val="20"/>
              </w:rPr>
              <w:t xml:space="preserve">, even where DIP optionality has been exercised; </w:t>
            </w:r>
            <w:r w:rsidRPr="00AF3FDE">
              <w:rPr>
                <w:rFonts w:eastAsia="Arial" w:cs="Arial"/>
                <w:i/>
                <w:iCs/>
                <w:sz w:val="20"/>
                <w:szCs w:val="20"/>
              </w:rPr>
              <w:t>this may be nothing</w:t>
            </w:r>
            <w:r w:rsidRPr="00AF3FDE">
              <w:rPr>
                <w:rFonts w:eastAsia="Arial" w:cs="Arial"/>
                <w:sz w:val="20"/>
                <w:szCs w:val="20"/>
              </w:rPr>
              <w:t>). In the case that changes have been made, how have you tested these updated E2E business process (</w:t>
            </w:r>
            <w:r w:rsidRPr="00AF3FDE">
              <w:rPr>
                <w:rFonts w:eastAsia="Arial" w:cs="Arial"/>
                <w:i/>
                <w:iCs/>
                <w:sz w:val="20"/>
                <w:szCs w:val="20"/>
              </w:rPr>
              <w:t xml:space="preserve">e.g. </w:t>
            </w:r>
            <w:r w:rsidR="0478D6DB" w:rsidRPr="00AF3FDE">
              <w:rPr>
                <w:rFonts w:eastAsia="Arial" w:cs="Arial"/>
                <w:i/>
                <w:iCs/>
                <w:sz w:val="20"/>
                <w:szCs w:val="20"/>
              </w:rPr>
              <w:t>E2E process changes tested in own UIT environment</w:t>
            </w:r>
            <w:r w:rsidRPr="00AF3FDE">
              <w:rPr>
                <w:rFonts w:eastAsia="Arial" w:cs="Arial"/>
                <w:sz w:val="20"/>
                <w:szCs w:val="20"/>
              </w:rPr>
              <w:t>)</w:t>
            </w:r>
          </w:p>
          <w:p w14:paraId="4F38FF32" w14:textId="1AC78D9E" w:rsidR="0C164515" w:rsidRPr="00AF3FDE" w:rsidRDefault="0C164515" w:rsidP="258738D0">
            <w:pPr>
              <w:spacing w:after="0" w:line="259" w:lineRule="auto"/>
              <w:rPr>
                <w:sz w:val="20"/>
                <w:szCs w:val="20"/>
              </w:rPr>
            </w:pPr>
          </w:p>
        </w:tc>
        <w:tc>
          <w:tcPr>
            <w:tcW w:w="4425" w:type="dxa"/>
            <w:tcMar>
              <w:left w:w="105" w:type="dxa"/>
              <w:right w:w="105" w:type="dxa"/>
            </w:tcMar>
            <w:vAlign w:val="top"/>
          </w:tcPr>
          <w:p w14:paraId="2C0C4E0A" w14:textId="29AC21F1" w:rsidR="004C3CDD" w:rsidRPr="004A7018" w:rsidRDefault="004A7018" w:rsidP="004C3CDD">
            <w:pPr>
              <w:spacing w:line="259" w:lineRule="auto"/>
              <w:rPr>
                <w:sz w:val="20"/>
                <w:szCs w:val="20"/>
              </w:rPr>
            </w:pPr>
            <w:r w:rsidRPr="004A7018">
              <w:rPr>
                <w:sz w:val="20"/>
                <w:szCs w:val="20"/>
              </w:rPr>
              <w:lastRenderedPageBreak/>
              <w:t>For Question 5.</w:t>
            </w:r>
            <w:r>
              <w:rPr>
                <w:sz w:val="20"/>
                <w:szCs w:val="20"/>
              </w:rPr>
              <w:t xml:space="preserve">2.1.4 A - </w:t>
            </w:r>
            <w:r w:rsidR="004C3CDD" w:rsidRPr="004A7018">
              <w:rPr>
                <w:sz w:val="20"/>
                <w:szCs w:val="20"/>
              </w:rPr>
              <w:t>Your response should include the following:</w:t>
            </w:r>
          </w:p>
          <w:p w14:paraId="10E82455" w14:textId="77777777" w:rsidR="00F620E4" w:rsidRPr="00B7416B" w:rsidRDefault="00F620E4" w:rsidP="004C3CDD">
            <w:pPr>
              <w:spacing w:line="259" w:lineRule="auto"/>
              <w:rPr>
                <w:sz w:val="20"/>
                <w:szCs w:val="20"/>
              </w:rPr>
            </w:pPr>
          </w:p>
          <w:p w14:paraId="6F1AB17E" w14:textId="031B7AEF" w:rsidR="004C3CDD" w:rsidRDefault="004C3CDD" w:rsidP="00D5184C">
            <w:pPr>
              <w:pStyle w:val="ListParagraph"/>
              <w:numPr>
                <w:ilvl w:val="0"/>
                <w:numId w:val="201"/>
              </w:numPr>
              <w:spacing w:line="259" w:lineRule="auto"/>
              <w:rPr>
                <w:rFonts w:cs="Arial"/>
                <w:sz w:val="20"/>
                <w:szCs w:val="20"/>
              </w:rPr>
            </w:pPr>
            <w:r w:rsidRPr="00B7416B">
              <w:rPr>
                <w:rFonts w:cs="Arial"/>
                <w:sz w:val="20"/>
                <w:szCs w:val="20"/>
              </w:rPr>
              <w:lastRenderedPageBreak/>
              <w:t>A disclosure of changes to systems and processes which have not been tested as part of PIT/SIT/QT, as above.</w:t>
            </w:r>
          </w:p>
          <w:p w14:paraId="5047C271" w14:textId="77777777" w:rsidR="004A7018" w:rsidRPr="004A7018" w:rsidRDefault="004A7018" w:rsidP="00FD030C">
            <w:pPr>
              <w:spacing w:line="259" w:lineRule="auto"/>
              <w:rPr>
                <w:szCs w:val="20"/>
              </w:rPr>
            </w:pPr>
          </w:p>
          <w:p w14:paraId="2F8AD1D3" w14:textId="094FC899" w:rsidR="4971967C" w:rsidRDefault="4971967C" w:rsidP="00D5184C">
            <w:pPr>
              <w:pStyle w:val="ListParagraph"/>
              <w:numPr>
                <w:ilvl w:val="0"/>
                <w:numId w:val="201"/>
              </w:numPr>
              <w:spacing w:line="259" w:lineRule="auto"/>
              <w:rPr>
                <w:rFonts w:cs="Arial"/>
                <w:sz w:val="20"/>
                <w:szCs w:val="20"/>
              </w:rPr>
            </w:pPr>
            <w:r w:rsidRPr="004A7018">
              <w:rPr>
                <w:rFonts w:cs="Arial"/>
                <w:sz w:val="20"/>
                <w:szCs w:val="20"/>
              </w:rPr>
              <w:t>Any instances where you have opted out of receiving DIP Publications, and how you will ensure you will receive this information</w:t>
            </w:r>
            <w:r w:rsidR="05100ED1" w:rsidRPr="004A7018">
              <w:rPr>
                <w:rFonts w:cs="Arial"/>
                <w:sz w:val="20"/>
                <w:szCs w:val="20"/>
              </w:rPr>
              <w:t>.</w:t>
            </w:r>
          </w:p>
          <w:p w14:paraId="54CF4533" w14:textId="77777777" w:rsidR="004A7018" w:rsidRPr="004A7018" w:rsidRDefault="004A7018" w:rsidP="00FD030C">
            <w:pPr>
              <w:pStyle w:val="ListParagraph"/>
              <w:spacing w:line="259" w:lineRule="auto"/>
              <w:ind w:left="360"/>
              <w:rPr>
                <w:rFonts w:cs="Arial"/>
                <w:sz w:val="20"/>
                <w:szCs w:val="20"/>
              </w:rPr>
            </w:pPr>
          </w:p>
          <w:p w14:paraId="458D2C51" w14:textId="3EA508FB" w:rsidR="003201F9" w:rsidRDefault="004C3CDD" w:rsidP="00D5184C">
            <w:pPr>
              <w:pStyle w:val="ListParagraph"/>
              <w:numPr>
                <w:ilvl w:val="0"/>
                <w:numId w:val="201"/>
              </w:numPr>
              <w:spacing w:line="259" w:lineRule="auto"/>
              <w:rPr>
                <w:rFonts w:cs="Arial"/>
                <w:sz w:val="20"/>
                <w:szCs w:val="20"/>
              </w:rPr>
            </w:pPr>
            <w:r w:rsidRPr="004A7018">
              <w:rPr>
                <w:rFonts w:cs="Arial"/>
                <w:sz w:val="20"/>
                <w:szCs w:val="20"/>
              </w:rPr>
              <w:t>How you will gain assurance that even with these additional changes, your wider end-to-end systems and processes will still enable you to operate in line with your BSC and REC Code Requirements, as above.</w:t>
            </w:r>
          </w:p>
          <w:p w14:paraId="5C5648C4" w14:textId="77777777" w:rsidR="004A7018" w:rsidRPr="004A7018" w:rsidRDefault="004A7018" w:rsidP="00FD030C">
            <w:pPr>
              <w:pStyle w:val="ListParagraph"/>
              <w:spacing w:line="259" w:lineRule="auto"/>
              <w:ind w:left="360"/>
              <w:rPr>
                <w:rFonts w:cs="Arial"/>
                <w:sz w:val="20"/>
                <w:szCs w:val="20"/>
              </w:rPr>
            </w:pPr>
          </w:p>
          <w:p w14:paraId="233E7571" w14:textId="77777777" w:rsidR="5F6E6362" w:rsidRPr="004A7018" w:rsidRDefault="6F49180D" w:rsidP="00D5184C">
            <w:pPr>
              <w:pStyle w:val="ListParagraph"/>
              <w:numPr>
                <w:ilvl w:val="0"/>
                <w:numId w:val="201"/>
              </w:numPr>
              <w:spacing w:line="259" w:lineRule="auto"/>
              <w:rPr>
                <w:sz w:val="20"/>
                <w:szCs w:val="20"/>
              </w:rPr>
            </w:pPr>
            <w:r w:rsidRPr="00FD030C">
              <w:rPr>
                <w:rFonts w:cs="Arial"/>
                <w:sz w:val="20"/>
                <w:szCs w:val="20"/>
              </w:rPr>
              <w:t>If there are no relevant additional changes to disclose for this business process, please write “N/A”.</w:t>
            </w:r>
          </w:p>
          <w:p w14:paraId="515DE121" w14:textId="271672CA" w:rsidR="004A7018" w:rsidRPr="00FD030C" w:rsidRDefault="004A7018" w:rsidP="00FD030C">
            <w:pPr>
              <w:pStyle w:val="ListParagraph"/>
              <w:spacing w:line="259" w:lineRule="auto"/>
              <w:ind w:left="360"/>
              <w:rPr>
                <w:sz w:val="20"/>
                <w:szCs w:val="20"/>
              </w:rPr>
            </w:pPr>
          </w:p>
        </w:tc>
        <w:tc>
          <w:tcPr>
            <w:tcW w:w="2175" w:type="dxa"/>
            <w:vMerge w:val="restart"/>
            <w:tcMar>
              <w:left w:w="105" w:type="dxa"/>
              <w:right w:w="105" w:type="dxa"/>
            </w:tcMar>
            <w:vAlign w:val="top"/>
          </w:tcPr>
          <w:p w14:paraId="13998E14" w14:textId="4288FA38" w:rsidR="3DF3E973" w:rsidRPr="00AF3FDE" w:rsidRDefault="3DF3E973" w:rsidP="5613AD88">
            <w:pPr>
              <w:rPr>
                <w:sz w:val="20"/>
                <w:szCs w:val="20"/>
              </w:rPr>
            </w:pPr>
            <w:r w:rsidRPr="00AF3FDE">
              <w:rPr>
                <w:sz w:val="20"/>
                <w:szCs w:val="20"/>
              </w:rPr>
              <w:lastRenderedPageBreak/>
              <w:t>MHHS-BR-LD-022</w:t>
            </w:r>
          </w:p>
          <w:p w14:paraId="05AF813E" w14:textId="3DA50D21" w:rsidR="3DF3E973" w:rsidRPr="00AF3FDE" w:rsidRDefault="3DF3E973" w:rsidP="5613AD88">
            <w:pPr>
              <w:rPr>
                <w:sz w:val="20"/>
                <w:szCs w:val="20"/>
              </w:rPr>
            </w:pPr>
            <w:r w:rsidRPr="00AF3FDE">
              <w:rPr>
                <w:sz w:val="20"/>
                <w:szCs w:val="20"/>
              </w:rPr>
              <w:t>MHHS-BR-LD-023</w:t>
            </w:r>
          </w:p>
          <w:p w14:paraId="213B7978" w14:textId="0853EFC7" w:rsidR="3DF3E973" w:rsidRPr="00AF3FDE" w:rsidRDefault="3DF3E973" w:rsidP="5613AD88">
            <w:pPr>
              <w:rPr>
                <w:sz w:val="20"/>
                <w:szCs w:val="20"/>
              </w:rPr>
            </w:pPr>
            <w:r w:rsidRPr="00AF3FDE">
              <w:rPr>
                <w:sz w:val="20"/>
                <w:szCs w:val="20"/>
              </w:rPr>
              <w:t>MHHS-BR-LD-024</w:t>
            </w:r>
          </w:p>
          <w:p w14:paraId="5DF0E6CA" w14:textId="1284B0BC" w:rsidR="3DF3E973" w:rsidRPr="00AF3FDE" w:rsidRDefault="3DF3E973" w:rsidP="5613AD88">
            <w:pPr>
              <w:rPr>
                <w:sz w:val="20"/>
                <w:szCs w:val="20"/>
              </w:rPr>
            </w:pPr>
            <w:r w:rsidRPr="00AF3FDE">
              <w:rPr>
                <w:sz w:val="20"/>
                <w:szCs w:val="20"/>
              </w:rPr>
              <w:t>MHHS-BR-LD-025</w:t>
            </w:r>
          </w:p>
          <w:p w14:paraId="36D31961" w14:textId="1099B280" w:rsidR="3DF3E973" w:rsidRPr="00AF3FDE" w:rsidRDefault="3DF3E973" w:rsidP="5613AD88">
            <w:pPr>
              <w:rPr>
                <w:sz w:val="20"/>
                <w:szCs w:val="20"/>
              </w:rPr>
            </w:pPr>
            <w:r w:rsidRPr="00AF3FDE">
              <w:rPr>
                <w:sz w:val="20"/>
                <w:szCs w:val="20"/>
              </w:rPr>
              <w:t>MHHS-BR-LD-026</w:t>
            </w:r>
          </w:p>
        </w:tc>
        <w:tc>
          <w:tcPr>
            <w:tcW w:w="2849" w:type="dxa"/>
            <w:tcMar>
              <w:left w:w="105" w:type="dxa"/>
              <w:right w:w="105" w:type="dxa"/>
            </w:tcMar>
            <w:vAlign w:val="top"/>
          </w:tcPr>
          <w:p w14:paraId="7D5E7902" w14:textId="67216188" w:rsidR="5613AD88" w:rsidRPr="00AF3FDE" w:rsidRDefault="5613AD88" w:rsidP="5613AD88">
            <w:pPr>
              <w:rPr>
                <w:sz w:val="20"/>
                <w:szCs w:val="20"/>
              </w:rPr>
            </w:pPr>
          </w:p>
        </w:tc>
      </w:tr>
      <w:tr w:rsidR="258738D0" w14:paraId="52B94F7B" w14:textId="77777777" w:rsidTr="258738D0">
        <w:trPr>
          <w:trHeight w:val="300"/>
        </w:trPr>
        <w:tc>
          <w:tcPr>
            <w:tcW w:w="2100" w:type="dxa"/>
            <w:vMerge/>
            <w:tcMar>
              <w:left w:w="105" w:type="dxa"/>
              <w:right w:w="105" w:type="dxa"/>
            </w:tcMar>
            <w:vAlign w:val="top"/>
          </w:tcPr>
          <w:p w14:paraId="4FE17894" w14:textId="77777777" w:rsidR="00EF4BBF" w:rsidRDefault="00EF4BBF"/>
        </w:tc>
        <w:tc>
          <w:tcPr>
            <w:tcW w:w="3720" w:type="dxa"/>
            <w:tcMar>
              <w:left w:w="105" w:type="dxa"/>
              <w:right w:w="105" w:type="dxa"/>
            </w:tcMar>
            <w:vAlign w:val="top"/>
          </w:tcPr>
          <w:p w14:paraId="15FBF9C7" w14:textId="2262D235" w:rsidR="10D9C005" w:rsidRDefault="10D9C005" w:rsidP="00D5184C">
            <w:pPr>
              <w:pStyle w:val="ListParagraph"/>
              <w:numPr>
                <w:ilvl w:val="0"/>
                <w:numId w:val="139"/>
              </w:numPr>
              <w:spacing w:line="259" w:lineRule="auto"/>
              <w:rPr>
                <w:rFonts w:eastAsia="Arial" w:cs="Arial"/>
                <w:sz w:val="20"/>
                <w:szCs w:val="20"/>
              </w:rPr>
            </w:pPr>
            <w:r w:rsidRPr="258738D0">
              <w:rPr>
                <w:rFonts w:eastAsia="Arial" w:cs="Arial"/>
                <w:sz w:val="20"/>
                <w:szCs w:val="20"/>
              </w:rPr>
              <w:t>Once a change of energisation request has been processed, what controls do you have in place to ensure that accurate meter reads are received from the Metering or Data Service, where appropriate?</w:t>
            </w:r>
          </w:p>
          <w:p w14:paraId="0051F427" w14:textId="69E843BE" w:rsidR="258738D0" w:rsidRDefault="258738D0" w:rsidP="258738D0">
            <w:pPr>
              <w:spacing w:line="259" w:lineRule="auto"/>
              <w:rPr>
                <w:sz w:val="20"/>
                <w:szCs w:val="20"/>
              </w:rPr>
            </w:pPr>
          </w:p>
        </w:tc>
        <w:tc>
          <w:tcPr>
            <w:tcW w:w="4425" w:type="dxa"/>
            <w:tcMar>
              <w:left w:w="105" w:type="dxa"/>
              <w:right w:w="105" w:type="dxa"/>
            </w:tcMar>
            <w:vAlign w:val="top"/>
          </w:tcPr>
          <w:p w14:paraId="50D2C4E1" w14:textId="1A1ED4E1" w:rsidR="10D9C005" w:rsidRDefault="10D9C005" w:rsidP="258738D0">
            <w:pPr>
              <w:spacing w:after="0"/>
              <w:rPr>
                <w:sz w:val="20"/>
                <w:szCs w:val="20"/>
              </w:rPr>
            </w:pPr>
            <w:r w:rsidRPr="258738D0">
              <w:rPr>
                <w:sz w:val="20"/>
                <w:szCs w:val="20"/>
              </w:rPr>
              <w:t xml:space="preserve">For Question 5.2.1.4 B - Your response should include the following: </w:t>
            </w:r>
          </w:p>
          <w:p w14:paraId="0FC6E28E" w14:textId="1056D136" w:rsidR="10D9C005" w:rsidRDefault="10D9C005" w:rsidP="258738D0">
            <w:pPr>
              <w:spacing w:after="0"/>
              <w:rPr>
                <w:sz w:val="20"/>
                <w:szCs w:val="20"/>
              </w:rPr>
            </w:pPr>
            <w:r w:rsidRPr="258738D0">
              <w:rPr>
                <w:sz w:val="20"/>
                <w:szCs w:val="20"/>
              </w:rPr>
              <w:t xml:space="preserve"> </w:t>
            </w:r>
          </w:p>
          <w:p w14:paraId="15796D86" w14:textId="67CA8A7A" w:rsidR="10D9C005" w:rsidRDefault="10D9C005" w:rsidP="00D5184C">
            <w:pPr>
              <w:pStyle w:val="ListParagraph"/>
              <w:numPr>
                <w:ilvl w:val="0"/>
                <w:numId w:val="194"/>
              </w:numPr>
              <w:rPr>
                <w:sz w:val="20"/>
                <w:szCs w:val="20"/>
              </w:rPr>
            </w:pPr>
            <w:r w:rsidRPr="258738D0">
              <w:rPr>
                <w:rFonts w:eastAsia="Arial" w:cs="Arial"/>
                <w:sz w:val="20"/>
                <w:szCs w:val="20"/>
              </w:rPr>
              <w:t xml:space="preserve">Method(s) (automated or manual) to process a change of energisation request. Your response should include processing the IF-008 within 60 minutes. </w:t>
            </w:r>
          </w:p>
          <w:p w14:paraId="39A21E26" w14:textId="3CAC9685" w:rsidR="258738D0" w:rsidRDefault="258738D0" w:rsidP="258738D0">
            <w:pPr>
              <w:pStyle w:val="ListParagraph"/>
              <w:rPr>
                <w:sz w:val="20"/>
                <w:szCs w:val="20"/>
              </w:rPr>
            </w:pPr>
          </w:p>
          <w:p w14:paraId="7429A4F7" w14:textId="77777777" w:rsidR="10D9C005" w:rsidRDefault="10D9C005" w:rsidP="00D5184C">
            <w:pPr>
              <w:pStyle w:val="ListParagraph"/>
              <w:numPr>
                <w:ilvl w:val="0"/>
                <w:numId w:val="194"/>
              </w:numPr>
              <w:rPr>
                <w:sz w:val="20"/>
                <w:szCs w:val="20"/>
              </w:rPr>
            </w:pPr>
            <w:r w:rsidRPr="258738D0">
              <w:rPr>
                <w:rFonts w:eastAsia="Calibri" w:cs="Arial"/>
                <w:sz w:val="20"/>
                <w:szCs w:val="20"/>
              </w:rPr>
              <w:t>Controls in place to ensure complete and accurate meter readings are received from the Metering or Data Service and processed in a timely manner</w:t>
            </w:r>
          </w:p>
          <w:p w14:paraId="7E95117B" w14:textId="70C4D7DB" w:rsidR="258738D0" w:rsidRDefault="258738D0" w:rsidP="258738D0">
            <w:pPr>
              <w:rPr>
                <w:sz w:val="20"/>
                <w:szCs w:val="20"/>
              </w:rPr>
            </w:pPr>
          </w:p>
        </w:tc>
        <w:tc>
          <w:tcPr>
            <w:tcW w:w="2175" w:type="dxa"/>
            <w:vMerge/>
            <w:tcMar>
              <w:left w:w="105" w:type="dxa"/>
              <w:right w:w="105" w:type="dxa"/>
            </w:tcMar>
            <w:vAlign w:val="top"/>
          </w:tcPr>
          <w:p w14:paraId="47175544" w14:textId="77777777" w:rsidR="00EF4BBF" w:rsidRDefault="00EF4BBF"/>
        </w:tc>
        <w:tc>
          <w:tcPr>
            <w:tcW w:w="2849" w:type="dxa"/>
            <w:tcMar>
              <w:left w:w="105" w:type="dxa"/>
              <w:right w:w="105" w:type="dxa"/>
            </w:tcMar>
            <w:vAlign w:val="top"/>
          </w:tcPr>
          <w:p w14:paraId="372E1C06" w14:textId="714FC299" w:rsidR="258738D0" w:rsidRDefault="258738D0" w:rsidP="258738D0">
            <w:pPr>
              <w:rPr>
                <w:sz w:val="20"/>
                <w:szCs w:val="20"/>
              </w:rPr>
            </w:pPr>
          </w:p>
        </w:tc>
      </w:tr>
      <w:tr w:rsidR="004D16A5" w:rsidRPr="00AF3FDE" w14:paraId="05097275" w14:textId="77777777" w:rsidTr="258738D0">
        <w:trPr>
          <w:trHeight w:val="2742"/>
        </w:trPr>
        <w:tc>
          <w:tcPr>
            <w:tcW w:w="2100" w:type="dxa"/>
            <w:tcMar>
              <w:left w:w="105" w:type="dxa"/>
              <w:right w:w="105" w:type="dxa"/>
            </w:tcMar>
            <w:vAlign w:val="top"/>
          </w:tcPr>
          <w:p w14:paraId="317BE550" w14:textId="65802DBC" w:rsidR="5613AD88" w:rsidRPr="00AF3FDE" w:rsidRDefault="5613AD88" w:rsidP="5613AD88">
            <w:pPr>
              <w:spacing w:after="0" w:line="259" w:lineRule="auto"/>
              <w:rPr>
                <w:sz w:val="20"/>
                <w:szCs w:val="20"/>
              </w:rPr>
            </w:pPr>
            <w:r w:rsidRPr="00AF3FDE">
              <w:rPr>
                <w:sz w:val="20"/>
                <w:szCs w:val="20"/>
              </w:rPr>
              <w:lastRenderedPageBreak/>
              <w:t>5.2.1.</w:t>
            </w:r>
            <w:r w:rsidR="6241D22B" w:rsidRPr="00AF3FDE">
              <w:rPr>
                <w:sz w:val="20"/>
                <w:szCs w:val="20"/>
              </w:rPr>
              <w:t>5</w:t>
            </w:r>
            <w:r w:rsidRPr="00AF3FDE">
              <w:rPr>
                <w:sz w:val="20"/>
                <w:szCs w:val="20"/>
              </w:rPr>
              <w:t xml:space="preserve"> </w:t>
            </w:r>
            <w:r w:rsidR="1A6C2B63" w:rsidRPr="00AF3FDE">
              <w:rPr>
                <w:b/>
                <w:bCs/>
                <w:sz w:val="20"/>
                <w:szCs w:val="20"/>
              </w:rPr>
              <w:t>New Connection</w:t>
            </w:r>
            <w:r w:rsidRPr="00AF3FDE">
              <w:rPr>
                <w:b/>
                <w:bCs/>
                <w:sz w:val="20"/>
                <w:szCs w:val="20"/>
              </w:rPr>
              <w:t>s</w:t>
            </w:r>
          </w:p>
          <w:p w14:paraId="2C0B18E7" w14:textId="49D92DEF" w:rsidR="5613AD88" w:rsidRPr="00AF3FDE" w:rsidRDefault="5613AD88" w:rsidP="5613AD88">
            <w:pPr>
              <w:spacing w:after="0" w:line="259" w:lineRule="auto"/>
              <w:rPr>
                <w:sz w:val="20"/>
                <w:szCs w:val="20"/>
              </w:rPr>
            </w:pPr>
          </w:p>
          <w:p w14:paraId="311E4DB1" w14:textId="77777777" w:rsidR="008B3B6B" w:rsidRDefault="61FE8A26" w:rsidP="5613AD88">
            <w:pPr>
              <w:spacing w:after="0" w:line="259" w:lineRule="auto"/>
              <w:rPr>
                <w:sz w:val="20"/>
                <w:szCs w:val="20"/>
              </w:rPr>
            </w:pPr>
            <w:r w:rsidRPr="00AF3FDE">
              <w:rPr>
                <w:sz w:val="20"/>
                <w:szCs w:val="20"/>
              </w:rPr>
              <w:t xml:space="preserve">In line with </w:t>
            </w:r>
            <w:r w:rsidR="1002CC2D" w:rsidRPr="00AF3FDE">
              <w:rPr>
                <w:sz w:val="20"/>
                <w:szCs w:val="20"/>
              </w:rPr>
              <w:t>MHHSP-</w:t>
            </w:r>
            <w:r w:rsidR="5613AD88" w:rsidRPr="00AF3FDE">
              <w:rPr>
                <w:sz w:val="20"/>
                <w:szCs w:val="20"/>
              </w:rPr>
              <w:t>BP00</w:t>
            </w:r>
            <w:r w:rsidR="7794F7D4" w:rsidRPr="00AF3FDE">
              <w:rPr>
                <w:sz w:val="20"/>
                <w:szCs w:val="20"/>
              </w:rPr>
              <w:t>1</w:t>
            </w:r>
          </w:p>
          <w:p w14:paraId="01A19B19" w14:textId="429389E7" w:rsidR="61FE8A26" w:rsidRPr="00AF3FDE" w:rsidRDefault="61FE8A26" w:rsidP="5613AD88">
            <w:pPr>
              <w:spacing w:after="0" w:line="259" w:lineRule="auto"/>
              <w:rPr>
                <w:sz w:val="20"/>
                <w:szCs w:val="20"/>
              </w:rPr>
            </w:pPr>
          </w:p>
        </w:tc>
        <w:tc>
          <w:tcPr>
            <w:tcW w:w="3720" w:type="dxa"/>
            <w:tcMar>
              <w:left w:w="105" w:type="dxa"/>
              <w:right w:w="105" w:type="dxa"/>
            </w:tcMar>
            <w:vAlign w:val="top"/>
          </w:tcPr>
          <w:p w14:paraId="4075074B" w14:textId="503B291D" w:rsidR="5613AD88" w:rsidRPr="00AF3FDE" w:rsidRDefault="6D0A8F9B" w:rsidP="00D5184C">
            <w:pPr>
              <w:pStyle w:val="ListParagraph"/>
              <w:numPr>
                <w:ilvl w:val="0"/>
                <w:numId w:val="140"/>
              </w:numPr>
              <w:spacing w:line="259" w:lineRule="auto"/>
              <w:rPr>
                <w:rFonts w:eastAsia="Arial" w:cs="Arial"/>
                <w:sz w:val="20"/>
                <w:szCs w:val="20"/>
              </w:rPr>
            </w:pPr>
            <w:r w:rsidRPr="00AF3FDE">
              <w:rPr>
                <w:rFonts w:eastAsia="Arial" w:cs="Arial"/>
                <w:sz w:val="20"/>
                <w:szCs w:val="20"/>
              </w:rPr>
              <w:t xml:space="preserve">Excluding the functional elements tested in PIT/SIT/QT, what further changes have been made to </w:t>
            </w:r>
            <w:r w:rsidR="5327C9D2" w:rsidRPr="00AF3FDE">
              <w:rPr>
                <w:rFonts w:eastAsia="Arial" w:cs="Arial"/>
                <w:sz w:val="20"/>
                <w:szCs w:val="20"/>
              </w:rPr>
              <w:t xml:space="preserve">your </w:t>
            </w:r>
            <w:r w:rsidRPr="00AF3FDE">
              <w:rPr>
                <w:rFonts w:eastAsia="Arial" w:cs="Arial"/>
                <w:sz w:val="20"/>
                <w:szCs w:val="20"/>
              </w:rPr>
              <w:t>E2E business process? (</w:t>
            </w:r>
            <w:r w:rsidRPr="00AF3FDE">
              <w:rPr>
                <w:rFonts w:eastAsia="Arial" w:cs="Arial"/>
                <w:i/>
                <w:iCs/>
                <w:sz w:val="20"/>
                <w:szCs w:val="20"/>
              </w:rPr>
              <w:t>e.g. to inputs, workflows, integrations, and downstream systems and processes</w:t>
            </w:r>
            <w:r w:rsidR="46E43B62" w:rsidRPr="00AF3FDE">
              <w:rPr>
                <w:rFonts w:eastAsia="Arial" w:cs="Arial"/>
                <w:i/>
                <w:iCs/>
                <w:sz w:val="20"/>
                <w:szCs w:val="20"/>
              </w:rPr>
              <w:t xml:space="preserve">, even where DIP optionality has been </w:t>
            </w:r>
            <w:r w:rsidR="00041240" w:rsidRPr="00AF3FDE">
              <w:rPr>
                <w:rFonts w:eastAsia="Arial" w:cs="Arial"/>
                <w:i/>
                <w:iCs/>
                <w:sz w:val="20"/>
                <w:szCs w:val="20"/>
              </w:rPr>
              <w:t>exercised; this</w:t>
            </w:r>
            <w:r w:rsidRPr="00AF3FDE">
              <w:rPr>
                <w:rFonts w:eastAsia="Arial" w:cs="Arial"/>
                <w:i/>
                <w:iCs/>
                <w:sz w:val="20"/>
                <w:szCs w:val="20"/>
              </w:rPr>
              <w:t xml:space="preserve"> may be nothing</w:t>
            </w:r>
            <w:r w:rsidRPr="00AF3FDE">
              <w:rPr>
                <w:rFonts w:eastAsia="Arial" w:cs="Arial"/>
                <w:sz w:val="20"/>
                <w:szCs w:val="20"/>
              </w:rPr>
              <w:t>). In the case that changes have been made, how have you tested these updated E2E business process (</w:t>
            </w:r>
            <w:r w:rsidRPr="00AF3FDE">
              <w:rPr>
                <w:rFonts w:eastAsia="Arial" w:cs="Arial"/>
                <w:i/>
                <w:iCs/>
                <w:sz w:val="20"/>
                <w:szCs w:val="20"/>
              </w:rPr>
              <w:t xml:space="preserve">e.g. </w:t>
            </w:r>
            <w:r w:rsidR="0478D6DB" w:rsidRPr="00AF3FDE">
              <w:rPr>
                <w:rFonts w:eastAsia="Arial" w:cs="Arial"/>
                <w:i/>
                <w:iCs/>
                <w:sz w:val="20"/>
                <w:szCs w:val="20"/>
              </w:rPr>
              <w:t>E2E process changes tested in own UIT environment</w:t>
            </w:r>
            <w:r w:rsidRPr="00AF3FDE">
              <w:rPr>
                <w:rFonts w:eastAsia="Arial" w:cs="Arial"/>
                <w:sz w:val="20"/>
                <w:szCs w:val="20"/>
              </w:rPr>
              <w:t>)</w:t>
            </w:r>
          </w:p>
        </w:tc>
        <w:tc>
          <w:tcPr>
            <w:tcW w:w="4425" w:type="dxa"/>
            <w:tcMar>
              <w:left w:w="105" w:type="dxa"/>
              <w:right w:w="105" w:type="dxa"/>
            </w:tcMar>
            <w:vAlign w:val="top"/>
          </w:tcPr>
          <w:p w14:paraId="592272B7" w14:textId="08007FBD" w:rsidR="004C3CDD" w:rsidRPr="004A7018" w:rsidRDefault="004A7018" w:rsidP="004C3CDD">
            <w:pPr>
              <w:spacing w:line="259" w:lineRule="auto"/>
              <w:rPr>
                <w:sz w:val="20"/>
                <w:szCs w:val="20"/>
              </w:rPr>
            </w:pPr>
            <w:r w:rsidRPr="004A7018">
              <w:rPr>
                <w:sz w:val="20"/>
                <w:szCs w:val="20"/>
              </w:rPr>
              <w:t>For Question 5.</w:t>
            </w:r>
            <w:r>
              <w:rPr>
                <w:sz w:val="20"/>
                <w:szCs w:val="20"/>
              </w:rPr>
              <w:t xml:space="preserve">2.1.5 A - </w:t>
            </w:r>
            <w:r w:rsidR="004C3CDD" w:rsidRPr="004A7018">
              <w:rPr>
                <w:sz w:val="20"/>
                <w:szCs w:val="20"/>
              </w:rPr>
              <w:t>Your response should include the following:</w:t>
            </w:r>
          </w:p>
          <w:p w14:paraId="07A976B9" w14:textId="77777777" w:rsidR="00F620E4" w:rsidRPr="00B7416B" w:rsidRDefault="00F620E4" w:rsidP="004C3CDD">
            <w:pPr>
              <w:spacing w:line="259" w:lineRule="auto"/>
              <w:rPr>
                <w:sz w:val="20"/>
                <w:szCs w:val="20"/>
              </w:rPr>
            </w:pPr>
          </w:p>
          <w:p w14:paraId="1997AE13" w14:textId="068711E0" w:rsidR="004C3CDD" w:rsidRDefault="004C3CDD" w:rsidP="00D5184C">
            <w:pPr>
              <w:pStyle w:val="ListParagraph"/>
              <w:numPr>
                <w:ilvl w:val="0"/>
                <w:numId w:val="201"/>
              </w:numPr>
              <w:spacing w:line="259" w:lineRule="auto"/>
              <w:rPr>
                <w:rFonts w:cs="Arial"/>
                <w:sz w:val="20"/>
                <w:szCs w:val="20"/>
              </w:rPr>
            </w:pPr>
            <w:r w:rsidRPr="00B7416B">
              <w:rPr>
                <w:rFonts w:cs="Arial"/>
                <w:sz w:val="20"/>
                <w:szCs w:val="20"/>
              </w:rPr>
              <w:t>A disclosure of changes to systems and processes which have not been tested as part of PIT/SIT/QT, as above.</w:t>
            </w:r>
          </w:p>
          <w:p w14:paraId="06C562A5" w14:textId="77777777" w:rsidR="004A7018" w:rsidRPr="004A7018" w:rsidRDefault="004A7018" w:rsidP="00FD030C">
            <w:pPr>
              <w:pStyle w:val="ListParagraph"/>
              <w:spacing w:line="259" w:lineRule="auto"/>
              <w:ind w:left="360"/>
              <w:rPr>
                <w:rFonts w:cs="Arial"/>
                <w:sz w:val="20"/>
                <w:szCs w:val="20"/>
              </w:rPr>
            </w:pPr>
          </w:p>
          <w:p w14:paraId="33BC1E4C" w14:textId="131AD4D6" w:rsidR="5FFFE97D" w:rsidRPr="004A7018" w:rsidRDefault="5FFFE97D" w:rsidP="00D5184C">
            <w:pPr>
              <w:pStyle w:val="ListParagraph"/>
              <w:numPr>
                <w:ilvl w:val="0"/>
                <w:numId w:val="201"/>
              </w:numPr>
              <w:spacing w:line="259" w:lineRule="auto"/>
              <w:rPr>
                <w:rFonts w:cs="Arial"/>
                <w:sz w:val="20"/>
                <w:szCs w:val="20"/>
              </w:rPr>
            </w:pPr>
            <w:r w:rsidRPr="004A7018">
              <w:rPr>
                <w:rFonts w:cs="Arial"/>
                <w:sz w:val="20"/>
                <w:szCs w:val="20"/>
              </w:rPr>
              <w:t>Any instances where you have opted out of receiving DIP Publications, and how you will ensure you will receive this information</w:t>
            </w:r>
            <w:r w:rsidR="2885721F" w:rsidRPr="004A7018">
              <w:rPr>
                <w:rFonts w:cs="Arial"/>
                <w:sz w:val="20"/>
                <w:szCs w:val="20"/>
              </w:rPr>
              <w:t>.</w:t>
            </w:r>
          </w:p>
          <w:p w14:paraId="0A8C611A" w14:textId="5EB1714B" w:rsidR="003201F9" w:rsidRDefault="004C3CDD" w:rsidP="00D5184C">
            <w:pPr>
              <w:pStyle w:val="ListParagraph"/>
              <w:numPr>
                <w:ilvl w:val="0"/>
                <w:numId w:val="201"/>
              </w:numPr>
              <w:spacing w:line="259" w:lineRule="auto"/>
              <w:rPr>
                <w:rFonts w:cs="Arial"/>
                <w:sz w:val="20"/>
                <w:szCs w:val="20"/>
              </w:rPr>
            </w:pPr>
            <w:r w:rsidRPr="004A7018">
              <w:rPr>
                <w:rFonts w:cs="Arial"/>
                <w:sz w:val="20"/>
                <w:szCs w:val="20"/>
              </w:rPr>
              <w:t>How you will gain assurance that even with these additional changes, your wider end-to-end systems and processe</w:t>
            </w:r>
            <w:r w:rsidRPr="00B7416B">
              <w:rPr>
                <w:rFonts w:cs="Arial"/>
                <w:sz w:val="20"/>
                <w:szCs w:val="20"/>
              </w:rPr>
              <w:t>s will still enable you to operate in line with your BSC and REC Code Requirements, as above.</w:t>
            </w:r>
          </w:p>
          <w:p w14:paraId="58542655" w14:textId="77777777" w:rsidR="004A7018" w:rsidRPr="004A7018" w:rsidRDefault="004A7018" w:rsidP="00FD030C">
            <w:pPr>
              <w:pStyle w:val="ListParagraph"/>
              <w:spacing w:line="259" w:lineRule="auto"/>
              <w:ind w:left="360"/>
              <w:rPr>
                <w:rFonts w:cs="Arial"/>
                <w:sz w:val="20"/>
                <w:szCs w:val="20"/>
              </w:rPr>
            </w:pPr>
          </w:p>
          <w:p w14:paraId="2BE68035" w14:textId="77777777" w:rsidR="5F6E6362" w:rsidRPr="00701402" w:rsidRDefault="6F49180D" w:rsidP="00D5184C">
            <w:pPr>
              <w:pStyle w:val="ListParagraph"/>
              <w:numPr>
                <w:ilvl w:val="0"/>
                <w:numId w:val="201"/>
              </w:numPr>
              <w:spacing w:line="259" w:lineRule="auto"/>
              <w:rPr>
                <w:sz w:val="20"/>
                <w:szCs w:val="20"/>
              </w:rPr>
            </w:pPr>
            <w:r w:rsidRPr="004A7018">
              <w:rPr>
                <w:rFonts w:cs="Arial"/>
                <w:sz w:val="20"/>
                <w:szCs w:val="20"/>
              </w:rPr>
              <w:t>If there are no relevant additional changes to disclose for this business process, please write “N/A”.</w:t>
            </w:r>
          </w:p>
          <w:p w14:paraId="7D08BF9E" w14:textId="221A49EC" w:rsidR="008B3B6B" w:rsidRPr="00701402" w:rsidRDefault="008B3B6B" w:rsidP="00FD030C">
            <w:pPr>
              <w:spacing w:line="259" w:lineRule="auto"/>
              <w:rPr>
                <w:szCs w:val="20"/>
              </w:rPr>
            </w:pPr>
          </w:p>
        </w:tc>
        <w:tc>
          <w:tcPr>
            <w:tcW w:w="2175" w:type="dxa"/>
            <w:tcMar>
              <w:left w:w="105" w:type="dxa"/>
              <w:right w:w="105" w:type="dxa"/>
            </w:tcMar>
            <w:vAlign w:val="top"/>
          </w:tcPr>
          <w:p w14:paraId="4646595D" w14:textId="4C0F27FA" w:rsidR="003B8C5A" w:rsidRPr="00AF3FDE" w:rsidRDefault="003B8C5A" w:rsidP="5613AD88">
            <w:pPr>
              <w:spacing w:line="259" w:lineRule="auto"/>
              <w:rPr>
                <w:sz w:val="20"/>
                <w:szCs w:val="20"/>
              </w:rPr>
            </w:pPr>
            <w:r w:rsidRPr="00AF3FDE">
              <w:rPr>
                <w:sz w:val="20"/>
                <w:szCs w:val="20"/>
              </w:rPr>
              <w:t xml:space="preserve">MHHS-BR-LD-010 </w:t>
            </w:r>
          </w:p>
          <w:p w14:paraId="5C835582" w14:textId="35EF9759" w:rsidR="003B8C5A" w:rsidRPr="00AF3FDE" w:rsidRDefault="003B8C5A" w:rsidP="5613AD88">
            <w:pPr>
              <w:spacing w:line="259" w:lineRule="auto"/>
              <w:rPr>
                <w:sz w:val="20"/>
                <w:szCs w:val="20"/>
              </w:rPr>
            </w:pPr>
            <w:r w:rsidRPr="00AF3FDE">
              <w:rPr>
                <w:sz w:val="20"/>
                <w:szCs w:val="20"/>
              </w:rPr>
              <w:t xml:space="preserve">MHHS-BR-LD-010.1 </w:t>
            </w:r>
          </w:p>
          <w:p w14:paraId="62B286A1" w14:textId="43B50C7C" w:rsidR="003B8C5A" w:rsidRPr="00AF3FDE" w:rsidRDefault="003B8C5A" w:rsidP="5613AD88">
            <w:pPr>
              <w:spacing w:line="259" w:lineRule="auto"/>
              <w:rPr>
                <w:sz w:val="20"/>
                <w:szCs w:val="20"/>
              </w:rPr>
            </w:pPr>
            <w:r w:rsidRPr="00AF3FDE">
              <w:rPr>
                <w:sz w:val="20"/>
                <w:szCs w:val="20"/>
              </w:rPr>
              <w:t xml:space="preserve">MHHS-BR-LD-011 </w:t>
            </w:r>
          </w:p>
          <w:p w14:paraId="385DCC4F" w14:textId="741DDE6B" w:rsidR="003B8C5A" w:rsidRPr="00AF3FDE" w:rsidRDefault="003B8C5A" w:rsidP="5613AD88">
            <w:pPr>
              <w:spacing w:line="259" w:lineRule="auto"/>
              <w:rPr>
                <w:sz w:val="20"/>
                <w:szCs w:val="20"/>
              </w:rPr>
            </w:pPr>
            <w:r w:rsidRPr="00AF3FDE">
              <w:rPr>
                <w:sz w:val="20"/>
                <w:szCs w:val="20"/>
              </w:rPr>
              <w:t>MHHS-BR-LD-012</w:t>
            </w:r>
          </w:p>
        </w:tc>
        <w:tc>
          <w:tcPr>
            <w:tcW w:w="2849" w:type="dxa"/>
            <w:tcMar>
              <w:left w:w="105" w:type="dxa"/>
              <w:right w:w="105" w:type="dxa"/>
            </w:tcMar>
            <w:vAlign w:val="top"/>
          </w:tcPr>
          <w:p w14:paraId="1486E8EC" w14:textId="67216188" w:rsidR="5613AD88" w:rsidRPr="00AF3FDE" w:rsidRDefault="5613AD88" w:rsidP="5613AD88">
            <w:pPr>
              <w:rPr>
                <w:sz w:val="20"/>
                <w:szCs w:val="20"/>
              </w:rPr>
            </w:pPr>
          </w:p>
        </w:tc>
      </w:tr>
      <w:tr w:rsidR="4D9BCA1F" w14:paraId="092779C5" w14:textId="77777777" w:rsidTr="258738D0">
        <w:trPr>
          <w:trHeight w:val="2742"/>
        </w:trPr>
        <w:tc>
          <w:tcPr>
            <w:tcW w:w="2100" w:type="dxa"/>
            <w:tcMar>
              <w:left w:w="105" w:type="dxa"/>
              <w:right w:w="105" w:type="dxa"/>
            </w:tcMar>
            <w:vAlign w:val="top"/>
          </w:tcPr>
          <w:p w14:paraId="01A66CAB" w14:textId="2DE51619" w:rsidR="4D9BCA1F" w:rsidRDefault="4D9BCA1F" w:rsidP="4D9BCA1F">
            <w:pPr>
              <w:spacing w:line="259" w:lineRule="auto"/>
              <w:rPr>
                <w:sz w:val="20"/>
                <w:szCs w:val="20"/>
              </w:rPr>
            </w:pPr>
            <w:r w:rsidRPr="4D9BCA1F">
              <w:rPr>
                <w:sz w:val="20"/>
                <w:szCs w:val="20"/>
              </w:rPr>
              <w:t>5.</w:t>
            </w:r>
            <w:r w:rsidR="1B943AD1" w:rsidRPr="4D9BCA1F">
              <w:rPr>
                <w:sz w:val="20"/>
                <w:szCs w:val="20"/>
              </w:rPr>
              <w:t>2</w:t>
            </w:r>
            <w:r w:rsidRPr="4D9BCA1F">
              <w:rPr>
                <w:sz w:val="20"/>
                <w:szCs w:val="20"/>
              </w:rPr>
              <w:t>.1.</w:t>
            </w:r>
            <w:r w:rsidR="6341AB67" w:rsidRPr="4D9BCA1F">
              <w:rPr>
                <w:sz w:val="20"/>
                <w:szCs w:val="20"/>
              </w:rPr>
              <w:t>6</w:t>
            </w:r>
            <w:r w:rsidRPr="4D9BCA1F">
              <w:rPr>
                <w:sz w:val="20"/>
                <w:szCs w:val="20"/>
              </w:rPr>
              <w:t xml:space="preserve"> </w:t>
            </w:r>
            <w:r w:rsidRPr="4D9BCA1F">
              <w:rPr>
                <w:b/>
                <w:bCs/>
                <w:sz w:val="20"/>
                <w:szCs w:val="20"/>
              </w:rPr>
              <w:t>Operational Requirements</w:t>
            </w:r>
          </w:p>
        </w:tc>
        <w:tc>
          <w:tcPr>
            <w:tcW w:w="3720" w:type="dxa"/>
            <w:tcMar>
              <w:left w:w="105" w:type="dxa"/>
              <w:right w:w="105" w:type="dxa"/>
            </w:tcMar>
            <w:vAlign w:val="top"/>
          </w:tcPr>
          <w:p w14:paraId="1BE66D54" w14:textId="0E8EBE62" w:rsidR="4D9BCA1F" w:rsidRDefault="51DF992B" w:rsidP="00D5184C">
            <w:pPr>
              <w:pStyle w:val="ListParagraph"/>
              <w:numPr>
                <w:ilvl w:val="0"/>
                <w:numId w:val="59"/>
              </w:numPr>
              <w:spacing w:line="259" w:lineRule="auto"/>
              <w:rPr>
                <w:sz w:val="20"/>
                <w:szCs w:val="20"/>
              </w:rPr>
            </w:pPr>
            <w:r w:rsidRPr="258738D0">
              <w:rPr>
                <w:sz w:val="20"/>
                <w:szCs w:val="20"/>
              </w:rPr>
              <w:t>What controls do you have in place to ensure that you meet all of your requirements as outlined in the Operational Choreography</w:t>
            </w:r>
            <w:r w:rsidR="57DCEF75" w:rsidRPr="258738D0">
              <w:rPr>
                <w:sz w:val="20"/>
                <w:szCs w:val="20"/>
              </w:rPr>
              <w:t xml:space="preserve"> Version </w:t>
            </w:r>
            <w:r w:rsidR="34C618ED" w:rsidRPr="258738D0">
              <w:rPr>
                <w:sz w:val="20"/>
                <w:szCs w:val="20"/>
              </w:rPr>
              <w:t>5.</w:t>
            </w:r>
            <w:r w:rsidR="005342E5">
              <w:rPr>
                <w:sz w:val="20"/>
                <w:szCs w:val="20"/>
              </w:rPr>
              <w:t>5</w:t>
            </w:r>
            <w:r w:rsidR="34C618ED" w:rsidRPr="258738D0">
              <w:rPr>
                <w:sz w:val="20"/>
                <w:szCs w:val="20"/>
              </w:rPr>
              <w:t>.</w:t>
            </w:r>
          </w:p>
        </w:tc>
        <w:tc>
          <w:tcPr>
            <w:tcW w:w="4425" w:type="dxa"/>
            <w:tcMar>
              <w:left w:w="105" w:type="dxa"/>
              <w:right w:w="105" w:type="dxa"/>
            </w:tcMar>
            <w:vAlign w:val="top"/>
          </w:tcPr>
          <w:p w14:paraId="41048017" w14:textId="5EDD39D3" w:rsidR="4D9BCA1F" w:rsidRDefault="4D9BCA1F" w:rsidP="4D9BCA1F">
            <w:pPr>
              <w:spacing w:line="259" w:lineRule="auto"/>
              <w:rPr>
                <w:sz w:val="20"/>
                <w:szCs w:val="20"/>
              </w:rPr>
            </w:pPr>
            <w:r w:rsidRPr="4D9BCA1F">
              <w:rPr>
                <w:sz w:val="20"/>
                <w:szCs w:val="20"/>
              </w:rPr>
              <w:t>For Question 5.</w:t>
            </w:r>
            <w:r w:rsidR="4C60503E" w:rsidRPr="4D9BCA1F">
              <w:rPr>
                <w:sz w:val="20"/>
                <w:szCs w:val="20"/>
              </w:rPr>
              <w:t>2</w:t>
            </w:r>
            <w:r w:rsidRPr="4D9BCA1F">
              <w:rPr>
                <w:sz w:val="20"/>
                <w:szCs w:val="20"/>
              </w:rPr>
              <w:t>.1.</w:t>
            </w:r>
            <w:r w:rsidR="6F9B841B" w:rsidRPr="4D9BCA1F">
              <w:rPr>
                <w:sz w:val="20"/>
                <w:szCs w:val="20"/>
              </w:rPr>
              <w:t>6</w:t>
            </w:r>
            <w:r w:rsidRPr="4D9BCA1F">
              <w:rPr>
                <w:sz w:val="20"/>
                <w:szCs w:val="20"/>
              </w:rPr>
              <w:t xml:space="preserve"> A - Your response should include the following:</w:t>
            </w:r>
          </w:p>
          <w:p w14:paraId="6FC46744" w14:textId="251FEA46" w:rsidR="4D9BCA1F" w:rsidRDefault="4D9BCA1F" w:rsidP="4D9BCA1F">
            <w:pPr>
              <w:spacing w:line="259" w:lineRule="auto"/>
              <w:rPr>
                <w:sz w:val="20"/>
                <w:szCs w:val="20"/>
              </w:rPr>
            </w:pPr>
          </w:p>
          <w:p w14:paraId="491DD90D" w14:textId="07871973" w:rsidR="4D9BCA1F" w:rsidRDefault="4D9BCA1F" w:rsidP="00D5184C">
            <w:pPr>
              <w:pStyle w:val="ListParagraph"/>
              <w:numPr>
                <w:ilvl w:val="0"/>
                <w:numId w:val="60"/>
              </w:numPr>
              <w:spacing w:line="259" w:lineRule="auto"/>
              <w:rPr>
                <w:sz w:val="20"/>
                <w:szCs w:val="20"/>
              </w:rPr>
            </w:pPr>
            <w:r w:rsidRPr="4D9BCA1F">
              <w:rPr>
                <w:sz w:val="20"/>
                <w:szCs w:val="20"/>
              </w:rPr>
              <w:t>Both preventative controls and detective controls, which could include your monitoring activities and processes for manual intervention.</w:t>
            </w:r>
          </w:p>
          <w:p w14:paraId="3AAC9629" w14:textId="0CC18EA4" w:rsidR="4D9BCA1F" w:rsidRDefault="4D9BCA1F" w:rsidP="00D5184C">
            <w:pPr>
              <w:pStyle w:val="ListParagraph"/>
              <w:numPr>
                <w:ilvl w:val="0"/>
                <w:numId w:val="60"/>
              </w:numPr>
              <w:spacing w:line="259" w:lineRule="auto"/>
              <w:rPr>
                <w:sz w:val="20"/>
                <w:szCs w:val="20"/>
              </w:rPr>
            </w:pPr>
            <w:r w:rsidRPr="0CE7C621">
              <w:rPr>
                <w:sz w:val="20"/>
                <w:szCs w:val="20"/>
              </w:rPr>
              <w:t>How you will ensure you meet specific processing and response SLAs (these may be referenced in your answers above)</w:t>
            </w:r>
          </w:p>
          <w:p w14:paraId="21D6CC34" w14:textId="79B2AE22" w:rsidR="4D9BCA1F" w:rsidRDefault="4D9BCA1F" w:rsidP="00D5184C">
            <w:pPr>
              <w:pStyle w:val="ListParagraph"/>
              <w:numPr>
                <w:ilvl w:val="0"/>
                <w:numId w:val="60"/>
              </w:numPr>
              <w:spacing w:line="259" w:lineRule="auto"/>
              <w:rPr>
                <w:sz w:val="20"/>
                <w:szCs w:val="20"/>
              </w:rPr>
            </w:pPr>
            <w:r w:rsidRPr="0CE7C621">
              <w:rPr>
                <w:sz w:val="20"/>
                <w:szCs w:val="20"/>
              </w:rPr>
              <w:t>How you will ensure you meet your operational requirements which may not have been tested during functional testing, such as OPC_320A to make data available to other parties (as applicable) by 06:00hrs the next Working Day after receiving a notification of disconnection.</w:t>
            </w:r>
          </w:p>
        </w:tc>
        <w:tc>
          <w:tcPr>
            <w:tcW w:w="2175" w:type="dxa"/>
            <w:tcMar>
              <w:left w:w="105" w:type="dxa"/>
              <w:right w:w="105" w:type="dxa"/>
            </w:tcMar>
            <w:vAlign w:val="top"/>
          </w:tcPr>
          <w:p w14:paraId="5BEC17C1" w14:textId="40617A60" w:rsidR="7381C423" w:rsidRDefault="7381C423" w:rsidP="258738D0">
            <w:pPr>
              <w:spacing w:line="259" w:lineRule="auto"/>
              <w:rPr>
                <w:sz w:val="20"/>
                <w:szCs w:val="20"/>
              </w:rPr>
            </w:pPr>
            <w:r w:rsidRPr="258738D0">
              <w:rPr>
                <w:sz w:val="20"/>
                <w:szCs w:val="20"/>
              </w:rPr>
              <w:t>OPC_061</w:t>
            </w:r>
          </w:p>
          <w:p w14:paraId="00E63A8B" w14:textId="2E088EC5" w:rsidR="0E0839C3" w:rsidRDefault="13C04D3B" w:rsidP="4D9BCA1F">
            <w:pPr>
              <w:spacing w:line="259" w:lineRule="auto"/>
              <w:rPr>
                <w:sz w:val="20"/>
                <w:szCs w:val="20"/>
              </w:rPr>
            </w:pPr>
            <w:r w:rsidRPr="258738D0">
              <w:rPr>
                <w:sz w:val="20"/>
                <w:szCs w:val="20"/>
              </w:rPr>
              <w:t>OPC_200</w:t>
            </w:r>
          </w:p>
          <w:p w14:paraId="10A5D703" w14:textId="1EFAA44F" w:rsidR="31C85C10" w:rsidRDefault="31C85C10" w:rsidP="258738D0">
            <w:pPr>
              <w:spacing w:line="259" w:lineRule="auto"/>
              <w:rPr>
                <w:sz w:val="20"/>
                <w:szCs w:val="20"/>
              </w:rPr>
            </w:pPr>
            <w:r w:rsidRPr="258738D0">
              <w:rPr>
                <w:sz w:val="20"/>
                <w:szCs w:val="20"/>
              </w:rPr>
              <w:t>OPC_210</w:t>
            </w:r>
          </w:p>
          <w:p w14:paraId="63B6D87E" w14:textId="6AA4F5CE" w:rsidR="0E0839C3" w:rsidRDefault="0E0839C3" w:rsidP="4D9BCA1F">
            <w:pPr>
              <w:spacing w:line="259" w:lineRule="auto"/>
              <w:rPr>
                <w:sz w:val="20"/>
                <w:szCs w:val="20"/>
              </w:rPr>
            </w:pPr>
            <w:r w:rsidRPr="4D9BCA1F">
              <w:rPr>
                <w:sz w:val="20"/>
                <w:szCs w:val="20"/>
              </w:rPr>
              <w:t>OPC_250</w:t>
            </w:r>
          </w:p>
          <w:p w14:paraId="08B53CDB" w14:textId="0BC37C8B" w:rsidR="0E0839C3" w:rsidRDefault="0E0839C3" w:rsidP="4D9BCA1F">
            <w:pPr>
              <w:spacing w:line="259" w:lineRule="auto"/>
              <w:rPr>
                <w:sz w:val="20"/>
                <w:szCs w:val="20"/>
              </w:rPr>
            </w:pPr>
          </w:p>
          <w:p w14:paraId="20820C3B" w14:textId="59089390" w:rsidR="0E0839C3" w:rsidRDefault="0E0839C3" w:rsidP="4D9BCA1F">
            <w:pPr>
              <w:spacing w:line="259" w:lineRule="auto"/>
              <w:rPr>
                <w:sz w:val="20"/>
                <w:szCs w:val="20"/>
              </w:rPr>
            </w:pPr>
            <w:r w:rsidRPr="4D9BCA1F">
              <w:rPr>
                <w:sz w:val="20"/>
                <w:szCs w:val="20"/>
              </w:rPr>
              <w:t>OPC_280</w:t>
            </w:r>
          </w:p>
          <w:p w14:paraId="7D9B1FAB" w14:textId="658D9C24" w:rsidR="0E0839C3" w:rsidRDefault="0E0839C3" w:rsidP="4D9BCA1F">
            <w:pPr>
              <w:spacing w:line="259" w:lineRule="auto"/>
              <w:rPr>
                <w:sz w:val="20"/>
                <w:szCs w:val="20"/>
              </w:rPr>
            </w:pPr>
          </w:p>
          <w:p w14:paraId="4306EA9B" w14:textId="546CD036" w:rsidR="0E0839C3" w:rsidRDefault="0E0839C3" w:rsidP="4D9BCA1F">
            <w:pPr>
              <w:spacing w:line="259" w:lineRule="auto"/>
              <w:rPr>
                <w:sz w:val="20"/>
                <w:szCs w:val="20"/>
              </w:rPr>
            </w:pPr>
            <w:r w:rsidRPr="4D9BCA1F">
              <w:rPr>
                <w:sz w:val="20"/>
                <w:szCs w:val="20"/>
              </w:rPr>
              <w:t>OPC_300</w:t>
            </w:r>
          </w:p>
          <w:p w14:paraId="24DAAF4B" w14:textId="04ABF208" w:rsidR="0E0839C3" w:rsidRDefault="0E0839C3" w:rsidP="4D9BCA1F">
            <w:pPr>
              <w:spacing w:line="259" w:lineRule="auto"/>
              <w:rPr>
                <w:sz w:val="20"/>
                <w:szCs w:val="20"/>
              </w:rPr>
            </w:pPr>
          </w:p>
          <w:p w14:paraId="71B1D17E" w14:textId="5370C2BF" w:rsidR="0E0839C3" w:rsidRDefault="0E0839C3" w:rsidP="4D9BCA1F">
            <w:pPr>
              <w:spacing w:line="259" w:lineRule="auto"/>
              <w:rPr>
                <w:sz w:val="20"/>
                <w:szCs w:val="20"/>
              </w:rPr>
            </w:pPr>
          </w:p>
          <w:p w14:paraId="7AC1BB6E" w14:textId="35AD1E70" w:rsidR="0E0839C3" w:rsidRDefault="0E0839C3" w:rsidP="4D9BCA1F">
            <w:pPr>
              <w:spacing w:line="259" w:lineRule="auto"/>
              <w:rPr>
                <w:sz w:val="20"/>
                <w:szCs w:val="20"/>
              </w:rPr>
            </w:pPr>
            <w:r w:rsidRPr="4D9BCA1F">
              <w:rPr>
                <w:sz w:val="20"/>
                <w:szCs w:val="20"/>
              </w:rPr>
              <w:t>OPC_320A</w:t>
            </w:r>
          </w:p>
          <w:p w14:paraId="0370534E" w14:textId="6D039659" w:rsidR="0E0839C3" w:rsidRDefault="0E0839C3" w:rsidP="4D9BCA1F">
            <w:pPr>
              <w:spacing w:line="259" w:lineRule="auto"/>
              <w:rPr>
                <w:sz w:val="20"/>
                <w:szCs w:val="20"/>
              </w:rPr>
            </w:pPr>
            <w:r w:rsidRPr="4D9BCA1F">
              <w:rPr>
                <w:sz w:val="20"/>
                <w:szCs w:val="20"/>
              </w:rPr>
              <w:t>OPC_320B</w:t>
            </w:r>
          </w:p>
          <w:p w14:paraId="4567E3E0" w14:textId="27EBE8D0" w:rsidR="0E0839C3" w:rsidRDefault="0E0839C3" w:rsidP="4D9BCA1F">
            <w:pPr>
              <w:spacing w:line="259" w:lineRule="auto"/>
              <w:rPr>
                <w:sz w:val="20"/>
                <w:szCs w:val="20"/>
              </w:rPr>
            </w:pPr>
          </w:p>
          <w:p w14:paraId="5EE27340" w14:textId="331B6CE3" w:rsidR="12CE90E5" w:rsidRDefault="12CE90E5" w:rsidP="258738D0">
            <w:pPr>
              <w:spacing w:line="259" w:lineRule="auto"/>
              <w:rPr>
                <w:sz w:val="20"/>
                <w:szCs w:val="20"/>
              </w:rPr>
            </w:pPr>
            <w:r w:rsidRPr="258738D0">
              <w:rPr>
                <w:sz w:val="20"/>
                <w:szCs w:val="20"/>
              </w:rPr>
              <w:t>OPC_360</w:t>
            </w:r>
          </w:p>
          <w:p w14:paraId="09BF58FD" w14:textId="4150E3C7" w:rsidR="12CE90E5" w:rsidRDefault="12CE90E5" w:rsidP="258738D0">
            <w:pPr>
              <w:spacing w:line="259" w:lineRule="auto"/>
              <w:rPr>
                <w:sz w:val="20"/>
                <w:szCs w:val="20"/>
              </w:rPr>
            </w:pPr>
            <w:r w:rsidRPr="258738D0">
              <w:rPr>
                <w:sz w:val="20"/>
                <w:szCs w:val="20"/>
              </w:rPr>
              <w:t>OPC_370</w:t>
            </w:r>
          </w:p>
          <w:p w14:paraId="1004DB9D" w14:textId="204F3BB9" w:rsidR="0E0839C3" w:rsidRDefault="0E0839C3" w:rsidP="4D9BCA1F">
            <w:pPr>
              <w:spacing w:line="259" w:lineRule="auto"/>
              <w:rPr>
                <w:sz w:val="20"/>
                <w:szCs w:val="20"/>
              </w:rPr>
            </w:pPr>
          </w:p>
          <w:p w14:paraId="3E64475D" w14:textId="7F45714A" w:rsidR="0E0839C3" w:rsidRDefault="0E0839C3" w:rsidP="4D9BCA1F">
            <w:pPr>
              <w:spacing w:line="259" w:lineRule="auto"/>
              <w:rPr>
                <w:sz w:val="20"/>
                <w:szCs w:val="20"/>
              </w:rPr>
            </w:pPr>
            <w:r w:rsidRPr="4D9BCA1F">
              <w:rPr>
                <w:sz w:val="20"/>
                <w:szCs w:val="20"/>
              </w:rPr>
              <w:t>OPC_420</w:t>
            </w:r>
          </w:p>
          <w:p w14:paraId="7C8C4F66" w14:textId="555065B4" w:rsidR="0E0839C3" w:rsidRDefault="0E0839C3" w:rsidP="4D9BCA1F">
            <w:pPr>
              <w:spacing w:line="259" w:lineRule="auto"/>
              <w:rPr>
                <w:sz w:val="20"/>
                <w:szCs w:val="20"/>
              </w:rPr>
            </w:pPr>
          </w:p>
          <w:p w14:paraId="7658E02A" w14:textId="085A9372" w:rsidR="0E0839C3" w:rsidRDefault="0E0839C3" w:rsidP="4D9BCA1F">
            <w:pPr>
              <w:spacing w:line="259" w:lineRule="auto"/>
              <w:rPr>
                <w:sz w:val="20"/>
                <w:szCs w:val="20"/>
              </w:rPr>
            </w:pPr>
          </w:p>
          <w:p w14:paraId="0CECB992" w14:textId="17D2657D" w:rsidR="0E0839C3" w:rsidRDefault="0E0839C3" w:rsidP="4D9BCA1F">
            <w:pPr>
              <w:spacing w:line="259" w:lineRule="auto"/>
              <w:rPr>
                <w:sz w:val="20"/>
                <w:szCs w:val="20"/>
              </w:rPr>
            </w:pPr>
            <w:r w:rsidRPr="4D9BCA1F">
              <w:rPr>
                <w:sz w:val="20"/>
                <w:szCs w:val="20"/>
              </w:rPr>
              <w:t>OPC_490</w:t>
            </w:r>
          </w:p>
          <w:p w14:paraId="4315F3DD" w14:textId="15D739DC" w:rsidR="0E0839C3" w:rsidRDefault="0E0839C3" w:rsidP="4D9BCA1F">
            <w:pPr>
              <w:spacing w:line="259" w:lineRule="auto"/>
              <w:rPr>
                <w:sz w:val="20"/>
                <w:szCs w:val="20"/>
              </w:rPr>
            </w:pPr>
          </w:p>
          <w:p w14:paraId="57DC357F" w14:textId="7CD35E4C" w:rsidR="0E0839C3" w:rsidRDefault="0E0839C3" w:rsidP="4D9BCA1F">
            <w:pPr>
              <w:spacing w:line="259" w:lineRule="auto"/>
              <w:rPr>
                <w:sz w:val="20"/>
                <w:szCs w:val="20"/>
              </w:rPr>
            </w:pPr>
          </w:p>
          <w:p w14:paraId="6C7283AA" w14:textId="0985EB00" w:rsidR="0E0839C3" w:rsidRDefault="13C04D3B" w:rsidP="4D9BCA1F">
            <w:pPr>
              <w:spacing w:line="259" w:lineRule="auto"/>
              <w:rPr>
                <w:sz w:val="20"/>
                <w:szCs w:val="20"/>
              </w:rPr>
            </w:pPr>
            <w:r w:rsidRPr="258738D0">
              <w:rPr>
                <w:sz w:val="20"/>
                <w:szCs w:val="20"/>
              </w:rPr>
              <w:t>OPC_510</w:t>
            </w:r>
          </w:p>
          <w:p w14:paraId="685463EB" w14:textId="53D57E59" w:rsidR="0E0839C3" w:rsidRDefault="0E0839C3" w:rsidP="258738D0">
            <w:pPr>
              <w:spacing w:line="259" w:lineRule="auto"/>
              <w:rPr>
                <w:sz w:val="20"/>
                <w:szCs w:val="20"/>
              </w:rPr>
            </w:pPr>
          </w:p>
          <w:p w14:paraId="0110E848" w14:textId="6528883A" w:rsidR="775A4517" w:rsidRDefault="775A4517" w:rsidP="258738D0">
            <w:pPr>
              <w:spacing w:line="259" w:lineRule="auto"/>
              <w:rPr>
                <w:sz w:val="20"/>
                <w:szCs w:val="20"/>
              </w:rPr>
            </w:pPr>
            <w:r w:rsidRPr="258738D0">
              <w:rPr>
                <w:sz w:val="20"/>
                <w:szCs w:val="20"/>
              </w:rPr>
              <w:t>OPC_550</w:t>
            </w:r>
          </w:p>
          <w:p w14:paraId="1FE46BE0" w14:textId="67279E3E" w:rsidR="4D9BCA1F" w:rsidRDefault="4D9BCA1F" w:rsidP="4D9BCA1F">
            <w:pPr>
              <w:spacing w:line="259" w:lineRule="auto"/>
              <w:rPr>
                <w:sz w:val="20"/>
                <w:szCs w:val="20"/>
              </w:rPr>
            </w:pPr>
          </w:p>
        </w:tc>
        <w:tc>
          <w:tcPr>
            <w:tcW w:w="2849" w:type="dxa"/>
            <w:tcMar>
              <w:left w:w="105" w:type="dxa"/>
              <w:right w:w="105" w:type="dxa"/>
            </w:tcMar>
            <w:vAlign w:val="top"/>
          </w:tcPr>
          <w:p w14:paraId="58613B1E" w14:textId="39A775DF" w:rsidR="4D9BCA1F" w:rsidRDefault="4D9BCA1F" w:rsidP="4D9BCA1F">
            <w:pPr>
              <w:rPr>
                <w:sz w:val="20"/>
                <w:szCs w:val="20"/>
              </w:rPr>
            </w:pPr>
          </w:p>
        </w:tc>
      </w:tr>
    </w:tbl>
    <w:p w14:paraId="6EFB42B7" w14:textId="5B9FC4AA" w:rsidR="008B3B6B" w:rsidRPr="00FE368D" w:rsidRDefault="008B3B6B" w:rsidP="00FE368D"/>
    <w:p w14:paraId="7EB905A8" w14:textId="6EFC0C44" w:rsidR="0DFFADD4" w:rsidRDefault="0DFFADD4">
      <w:r>
        <w:br w:type="page"/>
      </w:r>
    </w:p>
    <w:p w14:paraId="2A19D197" w14:textId="7AEDFAB6" w:rsidR="4C2A46E7" w:rsidRPr="003201F9" w:rsidRDefault="5AD1162C" w:rsidP="258738D0">
      <w:pPr>
        <w:pStyle w:val="Heading3"/>
        <w:rPr>
          <w:sz w:val="20"/>
          <w:szCs w:val="20"/>
        </w:rPr>
      </w:pPr>
      <w:r>
        <w:lastRenderedPageBreak/>
        <w:t>Data Management</w:t>
      </w:r>
    </w:p>
    <w:tbl>
      <w:tblPr>
        <w:tblStyle w:val="TableGrid1"/>
        <w:tblW w:w="15165" w:type="dxa"/>
        <w:tblLook w:val="04A0" w:firstRow="1" w:lastRow="0" w:firstColumn="1" w:lastColumn="0" w:noHBand="0" w:noVBand="1"/>
      </w:tblPr>
      <w:tblGrid>
        <w:gridCol w:w="2181"/>
        <w:gridCol w:w="3679"/>
        <w:gridCol w:w="3806"/>
        <w:gridCol w:w="2466"/>
        <w:gridCol w:w="3033"/>
      </w:tblGrid>
      <w:tr w:rsidR="02440F79" w:rsidRPr="00CF692F" w14:paraId="06E579F8" w14:textId="77777777" w:rsidTr="258738D0">
        <w:trPr>
          <w:trHeight w:val="390"/>
        </w:trPr>
        <w:tc>
          <w:tcPr>
            <w:tcW w:w="2181" w:type="dxa"/>
            <w:tcMar>
              <w:left w:w="105" w:type="dxa"/>
              <w:right w:w="105" w:type="dxa"/>
            </w:tcMar>
          </w:tcPr>
          <w:p w14:paraId="4232A03B" w14:textId="22D0A35C" w:rsidR="02440F79" w:rsidRPr="00CF692F" w:rsidRDefault="02440F79" w:rsidP="02440F79">
            <w:pPr>
              <w:spacing w:after="0"/>
              <w:rPr>
                <w:szCs w:val="20"/>
              </w:rPr>
            </w:pPr>
            <w:r w:rsidRPr="00CF692F">
              <w:rPr>
                <w:b/>
                <w:bCs/>
                <w:szCs w:val="20"/>
              </w:rPr>
              <w:t>Data Management Area</w:t>
            </w:r>
          </w:p>
        </w:tc>
        <w:tc>
          <w:tcPr>
            <w:tcW w:w="3679" w:type="dxa"/>
            <w:tcMar>
              <w:left w:w="105" w:type="dxa"/>
              <w:right w:w="105" w:type="dxa"/>
            </w:tcMar>
          </w:tcPr>
          <w:p w14:paraId="272D0D6A" w14:textId="7EA73383" w:rsidR="02440F79" w:rsidRPr="00CF692F" w:rsidRDefault="02440F79" w:rsidP="02440F79">
            <w:pPr>
              <w:spacing w:after="0"/>
              <w:rPr>
                <w:szCs w:val="20"/>
              </w:rPr>
            </w:pPr>
            <w:r w:rsidRPr="00CF692F">
              <w:rPr>
                <w:b/>
                <w:bCs/>
                <w:szCs w:val="20"/>
              </w:rPr>
              <w:t>Questions</w:t>
            </w:r>
          </w:p>
        </w:tc>
        <w:tc>
          <w:tcPr>
            <w:tcW w:w="3806" w:type="dxa"/>
            <w:tcMar>
              <w:left w:w="105" w:type="dxa"/>
              <w:right w:w="105" w:type="dxa"/>
            </w:tcMar>
          </w:tcPr>
          <w:p w14:paraId="775A86FC" w14:textId="7594992F" w:rsidR="5F6E6362" w:rsidRPr="00701402" w:rsidRDefault="00CF096F" w:rsidP="5F6E6362">
            <w:pPr>
              <w:rPr>
                <w:b/>
                <w:bCs/>
                <w:szCs w:val="20"/>
              </w:rPr>
            </w:pPr>
            <w:r w:rsidRPr="00701402">
              <w:rPr>
                <w:b/>
                <w:bCs/>
                <w:szCs w:val="20"/>
              </w:rPr>
              <w:t>Guidance Points</w:t>
            </w:r>
          </w:p>
        </w:tc>
        <w:tc>
          <w:tcPr>
            <w:tcW w:w="2466" w:type="dxa"/>
            <w:tcMar>
              <w:left w:w="105" w:type="dxa"/>
              <w:right w:w="105" w:type="dxa"/>
            </w:tcMar>
          </w:tcPr>
          <w:p w14:paraId="33071EF0" w14:textId="4FF95A48" w:rsidR="02440F79" w:rsidRPr="00CF692F" w:rsidRDefault="02440F79" w:rsidP="02440F79">
            <w:pPr>
              <w:spacing w:after="0"/>
              <w:rPr>
                <w:szCs w:val="20"/>
              </w:rPr>
            </w:pPr>
            <w:r w:rsidRPr="00CF692F">
              <w:rPr>
                <w:b/>
                <w:bCs/>
                <w:szCs w:val="20"/>
              </w:rPr>
              <w:t>MHHS requirements</w:t>
            </w:r>
          </w:p>
        </w:tc>
        <w:tc>
          <w:tcPr>
            <w:tcW w:w="3033" w:type="dxa"/>
            <w:tcMar>
              <w:left w:w="105" w:type="dxa"/>
              <w:right w:w="105" w:type="dxa"/>
            </w:tcMar>
          </w:tcPr>
          <w:p w14:paraId="5EBB6069" w14:textId="4385F1DD" w:rsidR="02440F79" w:rsidRPr="00CF692F" w:rsidRDefault="02440F79" w:rsidP="02440F79">
            <w:pPr>
              <w:rPr>
                <w:szCs w:val="20"/>
              </w:rPr>
            </w:pPr>
            <w:r w:rsidRPr="00CF692F">
              <w:rPr>
                <w:b/>
                <w:bCs/>
                <w:szCs w:val="20"/>
              </w:rPr>
              <w:t>Participant Responses</w:t>
            </w:r>
          </w:p>
        </w:tc>
      </w:tr>
      <w:tr w:rsidR="02440F79" w:rsidRPr="00CF692F" w14:paraId="2D520E59" w14:textId="77777777" w:rsidTr="258738D0">
        <w:trPr>
          <w:trHeight w:val="143"/>
        </w:trPr>
        <w:tc>
          <w:tcPr>
            <w:tcW w:w="2181" w:type="dxa"/>
            <w:tcMar>
              <w:left w:w="105" w:type="dxa"/>
              <w:right w:w="105" w:type="dxa"/>
            </w:tcMar>
          </w:tcPr>
          <w:p w14:paraId="4DE11B47" w14:textId="70B200BA" w:rsidR="68196DF6" w:rsidRPr="00CF692F" w:rsidRDefault="4E27BE8C" w:rsidP="5613AD88">
            <w:pPr>
              <w:spacing w:after="0" w:line="259" w:lineRule="auto"/>
              <w:rPr>
                <w:szCs w:val="20"/>
              </w:rPr>
            </w:pPr>
            <w:r w:rsidRPr="00CF692F">
              <w:rPr>
                <w:szCs w:val="20"/>
              </w:rPr>
              <w:t>5.2.2.1</w:t>
            </w:r>
            <w:r w:rsidRPr="00CF692F">
              <w:rPr>
                <w:b/>
                <w:bCs/>
                <w:szCs w:val="20"/>
              </w:rPr>
              <w:t xml:space="preserve"> </w:t>
            </w:r>
            <w:r w:rsidR="76924AF1" w:rsidRPr="00CF692F">
              <w:rPr>
                <w:b/>
                <w:bCs/>
                <w:szCs w:val="20"/>
              </w:rPr>
              <w:t>Meter Technical Details (MTDs)</w:t>
            </w:r>
          </w:p>
        </w:tc>
        <w:tc>
          <w:tcPr>
            <w:tcW w:w="3679" w:type="dxa"/>
            <w:tcMar>
              <w:left w:w="105" w:type="dxa"/>
              <w:right w:w="105" w:type="dxa"/>
            </w:tcMar>
          </w:tcPr>
          <w:p w14:paraId="13EA39BE" w14:textId="59674634" w:rsidR="7CE73A14" w:rsidRPr="00CF692F" w:rsidRDefault="25098F1C" w:rsidP="00D5184C">
            <w:pPr>
              <w:pStyle w:val="ListParagraph"/>
              <w:numPr>
                <w:ilvl w:val="0"/>
                <w:numId w:val="159"/>
              </w:numPr>
              <w:spacing w:line="259" w:lineRule="auto"/>
              <w:rPr>
                <w:rFonts w:eastAsia="Arial" w:cs="Arial"/>
                <w:szCs w:val="20"/>
              </w:rPr>
            </w:pPr>
            <w:r w:rsidRPr="00CF692F">
              <w:rPr>
                <w:rFonts w:eastAsia="Arial" w:cs="Arial"/>
                <w:szCs w:val="20"/>
              </w:rPr>
              <w:t>What controls do you have in-place to ensure that interface data updates are captured within the relevant systems to support wider business processes for in scope services in line with the BSC and REC obligations brought about by MHHS</w:t>
            </w:r>
            <w:r w:rsidR="35C5C17E" w:rsidRPr="00CF692F">
              <w:rPr>
                <w:rFonts w:eastAsia="Arial" w:cs="Arial"/>
                <w:szCs w:val="20"/>
              </w:rPr>
              <w:t>?</w:t>
            </w:r>
          </w:p>
          <w:p w14:paraId="0689C836" w14:textId="780803A4" w:rsidR="5613AD88" w:rsidRPr="00CF692F" w:rsidRDefault="5613AD88" w:rsidP="5613AD88">
            <w:pPr>
              <w:spacing w:after="0" w:line="259" w:lineRule="auto"/>
              <w:rPr>
                <w:szCs w:val="20"/>
              </w:rPr>
            </w:pPr>
          </w:p>
          <w:p w14:paraId="1E097EE2" w14:textId="0420D220" w:rsidR="5613AD88" w:rsidRPr="00CF692F" w:rsidRDefault="5613AD88" w:rsidP="5613AD88">
            <w:pPr>
              <w:spacing w:after="0" w:line="259" w:lineRule="auto"/>
              <w:rPr>
                <w:szCs w:val="20"/>
              </w:rPr>
            </w:pPr>
          </w:p>
          <w:p w14:paraId="370071D9" w14:textId="31CD9209" w:rsidR="02440F79" w:rsidRPr="00CF692F" w:rsidRDefault="02440F79" w:rsidP="5613AD88">
            <w:pPr>
              <w:spacing w:line="259" w:lineRule="auto"/>
              <w:rPr>
                <w:szCs w:val="20"/>
              </w:rPr>
            </w:pPr>
          </w:p>
        </w:tc>
        <w:tc>
          <w:tcPr>
            <w:tcW w:w="3806" w:type="dxa"/>
            <w:tcMar>
              <w:left w:w="105" w:type="dxa"/>
              <w:right w:w="105" w:type="dxa"/>
            </w:tcMar>
          </w:tcPr>
          <w:p w14:paraId="581A10C2" w14:textId="69FD2CE1" w:rsidR="5F6E6362" w:rsidRPr="00701402" w:rsidRDefault="00701402" w:rsidP="00FD030C">
            <w:pPr>
              <w:spacing w:after="0"/>
              <w:rPr>
                <w:szCs w:val="20"/>
              </w:rPr>
            </w:pPr>
            <w:r w:rsidRPr="004A7018">
              <w:rPr>
                <w:szCs w:val="20"/>
              </w:rPr>
              <w:t>For Question 5.</w:t>
            </w:r>
            <w:r>
              <w:rPr>
                <w:szCs w:val="20"/>
              </w:rPr>
              <w:t xml:space="preserve">2.2.1 A - </w:t>
            </w:r>
            <w:r w:rsidR="5F6E6362" w:rsidRPr="00701402">
              <w:rPr>
                <w:szCs w:val="20"/>
              </w:rPr>
              <w:t xml:space="preserve">Your response should </w:t>
            </w:r>
            <w:r w:rsidR="00AA5011" w:rsidRPr="00701402">
              <w:rPr>
                <w:szCs w:val="20"/>
              </w:rPr>
              <w:t>include</w:t>
            </w:r>
            <w:r w:rsidR="5F6E6362" w:rsidRPr="00701402">
              <w:rPr>
                <w:szCs w:val="20"/>
              </w:rPr>
              <w:t xml:space="preserve"> the following: </w:t>
            </w:r>
          </w:p>
          <w:p w14:paraId="33F33A63" w14:textId="37E370A1" w:rsidR="5F6E6362" w:rsidRPr="00701402" w:rsidRDefault="5F6E6362" w:rsidP="00FD030C">
            <w:pPr>
              <w:spacing w:after="0"/>
              <w:rPr>
                <w:szCs w:val="20"/>
              </w:rPr>
            </w:pPr>
            <w:r w:rsidRPr="00701402">
              <w:rPr>
                <w:szCs w:val="20"/>
              </w:rPr>
              <w:t xml:space="preserve"> </w:t>
            </w:r>
          </w:p>
          <w:p w14:paraId="3DC483E7" w14:textId="51FA4587" w:rsidR="5F6E6362" w:rsidRPr="00701402" w:rsidRDefault="5F6E6362" w:rsidP="00D5184C">
            <w:pPr>
              <w:pStyle w:val="ListParagraph"/>
              <w:numPr>
                <w:ilvl w:val="0"/>
                <w:numId w:val="195"/>
              </w:numPr>
              <w:rPr>
                <w:szCs w:val="20"/>
              </w:rPr>
            </w:pPr>
            <w:r w:rsidRPr="00FD030C">
              <w:rPr>
                <w:rFonts w:eastAsia="Arial" w:cs="Arial"/>
                <w:szCs w:val="20"/>
              </w:rPr>
              <w:t>The chosen method(s) (automated or manual) to receive MTDs from the Metering Service</w:t>
            </w:r>
          </w:p>
          <w:p w14:paraId="094A280F" w14:textId="77777777" w:rsidR="00701402" w:rsidRPr="00701402" w:rsidRDefault="00701402" w:rsidP="00FD030C">
            <w:pPr>
              <w:pStyle w:val="ListParagraph"/>
              <w:ind w:left="360"/>
              <w:rPr>
                <w:szCs w:val="20"/>
              </w:rPr>
            </w:pPr>
          </w:p>
          <w:p w14:paraId="2A23369F" w14:textId="52CDDE9D" w:rsidR="5F6E6362" w:rsidRPr="00701402" w:rsidRDefault="5F6E6362" w:rsidP="00D5184C">
            <w:pPr>
              <w:pStyle w:val="ListParagraph"/>
              <w:numPr>
                <w:ilvl w:val="0"/>
                <w:numId w:val="195"/>
              </w:numPr>
              <w:rPr>
                <w:szCs w:val="20"/>
              </w:rPr>
            </w:pPr>
            <w:r w:rsidRPr="00FD030C">
              <w:rPr>
                <w:rFonts w:eastAsia="Arial" w:cs="Arial"/>
                <w:szCs w:val="20"/>
              </w:rPr>
              <w:t>How records of MTDs will be held within your system.</w:t>
            </w:r>
          </w:p>
          <w:p w14:paraId="3EE20E38" w14:textId="4BCD51C9" w:rsidR="00701402" w:rsidRPr="00701402" w:rsidRDefault="00701402" w:rsidP="00FD030C">
            <w:pPr>
              <w:pStyle w:val="ListParagraph"/>
              <w:rPr>
                <w:szCs w:val="20"/>
              </w:rPr>
            </w:pPr>
          </w:p>
          <w:p w14:paraId="12857A5F" w14:textId="77777777" w:rsidR="5F6E6362" w:rsidRPr="00701402" w:rsidRDefault="01B84949" w:rsidP="00D5184C">
            <w:pPr>
              <w:pStyle w:val="ListParagraph"/>
              <w:numPr>
                <w:ilvl w:val="0"/>
                <w:numId w:val="195"/>
              </w:numPr>
              <w:rPr>
                <w:szCs w:val="20"/>
              </w:rPr>
            </w:pPr>
            <w:r w:rsidRPr="00FD030C">
              <w:rPr>
                <w:rFonts w:eastAsia="Arial" w:cs="Arial"/>
                <w:szCs w:val="20"/>
              </w:rPr>
              <w:t>Controls in place to ensure updates to MTDs are actioned appropriately and updated in your system in a timely manner</w:t>
            </w:r>
          </w:p>
          <w:p w14:paraId="752EE568" w14:textId="621119F0" w:rsidR="00701402" w:rsidRPr="00701402" w:rsidRDefault="00701402" w:rsidP="00FD030C">
            <w:pPr>
              <w:pStyle w:val="ListParagraph"/>
              <w:rPr>
                <w:szCs w:val="20"/>
              </w:rPr>
            </w:pPr>
          </w:p>
        </w:tc>
        <w:tc>
          <w:tcPr>
            <w:tcW w:w="2466" w:type="dxa"/>
            <w:tcMar>
              <w:left w:w="105" w:type="dxa"/>
              <w:right w:w="105" w:type="dxa"/>
            </w:tcMar>
          </w:tcPr>
          <w:p w14:paraId="0DBF6062" w14:textId="427D3DFC" w:rsidR="02440F79" w:rsidRPr="00CF692F" w:rsidRDefault="1B9F9327" w:rsidP="5613AD88">
            <w:pPr>
              <w:rPr>
                <w:szCs w:val="20"/>
              </w:rPr>
            </w:pPr>
            <w:r w:rsidRPr="00CF692F">
              <w:rPr>
                <w:szCs w:val="20"/>
              </w:rPr>
              <w:t>MHHS-BR-LD-012.1</w:t>
            </w:r>
          </w:p>
          <w:p w14:paraId="1AEC1979" w14:textId="283F8E8F" w:rsidR="02440F79" w:rsidRPr="00CF692F" w:rsidRDefault="084BB0B9" w:rsidP="5613AD88">
            <w:pPr>
              <w:rPr>
                <w:szCs w:val="20"/>
              </w:rPr>
            </w:pPr>
            <w:r w:rsidRPr="00CF692F">
              <w:rPr>
                <w:szCs w:val="20"/>
              </w:rPr>
              <w:t>MHHS-BR-LD-027</w:t>
            </w:r>
          </w:p>
          <w:p w14:paraId="2F25B2A4" w14:textId="7250A471" w:rsidR="02440F79" w:rsidRPr="00CF692F" w:rsidRDefault="084BB0B9" w:rsidP="5613AD88">
            <w:pPr>
              <w:rPr>
                <w:szCs w:val="20"/>
              </w:rPr>
            </w:pPr>
            <w:r w:rsidRPr="00CF692F">
              <w:rPr>
                <w:szCs w:val="20"/>
              </w:rPr>
              <w:t>MHHS-BR-LD-028</w:t>
            </w:r>
          </w:p>
          <w:p w14:paraId="0FC94344" w14:textId="246CE22A" w:rsidR="02440F79" w:rsidRPr="00CF692F" w:rsidRDefault="084BB0B9" w:rsidP="5613AD88">
            <w:pPr>
              <w:rPr>
                <w:szCs w:val="20"/>
              </w:rPr>
            </w:pPr>
            <w:r w:rsidRPr="00CF692F">
              <w:rPr>
                <w:szCs w:val="20"/>
              </w:rPr>
              <w:t>MHHS-BR-LD-030</w:t>
            </w:r>
          </w:p>
          <w:p w14:paraId="0B3EAAFE" w14:textId="4C69C29F" w:rsidR="02440F79" w:rsidRPr="00CF692F" w:rsidRDefault="43D9376C" w:rsidP="5613AD88">
            <w:pPr>
              <w:rPr>
                <w:szCs w:val="20"/>
              </w:rPr>
            </w:pPr>
            <w:r w:rsidRPr="00CF692F">
              <w:rPr>
                <w:szCs w:val="20"/>
              </w:rPr>
              <w:t>MHHS-BR-LD-031</w:t>
            </w:r>
          </w:p>
          <w:p w14:paraId="0CE2E9C6" w14:textId="632A844E" w:rsidR="02440F79" w:rsidRPr="00CF692F" w:rsidRDefault="084BB0B9" w:rsidP="5613AD88">
            <w:pPr>
              <w:rPr>
                <w:szCs w:val="20"/>
              </w:rPr>
            </w:pPr>
            <w:r w:rsidRPr="00CF692F">
              <w:rPr>
                <w:szCs w:val="20"/>
              </w:rPr>
              <w:t>MHHS-BR-LD-054</w:t>
            </w:r>
          </w:p>
        </w:tc>
        <w:tc>
          <w:tcPr>
            <w:tcW w:w="3033" w:type="dxa"/>
            <w:tcMar>
              <w:left w:w="105" w:type="dxa"/>
              <w:right w:w="105" w:type="dxa"/>
            </w:tcMar>
          </w:tcPr>
          <w:p w14:paraId="383448B6" w14:textId="60E79111" w:rsidR="02440F79" w:rsidRPr="00CF692F" w:rsidRDefault="02440F79" w:rsidP="5613AD88">
            <w:pPr>
              <w:rPr>
                <w:szCs w:val="20"/>
              </w:rPr>
            </w:pPr>
          </w:p>
        </w:tc>
      </w:tr>
      <w:tr w:rsidR="258738D0" w14:paraId="29473C90" w14:textId="77777777" w:rsidTr="258738D0">
        <w:trPr>
          <w:trHeight w:val="300"/>
        </w:trPr>
        <w:tc>
          <w:tcPr>
            <w:tcW w:w="2181" w:type="dxa"/>
            <w:vMerge w:val="restart"/>
            <w:tcMar>
              <w:left w:w="105" w:type="dxa"/>
              <w:right w:w="105" w:type="dxa"/>
            </w:tcMar>
          </w:tcPr>
          <w:p w14:paraId="1BFAC783" w14:textId="4E9A00A4" w:rsidR="0B9012A6" w:rsidRDefault="0B9012A6" w:rsidP="258738D0">
            <w:pPr>
              <w:spacing w:after="0" w:line="259" w:lineRule="auto"/>
              <w:rPr>
                <w:b/>
                <w:bCs/>
              </w:rPr>
            </w:pPr>
            <w:r>
              <w:t>5.2.2.2</w:t>
            </w:r>
            <w:r w:rsidRPr="258738D0">
              <w:rPr>
                <w:b/>
                <w:bCs/>
              </w:rPr>
              <w:t xml:space="preserve"> Registration Data</w:t>
            </w:r>
          </w:p>
          <w:p w14:paraId="6BFAB42F" w14:textId="64082223" w:rsidR="258738D0" w:rsidRDefault="258738D0" w:rsidP="258738D0">
            <w:pPr>
              <w:spacing w:line="259" w:lineRule="auto"/>
            </w:pPr>
          </w:p>
        </w:tc>
        <w:tc>
          <w:tcPr>
            <w:tcW w:w="3679" w:type="dxa"/>
            <w:tcMar>
              <w:left w:w="105" w:type="dxa"/>
              <w:right w:w="105" w:type="dxa"/>
            </w:tcMar>
          </w:tcPr>
          <w:p w14:paraId="62CDD2B1" w14:textId="650687A4" w:rsidR="0B9012A6" w:rsidRDefault="0B9012A6" w:rsidP="00D5184C">
            <w:pPr>
              <w:pStyle w:val="ListParagraph"/>
              <w:numPr>
                <w:ilvl w:val="0"/>
                <w:numId w:val="135"/>
              </w:numPr>
              <w:spacing w:line="259" w:lineRule="auto"/>
              <w:rPr>
                <w:rFonts w:eastAsia="Arial" w:cs="Arial"/>
              </w:rPr>
            </w:pPr>
            <w:r w:rsidRPr="258738D0">
              <w:rPr>
                <w:rFonts w:eastAsia="Arial" w:cs="Arial"/>
              </w:rPr>
              <w:t>What controls do you have in-place to ensure that updates are captured within all relevant systems to support wider business processes? (</w:t>
            </w:r>
            <w:r w:rsidRPr="258738D0">
              <w:rPr>
                <w:rFonts w:eastAsia="Arial" w:cs="Arial"/>
                <w:i/>
                <w:iCs/>
              </w:rPr>
              <w:t>this is relevant to:</w:t>
            </w:r>
          </w:p>
          <w:p w14:paraId="54543C8A" w14:textId="43352002" w:rsidR="0B9012A6" w:rsidRDefault="0B9012A6" w:rsidP="00D5184C">
            <w:pPr>
              <w:pStyle w:val="ListParagraph"/>
              <w:numPr>
                <w:ilvl w:val="0"/>
                <w:numId w:val="134"/>
              </w:numPr>
              <w:spacing w:line="259" w:lineRule="auto"/>
              <w:rPr>
                <w:rFonts w:eastAsia="Arial" w:cs="Arial"/>
                <w:i/>
                <w:iCs/>
              </w:rPr>
            </w:pPr>
            <w:r w:rsidRPr="258738D0">
              <w:rPr>
                <w:rFonts w:eastAsia="Arial" w:cs="Arial"/>
                <w:i/>
                <w:iCs/>
              </w:rPr>
              <w:t>MPL Address, GSP Group ID, Metered Status, Domestic Premises Indicator, Energy Direction, Related MPAN, Import/Export Link)</w:t>
            </w:r>
          </w:p>
          <w:p w14:paraId="27E0EF7E" w14:textId="04BB5E39" w:rsidR="258738D0" w:rsidRDefault="258738D0" w:rsidP="258738D0">
            <w:pPr>
              <w:spacing w:line="259" w:lineRule="auto"/>
            </w:pPr>
          </w:p>
        </w:tc>
        <w:tc>
          <w:tcPr>
            <w:tcW w:w="3806" w:type="dxa"/>
            <w:tcMar>
              <w:left w:w="105" w:type="dxa"/>
              <w:right w:w="105" w:type="dxa"/>
            </w:tcMar>
          </w:tcPr>
          <w:p w14:paraId="59330223" w14:textId="3FEAD679" w:rsidR="0B9012A6" w:rsidRDefault="0B9012A6" w:rsidP="258738D0">
            <w:pPr>
              <w:spacing w:after="0"/>
            </w:pPr>
            <w:r>
              <w:t xml:space="preserve">For Question 5.2.2.2 A - Your response should include the following: </w:t>
            </w:r>
          </w:p>
          <w:p w14:paraId="6D2A3F38" w14:textId="3240A2AE" w:rsidR="0B9012A6" w:rsidRDefault="0B9012A6" w:rsidP="258738D0">
            <w:pPr>
              <w:spacing w:after="0"/>
            </w:pPr>
            <w:r>
              <w:t xml:space="preserve"> </w:t>
            </w:r>
          </w:p>
          <w:p w14:paraId="141CAF3A" w14:textId="4CC374FF" w:rsidR="0B9012A6" w:rsidRDefault="0B9012A6" w:rsidP="00D5184C">
            <w:pPr>
              <w:pStyle w:val="ListParagraph"/>
              <w:numPr>
                <w:ilvl w:val="0"/>
                <w:numId w:val="196"/>
              </w:numPr>
            </w:pPr>
            <w:r w:rsidRPr="258738D0">
              <w:rPr>
                <w:rFonts w:eastAsia="Arial" w:cs="Arial"/>
              </w:rPr>
              <w:t>The chosen method(s) (automated or manual) to receive Registration Data from the Registration Service</w:t>
            </w:r>
          </w:p>
          <w:p w14:paraId="289BAAFB" w14:textId="77777777" w:rsidR="258738D0" w:rsidRDefault="258738D0" w:rsidP="258738D0">
            <w:pPr>
              <w:pStyle w:val="ListParagraph"/>
              <w:ind w:left="360"/>
            </w:pPr>
          </w:p>
          <w:p w14:paraId="6423C447" w14:textId="7854A96A" w:rsidR="0B9012A6" w:rsidRDefault="0B9012A6" w:rsidP="00D5184C">
            <w:pPr>
              <w:pStyle w:val="ListParagraph"/>
              <w:numPr>
                <w:ilvl w:val="0"/>
                <w:numId w:val="196"/>
              </w:numPr>
            </w:pPr>
            <w:r w:rsidRPr="258738D0">
              <w:rPr>
                <w:rFonts w:eastAsia="Arial" w:cs="Arial"/>
              </w:rPr>
              <w:t>How records of Registration Data will be held within your system</w:t>
            </w:r>
          </w:p>
          <w:p w14:paraId="6E342D21" w14:textId="1B1D7231" w:rsidR="258738D0" w:rsidRDefault="258738D0" w:rsidP="258738D0">
            <w:pPr>
              <w:pStyle w:val="ListParagraph"/>
            </w:pPr>
          </w:p>
          <w:p w14:paraId="130E15D5" w14:textId="21460475" w:rsidR="0B9012A6" w:rsidRDefault="0B9012A6" w:rsidP="00D5184C">
            <w:pPr>
              <w:pStyle w:val="ListParagraph"/>
              <w:numPr>
                <w:ilvl w:val="0"/>
                <w:numId w:val="196"/>
              </w:numPr>
            </w:pPr>
            <w:r w:rsidRPr="258738D0">
              <w:rPr>
                <w:rFonts w:eastAsia="Arial" w:cs="Arial"/>
              </w:rPr>
              <w:t>Controls in place to ensure updates to Registration Data are actioned appropriately and updated in your system in a timely manner.</w:t>
            </w:r>
          </w:p>
          <w:p w14:paraId="5A3C277E" w14:textId="2580C63F" w:rsidR="258738D0" w:rsidRDefault="258738D0" w:rsidP="258738D0"/>
        </w:tc>
        <w:tc>
          <w:tcPr>
            <w:tcW w:w="2466" w:type="dxa"/>
            <w:vMerge w:val="restart"/>
            <w:tcMar>
              <w:left w:w="105" w:type="dxa"/>
              <w:right w:w="105" w:type="dxa"/>
            </w:tcMar>
          </w:tcPr>
          <w:p w14:paraId="0FDA6BAB" w14:textId="1B739B1C" w:rsidR="0B9012A6" w:rsidRDefault="0B9012A6">
            <w:r>
              <w:t>MHHS-BR-LD-033</w:t>
            </w:r>
          </w:p>
          <w:p w14:paraId="12FA8878" w14:textId="3B1FEA41" w:rsidR="0B9012A6" w:rsidRDefault="0B9012A6" w:rsidP="258738D0">
            <w:r w:rsidRPr="258738D0">
              <w:t>MHHS-BR-LD-034</w:t>
            </w:r>
          </w:p>
          <w:p w14:paraId="62ADB329" w14:textId="65705F3B" w:rsidR="0B9012A6" w:rsidRDefault="0B9012A6" w:rsidP="258738D0">
            <w:r w:rsidRPr="258738D0">
              <w:t>MHHS-BR-LD-035</w:t>
            </w:r>
          </w:p>
          <w:p w14:paraId="44C91388" w14:textId="5250E1E6" w:rsidR="0B9012A6" w:rsidRDefault="0B9012A6" w:rsidP="258738D0">
            <w:r w:rsidRPr="258738D0">
              <w:t>MHHS-BR-LD-036</w:t>
            </w:r>
          </w:p>
          <w:p w14:paraId="22336977" w14:textId="3FB14134" w:rsidR="0B9012A6" w:rsidRDefault="0B9012A6" w:rsidP="258738D0">
            <w:r w:rsidRPr="258738D0">
              <w:t>MHHS-BR-LD-037</w:t>
            </w:r>
          </w:p>
          <w:p w14:paraId="61463248" w14:textId="5AC4EEFF" w:rsidR="0B9012A6" w:rsidRDefault="0B9012A6" w:rsidP="258738D0">
            <w:r w:rsidRPr="258738D0">
              <w:t>MHHS-BR-LD-04.1</w:t>
            </w:r>
          </w:p>
          <w:p w14:paraId="50B75887" w14:textId="5011A5CC" w:rsidR="0B9012A6" w:rsidRDefault="0B9012A6" w:rsidP="258738D0">
            <w:r w:rsidRPr="258738D0">
              <w:t>MHHS-BR-LD-04.2</w:t>
            </w:r>
          </w:p>
          <w:p w14:paraId="5B0F52FB" w14:textId="6AEE805F" w:rsidR="0B9012A6" w:rsidRDefault="0B9012A6" w:rsidP="258738D0">
            <w:r w:rsidRPr="258738D0">
              <w:t>MHHS-BR-LD-043</w:t>
            </w:r>
          </w:p>
        </w:tc>
        <w:tc>
          <w:tcPr>
            <w:tcW w:w="3033" w:type="dxa"/>
            <w:tcMar>
              <w:left w:w="105" w:type="dxa"/>
              <w:right w:w="105" w:type="dxa"/>
            </w:tcMar>
          </w:tcPr>
          <w:p w14:paraId="7E1E8709" w14:textId="3EA3C55A" w:rsidR="258738D0" w:rsidRDefault="258738D0" w:rsidP="258738D0"/>
        </w:tc>
      </w:tr>
      <w:tr w:rsidR="258738D0" w14:paraId="4D5F560E" w14:textId="77777777" w:rsidTr="258738D0">
        <w:trPr>
          <w:trHeight w:val="300"/>
        </w:trPr>
        <w:tc>
          <w:tcPr>
            <w:tcW w:w="2181" w:type="dxa"/>
            <w:vMerge/>
            <w:tcMar>
              <w:left w:w="105" w:type="dxa"/>
              <w:right w:w="105" w:type="dxa"/>
            </w:tcMar>
          </w:tcPr>
          <w:p w14:paraId="21E54EE5" w14:textId="77777777" w:rsidR="00EF4BBF" w:rsidRDefault="00EF4BBF"/>
        </w:tc>
        <w:tc>
          <w:tcPr>
            <w:tcW w:w="3679" w:type="dxa"/>
            <w:tcMar>
              <w:left w:w="105" w:type="dxa"/>
              <w:right w:w="105" w:type="dxa"/>
            </w:tcMar>
          </w:tcPr>
          <w:p w14:paraId="41086901" w14:textId="2FFFBF23" w:rsidR="0B9012A6" w:rsidRDefault="0B9012A6" w:rsidP="00D5184C">
            <w:pPr>
              <w:pStyle w:val="ListParagraph"/>
              <w:numPr>
                <w:ilvl w:val="0"/>
                <w:numId w:val="135"/>
              </w:numPr>
              <w:spacing w:line="259" w:lineRule="auto"/>
              <w:rPr>
                <w:rFonts w:eastAsia="Arial" w:cs="Arial"/>
              </w:rPr>
            </w:pPr>
            <w:r w:rsidRPr="258738D0">
              <w:rPr>
                <w:rFonts w:eastAsia="Arial" w:cs="Arial"/>
              </w:rPr>
              <w:t>What controls do you have in place to maintain Distribution Use of System (DUoS) Tariff IDs in line with their Charging Method Statement</w:t>
            </w:r>
          </w:p>
        </w:tc>
        <w:tc>
          <w:tcPr>
            <w:tcW w:w="3806" w:type="dxa"/>
            <w:tcMar>
              <w:left w:w="105" w:type="dxa"/>
              <w:right w:w="105" w:type="dxa"/>
            </w:tcMar>
          </w:tcPr>
          <w:p w14:paraId="36A133DD" w14:textId="2F32C26A" w:rsidR="0B9012A6" w:rsidRDefault="0B9012A6" w:rsidP="258738D0">
            <w:pPr>
              <w:spacing w:after="0"/>
            </w:pPr>
            <w:r>
              <w:t>For Question 5.2.2.2 B - Your response should include the following:</w:t>
            </w:r>
          </w:p>
          <w:p w14:paraId="142A0984" w14:textId="4614D60C" w:rsidR="258738D0" w:rsidRDefault="258738D0" w:rsidP="258738D0">
            <w:pPr>
              <w:pStyle w:val="ListParagraph"/>
              <w:rPr>
                <w:rFonts w:eastAsia="Arial" w:cs="Arial"/>
              </w:rPr>
            </w:pPr>
          </w:p>
          <w:p w14:paraId="2B6C82D3" w14:textId="3FC59E64" w:rsidR="0B9012A6" w:rsidRDefault="0B9012A6" w:rsidP="00D5184C">
            <w:pPr>
              <w:pStyle w:val="ListParagraph"/>
              <w:numPr>
                <w:ilvl w:val="0"/>
                <w:numId w:val="197"/>
              </w:numPr>
            </w:pPr>
            <w:r w:rsidRPr="258738D0">
              <w:rPr>
                <w:rFonts w:eastAsia="Calibri" w:cs="Arial"/>
              </w:rPr>
              <w:t xml:space="preserve">Controls in place to maintain DUoS Tariff IDs in line with their Charging </w:t>
            </w:r>
            <w:r w:rsidRPr="258738D0">
              <w:rPr>
                <w:rFonts w:eastAsia="Calibri" w:cs="Arial"/>
              </w:rPr>
              <w:lastRenderedPageBreak/>
              <w:t>Method Statement e.g., ongoing monitoring. You should also include your processes for flagging and resolving any discrepancies between DUoS Tariff IDs and their corresponding Charging Method Statements.</w:t>
            </w:r>
          </w:p>
          <w:p w14:paraId="5BDAB95B" w14:textId="44DA9377" w:rsidR="258738D0" w:rsidRDefault="258738D0" w:rsidP="258738D0"/>
        </w:tc>
        <w:tc>
          <w:tcPr>
            <w:tcW w:w="2466" w:type="dxa"/>
            <w:vMerge/>
            <w:tcMar>
              <w:left w:w="105" w:type="dxa"/>
              <w:right w:w="105" w:type="dxa"/>
            </w:tcMar>
          </w:tcPr>
          <w:p w14:paraId="0DAA7307" w14:textId="77777777" w:rsidR="00EF4BBF" w:rsidRDefault="00EF4BBF"/>
        </w:tc>
        <w:tc>
          <w:tcPr>
            <w:tcW w:w="3033" w:type="dxa"/>
            <w:tcMar>
              <w:left w:w="105" w:type="dxa"/>
              <w:right w:w="105" w:type="dxa"/>
            </w:tcMar>
          </w:tcPr>
          <w:p w14:paraId="2322B895" w14:textId="64DA5BC8" w:rsidR="258738D0" w:rsidRDefault="258738D0" w:rsidP="258738D0"/>
        </w:tc>
      </w:tr>
      <w:tr w:rsidR="258738D0" w14:paraId="1BC4A402" w14:textId="77777777" w:rsidTr="258738D0">
        <w:trPr>
          <w:trHeight w:val="300"/>
        </w:trPr>
        <w:tc>
          <w:tcPr>
            <w:tcW w:w="2181" w:type="dxa"/>
            <w:vMerge/>
            <w:tcMar>
              <w:left w:w="105" w:type="dxa"/>
              <w:right w:w="105" w:type="dxa"/>
            </w:tcMar>
          </w:tcPr>
          <w:p w14:paraId="18FAB6F7" w14:textId="77777777" w:rsidR="00EF4BBF" w:rsidRDefault="00EF4BBF"/>
        </w:tc>
        <w:tc>
          <w:tcPr>
            <w:tcW w:w="3679" w:type="dxa"/>
            <w:tcMar>
              <w:left w:w="105" w:type="dxa"/>
              <w:right w:w="105" w:type="dxa"/>
            </w:tcMar>
          </w:tcPr>
          <w:p w14:paraId="20626D1F" w14:textId="09589148" w:rsidR="09807401" w:rsidRDefault="09807401" w:rsidP="00D5184C">
            <w:pPr>
              <w:pStyle w:val="ListParagraph"/>
              <w:numPr>
                <w:ilvl w:val="0"/>
                <w:numId w:val="135"/>
              </w:numPr>
              <w:spacing w:line="259" w:lineRule="auto"/>
              <w:rPr>
                <w:rFonts w:eastAsia="Arial" w:cs="Arial"/>
              </w:rPr>
            </w:pPr>
            <w:r>
              <w:t>How will you manage and process requests to update the Metered Indicator and ensure records are updated accordingly?</w:t>
            </w:r>
          </w:p>
          <w:p w14:paraId="01C457CF" w14:textId="2ACAB8EC" w:rsidR="258738D0" w:rsidRDefault="258738D0" w:rsidP="258738D0">
            <w:pPr>
              <w:spacing w:line="259" w:lineRule="auto"/>
            </w:pPr>
          </w:p>
        </w:tc>
        <w:tc>
          <w:tcPr>
            <w:tcW w:w="3806" w:type="dxa"/>
            <w:tcMar>
              <w:left w:w="105" w:type="dxa"/>
              <w:right w:w="105" w:type="dxa"/>
            </w:tcMar>
          </w:tcPr>
          <w:p w14:paraId="6858DD90" w14:textId="5556F343" w:rsidR="09807401" w:rsidRDefault="09807401" w:rsidP="258738D0">
            <w:pPr>
              <w:rPr>
                <w:rFonts w:eastAsia="Calibri"/>
              </w:rPr>
            </w:pPr>
            <w:r w:rsidRPr="258738D0">
              <w:rPr>
                <w:rFonts w:eastAsia="Calibri"/>
              </w:rPr>
              <w:t>For Question 5.2.2.2 C- Your</w:t>
            </w:r>
            <w:r>
              <w:t xml:space="preserve"> response should include the following;</w:t>
            </w:r>
          </w:p>
          <w:p w14:paraId="049E36EA" w14:textId="501251EF" w:rsidR="09807401" w:rsidRDefault="09807401" w:rsidP="00D5184C">
            <w:pPr>
              <w:pStyle w:val="ListParagraph"/>
              <w:numPr>
                <w:ilvl w:val="0"/>
                <w:numId w:val="39"/>
              </w:numPr>
              <w:rPr>
                <w:rFonts w:eastAsia="Calibri"/>
              </w:rPr>
            </w:pPr>
            <w:r w:rsidRPr="258738D0">
              <w:rPr>
                <w:rFonts w:eastAsia="Arial" w:cs="Arial"/>
              </w:rPr>
              <w:t>Whether the applicant processes a change of metered indicator in compliance with the relevant requirements or whether they use a workaround. If the latter, the applicant should detail that workaround and how it is compliant to the BSC</w:t>
            </w:r>
          </w:p>
          <w:p w14:paraId="4483C006" w14:textId="68263A16" w:rsidR="258738D0" w:rsidRDefault="258738D0" w:rsidP="258738D0"/>
        </w:tc>
        <w:tc>
          <w:tcPr>
            <w:tcW w:w="2466" w:type="dxa"/>
            <w:vMerge/>
            <w:tcMar>
              <w:left w:w="105" w:type="dxa"/>
              <w:right w:w="105" w:type="dxa"/>
            </w:tcMar>
          </w:tcPr>
          <w:p w14:paraId="53B5625E" w14:textId="77777777" w:rsidR="00EF4BBF" w:rsidRDefault="00EF4BBF"/>
        </w:tc>
        <w:tc>
          <w:tcPr>
            <w:tcW w:w="3033" w:type="dxa"/>
            <w:tcMar>
              <w:left w:w="105" w:type="dxa"/>
              <w:right w:w="105" w:type="dxa"/>
            </w:tcMar>
          </w:tcPr>
          <w:p w14:paraId="433A76AA" w14:textId="156B5DC7" w:rsidR="258738D0" w:rsidRDefault="258738D0" w:rsidP="258738D0"/>
        </w:tc>
      </w:tr>
      <w:tr w:rsidR="5613AD88" w:rsidRPr="00CF692F" w14:paraId="31C1DEDC" w14:textId="77777777" w:rsidTr="258738D0">
        <w:trPr>
          <w:trHeight w:val="2850"/>
        </w:trPr>
        <w:tc>
          <w:tcPr>
            <w:tcW w:w="2181" w:type="dxa"/>
            <w:tcMar>
              <w:left w:w="105" w:type="dxa"/>
              <w:right w:w="105" w:type="dxa"/>
            </w:tcMar>
          </w:tcPr>
          <w:p w14:paraId="648F8B8B" w14:textId="20D421BC" w:rsidR="5613AD88" w:rsidRPr="00CF692F" w:rsidRDefault="5613AD88" w:rsidP="5613AD88">
            <w:pPr>
              <w:spacing w:after="0" w:line="259" w:lineRule="auto"/>
              <w:rPr>
                <w:b/>
                <w:bCs/>
                <w:szCs w:val="20"/>
              </w:rPr>
            </w:pPr>
            <w:r w:rsidRPr="00CF692F">
              <w:rPr>
                <w:szCs w:val="20"/>
              </w:rPr>
              <w:t>5.2.2.</w:t>
            </w:r>
            <w:r w:rsidR="3D24C9AC" w:rsidRPr="00CF692F">
              <w:rPr>
                <w:szCs w:val="20"/>
              </w:rPr>
              <w:t>3</w:t>
            </w:r>
            <w:r w:rsidRPr="00CF692F">
              <w:rPr>
                <w:b/>
                <w:bCs/>
                <w:szCs w:val="20"/>
              </w:rPr>
              <w:t xml:space="preserve"> </w:t>
            </w:r>
            <w:r w:rsidR="447DF4AC" w:rsidRPr="00CF692F">
              <w:rPr>
                <w:b/>
                <w:bCs/>
                <w:szCs w:val="20"/>
              </w:rPr>
              <w:t>Consumption Data</w:t>
            </w:r>
          </w:p>
        </w:tc>
        <w:tc>
          <w:tcPr>
            <w:tcW w:w="3679" w:type="dxa"/>
            <w:tcMar>
              <w:left w:w="105" w:type="dxa"/>
              <w:right w:w="105" w:type="dxa"/>
            </w:tcMar>
          </w:tcPr>
          <w:p w14:paraId="34873F9F" w14:textId="495929E9" w:rsidR="5613AD88" w:rsidRPr="00CF692F" w:rsidRDefault="46C0699E" w:rsidP="00D5184C">
            <w:pPr>
              <w:pStyle w:val="ListParagraph"/>
              <w:numPr>
                <w:ilvl w:val="0"/>
                <w:numId w:val="136"/>
              </w:numPr>
              <w:spacing w:line="259" w:lineRule="auto"/>
              <w:rPr>
                <w:rFonts w:eastAsia="Arial" w:cs="Arial"/>
                <w:szCs w:val="20"/>
              </w:rPr>
            </w:pPr>
            <w:r w:rsidRPr="00CF692F">
              <w:rPr>
                <w:rFonts w:eastAsia="Arial" w:cs="Arial"/>
                <w:szCs w:val="20"/>
              </w:rPr>
              <w:t>What controls do you have in-place to ensure that interface data updates are captured within the relevant systems to support wider business processes for in scope services in line with the BSC and REC obligations brought about by MHHS</w:t>
            </w:r>
            <w:r w:rsidR="7E1D492E" w:rsidRPr="00CF692F">
              <w:rPr>
                <w:rFonts w:eastAsia="Arial" w:cs="Arial"/>
                <w:szCs w:val="20"/>
              </w:rPr>
              <w:t>?</w:t>
            </w:r>
          </w:p>
        </w:tc>
        <w:tc>
          <w:tcPr>
            <w:tcW w:w="3806" w:type="dxa"/>
            <w:tcMar>
              <w:left w:w="105" w:type="dxa"/>
              <w:right w:w="105" w:type="dxa"/>
            </w:tcMar>
          </w:tcPr>
          <w:p w14:paraId="09043B58" w14:textId="294D0C0E" w:rsidR="5F6E6362" w:rsidRPr="00701402" w:rsidRDefault="00701402" w:rsidP="00FD030C">
            <w:pPr>
              <w:spacing w:after="0"/>
              <w:rPr>
                <w:szCs w:val="20"/>
              </w:rPr>
            </w:pPr>
            <w:r w:rsidRPr="004A7018">
              <w:rPr>
                <w:szCs w:val="20"/>
              </w:rPr>
              <w:t>For Question 5.</w:t>
            </w:r>
            <w:r>
              <w:rPr>
                <w:szCs w:val="20"/>
              </w:rPr>
              <w:t xml:space="preserve">2.2.3 A </w:t>
            </w:r>
            <w:r w:rsidR="5F6E6362" w:rsidRPr="00701402">
              <w:rPr>
                <w:szCs w:val="20"/>
              </w:rPr>
              <w:t xml:space="preserve">Your response should include the following: </w:t>
            </w:r>
          </w:p>
          <w:p w14:paraId="16256549" w14:textId="5F3B11EC" w:rsidR="5F6E6362" w:rsidRPr="00701402" w:rsidRDefault="5F6E6362" w:rsidP="00FD030C">
            <w:pPr>
              <w:spacing w:after="0"/>
              <w:rPr>
                <w:szCs w:val="20"/>
              </w:rPr>
            </w:pPr>
            <w:r w:rsidRPr="00701402">
              <w:rPr>
                <w:szCs w:val="20"/>
              </w:rPr>
              <w:t xml:space="preserve"> </w:t>
            </w:r>
          </w:p>
          <w:p w14:paraId="3A487E13" w14:textId="0C5D82B9" w:rsidR="5F6E6362" w:rsidRPr="00701402" w:rsidRDefault="5F6E6362" w:rsidP="00D5184C">
            <w:pPr>
              <w:pStyle w:val="ListParagraph"/>
              <w:numPr>
                <w:ilvl w:val="0"/>
                <w:numId w:val="198"/>
              </w:numPr>
              <w:rPr>
                <w:szCs w:val="20"/>
              </w:rPr>
            </w:pPr>
            <w:r w:rsidRPr="00FD030C">
              <w:rPr>
                <w:rFonts w:eastAsia="Arial" w:cs="Arial"/>
                <w:szCs w:val="20"/>
              </w:rPr>
              <w:t>Process(es) (automated or manual) to obtain and process validated UTC Period Level Consumption Data from the Data Service via the DIP</w:t>
            </w:r>
          </w:p>
          <w:p w14:paraId="7A6C9CF0" w14:textId="77777777" w:rsidR="00701402" w:rsidRPr="00701402" w:rsidRDefault="00701402" w:rsidP="00FD030C">
            <w:pPr>
              <w:pStyle w:val="ListParagraph"/>
              <w:rPr>
                <w:szCs w:val="20"/>
              </w:rPr>
            </w:pPr>
          </w:p>
          <w:p w14:paraId="41FBEDC9" w14:textId="77777777" w:rsidR="5F6E6362" w:rsidRPr="00FD030C" w:rsidRDefault="01B84949" w:rsidP="00D5184C">
            <w:pPr>
              <w:pStyle w:val="ListParagraph"/>
              <w:numPr>
                <w:ilvl w:val="0"/>
                <w:numId w:val="198"/>
              </w:numPr>
              <w:rPr>
                <w:szCs w:val="20"/>
              </w:rPr>
            </w:pPr>
            <w:r w:rsidRPr="00FD030C">
              <w:rPr>
                <w:rFonts w:eastAsia="Arial" w:cs="Arial"/>
                <w:szCs w:val="20"/>
              </w:rPr>
              <w:t>Controls to ensure all updates to Consumption Data are updated completely and accurately within your system.</w:t>
            </w:r>
          </w:p>
          <w:p w14:paraId="3C2F1D2E" w14:textId="2141DFB4" w:rsidR="00DB4B37" w:rsidRPr="00FD030C" w:rsidRDefault="00DB4B37" w:rsidP="00FD030C">
            <w:pPr>
              <w:pStyle w:val="ListParagraph"/>
              <w:rPr>
                <w:szCs w:val="20"/>
              </w:rPr>
            </w:pPr>
          </w:p>
        </w:tc>
        <w:tc>
          <w:tcPr>
            <w:tcW w:w="2466" w:type="dxa"/>
            <w:tcMar>
              <w:left w:w="105" w:type="dxa"/>
              <w:right w:w="105" w:type="dxa"/>
            </w:tcMar>
          </w:tcPr>
          <w:p w14:paraId="30A9ACFA" w14:textId="776DCC86" w:rsidR="56242C4D" w:rsidRPr="00CF692F" w:rsidRDefault="56242C4D" w:rsidP="5613AD88">
            <w:pPr>
              <w:spacing w:after="0"/>
              <w:rPr>
                <w:szCs w:val="20"/>
              </w:rPr>
            </w:pPr>
            <w:r w:rsidRPr="00CF692F">
              <w:rPr>
                <w:szCs w:val="20"/>
              </w:rPr>
              <w:t xml:space="preserve">MHHS-BR-LD-007 </w:t>
            </w:r>
          </w:p>
          <w:p w14:paraId="6B4B50E6" w14:textId="75AAFCA1" w:rsidR="56242C4D" w:rsidRPr="00CF692F" w:rsidRDefault="56242C4D" w:rsidP="000BA455">
            <w:pPr>
              <w:spacing w:after="0"/>
              <w:rPr>
                <w:szCs w:val="20"/>
              </w:rPr>
            </w:pPr>
            <w:r w:rsidRPr="00CF692F">
              <w:rPr>
                <w:szCs w:val="20"/>
              </w:rPr>
              <w:t>MHHS-BR-LD-008</w:t>
            </w:r>
          </w:p>
          <w:p w14:paraId="27C717E5" w14:textId="78B509E0" w:rsidR="56242C4D" w:rsidRPr="00CF692F" w:rsidRDefault="56242C4D" w:rsidP="000BA455">
            <w:pPr>
              <w:spacing w:after="0"/>
              <w:rPr>
                <w:szCs w:val="20"/>
              </w:rPr>
            </w:pPr>
            <w:r w:rsidRPr="00CF692F">
              <w:rPr>
                <w:szCs w:val="20"/>
              </w:rPr>
              <w:t>MHHS-BR-LD-009.1</w:t>
            </w:r>
          </w:p>
          <w:p w14:paraId="5820B231" w14:textId="1710C67B" w:rsidR="56242C4D" w:rsidRPr="00CF692F" w:rsidRDefault="56242C4D" w:rsidP="5613AD88">
            <w:pPr>
              <w:spacing w:after="0"/>
              <w:rPr>
                <w:szCs w:val="20"/>
              </w:rPr>
            </w:pPr>
            <w:r w:rsidRPr="00CF692F">
              <w:rPr>
                <w:szCs w:val="20"/>
              </w:rPr>
              <w:t>MHHS-BR-LD-029</w:t>
            </w:r>
          </w:p>
        </w:tc>
        <w:tc>
          <w:tcPr>
            <w:tcW w:w="3033" w:type="dxa"/>
            <w:tcMar>
              <w:left w:w="105" w:type="dxa"/>
              <w:right w:w="105" w:type="dxa"/>
            </w:tcMar>
          </w:tcPr>
          <w:p w14:paraId="133C2D0B" w14:textId="6F4D7850" w:rsidR="5613AD88" w:rsidRPr="00CF692F" w:rsidRDefault="5613AD88" w:rsidP="5613AD88">
            <w:pPr>
              <w:rPr>
                <w:szCs w:val="20"/>
              </w:rPr>
            </w:pPr>
          </w:p>
        </w:tc>
      </w:tr>
    </w:tbl>
    <w:p w14:paraId="714F75DE" w14:textId="07FE03C8" w:rsidR="008B3B6B" w:rsidRDefault="008B3B6B" w:rsidP="258738D0"/>
    <w:p w14:paraId="2798CEB7" w14:textId="3EA642C9" w:rsidR="258738D0" w:rsidRDefault="258738D0" w:rsidP="258738D0"/>
    <w:p w14:paraId="0272D7A9" w14:textId="13A92C75" w:rsidR="258738D0" w:rsidRDefault="258738D0" w:rsidP="258738D0"/>
    <w:p w14:paraId="33225064" w14:textId="729854C7" w:rsidR="4F09D0CD" w:rsidRDefault="1498B0C1" w:rsidP="0DFFADD4">
      <w:r>
        <w:br w:type="page"/>
      </w:r>
    </w:p>
    <w:p w14:paraId="28ECB9FB" w14:textId="476B9FEC" w:rsidR="4F09D0CD" w:rsidRDefault="4B25BBBB" w:rsidP="0DFFADD4">
      <w:pPr>
        <w:pStyle w:val="Heading2"/>
      </w:pPr>
      <w:bookmarkStart w:id="18" w:name="_Toc2101997628"/>
      <w:r>
        <w:lastRenderedPageBreak/>
        <w:t xml:space="preserve">Supplier Meter </w:t>
      </w:r>
      <w:r w:rsidR="5FC8CBB6">
        <w:t>Registration Service</w:t>
      </w:r>
      <w:bookmarkEnd w:id="18"/>
      <w:r w:rsidR="0EC46B54" w:rsidRPr="1FC42B2F">
        <w:rPr>
          <w:rStyle w:val="FootnoteReference"/>
        </w:rPr>
        <w:footnoteReference w:id="4"/>
      </w:r>
    </w:p>
    <w:p w14:paraId="7770B63F" w14:textId="1148344F" w:rsidR="4F09D0CD" w:rsidRDefault="3BCF8C30" w:rsidP="258738D0">
      <w:pPr>
        <w:pStyle w:val="Heading3"/>
        <w:rPr>
          <w:sz w:val="20"/>
          <w:szCs w:val="20"/>
        </w:rPr>
      </w:pPr>
      <w:r>
        <w:t>Business Processes</w:t>
      </w:r>
    </w:p>
    <w:tbl>
      <w:tblPr>
        <w:tblStyle w:val="TableGrid1"/>
        <w:tblW w:w="15165" w:type="dxa"/>
        <w:tblLook w:val="06A0" w:firstRow="1" w:lastRow="0" w:firstColumn="1" w:lastColumn="0" w:noHBand="1" w:noVBand="1"/>
      </w:tblPr>
      <w:tblGrid>
        <w:gridCol w:w="2122"/>
        <w:gridCol w:w="3377"/>
        <w:gridCol w:w="4410"/>
        <w:gridCol w:w="2223"/>
        <w:gridCol w:w="3033"/>
      </w:tblGrid>
      <w:tr w:rsidR="02440F79" w:rsidRPr="00CF692F" w14:paraId="7914AD5A" w14:textId="77777777" w:rsidTr="258738D0">
        <w:trPr>
          <w:trHeight w:val="300"/>
        </w:trPr>
        <w:tc>
          <w:tcPr>
            <w:tcW w:w="2122" w:type="dxa"/>
          </w:tcPr>
          <w:p w14:paraId="74FD7F23" w14:textId="6478630E" w:rsidR="1D33B784" w:rsidRPr="00FD030C" w:rsidRDefault="1D33B784" w:rsidP="000BA455">
            <w:pPr>
              <w:pStyle w:val="MHHSBody"/>
              <w:rPr>
                <w:b/>
                <w:bCs/>
                <w:szCs w:val="20"/>
              </w:rPr>
            </w:pPr>
            <w:r w:rsidRPr="00FD030C">
              <w:rPr>
                <w:b/>
                <w:bCs/>
                <w:szCs w:val="20"/>
              </w:rPr>
              <w:t>Process Area</w:t>
            </w:r>
          </w:p>
        </w:tc>
        <w:tc>
          <w:tcPr>
            <w:tcW w:w="3377" w:type="dxa"/>
          </w:tcPr>
          <w:p w14:paraId="37E9C0A3" w14:textId="4D7FA17B" w:rsidR="1D33B784" w:rsidRPr="00FD030C" w:rsidRDefault="1D33B784" w:rsidP="000BA455">
            <w:pPr>
              <w:pStyle w:val="MHHSBody"/>
              <w:rPr>
                <w:b/>
                <w:bCs/>
                <w:szCs w:val="20"/>
              </w:rPr>
            </w:pPr>
            <w:r w:rsidRPr="00FD030C">
              <w:rPr>
                <w:b/>
                <w:bCs/>
                <w:szCs w:val="20"/>
              </w:rPr>
              <w:t>Questions</w:t>
            </w:r>
          </w:p>
        </w:tc>
        <w:tc>
          <w:tcPr>
            <w:tcW w:w="4410" w:type="dxa"/>
          </w:tcPr>
          <w:p w14:paraId="2C07CE29" w14:textId="630BDA7F" w:rsidR="5F2FC18D" w:rsidRPr="00FD030C" w:rsidRDefault="54F8CCCF" w:rsidP="258738D0">
            <w:pPr>
              <w:pStyle w:val="MHHSBody"/>
              <w:spacing w:after="0"/>
              <w:rPr>
                <w:b/>
                <w:bCs/>
              </w:rPr>
            </w:pPr>
            <w:r w:rsidRPr="258738D0">
              <w:rPr>
                <w:b/>
                <w:bCs/>
              </w:rPr>
              <w:t>Guidance Points</w:t>
            </w:r>
          </w:p>
        </w:tc>
        <w:tc>
          <w:tcPr>
            <w:tcW w:w="2223" w:type="dxa"/>
          </w:tcPr>
          <w:p w14:paraId="4C8CCECE" w14:textId="0166F23D" w:rsidR="1D33B784" w:rsidRPr="00FD030C" w:rsidRDefault="1D33B784" w:rsidP="000BA455">
            <w:pPr>
              <w:pStyle w:val="MHHSBody"/>
              <w:rPr>
                <w:b/>
                <w:bCs/>
                <w:szCs w:val="20"/>
              </w:rPr>
            </w:pPr>
            <w:r w:rsidRPr="00FD030C">
              <w:rPr>
                <w:b/>
                <w:bCs/>
                <w:szCs w:val="20"/>
              </w:rPr>
              <w:t>MHHS Requirement</w:t>
            </w:r>
          </w:p>
        </w:tc>
        <w:tc>
          <w:tcPr>
            <w:tcW w:w="3033" w:type="dxa"/>
          </w:tcPr>
          <w:p w14:paraId="2FCB7CFA" w14:textId="4F14ACBA" w:rsidR="1D33B784" w:rsidRPr="00FD030C" w:rsidRDefault="1D33B784" w:rsidP="000BA455">
            <w:pPr>
              <w:pStyle w:val="MHHSBody"/>
              <w:rPr>
                <w:b/>
                <w:bCs/>
                <w:szCs w:val="20"/>
              </w:rPr>
            </w:pPr>
            <w:r w:rsidRPr="00FD030C">
              <w:rPr>
                <w:b/>
                <w:bCs/>
                <w:szCs w:val="20"/>
              </w:rPr>
              <w:t>Participants Response</w:t>
            </w:r>
          </w:p>
        </w:tc>
      </w:tr>
      <w:tr w:rsidR="00CF096F" w:rsidRPr="00CF692F" w14:paraId="6A71FE47" w14:textId="77777777" w:rsidTr="258738D0">
        <w:trPr>
          <w:trHeight w:val="320"/>
        </w:trPr>
        <w:tc>
          <w:tcPr>
            <w:tcW w:w="2122" w:type="dxa"/>
            <w:vMerge w:val="restart"/>
          </w:tcPr>
          <w:p w14:paraId="1C3478E5" w14:textId="5ABAC4B3" w:rsidR="00CF096F" w:rsidRPr="00CF692F" w:rsidRDefault="00CF096F" w:rsidP="00CF096F">
            <w:pPr>
              <w:pStyle w:val="MHHSBody"/>
              <w:rPr>
                <w:b/>
                <w:bCs/>
                <w:szCs w:val="20"/>
              </w:rPr>
            </w:pPr>
            <w:r w:rsidRPr="00CF692F">
              <w:rPr>
                <w:szCs w:val="20"/>
              </w:rPr>
              <w:t xml:space="preserve">5.3.1.1 </w:t>
            </w:r>
            <w:r w:rsidRPr="00CF692F">
              <w:rPr>
                <w:b/>
                <w:bCs/>
                <w:szCs w:val="20"/>
              </w:rPr>
              <w:t>Change of</w:t>
            </w:r>
            <w:r w:rsidRPr="00CF692F">
              <w:rPr>
                <w:szCs w:val="20"/>
              </w:rPr>
              <w:t xml:space="preserve"> </w:t>
            </w:r>
            <w:r w:rsidRPr="00CF692F">
              <w:rPr>
                <w:b/>
                <w:bCs/>
                <w:szCs w:val="20"/>
              </w:rPr>
              <w:t>Supplier</w:t>
            </w:r>
          </w:p>
          <w:p w14:paraId="2D67B19C" w14:textId="18C2A6E5" w:rsidR="00CF096F" w:rsidRPr="00CF692F" w:rsidRDefault="00CF096F" w:rsidP="00CF096F">
            <w:pPr>
              <w:pStyle w:val="MHHSBody"/>
              <w:rPr>
                <w:b/>
                <w:bCs/>
                <w:szCs w:val="20"/>
              </w:rPr>
            </w:pPr>
            <w:r w:rsidRPr="00CF692F">
              <w:rPr>
                <w:szCs w:val="20"/>
              </w:rPr>
              <w:t>In line with MHHSP-BP001</w:t>
            </w:r>
          </w:p>
        </w:tc>
        <w:tc>
          <w:tcPr>
            <w:tcW w:w="3377" w:type="dxa"/>
          </w:tcPr>
          <w:p w14:paraId="3FF4601B" w14:textId="1A8633FD" w:rsidR="00CF096F" w:rsidRPr="00CF692F" w:rsidRDefault="00CF096F" w:rsidP="00D5184C">
            <w:pPr>
              <w:pStyle w:val="MHHSBody"/>
              <w:numPr>
                <w:ilvl w:val="0"/>
                <w:numId w:val="144"/>
              </w:numPr>
              <w:rPr>
                <w:szCs w:val="20"/>
              </w:rPr>
            </w:pPr>
            <w:r w:rsidRPr="00CF692F">
              <w:rPr>
                <w:szCs w:val="20"/>
              </w:rPr>
              <w:t>Excluding the functional elements tested in PIT/SIT/QT, what further changes have been made to your E2E business process? (</w:t>
            </w:r>
            <w:r w:rsidRPr="00CF692F">
              <w:rPr>
                <w:i/>
                <w:iCs/>
                <w:szCs w:val="20"/>
              </w:rPr>
              <w:t>e.g. to inputs, workflows, integrations, and downstream systems and processes, even where DIP optionality has been exercised; this may be nothing</w:t>
            </w:r>
            <w:r w:rsidRPr="00CF692F">
              <w:rPr>
                <w:szCs w:val="20"/>
              </w:rPr>
              <w:t>). In the case that changes have been made, how have you tested these updated E2E business process (</w:t>
            </w:r>
            <w:r w:rsidRPr="00CF692F">
              <w:rPr>
                <w:i/>
                <w:iCs/>
                <w:szCs w:val="20"/>
              </w:rPr>
              <w:t>e.g. E2E process changes tested in own UIT environment</w:t>
            </w:r>
            <w:r w:rsidRPr="00CF692F">
              <w:rPr>
                <w:szCs w:val="20"/>
              </w:rPr>
              <w:t>)</w:t>
            </w:r>
          </w:p>
          <w:p w14:paraId="55D9C1AF" w14:textId="4B28EB29" w:rsidR="00CF096F" w:rsidRPr="00CF692F" w:rsidRDefault="00CF096F" w:rsidP="00CF096F">
            <w:pPr>
              <w:pStyle w:val="MHHSBody"/>
              <w:rPr>
                <w:szCs w:val="20"/>
              </w:rPr>
            </w:pPr>
          </w:p>
        </w:tc>
        <w:tc>
          <w:tcPr>
            <w:tcW w:w="4410" w:type="dxa"/>
          </w:tcPr>
          <w:p w14:paraId="1C7D75C4" w14:textId="44E6EE47" w:rsidR="00CF096F" w:rsidRDefault="2F9C58E9" w:rsidP="258738D0">
            <w:pPr>
              <w:spacing w:after="0" w:line="259" w:lineRule="auto"/>
            </w:pPr>
            <w:r>
              <w:t xml:space="preserve">For Question 5.3.1.1 A - </w:t>
            </w:r>
            <w:r w:rsidR="0E7E134A">
              <w:t>Your response should include the following:</w:t>
            </w:r>
          </w:p>
          <w:p w14:paraId="6A4FF44E" w14:textId="77777777" w:rsidR="00701402" w:rsidRPr="00AF3FDE" w:rsidRDefault="00701402" w:rsidP="258738D0">
            <w:pPr>
              <w:spacing w:after="0" w:line="259" w:lineRule="auto"/>
            </w:pPr>
          </w:p>
          <w:p w14:paraId="141BA477" w14:textId="3769F17B" w:rsidR="00CF096F" w:rsidRDefault="0E7E134A" w:rsidP="00D5184C">
            <w:pPr>
              <w:pStyle w:val="ListParagraph"/>
              <w:numPr>
                <w:ilvl w:val="0"/>
                <w:numId w:val="200"/>
              </w:numPr>
              <w:spacing w:line="259" w:lineRule="auto"/>
              <w:rPr>
                <w:rFonts w:cs="Arial"/>
              </w:rPr>
            </w:pPr>
            <w:r w:rsidRPr="258738D0">
              <w:rPr>
                <w:rFonts w:cs="Arial"/>
              </w:rPr>
              <w:t xml:space="preserve">A disclosure of changes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and REC Codes. Additionally, this may be because you are placing reliance on testing completed by other MHHS Participants for common systems, but the integration with your own end-to-end solution has not yet been tested. </w:t>
            </w:r>
          </w:p>
          <w:p w14:paraId="7661C7BC" w14:textId="77777777" w:rsidR="00701402" w:rsidRPr="00B369D4" w:rsidRDefault="00701402" w:rsidP="258738D0">
            <w:pPr>
              <w:pStyle w:val="ListParagraph"/>
              <w:spacing w:line="259" w:lineRule="auto"/>
              <w:ind w:left="360"/>
              <w:rPr>
                <w:rFonts w:cs="Arial"/>
              </w:rPr>
            </w:pPr>
          </w:p>
          <w:p w14:paraId="1C4258FD" w14:textId="56A92DEA" w:rsidR="0996611D" w:rsidRDefault="76265856" w:rsidP="00D5184C">
            <w:pPr>
              <w:pStyle w:val="ListParagraph"/>
              <w:numPr>
                <w:ilvl w:val="0"/>
                <w:numId w:val="200"/>
              </w:numPr>
              <w:spacing w:line="259" w:lineRule="auto"/>
              <w:rPr>
                <w:rFonts w:cs="Arial"/>
              </w:rPr>
            </w:pPr>
            <w:r w:rsidRPr="258738D0">
              <w:rPr>
                <w:rFonts w:cs="Arial"/>
              </w:rPr>
              <w:t>Any instances where you have opted out of receiving DIP Publications, and how you will ensure you will receive this information</w:t>
            </w:r>
            <w:r w:rsidR="274D330F" w:rsidRPr="258738D0">
              <w:rPr>
                <w:rFonts w:cs="Arial"/>
              </w:rPr>
              <w:t>.</w:t>
            </w:r>
          </w:p>
          <w:p w14:paraId="335360C5" w14:textId="1AD65A49" w:rsidR="00701402" w:rsidRPr="00701402" w:rsidRDefault="00701402" w:rsidP="258738D0">
            <w:pPr>
              <w:pStyle w:val="ListParagraph"/>
              <w:rPr>
                <w:rFonts w:cs="Arial"/>
              </w:rPr>
            </w:pPr>
          </w:p>
          <w:p w14:paraId="03812EEB" w14:textId="3481320F" w:rsidR="00CF096F" w:rsidRDefault="0E7E134A" w:rsidP="00D5184C">
            <w:pPr>
              <w:pStyle w:val="ListParagraph"/>
              <w:numPr>
                <w:ilvl w:val="0"/>
                <w:numId w:val="200"/>
              </w:numPr>
              <w:spacing w:line="259" w:lineRule="auto"/>
              <w:rPr>
                <w:rFonts w:cs="Arial"/>
              </w:rPr>
            </w:pPr>
            <w:r w:rsidRPr="258738D0">
              <w:rPr>
                <w:rFonts w:cs="Arial"/>
              </w:rPr>
              <w:t xml:space="preserve">How you will gain assurance that even with these additional changes, your wider end-to-end systems and processes will still enable you to operate in line with your BSC and REC Code Requirements. For example, will you perform further testing in your own UIT environment, and if so, what </w:t>
            </w:r>
            <w:r w:rsidRPr="258738D0">
              <w:rPr>
                <w:rFonts w:cs="Arial"/>
              </w:rPr>
              <w:lastRenderedPageBreak/>
              <w:t>will be the scope of this testing and who will be involved.</w:t>
            </w:r>
          </w:p>
          <w:p w14:paraId="5B6A4037" w14:textId="54EB6BBE" w:rsidR="00701402" w:rsidRPr="00701402" w:rsidRDefault="00701402" w:rsidP="258738D0">
            <w:pPr>
              <w:pStyle w:val="ListParagraph"/>
              <w:rPr>
                <w:rFonts w:cs="Arial"/>
              </w:rPr>
            </w:pPr>
          </w:p>
          <w:p w14:paraId="13755632" w14:textId="470C654B" w:rsidR="00CA3E1C" w:rsidRPr="00CA3E1C" w:rsidRDefault="0E7E134A" w:rsidP="00D5184C">
            <w:pPr>
              <w:pStyle w:val="ListParagraph"/>
              <w:numPr>
                <w:ilvl w:val="0"/>
                <w:numId w:val="200"/>
              </w:numPr>
              <w:spacing w:line="259" w:lineRule="auto"/>
              <w:rPr>
                <w:rFonts w:cs="Arial"/>
              </w:rPr>
            </w:pPr>
            <w:r w:rsidRPr="258738D0">
              <w:rPr>
                <w:rFonts w:cs="Arial"/>
              </w:rPr>
              <w:t>If there are no relevant additional changes to disclose for this business process, please write “N/A”.</w:t>
            </w:r>
          </w:p>
          <w:p w14:paraId="134FDE23" w14:textId="21869BF9" w:rsidR="00CF096F" w:rsidRPr="00CF096F" w:rsidRDefault="00CF096F" w:rsidP="258738D0">
            <w:pPr>
              <w:spacing w:after="0" w:line="259" w:lineRule="auto"/>
            </w:pPr>
          </w:p>
        </w:tc>
        <w:tc>
          <w:tcPr>
            <w:tcW w:w="2223" w:type="dxa"/>
            <w:vMerge w:val="restart"/>
          </w:tcPr>
          <w:p w14:paraId="66A066EC" w14:textId="27ECB1B7" w:rsidR="00CF096F" w:rsidRPr="00CF692F" w:rsidRDefault="00CF096F" w:rsidP="00CF096F">
            <w:pPr>
              <w:spacing w:after="0"/>
              <w:rPr>
                <w:color w:val="C239B3"/>
                <w:szCs w:val="20"/>
              </w:rPr>
            </w:pPr>
            <w:r w:rsidRPr="00CF692F">
              <w:rPr>
                <w:color w:val="000000" w:themeColor="text1"/>
                <w:szCs w:val="20"/>
              </w:rPr>
              <w:lastRenderedPageBreak/>
              <w:t>MHHS-BR-RS-005</w:t>
            </w:r>
          </w:p>
          <w:p w14:paraId="799058AD" w14:textId="0CC8C4AC" w:rsidR="00CF096F" w:rsidRPr="00CF692F" w:rsidRDefault="00CF096F" w:rsidP="00CF096F">
            <w:pPr>
              <w:spacing w:after="0"/>
              <w:rPr>
                <w:color w:val="000000" w:themeColor="text1"/>
                <w:szCs w:val="20"/>
              </w:rPr>
            </w:pPr>
            <w:r w:rsidRPr="00CF692F">
              <w:rPr>
                <w:color w:val="000000" w:themeColor="text1"/>
                <w:szCs w:val="20"/>
              </w:rPr>
              <w:t>MHHS-BR-RS-006</w:t>
            </w:r>
          </w:p>
          <w:p w14:paraId="369E4086" w14:textId="4FF67A11" w:rsidR="00CF096F" w:rsidRPr="00CF692F" w:rsidRDefault="00CF096F" w:rsidP="00CF096F">
            <w:pPr>
              <w:spacing w:after="0"/>
              <w:rPr>
                <w:color w:val="000000" w:themeColor="text1"/>
                <w:szCs w:val="20"/>
              </w:rPr>
            </w:pPr>
            <w:r w:rsidRPr="00CF692F">
              <w:rPr>
                <w:color w:val="000000" w:themeColor="text1"/>
                <w:szCs w:val="20"/>
              </w:rPr>
              <w:t>MHHS-BR-RS-007</w:t>
            </w:r>
          </w:p>
          <w:p w14:paraId="0A56B5E6" w14:textId="72EB4D78" w:rsidR="00CF096F" w:rsidRPr="00CF692F" w:rsidRDefault="00CF096F" w:rsidP="00CF096F">
            <w:pPr>
              <w:spacing w:after="0"/>
              <w:rPr>
                <w:color w:val="000000" w:themeColor="text1"/>
                <w:szCs w:val="20"/>
              </w:rPr>
            </w:pPr>
            <w:r w:rsidRPr="00CF692F">
              <w:rPr>
                <w:color w:val="000000" w:themeColor="text1"/>
                <w:szCs w:val="20"/>
              </w:rPr>
              <w:t>MHHS-BR-RS-008</w:t>
            </w:r>
          </w:p>
        </w:tc>
        <w:tc>
          <w:tcPr>
            <w:tcW w:w="3033" w:type="dxa"/>
            <w:vMerge w:val="restart"/>
          </w:tcPr>
          <w:p w14:paraId="02DCDABB" w14:textId="34253ADD" w:rsidR="00CF096F" w:rsidRPr="00CF692F" w:rsidRDefault="00CF096F" w:rsidP="00CF096F">
            <w:pPr>
              <w:pStyle w:val="MHHSBody"/>
              <w:rPr>
                <w:szCs w:val="20"/>
              </w:rPr>
            </w:pPr>
          </w:p>
        </w:tc>
      </w:tr>
      <w:tr w:rsidR="00CF096F" w:rsidRPr="00CF692F" w14:paraId="7D172BA4" w14:textId="77777777" w:rsidTr="258738D0">
        <w:trPr>
          <w:trHeight w:val="320"/>
        </w:trPr>
        <w:tc>
          <w:tcPr>
            <w:tcW w:w="2122" w:type="dxa"/>
            <w:vMerge/>
          </w:tcPr>
          <w:p w14:paraId="32D806B5" w14:textId="77777777" w:rsidR="00CF096F" w:rsidRDefault="00CF096F" w:rsidP="00CF096F"/>
        </w:tc>
        <w:tc>
          <w:tcPr>
            <w:tcW w:w="3377" w:type="dxa"/>
          </w:tcPr>
          <w:p w14:paraId="7FCDE08D" w14:textId="4E6BCA49" w:rsidR="00CF096F" w:rsidRPr="00CF692F" w:rsidRDefault="00CF096F" w:rsidP="00D5184C">
            <w:pPr>
              <w:pStyle w:val="MHHSBody"/>
              <w:numPr>
                <w:ilvl w:val="0"/>
                <w:numId w:val="144"/>
              </w:numPr>
              <w:rPr>
                <w:szCs w:val="20"/>
              </w:rPr>
            </w:pPr>
            <w:r w:rsidRPr="00CF692F">
              <w:rPr>
                <w:szCs w:val="20"/>
              </w:rPr>
              <w:t>What controls do you have in place to ensure the end-to-end process is carried out within MHHS defined timescales as outlined in the Operational Choreography and baselined in the relevant codes?</w:t>
            </w:r>
          </w:p>
          <w:p w14:paraId="5B05A1BC" w14:textId="0D4FCA3F" w:rsidR="00CF096F" w:rsidRPr="00CF692F" w:rsidRDefault="00CF096F" w:rsidP="00CF096F">
            <w:pPr>
              <w:pStyle w:val="MHHSBody"/>
              <w:rPr>
                <w:szCs w:val="20"/>
              </w:rPr>
            </w:pPr>
          </w:p>
        </w:tc>
        <w:tc>
          <w:tcPr>
            <w:tcW w:w="4410" w:type="dxa"/>
          </w:tcPr>
          <w:p w14:paraId="29CBDA62" w14:textId="46872E70" w:rsidR="00CF096F" w:rsidRPr="00FE368D" w:rsidRDefault="2F9C58E9" w:rsidP="258738D0">
            <w:pPr>
              <w:spacing w:after="0"/>
            </w:pPr>
            <w:r>
              <w:t xml:space="preserve">For Question 5.3.1.1 B - </w:t>
            </w:r>
            <w:r w:rsidR="0E7E134A">
              <w:t xml:space="preserve">Your response should include the following: </w:t>
            </w:r>
          </w:p>
          <w:p w14:paraId="61AF3F49" w14:textId="74D46B9E" w:rsidR="00CF096F" w:rsidRPr="00FE368D" w:rsidRDefault="00CF096F" w:rsidP="258738D0">
            <w:pPr>
              <w:spacing w:after="0"/>
              <w:ind w:right="-20"/>
            </w:pPr>
          </w:p>
          <w:p w14:paraId="3F3246C3" w14:textId="31993335" w:rsidR="00CF096F" w:rsidRPr="00FE368D" w:rsidRDefault="0E7E134A" w:rsidP="00D5184C">
            <w:pPr>
              <w:pStyle w:val="ListParagraph"/>
              <w:numPr>
                <w:ilvl w:val="0"/>
                <w:numId w:val="199"/>
              </w:numPr>
              <w:ind w:right="-20"/>
            </w:pPr>
            <w:r w:rsidRPr="258738D0">
              <w:rPr>
                <w:rFonts w:eastAsia="Arial" w:cs="Arial"/>
              </w:rPr>
              <w:t xml:space="preserve">How is your system configured to receive and process the change of supply pending notification? </w:t>
            </w:r>
          </w:p>
          <w:p w14:paraId="5838BD58" w14:textId="0E4FEADD" w:rsidR="00CF096F" w:rsidRPr="00FE368D" w:rsidRDefault="00CF096F" w:rsidP="258738D0">
            <w:pPr>
              <w:spacing w:after="0"/>
              <w:ind w:right="-20"/>
            </w:pPr>
          </w:p>
          <w:p w14:paraId="183550B3" w14:textId="03AF3365" w:rsidR="00CF096F" w:rsidRPr="00FE368D" w:rsidRDefault="0E7E134A" w:rsidP="00D5184C">
            <w:pPr>
              <w:pStyle w:val="ListParagraph"/>
              <w:numPr>
                <w:ilvl w:val="0"/>
                <w:numId w:val="199"/>
              </w:numPr>
              <w:ind w:right="-20"/>
            </w:pPr>
            <w:r w:rsidRPr="258738D0">
              <w:rPr>
                <w:rFonts w:eastAsia="Arial" w:cs="Arial"/>
              </w:rPr>
              <w:t xml:space="preserve">Once a COS pending notification has been received, how do you ensure that you publish the initial registration details for the MPAN to the Supplier? </w:t>
            </w:r>
          </w:p>
          <w:p w14:paraId="158B23AC" w14:textId="40BF38D6" w:rsidR="00CF096F" w:rsidRPr="00FE368D" w:rsidRDefault="00CF096F" w:rsidP="258738D0">
            <w:pPr>
              <w:spacing w:after="0"/>
              <w:ind w:right="-20"/>
            </w:pPr>
          </w:p>
          <w:p w14:paraId="15AC27F8" w14:textId="363D7587" w:rsidR="00CF096F" w:rsidRPr="00FE368D" w:rsidRDefault="0E7E134A" w:rsidP="00D5184C">
            <w:pPr>
              <w:pStyle w:val="ListParagraph"/>
              <w:numPr>
                <w:ilvl w:val="0"/>
                <w:numId w:val="199"/>
              </w:numPr>
              <w:ind w:right="-20"/>
            </w:pPr>
            <w:r w:rsidRPr="258738D0">
              <w:rPr>
                <w:rFonts w:eastAsia="Arial" w:cs="Arial"/>
              </w:rPr>
              <w:t>What is your process to receive and process the COS secured notification from the CSS?</w:t>
            </w:r>
          </w:p>
          <w:p w14:paraId="4351750C" w14:textId="2D819232" w:rsidR="00CF096F" w:rsidRPr="00FE368D" w:rsidRDefault="00CF096F" w:rsidP="258738D0">
            <w:pPr>
              <w:spacing w:after="0"/>
              <w:ind w:right="-20"/>
            </w:pPr>
          </w:p>
          <w:p w14:paraId="0D0A5B19" w14:textId="77777777" w:rsidR="00CF096F" w:rsidRPr="00FE368D" w:rsidRDefault="5984E8A6" w:rsidP="00D5184C">
            <w:pPr>
              <w:pStyle w:val="ListParagraph"/>
              <w:numPr>
                <w:ilvl w:val="0"/>
                <w:numId w:val="199"/>
              </w:numPr>
              <w:ind w:right="-20"/>
              <w:rPr>
                <w:color w:val="000000" w:themeColor="text1"/>
              </w:rPr>
            </w:pPr>
            <w:r w:rsidRPr="258738D0">
              <w:rPr>
                <w:rFonts w:eastAsia="Arial" w:cs="Arial"/>
              </w:rPr>
              <w:t>Once a COS secured notification has been received, how do you ensure that the Change of Supplier event is pushed to the Supplier and LDSO providing the new Supplier and registration details?</w:t>
            </w:r>
          </w:p>
          <w:p w14:paraId="0856CDB5" w14:textId="5558764F" w:rsidR="00FE368D" w:rsidRPr="00FE368D" w:rsidRDefault="00FE368D" w:rsidP="258738D0">
            <w:pPr>
              <w:spacing w:after="0"/>
              <w:ind w:right="-20"/>
              <w:rPr>
                <w:color w:val="000000" w:themeColor="text1"/>
              </w:rPr>
            </w:pPr>
          </w:p>
        </w:tc>
        <w:tc>
          <w:tcPr>
            <w:tcW w:w="2223" w:type="dxa"/>
            <w:vMerge/>
          </w:tcPr>
          <w:p w14:paraId="26239F1A" w14:textId="77777777" w:rsidR="00CF096F" w:rsidRDefault="00CF096F" w:rsidP="00CF096F"/>
        </w:tc>
        <w:tc>
          <w:tcPr>
            <w:tcW w:w="3033" w:type="dxa"/>
            <w:vMerge/>
          </w:tcPr>
          <w:p w14:paraId="49C1F152" w14:textId="77777777" w:rsidR="00CF096F" w:rsidRDefault="00CF096F" w:rsidP="00CF096F"/>
        </w:tc>
      </w:tr>
      <w:tr w:rsidR="258738D0" w14:paraId="7BCAB09D" w14:textId="77777777" w:rsidTr="258738D0">
        <w:trPr>
          <w:trHeight w:val="300"/>
        </w:trPr>
        <w:tc>
          <w:tcPr>
            <w:tcW w:w="2122" w:type="dxa"/>
            <w:vMerge w:val="restart"/>
          </w:tcPr>
          <w:p w14:paraId="347409AE" w14:textId="5B9F7CA4" w:rsidR="4F5C340D" w:rsidRDefault="4F5C340D" w:rsidP="258738D0">
            <w:pPr>
              <w:pStyle w:val="MHHSBody"/>
              <w:rPr>
                <w:b/>
                <w:bCs/>
              </w:rPr>
            </w:pPr>
            <w:r>
              <w:t xml:space="preserve">5.3.1.2 </w:t>
            </w:r>
            <w:r w:rsidRPr="258738D0">
              <w:rPr>
                <w:b/>
                <w:bCs/>
              </w:rPr>
              <w:t>Appointments</w:t>
            </w:r>
          </w:p>
          <w:p w14:paraId="50FC6DA2" w14:textId="2E405F8E" w:rsidR="4F5C340D" w:rsidRDefault="4F5C340D" w:rsidP="258738D0">
            <w:pPr>
              <w:pStyle w:val="MHHSBody"/>
            </w:pPr>
            <w:r>
              <w:t>In line with MHHSP-BP002</w:t>
            </w:r>
          </w:p>
          <w:p w14:paraId="33C2130D" w14:textId="66E985AC" w:rsidR="258738D0" w:rsidRDefault="258738D0" w:rsidP="258738D0">
            <w:pPr>
              <w:pStyle w:val="MHHSBody"/>
            </w:pPr>
          </w:p>
        </w:tc>
        <w:tc>
          <w:tcPr>
            <w:tcW w:w="3377" w:type="dxa"/>
          </w:tcPr>
          <w:p w14:paraId="46020100" w14:textId="11B860C7" w:rsidR="4F5C340D" w:rsidRDefault="4F5C340D" w:rsidP="00D5184C">
            <w:pPr>
              <w:pStyle w:val="MHHSBody"/>
              <w:numPr>
                <w:ilvl w:val="0"/>
                <w:numId w:val="34"/>
              </w:numPr>
              <w:rPr>
                <w:u w:val="single"/>
              </w:rPr>
            </w:pPr>
            <w:r w:rsidRPr="258738D0">
              <w:t>Excluding the functional elements tested in PIT/SIT/QT, what further changes have been made to your E2E business process? (</w:t>
            </w:r>
            <w:r w:rsidRPr="258738D0">
              <w:rPr>
                <w:i/>
                <w:iCs/>
              </w:rPr>
              <w:t>e.g. to inputs, workflows, integrations, and downstream systems and processes, even where DIP optionality has been exercised; this may be nothing</w:t>
            </w:r>
            <w:r w:rsidRPr="258738D0">
              <w:t xml:space="preserve">). In the case that changes have been </w:t>
            </w:r>
            <w:r w:rsidRPr="258738D0">
              <w:lastRenderedPageBreak/>
              <w:t>made, how have you tested these updated E2E business process (</w:t>
            </w:r>
            <w:r w:rsidRPr="258738D0">
              <w:rPr>
                <w:i/>
                <w:iCs/>
              </w:rPr>
              <w:t>e.g. E2E process changes tested in own UIT environment</w:t>
            </w:r>
            <w:r w:rsidRPr="258738D0">
              <w:t>)</w:t>
            </w:r>
          </w:p>
        </w:tc>
        <w:tc>
          <w:tcPr>
            <w:tcW w:w="4410" w:type="dxa"/>
          </w:tcPr>
          <w:p w14:paraId="164DD341" w14:textId="257F9CDB" w:rsidR="4F5C340D" w:rsidRDefault="4F5C340D" w:rsidP="258738D0">
            <w:pPr>
              <w:spacing w:after="0" w:line="259" w:lineRule="auto"/>
            </w:pPr>
            <w:r>
              <w:lastRenderedPageBreak/>
              <w:t>For Question 5.3.1.2 A - Your response should include the following:</w:t>
            </w:r>
          </w:p>
          <w:p w14:paraId="5FD7A09B" w14:textId="77777777" w:rsidR="258738D0" w:rsidRDefault="258738D0" w:rsidP="258738D0">
            <w:pPr>
              <w:spacing w:after="0" w:line="259" w:lineRule="auto"/>
            </w:pPr>
          </w:p>
          <w:p w14:paraId="46136F38" w14:textId="7248E893" w:rsidR="4F5C340D" w:rsidRDefault="4F5C340D" w:rsidP="00D5184C">
            <w:pPr>
              <w:pStyle w:val="ListParagraph"/>
              <w:numPr>
                <w:ilvl w:val="0"/>
                <w:numId w:val="201"/>
              </w:numPr>
              <w:spacing w:line="259" w:lineRule="auto"/>
              <w:rPr>
                <w:rFonts w:cs="Arial"/>
              </w:rPr>
            </w:pPr>
            <w:r w:rsidRPr="258738D0">
              <w:rPr>
                <w:rFonts w:cs="Arial"/>
              </w:rPr>
              <w:t>A disclosure of changes to systems and processes which have not been tested as part of PIT/SIT/QT, as above.</w:t>
            </w:r>
          </w:p>
          <w:p w14:paraId="5BBD61EE" w14:textId="77777777" w:rsidR="258738D0" w:rsidRDefault="258738D0" w:rsidP="258738D0">
            <w:pPr>
              <w:pStyle w:val="ListParagraph"/>
              <w:spacing w:line="259" w:lineRule="auto"/>
              <w:ind w:left="360"/>
              <w:rPr>
                <w:rFonts w:cs="Arial"/>
              </w:rPr>
            </w:pPr>
          </w:p>
          <w:p w14:paraId="72F0616A" w14:textId="1856779F" w:rsidR="4F5C340D" w:rsidRDefault="4F5C340D" w:rsidP="00D5184C">
            <w:pPr>
              <w:pStyle w:val="ListParagraph"/>
              <w:numPr>
                <w:ilvl w:val="0"/>
                <w:numId w:val="201"/>
              </w:numPr>
              <w:spacing w:line="259" w:lineRule="auto"/>
              <w:rPr>
                <w:rFonts w:cs="Arial"/>
              </w:rPr>
            </w:pPr>
            <w:r w:rsidRPr="258738D0">
              <w:rPr>
                <w:rFonts w:cs="Arial"/>
              </w:rPr>
              <w:t>Any instances where you have opted out of receiving DIP Publications, and how you will ensure you will receive this information.</w:t>
            </w:r>
          </w:p>
          <w:p w14:paraId="0ED52D0C" w14:textId="29CB84EF" w:rsidR="258738D0" w:rsidRDefault="258738D0" w:rsidP="258738D0">
            <w:pPr>
              <w:pStyle w:val="ListParagraph"/>
              <w:rPr>
                <w:rFonts w:cs="Arial"/>
              </w:rPr>
            </w:pPr>
          </w:p>
          <w:p w14:paraId="05153673" w14:textId="1162F6D0" w:rsidR="4F5C340D" w:rsidRDefault="4F5C340D" w:rsidP="00D5184C">
            <w:pPr>
              <w:pStyle w:val="ListParagraph"/>
              <w:numPr>
                <w:ilvl w:val="0"/>
                <w:numId w:val="201"/>
              </w:numPr>
              <w:spacing w:line="259" w:lineRule="auto"/>
              <w:rPr>
                <w:rFonts w:cs="Arial"/>
              </w:rPr>
            </w:pPr>
            <w:r w:rsidRPr="258738D0">
              <w:rPr>
                <w:rFonts w:cs="Arial"/>
              </w:rPr>
              <w:lastRenderedPageBreak/>
              <w:t>How you will gain assurance that even with these additional changes, your wider end-to-end systems and processes will still enable you to operate in line with your BSC and REC Code Requirements, as above.</w:t>
            </w:r>
          </w:p>
          <w:p w14:paraId="1588BD6A" w14:textId="02A7491C" w:rsidR="258738D0" w:rsidRDefault="258738D0" w:rsidP="258738D0">
            <w:pPr>
              <w:pStyle w:val="ListParagraph"/>
              <w:rPr>
                <w:rFonts w:cs="Arial"/>
              </w:rPr>
            </w:pPr>
          </w:p>
          <w:p w14:paraId="4D887992" w14:textId="77777777" w:rsidR="4F5C340D" w:rsidRDefault="4F5C340D" w:rsidP="00D5184C">
            <w:pPr>
              <w:pStyle w:val="ListParagraph"/>
              <w:numPr>
                <w:ilvl w:val="0"/>
                <w:numId w:val="201"/>
              </w:numPr>
              <w:spacing w:line="259" w:lineRule="auto"/>
            </w:pPr>
            <w:r>
              <w:t>If there are no relevant additional changes to disclose for this business process, please write “N/A”.</w:t>
            </w:r>
          </w:p>
          <w:p w14:paraId="3481D0D4" w14:textId="23502DCA" w:rsidR="258738D0" w:rsidRDefault="258738D0" w:rsidP="258738D0">
            <w:pPr>
              <w:spacing w:after="0"/>
            </w:pPr>
          </w:p>
        </w:tc>
        <w:tc>
          <w:tcPr>
            <w:tcW w:w="2223" w:type="dxa"/>
          </w:tcPr>
          <w:p w14:paraId="2F2BD62B" w14:textId="3A12A2EB" w:rsidR="4F5C340D" w:rsidRDefault="4F5C340D" w:rsidP="258738D0">
            <w:pPr>
              <w:rPr>
                <w:color w:val="000000" w:themeColor="text1"/>
              </w:rPr>
            </w:pPr>
            <w:r w:rsidRPr="258738D0">
              <w:rPr>
                <w:color w:val="000000" w:themeColor="text1"/>
              </w:rPr>
              <w:lastRenderedPageBreak/>
              <w:t xml:space="preserve">MHHS-BR-RS-009 </w:t>
            </w:r>
          </w:p>
          <w:p w14:paraId="6BF7A0A3" w14:textId="1C3C06D1" w:rsidR="4F5C340D" w:rsidRDefault="4F5C340D" w:rsidP="258738D0">
            <w:r w:rsidRPr="258738D0">
              <w:rPr>
                <w:color w:val="000000" w:themeColor="text1"/>
              </w:rPr>
              <w:t xml:space="preserve">MHHS-BR-RS-010 </w:t>
            </w:r>
          </w:p>
          <w:p w14:paraId="0C2C650D" w14:textId="693E02C6" w:rsidR="4F5C340D" w:rsidRDefault="4F5C340D" w:rsidP="258738D0">
            <w:r w:rsidRPr="258738D0">
              <w:rPr>
                <w:color w:val="000000" w:themeColor="text1"/>
              </w:rPr>
              <w:t xml:space="preserve">MHHS-BR-RS-020 </w:t>
            </w:r>
          </w:p>
          <w:p w14:paraId="54AFB471" w14:textId="4C7D48D1" w:rsidR="4F5C340D" w:rsidRDefault="4F5C340D" w:rsidP="258738D0">
            <w:r w:rsidRPr="258738D0">
              <w:rPr>
                <w:color w:val="000000" w:themeColor="text1"/>
              </w:rPr>
              <w:t xml:space="preserve">MHHS-BR-RS-024.1 </w:t>
            </w:r>
          </w:p>
          <w:p w14:paraId="7F352A49" w14:textId="1B70BEA1" w:rsidR="4F5C340D" w:rsidRDefault="4F5C340D" w:rsidP="258738D0">
            <w:r w:rsidRPr="258738D0">
              <w:rPr>
                <w:color w:val="000000" w:themeColor="text1"/>
              </w:rPr>
              <w:t xml:space="preserve">MHHS-BR-RS-033.1 </w:t>
            </w:r>
          </w:p>
          <w:p w14:paraId="654A2462" w14:textId="5E0E406B" w:rsidR="4F5C340D" w:rsidRDefault="4F5C340D" w:rsidP="258738D0">
            <w:r w:rsidRPr="258738D0">
              <w:rPr>
                <w:color w:val="000000" w:themeColor="text1"/>
              </w:rPr>
              <w:t xml:space="preserve">MHHS-BR-RS-048.1 </w:t>
            </w:r>
          </w:p>
          <w:p w14:paraId="4747767D" w14:textId="11F3A128" w:rsidR="4F5C340D" w:rsidRDefault="4F5C340D" w:rsidP="258738D0">
            <w:r w:rsidRPr="258738D0">
              <w:rPr>
                <w:color w:val="000000" w:themeColor="text1"/>
              </w:rPr>
              <w:t xml:space="preserve">MHHS-BR-RS-052 </w:t>
            </w:r>
          </w:p>
          <w:p w14:paraId="27DBCE2A" w14:textId="0D61835A" w:rsidR="4F5C340D" w:rsidRDefault="4F5C340D" w:rsidP="258738D0">
            <w:r w:rsidRPr="258738D0">
              <w:rPr>
                <w:color w:val="000000" w:themeColor="text1"/>
              </w:rPr>
              <w:t>MHHS-BR-RS-071</w:t>
            </w:r>
          </w:p>
        </w:tc>
        <w:tc>
          <w:tcPr>
            <w:tcW w:w="3033" w:type="dxa"/>
          </w:tcPr>
          <w:p w14:paraId="0D4F97FC" w14:textId="39D8C5A3" w:rsidR="258738D0" w:rsidRDefault="258738D0" w:rsidP="258738D0">
            <w:pPr>
              <w:pStyle w:val="MHHSBody"/>
            </w:pPr>
          </w:p>
        </w:tc>
      </w:tr>
      <w:tr w:rsidR="258738D0" w14:paraId="68220779" w14:textId="77777777" w:rsidTr="258738D0">
        <w:trPr>
          <w:trHeight w:val="300"/>
        </w:trPr>
        <w:tc>
          <w:tcPr>
            <w:tcW w:w="2122" w:type="dxa"/>
            <w:vMerge/>
          </w:tcPr>
          <w:p w14:paraId="55046891" w14:textId="77777777" w:rsidR="00EF4BBF" w:rsidRDefault="00EF4BBF"/>
        </w:tc>
        <w:tc>
          <w:tcPr>
            <w:tcW w:w="3377" w:type="dxa"/>
          </w:tcPr>
          <w:p w14:paraId="641488A7" w14:textId="0AD27159" w:rsidR="4F5C340D" w:rsidRDefault="4F5C340D" w:rsidP="00D5184C">
            <w:pPr>
              <w:pStyle w:val="MHHSBody"/>
              <w:numPr>
                <w:ilvl w:val="0"/>
                <w:numId w:val="34"/>
              </w:numPr>
            </w:pPr>
            <w:r w:rsidRPr="258738D0">
              <w:t>What controls do you have in place to validate appointment requests for a proposed Metering Service and Data Service? (</w:t>
            </w:r>
            <w:r w:rsidRPr="258738D0">
              <w:rPr>
                <w:i/>
                <w:iCs/>
              </w:rPr>
              <w:t>please note if this varies for on the day, retro or prospective appointments, as well as for related MPANs and import/export links)</w:t>
            </w:r>
          </w:p>
        </w:tc>
        <w:tc>
          <w:tcPr>
            <w:tcW w:w="4410" w:type="dxa"/>
          </w:tcPr>
          <w:p w14:paraId="4DE9CF08" w14:textId="35DD471C" w:rsidR="4F5C340D" w:rsidRDefault="4F5C340D" w:rsidP="258738D0">
            <w:pPr>
              <w:spacing w:after="0" w:line="259" w:lineRule="auto"/>
            </w:pPr>
            <w:r>
              <w:t>For Question 5.3.1.2 B - Your response should include the following:</w:t>
            </w:r>
          </w:p>
          <w:p w14:paraId="39934390" w14:textId="51B36C6C" w:rsidR="258738D0" w:rsidRDefault="258738D0" w:rsidP="258738D0">
            <w:pPr>
              <w:spacing w:after="0"/>
              <w:rPr>
                <w:rFonts w:eastAsia="Times New Roman"/>
                <w:color w:val="000000" w:themeColor="text1"/>
              </w:rPr>
            </w:pPr>
          </w:p>
          <w:p w14:paraId="5D25646C" w14:textId="013FCF95" w:rsidR="4F5C340D" w:rsidRDefault="4F5C340D" w:rsidP="00D5184C">
            <w:pPr>
              <w:pStyle w:val="ListParagraph"/>
              <w:numPr>
                <w:ilvl w:val="0"/>
                <w:numId w:val="100"/>
              </w:numPr>
              <w:rPr>
                <w:rFonts w:cs="Arial"/>
                <w:color w:val="000000" w:themeColor="text1"/>
              </w:rPr>
            </w:pPr>
            <w:r w:rsidRPr="258738D0">
              <w:rPr>
                <w:rFonts w:eastAsia="Arial" w:cs="Arial"/>
                <w:color w:val="000000" w:themeColor="text1"/>
              </w:rPr>
              <w:t>Please outline the approach for obtaining and validating Supplier service appointment requests for a proposed metering service. This should include use of the validation rules set out in (MHHS-IF-031).</w:t>
            </w:r>
          </w:p>
          <w:p w14:paraId="543237CB" w14:textId="1606F218" w:rsidR="258738D0" w:rsidRDefault="258738D0" w:rsidP="258738D0">
            <w:pPr>
              <w:spacing w:after="0"/>
              <w:rPr>
                <w:color w:val="000000" w:themeColor="text1"/>
              </w:rPr>
            </w:pPr>
          </w:p>
          <w:p w14:paraId="15FFC23E" w14:textId="655F8817" w:rsidR="4F5C340D" w:rsidRDefault="4F5C340D" w:rsidP="00D5184C">
            <w:pPr>
              <w:pStyle w:val="ListParagraph"/>
              <w:numPr>
                <w:ilvl w:val="0"/>
                <w:numId w:val="100"/>
              </w:numPr>
              <w:rPr>
                <w:rFonts w:cs="Arial"/>
                <w:color w:val="000000" w:themeColor="text1"/>
              </w:rPr>
            </w:pPr>
            <w:r w:rsidRPr="258738D0">
              <w:rPr>
                <w:rFonts w:eastAsia="Arial" w:cs="Arial"/>
                <w:color w:val="000000" w:themeColor="text1"/>
              </w:rPr>
              <w:t xml:space="preserve">How do you determine which path the proposed metering service will be processed on once accepted? Explain any how you determine each of the below processes to work. </w:t>
            </w:r>
          </w:p>
          <w:p w14:paraId="5F4A02A7" w14:textId="278039A3" w:rsidR="258738D0" w:rsidRDefault="258738D0" w:rsidP="258738D0">
            <w:pPr>
              <w:spacing w:after="0"/>
              <w:rPr>
                <w:color w:val="000000" w:themeColor="text1"/>
              </w:rPr>
            </w:pPr>
          </w:p>
          <w:p w14:paraId="448B8EDE" w14:textId="3FD4D1E2" w:rsidR="4F5C340D" w:rsidRDefault="4F5C340D" w:rsidP="00D5184C">
            <w:pPr>
              <w:pStyle w:val="ListParagraph"/>
              <w:numPr>
                <w:ilvl w:val="0"/>
                <w:numId w:val="99"/>
              </w:numPr>
              <w:rPr>
                <w:rFonts w:cs="Arial"/>
              </w:rPr>
            </w:pPr>
            <w:r w:rsidRPr="258738D0">
              <w:rPr>
                <w:rFonts w:eastAsia="Arial" w:cs="Arial"/>
              </w:rPr>
              <w:t xml:space="preserve">“On the day” (Service Appointment start date = processing date AND existing supplier = requesting </w:t>
            </w:r>
            <w:r w:rsidR="346C9355" w:rsidRPr="258738D0">
              <w:rPr>
                <w:rFonts w:eastAsia="Arial" w:cs="Arial"/>
              </w:rPr>
              <w:t>supplier)</w:t>
            </w:r>
          </w:p>
          <w:p w14:paraId="61EB31AA" w14:textId="7EC015B3" w:rsidR="258738D0" w:rsidRDefault="258738D0" w:rsidP="258738D0">
            <w:pPr>
              <w:pStyle w:val="ListParagraph"/>
              <w:rPr>
                <w:rFonts w:cs="Arial"/>
              </w:rPr>
            </w:pPr>
          </w:p>
          <w:p w14:paraId="113C3217" w14:textId="675D4B65" w:rsidR="4F5C340D" w:rsidRDefault="4F5C340D" w:rsidP="00D5184C">
            <w:pPr>
              <w:pStyle w:val="ListParagraph"/>
              <w:numPr>
                <w:ilvl w:val="0"/>
                <w:numId w:val="99"/>
              </w:numPr>
              <w:rPr>
                <w:rFonts w:cs="Arial"/>
              </w:rPr>
            </w:pPr>
            <w:r w:rsidRPr="258738D0">
              <w:rPr>
                <w:rFonts w:eastAsia="Arial" w:cs="Arial"/>
              </w:rPr>
              <w:t>"Retro" (Service Appointment start date = Previous Service Appointment End Date +1 AND Service Appointment start date&lt; processing date AND Existing Supplier = Requesting Supplier</w:t>
            </w:r>
          </w:p>
          <w:p w14:paraId="41BCFBA5" w14:textId="2678A6CA" w:rsidR="258738D0" w:rsidRDefault="258738D0" w:rsidP="258738D0">
            <w:pPr>
              <w:spacing w:after="0"/>
            </w:pPr>
          </w:p>
          <w:p w14:paraId="6F31EF78" w14:textId="1EBA1F4D" w:rsidR="4F5C340D" w:rsidRDefault="4F5C340D" w:rsidP="00D5184C">
            <w:pPr>
              <w:pStyle w:val="ListParagraph"/>
              <w:numPr>
                <w:ilvl w:val="0"/>
                <w:numId w:val="99"/>
              </w:numPr>
              <w:rPr>
                <w:rFonts w:cs="Arial"/>
              </w:rPr>
            </w:pPr>
            <w:r w:rsidRPr="258738D0">
              <w:rPr>
                <w:rFonts w:eastAsia="Arial" w:cs="Arial"/>
              </w:rPr>
              <w:t>"Prospective" (All other appointments)</w:t>
            </w:r>
          </w:p>
          <w:p w14:paraId="114BB234" w14:textId="2BDFA7F9" w:rsidR="258738D0" w:rsidRDefault="258738D0" w:rsidP="258738D0">
            <w:pPr>
              <w:spacing w:after="0"/>
            </w:pPr>
          </w:p>
          <w:p w14:paraId="76326CC5" w14:textId="77777777" w:rsidR="4F5C340D" w:rsidRDefault="4F5C340D" w:rsidP="00D5184C">
            <w:pPr>
              <w:pStyle w:val="ListParagraph"/>
              <w:numPr>
                <w:ilvl w:val="0"/>
                <w:numId w:val="98"/>
              </w:numPr>
            </w:pPr>
            <w:r w:rsidRPr="258738D0">
              <w:rPr>
                <w:rFonts w:eastAsia="Calibri" w:cs="Arial"/>
              </w:rPr>
              <w:lastRenderedPageBreak/>
              <w:t>How do you ensure that upon a retrospective change of Metering Service appointment you re-publish a Registration service notification of De-appointment on the DIP?</w:t>
            </w:r>
            <w:r w:rsidRPr="258738D0">
              <w:rPr>
                <w:rFonts w:ascii="Calibri" w:eastAsia="Calibri" w:hAnsi="Calibri" w:cs="Calibri"/>
                <w:sz w:val="22"/>
                <w:szCs w:val="22"/>
              </w:rPr>
              <w:t xml:space="preserve">  </w:t>
            </w:r>
            <w:r w:rsidRPr="258738D0">
              <w:rPr>
                <w:rFonts w:eastAsia="Arial" w:cs="Arial"/>
              </w:rPr>
              <w:t xml:space="preserve"> </w:t>
            </w:r>
          </w:p>
          <w:p w14:paraId="39FEAEE1" w14:textId="5929742E" w:rsidR="258738D0" w:rsidRDefault="258738D0" w:rsidP="258738D0">
            <w:pPr>
              <w:spacing w:after="0" w:line="259" w:lineRule="auto"/>
            </w:pPr>
          </w:p>
        </w:tc>
        <w:tc>
          <w:tcPr>
            <w:tcW w:w="2223" w:type="dxa"/>
          </w:tcPr>
          <w:p w14:paraId="4AD9AB33" w14:textId="0EE2C55F" w:rsidR="258738D0" w:rsidRDefault="258738D0" w:rsidP="258738D0">
            <w:pPr>
              <w:rPr>
                <w:color w:val="000000" w:themeColor="text1"/>
              </w:rPr>
            </w:pPr>
          </w:p>
        </w:tc>
        <w:tc>
          <w:tcPr>
            <w:tcW w:w="3033" w:type="dxa"/>
          </w:tcPr>
          <w:p w14:paraId="0697AC28" w14:textId="2B510C64" w:rsidR="258738D0" w:rsidRDefault="258738D0" w:rsidP="258738D0">
            <w:pPr>
              <w:pStyle w:val="MHHSBody"/>
            </w:pPr>
          </w:p>
        </w:tc>
      </w:tr>
      <w:tr w:rsidR="258738D0" w14:paraId="4D5408A8" w14:textId="77777777" w:rsidTr="258738D0">
        <w:trPr>
          <w:trHeight w:val="300"/>
        </w:trPr>
        <w:tc>
          <w:tcPr>
            <w:tcW w:w="2122" w:type="dxa"/>
            <w:vMerge/>
          </w:tcPr>
          <w:p w14:paraId="2A677931" w14:textId="77777777" w:rsidR="00EF4BBF" w:rsidRDefault="00EF4BBF"/>
        </w:tc>
        <w:tc>
          <w:tcPr>
            <w:tcW w:w="3377" w:type="dxa"/>
          </w:tcPr>
          <w:p w14:paraId="1E57AA06" w14:textId="440736F9" w:rsidR="4F5C340D" w:rsidRDefault="4F5C340D" w:rsidP="00D5184C">
            <w:pPr>
              <w:pStyle w:val="MHHSBody"/>
              <w:numPr>
                <w:ilvl w:val="0"/>
                <w:numId w:val="34"/>
              </w:numPr>
            </w:pPr>
            <w:r w:rsidRPr="258738D0">
              <w:t>What controls do you have in place to ensure Appointment updates are sent to CSS in the correct order when multiple agents are being appointed at the same time?</w:t>
            </w:r>
          </w:p>
        </w:tc>
        <w:tc>
          <w:tcPr>
            <w:tcW w:w="4410" w:type="dxa"/>
          </w:tcPr>
          <w:p w14:paraId="1731155F" w14:textId="51EF67B7" w:rsidR="4F5C340D" w:rsidRDefault="4F5C340D" w:rsidP="258738D0">
            <w:pPr>
              <w:spacing w:after="0"/>
            </w:pPr>
            <w:r>
              <w:t>For Question 5.3.1.2 C - Your response should include the following:</w:t>
            </w:r>
          </w:p>
          <w:p w14:paraId="4C480D62" w14:textId="32E078E2" w:rsidR="258738D0" w:rsidRDefault="258738D0" w:rsidP="258738D0">
            <w:pPr>
              <w:spacing w:after="0"/>
            </w:pPr>
          </w:p>
          <w:p w14:paraId="0EE240C5" w14:textId="654E6842" w:rsidR="4F5C340D" w:rsidRDefault="4F5C340D" w:rsidP="00D5184C">
            <w:pPr>
              <w:pStyle w:val="ListParagraph"/>
              <w:numPr>
                <w:ilvl w:val="0"/>
                <w:numId w:val="36"/>
              </w:numPr>
            </w:pPr>
            <w:r>
              <w:t>How will you ensure that when agents for multiple roles are being updated at the same time (e.g. Data Services and MOA), hence require separate messages from the Registration Services to CSS, that these messages are sent to CSS in the correct order?</w:t>
            </w:r>
          </w:p>
          <w:p w14:paraId="6EFA0D85" w14:textId="576E3D9D" w:rsidR="258738D0" w:rsidRDefault="258738D0" w:rsidP="258738D0">
            <w:pPr>
              <w:spacing w:after="0" w:line="259" w:lineRule="auto"/>
            </w:pPr>
          </w:p>
        </w:tc>
        <w:tc>
          <w:tcPr>
            <w:tcW w:w="2223" w:type="dxa"/>
          </w:tcPr>
          <w:p w14:paraId="63F377D1" w14:textId="115BBECF" w:rsidR="258738D0" w:rsidRDefault="258738D0" w:rsidP="258738D0">
            <w:pPr>
              <w:rPr>
                <w:color w:val="000000" w:themeColor="text1"/>
              </w:rPr>
            </w:pPr>
          </w:p>
        </w:tc>
        <w:tc>
          <w:tcPr>
            <w:tcW w:w="3033" w:type="dxa"/>
          </w:tcPr>
          <w:p w14:paraId="20C603E7" w14:textId="122BCAE1" w:rsidR="258738D0" w:rsidRDefault="258738D0" w:rsidP="258738D0">
            <w:pPr>
              <w:pStyle w:val="MHHSBody"/>
            </w:pPr>
          </w:p>
        </w:tc>
      </w:tr>
      <w:tr w:rsidR="00CF096F" w:rsidRPr="00CF692F" w14:paraId="05D852B9" w14:textId="77777777" w:rsidTr="258738D0">
        <w:trPr>
          <w:trHeight w:val="300"/>
        </w:trPr>
        <w:tc>
          <w:tcPr>
            <w:tcW w:w="2122" w:type="dxa"/>
          </w:tcPr>
          <w:p w14:paraId="441B608E" w14:textId="0DAD5360" w:rsidR="00CF096F" w:rsidRPr="00CF692F" w:rsidRDefault="00CF096F" w:rsidP="00CF096F">
            <w:pPr>
              <w:pStyle w:val="MHHSBody"/>
              <w:rPr>
                <w:b/>
                <w:bCs/>
                <w:szCs w:val="20"/>
              </w:rPr>
            </w:pPr>
            <w:r w:rsidRPr="00CF692F">
              <w:rPr>
                <w:szCs w:val="20"/>
              </w:rPr>
              <w:t xml:space="preserve">5.3.1.3 </w:t>
            </w:r>
            <w:r w:rsidRPr="00CF692F">
              <w:rPr>
                <w:b/>
                <w:bCs/>
                <w:szCs w:val="20"/>
              </w:rPr>
              <w:t>New Connections</w:t>
            </w:r>
          </w:p>
          <w:p w14:paraId="7F137526" w14:textId="029C79E7" w:rsidR="00CF096F" w:rsidRPr="00CF692F" w:rsidRDefault="00CF096F" w:rsidP="00CF096F">
            <w:pPr>
              <w:pStyle w:val="MHHSBody"/>
              <w:rPr>
                <w:szCs w:val="20"/>
              </w:rPr>
            </w:pPr>
            <w:r w:rsidRPr="00CF692F">
              <w:rPr>
                <w:szCs w:val="20"/>
              </w:rPr>
              <w:t>In line with MHHSP-BP001</w:t>
            </w:r>
          </w:p>
        </w:tc>
        <w:tc>
          <w:tcPr>
            <w:tcW w:w="3377" w:type="dxa"/>
          </w:tcPr>
          <w:p w14:paraId="195480DE" w14:textId="26D6FDD9" w:rsidR="00CF096F" w:rsidRPr="00CF692F" w:rsidRDefault="00CF096F" w:rsidP="00D5184C">
            <w:pPr>
              <w:pStyle w:val="MHHSBody"/>
              <w:numPr>
                <w:ilvl w:val="0"/>
                <w:numId w:val="161"/>
              </w:numPr>
              <w:rPr>
                <w:szCs w:val="20"/>
                <w:u w:val="single"/>
              </w:rPr>
            </w:pPr>
            <w:r w:rsidRPr="00CF692F">
              <w:rPr>
                <w:szCs w:val="20"/>
              </w:rPr>
              <w:t>Excluding the functional elements tested in PIT/SIT/QT, what further changes have been made to the E2E business process? (</w:t>
            </w:r>
            <w:r w:rsidRPr="00CF692F">
              <w:rPr>
                <w:i/>
                <w:iCs/>
                <w:szCs w:val="20"/>
              </w:rPr>
              <w:t>e.g. to inputs, workflows, integrations, and downstream systems and processes, even where DIP optionality has been exercised; this may be nothing</w:t>
            </w:r>
            <w:r w:rsidRPr="00CF692F">
              <w:rPr>
                <w:szCs w:val="20"/>
              </w:rPr>
              <w:t>). In the case that changes have been made, how have you tested these updated E2E business process (</w:t>
            </w:r>
            <w:r w:rsidRPr="00CF692F">
              <w:rPr>
                <w:i/>
                <w:iCs/>
                <w:szCs w:val="20"/>
              </w:rPr>
              <w:t>e.g. E2E process changes tested in own UIT environment</w:t>
            </w:r>
            <w:r w:rsidRPr="00CF692F">
              <w:rPr>
                <w:szCs w:val="20"/>
              </w:rPr>
              <w:t>)</w:t>
            </w:r>
          </w:p>
        </w:tc>
        <w:tc>
          <w:tcPr>
            <w:tcW w:w="4410" w:type="dxa"/>
          </w:tcPr>
          <w:p w14:paraId="43EBC93E" w14:textId="3F296361" w:rsidR="00D81680" w:rsidRDefault="6740BAD4" w:rsidP="258738D0">
            <w:pPr>
              <w:spacing w:after="0" w:line="259" w:lineRule="auto"/>
            </w:pPr>
            <w:r>
              <w:t xml:space="preserve">For Question 5.3.1.3 A - </w:t>
            </w:r>
            <w:r w:rsidR="0E7E134A">
              <w:t>Your response should include the following:</w:t>
            </w:r>
          </w:p>
          <w:p w14:paraId="31D65881" w14:textId="77777777" w:rsidR="00D81680" w:rsidRPr="00AF3FDE" w:rsidRDefault="00D81680" w:rsidP="258738D0">
            <w:pPr>
              <w:spacing w:after="0" w:line="259" w:lineRule="auto"/>
            </w:pPr>
          </w:p>
          <w:p w14:paraId="6F0A7C84" w14:textId="37C750E7" w:rsidR="00CF096F" w:rsidRDefault="0E7E134A" w:rsidP="00D5184C">
            <w:pPr>
              <w:pStyle w:val="ListParagraph"/>
              <w:numPr>
                <w:ilvl w:val="0"/>
                <w:numId w:val="201"/>
              </w:numPr>
              <w:spacing w:line="259" w:lineRule="auto"/>
              <w:rPr>
                <w:rFonts w:cs="Arial"/>
              </w:rPr>
            </w:pPr>
            <w:r w:rsidRPr="258738D0">
              <w:rPr>
                <w:rFonts w:cs="Arial"/>
              </w:rPr>
              <w:t>A disclosure of changes to systems and processes which have not been tested as part of PIT/SIT/QT, as above.</w:t>
            </w:r>
          </w:p>
          <w:p w14:paraId="7477862E" w14:textId="77777777" w:rsidR="00D81680" w:rsidRPr="00AF3FDE" w:rsidRDefault="00D81680" w:rsidP="258738D0">
            <w:pPr>
              <w:pStyle w:val="ListParagraph"/>
              <w:spacing w:line="259" w:lineRule="auto"/>
              <w:ind w:left="360"/>
              <w:rPr>
                <w:rFonts w:cs="Arial"/>
              </w:rPr>
            </w:pPr>
          </w:p>
          <w:p w14:paraId="1AF06408" w14:textId="2FA8AA66" w:rsidR="184885E3" w:rsidRDefault="6A58366A" w:rsidP="00D5184C">
            <w:pPr>
              <w:pStyle w:val="ListParagraph"/>
              <w:numPr>
                <w:ilvl w:val="0"/>
                <w:numId w:val="201"/>
              </w:numPr>
              <w:spacing w:line="259" w:lineRule="auto"/>
              <w:rPr>
                <w:rFonts w:cs="Arial"/>
              </w:rPr>
            </w:pPr>
            <w:r w:rsidRPr="258738D0">
              <w:rPr>
                <w:rFonts w:cs="Arial"/>
              </w:rPr>
              <w:t>Any instances where you have opted out of receiving DIP Publications, and how you will ensure you will receive this information</w:t>
            </w:r>
            <w:r w:rsidR="43A42DCB" w:rsidRPr="258738D0">
              <w:rPr>
                <w:rFonts w:cs="Arial"/>
              </w:rPr>
              <w:t>.</w:t>
            </w:r>
          </w:p>
          <w:p w14:paraId="749DE3FE" w14:textId="6B6A2D1F" w:rsidR="00D81680" w:rsidRPr="00D81680" w:rsidRDefault="00D81680" w:rsidP="258738D0">
            <w:pPr>
              <w:pStyle w:val="ListParagraph"/>
              <w:rPr>
                <w:rFonts w:cs="Arial"/>
              </w:rPr>
            </w:pPr>
          </w:p>
          <w:p w14:paraId="0057B404" w14:textId="0D8786AC" w:rsidR="00CF096F" w:rsidRDefault="0E7E134A" w:rsidP="00D5184C">
            <w:pPr>
              <w:pStyle w:val="ListParagraph"/>
              <w:numPr>
                <w:ilvl w:val="0"/>
                <w:numId w:val="201"/>
              </w:numPr>
              <w:spacing w:line="259" w:lineRule="auto"/>
              <w:rPr>
                <w:rFonts w:cs="Arial"/>
              </w:rPr>
            </w:pPr>
            <w:r w:rsidRPr="258738D0">
              <w:rPr>
                <w:rFonts w:cs="Arial"/>
              </w:rPr>
              <w:t>How you will gain assurance that even with these additional changes, your wider end-to-end systems and processes will still enable you to operate in line with your BSC and REC Code Requirements, as above.</w:t>
            </w:r>
          </w:p>
          <w:p w14:paraId="234628C9" w14:textId="03A7C382" w:rsidR="00D81680" w:rsidRPr="00D81680" w:rsidRDefault="00D81680" w:rsidP="258738D0">
            <w:pPr>
              <w:pStyle w:val="ListParagraph"/>
              <w:rPr>
                <w:rFonts w:cs="Arial"/>
              </w:rPr>
            </w:pPr>
          </w:p>
          <w:p w14:paraId="473EAFF4" w14:textId="77777777" w:rsidR="00CF096F" w:rsidRPr="00FE368D" w:rsidRDefault="0E7E134A" w:rsidP="00D5184C">
            <w:pPr>
              <w:pStyle w:val="ListParagraph"/>
              <w:numPr>
                <w:ilvl w:val="0"/>
                <w:numId w:val="201"/>
              </w:numPr>
              <w:spacing w:line="259" w:lineRule="auto"/>
              <w:rPr>
                <w:rFonts w:cs="Arial"/>
              </w:rPr>
            </w:pPr>
            <w:r>
              <w:t>If there are no relevant additional changes to disclose for this business process, please write “N/A”.</w:t>
            </w:r>
          </w:p>
          <w:p w14:paraId="7CFBA980" w14:textId="40F48660" w:rsidR="00FE368D" w:rsidRPr="00FE368D" w:rsidRDefault="00FE368D" w:rsidP="258738D0">
            <w:pPr>
              <w:spacing w:after="0" w:line="259" w:lineRule="auto"/>
            </w:pPr>
          </w:p>
        </w:tc>
        <w:tc>
          <w:tcPr>
            <w:tcW w:w="2223" w:type="dxa"/>
          </w:tcPr>
          <w:p w14:paraId="156BD4C3" w14:textId="2914D3FE" w:rsidR="00CF096F" w:rsidRPr="00CF692F" w:rsidRDefault="00CF096F" w:rsidP="00CF096F">
            <w:pPr>
              <w:spacing w:after="0"/>
              <w:rPr>
                <w:color w:val="000000" w:themeColor="text1"/>
                <w:szCs w:val="20"/>
              </w:rPr>
            </w:pPr>
            <w:r w:rsidRPr="00CF692F">
              <w:rPr>
                <w:color w:val="000000" w:themeColor="text1"/>
                <w:szCs w:val="20"/>
              </w:rPr>
              <w:t>MHHS-BR-RS-089</w:t>
            </w:r>
          </w:p>
          <w:p w14:paraId="37B27A4A" w14:textId="2C3469A0" w:rsidR="00CF096F" w:rsidRPr="00CF692F" w:rsidRDefault="00CF096F" w:rsidP="00CF096F">
            <w:pPr>
              <w:spacing w:after="0"/>
              <w:rPr>
                <w:color w:val="000000" w:themeColor="text1"/>
                <w:szCs w:val="20"/>
              </w:rPr>
            </w:pPr>
            <w:r w:rsidRPr="00CF692F">
              <w:rPr>
                <w:color w:val="000000" w:themeColor="text1"/>
                <w:szCs w:val="20"/>
              </w:rPr>
              <w:t>MHHS-BR-RS-091</w:t>
            </w:r>
          </w:p>
          <w:p w14:paraId="6F3A0E13" w14:textId="41DFC880" w:rsidR="00CF096F" w:rsidRPr="00CF692F" w:rsidRDefault="00CF096F" w:rsidP="00CF096F">
            <w:pPr>
              <w:pStyle w:val="MHHSBody"/>
              <w:rPr>
                <w:szCs w:val="20"/>
              </w:rPr>
            </w:pPr>
          </w:p>
        </w:tc>
        <w:tc>
          <w:tcPr>
            <w:tcW w:w="3033" w:type="dxa"/>
          </w:tcPr>
          <w:p w14:paraId="6A58E938" w14:textId="34253ADD" w:rsidR="00CF096F" w:rsidRPr="00CF692F" w:rsidRDefault="00CF096F" w:rsidP="00CF096F">
            <w:pPr>
              <w:pStyle w:val="MHHSBody"/>
              <w:rPr>
                <w:szCs w:val="20"/>
              </w:rPr>
            </w:pPr>
          </w:p>
        </w:tc>
      </w:tr>
      <w:tr w:rsidR="258738D0" w14:paraId="2ABA4254" w14:textId="77777777" w:rsidTr="258738D0">
        <w:trPr>
          <w:trHeight w:val="300"/>
        </w:trPr>
        <w:tc>
          <w:tcPr>
            <w:tcW w:w="2122" w:type="dxa"/>
            <w:vMerge w:val="restart"/>
          </w:tcPr>
          <w:p w14:paraId="513A250B" w14:textId="3306AA29" w:rsidR="1A99B370" w:rsidRDefault="1A99B370" w:rsidP="258738D0">
            <w:pPr>
              <w:pStyle w:val="MHHSBody"/>
              <w:rPr>
                <w:b/>
                <w:bCs/>
              </w:rPr>
            </w:pPr>
            <w:r>
              <w:lastRenderedPageBreak/>
              <w:t xml:space="preserve">5.3.1.4 </w:t>
            </w:r>
            <w:r w:rsidRPr="258738D0">
              <w:rPr>
                <w:b/>
                <w:bCs/>
              </w:rPr>
              <w:t>Disconnections</w:t>
            </w:r>
          </w:p>
          <w:p w14:paraId="693ED1CF" w14:textId="07C6B2BE" w:rsidR="1A99B370" w:rsidRDefault="1A99B370" w:rsidP="258738D0">
            <w:pPr>
              <w:pStyle w:val="MHHSBody"/>
            </w:pPr>
            <w:r>
              <w:t>In line with MHHSP-BP007</w:t>
            </w:r>
          </w:p>
          <w:p w14:paraId="12401551" w14:textId="3E0EAE0D" w:rsidR="258738D0" w:rsidRDefault="258738D0" w:rsidP="258738D0">
            <w:pPr>
              <w:pStyle w:val="MHHSBody"/>
            </w:pPr>
          </w:p>
        </w:tc>
        <w:tc>
          <w:tcPr>
            <w:tcW w:w="3377" w:type="dxa"/>
          </w:tcPr>
          <w:p w14:paraId="51BCD830" w14:textId="4A48AE7C" w:rsidR="1A99B370" w:rsidRDefault="1A99B370" w:rsidP="00D5184C">
            <w:pPr>
              <w:pStyle w:val="MHHSBody"/>
              <w:numPr>
                <w:ilvl w:val="0"/>
                <w:numId w:val="33"/>
              </w:numPr>
              <w:rPr>
                <w:u w:val="single"/>
              </w:rPr>
            </w:pPr>
            <w:r>
              <w:t>Excluding the functional elements tested in PIT/SIT/QT, what further changes have been made to your E2E business process? (</w:t>
            </w:r>
            <w:r w:rsidRPr="258738D0">
              <w:rPr>
                <w:i/>
                <w:iCs/>
              </w:rPr>
              <w:t>e.g. to inputs, workflows, integrations, and downstream systems and processes, even where DIP optionality has been exercised; this may be nothing</w:t>
            </w:r>
            <w:r>
              <w:t>). In the case that changes have been made, how have you tested these updated E2E business process (</w:t>
            </w:r>
            <w:r w:rsidRPr="258738D0">
              <w:rPr>
                <w:i/>
                <w:iCs/>
              </w:rPr>
              <w:t>e.g. E2E process changes tested in own UIT environment</w:t>
            </w:r>
            <w:r>
              <w:t>)</w:t>
            </w:r>
          </w:p>
        </w:tc>
        <w:tc>
          <w:tcPr>
            <w:tcW w:w="4410" w:type="dxa"/>
          </w:tcPr>
          <w:p w14:paraId="3D1F1062" w14:textId="50B879D1" w:rsidR="1A99B370" w:rsidRDefault="1A99B370" w:rsidP="258738D0">
            <w:pPr>
              <w:spacing w:after="0" w:line="259" w:lineRule="auto"/>
            </w:pPr>
            <w:r>
              <w:t>For Question 5.3.1.4 A - Your response should include the following:</w:t>
            </w:r>
          </w:p>
          <w:p w14:paraId="78F3415C" w14:textId="77777777" w:rsidR="258738D0" w:rsidRDefault="258738D0" w:rsidP="258738D0">
            <w:pPr>
              <w:spacing w:after="0" w:line="259" w:lineRule="auto"/>
            </w:pPr>
          </w:p>
          <w:p w14:paraId="401E254D" w14:textId="341D19C2" w:rsidR="1A99B370" w:rsidRDefault="1A99B370" w:rsidP="00D5184C">
            <w:pPr>
              <w:pStyle w:val="ListParagraph"/>
              <w:numPr>
                <w:ilvl w:val="0"/>
                <w:numId w:val="201"/>
              </w:numPr>
              <w:spacing w:line="259" w:lineRule="auto"/>
              <w:rPr>
                <w:rFonts w:cs="Arial"/>
              </w:rPr>
            </w:pPr>
            <w:r w:rsidRPr="258738D0">
              <w:rPr>
                <w:rFonts w:cs="Arial"/>
              </w:rPr>
              <w:t>A disclosure of changes to systems and processes which have not been tested as part of PIT/SIT/QT, as above.</w:t>
            </w:r>
          </w:p>
          <w:p w14:paraId="72E9E6B1" w14:textId="77777777" w:rsidR="258738D0" w:rsidRDefault="258738D0" w:rsidP="258738D0">
            <w:pPr>
              <w:spacing w:after="0" w:line="259" w:lineRule="auto"/>
            </w:pPr>
          </w:p>
          <w:p w14:paraId="5DB80A9A" w14:textId="73BB5FB2" w:rsidR="1A99B370" w:rsidRDefault="1A99B370" w:rsidP="00D5184C">
            <w:pPr>
              <w:pStyle w:val="ListParagraph"/>
              <w:numPr>
                <w:ilvl w:val="0"/>
                <w:numId w:val="201"/>
              </w:numPr>
              <w:spacing w:line="259" w:lineRule="auto"/>
              <w:rPr>
                <w:rFonts w:cs="Arial"/>
              </w:rPr>
            </w:pPr>
            <w:r w:rsidRPr="258738D0">
              <w:rPr>
                <w:rFonts w:cs="Arial"/>
              </w:rPr>
              <w:t>Any instances where you have opted out of receiving DIP Publications, and how you will ensure you will receive this information.</w:t>
            </w:r>
          </w:p>
          <w:p w14:paraId="02A9D8BC" w14:textId="67A55C72" w:rsidR="258738D0" w:rsidRDefault="258738D0" w:rsidP="258738D0">
            <w:pPr>
              <w:pStyle w:val="ListParagraph"/>
              <w:rPr>
                <w:rFonts w:cs="Arial"/>
              </w:rPr>
            </w:pPr>
          </w:p>
          <w:p w14:paraId="24CAF9CE" w14:textId="6471C232" w:rsidR="1A99B370" w:rsidRDefault="1A99B370" w:rsidP="00D5184C">
            <w:pPr>
              <w:pStyle w:val="ListParagraph"/>
              <w:numPr>
                <w:ilvl w:val="0"/>
                <w:numId w:val="201"/>
              </w:numPr>
              <w:spacing w:line="259" w:lineRule="auto"/>
              <w:rPr>
                <w:rFonts w:cs="Arial"/>
              </w:rPr>
            </w:pPr>
            <w:r w:rsidRPr="258738D0">
              <w:rPr>
                <w:rFonts w:cs="Arial"/>
              </w:rPr>
              <w:t>How you will gain assurance that even with these additional changes, your wider end-to-end systems and processes will still enable you to operate in line with your BSC and REC Code Requirements, as above.</w:t>
            </w:r>
          </w:p>
          <w:p w14:paraId="08126CE2" w14:textId="609CF3AD" w:rsidR="258738D0" w:rsidRDefault="258738D0" w:rsidP="258738D0">
            <w:pPr>
              <w:spacing w:after="0"/>
            </w:pPr>
          </w:p>
          <w:p w14:paraId="18ADB477" w14:textId="77777777" w:rsidR="1A99B370" w:rsidRDefault="1A99B370" w:rsidP="00D5184C">
            <w:pPr>
              <w:pStyle w:val="ListParagraph"/>
              <w:numPr>
                <w:ilvl w:val="0"/>
                <w:numId w:val="201"/>
              </w:numPr>
              <w:spacing w:line="259" w:lineRule="auto"/>
              <w:rPr>
                <w:rFonts w:cs="Arial"/>
              </w:rPr>
            </w:pPr>
            <w:r>
              <w:t>If there are no relevant additional changes to disclose for this business process, please write “N/A”.</w:t>
            </w:r>
          </w:p>
          <w:p w14:paraId="01AAF7DF" w14:textId="4D63215D" w:rsidR="258738D0" w:rsidRDefault="258738D0" w:rsidP="258738D0">
            <w:pPr>
              <w:spacing w:after="0" w:line="259" w:lineRule="auto"/>
            </w:pPr>
          </w:p>
        </w:tc>
        <w:tc>
          <w:tcPr>
            <w:tcW w:w="2223" w:type="dxa"/>
          </w:tcPr>
          <w:p w14:paraId="5AEF366E" w14:textId="048EE1D2" w:rsidR="1A99B370" w:rsidRDefault="1A99B370" w:rsidP="258738D0">
            <w:pPr>
              <w:spacing w:after="0"/>
              <w:rPr>
                <w:color w:val="000000" w:themeColor="text1"/>
              </w:rPr>
            </w:pPr>
            <w:r w:rsidRPr="258738D0">
              <w:rPr>
                <w:color w:val="000000" w:themeColor="text1"/>
              </w:rPr>
              <w:t>MHHS-BR-RS-097</w:t>
            </w:r>
          </w:p>
          <w:p w14:paraId="40650D75" w14:textId="6CBF4960" w:rsidR="1A99B370" w:rsidRDefault="1A99B370" w:rsidP="258738D0">
            <w:pPr>
              <w:spacing w:after="0"/>
              <w:rPr>
                <w:color w:val="000000" w:themeColor="text1"/>
              </w:rPr>
            </w:pPr>
            <w:r w:rsidRPr="258738D0">
              <w:rPr>
                <w:color w:val="000000" w:themeColor="text1"/>
              </w:rPr>
              <w:t>MHHS-BR-RS-102</w:t>
            </w:r>
          </w:p>
          <w:p w14:paraId="162B31CE" w14:textId="5BFAFE01" w:rsidR="1A99B370" w:rsidRDefault="1A99B370" w:rsidP="258738D0">
            <w:pPr>
              <w:spacing w:after="0"/>
              <w:rPr>
                <w:color w:val="000000" w:themeColor="text1"/>
              </w:rPr>
            </w:pPr>
            <w:r w:rsidRPr="258738D0">
              <w:rPr>
                <w:color w:val="000000" w:themeColor="text1"/>
              </w:rPr>
              <w:t>MHHS-BR-RS-102.1</w:t>
            </w:r>
          </w:p>
          <w:p w14:paraId="7A2551DD" w14:textId="65FF3079" w:rsidR="258738D0" w:rsidRDefault="258738D0" w:rsidP="258738D0">
            <w:pPr>
              <w:rPr>
                <w:color w:val="000000" w:themeColor="text1"/>
              </w:rPr>
            </w:pPr>
          </w:p>
        </w:tc>
        <w:tc>
          <w:tcPr>
            <w:tcW w:w="3033" w:type="dxa"/>
          </w:tcPr>
          <w:p w14:paraId="2CBE28DD" w14:textId="0AD7E671" w:rsidR="258738D0" w:rsidRDefault="258738D0" w:rsidP="258738D0">
            <w:pPr>
              <w:pStyle w:val="MHHSBody"/>
            </w:pPr>
          </w:p>
        </w:tc>
      </w:tr>
      <w:tr w:rsidR="258738D0" w14:paraId="47C5EAB3" w14:textId="77777777" w:rsidTr="258738D0">
        <w:trPr>
          <w:trHeight w:val="300"/>
        </w:trPr>
        <w:tc>
          <w:tcPr>
            <w:tcW w:w="2122" w:type="dxa"/>
            <w:vMerge/>
          </w:tcPr>
          <w:p w14:paraId="01FBC33D" w14:textId="77777777" w:rsidR="00EF4BBF" w:rsidRDefault="00EF4BBF"/>
        </w:tc>
        <w:tc>
          <w:tcPr>
            <w:tcW w:w="3377" w:type="dxa"/>
          </w:tcPr>
          <w:p w14:paraId="5F124A82" w14:textId="44DEA74A" w:rsidR="1A99B370" w:rsidRDefault="1A99B370" w:rsidP="00D5184C">
            <w:pPr>
              <w:pStyle w:val="MHHSBody"/>
              <w:numPr>
                <w:ilvl w:val="0"/>
                <w:numId w:val="33"/>
              </w:numPr>
              <w:rPr>
                <w:color w:val="000000" w:themeColor="text1"/>
              </w:rPr>
            </w:pPr>
            <w:r w:rsidRPr="258738D0">
              <w:rPr>
                <w:color w:val="000000" w:themeColor="text1"/>
              </w:rPr>
              <w:t>What controls do you have in place to ensure the status is set to de-energised and you send a de-energised notification for any MPANs where the energisation status is currently energised within a timely manner?</w:t>
            </w:r>
          </w:p>
        </w:tc>
        <w:tc>
          <w:tcPr>
            <w:tcW w:w="4410" w:type="dxa"/>
          </w:tcPr>
          <w:p w14:paraId="0514C3A2" w14:textId="6033EB9B" w:rsidR="1A99B370" w:rsidRDefault="1A99B370" w:rsidP="258738D0">
            <w:pPr>
              <w:spacing w:after="0"/>
            </w:pPr>
            <w:r>
              <w:t>For Question 5.3.1.4 B - Your response should include the following:</w:t>
            </w:r>
          </w:p>
          <w:p w14:paraId="02D476EC" w14:textId="77777777" w:rsidR="258738D0" w:rsidRDefault="258738D0" w:rsidP="258738D0">
            <w:pPr>
              <w:spacing w:after="0"/>
              <w:rPr>
                <w:rFonts w:eastAsia="Times New Roman" w:cs="Times New Roman"/>
                <w:i/>
                <w:iCs/>
                <w:color w:val="000000" w:themeColor="text1"/>
              </w:rPr>
            </w:pPr>
          </w:p>
          <w:p w14:paraId="3286C153" w14:textId="7486BB91" w:rsidR="1A99B370" w:rsidRDefault="1A99B370" w:rsidP="00D5184C">
            <w:pPr>
              <w:pStyle w:val="ListParagraph"/>
              <w:numPr>
                <w:ilvl w:val="0"/>
                <w:numId w:val="96"/>
              </w:numPr>
              <w:rPr>
                <w:i/>
                <w:iCs/>
                <w:color w:val="000000" w:themeColor="text1"/>
              </w:rPr>
            </w:pPr>
            <w:r w:rsidRPr="258738D0">
              <w:rPr>
                <w:rFonts w:eastAsia="Arial" w:cs="Arial"/>
                <w:color w:val="000000" w:themeColor="text1"/>
              </w:rPr>
              <w:t>How do you receive notification of disconnection from the LDSO? (</w:t>
            </w:r>
            <w:r w:rsidRPr="258738D0">
              <w:rPr>
                <w:rFonts w:eastAsia="Arial" w:cs="Arial"/>
                <w:i/>
                <w:iCs/>
                <w:color w:val="000000" w:themeColor="text1"/>
              </w:rPr>
              <w:t>please outline systems and communication methods)</w:t>
            </w:r>
          </w:p>
        </w:tc>
        <w:tc>
          <w:tcPr>
            <w:tcW w:w="2223" w:type="dxa"/>
          </w:tcPr>
          <w:p w14:paraId="48311FC8" w14:textId="54BC5054" w:rsidR="258738D0" w:rsidRDefault="258738D0" w:rsidP="258738D0">
            <w:pPr>
              <w:rPr>
                <w:color w:val="000000" w:themeColor="text1"/>
              </w:rPr>
            </w:pPr>
          </w:p>
        </w:tc>
        <w:tc>
          <w:tcPr>
            <w:tcW w:w="3033" w:type="dxa"/>
          </w:tcPr>
          <w:p w14:paraId="13465FEA" w14:textId="7B401DB6" w:rsidR="258738D0" w:rsidRDefault="258738D0" w:rsidP="258738D0">
            <w:pPr>
              <w:pStyle w:val="MHHSBody"/>
            </w:pPr>
          </w:p>
        </w:tc>
      </w:tr>
      <w:tr w:rsidR="258738D0" w14:paraId="1BDF7D1D" w14:textId="77777777" w:rsidTr="258738D0">
        <w:trPr>
          <w:trHeight w:val="300"/>
        </w:trPr>
        <w:tc>
          <w:tcPr>
            <w:tcW w:w="2122" w:type="dxa"/>
            <w:vMerge/>
          </w:tcPr>
          <w:p w14:paraId="737F0ED5" w14:textId="77777777" w:rsidR="00EF4BBF" w:rsidRDefault="00EF4BBF"/>
        </w:tc>
        <w:tc>
          <w:tcPr>
            <w:tcW w:w="3377" w:type="dxa"/>
          </w:tcPr>
          <w:p w14:paraId="1C64F3BD" w14:textId="2091581D" w:rsidR="1A99B370" w:rsidRDefault="1A99B370" w:rsidP="00D5184C">
            <w:pPr>
              <w:pStyle w:val="MHHSBody"/>
              <w:numPr>
                <w:ilvl w:val="0"/>
                <w:numId w:val="33"/>
              </w:numPr>
              <w:rPr>
                <w:color w:val="000000" w:themeColor="text1"/>
              </w:rPr>
            </w:pPr>
            <w:r w:rsidRPr="258738D0">
              <w:rPr>
                <w:color w:val="000000" w:themeColor="text1"/>
              </w:rPr>
              <w:t>How do you ensure the reason for disconnection as noted in the de-appointment notifications is accurate?</w:t>
            </w:r>
          </w:p>
          <w:p w14:paraId="51446BFA" w14:textId="45F58C66" w:rsidR="258738D0" w:rsidRDefault="258738D0" w:rsidP="258738D0">
            <w:pPr>
              <w:pStyle w:val="MHHSBody"/>
              <w:rPr>
                <w:color w:val="000000" w:themeColor="text1"/>
              </w:rPr>
            </w:pPr>
          </w:p>
        </w:tc>
        <w:tc>
          <w:tcPr>
            <w:tcW w:w="4410" w:type="dxa"/>
          </w:tcPr>
          <w:p w14:paraId="3A30000D" w14:textId="34F59C0B" w:rsidR="1A99B370" w:rsidRDefault="1A99B370" w:rsidP="258738D0">
            <w:pPr>
              <w:pStyle w:val="MHHSBody"/>
              <w:spacing w:after="0"/>
            </w:pPr>
            <w:r>
              <w:t>For Question 5.3.1.4 C - Your response should include the following:</w:t>
            </w:r>
          </w:p>
          <w:p w14:paraId="640E2AED" w14:textId="4D29E103" w:rsidR="258738D0" w:rsidRDefault="258738D0" w:rsidP="258738D0">
            <w:pPr>
              <w:pStyle w:val="MHHSBody"/>
              <w:spacing w:after="0"/>
            </w:pPr>
          </w:p>
          <w:p w14:paraId="138B7704" w14:textId="2C121756" w:rsidR="1A99B370" w:rsidRDefault="1A99B370" w:rsidP="00D5184C">
            <w:pPr>
              <w:pStyle w:val="MHHSBody"/>
              <w:numPr>
                <w:ilvl w:val="0"/>
                <w:numId w:val="97"/>
              </w:numPr>
              <w:spacing w:after="0"/>
            </w:pPr>
            <w:r>
              <w:t xml:space="preserve">Upon receipt of a registration de-activation from CSS you must send the de-appointment notification with a reason of disconnection for any active servers. How do you ensure that you validate the </w:t>
            </w:r>
            <w:r>
              <w:lastRenderedPageBreak/>
              <w:t>notification and then undertake this request? (please include any automation or any manual intervention required)</w:t>
            </w:r>
          </w:p>
          <w:p w14:paraId="7B048664" w14:textId="5C20A98D" w:rsidR="258738D0" w:rsidRDefault="258738D0" w:rsidP="258738D0">
            <w:pPr>
              <w:pStyle w:val="MHHSBody"/>
              <w:spacing w:after="0"/>
            </w:pPr>
          </w:p>
          <w:p w14:paraId="4DF18F40" w14:textId="5EC8FAF4" w:rsidR="1A99B370" w:rsidRDefault="1A99B370" w:rsidP="00D5184C">
            <w:pPr>
              <w:pStyle w:val="MHHSBody"/>
              <w:numPr>
                <w:ilvl w:val="0"/>
                <w:numId w:val="97"/>
              </w:numPr>
              <w:spacing w:after="0"/>
            </w:pPr>
            <w:r>
              <w:t>Once part b has been completed you must update the status to de-energised and send a de-energised notification for any MPANs where the energisation status is currently energised. How do you ensure this happens? (please include any automation or any manual intervention required). This is in line with the timescales within MHHSP IF-008 and data should made available to other parties by 06:00 the next day (if received prior to 23:00) and by the second working day (if received after 23:00).</w:t>
            </w:r>
          </w:p>
        </w:tc>
        <w:tc>
          <w:tcPr>
            <w:tcW w:w="2223" w:type="dxa"/>
          </w:tcPr>
          <w:p w14:paraId="4BA5C129" w14:textId="56587D2E" w:rsidR="258738D0" w:rsidRDefault="258738D0" w:rsidP="258738D0">
            <w:pPr>
              <w:rPr>
                <w:color w:val="000000" w:themeColor="text1"/>
              </w:rPr>
            </w:pPr>
          </w:p>
        </w:tc>
        <w:tc>
          <w:tcPr>
            <w:tcW w:w="3033" w:type="dxa"/>
          </w:tcPr>
          <w:p w14:paraId="62CE6D7D" w14:textId="77768B3F" w:rsidR="258738D0" w:rsidRDefault="258738D0" w:rsidP="258738D0">
            <w:pPr>
              <w:pStyle w:val="MHHSBody"/>
            </w:pPr>
          </w:p>
        </w:tc>
      </w:tr>
      <w:tr w:rsidR="258738D0" w14:paraId="7F5F195C" w14:textId="77777777" w:rsidTr="258738D0">
        <w:trPr>
          <w:trHeight w:val="300"/>
        </w:trPr>
        <w:tc>
          <w:tcPr>
            <w:tcW w:w="2122" w:type="dxa"/>
            <w:vMerge w:val="restart"/>
          </w:tcPr>
          <w:p w14:paraId="21DAD05C" w14:textId="34F91C70" w:rsidR="57F90D41" w:rsidRDefault="57F90D41" w:rsidP="258738D0">
            <w:pPr>
              <w:pStyle w:val="MHHSBody"/>
              <w:rPr>
                <w:b/>
                <w:bCs/>
              </w:rPr>
            </w:pPr>
            <w:r>
              <w:t xml:space="preserve">5.3.1.5 </w:t>
            </w:r>
            <w:r w:rsidRPr="258738D0">
              <w:rPr>
                <w:b/>
                <w:bCs/>
              </w:rPr>
              <w:t>Change of Energisation Status</w:t>
            </w:r>
          </w:p>
          <w:p w14:paraId="0AE96A55" w14:textId="4710674C" w:rsidR="57F90D41" w:rsidRDefault="57F90D41" w:rsidP="258738D0">
            <w:pPr>
              <w:pStyle w:val="MHHSBody"/>
            </w:pPr>
            <w:r>
              <w:t>In line with MHHSP-BP008</w:t>
            </w:r>
          </w:p>
          <w:p w14:paraId="2EB48AD5" w14:textId="009AE1B3" w:rsidR="258738D0" w:rsidRDefault="258738D0" w:rsidP="258738D0">
            <w:pPr>
              <w:pStyle w:val="MHHSBody"/>
            </w:pPr>
          </w:p>
        </w:tc>
        <w:tc>
          <w:tcPr>
            <w:tcW w:w="3377" w:type="dxa"/>
          </w:tcPr>
          <w:p w14:paraId="2C9389A5" w14:textId="6957C80D" w:rsidR="57F90D41" w:rsidRDefault="57F90D41" w:rsidP="00D5184C">
            <w:pPr>
              <w:pStyle w:val="MHHSBody"/>
              <w:numPr>
                <w:ilvl w:val="0"/>
                <w:numId w:val="131"/>
              </w:numPr>
              <w:spacing w:after="0"/>
            </w:pPr>
            <w:r>
              <w:t>Excluding the functional elements tested in PIT/SIT/QT, what further changes have been made to your E2E business process? (</w:t>
            </w:r>
            <w:r w:rsidRPr="258738D0">
              <w:rPr>
                <w:i/>
                <w:iCs/>
              </w:rPr>
              <w:t>e.g. to inputs, workflows, integrations, and downstream systems and processes, even where DIP optionality has been exercised; this may be nothing</w:t>
            </w:r>
            <w:r>
              <w:t>). In the case that changes have been made, how have you tested these updated E2E business process (</w:t>
            </w:r>
            <w:r w:rsidRPr="258738D0">
              <w:rPr>
                <w:i/>
                <w:iCs/>
              </w:rPr>
              <w:t>e.g. E2E process changes tested in own UIT environment</w:t>
            </w:r>
            <w:r>
              <w:t>)</w:t>
            </w:r>
          </w:p>
        </w:tc>
        <w:tc>
          <w:tcPr>
            <w:tcW w:w="4410" w:type="dxa"/>
          </w:tcPr>
          <w:p w14:paraId="758262B0" w14:textId="60B0F4BF" w:rsidR="57F90D41" w:rsidRDefault="57F90D41" w:rsidP="258738D0">
            <w:pPr>
              <w:spacing w:after="0"/>
            </w:pPr>
            <w:r>
              <w:t>For Question 5.3.1.5 A - Your response should include the following:</w:t>
            </w:r>
          </w:p>
          <w:p w14:paraId="629725BC" w14:textId="77777777" w:rsidR="258738D0" w:rsidRDefault="258738D0" w:rsidP="258738D0">
            <w:pPr>
              <w:spacing w:after="0"/>
            </w:pPr>
          </w:p>
          <w:p w14:paraId="7652A8A5" w14:textId="4BF46DA6" w:rsidR="57F90D41" w:rsidRDefault="57F90D41" w:rsidP="00D5184C">
            <w:pPr>
              <w:pStyle w:val="ListParagraph"/>
              <w:numPr>
                <w:ilvl w:val="0"/>
                <w:numId w:val="201"/>
              </w:numPr>
              <w:spacing w:line="259" w:lineRule="auto"/>
              <w:rPr>
                <w:rFonts w:cs="Arial"/>
              </w:rPr>
            </w:pPr>
            <w:r w:rsidRPr="258738D0">
              <w:rPr>
                <w:rFonts w:cs="Arial"/>
              </w:rPr>
              <w:t>A disclosure of changes to systems and processes which have not been tested as part of PIT/SIT/QT, as above.</w:t>
            </w:r>
          </w:p>
          <w:p w14:paraId="6A063585" w14:textId="77777777" w:rsidR="258738D0" w:rsidRDefault="258738D0" w:rsidP="258738D0">
            <w:pPr>
              <w:pStyle w:val="ListParagraph"/>
              <w:spacing w:line="259" w:lineRule="auto"/>
              <w:ind w:left="360"/>
              <w:rPr>
                <w:rFonts w:cs="Arial"/>
              </w:rPr>
            </w:pPr>
          </w:p>
          <w:p w14:paraId="75D44B73" w14:textId="774E6CA2" w:rsidR="57F90D41" w:rsidRDefault="57F90D41" w:rsidP="00D5184C">
            <w:pPr>
              <w:pStyle w:val="ListParagraph"/>
              <w:numPr>
                <w:ilvl w:val="0"/>
                <w:numId w:val="201"/>
              </w:numPr>
              <w:spacing w:line="259" w:lineRule="auto"/>
              <w:rPr>
                <w:rFonts w:cs="Arial"/>
              </w:rPr>
            </w:pPr>
            <w:r w:rsidRPr="258738D0">
              <w:rPr>
                <w:rFonts w:cs="Arial"/>
              </w:rPr>
              <w:t>Any instances where you have opted out of receiving DIP Publications, and how you will ensure you will receive this information.</w:t>
            </w:r>
          </w:p>
          <w:p w14:paraId="3DB33068" w14:textId="3D9CB656" w:rsidR="258738D0" w:rsidRDefault="258738D0" w:rsidP="258738D0">
            <w:pPr>
              <w:spacing w:after="0"/>
            </w:pPr>
          </w:p>
          <w:p w14:paraId="54FDDBF0" w14:textId="7FBF8C7A" w:rsidR="57F90D41" w:rsidRDefault="57F90D41" w:rsidP="00D5184C">
            <w:pPr>
              <w:pStyle w:val="ListParagraph"/>
              <w:numPr>
                <w:ilvl w:val="0"/>
                <w:numId w:val="201"/>
              </w:numPr>
              <w:spacing w:line="259" w:lineRule="auto"/>
              <w:rPr>
                <w:rFonts w:cs="Arial"/>
              </w:rPr>
            </w:pPr>
            <w:r w:rsidRPr="258738D0">
              <w:rPr>
                <w:rFonts w:cs="Arial"/>
              </w:rPr>
              <w:t>How you will gain assurance that even with these additional changes, your wider end-to-end systems and processes will still enable you to operate in line with your BSC and REC Code Requirements, as above.</w:t>
            </w:r>
          </w:p>
          <w:p w14:paraId="55B43961" w14:textId="79E450A3" w:rsidR="258738D0" w:rsidRDefault="258738D0" w:rsidP="258738D0">
            <w:pPr>
              <w:pStyle w:val="ListParagraph"/>
              <w:rPr>
                <w:rFonts w:cs="Arial"/>
              </w:rPr>
            </w:pPr>
          </w:p>
          <w:p w14:paraId="7277792F" w14:textId="037781B0" w:rsidR="57F90D41" w:rsidRDefault="57F90D41" w:rsidP="00D5184C">
            <w:pPr>
              <w:pStyle w:val="ListParagraph"/>
              <w:numPr>
                <w:ilvl w:val="0"/>
                <w:numId w:val="201"/>
              </w:numPr>
              <w:spacing w:line="259" w:lineRule="auto"/>
              <w:rPr>
                <w:rFonts w:cs="Arial"/>
              </w:rPr>
            </w:pPr>
            <w:r>
              <w:t>If there are no relevant additional changes to disclose for this business process, please write “N/A”.</w:t>
            </w:r>
          </w:p>
        </w:tc>
        <w:tc>
          <w:tcPr>
            <w:tcW w:w="2223" w:type="dxa"/>
            <w:vMerge w:val="restart"/>
          </w:tcPr>
          <w:p w14:paraId="48D1FA5D" w14:textId="04D48343" w:rsidR="57F90D41" w:rsidRDefault="57F90D41" w:rsidP="258738D0">
            <w:pPr>
              <w:spacing w:after="0"/>
              <w:rPr>
                <w:color w:val="000000" w:themeColor="text1"/>
              </w:rPr>
            </w:pPr>
            <w:r w:rsidRPr="258738D0">
              <w:rPr>
                <w:color w:val="000000" w:themeColor="text1"/>
              </w:rPr>
              <w:t>MHHS-BR-RS-105</w:t>
            </w:r>
          </w:p>
          <w:p w14:paraId="15DEE1ED" w14:textId="2A3E9A08" w:rsidR="57F90D41" w:rsidRDefault="57F90D41" w:rsidP="258738D0">
            <w:pPr>
              <w:spacing w:after="0"/>
              <w:rPr>
                <w:color w:val="000000" w:themeColor="text1"/>
              </w:rPr>
            </w:pPr>
            <w:r w:rsidRPr="258738D0">
              <w:rPr>
                <w:color w:val="000000" w:themeColor="text1"/>
              </w:rPr>
              <w:t>MHHS-BR-RS-106</w:t>
            </w:r>
          </w:p>
        </w:tc>
        <w:tc>
          <w:tcPr>
            <w:tcW w:w="3033" w:type="dxa"/>
          </w:tcPr>
          <w:p w14:paraId="36CE07CC" w14:textId="060F99B4" w:rsidR="258738D0" w:rsidRDefault="258738D0" w:rsidP="258738D0">
            <w:pPr>
              <w:pStyle w:val="MHHSBody"/>
            </w:pPr>
          </w:p>
        </w:tc>
      </w:tr>
      <w:tr w:rsidR="258738D0" w14:paraId="1C625462" w14:textId="77777777" w:rsidTr="258738D0">
        <w:trPr>
          <w:trHeight w:val="300"/>
        </w:trPr>
        <w:tc>
          <w:tcPr>
            <w:tcW w:w="2122" w:type="dxa"/>
            <w:vMerge/>
          </w:tcPr>
          <w:p w14:paraId="7C3FB024" w14:textId="77777777" w:rsidR="00EF4BBF" w:rsidRDefault="00EF4BBF"/>
        </w:tc>
        <w:tc>
          <w:tcPr>
            <w:tcW w:w="3377" w:type="dxa"/>
          </w:tcPr>
          <w:p w14:paraId="0000A1C7" w14:textId="1FD74E5A" w:rsidR="57F90D41" w:rsidRDefault="57F90D41" w:rsidP="00D5184C">
            <w:pPr>
              <w:pStyle w:val="MHHSBody"/>
              <w:numPr>
                <w:ilvl w:val="0"/>
                <w:numId w:val="131"/>
              </w:numPr>
              <w:rPr>
                <w:u w:val="single"/>
              </w:rPr>
            </w:pPr>
            <w:r w:rsidRPr="258738D0">
              <w:rPr>
                <w:color w:val="000000" w:themeColor="text1"/>
              </w:rPr>
              <w:t xml:space="preserve">What controls do you have in place to validate the change of energisation status notifications, and take appropriate action </w:t>
            </w:r>
            <w:r>
              <w:t>should validation fail?</w:t>
            </w:r>
          </w:p>
        </w:tc>
        <w:tc>
          <w:tcPr>
            <w:tcW w:w="4410" w:type="dxa"/>
          </w:tcPr>
          <w:p w14:paraId="28866193" w14:textId="2B8BD162" w:rsidR="57F90D41" w:rsidRDefault="57F90D41" w:rsidP="258738D0">
            <w:pPr>
              <w:spacing w:after="0"/>
            </w:pPr>
            <w:r>
              <w:t>For Question 5.3.1.5 B - Your response should include the following:</w:t>
            </w:r>
          </w:p>
          <w:p w14:paraId="657DD98C" w14:textId="3C17FEC3" w:rsidR="258738D0" w:rsidRDefault="258738D0" w:rsidP="258738D0">
            <w:pPr>
              <w:pStyle w:val="MHHSBody"/>
              <w:spacing w:after="0"/>
            </w:pPr>
          </w:p>
          <w:p w14:paraId="4288C4DB" w14:textId="32D645A3" w:rsidR="57F90D41" w:rsidRDefault="57F90D41" w:rsidP="00D5184C">
            <w:pPr>
              <w:pStyle w:val="MHHSBody"/>
              <w:numPr>
                <w:ilvl w:val="0"/>
                <w:numId w:val="95"/>
              </w:numPr>
              <w:spacing w:after="0"/>
            </w:pPr>
            <w:r>
              <w:t>How do you ensure that validation of change of energisation status requests are undertaken and processed in 60 minutes as per the timescales in MHHS-IF-007?</w:t>
            </w:r>
          </w:p>
          <w:p w14:paraId="39EFA1A4" w14:textId="77777777" w:rsidR="258738D0" w:rsidRDefault="258738D0" w:rsidP="258738D0">
            <w:pPr>
              <w:pStyle w:val="MHHSBody"/>
              <w:spacing w:after="0"/>
              <w:ind w:left="360"/>
            </w:pPr>
          </w:p>
          <w:p w14:paraId="5D4D5751" w14:textId="164BCCDF" w:rsidR="57F90D41" w:rsidRDefault="57F90D41" w:rsidP="00D5184C">
            <w:pPr>
              <w:pStyle w:val="MHHSBody"/>
              <w:numPr>
                <w:ilvl w:val="0"/>
                <w:numId w:val="95"/>
              </w:numPr>
              <w:spacing w:after="0"/>
            </w:pPr>
            <w:r>
              <w:t xml:space="preserve">For any validation failures how do you ensure that you reject the energisation status change request, with the failure reason to the Metering Service? </w:t>
            </w:r>
          </w:p>
          <w:p w14:paraId="2FBA068E" w14:textId="233DD98F" w:rsidR="258738D0" w:rsidRDefault="258738D0" w:rsidP="258738D0">
            <w:pPr>
              <w:pStyle w:val="ListParagraph"/>
            </w:pPr>
          </w:p>
          <w:p w14:paraId="3590CD8C" w14:textId="6B41213E" w:rsidR="57F90D41" w:rsidRDefault="57F90D41" w:rsidP="00D5184C">
            <w:pPr>
              <w:pStyle w:val="MHHSBody"/>
              <w:numPr>
                <w:ilvl w:val="0"/>
                <w:numId w:val="95"/>
              </w:numPr>
              <w:spacing w:after="0"/>
            </w:pPr>
            <w:r>
              <w:t>For any valid requests how do you ensure that you update the Registration Service system and publish acceptance of the update on the DIP?</w:t>
            </w:r>
          </w:p>
        </w:tc>
        <w:tc>
          <w:tcPr>
            <w:tcW w:w="2223" w:type="dxa"/>
            <w:vMerge/>
          </w:tcPr>
          <w:p w14:paraId="5CE2C626" w14:textId="77777777" w:rsidR="00EF4BBF" w:rsidRDefault="00EF4BBF"/>
        </w:tc>
        <w:tc>
          <w:tcPr>
            <w:tcW w:w="3033" w:type="dxa"/>
          </w:tcPr>
          <w:p w14:paraId="0A806E80" w14:textId="3A16654B" w:rsidR="258738D0" w:rsidRDefault="258738D0" w:rsidP="258738D0">
            <w:pPr>
              <w:pStyle w:val="MHHSBody"/>
            </w:pPr>
          </w:p>
        </w:tc>
      </w:tr>
      <w:tr w:rsidR="258738D0" w14:paraId="597AAB3D" w14:textId="77777777" w:rsidTr="258738D0">
        <w:trPr>
          <w:trHeight w:val="300"/>
        </w:trPr>
        <w:tc>
          <w:tcPr>
            <w:tcW w:w="2122" w:type="dxa"/>
          </w:tcPr>
          <w:p w14:paraId="32370091" w14:textId="2AD8248D" w:rsidR="5C96A30E" w:rsidRDefault="5C96A30E" w:rsidP="258738D0">
            <w:pPr>
              <w:pStyle w:val="MHHSBody"/>
              <w:rPr>
                <w:b/>
                <w:bCs/>
              </w:rPr>
            </w:pPr>
            <w:r>
              <w:t xml:space="preserve">5.3.1.6 </w:t>
            </w:r>
            <w:r w:rsidRPr="258738D0">
              <w:rPr>
                <w:b/>
                <w:bCs/>
                <w:color w:val="000000" w:themeColor="text1"/>
              </w:rPr>
              <w:t>Change of Connection Type/Market Segment</w:t>
            </w:r>
          </w:p>
          <w:p w14:paraId="49D29BFA" w14:textId="38A137B6" w:rsidR="5C96A30E" w:rsidRDefault="5C96A30E" w:rsidP="258738D0">
            <w:pPr>
              <w:pStyle w:val="MHHSBody"/>
              <w:rPr>
                <w:color w:val="000000" w:themeColor="text1"/>
              </w:rPr>
            </w:pPr>
            <w:r>
              <w:t xml:space="preserve">In line with </w:t>
            </w:r>
            <w:r w:rsidRPr="258738D0">
              <w:rPr>
                <w:color w:val="000000" w:themeColor="text1"/>
              </w:rPr>
              <w:t>MHHSP-BP011B</w:t>
            </w:r>
          </w:p>
          <w:p w14:paraId="24BE85B4" w14:textId="5C1ADC22" w:rsidR="258738D0" w:rsidRDefault="258738D0" w:rsidP="258738D0">
            <w:pPr>
              <w:pStyle w:val="MHHSBody"/>
            </w:pPr>
          </w:p>
        </w:tc>
        <w:tc>
          <w:tcPr>
            <w:tcW w:w="3377" w:type="dxa"/>
          </w:tcPr>
          <w:p w14:paraId="7CE8B193" w14:textId="367CB658" w:rsidR="2EAB6628" w:rsidRDefault="2EAB6628" w:rsidP="00D5184C">
            <w:pPr>
              <w:pStyle w:val="MHHSBody"/>
              <w:numPr>
                <w:ilvl w:val="0"/>
                <w:numId w:val="133"/>
              </w:numPr>
            </w:pPr>
            <w:r>
              <w:t>Excluding the functional elements tested in PIT/SIT/QT, what further changes have been made to your E2E business process? (</w:t>
            </w:r>
            <w:r w:rsidRPr="258738D0">
              <w:rPr>
                <w:i/>
                <w:iCs/>
              </w:rPr>
              <w:t>e.g. to inputs, workflows, integrations, and downstream systems and processes, even where DIP optionality has been exercised; this may be nothing</w:t>
            </w:r>
            <w:r>
              <w:t>). In the case that changes have been made, how have you tested these updated E2E business process (</w:t>
            </w:r>
            <w:r w:rsidRPr="258738D0">
              <w:rPr>
                <w:i/>
                <w:iCs/>
              </w:rPr>
              <w:t>e.g. E2E process changes tested in own UIT environment</w:t>
            </w:r>
            <w:r>
              <w:t>)</w:t>
            </w:r>
          </w:p>
        </w:tc>
        <w:tc>
          <w:tcPr>
            <w:tcW w:w="4410" w:type="dxa"/>
          </w:tcPr>
          <w:p w14:paraId="1B601504" w14:textId="07CA3446" w:rsidR="2EAB6628" w:rsidRDefault="2EAB6628" w:rsidP="258738D0">
            <w:pPr>
              <w:spacing w:after="0"/>
            </w:pPr>
            <w:r>
              <w:t>For Question 5.3.1.6 A - Your response should include the following:</w:t>
            </w:r>
          </w:p>
          <w:p w14:paraId="09A2DF01" w14:textId="77777777" w:rsidR="258738D0" w:rsidRDefault="258738D0" w:rsidP="258738D0">
            <w:pPr>
              <w:spacing w:after="0"/>
            </w:pPr>
          </w:p>
          <w:p w14:paraId="6FE48A41" w14:textId="2D4CA45D" w:rsidR="2EAB6628" w:rsidRDefault="2EAB6628" w:rsidP="00D5184C">
            <w:pPr>
              <w:pStyle w:val="ListParagraph"/>
              <w:numPr>
                <w:ilvl w:val="0"/>
                <w:numId w:val="201"/>
              </w:numPr>
              <w:spacing w:line="259" w:lineRule="auto"/>
              <w:rPr>
                <w:rFonts w:cs="Arial"/>
              </w:rPr>
            </w:pPr>
            <w:r w:rsidRPr="258738D0">
              <w:rPr>
                <w:rFonts w:cs="Arial"/>
              </w:rPr>
              <w:t>A disclosure of changes to systems and processes which have not been tested as part of PIT/SIT/QT, as above.</w:t>
            </w:r>
          </w:p>
          <w:p w14:paraId="26E36A4E" w14:textId="77777777" w:rsidR="258738D0" w:rsidRDefault="258738D0" w:rsidP="258738D0">
            <w:pPr>
              <w:pStyle w:val="ListParagraph"/>
              <w:spacing w:line="259" w:lineRule="auto"/>
              <w:ind w:left="360"/>
              <w:rPr>
                <w:rFonts w:cs="Arial"/>
              </w:rPr>
            </w:pPr>
          </w:p>
          <w:p w14:paraId="5088F5E0" w14:textId="399526F2" w:rsidR="2EAB6628" w:rsidRDefault="2EAB6628" w:rsidP="00D5184C">
            <w:pPr>
              <w:pStyle w:val="ListParagraph"/>
              <w:numPr>
                <w:ilvl w:val="0"/>
                <w:numId w:val="201"/>
              </w:numPr>
              <w:spacing w:line="259" w:lineRule="auto"/>
              <w:rPr>
                <w:rFonts w:cs="Arial"/>
              </w:rPr>
            </w:pPr>
            <w:r w:rsidRPr="258738D0">
              <w:rPr>
                <w:rFonts w:cs="Arial"/>
              </w:rPr>
              <w:t>Any instances where you have opted out of receiving DIP Publications, and how you will ensure you will receive this information.</w:t>
            </w:r>
          </w:p>
          <w:p w14:paraId="6D8D7C0A" w14:textId="1F901C8B" w:rsidR="258738D0" w:rsidRDefault="258738D0" w:rsidP="258738D0">
            <w:pPr>
              <w:pStyle w:val="ListParagraph"/>
              <w:rPr>
                <w:rFonts w:cs="Arial"/>
              </w:rPr>
            </w:pPr>
          </w:p>
          <w:p w14:paraId="320069C8" w14:textId="6EC16BB0" w:rsidR="2EAB6628" w:rsidRDefault="2EAB6628" w:rsidP="00D5184C">
            <w:pPr>
              <w:pStyle w:val="ListParagraph"/>
              <w:numPr>
                <w:ilvl w:val="0"/>
                <w:numId w:val="201"/>
              </w:numPr>
              <w:spacing w:line="259" w:lineRule="auto"/>
              <w:rPr>
                <w:rFonts w:cs="Arial"/>
              </w:rPr>
            </w:pPr>
            <w:r w:rsidRPr="258738D0">
              <w:rPr>
                <w:rFonts w:cs="Arial"/>
              </w:rPr>
              <w:t>How you will gain assurance that even with these additional changes, your wider end-to-end systems and processes will still enable you to operate in line with your BSC and REC Code Requirements, as above.</w:t>
            </w:r>
          </w:p>
          <w:p w14:paraId="03266FC8" w14:textId="7CB8738E" w:rsidR="258738D0" w:rsidRDefault="258738D0" w:rsidP="258738D0">
            <w:pPr>
              <w:pStyle w:val="ListParagraph"/>
              <w:rPr>
                <w:rFonts w:cs="Arial"/>
              </w:rPr>
            </w:pPr>
          </w:p>
          <w:p w14:paraId="219DCE60" w14:textId="77777777" w:rsidR="2EAB6628" w:rsidRDefault="2EAB6628" w:rsidP="00D5184C">
            <w:pPr>
              <w:pStyle w:val="ListParagraph"/>
              <w:numPr>
                <w:ilvl w:val="0"/>
                <w:numId w:val="201"/>
              </w:numPr>
              <w:spacing w:line="259" w:lineRule="auto"/>
            </w:pPr>
            <w:r>
              <w:t>If there are no relevant additional changes to disclose for this business process, please write “N/A”.</w:t>
            </w:r>
          </w:p>
          <w:p w14:paraId="4A87A5ED" w14:textId="1166674C" w:rsidR="258738D0" w:rsidRDefault="258738D0" w:rsidP="258738D0">
            <w:pPr>
              <w:spacing w:after="0"/>
            </w:pPr>
          </w:p>
        </w:tc>
        <w:tc>
          <w:tcPr>
            <w:tcW w:w="2223" w:type="dxa"/>
            <w:vMerge w:val="restart"/>
          </w:tcPr>
          <w:p w14:paraId="1F598E24" w14:textId="469DFFAC" w:rsidR="2EAB6628" w:rsidRDefault="2EAB6628" w:rsidP="258738D0">
            <w:pPr>
              <w:spacing w:after="0"/>
              <w:rPr>
                <w:color w:val="000000" w:themeColor="text1"/>
              </w:rPr>
            </w:pPr>
            <w:r w:rsidRPr="258738D0">
              <w:rPr>
                <w:color w:val="000000" w:themeColor="text1"/>
              </w:rPr>
              <w:t>MHHS-BR-RS-123.1</w:t>
            </w:r>
          </w:p>
          <w:p w14:paraId="502A938E" w14:textId="0D05A24C" w:rsidR="2EAB6628" w:rsidRDefault="2EAB6628" w:rsidP="258738D0">
            <w:pPr>
              <w:spacing w:after="0"/>
              <w:rPr>
                <w:color w:val="000000" w:themeColor="text1"/>
              </w:rPr>
            </w:pPr>
            <w:r w:rsidRPr="258738D0">
              <w:rPr>
                <w:color w:val="000000" w:themeColor="text1"/>
              </w:rPr>
              <w:t>MHHS-BR-RS-124</w:t>
            </w:r>
          </w:p>
          <w:p w14:paraId="4608E282" w14:textId="50B27E67" w:rsidR="2EAB6628" w:rsidRDefault="2EAB6628" w:rsidP="258738D0">
            <w:pPr>
              <w:spacing w:after="0"/>
              <w:rPr>
                <w:color w:val="000000" w:themeColor="text1"/>
              </w:rPr>
            </w:pPr>
            <w:r w:rsidRPr="258738D0">
              <w:rPr>
                <w:color w:val="000000" w:themeColor="text1"/>
              </w:rPr>
              <w:t>MHHS-BR-RS-124.1</w:t>
            </w:r>
          </w:p>
          <w:p w14:paraId="56863117" w14:textId="1F17D51C" w:rsidR="2EAB6628" w:rsidRDefault="2EAB6628" w:rsidP="258738D0">
            <w:pPr>
              <w:spacing w:after="0"/>
            </w:pPr>
            <w:r w:rsidRPr="258738D0">
              <w:rPr>
                <w:color w:val="000000" w:themeColor="text1"/>
              </w:rPr>
              <w:t>MHHS-BR-RS-124.2</w:t>
            </w:r>
          </w:p>
          <w:p w14:paraId="1F9CBAF4" w14:textId="57A43E81" w:rsidR="2EAB6628" w:rsidRDefault="2EAB6628" w:rsidP="258738D0">
            <w:pPr>
              <w:spacing w:after="0"/>
            </w:pPr>
            <w:r w:rsidRPr="258738D0">
              <w:rPr>
                <w:color w:val="000000" w:themeColor="text1"/>
              </w:rPr>
              <w:t>MHHS-BR-RS-127</w:t>
            </w:r>
          </w:p>
          <w:p w14:paraId="2FC72AFE" w14:textId="578F70A3" w:rsidR="258738D0" w:rsidRDefault="258738D0" w:rsidP="258738D0">
            <w:pPr>
              <w:rPr>
                <w:color w:val="000000" w:themeColor="text1"/>
              </w:rPr>
            </w:pPr>
          </w:p>
        </w:tc>
        <w:tc>
          <w:tcPr>
            <w:tcW w:w="3033" w:type="dxa"/>
          </w:tcPr>
          <w:p w14:paraId="7EC4D4B6" w14:textId="4174C236" w:rsidR="258738D0" w:rsidRDefault="258738D0" w:rsidP="258738D0">
            <w:pPr>
              <w:pStyle w:val="MHHSBody"/>
            </w:pPr>
          </w:p>
        </w:tc>
      </w:tr>
      <w:tr w:rsidR="00FE368D" w:rsidRPr="00CF692F" w14:paraId="40999059" w14:textId="77777777" w:rsidTr="258738D0">
        <w:trPr>
          <w:trHeight w:val="600"/>
        </w:trPr>
        <w:tc>
          <w:tcPr>
            <w:tcW w:w="2122" w:type="dxa"/>
          </w:tcPr>
          <w:p w14:paraId="5A8A40AA" w14:textId="6FA73C2B" w:rsidR="00FE368D" w:rsidRPr="00CF692F" w:rsidRDefault="00FE368D" w:rsidP="258738D0">
            <w:pPr>
              <w:pStyle w:val="MHHSBody"/>
              <w:rPr>
                <w:color w:val="000000" w:themeColor="text1"/>
              </w:rPr>
            </w:pPr>
          </w:p>
        </w:tc>
        <w:tc>
          <w:tcPr>
            <w:tcW w:w="3377" w:type="dxa"/>
          </w:tcPr>
          <w:p w14:paraId="717CC6C2" w14:textId="69DFD15F" w:rsidR="00FE368D" w:rsidRPr="00CF692F" w:rsidRDefault="380FF6FD" w:rsidP="00D5184C">
            <w:pPr>
              <w:pStyle w:val="MHHSBody"/>
              <w:numPr>
                <w:ilvl w:val="0"/>
                <w:numId w:val="133"/>
              </w:numPr>
              <w:rPr>
                <w:color w:val="000000" w:themeColor="text1"/>
                <w:szCs w:val="20"/>
              </w:rPr>
            </w:pPr>
            <w:r w:rsidRPr="4D9BCA1F">
              <w:rPr>
                <w:color w:val="000000" w:themeColor="text1"/>
              </w:rPr>
              <w:t>What controls do you have in place to identify sites which are unmetered, and sites where there is no metering installed, to derive and update a segment type?</w:t>
            </w:r>
          </w:p>
        </w:tc>
        <w:tc>
          <w:tcPr>
            <w:tcW w:w="4410" w:type="dxa"/>
          </w:tcPr>
          <w:p w14:paraId="0668BBB9" w14:textId="4D587C16" w:rsidR="0CEBC700" w:rsidRDefault="0CEBC700" w:rsidP="258738D0">
            <w:pPr>
              <w:spacing w:after="0"/>
            </w:pPr>
            <w:r>
              <w:t>For Question 5.3.1.6 B - Your response should include the following:</w:t>
            </w:r>
          </w:p>
          <w:p w14:paraId="32490D9E" w14:textId="400EAD71" w:rsidR="258738D0" w:rsidRDefault="258738D0" w:rsidP="258738D0">
            <w:pPr>
              <w:spacing w:after="0"/>
            </w:pPr>
          </w:p>
          <w:p w14:paraId="7A55F851" w14:textId="3AEC648B" w:rsidR="61579BDE" w:rsidRDefault="61579BDE" w:rsidP="00D5184C">
            <w:pPr>
              <w:pStyle w:val="ListParagraph"/>
              <w:numPr>
                <w:ilvl w:val="0"/>
                <w:numId w:val="53"/>
              </w:numPr>
            </w:pPr>
            <w:r>
              <w:t>What controls will you have in p</w:t>
            </w:r>
            <w:r w:rsidR="7249A127">
              <w:t>l</w:t>
            </w:r>
            <w:r>
              <w:t>ace to ensure your systems and/or processes will be able to identify unmetered sites?</w:t>
            </w:r>
          </w:p>
          <w:p w14:paraId="3243E16C" w14:textId="3B1A6AD7" w:rsidR="258738D0" w:rsidRDefault="258738D0" w:rsidP="258738D0">
            <w:pPr>
              <w:pStyle w:val="ListParagraph"/>
            </w:pPr>
          </w:p>
          <w:p w14:paraId="23B273EB" w14:textId="333AB139" w:rsidR="086767D1" w:rsidRDefault="086767D1" w:rsidP="00D5184C">
            <w:pPr>
              <w:pStyle w:val="ListParagraph"/>
              <w:numPr>
                <w:ilvl w:val="0"/>
                <w:numId w:val="53"/>
              </w:numPr>
            </w:pPr>
            <w:r>
              <w:t xml:space="preserve">If your systems and/or processes </w:t>
            </w:r>
            <w:r w:rsidR="09A27B3B">
              <w:t>identify</w:t>
            </w:r>
            <w:r w:rsidR="29DB2848">
              <w:t xml:space="preserve"> an incorrect market </w:t>
            </w:r>
            <w:r w:rsidR="762BA001">
              <w:t>segment</w:t>
            </w:r>
            <w:r w:rsidR="21431BAA">
              <w:t>,</w:t>
            </w:r>
            <w:r w:rsidR="29DB2848">
              <w:t xml:space="preserve"> how will </w:t>
            </w:r>
            <w:r w:rsidR="0CAF5403">
              <w:t xml:space="preserve">you </w:t>
            </w:r>
            <w:r w:rsidR="29DB2848">
              <w:t>update this?</w:t>
            </w:r>
          </w:p>
          <w:p w14:paraId="6325DDF5" w14:textId="2832C3BC" w:rsidR="258738D0" w:rsidRDefault="258738D0" w:rsidP="258738D0">
            <w:pPr>
              <w:spacing w:after="0"/>
            </w:pPr>
          </w:p>
        </w:tc>
        <w:tc>
          <w:tcPr>
            <w:tcW w:w="2223" w:type="dxa"/>
          </w:tcPr>
          <w:p w14:paraId="646BDCD4" w14:textId="469DFFAC" w:rsidR="00FE368D" w:rsidRPr="00CF692F" w:rsidRDefault="00FE368D" w:rsidP="00CF096F">
            <w:pPr>
              <w:spacing w:after="0"/>
              <w:rPr>
                <w:color w:val="000000" w:themeColor="text1"/>
                <w:szCs w:val="20"/>
              </w:rPr>
            </w:pPr>
            <w:r w:rsidRPr="00CF692F">
              <w:rPr>
                <w:color w:val="000000" w:themeColor="text1"/>
                <w:szCs w:val="20"/>
              </w:rPr>
              <w:t>MHHS-BR-RS-123.1</w:t>
            </w:r>
          </w:p>
          <w:p w14:paraId="1F65AE60" w14:textId="0D05A24C" w:rsidR="00FE368D" w:rsidRPr="00CF692F" w:rsidRDefault="380FF6FD" w:rsidP="4D9BCA1F">
            <w:pPr>
              <w:spacing w:after="0"/>
              <w:rPr>
                <w:color w:val="000000" w:themeColor="text1"/>
              </w:rPr>
            </w:pPr>
            <w:r w:rsidRPr="0CE7C621">
              <w:rPr>
                <w:color w:val="000000" w:themeColor="text1"/>
              </w:rPr>
              <w:t>MHHS-BR-RS-124</w:t>
            </w:r>
          </w:p>
          <w:p w14:paraId="12965E1A" w14:textId="50B27E67" w:rsidR="259C10F7" w:rsidRDefault="259C10F7" w:rsidP="4D9BCA1F">
            <w:pPr>
              <w:spacing w:after="0"/>
              <w:rPr>
                <w:color w:val="000000" w:themeColor="text1"/>
              </w:rPr>
            </w:pPr>
            <w:r w:rsidRPr="0CE7C621">
              <w:rPr>
                <w:color w:val="000000" w:themeColor="text1"/>
              </w:rPr>
              <w:t>MHHS-BR-RS-124.1</w:t>
            </w:r>
          </w:p>
          <w:p w14:paraId="063AD2DB" w14:textId="1F17D51C" w:rsidR="259C10F7" w:rsidRDefault="259C10F7" w:rsidP="4D9BCA1F">
            <w:pPr>
              <w:spacing w:after="0"/>
            </w:pPr>
            <w:r w:rsidRPr="0CE7C621">
              <w:rPr>
                <w:color w:val="000000" w:themeColor="text1"/>
              </w:rPr>
              <w:t>MHHS-BR-RS-124.2</w:t>
            </w:r>
          </w:p>
          <w:p w14:paraId="1A27EADE" w14:textId="57A43E81" w:rsidR="259C10F7" w:rsidRDefault="259C10F7" w:rsidP="4D9BCA1F">
            <w:pPr>
              <w:spacing w:after="0"/>
            </w:pPr>
            <w:r w:rsidRPr="0CE7C621">
              <w:rPr>
                <w:color w:val="000000" w:themeColor="text1"/>
              </w:rPr>
              <w:t>MHHS-BR-RS-127</w:t>
            </w:r>
          </w:p>
          <w:p w14:paraId="69853B49" w14:textId="30C9DB7E" w:rsidR="4D9BCA1F" w:rsidRDefault="4D9BCA1F" w:rsidP="4D9BCA1F">
            <w:pPr>
              <w:spacing w:after="0"/>
              <w:rPr>
                <w:color w:val="000000" w:themeColor="text1"/>
              </w:rPr>
            </w:pPr>
          </w:p>
          <w:p w14:paraId="76E07C0E" w14:textId="371E46E7" w:rsidR="00FE368D" w:rsidRPr="00CF692F" w:rsidRDefault="00FE368D" w:rsidP="00CF096F">
            <w:pPr>
              <w:pStyle w:val="MHHSBody"/>
              <w:rPr>
                <w:szCs w:val="20"/>
              </w:rPr>
            </w:pPr>
          </w:p>
        </w:tc>
        <w:tc>
          <w:tcPr>
            <w:tcW w:w="3033" w:type="dxa"/>
          </w:tcPr>
          <w:p w14:paraId="1DC21D17" w14:textId="55DFB25D" w:rsidR="00FE368D" w:rsidRPr="00CF692F" w:rsidRDefault="00FE368D" w:rsidP="00CF096F">
            <w:pPr>
              <w:pStyle w:val="MHHSBody"/>
              <w:rPr>
                <w:szCs w:val="20"/>
              </w:rPr>
            </w:pPr>
          </w:p>
        </w:tc>
      </w:tr>
      <w:tr w:rsidR="00CF096F" w:rsidRPr="00CF692F" w14:paraId="5EEDB08C" w14:textId="77777777" w:rsidTr="258738D0">
        <w:trPr>
          <w:trHeight w:val="300"/>
        </w:trPr>
        <w:tc>
          <w:tcPr>
            <w:tcW w:w="2122" w:type="dxa"/>
          </w:tcPr>
          <w:p w14:paraId="11956BF2" w14:textId="1CADBCFF" w:rsidR="00CF096F" w:rsidRPr="00CF692F" w:rsidRDefault="00CF096F" w:rsidP="00CF096F">
            <w:pPr>
              <w:pStyle w:val="MHHSBody"/>
              <w:rPr>
                <w:b/>
                <w:bCs/>
                <w:szCs w:val="20"/>
              </w:rPr>
            </w:pPr>
            <w:r w:rsidRPr="00CF692F">
              <w:rPr>
                <w:szCs w:val="20"/>
              </w:rPr>
              <w:t xml:space="preserve">5.3.1.7 </w:t>
            </w:r>
            <w:r w:rsidRPr="00CF692F">
              <w:rPr>
                <w:b/>
                <w:bCs/>
                <w:color w:val="000000" w:themeColor="text1"/>
                <w:szCs w:val="20"/>
              </w:rPr>
              <w:t>Meter Data Retriever (MDR) Appointment</w:t>
            </w:r>
          </w:p>
          <w:p w14:paraId="54CEB318" w14:textId="57C9A23E" w:rsidR="00CF096F" w:rsidRPr="00CF692F" w:rsidRDefault="00CF096F" w:rsidP="00CF096F">
            <w:pPr>
              <w:pStyle w:val="MHHSBody"/>
              <w:rPr>
                <w:b/>
                <w:bCs/>
                <w:color w:val="000000" w:themeColor="text1"/>
                <w:szCs w:val="20"/>
              </w:rPr>
            </w:pPr>
            <w:r w:rsidRPr="00CF692F">
              <w:rPr>
                <w:szCs w:val="20"/>
              </w:rPr>
              <w:t xml:space="preserve">In line with </w:t>
            </w:r>
            <w:r w:rsidRPr="00CF692F">
              <w:rPr>
                <w:color w:val="000000" w:themeColor="text1"/>
                <w:szCs w:val="20"/>
              </w:rPr>
              <w:t>MHHSP-BP003B</w:t>
            </w:r>
          </w:p>
        </w:tc>
        <w:tc>
          <w:tcPr>
            <w:tcW w:w="3377" w:type="dxa"/>
          </w:tcPr>
          <w:p w14:paraId="33817B0A" w14:textId="05884A71" w:rsidR="00CF096F" w:rsidRPr="00CF692F" w:rsidRDefault="00CF096F" w:rsidP="00D5184C">
            <w:pPr>
              <w:pStyle w:val="MHHSBody"/>
              <w:numPr>
                <w:ilvl w:val="0"/>
                <w:numId w:val="132"/>
              </w:numPr>
              <w:rPr>
                <w:szCs w:val="20"/>
              </w:rPr>
            </w:pPr>
            <w:r w:rsidRPr="00CF692F">
              <w:rPr>
                <w:szCs w:val="20"/>
              </w:rPr>
              <w:t>Excluding the functional elements tested in PIT/SIT/QT, what further changes have been made to your E2E business process? (</w:t>
            </w:r>
            <w:r w:rsidRPr="00CF692F">
              <w:rPr>
                <w:i/>
                <w:iCs/>
                <w:szCs w:val="20"/>
              </w:rPr>
              <w:t>e.g. to inputs, workflows, integrations, and downstream systems and processes, even where DIP optionality has been exercised; this may be nothing</w:t>
            </w:r>
            <w:r w:rsidRPr="00CF692F">
              <w:rPr>
                <w:szCs w:val="20"/>
              </w:rPr>
              <w:t>). In the case that changes have been made, how have you tested these updated E2E business process (</w:t>
            </w:r>
            <w:r w:rsidRPr="00CF692F">
              <w:rPr>
                <w:i/>
                <w:iCs/>
                <w:szCs w:val="20"/>
              </w:rPr>
              <w:t>e.g. E2E process changes tested in own UIT environment</w:t>
            </w:r>
            <w:r w:rsidRPr="00CF692F">
              <w:rPr>
                <w:szCs w:val="20"/>
              </w:rPr>
              <w:t>)</w:t>
            </w:r>
          </w:p>
        </w:tc>
        <w:tc>
          <w:tcPr>
            <w:tcW w:w="4410" w:type="dxa"/>
          </w:tcPr>
          <w:p w14:paraId="761A722A" w14:textId="40159AEE" w:rsidR="00CF096F" w:rsidRPr="00AF3FDE" w:rsidRDefault="2FBA680B" w:rsidP="258738D0">
            <w:pPr>
              <w:spacing w:after="0"/>
            </w:pPr>
            <w:r>
              <w:t xml:space="preserve">For Question 5.3.1.7 A - </w:t>
            </w:r>
            <w:r w:rsidR="29BDD267">
              <w:t>Your response should include the following:</w:t>
            </w:r>
          </w:p>
          <w:p w14:paraId="172F0624" w14:textId="414CFA85" w:rsidR="258738D0" w:rsidRDefault="258738D0" w:rsidP="258738D0">
            <w:pPr>
              <w:spacing w:after="0"/>
            </w:pPr>
          </w:p>
          <w:p w14:paraId="43B73DAD" w14:textId="7489257B" w:rsidR="00842E7E" w:rsidRDefault="0E7E134A" w:rsidP="00D5184C">
            <w:pPr>
              <w:pStyle w:val="ListParagraph"/>
              <w:numPr>
                <w:ilvl w:val="0"/>
                <w:numId w:val="201"/>
              </w:numPr>
              <w:spacing w:line="259" w:lineRule="auto"/>
              <w:rPr>
                <w:rFonts w:cs="Arial"/>
              </w:rPr>
            </w:pPr>
            <w:r w:rsidRPr="258738D0">
              <w:rPr>
                <w:rFonts w:cs="Arial"/>
              </w:rPr>
              <w:t>A disclosure of changes to systems and processes which have not been tested as part of PIT/SIT/QT, as above.</w:t>
            </w:r>
          </w:p>
          <w:p w14:paraId="4C6FCC1B" w14:textId="77777777" w:rsidR="00842E7E" w:rsidRPr="00842E7E" w:rsidRDefault="00842E7E" w:rsidP="258738D0">
            <w:pPr>
              <w:pStyle w:val="ListParagraph"/>
              <w:spacing w:line="259" w:lineRule="auto"/>
              <w:ind w:left="360"/>
              <w:rPr>
                <w:rFonts w:cs="Arial"/>
              </w:rPr>
            </w:pPr>
          </w:p>
          <w:p w14:paraId="58C0D712" w14:textId="25A127B5" w:rsidR="0EB0C4CA" w:rsidRDefault="6409FA2A" w:rsidP="00D5184C">
            <w:pPr>
              <w:pStyle w:val="ListParagraph"/>
              <w:numPr>
                <w:ilvl w:val="0"/>
                <w:numId w:val="201"/>
              </w:numPr>
              <w:spacing w:line="259" w:lineRule="auto"/>
              <w:rPr>
                <w:rFonts w:cs="Arial"/>
              </w:rPr>
            </w:pPr>
            <w:r w:rsidRPr="258738D0">
              <w:rPr>
                <w:rFonts w:cs="Arial"/>
              </w:rPr>
              <w:t>Any instances where you have opted out of receiving DIP Publications, and how you will ensure you will receive this information</w:t>
            </w:r>
            <w:r w:rsidR="0C908092" w:rsidRPr="258738D0">
              <w:rPr>
                <w:rFonts w:cs="Arial"/>
              </w:rPr>
              <w:t>.</w:t>
            </w:r>
          </w:p>
          <w:p w14:paraId="327D1AEE" w14:textId="1B639B94" w:rsidR="00842E7E" w:rsidRPr="00842E7E" w:rsidRDefault="00842E7E" w:rsidP="258738D0">
            <w:pPr>
              <w:pStyle w:val="ListParagraph"/>
              <w:rPr>
                <w:rFonts w:cs="Arial"/>
              </w:rPr>
            </w:pPr>
          </w:p>
          <w:p w14:paraId="1BA3AA64" w14:textId="3240CE70" w:rsidR="00CF096F" w:rsidRDefault="0E7E134A" w:rsidP="00D5184C">
            <w:pPr>
              <w:pStyle w:val="ListParagraph"/>
              <w:numPr>
                <w:ilvl w:val="0"/>
                <w:numId w:val="201"/>
              </w:numPr>
              <w:spacing w:line="259" w:lineRule="auto"/>
              <w:rPr>
                <w:rFonts w:cs="Arial"/>
              </w:rPr>
            </w:pPr>
            <w:r w:rsidRPr="258738D0">
              <w:rPr>
                <w:rFonts w:cs="Arial"/>
              </w:rPr>
              <w:t>How you will gain assurance that even with these additional changes, your wider end-to-end systems and processes will still enable you to operate in line with your BSC and REC Code Requirements, as above.</w:t>
            </w:r>
          </w:p>
          <w:p w14:paraId="7B3C669E" w14:textId="4FD4025E" w:rsidR="00842E7E" w:rsidRPr="00842E7E" w:rsidRDefault="00842E7E" w:rsidP="258738D0">
            <w:pPr>
              <w:pStyle w:val="ListParagraph"/>
              <w:rPr>
                <w:rFonts w:cs="Arial"/>
              </w:rPr>
            </w:pPr>
          </w:p>
          <w:p w14:paraId="70CC87FB" w14:textId="77777777" w:rsidR="00CF096F" w:rsidRPr="00BF17BF" w:rsidRDefault="0E7E134A" w:rsidP="00D5184C">
            <w:pPr>
              <w:pStyle w:val="ListParagraph"/>
              <w:numPr>
                <w:ilvl w:val="0"/>
                <w:numId w:val="201"/>
              </w:numPr>
              <w:spacing w:line="259" w:lineRule="auto"/>
              <w:rPr>
                <w:rFonts w:cs="Arial"/>
              </w:rPr>
            </w:pPr>
            <w:r>
              <w:t>If there are no relevant additional changes to disclose for this business process, please write “N/A”.</w:t>
            </w:r>
          </w:p>
          <w:p w14:paraId="3F4110EA" w14:textId="2D3F4BC8" w:rsidR="00CF096F" w:rsidRPr="00CF692F" w:rsidRDefault="00CF096F" w:rsidP="258738D0">
            <w:pPr>
              <w:pStyle w:val="MHHSBody"/>
              <w:spacing w:after="0"/>
            </w:pPr>
          </w:p>
        </w:tc>
        <w:tc>
          <w:tcPr>
            <w:tcW w:w="2223" w:type="dxa"/>
          </w:tcPr>
          <w:p w14:paraId="548D0FD6" w14:textId="43445277" w:rsidR="00CF096F" w:rsidRPr="00CF692F" w:rsidRDefault="00CF096F" w:rsidP="00CF096F">
            <w:pPr>
              <w:pStyle w:val="MHHSBody"/>
              <w:rPr>
                <w:szCs w:val="20"/>
              </w:rPr>
            </w:pPr>
            <w:r w:rsidRPr="00CF692F">
              <w:rPr>
                <w:szCs w:val="20"/>
              </w:rPr>
              <w:t>MHHS-BR-RS-078</w:t>
            </w:r>
            <w:r>
              <w:br/>
            </w:r>
            <w:r w:rsidRPr="00CF692F">
              <w:rPr>
                <w:szCs w:val="20"/>
              </w:rPr>
              <w:t>MHHS-BR-RS-078.1 MHHS-BR-RS-078.2</w:t>
            </w:r>
            <w:r>
              <w:br/>
            </w:r>
            <w:r w:rsidRPr="00CF692F">
              <w:rPr>
                <w:szCs w:val="20"/>
              </w:rPr>
              <w:t>MHHS-BR-RS-079</w:t>
            </w:r>
            <w:r>
              <w:br/>
            </w:r>
            <w:r w:rsidRPr="00CF692F">
              <w:rPr>
                <w:szCs w:val="20"/>
              </w:rPr>
              <w:t>MHHS-BR-RS-080</w:t>
            </w:r>
          </w:p>
        </w:tc>
        <w:tc>
          <w:tcPr>
            <w:tcW w:w="3033" w:type="dxa"/>
          </w:tcPr>
          <w:p w14:paraId="4ACCBA3A" w14:textId="54CFE295" w:rsidR="00CF096F" w:rsidRPr="00CF692F" w:rsidRDefault="00CF096F" w:rsidP="00CF096F">
            <w:pPr>
              <w:pStyle w:val="MHHSBody"/>
              <w:rPr>
                <w:szCs w:val="20"/>
              </w:rPr>
            </w:pPr>
          </w:p>
        </w:tc>
      </w:tr>
      <w:tr w:rsidR="0DFFADD4" w14:paraId="131B74FD" w14:textId="77777777" w:rsidTr="258738D0">
        <w:trPr>
          <w:trHeight w:val="300"/>
        </w:trPr>
        <w:tc>
          <w:tcPr>
            <w:tcW w:w="2122" w:type="dxa"/>
          </w:tcPr>
          <w:p w14:paraId="1F2CAAD9" w14:textId="0DF9E3D8" w:rsidR="2D5C57E7" w:rsidRDefault="1137B842" w:rsidP="0DFFADD4">
            <w:pPr>
              <w:pStyle w:val="MHHSBody"/>
            </w:pPr>
            <w:r>
              <w:t xml:space="preserve">5.3.1.8 </w:t>
            </w:r>
            <w:r w:rsidRPr="00A51419">
              <w:rPr>
                <w:b/>
                <w:bCs/>
              </w:rPr>
              <w:t>Migration Requirements</w:t>
            </w:r>
          </w:p>
        </w:tc>
        <w:tc>
          <w:tcPr>
            <w:tcW w:w="3377" w:type="dxa"/>
          </w:tcPr>
          <w:p w14:paraId="200C67CD" w14:textId="48D966D4" w:rsidR="2D5C57E7" w:rsidRDefault="2D5C57E7" w:rsidP="00D5184C">
            <w:pPr>
              <w:pStyle w:val="MHHSBody"/>
              <w:numPr>
                <w:ilvl w:val="0"/>
                <w:numId w:val="79"/>
              </w:numPr>
            </w:pPr>
            <w:r>
              <w:t>What controls do you have in-place to ensure you meet the specific registration requirements during a migration?</w:t>
            </w:r>
          </w:p>
        </w:tc>
        <w:tc>
          <w:tcPr>
            <w:tcW w:w="4410" w:type="dxa"/>
          </w:tcPr>
          <w:p w14:paraId="64C3360E" w14:textId="3F6FC3AD" w:rsidR="2D5C57E7" w:rsidRDefault="41D454AF" w:rsidP="258738D0">
            <w:pPr>
              <w:spacing w:after="0"/>
            </w:pPr>
            <w:r>
              <w:t>For Question 5.3.1.8 A - Your response should include the following:</w:t>
            </w:r>
          </w:p>
          <w:p w14:paraId="04517365" w14:textId="2E74F8F3" w:rsidR="258738D0" w:rsidRDefault="258738D0" w:rsidP="258738D0">
            <w:pPr>
              <w:spacing w:after="0"/>
            </w:pPr>
          </w:p>
          <w:p w14:paraId="00F3C5BA" w14:textId="6026DC1F" w:rsidR="2D5C57E7" w:rsidRDefault="41D454AF" w:rsidP="00D5184C">
            <w:pPr>
              <w:pStyle w:val="ListParagraph"/>
              <w:numPr>
                <w:ilvl w:val="0"/>
                <w:numId w:val="78"/>
              </w:numPr>
            </w:pPr>
            <w:r>
              <w:t xml:space="preserve">What controls will you have in place to ensure once a Forward Migration is initiated (indicated through the send of an IF-031) or if a MPAN is MHHS, the </w:t>
            </w:r>
            <w:r>
              <w:lastRenderedPageBreak/>
              <w:t>Registration Service will not accept Legacy D flows for a given MPAN.</w:t>
            </w:r>
          </w:p>
          <w:p w14:paraId="7D463D46" w14:textId="2D074049" w:rsidR="2D5C57E7" w:rsidRDefault="41D454AF" w:rsidP="00D5184C">
            <w:pPr>
              <w:pStyle w:val="ListParagraph"/>
              <w:numPr>
                <w:ilvl w:val="0"/>
                <w:numId w:val="78"/>
              </w:numPr>
              <w:spacing w:before="240"/>
            </w:pPr>
            <w:r>
              <w:t>Moreover, what controls will you have in place to ensure that you will remove MPANs from inclusion in the Legacy EES Extract upon successful completion of Forward Migration, indicated through the send of an IF-036.</w:t>
            </w:r>
          </w:p>
          <w:p w14:paraId="3C8579D8" w14:textId="461C464C" w:rsidR="2D5C57E7" w:rsidRDefault="41D454AF" w:rsidP="00D5184C">
            <w:pPr>
              <w:pStyle w:val="ListParagraph"/>
              <w:numPr>
                <w:ilvl w:val="0"/>
                <w:numId w:val="78"/>
              </w:numPr>
              <w:spacing w:before="240"/>
            </w:pPr>
            <w:r>
              <w:t xml:space="preserve">Additionally, as soon as an IF-003 is sent marking the completion of a Reverse Migration, what controls will you have in place to ensure you add those MPANs back into the Legacy EES Extract. </w:t>
            </w:r>
          </w:p>
          <w:p w14:paraId="4C873CD3" w14:textId="763EFEB8" w:rsidR="2D5C57E7" w:rsidRDefault="41D454AF" w:rsidP="00D5184C">
            <w:pPr>
              <w:pStyle w:val="ListParagraph"/>
              <w:numPr>
                <w:ilvl w:val="0"/>
                <w:numId w:val="78"/>
              </w:numPr>
              <w:spacing w:before="240"/>
            </w:pPr>
            <w:r>
              <w:t>Finally, what controls will you have In place to identify for incomplete Migrations and issue an IF-045 where a Supplier has only migrated either the MS or DS.</w:t>
            </w:r>
          </w:p>
        </w:tc>
        <w:tc>
          <w:tcPr>
            <w:tcW w:w="2223" w:type="dxa"/>
          </w:tcPr>
          <w:p w14:paraId="4BF16F40" w14:textId="25C1D41F" w:rsidR="2D5C57E7" w:rsidRDefault="2D5C57E7" w:rsidP="0DFFADD4">
            <w:pPr>
              <w:pStyle w:val="MHHSBody"/>
            </w:pPr>
            <w:r>
              <w:lastRenderedPageBreak/>
              <w:t>MHHS-Migration-CoS-RS-002</w:t>
            </w:r>
          </w:p>
          <w:p w14:paraId="461E08D6" w14:textId="633730EE" w:rsidR="2D5C57E7" w:rsidRDefault="2D5C57E7" w:rsidP="0DFFADD4">
            <w:pPr>
              <w:pStyle w:val="MHHSBody"/>
            </w:pPr>
            <w:r>
              <w:t>MHHS-Migration-CoS-RS-003</w:t>
            </w:r>
          </w:p>
          <w:p w14:paraId="78135FCD" w14:textId="7018C5EA" w:rsidR="2D5C57E7" w:rsidRDefault="2D5C57E7" w:rsidP="0DFFADD4">
            <w:pPr>
              <w:pStyle w:val="MHHSBody"/>
            </w:pPr>
            <w:r>
              <w:lastRenderedPageBreak/>
              <w:t>MHHS-Migration-CoA(MS)-RS-001</w:t>
            </w:r>
          </w:p>
          <w:p w14:paraId="6D82DBAC" w14:textId="08814F4E" w:rsidR="2D5C57E7" w:rsidRDefault="2D5C57E7" w:rsidP="0DFFADD4">
            <w:pPr>
              <w:pStyle w:val="MHHSBody"/>
            </w:pPr>
            <w:r>
              <w:t>MHHS-Migration-CoA(MS)-RS-002</w:t>
            </w:r>
          </w:p>
          <w:p w14:paraId="29D1A39A" w14:textId="335A976C" w:rsidR="2D5C57E7" w:rsidRDefault="2D5C57E7" w:rsidP="0DFFADD4">
            <w:pPr>
              <w:pStyle w:val="MHHSBody"/>
            </w:pPr>
            <w:r>
              <w:t>MHHS-Migration-CoA(MS)-RS-008</w:t>
            </w:r>
          </w:p>
          <w:p w14:paraId="3B705B58" w14:textId="19973C48" w:rsidR="2D5C57E7" w:rsidRDefault="2D5C57E7" w:rsidP="0DFFADD4">
            <w:pPr>
              <w:pStyle w:val="MHHSBody"/>
            </w:pPr>
            <w:r>
              <w:t>MHHS-Migration-CoA(MS)-RS-016</w:t>
            </w:r>
          </w:p>
          <w:p w14:paraId="4AC9F5BF" w14:textId="5CE5BE8B" w:rsidR="2D5C57E7" w:rsidRDefault="2D5C57E7" w:rsidP="0DFFADD4">
            <w:pPr>
              <w:pStyle w:val="MHHSBody"/>
            </w:pPr>
            <w:r>
              <w:t>MHHS-Migration-CoA(MS)-RS-019</w:t>
            </w:r>
          </w:p>
          <w:p w14:paraId="48BB2857" w14:textId="16DB32DF" w:rsidR="2D5C57E7" w:rsidRDefault="2D5C57E7" w:rsidP="0DFFADD4">
            <w:pPr>
              <w:pStyle w:val="MHHSBody"/>
            </w:pPr>
            <w:r>
              <w:t>MHHS-RMigration-CoS-RS-003</w:t>
            </w:r>
          </w:p>
          <w:p w14:paraId="2D3DFA95" w14:textId="5268896F" w:rsidR="2D5C57E7" w:rsidRDefault="2D5C57E7" w:rsidP="0DFFADD4">
            <w:pPr>
              <w:pStyle w:val="MHHSBody"/>
            </w:pPr>
            <w:r>
              <w:t>MHHS-RMigration-CoS-RS-004</w:t>
            </w:r>
          </w:p>
          <w:p w14:paraId="6DEB936D" w14:textId="3DBB7D66" w:rsidR="2D5C57E7" w:rsidRDefault="2D5C57E7" w:rsidP="0DFFADD4">
            <w:pPr>
              <w:pStyle w:val="MHHSBody"/>
            </w:pPr>
            <w:r>
              <w:t>MHHS-RMigration-CoS-RS-005</w:t>
            </w:r>
          </w:p>
          <w:p w14:paraId="4BAC7C92" w14:textId="02BE6070" w:rsidR="2D5C57E7" w:rsidRDefault="2D5C57E7" w:rsidP="0DFFADD4">
            <w:pPr>
              <w:pStyle w:val="MHHSBody"/>
            </w:pPr>
            <w:r>
              <w:t>MHHS-RMigration-CoS-RS-008</w:t>
            </w:r>
          </w:p>
          <w:p w14:paraId="39628356" w14:textId="46CFABC1" w:rsidR="2D5C57E7" w:rsidRDefault="2D5C57E7" w:rsidP="0DFFADD4">
            <w:pPr>
              <w:pStyle w:val="MHHSBody"/>
            </w:pPr>
            <w:r>
              <w:t>MHHS-RMigration-CoA(MS)-RS-001</w:t>
            </w:r>
          </w:p>
          <w:p w14:paraId="67F6C1D8" w14:textId="6E0EEC48" w:rsidR="2D5C57E7" w:rsidRDefault="2D5C57E7" w:rsidP="0DFFADD4">
            <w:pPr>
              <w:pStyle w:val="MHHSBody"/>
            </w:pPr>
            <w:r>
              <w:t>MHHS-RMigration-CoA(MS)-RS-003</w:t>
            </w:r>
          </w:p>
          <w:p w14:paraId="5C0FBDA2" w14:textId="27407CDD" w:rsidR="2D5C57E7" w:rsidRDefault="2D5C57E7" w:rsidP="0DFFADD4">
            <w:pPr>
              <w:pStyle w:val="MHHSBody"/>
            </w:pPr>
            <w:r>
              <w:t>MHHS-RMigration-CoA(MS)-RS-004</w:t>
            </w:r>
          </w:p>
          <w:p w14:paraId="073EADA8" w14:textId="1E86A853" w:rsidR="2D5C57E7" w:rsidRDefault="2D5C57E7" w:rsidP="0DFFADD4">
            <w:pPr>
              <w:pStyle w:val="MHHSBody"/>
            </w:pPr>
            <w:r>
              <w:t>MHHS-RMigration-CoA(MS)-RS-005</w:t>
            </w:r>
          </w:p>
          <w:p w14:paraId="103438F5" w14:textId="38A173A1" w:rsidR="2D5C57E7" w:rsidRDefault="2D5C57E7" w:rsidP="0DFFADD4">
            <w:pPr>
              <w:pStyle w:val="MHHSBody"/>
            </w:pPr>
            <w:r>
              <w:t>MHHS-RMigration-CoA(MS)-RS-007</w:t>
            </w:r>
          </w:p>
          <w:p w14:paraId="30EA8A1A" w14:textId="1F637316" w:rsidR="2D5C57E7" w:rsidRDefault="2D5C57E7" w:rsidP="0DFFADD4">
            <w:pPr>
              <w:pStyle w:val="MHHSBody"/>
            </w:pPr>
            <w:r>
              <w:t>MHHS-Migration-Can-RS-001</w:t>
            </w:r>
          </w:p>
          <w:p w14:paraId="3B5A4B28" w14:textId="45643473" w:rsidR="2D5C57E7" w:rsidRDefault="2D5C57E7" w:rsidP="0DFFADD4">
            <w:pPr>
              <w:pStyle w:val="MHHSBody"/>
            </w:pPr>
            <w:r>
              <w:lastRenderedPageBreak/>
              <w:t>MHHS-Migration-Can-RS-002</w:t>
            </w:r>
          </w:p>
          <w:p w14:paraId="43AEED0E" w14:textId="1495AFAF" w:rsidR="2D5C57E7" w:rsidRDefault="2D5C57E7" w:rsidP="0DFFADD4">
            <w:pPr>
              <w:pStyle w:val="MHHSBody"/>
            </w:pPr>
            <w:r>
              <w:t>MHHS-Migration-Can-RS-003</w:t>
            </w:r>
          </w:p>
          <w:p w14:paraId="151DCB8B" w14:textId="64DBB836" w:rsidR="2D5C57E7" w:rsidRDefault="2D5C57E7" w:rsidP="0DFFADD4">
            <w:pPr>
              <w:pStyle w:val="MHHSBody"/>
            </w:pPr>
            <w:r>
              <w:t>MHHS-Migration-Can-RS-005</w:t>
            </w:r>
          </w:p>
          <w:p w14:paraId="3B267AD4" w14:textId="3B5025F8" w:rsidR="2D5C57E7" w:rsidRDefault="2D5C57E7" w:rsidP="0DFFADD4">
            <w:pPr>
              <w:pStyle w:val="MHHSBody"/>
            </w:pPr>
            <w:r>
              <w:t>MHHS-Migration-Mis-RS-002</w:t>
            </w:r>
          </w:p>
          <w:p w14:paraId="399CFC3C" w14:textId="70031C02" w:rsidR="2D5C57E7" w:rsidRDefault="2D5C57E7" w:rsidP="0DFFADD4">
            <w:pPr>
              <w:pStyle w:val="MHHSBody"/>
            </w:pPr>
            <w:r>
              <w:t>MHHS-Migration-Mis-RS-022</w:t>
            </w:r>
          </w:p>
        </w:tc>
        <w:tc>
          <w:tcPr>
            <w:tcW w:w="3033" w:type="dxa"/>
          </w:tcPr>
          <w:p w14:paraId="1DB8322B" w14:textId="576EBC60" w:rsidR="0DFFADD4" w:rsidRDefault="0DFFADD4" w:rsidP="0DFFADD4">
            <w:pPr>
              <w:pStyle w:val="MHHSBody"/>
            </w:pPr>
          </w:p>
        </w:tc>
      </w:tr>
    </w:tbl>
    <w:p w14:paraId="54F96DE6" w14:textId="05A0E584" w:rsidR="258738D0" w:rsidRDefault="258738D0" w:rsidP="258738D0"/>
    <w:p w14:paraId="127146B1" w14:textId="1F950A6C" w:rsidR="258738D0" w:rsidRDefault="258738D0" w:rsidP="258738D0"/>
    <w:p w14:paraId="4F1FDA3E" w14:textId="6344B14C" w:rsidR="20F4DF14" w:rsidRDefault="27F4040F" w:rsidP="258738D0">
      <w:pPr>
        <w:pStyle w:val="Heading3"/>
        <w:rPr>
          <w:sz w:val="20"/>
          <w:szCs w:val="20"/>
        </w:rPr>
      </w:pPr>
      <w:r>
        <w:t>Data Management</w:t>
      </w:r>
    </w:p>
    <w:tbl>
      <w:tblPr>
        <w:tblStyle w:val="TableGrid"/>
        <w:tblW w:w="15156" w:type="dxa"/>
        <w:tblBorders>
          <w:left w:val="single" w:sz="4" w:space="0" w:color="auto"/>
          <w:right w:val="single" w:sz="4" w:space="0" w:color="auto"/>
          <w:insideV w:val="single" w:sz="4" w:space="0" w:color="auto"/>
        </w:tblBorders>
        <w:tblLook w:val="04A0" w:firstRow="1" w:lastRow="0" w:firstColumn="1" w:lastColumn="0" w:noHBand="0" w:noVBand="1"/>
      </w:tblPr>
      <w:tblGrid>
        <w:gridCol w:w="2145"/>
        <w:gridCol w:w="3570"/>
        <w:gridCol w:w="3903"/>
        <w:gridCol w:w="2176"/>
        <w:gridCol w:w="3362"/>
      </w:tblGrid>
      <w:tr w:rsidR="00D43A65" w:rsidRPr="00CF692F" w14:paraId="202D6C20" w14:textId="77777777" w:rsidTr="258738D0">
        <w:trPr>
          <w:trHeight w:val="300"/>
        </w:trPr>
        <w:tc>
          <w:tcPr>
            <w:tcW w:w="2145" w:type="dxa"/>
            <w:tcMar>
              <w:left w:w="105" w:type="dxa"/>
              <w:right w:w="105" w:type="dxa"/>
            </w:tcMar>
            <w:vAlign w:val="top"/>
          </w:tcPr>
          <w:p w14:paraId="3917AF37" w14:textId="22D0A35C" w:rsidR="00D43A65" w:rsidRPr="00FD030C" w:rsidRDefault="00D43A65" w:rsidP="5613AD88">
            <w:pPr>
              <w:spacing w:after="0"/>
              <w:rPr>
                <w:b/>
                <w:bCs/>
                <w:sz w:val="20"/>
                <w:szCs w:val="20"/>
              </w:rPr>
            </w:pPr>
            <w:r w:rsidRPr="00CA3E1C">
              <w:rPr>
                <w:b/>
                <w:bCs/>
                <w:sz w:val="20"/>
                <w:szCs w:val="20"/>
              </w:rPr>
              <w:t>Data Management Area</w:t>
            </w:r>
          </w:p>
        </w:tc>
        <w:tc>
          <w:tcPr>
            <w:tcW w:w="3570" w:type="dxa"/>
            <w:tcMar>
              <w:left w:w="105" w:type="dxa"/>
              <w:right w:w="105" w:type="dxa"/>
            </w:tcMar>
            <w:vAlign w:val="top"/>
          </w:tcPr>
          <w:p w14:paraId="25D5A85B" w14:textId="7EA73383" w:rsidR="00D43A65" w:rsidRPr="00FD030C" w:rsidRDefault="00D43A65" w:rsidP="5613AD88">
            <w:pPr>
              <w:spacing w:after="0"/>
              <w:rPr>
                <w:b/>
                <w:bCs/>
                <w:sz w:val="20"/>
                <w:szCs w:val="20"/>
              </w:rPr>
            </w:pPr>
            <w:r w:rsidRPr="00CA3E1C">
              <w:rPr>
                <w:b/>
                <w:bCs/>
                <w:sz w:val="20"/>
                <w:szCs w:val="20"/>
              </w:rPr>
              <w:t>Questions</w:t>
            </w:r>
          </w:p>
        </w:tc>
        <w:tc>
          <w:tcPr>
            <w:tcW w:w="3903" w:type="dxa"/>
            <w:vAlign w:val="top"/>
          </w:tcPr>
          <w:p w14:paraId="6A87BE8A" w14:textId="77D69BCC" w:rsidR="00D43A65" w:rsidRPr="00FD030C" w:rsidRDefault="1643AB7B" w:rsidP="258738D0">
            <w:pPr>
              <w:spacing w:after="0"/>
              <w:rPr>
                <w:b/>
                <w:bCs/>
                <w:sz w:val="20"/>
                <w:szCs w:val="20"/>
              </w:rPr>
            </w:pPr>
            <w:r w:rsidRPr="258738D0">
              <w:rPr>
                <w:b/>
                <w:bCs/>
                <w:sz w:val="20"/>
                <w:szCs w:val="20"/>
              </w:rPr>
              <w:t>Guidance Points</w:t>
            </w:r>
          </w:p>
        </w:tc>
        <w:tc>
          <w:tcPr>
            <w:tcW w:w="2176" w:type="dxa"/>
            <w:tcMar>
              <w:left w:w="105" w:type="dxa"/>
              <w:right w:w="105" w:type="dxa"/>
            </w:tcMar>
            <w:vAlign w:val="top"/>
          </w:tcPr>
          <w:p w14:paraId="403421D0" w14:textId="4FF95A48" w:rsidR="00D43A65" w:rsidRPr="00FD030C" w:rsidRDefault="00D43A65" w:rsidP="5613AD88">
            <w:pPr>
              <w:spacing w:after="0"/>
              <w:rPr>
                <w:b/>
                <w:bCs/>
                <w:sz w:val="20"/>
                <w:szCs w:val="20"/>
              </w:rPr>
            </w:pPr>
            <w:r w:rsidRPr="00CA3E1C">
              <w:rPr>
                <w:b/>
                <w:bCs/>
                <w:sz w:val="20"/>
                <w:szCs w:val="20"/>
              </w:rPr>
              <w:t>MHHS requirements</w:t>
            </w:r>
          </w:p>
        </w:tc>
        <w:tc>
          <w:tcPr>
            <w:tcW w:w="3362" w:type="dxa"/>
            <w:tcMar>
              <w:left w:w="105" w:type="dxa"/>
              <w:right w:w="105" w:type="dxa"/>
            </w:tcMar>
            <w:vAlign w:val="top"/>
          </w:tcPr>
          <w:p w14:paraId="41C557BA" w14:textId="4385F1DD" w:rsidR="00D43A65" w:rsidRPr="00FD030C" w:rsidRDefault="00D43A65" w:rsidP="5613AD88">
            <w:pPr>
              <w:rPr>
                <w:b/>
                <w:bCs/>
                <w:sz w:val="20"/>
                <w:szCs w:val="20"/>
              </w:rPr>
            </w:pPr>
            <w:r w:rsidRPr="00CA3E1C">
              <w:rPr>
                <w:b/>
                <w:bCs/>
                <w:sz w:val="20"/>
                <w:szCs w:val="20"/>
              </w:rPr>
              <w:t>Participant Responses</w:t>
            </w:r>
          </w:p>
        </w:tc>
      </w:tr>
      <w:tr w:rsidR="00D43A65" w:rsidRPr="00CF692F" w14:paraId="56CA4FD7" w14:textId="77777777" w:rsidTr="258738D0">
        <w:trPr>
          <w:trHeight w:val="2850"/>
        </w:trPr>
        <w:tc>
          <w:tcPr>
            <w:tcW w:w="2145" w:type="dxa"/>
            <w:tcMar>
              <w:left w:w="105" w:type="dxa"/>
              <w:right w:w="105" w:type="dxa"/>
            </w:tcMar>
            <w:vAlign w:val="top"/>
          </w:tcPr>
          <w:p w14:paraId="4B2C950E" w14:textId="64A1A615" w:rsidR="00D43A65" w:rsidRPr="00CF692F" w:rsidRDefault="00D43A65" w:rsidP="5613AD88">
            <w:pPr>
              <w:spacing w:after="0" w:line="259" w:lineRule="auto"/>
              <w:rPr>
                <w:sz w:val="20"/>
                <w:szCs w:val="20"/>
              </w:rPr>
            </w:pPr>
            <w:r w:rsidRPr="00CF692F">
              <w:rPr>
                <w:sz w:val="20"/>
                <w:szCs w:val="20"/>
              </w:rPr>
              <w:t>5.3.2.1</w:t>
            </w:r>
            <w:r w:rsidRPr="00CF692F">
              <w:rPr>
                <w:b/>
                <w:bCs/>
                <w:sz w:val="20"/>
                <w:szCs w:val="20"/>
              </w:rPr>
              <w:t xml:space="preserve"> Registration Data</w:t>
            </w:r>
          </w:p>
        </w:tc>
        <w:tc>
          <w:tcPr>
            <w:tcW w:w="3570" w:type="dxa"/>
            <w:tcMar>
              <w:left w:w="105" w:type="dxa"/>
              <w:right w:w="105" w:type="dxa"/>
            </w:tcMar>
            <w:vAlign w:val="top"/>
          </w:tcPr>
          <w:p w14:paraId="55B6C2A7" w14:textId="0F740174" w:rsidR="00D43A65" w:rsidRDefault="08034B6D" w:rsidP="00D5184C">
            <w:pPr>
              <w:pStyle w:val="ListParagraph"/>
              <w:numPr>
                <w:ilvl w:val="0"/>
                <w:numId w:val="137"/>
              </w:numPr>
              <w:spacing w:line="259" w:lineRule="auto"/>
              <w:rPr>
                <w:sz w:val="20"/>
                <w:szCs w:val="20"/>
              </w:rPr>
            </w:pPr>
            <w:r w:rsidRPr="0CE7C621">
              <w:rPr>
                <w:rFonts w:eastAsia="Arial" w:cs="Arial"/>
                <w:sz w:val="20"/>
                <w:szCs w:val="20"/>
              </w:rPr>
              <w:t>What controls do you have in-place to ensure that updates are captured within all relevant systems and aligned with the LDSO to support wider business processes? (</w:t>
            </w:r>
            <w:r w:rsidRPr="0CE7C621">
              <w:rPr>
                <w:rFonts w:eastAsia="Arial" w:cs="Arial"/>
                <w:i/>
                <w:iCs/>
                <w:sz w:val="20"/>
                <w:szCs w:val="20"/>
              </w:rPr>
              <w:t>this is relevant to:</w:t>
            </w:r>
            <w:r w:rsidRPr="0CE7C621">
              <w:rPr>
                <w:i/>
                <w:iCs/>
                <w:sz w:val="20"/>
                <w:szCs w:val="20"/>
              </w:rPr>
              <w:t xml:space="preserve"> MPL Address, GSP Group ID, Metered Status, Domestic Premise</w:t>
            </w:r>
            <w:r w:rsidR="68ACC92E" w:rsidRPr="0CE7C621">
              <w:rPr>
                <w:i/>
                <w:iCs/>
                <w:sz w:val="20"/>
                <w:szCs w:val="20"/>
              </w:rPr>
              <w:t>s</w:t>
            </w:r>
            <w:r w:rsidRPr="0CE7C621">
              <w:rPr>
                <w:i/>
                <w:iCs/>
                <w:sz w:val="20"/>
                <w:szCs w:val="20"/>
              </w:rPr>
              <w:t xml:space="preserve"> Indicator, Energy Direction, Related MPAN, Import/Export links, DUoS Tariffs</w:t>
            </w:r>
            <w:r w:rsidRPr="0CE7C621">
              <w:rPr>
                <w:sz w:val="20"/>
                <w:szCs w:val="20"/>
              </w:rPr>
              <w:t>)</w:t>
            </w:r>
          </w:p>
          <w:p w14:paraId="29FBF604" w14:textId="31CD9209" w:rsidR="00D43A65" w:rsidRPr="00CF692F" w:rsidRDefault="00D43A65" w:rsidP="5613AD88">
            <w:pPr>
              <w:spacing w:line="259" w:lineRule="auto"/>
              <w:rPr>
                <w:sz w:val="20"/>
                <w:szCs w:val="20"/>
              </w:rPr>
            </w:pPr>
          </w:p>
        </w:tc>
        <w:tc>
          <w:tcPr>
            <w:tcW w:w="3903" w:type="dxa"/>
          </w:tcPr>
          <w:p w14:paraId="0FB3EE1D" w14:textId="48BE4167" w:rsidR="00F916E9" w:rsidRPr="00842E7E" w:rsidRDefault="00842E7E" w:rsidP="00F916E9">
            <w:pPr>
              <w:spacing w:after="0"/>
              <w:rPr>
                <w:sz w:val="20"/>
                <w:szCs w:val="20"/>
              </w:rPr>
            </w:pPr>
            <w:r w:rsidRPr="00D81680">
              <w:rPr>
                <w:sz w:val="20"/>
                <w:szCs w:val="20"/>
              </w:rPr>
              <w:t>For Question 5.3</w:t>
            </w:r>
            <w:r w:rsidRPr="0005797B">
              <w:rPr>
                <w:sz w:val="20"/>
                <w:szCs w:val="20"/>
              </w:rPr>
              <w:t>.</w:t>
            </w:r>
            <w:r>
              <w:rPr>
                <w:sz w:val="20"/>
                <w:szCs w:val="20"/>
              </w:rPr>
              <w:t>2</w:t>
            </w:r>
            <w:r w:rsidRPr="0005797B">
              <w:rPr>
                <w:sz w:val="20"/>
                <w:szCs w:val="20"/>
              </w:rPr>
              <w:t>.</w:t>
            </w:r>
            <w:r>
              <w:rPr>
                <w:sz w:val="20"/>
                <w:szCs w:val="20"/>
              </w:rPr>
              <w:t xml:space="preserve">1 A - </w:t>
            </w:r>
            <w:r w:rsidR="00F916E9" w:rsidRPr="00842E7E">
              <w:rPr>
                <w:sz w:val="20"/>
                <w:szCs w:val="20"/>
              </w:rPr>
              <w:t xml:space="preserve">Your response should include the following: </w:t>
            </w:r>
          </w:p>
          <w:p w14:paraId="04C28623" w14:textId="77777777" w:rsidR="00F916E9" w:rsidRPr="00A47C68" w:rsidRDefault="00F916E9" w:rsidP="00F916E9">
            <w:pPr>
              <w:spacing w:after="0"/>
              <w:rPr>
                <w:sz w:val="20"/>
                <w:szCs w:val="20"/>
              </w:rPr>
            </w:pPr>
            <w:r w:rsidRPr="00A47C68">
              <w:rPr>
                <w:sz w:val="20"/>
                <w:szCs w:val="20"/>
              </w:rPr>
              <w:t xml:space="preserve"> </w:t>
            </w:r>
          </w:p>
          <w:p w14:paraId="35A097A6" w14:textId="086681CB" w:rsidR="00F916E9" w:rsidRPr="00FD030C" w:rsidRDefault="00F916E9" w:rsidP="00D5184C">
            <w:pPr>
              <w:pStyle w:val="ListParagraph"/>
              <w:numPr>
                <w:ilvl w:val="0"/>
                <w:numId w:val="196"/>
              </w:numPr>
              <w:rPr>
                <w:sz w:val="20"/>
                <w:szCs w:val="20"/>
              </w:rPr>
            </w:pPr>
            <w:r w:rsidRPr="00406AC2">
              <w:rPr>
                <w:rFonts w:eastAsia="Arial" w:cs="Arial"/>
                <w:sz w:val="20"/>
                <w:szCs w:val="20"/>
              </w:rPr>
              <w:t>The chosen method(s) (automated or manual) to receive Registration Data from the Registration Service</w:t>
            </w:r>
          </w:p>
          <w:p w14:paraId="5F8DF58D" w14:textId="77777777" w:rsidR="00842E7E" w:rsidRPr="00842E7E" w:rsidRDefault="00842E7E" w:rsidP="00FD030C">
            <w:pPr>
              <w:pStyle w:val="ListParagraph"/>
              <w:ind w:left="360"/>
              <w:rPr>
                <w:sz w:val="20"/>
                <w:szCs w:val="20"/>
              </w:rPr>
            </w:pPr>
          </w:p>
          <w:p w14:paraId="6CE69837" w14:textId="54242CD3" w:rsidR="00F916E9" w:rsidRPr="00FD030C" w:rsidRDefault="00F916E9" w:rsidP="00D5184C">
            <w:pPr>
              <w:pStyle w:val="ListParagraph"/>
              <w:numPr>
                <w:ilvl w:val="0"/>
                <w:numId w:val="196"/>
              </w:numPr>
              <w:rPr>
                <w:sz w:val="20"/>
                <w:szCs w:val="20"/>
              </w:rPr>
            </w:pPr>
            <w:r w:rsidRPr="00842E7E">
              <w:rPr>
                <w:rFonts w:eastAsia="Arial" w:cs="Arial"/>
                <w:sz w:val="20"/>
                <w:szCs w:val="20"/>
              </w:rPr>
              <w:t>How records of Registration Data will be held within your system</w:t>
            </w:r>
          </w:p>
          <w:p w14:paraId="0AD86F06" w14:textId="0443F252" w:rsidR="00842E7E" w:rsidRPr="00842E7E" w:rsidRDefault="00842E7E" w:rsidP="00FD030C">
            <w:pPr>
              <w:pStyle w:val="ListParagraph"/>
              <w:rPr>
                <w:szCs w:val="20"/>
              </w:rPr>
            </w:pPr>
          </w:p>
          <w:p w14:paraId="656A58CF" w14:textId="6757A472" w:rsidR="00F916E9" w:rsidRPr="00FD030C" w:rsidRDefault="25992CF4" w:rsidP="00D5184C">
            <w:pPr>
              <w:pStyle w:val="ListParagraph"/>
              <w:numPr>
                <w:ilvl w:val="0"/>
                <w:numId w:val="196"/>
              </w:numPr>
              <w:rPr>
                <w:sz w:val="20"/>
                <w:szCs w:val="20"/>
              </w:rPr>
            </w:pPr>
            <w:r w:rsidRPr="00842E7E">
              <w:rPr>
                <w:rFonts w:eastAsia="Arial" w:cs="Arial"/>
                <w:sz w:val="20"/>
                <w:szCs w:val="20"/>
              </w:rPr>
              <w:t>Controls in place to ensure updates to Registration Data are actioned appropriately and updated in your system in a timely manner.</w:t>
            </w:r>
          </w:p>
          <w:p w14:paraId="284C8EA5" w14:textId="33E7966D" w:rsidR="00842E7E" w:rsidRPr="00842E7E" w:rsidRDefault="00842E7E" w:rsidP="00FD030C">
            <w:pPr>
              <w:pStyle w:val="ListParagraph"/>
              <w:rPr>
                <w:szCs w:val="20"/>
              </w:rPr>
            </w:pPr>
          </w:p>
          <w:p w14:paraId="56A50999" w14:textId="1891E86C" w:rsidR="0A3271D7" w:rsidRDefault="0A3271D7" w:rsidP="00D5184C">
            <w:pPr>
              <w:pStyle w:val="ListParagraph"/>
              <w:numPr>
                <w:ilvl w:val="0"/>
                <w:numId w:val="196"/>
              </w:numPr>
              <w:rPr>
                <w:rFonts w:eastAsia="Arial" w:cs="Arial"/>
                <w:sz w:val="20"/>
                <w:szCs w:val="20"/>
              </w:rPr>
            </w:pPr>
            <w:r w:rsidRPr="00842E7E">
              <w:rPr>
                <w:rFonts w:eastAsia="Arial" w:cs="Arial"/>
                <w:sz w:val="20"/>
                <w:szCs w:val="20"/>
              </w:rPr>
              <w:t xml:space="preserve">What methods do you use to ensure that all information is aligned with the LDSO? </w:t>
            </w:r>
          </w:p>
          <w:p w14:paraId="308E2F0F" w14:textId="4FD0CC51" w:rsidR="00842E7E" w:rsidRPr="00842E7E" w:rsidRDefault="00842E7E" w:rsidP="00FD030C">
            <w:pPr>
              <w:pStyle w:val="ListParagraph"/>
              <w:rPr>
                <w:rFonts w:eastAsia="Arial" w:cs="Arial"/>
                <w:szCs w:val="20"/>
              </w:rPr>
            </w:pPr>
          </w:p>
          <w:p w14:paraId="4A9E82FC" w14:textId="40F61C98" w:rsidR="0A3271D7" w:rsidRPr="00FD030C" w:rsidRDefault="0A3271D7" w:rsidP="00D5184C">
            <w:pPr>
              <w:pStyle w:val="ListParagraph"/>
              <w:numPr>
                <w:ilvl w:val="0"/>
                <w:numId w:val="196"/>
              </w:numPr>
              <w:spacing w:line="257" w:lineRule="auto"/>
              <w:rPr>
                <w:sz w:val="20"/>
                <w:szCs w:val="20"/>
              </w:rPr>
            </w:pPr>
            <w:r w:rsidRPr="00FD030C">
              <w:rPr>
                <w:rFonts w:eastAsia="Arial" w:cs="Arial"/>
                <w:sz w:val="20"/>
                <w:szCs w:val="20"/>
              </w:rPr>
              <w:lastRenderedPageBreak/>
              <w:t>How do you investigate any discrepancies between data held by the Registration Service and the LDSO?</w:t>
            </w:r>
          </w:p>
          <w:p w14:paraId="5AE0A2F9" w14:textId="77777777" w:rsidR="00D43A65" w:rsidRPr="00FD030C" w:rsidRDefault="00D43A65" w:rsidP="5613AD88">
            <w:pPr>
              <w:spacing w:after="0"/>
              <w:rPr>
                <w:sz w:val="20"/>
                <w:szCs w:val="20"/>
              </w:rPr>
            </w:pPr>
          </w:p>
        </w:tc>
        <w:tc>
          <w:tcPr>
            <w:tcW w:w="2176" w:type="dxa"/>
            <w:tcMar>
              <w:left w:w="105" w:type="dxa"/>
              <w:right w:w="105" w:type="dxa"/>
            </w:tcMar>
            <w:vAlign w:val="top"/>
          </w:tcPr>
          <w:p w14:paraId="3E86F477" w14:textId="79199955" w:rsidR="00D43A65" w:rsidRPr="00CF692F" w:rsidRDefault="00D43A65" w:rsidP="5613AD88">
            <w:pPr>
              <w:spacing w:after="0"/>
              <w:rPr>
                <w:sz w:val="20"/>
                <w:szCs w:val="20"/>
              </w:rPr>
            </w:pPr>
            <w:r w:rsidRPr="00CF692F">
              <w:rPr>
                <w:sz w:val="20"/>
                <w:szCs w:val="20"/>
              </w:rPr>
              <w:lastRenderedPageBreak/>
              <w:t>MHHS-BR-RS-034</w:t>
            </w:r>
          </w:p>
          <w:p w14:paraId="014C169A" w14:textId="6791DB24" w:rsidR="00D43A65" w:rsidRPr="00CF692F" w:rsidRDefault="00D43A65" w:rsidP="000BA455">
            <w:pPr>
              <w:spacing w:after="0"/>
              <w:rPr>
                <w:sz w:val="20"/>
                <w:szCs w:val="20"/>
              </w:rPr>
            </w:pPr>
            <w:r w:rsidRPr="00CF692F">
              <w:rPr>
                <w:sz w:val="20"/>
                <w:szCs w:val="20"/>
              </w:rPr>
              <w:t>MHHS-BR-RS-040</w:t>
            </w:r>
          </w:p>
          <w:p w14:paraId="0263F086" w14:textId="07CC2779" w:rsidR="00D43A65" w:rsidRPr="00CF692F" w:rsidRDefault="00D43A65" w:rsidP="000BA455">
            <w:pPr>
              <w:spacing w:after="0"/>
              <w:rPr>
                <w:sz w:val="20"/>
                <w:szCs w:val="20"/>
              </w:rPr>
            </w:pPr>
            <w:r w:rsidRPr="00CF692F">
              <w:rPr>
                <w:sz w:val="20"/>
                <w:szCs w:val="20"/>
              </w:rPr>
              <w:t>MHHS-BR-RS-043</w:t>
            </w:r>
          </w:p>
          <w:p w14:paraId="64F4BF56" w14:textId="359C8645" w:rsidR="00D43A65" w:rsidRPr="00CF692F" w:rsidRDefault="00D43A65" w:rsidP="5613AD88">
            <w:pPr>
              <w:spacing w:after="0"/>
              <w:rPr>
                <w:sz w:val="20"/>
                <w:szCs w:val="20"/>
              </w:rPr>
            </w:pPr>
            <w:r w:rsidRPr="00CF692F">
              <w:rPr>
                <w:sz w:val="20"/>
                <w:szCs w:val="20"/>
              </w:rPr>
              <w:t>MHHS-BR-RS-081</w:t>
            </w:r>
          </w:p>
          <w:p w14:paraId="65A58DF0" w14:textId="1E6ECD43" w:rsidR="00D43A65" w:rsidRPr="00CF692F" w:rsidRDefault="00D43A65" w:rsidP="5613AD88">
            <w:pPr>
              <w:spacing w:after="0"/>
              <w:rPr>
                <w:sz w:val="20"/>
                <w:szCs w:val="20"/>
              </w:rPr>
            </w:pPr>
            <w:r w:rsidRPr="00CF692F">
              <w:rPr>
                <w:sz w:val="20"/>
                <w:szCs w:val="20"/>
              </w:rPr>
              <w:t>MHHS-BR-RS-082</w:t>
            </w:r>
          </w:p>
          <w:p w14:paraId="50072C26" w14:textId="64BB4E9B" w:rsidR="00D43A65" w:rsidRPr="00CF692F" w:rsidRDefault="00D43A65" w:rsidP="5613AD88">
            <w:pPr>
              <w:spacing w:after="0"/>
              <w:rPr>
                <w:sz w:val="20"/>
                <w:szCs w:val="20"/>
              </w:rPr>
            </w:pPr>
            <w:r w:rsidRPr="00CF692F">
              <w:rPr>
                <w:sz w:val="20"/>
                <w:szCs w:val="20"/>
              </w:rPr>
              <w:t>MHHS-BR-RS-083</w:t>
            </w:r>
          </w:p>
          <w:p w14:paraId="52615FFA" w14:textId="53EC9A29" w:rsidR="00D43A65" w:rsidRPr="00CF692F" w:rsidRDefault="00D43A65" w:rsidP="5613AD88">
            <w:pPr>
              <w:spacing w:after="0"/>
              <w:rPr>
                <w:sz w:val="20"/>
                <w:szCs w:val="20"/>
              </w:rPr>
            </w:pPr>
            <w:r w:rsidRPr="00CF692F">
              <w:rPr>
                <w:sz w:val="20"/>
                <w:szCs w:val="20"/>
              </w:rPr>
              <w:t>MHHS-BR-RS-084</w:t>
            </w:r>
          </w:p>
          <w:p w14:paraId="28525B52" w14:textId="78BDD8B4" w:rsidR="00D43A65" w:rsidRPr="00CF692F" w:rsidRDefault="00D43A65" w:rsidP="5613AD88">
            <w:pPr>
              <w:spacing w:after="0"/>
              <w:rPr>
                <w:sz w:val="20"/>
                <w:szCs w:val="20"/>
              </w:rPr>
            </w:pPr>
            <w:r w:rsidRPr="00CF692F">
              <w:rPr>
                <w:sz w:val="20"/>
                <w:szCs w:val="20"/>
              </w:rPr>
              <w:t>MHHS-BR-RS-085</w:t>
            </w:r>
          </w:p>
          <w:p w14:paraId="320C1472" w14:textId="0996B3C5" w:rsidR="00D43A65" w:rsidRPr="00CF692F" w:rsidRDefault="00D43A65" w:rsidP="5613AD88">
            <w:pPr>
              <w:spacing w:after="0"/>
              <w:rPr>
                <w:sz w:val="20"/>
                <w:szCs w:val="20"/>
              </w:rPr>
            </w:pPr>
            <w:r w:rsidRPr="00CF692F">
              <w:rPr>
                <w:sz w:val="20"/>
                <w:szCs w:val="20"/>
              </w:rPr>
              <w:t>MHHS-BR-RS-086</w:t>
            </w:r>
          </w:p>
          <w:p w14:paraId="7293F4CB" w14:textId="31B01587" w:rsidR="00D43A65" w:rsidRPr="00CF692F" w:rsidRDefault="00D43A65" w:rsidP="5613AD88">
            <w:pPr>
              <w:spacing w:after="0"/>
              <w:rPr>
                <w:sz w:val="20"/>
                <w:szCs w:val="20"/>
              </w:rPr>
            </w:pPr>
            <w:r w:rsidRPr="00CF692F">
              <w:rPr>
                <w:sz w:val="20"/>
                <w:szCs w:val="20"/>
              </w:rPr>
              <w:t>MHHS-BR-RS-086.1</w:t>
            </w:r>
          </w:p>
          <w:p w14:paraId="711AE42E" w14:textId="4C7BDC61" w:rsidR="00D43A65" w:rsidRPr="00CF692F" w:rsidRDefault="00D43A65" w:rsidP="5613AD88">
            <w:pPr>
              <w:spacing w:after="0"/>
              <w:rPr>
                <w:sz w:val="20"/>
                <w:szCs w:val="20"/>
              </w:rPr>
            </w:pPr>
            <w:r w:rsidRPr="00CF692F">
              <w:rPr>
                <w:sz w:val="20"/>
                <w:szCs w:val="20"/>
              </w:rPr>
              <w:t>MHHS-BR-RS-087</w:t>
            </w:r>
          </w:p>
          <w:p w14:paraId="2508DC5B" w14:textId="4B13635C" w:rsidR="00D43A65" w:rsidRPr="00CF692F" w:rsidRDefault="00D43A65" w:rsidP="5613AD88">
            <w:pPr>
              <w:spacing w:after="0"/>
              <w:rPr>
                <w:sz w:val="20"/>
                <w:szCs w:val="20"/>
              </w:rPr>
            </w:pPr>
            <w:r w:rsidRPr="00CF692F">
              <w:rPr>
                <w:sz w:val="20"/>
                <w:szCs w:val="20"/>
              </w:rPr>
              <w:t>MHHS-BR-RS-088</w:t>
            </w:r>
          </w:p>
          <w:p w14:paraId="02683CAC" w14:textId="3861FB24" w:rsidR="00D43A65" w:rsidRPr="00CF692F" w:rsidRDefault="00D43A65" w:rsidP="5613AD88">
            <w:pPr>
              <w:spacing w:after="0"/>
              <w:rPr>
                <w:sz w:val="20"/>
                <w:szCs w:val="20"/>
              </w:rPr>
            </w:pPr>
            <w:r w:rsidRPr="00CF692F">
              <w:rPr>
                <w:sz w:val="20"/>
                <w:szCs w:val="20"/>
              </w:rPr>
              <w:t>MHHS-BR-RS-088.1</w:t>
            </w:r>
          </w:p>
          <w:p w14:paraId="0A86E618" w14:textId="2C961314" w:rsidR="00D43A65" w:rsidRPr="00CF692F" w:rsidRDefault="00D43A65" w:rsidP="5613AD88">
            <w:pPr>
              <w:spacing w:after="0"/>
              <w:rPr>
                <w:sz w:val="20"/>
                <w:szCs w:val="20"/>
              </w:rPr>
            </w:pPr>
            <w:r w:rsidRPr="00CF692F">
              <w:rPr>
                <w:sz w:val="20"/>
                <w:szCs w:val="20"/>
              </w:rPr>
              <w:t>MHHS-BR-RS-088.2</w:t>
            </w:r>
          </w:p>
          <w:p w14:paraId="6956A9BC" w14:textId="2191B02F" w:rsidR="00D43A65" w:rsidRPr="00CF692F" w:rsidRDefault="00D43A65" w:rsidP="5613AD88">
            <w:pPr>
              <w:spacing w:after="0"/>
              <w:rPr>
                <w:sz w:val="20"/>
                <w:szCs w:val="20"/>
              </w:rPr>
            </w:pPr>
            <w:r w:rsidRPr="00CF692F">
              <w:rPr>
                <w:sz w:val="20"/>
                <w:szCs w:val="20"/>
              </w:rPr>
              <w:t>MHHS-BR-RS-088.3</w:t>
            </w:r>
          </w:p>
          <w:p w14:paraId="4948039A" w14:textId="2457EE3D" w:rsidR="00D43A65" w:rsidRPr="00CF692F" w:rsidRDefault="00D43A65" w:rsidP="5613AD88">
            <w:pPr>
              <w:spacing w:after="0"/>
              <w:rPr>
                <w:sz w:val="20"/>
                <w:szCs w:val="20"/>
              </w:rPr>
            </w:pPr>
            <w:r w:rsidRPr="00CF692F">
              <w:rPr>
                <w:sz w:val="20"/>
                <w:szCs w:val="20"/>
              </w:rPr>
              <w:t>MHHS-BR-RS-088.4</w:t>
            </w:r>
          </w:p>
          <w:p w14:paraId="4E4B4192" w14:textId="1CE92FF4" w:rsidR="00D43A65" w:rsidRPr="00CF692F" w:rsidRDefault="00D43A65" w:rsidP="5613AD88">
            <w:pPr>
              <w:spacing w:after="0"/>
              <w:rPr>
                <w:sz w:val="20"/>
                <w:szCs w:val="20"/>
              </w:rPr>
            </w:pPr>
            <w:r w:rsidRPr="00CF692F">
              <w:rPr>
                <w:sz w:val="20"/>
                <w:szCs w:val="20"/>
              </w:rPr>
              <w:t>MHHS-BR-RS-088.5</w:t>
            </w:r>
          </w:p>
        </w:tc>
        <w:tc>
          <w:tcPr>
            <w:tcW w:w="3362" w:type="dxa"/>
            <w:tcMar>
              <w:left w:w="105" w:type="dxa"/>
              <w:right w:w="105" w:type="dxa"/>
            </w:tcMar>
            <w:vAlign w:val="top"/>
          </w:tcPr>
          <w:p w14:paraId="6F2EB324" w14:textId="6F4D7850" w:rsidR="00D43A65" w:rsidRPr="00CF692F" w:rsidRDefault="00D43A65" w:rsidP="5613AD88">
            <w:pPr>
              <w:rPr>
                <w:sz w:val="20"/>
                <w:szCs w:val="20"/>
              </w:rPr>
            </w:pPr>
          </w:p>
        </w:tc>
      </w:tr>
      <w:tr w:rsidR="258738D0" w14:paraId="3B8219EE" w14:textId="77777777" w:rsidTr="258738D0">
        <w:trPr>
          <w:trHeight w:val="300"/>
        </w:trPr>
        <w:tc>
          <w:tcPr>
            <w:tcW w:w="2145" w:type="dxa"/>
            <w:vMerge w:val="restart"/>
            <w:tcMar>
              <w:left w:w="105" w:type="dxa"/>
              <w:right w:w="105" w:type="dxa"/>
            </w:tcMar>
            <w:vAlign w:val="top"/>
          </w:tcPr>
          <w:p w14:paraId="3DC10981" w14:textId="230E1F3F" w:rsidR="500D5188" w:rsidRDefault="500D5188" w:rsidP="258738D0">
            <w:pPr>
              <w:spacing w:line="259" w:lineRule="auto"/>
              <w:rPr>
                <w:sz w:val="20"/>
                <w:szCs w:val="20"/>
              </w:rPr>
            </w:pPr>
            <w:r w:rsidRPr="258738D0">
              <w:rPr>
                <w:sz w:val="20"/>
                <w:szCs w:val="20"/>
              </w:rPr>
              <w:t xml:space="preserve">5.3.2.2 </w:t>
            </w:r>
            <w:r w:rsidRPr="258738D0">
              <w:rPr>
                <w:b/>
                <w:bCs/>
                <w:sz w:val="20"/>
                <w:szCs w:val="20"/>
              </w:rPr>
              <w:t>CSS and DCC Updates</w:t>
            </w:r>
          </w:p>
          <w:p w14:paraId="33DFBF68" w14:textId="4F8E7472" w:rsidR="258738D0" w:rsidRDefault="258738D0" w:rsidP="258738D0">
            <w:pPr>
              <w:spacing w:line="259" w:lineRule="auto"/>
              <w:rPr>
                <w:sz w:val="20"/>
                <w:szCs w:val="20"/>
              </w:rPr>
            </w:pPr>
          </w:p>
        </w:tc>
        <w:tc>
          <w:tcPr>
            <w:tcW w:w="3570" w:type="dxa"/>
            <w:tcMar>
              <w:left w:w="105" w:type="dxa"/>
              <w:right w:w="105" w:type="dxa"/>
            </w:tcMar>
            <w:vAlign w:val="top"/>
          </w:tcPr>
          <w:p w14:paraId="3D0A43FC" w14:textId="2E53F57A" w:rsidR="500D5188" w:rsidRDefault="500D5188" w:rsidP="00D5184C">
            <w:pPr>
              <w:pStyle w:val="ListParagraph"/>
              <w:numPr>
                <w:ilvl w:val="0"/>
                <w:numId w:val="32"/>
              </w:numPr>
              <w:spacing w:line="259" w:lineRule="auto"/>
              <w:rPr>
                <w:rFonts w:eastAsia="Arial" w:cs="Arial"/>
                <w:sz w:val="20"/>
                <w:szCs w:val="20"/>
              </w:rPr>
            </w:pPr>
            <w:r w:rsidRPr="258738D0">
              <w:rPr>
                <w:rFonts w:eastAsia="Arial" w:cs="Arial"/>
                <w:sz w:val="20"/>
                <w:szCs w:val="20"/>
              </w:rPr>
              <w:t>What controls do you have in-place to ensure that interface data updates are captured within the relevant systems to support wider business processes for in scope services in line with the BSC and REC obligations brought about by MHHS?</w:t>
            </w:r>
          </w:p>
          <w:p w14:paraId="7BEAE5FC" w14:textId="726C238C" w:rsidR="258738D0" w:rsidRDefault="258738D0" w:rsidP="258738D0">
            <w:pPr>
              <w:pStyle w:val="ListParagraph"/>
              <w:spacing w:line="259" w:lineRule="auto"/>
              <w:ind w:left="360"/>
              <w:rPr>
                <w:rFonts w:eastAsia="Arial" w:cs="Arial"/>
                <w:sz w:val="20"/>
                <w:szCs w:val="20"/>
              </w:rPr>
            </w:pPr>
          </w:p>
        </w:tc>
        <w:tc>
          <w:tcPr>
            <w:tcW w:w="3903" w:type="dxa"/>
          </w:tcPr>
          <w:p w14:paraId="7F7EDB5C" w14:textId="365EC646" w:rsidR="58894123" w:rsidRDefault="58894123" w:rsidP="258738D0">
            <w:pPr>
              <w:spacing w:after="0"/>
              <w:rPr>
                <w:sz w:val="20"/>
                <w:szCs w:val="20"/>
              </w:rPr>
            </w:pPr>
            <w:r w:rsidRPr="258738D0">
              <w:rPr>
                <w:sz w:val="20"/>
                <w:szCs w:val="20"/>
              </w:rPr>
              <w:t xml:space="preserve">For Question 5.3.2.2 A - Your response should include the following: </w:t>
            </w:r>
          </w:p>
          <w:p w14:paraId="2FAC2465" w14:textId="77777777" w:rsidR="58894123" w:rsidRDefault="58894123" w:rsidP="258738D0">
            <w:pPr>
              <w:spacing w:after="0"/>
              <w:rPr>
                <w:sz w:val="20"/>
                <w:szCs w:val="20"/>
              </w:rPr>
            </w:pPr>
            <w:r w:rsidRPr="258738D0">
              <w:rPr>
                <w:sz w:val="20"/>
                <w:szCs w:val="20"/>
              </w:rPr>
              <w:t xml:space="preserve"> </w:t>
            </w:r>
          </w:p>
          <w:p w14:paraId="7C20AEE1" w14:textId="1478DF18" w:rsidR="58894123" w:rsidRDefault="58894123" w:rsidP="00D5184C">
            <w:pPr>
              <w:pStyle w:val="ListParagraph"/>
              <w:numPr>
                <w:ilvl w:val="0"/>
                <w:numId w:val="202"/>
              </w:numPr>
              <w:rPr>
                <w:sz w:val="20"/>
                <w:szCs w:val="20"/>
              </w:rPr>
            </w:pPr>
            <w:r w:rsidRPr="258738D0">
              <w:rPr>
                <w:rFonts w:eastAsia="Arial"/>
                <w:sz w:val="20"/>
                <w:szCs w:val="20"/>
              </w:rPr>
              <w:t>The chosen method(s) (automated or manual) to receive MDR updates from the Central Switching Service</w:t>
            </w:r>
          </w:p>
          <w:p w14:paraId="1C9638E5" w14:textId="77777777" w:rsidR="258738D0" w:rsidRDefault="258738D0" w:rsidP="258738D0">
            <w:pPr>
              <w:pStyle w:val="ListParagraph"/>
              <w:ind w:left="360"/>
              <w:rPr>
                <w:sz w:val="20"/>
                <w:szCs w:val="20"/>
              </w:rPr>
            </w:pPr>
          </w:p>
          <w:p w14:paraId="52A30516" w14:textId="77777777" w:rsidR="58894123" w:rsidRDefault="58894123" w:rsidP="00D5184C">
            <w:pPr>
              <w:pStyle w:val="ListParagraph"/>
              <w:numPr>
                <w:ilvl w:val="0"/>
                <w:numId w:val="202"/>
              </w:numPr>
              <w:rPr>
                <w:sz w:val="20"/>
                <w:szCs w:val="20"/>
              </w:rPr>
            </w:pPr>
            <w:r w:rsidRPr="258738D0">
              <w:rPr>
                <w:sz w:val="20"/>
                <w:szCs w:val="20"/>
              </w:rPr>
              <w:t>How records of MDR appointments will be held within your systems</w:t>
            </w:r>
          </w:p>
          <w:p w14:paraId="0C72A0DD" w14:textId="71278DF2" w:rsidR="58894123" w:rsidRDefault="58894123" w:rsidP="00D5184C">
            <w:pPr>
              <w:pStyle w:val="ListParagraph"/>
              <w:numPr>
                <w:ilvl w:val="0"/>
                <w:numId w:val="202"/>
              </w:numPr>
              <w:rPr>
                <w:sz w:val="20"/>
                <w:szCs w:val="20"/>
              </w:rPr>
            </w:pPr>
            <w:r w:rsidRPr="258738D0">
              <w:rPr>
                <w:sz w:val="20"/>
                <w:szCs w:val="20"/>
              </w:rPr>
              <w:t>Controls in place to ensure updates to MDR Appointments are updated in your systems in a timely manner</w:t>
            </w:r>
          </w:p>
          <w:p w14:paraId="7FC92816" w14:textId="59831210" w:rsidR="258738D0" w:rsidRDefault="258738D0" w:rsidP="258738D0">
            <w:pPr>
              <w:rPr>
                <w:sz w:val="20"/>
                <w:szCs w:val="20"/>
              </w:rPr>
            </w:pPr>
          </w:p>
          <w:p w14:paraId="14695233" w14:textId="09A857C4" w:rsidR="58894123" w:rsidRDefault="58894123" w:rsidP="00D5184C">
            <w:pPr>
              <w:pStyle w:val="ListParagraph"/>
              <w:numPr>
                <w:ilvl w:val="0"/>
                <w:numId w:val="202"/>
              </w:numPr>
              <w:rPr>
                <w:rFonts w:eastAsia="Arial" w:cs="Arial"/>
                <w:sz w:val="20"/>
                <w:szCs w:val="20"/>
              </w:rPr>
            </w:pPr>
            <w:r w:rsidRPr="258738D0">
              <w:rPr>
                <w:rFonts w:eastAsia="Arial" w:cs="Arial"/>
                <w:sz w:val="20"/>
                <w:szCs w:val="20"/>
              </w:rPr>
              <w:t>What methods do you use to ensure that all information is aligned with the LDSO?</w:t>
            </w:r>
            <w:r w:rsidR="687B50EA" w:rsidRPr="258738D0">
              <w:rPr>
                <w:rFonts w:eastAsia="Arial" w:cs="Arial"/>
                <w:sz w:val="20"/>
                <w:szCs w:val="20"/>
              </w:rPr>
              <w:t xml:space="preserve"> </w:t>
            </w:r>
            <w:r w:rsidRPr="258738D0">
              <w:rPr>
                <w:rFonts w:eastAsia="Arial" w:cs="Arial"/>
                <w:sz w:val="20"/>
                <w:szCs w:val="20"/>
              </w:rPr>
              <w:t>How do you investigate any discrepancies between data held by the Registration Service and the LDSO?</w:t>
            </w:r>
          </w:p>
          <w:p w14:paraId="1D895AB5" w14:textId="6CF4E069" w:rsidR="258738D0" w:rsidRDefault="258738D0" w:rsidP="258738D0">
            <w:pPr>
              <w:rPr>
                <w:sz w:val="20"/>
                <w:szCs w:val="20"/>
              </w:rPr>
            </w:pPr>
          </w:p>
        </w:tc>
        <w:tc>
          <w:tcPr>
            <w:tcW w:w="2176" w:type="dxa"/>
            <w:vMerge w:val="restart"/>
            <w:tcMar>
              <w:left w:w="105" w:type="dxa"/>
              <w:right w:w="105" w:type="dxa"/>
            </w:tcMar>
            <w:vAlign w:val="top"/>
          </w:tcPr>
          <w:p w14:paraId="7DF18FED" w14:textId="372FA7E0" w:rsidR="58894123" w:rsidRDefault="58894123" w:rsidP="258738D0">
            <w:pPr>
              <w:rPr>
                <w:sz w:val="20"/>
                <w:szCs w:val="20"/>
              </w:rPr>
            </w:pPr>
            <w:r w:rsidRPr="258738D0">
              <w:rPr>
                <w:sz w:val="20"/>
                <w:szCs w:val="20"/>
              </w:rPr>
              <w:t xml:space="preserve">MHHS-BR-RS-078.1  </w:t>
            </w:r>
          </w:p>
          <w:p w14:paraId="6C511605" w14:textId="089C210B" w:rsidR="58894123" w:rsidRDefault="58894123" w:rsidP="258738D0">
            <w:pPr>
              <w:rPr>
                <w:sz w:val="20"/>
                <w:szCs w:val="20"/>
              </w:rPr>
            </w:pPr>
            <w:r w:rsidRPr="258738D0">
              <w:rPr>
                <w:sz w:val="20"/>
                <w:szCs w:val="20"/>
              </w:rPr>
              <w:t xml:space="preserve">MHHS-BR-RS-078.2 </w:t>
            </w:r>
          </w:p>
          <w:p w14:paraId="055AD65B" w14:textId="00E69825" w:rsidR="58894123" w:rsidRDefault="58894123" w:rsidP="258738D0">
            <w:pPr>
              <w:rPr>
                <w:sz w:val="20"/>
                <w:szCs w:val="20"/>
              </w:rPr>
            </w:pPr>
            <w:r w:rsidRPr="258738D0">
              <w:rPr>
                <w:sz w:val="20"/>
                <w:szCs w:val="20"/>
              </w:rPr>
              <w:t>MHHS-BR-RS-079</w:t>
            </w:r>
          </w:p>
          <w:p w14:paraId="32C6E333" w14:textId="2200EAC5" w:rsidR="258738D0" w:rsidRDefault="258738D0" w:rsidP="258738D0">
            <w:pPr>
              <w:rPr>
                <w:sz w:val="20"/>
                <w:szCs w:val="20"/>
              </w:rPr>
            </w:pPr>
          </w:p>
        </w:tc>
        <w:tc>
          <w:tcPr>
            <w:tcW w:w="3362" w:type="dxa"/>
            <w:tcMar>
              <w:left w:w="105" w:type="dxa"/>
              <w:right w:w="105" w:type="dxa"/>
            </w:tcMar>
            <w:vAlign w:val="top"/>
          </w:tcPr>
          <w:p w14:paraId="4484B395" w14:textId="162CD2DA" w:rsidR="258738D0" w:rsidRDefault="258738D0" w:rsidP="258738D0">
            <w:pPr>
              <w:rPr>
                <w:sz w:val="20"/>
                <w:szCs w:val="20"/>
              </w:rPr>
            </w:pPr>
          </w:p>
        </w:tc>
      </w:tr>
      <w:tr w:rsidR="258738D0" w14:paraId="24E1BEE8" w14:textId="77777777" w:rsidTr="258738D0">
        <w:trPr>
          <w:trHeight w:val="300"/>
        </w:trPr>
        <w:tc>
          <w:tcPr>
            <w:tcW w:w="2145" w:type="dxa"/>
            <w:vMerge/>
            <w:tcMar>
              <w:left w:w="105" w:type="dxa"/>
              <w:right w:w="105" w:type="dxa"/>
            </w:tcMar>
            <w:vAlign w:val="top"/>
          </w:tcPr>
          <w:p w14:paraId="79C351EC" w14:textId="77777777" w:rsidR="00EF4BBF" w:rsidRDefault="00EF4BBF"/>
        </w:tc>
        <w:tc>
          <w:tcPr>
            <w:tcW w:w="3570" w:type="dxa"/>
            <w:tcMar>
              <w:left w:w="105" w:type="dxa"/>
              <w:right w:w="105" w:type="dxa"/>
            </w:tcMar>
            <w:vAlign w:val="top"/>
          </w:tcPr>
          <w:p w14:paraId="134E2FC2" w14:textId="147499DA" w:rsidR="58894123" w:rsidRDefault="58894123" w:rsidP="00D5184C">
            <w:pPr>
              <w:pStyle w:val="ListParagraph"/>
              <w:numPr>
                <w:ilvl w:val="0"/>
                <w:numId w:val="32"/>
              </w:numPr>
              <w:spacing w:line="259" w:lineRule="auto"/>
              <w:rPr>
                <w:rFonts w:eastAsia="Arial" w:cs="Arial"/>
                <w:sz w:val="20"/>
                <w:szCs w:val="20"/>
              </w:rPr>
            </w:pPr>
            <w:r w:rsidRPr="258738D0">
              <w:rPr>
                <w:rFonts w:eastAsia="Arial" w:cs="Arial"/>
                <w:sz w:val="20"/>
                <w:szCs w:val="20"/>
              </w:rPr>
              <w:t>What controls do you have in place to identify when an update needs to be sent to CSS/DCC and obtain accurate information to populate the ERDS interface, and maintain a flag against the appointment records with the most recent CSS update outcome?</w:t>
            </w:r>
          </w:p>
          <w:p w14:paraId="606EFC29" w14:textId="0A1D2CC5" w:rsidR="258738D0" w:rsidRDefault="258738D0" w:rsidP="258738D0">
            <w:pPr>
              <w:spacing w:line="259" w:lineRule="auto"/>
              <w:rPr>
                <w:sz w:val="20"/>
                <w:szCs w:val="20"/>
              </w:rPr>
            </w:pPr>
          </w:p>
        </w:tc>
        <w:tc>
          <w:tcPr>
            <w:tcW w:w="3903" w:type="dxa"/>
          </w:tcPr>
          <w:p w14:paraId="745605D9" w14:textId="3A280701" w:rsidR="58894123" w:rsidRDefault="58894123" w:rsidP="258738D0">
            <w:pPr>
              <w:spacing w:after="0"/>
              <w:rPr>
                <w:sz w:val="20"/>
                <w:szCs w:val="20"/>
              </w:rPr>
            </w:pPr>
            <w:r w:rsidRPr="258738D0">
              <w:rPr>
                <w:sz w:val="20"/>
                <w:szCs w:val="20"/>
              </w:rPr>
              <w:lastRenderedPageBreak/>
              <w:t>For Question 5.3.2.2 B - Your response should include the following:</w:t>
            </w:r>
          </w:p>
          <w:p w14:paraId="4A1AC7DB" w14:textId="0553031F" w:rsidR="258738D0" w:rsidRDefault="258738D0" w:rsidP="258738D0">
            <w:pPr>
              <w:spacing w:after="0"/>
              <w:rPr>
                <w:sz w:val="20"/>
                <w:szCs w:val="20"/>
              </w:rPr>
            </w:pPr>
          </w:p>
          <w:p w14:paraId="6AFCBCBC" w14:textId="4F07CB51" w:rsidR="58894123" w:rsidRDefault="58894123" w:rsidP="00D5184C">
            <w:pPr>
              <w:pStyle w:val="ListParagraph"/>
              <w:numPr>
                <w:ilvl w:val="0"/>
                <w:numId w:val="203"/>
              </w:numPr>
              <w:rPr>
                <w:sz w:val="20"/>
                <w:szCs w:val="20"/>
              </w:rPr>
            </w:pPr>
            <w:r w:rsidRPr="258738D0">
              <w:rPr>
                <w:sz w:val="20"/>
                <w:szCs w:val="20"/>
              </w:rPr>
              <w:t>Controls in place to verify whether MDR appointment records in CSS are up to date, or whether an update needs to be sent.</w:t>
            </w:r>
          </w:p>
          <w:p w14:paraId="487248B3" w14:textId="15647748" w:rsidR="258738D0" w:rsidRDefault="258738D0" w:rsidP="258738D0">
            <w:pPr>
              <w:pStyle w:val="ListParagraph"/>
              <w:rPr>
                <w:sz w:val="20"/>
                <w:szCs w:val="20"/>
              </w:rPr>
            </w:pPr>
          </w:p>
          <w:p w14:paraId="1A89F94D" w14:textId="766DB6DB" w:rsidR="58894123" w:rsidRDefault="58894123" w:rsidP="258738D0">
            <w:pPr>
              <w:rPr>
                <w:sz w:val="20"/>
                <w:szCs w:val="20"/>
              </w:rPr>
            </w:pPr>
            <w:r w:rsidRPr="258738D0">
              <w:rPr>
                <w:sz w:val="20"/>
                <w:szCs w:val="20"/>
              </w:rPr>
              <w:lastRenderedPageBreak/>
              <w:t>What notifications do you receive to identify a CSS update and how is the ERDS interface updated?</w:t>
            </w:r>
          </w:p>
          <w:p w14:paraId="48C51147" w14:textId="0D1AF602" w:rsidR="258738D0" w:rsidRDefault="258738D0" w:rsidP="258738D0">
            <w:pPr>
              <w:rPr>
                <w:sz w:val="20"/>
                <w:szCs w:val="20"/>
              </w:rPr>
            </w:pPr>
          </w:p>
        </w:tc>
        <w:tc>
          <w:tcPr>
            <w:tcW w:w="2176" w:type="dxa"/>
            <w:vMerge/>
            <w:tcMar>
              <w:left w:w="105" w:type="dxa"/>
              <w:right w:w="105" w:type="dxa"/>
            </w:tcMar>
            <w:vAlign w:val="top"/>
          </w:tcPr>
          <w:p w14:paraId="125699BB" w14:textId="77777777" w:rsidR="00EF4BBF" w:rsidRDefault="00EF4BBF"/>
        </w:tc>
        <w:tc>
          <w:tcPr>
            <w:tcW w:w="3362" w:type="dxa"/>
            <w:tcMar>
              <w:left w:w="105" w:type="dxa"/>
              <w:right w:w="105" w:type="dxa"/>
            </w:tcMar>
            <w:vAlign w:val="top"/>
          </w:tcPr>
          <w:p w14:paraId="4645AFA8" w14:textId="35784317" w:rsidR="258738D0" w:rsidRDefault="258738D0" w:rsidP="258738D0">
            <w:pPr>
              <w:rPr>
                <w:sz w:val="20"/>
                <w:szCs w:val="20"/>
              </w:rPr>
            </w:pPr>
          </w:p>
        </w:tc>
      </w:tr>
    </w:tbl>
    <w:p w14:paraId="74069D89" w14:textId="3349CA76" w:rsidR="258738D0" w:rsidRDefault="258738D0" w:rsidP="258738D0"/>
    <w:p w14:paraId="6D8FC714" w14:textId="7B2DD07A" w:rsidR="258738D0" w:rsidRDefault="258738D0" w:rsidP="258738D0"/>
    <w:p w14:paraId="19484141" w14:textId="3EEB59D5" w:rsidR="258738D0" w:rsidRDefault="258738D0" w:rsidP="258738D0"/>
    <w:p w14:paraId="7E0E19F3" w14:textId="420FD75F" w:rsidR="258738D0" w:rsidRDefault="258738D0" w:rsidP="258738D0"/>
    <w:p w14:paraId="4D3D18D4" w14:textId="76F39462" w:rsidR="258738D0" w:rsidRDefault="258738D0" w:rsidP="258738D0"/>
    <w:p w14:paraId="1DED934E" w14:textId="2820B826" w:rsidR="258738D0" w:rsidRDefault="258738D0" w:rsidP="258738D0"/>
    <w:p w14:paraId="2DDBD677" w14:textId="2D929F42" w:rsidR="258738D0" w:rsidRDefault="258738D0" w:rsidP="258738D0"/>
    <w:p w14:paraId="2E6BB139" w14:textId="3E730F46" w:rsidR="258738D0" w:rsidRDefault="258738D0" w:rsidP="258738D0"/>
    <w:p w14:paraId="098EFDD7" w14:textId="131359AD" w:rsidR="258738D0" w:rsidRDefault="258738D0" w:rsidP="258738D0"/>
    <w:p w14:paraId="3B2D3EA5" w14:textId="145FB397" w:rsidR="258738D0" w:rsidRDefault="258738D0" w:rsidP="258738D0"/>
    <w:p w14:paraId="5F656EFA" w14:textId="73E2D63D" w:rsidR="258738D0" w:rsidRDefault="258738D0" w:rsidP="258738D0"/>
    <w:p w14:paraId="1F139EA9" w14:textId="6AEC1494" w:rsidR="258738D0" w:rsidRDefault="258738D0" w:rsidP="258738D0"/>
    <w:p w14:paraId="1780A683" w14:textId="352EBD24" w:rsidR="258738D0" w:rsidRDefault="258738D0" w:rsidP="258738D0"/>
    <w:p w14:paraId="324E6F0D" w14:textId="12F3485A" w:rsidR="258738D0" w:rsidRDefault="258738D0" w:rsidP="2F1D125B"/>
    <w:p w14:paraId="0396534C" w14:textId="729A89DB" w:rsidR="2F1D125B" w:rsidRDefault="2F1D125B" w:rsidP="2F1D125B"/>
    <w:p w14:paraId="49C5A94C" w14:textId="53A530B2" w:rsidR="2F1D125B" w:rsidRDefault="2F1D125B" w:rsidP="2F1D125B"/>
    <w:p w14:paraId="589EFAE8" w14:textId="02E33E3A" w:rsidR="2F1D125B" w:rsidRDefault="2F1D125B" w:rsidP="2F1D125B"/>
    <w:p w14:paraId="194BADE8" w14:textId="2CCFE489" w:rsidR="2F1D125B" w:rsidRDefault="2F1D125B" w:rsidP="2F1D125B"/>
    <w:p w14:paraId="5DC72D23" w14:textId="77777777" w:rsidR="00D234A2" w:rsidRDefault="00D234A2" w:rsidP="2F1D125B"/>
    <w:p w14:paraId="745FFC47" w14:textId="418846E6" w:rsidR="258738D0" w:rsidRDefault="258738D0" w:rsidP="258738D0"/>
    <w:p w14:paraId="26C3B07B" w14:textId="1C43EC2C" w:rsidR="6E7094B3" w:rsidRDefault="5253A2AF" w:rsidP="0DFFADD4">
      <w:pPr>
        <w:pStyle w:val="Heading2"/>
      </w:pPr>
      <w:bookmarkStart w:id="19" w:name="_Toc289308245"/>
      <w:r>
        <w:t>Unmetered Supplies Operator</w:t>
      </w:r>
      <w:bookmarkEnd w:id="19"/>
    </w:p>
    <w:p w14:paraId="3BFAE293" w14:textId="2CB74DFB" w:rsidR="20F4DF14" w:rsidRDefault="27F4040F" w:rsidP="258738D0">
      <w:pPr>
        <w:pStyle w:val="Heading3"/>
        <w:rPr>
          <w:sz w:val="20"/>
          <w:szCs w:val="20"/>
        </w:rPr>
      </w:pPr>
      <w:r>
        <w:t>Business Processes</w:t>
      </w:r>
    </w:p>
    <w:tbl>
      <w:tblPr>
        <w:tblStyle w:val="TableGrid1"/>
        <w:tblW w:w="15166" w:type="dxa"/>
        <w:tblLook w:val="04A0" w:firstRow="1" w:lastRow="0" w:firstColumn="1" w:lastColumn="0" w:noHBand="0" w:noVBand="1"/>
      </w:tblPr>
      <w:tblGrid>
        <w:gridCol w:w="2143"/>
        <w:gridCol w:w="3225"/>
        <w:gridCol w:w="3840"/>
        <w:gridCol w:w="2160"/>
        <w:gridCol w:w="3798"/>
      </w:tblGrid>
      <w:tr w:rsidR="02440F79" w14:paraId="244FF196" w14:textId="77777777" w:rsidTr="2F1D125B">
        <w:trPr>
          <w:trHeight w:val="538"/>
        </w:trPr>
        <w:tc>
          <w:tcPr>
            <w:tcW w:w="2143" w:type="dxa"/>
          </w:tcPr>
          <w:p w14:paraId="27D92BF9" w14:textId="696C0045" w:rsidR="02440F79" w:rsidRDefault="02440F79" w:rsidP="000BA455">
            <w:pPr>
              <w:spacing w:after="0"/>
              <w:rPr>
                <w:szCs w:val="20"/>
              </w:rPr>
            </w:pPr>
            <w:r w:rsidRPr="000BA455">
              <w:rPr>
                <w:b/>
                <w:bCs/>
                <w:szCs w:val="20"/>
              </w:rPr>
              <w:t>Business Process Area</w:t>
            </w:r>
          </w:p>
        </w:tc>
        <w:tc>
          <w:tcPr>
            <w:tcW w:w="3225" w:type="dxa"/>
          </w:tcPr>
          <w:p w14:paraId="047CA843" w14:textId="4B432645" w:rsidR="02440F79" w:rsidRDefault="02440F79" w:rsidP="000BA455">
            <w:pPr>
              <w:spacing w:after="0"/>
              <w:rPr>
                <w:szCs w:val="20"/>
              </w:rPr>
            </w:pPr>
            <w:r w:rsidRPr="000BA455">
              <w:rPr>
                <w:b/>
                <w:bCs/>
                <w:szCs w:val="20"/>
              </w:rPr>
              <w:t>Questions</w:t>
            </w:r>
          </w:p>
        </w:tc>
        <w:tc>
          <w:tcPr>
            <w:tcW w:w="3840" w:type="dxa"/>
          </w:tcPr>
          <w:p w14:paraId="0C6ADE28" w14:textId="05188393" w:rsidR="5F6E6362" w:rsidRDefault="00A47C68" w:rsidP="5F6E6362">
            <w:pPr>
              <w:rPr>
                <w:b/>
                <w:bCs/>
                <w:szCs w:val="20"/>
              </w:rPr>
            </w:pPr>
            <w:r>
              <w:rPr>
                <w:b/>
                <w:bCs/>
                <w:szCs w:val="20"/>
              </w:rPr>
              <w:t>Guidance</w:t>
            </w:r>
            <w:r w:rsidR="00DB4B37">
              <w:rPr>
                <w:b/>
                <w:bCs/>
                <w:szCs w:val="20"/>
              </w:rPr>
              <w:t xml:space="preserve"> Points</w:t>
            </w:r>
          </w:p>
        </w:tc>
        <w:tc>
          <w:tcPr>
            <w:tcW w:w="2160" w:type="dxa"/>
          </w:tcPr>
          <w:p w14:paraId="4543671C" w14:textId="31283541" w:rsidR="02440F79" w:rsidRDefault="02440F79" w:rsidP="000BA455">
            <w:pPr>
              <w:spacing w:after="0"/>
              <w:rPr>
                <w:szCs w:val="20"/>
              </w:rPr>
            </w:pPr>
            <w:r w:rsidRPr="000BA455">
              <w:rPr>
                <w:b/>
                <w:bCs/>
                <w:szCs w:val="20"/>
              </w:rPr>
              <w:t>MHHS requirements</w:t>
            </w:r>
          </w:p>
        </w:tc>
        <w:tc>
          <w:tcPr>
            <w:tcW w:w="3798" w:type="dxa"/>
          </w:tcPr>
          <w:p w14:paraId="794E2E84" w14:textId="70416C78" w:rsidR="02440F79" w:rsidRDefault="02440F79" w:rsidP="000BA455">
            <w:pPr>
              <w:rPr>
                <w:szCs w:val="20"/>
              </w:rPr>
            </w:pPr>
            <w:r w:rsidRPr="000BA455">
              <w:rPr>
                <w:b/>
                <w:bCs/>
                <w:szCs w:val="20"/>
              </w:rPr>
              <w:t>Participant Responses</w:t>
            </w:r>
          </w:p>
        </w:tc>
      </w:tr>
      <w:tr w:rsidR="258738D0" w14:paraId="718E92D3" w14:textId="77777777" w:rsidTr="2F1D125B">
        <w:trPr>
          <w:trHeight w:val="300"/>
        </w:trPr>
        <w:tc>
          <w:tcPr>
            <w:tcW w:w="2143" w:type="dxa"/>
            <w:vMerge w:val="restart"/>
          </w:tcPr>
          <w:p w14:paraId="7C4F48F7" w14:textId="775A28B6" w:rsidR="6478241A" w:rsidRDefault="6478241A" w:rsidP="258738D0">
            <w:pPr>
              <w:spacing w:after="0" w:line="259" w:lineRule="auto"/>
              <w:rPr>
                <w:b/>
                <w:bCs/>
              </w:rPr>
            </w:pPr>
            <w:r>
              <w:t xml:space="preserve">5.4.1.1 </w:t>
            </w:r>
            <w:r w:rsidRPr="258738D0">
              <w:rPr>
                <w:b/>
                <w:bCs/>
              </w:rPr>
              <w:t>Appointment and/or De-appointments</w:t>
            </w:r>
          </w:p>
          <w:p w14:paraId="04447F99" w14:textId="159BC22E" w:rsidR="258738D0" w:rsidRDefault="258738D0" w:rsidP="258738D0">
            <w:pPr>
              <w:spacing w:after="0" w:line="259" w:lineRule="auto"/>
            </w:pPr>
          </w:p>
          <w:p w14:paraId="40391554" w14:textId="3C505080" w:rsidR="6478241A" w:rsidRDefault="6478241A" w:rsidP="258738D0">
            <w:pPr>
              <w:spacing w:after="0" w:line="259" w:lineRule="auto"/>
            </w:pPr>
            <w:r>
              <w:lastRenderedPageBreak/>
              <w:t>In line with MHHSP-BP003</w:t>
            </w:r>
          </w:p>
          <w:p w14:paraId="5537F35D" w14:textId="3F07613B" w:rsidR="258738D0" w:rsidRDefault="258738D0" w:rsidP="258738D0">
            <w:pPr>
              <w:rPr>
                <w:b/>
                <w:bCs/>
              </w:rPr>
            </w:pPr>
          </w:p>
        </w:tc>
        <w:tc>
          <w:tcPr>
            <w:tcW w:w="3225" w:type="dxa"/>
          </w:tcPr>
          <w:p w14:paraId="73BBF39E" w14:textId="06A94B53" w:rsidR="6478241A" w:rsidRDefault="6478241A" w:rsidP="00D5184C">
            <w:pPr>
              <w:pStyle w:val="ListParagraph"/>
              <w:numPr>
                <w:ilvl w:val="0"/>
                <w:numId w:val="158"/>
              </w:numPr>
              <w:spacing w:line="259" w:lineRule="auto"/>
              <w:rPr>
                <w:rFonts w:eastAsia="Arial" w:cs="Arial"/>
                <w:color w:val="000000" w:themeColor="text1"/>
              </w:rPr>
            </w:pPr>
            <w:r w:rsidRPr="258738D0">
              <w:rPr>
                <w:rFonts w:eastAsia="Arial" w:cs="Arial"/>
              </w:rPr>
              <w:lastRenderedPageBreak/>
              <w:t xml:space="preserve">Excluding the functional elements tested in PIT/SIT/QT, what further changes have been made to </w:t>
            </w:r>
            <w:r w:rsidRPr="258738D0">
              <w:rPr>
                <w:rFonts w:eastAsia="Arial" w:cs="Arial"/>
              </w:rPr>
              <w:lastRenderedPageBreak/>
              <w:t>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148396D9" w14:textId="410D864B" w:rsidR="258738D0" w:rsidRDefault="258738D0" w:rsidP="258738D0">
            <w:pPr>
              <w:rPr>
                <w:b/>
                <w:bCs/>
              </w:rPr>
            </w:pPr>
          </w:p>
        </w:tc>
        <w:tc>
          <w:tcPr>
            <w:tcW w:w="3840" w:type="dxa"/>
          </w:tcPr>
          <w:p w14:paraId="5A16F1C2" w14:textId="097FB046" w:rsidR="6478241A" w:rsidRDefault="6478241A" w:rsidP="258738D0">
            <w:pPr>
              <w:pStyle w:val="ListParagraph"/>
              <w:spacing w:line="259" w:lineRule="auto"/>
              <w:ind w:left="0"/>
            </w:pPr>
            <w:r>
              <w:lastRenderedPageBreak/>
              <w:t xml:space="preserve">For Question 5.4.1.1 A - Your response should include the following: </w:t>
            </w:r>
          </w:p>
          <w:p w14:paraId="7D900CE2" w14:textId="40D36969" w:rsidR="258738D0" w:rsidRDefault="258738D0" w:rsidP="258738D0">
            <w:pPr>
              <w:spacing w:line="259" w:lineRule="auto"/>
            </w:pPr>
          </w:p>
          <w:p w14:paraId="027F975C" w14:textId="5C286145" w:rsidR="6478241A" w:rsidRDefault="6478241A" w:rsidP="00D5184C">
            <w:pPr>
              <w:pStyle w:val="ListParagraph"/>
              <w:numPr>
                <w:ilvl w:val="0"/>
                <w:numId w:val="204"/>
              </w:numPr>
              <w:spacing w:line="259" w:lineRule="auto"/>
            </w:pPr>
            <w:r>
              <w:lastRenderedPageBreak/>
              <w:t xml:space="preserve">A disclosure of changes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and REC Codes. Additionally, this may be because you are placing reliance on testing completed by other MHHS Participants for common systems, but the integration with your own end-to-end solution has not yet been tested.  </w:t>
            </w:r>
          </w:p>
          <w:p w14:paraId="68D5C51F" w14:textId="77777777" w:rsidR="258738D0" w:rsidRDefault="258738D0" w:rsidP="258738D0">
            <w:pPr>
              <w:pStyle w:val="ListParagraph"/>
              <w:spacing w:line="259" w:lineRule="auto"/>
              <w:ind w:left="360"/>
            </w:pPr>
          </w:p>
          <w:p w14:paraId="136622FA" w14:textId="5C95A829" w:rsidR="6478241A" w:rsidRDefault="6478241A" w:rsidP="00D5184C">
            <w:pPr>
              <w:pStyle w:val="ListParagraph"/>
              <w:numPr>
                <w:ilvl w:val="0"/>
                <w:numId w:val="204"/>
              </w:numPr>
              <w:spacing w:line="259" w:lineRule="auto"/>
            </w:pPr>
            <w:r>
              <w:t xml:space="preserve">Any instances where you have opted out of receiving DIP Publications, and how you will ensure you will receive this information. </w:t>
            </w:r>
          </w:p>
          <w:p w14:paraId="7CEBE524" w14:textId="1737B8DD" w:rsidR="6478241A" w:rsidRDefault="6478241A" w:rsidP="258738D0">
            <w:pPr>
              <w:pStyle w:val="ListParagraph"/>
              <w:spacing w:line="259" w:lineRule="auto"/>
              <w:ind w:left="360"/>
            </w:pPr>
            <w:r>
              <w:t xml:space="preserve">How you will gain assurance that even with these additional changes, your wider end-to-end systems and processes will still enable you to operate in line with your BSC and REC Code Requirements. For example, will you perform further testing in your own UIT environment, and if so, what will be the scope of this testing and who will be involved. </w:t>
            </w:r>
          </w:p>
          <w:p w14:paraId="69CA69B4" w14:textId="77777777" w:rsidR="258738D0" w:rsidRDefault="258738D0" w:rsidP="258738D0">
            <w:pPr>
              <w:pStyle w:val="ListParagraph"/>
              <w:spacing w:line="259" w:lineRule="auto"/>
              <w:ind w:left="360"/>
            </w:pPr>
          </w:p>
          <w:p w14:paraId="0D6E0BBA" w14:textId="77777777" w:rsidR="6478241A" w:rsidRDefault="6478241A" w:rsidP="00D5184C">
            <w:pPr>
              <w:pStyle w:val="ListParagraph"/>
              <w:numPr>
                <w:ilvl w:val="0"/>
                <w:numId w:val="204"/>
              </w:numPr>
              <w:spacing w:line="259" w:lineRule="auto"/>
            </w:pPr>
            <w:r>
              <w:t>If there are no relevant additional changes to disclose for this business process, please write “N/A”.</w:t>
            </w:r>
          </w:p>
          <w:p w14:paraId="06681597" w14:textId="1A463DA6" w:rsidR="258738D0" w:rsidRDefault="258738D0" w:rsidP="258738D0">
            <w:pPr>
              <w:rPr>
                <w:b/>
                <w:bCs/>
              </w:rPr>
            </w:pPr>
          </w:p>
        </w:tc>
        <w:tc>
          <w:tcPr>
            <w:tcW w:w="2160" w:type="dxa"/>
            <w:vMerge w:val="restart"/>
          </w:tcPr>
          <w:p w14:paraId="6310608E" w14:textId="115E4B99" w:rsidR="6478241A" w:rsidRDefault="6478241A" w:rsidP="258738D0">
            <w:pPr>
              <w:spacing w:after="0"/>
              <w:rPr>
                <w:color w:val="000000" w:themeColor="text1"/>
              </w:rPr>
            </w:pPr>
            <w:r w:rsidRPr="258738D0">
              <w:rPr>
                <w:color w:val="000000" w:themeColor="text1"/>
              </w:rPr>
              <w:lastRenderedPageBreak/>
              <w:t>MHHS-BR-MS-001</w:t>
            </w:r>
          </w:p>
          <w:p w14:paraId="611F435B" w14:textId="1355FD0A" w:rsidR="6478241A" w:rsidRDefault="6478241A" w:rsidP="258738D0">
            <w:pPr>
              <w:spacing w:after="0"/>
            </w:pPr>
            <w:r w:rsidRPr="258738D0">
              <w:rPr>
                <w:color w:val="000000" w:themeColor="text1"/>
              </w:rPr>
              <w:t>MHHS-BR-MS-002</w:t>
            </w:r>
          </w:p>
          <w:p w14:paraId="449A467F" w14:textId="549C3081" w:rsidR="6478241A" w:rsidRDefault="6478241A" w:rsidP="258738D0">
            <w:pPr>
              <w:spacing w:after="0"/>
            </w:pPr>
            <w:r w:rsidRPr="258738D0">
              <w:rPr>
                <w:color w:val="000000" w:themeColor="text1"/>
              </w:rPr>
              <w:t>MHHS-BR-MS-003</w:t>
            </w:r>
          </w:p>
          <w:p w14:paraId="6C67C104" w14:textId="644B3DDE" w:rsidR="6478241A" w:rsidRDefault="6478241A" w:rsidP="258738D0">
            <w:pPr>
              <w:spacing w:after="0"/>
            </w:pPr>
            <w:r w:rsidRPr="258738D0">
              <w:rPr>
                <w:color w:val="000000" w:themeColor="text1"/>
              </w:rPr>
              <w:lastRenderedPageBreak/>
              <w:t>MHHS-BR-MS-004</w:t>
            </w:r>
          </w:p>
          <w:p w14:paraId="0619FB3D" w14:textId="103072B5" w:rsidR="6478241A" w:rsidRDefault="6478241A" w:rsidP="258738D0">
            <w:pPr>
              <w:spacing w:after="0"/>
            </w:pPr>
            <w:r w:rsidRPr="258738D0">
              <w:rPr>
                <w:color w:val="000000" w:themeColor="text1"/>
              </w:rPr>
              <w:t>MHHS-BR-MS-005</w:t>
            </w:r>
          </w:p>
          <w:p w14:paraId="33AF00FC" w14:textId="07607407" w:rsidR="6478241A" w:rsidRDefault="6478241A" w:rsidP="258738D0">
            <w:pPr>
              <w:spacing w:after="0"/>
            </w:pPr>
            <w:r w:rsidRPr="258738D0">
              <w:rPr>
                <w:color w:val="000000" w:themeColor="text1"/>
              </w:rPr>
              <w:t>MHHS-BR-MS-006.1</w:t>
            </w:r>
          </w:p>
          <w:p w14:paraId="22AD188B" w14:textId="3FE509EF" w:rsidR="6478241A" w:rsidRDefault="6478241A" w:rsidP="258738D0">
            <w:pPr>
              <w:spacing w:after="0"/>
            </w:pPr>
            <w:r w:rsidRPr="258738D0">
              <w:rPr>
                <w:color w:val="000000" w:themeColor="text1"/>
              </w:rPr>
              <w:t>MHHS-BR-MS-006</w:t>
            </w:r>
          </w:p>
          <w:p w14:paraId="69272411" w14:textId="27FD4BC0" w:rsidR="6478241A" w:rsidRDefault="6478241A" w:rsidP="258738D0">
            <w:pPr>
              <w:spacing w:after="0"/>
            </w:pPr>
            <w:r w:rsidRPr="258738D0">
              <w:rPr>
                <w:color w:val="000000" w:themeColor="text1"/>
              </w:rPr>
              <w:t>MHHS-BR-MS-007</w:t>
            </w:r>
          </w:p>
          <w:p w14:paraId="5E969C4E" w14:textId="62D36632" w:rsidR="6478241A" w:rsidRDefault="6478241A" w:rsidP="258738D0">
            <w:pPr>
              <w:spacing w:after="0"/>
            </w:pPr>
            <w:r w:rsidRPr="258738D0">
              <w:rPr>
                <w:color w:val="000000" w:themeColor="text1"/>
              </w:rPr>
              <w:t xml:space="preserve">MHHS-BR-MS-025 </w:t>
            </w:r>
          </w:p>
          <w:p w14:paraId="3DA1AB8E" w14:textId="415BA2B2" w:rsidR="6478241A" w:rsidRDefault="6478241A" w:rsidP="258738D0">
            <w:pPr>
              <w:spacing w:after="0"/>
              <w:rPr>
                <w:color w:val="000000" w:themeColor="text1"/>
              </w:rPr>
            </w:pPr>
            <w:r w:rsidRPr="258738D0">
              <w:rPr>
                <w:color w:val="000000" w:themeColor="text1"/>
              </w:rPr>
              <w:t>MHHS-BR-MS-026</w:t>
            </w:r>
          </w:p>
          <w:p w14:paraId="7AC08863" w14:textId="395A4388" w:rsidR="6478241A" w:rsidRDefault="6478241A" w:rsidP="258738D0">
            <w:pPr>
              <w:spacing w:after="0"/>
              <w:rPr>
                <w:color w:val="000000" w:themeColor="text1"/>
              </w:rPr>
            </w:pPr>
            <w:r w:rsidRPr="258738D0">
              <w:rPr>
                <w:color w:val="000000" w:themeColor="text1"/>
              </w:rPr>
              <w:t>MHHS-BR-MS-029</w:t>
            </w:r>
          </w:p>
          <w:p w14:paraId="3320030F" w14:textId="430B9518" w:rsidR="6478241A" w:rsidRDefault="6478241A" w:rsidP="258738D0">
            <w:pPr>
              <w:spacing w:after="0"/>
              <w:rPr>
                <w:color w:val="000000" w:themeColor="text1"/>
              </w:rPr>
            </w:pPr>
            <w:r w:rsidRPr="258738D0">
              <w:rPr>
                <w:color w:val="000000" w:themeColor="text1"/>
              </w:rPr>
              <w:t>MHHS-BR-MS-030</w:t>
            </w:r>
          </w:p>
          <w:p w14:paraId="0ECBF438" w14:textId="03539C8F" w:rsidR="6478241A" w:rsidRDefault="6478241A" w:rsidP="258738D0">
            <w:pPr>
              <w:spacing w:after="0"/>
              <w:rPr>
                <w:color w:val="000000" w:themeColor="text1"/>
              </w:rPr>
            </w:pPr>
            <w:r w:rsidRPr="258738D0">
              <w:rPr>
                <w:color w:val="000000" w:themeColor="text1"/>
              </w:rPr>
              <w:t>MHHS-BR-MS-030.1</w:t>
            </w:r>
          </w:p>
          <w:p w14:paraId="336C7556" w14:textId="4694FF84" w:rsidR="258738D0" w:rsidRDefault="258738D0" w:rsidP="258738D0">
            <w:pPr>
              <w:rPr>
                <w:b/>
                <w:bCs/>
              </w:rPr>
            </w:pPr>
          </w:p>
        </w:tc>
        <w:tc>
          <w:tcPr>
            <w:tcW w:w="3798" w:type="dxa"/>
          </w:tcPr>
          <w:p w14:paraId="1E45F8AE" w14:textId="471E880D" w:rsidR="258738D0" w:rsidRDefault="258738D0" w:rsidP="258738D0">
            <w:pPr>
              <w:rPr>
                <w:b/>
                <w:bCs/>
              </w:rPr>
            </w:pPr>
          </w:p>
        </w:tc>
      </w:tr>
      <w:tr w:rsidR="258738D0" w14:paraId="0C595F36" w14:textId="77777777" w:rsidTr="2F1D125B">
        <w:trPr>
          <w:trHeight w:val="300"/>
        </w:trPr>
        <w:tc>
          <w:tcPr>
            <w:tcW w:w="2143" w:type="dxa"/>
            <w:vMerge/>
          </w:tcPr>
          <w:p w14:paraId="1EDBBF64" w14:textId="77777777" w:rsidR="00EF4BBF" w:rsidRDefault="00EF4BBF"/>
        </w:tc>
        <w:tc>
          <w:tcPr>
            <w:tcW w:w="3225" w:type="dxa"/>
          </w:tcPr>
          <w:p w14:paraId="6C0AD099" w14:textId="0E4E69DE" w:rsidR="6478241A" w:rsidRDefault="6478241A" w:rsidP="00D5184C">
            <w:pPr>
              <w:pStyle w:val="ListParagraph"/>
              <w:numPr>
                <w:ilvl w:val="0"/>
                <w:numId w:val="158"/>
              </w:numPr>
              <w:spacing w:line="259" w:lineRule="auto"/>
              <w:rPr>
                <w:rFonts w:eastAsia="Arial" w:cs="Arial"/>
                <w:color w:val="000000" w:themeColor="text1"/>
              </w:rPr>
            </w:pPr>
            <w:r w:rsidRPr="258738D0">
              <w:rPr>
                <w:rFonts w:eastAsia="Arial" w:cs="Arial"/>
                <w:color w:val="000000" w:themeColor="text1"/>
              </w:rPr>
              <w:t>How will you send the Submeter ID, Locations, Latitude/longitude information and PECU Arrays locations?</w:t>
            </w:r>
          </w:p>
          <w:p w14:paraId="7D36060B" w14:textId="5383A63D" w:rsidR="258738D0" w:rsidRDefault="258738D0" w:rsidP="258738D0">
            <w:pPr>
              <w:spacing w:line="259" w:lineRule="auto"/>
            </w:pPr>
          </w:p>
        </w:tc>
        <w:tc>
          <w:tcPr>
            <w:tcW w:w="3840" w:type="dxa"/>
          </w:tcPr>
          <w:p w14:paraId="5AE435F2" w14:textId="24643BE9" w:rsidR="6478241A" w:rsidRDefault="6478241A" w:rsidP="258738D0">
            <w:pPr>
              <w:spacing w:after="0"/>
              <w:rPr>
                <w:szCs w:val="20"/>
              </w:rPr>
            </w:pPr>
            <w:r w:rsidRPr="258738D0">
              <w:rPr>
                <w:szCs w:val="20"/>
              </w:rPr>
              <w:t xml:space="preserve">For Question 5.4.1.1 B – The response should address the following areas: </w:t>
            </w:r>
          </w:p>
          <w:p w14:paraId="0ACC3272" w14:textId="6536AEC7" w:rsidR="6478241A" w:rsidRDefault="6478241A" w:rsidP="258738D0">
            <w:pPr>
              <w:spacing w:after="0"/>
              <w:rPr>
                <w:szCs w:val="20"/>
              </w:rPr>
            </w:pPr>
            <w:r w:rsidRPr="258738D0">
              <w:rPr>
                <w:szCs w:val="20"/>
              </w:rPr>
              <w:t xml:space="preserve"> </w:t>
            </w:r>
          </w:p>
          <w:p w14:paraId="32042FD3" w14:textId="61728CBB" w:rsidR="6478241A" w:rsidRDefault="6478241A" w:rsidP="00D5184C">
            <w:pPr>
              <w:pStyle w:val="ListParagraph"/>
              <w:numPr>
                <w:ilvl w:val="0"/>
                <w:numId w:val="205"/>
              </w:numPr>
              <w:rPr>
                <w:rFonts w:eastAsia="Arial" w:cs="Arial"/>
                <w:szCs w:val="20"/>
              </w:rPr>
            </w:pPr>
            <w:r w:rsidRPr="258738D0">
              <w:rPr>
                <w:rFonts w:eastAsia="Arial" w:cs="Arial"/>
                <w:szCs w:val="20"/>
              </w:rPr>
              <w:t>An outline of how your system is configured to send MPAN related details (Submeter ID, Locations, Latitude/longitude information and PECU Arrays locations) to the UMSDS.</w:t>
            </w:r>
          </w:p>
          <w:p w14:paraId="7FC29593" w14:textId="43AAFCDE" w:rsidR="258738D0" w:rsidRDefault="258738D0" w:rsidP="258738D0">
            <w:pPr>
              <w:spacing w:line="259" w:lineRule="auto"/>
            </w:pPr>
          </w:p>
        </w:tc>
        <w:tc>
          <w:tcPr>
            <w:tcW w:w="2160" w:type="dxa"/>
            <w:vMerge/>
          </w:tcPr>
          <w:p w14:paraId="4E277D4B" w14:textId="77777777" w:rsidR="00EF4BBF" w:rsidRDefault="00EF4BBF"/>
        </w:tc>
        <w:tc>
          <w:tcPr>
            <w:tcW w:w="3798" w:type="dxa"/>
          </w:tcPr>
          <w:p w14:paraId="7264F5D3" w14:textId="705BE4CA" w:rsidR="258738D0" w:rsidRDefault="258738D0" w:rsidP="258738D0">
            <w:pPr>
              <w:rPr>
                <w:b/>
                <w:bCs/>
              </w:rPr>
            </w:pPr>
          </w:p>
        </w:tc>
      </w:tr>
      <w:tr w:rsidR="258738D0" w14:paraId="2037F7CC" w14:textId="77777777" w:rsidTr="2F1D125B">
        <w:trPr>
          <w:trHeight w:val="300"/>
        </w:trPr>
        <w:tc>
          <w:tcPr>
            <w:tcW w:w="2143" w:type="dxa"/>
            <w:vMerge/>
          </w:tcPr>
          <w:p w14:paraId="1D92EA64" w14:textId="77777777" w:rsidR="00EF4BBF" w:rsidRDefault="00EF4BBF"/>
        </w:tc>
        <w:tc>
          <w:tcPr>
            <w:tcW w:w="3225" w:type="dxa"/>
          </w:tcPr>
          <w:p w14:paraId="7E93BE50" w14:textId="0AF90F9B" w:rsidR="2994B5B3" w:rsidRDefault="2994B5B3" w:rsidP="00D5184C">
            <w:pPr>
              <w:pStyle w:val="ListParagraph"/>
              <w:numPr>
                <w:ilvl w:val="0"/>
                <w:numId w:val="158"/>
              </w:numPr>
              <w:spacing w:line="259" w:lineRule="auto"/>
              <w:rPr>
                <w:rFonts w:eastAsia="Arial" w:cs="Arial"/>
              </w:rPr>
            </w:pPr>
            <w:r w:rsidRPr="258738D0">
              <w:rPr>
                <w:rFonts w:eastAsia="Arial" w:cs="Arial"/>
              </w:rPr>
              <w:t>How do you receive the notification from the Registration Service and any supporting information confirming the UMSO appointment or de-appointment?</w:t>
            </w:r>
          </w:p>
        </w:tc>
        <w:tc>
          <w:tcPr>
            <w:tcW w:w="3840" w:type="dxa"/>
          </w:tcPr>
          <w:p w14:paraId="029B6ABE" w14:textId="64A976B6" w:rsidR="2994B5B3" w:rsidRDefault="2994B5B3" w:rsidP="258738D0">
            <w:pPr>
              <w:spacing w:after="0"/>
              <w:rPr>
                <w:szCs w:val="20"/>
              </w:rPr>
            </w:pPr>
            <w:r w:rsidRPr="258738D0">
              <w:rPr>
                <w:szCs w:val="20"/>
              </w:rPr>
              <w:t>For Question 5.4.1.1 C – The response should address the following areas:</w:t>
            </w:r>
          </w:p>
          <w:p w14:paraId="4681BA3B" w14:textId="524BFEE0" w:rsidR="258738D0" w:rsidRDefault="258738D0" w:rsidP="258738D0">
            <w:pPr>
              <w:rPr>
                <w:szCs w:val="20"/>
              </w:rPr>
            </w:pPr>
          </w:p>
          <w:p w14:paraId="514BDE5B" w14:textId="0BD2CEF9" w:rsidR="2994B5B3" w:rsidRDefault="2994B5B3" w:rsidP="00D5184C">
            <w:pPr>
              <w:pStyle w:val="ListParagraph"/>
              <w:numPr>
                <w:ilvl w:val="0"/>
                <w:numId w:val="238"/>
              </w:numPr>
              <w:rPr>
                <w:rFonts w:eastAsia="Arial" w:cs="Arial"/>
                <w:szCs w:val="20"/>
              </w:rPr>
            </w:pPr>
            <w:r w:rsidRPr="258738D0">
              <w:rPr>
                <w:rFonts w:eastAsia="Arial" w:cs="Arial"/>
                <w:szCs w:val="20"/>
              </w:rPr>
              <w:t>The process and/or systems used to receive a new UMSO appointment and MPAN details from the Registration Service, and how these records are maintained within your system.</w:t>
            </w:r>
          </w:p>
          <w:p w14:paraId="6436A463" w14:textId="79C4FFE9" w:rsidR="258738D0" w:rsidRDefault="258738D0" w:rsidP="258738D0">
            <w:pPr>
              <w:pStyle w:val="ListParagraph"/>
              <w:rPr>
                <w:rFonts w:eastAsia="Arial" w:cs="Arial"/>
                <w:szCs w:val="20"/>
              </w:rPr>
            </w:pPr>
          </w:p>
          <w:p w14:paraId="390AC3EF" w14:textId="449EBE52" w:rsidR="2994B5B3" w:rsidRDefault="2994B5B3" w:rsidP="00D5184C">
            <w:pPr>
              <w:pStyle w:val="ListParagraph"/>
              <w:numPr>
                <w:ilvl w:val="0"/>
                <w:numId w:val="238"/>
              </w:numPr>
              <w:rPr>
                <w:rFonts w:eastAsia="Arial" w:cs="Arial"/>
                <w:szCs w:val="20"/>
              </w:rPr>
            </w:pPr>
            <w:r w:rsidRPr="258738D0">
              <w:rPr>
                <w:rFonts w:eastAsia="Arial" w:cs="Arial"/>
                <w:szCs w:val="20"/>
              </w:rPr>
              <w:t>If there are any changes between your appointment and de-appointment, please detail where this is differs.</w:t>
            </w:r>
          </w:p>
          <w:p w14:paraId="0386B41B" w14:textId="039C92CA" w:rsidR="258738D0" w:rsidRDefault="258738D0" w:rsidP="258738D0">
            <w:pPr>
              <w:rPr>
                <w:szCs w:val="20"/>
              </w:rPr>
            </w:pPr>
          </w:p>
        </w:tc>
        <w:tc>
          <w:tcPr>
            <w:tcW w:w="2160" w:type="dxa"/>
            <w:vMerge/>
          </w:tcPr>
          <w:p w14:paraId="59C5CC5E" w14:textId="77777777" w:rsidR="00EF4BBF" w:rsidRDefault="00EF4BBF"/>
        </w:tc>
        <w:tc>
          <w:tcPr>
            <w:tcW w:w="3798" w:type="dxa"/>
          </w:tcPr>
          <w:p w14:paraId="4032BC70" w14:textId="18BE6B33" w:rsidR="258738D0" w:rsidRDefault="258738D0" w:rsidP="258738D0">
            <w:pPr>
              <w:rPr>
                <w:b/>
                <w:bCs/>
              </w:rPr>
            </w:pPr>
          </w:p>
        </w:tc>
      </w:tr>
      <w:tr w:rsidR="258738D0" w14:paraId="267BC2DF" w14:textId="77777777" w:rsidTr="2F1D125B">
        <w:trPr>
          <w:trHeight w:val="300"/>
        </w:trPr>
        <w:tc>
          <w:tcPr>
            <w:tcW w:w="2143" w:type="dxa"/>
            <w:vMerge w:val="restart"/>
          </w:tcPr>
          <w:p w14:paraId="734A9A32" w14:textId="42569B55" w:rsidR="63B1B91A" w:rsidRDefault="63B1B91A" w:rsidP="258738D0">
            <w:pPr>
              <w:spacing w:line="259" w:lineRule="auto"/>
              <w:rPr>
                <w:b/>
                <w:bCs/>
              </w:rPr>
            </w:pPr>
            <w:r>
              <w:t xml:space="preserve">5.4.1.2 </w:t>
            </w:r>
            <w:r w:rsidRPr="258738D0">
              <w:rPr>
                <w:b/>
                <w:bCs/>
              </w:rPr>
              <w:t>Disconnections</w:t>
            </w:r>
          </w:p>
          <w:p w14:paraId="6DF17BFC" w14:textId="71DE0FB7" w:rsidR="258738D0" w:rsidRDefault="258738D0" w:rsidP="258738D0">
            <w:pPr>
              <w:spacing w:line="259" w:lineRule="auto"/>
              <w:rPr>
                <w:b/>
                <w:bCs/>
              </w:rPr>
            </w:pPr>
          </w:p>
          <w:p w14:paraId="28E8F6FF" w14:textId="699CD3F3" w:rsidR="63B1B91A" w:rsidRDefault="63B1B91A" w:rsidP="258738D0">
            <w:pPr>
              <w:spacing w:line="259" w:lineRule="auto"/>
              <w:rPr>
                <w:b/>
                <w:bCs/>
              </w:rPr>
            </w:pPr>
            <w:r>
              <w:t>In line with MHHSP-BP007</w:t>
            </w:r>
          </w:p>
          <w:p w14:paraId="1A474F3F" w14:textId="29E7FFF9" w:rsidR="258738D0" w:rsidRDefault="258738D0" w:rsidP="258738D0">
            <w:pPr>
              <w:spacing w:line="259" w:lineRule="auto"/>
            </w:pPr>
          </w:p>
        </w:tc>
        <w:tc>
          <w:tcPr>
            <w:tcW w:w="3225" w:type="dxa"/>
          </w:tcPr>
          <w:p w14:paraId="6E93298E" w14:textId="0374C643" w:rsidR="63B1B91A" w:rsidRDefault="63B1B91A" w:rsidP="00D5184C">
            <w:pPr>
              <w:pStyle w:val="ListParagraph"/>
              <w:numPr>
                <w:ilvl w:val="0"/>
                <w:numId w:val="31"/>
              </w:numPr>
              <w:spacing w:line="259" w:lineRule="auto"/>
              <w:rPr>
                <w:rFonts w:eastAsia="Arial" w:cs="Arial"/>
                <w:color w:val="000000" w:themeColor="text1"/>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 xml:space="preserve">e.g. E2E process </w:t>
            </w:r>
            <w:r w:rsidRPr="258738D0">
              <w:rPr>
                <w:rFonts w:eastAsia="Arial" w:cs="Arial"/>
                <w:i/>
                <w:iCs/>
              </w:rPr>
              <w:lastRenderedPageBreak/>
              <w:t>changes tested in own UIT environment</w:t>
            </w:r>
            <w:r w:rsidRPr="258738D0">
              <w:rPr>
                <w:rFonts w:eastAsia="Arial" w:cs="Arial"/>
              </w:rPr>
              <w:t>)</w:t>
            </w:r>
          </w:p>
          <w:p w14:paraId="5EE87C3C" w14:textId="62192A7E" w:rsidR="258738D0" w:rsidRDefault="258738D0" w:rsidP="258738D0">
            <w:pPr>
              <w:spacing w:line="259" w:lineRule="auto"/>
            </w:pPr>
          </w:p>
        </w:tc>
        <w:tc>
          <w:tcPr>
            <w:tcW w:w="3840" w:type="dxa"/>
          </w:tcPr>
          <w:p w14:paraId="25548994" w14:textId="350C4C30" w:rsidR="63B1B91A" w:rsidRDefault="63B1B91A" w:rsidP="258738D0">
            <w:pPr>
              <w:pStyle w:val="ListParagraph"/>
              <w:spacing w:line="259" w:lineRule="auto"/>
              <w:ind w:left="0"/>
              <w:rPr>
                <w:rFonts w:cs="Arial"/>
              </w:rPr>
            </w:pPr>
            <w:r w:rsidRPr="258738D0">
              <w:rPr>
                <w:rFonts w:cs="Arial"/>
              </w:rPr>
              <w:lastRenderedPageBreak/>
              <w:t xml:space="preserve">For Question 5.4.1.2 A - </w:t>
            </w:r>
            <w:r>
              <w:t xml:space="preserve">Your response should include the following: </w:t>
            </w:r>
          </w:p>
          <w:p w14:paraId="3478E301" w14:textId="5BC76A53" w:rsidR="258738D0" w:rsidRDefault="258738D0" w:rsidP="258738D0">
            <w:pPr>
              <w:pStyle w:val="ListParagraph"/>
            </w:pPr>
          </w:p>
          <w:p w14:paraId="6F70A141" w14:textId="09F84A71" w:rsidR="63B1B91A" w:rsidRDefault="63B1B91A" w:rsidP="00D5184C">
            <w:pPr>
              <w:pStyle w:val="ListParagraph"/>
              <w:numPr>
                <w:ilvl w:val="0"/>
                <w:numId w:val="206"/>
              </w:numPr>
              <w:spacing w:line="259" w:lineRule="auto"/>
            </w:pPr>
            <w:r>
              <w:t>A disclosure of changes to systems and processes which have not been tested as part of PIT/SIT/QT, as above.</w:t>
            </w:r>
          </w:p>
          <w:p w14:paraId="54A2489E" w14:textId="77777777" w:rsidR="258738D0" w:rsidRDefault="258738D0" w:rsidP="258738D0">
            <w:pPr>
              <w:pStyle w:val="ListParagraph"/>
              <w:spacing w:line="259" w:lineRule="auto"/>
              <w:ind w:left="360"/>
            </w:pPr>
          </w:p>
          <w:p w14:paraId="3F91BF5E" w14:textId="552F7E35" w:rsidR="63B1B91A" w:rsidRDefault="63B1B91A" w:rsidP="00D5184C">
            <w:pPr>
              <w:pStyle w:val="ListParagraph"/>
              <w:numPr>
                <w:ilvl w:val="0"/>
                <w:numId w:val="206"/>
              </w:numPr>
              <w:spacing w:line="259" w:lineRule="auto"/>
            </w:pPr>
            <w:r>
              <w:t>Any instances where you have opted out of receiving DIP Publications, and how you will ensure you will receive this information.</w:t>
            </w:r>
          </w:p>
          <w:p w14:paraId="443BFE73" w14:textId="77777777" w:rsidR="258738D0" w:rsidRDefault="258738D0" w:rsidP="258738D0">
            <w:pPr>
              <w:pStyle w:val="ListParagraph"/>
              <w:spacing w:line="259" w:lineRule="auto"/>
              <w:ind w:left="360"/>
            </w:pPr>
          </w:p>
          <w:p w14:paraId="0C1C984A" w14:textId="2B442D02" w:rsidR="63B1B91A" w:rsidRDefault="63B1B91A" w:rsidP="00D5184C">
            <w:pPr>
              <w:pStyle w:val="ListParagraph"/>
              <w:numPr>
                <w:ilvl w:val="0"/>
                <w:numId w:val="206"/>
              </w:numPr>
              <w:spacing w:line="259" w:lineRule="auto"/>
            </w:pPr>
            <w:r>
              <w:lastRenderedPageBreak/>
              <w:t>How you will gain assurance that even with these additional changes, your wider end-to-end systems and processes will still enable you to operate in line with your BSC and REC Code Requirements, as above.</w:t>
            </w:r>
          </w:p>
          <w:p w14:paraId="4D225110" w14:textId="77777777" w:rsidR="258738D0" w:rsidRDefault="258738D0" w:rsidP="258738D0">
            <w:pPr>
              <w:pStyle w:val="ListParagraph"/>
              <w:spacing w:line="259" w:lineRule="auto"/>
              <w:ind w:left="360"/>
            </w:pPr>
          </w:p>
          <w:p w14:paraId="373D19E0" w14:textId="653BCD7D" w:rsidR="63B1B91A" w:rsidRDefault="63B1B91A" w:rsidP="00D5184C">
            <w:pPr>
              <w:pStyle w:val="ListParagraph"/>
              <w:numPr>
                <w:ilvl w:val="0"/>
                <w:numId w:val="206"/>
              </w:numPr>
              <w:spacing w:line="259" w:lineRule="auto"/>
            </w:pPr>
            <w:r>
              <w:t>If there are no relevant additional changes to disclose for this business process, please write “N/A”.</w:t>
            </w:r>
          </w:p>
          <w:p w14:paraId="4260DF38" w14:textId="76E782B7" w:rsidR="258738D0" w:rsidRDefault="258738D0" w:rsidP="258738D0">
            <w:pPr>
              <w:pStyle w:val="ListParagraph"/>
              <w:spacing w:line="259" w:lineRule="auto"/>
              <w:rPr>
                <w:rFonts w:cs="Arial"/>
              </w:rPr>
            </w:pPr>
          </w:p>
        </w:tc>
        <w:tc>
          <w:tcPr>
            <w:tcW w:w="2160" w:type="dxa"/>
            <w:vMerge w:val="restart"/>
          </w:tcPr>
          <w:p w14:paraId="4C99B689" w14:textId="3FD01DB6" w:rsidR="63B1B91A" w:rsidRDefault="63B1B91A" w:rsidP="258738D0">
            <w:pPr>
              <w:spacing w:after="0"/>
            </w:pPr>
            <w:r w:rsidRPr="258738D0">
              <w:rPr>
                <w:color w:val="000000" w:themeColor="text1"/>
              </w:rPr>
              <w:lastRenderedPageBreak/>
              <w:t>MHHS-BR-MS-038</w:t>
            </w:r>
          </w:p>
          <w:p w14:paraId="67FD0C6A" w14:textId="18782B75" w:rsidR="63B1B91A" w:rsidRDefault="63B1B91A" w:rsidP="258738D0">
            <w:pPr>
              <w:spacing w:after="0"/>
              <w:rPr>
                <w:color w:val="000000" w:themeColor="text1"/>
              </w:rPr>
            </w:pPr>
            <w:r w:rsidRPr="258738D0">
              <w:rPr>
                <w:color w:val="000000" w:themeColor="text1"/>
              </w:rPr>
              <w:t>MHHS-BR-MS-040</w:t>
            </w:r>
          </w:p>
          <w:p w14:paraId="5FB4EED9" w14:textId="4872EC50" w:rsidR="258738D0" w:rsidRDefault="258738D0" w:rsidP="258738D0">
            <w:pPr>
              <w:rPr>
                <w:color w:val="000000" w:themeColor="text1"/>
              </w:rPr>
            </w:pPr>
          </w:p>
        </w:tc>
        <w:tc>
          <w:tcPr>
            <w:tcW w:w="3798" w:type="dxa"/>
          </w:tcPr>
          <w:p w14:paraId="51CC58F0" w14:textId="4DDAA9F9" w:rsidR="258738D0" w:rsidRDefault="258738D0" w:rsidP="258738D0"/>
        </w:tc>
      </w:tr>
      <w:tr w:rsidR="258738D0" w14:paraId="5A74CCB7" w14:textId="77777777" w:rsidTr="2F1D125B">
        <w:trPr>
          <w:trHeight w:val="300"/>
        </w:trPr>
        <w:tc>
          <w:tcPr>
            <w:tcW w:w="2143" w:type="dxa"/>
            <w:vMerge/>
          </w:tcPr>
          <w:p w14:paraId="52153B6F" w14:textId="77777777" w:rsidR="00EF4BBF" w:rsidRDefault="00EF4BBF"/>
        </w:tc>
        <w:tc>
          <w:tcPr>
            <w:tcW w:w="3225" w:type="dxa"/>
          </w:tcPr>
          <w:p w14:paraId="73DFD155" w14:textId="72526D3F" w:rsidR="63B1B91A" w:rsidRDefault="63B1B91A" w:rsidP="00D5184C">
            <w:pPr>
              <w:pStyle w:val="ListParagraph"/>
              <w:numPr>
                <w:ilvl w:val="0"/>
                <w:numId w:val="31"/>
              </w:numPr>
              <w:spacing w:line="259" w:lineRule="auto"/>
              <w:rPr>
                <w:rFonts w:eastAsia="Arial" w:cs="Arial"/>
                <w:color w:val="000000" w:themeColor="text1"/>
              </w:rPr>
            </w:pPr>
            <w:r w:rsidRPr="258738D0">
              <w:rPr>
                <w:rFonts w:eastAsia="Arial" w:cs="Arial"/>
                <w:color w:val="000000" w:themeColor="text1"/>
              </w:rPr>
              <w:t>How do you receive notification of a disconnection request and what automated or manual interactions are required to process the notification?</w:t>
            </w:r>
          </w:p>
          <w:p w14:paraId="28F7DC66" w14:textId="1E01C131" w:rsidR="258738D0" w:rsidRDefault="258738D0" w:rsidP="258738D0">
            <w:pPr>
              <w:spacing w:line="259" w:lineRule="auto"/>
              <w:rPr>
                <w:color w:val="000000" w:themeColor="text1"/>
              </w:rPr>
            </w:pPr>
          </w:p>
        </w:tc>
        <w:tc>
          <w:tcPr>
            <w:tcW w:w="3840" w:type="dxa"/>
          </w:tcPr>
          <w:p w14:paraId="0148CC2F" w14:textId="03EDF70E" w:rsidR="63B1B91A" w:rsidRDefault="63B1B91A" w:rsidP="258738D0">
            <w:pPr>
              <w:spacing w:after="0"/>
            </w:pPr>
            <w:r>
              <w:t>For Question 5.4.1.2 B – The response should address the following areas:</w:t>
            </w:r>
          </w:p>
          <w:p w14:paraId="78D5481B" w14:textId="2E8AAF7C" w:rsidR="258738D0" w:rsidRDefault="258738D0" w:rsidP="258738D0">
            <w:pPr>
              <w:spacing w:after="0"/>
            </w:pPr>
          </w:p>
          <w:p w14:paraId="1D01FBE1" w14:textId="41335CF5" w:rsidR="63B1B91A" w:rsidRDefault="63B1B91A" w:rsidP="00D5184C">
            <w:pPr>
              <w:pStyle w:val="ListParagraph"/>
              <w:numPr>
                <w:ilvl w:val="0"/>
                <w:numId w:val="129"/>
              </w:numPr>
              <w:ind w:left="360"/>
            </w:pPr>
            <w:r w:rsidRPr="258738D0">
              <w:rPr>
                <w:rFonts w:eastAsia="Arial" w:cs="Arial"/>
              </w:rPr>
              <w:t>An outline of how your system is configured to receive and process disconnection requests from the Supplier, LDSO or customers, including if this process differs from different requestors.</w:t>
            </w:r>
          </w:p>
          <w:p w14:paraId="640F914F" w14:textId="77777777" w:rsidR="258738D0" w:rsidRDefault="258738D0" w:rsidP="258738D0">
            <w:pPr>
              <w:pStyle w:val="ListParagraph"/>
              <w:ind w:left="360"/>
            </w:pPr>
          </w:p>
          <w:p w14:paraId="3B008E99" w14:textId="6B0F2215" w:rsidR="63B1B91A" w:rsidRDefault="63B1B91A" w:rsidP="00D5184C">
            <w:pPr>
              <w:pStyle w:val="ListParagraph"/>
              <w:numPr>
                <w:ilvl w:val="0"/>
                <w:numId w:val="129"/>
              </w:numPr>
              <w:ind w:left="360"/>
            </w:pPr>
            <w:r w:rsidRPr="258738D0">
              <w:rPr>
                <w:rFonts w:eastAsia="Arial" w:cs="Arial"/>
              </w:rPr>
              <w:t>Upon receipt of the disconnection request, any user/manual interactions required to trigger a request to the LDSO to carry out disconnection</w:t>
            </w:r>
          </w:p>
          <w:p w14:paraId="1E3358BC" w14:textId="4656F669" w:rsidR="258738D0" w:rsidRDefault="258738D0" w:rsidP="258738D0">
            <w:pPr>
              <w:spacing w:line="259" w:lineRule="auto"/>
            </w:pPr>
          </w:p>
        </w:tc>
        <w:tc>
          <w:tcPr>
            <w:tcW w:w="2160" w:type="dxa"/>
            <w:vMerge/>
          </w:tcPr>
          <w:p w14:paraId="7A144156" w14:textId="77777777" w:rsidR="00EF4BBF" w:rsidRDefault="00EF4BBF"/>
        </w:tc>
        <w:tc>
          <w:tcPr>
            <w:tcW w:w="3798" w:type="dxa"/>
          </w:tcPr>
          <w:p w14:paraId="1C180DD4" w14:textId="158C3663" w:rsidR="258738D0" w:rsidRDefault="258738D0" w:rsidP="258738D0"/>
        </w:tc>
      </w:tr>
      <w:tr w:rsidR="258738D0" w14:paraId="1A51D8BD" w14:textId="77777777" w:rsidTr="2F1D125B">
        <w:trPr>
          <w:trHeight w:val="300"/>
        </w:trPr>
        <w:tc>
          <w:tcPr>
            <w:tcW w:w="2143" w:type="dxa"/>
            <w:vMerge/>
          </w:tcPr>
          <w:p w14:paraId="06C0FCC9" w14:textId="77777777" w:rsidR="00EF4BBF" w:rsidRDefault="00EF4BBF"/>
        </w:tc>
        <w:tc>
          <w:tcPr>
            <w:tcW w:w="3225" w:type="dxa"/>
          </w:tcPr>
          <w:p w14:paraId="0F7E071F" w14:textId="30DBA596" w:rsidR="63B1B91A" w:rsidRDefault="63B1B91A" w:rsidP="00D5184C">
            <w:pPr>
              <w:pStyle w:val="ListParagraph"/>
              <w:numPr>
                <w:ilvl w:val="0"/>
                <w:numId w:val="31"/>
              </w:numPr>
              <w:rPr>
                <w:rFonts w:eastAsia="Arial" w:cs="Arial"/>
                <w:color w:val="000000" w:themeColor="text1"/>
              </w:rPr>
            </w:pPr>
            <w:r w:rsidRPr="258738D0">
              <w:rPr>
                <w:rFonts w:eastAsia="Arial" w:cs="Arial"/>
                <w:color w:val="000000" w:themeColor="text1"/>
              </w:rPr>
              <w:t>How do you request the LDSO to carry out the disconnection once the Supply Point has been de-energised and the inventory updated?</w:t>
            </w:r>
          </w:p>
          <w:p w14:paraId="61B9BB96" w14:textId="0CC54824" w:rsidR="258738D0" w:rsidRDefault="258738D0" w:rsidP="258738D0">
            <w:pPr>
              <w:spacing w:line="259" w:lineRule="auto"/>
              <w:rPr>
                <w:color w:val="000000" w:themeColor="text1"/>
              </w:rPr>
            </w:pPr>
          </w:p>
        </w:tc>
        <w:tc>
          <w:tcPr>
            <w:tcW w:w="3840" w:type="dxa"/>
          </w:tcPr>
          <w:p w14:paraId="7279E2F7" w14:textId="5691C0CD" w:rsidR="63B1B91A" w:rsidRDefault="63B1B91A" w:rsidP="258738D0">
            <w:pPr>
              <w:spacing w:after="0"/>
            </w:pPr>
            <w:r>
              <w:t>For Question 5.4.1.2 C – The response should address the following areas:</w:t>
            </w:r>
          </w:p>
          <w:p w14:paraId="75EE9482" w14:textId="523A7480" w:rsidR="258738D0" w:rsidRDefault="258738D0" w:rsidP="258738D0">
            <w:pPr>
              <w:spacing w:after="0"/>
            </w:pPr>
          </w:p>
          <w:p w14:paraId="47592050" w14:textId="5B095074" w:rsidR="63B1B91A" w:rsidRDefault="63B1B91A" w:rsidP="00D5184C">
            <w:pPr>
              <w:pStyle w:val="ListParagraph"/>
              <w:numPr>
                <w:ilvl w:val="0"/>
                <w:numId w:val="207"/>
              </w:numPr>
            </w:pPr>
            <w:r w:rsidRPr="258738D0">
              <w:rPr>
                <w:rFonts w:eastAsia="Arial" w:cs="Arial"/>
              </w:rPr>
              <w:t>Processes/system controls in place to ensure disconnection requests are only sent to the LDSO following de-energisation of the Supply point and updates to inventory.</w:t>
            </w:r>
          </w:p>
          <w:p w14:paraId="71AD1953" w14:textId="7B790B99" w:rsidR="258738D0" w:rsidRDefault="258738D0" w:rsidP="258738D0">
            <w:pPr>
              <w:pStyle w:val="ListParagraph"/>
              <w:spacing w:line="259" w:lineRule="auto"/>
              <w:rPr>
                <w:rFonts w:cs="Arial"/>
              </w:rPr>
            </w:pPr>
          </w:p>
        </w:tc>
        <w:tc>
          <w:tcPr>
            <w:tcW w:w="2160" w:type="dxa"/>
            <w:vMerge/>
          </w:tcPr>
          <w:p w14:paraId="320F606E" w14:textId="77777777" w:rsidR="00EF4BBF" w:rsidRDefault="00EF4BBF"/>
        </w:tc>
        <w:tc>
          <w:tcPr>
            <w:tcW w:w="3798" w:type="dxa"/>
          </w:tcPr>
          <w:p w14:paraId="3919BFB1" w14:textId="539ACAC3" w:rsidR="258738D0" w:rsidRDefault="258738D0" w:rsidP="258738D0"/>
        </w:tc>
      </w:tr>
      <w:tr w:rsidR="258738D0" w14:paraId="13CCEFCB" w14:textId="77777777" w:rsidTr="2F1D125B">
        <w:trPr>
          <w:trHeight w:val="300"/>
        </w:trPr>
        <w:tc>
          <w:tcPr>
            <w:tcW w:w="2143" w:type="dxa"/>
            <w:vMerge w:val="restart"/>
          </w:tcPr>
          <w:p w14:paraId="2830086B" w14:textId="5726174E" w:rsidR="6731ED2B" w:rsidRDefault="6731ED2B" w:rsidP="258738D0">
            <w:pPr>
              <w:spacing w:line="259" w:lineRule="auto"/>
              <w:rPr>
                <w:b/>
                <w:bCs/>
              </w:rPr>
            </w:pPr>
            <w:r>
              <w:t xml:space="preserve">5.4.1.3 </w:t>
            </w:r>
            <w:r w:rsidRPr="258738D0">
              <w:rPr>
                <w:b/>
                <w:bCs/>
              </w:rPr>
              <w:t>Change of Energisation Status</w:t>
            </w:r>
          </w:p>
          <w:p w14:paraId="13CBDF19" w14:textId="2FFF1959" w:rsidR="258738D0" w:rsidRDefault="258738D0" w:rsidP="258738D0">
            <w:pPr>
              <w:spacing w:line="259" w:lineRule="auto"/>
              <w:rPr>
                <w:b/>
                <w:bCs/>
              </w:rPr>
            </w:pPr>
          </w:p>
          <w:p w14:paraId="7D4AF0DC" w14:textId="47D64C53" w:rsidR="6731ED2B" w:rsidRDefault="6731ED2B" w:rsidP="258738D0">
            <w:pPr>
              <w:spacing w:line="259" w:lineRule="auto"/>
            </w:pPr>
            <w:r>
              <w:lastRenderedPageBreak/>
              <w:t>In line with MHHSP-BP008</w:t>
            </w:r>
          </w:p>
          <w:p w14:paraId="0E9E6DF9" w14:textId="4F566B17" w:rsidR="258738D0" w:rsidRDefault="258738D0" w:rsidP="258738D0">
            <w:pPr>
              <w:spacing w:line="259" w:lineRule="auto"/>
            </w:pPr>
          </w:p>
        </w:tc>
        <w:tc>
          <w:tcPr>
            <w:tcW w:w="3225" w:type="dxa"/>
          </w:tcPr>
          <w:p w14:paraId="01C36F40" w14:textId="1EB63E0B" w:rsidR="6731ED2B" w:rsidRDefault="6731ED2B" w:rsidP="00D5184C">
            <w:pPr>
              <w:pStyle w:val="ListParagraph"/>
              <w:numPr>
                <w:ilvl w:val="0"/>
                <w:numId w:val="156"/>
              </w:numPr>
              <w:spacing w:line="259" w:lineRule="auto"/>
              <w:rPr>
                <w:rFonts w:eastAsia="Arial" w:cs="Arial"/>
                <w:color w:val="000000" w:themeColor="text1"/>
              </w:rPr>
            </w:pPr>
            <w:r w:rsidRPr="258738D0">
              <w:rPr>
                <w:rFonts w:eastAsia="Arial" w:cs="Arial"/>
              </w:rPr>
              <w:lastRenderedPageBreak/>
              <w:t xml:space="preserve">Excluding the functional elements tested in PIT/SIT/QT, what further changes have been made to </w:t>
            </w:r>
            <w:r w:rsidRPr="258738D0">
              <w:rPr>
                <w:rFonts w:eastAsia="Arial" w:cs="Arial"/>
              </w:rPr>
              <w:lastRenderedPageBreak/>
              <w:t>the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003418C0" w14:textId="1A332CAB" w:rsidR="258738D0" w:rsidRDefault="258738D0" w:rsidP="258738D0">
            <w:pPr>
              <w:spacing w:line="259" w:lineRule="auto"/>
              <w:rPr>
                <w:color w:val="000000" w:themeColor="text1"/>
              </w:rPr>
            </w:pPr>
          </w:p>
        </w:tc>
        <w:tc>
          <w:tcPr>
            <w:tcW w:w="3840" w:type="dxa"/>
          </w:tcPr>
          <w:p w14:paraId="32513B2D" w14:textId="390918F3" w:rsidR="161CD1C2" w:rsidRDefault="161CD1C2" w:rsidP="258738D0">
            <w:pPr>
              <w:pStyle w:val="ListParagraph"/>
              <w:spacing w:line="259" w:lineRule="auto"/>
              <w:ind w:left="0"/>
            </w:pPr>
            <w:r w:rsidRPr="258738D0">
              <w:rPr>
                <w:rFonts w:cs="Arial"/>
              </w:rPr>
              <w:lastRenderedPageBreak/>
              <w:t xml:space="preserve">For Question 5.4.1.3 A – </w:t>
            </w:r>
            <w:r>
              <w:t xml:space="preserve">Your response should include the following: </w:t>
            </w:r>
          </w:p>
          <w:p w14:paraId="55A006C4" w14:textId="637C2B08" w:rsidR="258738D0" w:rsidRDefault="258738D0" w:rsidP="258738D0">
            <w:pPr>
              <w:pStyle w:val="ListParagraph"/>
              <w:spacing w:line="259" w:lineRule="auto"/>
              <w:ind w:left="0"/>
            </w:pPr>
          </w:p>
          <w:p w14:paraId="5470B8F5" w14:textId="0B55700F" w:rsidR="161CD1C2" w:rsidRDefault="161CD1C2" w:rsidP="00D5184C">
            <w:pPr>
              <w:pStyle w:val="ListParagraph"/>
              <w:numPr>
                <w:ilvl w:val="0"/>
                <w:numId w:val="207"/>
              </w:numPr>
              <w:spacing w:line="259" w:lineRule="auto"/>
            </w:pPr>
            <w:r>
              <w:lastRenderedPageBreak/>
              <w:t xml:space="preserve">A disclosure of changes to systems and processes which have not been tested as part of PIT/SIT/QT, as above. </w:t>
            </w:r>
          </w:p>
          <w:p w14:paraId="4BBD36F9" w14:textId="77777777" w:rsidR="258738D0" w:rsidRDefault="258738D0" w:rsidP="258738D0">
            <w:pPr>
              <w:pStyle w:val="ListParagraph"/>
              <w:spacing w:line="259" w:lineRule="auto"/>
              <w:ind w:left="360"/>
            </w:pPr>
          </w:p>
          <w:p w14:paraId="23167B5D" w14:textId="63AA3C81" w:rsidR="161CD1C2" w:rsidRDefault="161CD1C2" w:rsidP="00D5184C">
            <w:pPr>
              <w:pStyle w:val="ListParagraph"/>
              <w:numPr>
                <w:ilvl w:val="0"/>
                <w:numId w:val="207"/>
              </w:numPr>
              <w:spacing w:line="259" w:lineRule="auto"/>
            </w:pPr>
            <w:r>
              <w:t xml:space="preserve">Any instances where you have opted out of receiving DIP Publications, and how you will ensure you will receive this information. </w:t>
            </w:r>
          </w:p>
          <w:p w14:paraId="36ECD7F4" w14:textId="77777777" w:rsidR="258738D0" w:rsidRDefault="258738D0" w:rsidP="258738D0">
            <w:pPr>
              <w:pStyle w:val="ListParagraph"/>
              <w:spacing w:line="259" w:lineRule="auto"/>
              <w:ind w:left="360"/>
            </w:pPr>
          </w:p>
          <w:p w14:paraId="3A53644C" w14:textId="23593F84" w:rsidR="161CD1C2" w:rsidRDefault="161CD1C2" w:rsidP="00D5184C">
            <w:pPr>
              <w:pStyle w:val="ListParagraph"/>
              <w:numPr>
                <w:ilvl w:val="0"/>
                <w:numId w:val="207"/>
              </w:numPr>
              <w:spacing w:line="259" w:lineRule="auto"/>
            </w:pPr>
            <w:r>
              <w:t xml:space="preserve">How you will gain assurance that even with these additional changes, your wider end-to-end systems and processes will still enable you to operate in line with your BSC and REC Code Requirements, as above. </w:t>
            </w:r>
          </w:p>
          <w:p w14:paraId="120AD5C4" w14:textId="77777777" w:rsidR="258738D0" w:rsidRDefault="258738D0" w:rsidP="258738D0">
            <w:pPr>
              <w:pStyle w:val="ListParagraph"/>
              <w:spacing w:line="259" w:lineRule="auto"/>
              <w:ind w:left="360"/>
            </w:pPr>
          </w:p>
          <w:p w14:paraId="5F2E1ECE" w14:textId="3EA080AD" w:rsidR="161CD1C2" w:rsidRDefault="161CD1C2" w:rsidP="00D5184C">
            <w:pPr>
              <w:pStyle w:val="ListParagraph"/>
              <w:numPr>
                <w:ilvl w:val="0"/>
                <w:numId w:val="207"/>
              </w:numPr>
              <w:spacing w:line="259" w:lineRule="auto"/>
            </w:pPr>
            <w:r>
              <w:t>If there are no relevant additional changes to disclose for this business process, please write “N/A”.</w:t>
            </w:r>
          </w:p>
          <w:p w14:paraId="1A9B17DA" w14:textId="1CA742E0" w:rsidR="258738D0" w:rsidRDefault="258738D0" w:rsidP="258738D0"/>
        </w:tc>
        <w:tc>
          <w:tcPr>
            <w:tcW w:w="2160" w:type="dxa"/>
            <w:vMerge w:val="restart"/>
          </w:tcPr>
          <w:p w14:paraId="74BB51E6" w14:textId="4FEC6C7B" w:rsidR="074B80C9" w:rsidRDefault="074B80C9" w:rsidP="258738D0">
            <w:pPr>
              <w:spacing w:after="0"/>
            </w:pPr>
            <w:r>
              <w:lastRenderedPageBreak/>
              <w:t>MHHS-BR-MS-036</w:t>
            </w:r>
          </w:p>
          <w:p w14:paraId="6387A658" w14:textId="6023CCCC" w:rsidR="074B80C9" w:rsidRDefault="074B80C9" w:rsidP="258738D0">
            <w:pPr>
              <w:spacing w:after="0"/>
            </w:pPr>
            <w:r>
              <w:t>MHHS-BR-MS-037</w:t>
            </w:r>
          </w:p>
          <w:p w14:paraId="4670F3FA" w14:textId="0B1A5817" w:rsidR="074B80C9" w:rsidRDefault="074B80C9" w:rsidP="258738D0">
            <w:pPr>
              <w:spacing w:after="0"/>
            </w:pPr>
            <w:r>
              <w:t>MHHS-BR-MS-041</w:t>
            </w:r>
          </w:p>
          <w:p w14:paraId="18139C82" w14:textId="2C87BD58" w:rsidR="074B80C9" w:rsidRDefault="074B80C9" w:rsidP="258738D0">
            <w:pPr>
              <w:spacing w:after="0"/>
            </w:pPr>
            <w:r>
              <w:lastRenderedPageBreak/>
              <w:t>MHHS-BR-MS-042</w:t>
            </w:r>
          </w:p>
          <w:p w14:paraId="5D79F87E" w14:textId="0EA81538" w:rsidR="074B80C9" w:rsidRDefault="074B80C9" w:rsidP="258738D0">
            <w:pPr>
              <w:spacing w:after="0"/>
            </w:pPr>
            <w:r>
              <w:t>MHHS-BR-MS-042.1</w:t>
            </w:r>
          </w:p>
          <w:p w14:paraId="495C26F5" w14:textId="16CADBAA" w:rsidR="074B80C9" w:rsidRDefault="074B80C9" w:rsidP="258738D0">
            <w:pPr>
              <w:spacing w:after="0"/>
            </w:pPr>
            <w:r>
              <w:t>MHHS-BR-MS-047</w:t>
            </w:r>
          </w:p>
          <w:p w14:paraId="78C35F42" w14:textId="76841690" w:rsidR="074B80C9" w:rsidRDefault="074B80C9" w:rsidP="258738D0">
            <w:pPr>
              <w:spacing w:after="0"/>
              <w:rPr>
                <w:color w:val="000000" w:themeColor="text1"/>
              </w:rPr>
            </w:pPr>
            <w:r>
              <w:t>MHHS-BR-MS-048</w:t>
            </w:r>
          </w:p>
          <w:p w14:paraId="48A79A1E" w14:textId="21F70B34" w:rsidR="074B80C9" w:rsidRDefault="074B80C9" w:rsidP="258738D0">
            <w:pPr>
              <w:spacing w:after="0"/>
            </w:pPr>
            <w:r>
              <w:t>MHHS-BR-MS-049</w:t>
            </w:r>
          </w:p>
          <w:p w14:paraId="472CCB3B" w14:textId="329AC226" w:rsidR="074B80C9" w:rsidRDefault="074B80C9" w:rsidP="258738D0">
            <w:pPr>
              <w:spacing w:after="0"/>
            </w:pPr>
            <w:r>
              <w:t>MHHS-BR-MS-050</w:t>
            </w:r>
          </w:p>
          <w:p w14:paraId="53F57E36" w14:textId="1033F598" w:rsidR="258738D0" w:rsidRDefault="258738D0" w:rsidP="258738D0">
            <w:pPr>
              <w:rPr>
                <w:color w:val="000000" w:themeColor="text1"/>
              </w:rPr>
            </w:pPr>
          </w:p>
        </w:tc>
        <w:tc>
          <w:tcPr>
            <w:tcW w:w="3798" w:type="dxa"/>
          </w:tcPr>
          <w:p w14:paraId="421F950D" w14:textId="09F2A964" w:rsidR="258738D0" w:rsidRDefault="258738D0" w:rsidP="258738D0"/>
        </w:tc>
      </w:tr>
      <w:tr w:rsidR="258738D0" w14:paraId="62BECA8E" w14:textId="77777777" w:rsidTr="2F1D125B">
        <w:trPr>
          <w:trHeight w:val="300"/>
        </w:trPr>
        <w:tc>
          <w:tcPr>
            <w:tcW w:w="2143" w:type="dxa"/>
            <w:vMerge/>
          </w:tcPr>
          <w:p w14:paraId="79BCB9E7" w14:textId="77777777" w:rsidR="00EF4BBF" w:rsidRDefault="00EF4BBF"/>
        </w:tc>
        <w:tc>
          <w:tcPr>
            <w:tcW w:w="3225" w:type="dxa"/>
          </w:tcPr>
          <w:p w14:paraId="5DAE6CB6" w14:textId="1182B69E" w:rsidR="6731ED2B" w:rsidRDefault="6731ED2B" w:rsidP="00D5184C">
            <w:pPr>
              <w:pStyle w:val="ListParagraph"/>
              <w:numPr>
                <w:ilvl w:val="0"/>
                <w:numId w:val="156"/>
              </w:numPr>
              <w:spacing w:line="259" w:lineRule="auto"/>
              <w:rPr>
                <w:rFonts w:eastAsia="Arial" w:cs="Arial"/>
                <w:color w:val="000000" w:themeColor="text1"/>
              </w:rPr>
            </w:pPr>
            <w:r w:rsidRPr="258738D0">
              <w:rPr>
                <w:rFonts w:eastAsia="Arial" w:cs="Arial"/>
                <w:color w:val="000000" w:themeColor="text1"/>
              </w:rPr>
              <w:t>How do you receive a request for a change of energisation status from a customer (or via this Supplier) and how do you validate it is correct?</w:t>
            </w:r>
          </w:p>
        </w:tc>
        <w:tc>
          <w:tcPr>
            <w:tcW w:w="3840" w:type="dxa"/>
          </w:tcPr>
          <w:p w14:paraId="03D66DC6" w14:textId="4532E6D7" w:rsidR="3861F835" w:rsidRDefault="3861F835" w:rsidP="258738D0">
            <w:pPr>
              <w:spacing w:after="0"/>
            </w:pPr>
            <w:r>
              <w:t>For Question 5.4.1.3 B – The response should address the following areas:</w:t>
            </w:r>
          </w:p>
          <w:p w14:paraId="04304AAA" w14:textId="77777777" w:rsidR="258738D0" w:rsidRDefault="258738D0" w:rsidP="258738D0">
            <w:pPr>
              <w:spacing w:after="0"/>
            </w:pPr>
          </w:p>
          <w:p w14:paraId="67CD6F7E" w14:textId="6D9F734D" w:rsidR="3861F835" w:rsidRDefault="3861F835" w:rsidP="00D5184C">
            <w:pPr>
              <w:pStyle w:val="ListParagraph"/>
              <w:numPr>
                <w:ilvl w:val="0"/>
                <w:numId w:val="208"/>
              </w:numPr>
            </w:pPr>
            <w:r w:rsidRPr="258738D0">
              <w:rPr>
                <w:rFonts w:eastAsia="Arial" w:cs="Arial"/>
              </w:rPr>
              <w:t>An outline of how your system/processes are configured to receive and process requests for a change of energisation status from the Supplier, LDSO or customers, including if this process differs from different requestors. Please refer receipt of the IF-007 and triggering the IF-008 flow in your response.</w:t>
            </w:r>
          </w:p>
          <w:p w14:paraId="3D56A37A" w14:textId="31752791" w:rsidR="258738D0" w:rsidRDefault="258738D0" w:rsidP="258738D0"/>
        </w:tc>
        <w:tc>
          <w:tcPr>
            <w:tcW w:w="2160" w:type="dxa"/>
            <w:vMerge/>
          </w:tcPr>
          <w:p w14:paraId="5F5FF4F8" w14:textId="77777777" w:rsidR="00EF4BBF" w:rsidRDefault="00EF4BBF"/>
        </w:tc>
        <w:tc>
          <w:tcPr>
            <w:tcW w:w="3798" w:type="dxa"/>
          </w:tcPr>
          <w:p w14:paraId="0BA2E2C6" w14:textId="4B07D9F7" w:rsidR="258738D0" w:rsidRDefault="258738D0" w:rsidP="258738D0"/>
        </w:tc>
      </w:tr>
      <w:tr w:rsidR="258738D0" w14:paraId="0229C457" w14:textId="77777777" w:rsidTr="2F1D125B">
        <w:trPr>
          <w:trHeight w:val="300"/>
        </w:trPr>
        <w:tc>
          <w:tcPr>
            <w:tcW w:w="2143" w:type="dxa"/>
            <w:vMerge/>
          </w:tcPr>
          <w:p w14:paraId="27B6A4D2" w14:textId="77777777" w:rsidR="00EF4BBF" w:rsidRDefault="00EF4BBF"/>
        </w:tc>
        <w:tc>
          <w:tcPr>
            <w:tcW w:w="3225" w:type="dxa"/>
          </w:tcPr>
          <w:p w14:paraId="7B8DA774" w14:textId="36A07B11" w:rsidR="2128D4B1" w:rsidRDefault="2128D4B1" w:rsidP="00D5184C">
            <w:pPr>
              <w:pStyle w:val="ListParagraph"/>
              <w:numPr>
                <w:ilvl w:val="0"/>
                <w:numId w:val="156"/>
              </w:numPr>
              <w:rPr>
                <w:rFonts w:eastAsia="Arial" w:cs="Arial"/>
                <w:color w:val="000000" w:themeColor="text1"/>
              </w:rPr>
            </w:pPr>
            <w:r w:rsidRPr="258738D0">
              <w:rPr>
                <w:rFonts w:eastAsia="Arial" w:cs="Arial"/>
                <w:color w:val="000000" w:themeColor="text1"/>
              </w:rPr>
              <w:t>What actions are taken upon receipt of a request to the change of energisation status?</w:t>
            </w:r>
          </w:p>
          <w:p w14:paraId="0E59412B" w14:textId="0C92A76E" w:rsidR="258738D0" w:rsidRDefault="258738D0" w:rsidP="258738D0">
            <w:pPr>
              <w:spacing w:line="259" w:lineRule="auto"/>
              <w:rPr>
                <w:color w:val="000000" w:themeColor="text1"/>
              </w:rPr>
            </w:pPr>
          </w:p>
        </w:tc>
        <w:tc>
          <w:tcPr>
            <w:tcW w:w="3840" w:type="dxa"/>
          </w:tcPr>
          <w:p w14:paraId="4204F59A" w14:textId="0E7C5835" w:rsidR="47DFEA74" w:rsidRDefault="47DFEA74" w:rsidP="258738D0">
            <w:pPr>
              <w:spacing w:after="0"/>
            </w:pPr>
            <w:r>
              <w:t>For Question 5.4.1.3 C – The response should address the following areas:</w:t>
            </w:r>
          </w:p>
          <w:p w14:paraId="55637C78" w14:textId="77777777" w:rsidR="258738D0" w:rsidRDefault="258738D0" w:rsidP="258738D0">
            <w:pPr>
              <w:spacing w:after="0"/>
            </w:pPr>
          </w:p>
          <w:p w14:paraId="146B0FB7" w14:textId="5DD04FF5" w:rsidR="47DFEA74" w:rsidRDefault="47DFEA74" w:rsidP="00D5184C">
            <w:pPr>
              <w:pStyle w:val="ListParagraph"/>
              <w:numPr>
                <w:ilvl w:val="0"/>
                <w:numId w:val="209"/>
              </w:numPr>
            </w:pPr>
            <w:r w:rsidRPr="258738D0">
              <w:rPr>
                <w:rFonts w:eastAsia="Arial" w:cs="Arial"/>
              </w:rPr>
              <w:t xml:space="preserve">Upon receipt of a request to change energisation status any user/manual </w:t>
            </w:r>
            <w:r w:rsidRPr="258738D0">
              <w:rPr>
                <w:rFonts w:eastAsia="Arial" w:cs="Arial"/>
              </w:rPr>
              <w:lastRenderedPageBreak/>
              <w:t>interactions required to complete the change.</w:t>
            </w:r>
          </w:p>
          <w:p w14:paraId="6B0D4F51" w14:textId="6DA96256" w:rsidR="47DFEA74" w:rsidRDefault="47DFEA74" w:rsidP="00D5184C">
            <w:pPr>
              <w:pStyle w:val="ListParagraph"/>
              <w:numPr>
                <w:ilvl w:val="0"/>
                <w:numId w:val="209"/>
              </w:numPr>
            </w:pPr>
            <w:r w:rsidRPr="258738D0">
              <w:rPr>
                <w:rFonts w:eastAsia="Arial" w:cs="Arial"/>
              </w:rPr>
              <w:t>The process in place to update the Unmetered Supplies Inventory in line with the energisation change, as set out in the UMSO Method Statement.</w:t>
            </w:r>
          </w:p>
          <w:p w14:paraId="125A674D" w14:textId="77777777" w:rsidR="47DFEA74" w:rsidRDefault="47DFEA74" w:rsidP="00D5184C">
            <w:pPr>
              <w:pStyle w:val="ListParagraph"/>
              <w:numPr>
                <w:ilvl w:val="0"/>
                <w:numId w:val="209"/>
              </w:numPr>
            </w:pPr>
            <w:r w:rsidRPr="258738D0">
              <w:rPr>
                <w:rFonts w:eastAsia="Arial" w:cs="Arial"/>
              </w:rPr>
              <w:t>Once the change has been actioned, any process in place to finalise and confirm the change is complete to the requestor with the correct effective from date.</w:t>
            </w:r>
          </w:p>
          <w:p w14:paraId="780C5484" w14:textId="5F3B5E81" w:rsidR="258738D0" w:rsidRDefault="258738D0" w:rsidP="258738D0"/>
        </w:tc>
        <w:tc>
          <w:tcPr>
            <w:tcW w:w="2160" w:type="dxa"/>
            <w:vMerge/>
          </w:tcPr>
          <w:p w14:paraId="7CD9761B" w14:textId="77777777" w:rsidR="00EF4BBF" w:rsidRDefault="00EF4BBF"/>
        </w:tc>
        <w:tc>
          <w:tcPr>
            <w:tcW w:w="3798" w:type="dxa"/>
          </w:tcPr>
          <w:p w14:paraId="59B76C31" w14:textId="7674E939" w:rsidR="258738D0" w:rsidRDefault="258738D0" w:rsidP="258738D0"/>
        </w:tc>
      </w:tr>
      <w:tr w:rsidR="258738D0" w14:paraId="21E066D8" w14:textId="77777777" w:rsidTr="2F1D125B">
        <w:trPr>
          <w:trHeight w:val="300"/>
        </w:trPr>
        <w:tc>
          <w:tcPr>
            <w:tcW w:w="2143" w:type="dxa"/>
            <w:vMerge w:val="restart"/>
          </w:tcPr>
          <w:p w14:paraId="2EDE8E19" w14:textId="4B056258" w:rsidR="2EAAB2BE" w:rsidRDefault="2EAAB2BE" w:rsidP="258738D0">
            <w:pPr>
              <w:spacing w:line="259" w:lineRule="auto"/>
              <w:rPr>
                <w:b/>
                <w:bCs/>
              </w:rPr>
            </w:pPr>
            <w:r>
              <w:t xml:space="preserve">5.4.1.4 </w:t>
            </w:r>
            <w:r w:rsidRPr="258738D0">
              <w:rPr>
                <w:b/>
                <w:bCs/>
              </w:rPr>
              <w:t>New Connections</w:t>
            </w:r>
          </w:p>
          <w:p w14:paraId="558D22D0" w14:textId="12F695E1" w:rsidR="258738D0" w:rsidRDefault="258738D0" w:rsidP="258738D0">
            <w:pPr>
              <w:spacing w:line="259" w:lineRule="auto"/>
              <w:rPr>
                <w:b/>
                <w:bCs/>
              </w:rPr>
            </w:pPr>
          </w:p>
          <w:p w14:paraId="5B852653" w14:textId="7B61D8A4" w:rsidR="2EAAB2BE" w:rsidRDefault="2EAAB2BE" w:rsidP="258738D0">
            <w:pPr>
              <w:spacing w:line="259" w:lineRule="auto"/>
              <w:rPr>
                <w:b/>
                <w:bCs/>
              </w:rPr>
            </w:pPr>
            <w:r>
              <w:t>In line with MHHSP-BP001</w:t>
            </w:r>
          </w:p>
          <w:p w14:paraId="2995D12F" w14:textId="31A6E7E3" w:rsidR="258738D0" w:rsidRDefault="258738D0" w:rsidP="258738D0">
            <w:pPr>
              <w:spacing w:line="259" w:lineRule="auto"/>
            </w:pPr>
          </w:p>
        </w:tc>
        <w:tc>
          <w:tcPr>
            <w:tcW w:w="3225" w:type="dxa"/>
          </w:tcPr>
          <w:p w14:paraId="4A35FF6E" w14:textId="058BF9A6" w:rsidR="34996995" w:rsidRDefault="34996995" w:rsidP="00D5184C">
            <w:pPr>
              <w:pStyle w:val="ListParagraph"/>
              <w:numPr>
                <w:ilvl w:val="0"/>
                <w:numId w:val="155"/>
              </w:numPr>
              <w:spacing w:line="259" w:lineRule="auto"/>
              <w:rPr>
                <w:rFonts w:eastAsia="Arial" w:cs="Arial"/>
                <w:color w:val="000000" w:themeColor="text1"/>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6596DB49" w14:textId="367E227D" w:rsidR="258738D0" w:rsidRDefault="258738D0" w:rsidP="258738D0">
            <w:pPr>
              <w:rPr>
                <w:color w:val="000000" w:themeColor="text1"/>
              </w:rPr>
            </w:pPr>
          </w:p>
        </w:tc>
        <w:tc>
          <w:tcPr>
            <w:tcW w:w="3840" w:type="dxa"/>
          </w:tcPr>
          <w:p w14:paraId="2518F2CB" w14:textId="67EE1FF6" w:rsidR="34996995" w:rsidRDefault="34996995" w:rsidP="258738D0">
            <w:pPr>
              <w:pStyle w:val="ListParagraph"/>
              <w:spacing w:line="259" w:lineRule="auto"/>
              <w:ind w:left="0"/>
            </w:pPr>
            <w:r w:rsidRPr="258738D0">
              <w:rPr>
                <w:rFonts w:cs="Arial"/>
              </w:rPr>
              <w:t xml:space="preserve">For Question 5.4.1.4 A – </w:t>
            </w:r>
            <w:r>
              <w:t xml:space="preserve">Your response should include the following: </w:t>
            </w:r>
          </w:p>
          <w:p w14:paraId="22EFAB82" w14:textId="7A02BF28" w:rsidR="258738D0" w:rsidRDefault="258738D0" w:rsidP="258738D0">
            <w:pPr>
              <w:pStyle w:val="ListParagraph"/>
              <w:spacing w:line="259" w:lineRule="auto"/>
              <w:ind w:left="0"/>
            </w:pPr>
          </w:p>
          <w:p w14:paraId="5324933E" w14:textId="7600E72F" w:rsidR="34996995" w:rsidRDefault="34996995" w:rsidP="00D5184C">
            <w:pPr>
              <w:pStyle w:val="ListParagraph"/>
              <w:numPr>
                <w:ilvl w:val="0"/>
                <w:numId w:val="210"/>
              </w:numPr>
              <w:spacing w:line="259" w:lineRule="auto"/>
            </w:pPr>
            <w:r>
              <w:t xml:space="preserve">A disclosure of changes to systems and processes which have not been tested as part of PIT/SIT/QT, as above. </w:t>
            </w:r>
          </w:p>
          <w:p w14:paraId="0480E925" w14:textId="77777777" w:rsidR="258738D0" w:rsidRDefault="258738D0" w:rsidP="258738D0">
            <w:pPr>
              <w:pStyle w:val="ListParagraph"/>
              <w:spacing w:line="259" w:lineRule="auto"/>
              <w:ind w:left="360"/>
            </w:pPr>
          </w:p>
          <w:p w14:paraId="13D451E2" w14:textId="695FA128" w:rsidR="34996995" w:rsidRDefault="34996995" w:rsidP="00D5184C">
            <w:pPr>
              <w:pStyle w:val="ListParagraph"/>
              <w:numPr>
                <w:ilvl w:val="0"/>
                <w:numId w:val="210"/>
              </w:numPr>
              <w:spacing w:line="259" w:lineRule="auto"/>
            </w:pPr>
            <w:r>
              <w:t xml:space="preserve">Any instances where you have opted out of receiving DIP Publications, and how you will ensure you will receive this information. </w:t>
            </w:r>
          </w:p>
          <w:p w14:paraId="05381B1D" w14:textId="77777777" w:rsidR="258738D0" w:rsidRDefault="258738D0" w:rsidP="258738D0">
            <w:pPr>
              <w:pStyle w:val="ListParagraph"/>
              <w:spacing w:line="259" w:lineRule="auto"/>
              <w:ind w:left="360"/>
            </w:pPr>
          </w:p>
          <w:p w14:paraId="774A9E27" w14:textId="129C0FDD" w:rsidR="34996995" w:rsidRDefault="34996995" w:rsidP="00D5184C">
            <w:pPr>
              <w:pStyle w:val="ListParagraph"/>
              <w:numPr>
                <w:ilvl w:val="0"/>
                <w:numId w:val="210"/>
              </w:numPr>
              <w:spacing w:line="259" w:lineRule="auto"/>
            </w:pPr>
            <w:r>
              <w:t>How you will gain assurance that even with these additional changes, your wider end-to-end systems and processes will still enable you to operate in line with your BSC and REC Code Requirements, as above.</w:t>
            </w:r>
          </w:p>
          <w:p w14:paraId="4681F53E" w14:textId="77777777" w:rsidR="258738D0" w:rsidRDefault="258738D0" w:rsidP="258738D0">
            <w:pPr>
              <w:pStyle w:val="ListParagraph"/>
              <w:spacing w:line="259" w:lineRule="auto"/>
              <w:ind w:left="360"/>
            </w:pPr>
          </w:p>
          <w:p w14:paraId="68DF1030" w14:textId="4DDA211C" w:rsidR="34996995" w:rsidRDefault="34996995" w:rsidP="00D5184C">
            <w:pPr>
              <w:pStyle w:val="ListParagraph"/>
              <w:numPr>
                <w:ilvl w:val="0"/>
                <w:numId w:val="210"/>
              </w:numPr>
              <w:spacing w:line="259" w:lineRule="auto"/>
            </w:pPr>
            <w:r>
              <w:t>If there are no relevant additional changes to disclose for this business process, please write “N/A”.</w:t>
            </w:r>
          </w:p>
          <w:p w14:paraId="06BA1346" w14:textId="700D4FFE" w:rsidR="258738D0" w:rsidRDefault="258738D0" w:rsidP="258738D0"/>
        </w:tc>
        <w:tc>
          <w:tcPr>
            <w:tcW w:w="2160" w:type="dxa"/>
            <w:vMerge w:val="restart"/>
          </w:tcPr>
          <w:p w14:paraId="357BCC95" w14:textId="0007EFEB" w:rsidR="34996995" w:rsidRDefault="34996995" w:rsidP="258738D0">
            <w:pPr>
              <w:spacing w:after="0"/>
            </w:pPr>
            <w:r w:rsidRPr="258738D0">
              <w:rPr>
                <w:color w:val="000000" w:themeColor="text1"/>
              </w:rPr>
              <w:t>MHHS-BR-MS-033</w:t>
            </w:r>
          </w:p>
          <w:p w14:paraId="48AE6BF6" w14:textId="0BA06FD6" w:rsidR="258738D0" w:rsidRDefault="258738D0" w:rsidP="258738D0"/>
        </w:tc>
        <w:tc>
          <w:tcPr>
            <w:tcW w:w="3798" w:type="dxa"/>
          </w:tcPr>
          <w:p w14:paraId="78E7B1E7" w14:textId="574DC496" w:rsidR="258738D0" w:rsidRDefault="258738D0" w:rsidP="258738D0"/>
        </w:tc>
      </w:tr>
      <w:tr w:rsidR="258738D0" w14:paraId="245D2BCC" w14:textId="77777777" w:rsidTr="2F1D125B">
        <w:trPr>
          <w:trHeight w:val="300"/>
        </w:trPr>
        <w:tc>
          <w:tcPr>
            <w:tcW w:w="2143" w:type="dxa"/>
            <w:vMerge/>
          </w:tcPr>
          <w:p w14:paraId="00C5546C" w14:textId="77777777" w:rsidR="00EF4BBF" w:rsidRDefault="00EF4BBF"/>
        </w:tc>
        <w:tc>
          <w:tcPr>
            <w:tcW w:w="3225" w:type="dxa"/>
          </w:tcPr>
          <w:p w14:paraId="258EF888" w14:textId="4C986D97" w:rsidR="34996995" w:rsidRDefault="34996995" w:rsidP="00D5184C">
            <w:pPr>
              <w:pStyle w:val="ListParagraph"/>
              <w:numPr>
                <w:ilvl w:val="0"/>
                <w:numId w:val="155"/>
              </w:numPr>
              <w:spacing w:line="259" w:lineRule="auto"/>
              <w:rPr>
                <w:rFonts w:eastAsia="Arial" w:cs="Arial"/>
                <w:color w:val="000000" w:themeColor="text1"/>
              </w:rPr>
            </w:pPr>
            <w:r w:rsidRPr="258738D0">
              <w:rPr>
                <w:rFonts w:eastAsia="Arial" w:cs="Arial"/>
                <w:color w:val="000000" w:themeColor="text1"/>
              </w:rPr>
              <w:t xml:space="preserve">How do you request the LDSO to set up an MPAN in </w:t>
            </w:r>
            <w:r w:rsidRPr="258738D0">
              <w:rPr>
                <w:rFonts w:eastAsia="Arial" w:cs="Arial"/>
                <w:color w:val="000000" w:themeColor="text1"/>
              </w:rPr>
              <w:lastRenderedPageBreak/>
              <w:t xml:space="preserve">Central Switching Service </w:t>
            </w:r>
            <w:r w:rsidRPr="258738D0">
              <w:rPr>
                <w:rFonts w:eastAsia="Arial" w:cs="Arial"/>
                <w:color w:val="498205"/>
                <w:u w:val="single"/>
              </w:rPr>
              <w:t>(</w:t>
            </w:r>
            <w:r w:rsidRPr="258738D0">
              <w:rPr>
                <w:rFonts w:eastAsia="Arial" w:cs="Arial"/>
                <w:color w:val="000000" w:themeColor="text1"/>
              </w:rPr>
              <w:t>CSS</w:t>
            </w:r>
            <w:r w:rsidRPr="258738D0">
              <w:rPr>
                <w:rFonts w:eastAsia="Arial" w:cs="Arial"/>
                <w:color w:val="498205"/>
                <w:u w:val="single"/>
              </w:rPr>
              <w:t>)</w:t>
            </w:r>
            <w:r w:rsidRPr="258738D0">
              <w:rPr>
                <w:rFonts w:eastAsia="Arial" w:cs="Arial"/>
                <w:color w:val="000000" w:themeColor="text1"/>
              </w:rPr>
              <w:t xml:space="preserve"> for a new connection?</w:t>
            </w:r>
          </w:p>
          <w:p w14:paraId="63006737" w14:textId="34F31E14" w:rsidR="258738D0" w:rsidRDefault="258738D0" w:rsidP="258738D0">
            <w:pPr>
              <w:spacing w:line="259" w:lineRule="auto"/>
            </w:pPr>
          </w:p>
        </w:tc>
        <w:tc>
          <w:tcPr>
            <w:tcW w:w="3840" w:type="dxa"/>
          </w:tcPr>
          <w:p w14:paraId="648DB763" w14:textId="326D13D7" w:rsidR="34996995" w:rsidRDefault="34996995" w:rsidP="258738D0">
            <w:pPr>
              <w:spacing w:after="0"/>
            </w:pPr>
            <w:r>
              <w:lastRenderedPageBreak/>
              <w:t>For Question 5.4.1.4 B – The response should address the following areas:</w:t>
            </w:r>
          </w:p>
          <w:p w14:paraId="3B7D60B3" w14:textId="0F3B82C3" w:rsidR="34996995" w:rsidRDefault="34996995" w:rsidP="258738D0">
            <w:pPr>
              <w:spacing w:after="0"/>
            </w:pPr>
            <w:r>
              <w:lastRenderedPageBreak/>
              <w:t xml:space="preserve"> </w:t>
            </w:r>
          </w:p>
          <w:p w14:paraId="67BFE47C" w14:textId="43D66FF6" w:rsidR="34996995" w:rsidRDefault="34996995" w:rsidP="00D5184C">
            <w:pPr>
              <w:pStyle w:val="ListParagraph"/>
              <w:numPr>
                <w:ilvl w:val="0"/>
                <w:numId w:val="211"/>
              </w:numPr>
            </w:pPr>
            <w:r w:rsidRPr="258738D0">
              <w:rPr>
                <w:rFonts w:eastAsia="Arial" w:cs="Arial"/>
              </w:rPr>
              <w:t>An outline of how requests to the LDSO to set up an MPAN in CSS for a New Connection are sent.</w:t>
            </w:r>
          </w:p>
          <w:p w14:paraId="5FB0786C" w14:textId="77777777" w:rsidR="258738D0" w:rsidRDefault="258738D0" w:rsidP="258738D0">
            <w:pPr>
              <w:pStyle w:val="ListParagraph"/>
              <w:ind w:left="360"/>
            </w:pPr>
          </w:p>
          <w:p w14:paraId="32D4AB25" w14:textId="77777777" w:rsidR="34996995" w:rsidRDefault="34996995" w:rsidP="00D5184C">
            <w:pPr>
              <w:pStyle w:val="ListParagraph"/>
              <w:numPr>
                <w:ilvl w:val="0"/>
                <w:numId w:val="211"/>
              </w:numPr>
            </w:pPr>
            <w:r w:rsidRPr="258738D0">
              <w:rPr>
                <w:rFonts w:eastAsia="Arial" w:cs="Arial"/>
              </w:rPr>
              <w:t>Validation checks in place to ensure any information sent to the LDSO regarding the new MPAN is complete and accurate.</w:t>
            </w:r>
          </w:p>
          <w:p w14:paraId="47FF13BB" w14:textId="64ECF97B" w:rsidR="258738D0" w:rsidRDefault="258738D0" w:rsidP="258738D0">
            <w:pPr>
              <w:pStyle w:val="ListParagraph"/>
              <w:spacing w:line="259" w:lineRule="auto"/>
              <w:rPr>
                <w:rFonts w:cs="Arial"/>
              </w:rPr>
            </w:pPr>
          </w:p>
        </w:tc>
        <w:tc>
          <w:tcPr>
            <w:tcW w:w="2160" w:type="dxa"/>
            <w:vMerge/>
          </w:tcPr>
          <w:p w14:paraId="1BDF5FE6" w14:textId="77777777" w:rsidR="00EF4BBF" w:rsidRDefault="00EF4BBF"/>
        </w:tc>
        <w:tc>
          <w:tcPr>
            <w:tcW w:w="3798" w:type="dxa"/>
          </w:tcPr>
          <w:p w14:paraId="56D3CDC9" w14:textId="635E85E7" w:rsidR="258738D0" w:rsidRDefault="258738D0" w:rsidP="258738D0"/>
        </w:tc>
      </w:tr>
      <w:tr w:rsidR="258738D0" w14:paraId="5D8DE57B" w14:textId="77777777" w:rsidTr="2F1D125B">
        <w:trPr>
          <w:trHeight w:val="300"/>
        </w:trPr>
        <w:tc>
          <w:tcPr>
            <w:tcW w:w="2143" w:type="dxa"/>
            <w:vMerge/>
          </w:tcPr>
          <w:p w14:paraId="1251CF87" w14:textId="77777777" w:rsidR="00EF4BBF" w:rsidRDefault="00EF4BBF"/>
        </w:tc>
        <w:tc>
          <w:tcPr>
            <w:tcW w:w="3225" w:type="dxa"/>
          </w:tcPr>
          <w:p w14:paraId="265722F2" w14:textId="65F50B53" w:rsidR="34996995" w:rsidRDefault="34996995" w:rsidP="00D5184C">
            <w:pPr>
              <w:pStyle w:val="ListParagraph"/>
              <w:numPr>
                <w:ilvl w:val="0"/>
                <w:numId w:val="155"/>
              </w:numPr>
              <w:spacing w:line="259" w:lineRule="auto"/>
              <w:rPr>
                <w:rFonts w:eastAsia="Arial" w:cs="Arial"/>
                <w:color w:val="000000" w:themeColor="text1"/>
              </w:rPr>
            </w:pPr>
            <w:r w:rsidRPr="258738D0">
              <w:rPr>
                <w:rFonts w:eastAsia="Arial" w:cs="Arial"/>
                <w:color w:val="000000" w:themeColor="text1"/>
              </w:rPr>
              <w:t>How do you verify that an unmetered supply new connection request is appropriate?</w:t>
            </w:r>
          </w:p>
          <w:p w14:paraId="425BB2B7" w14:textId="2FC414A1" w:rsidR="258738D0" w:rsidRDefault="258738D0" w:rsidP="258738D0">
            <w:pPr>
              <w:spacing w:line="259" w:lineRule="auto"/>
            </w:pPr>
          </w:p>
        </w:tc>
        <w:tc>
          <w:tcPr>
            <w:tcW w:w="3840" w:type="dxa"/>
          </w:tcPr>
          <w:p w14:paraId="0A86943E" w14:textId="1D59F84D" w:rsidR="6F37BA7E" w:rsidRDefault="6F37BA7E" w:rsidP="258738D0">
            <w:pPr>
              <w:spacing w:after="0"/>
            </w:pPr>
            <w:r>
              <w:t>For Question 5.4.1.4 C – The response should address the following areas:</w:t>
            </w:r>
          </w:p>
          <w:p w14:paraId="50D8844B" w14:textId="01AAE10F" w:rsidR="258738D0" w:rsidRDefault="258738D0"/>
          <w:p w14:paraId="4CCB298C" w14:textId="6BBFB698" w:rsidR="6F37BA7E" w:rsidRDefault="6F37BA7E" w:rsidP="00D5184C">
            <w:pPr>
              <w:pStyle w:val="ListParagraph"/>
              <w:numPr>
                <w:ilvl w:val="0"/>
                <w:numId w:val="52"/>
              </w:numPr>
            </w:pPr>
            <w:r>
              <w:t>Validation checks in place to ensure any information relating to a New Connection for an unmetered supply is valid and complete.</w:t>
            </w:r>
          </w:p>
          <w:p w14:paraId="3622FE9C" w14:textId="7824ECA7" w:rsidR="258738D0" w:rsidRDefault="258738D0" w:rsidP="258738D0">
            <w:pPr>
              <w:pStyle w:val="ListParagraph"/>
              <w:spacing w:line="259" w:lineRule="auto"/>
              <w:rPr>
                <w:rFonts w:cs="Arial"/>
              </w:rPr>
            </w:pPr>
          </w:p>
        </w:tc>
        <w:tc>
          <w:tcPr>
            <w:tcW w:w="2160" w:type="dxa"/>
            <w:vMerge/>
          </w:tcPr>
          <w:p w14:paraId="24BDE337" w14:textId="77777777" w:rsidR="00EF4BBF" w:rsidRDefault="00EF4BBF"/>
        </w:tc>
        <w:tc>
          <w:tcPr>
            <w:tcW w:w="3798" w:type="dxa"/>
          </w:tcPr>
          <w:p w14:paraId="0018B790" w14:textId="1A9918F8" w:rsidR="258738D0" w:rsidRDefault="258738D0" w:rsidP="258738D0"/>
        </w:tc>
      </w:tr>
      <w:tr w:rsidR="258738D0" w14:paraId="2A070435" w14:textId="77777777" w:rsidTr="2F1D125B">
        <w:trPr>
          <w:trHeight w:val="300"/>
        </w:trPr>
        <w:tc>
          <w:tcPr>
            <w:tcW w:w="2143" w:type="dxa"/>
            <w:vMerge w:val="restart"/>
          </w:tcPr>
          <w:p w14:paraId="29104505" w14:textId="60886779" w:rsidR="43A33302" w:rsidRDefault="43A33302" w:rsidP="258738D0">
            <w:pPr>
              <w:spacing w:line="259" w:lineRule="auto"/>
              <w:rPr>
                <w:b/>
                <w:bCs/>
              </w:rPr>
            </w:pPr>
            <w:r>
              <w:t xml:space="preserve">5.4.1.5 </w:t>
            </w:r>
            <w:r w:rsidRPr="258738D0">
              <w:rPr>
                <w:b/>
                <w:bCs/>
              </w:rPr>
              <w:t>Fault Resolution</w:t>
            </w:r>
          </w:p>
          <w:p w14:paraId="3C9D6AA1" w14:textId="3B40398D" w:rsidR="258738D0" w:rsidRDefault="258738D0" w:rsidP="258738D0">
            <w:pPr>
              <w:spacing w:line="259" w:lineRule="auto"/>
            </w:pPr>
          </w:p>
        </w:tc>
        <w:tc>
          <w:tcPr>
            <w:tcW w:w="3225" w:type="dxa"/>
          </w:tcPr>
          <w:p w14:paraId="310FADE1" w14:textId="04C06DEF" w:rsidR="43A33302" w:rsidRDefault="43A33302" w:rsidP="00D5184C">
            <w:pPr>
              <w:pStyle w:val="ListParagraph"/>
              <w:numPr>
                <w:ilvl w:val="0"/>
                <w:numId w:val="154"/>
              </w:numPr>
              <w:spacing w:line="259" w:lineRule="auto"/>
              <w:rPr>
                <w:rFonts w:eastAsia="Arial" w:cs="Arial"/>
                <w:color w:val="000000" w:themeColor="text1"/>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5F87A216" w14:textId="3A5E9DC3" w:rsidR="258738D0" w:rsidRDefault="258738D0" w:rsidP="258738D0">
            <w:pPr>
              <w:spacing w:line="259" w:lineRule="auto"/>
            </w:pPr>
          </w:p>
        </w:tc>
        <w:tc>
          <w:tcPr>
            <w:tcW w:w="3840" w:type="dxa"/>
          </w:tcPr>
          <w:p w14:paraId="254F70A6" w14:textId="45CE6092" w:rsidR="43A33302" w:rsidRDefault="43A33302">
            <w:r>
              <w:t xml:space="preserve">For Question 5.4.1.5 A – Your response should include the following: </w:t>
            </w:r>
          </w:p>
          <w:p w14:paraId="693F0A80" w14:textId="77777777" w:rsidR="258738D0" w:rsidRDefault="258738D0"/>
          <w:p w14:paraId="3928C75F" w14:textId="3F9F5926" w:rsidR="43A33302" w:rsidRDefault="43A33302" w:rsidP="00D5184C">
            <w:pPr>
              <w:pStyle w:val="ListParagraph"/>
              <w:numPr>
                <w:ilvl w:val="0"/>
                <w:numId w:val="211"/>
              </w:numPr>
            </w:pPr>
            <w:r>
              <w:t xml:space="preserve">A disclosure of changes to systems and processes which have not been tested as part of PIT/SIT/QT, as above. </w:t>
            </w:r>
          </w:p>
          <w:p w14:paraId="0762D600" w14:textId="77777777" w:rsidR="258738D0" w:rsidRDefault="258738D0" w:rsidP="258738D0">
            <w:pPr>
              <w:pStyle w:val="ListParagraph"/>
              <w:ind w:left="360"/>
            </w:pPr>
          </w:p>
          <w:p w14:paraId="4567E875" w14:textId="77777777" w:rsidR="43A33302" w:rsidRDefault="43A33302" w:rsidP="00D5184C">
            <w:pPr>
              <w:pStyle w:val="ListParagraph"/>
              <w:numPr>
                <w:ilvl w:val="0"/>
                <w:numId w:val="211"/>
              </w:numPr>
            </w:pPr>
            <w:r>
              <w:t xml:space="preserve">Any instances where you have opted out of receiving DIP Publications, and how you will ensure you will receive this information. </w:t>
            </w:r>
          </w:p>
          <w:p w14:paraId="53BC3676" w14:textId="77777777" w:rsidR="258738D0" w:rsidRDefault="258738D0" w:rsidP="258738D0">
            <w:pPr>
              <w:pStyle w:val="ListParagraph"/>
            </w:pPr>
          </w:p>
          <w:p w14:paraId="269BEF72" w14:textId="77777777" w:rsidR="43A33302" w:rsidRDefault="43A33302" w:rsidP="00D5184C">
            <w:pPr>
              <w:pStyle w:val="ListParagraph"/>
              <w:numPr>
                <w:ilvl w:val="0"/>
                <w:numId w:val="211"/>
              </w:numPr>
            </w:pPr>
            <w:r>
              <w:t xml:space="preserve">How you will gain assurance that even with these additional changes, your wider end-to-end systems and processes will still enable you to operate in line with your BSC and REC Code Requirements, as above. </w:t>
            </w:r>
          </w:p>
          <w:p w14:paraId="4E34A799" w14:textId="77777777" w:rsidR="258738D0" w:rsidRDefault="258738D0" w:rsidP="258738D0">
            <w:pPr>
              <w:pStyle w:val="ListParagraph"/>
              <w:ind w:left="360"/>
            </w:pPr>
          </w:p>
          <w:p w14:paraId="1D829D4A" w14:textId="369DC4FD" w:rsidR="43A33302" w:rsidRDefault="43A33302" w:rsidP="00D5184C">
            <w:pPr>
              <w:pStyle w:val="ListParagraph"/>
              <w:numPr>
                <w:ilvl w:val="0"/>
                <w:numId w:val="211"/>
              </w:numPr>
            </w:pPr>
            <w:r>
              <w:lastRenderedPageBreak/>
              <w:t>If there are no relevant additional changes to disclose for this business process, please write “N/A”.</w:t>
            </w:r>
          </w:p>
          <w:p w14:paraId="32F3E1B3" w14:textId="5548D14F" w:rsidR="258738D0" w:rsidRDefault="258738D0" w:rsidP="258738D0">
            <w:pPr>
              <w:pStyle w:val="ListParagraph"/>
              <w:ind w:left="360"/>
            </w:pPr>
          </w:p>
        </w:tc>
        <w:tc>
          <w:tcPr>
            <w:tcW w:w="2160" w:type="dxa"/>
            <w:vMerge w:val="restart"/>
          </w:tcPr>
          <w:p w14:paraId="2982AB3E" w14:textId="297E0544" w:rsidR="65F47273" w:rsidRDefault="65F47273" w:rsidP="258738D0">
            <w:pPr>
              <w:spacing w:after="0"/>
            </w:pPr>
            <w:r w:rsidRPr="258738D0">
              <w:rPr>
                <w:color w:val="000000" w:themeColor="text1"/>
              </w:rPr>
              <w:lastRenderedPageBreak/>
              <w:t>MHHS-BR-MS-080</w:t>
            </w:r>
          </w:p>
          <w:p w14:paraId="0319E13D" w14:textId="0DDEE2FE" w:rsidR="258738D0" w:rsidRDefault="258738D0" w:rsidP="258738D0">
            <w:pPr>
              <w:rPr>
                <w:color w:val="000000" w:themeColor="text1"/>
              </w:rPr>
            </w:pPr>
          </w:p>
        </w:tc>
        <w:tc>
          <w:tcPr>
            <w:tcW w:w="3798" w:type="dxa"/>
          </w:tcPr>
          <w:p w14:paraId="15BDCFEC" w14:textId="2E51B1A3" w:rsidR="258738D0" w:rsidRDefault="258738D0" w:rsidP="258738D0"/>
        </w:tc>
      </w:tr>
      <w:tr w:rsidR="258738D0" w14:paraId="272D8C63" w14:textId="77777777" w:rsidTr="2F1D125B">
        <w:trPr>
          <w:trHeight w:val="300"/>
        </w:trPr>
        <w:tc>
          <w:tcPr>
            <w:tcW w:w="2143" w:type="dxa"/>
            <w:vMerge/>
          </w:tcPr>
          <w:p w14:paraId="4B569BB1" w14:textId="77777777" w:rsidR="00EF4BBF" w:rsidRDefault="00EF4BBF"/>
        </w:tc>
        <w:tc>
          <w:tcPr>
            <w:tcW w:w="3225" w:type="dxa"/>
          </w:tcPr>
          <w:p w14:paraId="577902B5" w14:textId="47EA44B6" w:rsidR="65F47273" w:rsidRDefault="65F47273" w:rsidP="00D5184C">
            <w:pPr>
              <w:pStyle w:val="ListParagraph"/>
              <w:numPr>
                <w:ilvl w:val="0"/>
                <w:numId w:val="154"/>
              </w:numPr>
              <w:spacing w:line="259" w:lineRule="auto"/>
              <w:rPr>
                <w:rFonts w:eastAsia="Arial" w:cs="Arial"/>
                <w:color w:val="000000" w:themeColor="text1"/>
              </w:rPr>
            </w:pPr>
            <w:r w:rsidRPr="258738D0">
              <w:rPr>
                <w:rFonts w:eastAsia="Arial" w:cs="Arial"/>
                <w:color w:val="000000" w:themeColor="text1"/>
              </w:rPr>
              <w:t>How do you receive fault notifications from the Unmetered Supplies Data Service (UMSDS)?</w:t>
            </w:r>
          </w:p>
        </w:tc>
        <w:tc>
          <w:tcPr>
            <w:tcW w:w="3840" w:type="dxa"/>
          </w:tcPr>
          <w:p w14:paraId="3A5E35B6" w14:textId="6824794A" w:rsidR="65F47273" w:rsidRDefault="65F47273" w:rsidP="258738D0">
            <w:pPr>
              <w:spacing w:after="0"/>
            </w:pPr>
            <w:r>
              <w:t>For Question 5.4.1.5 B – The response should address the following areas:</w:t>
            </w:r>
          </w:p>
          <w:p w14:paraId="6D3383F6" w14:textId="77777777" w:rsidR="258738D0" w:rsidRDefault="258738D0"/>
          <w:p w14:paraId="29674E58" w14:textId="0E8DE584" w:rsidR="65F47273" w:rsidRDefault="65F47273" w:rsidP="00D5184C">
            <w:pPr>
              <w:pStyle w:val="ListParagraph"/>
              <w:numPr>
                <w:ilvl w:val="0"/>
                <w:numId w:val="212"/>
              </w:numPr>
            </w:pPr>
            <w:r w:rsidRPr="258738D0">
              <w:rPr>
                <w:rFonts w:eastAsia="Arial"/>
              </w:rPr>
              <w:t>How your system is configured to receive fault notifications from the UMSDS. Please include any automation or manual interaction.</w:t>
            </w:r>
          </w:p>
          <w:p w14:paraId="12D5DDA8" w14:textId="14279281" w:rsidR="258738D0" w:rsidRDefault="258738D0" w:rsidP="258738D0"/>
        </w:tc>
        <w:tc>
          <w:tcPr>
            <w:tcW w:w="2160" w:type="dxa"/>
            <w:vMerge/>
          </w:tcPr>
          <w:p w14:paraId="2D6FCEBE" w14:textId="77777777" w:rsidR="00EF4BBF" w:rsidRDefault="00EF4BBF"/>
        </w:tc>
        <w:tc>
          <w:tcPr>
            <w:tcW w:w="3798" w:type="dxa"/>
          </w:tcPr>
          <w:p w14:paraId="5A9A4ED5" w14:textId="2EA29698" w:rsidR="258738D0" w:rsidRDefault="258738D0" w:rsidP="258738D0"/>
        </w:tc>
      </w:tr>
      <w:tr w:rsidR="258738D0" w14:paraId="7F09F702" w14:textId="77777777" w:rsidTr="2F1D125B">
        <w:trPr>
          <w:trHeight w:val="300"/>
        </w:trPr>
        <w:tc>
          <w:tcPr>
            <w:tcW w:w="2143" w:type="dxa"/>
            <w:vMerge/>
          </w:tcPr>
          <w:p w14:paraId="3F7BF448" w14:textId="77777777" w:rsidR="00EF4BBF" w:rsidRDefault="00EF4BBF"/>
        </w:tc>
        <w:tc>
          <w:tcPr>
            <w:tcW w:w="3225" w:type="dxa"/>
          </w:tcPr>
          <w:p w14:paraId="700BFDA5" w14:textId="720EB4E4" w:rsidR="65F47273" w:rsidRDefault="65F47273" w:rsidP="00D5184C">
            <w:pPr>
              <w:pStyle w:val="ListParagraph"/>
              <w:numPr>
                <w:ilvl w:val="0"/>
                <w:numId w:val="154"/>
              </w:numPr>
              <w:spacing w:line="259" w:lineRule="auto"/>
              <w:rPr>
                <w:rFonts w:eastAsia="Arial" w:cs="Arial"/>
                <w:color w:val="000000" w:themeColor="text1"/>
              </w:rPr>
            </w:pPr>
            <w:r w:rsidRPr="258738D0">
              <w:rPr>
                <w:rFonts w:eastAsia="Arial" w:cs="Arial"/>
                <w:color w:val="000000" w:themeColor="text1"/>
              </w:rPr>
              <w:t xml:space="preserve">What actions are taken when fault notifications are received? </w:t>
            </w:r>
          </w:p>
        </w:tc>
        <w:tc>
          <w:tcPr>
            <w:tcW w:w="3840" w:type="dxa"/>
          </w:tcPr>
          <w:p w14:paraId="36B1C52E" w14:textId="2C753BAE" w:rsidR="65F47273" w:rsidRDefault="65F47273" w:rsidP="258738D0">
            <w:pPr>
              <w:spacing w:after="0"/>
            </w:pPr>
            <w:r>
              <w:t>For Question 5.4.1.5 C – The response should address the following areas:</w:t>
            </w:r>
          </w:p>
          <w:p w14:paraId="7836354A" w14:textId="31D40BC2" w:rsidR="65F47273" w:rsidRDefault="65F47273" w:rsidP="00D5184C">
            <w:pPr>
              <w:pStyle w:val="ListParagraph"/>
              <w:numPr>
                <w:ilvl w:val="0"/>
                <w:numId w:val="213"/>
              </w:numPr>
              <w:rPr>
                <w:rFonts w:eastAsia="Arial" w:cs="Arial"/>
              </w:rPr>
            </w:pPr>
            <w:r w:rsidRPr="258738D0">
              <w:rPr>
                <w:rFonts w:eastAsia="Arial" w:cs="Arial"/>
              </w:rPr>
              <w:t>The process to ensure faults are rectified in a timely manner.</w:t>
            </w:r>
          </w:p>
          <w:p w14:paraId="632F6355" w14:textId="295EF673" w:rsidR="258738D0" w:rsidRDefault="258738D0" w:rsidP="258738D0"/>
        </w:tc>
        <w:tc>
          <w:tcPr>
            <w:tcW w:w="2160" w:type="dxa"/>
            <w:vMerge/>
          </w:tcPr>
          <w:p w14:paraId="348D29A5" w14:textId="77777777" w:rsidR="00EF4BBF" w:rsidRDefault="00EF4BBF"/>
        </w:tc>
        <w:tc>
          <w:tcPr>
            <w:tcW w:w="3798" w:type="dxa"/>
          </w:tcPr>
          <w:p w14:paraId="184D6848" w14:textId="60935CE8" w:rsidR="258738D0" w:rsidRDefault="258738D0" w:rsidP="258738D0"/>
        </w:tc>
      </w:tr>
      <w:tr w:rsidR="258738D0" w14:paraId="37D83365" w14:textId="77777777" w:rsidTr="2F1D125B">
        <w:trPr>
          <w:trHeight w:val="300"/>
        </w:trPr>
        <w:tc>
          <w:tcPr>
            <w:tcW w:w="2143" w:type="dxa"/>
            <w:vMerge/>
          </w:tcPr>
          <w:p w14:paraId="2D40A454" w14:textId="77777777" w:rsidR="00EF4BBF" w:rsidRDefault="00EF4BBF"/>
        </w:tc>
        <w:tc>
          <w:tcPr>
            <w:tcW w:w="3225" w:type="dxa"/>
          </w:tcPr>
          <w:p w14:paraId="3B2CA2A4" w14:textId="4443DA32" w:rsidR="65F47273" w:rsidRDefault="65F47273" w:rsidP="00D5184C">
            <w:pPr>
              <w:pStyle w:val="ListParagraph"/>
              <w:numPr>
                <w:ilvl w:val="0"/>
                <w:numId w:val="154"/>
              </w:numPr>
              <w:rPr>
                <w:rFonts w:eastAsia="Arial" w:cs="Arial"/>
                <w:color w:val="000000" w:themeColor="text1"/>
              </w:rPr>
            </w:pPr>
            <w:r w:rsidRPr="258738D0">
              <w:rPr>
                <w:rFonts w:eastAsia="Arial" w:cs="Arial"/>
                <w:color w:val="000000" w:themeColor="text1"/>
              </w:rPr>
              <w:t>How are faults monitored and tracked?</w:t>
            </w:r>
          </w:p>
        </w:tc>
        <w:tc>
          <w:tcPr>
            <w:tcW w:w="3840" w:type="dxa"/>
          </w:tcPr>
          <w:p w14:paraId="00D2B2C9" w14:textId="463B9105" w:rsidR="65F47273" w:rsidRDefault="65F47273" w:rsidP="258738D0">
            <w:pPr>
              <w:spacing w:after="0"/>
            </w:pPr>
            <w:r>
              <w:t>For Question 5.4.1.5 D – The response should address the following areas:</w:t>
            </w:r>
          </w:p>
          <w:p w14:paraId="38D656C9" w14:textId="77777777" w:rsidR="258738D0" w:rsidRDefault="258738D0" w:rsidP="258738D0">
            <w:pPr>
              <w:spacing w:after="0"/>
            </w:pPr>
          </w:p>
          <w:p w14:paraId="179C24E3" w14:textId="77777777" w:rsidR="65F47273" w:rsidRDefault="65F47273" w:rsidP="00D5184C">
            <w:pPr>
              <w:pStyle w:val="ListParagraph"/>
              <w:numPr>
                <w:ilvl w:val="0"/>
                <w:numId w:val="213"/>
              </w:numPr>
            </w:pPr>
            <w:r w:rsidRPr="258738D0">
              <w:rPr>
                <w:rFonts w:eastAsia="Arial"/>
              </w:rPr>
              <w:t>Processes in place to track faults through to resolution, including processes to inform the UMSDS when resolution may be delayed.</w:t>
            </w:r>
          </w:p>
          <w:p w14:paraId="0CBBD910" w14:textId="081A1E8B" w:rsidR="258738D0" w:rsidRDefault="258738D0" w:rsidP="258738D0"/>
        </w:tc>
        <w:tc>
          <w:tcPr>
            <w:tcW w:w="2160" w:type="dxa"/>
            <w:vMerge/>
          </w:tcPr>
          <w:p w14:paraId="11BD7FBD" w14:textId="77777777" w:rsidR="00EF4BBF" w:rsidRDefault="00EF4BBF"/>
        </w:tc>
        <w:tc>
          <w:tcPr>
            <w:tcW w:w="3798" w:type="dxa"/>
          </w:tcPr>
          <w:p w14:paraId="22D0D86E" w14:textId="5B7B9E10" w:rsidR="258738D0" w:rsidRDefault="258738D0" w:rsidP="258738D0"/>
        </w:tc>
      </w:tr>
      <w:tr w:rsidR="4D9BCA1F" w14:paraId="6CF2505D" w14:textId="77777777" w:rsidTr="2F1D125B">
        <w:trPr>
          <w:trHeight w:val="686"/>
        </w:trPr>
        <w:tc>
          <w:tcPr>
            <w:tcW w:w="2143" w:type="dxa"/>
          </w:tcPr>
          <w:p w14:paraId="7905EEC2" w14:textId="1A508289" w:rsidR="6B02733C" w:rsidRDefault="5CEBAAA0" w:rsidP="4D9BCA1F">
            <w:pPr>
              <w:spacing w:line="259" w:lineRule="auto"/>
            </w:pPr>
            <w:r>
              <w:t>5.</w:t>
            </w:r>
            <w:r w:rsidR="3C80992B">
              <w:t>4</w:t>
            </w:r>
            <w:r>
              <w:t>.1.</w:t>
            </w:r>
            <w:r w:rsidR="7D3DDA13">
              <w:t>6</w:t>
            </w:r>
            <w:r>
              <w:t xml:space="preserve"> </w:t>
            </w:r>
            <w:r w:rsidRPr="258738D0">
              <w:rPr>
                <w:b/>
                <w:bCs/>
              </w:rPr>
              <w:t>Migration Requirements</w:t>
            </w:r>
          </w:p>
        </w:tc>
        <w:tc>
          <w:tcPr>
            <w:tcW w:w="3225" w:type="dxa"/>
          </w:tcPr>
          <w:p w14:paraId="1B5619D3" w14:textId="520FBD33" w:rsidR="6EAE669A" w:rsidRDefault="2205B6D7" w:rsidP="00D5184C">
            <w:pPr>
              <w:pStyle w:val="ListParagraph"/>
              <w:numPr>
                <w:ilvl w:val="0"/>
                <w:numId w:val="65"/>
              </w:numPr>
              <w:spacing w:line="259" w:lineRule="auto"/>
            </w:pPr>
            <w:r w:rsidRPr="0CE7C621">
              <w:t>How will you coordinate with the Supplier during the migration of an Unmetered site, ensuring seamless communication outside of any messages or interfaces?</w:t>
            </w:r>
          </w:p>
        </w:tc>
        <w:tc>
          <w:tcPr>
            <w:tcW w:w="3840" w:type="dxa"/>
          </w:tcPr>
          <w:p w14:paraId="41016392" w14:textId="1647F55A" w:rsidR="6B02733C" w:rsidRDefault="49117C5C" w:rsidP="4D9BCA1F">
            <w:r>
              <w:t>For Question 5.</w:t>
            </w:r>
            <w:r w:rsidR="18E575A9">
              <w:t>4</w:t>
            </w:r>
            <w:r>
              <w:t>.1.</w:t>
            </w:r>
            <w:r w:rsidR="1F60443F">
              <w:t>6</w:t>
            </w:r>
            <w:r>
              <w:t xml:space="preserve"> A – Your response should include the following:  </w:t>
            </w:r>
          </w:p>
          <w:p w14:paraId="1318F276" w14:textId="422172A3" w:rsidR="4D9BCA1F" w:rsidRDefault="4D9BCA1F" w:rsidP="4D9BCA1F"/>
          <w:p w14:paraId="17E45A84" w14:textId="0838F70A" w:rsidR="6C784958" w:rsidRDefault="06C0BF1C" w:rsidP="00D5184C">
            <w:pPr>
              <w:pStyle w:val="ListParagraph"/>
              <w:numPr>
                <w:ilvl w:val="0"/>
                <w:numId w:val="64"/>
              </w:numPr>
              <w:rPr>
                <w:rFonts w:eastAsia="Arial" w:cs="Arial"/>
              </w:rPr>
            </w:pPr>
            <w:r w:rsidRPr="47AFD856">
              <w:rPr>
                <w:rFonts w:eastAsia="Arial" w:cs="Arial"/>
              </w:rPr>
              <w:t xml:space="preserve">Supplier should communicate directly with both the new and outgoing Agents to plan the </w:t>
            </w:r>
            <w:r w:rsidR="0F502A89" w:rsidRPr="47AFD856">
              <w:rPr>
                <w:rFonts w:eastAsia="Arial" w:cs="Arial"/>
              </w:rPr>
              <w:t xml:space="preserve">MPAN </w:t>
            </w:r>
            <w:r w:rsidRPr="47AFD856">
              <w:rPr>
                <w:rFonts w:eastAsia="Arial" w:cs="Arial"/>
              </w:rPr>
              <w:t>transfer. This coordination should happen independently of market messaging or interfaces to ensure a smooth transition and alignment of responsibilities for meter migration.</w:t>
            </w:r>
          </w:p>
          <w:p w14:paraId="5C7589AE" w14:textId="55A1D409" w:rsidR="4D9BCA1F" w:rsidRDefault="4D9BCA1F" w:rsidP="0CE7C621">
            <w:pPr>
              <w:pStyle w:val="ListParagraph"/>
              <w:rPr>
                <w:rFonts w:eastAsia="Arial" w:cs="Arial"/>
                <w:szCs w:val="20"/>
              </w:rPr>
            </w:pPr>
          </w:p>
        </w:tc>
        <w:tc>
          <w:tcPr>
            <w:tcW w:w="2160" w:type="dxa"/>
          </w:tcPr>
          <w:p w14:paraId="2EC100D4" w14:textId="6887EC95" w:rsidR="4D9BCA1F" w:rsidRDefault="4D9BCA1F" w:rsidP="0CE7C621">
            <w:pPr>
              <w:spacing w:after="0"/>
              <w:rPr>
                <w:color w:val="000000" w:themeColor="text1"/>
                <w:szCs w:val="20"/>
              </w:rPr>
            </w:pPr>
            <w:r w:rsidRPr="0CE7C621">
              <w:rPr>
                <w:color w:val="000000" w:themeColor="text1"/>
                <w:szCs w:val="20"/>
              </w:rPr>
              <w:t>MHHS-Migration-UNM-MS-001</w:t>
            </w:r>
          </w:p>
        </w:tc>
        <w:tc>
          <w:tcPr>
            <w:tcW w:w="3798" w:type="dxa"/>
          </w:tcPr>
          <w:p w14:paraId="2A2BC400" w14:textId="405F3876" w:rsidR="4D9BCA1F" w:rsidRDefault="4D9BCA1F" w:rsidP="4D9BCA1F"/>
        </w:tc>
      </w:tr>
      <w:tr w:rsidR="4D9BCA1F" w14:paraId="61E6E938" w14:textId="77777777" w:rsidTr="2F1D125B">
        <w:trPr>
          <w:trHeight w:val="686"/>
        </w:trPr>
        <w:tc>
          <w:tcPr>
            <w:tcW w:w="2143" w:type="dxa"/>
          </w:tcPr>
          <w:p w14:paraId="237A1EE2" w14:textId="5590F48A" w:rsidR="67EDA3B0" w:rsidRDefault="55197C10" w:rsidP="4D9BCA1F">
            <w:pPr>
              <w:spacing w:line="259" w:lineRule="auto"/>
            </w:pPr>
            <w:r>
              <w:t xml:space="preserve">5.4.1.7 </w:t>
            </w:r>
            <w:r w:rsidRPr="258738D0">
              <w:rPr>
                <w:b/>
                <w:bCs/>
              </w:rPr>
              <w:t>Operational Requirements</w:t>
            </w:r>
            <w:r>
              <w:t xml:space="preserve"> </w:t>
            </w:r>
          </w:p>
        </w:tc>
        <w:tc>
          <w:tcPr>
            <w:tcW w:w="3225" w:type="dxa"/>
          </w:tcPr>
          <w:p w14:paraId="445210F9" w14:textId="6772796E" w:rsidR="67EDA3B0" w:rsidRDefault="00D2B51B" w:rsidP="00D5184C">
            <w:pPr>
              <w:pStyle w:val="ListParagraph"/>
              <w:numPr>
                <w:ilvl w:val="0"/>
                <w:numId w:val="46"/>
              </w:numPr>
              <w:spacing w:line="259" w:lineRule="auto"/>
            </w:pPr>
            <w:r>
              <w:t xml:space="preserve">What controls do you have in place to ensure that you meet all of your requirements as </w:t>
            </w:r>
            <w:r>
              <w:lastRenderedPageBreak/>
              <w:t>outlined in the Operational Choreography?</w:t>
            </w:r>
          </w:p>
        </w:tc>
        <w:tc>
          <w:tcPr>
            <w:tcW w:w="3840" w:type="dxa"/>
          </w:tcPr>
          <w:p w14:paraId="6A95C3BB" w14:textId="7D190B8F" w:rsidR="67EDA3B0" w:rsidRDefault="512BE1AC" w:rsidP="4D9BCA1F">
            <w:r>
              <w:lastRenderedPageBreak/>
              <w:t xml:space="preserve">For Question </w:t>
            </w:r>
            <w:r w:rsidR="6F1EB7DD">
              <w:t xml:space="preserve">5.4.1.7 A – Your </w:t>
            </w:r>
            <w:r>
              <w:t xml:space="preserve">response should include the following:  </w:t>
            </w:r>
          </w:p>
          <w:p w14:paraId="7CDFF04F" w14:textId="4A108804" w:rsidR="4D9BCA1F" w:rsidRDefault="4D9BCA1F" w:rsidP="4D9BCA1F"/>
          <w:p w14:paraId="6B147E4B" w14:textId="3FEA417B" w:rsidR="67EDA3B0" w:rsidRDefault="55197C10" w:rsidP="00D5184C">
            <w:pPr>
              <w:pStyle w:val="ListParagraph"/>
              <w:numPr>
                <w:ilvl w:val="0"/>
                <w:numId w:val="45"/>
              </w:numPr>
            </w:pPr>
            <w:r>
              <w:t xml:space="preserve">Both preventative controls and detective controls, which could include your monitoring activities and processes for manual intervention.  How you will ensure you meet specific processing and response SLAs (these may be referenced in your answers above) </w:t>
            </w:r>
          </w:p>
          <w:p w14:paraId="03FC5A53" w14:textId="6959AF90" w:rsidR="67EDA3B0" w:rsidRDefault="55197C10" w:rsidP="258738D0">
            <w:pPr>
              <w:pStyle w:val="ListParagraph"/>
              <w:ind w:left="360"/>
            </w:pPr>
            <w:r>
              <w:t xml:space="preserve"> </w:t>
            </w:r>
          </w:p>
          <w:p w14:paraId="09D534D7" w14:textId="495CC7A8" w:rsidR="67EDA3B0" w:rsidRDefault="019C23A0" w:rsidP="00D5184C">
            <w:pPr>
              <w:pStyle w:val="ListParagraph"/>
              <w:numPr>
                <w:ilvl w:val="0"/>
                <w:numId w:val="45"/>
              </w:numPr>
            </w:pPr>
            <w:r>
              <w:t>How you will ensure you meet your operational requirements which may not have been tested during functional testing</w:t>
            </w:r>
            <w:r w:rsidR="2EFF3787">
              <w:t>?</w:t>
            </w:r>
          </w:p>
        </w:tc>
        <w:tc>
          <w:tcPr>
            <w:tcW w:w="2160" w:type="dxa"/>
          </w:tcPr>
          <w:p w14:paraId="5F3F95CA" w14:textId="0764516D" w:rsidR="651D6924" w:rsidRDefault="67AEC61B" w:rsidP="4D9BCA1F">
            <w:r>
              <w:lastRenderedPageBreak/>
              <w:t xml:space="preserve"> </w:t>
            </w:r>
          </w:p>
          <w:p w14:paraId="488E9957" w14:textId="1E1B7CFD" w:rsidR="651D6924" w:rsidRDefault="5EFB2572" w:rsidP="4D9BCA1F">
            <w:r>
              <w:t>OPC_175</w:t>
            </w:r>
          </w:p>
          <w:p w14:paraId="43ED46E3" w14:textId="2E946A76" w:rsidR="651D6924" w:rsidRDefault="3A3F5953" w:rsidP="4D9BCA1F">
            <w:r>
              <w:lastRenderedPageBreak/>
              <w:t xml:space="preserve"> </w:t>
            </w:r>
          </w:p>
          <w:p w14:paraId="70EE6994" w14:textId="31C763D4" w:rsidR="651D6924" w:rsidRDefault="651D6924" w:rsidP="4D9BCA1F"/>
          <w:p w14:paraId="52823556" w14:textId="66777523" w:rsidR="651D6924" w:rsidRDefault="29BC09E7" w:rsidP="4D9BCA1F">
            <w:r>
              <w:t>OPC_550</w:t>
            </w:r>
            <w:r w:rsidR="3A3F5953">
              <w:t xml:space="preserve">  </w:t>
            </w:r>
          </w:p>
        </w:tc>
        <w:tc>
          <w:tcPr>
            <w:tcW w:w="3798" w:type="dxa"/>
          </w:tcPr>
          <w:p w14:paraId="78A48379" w14:textId="0C104462" w:rsidR="4D9BCA1F" w:rsidRDefault="4D9BCA1F" w:rsidP="4D9BCA1F"/>
        </w:tc>
      </w:tr>
    </w:tbl>
    <w:p w14:paraId="42A95616" w14:textId="6A0B180F" w:rsidR="00634284" w:rsidRPr="005A71F4" w:rsidRDefault="00634284" w:rsidP="000BA455">
      <w:pPr>
        <w:pStyle w:val="MHHSBody"/>
        <w:rPr>
          <w:szCs w:val="20"/>
        </w:rPr>
      </w:pPr>
    </w:p>
    <w:p w14:paraId="543B9798" w14:textId="77777777" w:rsidR="00453EC6" w:rsidRDefault="00453EC6" w:rsidP="000BA455">
      <w:pPr>
        <w:spacing w:after="0" w:line="240" w:lineRule="auto"/>
        <w:rPr>
          <w:b/>
          <w:bCs/>
          <w:color w:val="5161FC"/>
          <w:szCs w:val="20"/>
        </w:rPr>
      </w:pPr>
      <w:r w:rsidRPr="000BA455">
        <w:rPr>
          <w:szCs w:val="20"/>
        </w:rPr>
        <w:br w:type="page"/>
      </w:r>
    </w:p>
    <w:p w14:paraId="3D2C1BE4" w14:textId="6466BBB2" w:rsidR="5A2F2EA8" w:rsidRDefault="31848766" w:rsidP="258738D0">
      <w:pPr>
        <w:pStyle w:val="Heading3"/>
        <w:rPr>
          <w:sz w:val="20"/>
          <w:szCs w:val="20"/>
        </w:rPr>
      </w:pPr>
      <w:r>
        <w:lastRenderedPageBreak/>
        <w:t>Data Management</w:t>
      </w:r>
    </w:p>
    <w:tbl>
      <w:tblPr>
        <w:tblStyle w:val="TableGrid1"/>
        <w:tblW w:w="15165" w:type="dxa"/>
        <w:tblLook w:val="04A0" w:firstRow="1" w:lastRow="0" w:firstColumn="1" w:lastColumn="0" w:noHBand="0" w:noVBand="1"/>
      </w:tblPr>
      <w:tblGrid>
        <w:gridCol w:w="2162"/>
        <w:gridCol w:w="3440"/>
        <w:gridCol w:w="3440"/>
        <w:gridCol w:w="2175"/>
        <w:gridCol w:w="3948"/>
      </w:tblGrid>
      <w:tr w:rsidR="02440F79" w14:paraId="02B09E71" w14:textId="77777777" w:rsidTr="258738D0">
        <w:trPr>
          <w:trHeight w:val="300"/>
        </w:trPr>
        <w:tc>
          <w:tcPr>
            <w:tcW w:w="2162" w:type="dxa"/>
          </w:tcPr>
          <w:p w14:paraId="72C975D2" w14:textId="22D0A35C" w:rsidR="02440F79" w:rsidRDefault="02440F79" w:rsidP="02440F79">
            <w:pPr>
              <w:spacing w:after="0"/>
              <w:rPr>
                <w:szCs w:val="20"/>
              </w:rPr>
            </w:pPr>
            <w:r w:rsidRPr="02440F79">
              <w:rPr>
                <w:b/>
                <w:bCs/>
                <w:szCs w:val="20"/>
              </w:rPr>
              <w:t>Data Management Area</w:t>
            </w:r>
          </w:p>
        </w:tc>
        <w:tc>
          <w:tcPr>
            <w:tcW w:w="3440" w:type="dxa"/>
          </w:tcPr>
          <w:p w14:paraId="0B310C9E" w14:textId="7EA73383" w:rsidR="02440F79" w:rsidRDefault="02440F79" w:rsidP="02440F79">
            <w:pPr>
              <w:spacing w:after="0"/>
              <w:rPr>
                <w:szCs w:val="20"/>
              </w:rPr>
            </w:pPr>
            <w:r w:rsidRPr="02440F79">
              <w:rPr>
                <w:b/>
                <w:bCs/>
                <w:szCs w:val="20"/>
              </w:rPr>
              <w:t>Questions</w:t>
            </w:r>
          </w:p>
        </w:tc>
        <w:tc>
          <w:tcPr>
            <w:tcW w:w="3440" w:type="dxa"/>
          </w:tcPr>
          <w:p w14:paraId="48B1E7EE" w14:textId="0176F43F" w:rsidR="4910ACCC" w:rsidRDefault="4910ACCC" w:rsidP="38C5800C">
            <w:pPr>
              <w:rPr>
                <w:b/>
                <w:bCs/>
                <w:szCs w:val="20"/>
              </w:rPr>
            </w:pPr>
            <w:r w:rsidRPr="38C5800C">
              <w:rPr>
                <w:b/>
                <w:bCs/>
                <w:szCs w:val="20"/>
              </w:rPr>
              <w:t>Guidance</w:t>
            </w:r>
            <w:r w:rsidR="00DB4B37">
              <w:rPr>
                <w:b/>
                <w:bCs/>
                <w:szCs w:val="20"/>
              </w:rPr>
              <w:t xml:space="preserve"> Points</w:t>
            </w:r>
          </w:p>
        </w:tc>
        <w:tc>
          <w:tcPr>
            <w:tcW w:w="2175" w:type="dxa"/>
          </w:tcPr>
          <w:p w14:paraId="1CD42E10" w14:textId="4FF95A48" w:rsidR="02440F79" w:rsidRDefault="02440F79" w:rsidP="02440F79">
            <w:pPr>
              <w:spacing w:after="0"/>
              <w:rPr>
                <w:szCs w:val="20"/>
              </w:rPr>
            </w:pPr>
            <w:r w:rsidRPr="02440F79">
              <w:rPr>
                <w:b/>
                <w:bCs/>
                <w:szCs w:val="20"/>
              </w:rPr>
              <w:t>MHHS requirements</w:t>
            </w:r>
          </w:p>
        </w:tc>
        <w:tc>
          <w:tcPr>
            <w:tcW w:w="3948" w:type="dxa"/>
          </w:tcPr>
          <w:p w14:paraId="38479ABA" w14:textId="4385F1DD" w:rsidR="02440F79" w:rsidRDefault="02440F79" w:rsidP="02440F79">
            <w:pPr>
              <w:rPr>
                <w:szCs w:val="20"/>
              </w:rPr>
            </w:pPr>
            <w:r w:rsidRPr="02440F79">
              <w:rPr>
                <w:b/>
                <w:bCs/>
                <w:szCs w:val="20"/>
              </w:rPr>
              <w:t>Participant Responses</w:t>
            </w:r>
          </w:p>
        </w:tc>
      </w:tr>
      <w:tr w:rsidR="02440F79" w14:paraId="54E0E90A" w14:textId="77777777" w:rsidTr="258738D0">
        <w:trPr>
          <w:trHeight w:val="712"/>
        </w:trPr>
        <w:tc>
          <w:tcPr>
            <w:tcW w:w="2162" w:type="dxa"/>
            <w:vMerge w:val="restart"/>
          </w:tcPr>
          <w:p w14:paraId="476241D5" w14:textId="2ACAB403" w:rsidR="02440F79" w:rsidRDefault="127E266B" w:rsidP="5613AD88">
            <w:pPr>
              <w:spacing w:line="259" w:lineRule="auto"/>
              <w:rPr>
                <w:b/>
                <w:bCs/>
                <w:szCs w:val="20"/>
              </w:rPr>
            </w:pPr>
            <w:r w:rsidRPr="5613AD88">
              <w:rPr>
                <w:szCs w:val="20"/>
              </w:rPr>
              <w:t xml:space="preserve">5.4.2.1 </w:t>
            </w:r>
            <w:r w:rsidR="7CE73A14" w:rsidRPr="5613AD88">
              <w:rPr>
                <w:b/>
                <w:bCs/>
                <w:szCs w:val="20"/>
              </w:rPr>
              <w:t>Unmetered Supplies Inventory</w:t>
            </w:r>
          </w:p>
          <w:p w14:paraId="10087B3E" w14:textId="65FF3751" w:rsidR="02440F79" w:rsidRDefault="02440F79" w:rsidP="02440F79">
            <w:pPr>
              <w:spacing w:line="259" w:lineRule="auto"/>
              <w:rPr>
                <w:b/>
                <w:bCs/>
                <w:szCs w:val="20"/>
              </w:rPr>
            </w:pPr>
          </w:p>
          <w:p w14:paraId="06FE70DA" w14:textId="13F49ACD" w:rsidR="02440F79" w:rsidRDefault="0BFC5169" w:rsidP="5613AD88">
            <w:pPr>
              <w:spacing w:line="259" w:lineRule="auto"/>
              <w:rPr>
                <w:szCs w:val="20"/>
              </w:rPr>
            </w:pPr>
            <w:r w:rsidRPr="5613AD88">
              <w:rPr>
                <w:szCs w:val="20"/>
              </w:rPr>
              <w:t xml:space="preserve">In line with </w:t>
            </w:r>
            <w:r w:rsidR="7CE73A14" w:rsidRPr="5613AD88">
              <w:rPr>
                <w:szCs w:val="20"/>
              </w:rPr>
              <w:t>MHHSP-BP004</w:t>
            </w:r>
          </w:p>
        </w:tc>
        <w:tc>
          <w:tcPr>
            <w:tcW w:w="3440" w:type="dxa"/>
            <w:vMerge w:val="restart"/>
          </w:tcPr>
          <w:p w14:paraId="4CC09E03" w14:textId="65462A30" w:rsidR="5072C69A" w:rsidRDefault="71BC469A" w:rsidP="00D5184C">
            <w:pPr>
              <w:pStyle w:val="ListParagraph"/>
              <w:numPr>
                <w:ilvl w:val="0"/>
                <w:numId w:val="157"/>
              </w:numPr>
              <w:spacing w:line="259" w:lineRule="auto"/>
              <w:rPr>
                <w:rFonts w:eastAsia="Arial" w:cs="Arial"/>
                <w:szCs w:val="20"/>
              </w:rPr>
            </w:pPr>
            <w:r w:rsidRPr="6DDB6ACA">
              <w:rPr>
                <w:rFonts w:eastAsia="Arial" w:cs="Arial"/>
                <w:szCs w:val="20"/>
              </w:rPr>
              <w:t xml:space="preserve"> What controls do you have in-place to ensure that interface data updates are captured within the relevant systems to support wider business processes for in scope services in line with the BSC and REC obligations brought about by MHHS</w:t>
            </w:r>
            <w:r w:rsidR="2B702580" w:rsidRPr="6DDB6ACA">
              <w:rPr>
                <w:rFonts w:eastAsia="Arial" w:cs="Arial"/>
                <w:szCs w:val="20"/>
              </w:rPr>
              <w:t>?</w:t>
            </w:r>
          </w:p>
          <w:p w14:paraId="1E123585" w14:textId="163D7658" w:rsidR="02440F79" w:rsidRDefault="02440F79" w:rsidP="02440F79">
            <w:pPr>
              <w:spacing w:line="259" w:lineRule="auto"/>
              <w:rPr>
                <w:szCs w:val="20"/>
              </w:rPr>
            </w:pPr>
          </w:p>
          <w:p w14:paraId="28D7DED0" w14:textId="32604AB4" w:rsidR="02440F79" w:rsidRDefault="75193FCD" w:rsidP="00D5184C">
            <w:pPr>
              <w:pStyle w:val="ListParagraph"/>
              <w:numPr>
                <w:ilvl w:val="0"/>
                <w:numId w:val="157"/>
              </w:numPr>
              <w:spacing w:line="259" w:lineRule="auto"/>
              <w:rPr>
                <w:rFonts w:eastAsia="Arial" w:cs="Arial"/>
                <w:szCs w:val="20"/>
              </w:rPr>
            </w:pPr>
            <w:r w:rsidRPr="000BA455">
              <w:rPr>
                <w:rFonts w:eastAsia="Arial" w:cs="Arial"/>
                <w:szCs w:val="20"/>
              </w:rPr>
              <w:t>How do you receive</w:t>
            </w:r>
            <w:r w:rsidR="313ABAF6" w:rsidRPr="000BA455">
              <w:rPr>
                <w:rFonts w:eastAsia="Arial" w:cs="Arial"/>
                <w:szCs w:val="20"/>
              </w:rPr>
              <w:t>, validate</w:t>
            </w:r>
            <w:r w:rsidRPr="000BA455">
              <w:rPr>
                <w:rFonts w:eastAsia="Arial" w:cs="Arial"/>
                <w:szCs w:val="20"/>
              </w:rPr>
              <w:t xml:space="preserve"> and store new inventory information?</w:t>
            </w:r>
          </w:p>
          <w:p w14:paraId="14554682" w14:textId="15F545E8" w:rsidR="02440F79" w:rsidRDefault="02440F79" w:rsidP="5613AD88">
            <w:pPr>
              <w:spacing w:after="0" w:line="259" w:lineRule="auto"/>
              <w:rPr>
                <w:szCs w:val="20"/>
              </w:rPr>
            </w:pPr>
          </w:p>
          <w:p w14:paraId="58FB773B" w14:textId="55D5D6E4" w:rsidR="02440F79" w:rsidRDefault="35C5C17E" w:rsidP="00D5184C">
            <w:pPr>
              <w:pStyle w:val="ListParagraph"/>
              <w:numPr>
                <w:ilvl w:val="0"/>
                <w:numId w:val="157"/>
              </w:numPr>
              <w:rPr>
                <w:rFonts w:eastAsia="Arial" w:cs="Arial"/>
                <w:szCs w:val="20"/>
              </w:rPr>
            </w:pPr>
            <w:r w:rsidRPr="6DDB6ACA">
              <w:rPr>
                <w:rFonts w:eastAsia="Arial" w:cs="Arial"/>
                <w:szCs w:val="20"/>
              </w:rPr>
              <w:t>How will you investigate any rejections?</w:t>
            </w:r>
          </w:p>
          <w:p w14:paraId="32024240" w14:textId="4FBE0C99" w:rsidR="6DDB6ACA" w:rsidRDefault="6DDB6ACA" w:rsidP="002E0EE1">
            <w:pPr>
              <w:rPr>
                <w:szCs w:val="20"/>
              </w:rPr>
            </w:pPr>
          </w:p>
          <w:p w14:paraId="07130B8B" w14:textId="3451D189" w:rsidR="284A6DEB" w:rsidRDefault="338D3DA9" w:rsidP="00D5184C">
            <w:pPr>
              <w:pStyle w:val="ListParagraph"/>
              <w:numPr>
                <w:ilvl w:val="0"/>
                <w:numId w:val="157"/>
              </w:numPr>
              <w:rPr>
                <w:rFonts w:eastAsia="Arial" w:cs="Arial"/>
              </w:rPr>
            </w:pPr>
            <w:r w:rsidRPr="0CE7C621">
              <w:rPr>
                <w:rFonts w:eastAsia="Arial" w:cs="Arial"/>
              </w:rPr>
              <w:t>H</w:t>
            </w:r>
            <w:r w:rsidR="2E253ACE" w:rsidRPr="0CE7C621">
              <w:rPr>
                <w:rFonts w:eastAsia="Arial" w:cs="Arial"/>
              </w:rPr>
              <w:t>ow do you receive and maintain valid Charge Codes, Switch Regimes and combinations thereof?</w:t>
            </w:r>
          </w:p>
          <w:p w14:paraId="1E2C1339" w14:textId="5A821846" w:rsidR="02440F79" w:rsidRDefault="02440F79" w:rsidP="02440F79">
            <w:pPr>
              <w:spacing w:after="0" w:line="240" w:lineRule="auto"/>
              <w:rPr>
                <w:szCs w:val="20"/>
              </w:rPr>
            </w:pPr>
          </w:p>
          <w:p w14:paraId="65D8C7F2" w14:textId="4FCD4E66" w:rsidR="02440F79" w:rsidRDefault="02440F79" w:rsidP="00FD030C">
            <w:pPr>
              <w:rPr>
                <w:szCs w:val="20"/>
              </w:rPr>
            </w:pPr>
          </w:p>
        </w:tc>
        <w:tc>
          <w:tcPr>
            <w:tcW w:w="3440" w:type="dxa"/>
          </w:tcPr>
          <w:p w14:paraId="6C6C369F" w14:textId="592DC75F" w:rsidR="00634284" w:rsidRDefault="00634284" w:rsidP="00634284">
            <w:pPr>
              <w:spacing w:after="0"/>
              <w:rPr>
                <w:szCs w:val="20"/>
              </w:rPr>
            </w:pPr>
            <w:r w:rsidRPr="0005797B">
              <w:rPr>
                <w:szCs w:val="20"/>
              </w:rPr>
              <w:t>For Question 5.4.</w:t>
            </w:r>
            <w:r>
              <w:rPr>
                <w:szCs w:val="20"/>
              </w:rPr>
              <w:t>2</w:t>
            </w:r>
            <w:r w:rsidRPr="0005797B">
              <w:rPr>
                <w:szCs w:val="20"/>
              </w:rPr>
              <w:t>.</w:t>
            </w:r>
            <w:r>
              <w:rPr>
                <w:szCs w:val="20"/>
              </w:rPr>
              <w:t>1</w:t>
            </w:r>
            <w:r w:rsidRPr="0005797B">
              <w:rPr>
                <w:szCs w:val="20"/>
              </w:rPr>
              <w:t xml:space="preserve"> </w:t>
            </w:r>
            <w:r>
              <w:rPr>
                <w:szCs w:val="20"/>
              </w:rPr>
              <w:t xml:space="preserve">A – </w:t>
            </w:r>
            <w:r w:rsidRPr="5F6E6362">
              <w:rPr>
                <w:szCs w:val="20"/>
              </w:rPr>
              <w:t>The response should address the following areas:</w:t>
            </w:r>
          </w:p>
          <w:p w14:paraId="447B5932" w14:textId="77777777" w:rsidR="00634284" w:rsidRDefault="00634284" w:rsidP="00634284">
            <w:pPr>
              <w:spacing w:after="0"/>
              <w:rPr>
                <w:szCs w:val="20"/>
              </w:rPr>
            </w:pPr>
          </w:p>
          <w:p w14:paraId="02236E72" w14:textId="4BC2297D" w:rsidR="6CC2AF93" w:rsidRDefault="6774A087" w:rsidP="00D5184C">
            <w:pPr>
              <w:pStyle w:val="ListParagraph"/>
              <w:numPr>
                <w:ilvl w:val="0"/>
                <w:numId w:val="102"/>
              </w:numPr>
            </w:pPr>
            <w:r w:rsidRPr="426BECBB">
              <w:rPr>
                <w:rFonts w:eastAsia="Arial" w:cs="Arial"/>
              </w:rPr>
              <w:t>Processes and/or systems used to receive and maintain records of customer inventories.</w:t>
            </w:r>
          </w:p>
          <w:p w14:paraId="3B5BBDB0" w14:textId="3C8DA5D8" w:rsidR="38C5800C" w:rsidRDefault="38C5800C" w:rsidP="38C5800C">
            <w:pPr>
              <w:rPr>
                <w:szCs w:val="20"/>
              </w:rPr>
            </w:pPr>
          </w:p>
        </w:tc>
        <w:tc>
          <w:tcPr>
            <w:tcW w:w="2175" w:type="dxa"/>
            <w:vMerge w:val="restart"/>
          </w:tcPr>
          <w:p w14:paraId="3865B6AB" w14:textId="35D2BB49" w:rsidR="48C35B54" w:rsidRDefault="22C2518E" w:rsidP="5613AD88">
            <w:pPr>
              <w:spacing w:after="0"/>
              <w:rPr>
                <w:szCs w:val="20"/>
              </w:rPr>
            </w:pPr>
            <w:r w:rsidRPr="5613AD88">
              <w:rPr>
                <w:szCs w:val="20"/>
              </w:rPr>
              <w:t>MHHS-BR-MS-031</w:t>
            </w:r>
          </w:p>
          <w:p w14:paraId="62A38EAD" w14:textId="0E2D5103" w:rsidR="48C35B54" w:rsidRDefault="22C2518E" w:rsidP="5613AD88">
            <w:pPr>
              <w:spacing w:after="0"/>
              <w:rPr>
                <w:color w:val="000000" w:themeColor="text1"/>
                <w:szCs w:val="20"/>
              </w:rPr>
            </w:pPr>
            <w:r w:rsidRPr="5613AD88">
              <w:rPr>
                <w:szCs w:val="20"/>
              </w:rPr>
              <w:t>MHHS-BR-MS-032</w:t>
            </w:r>
          </w:p>
        </w:tc>
        <w:tc>
          <w:tcPr>
            <w:tcW w:w="3948" w:type="dxa"/>
            <w:vMerge w:val="restart"/>
          </w:tcPr>
          <w:p w14:paraId="186715B2" w14:textId="117AF0F1" w:rsidR="02440F79" w:rsidRDefault="02440F79" w:rsidP="02440F79">
            <w:pPr>
              <w:rPr>
                <w:szCs w:val="20"/>
              </w:rPr>
            </w:pPr>
          </w:p>
        </w:tc>
      </w:tr>
      <w:tr w:rsidR="38C5800C" w14:paraId="6B9B3506" w14:textId="77777777" w:rsidTr="258738D0">
        <w:trPr>
          <w:trHeight w:val="712"/>
        </w:trPr>
        <w:tc>
          <w:tcPr>
            <w:tcW w:w="2162" w:type="dxa"/>
            <w:vMerge/>
          </w:tcPr>
          <w:p w14:paraId="4E000BF7" w14:textId="77777777" w:rsidR="004D023B" w:rsidRDefault="004D023B"/>
        </w:tc>
        <w:tc>
          <w:tcPr>
            <w:tcW w:w="3440" w:type="dxa"/>
            <w:vMerge/>
          </w:tcPr>
          <w:p w14:paraId="7988CD93" w14:textId="77777777" w:rsidR="004D023B" w:rsidRDefault="004D023B"/>
        </w:tc>
        <w:tc>
          <w:tcPr>
            <w:tcW w:w="3440" w:type="dxa"/>
          </w:tcPr>
          <w:p w14:paraId="59652B62" w14:textId="599E6559" w:rsidR="00634284" w:rsidRDefault="00634284" w:rsidP="00634284">
            <w:pPr>
              <w:spacing w:after="0"/>
              <w:rPr>
                <w:szCs w:val="20"/>
              </w:rPr>
            </w:pPr>
            <w:r w:rsidRPr="0005797B">
              <w:rPr>
                <w:szCs w:val="20"/>
              </w:rPr>
              <w:t>For Question 5.4.</w:t>
            </w:r>
            <w:r>
              <w:rPr>
                <w:szCs w:val="20"/>
              </w:rPr>
              <w:t>2</w:t>
            </w:r>
            <w:r w:rsidRPr="0005797B">
              <w:rPr>
                <w:szCs w:val="20"/>
              </w:rPr>
              <w:t>.</w:t>
            </w:r>
            <w:r>
              <w:rPr>
                <w:szCs w:val="20"/>
              </w:rPr>
              <w:t>1</w:t>
            </w:r>
            <w:r w:rsidRPr="0005797B">
              <w:rPr>
                <w:szCs w:val="20"/>
              </w:rPr>
              <w:t xml:space="preserve"> </w:t>
            </w:r>
            <w:r>
              <w:rPr>
                <w:szCs w:val="20"/>
              </w:rPr>
              <w:t xml:space="preserve">B – </w:t>
            </w:r>
            <w:r w:rsidRPr="5F6E6362">
              <w:rPr>
                <w:szCs w:val="20"/>
              </w:rPr>
              <w:t>The response should address the following areas:</w:t>
            </w:r>
          </w:p>
          <w:p w14:paraId="193E28AB" w14:textId="77777777" w:rsidR="00634284" w:rsidRDefault="00634284" w:rsidP="00634284">
            <w:pPr>
              <w:spacing w:after="0"/>
              <w:rPr>
                <w:szCs w:val="20"/>
              </w:rPr>
            </w:pPr>
          </w:p>
          <w:p w14:paraId="7F2A8255" w14:textId="066068C6" w:rsidR="1B47B96A" w:rsidRDefault="0CE5A863" w:rsidP="00D5184C">
            <w:pPr>
              <w:pStyle w:val="ListParagraph"/>
              <w:numPr>
                <w:ilvl w:val="0"/>
                <w:numId w:val="101"/>
              </w:numPr>
            </w:pPr>
            <w:r w:rsidRPr="426BECBB">
              <w:rPr>
                <w:rFonts w:eastAsia="Arial" w:cs="Arial"/>
              </w:rPr>
              <w:t>The method of providing the customer UMS inventories to the UMSDS, in line with the UMSO Method statement</w:t>
            </w:r>
          </w:p>
          <w:p w14:paraId="41980443" w14:textId="29E8AE55" w:rsidR="38C5800C" w:rsidRDefault="38C5800C" w:rsidP="00FD030C">
            <w:pPr>
              <w:rPr>
                <w:szCs w:val="20"/>
              </w:rPr>
            </w:pPr>
          </w:p>
        </w:tc>
        <w:tc>
          <w:tcPr>
            <w:tcW w:w="2175" w:type="dxa"/>
            <w:vMerge/>
          </w:tcPr>
          <w:p w14:paraId="2AA59F8B" w14:textId="77777777" w:rsidR="004D023B" w:rsidRDefault="004D023B"/>
        </w:tc>
        <w:tc>
          <w:tcPr>
            <w:tcW w:w="3948" w:type="dxa"/>
            <w:vMerge/>
          </w:tcPr>
          <w:p w14:paraId="3D0F3E52" w14:textId="77777777" w:rsidR="004D023B" w:rsidRDefault="004D023B"/>
        </w:tc>
      </w:tr>
      <w:tr w:rsidR="38C5800C" w14:paraId="0B64F4B6" w14:textId="77777777" w:rsidTr="258738D0">
        <w:trPr>
          <w:trHeight w:val="1414"/>
        </w:trPr>
        <w:tc>
          <w:tcPr>
            <w:tcW w:w="2162" w:type="dxa"/>
            <w:vMerge/>
          </w:tcPr>
          <w:p w14:paraId="3222F22E" w14:textId="77777777" w:rsidR="004D023B" w:rsidRDefault="004D023B"/>
        </w:tc>
        <w:tc>
          <w:tcPr>
            <w:tcW w:w="3440" w:type="dxa"/>
            <w:vMerge/>
          </w:tcPr>
          <w:p w14:paraId="79A8FA48" w14:textId="77777777" w:rsidR="004D023B" w:rsidRDefault="004D023B"/>
        </w:tc>
        <w:tc>
          <w:tcPr>
            <w:tcW w:w="3440" w:type="dxa"/>
          </w:tcPr>
          <w:p w14:paraId="4A55AA13" w14:textId="01ADA878" w:rsidR="00634284" w:rsidRDefault="373C5E85" w:rsidP="426BECBB">
            <w:pPr>
              <w:spacing w:after="0"/>
            </w:pPr>
            <w:r>
              <w:t>For Question 5.4.2.1 C – The response should address the following areas:</w:t>
            </w:r>
          </w:p>
          <w:p w14:paraId="536A7A5C" w14:textId="77777777" w:rsidR="00634284" w:rsidRDefault="00634284" w:rsidP="426BECBB">
            <w:pPr>
              <w:spacing w:after="0"/>
            </w:pPr>
          </w:p>
          <w:p w14:paraId="724E2707" w14:textId="63248F12" w:rsidR="1B47B96A" w:rsidRDefault="0CE5A863" w:rsidP="00D5184C">
            <w:pPr>
              <w:pStyle w:val="ListParagraph"/>
              <w:numPr>
                <w:ilvl w:val="0"/>
                <w:numId w:val="101"/>
              </w:numPr>
              <w:rPr>
                <w:rFonts w:eastAsia="Arial" w:cs="Arial"/>
              </w:rPr>
            </w:pPr>
            <w:r w:rsidRPr="426BECBB">
              <w:rPr>
                <w:rFonts w:eastAsia="Arial" w:cs="Arial"/>
              </w:rPr>
              <w:t>The process for investigating any discrepancies and/or rejections in consultation with the customer as required</w:t>
            </w:r>
          </w:p>
          <w:p w14:paraId="18737553" w14:textId="01068146" w:rsidR="38C5800C" w:rsidRDefault="38C5800C" w:rsidP="0DFFADD4"/>
        </w:tc>
        <w:tc>
          <w:tcPr>
            <w:tcW w:w="2175" w:type="dxa"/>
            <w:vMerge/>
          </w:tcPr>
          <w:p w14:paraId="6F0EF51F" w14:textId="77777777" w:rsidR="004D023B" w:rsidRDefault="004D023B"/>
        </w:tc>
        <w:tc>
          <w:tcPr>
            <w:tcW w:w="3948" w:type="dxa"/>
            <w:vMerge/>
          </w:tcPr>
          <w:p w14:paraId="5198AAB9" w14:textId="77777777" w:rsidR="004D023B" w:rsidRDefault="004D023B"/>
        </w:tc>
      </w:tr>
      <w:tr w:rsidR="4D9BCA1F" w14:paraId="5DC01C5B" w14:textId="77777777" w:rsidTr="258738D0">
        <w:trPr>
          <w:trHeight w:val="690"/>
        </w:trPr>
        <w:tc>
          <w:tcPr>
            <w:tcW w:w="2162" w:type="dxa"/>
            <w:vMerge/>
          </w:tcPr>
          <w:p w14:paraId="12EA38F8" w14:textId="77777777" w:rsidR="00705E54" w:rsidRDefault="00705E54"/>
        </w:tc>
        <w:tc>
          <w:tcPr>
            <w:tcW w:w="3440" w:type="dxa"/>
            <w:vMerge/>
          </w:tcPr>
          <w:p w14:paraId="011249F1" w14:textId="77777777" w:rsidR="00705E54" w:rsidRDefault="00705E54"/>
        </w:tc>
        <w:tc>
          <w:tcPr>
            <w:tcW w:w="3440" w:type="dxa"/>
          </w:tcPr>
          <w:p w14:paraId="424F0B78" w14:textId="34AE78C7" w:rsidR="66D019B3" w:rsidRDefault="0B87A7CB" w:rsidP="4D9BCA1F">
            <w:pPr>
              <w:spacing w:after="0"/>
            </w:pPr>
            <w:r>
              <w:t>For Question 5.4.2.1 D – The response should address the following areas:</w:t>
            </w:r>
          </w:p>
          <w:p w14:paraId="6BF54102" w14:textId="2E0C1947" w:rsidR="4D9BCA1F" w:rsidRDefault="4D9BCA1F" w:rsidP="4D9BCA1F"/>
          <w:p w14:paraId="4B3483D2" w14:textId="17FE99B1" w:rsidR="4927889E" w:rsidRDefault="4C8E340F" w:rsidP="00D5184C">
            <w:pPr>
              <w:pStyle w:val="ListParagraph"/>
              <w:numPr>
                <w:ilvl w:val="0"/>
                <w:numId w:val="51"/>
              </w:numPr>
            </w:pPr>
            <w:r>
              <w:t xml:space="preserve">The processes for receiving and maintaining valid Charge Codes, Switch Regimes and Combination. </w:t>
            </w:r>
          </w:p>
          <w:p w14:paraId="0268ADB3" w14:textId="65858D35" w:rsidR="4D9BCA1F" w:rsidRDefault="4D9BCA1F" w:rsidP="4D9BCA1F"/>
          <w:p w14:paraId="747CC9A8" w14:textId="1CA7AB33" w:rsidR="4927889E" w:rsidRDefault="4C8E340F" w:rsidP="00D5184C">
            <w:pPr>
              <w:pStyle w:val="ListParagraph"/>
              <w:numPr>
                <w:ilvl w:val="0"/>
                <w:numId w:val="51"/>
              </w:numPr>
            </w:pPr>
            <w:r>
              <w:t>Processes to ensure the combinations are valid.</w:t>
            </w:r>
          </w:p>
        </w:tc>
        <w:tc>
          <w:tcPr>
            <w:tcW w:w="2175" w:type="dxa"/>
            <w:vMerge/>
          </w:tcPr>
          <w:p w14:paraId="30D7B895" w14:textId="77777777" w:rsidR="00705E54" w:rsidRDefault="00705E54"/>
        </w:tc>
        <w:tc>
          <w:tcPr>
            <w:tcW w:w="3948" w:type="dxa"/>
            <w:vMerge/>
          </w:tcPr>
          <w:p w14:paraId="3C399AFF" w14:textId="77777777" w:rsidR="00705E54" w:rsidRDefault="00705E54"/>
        </w:tc>
      </w:tr>
      <w:tr w:rsidR="4D9BCA1F" w14:paraId="388B977D" w14:textId="77777777" w:rsidTr="258738D0">
        <w:trPr>
          <w:trHeight w:val="690"/>
        </w:trPr>
        <w:tc>
          <w:tcPr>
            <w:tcW w:w="2162" w:type="dxa"/>
          </w:tcPr>
          <w:p w14:paraId="481C7BF5" w14:textId="6DBC61A9" w:rsidR="3543C7DE" w:rsidRDefault="76564527" w:rsidP="4D9BCA1F">
            <w:pPr>
              <w:spacing w:line="259" w:lineRule="auto"/>
            </w:pPr>
            <w:r>
              <w:t>5.</w:t>
            </w:r>
            <w:r w:rsidR="5B1D979A">
              <w:t>4</w:t>
            </w:r>
            <w:r>
              <w:t xml:space="preserve">.2.2 </w:t>
            </w:r>
            <w:r w:rsidRPr="258738D0">
              <w:rPr>
                <w:b/>
                <w:bCs/>
              </w:rPr>
              <w:t xml:space="preserve">Registration </w:t>
            </w:r>
            <w:r w:rsidR="7F76E0BF" w:rsidRPr="258738D0">
              <w:rPr>
                <w:b/>
                <w:bCs/>
              </w:rPr>
              <w:t>Data</w:t>
            </w:r>
            <w:r>
              <w:t xml:space="preserve"> </w:t>
            </w:r>
          </w:p>
        </w:tc>
        <w:tc>
          <w:tcPr>
            <w:tcW w:w="3440" w:type="dxa"/>
          </w:tcPr>
          <w:p w14:paraId="47FBB7FE" w14:textId="50D46D0F" w:rsidR="4D9BCA1F" w:rsidRDefault="0BE8F8B1" w:rsidP="00D5184C">
            <w:pPr>
              <w:pStyle w:val="ListParagraph"/>
              <w:numPr>
                <w:ilvl w:val="0"/>
                <w:numId w:val="30"/>
              </w:numPr>
              <w:spacing w:line="259" w:lineRule="auto"/>
            </w:pPr>
            <w:r>
              <w:t xml:space="preserve">What controls do you have in-place to ensure that updates are captured within all relevant </w:t>
            </w:r>
            <w:r w:rsidR="05FA4A02">
              <w:t>systems to</w:t>
            </w:r>
            <w:r>
              <w:t xml:space="preserve"> support wider business processes? </w:t>
            </w:r>
          </w:p>
        </w:tc>
        <w:tc>
          <w:tcPr>
            <w:tcW w:w="3440" w:type="dxa"/>
          </w:tcPr>
          <w:p w14:paraId="7B89EDF8" w14:textId="61F307C0" w:rsidR="75F30CF0" w:rsidRDefault="40FF6B2D" w:rsidP="4D9BCA1F">
            <w:r>
              <w:t>For Question 5.</w:t>
            </w:r>
            <w:r w:rsidR="3DFC155B">
              <w:t>4</w:t>
            </w:r>
            <w:r>
              <w:t>.2.2 A - Your response should include the following:</w:t>
            </w:r>
          </w:p>
          <w:p w14:paraId="506F20AD" w14:textId="3FFF49B3" w:rsidR="4D9BCA1F" w:rsidRDefault="4D9BCA1F" w:rsidP="4D9BCA1F"/>
          <w:p w14:paraId="5ADC197F" w14:textId="06FA1632" w:rsidR="4D9BCA1F" w:rsidRDefault="1419714C" w:rsidP="00D5184C">
            <w:pPr>
              <w:pStyle w:val="ListParagraph"/>
              <w:numPr>
                <w:ilvl w:val="0"/>
                <w:numId w:val="196"/>
              </w:numPr>
            </w:pPr>
            <w:r w:rsidRPr="258738D0">
              <w:rPr>
                <w:rFonts w:eastAsia="Arial" w:cs="Arial"/>
              </w:rPr>
              <w:t>The chosen method(s) (automated or manual) to receive Registration Data</w:t>
            </w:r>
          </w:p>
          <w:p w14:paraId="2B34D7E0" w14:textId="6EE9C325" w:rsidR="258738D0" w:rsidRDefault="258738D0" w:rsidP="258738D0">
            <w:pPr>
              <w:pStyle w:val="ListParagraph"/>
              <w:ind w:left="360"/>
            </w:pPr>
          </w:p>
          <w:p w14:paraId="6B267333" w14:textId="18D646A4" w:rsidR="3FA85B9B" w:rsidRDefault="0A6D5644" w:rsidP="00D5184C">
            <w:pPr>
              <w:pStyle w:val="ListParagraph"/>
              <w:numPr>
                <w:ilvl w:val="0"/>
                <w:numId w:val="196"/>
              </w:numPr>
            </w:pPr>
            <w:r w:rsidRPr="258738D0">
              <w:rPr>
                <w:rFonts w:eastAsia="Arial" w:cs="Arial"/>
              </w:rPr>
              <w:t>How records of Registration Data will be held within your system</w:t>
            </w:r>
            <w:r w:rsidR="316F1315" w:rsidRPr="258738D0">
              <w:rPr>
                <w:rFonts w:eastAsia="Arial" w:cs="Arial"/>
              </w:rPr>
              <w:t>?</w:t>
            </w:r>
          </w:p>
          <w:p w14:paraId="72A8B937" w14:textId="0443F252" w:rsidR="4D9BCA1F" w:rsidRDefault="4D9BCA1F" w:rsidP="4D9BCA1F">
            <w:pPr>
              <w:pStyle w:val="ListParagraph"/>
            </w:pPr>
          </w:p>
          <w:p w14:paraId="3E27E78F" w14:textId="1E4A16D5" w:rsidR="4D9BCA1F" w:rsidRDefault="0A6D5644" w:rsidP="00D5184C">
            <w:pPr>
              <w:pStyle w:val="ListParagraph"/>
              <w:numPr>
                <w:ilvl w:val="0"/>
                <w:numId w:val="196"/>
              </w:numPr>
              <w:rPr>
                <w:rFonts w:eastAsia="Arial" w:cs="Arial"/>
              </w:rPr>
            </w:pPr>
            <w:r w:rsidRPr="258738D0">
              <w:rPr>
                <w:rFonts w:eastAsia="Arial" w:cs="Arial"/>
              </w:rPr>
              <w:t>Controls in place to ensure updates to Registration Data are actioned appropriately and updated in your system in a timely manner.</w:t>
            </w:r>
          </w:p>
          <w:p w14:paraId="3B62ACEF" w14:textId="5D332A4A" w:rsidR="4D9BCA1F" w:rsidRDefault="4D9BCA1F" w:rsidP="258738D0">
            <w:pPr>
              <w:pStyle w:val="ListParagraph"/>
              <w:ind w:left="360"/>
              <w:rPr>
                <w:rFonts w:eastAsia="Arial" w:cs="Arial"/>
              </w:rPr>
            </w:pPr>
          </w:p>
          <w:p w14:paraId="18683A2C" w14:textId="7DC2BD39" w:rsidR="4D9BCA1F" w:rsidRDefault="1419714C" w:rsidP="00D5184C">
            <w:pPr>
              <w:pStyle w:val="ListParagraph"/>
              <w:numPr>
                <w:ilvl w:val="0"/>
                <w:numId w:val="196"/>
              </w:numPr>
              <w:rPr>
                <w:rFonts w:eastAsia="Arial" w:cs="Arial"/>
              </w:rPr>
            </w:pPr>
            <w:r w:rsidRPr="258738D0">
              <w:rPr>
                <w:rFonts w:eastAsia="Arial" w:cs="Arial"/>
              </w:rPr>
              <w:t>What methods do you use to ensure that all information is aligned</w:t>
            </w:r>
            <w:r w:rsidR="64517776" w:rsidRPr="258738D0">
              <w:rPr>
                <w:rFonts w:eastAsia="Arial" w:cs="Arial"/>
              </w:rPr>
              <w:t>?</w:t>
            </w:r>
          </w:p>
          <w:p w14:paraId="1FA441F1" w14:textId="360F6B29" w:rsidR="258738D0" w:rsidRDefault="258738D0" w:rsidP="258738D0"/>
          <w:p w14:paraId="42ED0C88" w14:textId="61FAD99E" w:rsidR="3FA85B9B" w:rsidRDefault="1419714C" w:rsidP="00D5184C">
            <w:pPr>
              <w:pStyle w:val="ListParagraph"/>
              <w:numPr>
                <w:ilvl w:val="0"/>
                <w:numId w:val="196"/>
              </w:numPr>
              <w:spacing w:line="257" w:lineRule="auto"/>
            </w:pPr>
            <w:r w:rsidRPr="258738D0">
              <w:rPr>
                <w:rFonts w:eastAsia="Arial" w:cs="Arial"/>
              </w:rPr>
              <w:t>How do you investigate any discrepancies between data held</w:t>
            </w:r>
            <w:r w:rsidR="1E8D8015" w:rsidRPr="258738D0">
              <w:rPr>
                <w:rFonts w:eastAsia="Arial" w:cs="Arial"/>
              </w:rPr>
              <w:t>?</w:t>
            </w:r>
          </w:p>
          <w:p w14:paraId="7DC28056" w14:textId="1ECBE328" w:rsidR="4D9BCA1F" w:rsidRDefault="4D9BCA1F" w:rsidP="4D9BCA1F"/>
        </w:tc>
        <w:tc>
          <w:tcPr>
            <w:tcW w:w="2175" w:type="dxa"/>
          </w:tcPr>
          <w:p w14:paraId="212195D0" w14:textId="43E5A263" w:rsidR="3543C7DE" w:rsidRDefault="4ECD125E" w:rsidP="4D9BCA1F">
            <w:r>
              <w:t>MHHS-BR-MS-064</w:t>
            </w:r>
          </w:p>
          <w:p w14:paraId="46DD8D3C" w14:textId="70C52908" w:rsidR="3543C7DE" w:rsidRDefault="4ECD125E" w:rsidP="4D9BCA1F">
            <w:r>
              <w:t>MHHS-BR-MS-065</w:t>
            </w:r>
          </w:p>
          <w:p w14:paraId="4DA34DFD" w14:textId="44A3C73A" w:rsidR="3543C7DE" w:rsidRDefault="4ECD125E" w:rsidP="4D9BCA1F">
            <w:r>
              <w:t>MHHS-BR-MS-066.2</w:t>
            </w:r>
          </w:p>
          <w:p w14:paraId="7B236436" w14:textId="39415F7C" w:rsidR="3543C7DE" w:rsidRDefault="4ECD125E" w:rsidP="4D9BCA1F">
            <w:r>
              <w:t>MHHS-BR-MS-066.3</w:t>
            </w:r>
          </w:p>
          <w:p w14:paraId="275F9FD2" w14:textId="2816F6CC" w:rsidR="3543C7DE" w:rsidRDefault="4ECD125E" w:rsidP="4D9BCA1F">
            <w:r>
              <w:t>MHHS-BR-MS-066.5</w:t>
            </w:r>
          </w:p>
          <w:p w14:paraId="38764444" w14:textId="4FFDD39D" w:rsidR="3543C7DE" w:rsidRDefault="4ECD125E" w:rsidP="4D9BCA1F">
            <w:r>
              <w:t>MHHS-BR-MS-066.6</w:t>
            </w:r>
          </w:p>
          <w:p w14:paraId="203EA391" w14:textId="579B86F0" w:rsidR="4D9BCA1F" w:rsidRDefault="4D9BCA1F" w:rsidP="4D9BCA1F"/>
        </w:tc>
        <w:tc>
          <w:tcPr>
            <w:tcW w:w="3948" w:type="dxa"/>
          </w:tcPr>
          <w:p w14:paraId="473116F4" w14:textId="3874E151" w:rsidR="4D9BCA1F" w:rsidRDefault="4D9BCA1F" w:rsidP="4D9BCA1F"/>
        </w:tc>
      </w:tr>
    </w:tbl>
    <w:p w14:paraId="5DD5B669" w14:textId="769F43DA" w:rsidR="258738D0" w:rsidRDefault="258738D0"/>
    <w:p w14:paraId="7CF76E9B" w14:textId="29533811" w:rsidR="02440F79" w:rsidRDefault="02440F79" w:rsidP="000BA455">
      <w:pPr>
        <w:pStyle w:val="MHHSBody"/>
        <w:rPr>
          <w:szCs w:val="20"/>
        </w:rPr>
      </w:pPr>
    </w:p>
    <w:p w14:paraId="64398AA5" w14:textId="73FD095B" w:rsidR="02440F79" w:rsidRDefault="02440F79" w:rsidP="000BA455">
      <w:pPr>
        <w:rPr>
          <w:szCs w:val="20"/>
        </w:rPr>
      </w:pPr>
      <w:r>
        <w:br w:type="page"/>
      </w:r>
    </w:p>
    <w:p w14:paraId="6A16CEE3" w14:textId="2B19748C" w:rsidR="03DA00E3" w:rsidRDefault="060270D9" w:rsidP="0DFFADD4">
      <w:pPr>
        <w:pStyle w:val="Heading2"/>
      </w:pPr>
      <w:bookmarkStart w:id="20" w:name="_Toc1498227232"/>
      <w:r>
        <w:lastRenderedPageBreak/>
        <w:t>Advanced Data Services</w:t>
      </w:r>
      <w:bookmarkEnd w:id="20"/>
    </w:p>
    <w:p w14:paraId="65F3849F" w14:textId="4D10DD95" w:rsidR="4EF54A4D" w:rsidRDefault="2B2838E1" w:rsidP="258738D0">
      <w:pPr>
        <w:pStyle w:val="Heading3"/>
        <w:rPr>
          <w:sz w:val="20"/>
          <w:szCs w:val="20"/>
        </w:rPr>
      </w:pPr>
      <w:r>
        <w:t>Business Processes</w:t>
      </w:r>
    </w:p>
    <w:p w14:paraId="249BF236" w14:textId="32CEA788" w:rsidR="478FD831" w:rsidRDefault="478FD831" w:rsidP="0CE7C621">
      <w:pPr>
        <w:pStyle w:val="MHHSBody"/>
      </w:pPr>
      <w:r>
        <w:t>Advanced Data Services must be Qualified as a Data Service in line with the Qualification Process and associated BSCPs.</w:t>
      </w:r>
    </w:p>
    <w:tbl>
      <w:tblPr>
        <w:tblStyle w:val="TableGrid1"/>
        <w:tblW w:w="15166" w:type="dxa"/>
        <w:tblLook w:val="04A0" w:firstRow="1" w:lastRow="0" w:firstColumn="1" w:lastColumn="0" w:noHBand="0" w:noVBand="1"/>
      </w:tblPr>
      <w:tblGrid>
        <w:gridCol w:w="2143"/>
        <w:gridCol w:w="3444"/>
        <w:gridCol w:w="3444"/>
        <w:gridCol w:w="2235"/>
        <w:gridCol w:w="3900"/>
      </w:tblGrid>
      <w:tr w:rsidR="02440F79" w14:paraId="0B14EBBE" w14:textId="77777777" w:rsidTr="00FD1A2B">
        <w:trPr>
          <w:trHeight w:val="540"/>
        </w:trPr>
        <w:tc>
          <w:tcPr>
            <w:tcW w:w="2143" w:type="dxa"/>
          </w:tcPr>
          <w:p w14:paraId="1F605DF8" w14:textId="696C0045" w:rsidR="02440F79" w:rsidRDefault="02440F79" w:rsidP="000BA455">
            <w:pPr>
              <w:spacing w:after="0"/>
              <w:rPr>
                <w:szCs w:val="20"/>
              </w:rPr>
            </w:pPr>
            <w:r w:rsidRPr="000BA455">
              <w:rPr>
                <w:b/>
                <w:bCs/>
                <w:szCs w:val="20"/>
              </w:rPr>
              <w:t>Business Process Area</w:t>
            </w:r>
          </w:p>
        </w:tc>
        <w:tc>
          <w:tcPr>
            <w:tcW w:w="3444" w:type="dxa"/>
          </w:tcPr>
          <w:p w14:paraId="5AF39DD7" w14:textId="4B432645" w:rsidR="02440F79" w:rsidRDefault="02440F79" w:rsidP="000BA455">
            <w:pPr>
              <w:spacing w:after="0"/>
              <w:rPr>
                <w:szCs w:val="20"/>
              </w:rPr>
            </w:pPr>
            <w:r w:rsidRPr="000BA455">
              <w:rPr>
                <w:b/>
                <w:bCs/>
                <w:szCs w:val="20"/>
              </w:rPr>
              <w:t>Questions</w:t>
            </w:r>
          </w:p>
        </w:tc>
        <w:tc>
          <w:tcPr>
            <w:tcW w:w="3444" w:type="dxa"/>
          </w:tcPr>
          <w:p w14:paraId="38DD8D57" w14:textId="5F812E1A" w:rsidR="5F6E6362" w:rsidRDefault="0CC82ACF" w:rsidP="0DFFADD4">
            <w:pPr>
              <w:rPr>
                <w:b/>
                <w:bCs/>
              </w:rPr>
            </w:pPr>
            <w:r w:rsidRPr="0DFFADD4">
              <w:rPr>
                <w:b/>
                <w:bCs/>
              </w:rPr>
              <w:t>Guidance Points</w:t>
            </w:r>
          </w:p>
        </w:tc>
        <w:tc>
          <w:tcPr>
            <w:tcW w:w="2235" w:type="dxa"/>
          </w:tcPr>
          <w:p w14:paraId="1073FE6A" w14:textId="31283541" w:rsidR="02440F79" w:rsidRDefault="02440F79" w:rsidP="000BA455">
            <w:pPr>
              <w:spacing w:after="0"/>
              <w:rPr>
                <w:szCs w:val="20"/>
              </w:rPr>
            </w:pPr>
            <w:r w:rsidRPr="000BA455">
              <w:rPr>
                <w:b/>
                <w:bCs/>
                <w:szCs w:val="20"/>
              </w:rPr>
              <w:t>MHHS requirements</w:t>
            </w:r>
          </w:p>
        </w:tc>
        <w:tc>
          <w:tcPr>
            <w:tcW w:w="3900" w:type="dxa"/>
          </w:tcPr>
          <w:p w14:paraId="3EA1A8E8" w14:textId="70416C78" w:rsidR="02440F79" w:rsidRDefault="02440F79" w:rsidP="000BA455">
            <w:pPr>
              <w:rPr>
                <w:szCs w:val="20"/>
              </w:rPr>
            </w:pPr>
            <w:r w:rsidRPr="000BA455">
              <w:rPr>
                <w:b/>
                <w:bCs/>
                <w:szCs w:val="20"/>
              </w:rPr>
              <w:t>Participant Responses</w:t>
            </w:r>
          </w:p>
        </w:tc>
      </w:tr>
      <w:tr w:rsidR="258738D0" w14:paraId="7F6DC536" w14:textId="77777777" w:rsidTr="00FD1A2B">
        <w:trPr>
          <w:trHeight w:val="300"/>
        </w:trPr>
        <w:tc>
          <w:tcPr>
            <w:tcW w:w="2143" w:type="dxa"/>
            <w:vMerge w:val="restart"/>
          </w:tcPr>
          <w:p w14:paraId="66322D30" w14:textId="59639A8F" w:rsidR="59738DA8" w:rsidRDefault="59738DA8" w:rsidP="258738D0">
            <w:pPr>
              <w:spacing w:after="0" w:line="259" w:lineRule="auto"/>
              <w:rPr>
                <w:b/>
                <w:bCs/>
              </w:rPr>
            </w:pPr>
            <w:r>
              <w:t xml:space="preserve">5.5.1.1 </w:t>
            </w:r>
            <w:r w:rsidRPr="258738D0">
              <w:rPr>
                <w:b/>
                <w:bCs/>
              </w:rPr>
              <w:t>Appointments/De-Appointments</w:t>
            </w:r>
            <w:r>
              <w:t xml:space="preserve">  </w:t>
            </w:r>
          </w:p>
          <w:p w14:paraId="2774B9B6" w14:textId="07010990" w:rsidR="258738D0" w:rsidRDefault="258738D0" w:rsidP="258738D0">
            <w:pPr>
              <w:spacing w:after="0" w:line="259" w:lineRule="auto"/>
            </w:pPr>
          </w:p>
          <w:p w14:paraId="5982C703" w14:textId="5B3EFBB0" w:rsidR="59738DA8" w:rsidRDefault="59738DA8" w:rsidP="258738D0">
            <w:pPr>
              <w:spacing w:after="0" w:line="259" w:lineRule="auto"/>
            </w:pPr>
            <w:r>
              <w:t>In line with MHHSP-BP002 &amp; MHHSP-BP003</w:t>
            </w:r>
          </w:p>
          <w:p w14:paraId="76D88FB6" w14:textId="0AC0C314" w:rsidR="258738D0" w:rsidRDefault="258738D0" w:rsidP="258738D0">
            <w:pPr>
              <w:rPr>
                <w:b/>
                <w:bCs/>
              </w:rPr>
            </w:pPr>
          </w:p>
        </w:tc>
        <w:tc>
          <w:tcPr>
            <w:tcW w:w="3444" w:type="dxa"/>
          </w:tcPr>
          <w:p w14:paraId="777AA48B" w14:textId="12458C87" w:rsidR="59738DA8" w:rsidRDefault="59738DA8" w:rsidP="00D5184C">
            <w:pPr>
              <w:pStyle w:val="ListParagraph"/>
              <w:numPr>
                <w:ilvl w:val="0"/>
                <w:numId w:val="153"/>
              </w:numPr>
              <w:spacing w:line="259" w:lineRule="auto"/>
              <w:rPr>
                <w:rFonts w:eastAsia="Arial" w:cs="Arial"/>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256858F7" w14:textId="1A506FF6" w:rsidR="258738D0" w:rsidRDefault="258738D0" w:rsidP="258738D0">
            <w:pPr>
              <w:rPr>
                <w:b/>
                <w:bCs/>
              </w:rPr>
            </w:pPr>
          </w:p>
        </w:tc>
        <w:tc>
          <w:tcPr>
            <w:tcW w:w="3444" w:type="dxa"/>
          </w:tcPr>
          <w:p w14:paraId="6831DE8E" w14:textId="77777777" w:rsidR="59738DA8" w:rsidRDefault="59738DA8">
            <w:r>
              <w:t xml:space="preserve">For Question 5.5.1.1 A – Your response should include the following: </w:t>
            </w:r>
          </w:p>
          <w:p w14:paraId="0069FFBD" w14:textId="77777777" w:rsidR="258738D0" w:rsidRDefault="258738D0"/>
          <w:p w14:paraId="27F07E3F" w14:textId="745E7F4F" w:rsidR="59738DA8" w:rsidRDefault="1492632E" w:rsidP="00D5184C">
            <w:pPr>
              <w:pStyle w:val="ListParagraph"/>
              <w:numPr>
                <w:ilvl w:val="0"/>
                <w:numId w:val="213"/>
              </w:numPr>
            </w:pPr>
            <w:r>
              <w:t>A disclosure of changes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Additionally, this may be becaus</w:t>
            </w:r>
            <w:r w:rsidR="568A1740">
              <w:t xml:space="preserve"> </w:t>
            </w:r>
            <w:r>
              <w:t xml:space="preserve">e you are placing reliance on testing completed by other MHHS Participants for common systems, but the integration with your own end-to-end solution has not yet been tested.  </w:t>
            </w:r>
          </w:p>
          <w:p w14:paraId="135BEC61" w14:textId="77777777" w:rsidR="258738D0" w:rsidRDefault="258738D0"/>
          <w:p w14:paraId="64F597E4" w14:textId="77777777" w:rsidR="59738DA8" w:rsidRDefault="59738DA8" w:rsidP="00D5184C">
            <w:pPr>
              <w:pStyle w:val="ListParagraph"/>
              <w:numPr>
                <w:ilvl w:val="0"/>
                <w:numId w:val="213"/>
              </w:numPr>
            </w:pPr>
            <w:r>
              <w:t xml:space="preserve">Any instances where you have opted out of receiving DIP Publications, and how you will ensure you will receive this information. </w:t>
            </w:r>
          </w:p>
          <w:p w14:paraId="3F2BDEB6" w14:textId="77777777" w:rsidR="258738D0" w:rsidRDefault="258738D0"/>
          <w:p w14:paraId="26858399" w14:textId="3D6C9E05" w:rsidR="59738DA8" w:rsidRDefault="59738DA8" w:rsidP="00D5184C">
            <w:pPr>
              <w:pStyle w:val="ListParagraph"/>
              <w:numPr>
                <w:ilvl w:val="0"/>
                <w:numId w:val="213"/>
              </w:numPr>
              <w:spacing w:line="259" w:lineRule="auto"/>
            </w:pPr>
            <w:r>
              <w:lastRenderedPageBreak/>
              <w:t xml:space="preserve">How you will gain assurance that even with these additional changes, your wider end-to-end systems and processes will still enable you to operate in line with your BSCCode Requirements. For example, will you perform further testing in your own UIT environment, and if so, what will be the scope of this testing and who will be involved. </w:t>
            </w:r>
          </w:p>
          <w:p w14:paraId="41014975" w14:textId="77777777" w:rsidR="258738D0" w:rsidRDefault="258738D0" w:rsidP="258738D0">
            <w:pPr>
              <w:pStyle w:val="ListParagraph"/>
            </w:pPr>
          </w:p>
          <w:p w14:paraId="1CB5F893" w14:textId="25308C76" w:rsidR="59738DA8" w:rsidRDefault="59738DA8" w:rsidP="00D5184C">
            <w:pPr>
              <w:pStyle w:val="ListParagraph"/>
              <w:numPr>
                <w:ilvl w:val="0"/>
                <w:numId w:val="213"/>
              </w:numPr>
              <w:spacing w:line="259" w:lineRule="auto"/>
            </w:pPr>
            <w:r>
              <w:t>If there are no relevant additional changes to disclose for this business process, please write “N/A”.</w:t>
            </w:r>
          </w:p>
          <w:p w14:paraId="1DAE1AC4" w14:textId="23DCFB94" w:rsidR="258738D0" w:rsidRDefault="258738D0" w:rsidP="258738D0">
            <w:pPr>
              <w:rPr>
                <w:b/>
                <w:bCs/>
              </w:rPr>
            </w:pPr>
          </w:p>
        </w:tc>
        <w:tc>
          <w:tcPr>
            <w:tcW w:w="2235" w:type="dxa"/>
            <w:vMerge w:val="restart"/>
          </w:tcPr>
          <w:p w14:paraId="4CE7D3F4" w14:textId="1A8B30B2" w:rsidR="59738DA8" w:rsidRDefault="59738DA8" w:rsidP="258738D0">
            <w:pPr>
              <w:spacing w:after="0"/>
              <w:rPr>
                <w:color w:val="000000" w:themeColor="text1"/>
              </w:rPr>
            </w:pPr>
            <w:r w:rsidRPr="258738D0">
              <w:rPr>
                <w:color w:val="000000" w:themeColor="text1"/>
              </w:rPr>
              <w:lastRenderedPageBreak/>
              <w:t>MHHS-BR-DS-003</w:t>
            </w:r>
          </w:p>
          <w:p w14:paraId="7E9EA833" w14:textId="644CF810" w:rsidR="59738DA8" w:rsidRDefault="59738DA8" w:rsidP="258738D0">
            <w:pPr>
              <w:spacing w:after="0"/>
              <w:rPr>
                <w:color w:val="000000" w:themeColor="text1"/>
              </w:rPr>
            </w:pPr>
            <w:r w:rsidRPr="258738D0">
              <w:rPr>
                <w:color w:val="000000" w:themeColor="text1"/>
              </w:rPr>
              <w:t>MHHS-BR-DS-005</w:t>
            </w:r>
          </w:p>
          <w:p w14:paraId="3D85BF9D" w14:textId="705BF1D9" w:rsidR="59738DA8" w:rsidRDefault="59738DA8" w:rsidP="258738D0">
            <w:pPr>
              <w:spacing w:after="0"/>
              <w:rPr>
                <w:color w:val="000000" w:themeColor="text1"/>
              </w:rPr>
            </w:pPr>
            <w:r w:rsidRPr="258738D0">
              <w:rPr>
                <w:color w:val="000000" w:themeColor="text1"/>
              </w:rPr>
              <w:t>MHHS-BR-DS-009</w:t>
            </w:r>
          </w:p>
          <w:p w14:paraId="0B4212AB" w14:textId="210A33E4" w:rsidR="59738DA8" w:rsidRDefault="59738DA8" w:rsidP="258738D0">
            <w:pPr>
              <w:spacing w:after="0"/>
              <w:rPr>
                <w:color w:val="000000" w:themeColor="text1"/>
              </w:rPr>
            </w:pPr>
            <w:r w:rsidRPr="258738D0">
              <w:rPr>
                <w:color w:val="000000" w:themeColor="text1"/>
              </w:rPr>
              <w:t>MHHS-BR-DS-022</w:t>
            </w:r>
          </w:p>
          <w:p w14:paraId="60F95904" w14:textId="45AE81FF" w:rsidR="59738DA8" w:rsidRDefault="59738DA8" w:rsidP="258738D0">
            <w:pPr>
              <w:spacing w:after="0"/>
              <w:rPr>
                <w:color w:val="000000" w:themeColor="text1"/>
              </w:rPr>
            </w:pPr>
            <w:r w:rsidRPr="258738D0">
              <w:rPr>
                <w:color w:val="000000" w:themeColor="text1"/>
              </w:rPr>
              <w:t>MHHS-BR-DS-008.1</w:t>
            </w:r>
          </w:p>
          <w:p w14:paraId="1E30AF08" w14:textId="3C0DC7D7" w:rsidR="59738DA8" w:rsidRDefault="59738DA8" w:rsidP="258738D0">
            <w:pPr>
              <w:spacing w:after="0"/>
              <w:rPr>
                <w:color w:val="000000" w:themeColor="text1"/>
              </w:rPr>
            </w:pPr>
            <w:r w:rsidRPr="258738D0">
              <w:rPr>
                <w:color w:val="000000" w:themeColor="text1"/>
              </w:rPr>
              <w:t>MHHS-BR-DS-026.3</w:t>
            </w:r>
          </w:p>
          <w:p w14:paraId="1ADACDE2" w14:textId="23EBDA8B" w:rsidR="59738DA8" w:rsidRDefault="59738DA8" w:rsidP="258738D0">
            <w:pPr>
              <w:spacing w:after="0"/>
              <w:rPr>
                <w:color w:val="000000" w:themeColor="text1"/>
              </w:rPr>
            </w:pPr>
            <w:r w:rsidRPr="258738D0">
              <w:rPr>
                <w:color w:val="000000" w:themeColor="text1"/>
              </w:rPr>
              <w:t>MHHS-BR-DS-026.4</w:t>
            </w:r>
          </w:p>
          <w:p w14:paraId="4BDF3418" w14:textId="2A27BF52" w:rsidR="59738DA8" w:rsidRDefault="59738DA8" w:rsidP="258738D0">
            <w:pPr>
              <w:spacing w:after="0"/>
              <w:rPr>
                <w:color w:val="000000" w:themeColor="text1"/>
              </w:rPr>
            </w:pPr>
            <w:r w:rsidRPr="258738D0">
              <w:rPr>
                <w:color w:val="000000" w:themeColor="text1"/>
              </w:rPr>
              <w:t>MHHS-BR-DS-026.6</w:t>
            </w:r>
          </w:p>
          <w:p w14:paraId="5D53A5C9" w14:textId="1726B12F" w:rsidR="59738DA8" w:rsidRDefault="59738DA8" w:rsidP="258738D0">
            <w:pPr>
              <w:spacing w:after="0"/>
              <w:rPr>
                <w:color w:val="000000" w:themeColor="text1"/>
              </w:rPr>
            </w:pPr>
            <w:r w:rsidRPr="258738D0">
              <w:rPr>
                <w:color w:val="000000" w:themeColor="text1"/>
              </w:rPr>
              <w:t>MHHS-BR-DS-026.7</w:t>
            </w:r>
          </w:p>
          <w:p w14:paraId="3ACA0D21" w14:textId="15A99A4A" w:rsidR="59738DA8" w:rsidRDefault="59738DA8" w:rsidP="258738D0">
            <w:pPr>
              <w:spacing w:after="0"/>
              <w:rPr>
                <w:color w:val="000000" w:themeColor="text1"/>
              </w:rPr>
            </w:pPr>
            <w:r w:rsidRPr="258738D0">
              <w:rPr>
                <w:color w:val="000000" w:themeColor="text1"/>
              </w:rPr>
              <w:t>MHHS-BR-DS-104</w:t>
            </w:r>
          </w:p>
          <w:p w14:paraId="2A4CF86A" w14:textId="3D5FD5D6" w:rsidR="59738DA8" w:rsidRDefault="59738DA8" w:rsidP="258738D0">
            <w:pPr>
              <w:spacing w:after="0"/>
              <w:rPr>
                <w:color w:val="000000" w:themeColor="text1"/>
              </w:rPr>
            </w:pPr>
            <w:r w:rsidRPr="258738D0">
              <w:rPr>
                <w:color w:val="000000" w:themeColor="text1"/>
              </w:rPr>
              <w:t>MHHS-BR-DS-108</w:t>
            </w:r>
          </w:p>
          <w:p w14:paraId="0CA60611" w14:textId="56DBB778" w:rsidR="258738D0" w:rsidRDefault="258738D0" w:rsidP="258738D0">
            <w:pPr>
              <w:rPr>
                <w:b/>
                <w:bCs/>
              </w:rPr>
            </w:pPr>
          </w:p>
        </w:tc>
        <w:tc>
          <w:tcPr>
            <w:tcW w:w="3900" w:type="dxa"/>
          </w:tcPr>
          <w:p w14:paraId="243D427A" w14:textId="57491BEB" w:rsidR="258738D0" w:rsidRDefault="258738D0" w:rsidP="258738D0">
            <w:pPr>
              <w:rPr>
                <w:b/>
                <w:bCs/>
              </w:rPr>
            </w:pPr>
          </w:p>
        </w:tc>
      </w:tr>
      <w:tr w:rsidR="258738D0" w14:paraId="50F969A8" w14:textId="77777777" w:rsidTr="00FD1A2B">
        <w:trPr>
          <w:trHeight w:val="300"/>
        </w:trPr>
        <w:tc>
          <w:tcPr>
            <w:tcW w:w="2143" w:type="dxa"/>
            <w:vMerge/>
          </w:tcPr>
          <w:p w14:paraId="5A6BC30A" w14:textId="77777777" w:rsidR="00EF4BBF" w:rsidRDefault="00EF4BBF"/>
        </w:tc>
        <w:tc>
          <w:tcPr>
            <w:tcW w:w="3444" w:type="dxa"/>
          </w:tcPr>
          <w:p w14:paraId="5B5C51AB" w14:textId="0DB73296" w:rsidR="506F7834" w:rsidRDefault="506F7834" w:rsidP="00D5184C">
            <w:pPr>
              <w:pStyle w:val="ListParagraph"/>
              <w:numPr>
                <w:ilvl w:val="0"/>
                <w:numId w:val="153"/>
              </w:numPr>
              <w:rPr>
                <w:rFonts w:eastAsia="Arial" w:cs="Arial"/>
                <w:color w:val="000000" w:themeColor="text1"/>
              </w:rPr>
            </w:pPr>
            <w:r w:rsidRPr="258738D0">
              <w:rPr>
                <w:rFonts w:eastAsia="Arial" w:cs="Arial"/>
                <w:color w:val="000000" w:themeColor="text1"/>
              </w:rPr>
              <w:t>For advanced meters how will you collect the opening UTC period level data?</w:t>
            </w:r>
          </w:p>
          <w:p w14:paraId="4400549B" w14:textId="14A9108B" w:rsidR="258738D0" w:rsidRDefault="258738D0" w:rsidP="258738D0">
            <w:pPr>
              <w:spacing w:line="259" w:lineRule="auto"/>
            </w:pPr>
          </w:p>
        </w:tc>
        <w:tc>
          <w:tcPr>
            <w:tcW w:w="3444" w:type="dxa"/>
          </w:tcPr>
          <w:p w14:paraId="072404A2" w14:textId="0E1DC774" w:rsidR="30506612" w:rsidRDefault="30506612" w:rsidP="258738D0">
            <w:pPr>
              <w:spacing w:after="0"/>
            </w:pPr>
            <w:r>
              <w:t xml:space="preserve">For Question 5.5.1.1 B – Your response should include the following: </w:t>
            </w:r>
          </w:p>
          <w:p w14:paraId="74D29437" w14:textId="748F1630" w:rsidR="30506612" w:rsidRDefault="30506612" w:rsidP="258738D0">
            <w:pPr>
              <w:spacing w:after="0"/>
            </w:pPr>
            <w:r>
              <w:t xml:space="preserve"> </w:t>
            </w:r>
          </w:p>
          <w:p w14:paraId="4B78EF10" w14:textId="317FA812" w:rsidR="30506612" w:rsidRDefault="30506612" w:rsidP="00D5184C">
            <w:pPr>
              <w:pStyle w:val="ListParagraph"/>
              <w:numPr>
                <w:ilvl w:val="0"/>
                <w:numId w:val="214"/>
              </w:numPr>
            </w:pPr>
            <w:r w:rsidRPr="258738D0">
              <w:rPr>
                <w:rFonts w:eastAsia="Arial" w:cs="Arial"/>
              </w:rPr>
              <w:t>The process for deleting any metering details received where a proposed appointment has been rejected</w:t>
            </w:r>
          </w:p>
          <w:p w14:paraId="51C3F036" w14:textId="77777777" w:rsidR="258738D0" w:rsidRDefault="258738D0" w:rsidP="258738D0">
            <w:pPr>
              <w:pStyle w:val="ListParagraph"/>
              <w:ind w:left="360"/>
            </w:pPr>
          </w:p>
          <w:p w14:paraId="73D64C7D" w14:textId="50BCA6D9" w:rsidR="30506612" w:rsidRDefault="30506612" w:rsidP="00D5184C">
            <w:pPr>
              <w:pStyle w:val="ListParagraph"/>
              <w:numPr>
                <w:ilvl w:val="0"/>
                <w:numId w:val="214"/>
              </w:numPr>
              <w:rPr>
                <w:rFonts w:eastAsia="Arial" w:cs="Arial"/>
              </w:rPr>
            </w:pPr>
            <w:r w:rsidRPr="258738D0">
              <w:rPr>
                <w:rFonts w:eastAsia="Arial" w:cs="Arial"/>
              </w:rPr>
              <w:t>Where an appointment has been accepted, how you will attempt to collect the UTC period level data from an advanced meter. Including, where remote access has not been possible.</w:t>
            </w:r>
          </w:p>
          <w:p w14:paraId="0CBD6FA8" w14:textId="4FCC4590" w:rsidR="258738D0" w:rsidRDefault="258738D0" w:rsidP="258738D0"/>
        </w:tc>
        <w:tc>
          <w:tcPr>
            <w:tcW w:w="2235" w:type="dxa"/>
            <w:vMerge/>
          </w:tcPr>
          <w:p w14:paraId="6D933446" w14:textId="77777777" w:rsidR="00EF4BBF" w:rsidRDefault="00EF4BBF"/>
        </w:tc>
        <w:tc>
          <w:tcPr>
            <w:tcW w:w="3900" w:type="dxa"/>
          </w:tcPr>
          <w:p w14:paraId="367BB89E" w14:textId="2F585D2E" w:rsidR="258738D0" w:rsidRDefault="258738D0" w:rsidP="258738D0">
            <w:pPr>
              <w:rPr>
                <w:b/>
                <w:bCs/>
              </w:rPr>
            </w:pPr>
          </w:p>
        </w:tc>
      </w:tr>
      <w:tr w:rsidR="258738D0" w14:paraId="35F13A4E" w14:textId="77777777" w:rsidTr="00FD1A2B">
        <w:trPr>
          <w:trHeight w:val="300"/>
        </w:trPr>
        <w:tc>
          <w:tcPr>
            <w:tcW w:w="2143" w:type="dxa"/>
            <w:vMerge/>
          </w:tcPr>
          <w:p w14:paraId="7A04336D" w14:textId="77777777" w:rsidR="00EF4BBF" w:rsidRDefault="00EF4BBF"/>
        </w:tc>
        <w:tc>
          <w:tcPr>
            <w:tcW w:w="3444" w:type="dxa"/>
          </w:tcPr>
          <w:p w14:paraId="1641F3A9" w14:textId="4B12007B" w:rsidR="506F7834" w:rsidRDefault="506F7834" w:rsidP="00D5184C">
            <w:pPr>
              <w:pStyle w:val="ListParagraph"/>
              <w:numPr>
                <w:ilvl w:val="0"/>
                <w:numId w:val="153"/>
              </w:numPr>
              <w:rPr>
                <w:rFonts w:eastAsia="Arial" w:cs="Arial"/>
                <w:color w:val="000000" w:themeColor="text1"/>
              </w:rPr>
            </w:pPr>
            <w:r w:rsidRPr="258738D0">
              <w:rPr>
                <w:rFonts w:eastAsia="Arial" w:cs="Arial"/>
                <w:color w:val="000000" w:themeColor="text1"/>
              </w:rPr>
              <w:t>Once de-appointed how will you collect the closing UTC period level data?</w:t>
            </w:r>
          </w:p>
          <w:p w14:paraId="0BC187D5" w14:textId="090F92F4" w:rsidR="258738D0" w:rsidRDefault="258738D0" w:rsidP="258738D0">
            <w:pPr>
              <w:rPr>
                <w:color w:val="000000" w:themeColor="text1"/>
              </w:rPr>
            </w:pPr>
          </w:p>
        </w:tc>
        <w:tc>
          <w:tcPr>
            <w:tcW w:w="3444" w:type="dxa"/>
          </w:tcPr>
          <w:p w14:paraId="32B46CB9" w14:textId="428398E8" w:rsidR="10307BCC" w:rsidRDefault="10307BCC" w:rsidP="258738D0">
            <w:pPr>
              <w:spacing w:after="0"/>
            </w:pPr>
            <w:r>
              <w:t xml:space="preserve">For Question 5.5.1.1 C – Your response should include the following: </w:t>
            </w:r>
          </w:p>
          <w:p w14:paraId="030A2AA6" w14:textId="77777777" w:rsidR="258738D0" w:rsidRDefault="258738D0" w:rsidP="258738D0">
            <w:pPr>
              <w:spacing w:after="0"/>
            </w:pPr>
          </w:p>
          <w:p w14:paraId="1E55D821" w14:textId="02502EC0" w:rsidR="10307BCC" w:rsidRDefault="10307BCC" w:rsidP="00D5184C">
            <w:pPr>
              <w:pStyle w:val="ListParagraph"/>
              <w:numPr>
                <w:ilvl w:val="0"/>
                <w:numId w:val="215"/>
              </w:numPr>
            </w:pPr>
            <w:r w:rsidRPr="258738D0">
              <w:rPr>
                <w:rFonts w:eastAsia="Arial" w:cs="Arial"/>
              </w:rPr>
              <w:lastRenderedPageBreak/>
              <w:t>Once de-appointed, how you will collect the closing UTC period level data to use for final data processing. Including where remote or local access has not been possible.</w:t>
            </w:r>
          </w:p>
          <w:p w14:paraId="4D2D7B54" w14:textId="77777777" w:rsidR="258738D0" w:rsidRDefault="258738D0" w:rsidP="258738D0">
            <w:pPr>
              <w:pStyle w:val="ListParagraph"/>
              <w:ind w:left="360"/>
            </w:pPr>
          </w:p>
          <w:p w14:paraId="23387B5B" w14:textId="506C8515" w:rsidR="10307BCC" w:rsidRDefault="10307BCC" w:rsidP="00D5184C">
            <w:pPr>
              <w:pStyle w:val="ListParagraph"/>
              <w:numPr>
                <w:ilvl w:val="0"/>
                <w:numId w:val="215"/>
              </w:numPr>
              <w:rPr>
                <w:rFonts w:eastAsia="Arial" w:cs="Arial"/>
              </w:rPr>
            </w:pPr>
            <w:r w:rsidRPr="258738D0">
              <w:rPr>
                <w:rFonts w:eastAsia="Arial" w:cs="Arial"/>
              </w:rPr>
              <w:t>The process for storing valid register reads for use in the estimation process where no better data is available.</w:t>
            </w:r>
          </w:p>
          <w:p w14:paraId="40117A2A" w14:textId="71722AA4" w:rsidR="258738D0" w:rsidRDefault="258738D0" w:rsidP="258738D0"/>
        </w:tc>
        <w:tc>
          <w:tcPr>
            <w:tcW w:w="2235" w:type="dxa"/>
            <w:vMerge/>
          </w:tcPr>
          <w:p w14:paraId="2E17ECA4" w14:textId="77777777" w:rsidR="00EF4BBF" w:rsidRDefault="00EF4BBF"/>
        </w:tc>
        <w:tc>
          <w:tcPr>
            <w:tcW w:w="3900" w:type="dxa"/>
          </w:tcPr>
          <w:p w14:paraId="3577D728" w14:textId="139B6AFF" w:rsidR="258738D0" w:rsidRDefault="258738D0" w:rsidP="258738D0">
            <w:pPr>
              <w:rPr>
                <w:b/>
                <w:bCs/>
              </w:rPr>
            </w:pPr>
          </w:p>
        </w:tc>
      </w:tr>
      <w:tr w:rsidR="258738D0" w14:paraId="7BE12FCC" w14:textId="77777777" w:rsidTr="00FD1A2B">
        <w:trPr>
          <w:trHeight w:val="300"/>
        </w:trPr>
        <w:tc>
          <w:tcPr>
            <w:tcW w:w="2143" w:type="dxa"/>
            <w:vMerge/>
          </w:tcPr>
          <w:p w14:paraId="082A872E" w14:textId="77777777" w:rsidR="00EF4BBF" w:rsidRDefault="00EF4BBF"/>
        </w:tc>
        <w:tc>
          <w:tcPr>
            <w:tcW w:w="3444" w:type="dxa"/>
          </w:tcPr>
          <w:p w14:paraId="3D9C5E4C" w14:textId="71DDC9A3" w:rsidR="5893F33D" w:rsidRDefault="5893F33D" w:rsidP="00D5184C">
            <w:pPr>
              <w:pStyle w:val="ListParagraph"/>
              <w:numPr>
                <w:ilvl w:val="0"/>
                <w:numId w:val="153"/>
              </w:numPr>
              <w:rPr>
                <w:rFonts w:eastAsia="Arial" w:cs="Arial"/>
              </w:rPr>
            </w:pPr>
            <w:r w:rsidRPr="258738D0">
              <w:rPr>
                <w:rFonts w:eastAsia="Arial" w:cs="Arial"/>
              </w:rPr>
              <w:t>How do you receive the notification from the Registration Service and any supporting information confirming the ADS appointment?</w:t>
            </w:r>
          </w:p>
          <w:p w14:paraId="6FA1FD0A" w14:textId="1DC2FB81" w:rsidR="258738D0" w:rsidRDefault="258738D0" w:rsidP="258738D0"/>
        </w:tc>
        <w:tc>
          <w:tcPr>
            <w:tcW w:w="3444" w:type="dxa"/>
          </w:tcPr>
          <w:p w14:paraId="0DED028D" w14:textId="25242193" w:rsidR="727A93F4" w:rsidRDefault="727A93F4" w:rsidP="258738D0">
            <w:pPr>
              <w:spacing w:after="0" w:line="240" w:lineRule="auto"/>
              <w:rPr>
                <w:rFonts w:eastAsia="Calibri"/>
                <w:lang w:eastAsia="en-GB"/>
              </w:rPr>
            </w:pPr>
            <w:r w:rsidRPr="258738D0">
              <w:rPr>
                <w:rFonts w:eastAsia="Calibri"/>
                <w:lang w:eastAsia="en-GB"/>
              </w:rPr>
              <w:t>For Question 5.5.1.1 D - Your response should address the following:</w:t>
            </w:r>
          </w:p>
          <w:p w14:paraId="38FAE067" w14:textId="3658BEF2" w:rsidR="258738D0" w:rsidRDefault="258738D0" w:rsidP="258738D0">
            <w:pPr>
              <w:spacing w:after="0" w:line="240" w:lineRule="auto"/>
              <w:rPr>
                <w:rFonts w:eastAsia="Calibri"/>
                <w:lang w:eastAsia="en-GB"/>
              </w:rPr>
            </w:pPr>
          </w:p>
          <w:p w14:paraId="68A98F44" w14:textId="073C0D98" w:rsidR="727A93F4" w:rsidRDefault="727A93F4" w:rsidP="00D5184C">
            <w:pPr>
              <w:pStyle w:val="ListParagraph"/>
              <w:numPr>
                <w:ilvl w:val="0"/>
                <w:numId w:val="238"/>
              </w:numPr>
              <w:rPr>
                <w:rFonts w:cs="Arial"/>
              </w:rPr>
            </w:pPr>
            <w:r w:rsidRPr="258738D0">
              <w:rPr>
                <w:rFonts w:eastAsia="Arial" w:cs="Arial"/>
              </w:rPr>
              <w:t>The process and/or systems used to receive a new ADS appointment and MPAN details from the Registration Service, and how these records are maintained within your system.</w:t>
            </w:r>
          </w:p>
          <w:p w14:paraId="747C0204" w14:textId="630976B6" w:rsidR="258738D0" w:rsidRDefault="258738D0" w:rsidP="258738D0"/>
        </w:tc>
        <w:tc>
          <w:tcPr>
            <w:tcW w:w="2235" w:type="dxa"/>
            <w:vMerge/>
          </w:tcPr>
          <w:p w14:paraId="7F2B157E" w14:textId="77777777" w:rsidR="00EF4BBF" w:rsidRDefault="00EF4BBF"/>
        </w:tc>
        <w:tc>
          <w:tcPr>
            <w:tcW w:w="3900" w:type="dxa"/>
          </w:tcPr>
          <w:p w14:paraId="3AE705E5" w14:textId="087ABF33" w:rsidR="258738D0" w:rsidRDefault="258738D0" w:rsidP="258738D0">
            <w:pPr>
              <w:rPr>
                <w:b/>
                <w:bCs/>
              </w:rPr>
            </w:pPr>
          </w:p>
        </w:tc>
      </w:tr>
      <w:tr w:rsidR="258738D0" w14:paraId="0D2C8358" w14:textId="77777777" w:rsidTr="00FD1A2B">
        <w:trPr>
          <w:trHeight w:val="300"/>
        </w:trPr>
        <w:tc>
          <w:tcPr>
            <w:tcW w:w="2143" w:type="dxa"/>
            <w:vMerge/>
          </w:tcPr>
          <w:p w14:paraId="16C34EF4" w14:textId="77777777" w:rsidR="00EF4BBF" w:rsidRDefault="00EF4BBF"/>
        </w:tc>
        <w:tc>
          <w:tcPr>
            <w:tcW w:w="3444" w:type="dxa"/>
          </w:tcPr>
          <w:p w14:paraId="6C7D5ACB" w14:textId="4EFA13F6" w:rsidR="258738D0" w:rsidRDefault="258738D0" w:rsidP="258738D0"/>
        </w:tc>
        <w:tc>
          <w:tcPr>
            <w:tcW w:w="3444" w:type="dxa"/>
          </w:tcPr>
          <w:p w14:paraId="1AC45306" w14:textId="0EB95458" w:rsidR="258738D0" w:rsidRDefault="258738D0" w:rsidP="258738D0">
            <w:pPr>
              <w:spacing w:line="240" w:lineRule="auto"/>
              <w:rPr>
                <w:rFonts w:eastAsia="Calibri"/>
                <w:lang w:eastAsia="en-GB"/>
              </w:rPr>
            </w:pPr>
          </w:p>
        </w:tc>
        <w:tc>
          <w:tcPr>
            <w:tcW w:w="2235" w:type="dxa"/>
            <w:vMerge/>
          </w:tcPr>
          <w:p w14:paraId="7EC664F8" w14:textId="77777777" w:rsidR="00EF4BBF" w:rsidRDefault="00EF4BBF"/>
        </w:tc>
        <w:tc>
          <w:tcPr>
            <w:tcW w:w="3900" w:type="dxa"/>
          </w:tcPr>
          <w:p w14:paraId="4D38896E" w14:textId="39BC4596" w:rsidR="258738D0" w:rsidRDefault="258738D0" w:rsidP="258738D0">
            <w:pPr>
              <w:rPr>
                <w:b/>
                <w:bCs/>
              </w:rPr>
            </w:pPr>
          </w:p>
        </w:tc>
      </w:tr>
      <w:tr w:rsidR="258738D0" w14:paraId="7795D007" w14:textId="77777777" w:rsidTr="00FD1A2B">
        <w:trPr>
          <w:trHeight w:val="300"/>
        </w:trPr>
        <w:tc>
          <w:tcPr>
            <w:tcW w:w="2143" w:type="dxa"/>
            <w:vMerge w:val="restart"/>
          </w:tcPr>
          <w:p w14:paraId="204BCA56" w14:textId="64F71105" w:rsidR="7E3B9355" w:rsidRDefault="7E3B9355" w:rsidP="258738D0">
            <w:pPr>
              <w:spacing w:line="259" w:lineRule="auto"/>
              <w:rPr>
                <w:b/>
                <w:bCs/>
              </w:rPr>
            </w:pPr>
            <w:r>
              <w:t xml:space="preserve">5.5.1.2 </w:t>
            </w:r>
            <w:r w:rsidRPr="258738D0">
              <w:rPr>
                <w:b/>
                <w:bCs/>
              </w:rPr>
              <w:t>Identifying Faults</w:t>
            </w:r>
          </w:p>
          <w:p w14:paraId="0875C54A" w14:textId="62C34356" w:rsidR="258738D0" w:rsidRDefault="258738D0" w:rsidP="258738D0">
            <w:pPr>
              <w:spacing w:line="259" w:lineRule="auto"/>
            </w:pPr>
          </w:p>
        </w:tc>
        <w:tc>
          <w:tcPr>
            <w:tcW w:w="3444" w:type="dxa"/>
          </w:tcPr>
          <w:p w14:paraId="13620F9F" w14:textId="7C4414B2" w:rsidR="7E3B9355" w:rsidRDefault="7E3B9355" w:rsidP="00D5184C">
            <w:pPr>
              <w:pStyle w:val="ListParagraph"/>
              <w:numPr>
                <w:ilvl w:val="0"/>
                <w:numId w:val="152"/>
              </w:numPr>
              <w:spacing w:line="259" w:lineRule="auto"/>
              <w:rPr>
                <w:rFonts w:eastAsia="Arial" w:cs="Arial"/>
                <w:color w:val="000000" w:themeColor="text1"/>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1CB91418" w14:textId="7F66279E" w:rsidR="258738D0" w:rsidRDefault="258738D0" w:rsidP="258738D0">
            <w:pPr>
              <w:spacing w:line="259" w:lineRule="auto"/>
            </w:pPr>
          </w:p>
        </w:tc>
        <w:tc>
          <w:tcPr>
            <w:tcW w:w="3444" w:type="dxa"/>
          </w:tcPr>
          <w:p w14:paraId="6A5C2288" w14:textId="03C3B411" w:rsidR="13FE173B" w:rsidRDefault="13FE173B" w:rsidP="258738D0">
            <w:pPr>
              <w:spacing w:after="0"/>
            </w:pPr>
            <w:r>
              <w:t xml:space="preserve">For Question 5.5.1.2 A – Your response should address the following: </w:t>
            </w:r>
          </w:p>
          <w:p w14:paraId="6AFC49B5" w14:textId="77777777" w:rsidR="258738D0" w:rsidRDefault="258738D0" w:rsidP="258738D0">
            <w:pPr>
              <w:spacing w:after="0"/>
            </w:pPr>
          </w:p>
          <w:p w14:paraId="02AAF333" w14:textId="77777777" w:rsidR="13FE173B" w:rsidRDefault="13FE173B" w:rsidP="00D5184C">
            <w:pPr>
              <w:pStyle w:val="ListParagraph"/>
              <w:numPr>
                <w:ilvl w:val="0"/>
                <w:numId w:val="215"/>
              </w:numPr>
            </w:pPr>
            <w:r>
              <w:t xml:space="preserve">A disclosure of changes to systems and processes which have not been tested as part of PIT/SIT/QT, as above. </w:t>
            </w:r>
          </w:p>
          <w:p w14:paraId="36C6BB28" w14:textId="77777777" w:rsidR="258738D0" w:rsidRDefault="258738D0" w:rsidP="258738D0">
            <w:pPr>
              <w:pStyle w:val="ListParagraph"/>
              <w:ind w:left="360"/>
            </w:pPr>
          </w:p>
          <w:p w14:paraId="5D37A90B" w14:textId="77777777" w:rsidR="13FE173B" w:rsidRDefault="13FE173B" w:rsidP="00D5184C">
            <w:pPr>
              <w:pStyle w:val="ListParagraph"/>
              <w:numPr>
                <w:ilvl w:val="0"/>
                <w:numId w:val="215"/>
              </w:numPr>
            </w:pPr>
            <w:r>
              <w:t xml:space="preserve">Any instances where you have opted out of receiving DIP Publications, and how you will ensure you will receive this information. </w:t>
            </w:r>
          </w:p>
          <w:p w14:paraId="7DB5137D" w14:textId="77777777" w:rsidR="258738D0" w:rsidRDefault="258738D0"/>
          <w:p w14:paraId="24F0D595" w14:textId="4BDD4C4C" w:rsidR="13FE173B" w:rsidRDefault="13FE173B" w:rsidP="00D5184C">
            <w:pPr>
              <w:pStyle w:val="ListParagraph"/>
              <w:numPr>
                <w:ilvl w:val="0"/>
                <w:numId w:val="217"/>
              </w:numPr>
              <w:ind w:left="360"/>
            </w:pPr>
            <w:r>
              <w:t xml:space="preserve">How you will gain assurance that even with these additional </w:t>
            </w:r>
            <w:r>
              <w:lastRenderedPageBreak/>
              <w:t xml:space="preserve">changes, your wider end-to-end systems and processes will still enable you to operate in line with your BSC Code Requirements, as above. </w:t>
            </w:r>
          </w:p>
          <w:p w14:paraId="1038EAC7" w14:textId="77777777" w:rsidR="258738D0" w:rsidRDefault="258738D0"/>
          <w:p w14:paraId="48F91D51" w14:textId="77777777" w:rsidR="13FE173B" w:rsidRDefault="13FE173B" w:rsidP="00D5184C">
            <w:pPr>
              <w:pStyle w:val="ListParagraph"/>
              <w:numPr>
                <w:ilvl w:val="0"/>
                <w:numId w:val="216"/>
              </w:numPr>
              <w:ind w:left="360"/>
            </w:pPr>
            <w:r>
              <w:t>If there are no relevant additional changes to disclose for this business process, please write “N/A”.</w:t>
            </w:r>
          </w:p>
          <w:p w14:paraId="63C89C6D" w14:textId="427BBE6A" w:rsidR="258738D0" w:rsidRDefault="258738D0" w:rsidP="258738D0"/>
        </w:tc>
        <w:tc>
          <w:tcPr>
            <w:tcW w:w="2235" w:type="dxa"/>
            <w:vMerge w:val="restart"/>
          </w:tcPr>
          <w:p w14:paraId="092125B0" w14:textId="3DAF3CA8" w:rsidR="13FE173B" w:rsidRDefault="13FE173B" w:rsidP="258738D0">
            <w:pPr>
              <w:spacing w:after="0"/>
            </w:pPr>
            <w:r w:rsidRPr="258738D0">
              <w:rPr>
                <w:color w:val="000000" w:themeColor="text1"/>
              </w:rPr>
              <w:lastRenderedPageBreak/>
              <w:t>MHHS-BR-DS-147</w:t>
            </w:r>
          </w:p>
          <w:p w14:paraId="598F78D8" w14:textId="69E21CFE" w:rsidR="258738D0" w:rsidRDefault="258738D0" w:rsidP="258738D0">
            <w:pPr>
              <w:rPr>
                <w:color w:val="000000" w:themeColor="text1"/>
              </w:rPr>
            </w:pPr>
          </w:p>
        </w:tc>
        <w:tc>
          <w:tcPr>
            <w:tcW w:w="3900" w:type="dxa"/>
          </w:tcPr>
          <w:p w14:paraId="569B044B" w14:textId="7B21C559" w:rsidR="258738D0" w:rsidRDefault="258738D0" w:rsidP="258738D0"/>
        </w:tc>
      </w:tr>
      <w:tr w:rsidR="258738D0" w14:paraId="6923400C" w14:textId="77777777" w:rsidTr="00FD1A2B">
        <w:trPr>
          <w:trHeight w:val="300"/>
        </w:trPr>
        <w:tc>
          <w:tcPr>
            <w:tcW w:w="2143" w:type="dxa"/>
            <w:vMerge/>
          </w:tcPr>
          <w:p w14:paraId="76E6FF1E" w14:textId="77777777" w:rsidR="00EF4BBF" w:rsidRDefault="00EF4BBF"/>
        </w:tc>
        <w:tc>
          <w:tcPr>
            <w:tcW w:w="3444" w:type="dxa"/>
          </w:tcPr>
          <w:p w14:paraId="1F47DBAE" w14:textId="3E879BD2" w:rsidR="7E3B9355" w:rsidRDefault="7E3B9355" w:rsidP="00D5184C">
            <w:pPr>
              <w:pStyle w:val="ListParagraph"/>
              <w:numPr>
                <w:ilvl w:val="0"/>
                <w:numId w:val="152"/>
              </w:numPr>
              <w:spacing w:line="259" w:lineRule="auto"/>
              <w:rPr>
                <w:rFonts w:eastAsia="Arial" w:cs="Arial"/>
              </w:rPr>
            </w:pPr>
            <w:r w:rsidRPr="258738D0">
              <w:rPr>
                <w:rFonts w:eastAsia="Arial" w:cs="Arial"/>
                <w:color w:val="000000" w:themeColor="text1"/>
              </w:rPr>
              <w:t>The Advanced Data Service (ADS) needs to identify any faulty metering equipment and notify the Advanced Metering Service and the Supplier. What is your process for this?</w:t>
            </w:r>
          </w:p>
        </w:tc>
        <w:tc>
          <w:tcPr>
            <w:tcW w:w="3444" w:type="dxa"/>
          </w:tcPr>
          <w:p w14:paraId="165D2670" w14:textId="743D866D" w:rsidR="7531970F" w:rsidRDefault="7531970F" w:rsidP="258738D0">
            <w:pPr>
              <w:spacing w:after="0"/>
            </w:pPr>
            <w:r>
              <w:t>For Question 5.5.1.2 B – Your response should address the following:</w:t>
            </w:r>
          </w:p>
          <w:p w14:paraId="3C0D2D0D" w14:textId="77777777" w:rsidR="7531970F" w:rsidRDefault="7531970F" w:rsidP="258738D0">
            <w:pPr>
              <w:spacing w:after="0"/>
            </w:pPr>
            <w:r>
              <w:t xml:space="preserve"> </w:t>
            </w:r>
          </w:p>
          <w:p w14:paraId="5511EF8D" w14:textId="1CF32A3A" w:rsidR="7531970F" w:rsidRDefault="7531970F" w:rsidP="00D5184C">
            <w:pPr>
              <w:pStyle w:val="ListParagraph"/>
              <w:numPr>
                <w:ilvl w:val="0"/>
                <w:numId w:val="218"/>
              </w:numPr>
            </w:pPr>
            <w:r w:rsidRPr="258738D0">
              <w:rPr>
                <w:rFonts w:eastAsia="Arial" w:cs="Arial"/>
              </w:rPr>
              <w:t>How you will send the notification (either in a system/portal or otherwise e.g. email) to the Supplier and Advanced Metering Service when there is a fault with the metering equipment</w:t>
            </w:r>
          </w:p>
          <w:p w14:paraId="42C4417B" w14:textId="77777777" w:rsidR="258738D0" w:rsidRDefault="258738D0" w:rsidP="258738D0">
            <w:pPr>
              <w:pStyle w:val="ListParagraph"/>
              <w:ind w:left="360"/>
            </w:pPr>
          </w:p>
          <w:p w14:paraId="7A0228C9" w14:textId="1AC26142" w:rsidR="7531970F" w:rsidRDefault="7531970F" w:rsidP="00D5184C">
            <w:pPr>
              <w:pStyle w:val="ListParagraph"/>
              <w:numPr>
                <w:ilvl w:val="0"/>
                <w:numId w:val="218"/>
              </w:numPr>
            </w:pPr>
            <w:r w:rsidRPr="258738D0">
              <w:rPr>
                <w:rFonts w:eastAsia="Arial" w:cs="Arial"/>
              </w:rPr>
              <w:t xml:space="preserve">The process for investigating faults in a timely manner once notification has been received </w:t>
            </w:r>
          </w:p>
          <w:p w14:paraId="09F2E9E2" w14:textId="77777777" w:rsidR="258738D0" w:rsidRDefault="258738D0" w:rsidP="258738D0">
            <w:pPr>
              <w:pStyle w:val="ListParagraph"/>
              <w:ind w:left="360"/>
            </w:pPr>
          </w:p>
          <w:p w14:paraId="25F45B1B" w14:textId="77777777" w:rsidR="7531970F" w:rsidRDefault="7531970F" w:rsidP="00D5184C">
            <w:pPr>
              <w:pStyle w:val="ListParagraph"/>
              <w:numPr>
                <w:ilvl w:val="0"/>
                <w:numId w:val="218"/>
              </w:numPr>
            </w:pPr>
            <w:r w:rsidRPr="258738D0">
              <w:rPr>
                <w:rFonts w:eastAsia="Arial" w:cs="Arial"/>
              </w:rPr>
              <w:t xml:space="preserve">How feedback of faults, </w:t>
            </w:r>
          </w:p>
          <w:p w14:paraId="5DD300F0" w14:textId="64CB0A20" w:rsidR="7531970F" w:rsidRDefault="7531970F" w:rsidP="258738D0">
            <w:pPr>
              <w:pStyle w:val="ListParagraph"/>
              <w:ind w:left="360"/>
            </w:pPr>
            <w:r w:rsidRPr="258738D0">
              <w:rPr>
                <w:rFonts w:eastAsia="Arial" w:cs="Arial"/>
              </w:rPr>
              <w:t>(including progress of resolution and any delays encountered) will be provided to the Supplier upon investigation</w:t>
            </w:r>
          </w:p>
          <w:p w14:paraId="2D030BFD" w14:textId="77777777" w:rsidR="258738D0" w:rsidRDefault="258738D0" w:rsidP="258738D0">
            <w:pPr>
              <w:pStyle w:val="ListParagraph"/>
              <w:ind w:left="360"/>
            </w:pPr>
          </w:p>
          <w:p w14:paraId="4826B498" w14:textId="77777777" w:rsidR="7531970F" w:rsidRDefault="7531970F" w:rsidP="00D5184C">
            <w:pPr>
              <w:pStyle w:val="ListParagraph"/>
              <w:numPr>
                <w:ilvl w:val="0"/>
                <w:numId w:val="218"/>
              </w:numPr>
            </w:pPr>
            <w:r w:rsidRPr="258738D0">
              <w:rPr>
                <w:rFonts w:eastAsia="Arial" w:cs="Arial"/>
              </w:rPr>
              <w:t>How faults will be tracked and monitored internally. This may include a fault log or fault report that contains details of any past and present faults.</w:t>
            </w:r>
          </w:p>
          <w:p w14:paraId="016E19EC" w14:textId="7DE6FBEA" w:rsidR="258738D0" w:rsidRDefault="258738D0" w:rsidP="258738D0"/>
        </w:tc>
        <w:tc>
          <w:tcPr>
            <w:tcW w:w="2235" w:type="dxa"/>
            <w:vMerge/>
          </w:tcPr>
          <w:p w14:paraId="5A491C2C" w14:textId="77777777" w:rsidR="00EF4BBF" w:rsidRDefault="00EF4BBF"/>
        </w:tc>
        <w:tc>
          <w:tcPr>
            <w:tcW w:w="3900" w:type="dxa"/>
          </w:tcPr>
          <w:p w14:paraId="2964A7FE" w14:textId="63C56C6F" w:rsidR="258738D0" w:rsidRDefault="258738D0" w:rsidP="258738D0"/>
        </w:tc>
      </w:tr>
      <w:tr w:rsidR="258738D0" w14:paraId="28E2423C" w14:textId="77777777" w:rsidTr="00FD1A2B">
        <w:trPr>
          <w:trHeight w:val="300"/>
        </w:trPr>
        <w:tc>
          <w:tcPr>
            <w:tcW w:w="2143" w:type="dxa"/>
            <w:vMerge w:val="restart"/>
          </w:tcPr>
          <w:p w14:paraId="3DABBA9A" w14:textId="1EEA57E0" w:rsidR="7F0C068F" w:rsidRDefault="7F0C068F" w:rsidP="258738D0">
            <w:pPr>
              <w:spacing w:line="259" w:lineRule="auto"/>
              <w:rPr>
                <w:b/>
                <w:bCs/>
                <w:color w:val="000000" w:themeColor="text1"/>
              </w:rPr>
            </w:pPr>
            <w:r>
              <w:lastRenderedPageBreak/>
              <w:t xml:space="preserve">5.5.1.3 </w:t>
            </w:r>
            <w:r w:rsidRPr="258738D0">
              <w:rPr>
                <w:b/>
                <w:bCs/>
              </w:rPr>
              <w:t>Metering</w:t>
            </w:r>
          </w:p>
        </w:tc>
        <w:tc>
          <w:tcPr>
            <w:tcW w:w="3444" w:type="dxa"/>
          </w:tcPr>
          <w:p w14:paraId="113EB10E" w14:textId="250C17CD" w:rsidR="7F0C068F" w:rsidRDefault="7F0C068F" w:rsidP="00D5184C">
            <w:pPr>
              <w:pStyle w:val="ListParagraph"/>
              <w:numPr>
                <w:ilvl w:val="0"/>
                <w:numId w:val="148"/>
              </w:numPr>
              <w:spacing w:line="259" w:lineRule="auto"/>
              <w:rPr>
                <w:rFonts w:eastAsia="Arial" w:cs="Arial"/>
                <w:color w:val="000000" w:themeColor="text1"/>
              </w:rPr>
            </w:pPr>
            <w:r w:rsidRPr="258738D0">
              <w:rPr>
                <w:rFonts w:eastAsia="Arial" w:cs="Arial"/>
                <w:color w:val="000000" w:themeColor="text1"/>
              </w:rPr>
              <w:t>How do you identify related MPANs or Import/Export linked meters?</w:t>
            </w:r>
          </w:p>
        </w:tc>
        <w:tc>
          <w:tcPr>
            <w:tcW w:w="3444" w:type="dxa"/>
          </w:tcPr>
          <w:p w14:paraId="25153D4F" w14:textId="774B2F23" w:rsidR="7F0C068F" w:rsidRDefault="7F0C068F" w:rsidP="258738D0">
            <w:pPr>
              <w:spacing w:after="0"/>
            </w:pPr>
            <w:r>
              <w:t xml:space="preserve">For Question 5.5.1.3 A – Your response should include the following: </w:t>
            </w:r>
          </w:p>
          <w:p w14:paraId="006AC272" w14:textId="55ED215D" w:rsidR="7F0C068F" w:rsidRDefault="7F0C068F" w:rsidP="258738D0">
            <w:pPr>
              <w:spacing w:after="0"/>
            </w:pPr>
            <w:r>
              <w:t xml:space="preserve"> </w:t>
            </w:r>
          </w:p>
          <w:p w14:paraId="7FD939CF" w14:textId="12609E78" w:rsidR="7F0C068F" w:rsidRDefault="7F0C068F" w:rsidP="00D5184C">
            <w:pPr>
              <w:pStyle w:val="ListParagraph"/>
              <w:numPr>
                <w:ilvl w:val="0"/>
                <w:numId w:val="219"/>
              </w:numPr>
            </w:pPr>
            <w:r w:rsidRPr="258738D0">
              <w:rPr>
                <w:rFonts w:eastAsia="Arial" w:cs="Arial"/>
              </w:rPr>
              <w:t>The process for identifying:</w:t>
            </w:r>
          </w:p>
          <w:p w14:paraId="06777559" w14:textId="01AA495B" w:rsidR="7F0C068F" w:rsidRDefault="7F0C068F" w:rsidP="00D5184C">
            <w:pPr>
              <w:pStyle w:val="ListParagraph"/>
              <w:numPr>
                <w:ilvl w:val="1"/>
                <w:numId w:val="219"/>
              </w:numPr>
            </w:pPr>
            <w:r w:rsidRPr="258738D0">
              <w:rPr>
                <w:rFonts w:eastAsia="Arial" w:cs="Arial"/>
              </w:rPr>
              <w:t>Related MPANs</w:t>
            </w:r>
          </w:p>
          <w:p w14:paraId="6DF178F1" w14:textId="409E9A76" w:rsidR="7F0C068F" w:rsidRDefault="7F0C068F" w:rsidP="00D5184C">
            <w:pPr>
              <w:pStyle w:val="ListParagraph"/>
              <w:numPr>
                <w:ilvl w:val="1"/>
                <w:numId w:val="219"/>
              </w:numPr>
            </w:pPr>
            <w:r w:rsidRPr="258738D0">
              <w:rPr>
                <w:rFonts w:eastAsia="Arial" w:cs="Arial"/>
              </w:rPr>
              <w:t>Import/Export linked meters</w:t>
            </w:r>
          </w:p>
          <w:p w14:paraId="772BA9FD" w14:textId="16809CD6" w:rsidR="258738D0" w:rsidRDefault="258738D0" w:rsidP="258738D0"/>
        </w:tc>
        <w:tc>
          <w:tcPr>
            <w:tcW w:w="2235" w:type="dxa"/>
            <w:vMerge w:val="restart"/>
          </w:tcPr>
          <w:p w14:paraId="2D25E785" w14:textId="7D4A8F1B" w:rsidR="7F0C068F" w:rsidRDefault="7F0C068F" w:rsidP="258738D0">
            <w:pPr>
              <w:spacing w:line="259" w:lineRule="auto"/>
            </w:pPr>
            <w:r>
              <w:t>MHHS-BR-DS-045</w:t>
            </w:r>
          </w:p>
          <w:p w14:paraId="189F5DB9" w14:textId="588BA05F" w:rsidR="7F0C068F" w:rsidRDefault="7F0C068F" w:rsidP="258738D0">
            <w:pPr>
              <w:spacing w:line="259" w:lineRule="auto"/>
            </w:pPr>
            <w:r>
              <w:t>MHHS-BR-DS-117</w:t>
            </w:r>
          </w:p>
          <w:p w14:paraId="2B1DEEF7" w14:textId="5676EA92" w:rsidR="7F0C068F" w:rsidRDefault="7F0C068F" w:rsidP="258738D0">
            <w:pPr>
              <w:spacing w:line="259" w:lineRule="auto"/>
            </w:pPr>
            <w:r>
              <w:t>MHHS-BR-DS-119</w:t>
            </w:r>
          </w:p>
          <w:p w14:paraId="14758E09" w14:textId="2EB96131" w:rsidR="7F0C068F" w:rsidRDefault="7F0C068F" w:rsidP="258738D0">
            <w:pPr>
              <w:spacing w:line="259" w:lineRule="auto"/>
            </w:pPr>
            <w:r>
              <w:t>MHHS-BR-DS-123</w:t>
            </w:r>
          </w:p>
          <w:p w14:paraId="1552EFAD" w14:textId="20F0BE45" w:rsidR="7F0C068F" w:rsidRDefault="7F0C068F" w:rsidP="258738D0">
            <w:pPr>
              <w:spacing w:line="259" w:lineRule="auto"/>
            </w:pPr>
            <w:r>
              <w:t>MHHS-BR-DS-134</w:t>
            </w:r>
          </w:p>
          <w:p w14:paraId="2BD27814" w14:textId="18E3AB09" w:rsidR="7F0C068F" w:rsidRDefault="7F0C068F" w:rsidP="258738D0">
            <w:pPr>
              <w:spacing w:line="259" w:lineRule="auto"/>
            </w:pPr>
            <w:r>
              <w:t>MHHS-BR-DS-146</w:t>
            </w:r>
          </w:p>
          <w:p w14:paraId="44ABD1A9" w14:textId="33CBE18B" w:rsidR="7F0C068F" w:rsidRDefault="7F0C068F" w:rsidP="258738D0">
            <w:pPr>
              <w:spacing w:line="259" w:lineRule="auto"/>
            </w:pPr>
            <w:r>
              <w:t>MHHS-BR-DS-148</w:t>
            </w:r>
          </w:p>
          <w:p w14:paraId="7519A4B2" w14:textId="0C74383A" w:rsidR="7F0C068F" w:rsidRDefault="7F0C068F" w:rsidP="258738D0">
            <w:pPr>
              <w:spacing w:line="259" w:lineRule="auto"/>
            </w:pPr>
            <w:r>
              <w:t>MHHS-BR-DS-148.1</w:t>
            </w:r>
          </w:p>
          <w:p w14:paraId="035541B5" w14:textId="51797881" w:rsidR="258738D0" w:rsidRDefault="258738D0" w:rsidP="258738D0">
            <w:pPr>
              <w:rPr>
                <w:color w:val="000000" w:themeColor="text1"/>
              </w:rPr>
            </w:pPr>
          </w:p>
        </w:tc>
        <w:tc>
          <w:tcPr>
            <w:tcW w:w="3900" w:type="dxa"/>
          </w:tcPr>
          <w:p w14:paraId="3D92029C" w14:textId="2C4A7492" w:rsidR="258738D0" w:rsidRDefault="258738D0" w:rsidP="258738D0"/>
        </w:tc>
      </w:tr>
      <w:tr w:rsidR="258738D0" w14:paraId="0681B63E" w14:textId="77777777" w:rsidTr="00FD1A2B">
        <w:trPr>
          <w:trHeight w:val="300"/>
        </w:trPr>
        <w:tc>
          <w:tcPr>
            <w:tcW w:w="2143" w:type="dxa"/>
            <w:vMerge/>
          </w:tcPr>
          <w:p w14:paraId="70F2720B" w14:textId="77777777" w:rsidR="00EF4BBF" w:rsidRDefault="00EF4BBF"/>
        </w:tc>
        <w:tc>
          <w:tcPr>
            <w:tcW w:w="3444" w:type="dxa"/>
          </w:tcPr>
          <w:p w14:paraId="568E9CF2" w14:textId="786F310C" w:rsidR="4D9D822A" w:rsidRDefault="4D9D822A" w:rsidP="00D5184C">
            <w:pPr>
              <w:pStyle w:val="ListParagraph"/>
              <w:numPr>
                <w:ilvl w:val="0"/>
                <w:numId w:val="148"/>
              </w:numPr>
              <w:spacing w:line="257" w:lineRule="auto"/>
              <w:rPr>
                <w:rFonts w:eastAsia="Arial" w:cs="Arial"/>
                <w:color w:val="000000" w:themeColor="text1"/>
              </w:rPr>
            </w:pPr>
            <w:r w:rsidRPr="258738D0">
              <w:rPr>
                <w:rFonts w:eastAsia="Arial" w:cs="Arial"/>
                <w:color w:val="000000" w:themeColor="text1"/>
              </w:rPr>
              <w:t>How do you receive/maintain all relevant Meter Technical Details?</w:t>
            </w:r>
          </w:p>
          <w:p w14:paraId="280B506E" w14:textId="63C648CA" w:rsidR="258738D0" w:rsidRDefault="258738D0" w:rsidP="258738D0">
            <w:pPr>
              <w:spacing w:line="259" w:lineRule="auto"/>
              <w:rPr>
                <w:color w:val="000000" w:themeColor="text1"/>
              </w:rPr>
            </w:pPr>
          </w:p>
        </w:tc>
        <w:tc>
          <w:tcPr>
            <w:tcW w:w="3444" w:type="dxa"/>
          </w:tcPr>
          <w:p w14:paraId="34D1DEB0" w14:textId="1136E53C" w:rsidR="4D9D822A" w:rsidRDefault="4D9D822A" w:rsidP="258738D0">
            <w:pPr>
              <w:spacing w:after="0"/>
            </w:pPr>
            <w:r>
              <w:t>For Question 5.5.1.3 B – Your response should include the following:</w:t>
            </w:r>
          </w:p>
          <w:p w14:paraId="7DC9A91B" w14:textId="77777777" w:rsidR="258738D0" w:rsidRDefault="258738D0" w:rsidP="258738D0">
            <w:pPr>
              <w:spacing w:after="0"/>
            </w:pPr>
          </w:p>
          <w:p w14:paraId="506AE578" w14:textId="6190FE3C" w:rsidR="4D9D822A" w:rsidRDefault="4D9D822A" w:rsidP="00D5184C">
            <w:pPr>
              <w:pStyle w:val="ListParagraph"/>
              <w:numPr>
                <w:ilvl w:val="0"/>
                <w:numId w:val="220"/>
              </w:numPr>
              <w:rPr>
                <w:rFonts w:eastAsia="Arial" w:cs="Arial"/>
              </w:rPr>
            </w:pPr>
            <w:r w:rsidRPr="258738D0">
              <w:rPr>
                <w:rFonts w:eastAsia="Arial" w:cs="Arial"/>
              </w:rPr>
              <w:t>How you ensure all MTDs have been received for both Related or Import/Export group MPANs</w:t>
            </w:r>
          </w:p>
          <w:p w14:paraId="7A1AED0E" w14:textId="77777777" w:rsidR="258738D0" w:rsidRDefault="258738D0" w:rsidP="258738D0">
            <w:pPr>
              <w:pStyle w:val="ListParagraph"/>
              <w:ind w:left="360"/>
              <w:rPr>
                <w:rFonts w:eastAsia="Arial" w:cs="Arial"/>
              </w:rPr>
            </w:pPr>
          </w:p>
          <w:p w14:paraId="2A008AFA" w14:textId="77777777" w:rsidR="4D9D822A" w:rsidRDefault="4D9D822A" w:rsidP="00D5184C">
            <w:pPr>
              <w:pStyle w:val="ListParagraph"/>
              <w:numPr>
                <w:ilvl w:val="0"/>
                <w:numId w:val="220"/>
              </w:numPr>
              <w:rPr>
                <w:rFonts w:eastAsia="Arial" w:cs="Arial"/>
              </w:rPr>
            </w:pPr>
            <w:r w:rsidRPr="258738D0">
              <w:rPr>
                <w:rFonts w:eastAsia="Arial" w:cs="Arial"/>
              </w:rPr>
              <w:t>The process for maintaining records of all MTDs, and where required, investigating any discrepancies with data received from the Registration Service</w:t>
            </w:r>
          </w:p>
          <w:p w14:paraId="19FB3151" w14:textId="1B509261" w:rsidR="258738D0" w:rsidRDefault="258738D0"/>
          <w:p w14:paraId="39D0919F" w14:textId="341479FC" w:rsidR="4D9D822A" w:rsidRDefault="4D9D822A" w:rsidP="00D5184C">
            <w:pPr>
              <w:pStyle w:val="ListParagraph"/>
              <w:numPr>
                <w:ilvl w:val="0"/>
                <w:numId w:val="220"/>
              </w:numPr>
              <w:rPr>
                <w:rFonts w:eastAsia="Arial" w:cs="Arial"/>
              </w:rPr>
            </w:pPr>
            <w:r w:rsidRPr="258738D0">
              <w:rPr>
                <w:rFonts w:eastAsia="Arial" w:cs="Arial"/>
              </w:rPr>
              <w:t>How you have ensured you have up to date metering details (MTDs), including how you will maintain records of MTDs and investigate any discrepancies that may exist where required</w:t>
            </w:r>
          </w:p>
          <w:p w14:paraId="4C531542" w14:textId="3C58BC92" w:rsidR="258738D0" w:rsidRDefault="258738D0" w:rsidP="258738D0"/>
        </w:tc>
        <w:tc>
          <w:tcPr>
            <w:tcW w:w="2235" w:type="dxa"/>
            <w:vMerge/>
          </w:tcPr>
          <w:p w14:paraId="414092A9" w14:textId="77777777" w:rsidR="00EF4BBF" w:rsidRDefault="00EF4BBF"/>
        </w:tc>
        <w:tc>
          <w:tcPr>
            <w:tcW w:w="3900" w:type="dxa"/>
          </w:tcPr>
          <w:p w14:paraId="3B2CE0D9" w14:textId="7D7D97A4" w:rsidR="258738D0" w:rsidRDefault="258738D0" w:rsidP="258738D0"/>
        </w:tc>
      </w:tr>
      <w:tr w:rsidR="258738D0" w14:paraId="24EFC8FE" w14:textId="77777777" w:rsidTr="00FD1A2B">
        <w:trPr>
          <w:trHeight w:val="300"/>
        </w:trPr>
        <w:tc>
          <w:tcPr>
            <w:tcW w:w="2143" w:type="dxa"/>
            <w:vMerge/>
          </w:tcPr>
          <w:p w14:paraId="0B57B829" w14:textId="77777777" w:rsidR="00EF4BBF" w:rsidRDefault="00EF4BBF"/>
        </w:tc>
        <w:tc>
          <w:tcPr>
            <w:tcW w:w="3444" w:type="dxa"/>
          </w:tcPr>
          <w:p w14:paraId="77A95CAC" w14:textId="52C92DFC" w:rsidR="4D9D822A" w:rsidRDefault="4D9D822A" w:rsidP="00D5184C">
            <w:pPr>
              <w:pStyle w:val="ListParagraph"/>
              <w:numPr>
                <w:ilvl w:val="0"/>
                <w:numId w:val="148"/>
              </w:numPr>
              <w:spacing w:line="257" w:lineRule="auto"/>
              <w:rPr>
                <w:color w:val="000000" w:themeColor="text1"/>
              </w:rPr>
            </w:pPr>
            <w:r w:rsidRPr="258738D0">
              <w:rPr>
                <w:rFonts w:eastAsia="Arial" w:cs="Arial"/>
                <w:color w:val="000000" w:themeColor="text1"/>
              </w:rPr>
              <w:t xml:space="preserve">For Metering Systems where you retrieve data from the Metering System, how have you demonstrated that your data retrieval systems (including Hand Held Units and any third party systems) are appropriate to communicate with Metering </w:t>
            </w:r>
            <w:r w:rsidRPr="258738D0">
              <w:rPr>
                <w:rFonts w:eastAsia="Arial" w:cs="Arial"/>
                <w:color w:val="000000" w:themeColor="text1"/>
              </w:rPr>
              <w:lastRenderedPageBreak/>
              <w:t>Equipment in accordance with BSCP601?</w:t>
            </w:r>
          </w:p>
          <w:p w14:paraId="4113E356" w14:textId="00589093" w:rsidR="258738D0" w:rsidRDefault="258738D0" w:rsidP="258738D0">
            <w:pPr>
              <w:spacing w:line="259" w:lineRule="auto"/>
              <w:rPr>
                <w:color w:val="000000" w:themeColor="text1"/>
              </w:rPr>
            </w:pPr>
          </w:p>
        </w:tc>
        <w:tc>
          <w:tcPr>
            <w:tcW w:w="3444" w:type="dxa"/>
          </w:tcPr>
          <w:p w14:paraId="769C6296" w14:textId="63CB97FA" w:rsidR="4D9D822A" w:rsidRDefault="4D9D822A">
            <w:r>
              <w:lastRenderedPageBreak/>
              <w:t xml:space="preserve">For Question 5.5.1.3 C – In your response: </w:t>
            </w:r>
          </w:p>
          <w:p w14:paraId="4CF9C96D" w14:textId="10E3F7F6" w:rsidR="258738D0" w:rsidRDefault="258738D0"/>
          <w:p w14:paraId="13A84B68" w14:textId="179F255C" w:rsidR="4D9D822A" w:rsidRDefault="4D9D822A" w:rsidP="00D5184C">
            <w:pPr>
              <w:pStyle w:val="ListParagraph"/>
              <w:numPr>
                <w:ilvl w:val="0"/>
                <w:numId w:val="74"/>
              </w:numPr>
            </w:pPr>
            <w:r>
              <w:t xml:space="preserve">Please confirm that Protocol Approval for a Meter or Asset Meter Types has been achieved or where not, that the Elexon Metering Team have been </w:t>
            </w:r>
            <w:r>
              <w:lastRenderedPageBreak/>
              <w:t>contacted to apply for Protocol Approval.</w:t>
            </w:r>
          </w:p>
          <w:p w14:paraId="1F31B803" w14:textId="0C4DDCEC" w:rsidR="258738D0" w:rsidRDefault="258738D0" w:rsidP="258738D0"/>
        </w:tc>
        <w:tc>
          <w:tcPr>
            <w:tcW w:w="2235" w:type="dxa"/>
            <w:vMerge/>
          </w:tcPr>
          <w:p w14:paraId="6FDD30EA" w14:textId="77777777" w:rsidR="00EF4BBF" w:rsidRDefault="00EF4BBF"/>
        </w:tc>
        <w:tc>
          <w:tcPr>
            <w:tcW w:w="3900" w:type="dxa"/>
          </w:tcPr>
          <w:p w14:paraId="5980B292" w14:textId="27451301" w:rsidR="258738D0" w:rsidRDefault="258738D0" w:rsidP="258738D0"/>
        </w:tc>
      </w:tr>
      <w:tr w:rsidR="258738D0" w14:paraId="6F2CE818" w14:textId="77777777" w:rsidTr="00FD1A2B">
        <w:trPr>
          <w:trHeight w:val="300"/>
        </w:trPr>
        <w:tc>
          <w:tcPr>
            <w:tcW w:w="2143" w:type="dxa"/>
            <w:vMerge/>
          </w:tcPr>
          <w:p w14:paraId="0133EE7B" w14:textId="77777777" w:rsidR="00EF4BBF" w:rsidRDefault="00EF4BBF"/>
        </w:tc>
        <w:tc>
          <w:tcPr>
            <w:tcW w:w="3444" w:type="dxa"/>
          </w:tcPr>
          <w:p w14:paraId="5D284747" w14:textId="79140971" w:rsidR="4D9D822A" w:rsidRDefault="4D9D822A" w:rsidP="00D5184C">
            <w:pPr>
              <w:pStyle w:val="ListParagraph"/>
              <w:numPr>
                <w:ilvl w:val="0"/>
                <w:numId w:val="148"/>
              </w:numPr>
              <w:spacing w:line="257" w:lineRule="auto"/>
              <w:rPr>
                <w:color w:val="000000" w:themeColor="text1"/>
              </w:rPr>
            </w:pPr>
            <w:r w:rsidRPr="258738D0">
              <w:rPr>
                <w:rFonts w:eastAsia="Arial" w:cs="Arial"/>
                <w:color w:val="000000" w:themeColor="text1"/>
              </w:rPr>
              <w:t>For Metering Systems that require proving tests what controls do you have in place to ensure that proving tests are performed in all the circumstances and timescales?</w:t>
            </w:r>
          </w:p>
          <w:p w14:paraId="1CDE3A2D" w14:textId="0CA594D6" w:rsidR="258738D0" w:rsidRDefault="258738D0" w:rsidP="258738D0">
            <w:pPr>
              <w:spacing w:line="259" w:lineRule="auto"/>
              <w:rPr>
                <w:color w:val="000000" w:themeColor="text1"/>
              </w:rPr>
            </w:pPr>
          </w:p>
        </w:tc>
        <w:tc>
          <w:tcPr>
            <w:tcW w:w="3444" w:type="dxa"/>
          </w:tcPr>
          <w:p w14:paraId="17F6DCD8" w14:textId="59EEF398" w:rsidR="4D9D822A" w:rsidRDefault="4D9D822A">
            <w:r>
              <w:t>For Question 5.5.1.3 D – In your response:</w:t>
            </w:r>
          </w:p>
          <w:p w14:paraId="287FA9FE" w14:textId="0ABE6435" w:rsidR="258738D0" w:rsidRDefault="258738D0"/>
          <w:p w14:paraId="55965A10" w14:textId="6FD51D21" w:rsidR="4D9D822A" w:rsidRDefault="4D9D822A" w:rsidP="00D5184C">
            <w:pPr>
              <w:pStyle w:val="ListParagraph"/>
              <w:numPr>
                <w:ilvl w:val="0"/>
                <w:numId w:val="68"/>
              </w:numPr>
            </w:pPr>
            <w:r>
              <w:t>The ADS agent is required to perform Proving Tests at the request of the SVA Meter Operator Agent.</w:t>
            </w:r>
            <w:r w:rsidRPr="258738D0">
              <w:rPr>
                <w:rFonts w:ascii="Calibri" w:eastAsia="Calibri" w:hAnsi="Calibri" w:cs="Calibri"/>
                <w:color w:val="000000" w:themeColor="text1"/>
                <w:sz w:val="22"/>
                <w:szCs w:val="22"/>
              </w:rPr>
              <w:t xml:space="preserve"> BSCP702 </w:t>
            </w:r>
            <w:r>
              <w:t xml:space="preserve"> 3.5 specifies the procedures to be used for different proving methods. </w:t>
            </w:r>
            <w:r w:rsidRPr="258738D0">
              <w:rPr>
                <w:rFonts w:ascii="Calibri" w:eastAsia="Calibri" w:hAnsi="Calibri" w:cs="Calibri"/>
                <w:color w:val="000000" w:themeColor="text1"/>
                <w:sz w:val="22"/>
                <w:szCs w:val="22"/>
              </w:rPr>
              <w:t xml:space="preserve"> BSCP702</w:t>
            </w:r>
            <w:r>
              <w:t xml:space="preserve"> Appendix 4.6 for SVA Metering Systems sets out, the circumstances in which a proving test will be required.</w:t>
            </w:r>
          </w:p>
          <w:p w14:paraId="1B090C85" w14:textId="08EAAB0D" w:rsidR="258738D0" w:rsidRDefault="258738D0" w:rsidP="258738D0"/>
        </w:tc>
        <w:tc>
          <w:tcPr>
            <w:tcW w:w="2235" w:type="dxa"/>
            <w:vMerge/>
          </w:tcPr>
          <w:p w14:paraId="54B68C34" w14:textId="77777777" w:rsidR="00EF4BBF" w:rsidRDefault="00EF4BBF"/>
        </w:tc>
        <w:tc>
          <w:tcPr>
            <w:tcW w:w="3900" w:type="dxa"/>
          </w:tcPr>
          <w:p w14:paraId="4AE3A3A0" w14:textId="64E5D64B" w:rsidR="258738D0" w:rsidRDefault="258738D0" w:rsidP="258738D0"/>
        </w:tc>
      </w:tr>
      <w:tr w:rsidR="258738D0" w14:paraId="598A8E22" w14:textId="77777777" w:rsidTr="00FD1A2B">
        <w:trPr>
          <w:trHeight w:val="300"/>
        </w:trPr>
        <w:tc>
          <w:tcPr>
            <w:tcW w:w="2143" w:type="dxa"/>
            <w:vMerge/>
          </w:tcPr>
          <w:p w14:paraId="013B4EFB" w14:textId="77777777" w:rsidR="00EF4BBF" w:rsidRDefault="00EF4BBF"/>
        </w:tc>
        <w:tc>
          <w:tcPr>
            <w:tcW w:w="3444" w:type="dxa"/>
          </w:tcPr>
          <w:p w14:paraId="05F1572D" w14:textId="0DB061BB" w:rsidR="4D9D822A" w:rsidRDefault="4D9D822A" w:rsidP="00D5184C">
            <w:pPr>
              <w:pStyle w:val="ListParagraph"/>
              <w:numPr>
                <w:ilvl w:val="0"/>
                <w:numId w:val="148"/>
              </w:numPr>
              <w:spacing w:line="257" w:lineRule="auto"/>
            </w:pPr>
            <w:r>
              <w:t>How are the controls and processes implemented to ensure the aspects of Shared SVA Meter Arrangements?</w:t>
            </w:r>
          </w:p>
          <w:p w14:paraId="244A1138" w14:textId="6AB535F4" w:rsidR="258738D0" w:rsidRDefault="258738D0" w:rsidP="258738D0">
            <w:pPr>
              <w:spacing w:line="259" w:lineRule="auto"/>
              <w:rPr>
                <w:color w:val="000000" w:themeColor="text1"/>
              </w:rPr>
            </w:pPr>
          </w:p>
        </w:tc>
        <w:tc>
          <w:tcPr>
            <w:tcW w:w="3444" w:type="dxa"/>
          </w:tcPr>
          <w:p w14:paraId="7499D663" w14:textId="418F0577" w:rsidR="4D9D822A" w:rsidRDefault="4D9D822A">
            <w:r>
              <w:t>For Question 5.5.1.3 E – In your response:</w:t>
            </w:r>
          </w:p>
          <w:p w14:paraId="1EB5852E" w14:textId="02172818" w:rsidR="258738D0" w:rsidRDefault="258738D0"/>
          <w:p w14:paraId="3CCE285D" w14:textId="5DCB71C0" w:rsidR="4D9D822A" w:rsidRDefault="4D9D822A" w:rsidP="00D5184C">
            <w:pPr>
              <w:pStyle w:val="ListParagraph"/>
              <w:numPr>
                <w:ilvl w:val="0"/>
                <w:numId w:val="67"/>
              </w:numPr>
            </w:pPr>
            <w:r>
              <w:t xml:space="preserve">Ensure accurate notification and recording of Primary and Secondary Supplier details along with their associated MSIDs. Confirm consistent SMRA registration details for each Shared SVA Meter arrangement, appointing only one MOA and one Data Service. </w:t>
            </w:r>
          </w:p>
          <w:p w14:paraId="3A5EE5CF" w14:textId="4894C4C7" w:rsidR="258738D0" w:rsidRDefault="258738D0"/>
          <w:p w14:paraId="3D9D736D" w14:textId="48DAD433" w:rsidR="4D9D822A" w:rsidRDefault="4D9D822A" w:rsidP="00D5184C">
            <w:pPr>
              <w:pStyle w:val="ListParagraph"/>
              <w:numPr>
                <w:ilvl w:val="0"/>
                <w:numId w:val="67"/>
              </w:numPr>
            </w:pPr>
            <w:r>
              <w:t>Maintain timely and accurate transfer of split Meter data allocations between each MSID to the appropriate LDSOs.</w:t>
            </w:r>
          </w:p>
          <w:p w14:paraId="37B64F1D" w14:textId="09C35E6A" w:rsidR="258738D0" w:rsidRDefault="258738D0" w:rsidP="258738D0"/>
        </w:tc>
        <w:tc>
          <w:tcPr>
            <w:tcW w:w="2235" w:type="dxa"/>
            <w:vMerge/>
          </w:tcPr>
          <w:p w14:paraId="2481035F" w14:textId="77777777" w:rsidR="00EF4BBF" w:rsidRDefault="00EF4BBF"/>
        </w:tc>
        <w:tc>
          <w:tcPr>
            <w:tcW w:w="3900" w:type="dxa"/>
          </w:tcPr>
          <w:p w14:paraId="650827EA" w14:textId="515F9F07" w:rsidR="258738D0" w:rsidRDefault="258738D0" w:rsidP="258738D0"/>
        </w:tc>
      </w:tr>
      <w:tr w:rsidR="4D9BCA1F" w14:paraId="0700236E" w14:textId="77777777" w:rsidTr="00FD1A2B">
        <w:trPr>
          <w:trHeight w:val="2284"/>
        </w:trPr>
        <w:tc>
          <w:tcPr>
            <w:tcW w:w="2143" w:type="dxa"/>
          </w:tcPr>
          <w:p w14:paraId="1ADDA295" w14:textId="21C4E4A4" w:rsidR="463F81A7" w:rsidRDefault="76F01798" w:rsidP="4D9BCA1F">
            <w:pPr>
              <w:spacing w:line="259" w:lineRule="auto"/>
            </w:pPr>
            <w:r>
              <w:lastRenderedPageBreak/>
              <w:t>5.5.1.</w:t>
            </w:r>
            <w:r w:rsidR="104D056D">
              <w:t>4</w:t>
            </w:r>
            <w:r>
              <w:t xml:space="preserve"> </w:t>
            </w:r>
            <w:r w:rsidRPr="0CE7C621">
              <w:rPr>
                <w:b/>
                <w:bCs/>
              </w:rPr>
              <w:t>Operational Requirements</w:t>
            </w:r>
          </w:p>
        </w:tc>
        <w:tc>
          <w:tcPr>
            <w:tcW w:w="3444" w:type="dxa"/>
          </w:tcPr>
          <w:p w14:paraId="6B4B6BF7" w14:textId="11E2DC9C" w:rsidR="463F81A7" w:rsidRDefault="53C5A444" w:rsidP="00D5184C">
            <w:pPr>
              <w:pStyle w:val="ListParagraph"/>
              <w:numPr>
                <w:ilvl w:val="0"/>
                <w:numId w:val="57"/>
              </w:numPr>
              <w:spacing w:line="259" w:lineRule="auto"/>
            </w:pPr>
            <w:r>
              <w:t>What controls do you have in place to ensure that you meet all of your requirements as outlined in the Operational Choreography</w:t>
            </w:r>
            <w:r w:rsidR="31208F36">
              <w:t xml:space="preserve"> Version 5.</w:t>
            </w:r>
            <w:r w:rsidR="005342E5">
              <w:t>5</w:t>
            </w:r>
          </w:p>
        </w:tc>
        <w:tc>
          <w:tcPr>
            <w:tcW w:w="3444" w:type="dxa"/>
          </w:tcPr>
          <w:p w14:paraId="5C2DCF31" w14:textId="05CE47C1" w:rsidR="463F81A7" w:rsidRDefault="76F01798" w:rsidP="4D9BCA1F">
            <w:r>
              <w:t>For Question 5.</w:t>
            </w:r>
            <w:r w:rsidR="2D138E0A">
              <w:t>5</w:t>
            </w:r>
            <w:r>
              <w:t>.1.</w:t>
            </w:r>
            <w:r w:rsidR="2ABB5714">
              <w:t>4</w:t>
            </w:r>
            <w:r>
              <w:t xml:space="preserve"> A - Your response should include the following:</w:t>
            </w:r>
          </w:p>
          <w:p w14:paraId="03EB6D1B" w14:textId="443B7B15" w:rsidR="4D9BCA1F" w:rsidRDefault="4D9BCA1F" w:rsidP="4D9BCA1F"/>
          <w:p w14:paraId="6DCBDE65" w14:textId="4C7534FE" w:rsidR="463F81A7" w:rsidRDefault="508E09D3" w:rsidP="00D5184C">
            <w:pPr>
              <w:pStyle w:val="ListParagraph"/>
              <w:numPr>
                <w:ilvl w:val="0"/>
                <w:numId w:val="58"/>
              </w:numPr>
            </w:pPr>
            <w:r>
              <w:t>Both preventative controls and detective controls, which could include your monitoring activities and processes for manual intervention. How you will ensure you meet specific processing and response SLAs (these may be referenced in your answers above)</w:t>
            </w:r>
          </w:p>
          <w:p w14:paraId="7EF83916" w14:textId="7A9FC95F" w:rsidR="4D9BCA1F" w:rsidRDefault="4D9BCA1F" w:rsidP="4D9BCA1F"/>
          <w:p w14:paraId="1BEACF20" w14:textId="7F908DE0" w:rsidR="463F81A7" w:rsidRDefault="76F01798" w:rsidP="00D5184C">
            <w:pPr>
              <w:pStyle w:val="ListParagraph"/>
              <w:numPr>
                <w:ilvl w:val="0"/>
                <w:numId w:val="58"/>
              </w:numPr>
            </w:pPr>
            <w:r>
              <w:t>How you will ensure you meet your operational requirements which may not have been tested during functional testing</w:t>
            </w:r>
            <w:r w:rsidR="7443644D">
              <w:t>?</w:t>
            </w:r>
          </w:p>
          <w:p w14:paraId="7DCE61E1" w14:textId="0C488368" w:rsidR="4D9BCA1F" w:rsidRDefault="4D9BCA1F" w:rsidP="4D9BCA1F"/>
        </w:tc>
        <w:tc>
          <w:tcPr>
            <w:tcW w:w="2235" w:type="dxa"/>
          </w:tcPr>
          <w:p w14:paraId="038F6900" w14:textId="0B656D7A" w:rsidR="5135F993" w:rsidRDefault="5135F993">
            <w:r>
              <w:t>OPC_061</w:t>
            </w:r>
          </w:p>
          <w:p w14:paraId="4175D656" w14:textId="5919357D" w:rsidR="463F81A7" w:rsidRDefault="117E11BE" w:rsidP="4D9BCA1F">
            <w:r>
              <w:t xml:space="preserve">OPC_150 </w:t>
            </w:r>
          </w:p>
          <w:p w14:paraId="5D92A627" w14:textId="2211239D" w:rsidR="463F81A7" w:rsidRDefault="117E11BE" w:rsidP="4D9BCA1F">
            <w:r>
              <w:t xml:space="preserve">OPC_170A OPC_170B </w:t>
            </w:r>
          </w:p>
          <w:p w14:paraId="7C2E222D" w14:textId="668B92B8" w:rsidR="463F81A7" w:rsidRDefault="117E11BE" w:rsidP="4D9BCA1F">
            <w:r>
              <w:t xml:space="preserve">OPC_190 </w:t>
            </w:r>
          </w:p>
          <w:p w14:paraId="59656F10" w14:textId="70E0A359" w:rsidR="463F81A7" w:rsidRDefault="117E11BE" w:rsidP="4D9BCA1F">
            <w:r>
              <w:t xml:space="preserve">OPC_200 </w:t>
            </w:r>
          </w:p>
          <w:p w14:paraId="1DFF642B" w14:textId="65F63056" w:rsidR="463F81A7" w:rsidRDefault="117E11BE" w:rsidP="4D9BCA1F">
            <w:r>
              <w:t xml:space="preserve">OPC_210 </w:t>
            </w:r>
          </w:p>
          <w:p w14:paraId="5F33DB6D" w14:textId="26850592" w:rsidR="463F81A7" w:rsidRDefault="463F81A7" w:rsidP="4D9BCA1F"/>
          <w:p w14:paraId="0A6FE1E9" w14:textId="05D250CC" w:rsidR="463F81A7" w:rsidRDefault="117E11BE" w:rsidP="4D9BCA1F">
            <w:r>
              <w:t xml:space="preserve">OPC_280 </w:t>
            </w:r>
          </w:p>
          <w:p w14:paraId="04A4F5B9" w14:textId="19380419" w:rsidR="463F81A7" w:rsidRDefault="117E11BE" w:rsidP="4D9BCA1F">
            <w:r>
              <w:t xml:space="preserve">OPC_300 </w:t>
            </w:r>
          </w:p>
          <w:p w14:paraId="2C877C63" w14:textId="09B6655B" w:rsidR="463F81A7" w:rsidRDefault="117E11BE" w:rsidP="4D9BCA1F">
            <w:r>
              <w:t>OPC_340</w:t>
            </w:r>
          </w:p>
          <w:p w14:paraId="7B2AF157" w14:textId="6B817F11" w:rsidR="463F81A7" w:rsidRDefault="1CD46DF2" w:rsidP="4D9BCA1F">
            <w:r>
              <w:t>OPC_360</w:t>
            </w:r>
          </w:p>
          <w:p w14:paraId="288E0A77" w14:textId="3EBE27BD" w:rsidR="463F81A7" w:rsidRDefault="1CD46DF2" w:rsidP="4D9BCA1F">
            <w:r>
              <w:t>OPC_370</w:t>
            </w:r>
          </w:p>
          <w:p w14:paraId="562371F0" w14:textId="5170B93C" w:rsidR="463F81A7" w:rsidRDefault="1CD46DF2" w:rsidP="4D9BCA1F">
            <w:r>
              <w:t>OPC_390</w:t>
            </w:r>
            <w:r w:rsidR="117E11BE">
              <w:t xml:space="preserve"> </w:t>
            </w:r>
          </w:p>
          <w:p w14:paraId="029AA2A1" w14:textId="2C632EA1" w:rsidR="463F81A7" w:rsidRDefault="117E11BE" w:rsidP="4D9BCA1F">
            <w:r>
              <w:t xml:space="preserve">OPC_420 </w:t>
            </w:r>
          </w:p>
          <w:p w14:paraId="4897B7D7" w14:textId="046FB16A" w:rsidR="463F81A7" w:rsidRDefault="463F81A7" w:rsidP="4D9BCA1F"/>
          <w:p w14:paraId="054D4742" w14:textId="3A16CF5A" w:rsidR="463F81A7" w:rsidRDefault="117E11BE" w:rsidP="4D9BCA1F">
            <w:r>
              <w:t>OPC_440</w:t>
            </w:r>
          </w:p>
          <w:p w14:paraId="634F2ADF" w14:textId="2CF2ABCA" w:rsidR="463F81A7" w:rsidRDefault="44F31ED6" w:rsidP="4D9BCA1F">
            <w:r>
              <w:t>OPC_470</w:t>
            </w:r>
            <w:r w:rsidR="117E11BE">
              <w:t xml:space="preserve"> </w:t>
            </w:r>
          </w:p>
          <w:p w14:paraId="17459913" w14:textId="01F6EFA7" w:rsidR="463F81A7" w:rsidRDefault="117E11BE" w:rsidP="4D9BCA1F">
            <w:r>
              <w:t xml:space="preserve">OPC_490 </w:t>
            </w:r>
          </w:p>
          <w:p w14:paraId="5C0A92D1" w14:textId="4BF5EB9A" w:rsidR="463F81A7" w:rsidRDefault="463F81A7" w:rsidP="4D9BCA1F"/>
          <w:p w14:paraId="70D68F7C" w14:textId="4A142EE2" w:rsidR="463F81A7" w:rsidRDefault="75E7A3A7" w:rsidP="4D9BCA1F">
            <w:r>
              <w:t>OPC_550</w:t>
            </w:r>
          </w:p>
          <w:p w14:paraId="469E2FED" w14:textId="0C221606" w:rsidR="463F81A7" w:rsidRDefault="75E7A3A7" w:rsidP="4D9BCA1F">
            <w:r>
              <w:t>OPC_570</w:t>
            </w:r>
          </w:p>
          <w:p w14:paraId="55B450ED" w14:textId="25632830" w:rsidR="463F81A7" w:rsidRDefault="75E7A3A7" w:rsidP="4D9BCA1F">
            <w:r>
              <w:t>OPC_580</w:t>
            </w:r>
          </w:p>
        </w:tc>
        <w:tc>
          <w:tcPr>
            <w:tcW w:w="3900" w:type="dxa"/>
          </w:tcPr>
          <w:p w14:paraId="72707194" w14:textId="36CBD6AB" w:rsidR="4D9BCA1F" w:rsidRDefault="4D9BCA1F" w:rsidP="4D9BCA1F"/>
        </w:tc>
      </w:tr>
      <w:tr w:rsidR="258738D0" w14:paraId="35C11DBF" w14:textId="77777777" w:rsidTr="00FD1A2B">
        <w:trPr>
          <w:trHeight w:val="300"/>
        </w:trPr>
        <w:tc>
          <w:tcPr>
            <w:tcW w:w="2143" w:type="dxa"/>
            <w:vMerge w:val="restart"/>
          </w:tcPr>
          <w:p w14:paraId="134BEC4A" w14:textId="477EDBE6" w:rsidR="649818B0" w:rsidRDefault="649818B0" w:rsidP="258738D0">
            <w:pPr>
              <w:spacing w:line="259" w:lineRule="auto"/>
              <w:rPr>
                <w:b/>
                <w:bCs/>
              </w:rPr>
            </w:pPr>
            <w:r>
              <w:t xml:space="preserve">5.5.1.5 </w:t>
            </w:r>
            <w:r w:rsidRPr="2F1D125B">
              <w:rPr>
                <w:b/>
                <w:bCs/>
              </w:rPr>
              <w:t>Change of Energisation</w:t>
            </w:r>
          </w:p>
          <w:p w14:paraId="1DFB1911" w14:textId="77D6DCC1" w:rsidR="258738D0" w:rsidRDefault="258738D0" w:rsidP="258738D0">
            <w:pPr>
              <w:spacing w:line="259" w:lineRule="auto"/>
            </w:pPr>
          </w:p>
        </w:tc>
        <w:tc>
          <w:tcPr>
            <w:tcW w:w="3444" w:type="dxa"/>
          </w:tcPr>
          <w:p w14:paraId="5E25B10E" w14:textId="7F698FC0" w:rsidR="649818B0" w:rsidRDefault="649818B0" w:rsidP="00D5184C">
            <w:pPr>
              <w:pStyle w:val="ListParagraph"/>
              <w:numPr>
                <w:ilvl w:val="0"/>
                <w:numId w:val="66"/>
              </w:numPr>
              <w:spacing w:line="259" w:lineRule="auto"/>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6CE96864" w14:textId="12BD9BFC" w:rsidR="258738D0" w:rsidRDefault="258738D0" w:rsidP="258738D0">
            <w:pPr>
              <w:spacing w:line="259" w:lineRule="auto"/>
            </w:pPr>
          </w:p>
        </w:tc>
        <w:tc>
          <w:tcPr>
            <w:tcW w:w="3444" w:type="dxa"/>
          </w:tcPr>
          <w:p w14:paraId="2A997D68" w14:textId="68C6E869" w:rsidR="649818B0" w:rsidRDefault="649818B0" w:rsidP="258738D0">
            <w:pPr>
              <w:spacing w:after="0"/>
            </w:pPr>
            <w:r>
              <w:lastRenderedPageBreak/>
              <w:t xml:space="preserve">For Question 5.5.1.5 A – Your response should address the following: </w:t>
            </w:r>
          </w:p>
          <w:p w14:paraId="05512467" w14:textId="77777777" w:rsidR="258738D0" w:rsidRDefault="258738D0" w:rsidP="258738D0">
            <w:pPr>
              <w:spacing w:after="0"/>
            </w:pPr>
          </w:p>
          <w:p w14:paraId="1D5D70E1" w14:textId="77777777" w:rsidR="649818B0" w:rsidRDefault="649818B0" w:rsidP="00D5184C">
            <w:pPr>
              <w:pStyle w:val="ListParagraph"/>
              <w:numPr>
                <w:ilvl w:val="0"/>
                <w:numId w:val="215"/>
              </w:numPr>
            </w:pPr>
            <w:r>
              <w:t xml:space="preserve">A disclosure of changes to systems and processes which have not been tested as part of PIT/SIT/QT, as above. </w:t>
            </w:r>
          </w:p>
          <w:p w14:paraId="455B544D" w14:textId="77777777" w:rsidR="258738D0" w:rsidRDefault="258738D0" w:rsidP="258738D0">
            <w:pPr>
              <w:pStyle w:val="ListParagraph"/>
              <w:ind w:left="360"/>
            </w:pPr>
          </w:p>
          <w:p w14:paraId="0A6CF3E9" w14:textId="77777777" w:rsidR="649818B0" w:rsidRDefault="649818B0" w:rsidP="00D5184C">
            <w:pPr>
              <w:pStyle w:val="ListParagraph"/>
              <w:numPr>
                <w:ilvl w:val="0"/>
                <w:numId w:val="215"/>
              </w:numPr>
            </w:pPr>
            <w:r>
              <w:t xml:space="preserve">Any instances where you have opted out of receiving DIP Publications, and how you will ensure you will receive this information. </w:t>
            </w:r>
          </w:p>
          <w:p w14:paraId="3D046016" w14:textId="77777777" w:rsidR="258738D0" w:rsidRDefault="258738D0" w:rsidP="258738D0">
            <w:pPr>
              <w:spacing w:after="0"/>
            </w:pPr>
          </w:p>
          <w:p w14:paraId="41594A2C" w14:textId="56B72228" w:rsidR="649818B0" w:rsidRDefault="649818B0" w:rsidP="00D5184C">
            <w:pPr>
              <w:pStyle w:val="ListParagraph"/>
              <w:numPr>
                <w:ilvl w:val="0"/>
                <w:numId w:val="217"/>
              </w:numPr>
              <w:ind w:left="360"/>
            </w:pPr>
            <w:r>
              <w:t xml:space="preserve">How you will gain assurance that even with these additional changes, your wider end-to-end systems and processes will still enable you to operate in line with your BSC Code Requirements, as above. </w:t>
            </w:r>
          </w:p>
          <w:p w14:paraId="6B8895D2" w14:textId="77777777" w:rsidR="258738D0" w:rsidRDefault="258738D0" w:rsidP="258738D0">
            <w:pPr>
              <w:spacing w:after="0"/>
            </w:pPr>
          </w:p>
          <w:p w14:paraId="324FC2A0" w14:textId="6CD594E8" w:rsidR="649818B0" w:rsidRDefault="649818B0" w:rsidP="00D5184C">
            <w:pPr>
              <w:pStyle w:val="ListParagraph"/>
              <w:numPr>
                <w:ilvl w:val="0"/>
                <w:numId w:val="216"/>
              </w:numPr>
              <w:ind w:left="360"/>
            </w:pPr>
            <w:r>
              <w:t>If there are no relevant additional changes to disclose for this business process, please write “N/A”.</w:t>
            </w:r>
          </w:p>
          <w:p w14:paraId="4340A545" w14:textId="24B4A47E" w:rsidR="258738D0" w:rsidRDefault="258738D0" w:rsidP="258738D0"/>
        </w:tc>
        <w:tc>
          <w:tcPr>
            <w:tcW w:w="2235" w:type="dxa"/>
            <w:vMerge w:val="restart"/>
          </w:tcPr>
          <w:p w14:paraId="03C24E27" w14:textId="08F685FE" w:rsidR="649818B0" w:rsidRDefault="649818B0">
            <w:r>
              <w:lastRenderedPageBreak/>
              <w:t>MHHS-BR-DS-106</w:t>
            </w:r>
          </w:p>
          <w:p w14:paraId="476F5C8E" w14:textId="7F5E680C" w:rsidR="649818B0" w:rsidRDefault="649818B0">
            <w:r>
              <w:t>MHHS-BR-DS-108</w:t>
            </w:r>
          </w:p>
          <w:p w14:paraId="56750105" w14:textId="21266380" w:rsidR="649818B0" w:rsidRDefault="649818B0">
            <w:r>
              <w:t>MHHS-BR-DS-116</w:t>
            </w:r>
          </w:p>
          <w:p w14:paraId="13F27E63" w14:textId="6AC11913" w:rsidR="258738D0" w:rsidRDefault="258738D0" w:rsidP="258738D0"/>
        </w:tc>
        <w:tc>
          <w:tcPr>
            <w:tcW w:w="3900" w:type="dxa"/>
          </w:tcPr>
          <w:p w14:paraId="0A2C4186" w14:textId="0D20C92F" w:rsidR="258738D0" w:rsidRDefault="258738D0" w:rsidP="258738D0"/>
        </w:tc>
      </w:tr>
      <w:tr w:rsidR="258738D0" w14:paraId="26B2612C" w14:textId="77777777" w:rsidTr="00FD1A2B">
        <w:trPr>
          <w:trHeight w:val="300"/>
        </w:trPr>
        <w:tc>
          <w:tcPr>
            <w:tcW w:w="2143" w:type="dxa"/>
            <w:vMerge/>
          </w:tcPr>
          <w:p w14:paraId="163C401E" w14:textId="77777777" w:rsidR="00EF4BBF" w:rsidRDefault="00EF4BBF"/>
        </w:tc>
        <w:tc>
          <w:tcPr>
            <w:tcW w:w="3444" w:type="dxa"/>
          </w:tcPr>
          <w:p w14:paraId="1013BD89" w14:textId="0C5D9C55" w:rsidR="649818B0" w:rsidRDefault="649818B0" w:rsidP="00D5184C">
            <w:pPr>
              <w:pStyle w:val="ListParagraph"/>
              <w:numPr>
                <w:ilvl w:val="0"/>
                <w:numId w:val="66"/>
              </w:numPr>
              <w:spacing w:line="259" w:lineRule="auto"/>
            </w:pPr>
            <w:r>
              <w:t>What steps do you follow to obtain and maintain records of Registration Service Notification of Change of Energisation Status updates via the DIP?</w:t>
            </w:r>
          </w:p>
          <w:p w14:paraId="1F571719" w14:textId="67C9E1B9" w:rsidR="258738D0" w:rsidRDefault="258738D0" w:rsidP="258738D0">
            <w:pPr>
              <w:spacing w:line="259" w:lineRule="auto"/>
            </w:pPr>
          </w:p>
        </w:tc>
        <w:tc>
          <w:tcPr>
            <w:tcW w:w="3444" w:type="dxa"/>
          </w:tcPr>
          <w:p w14:paraId="2793EA0E" w14:textId="31CEE687" w:rsidR="649818B0" w:rsidRDefault="649818B0">
            <w:r>
              <w:t>For Question 5.5.1.5 B – In your response:</w:t>
            </w:r>
          </w:p>
          <w:p w14:paraId="119FFB1F" w14:textId="6CDF2790" w:rsidR="258738D0" w:rsidRDefault="258738D0"/>
          <w:p w14:paraId="072C39AC" w14:textId="59BCAC60" w:rsidR="649818B0" w:rsidRDefault="649818B0" w:rsidP="00D5184C">
            <w:pPr>
              <w:pStyle w:val="ListParagraph"/>
              <w:numPr>
                <w:ilvl w:val="0"/>
                <w:numId w:val="50"/>
              </w:numPr>
            </w:pPr>
            <w:r>
              <w:t>When receiving the Registration Service Notification of Change of Energisation, what controls do you have in place to ensure that you keep and maintain a record of these notifications?</w:t>
            </w:r>
          </w:p>
          <w:p w14:paraId="30B8169B" w14:textId="3BD537AA" w:rsidR="258738D0" w:rsidRDefault="258738D0" w:rsidP="258738D0"/>
        </w:tc>
        <w:tc>
          <w:tcPr>
            <w:tcW w:w="2235" w:type="dxa"/>
            <w:vMerge/>
          </w:tcPr>
          <w:p w14:paraId="7AF441C2" w14:textId="77777777" w:rsidR="00EF4BBF" w:rsidRDefault="00EF4BBF"/>
        </w:tc>
        <w:tc>
          <w:tcPr>
            <w:tcW w:w="3900" w:type="dxa"/>
          </w:tcPr>
          <w:p w14:paraId="7749F29F" w14:textId="27FB067C" w:rsidR="258738D0" w:rsidRDefault="258738D0" w:rsidP="258738D0"/>
        </w:tc>
      </w:tr>
      <w:tr w:rsidR="258738D0" w14:paraId="1C4353BA" w14:textId="77777777" w:rsidTr="00FD1A2B">
        <w:trPr>
          <w:trHeight w:val="300"/>
        </w:trPr>
        <w:tc>
          <w:tcPr>
            <w:tcW w:w="2143" w:type="dxa"/>
            <w:vMerge/>
          </w:tcPr>
          <w:p w14:paraId="5DDEC86B" w14:textId="77777777" w:rsidR="00EF4BBF" w:rsidRDefault="00EF4BBF"/>
        </w:tc>
        <w:tc>
          <w:tcPr>
            <w:tcW w:w="3444" w:type="dxa"/>
          </w:tcPr>
          <w:p w14:paraId="14F92034" w14:textId="748F2324" w:rsidR="649818B0" w:rsidRDefault="649818B0" w:rsidP="00D5184C">
            <w:pPr>
              <w:pStyle w:val="ListParagraph"/>
              <w:numPr>
                <w:ilvl w:val="0"/>
                <w:numId w:val="66"/>
              </w:numPr>
              <w:spacing w:line="259" w:lineRule="auto"/>
            </w:pPr>
            <w:r>
              <w:t>How do you ensure you have accurately estimated meter readings when no valid readings are received from the Metering Service within 5 working days of a change in Energisation Status?</w:t>
            </w:r>
          </w:p>
          <w:p w14:paraId="0AB0340F" w14:textId="7A71DCEC" w:rsidR="258738D0" w:rsidRDefault="258738D0" w:rsidP="258738D0">
            <w:pPr>
              <w:spacing w:line="259" w:lineRule="auto"/>
            </w:pPr>
          </w:p>
        </w:tc>
        <w:tc>
          <w:tcPr>
            <w:tcW w:w="3444" w:type="dxa"/>
          </w:tcPr>
          <w:p w14:paraId="7916B9B9" w14:textId="696E8F79" w:rsidR="649818B0" w:rsidRDefault="649818B0">
            <w:r>
              <w:t>For Question 5.5.1.5 C – In your response:</w:t>
            </w:r>
          </w:p>
          <w:p w14:paraId="5D9C175F" w14:textId="02B5D421" w:rsidR="258738D0" w:rsidRDefault="258738D0"/>
          <w:p w14:paraId="728B35B9" w14:textId="04DF3983" w:rsidR="649818B0" w:rsidRDefault="649818B0" w:rsidP="00D5184C">
            <w:pPr>
              <w:pStyle w:val="ListParagraph"/>
              <w:numPr>
                <w:ilvl w:val="0"/>
                <w:numId w:val="215"/>
              </w:numPr>
              <w:rPr>
                <w:rFonts w:eastAsia="Arial" w:cs="Arial"/>
              </w:rPr>
            </w:pPr>
            <w:r w:rsidRPr="258738D0">
              <w:rPr>
                <w:rFonts w:eastAsia="Arial" w:cs="Arial"/>
              </w:rPr>
              <w:t>How will you generate an estimated reading where no reads are provided alongside a change in Energisation Status, and how you will ensure this is completed within the 5 working day SLA?</w:t>
            </w:r>
          </w:p>
          <w:p w14:paraId="1ADBF6BC" w14:textId="70BC7E39" w:rsidR="258738D0" w:rsidRDefault="258738D0" w:rsidP="258738D0"/>
        </w:tc>
        <w:tc>
          <w:tcPr>
            <w:tcW w:w="2235" w:type="dxa"/>
            <w:vMerge/>
          </w:tcPr>
          <w:p w14:paraId="63A385C3" w14:textId="77777777" w:rsidR="00EF4BBF" w:rsidRDefault="00EF4BBF"/>
        </w:tc>
        <w:tc>
          <w:tcPr>
            <w:tcW w:w="3900" w:type="dxa"/>
          </w:tcPr>
          <w:p w14:paraId="7390693A" w14:textId="5DBE2D84" w:rsidR="258738D0" w:rsidRDefault="258738D0" w:rsidP="258738D0"/>
        </w:tc>
      </w:tr>
      <w:tr w:rsidR="258738D0" w14:paraId="47BE7C3F" w14:textId="77777777" w:rsidTr="00FD1A2B">
        <w:trPr>
          <w:trHeight w:val="300"/>
        </w:trPr>
        <w:tc>
          <w:tcPr>
            <w:tcW w:w="2143" w:type="dxa"/>
            <w:vMerge/>
          </w:tcPr>
          <w:p w14:paraId="7339BE3C" w14:textId="77777777" w:rsidR="00EF4BBF" w:rsidRDefault="00EF4BBF"/>
        </w:tc>
        <w:tc>
          <w:tcPr>
            <w:tcW w:w="3444" w:type="dxa"/>
          </w:tcPr>
          <w:p w14:paraId="3CEC2362" w14:textId="6D62393F" w:rsidR="649818B0" w:rsidRDefault="649818B0" w:rsidP="00D5184C">
            <w:pPr>
              <w:pStyle w:val="ListParagraph"/>
              <w:numPr>
                <w:ilvl w:val="0"/>
                <w:numId w:val="66"/>
              </w:numPr>
              <w:spacing w:line="259" w:lineRule="auto"/>
            </w:pPr>
            <w:r>
              <w:t xml:space="preserve">How do you handle previously submitted UTC Period Level Consumption Data in settlements, upon notification of an energisation status change </w:t>
            </w:r>
            <w:r>
              <w:lastRenderedPageBreak/>
              <w:t>with no recorded consumption, especially when this change is retrospective?</w:t>
            </w:r>
          </w:p>
          <w:p w14:paraId="0E9FDFC6" w14:textId="41E11288" w:rsidR="258738D0" w:rsidRDefault="258738D0" w:rsidP="258738D0">
            <w:pPr>
              <w:spacing w:line="259" w:lineRule="auto"/>
            </w:pPr>
          </w:p>
        </w:tc>
        <w:tc>
          <w:tcPr>
            <w:tcW w:w="3444" w:type="dxa"/>
          </w:tcPr>
          <w:p w14:paraId="5453BB2E" w14:textId="51830B45" w:rsidR="649818B0" w:rsidRDefault="649818B0">
            <w:r>
              <w:lastRenderedPageBreak/>
              <w:t>For Question 5.5.1.5 D – In your response:</w:t>
            </w:r>
          </w:p>
          <w:p w14:paraId="206A2AD5" w14:textId="5F5112CF" w:rsidR="258738D0" w:rsidRDefault="258738D0"/>
          <w:p w14:paraId="0C170108" w14:textId="2309B792" w:rsidR="649818B0" w:rsidRDefault="649818B0" w:rsidP="00D5184C">
            <w:pPr>
              <w:pStyle w:val="ListParagraph"/>
              <w:numPr>
                <w:ilvl w:val="0"/>
                <w:numId w:val="49"/>
              </w:numPr>
              <w:rPr>
                <w:rFonts w:eastAsia="Arial" w:cs="Arial"/>
              </w:rPr>
            </w:pPr>
            <w:r w:rsidRPr="258738D0">
              <w:rPr>
                <w:rFonts w:eastAsia="Arial" w:cs="Arial"/>
              </w:rPr>
              <w:t xml:space="preserve">Processes for when a Change of Energisation notification has </w:t>
            </w:r>
            <w:r w:rsidRPr="258738D0">
              <w:rPr>
                <w:rFonts w:eastAsia="Arial" w:cs="Arial"/>
              </w:rPr>
              <w:lastRenderedPageBreak/>
              <w:t>been received for a backdated date when there has been no recorded consumption.</w:t>
            </w:r>
          </w:p>
          <w:p w14:paraId="63C4FDB7" w14:textId="696FCF86" w:rsidR="258738D0" w:rsidRDefault="258738D0" w:rsidP="258738D0"/>
        </w:tc>
        <w:tc>
          <w:tcPr>
            <w:tcW w:w="2235" w:type="dxa"/>
            <w:vMerge/>
          </w:tcPr>
          <w:p w14:paraId="580EC407" w14:textId="77777777" w:rsidR="00EF4BBF" w:rsidRDefault="00EF4BBF"/>
        </w:tc>
        <w:tc>
          <w:tcPr>
            <w:tcW w:w="3900" w:type="dxa"/>
          </w:tcPr>
          <w:p w14:paraId="01558682" w14:textId="31C83851" w:rsidR="258738D0" w:rsidRDefault="258738D0" w:rsidP="258738D0"/>
        </w:tc>
      </w:tr>
      <w:tr w:rsidR="258738D0" w14:paraId="022C21FF" w14:textId="77777777" w:rsidTr="00FD1A2B">
        <w:trPr>
          <w:trHeight w:val="300"/>
        </w:trPr>
        <w:tc>
          <w:tcPr>
            <w:tcW w:w="2143" w:type="dxa"/>
          </w:tcPr>
          <w:p w14:paraId="05ABE33E" w14:textId="2D47D73C" w:rsidR="6A44E059" w:rsidRPr="00FD1A2B" w:rsidRDefault="6A44E059" w:rsidP="258738D0">
            <w:pPr>
              <w:spacing w:line="259" w:lineRule="auto"/>
            </w:pPr>
            <w:r w:rsidRPr="00FD1A2B">
              <w:t xml:space="preserve">5.5.1.6 </w:t>
            </w:r>
            <w:r w:rsidRPr="00FD1A2B">
              <w:rPr>
                <w:b/>
                <w:bCs/>
              </w:rPr>
              <w:t>Migration Requirements</w:t>
            </w:r>
          </w:p>
        </w:tc>
        <w:tc>
          <w:tcPr>
            <w:tcW w:w="3444" w:type="dxa"/>
          </w:tcPr>
          <w:p w14:paraId="69168269" w14:textId="0A26C1DF" w:rsidR="6A44E059" w:rsidRPr="00FD1A2B" w:rsidRDefault="0035698F" w:rsidP="00FD1A2B">
            <w:pPr>
              <w:pStyle w:val="ListParagraph"/>
              <w:numPr>
                <w:ilvl w:val="0"/>
                <w:numId w:val="14"/>
              </w:numPr>
              <w:spacing w:line="259" w:lineRule="auto"/>
            </w:pPr>
            <w:r w:rsidRPr="00FD1A2B">
              <w:t xml:space="preserve">What controls are in place to ensure the appointment process is followed </w:t>
            </w:r>
            <w:r w:rsidR="00CE172A" w:rsidRPr="00FD1A2B">
              <w:t>for</w:t>
            </w:r>
            <w:r w:rsidRPr="00FD1A2B">
              <w:t xml:space="preserve"> Migration? </w:t>
            </w:r>
          </w:p>
        </w:tc>
        <w:tc>
          <w:tcPr>
            <w:tcW w:w="3444" w:type="dxa"/>
          </w:tcPr>
          <w:p w14:paraId="01D94C0E" w14:textId="312943D9" w:rsidR="6A44E059" w:rsidRPr="00FD1A2B" w:rsidRDefault="6A44E059">
            <w:pPr>
              <w:pStyle w:val="ListParagraph"/>
              <w:numPr>
                <w:ilvl w:val="0"/>
                <w:numId w:val="13"/>
              </w:numPr>
            </w:pPr>
          </w:p>
          <w:p w14:paraId="0847699D" w14:textId="77777777" w:rsidR="005949C7" w:rsidRPr="00FD1A2B" w:rsidRDefault="005949C7" w:rsidP="00FD1A2B">
            <w:pPr>
              <w:pStyle w:val="ListParagraph"/>
            </w:pPr>
          </w:p>
          <w:p w14:paraId="7B362A37" w14:textId="4048FB59" w:rsidR="005949C7" w:rsidRPr="00FD1A2B" w:rsidRDefault="005949C7" w:rsidP="005949C7">
            <w:r w:rsidRPr="00FD1A2B">
              <w:t>For Question 5.</w:t>
            </w:r>
            <w:r w:rsidR="00337478" w:rsidRPr="00FD1A2B">
              <w:t>5.1.6</w:t>
            </w:r>
            <w:r w:rsidRPr="00FD1A2B">
              <w:t xml:space="preserve"> A – Your response should include the following:</w:t>
            </w:r>
          </w:p>
          <w:p w14:paraId="67FE741E" w14:textId="77777777" w:rsidR="005949C7" w:rsidRPr="00FD1A2B" w:rsidRDefault="005949C7" w:rsidP="005949C7"/>
          <w:p w14:paraId="52F50559" w14:textId="68A62D32" w:rsidR="006C2AAF" w:rsidRPr="00FD1A2B" w:rsidRDefault="006C2AAF" w:rsidP="006C2AAF">
            <w:pPr>
              <w:pStyle w:val="ListParagraph"/>
              <w:numPr>
                <w:ilvl w:val="0"/>
                <w:numId w:val="13"/>
              </w:numPr>
            </w:pPr>
            <w:r w:rsidRPr="00FD1A2B">
              <w:t>What controls are in place to ensure the D0036 containing 3 months of history can be received and processed</w:t>
            </w:r>
            <w:r w:rsidR="00147EF1" w:rsidRPr="00FD1A2B">
              <w:t>?</w:t>
            </w:r>
          </w:p>
          <w:p w14:paraId="34183631" w14:textId="77777777" w:rsidR="00147EF1" w:rsidRPr="00FD1A2B" w:rsidRDefault="00147EF1" w:rsidP="00FD1A2B">
            <w:pPr>
              <w:pStyle w:val="ListParagraph"/>
              <w:ind w:left="360"/>
            </w:pPr>
          </w:p>
          <w:p w14:paraId="1CDAFC87" w14:textId="1A8DE075" w:rsidR="006C2AAF" w:rsidRPr="00FD1A2B" w:rsidRDefault="006C2AAF" w:rsidP="006C2AAF">
            <w:pPr>
              <w:pStyle w:val="ListParagraph"/>
              <w:numPr>
                <w:ilvl w:val="0"/>
                <w:numId w:val="13"/>
              </w:numPr>
            </w:pPr>
            <w:r w:rsidRPr="00FD1A2B">
              <w:t>What controls are in place to manage De-appointments following a Registration cancellation, For example, during a reverse migration how will you ensure that you continue to monitor and meet your SLAs</w:t>
            </w:r>
            <w:r w:rsidR="00147EF1" w:rsidRPr="00FD1A2B">
              <w:t>?</w:t>
            </w:r>
          </w:p>
          <w:p w14:paraId="2E28FE04" w14:textId="492588C0" w:rsidR="005949C7" w:rsidRPr="00FD1A2B" w:rsidRDefault="005949C7" w:rsidP="00147EF1"/>
        </w:tc>
        <w:tc>
          <w:tcPr>
            <w:tcW w:w="2235" w:type="dxa"/>
          </w:tcPr>
          <w:p w14:paraId="68B3E4E7" w14:textId="26FE2BD6" w:rsidR="6A44E059" w:rsidRDefault="6A44E059" w:rsidP="258738D0">
            <w:r>
              <w:t xml:space="preserve">MHHS-Migration-CoA(DS)-DS-002 </w:t>
            </w:r>
          </w:p>
          <w:p w14:paraId="5577F350" w14:textId="01AED07B" w:rsidR="6A44E059" w:rsidRDefault="6A44E059" w:rsidP="258738D0">
            <w:r>
              <w:t xml:space="preserve">MHHS-Migration-Mis-DS-001 </w:t>
            </w:r>
          </w:p>
          <w:p w14:paraId="6A448511" w14:textId="650925BF" w:rsidR="6A44E059" w:rsidRDefault="6A44E059" w:rsidP="258738D0">
            <w:r>
              <w:t xml:space="preserve">MHHS-Migration-Mis-DS-002 </w:t>
            </w:r>
          </w:p>
          <w:p w14:paraId="21A870FD" w14:textId="069AFE8A" w:rsidR="6A44E059" w:rsidRDefault="6A44E059" w:rsidP="258738D0">
            <w:r>
              <w:t xml:space="preserve">MHHS-Migration-Mis-DS-003 </w:t>
            </w:r>
          </w:p>
          <w:p w14:paraId="35C15D2A" w14:textId="700A36D7" w:rsidR="6A44E059" w:rsidRDefault="6A44E059" w:rsidP="258738D0">
            <w:r>
              <w:t xml:space="preserve">MHHS-Migration-Mis-DS-004 </w:t>
            </w:r>
          </w:p>
          <w:p w14:paraId="3C63738B" w14:textId="6D25C7C3" w:rsidR="6A44E059" w:rsidRDefault="6A44E059" w:rsidP="258738D0">
            <w:r>
              <w:t xml:space="preserve">MHHS-Migration-Mis-DS-005 </w:t>
            </w:r>
          </w:p>
          <w:p w14:paraId="1EF46E79" w14:textId="5739B8D5" w:rsidR="6A44E059" w:rsidRDefault="6A44E059" w:rsidP="258738D0">
            <w:r>
              <w:t>MHHS-Migration-Mis-DS-006</w:t>
            </w:r>
          </w:p>
          <w:p w14:paraId="5C392AF5" w14:textId="51E6D738" w:rsidR="258738D0" w:rsidRDefault="258738D0" w:rsidP="258738D0"/>
        </w:tc>
        <w:tc>
          <w:tcPr>
            <w:tcW w:w="3900" w:type="dxa"/>
          </w:tcPr>
          <w:p w14:paraId="7C37FF18" w14:textId="775783AD" w:rsidR="258738D0" w:rsidRDefault="258738D0" w:rsidP="258738D0"/>
        </w:tc>
      </w:tr>
    </w:tbl>
    <w:p w14:paraId="3D21CAB3" w14:textId="31FF0390" w:rsidR="1CF77E33" w:rsidRDefault="1CF77E33"/>
    <w:p w14:paraId="53DFA6B6" w14:textId="77777777" w:rsidR="005A71F4" w:rsidRDefault="005A71F4" w:rsidP="000BA455">
      <w:pPr>
        <w:spacing w:after="0" w:line="240" w:lineRule="auto"/>
        <w:rPr>
          <w:b/>
          <w:bCs/>
          <w:color w:val="5161FC"/>
          <w:szCs w:val="20"/>
        </w:rPr>
      </w:pPr>
      <w:r w:rsidRPr="000BA455">
        <w:rPr>
          <w:szCs w:val="20"/>
        </w:rPr>
        <w:br w:type="page"/>
      </w:r>
    </w:p>
    <w:p w14:paraId="40122F70" w14:textId="11FF1A52" w:rsidR="4EF54A4D" w:rsidRDefault="56E82EDD" w:rsidP="258738D0">
      <w:pPr>
        <w:pStyle w:val="Heading3"/>
        <w:rPr>
          <w:sz w:val="20"/>
          <w:szCs w:val="20"/>
        </w:rPr>
      </w:pPr>
      <w:r>
        <w:lastRenderedPageBreak/>
        <w:t>Data Management</w:t>
      </w:r>
    </w:p>
    <w:tbl>
      <w:tblPr>
        <w:tblStyle w:val="TableGrid"/>
        <w:tblW w:w="15165"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162"/>
        <w:gridCol w:w="3300"/>
        <w:gridCol w:w="3580"/>
        <w:gridCol w:w="2130"/>
        <w:gridCol w:w="3993"/>
      </w:tblGrid>
      <w:tr w:rsidR="02440F79" w14:paraId="74990321" w14:textId="77777777" w:rsidTr="258738D0">
        <w:trPr>
          <w:trHeight w:val="300"/>
        </w:trPr>
        <w:tc>
          <w:tcPr>
            <w:tcW w:w="2162"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3C9AD02" w14:textId="22D0A35C" w:rsidR="02440F79" w:rsidRDefault="02440F79" w:rsidP="02440F79">
            <w:pPr>
              <w:spacing w:after="0"/>
              <w:rPr>
                <w:sz w:val="20"/>
                <w:szCs w:val="20"/>
              </w:rPr>
            </w:pPr>
            <w:r w:rsidRPr="02440F79">
              <w:rPr>
                <w:b/>
                <w:bCs/>
                <w:sz w:val="20"/>
                <w:szCs w:val="20"/>
              </w:rPr>
              <w:t>Data Management Area</w:t>
            </w: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1C7DBFB" w14:textId="7EA73383" w:rsidR="02440F79" w:rsidRDefault="02440F79" w:rsidP="02440F79">
            <w:pPr>
              <w:spacing w:after="0"/>
              <w:rPr>
                <w:sz w:val="20"/>
                <w:szCs w:val="20"/>
              </w:rPr>
            </w:pPr>
            <w:r w:rsidRPr="02440F79">
              <w:rPr>
                <w:b/>
                <w:bCs/>
                <w:sz w:val="20"/>
                <w:szCs w:val="20"/>
              </w:rPr>
              <w:t>Questions</w:t>
            </w: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3A2ABE4" w14:textId="1B67691F" w:rsidR="232E6E60" w:rsidRDefault="232E6E60" w:rsidP="38C5800C">
            <w:pPr>
              <w:rPr>
                <w:b/>
                <w:bCs/>
                <w:sz w:val="20"/>
                <w:szCs w:val="20"/>
              </w:rPr>
            </w:pPr>
            <w:r w:rsidRPr="38C5800C">
              <w:rPr>
                <w:b/>
                <w:bCs/>
                <w:sz w:val="20"/>
                <w:szCs w:val="20"/>
              </w:rPr>
              <w:t>Guidance</w:t>
            </w:r>
            <w:r w:rsidR="00DB4B37">
              <w:rPr>
                <w:b/>
                <w:bCs/>
                <w:sz w:val="20"/>
                <w:szCs w:val="20"/>
              </w:rPr>
              <w:t xml:space="preserve"> Points</w:t>
            </w:r>
          </w:p>
        </w:tc>
        <w:tc>
          <w:tcPr>
            <w:tcW w:w="21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BC3D80D" w14:textId="4FF95A48" w:rsidR="02440F79" w:rsidRDefault="02440F79" w:rsidP="02440F79">
            <w:pPr>
              <w:spacing w:after="0"/>
              <w:rPr>
                <w:sz w:val="20"/>
                <w:szCs w:val="20"/>
              </w:rPr>
            </w:pPr>
            <w:r w:rsidRPr="02440F79">
              <w:rPr>
                <w:b/>
                <w:bCs/>
                <w:sz w:val="20"/>
                <w:szCs w:val="20"/>
              </w:rPr>
              <w:t>MHHS requirements</w:t>
            </w:r>
          </w:p>
        </w:tc>
        <w:tc>
          <w:tcPr>
            <w:tcW w:w="399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9A75C6A" w14:textId="4385F1DD" w:rsidR="02440F79" w:rsidRDefault="02440F79" w:rsidP="02440F79">
            <w:pPr>
              <w:rPr>
                <w:sz w:val="20"/>
                <w:szCs w:val="20"/>
              </w:rPr>
            </w:pPr>
            <w:r w:rsidRPr="02440F79">
              <w:rPr>
                <w:b/>
                <w:bCs/>
                <w:sz w:val="20"/>
                <w:szCs w:val="20"/>
              </w:rPr>
              <w:t>Participant Responses</w:t>
            </w:r>
          </w:p>
        </w:tc>
      </w:tr>
      <w:tr w:rsidR="258738D0" w14:paraId="31FF0DF0" w14:textId="77777777" w:rsidTr="258738D0">
        <w:trPr>
          <w:trHeight w:val="300"/>
        </w:trPr>
        <w:tc>
          <w:tcPr>
            <w:tcW w:w="2162"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F31299A" w14:textId="15B0C977" w:rsidR="759BA32B" w:rsidRDefault="759BA32B" w:rsidP="258738D0">
            <w:pPr>
              <w:spacing w:after="0" w:line="259" w:lineRule="auto"/>
              <w:rPr>
                <w:b/>
                <w:bCs/>
                <w:sz w:val="20"/>
                <w:szCs w:val="20"/>
              </w:rPr>
            </w:pPr>
            <w:r w:rsidRPr="258738D0">
              <w:rPr>
                <w:sz w:val="20"/>
                <w:szCs w:val="20"/>
              </w:rPr>
              <w:t xml:space="preserve">5.5.2.1 </w:t>
            </w:r>
            <w:r w:rsidRPr="258738D0">
              <w:rPr>
                <w:b/>
                <w:bCs/>
                <w:sz w:val="20"/>
                <w:szCs w:val="20"/>
              </w:rPr>
              <w:t>Consumption Data</w:t>
            </w:r>
          </w:p>
          <w:p w14:paraId="77D51264" w14:textId="7D656EB6" w:rsidR="258738D0" w:rsidRDefault="258738D0" w:rsidP="258738D0">
            <w:pPr>
              <w:rPr>
                <w:b/>
                <w:bCs/>
                <w:sz w:val="20"/>
                <w:szCs w:val="20"/>
              </w:rPr>
            </w:pP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1851495" w14:textId="067DD9A2" w:rsidR="759BA32B" w:rsidRDefault="759BA32B" w:rsidP="00D5184C">
            <w:pPr>
              <w:pStyle w:val="ListParagraph"/>
              <w:numPr>
                <w:ilvl w:val="0"/>
                <w:numId w:val="143"/>
              </w:numPr>
              <w:spacing w:line="259" w:lineRule="auto"/>
              <w:rPr>
                <w:rFonts w:eastAsia="Arial" w:cs="Arial"/>
                <w:color w:val="000000" w:themeColor="text1"/>
                <w:sz w:val="20"/>
                <w:szCs w:val="20"/>
              </w:rPr>
            </w:pPr>
            <w:r w:rsidRPr="258738D0">
              <w:rPr>
                <w:rFonts w:eastAsia="Arial" w:cs="Arial"/>
                <w:sz w:val="20"/>
                <w:szCs w:val="20"/>
              </w:rPr>
              <w:t>What controls do you have in-place to ensure that interface data updates are captured within the relevant systems to support wider business processes for in scope services in line with the BSC obligations brought about by MHHS?</w:t>
            </w:r>
          </w:p>
          <w:p w14:paraId="6B169144" w14:textId="14163EE8" w:rsidR="258738D0" w:rsidRDefault="258738D0" w:rsidP="258738D0">
            <w:pPr>
              <w:rPr>
                <w:b/>
                <w:bCs/>
                <w:sz w:val="20"/>
                <w:szCs w:val="20"/>
              </w:rPr>
            </w:pP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03AF106" w14:textId="6127A440" w:rsidR="759BA32B" w:rsidRDefault="759BA32B" w:rsidP="258738D0">
            <w:pPr>
              <w:spacing w:after="0" w:line="240" w:lineRule="auto"/>
              <w:rPr>
                <w:rFonts w:eastAsia="Calibri"/>
                <w:sz w:val="20"/>
                <w:szCs w:val="20"/>
                <w:lang w:eastAsia="en-GB"/>
              </w:rPr>
            </w:pPr>
            <w:r w:rsidRPr="258738D0">
              <w:rPr>
                <w:rFonts w:eastAsia="Calibri"/>
                <w:sz w:val="20"/>
                <w:szCs w:val="20"/>
                <w:lang w:eastAsia="en-GB"/>
              </w:rPr>
              <w:t xml:space="preserve">For Question 5.5.2.1 A – Your response should address the following: </w:t>
            </w:r>
          </w:p>
          <w:p w14:paraId="1EBDD93F" w14:textId="77777777" w:rsidR="258738D0" w:rsidRDefault="258738D0" w:rsidP="258738D0">
            <w:pPr>
              <w:spacing w:after="0" w:line="240" w:lineRule="auto"/>
              <w:rPr>
                <w:rFonts w:eastAsia="Calibri"/>
                <w:sz w:val="20"/>
                <w:szCs w:val="20"/>
                <w:lang w:eastAsia="en-GB"/>
              </w:rPr>
            </w:pPr>
          </w:p>
          <w:p w14:paraId="12807126" w14:textId="77777777" w:rsidR="759BA32B" w:rsidRDefault="759BA32B" w:rsidP="00D5184C">
            <w:pPr>
              <w:pStyle w:val="ListParagraph"/>
              <w:numPr>
                <w:ilvl w:val="0"/>
                <w:numId w:val="221"/>
              </w:numPr>
              <w:contextualSpacing/>
              <w:rPr>
                <w:rFonts w:eastAsia="Calibri" w:cs="Arial"/>
                <w:sz w:val="20"/>
                <w:szCs w:val="20"/>
                <w:lang w:eastAsia="en-GB"/>
              </w:rPr>
            </w:pPr>
            <w:r w:rsidRPr="258738D0">
              <w:rPr>
                <w:rFonts w:eastAsia="Calibri" w:cs="Arial"/>
                <w:sz w:val="20"/>
                <w:szCs w:val="20"/>
                <w:lang w:eastAsia="en-GB"/>
              </w:rPr>
              <w:t>When updates are received what automated and manual processes are in place to update the system in line with business processes.</w:t>
            </w:r>
          </w:p>
          <w:p w14:paraId="73E802DB" w14:textId="354937D8" w:rsidR="258738D0" w:rsidRDefault="258738D0" w:rsidP="258738D0">
            <w:pPr>
              <w:rPr>
                <w:b/>
                <w:bCs/>
                <w:sz w:val="20"/>
                <w:szCs w:val="20"/>
              </w:rPr>
            </w:pPr>
          </w:p>
        </w:tc>
        <w:tc>
          <w:tcPr>
            <w:tcW w:w="2130"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4A22B2B" w14:textId="7D34A807" w:rsidR="759BA32B" w:rsidRDefault="759BA32B" w:rsidP="258738D0">
            <w:pPr>
              <w:spacing w:after="0"/>
              <w:rPr>
                <w:color w:val="000000" w:themeColor="text1"/>
                <w:sz w:val="20"/>
                <w:szCs w:val="20"/>
              </w:rPr>
            </w:pPr>
            <w:r w:rsidRPr="258738D0">
              <w:rPr>
                <w:color w:val="000000" w:themeColor="text1"/>
                <w:sz w:val="20"/>
                <w:szCs w:val="20"/>
              </w:rPr>
              <w:t>MHHS-BR-DS-072</w:t>
            </w:r>
          </w:p>
          <w:p w14:paraId="5E140281" w14:textId="6DAD5743" w:rsidR="759BA32B" w:rsidRDefault="759BA32B" w:rsidP="258738D0">
            <w:pPr>
              <w:spacing w:after="0"/>
              <w:rPr>
                <w:color w:val="000000" w:themeColor="text1"/>
                <w:sz w:val="20"/>
                <w:szCs w:val="20"/>
              </w:rPr>
            </w:pPr>
            <w:r w:rsidRPr="258738D0">
              <w:rPr>
                <w:color w:val="000000" w:themeColor="text1"/>
                <w:sz w:val="20"/>
                <w:szCs w:val="20"/>
              </w:rPr>
              <w:t>MHHS-BR-DS-074</w:t>
            </w:r>
          </w:p>
          <w:p w14:paraId="53E6EA14" w14:textId="6284D379" w:rsidR="759BA32B" w:rsidRDefault="759BA32B" w:rsidP="258738D0">
            <w:pPr>
              <w:spacing w:after="0"/>
              <w:rPr>
                <w:color w:val="000000" w:themeColor="text1"/>
                <w:sz w:val="20"/>
                <w:szCs w:val="20"/>
              </w:rPr>
            </w:pPr>
            <w:r w:rsidRPr="258738D0">
              <w:rPr>
                <w:color w:val="000000" w:themeColor="text1"/>
                <w:sz w:val="20"/>
                <w:szCs w:val="20"/>
              </w:rPr>
              <w:t>MHHS-BR-DS-076</w:t>
            </w:r>
          </w:p>
          <w:p w14:paraId="6A126A85" w14:textId="128A26B9" w:rsidR="759BA32B" w:rsidRDefault="759BA32B" w:rsidP="258738D0">
            <w:pPr>
              <w:spacing w:after="0"/>
              <w:rPr>
                <w:color w:val="000000" w:themeColor="text1"/>
                <w:sz w:val="20"/>
                <w:szCs w:val="20"/>
              </w:rPr>
            </w:pPr>
            <w:r w:rsidRPr="258738D0">
              <w:rPr>
                <w:color w:val="000000" w:themeColor="text1"/>
                <w:sz w:val="20"/>
                <w:szCs w:val="20"/>
              </w:rPr>
              <w:t>MHHS-BR-DS-079</w:t>
            </w:r>
          </w:p>
          <w:p w14:paraId="25EAB694" w14:textId="7FCD692C" w:rsidR="759BA32B" w:rsidRDefault="759BA32B" w:rsidP="258738D0">
            <w:pPr>
              <w:spacing w:after="0"/>
              <w:rPr>
                <w:color w:val="000000" w:themeColor="text1"/>
                <w:sz w:val="20"/>
                <w:szCs w:val="20"/>
              </w:rPr>
            </w:pPr>
            <w:r w:rsidRPr="258738D0">
              <w:rPr>
                <w:color w:val="000000" w:themeColor="text1"/>
                <w:sz w:val="20"/>
                <w:szCs w:val="20"/>
              </w:rPr>
              <w:t>MHHS-BR-DS-082</w:t>
            </w:r>
          </w:p>
          <w:p w14:paraId="44464319" w14:textId="7C15BC38" w:rsidR="759BA32B" w:rsidRDefault="759BA32B" w:rsidP="258738D0">
            <w:pPr>
              <w:spacing w:after="0"/>
              <w:rPr>
                <w:color w:val="000000" w:themeColor="text1"/>
                <w:sz w:val="20"/>
                <w:szCs w:val="20"/>
              </w:rPr>
            </w:pPr>
            <w:r w:rsidRPr="258738D0">
              <w:rPr>
                <w:color w:val="000000" w:themeColor="text1"/>
                <w:sz w:val="20"/>
                <w:szCs w:val="20"/>
              </w:rPr>
              <w:t>MHHS-BR-DS-083</w:t>
            </w:r>
          </w:p>
          <w:p w14:paraId="0B043537" w14:textId="2B427125" w:rsidR="759BA32B" w:rsidRDefault="759BA32B" w:rsidP="258738D0">
            <w:pPr>
              <w:spacing w:after="0"/>
              <w:rPr>
                <w:color w:val="000000" w:themeColor="text1"/>
                <w:sz w:val="20"/>
                <w:szCs w:val="20"/>
              </w:rPr>
            </w:pPr>
            <w:r w:rsidRPr="258738D0">
              <w:rPr>
                <w:color w:val="000000" w:themeColor="text1"/>
                <w:sz w:val="20"/>
                <w:szCs w:val="20"/>
              </w:rPr>
              <w:t>MHHS-BR-DS-086</w:t>
            </w:r>
          </w:p>
          <w:p w14:paraId="12F9B39D" w14:textId="03065243" w:rsidR="759BA32B" w:rsidRDefault="759BA32B" w:rsidP="258738D0">
            <w:pPr>
              <w:spacing w:after="0"/>
              <w:rPr>
                <w:color w:val="000000" w:themeColor="text1"/>
                <w:sz w:val="20"/>
                <w:szCs w:val="20"/>
              </w:rPr>
            </w:pPr>
            <w:r w:rsidRPr="258738D0">
              <w:rPr>
                <w:color w:val="000000" w:themeColor="text1"/>
                <w:sz w:val="20"/>
                <w:szCs w:val="20"/>
              </w:rPr>
              <w:t>MHHS-BR-DS-088</w:t>
            </w:r>
          </w:p>
          <w:p w14:paraId="35749B02" w14:textId="6BE27A95" w:rsidR="759BA32B" w:rsidRDefault="759BA32B" w:rsidP="258738D0">
            <w:pPr>
              <w:spacing w:after="0"/>
              <w:rPr>
                <w:color w:val="000000" w:themeColor="text1"/>
                <w:sz w:val="20"/>
                <w:szCs w:val="20"/>
              </w:rPr>
            </w:pPr>
            <w:r w:rsidRPr="258738D0">
              <w:rPr>
                <w:color w:val="000000" w:themeColor="text1"/>
                <w:sz w:val="20"/>
                <w:szCs w:val="20"/>
              </w:rPr>
              <w:t>MHHS-BR-DS-091</w:t>
            </w:r>
          </w:p>
          <w:p w14:paraId="26C4F785" w14:textId="73AE18B1" w:rsidR="759BA32B" w:rsidRDefault="759BA32B" w:rsidP="258738D0">
            <w:pPr>
              <w:spacing w:after="0"/>
              <w:rPr>
                <w:color w:val="000000" w:themeColor="text1"/>
                <w:sz w:val="20"/>
                <w:szCs w:val="20"/>
              </w:rPr>
            </w:pPr>
            <w:r w:rsidRPr="258738D0">
              <w:rPr>
                <w:color w:val="000000" w:themeColor="text1"/>
                <w:sz w:val="20"/>
                <w:szCs w:val="20"/>
              </w:rPr>
              <w:t>MHHS-BR-DS-160</w:t>
            </w:r>
          </w:p>
          <w:p w14:paraId="6FA6D0B9" w14:textId="37929879" w:rsidR="759BA32B" w:rsidRDefault="759BA32B" w:rsidP="258738D0">
            <w:pPr>
              <w:spacing w:after="0"/>
              <w:rPr>
                <w:sz w:val="20"/>
                <w:szCs w:val="20"/>
              </w:rPr>
            </w:pPr>
            <w:r w:rsidRPr="258738D0">
              <w:rPr>
                <w:sz w:val="20"/>
                <w:szCs w:val="20"/>
              </w:rPr>
              <w:t>MHHS-BR-DS-166</w:t>
            </w:r>
          </w:p>
          <w:p w14:paraId="6FCCF431" w14:textId="3CB9D17E" w:rsidR="258738D0" w:rsidRDefault="258738D0" w:rsidP="258738D0">
            <w:pPr>
              <w:rPr>
                <w:b/>
                <w:bCs/>
                <w:sz w:val="20"/>
                <w:szCs w:val="20"/>
              </w:rPr>
            </w:pPr>
          </w:p>
        </w:tc>
        <w:tc>
          <w:tcPr>
            <w:tcW w:w="399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E47974A" w14:textId="1E50E479" w:rsidR="258738D0" w:rsidRDefault="258738D0" w:rsidP="258738D0">
            <w:pPr>
              <w:rPr>
                <w:b/>
                <w:bCs/>
                <w:sz w:val="20"/>
                <w:szCs w:val="20"/>
              </w:rPr>
            </w:pPr>
          </w:p>
        </w:tc>
      </w:tr>
      <w:tr w:rsidR="258738D0" w14:paraId="28780790" w14:textId="77777777" w:rsidTr="258738D0">
        <w:trPr>
          <w:trHeight w:val="300"/>
        </w:trPr>
        <w:tc>
          <w:tcPr>
            <w:tcW w:w="2162" w:type="dxa"/>
            <w:vMerge/>
            <w:tcBorders>
              <w:left w:val="single" w:sz="6" w:space="0" w:color="auto"/>
              <w:right w:val="single" w:sz="6" w:space="0" w:color="auto"/>
            </w:tcBorders>
            <w:tcMar>
              <w:left w:w="105" w:type="dxa"/>
              <w:right w:w="105" w:type="dxa"/>
            </w:tcMar>
            <w:vAlign w:val="top"/>
          </w:tcPr>
          <w:p w14:paraId="2C84E7A8" w14:textId="77777777" w:rsidR="00EF4BBF" w:rsidRDefault="00EF4BBF"/>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19E61E7" w14:textId="28EA41E2" w:rsidR="759BA32B" w:rsidRDefault="759BA32B" w:rsidP="00D5184C">
            <w:pPr>
              <w:pStyle w:val="ListParagraph"/>
              <w:numPr>
                <w:ilvl w:val="0"/>
                <w:numId w:val="143"/>
              </w:numPr>
              <w:spacing w:line="259" w:lineRule="auto"/>
              <w:rPr>
                <w:rFonts w:eastAsia="Arial" w:cs="Arial"/>
                <w:color w:val="000000" w:themeColor="text1"/>
                <w:sz w:val="20"/>
                <w:szCs w:val="20"/>
              </w:rPr>
            </w:pPr>
            <w:r w:rsidRPr="258738D0">
              <w:rPr>
                <w:rFonts w:eastAsia="Arial" w:cs="Arial"/>
                <w:color w:val="000000" w:themeColor="text1"/>
                <w:sz w:val="20"/>
                <w:szCs w:val="20"/>
              </w:rPr>
              <w:t>How have you integrated the Advanced Validation &amp; Estimation Method statement into your estimation procedures?</w:t>
            </w:r>
          </w:p>
          <w:p w14:paraId="6BDFFA93" w14:textId="345D6FB1" w:rsidR="258738D0" w:rsidRDefault="258738D0" w:rsidP="258738D0">
            <w:pPr>
              <w:rPr>
                <w:b/>
                <w:bCs/>
                <w:sz w:val="20"/>
                <w:szCs w:val="20"/>
              </w:rPr>
            </w:pP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397301C" w14:textId="1CD0CBE6" w:rsidR="759BA32B" w:rsidRDefault="759BA32B" w:rsidP="258738D0">
            <w:pPr>
              <w:spacing w:after="0" w:line="240" w:lineRule="auto"/>
              <w:rPr>
                <w:rFonts w:eastAsia="Calibri"/>
                <w:sz w:val="20"/>
                <w:szCs w:val="20"/>
                <w:lang w:eastAsia="en-GB"/>
              </w:rPr>
            </w:pPr>
            <w:r w:rsidRPr="258738D0">
              <w:rPr>
                <w:rFonts w:eastAsia="Calibri"/>
                <w:sz w:val="20"/>
                <w:szCs w:val="20"/>
                <w:lang w:eastAsia="en-GB"/>
              </w:rPr>
              <w:t xml:space="preserve">For Question 5.5.2.1 B – Your response should address the following activities, which should be completed in line with the Advanced Validation and Estimation Method statement: </w:t>
            </w:r>
          </w:p>
          <w:p w14:paraId="1774A24C" w14:textId="77777777" w:rsidR="258738D0" w:rsidRDefault="258738D0" w:rsidP="258738D0">
            <w:pPr>
              <w:pStyle w:val="ListParagraph"/>
              <w:ind w:left="360"/>
              <w:contextualSpacing/>
              <w:rPr>
                <w:rFonts w:eastAsia="Calibri" w:cs="Arial"/>
                <w:sz w:val="20"/>
                <w:szCs w:val="20"/>
                <w:lang w:eastAsia="en-GB"/>
              </w:rPr>
            </w:pPr>
          </w:p>
          <w:p w14:paraId="568B3DE3" w14:textId="3ABDFD99" w:rsidR="759BA32B" w:rsidRDefault="759BA32B" w:rsidP="00D5184C">
            <w:pPr>
              <w:pStyle w:val="ListParagraph"/>
              <w:numPr>
                <w:ilvl w:val="0"/>
                <w:numId w:val="222"/>
              </w:numPr>
              <w:contextualSpacing/>
              <w:rPr>
                <w:rFonts w:eastAsia="Calibri" w:cs="Arial"/>
                <w:sz w:val="20"/>
                <w:szCs w:val="20"/>
                <w:lang w:eastAsia="en-GB"/>
              </w:rPr>
            </w:pPr>
            <w:r w:rsidRPr="258738D0">
              <w:rPr>
                <w:rFonts w:eastAsia="Calibri" w:cs="Arial"/>
                <w:sz w:val="20"/>
                <w:szCs w:val="20"/>
                <w:lang w:eastAsia="en-GB"/>
              </w:rPr>
              <w:t>There are several steps required in the Advance Validation &amp; Estimation Method statement. How have these been incorporated into normal business processes?</w:t>
            </w:r>
          </w:p>
          <w:p w14:paraId="4E35F586" w14:textId="2144A36F" w:rsidR="258738D0" w:rsidRDefault="258738D0" w:rsidP="258738D0">
            <w:pPr>
              <w:rPr>
                <w:b/>
                <w:bCs/>
                <w:sz w:val="20"/>
                <w:szCs w:val="20"/>
              </w:rPr>
            </w:pPr>
          </w:p>
        </w:tc>
        <w:tc>
          <w:tcPr>
            <w:tcW w:w="2130" w:type="dxa"/>
            <w:vMerge/>
            <w:tcBorders>
              <w:left w:val="single" w:sz="6" w:space="0" w:color="auto"/>
              <w:right w:val="single" w:sz="6" w:space="0" w:color="auto"/>
            </w:tcBorders>
            <w:tcMar>
              <w:left w:w="105" w:type="dxa"/>
              <w:right w:w="105" w:type="dxa"/>
            </w:tcMar>
            <w:vAlign w:val="top"/>
          </w:tcPr>
          <w:p w14:paraId="12A67DBE" w14:textId="77777777" w:rsidR="00EF4BBF" w:rsidRDefault="00EF4BBF"/>
        </w:tc>
        <w:tc>
          <w:tcPr>
            <w:tcW w:w="399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A1705B1" w14:textId="25517B5F" w:rsidR="258738D0" w:rsidRDefault="258738D0" w:rsidP="258738D0">
            <w:pPr>
              <w:rPr>
                <w:b/>
                <w:bCs/>
                <w:sz w:val="20"/>
                <w:szCs w:val="20"/>
              </w:rPr>
            </w:pPr>
          </w:p>
        </w:tc>
      </w:tr>
      <w:tr w:rsidR="258738D0" w14:paraId="43EA2D61" w14:textId="77777777" w:rsidTr="258738D0">
        <w:trPr>
          <w:trHeight w:val="300"/>
        </w:trPr>
        <w:tc>
          <w:tcPr>
            <w:tcW w:w="2162" w:type="dxa"/>
            <w:vMerge/>
            <w:tcBorders>
              <w:left w:val="single" w:sz="6" w:space="0" w:color="auto"/>
              <w:right w:val="single" w:sz="6" w:space="0" w:color="auto"/>
            </w:tcBorders>
            <w:tcMar>
              <w:left w:w="105" w:type="dxa"/>
              <w:right w:w="105" w:type="dxa"/>
            </w:tcMar>
            <w:vAlign w:val="top"/>
          </w:tcPr>
          <w:p w14:paraId="1915234F" w14:textId="77777777" w:rsidR="00EF4BBF" w:rsidRDefault="00EF4BBF"/>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8C8FC70" w14:textId="1E346B99" w:rsidR="759BA32B" w:rsidRDefault="759BA32B" w:rsidP="00D5184C">
            <w:pPr>
              <w:pStyle w:val="ListParagraph"/>
              <w:numPr>
                <w:ilvl w:val="0"/>
                <w:numId w:val="143"/>
              </w:numPr>
              <w:spacing w:line="259" w:lineRule="auto"/>
              <w:rPr>
                <w:rFonts w:eastAsia="Arial" w:cs="Arial"/>
                <w:color w:val="000000" w:themeColor="text1"/>
                <w:sz w:val="20"/>
                <w:szCs w:val="20"/>
              </w:rPr>
            </w:pPr>
            <w:r w:rsidRPr="258738D0">
              <w:rPr>
                <w:rFonts w:eastAsia="Arial" w:cs="Arial"/>
                <w:color w:val="000000" w:themeColor="text1"/>
                <w:sz w:val="20"/>
                <w:szCs w:val="20"/>
              </w:rPr>
              <w:t>When a new load shape is available how will you reprocess the previously submitted data?</w:t>
            </w:r>
          </w:p>
          <w:p w14:paraId="358A8232" w14:textId="6555E0E0" w:rsidR="258738D0" w:rsidRDefault="258738D0" w:rsidP="258738D0">
            <w:pPr>
              <w:rPr>
                <w:b/>
                <w:bCs/>
                <w:sz w:val="20"/>
                <w:szCs w:val="20"/>
              </w:rPr>
            </w:pP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BD52D4C" w14:textId="706C133A" w:rsidR="759BA32B" w:rsidRDefault="759BA32B" w:rsidP="258738D0">
            <w:pPr>
              <w:spacing w:after="0"/>
              <w:rPr>
                <w:sz w:val="20"/>
                <w:szCs w:val="20"/>
              </w:rPr>
            </w:pPr>
            <w:r w:rsidRPr="258738D0">
              <w:rPr>
                <w:sz w:val="20"/>
                <w:szCs w:val="20"/>
              </w:rPr>
              <w:t>For Question 5.5.2.1 C –Your response should address the following:</w:t>
            </w:r>
          </w:p>
          <w:p w14:paraId="15531720" w14:textId="77777777" w:rsidR="258738D0" w:rsidRDefault="258738D0" w:rsidP="258738D0">
            <w:pPr>
              <w:spacing w:after="0"/>
              <w:rPr>
                <w:sz w:val="20"/>
                <w:szCs w:val="20"/>
              </w:rPr>
            </w:pPr>
          </w:p>
          <w:p w14:paraId="7E58AB6E" w14:textId="2138678D" w:rsidR="759BA32B" w:rsidRDefault="759BA32B" w:rsidP="00D5184C">
            <w:pPr>
              <w:pStyle w:val="ListParagraph"/>
              <w:numPr>
                <w:ilvl w:val="0"/>
                <w:numId w:val="239"/>
              </w:numPr>
              <w:rPr>
                <w:rFonts w:eastAsia="Calibri" w:cs="Arial"/>
                <w:sz w:val="20"/>
                <w:szCs w:val="20"/>
                <w:lang w:eastAsia="en-GB"/>
              </w:rPr>
            </w:pPr>
            <w:r w:rsidRPr="258738D0">
              <w:rPr>
                <w:rFonts w:eastAsia="Calibri" w:cs="Arial"/>
                <w:sz w:val="20"/>
                <w:szCs w:val="20"/>
                <w:lang w:eastAsia="en-GB"/>
              </w:rPr>
              <w:t xml:space="preserve">As outlined in the Advanced Validation &amp; Estimation Method, please describe your process for handling Load Shape Data, including how you receive this information and the procedures you follow to reprocess previously </w:t>
            </w:r>
            <w:r w:rsidRPr="258738D0">
              <w:rPr>
                <w:rFonts w:eastAsia="Calibri" w:cs="Arial"/>
                <w:sz w:val="20"/>
                <w:szCs w:val="20"/>
                <w:lang w:eastAsia="en-GB"/>
              </w:rPr>
              <w:lastRenderedPageBreak/>
              <w:t>submitted data in exceptional circumstances.</w:t>
            </w:r>
          </w:p>
          <w:p w14:paraId="55434720" w14:textId="7F3AD14E" w:rsidR="258738D0" w:rsidRDefault="258738D0" w:rsidP="258738D0">
            <w:pPr>
              <w:rPr>
                <w:b/>
                <w:bCs/>
                <w:sz w:val="20"/>
                <w:szCs w:val="20"/>
              </w:rPr>
            </w:pPr>
          </w:p>
        </w:tc>
        <w:tc>
          <w:tcPr>
            <w:tcW w:w="2130" w:type="dxa"/>
            <w:vMerge/>
            <w:tcBorders>
              <w:left w:val="single" w:sz="6" w:space="0" w:color="auto"/>
              <w:right w:val="single" w:sz="6" w:space="0" w:color="auto"/>
            </w:tcBorders>
            <w:tcMar>
              <w:left w:w="105" w:type="dxa"/>
              <w:right w:w="105" w:type="dxa"/>
            </w:tcMar>
            <w:vAlign w:val="top"/>
          </w:tcPr>
          <w:p w14:paraId="52DE2F67" w14:textId="77777777" w:rsidR="00EF4BBF" w:rsidRDefault="00EF4BBF"/>
        </w:tc>
        <w:tc>
          <w:tcPr>
            <w:tcW w:w="399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8D78CAE" w14:textId="71991C18" w:rsidR="258738D0" w:rsidRDefault="258738D0" w:rsidP="258738D0">
            <w:pPr>
              <w:rPr>
                <w:b/>
                <w:bCs/>
                <w:sz w:val="20"/>
                <w:szCs w:val="20"/>
              </w:rPr>
            </w:pPr>
          </w:p>
        </w:tc>
      </w:tr>
      <w:tr w:rsidR="258738D0" w14:paraId="42FEB871" w14:textId="77777777" w:rsidTr="258738D0">
        <w:trPr>
          <w:trHeight w:val="300"/>
        </w:trPr>
        <w:tc>
          <w:tcPr>
            <w:tcW w:w="2162" w:type="dxa"/>
            <w:vMerge/>
            <w:tcBorders>
              <w:left w:val="single" w:sz="6" w:space="0" w:color="auto"/>
              <w:right w:val="single" w:sz="6" w:space="0" w:color="auto"/>
            </w:tcBorders>
            <w:tcMar>
              <w:left w:w="105" w:type="dxa"/>
              <w:right w:w="105" w:type="dxa"/>
            </w:tcMar>
            <w:vAlign w:val="top"/>
          </w:tcPr>
          <w:p w14:paraId="7F6F2091" w14:textId="77777777" w:rsidR="00EF4BBF" w:rsidRDefault="00EF4BBF"/>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E1874EC" w14:textId="44500AA4" w:rsidR="759BA32B" w:rsidRDefault="759BA32B" w:rsidP="00D5184C">
            <w:pPr>
              <w:pStyle w:val="ListParagraph"/>
              <w:numPr>
                <w:ilvl w:val="0"/>
                <w:numId w:val="143"/>
              </w:numPr>
              <w:spacing w:line="259" w:lineRule="auto"/>
              <w:rPr>
                <w:rFonts w:eastAsia="Arial" w:cs="Arial"/>
                <w:color w:val="000000" w:themeColor="text1"/>
                <w:sz w:val="20"/>
                <w:szCs w:val="20"/>
              </w:rPr>
            </w:pPr>
            <w:r w:rsidRPr="258738D0">
              <w:rPr>
                <w:rFonts w:eastAsia="Arial" w:cs="Arial"/>
                <w:color w:val="000000" w:themeColor="text1"/>
                <w:sz w:val="20"/>
                <w:szCs w:val="20"/>
              </w:rPr>
              <w:t>How do you ensure you accurately obtain and maintain records of Override Reads sent by the Supplier via the DIP?</w:t>
            </w:r>
          </w:p>
          <w:p w14:paraId="471AFBF6" w14:textId="12CE84B7" w:rsidR="258738D0" w:rsidRDefault="258738D0" w:rsidP="258738D0">
            <w:pPr>
              <w:rPr>
                <w:b/>
                <w:bCs/>
                <w:sz w:val="20"/>
                <w:szCs w:val="20"/>
              </w:rPr>
            </w:pP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BBC8FA0" w14:textId="65C74E55" w:rsidR="759BA32B" w:rsidRDefault="759BA32B" w:rsidP="258738D0">
            <w:pPr>
              <w:spacing w:after="0"/>
              <w:rPr>
                <w:sz w:val="20"/>
                <w:szCs w:val="20"/>
              </w:rPr>
            </w:pPr>
            <w:r w:rsidRPr="258738D0">
              <w:rPr>
                <w:sz w:val="20"/>
                <w:szCs w:val="20"/>
              </w:rPr>
              <w:t>For Question 5.5.2.1 D –Your response should address the following:</w:t>
            </w:r>
          </w:p>
          <w:p w14:paraId="11485B61" w14:textId="74A6549D" w:rsidR="258738D0" w:rsidRDefault="258738D0" w:rsidP="258738D0">
            <w:pPr>
              <w:rPr>
                <w:sz w:val="20"/>
                <w:szCs w:val="20"/>
              </w:rPr>
            </w:pPr>
          </w:p>
          <w:p w14:paraId="58969DAD" w14:textId="4C270CA8" w:rsidR="759BA32B" w:rsidRDefault="759BA32B" w:rsidP="00D5184C">
            <w:pPr>
              <w:pStyle w:val="ListParagraph"/>
              <w:numPr>
                <w:ilvl w:val="0"/>
                <w:numId w:val="44"/>
              </w:numPr>
              <w:rPr>
                <w:sz w:val="20"/>
                <w:szCs w:val="20"/>
              </w:rPr>
            </w:pPr>
            <w:r w:rsidRPr="258738D0">
              <w:rPr>
                <w:sz w:val="20"/>
                <w:szCs w:val="20"/>
              </w:rPr>
              <w:t>Process to include obtaining overriding reads and maintaining overriding reads which has been sent by the Supplier.</w:t>
            </w:r>
          </w:p>
          <w:p w14:paraId="71F94114" w14:textId="10375191" w:rsidR="258738D0" w:rsidRDefault="258738D0" w:rsidP="258738D0">
            <w:pPr>
              <w:rPr>
                <w:b/>
                <w:bCs/>
                <w:sz w:val="20"/>
                <w:szCs w:val="20"/>
              </w:rPr>
            </w:pPr>
          </w:p>
        </w:tc>
        <w:tc>
          <w:tcPr>
            <w:tcW w:w="2130" w:type="dxa"/>
            <w:vMerge/>
            <w:tcBorders>
              <w:left w:val="single" w:sz="6" w:space="0" w:color="auto"/>
              <w:right w:val="single" w:sz="6" w:space="0" w:color="auto"/>
            </w:tcBorders>
            <w:tcMar>
              <w:left w:w="105" w:type="dxa"/>
              <w:right w:w="105" w:type="dxa"/>
            </w:tcMar>
            <w:vAlign w:val="top"/>
          </w:tcPr>
          <w:p w14:paraId="46C847FE" w14:textId="77777777" w:rsidR="00EF4BBF" w:rsidRDefault="00EF4BBF"/>
        </w:tc>
        <w:tc>
          <w:tcPr>
            <w:tcW w:w="399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216F708" w14:textId="7F81AAE4" w:rsidR="258738D0" w:rsidRDefault="258738D0" w:rsidP="258738D0">
            <w:pPr>
              <w:rPr>
                <w:b/>
                <w:bCs/>
                <w:sz w:val="20"/>
                <w:szCs w:val="20"/>
              </w:rPr>
            </w:pPr>
          </w:p>
        </w:tc>
      </w:tr>
      <w:tr w:rsidR="258738D0" w14:paraId="6C538312" w14:textId="77777777" w:rsidTr="258738D0">
        <w:trPr>
          <w:trHeight w:val="300"/>
        </w:trPr>
        <w:tc>
          <w:tcPr>
            <w:tcW w:w="2162" w:type="dxa"/>
            <w:vMerge/>
            <w:tcBorders>
              <w:left w:val="single" w:sz="6" w:space="0" w:color="auto"/>
              <w:bottom w:val="single" w:sz="6" w:space="0" w:color="auto"/>
              <w:right w:val="single" w:sz="6" w:space="0" w:color="auto"/>
            </w:tcBorders>
            <w:tcMar>
              <w:left w:w="105" w:type="dxa"/>
              <w:right w:w="105" w:type="dxa"/>
            </w:tcMar>
            <w:vAlign w:val="top"/>
          </w:tcPr>
          <w:p w14:paraId="3D293880" w14:textId="77777777" w:rsidR="00EF4BBF" w:rsidRDefault="00EF4BBF"/>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3E52D69" w14:textId="4D3FD089" w:rsidR="759BA32B" w:rsidRDefault="759BA32B" w:rsidP="00D5184C">
            <w:pPr>
              <w:pStyle w:val="ListParagraph"/>
              <w:numPr>
                <w:ilvl w:val="0"/>
                <w:numId w:val="143"/>
              </w:numPr>
              <w:spacing w:line="259" w:lineRule="auto"/>
              <w:rPr>
                <w:rFonts w:eastAsia="Arial" w:cs="Arial"/>
                <w:color w:val="000000" w:themeColor="text1"/>
                <w:sz w:val="20"/>
                <w:szCs w:val="20"/>
              </w:rPr>
            </w:pPr>
            <w:r w:rsidRPr="258738D0">
              <w:rPr>
                <w:rFonts w:eastAsia="Arial" w:cs="Arial"/>
                <w:color w:val="000000" w:themeColor="text1"/>
                <w:sz w:val="20"/>
                <w:szCs w:val="20"/>
              </w:rPr>
              <w:t>What are the necessary steps for you to publish a Consumption Amendment rejection on the Data Integration Platform when validation fails?</w:t>
            </w:r>
          </w:p>
          <w:p w14:paraId="05EA21EA" w14:textId="3AB30113" w:rsidR="258738D0" w:rsidRDefault="258738D0" w:rsidP="258738D0">
            <w:pPr>
              <w:rPr>
                <w:b/>
                <w:bCs/>
                <w:sz w:val="20"/>
                <w:szCs w:val="20"/>
              </w:rPr>
            </w:pP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C27FAAB" w14:textId="2430757A" w:rsidR="759BA32B" w:rsidRDefault="759BA32B" w:rsidP="258738D0">
            <w:pPr>
              <w:spacing w:after="0"/>
              <w:rPr>
                <w:sz w:val="20"/>
                <w:szCs w:val="20"/>
              </w:rPr>
            </w:pPr>
            <w:r w:rsidRPr="258738D0">
              <w:rPr>
                <w:sz w:val="20"/>
                <w:szCs w:val="20"/>
              </w:rPr>
              <w:t>For Question 5.5.2.1 E –Your response should address the following:</w:t>
            </w:r>
          </w:p>
          <w:p w14:paraId="1046FF32" w14:textId="314E2DC9" w:rsidR="258738D0" w:rsidRDefault="258738D0" w:rsidP="258738D0">
            <w:pPr>
              <w:spacing w:after="0"/>
              <w:rPr>
                <w:sz w:val="20"/>
                <w:szCs w:val="20"/>
              </w:rPr>
            </w:pPr>
          </w:p>
          <w:p w14:paraId="28955CAC" w14:textId="1ACF949B" w:rsidR="759BA32B" w:rsidRDefault="759BA32B" w:rsidP="00D5184C">
            <w:pPr>
              <w:pStyle w:val="ListParagraph"/>
              <w:numPr>
                <w:ilvl w:val="0"/>
                <w:numId w:val="43"/>
              </w:numPr>
              <w:rPr>
                <w:rFonts w:eastAsia="Arial" w:cs="Arial"/>
                <w:color w:val="000000" w:themeColor="text1"/>
                <w:sz w:val="20"/>
                <w:szCs w:val="20"/>
              </w:rPr>
            </w:pPr>
            <w:r w:rsidRPr="258738D0">
              <w:rPr>
                <w:sz w:val="20"/>
                <w:szCs w:val="20"/>
              </w:rPr>
              <w:t>Processes to i</w:t>
            </w:r>
            <w:r w:rsidRPr="258738D0">
              <w:rPr>
                <w:rFonts w:eastAsia="Arial" w:cs="Arial"/>
                <w:color w:val="000000" w:themeColor="text1"/>
                <w:sz w:val="20"/>
                <w:szCs w:val="20"/>
              </w:rPr>
              <w:t>ncluding details of the appropriate interfaces and specifying the types of rejection reasons that should be communicated</w:t>
            </w:r>
          </w:p>
          <w:p w14:paraId="5150BAC4" w14:textId="257E5B3E" w:rsidR="258738D0" w:rsidRDefault="258738D0" w:rsidP="258738D0">
            <w:pPr>
              <w:spacing w:after="0"/>
              <w:rPr>
                <w:sz w:val="20"/>
                <w:szCs w:val="20"/>
              </w:rPr>
            </w:pPr>
          </w:p>
          <w:p w14:paraId="4398AC44" w14:textId="27347806" w:rsidR="258738D0" w:rsidRDefault="258738D0" w:rsidP="258738D0">
            <w:pPr>
              <w:rPr>
                <w:b/>
                <w:bCs/>
                <w:sz w:val="20"/>
                <w:szCs w:val="20"/>
              </w:rPr>
            </w:pPr>
          </w:p>
        </w:tc>
        <w:tc>
          <w:tcPr>
            <w:tcW w:w="2130" w:type="dxa"/>
            <w:vMerge/>
            <w:tcBorders>
              <w:left w:val="single" w:sz="6" w:space="0" w:color="auto"/>
              <w:bottom w:val="single" w:sz="6" w:space="0" w:color="auto"/>
              <w:right w:val="single" w:sz="6" w:space="0" w:color="auto"/>
            </w:tcBorders>
            <w:tcMar>
              <w:left w:w="105" w:type="dxa"/>
              <w:right w:w="105" w:type="dxa"/>
            </w:tcMar>
            <w:vAlign w:val="top"/>
          </w:tcPr>
          <w:p w14:paraId="5488ED0B" w14:textId="77777777" w:rsidR="00EF4BBF" w:rsidRDefault="00EF4BBF"/>
        </w:tc>
        <w:tc>
          <w:tcPr>
            <w:tcW w:w="399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B6AD0D6" w14:textId="2BAFF368" w:rsidR="258738D0" w:rsidRDefault="258738D0" w:rsidP="258738D0">
            <w:pPr>
              <w:rPr>
                <w:b/>
                <w:bCs/>
                <w:sz w:val="20"/>
                <w:szCs w:val="20"/>
              </w:rPr>
            </w:pPr>
          </w:p>
        </w:tc>
      </w:tr>
      <w:tr w:rsidR="258738D0" w14:paraId="023D3435" w14:textId="77777777" w:rsidTr="258738D0">
        <w:trPr>
          <w:trHeight w:val="300"/>
        </w:trPr>
        <w:tc>
          <w:tcPr>
            <w:tcW w:w="2162"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07D90F7" w14:textId="2E393AFB" w:rsidR="368D60C1" w:rsidRDefault="368D60C1" w:rsidP="258738D0">
            <w:pPr>
              <w:spacing w:line="259" w:lineRule="auto"/>
              <w:rPr>
                <w:sz w:val="20"/>
                <w:szCs w:val="20"/>
              </w:rPr>
            </w:pPr>
            <w:r w:rsidRPr="258738D0">
              <w:rPr>
                <w:sz w:val="20"/>
                <w:szCs w:val="20"/>
              </w:rPr>
              <w:t xml:space="preserve">5.5.2.2 </w:t>
            </w:r>
            <w:r w:rsidRPr="258738D0">
              <w:rPr>
                <w:b/>
                <w:bCs/>
                <w:color w:val="000000" w:themeColor="text1"/>
                <w:sz w:val="20"/>
                <w:szCs w:val="20"/>
              </w:rPr>
              <w:t>Meter Technical Details (MTDs)</w:t>
            </w:r>
          </w:p>
          <w:p w14:paraId="24CC4A91" w14:textId="1D3822F0" w:rsidR="258738D0" w:rsidRDefault="258738D0" w:rsidP="258738D0">
            <w:pPr>
              <w:spacing w:line="259" w:lineRule="auto"/>
              <w:rPr>
                <w:sz w:val="20"/>
                <w:szCs w:val="20"/>
              </w:rPr>
            </w:pPr>
          </w:p>
          <w:p w14:paraId="5FD969B7" w14:textId="77777777" w:rsidR="0202BEB0" w:rsidRDefault="0202BEB0" w:rsidP="258738D0">
            <w:pPr>
              <w:spacing w:after="0"/>
              <w:rPr>
                <w:i/>
                <w:iCs/>
                <w:color w:val="000000" w:themeColor="text1"/>
                <w:sz w:val="20"/>
                <w:szCs w:val="20"/>
              </w:rPr>
            </w:pPr>
            <w:r w:rsidRPr="258738D0">
              <w:rPr>
                <w:i/>
                <w:iCs/>
                <w:color w:val="000000" w:themeColor="text1"/>
                <w:sz w:val="20"/>
                <w:szCs w:val="20"/>
              </w:rPr>
              <w:t>Please note it is not required as part of your response to outline minor changes in the use of the DTN e.g. to update the new role codes.</w:t>
            </w:r>
          </w:p>
          <w:p w14:paraId="733DA87E" w14:textId="555D59C8" w:rsidR="258738D0" w:rsidRDefault="258738D0" w:rsidP="258738D0">
            <w:pPr>
              <w:spacing w:line="259" w:lineRule="auto"/>
              <w:rPr>
                <w:sz w:val="20"/>
                <w:szCs w:val="20"/>
              </w:rPr>
            </w:pPr>
          </w:p>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FF2F802" w14:textId="2512D2ED" w:rsidR="368D60C1" w:rsidRDefault="368D60C1" w:rsidP="00D5184C">
            <w:pPr>
              <w:pStyle w:val="ListParagraph"/>
              <w:numPr>
                <w:ilvl w:val="0"/>
                <w:numId w:val="142"/>
              </w:numPr>
              <w:spacing w:line="259" w:lineRule="auto"/>
              <w:rPr>
                <w:rFonts w:eastAsia="Arial" w:cs="Arial"/>
                <w:color w:val="000000" w:themeColor="text1"/>
                <w:sz w:val="20"/>
                <w:szCs w:val="20"/>
              </w:rPr>
            </w:pPr>
            <w:r w:rsidRPr="258738D0">
              <w:rPr>
                <w:rFonts w:eastAsia="Arial" w:cs="Arial"/>
                <w:sz w:val="20"/>
                <w:szCs w:val="20"/>
              </w:rPr>
              <w:t>What controls do you have in-place to ensure that interface data updates are captured within the relevant systems to support wider business processes for in scope services in line with the BSC  obligations brought about by MHHS?</w:t>
            </w:r>
          </w:p>
          <w:p w14:paraId="2C1DEEA0" w14:textId="4F8143F0" w:rsidR="258738D0" w:rsidRDefault="258738D0" w:rsidP="258738D0">
            <w:pPr>
              <w:spacing w:line="259" w:lineRule="auto"/>
              <w:rPr>
                <w:color w:val="000000" w:themeColor="text1"/>
                <w:sz w:val="20"/>
                <w:szCs w:val="20"/>
              </w:rPr>
            </w:pP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89DEAC5" w14:textId="617BDE7C" w:rsidR="72BBC99E" w:rsidRDefault="72BBC99E" w:rsidP="258738D0">
            <w:pPr>
              <w:spacing w:after="0" w:line="240" w:lineRule="auto"/>
              <w:rPr>
                <w:rFonts w:eastAsia="Calibri"/>
                <w:sz w:val="20"/>
                <w:szCs w:val="20"/>
                <w:lang w:eastAsia="en-GB"/>
              </w:rPr>
            </w:pPr>
            <w:r w:rsidRPr="258738D0">
              <w:rPr>
                <w:rFonts w:eastAsia="Calibri"/>
                <w:sz w:val="20"/>
                <w:szCs w:val="20"/>
                <w:lang w:eastAsia="en-GB"/>
              </w:rPr>
              <w:t xml:space="preserve">For Question 5.5.2.2 A – Your response should address the following: </w:t>
            </w:r>
          </w:p>
          <w:p w14:paraId="5DB85B6B" w14:textId="77777777" w:rsidR="258738D0" w:rsidRDefault="258738D0" w:rsidP="258738D0">
            <w:pPr>
              <w:spacing w:after="0" w:line="240" w:lineRule="auto"/>
              <w:rPr>
                <w:rFonts w:eastAsia="Calibri"/>
                <w:sz w:val="20"/>
                <w:szCs w:val="20"/>
                <w:lang w:eastAsia="en-GB"/>
              </w:rPr>
            </w:pPr>
          </w:p>
          <w:p w14:paraId="37721542" w14:textId="4406A1B8" w:rsidR="72BBC99E" w:rsidRDefault="72BBC99E" w:rsidP="00D5184C">
            <w:pPr>
              <w:pStyle w:val="ListParagraph"/>
              <w:numPr>
                <w:ilvl w:val="0"/>
                <w:numId w:val="223"/>
              </w:numPr>
              <w:contextualSpacing/>
              <w:rPr>
                <w:rFonts w:eastAsia="Calibri" w:cs="Arial"/>
                <w:sz w:val="20"/>
                <w:szCs w:val="20"/>
                <w:lang w:eastAsia="en-GB"/>
              </w:rPr>
            </w:pPr>
            <w:r w:rsidRPr="258738D0">
              <w:rPr>
                <w:rFonts w:eastAsia="Calibri" w:cs="Arial"/>
                <w:sz w:val="20"/>
                <w:szCs w:val="20"/>
                <w:lang w:eastAsia="en-GB"/>
              </w:rPr>
              <w:t>When updates are received what automated and manual processes are in place to update the system in line with business processes.</w:t>
            </w:r>
          </w:p>
          <w:p w14:paraId="7B302959" w14:textId="15D4635E" w:rsidR="258738D0" w:rsidRDefault="258738D0" w:rsidP="258738D0">
            <w:pPr>
              <w:rPr>
                <w:sz w:val="20"/>
                <w:szCs w:val="20"/>
              </w:rPr>
            </w:pPr>
          </w:p>
        </w:tc>
        <w:tc>
          <w:tcPr>
            <w:tcW w:w="2130"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219BC96" w14:textId="7A4C65C3" w:rsidR="48831EFA" w:rsidRDefault="48831EFA" w:rsidP="258738D0">
            <w:pPr>
              <w:spacing w:after="0"/>
              <w:rPr>
                <w:sz w:val="20"/>
                <w:szCs w:val="20"/>
              </w:rPr>
            </w:pPr>
            <w:r w:rsidRPr="258738D0">
              <w:rPr>
                <w:color w:val="000000" w:themeColor="text1"/>
                <w:sz w:val="20"/>
                <w:szCs w:val="20"/>
              </w:rPr>
              <w:t>MHHS-BR-DS-005</w:t>
            </w:r>
          </w:p>
          <w:p w14:paraId="24D050AC" w14:textId="5DAC607E" w:rsidR="48831EFA" w:rsidRDefault="48831EFA" w:rsidP="258738D0">
            <w:pPr>
              <w:spacing w:after="0"/>
              <w:rPr>
                <w:sz w:val="22"/>
              </w:rPr>
            </w:pPr>
            <w:r w:rsidRPr="258738D0">
              <w:rPr>
                <w:color w:val="000000" w:themeColor="text1"/>
                <w:sz w:val="20"/>
                <w:szCs w:val="20"/>
              </w:rPr>
              <w:t>MHHS-BR-DS-006.1</w:t>
            </w:r>
          </w:p>
          <w:p w14:paraId="2FD8D371" w14:textId="0DA441B8" w:rsidR="258738D0" w:rsidRDefault="258738D0" w:rsidP="258738D0">
            <w:pPr>
              <w:rPr>
                <w:color w:val="000000" w:themeColor="text1"/>
                <w:sz w:val="20"/>
                <w:szCs w:val="20"/>
              </w:rPr>
            </w:pPr>
          </w:p>
        </w:tc>
        <w:tc>
          <w:tcPr>
            <w:tcW w:w="399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5AD940A" w14:textId="6BEF39CB" w:rsidR="258738D0" w:rsidRDefault="258738D0" w:rsidP="258738D0">
            <w:pPr>
              <w:rPr>
                <w:b/>
                <w:bCs/>
                <w:sz w:val="20"/>
                <w:szCs w:val="20"/>
              </w:rPr>
            </w:pPr>
          </w:p>
        </w:tc>
      </w:tr>
      <w:tr w:rsidR="258738D0" w14:paraId="5DF2BECE" w14:textId="77777777" w:rsidTr="258738D0">
        <w:trPr>
          <w:trHeight w:val="300"/>
        </w:trPr>
        <w:tc>
          <w:tcPr>
            <w:tcW w:w="2162" w:type="dxa"/>
            <w:vMerge/>
            <w:tcBorders>
              <w:left w:val="single" w:sz="6" w:space="0" w:color="auto"/>
              <w:right w:val="single" w:sz="6" w:space="0" w:color="auto"/>
            </w:tcBorders>
            <w:tcMar>
              <w:left w:w="105" w:type="dxa"/>
              <w:right w:w="105" w:type="dxa"/>
            </w:tcMar>
            <w:vAlign w:val="top"/>
          </w:tcPr>
          <w:p w14:paraId="3AE0F603" w14:textId="77777777" w:rsidR="00EF4BBF" w:rsidRDefault="00EF4BBF"/>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BE7A136" w14:textId="6373839E" w:rsidR="368D60C1" w:rsidRDefault="368D60C1" w:rsidP="00D5184C">
            <w:pPr>
              <w:pStyle w:val="ListParagraph"/>
              <w:numPr>
                <w:ilvl w:val="0"/>
                <w:numId w:val="142"/>
              </w:numPr>
              <w:spacing w:line="259" w:lineRule="auto"/>
              <w:rPr>
                <w:rFonts w:eastAsia="Arial" w:cs="Arial"/>
                <w:color w:val="000000" w:themeColor="text1"/>
                <w:sz w:val="20"/>
                <w:szCs w:val="20"/>
              </w:rPr>
            </w:pPr>
            <w:r w:rsidRPr="258738D0">
              <w:rPr>
                <w:rFonts w:eastAsia="Arial" w:cs="Arial"/>
                <w:color w:val="000000" w:themeColor="text1"/>
                <w:sz w:val="20"/>
                <w:szCs w:val="20"/>
              </w:rPr>
              <w:t>How do you receive MTDs through different sources e.g. DTN and DIP?</w:t>
            </w:r>
          </w:p>
          <w:p w14:paraId="6E655D0C" w14:textId="73A9B8F4" w:rsidR="258738D0" w:rsidRDefault="258738D0" w:rsidP="258738D0">
            <w:pPr>
              <w:spacing w:line="259" w:lineRule="auto"/>
              <w:rPr>
                <w:color w:val="000000" w:themeColor="text1"/>
                <w:sz w:val="20"/>
                <w:szCs w:val="20"/>
              </w:rPr>
            </w:pP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D401FC7" w14:textId="4F23A38E" w:rsidR="31FDF784" w:rsidRDefault="31FDF784" w:rsidP="258738D0">
            <w:pPr>
              <w:spacing w:after="0" w:line="240" w:lineRule="auto"/>
              <w:rPr>
                <w:rFonts w:eastAsia="Calibri"/>
                <w:sz w:val="20"/>
                <w:szCs w:val="20"/>
                <w:lang w:eastAsia="en-GB"/>
              </w:rPr>
            </w:pPr>
            <w:r w:rsidRPr="258738D0">
              <w:rPr>
                <w:rFonts w:eastAsia="Calibri"/>
                <w:sz w:val="20"/>
                <w:szCs w:val="20"/>
                <w:lang w:eastAsia="en-GB"/>
              </w:rPr>
              <w:t xml:space="preserve">For Question 5.5.2.2 B – Your response should address the following: </w:t>
            </w:r>
          </w:p>
          <w:p w14:paraId="0A2C71F2" w14:textId="77777777" w:rsidR="258738D0" w:rsidRDefault="258738D0" w:rsidP="258738D0">
            <w:pPr>
              <w:spacing w:after="0" w:line="240" w:lineRule="auto"/>
              <w:rPr>
                <w:rFonts w:eastAsia="Calibri"/>
                <w:sz w:val="20"/>
                <w:szCs w:val="20"/>
                <w:lang w:eastAsia="en-GB"/>
              </w:rPr>
            </w:pPr>
          </w:p>
          <w:p w14:paraId="4D7000BD" w14:textId="77777777" w:rsidR="31FDF784" w:rsidRDefault="31FDF784" w:rsidP="00D5184C">
            <w:pPr>
              <w:pStyle w:val="ListParagraph"/>
              <w:numPr>
                <w:ilvl w:val="0"/>
                <w:numId w:val="224"/>
              </w:numPr>
              <w:contextualSpacing/>
              <w:rPr>
                <w:rFonts w:eastAsia="Calibri" w:cs="Arial"/>
                <w:sz w:val="20"/>
                <w:szCs w:val="20"/>
                <w:lang w:eastAsia="en-GB"/>
              </w:rPr>
            </w:pPr>
            <w:r w:rsidRPr="258738D0">
              <w:rPr>
                <w:rFonts w:eastAsia="Calibri" w:cs="Arial"/>
                <w:sz w:val="20"/>
                <w:szCs w:val="20"/>
                <w:lang w:eastAsia="en-GB"/>
              </w:rPr>
              <w:t xml:space="preserve">Aside from the DIP and DTN do you have arrangements with </w:t>
            </w:r>
            <w:r w:rsidRPr="258738D0">
              <w:rPr>
                <w:rFonts w:eastAsia="Calibri" w:cs="Arial"/>
                <w:sz w:val="20"/>
                <w:szCs w:val="20"/>
                <w:lang w:eastAsia="en-GB"/>
              </w:rPr>
              <w:lastRenderedPageBreak/>
              <w:t>Metering Services to receive MTDs in a different way?</w:t>
            </w:r>
          </w:p>
          <w:p w14:paraId="538A8F24" w14:textId="2BA32098" w:rsidR="258738D0" w:rsidRDefault="258738D0" w:rsidP="258738D0">
            <w:pPr>
              <w:rPr>
                <w:sz w:val="20"/>
                <w:szCs w:val="20"/>
              </w:rPr>
            </w:pPr>
          </w:p>
        </w:tc>
        <w:tc>
          <w:tcPr>
            <w:tcW w:w="2130" w:type="dxa"/>
            <w:vMerge/>
            <w:tcBorders>
              <w:left w:val="single" w:sz="6" w:space="0" w:color="auto"/>
              <w:right w:val="single" w:sz="6" w:space="0" w:color="auto"/>
            </w:tcBorders>
            <w:tcMar>
              <w:left w:w="105" w:type="dxa"/>
              <w:right w:w="105" w:type="dxa"/>
            </w:tcMar>
            <w:vAlign w:val="top"/>
          </w:tcPr>
          <w:p w14:paraId="190E0233" w14:textId="77777777" w:rsidR="00EF4BBF" w:rsidRDefault="00EF4BBF"/>
        </w:tc>
        <w:tc>
          <w:tcPr>
            <w:tcW w:w="399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BCD6E1D" w14:textId="333E8391" w:rsidR="258738D0" w:rsidRDefault="258738D0" w:rsidP="258738D0">
            <w:pPr>
              <w:rPr>
                <w:b/>
                <w:bCs/>
                <w:sz w:val="20"/>
                <w:szCs w:val="20"/>
              </w:rPr>
            </w:pPr>
          </w:p>
        </w:tc>
      </w:tr>
      <w:tr w:rsidR="258738D0" w14:paraId="5A4DE789" w14:textId="77777777" w:rsidTr="258738D0">
        <w:trPr>
          <w:trHeight w:val="300"/>
        </w:trPr>
        <w:tc>
          <w:tcPr>
            <w:tcW w:w="2162" w:type="dxa"/>
            <w:vMerge/>
            <w:tcBorders>
              <w:left w:val="single" w:sz="6" w:space="0" w:color="auto"/>
              <w:right w:val="single" w:sz="6" w:space="0" w:color="auto"/>
            </w:tcBorders>
            <w:tcMar>
              <w:left w:w="105" w:type="dxa"/>
              <w:right w:w="105" w:type="dxa"/>
            </w:tcMar>
            <w:vAlign w:val="top"/>
          </w:tcPr>
          <w:p w14:paraId="11BCF223" w14:textId="77777777" w:rsidR="00EF4BBF" w:rsidRDefault="00EF4BBF"/>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E18D172" w14:textId="4827ADAD" w:rsidR="368D60C1" w:rsidRDefault="368D60C1" w:rsidP="00D5184C">
            <w:pPr>
              <w:pStyle w:val="ListParagraph"/>
              <w:numPr>
                <w:ilvl w:val="0"/>
                <w:numId w:val="142"/>
              </w:numPr>
              <w:spacing w:line="259" w:lineRule="auto"/>
              <w:rPr>
                <w:rFonts w:eastAsia="Arial" w:cs="Arial"/>
                <w:color w:val="000000" w:themeColor="text1"/>
                <w:sz w:val="20"/>
                <w:szCs w:val="20"/>
              </w:rPr>
            </w:pPr>
            <w:r w:rsidRPr="258738D0">
              <w:rPr>
                <w:rFonts w:eastAsia="Arial" w:cs="Arial"/>
                <w:color w:val="000000" w:themeColor="text1"/>
                <w:sz w:val="20"/>
                <w:szCs w:val="20"/>
              </w:rPr>
              <w:t>How do you investigate discrepancies when MTDs are received from the DIP?</w:t>
            </w:r>
          </w:p>
          <w:p w14:paraId="16764446" w14:textId="0F53F3B3" w:rsidR="258738D0" w:rsidRDefault="258738D0" w:rsidP="258738D0">
            <w:pPr>
              <w:spacing w:line="259" w:lineRule="auto"/>
              <w:rPr>
                <w:color w:val="000000" w:themeColor="text1"/>
                <w:sz w:val="20"/>
                <w:szCs w:val="20"/>
              </w:rPr>
            </w:pP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7E9B53F" w14:textId="696D1ECC" w:rsidR="2722E867" w:rsidRDefault="2722E867" w:rsidP="258738D0">
            <w:pPr>
              <w:spacing w:after="0" w:line="240" w:lineRule="auto"/>
              <w:rPr>
                <w:rFonts w:eastAsia="Calibri"/>
                <w:sz w:val="20"/>
                <w:szCs w:val="20"/>
                <w:lang w:eastAsia="en-GB"/>
              </w:rPr>
            </w:pPr>
            <w:r w:rsidRPr="258738D0">
              <w:rPr>
                <w:rFonts w:eastAsia="Calibri"/>
                <w:sz w:val="20"/>
                <w:szCs w:val="20"/>
                <w:lang w:eastAsia="en-GB"/>
              </w:rPr>
              <w:t xml:space="preserve">For Question 5.5.2.2 C – Your response should address the following: </w:t>
            </w:r>
          </w:p>
          <w:p w14:paraId="203AF8BA" w14:textId="77777777" w:rsidR="258738D0" w:rsidRDefault="258738D0" w:rsidP="258738D0">
            <w:pPr>
              <w:rPr>
                <w:color w:val="000000" w:themeColor="text1"/>
              </w:rPr>
            </w:pPr>
          </w:p>
          <w:p w14:paraId="2FC17EFF" w14:textId="692D5348" w:rsidR="2722E867" w:rsidRDefault="2722E867" w:rsidP="00D5184C">
            <w:pPr>
              <w:pStyle w:val="ListParagraph"/>
              <w:numPr>
                <w:ilvl w:val="0"/>
                <w:numId w:val="224"/>
              </w:numPr>
              <w:contextualSpacing/>
              <w:rPr>
                <w:rFonts w:eastAsia="Calibri" w:cs="Arial"/>
                <w:sz w:val="20"/>
                <w:szCs w:val="20"/>
                <w:lang w:eastAsia="en-GB"/>
              </w:rPr>
            </w:pPr>
            <w:r w:rsidRPr="258738D0">
              <w:rPr>
                <w:rFonts w:eastAsia="Calibri" w:cs="Arial"/>
                <w:sz w:val="20"/>
                <w:szCs w:val="20"/>
                <w:lang w:eastAsia="en-GB"/>
              </w:rPr>
              <w:t>The process for investigating any discrepancies against data received DIP, who is contacted, how are they contacted and what automated and manual steps are involved?</w:t>
            </w:r>
          </w:p>
          <w:p w14:paraId="5772D54B" w14:textId="3F04C4ED" w:rsidR="258738D0" w:rsidRDefault="258738D0" w:rsidP="258738D0">
            <w:pPr>
              <w:rPr>
                <w:sz w:val="20"/>
                <w:szCs w:val="20"/>
              </w:rPr>
            </w:pPr>
          </w:p>
        </w:tc>
        <w:tc>
          <w:tcPr>
            <w:tcW w:w="2130" w:type="dxa"/>
            <w:vMerge/>
            <w:tcBorders>
              <w:left w:val="single" w:sz="6" w:space="0" w:color="auto"/>
              <w:right w:val="single" w:sz="6" w:space="0" w:color="auto"/>
            </w:tcBorders>
            <w:tcMar>
              <w:left w:w="105" w:type="dxa"/>
              <w:right w:w="105" w:type="dxa"/>
            </w:tcMar>
            <w:vAlign w:val="top"/>
          </w:tcPr>
          <w:p w14:paraId="06C577DC" w14:textId="77777777" w:rsidR="00EF4BBF" w:rsidRDefault="00EF4BBF"/>
        </w:tc>
        <w:tc>
          <w:tcPr>
            <w:tcW w:w="399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FA5EA2D" w14:textId="66F97DF0" w:rsidR="258738D0" w:rsidRDefault="258738D0" w:rsidP="258738D0">
            <w:pPr>
              <w:rPr>
                <w:b/>
                <w:bCs/>
                <w:sz w:val="20"/>
                <w:szCs w:val="20"/>
              </w:rPr>
            </w:pPr>
          </w:p>
        </w:tc>
      </w:tr>
      <w:tr w:rsidR="258738D0" w14:paraId="0B35A6BA" w14:textId="77777777" w:rsidTr="258738D0">
        <w:trPr>
          <w:trHeight w:val="300"/>
        </w:trPr>
        <w:tc>
          <w:tcPr>
            <w:tcW w:w="2162" w:type="dxa"/>
            <w:vMerge/>
            <w:tcBorders>
              <w:left w:val="single" w:sz="6" w:space="0" w:color="auto"/>
              <w:bottom w:val="single" w:sz="6" w:space="0" w:color="auto"/>
              <w:right w:val="single" w:sz="6" w:space="0" w:color="auto"/>
            </w:tcBorders>
            <w:tcMar>
              <w:left w:w="105" w:type="dxa"/>
              <w:right w:w="105" w:type="dxa"/>
            </w:tcMar>
            <w:vAlign w:val="top"/>
          </w:tcPr>
          <w:p w14:paraId="224D9E5A" w14:textId="77777777" w:rsidR="00EF4BBF" w:rsidRDefault="00EF4BBF"/>
        </w:tc>
        <w:tc>
          <w:tcPr>
            <w:tcW w:w="330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F303AC6" w14:textId="2CF9B777" w:rsidR="368D60C1" w:rsidRDefault="368D60C1" w:rsidP="00D5184C">
            <w:pPr>
              <w:pStyle w:val="ListParagraph"/>
              <w:numPr>
                <w:ilvl w:val="0"/>
                <w:numId w:val="142"/>
              </w:numPr>
              <w:spacing w:line="259" w:lineRule="auto"/>
              <w:rPr>
                <w:rFonts w:eastAsia="Arial" w:cs="Arial"/>
                <w:color w:val="000000" w:themeColor="text1"/>
                <w:sz w:val="20"/>
                <w:szCs w:val="20"/>
              </w:rPr>
            </w:pPr>
            <w:r w:rsidRPr="258738D0">
              <w:rPr>
                <w:rFonts w:eastAsia="Arial" w:cs="Arial"/>
                <w:color w:val="000000" w:themeColor="text1"/>
                <w:sz w:val="20"/>
                <w:szCs w:val="20"/>
              </w:rPr>
              <w:t>How will you process MTDs received from a metering service which does not turn out to be the metering service appointed?</w:t>
            </w:r>
          </w:p>
          <w:p w14:paraId="23099ACF" w14:textId="0529D63A" w:rsidR="258738D0" w:rsidRDefault="258738D0" w:rsidP="258738D0">
            <w:pPr>
              <w:spacing w:line="259" w:lineRule="auto"/>
              <w:rPr>
                <w:color w:val="000000" w:themeColor="text1"/>
                <w:sz w:val="20"/>
                <w:szCs w:val="20"/>
              </w:rPr>
            </w:pP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6F2EA8C" w14:textId="77777777" w:rsidR="3B9808E9" w:rsidRDefault="3B9808E9" w:rsidP="258738D0">
            <w:pPr>
              <w:spacing w:after="0" w:line="240" w:lineRule="auto"/>
              <w:rPr>
                <w:rFonts w:eastAsia="Calibri"/>
                <w:sz w:val="20"/>
                <w:szCs w:val="20"/>
                <w:lang w:eastAsia="en-GB"/>
              </w:rPr>
            </w:pPr>
            <w:r w:rsidRPr="258738D0">
              <w:rPr>
                <w:rFonts w:eastAsia="Calibri"/>
                <w:sz w:val="20"/>
                <w:szCs w:val="20"/>
                <w:lang w:eastAsia="en-GB"/>
              </w:rPr>
              <w:t xml:space="preserve">For Question 5.5.2.2 D - Your response should address the following: </w:t>
            </w:r>
          </w:p>
          <w:p w14:paraId="4A4936D7" w14:textId="77777777" w:rsidR="258738D0" w:rsidRDefault="258738D0" w:rsidP="258738D0">
            <w:pPr>
              <w:spacing w:after="0" w:line="240" w:lineRule="auto"/>
              <w:rPr>
                <w:rFonts w:eastAsia="Calibri"/>
                <w:sz w:val="20"/>
                <w:szCs w:val="20"/>
                <w:lang w:eastAsia="en-GB"/>
              </w:rPr>
            </w:pPr>
          </w:p>
          <w:p w14:paraId="60783E9B" w14:textId="77777777" w:rsidR="3B9808E9" w:rsidRDefault="3B9808E9" w:rsidP="00D5184C">
            <w:pPr>
              <w:pStyle w:val="ListParagraph"/>
              <w:numPr>
                <w:ilvl w:val="0"/>
                <w:numId w:val="224"/>
              </w:numPr>
              <w:rPr>
                <w:rFonts w:eastAsia="Calibri"/>
                <w:sz w:val="20"/>
                <w:szCs w:val="20"/>
                <w:lang w:eastAsia="en-GB"/>
              </w:rPr>
            </w:pPr>
            <w:r w:rsidRPr="258738D0">
              <w:rPr>
                <w:rFonts w:eastAsia="Calibri"/>
                <w:sz w:val="20"/>
                <w:szCs w:val="20"/>
                <w:lang w:eastAsia="en-GB"/>
              </w:rPr>
              <w:t>Where details are received from a prospective incoming Metering Service that is not appointed when the Data Service appointment commences, the process for ensuring these details are correct, or that further, revised MTDs have been received from the correct Metering Service appointed</w:t>
            </w:r>
          </w:p>
          <w:p w14:paraId="7614E2FD" w14:textId="2311057D" w:rsidR="258738D0" w:rsidRDefault="258738D0" w:rsidP="258738D0">
            <w:pPr>
              <w:rPr>
                <w:sz w:val="20"/>
                <w:szCs w:val="20"/>
              </w:rPr>
            </w:pPr>
          </w:p>
        </w:tc>
        <w:tc>
          <w:tcPr>
            <w:tcW w:w="2130" w:type="dxa"/>
            <w:vMerge/>
            <w:tcBorders>
              <w:left w:val="single" w:sz="6" w:space="0" w:color="auto"/>
              <w:bottom w:val="single" w:sz="6" w:space="0" w:color="auto"/>
              <w:right w:val="single" w:sz="6" w:space="0" w:color="auto"/>
            </w:tcBorders>
            <w:tcMar>
              <w:left w:w="105" w:type="dxa"/>
              <w:right w:w="105" w:type="dxa"/>
            </w:tcMar>
            <w:vAlign w:val="top"/>
          </w:tcPr>
          <w:p w14:paraId="05CACCAA" w14:textId="77777777" w:rsidR="00EF4BBF" w:rsidRDefault="00EF4BBF"/>
        </w:tc>
        <w:tc>
          <w:tcPr>
            <w:tcW w:w="3993"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25107B6" w14:textId="2E4322FA" w:rsidR="258738D0" w:rsidRDefault="258738D0" w:rsidP="258738D0">
            <w:pPr>
              <w:rPr>
                <w:b/>
                <w:bCs/>
                <w:sz w:val="20"/>
                <w:szCs w:val="20"/>
              </w:rPr>
            </w:pPr>
          </w:p>
        </w:tc>
      </w:tr>
      <w:tr w:rsidR="258738D0" w14:paraId="266417F8" w14:textId="77777777" w:rsidTr="258738D0">
        <w:trPr>
          <w:trHeight w:val="300"/>
        </w:trPr>
        <w:tc>
          <w:tcPr>
            <w:tcW w:w="2162" w:type="dxa"/>
            <w:vMerge w:val="restart"/>
            <w:tcBorders>
              <w:top w:val="single" w:sz="6" w:space="0" w:color="auto"/>
              <w:left w:val="single" w:sz="6" w:space="0" w:color="auto"/>
              <w:right w:val="single" w:sz="6" w:space="0" w:color="auto"/>
            </w:tcBorders>
            <w:tcMar>
              <w:left w:w="105" w:type="dxa"/>
              <w:right w:w="105" w:type="dxa"/>
            </w:tcMar>
            <w:vAlign w:val="top"/>
          </w:tcPr>
          <w:p w14:paraId="3FF4B174" w14:textId="4AE0F05F" w:rsidR="6357A7A2" w:rsidRDefault="6357A7A2" w:rsidP="258738D0">
            <w:pPr>
              <w:spacing w:line="259" w:lineRule="auto"/>
              <w:rPr>
                <w:b/>
                <w:bCs/>
                <w:sz w:val="20"/>
                <w:szCs w:val="20"/>
              </w:rPr>
            </w:pPr>
            <w:r w:rsidRPr="258738D0">
              <w:rPr>
                <w:sz w:val="20"/>
                <w:szCs w:val="20"/>
              </w:rPr>
              <w:t xml:space="preserve">5.5.2.3 </w:t>
            </w:r>
            <w:r w:rsidRPr="258738D0">
              <w:rPr>
                <w:b/>
                <w:bCs/>
                <w:sz w:val="20"/>
                <w:szCs w:val="20"/>
              </w:rPr>
              <w:t>Meter Readings</w:t>
            </w:r>
          </w:p>
          <w:p w14:paraId="6DF5E737" w14:textId="1EA57C54" w:rsidR="258738D0" w:rsidRDefault="258738D0" w:rsidP="258738D0">
            <w:pPr>
              <w:spacing w:line="259" w:lineRule="auto"/>
              <w:rPr>
                <w:sz w:val="20"/>
                <w:szCs w:val="20"/>
              </w:rPr>
            </w:pPr>
          </w:p>
        </w:tc>
        <w:tc>
          <w:tcPr>
            <w:tcW w:w="3300" w:type="dxa"/>
            <w:tcBorders>
              <w:top w:val="single" w:sz="6" w:space="0" w:color="auto"/>
              <w:left w:val="single" w:sz="6" w:space="0" w:color="auto"/>
              <w:right w:val="single" w:sz="6" w:space="0" w:color="auto"/>
            </w:tcBorders>
            <w:tcMar>
              <w:left w:w="105" w:type="dxa"/>
              <w:right w:w="105" w:type="dxa"/>
            </w:tcMar>
            <w:vAlign w:val="top"/>
          </w:tcPr>
          <w:p w14:paraId="61099CA3" w14:textId="6C33C5A4" w:rsidR="6357A7A2" w:rsidRDefault="6357A7A2" w:rsidP="00D5184C">
            <w:pPr>
              <w:pStyle w:val="ListParagraph"/>
              <w:numPr>
                <w:ilvl w:val="0"/>
                <w:numId w:val="29"/>
              </w:numPr>
              <w:spacing w:line="259" w:lineRule="auto"/>
              <w:rPr>
                <w:rFonts w:eastAsia="Arial" w:cs="Arial"/>
                <w:color w:val="000000" w:themeColor="text1"/>
                <w:sz w:val="20"/>
                <w:szCs w:val="20"/>
              </w:rPr>
            </w:pPr>
            <w:r w:rsidRPr="258738D0">
              <w:rPr>
                <w:rFonts w:eastAsia="Arial" w:cs="Arial"/>
                <w:color w:val="000000" w:themeColor="text1"/>
                <w:sz w:val="20"/>
                <w:szCs w:val="20"/>
              </w:rPr>
              <w:t>How will you validate any meter readings received?</w:t>
            </w:r>
          </w:p>
          <w:p w14:paraId="3C08397A" w14:textId="31F82211" w:rsidR="258738D0" w:rsidRDefault="258738D0" w:rsidP="258738D0">
            <w:pPr>
              <w:spacing w:line="259" w:lineRule="auto"/>
              <w:rPr>
                <w:color w:val="000000" w:themeColor="text1"/>
                <w:sz w:val="20"/>
                <w:szCs w:val="20"/>
              </w:rPr>
            </w:pP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2462BE3" w14:textId="5C1CDD99" w:rsidR="6357A7A2" w:rsidRDefault="6357A7A2" w:rsidP="258738D0">
            <w:pPr>
              <w:spacing w:after="0" w:line="240" w:lineRule="auto"/>
              <w:rPr>
                <w:rFonts w:eastAsia="Calibri"/>
                <w:sz w:val="20"/>
                <w:szCs w:val="20"/>
                <w:lang w:eastAsia="en-GB"/>
              </w:rPr>
            </w:pPr>
            <w:r w:rsidRPr="258738D0">
              <w:rPr>
                <w:rFonts w:eastAsia="Calibri"/>
                <w:sz w:val="20"/>
                <w:szCs w:val="20"/>
                <w:lang w:eastAsia="en-GB"/>
              </w:rPr>
              <w:t>For Question 5.5.2.3 A – Your response should address the following:</w:t>
            </w:r>
          </w:p>
          <w:p w14:paraId="6D2B8D00" w14:textId="6A7770E9" w:rsidR="258738D0" w:rsidRDefault="258738D0" w:rsidP="258738D0">
            <w:pPr>
              <w:rPr>
                <w:rFonts w:eastAsia="Calibri"/>
                <w:sz w:val="20"/>
                <w:szCs w:val="20"/>
                <w:lang w:eastAsia="en-GB"/>
              </w:rPr>
            </w:pPr>
          </w:p>
          <w:p w14:paraId="34440191" w14:textId="6FDFAC39" w:rsidR="6357A7A2" w:rsidRDefault="6357A7A2" w:rsidP="00D5184C">
            <w:pPr>
              <w:pStyle w:val="ListParagraph"/>
              <w:numPr>
                <w:ilvl w:val="0"/>
                <w:numId w:val="75"/>
              </w:numPr>
              <w:rPr>
                <w:rFonts w:eastAsia="Calibri"/>
                <w:sz w:val="20"/>
                <w:szCs w:val="20"/>
                <w:lang w:eastAsia="en-GB"/>
              </w:rPr>
            </w:pPr>
            <w:r w:rsidRPr="258738D0">
              <w:rPr>
                <w:rFonts w:eastAsia="Calibri"/>
                <w:sz w:val="20"/>
                <w:szCs w:val="20"/>
                <w:lang w:eastAsia="en-GB"/>
              </w:rPr>
              <w:t>When meter readings are received from site visits or customer-provided readings, how are they validated? Please outline if there are any differences between the two methods.</w:t>
            </w:r>
          </w:p>
          <w:p w14:paraId="6646E7F4" w14:textId="2FFCA37E" w:rsidR="258738D0" w:rsidRDefault="258738D0" w:rsidP="258738D0">
            <w:pPr>
              <w:spacing w:line="240" w:lineRule="auto"/>
              <w:rPr>
                <w:rFonts w:eastAsia="Calibri"/>
                <w:sz w:val="20"/>
                <w:szCs w:val="20"/>
                <w:lang w:eastAsia="en-GB"/>
              </w:rPr>
            </w:pPr>
          </w:p>
        </w:tc>
        <w:tc>
          <w:tcPr>
            <w:tcW w:w="2130" w:type="dxa"/>
            <w:vMerge w:val="restart"/>
            <w:tcBorders>
              <w:top w:val="single" w:sz="6" w:space="0" w:color="auto"/>
              <w:left w:val="single" w:sz="6" w:space="0" w:color="auto"/>
              <w:right w:val="single" w:sz="6" w:space="0" w:color="auto"/>
            </w:tcBorders>
            <w:tcMar>
              <w:left w:w="105" w:type="dxa"/>
              <w:right w:w="105" w:type="dxa"/>
            </w:tcMar>
            <w:vAlign w:val="top"/>
          </w:tcPr>
          <w:p w14:paraId="15604BB4" w14:textId="008056B5" w:rsidR="6357A7A2" w:rsidRDefault="6357A7A2" w:rsidP="258738D0">
            <w:pPr>
              <w:rPr>
                <w:color w:val="000000" w:themeColor="text1"/>
                <w:sz w:val="20"/>
                <w:szCs w:val="20"/>
              </w:rPr>
            </w:pPr>
            <w:r w:rsidRPr="258738D0">
              <w:rPr>
                <w:color w:val="000000" w:themeColor="text1"/>
                <w:sz w:val="20"/>
                <w:szCs w:val="20"/>
              </w:rPr>
              <w:t>MHHS-BR-DS-049</w:t>
            </w:r>
          </w:p>
          <w:p w14:paraId="432F368A" w14:textId="1EE0DAD0" w:rsidR="6357A7A2" w:rsidRDefault="6357A7A2" w:rsidP="258738D0">
            <w:pPr>
              <w:rPr>
                <w:color w:val="000000" w:themeColor="text1"/>
                <w:sz w:val="20"/>
                <w:szCs w:val="20"/>
              </w:rPr>
            </w:pPr>
            <w:r w:rsidRPr="258738D0">
              <w:rPr>
                <w:color w:val="000000" w:themeColor="text1"/>
                <w:sz w:val="20"/>
                <w:szCs w:val="20"/>
              </w:rPr>
              <w:t>MHHS-BR-DS-098</w:t>
            </w:r>
          </w:p>
          <w:p w14:paraId="0B7B089E" w14:textId="175302D3" w:rsidR="6357A7A2" w:rsidRDefault="6357A7A2" w:rsidP="258738D0">
            <w:pPr>
              <w:rPr>
                <w:color w:val="000000" w:themeColor="text1"/>
                <w:sz w:val="20"/>
                <w:szCs w:val="20"/>
              </w:rPr>
            </w:pPr>
            <w:r w:rsidRPr="258738D0">
              <w:rPr>
                <w:color w:val="000000" w:themeColor="text1"/>
                <w:sz w:val="20"/>
                <w:szCs w:val="20"/>
              </w:rPr>
              <w:t>MHHS-BR-DS-098.1</w:t>
            </w:r>
          </w:p>
          <w:p w14:paraId="69C23925" w14:textId="50B03BC7" w:rsidR="6357A7A2" w:rsidRDefault="6357A7A2" w:rsidP="258738D0">
            <w:pPr>
              <w:rPr>
                <w:color w:val="000000" w:themeColor="text1"/>
                <w:sz w:val="20"/>
                <w:szCs w:val="20"/>
              </w:rPr>
            </w:pPr>
            <w:r w:rsidRPr="258738D0">
              <w:rPr>
                <w:color w:val="000000" w:themeColor="text1"/>
                <w:sz w:val="20"/>
                <w:szCs w:val="20"/>
              </w:rPr>
              <w:t>MHHS-BR-DS-111</w:t>
            </w:r>
          </w:p>
          <w:p w14:paraId="091B2C47" w14:textId="09A7B030" w:rsidR="258738D0" w:rsidRDefault="258738D0" w:rsidP="258738D0">
            <w:pPr>
              <w:rPr>
                <w:color w:val="000000" w:themeColor="text1"/>
                <w:sz w:val="20"/>
                <w:szCs w:val="20"/>
              </w:rPr>
            </w:pPr>
          </w:p>
        </w:tc>
        <w:tc>
          <w:tcPr>
            <w:tcW w:w="3993" w:type="dxa"/>
            <w:tcBorders>
              <w:top w:val="single" w:sz="6" w:space="0" w:color="auto"/>
              <w:left w:val="single" w:sz="6" w:space="0" w:color="auto"/>
              <w:right w:val="single" w:sz="6" w:space="0" w:color="auto"/>
            </w:tcBorders>
            <w:tcMar>
              <w:left w:w="105" w:type="dxa"/>
              <w:right w:w="105" w:type="dxa"/>
            </w:tcMar>
            <w:vAlign w:val="top"/>
          </w:tcPr>
          <w:p w14:paraId="08CB0243" w14:textId="1835F8EF" w:rsidR="258738D0" w:rsidRDefault="258738D0" w:rsidP="258738D0">
            <w:pPr>
              <w:rPr>
                <w:sz w:val="20"/>
                <w:szCs w:val="20"/>
              </w:rPr>
            </w:pPr>
          </w:p>
        </w:tc>
      </w:tr>
      <w:tr w:rsidR="258738D0" w14:paraId="0CE2F6E1" w14:textId="77777777" w:rsidTr="258738D0">
        <w:trPr>
          <w:trHeight w:val="300"/>
        </w:trPr>
        <w:tc>
          <w:tcPr>
            <w:tcW w:w="2162" w:type="dxa"/>
            <w:vMerge/>
            <w:tcBorders>
              <w:left w:val="single" w:sz="6" w:space="0" w:color="auto"/>
              <w:right w:val="single" w:sz="6" w:space="0" w:color="auto"/>
            </w:tcBorders>
            <w:tcMar>
              <w:left w:w="105" w:type="dxa"/>
              <w:right w:w="105" w:type="dxa"/>
            </w:tcMar>
            <w:vAlign w:val="top"/>
          </w:tcPr>
          <w:p w14:paraId="3DF62699" w14:textId="77777777" w:rsidR="00EF4BBF" w:rsidRDefault="00EF4BBF"/>
        </w:tc>
        <w:tc>
          <w:tcPr>
            <w:tcW w:w="3300" w:type="dxa"/>
            <w:tcBorders>
              <w:top w:val="single" w:sz="6" w:space="0" w:color="auto"/>
              <w:left w:val="single" w:sz="6" w:space="0" w:color="auto"/>
              <w:right w:val="single" w:sz="6" w:space="0" w:color="auto"/>
            </w:tcBorders>
            <w:tcMar>
              <w:left w:w="105" w:type="dxa"/>
              <w:right w:w="105" w:type="dxa"/>
            </w:tcMar>
            <w:vAlign w:val="top"/>
          </w:tcPr>
          <w:p w14:paraId="66B3AF11" w14:textId="299CE4B0" w:rsidR="6357A7A2" w:rsidRDefault="6357A7A2" w:rsidP="00D5184C">
            <w:pPr>
              <w:pStyle w:val="ListParagraph"/>
              <w:numPr>
                <w:ilvl w:val="0"/>
                <w:numId w:val="29"/>
              </w:numPr>
              <w:spacing w:line="259" w:lineRule="auto"/>
              <w:rPr>
                <w:rFonts w:eastAsia="Arial" w:cs="Arial"/>
                <w:color w:val="000000" w:themeColor="text1"/>
                <w:sz w:val="20"/>
                <w:szCs w:val="20"/>
              </w:rPr>
            </w:pPr>
            <w:r w:rsidRPr="258738D0">
              <w:rPr>
                <w:rFonts w:eastAsia="Arial" w:cs="Arial"/>
                <w:color w:val="000000" w:themeColor="text1"/>
                <w:sz w:val="20"/>
                <w:szCs w:val="20"/>
              </w:rPr>
              <w:t>How do you ensure that your obtained cumulative reads via the DIP are stored and used in the estimation process?</w:t>
            </w:r>
          </w:p>
          <w:p w14:paraId="7AA9740C" w14:textId="4DAA597F" w:rsidR="258738D0" w:rsidRDefault="258738D0" w:rsidP="258738D0">
            <w:pPr>
              <w:pStyle w:val="ListParagraph"/>
              <w:spacing w:line="259" w:lineRule="auto"/>
              <w:rPr>
                <w:rFonts w:eastAsia="Arial" w:cs="Arial"/>
                <w:color w:val="000000" w:themeColor="text1"/>
                <w:sz w:val="20"/>
                <w:szCs w:val="20"/>
              </w:rPr>
            </w:pP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9609523" w14:textId="64B7595F" w:rsidR="6357A7A2" w:rsidRDefault="6357A7A2" w:rsidP="258738D0">
            <w:pPr>
              <w:spacing w:after="0" w:line="240" w:lineRule="auto"/>
              <w:rPr>
                <w:rFonts w:eastAsia="Calibri"/>
                <w:sz w:val="20"/>
                <w:szCs w:val="20"/>
                <w:lang w:eastAsia="en-GB"/>
              </w:rPr>
            </w:pPr>
            <w:r w:rsidRPr="258738D0">
              <w:rPr>
                <w:rFonts w:eastAsia="Calibri"/>
                <w:sz w:val="20"/>
                <w:szCs w:val="20"/>
                <w:lang w:eastAsia="en-GB"/>
              </w:rPr>
              <w:t>For Question 5.5.2.3 B – Your response should address the following:</w:t>
            </w:r>
          </w:p>
          <w:p w14:paraId="2B659BBE" w14:textId="02822705" w:rsidR="258738D0" w:rsidRDefault="258738D0" w:rsidP="258738D0">
            <w:pPr>
              <w:rPr>
                <w:rFonts w:eastAsia="Calibri"/>
                <w:sz w:val="20"/>
                <w:szCs w:val="20"/>
                <w:lang w:eastAsia="en-GB"/>
              </w:rPr>
            </w:pPr>
          </w:p>
          <w:p w14:paraId="04D1FA6C" w14:textId="5FC26F15" w:rsidR="6357A7A2" w:rsidRDefault="6357A7A2" w:rsidP="00D5184C">
            <w:pPr>
              <w:pStyle w:val="ListParagraph"/>
              <w:numPr>
                <w:ilvl w:val="0"/>
                <w:numId w:val="42"/>
              </w:numPr>
              <w:rPr>
                <w:sz w:val="20"/>
                <w:szCs w:val="20"/>
              </w:rPr>
            </w:pPr>
            <w:r w:rsidRPr="258738D0">
              <w:rPr>
                <w:sz w:val="20"/>
                <w:szCs w:val="20"/>
              </w:rPr>
              <w:t>Processes and/or controls of previously obtained actual readings used to estimate reads</w:t>
            </w:r>
          </w:p>
          <w:p w14:paraId="798686DD" w14:textId="59725867" w:rsidR="258738D0" w:rsidRDefault="258738D0" w:rsidP="258738D0">
            <w:pPr>
              <w:spacing w:line="240" w:lineRule="auto"/>
              <w:rPr>
                <w:rFonts w:eastAsia="Calibri"/>
                <w:sz w:val="20"/>
                <w:szCs w:val="20"/>
                <w:lang w:eastAsia="en-GB"/>
              </w:rPr>
            </w:pPr>
          </w:p>
        </w:tc>
        <w:tc>
          <w:tcPr>
            <w:tcW w:w="2130" w:type="dxa"/>
            <w:vMerge/>
            <w:tcBorders>
              <w:left w:val="single" w:sz="6" w:space="0" w:color="auto"/>
              <w:right w:val="single" w:sz="6" w:space="0" w:color="auto"/>
            </w:tcBorders>
            <w:tcMar>
              <w:left w:w="105" w:type="dxa"/>
              <w:right w:w="105" w:type="dxa"/>
            </w:tcMar>
            <w:vAlign w:val="top"/>
          </w:tcPr>
          <w:p w14:paraId="747D7A09" w14:textId="77777777" w:rsidR="00EF4BBF" w:rsidRDefault="00EF4BBF"/>
        </w:tc>
        <w:tc>
          <w:tcPr>
            <w:tcW w:w="3993" w:type="dxa"/>
            <w:tcBorders>
              <w:top w:val="single" w:sz="6" w:space="0" w:color="auto"/>
              <w:left w:val="single" w:sz="6" w:space="0" w:color="auto"/>
              <w:right w:val="single" w:sz="6" w:space="0" w:color="auto"/>
            </w:tcBorders>
            <w:tcMar>
              <w:left w:w="105" w:type="dxa"/>
              <w:right w:w="105" w:type="dxa"/>
            </w:tcMar>
            <w:vAlign w:val="top"/>
          </w:tcPr>
          <w:p w14:paraId="2CB8EB20" w14:textId="322B49AB" w:rsidR="258738D0" w:rsidRDefault="258738D0" w:rsidP="258738D0">
            <w:pPr>
              <w:rPr>
                <w:sz w:val="20"/>
                <w:szCs w:val="20"/>
              </w:rPr>
            </w:pPr>
          </w:p>
        </w:tc>
      </w:tr>
      <w:tr w:rsidR="258738D0" w14:paraId="3C3E3283" w14:textId="77777777" w:rsidTr="258738D0">
        <w:trPr>
          <w:trHeight w:val="300"/>
        </w:trPr>
        <w:tc>
          <w:tcPr>
            <w:tcW w:w="2162" w:type="dxa"/>
            <w:vMerge/>
            <w:tcBorders>
              <w:left w:val="single" w:sz="6" w:space="0" w:color="auto"/>
              <w:right w:val="single" w:sz="6" w:space="0" w:color="auto"/>
            </w:tcBorders>
            <w:tcMar>
              <w:left w:w="105" w:type="dxa"/>
              <w:right w:w="105" w:type="dxa"/>
            </w:tcMar>
            <w:vAlign w:val="top"/>
          </w:tcPr>
          <w:p w14:paraId="73984F35" w14:textId="77777777" w:rsidR="00EF4BBF" w:rsidRDefault="00EF4BBF"/>
        </w:tc>
        <w:tc>
          <w:tcPr>
            <w:tcW w:w="3300" w:type="dxa"/>
            <w:tcBorders>
              <w:top w:val="single" w:sz="6" w:space="0" w:color="auto"/>
              <w:left w:val="single" w:sz="6" w:space="0" w:color="auto"/>
              <w:right w:val="single" w:sz="6" w:space="0" w:color="auto"/>
            </w:tcBorders>
            <w:tcMar>
              <w:left w:w="105" w:type="dxa"/>
              <w:right w:w="105" w:type="dxa"/>
            </w:tcMar>
            <w:vAlign w:val="top"/>
          </w:tcPr>
          <w:p w14:paraId="2F5B6659" w14:textId="4590C0A7" w:rsidR="6357A7A2" w:rsidRDefault="6357A7A2" w:rsidP="00D5184C">
            <w:pPr>
              <w:pStyle w:val="ListParagraph"/>
              <w:numPr>
                <w:ilvl w:val="0"/>
                <w:numId w:val="29"/>
              </w:numPr>
              <w:spacing w:line="259" w:lineRule="auto"/>
              <w:rPr>
                <w:rFonts w:eastAsia="Arial" w:cs="Arial"/>
                <w:color w:val="000000" w:themeColor="text1"/>
                <w:sz w:val="20"/>
                <w:szCs w:val="20"/>
              </w:rPr>
            </w:pPr>
            <w:r w:rsidRPr="258738D0">
              <w:rPr>
                <w:rFonts w:eastAsia="Arial" w:cs="Arial"/>
                <w:color w:val="000000" w:themeColor="text1"/>
                <w:sz w:val="20"/>
                <w:szCs w:val="20"/>
              </w:rPr>
              <w:t>When the meter is unable to be read what process and follow up action do you take?</w:t>
            </w: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35DD202" w14:textId="49405512" w:rsidR="6357A7A2" w:rsidRDefault="6357A7A2" w:rsidP="258738D0">
            <w:pPr>
              <w:spacing w:after="0" w:line="240" w:lineRule="auto"/>
              <w:rPr>
                <w:rFonts w:eastAsia="Calibri"/>
                <w:sz w:val="20"/>
                <w:szCs w:val="20"/>
                <w:lang w:eastAsia="en-GB"/>
              </w:rPr>
            </w:pPr>
            <w:r w:rsidRPr="258738D0">
              <w:rPr>
                <w:rFonts w:eastAsia="Calibri"/>
                <w:sz w:val="20"/>
                <w:szCs w:val="20"/>
                <w:lang w:eastAsia="en-GB"/>
              </w:rPr>
              <w:t>For Question 5.5.2.3 C – Your response should address the following:</w:t>
            </w:r>
          </w:p>
          <w:p w14:paraId="316A129B" w14:textId="50D07FF0" w:rsidR="258738D0" w:rsidRDefault="258738D0" w:rsidP="258738D0">
            <w:pPr>
              <w:rPr>
                <w:rFonts w:eastAsia="Calibri"/>
                <w:sz w:val="20"/>
                <w:szCs w:val="20"/>
                <w:lang w:eastAsia="en-GB"/>
              </w:rPr>
            </w:pPr>
          </w:p>
          <w:p w14:paraId="1C9D5C6C" w14:textId="18912AFB" w:rsidR="6357A7A2" w:rsidRDefault="6357A7A2" w:rsidP="00D5184C">
            <w:pPr>
              <w:pStyle w:val="ListParagraph"/>
              <w:numPr>
                <w:ilvl w:val="0"/>
                <w:numId w:val="41"/>
              </w:numPr>
              <w:rPr>
                <w:rFonts w:eastAsia="Calibri"/>
                <w:sz w:val="20"/>
                <w:szCs w:val="20"/>
                <w:lang w:eastAsia="en-GB"/>
              </w:rPr>
            </w:pPr>
            <w:r w:rsidRPr="258738D0">
              <w:rPr>
                <w:rFonts w:eastAsia="Calibri"/>
                <w:sz w:val="20"/>
                <w:szCs w:val="20"/>
                <w:lang w:eastAsia="en-GB"/>
              </w:rPr>
              <w:t xml:space="preserve">Processes to investigate where meter reads cannot be obtained.  </w:t>
            </w:r>
          </w:p>
          <w:p w14:paraId="2B2D5138" w14:textId="421BA709" w:rsidR="258738D0" w:rsidRDefault="258738D0" w:rsidP="258738D0">
            <w:pPr>
              <w:spacing w:line="240" w:lineRule="auto"/>
              <w:rPr>
                <w:rFonts w:eastAsia="Calibri"/>
                <w:sz w:val="20"/>
                <w:szCs w:val="20"/>
                <w:lang w:eastAsia="en-GB"/>
              </w:rPr>
            </w:pPr>
          </w:p>
        </w:tc>
        <w:tc>
          <w:tcPr>
            <w:tcW w:w="2130" w:type="dxa"/>
            <w:vMerge/>
            <w:tcBorders>
              <w:left w:val="single" w:sz="6" w:space="0" w:color="auto"/>
              <w:right w:val="single" w:sz="6" w:space="0" w:color="auto"/>
            </w:tcBorders>
            <w:tcMar>
              <w:left w:w="105" w:type="dxa"/>
              <w:right w:w="105" w:type="dxa"/>
            </w:tcMar>
            <w:vAlign w:val="top"/>
          </w:tcPr>
          <w:p w14:paraId="09FE1F53" w14:textId="77777777" w:rsidR="00EF4BBF" w:rsidRDefault="00EF4BBF"/>
        </w:tc>
        <w:tc>
          <w:tcPr>
            <w:tcW w:w="3993" w:type="dxa"/>
            <w:tcBorders>
              <w:top w:val="single" w:sz="6" w:space="0" w:color="auto"/>
              <w:left w:val="single" w:sz="6" w:space="0" w:color="auto"/>
              <w:right w:val="single" w:sz="6" w:space="0" w:color="auto"/>
            </w:tcBorders>
            <w:tcMar>
              <w:left w:w="105" w:type="dxa"/>
              <w:right w:w="105" w:type="dxa"/>
            </w:tcMar>
            <w:vAlign w:val="top"/>
          </w:tcPr>
          <w:p w14:paraId="0529E30C" w14:textId="528F6DC3" w:rsidR="258738D0" w:rsidRDefault="258738D0" w:rsidP="258738D0">
            <w:pPr>
              <w:rPr>
                <w:sz w:val="20"/>
                <w:szCs w:val="20"/>
              </w:rPr>
            </w:pPr>
          </w:p>
        </w:tc>
      </w:tr>
      <w:tr w:rsidR="1CF77E33" w14:paraId="147C18A9" w14:textId="77777777" w:rsidTr="258738D0">
        <w:trPr>
          <w:trHeight w:val="930"/>
        </w:trPr>
        <w:tc>
          <w:tcPr>
            <w:tcW w:w="2162" w:type="dxa"/>
            <w:tcBorders>
              <w:top w:val="single" w:sz="6" w:space="0" w:color="auto"/>
              <w:left w:val="single" w:sz="6" w:space="0" w:color="auto"/>
              <w:right w:val="single" w:sz="6" w:space="0" w:color="auto"/>
            </w:tcBorders>
            <w:tcMar>
              <w:left w:w="105" w:type="dxa"/>
              <w:right w:w="105" w:type="dxa"/>
            </w:tcMar>
            <w:vAlign w:val="top"/>
          </w:tcPr>
          <w:p w14:paraId="5F681A17" w14:textId="4469CE53" w:rsidR="6893F5D1" w:rsidRDefault="0D69162D" w:rsidP="1CF77E33">
            <w:pPr>
              <w:spacing w:line="259" w:lineRule="auto"/>
              <w:rPr>
                <w:sz w:val="20"/>
                <w:szCs w:val="20"/>
              </w:rPr>
            </w:pPr>
            <w:r w:rsidRPr="0CE7C621">
              <w:rPr>
                <w:sz w:val="20"/>
                <w:szCs w:val="20"/>
              </w:rPr>
              <w:t>5.5.2.</w:t>
            </w:r>
            <w:r w:rsidR="4D04CAD2" w:rsidRPr="0CE7C621">
              <w:rPr>
                <w:sz w:val="20"/>
                <w:szCs w:val="20"/>
              </w:rPr>
              <w:t>4</w:t>
            </w:r>
            <w:r w:rsidRPr="0CE7C621">
              <w:rPr>
                <w:sz w:val="20"/>
                <w:szCs w:val="20"/>
              </w:rPr>
              <w:t xml:space="preserve"> </w:t>
            </w:r>
            <w:r w:rsidRPr="0CE7C621">
              <w:rPr>
                <w:b/>
                <w:bCs/>
                <w:sz w:val="20"/>
                <w:szCs w:val="20"/>
              </w:rPr>
              <w:t xml:space="preserve">Customer Direct Contract </w:t>
            </w:r>
            <w:r w:rsidRPr="0CE7C621">
              <w:rPr>
                <w:sz w:val="20"/>
                <w:szCs w:val="20"/>
              </w:rPr>
              <w:t xml:space="preserve"> </w:t>
            </w:r>
          </w:p>
        </w:tc>
        <w:tc>
          <w:tcPr>
            <w:tcW w:w="3300" w:type="dxa"/>
            <w:tcBorders>
              <w:top w:val="single" w:sz="6" w:space="0" w:color="auto"/>
              <w:left w:val="single" w:sz="6" w:space="0" w:color="auto"/>
              <w:right w:val="single" w:sz="6" w:space="0" w:color="auto"/>
            </w:tcBorders>
            <w:tcMar>
              <w:left w:w="105" w:type="dxa"/>
              <w:right w:w="105" w:type="dxa"/>
            </w:tcMar>
            <w:vAlign w:val="top"/>
          </w:tcPr>
          <w:p w14:paraId="09103EDA" w14:textId="5E3294FA" w:rsidR="6893F5D1" w:rsidRDefault="60AD4B32" w:rsidP="00D5184C">
            <w:pPr>
              <w:pStyle w:val="ListParagraph"/>
              <w:numPr>
                <w:ilvl w:val="0"/>
                <w:numId w:val="71"/>
              </w:numPr>
              <w:spacing w:line="259" w:lineRule="auto"/>
              <w:rPr>
                <w:color w:val="000000" w:themeColor="text1"/>
                <w:sz w:val="20"/>
                <w:szCs w:val="20"/>
              </w:rPr>
            </w:pPr>
            <w:r w:rsidRPr="258738D0">
              <w:rPr>
                <w:rFonts w:eastAsia="Arial" w:cs="Arial"/>
                <w:color w:val="000000" w:themeColor="text1"/>
                <w:sz w:val="20"/>
                <w:szCs w:val="20"/>
              </w:rPr>
              <w:t xml:space="preserve">What controls do you have in-place to ensure that interface data updates are captured within the relevant systems to support wider business processes for in scope services in line with the BSC  obligations brought about by MHHS?  </w:t>
            </w:r>
          </w:p>
        </w:tc>
        <w:tc>
          <w:tcPr>
            <w:tcW w:w="35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64A4880" w14:textId="345646F3" w:rsidR="6893F5D1" w:rsidRDefault="60AD4B32" w:rsidP="1CF77E33">
            <w:pPr>
              <w:spacing w:after="0"/>
            </w:pPr>
            <w:r w:rsidRPr="258738D0">
              <w:rPr>
                <w:sz w:val="20"/>
                <w:szCs w:val="20"/>
              </w:rPr>
              <w:t xml:space="preserve">For Question 5.5.2.4 A – Your response should include the following: </w:t>
            </w:r>
          </w:p>
          <w:p w14:paraId="5BCD02F0" w14:textId="3C7B9699" w:rsidR="258738D0" w:rsidRDefault="258738D0" w:rsidP="258738D0">
            <w:pPr>
              <w:spacing w:after="0"/>
              <w:rPr>
                <w:sz w:val="20"/>
                <w:szCs w:val="20"/>
              </w:rPr>
            </w:pPr>
          </w:p>
          <w:p w14:paraId="39CD8516" w14:textId="1A93F082" w:rsidR="042D7C66" w:rsidRDefault="0D69162D" w:rsidP="00D5184C">
            <w:pPr>
              <w:pStyle w:val="ListParagraph"/>
              <w:numPr>
                <w:ilvl w:val="0"/>
                <w:numId w:val="92"/>
              </w:numPr>
              <w:rPr>
                <w:rFonts w:eastAsia="Arial" w:cs="Arial"/>
                <w:sz w:val="20"/>
                <w:szCs w:val="20"/>
              </w:rPr>
            </w:pPr>
            <w:r w:rsidRPr="0CE7C621">
              <w:rPr>
                <w:rFonts w:eastAsia="Arial" w:cs="Arial"/>
                <w:sz w:val="20"/>
                <w:szCs w:val="20"/>
              </w:rPr>
              <w:t xml:space="preserve">Controls in place </w:t>
            </w:r>
            <w:r w:rsidR="5B47AC33" w:rsidRPr="0CE7C621">
              <w:rPr>
                <w:rFonts w:eastAsia="Arial" w:cs="Arial"/>
                <w:sz w:val="20"/>
                <w:szCs w:val="20"/>
              </w:rPr>
              <w:t>t</w:t>
            </w:r>
            <w:r w:rsidRPr="0CE7C621">
              <w:rPr>
                <w:rFonts w:eastAsia="Arial" w:cs="Arial"/>
                <w:sz w:val="20"/>
                <w:szCs w:val="20"/>
              </w:rPr>
              <w:t xml:space="preserve">o ensure that any appointments and updates to Customer Direct Contracts are reflected in the </w:t>
            </w:r>
            <w:r w:rsidR="145D07A0" w:rsidRPr="0CE7C621">
              <w:rPr>
                <w:rFonts w:eastAsia="Arial" w:cs="Arial"/>
                <w:sz w:val="20"/>
                <w:szCs w:val="20"/>
              </w:rPr>
              <w:t>R</w:t>
            </w:r>
            <w:r w:rsidRPr="0CE7C621">
              <w:rPr>
                <w:rFonts w:eastAsia="Arial" w:cs="Arial"/>
                <w:sz w:val="20"/>
                <w:szCs w:val="20"/>
              </w:rPr>
              <w:t xml:space="preserve">egistration </w:t>
            </w:r>
            <w:r w:rsidR="7EE64FC5" w:rsidRPr="0CE7C621">
              <w:rPr>
                <w:rFonts w:eastAsia="Arial" w:cs="Arial"/>
                <w:sz w:val="20"/>
                <w:szCs w:val="20"/>
              </w:rPr>
              <w:t>S</w:t>
            </w:r>
            <w:r w:rsidRPr="0CE7C621">
              <w:rPr>
                <w:rFonts w:eastAsia="Arial" w:cs="Arial"/>
                <w:sz w:val="20"/>
                <w:szCs w:val="20"/>
              </w:rPr>
              <w:t>ervices.</w:t>
            </w:r>
          </w:p>
          <w:p w14:paraId="765FC28D" w14:textId="5CA31EC4" w:rsidR="4D9BCA1F" w:rsidRDefault="4D9BCA1F" w:rsidP="0CE7C621">
            <w:pPr>
              <w:pStyle w:val="ListParagraph"/>
              <w:rPr>
                <w:rFonts w:eastAsia="Arial" w:cs="Arial"/>
                <w:sz w:val="20"/>
                <w:szCs w:val="20"/>
              </w:rPr>
            </w:pPr>
          </w:p>
          <w:p w14:paraId="7B3C1F1A" w14:textId="0CFAF328" w:rsidR="6893F5D1" w:rsidRDefault="2D78C822" w:rsidP="00D5184C">
            <w:pPr>
              <w:pStyle w:val="ListParagraph"/>
              <w:numPr>
                <w:ilvl w:val="0"/>
                <w:numId w:val="92"/>
              </w:numPr>
              <w:rPr>
                <w:rFonts w:eastAsia="Arial" w:cs="Arial"/>
                <w:sz w:val="20"/>
                <w:szCs w:val="20"/>
              </w:rPr>
            </w:pPr>
            <w:r w:rsidRPr="0CE7C621">
              <w:rPr>
                <w:rFonts w:eastAsia="Arial" w:cs="Arial"/>
                <w:sz w:val="20"/>
                <w:szCs w:val="20"/>
              </w:rPr>
              <w:t>Controls in place to identify when Customer Direct Contracts need to be removed, and how you will ensure these are published in a timely manner.</w:t>
            </w:r>
          </w:p>
        </w:tc>
        <w:tc>
          <w:tcPr>
            <w:tcW w:w="2130" w:type="dxa"/>
            <w:tcBorders>
              <w:top w:val="single" w:sz="6" w:space="0" w:color="auto"/>
              <w:left w:val="single" w:sz="6" w:space="0" w:color="auto"/>
              <w:right w:val="single" w:sz="6" w:space="0" w:color="auto"/>
            </w:tcBorders>
            <w:tcMar>
              <w:left w:w="105" w:type="dxa"/>
              <w:right w:w="105" w:type="dxa"/>
            </w:tcMar>
            <w:vAlign w:val="top"/>
          </w:tcPr>
          <w:p w14:paraId="21DD81D0" w14:textId="534B793D" w:rsidR="27F39E1F" w:rsidRDefault="5AD2C7A3" w:rsidP="1CF77E33">
            <w:pPr>
              <w:rPr>
                <w:color w:val="000000" w:themeColor="text1"/>
                <w:sz w:val="20"/>
                <w:szCs w:val="20"/>
              </w:rPr>
            </w:pPr>
            <w:r w:rsidRPr="0CE7C621">
              <w:rPr>
                <w:color w:val="000000" w:themeColor="text1"/>
                <w:sz w:val="20"/>
                <w:szCs w:val="20"/>
              </w:rPr>
              <w:t>MHHS-BR-DS-031</w:t>
            </w:r>
          </w:p>
          <w:p w14:paraId="0F1DF7EF" w14:textId="64200F8E" w:rsidR="27F39E1F" w:rsidRDefault="5AD2C7A3" w:rsidP="1CF77E33">
            <w:pPr>
              <w:rPr>
                <w:color w:val="000000" w:themeColor="text1"/>
                <w:sz w:val="20"/>
                <w:szCs w:val="20"/>
              </w:rPr>
            </w:pPr>
            <w:r w:rsidRPr="0CE7C621">
              <w:rPr>
                <w:color w:val="000000" w:themeColor="text1"/>
                <w:sz w:val="20"/>
                <w:szCs w:val="20"/>
              </w:rPr>
              <w:t>MHHS-BR-DS-032</w:t>
            </w:r>
          </w:p>
          <w:p w14:paraId="6CD7E8D7" w14:textId="4C59BE92" w:rsidR="27F39E1F" w:rsidRDefault="5AD2C7A3" w:rsidP="1CF77E33">
            <w:pPr>
              <w:rPr>
                <w:color w:val="000000" w:themeColor="text1"/>
                <w:sz w:val="20"/>
                <w:szCs w:val="20"/>
              </w:rPr>
            </w:pPr>
            <w:r w:rsidRPr="0CE7C621">
              <w:rPr>
                <w:color w:val="000000" w:themeColor="text1"/>
                <w:sz w:val="20"/>
                <w:szCs w:val="20"/>
              </w:rPr>
              <w:t>MHHS-BR-DS-033</w:t>
            </w:r>
          </w:p>
          <w:p w14:paraId="49196C7C" w14:textId="386108D2" w:rsidR="27F39E1F" w:rsidRDefault="5AD2C7A3" w:rsidP="1CF77E33">
            <w:pPr>
              <w:rPr>
                <w:color w:val="000000" w:themeColor="text1"/>
                <w:sz w:val="20"/>
                <w:szCs w:val="20"/>
              </w:rPr>
            </w:pPr>
            <w:r w:rsidRPr="0CE7C621">
              <w:rPr>
                <w:color w:val="000000" w:themeColor="text1"/>
                <w:sz w:val="20"/>
                <w:szCs w:val="20"/>
              </w:rPr>
              <w:t>MHHS-BR-DS-034</w:t>
            </w:r>
          </w:p>
          <w:p w14:paraId="1FBB48D5" w14:textId="612554D0" w:rsidR="27F39E1F" w:rsidRDefault="5AD2C7A3" w:rsidP="1CF77E33">
            <w:pPr>
              <w:rPr>
                <w:color w:val="000000" w:themeColor="text1"/>
                <w:sz w:val="20"/>
                <w:szCs w:val="20"/>
              </w:rPr>
            </w:pPr>
            <w:r w:rsidRPr="0CE7C621">
              <w:rPr>
                <w:color w:val="000000" w:themeColor="text1"/>
                <w:sz w:val="20"/>
                <w:szCs w:val="20"/>
              </w:rPr>
              <w:t>MHHS-BR-DS-035</w:t>
            </w:r>
          </w:p>
          <w:p w14:paraId="5A64F25F" w14:textId="3FE95AE9" w:rsidR="27F39E1F" w:rsidRDefault="5AD2C7A3" w:rsidP="1CF77E33">
            <w:pPr>
              <w:rPr>
                <w:color w:val="000000" w:themeColor="text1"/>
                <w:sz w:val="20"/>
                <w:szCs w:val="20"/>
              </w:rPr>
            </w:pPr>
            <w:r w:rsidRPr="0CE7C621">
              <w:rPr>
                <w:color w:val="000000" w:themeColor="text1"/>
                <w:sz w:val="20"/>
                <w:szCs w:val="20"/>
              </w:rPr>
              <w:t>MHHS-BR-DS-036</w:t>
            </w:r>
          </w:p>
          <w:p w14:paraId="61530FF9" w14:textId="07DEF55D" w:rsidR="27F39E1F" w:rsidRDefault="5AD2C7A3" w:rsidP="1CF77E33">
            <w:pPr>
              <w:rPr>
                <w:color w:val="000000" w:themeColor="text1"/>
                <w:sz w:val="20"/>
                <w:szCs w:val="20"/>
              </w:rPr>
            </w:pPr>
            <w:r w:rsidRPr="0CE7C621">
              <w:rPr>
                <w:color w:val="000000" w:themeColor="text1"/>
                <w:sz w:val="20"/>
                <w:szCs w:val="20"/>
              </w:rPr>
              <w:t>MHHS-BR-DS-037</w:t>
            </w:r>
          </w:p>
        </w:tc>
        <w:tc>
          <w:tcPr>
            <w:tcW w:w="3993" w:type="dxa"/>
            <w:tcBorders>
              <w:top w:val="single" w:sz="6" w:space="0" w:color="auto"/>
              <w:left w:val="single" w:sz="6" w:space="0" w:color="auto"/>
              <w:right w:val="single" w:sz="6" w:space="0" w:color="auto"/>
            </w:tcBorders>
            <w:tcMar>
              <w:left w:w="105" w:type="dxa"/>
              <w:right w:w="105" w:type="dxa"/>
            </w:tcMar>
            <w:vAlign w:val="top"/>
          </w:tcPr>
          <w:p w14:paraId="7892DE68" w14:textId="715037A3" w:rsidR="1CF77E33" w:rsidRDefault="1CF77E33" w:rsidP="1CF77E33">
            <w:pPr>
              <w:rPr>
                <w:sz w:val="20"/>
                <w:szCs w:val="20"/>
              </w:rPr>
            </w:pPr>
          </w:p>
        </w:tc>
      </w:tr>
    </w:tbl>
    <w:p w14:paraId="23942FC7" w14:textId="77777777" w:rsidR="005A71F4" w:rsidRDefault="005A71F4" w:rsidP="000BA455">
      <w:pPr>
        <w:spacing w:after="0" w:line="240" w:lineRule="auto"/>
        <w:rPr>
          <w:b/>
          <w:bCs/>
          <w:color w:val="5161FC"/>
          <w:szCs w:val="20"/>
        </w:rPr>
      </w:pPr>
      <w:r>
        <w:br w:type="page"/>
      </w:r>
    </w:p>
    <w:p w14:paraId="3DAFCDB0" w14:textId="7E2634FA" w:rsidR="1FC42B2F" w:rsidRDefault="0DAFB713" w:rsidP="258738D0">
      <w:pPr>
        <w:pStyle w:val="Heading2"/>
      </w:pPr>
      <w:bookmarkStart w:id="21" w:name="_Toc608928176"/>
      <w:r>
        <w:lastRenderedPageBreak/>
        <w:t>Smart Data Services</w:t>
      </w:r>
      <w:r w:rsidR="2D548305">
        <w:t xml:space="preserve"> (SDS)</w:t>
      </w:r>
      <w:bookmarkEnd w:id="21"/>
    </w:p>
    <w:p w14:paraId="20839E1C" w14:textId="055E08D8" w:rsidR="1E5F866E" w:rsidRDefault="72616E5A" w:rsidP="258738D0">
      <w:pPr>
        <w:pStyle w:val="Heading3"/>
        <w:rPr>
          <w:sz w:val="20"/>
          <w:szCs w:val="20"/>
        </w:rPr>
      </w:pPr>
      <w:r>
        <w:t>Business Processes</w:t>
      </w:r>
    </w:p>
    <w:tbl>
      <w:tblPr>
        <w:tblStyle w:val="TableGrid1"/>
        <w:tblW w:w="15165" w:type="dxa"/>
        <w:tblLook w:val="04A0" w:firstRow="1" w:lastRow="0" w:firstColumn="1" w:lastColumn="0" w:noHBand="0" w:noVBand="1"/>
      </w:tblPr>
      <w:tblGrid>
        <w:gridCol w:w="2135"/>
        <w:gridCol w:w="3422"/>
        <w:gridCol w:w="3915"/>
        <w:gridCol w:w="2130"/>
        <w:gridCol w:w="3563"/>
      </w:tblGrid>
      <w:tr w:rsidR="02440F79" w14:paraId="3C9769CE" w14:textId="77777777" w:rsidTr="2F1D125B">
        <w:trPr>
          <w:trHeight w:val="540"/>
        </w:trPr>
        <w:tc>
          <w:tcPr>
            <w:tcW w:w="2135" w:type="dxa"/>
          </w:tcPr>
          <w:p w14:paraId="018E3B9A" w14:textId="696C0045" w:rsidR="02440F79" w:rsidRDefault="7CE73A14" w:rsidP="5613AD88">
            <w:pPr>
              <w:spacing w:after="0"/>
              <w:rPr>
                <w:szCs w:val="20"/>
              </w:rPr>
            </w:pPr>
            <w:r w:rsidRPr="5613AD88">
              <w:rPr>
                <w:b/>
                <w:bCs/>
                <w:szCs w:val="20"/>
              </w:rPr>
              <w:t>Business Process Area</w:t>
            </w:r>
          </w:p>
        </w:tc>
        <w:tc>
          <w:tcPr>
            <w:tcW w:w="3422" w:type="dxa"/>
          </w:tcPr>
          <w:p w14:paraId="3406C772" w14:textId="4B432645" w:rsidR="02440F79" w:rsidRDefault="7CE73A14" w:rsidP="5613AD88">
            <w:pPr>
              <w:spacing w:after="0"/>
              <w:rPr>
                <w:szCs w:val="20"/>
              </w:rPr>
            </w:pPr>
            <w:r w:rsidRPr="5613AD88">
              <w:rPr>
                <w:b/>
                <w:bCs/>
                <w:szCs w:val="20"/>
              </w:rPr>
              <w:t>Questions</w:t>
            </w:r>
          </w:p>
        </w:tc>
        <w:tc>
          <w:tcPr>
            <w:tcW w:w="3915" w:type="dxa"/>
          </w:tcPr>
          <w:p w14:paraId="179E4A03" w14:textId="7F0CEB56" w:rsidR="5F6E6362" w:rsidRDefault="00925F33" w:rsidP="5F6E6362">
            <w:pPr>
              <w:rPr>
                <w:b/>
                <w:bCs/>
                <w:szCs w:val="20"/>
              </w:rPr>
            </w:pPr>
            <w:r>
              <w:rPr>
                <w:b/>
                <w:bCs/>
                <w:szCs w:val="20"/>
              </w:rPr>
              <w:t>Guidance</w:t>
            </w:r>
            <w:r w:rsidR="00DB4B37">
              <w:rPr>
                <w:b/>
                <w:bCs/>
                <w:szCs w:val="20"/>
              </w:rPr>
              <w:t xml:space="preserve"> Points</w:t>
            </w:r>
          </w:p>
        </w:tc>
        <w:tc>
          <w:tcPr>
            <w:tcW w:w="2130" w:type="dxa"/>
          </w:tcPr>
          <w:p w14:paraId="68D55E7E" w14:textId="31283541" w:rsidR="02440F79" w:rsidRDefault="7CE73A14" w:rsidP="5613AD88">
            <w:pPr>
              <w:spacing w:after="0"/>
              <w:rPr>
                <w:szCs w:val="20"/>
              </w:rPr>
            </w:pPr>
            <w:r w:rsidRPr="5613AD88">
              <w:rPr>
                <w:b/>
                <w:bCs/>
                <w:szCs w:val="20"/>
              </w:rPr>
              <w:t>MHHS requirements</w:t>
            </w:r>
          </w:p>
        </w:tc>
        <w:tc>
          <w:tcPr>
            <w:tcW w:w="3563" w:type="dxa"/>
          </w:tcPr>
          <w:p w14:paraId="2464E537" w14:textId="70416C78" w:rsidR="02440F79" w:rsidRDefault="7CE73A14" w:rsidP="5613AD88">
            <w:pPr>
              <w:rPr>
                <w:szCs w:val="20"/>
              </w:rPr>
            </w:pPr>
            <w:r w:rsidRPr="5613AD88">
              <w:rPr>
                <w:b/>
                <w:bCs/>
                <w:szCs w:val="20"/>
              </w:rPr>
              <w:t>Participant Responses</w:t>
            </w:r>
          </w:p>
        </w:tc>
      </w:tr>
      <w:tr w:rsidR="258738D0" w14:paraId="5AA38928" w14:textId="77777777" w:rsidTr="2F1D125B">
        <w:trPr>
          <w:trHeight w:val="300"/>
        </w:trPr>
        <w:tc>
          <w:tcPr>
            <w:tcW w:w="2135" w:type="dxa"/>
            <w:vMerge w:val="restart"/>
          </w:tcPr>
          <w:p w14:paraId="0622E0FD" w14:textId="5FAD6021" w:rsidR="4018BEAD" w:rsidRDefault="4018BEAD" w:rsidP="258738D0">
            <w:pPr>
              <w:spacing w:line="259" w:lineRule="auto"/>
              <w:rPr>
                <w:b/>
                <w:bCs/>
                <w:color w:val="000000" w:themeColor="text1"/>
              </w:rPr>
            </w:pPr>
            <w:r>
              <w:t xml:space="preserve">5.6.1.1 </w:t>
            </w:r>
            <w:r w:rsidRPr="258738D0">
              <w:rPr>
                <w:b/>
                <w:bCs/>
                <w:color w:val="000000" w:themeColor="text1"/>
              </w:rPr>
              <w:t>Meter Data Retriever (MDR)</w:t>
            </w:r>
          </w:p>
          <w:p w14:paraId="00112BC7" w14:textId="30A49E33" w:rsidR="258738D0" w:rsidRDefault="258738D0" w:rsidP="258738D0">
            <w:pPr>
              <w:rPr>
                <w:b/>
                <w:bCs/>
              </w:rPr>
            </w:pPr>
          </w:p>
        </w:tc>
        <w:tc>
          <w:tcPr>
            <w:tcW w:w="3422" w:type="dxa"/>
          </w:tcPr>
          <w:p w14:paraId="04E8FFA6" w14:textId="60A69229" w:rsidR="4018BEAD" w:rsidRDefault="4018BEAD" w:rsidP="00D5184C">
            <w:pPr>
              <w:pStyle w:val="ListParagraph"/>
              <w:numPr>
                <w:ilvl w:val="0"/>
                <w:numId w:val="145"/>
              </w:numPr>
              <w:rPr>
                <w:rFonts w:eastAsia="Arial" w:cs="Arial"/>
              </w:rPr>
            </w:pPr>
            <w:r w:rsidRPr="258738D0">
              <w:rPr>
                <w:rFonts w:eastAsia="Arial" w:cs="Arial"/>
              </w:rPr>
              <w:t>Are you intending on undertaking User Entry Process (UEP) for  MDR as defined in Section H1 of the Smart Energy Code (SEC)?</w:t>
            </w:r>
          </w:p>
          <w:p w14:paraId="6ED2DF3C" w14:textId="30E4AD4B" w:rsidR="258738D0" w:rsidRDefault="258738D0" w:rsidP="258738D0">
            <w:pPr>
              <w:spacing w:after="0"/>
            </w:pPr>
          </w:p>
          <w:p w14:paraId="59868E26" w14:textId="7B15CB27" w:rsidR="4018BEAD" w:rsidRDefault="4018BEAD" w:rsidP="258738D0">
            <w:pPr>
              <w:spacing w:after="0"/>
            </w:pPr>
            <w:r>
              <w:t>If not, what controls have you got in place to ensure you have a Qualified MDR for all Data Communications Company (</w:t>
            </w:r>
            <w:r w:rsidRPr="258738D0">
              <w:rPr>
                <w:b/>
                <w:bCs/>
              </w:rPr>
              <w:t>DCC</w:t>
            </w:r>
            <w:r>
              <w:t>) enrolled meters as defined in SEC?</w:t>
            </w:r>
          </w:p>
          <w:p w14:paraId="4096E0A9" w14:textId="4BD9B9E0" w:rsidR="258738D0" w:rsidRDefault="258738D0" w:rsidP="258738D0">
            <w:pPr>
              <w:rPr>
                <w:b/>
                <w:bCs/>
              </w:rPr>
            </w:pPr>
          </w:p>
        </w:tc>
        <w:tc>
          <w:tcPr>
            <w:tcW w:w="3915" w:type="dxa"/>
          </w:tcPr>
          <w:p w14:paraId="01A22DA0" w14:textId="5FA8E1B7" w:rsidR="70239831" w:rsidRDefault="70239831" w:rsidP="258738D0">
            <w:pPr>
              <w:spacing w:after="0"/>
            </w:pPr>
            <w:r>
              <w:t>If you intend to qualify as an MDR, please state this and include details if you will operate solely as an internal MDR, or if you will provide these services externally.</w:t>
            </w:r>
          </w:p>
          <w:p w14:paraId="7E975C0D" w14:textId="44D3D1BE" w:rsidR="258738D0" w:rsidRDefault="258738D0" w:rsidP="258738D0">
            <w:pPr>
              <w:rPr>
                <w:b/>
                <w:bCs/>
              </w:rPr>
            </w:pPr>
          </w:p>
        </w:tc>
        <w:tc>
          <w:tcPr>
            <w:tcW w:w="2130" w:type="dxa"/>
            <w:vMerge w:val="restart"/>
          </w:tcPr>
          <w:p w14:paraId="71A96D4A" w14:textId="5EB6B740" w:rsidR="70239831" w:rsidRDefault="70239831" w:rsidP="258738D0">
            <w:pPr>
              <w:spacing w:line="259" w:lineRule="auto"/>
            </w:pPr>
            <w:r>
              <w:t>MHHS-BR-DS-010</w:t>
            </w:r>
          </w:p>
          <w:p w14:paraId="5B0FBF5D" w14:textId="70AD0C2E" w:rsidR="70239831" w:rsidRDefault="70239831" w:rsidP="258738D0">
            <w:pPr>
              <w:spacing w:line="259" w:lineRule="auto"/>
            </w:pPr>
            <w:r>
              <w:t>MHHS-BR-DS-011.1</w:t>
            </w:r>
          </w:p>
          <w:p w14:paraId="3BF027CD" w14:textId="285218BE" w:rsidR="70239831" w:rsidRDefault="70239831" w:rsidP="258738D0">
            <w:pPr>
              <w:spacing w:line="259" w:lineRule="auto"/>
            </w:pPr>
            <w:r>
              <w:t>MHHS-BR-DS-009</w:t>
            </w:r>
          </w:p>
          <w:p w14:paraId="17EDB1BA" w14:textId="5B5B0944" w:rsidR="70239831" w:rsidRDefault="70239831" w:rsidP="258738D0">
            <w:pPr>
              <w:spacing w:line="259" w:lineRule="auto"/>
            </w:pPr>
            <w:r>
              <w:t>MHHS-BR-DS-019</w:t>
            </w:r>
          </w:p>
          <w:p w14:paraId="70E4849A" w14:textId="2397E772" w:rsidR="70239831" w:rsidRDefault="70239831" w:rsidP="258738D0">
            <w:pPr>
              <w:spacing w:line="259" w:lineRule="auto"/>
            </w:pPr>
            <w:r>
              <w:t>MHHS-BR-DS-041</w:t>
            </w:r>
          </w:p>
          <w:p w14:paraId="2CF974DD" w14:textId="783BC43B" w:rsidR="70239831" w:rsidRDefault="70239831" w:rsidP="258738D0">
            <w:pPr>
              <w:spacing w:line="259" w:lineRule="auto"/>
            </w:pPr>
            <w:r>
              <w:t>MHHS-BR-DS-043</w:t>
            </w:r>
          </w:p>
          <w:p w14:paraId="02F32A64" w14:textId="5BFB90C8" w:rsidR="70239831" w:rsidRDefault="70239831" w:rsidP="258738D0">
            <w:pPr>
              <w:spacing w:line="259" w:lineRule="auto"/>
            </w:pPr>
            <w:r>
              <w:t>MHHS-BR-DS-130</w:t>
            </w:r>
          </w:p>
          <w:p w14:paraId="06A58383" w14:textId="720D9253" w:rsidR="70239831" w:rsidRDefault="70239831" w:rsidP="258738D0">
            <w:pPr>
              <w:spacing w:line="259" w:lineRule="auto"/>
            </w:pPr>
            <w:r>
              <w:t>MHHS-BR-DS-132</w:t>
            </w:r>
          </w:p>
          <w:p w14:paraId="3192A084" w14:textId="129688A5" w:rsidR="70239831" w:rsidRDefault="70239831" w:rsidP="258738D0">
            <w:pPr>
              <w:spacing w:line="259" w:lineRule="auto"/>
            </w:pPr>
            <w:r>
              <w:t>MHHS-BR-DS-136</w:t>
            </w:r>
          </w:p>
        </w:tc>
        <w:tc>
          <w:tcPr>
            <w:tcW w:w="3563" w:type="dxa"/>
          </w:tcPr>
          <w:p w14:paraId="713EA940" w14:textId="41048894" w:rsidR="258738D0" w:rsidRDefault="258738D0" w:rsidP="258738D0">
            <w:pPr>
              <w:rPr>
                <w:b/>
                <w:bCs/>
              </w:rPr>
            </w:pPr>
          </w:p>
        </w:tc>
      </w:tr>
      <w:tr w:rsidR="258738D0" w14:paraId="7CDE97B4" w14:textId="77777777" w:rsidTr="2F1D125B">
        <w:trPr>
          <w:trHeight w:val="300"/>
        </w:trPr>
        <w:tc>
          <w:tcPr>
            <w:tcW w:w="2135" w:type="dxa"/>
            <w:vMerge/>
          </w:tcPr>
          <w:p w14:paraId="58CF4BE2" w14:textId="77777777" w:rsidR="00EF4BBF" w:rsidRDefault="00EF4BBF"/>
        </w:tc>
        <w:tc>
          <w:tcPr>
            <w:tcW w:w="3422" w:type="dxa"/>
          </w:tcPr>
          <w:p w14:paraId="357EA893" w14:textId="19582E52" w:rsidR="092E0409" w:rsidRDefault="092E0409" w:rsidP="00D5184C">
            <w:pPr>
              <w:pStyle w:val="ListParagraph"/>
              <w:numPr>
                <w:ilvl w:val="0"/>
                <w:numId w:val="145"/>
              </w:numPr>
              <w:rPr>
                <w:rFonts w:eastAsia="Arial" w:cs="Arial"/>
              </w:rPr>
            </w:pPr>
            <w:r w:rsidRPr="258738D0">
              <w:rPr>
                <w:rFonts w:eastAsia="Arial" w:cs="Arial"/>
              </w:rPr>
              <w:t>What controls have you got in place to ensure that you are able to communicate with an MDR (</w:t>
            </w:r>
            <w:r w:rsidRPr="258738D0">
              <w:rPr>
                <w:rFonts w:eastAsia="Arial" w:cs="Arial"/>
                <w:color w:val="000000" w:themeColor="text1"/>
              </w:rPr>
              <w:t>which could be the Supplier)</w:t>
            </w:r>
            <w:r w:rsidRPr="258738D0">
              <w:rPr>
                <w:rFonts w:eastAsia="Arial" w:cs="Arial"/>
              </w:rPr>
              <w:t>?</w:t>
            </w:r>
          </w:p>
          <w:p w14:paraId="32EA02FD" w14:textId="7C4AEF32" w:rsidR="258738D0" w:rsidRDefault="258738D0" w:rsidP="258738D0">
            <w:pPr>
              <w:rPr>
                <w:b/>
                <w:bCs/>
              </w:rPr>
            </w:pPr>
          </w:p>
        </w:tc>
        <w:tc>
          <w:tcPr>
            <w:tcW w:w="3915" w:type="dxa"/>
          </w:tcPr>
          <w:p w14:paraId="61455A65" w14:textId="4A7020D6" w:rsidR="092E0409" w:rsidRDefault="092E0409" w:rsidP="258738D0">
            <w:pPr>
              <w:spacing w:after="0"/>
            </w:pPr>
            <w:r>
              <w:t xml:space="preserve">If you do not plan to qualify as an MDR, please include: </w:t>
            </w:r>
          </w:p>
          <w:p w14:paraId="712A4E52" w14:textId="4D6E9115" w:rsidR="092E0409" w:rsidRDefault="092E0409" w:rsidP="258738D0">
            <w:pPr>
              <w:spacing w:after="0"/>
            </w:pPr>
            <w:r>
              <w:t xml:space="preserve"> </w:t>
            </w:r>
          </w:p>
          <w:p w14:paraId="5609BE0B" w14:textId="3F69B0CB" w:rsidR="092E0409" w:rsidRDefault="092E0409" w:rsidP="00D5184C">
            <w:pPr>
              <w:pStyle w:val="ListParagraph"/>
              <w:numPr>
                <w:ilvl w:val="0"/>
                <w:numId w:val="225"/>
              </w:numPr>
              <w:rPr>
                <w:rFonts w:eastAsia="Arial" w:cs="Arial"/>
                <w:color w:val="000000" w:themeColor="text1"/>
              </w:rPr>
            </w:pPr>
            <w:r w:rsidRPr="258738D0">
              <w:rPr>
                <w:rFonts w:eastAsia="Arial" w:cs="Arial"/>
                <w:color w:val="000000" w:themeColor="text1"/>
              </w:rPr>
              <w:t>The process for ensuring there is a qualified MDR (which could be the Supplier) in place for all DCC enrolled meters</w:t>
            </w:r>
          </w:p>
          <w:p w14:paraId="0527D815" w14:textId="3AD16CBC" w:rsidR="092E0409" w:rsidRDefault="092E0409" w:rsidP="00D5184C">
            <w:pPr>
              <w:pStyle w:val="ListParagraph"/>
              <w:numPr>
                <w:ilvl w:val="0"/>
                <w:numId w:val="225"/>
              </w:numPr>
              <w:rPr>
                <w:rFonts w:eastAsia="Arial" w:cs="Arial"/>
                <w:color w:val="000000" w:themeColor="text1"/>
              </w:rPr>
            </w:pPr>
            <w:r w:rsidRPr="258738D0">
              <w:rPr>
                <w:rFonts w:eastAsia="Arial" w:cs="Arial"/>
                <w:color w:val="000000" w:themeColor="text1"/>
              </w:rPr>
              <w:t>The chosen communication methods between the SDS and an MDR (which could be be the Supplier).</w:t>
            </w:r>
          </w:p>
          <w:p w14:paraId="00B865FA" w14:textId="4AB64F07" w:rsidR="258738D0" w:rsidRDefault="258738D0" w:rsidP="258738D0">
            <w:pPr>
              <w:rPr>
                <w:b/>
                <w:bCs/>
              </w:rPr>
            </w:pPr>
          </w:p>
        </w:tc>
        <w:tc>
          <w:tcPr>
            <w:tcW w:w="2130" w:type="dxa"/>
            <w:vMerge/>
          </w:tcPr>
          <w:p w14:paraId="08E34FFC" w14:textId="77777777" w:rsidR="00EF4BBF" w:rsidRDefault="00EF4BBF"/>
        </w:tc>
        <w:tc>
          <w:tcPr>
            <w:tcW w:w="3563" w:type="dxa"/>
          </w:tcPr>
          <w:p w14:paraId="4DE9118C" w14:textId="36B5118D" w:rsidR="258738D0" w:rsidRDefault="258738D0" w:rsidP="258738D0">
            <w:pPr>
              <w:rPr>
                <w:b/>
                <w:bCs/>
              </w:rPr>
            </w:pPr>
          </w:p>
        </w:tc>
      </w:tr>
      <w:tr w:rsidR="258738D0" w14:paraId="7FA8716D" w14:textId="77777777" w:rsidTr="2F1D125B">
        <w:trPr>
          <w:trHeight w:val="300"/>
        </w:trPr>
        <w:tc>
          <w:tcPr>
            <w:tcW w:w="2135" w:type="dxa"/>
            <w:vMerge/>
          </w:tcPr>
          <w:p w14:paraId="4D53EE97" w14:textId="77777777" w:rsidR="00EF4BBF" w:rsidRDefault="00EF4BBF"/>
        </w:tc>
        <w:tc>
          <w:tcPr>
            <w:tcW w:w="3422" w:type="dxa"/>
          </w:tcPr>
          <w:p w14:paraId="369EE490" w14:textId="7B948BAC" w:rsidR="092E0409" w:rsidRDefault="092E0409" w:rsidP="00D5184C">
            <w:pPr>
              <w:pStyle w:val="ListParagraph"/>
              <w:numPr>
                <w:ilvl w:val="0"/>
                <w:numId w:val="145"/>
              </w:numPr>
              <w:rPr>
                <w:rFonts w:eastAsia="Arial" w:cs="Arial"/>
              </w:rPr>
            </w:pPr>
            <w:r w:rsidRPr="258738D0">
              <w:rPr>
                <w:rFonts w:eastAsia="Arial" w:cs="Arial"/>
              </w:rPr>
              <w:t>What processes do you have in place to ensure that you can carry out, when required, a change of MDR?</w:t>
            </w:r>
          </w:p>
          <w:p w14:paraId="199E6979" w14:textId="782DA3A7" w:rsidR="258738D0" w:rsidRDefault="258738D0" w:rsidP="258738D0">
            <w:pPr>
              <w:rPr>
                <w:b/>
                <w:bCs/>
              </w:rPr>
            </w:pPr>
          </w:p>
        </w:tc>
        <w:tc>
          <w:tcPr>
            <w:tcW w:w="3915" w:type="dxa"/>
          </w:tcPr>
          <w:p w14:paraId="739A07A6" w14:textId="4DD6B5A0" w:rsidR="092E0409" w:rsidRDefault="092E0409">
            <w:r>
              <w:t>For Question 5.6.1.1 C – Your response should include the following:</w:t>
            </w:r>
          </w:p>
          <w:p w14:paraId="3047C89C" w14:textId="0B0BA731" w:rsidR="258738D0" w:rsidRDefault="258738D0"/>
          <w:p w14:paraId="26CF802F" w14:textId="7B132F6F" w:rsidR="092E0409" w:rsidRDefault="092E0409" w:rsidP="00D5184C">
            <w:pPr>
              <w:pStyle w:val="ListParagraph"/>
              <w:numPr>
                <w:ilvl w:val="0"/>
                <w:numId w:val="40"/>
              </w:numPr>
            </w:pPr>
            <w:r>
              <w:t>Where a Change of MDR is needed, what are your processes and controls to ensure that this is carried out correctly.</w:t>
            </w:r>
          </w:p>
          <w:p w14:paraId="566CF67F" w14:textId="520CD46E" w:rsidR="258738D0" w:rsidRDefault="258738D0" w:rsidP="258738D0">
            <w:pPr>
              <w:rPr>
                <w:b/>
                <w:bCs/>
              </w:rPr>
            </w:pPr>
          </w:p>
        </w:tc>
        <w:tc>
          <w:tcPr>
            <w:tcW w:w="2130" w:type="dxa"/>
            <w:vMerge/>
          </w:tcPr>
          <w:p w14:paraId="6F0FCCF2" w14:textId="77777777" w:rsidR="00EF4BBF" w:rsidRDefault="00EF4BBF"/>
        </w:tc>
        <w:tc>
          <w:tcPr>
            <w:tcW w:w="3563" w:type="dxa"/>
          </w:tcPr>
          <w:p w14:paraId="2CF8CCAE" w14:textId="1374B72F" w:rsidR="258738D0" w:rsidRDefault="258738D0" w:rsidP="258738D0">
            <w:pPr>
              <w:rPr>
                <w:b/>
                <w:bCs/>
              </w:rPr>
            </w:pPr>
          </w:p>
        </w:tc>
      </w:tr>
      <w:tr w:rsidR="258738D0" w14:paraId="46360FCE" w14:textId="77777777" w:rsidTr="2F1D125B">
        <w:trPr>
          <w:trHeight w:val="300"/>
        </w:trPr>
        <w:tc>
          <w:tcPr>
            <w:tcW w:w="2135" w:type="dxa"/>
            <w:vMerge/>
          </w:tcPr>
          <w:p w14:paraId="2E25156D" w14:textId="77777777" w:rsidR="00EF4BBF" w:rsidRDefault="00EF4BBF"/>
        </w:tc>
        <w:tc>
          <w:tcPr>
            <w:tcW w:w="3422" w:type="dxa"/>
          </w:tcPr>
          <w:p w14:paraId="0C9C428D" w14:textId="3A070C30" w:rsidR="092E0409" w:rsidRDefault="092E0409" w:rsidP="00D5184C">
            <w:pPr>
              <w:pStyle w:val="ListParagraph"/>
              <w:numPr>
                <w:ilvl w:val="0"/>
                <w:numId w:val="145"/>
              </w:numPr>
              <w:rPr>
                <w:rFonts w:eastAsia="Arial" w:cs="Arial"/>
              </w:rPr>
            </w:pPr>
            <w:r w:rsidRPr="258738D0">
              <w:rPr>
                <w:rFonts w:eastAsia="Arial" w:cs="Arial"/>
              </w:rPr>
              <w:t xml:space="preserve">If applicable, how will you notify/terminate third party service providers, such as the Meter Reading Service and Meter Data Retrieval Service, according to the agreed bilateral mechanism?  </w:t>
            </w:r>
          </w:p>
          <w:p w14:paraId="3FC8BE2E" w14:textId="40199D02" w:rsidR="258738D0" w:rsidRDefault="258738D0" w:rsidP="258738D0">
            <w:pPr>
              <w:rPr>
                <w:b/>
                <w:bCs/>
              </w:rPr>
            </w:pPr>
          </w:p>
        </w:tc>
        <w:tc>
          <w:tcPr>
            <w:tcW w:w="3915" w:type="dxa"/>
          </w:tcPr>
          <w:p w14:paraId="13334D6E" w14:textId="2DA37C73" w:rsidR="092E0409" w:rsidRDefault="092E0409">
            <w:r>
              <w:t xml:space="preserve">For Question 5.6.1.1 D – Your response should include the following: </w:t>
            </w:r>
          </w:p>
          <w:p w14:paraId="42F06751" w14:textId="0BDF480E" w:rsidR="092E0409" w:rsidRDefault="092E0409" w:rsidP="00D5184C">
            <w:pPr>
              <w:pStyle w:val="ListParagraph"/>
              <w:numPr>
                <w:ilvl w:val="0"/>
                <w:numId w:val="73"/>
              </w:numPr>
            </w:pPr>
            <w:r>
              <w:t>This could include methods like email, API calls, or secure FTP. The notification should contain relevant data (e.g., meter readings) in the agreed format.</w:t>
            </w:r>
          </w:p>
          <w:p w14:paraId="654202C3" w14:textId="1B51E0C8" w:rsidR="258738D0" w:rsidRDefault="258738D0" w:rsidP="258738D0">
            <w:pPr>
              <w:rPr>
                <w:b/>
                <w:bCs/>
              </w:rPr>
            </w:pPr>
          </w:p>
        </w:tc>
        <w:tc>
          <w:tcPr>
            <w:tcW w:w="2130" w:type="dxa"/>
            <w:vMerge/>
          </w:tcPr>
          <w:p w14:paraId="20C40197" w14:textId="77777777" w:rsidR="00EF4BBF" w:rsidRDefault="00EF4BBF"/>
        </w:tc>
        <w:tc>
          <w:tcPr>
            <w:tcW w:w="3563" w:type="dxa"/>
          </w:tcPr>
          <w:p w14:paraId="4E511B66" w14:textId="710D4494" w:rsidR="258738D0" w:rsidRDefault="258738D0" w:rsidP="258738D0">
            <w:pPr>
              <w:rPr>
                <w:b/>
                <w:bCs/>
              </w:rPr>
            </w:pPr>
          </w:p>
        </w:tc>
      </w:tr>
      <w:tr w:rsidR="258738D0" w14:paraId="063FE0A5" w14:textId="77777777" w:rsidTr="2F1D125B">
        <w:trPr>
          <w:trHeight w:val="300"/>
        </w:trPr>
        <w:tc>
          <w:tcPr>
            <w:tcW w:w="2135" w:type="dxa"/>
            <w:vMerge/>
          </w:tcPr>
          <w:p w14:paraId="6ABFFF30" w14:textId="77777777" w:rsidR="00EF4BBF" w:rsidRDefault="00EF4BBF"/>
        </w:tc>
        <w:tc>
          <w:tcPr>
            <w:tcW w:w="3422" w:type="dxa"/>
          </w:tcPr>
          <w:p w14:paraId="376430C4" w14:textId="41D55F1B" w:rsidR="092E0409" w:rsidRDefault="092E0409" w:rsidP="00D5184C">
            <w:pPr>
              <w:pStyle w:val="ListParagraph"/>
              <w:numPr>
                <w:ilvl w:val="0"/>
                <w:numId w:val="145"/>
              </w:numPr>
            </w:pPr>
            <w:r>
              <w:t xml:space="preserve">Can you explain how you, your MDR or supplier collecting data for you will manage smart meter data request rejections via the DCC?  </w:t>
            </w:r>
          </w:p>
          <w:p w14:paraId="3EEB9E41" w14:textId="7D17C249" w:rsidR="258738D0" w:rsidRDefault="258738D0" w:rsidP="258738D0"/>
        </w:tc>
        <w:tc>
          <w:tcPr>
            <w:tcW w:w="3915" w:type="dxa"/>
          </w:tcPr>
          <w:p w14:paraId="7B860580" w14:textId="3A2B8197" w:rsidR="092E0409" w:rsidRDefault="092E0409" w:rsidP="258738D0">
            <w:pPr>
              <w:spacing w:after="0"/>
            </w:pPr>
            <w:r>
              <w:t>For Question 5.6.1.1 E – Your response should include the following:</w:t>
            </w:r>
          </w:p>
          <w:p w14:paraId="43E6D164" w14:textId="69F68D1C" w:rsidR="258738D0" w:rsidRDefault="258738D0" w:rsidP="258738D0">
            <w:pPr>
              <w:spacing w:after="0"/>
            </w:pPr>
          </w:p>
          <w:p w14:paraId="038E6BB9" w14:textId="2C045594" w:rsidR="092E0409" w:rsidRDefault="092E0409" w:rsidP="00D5184C">
            <w:pPr>
              <w:pStyle w:val="ListParagraph"/>
              <w:numPr>
                <w:ilvl w:val="0"/>
                <w:numId w:val="72"/>
              </w:numPr>
            </w:pPr>
            <w:r>
              <w:t>Processes on how you will manage rejections including rejection reasons, initial responses, any diagnostic procedures, rectifying any issues, escalation processes and reporting and any preventive measures.</w:t>
            </w:r>
          </w:p>
          <w:p w14:paraId="39233513" w14:textId="4F90DA88" w:rsidR="258738D0" w:rsidRDefault="258738D0" w:rsidP="258738D0">
            <w:pPr>
              <w:rPr>
                <w:b/>
                <w:bCs/>
              </w:rPr>
            </w:pPr>
          </w:p>
        </w:tc>
        <w:tc>
          <w:tcPr>
            <w:tcW w:w="2130" w:type="dxa"/>
            <w:vMerge/>
          </w:tcPr>
          <w:p w14:paraId="4FB12834" w14:textId="77777777" w:rsidR="00EF4BBF" w:rsidRDefault="00EF4BBF"/>
        </w:tc>
        <w:tc>
          <w:tcPr>
            <w:tcW w:w="3563" w:type="dxa"/>
          </w:tcPr>
          <w:p w14:paraId="5F717489" w14:textId="675468FC" w:rsidR="258738D0" w:rsidRDefault="258738D0" w:rsidP="258738D0">
            <w:pPr>
              <w:rPr>
                <w:b/>
                <w:bCs/>
              </w:rPr>
            </w:pPr>
          </w:p>
        </w:tc>
      </w:tr>
      <w:tr w:rsidR="258738D0" w14:paraId="070A6166" w14:textId="77777777" w:rsidTr="2F1D125B">
        <w:trPr>
          <w:trHeight w:val="300"/>
        </w:trPr>
        <w:tc>
          <w:tcPr>
            <w:tcW w:w="2135" w:type="dxa"/>
            <w:vMerge w:val="restart"/>
          </w:tcPr>
          <w:p w14:paraId="1D99EDC8" w14:textId="3B75C597" w:rsidR="30F52913" w:rsidRDefault="30F52913" w:rsidP="258738D0">
            <w:pPr>
              <w:spacing w:after="0" w:line="259" w:lineRule="auto"/>
            </w:pPr>
            <w:r>
              <w:t xml:space="preserve">5.6.1.2 </w:t>
            </w:r>
            <w:r w:rsidRPr="258738D0">
              <w:rPr>
                <w:b/>
                <w:bCs/>
              </w:rPr>
              <w:t>Appointment</w:t>
            </w:r>
            <w:r>
              <w:t xml:space="preserve"> and/or </w:t>
            </w:r>
            <w:r w:rsidRPr="258738D0">
              <w:rPr>
                <w:b/>
                <w:bCs/>
              </w:rPr>
              <w:t>De-Appointment</w:t>
            </w:r>
          </w:p>
          <w:p w14:paraId="164E775C" w14:textId="4654D085" w:rsidR="258738D0" w:rsidRDefault="258738D0" w:rsidP="258738D0">
            <w:pPr>
              <w:spacing w:line="259" w:lineRule="auto"/>
            </w:pPr>
          </w:p>
        </w:tc>
        <w:tc>
          <w:tcPr>
            <w:tcW w:w="3422" w:type="dxa"/>
          </w:tcPr>
          <w:p w14:paraId="392BB95F" w14:textId="150004FB" w:rsidR="30F52913" w:rsidRDefault="30F52913" w:rsidP="00D5184C">
            <w:pPr>
              <w:pStyle w:val="ListParagraph"/>
              <w:numPr>
                <w:ilvl w:val="0"/>
                <w:numId w:val="28"/>
              </w:numPr>
              <w:rPr>
                <w:rFonts w:eastAsia="Arial" w:cs="Arial"/>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54D0A011" w14:textId="2DB94F13" w:rsidR="258738D0" w:rsidRDefault="258738D0" w:rsidP="258738D0"/>
        </w:tc>
        <w:tc>
          <w:tcPr>
            <w:tcW w:w="3915" w:type="dxa"/>
          </w:tcPr>
          <w:p w14:paraId="78B3A34D" w14:textId="6BF053A8" w:rsidR="58B4FBC2" w:rsidRDefault="58B4FBC2" w:rsidP="258738D0">
            <w:pPr>
              <w:spacing w:after="0"/>
            </w:pPr>
            <w:r>
              <w:t xml:space="preserve">For Question 5.6.1.2 A – Your response should include the following: </w:t>
            </w:r>
          </w:p>
          <w:p w14:paraId="3DD13B9A" w14:textId="77777777" w:rsidR="258738D0" w:rsidRDefault="258738D0" w:rsidP="258738D0">
            <w:pPr>
              <w:spacing w:after="0"/>
            </w:pPr>
          </w:p>
          <w:p w14:paraId="77449E02" w14:textId="0FD100FA" w:rsidR="58B4FBC2" w:rsidRDefault="58B4FBC2" w:rsidP="00D5184C">
            <w:pPr>
              <w:pStyle w:val="ListParagraph"/>
              <w:numPr>
                <w:ilvl w:val="0"/>
                <w:numId w:val="227"/>
              </w:numPr>
              <w:ind w:left="360"/>
            </w:pPr>
            <w:r>
              <w:t xml:space="preserve">A disclosure of changes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Additionally, this may be because you are placing reliance on testing completed by other MHHS Participants for common systems, but the integration with your own end-to-end solution has not yet been tested.  </w:t>
            </w:r>
          </w:p>
          <w:p w14:paraId="23163042" w14:textId="77777777" w:rsidR="258738D0" w:rsidRDefault="258738D0" w:rsidP="258738D0">
            <w:pPr>
              <w:pStyle w:val="ListParagraph"/>
              <w:ind w:left="360"/>
            </w:pPr>
          </w:p>
          <w:p w14:paraId="48908E87" w14:textId="77777777" w:rsidR="58B4FBC2" w:rsidRDefault="58B4FBC2" w:rsidP="00D5184C">
            <w:pPr>
              <w:pStyle w:val="ListParagraph"/>
              <w:numPr>
                <w:ilvl w:val="0"/>
                <w:numId w:val="227"/>
              </w:numPr>
              <w:ind w:left="360"/>
            </w:pPr>
            <w:r>
              <w:lastRenderedPageBreak/>
              <w:t xml:space="preserve">Any instances where you have opted out of receiving DIP Publications, and how you will ensure you will receive this information. </w:t>
            </w:r>
          </w:p>
          <w:p w14:paraId="0E377293" w14:textId="77777777" w:rsidR="258738D0" w:rsidRDefault="258738D0" w:rsidP="258738D0">
            <w:pPr>
              <w:pStyle w:val="ListParagraph"/>
              <w:ind w:left="360"/>
            </w:pPr>
          </w:p>
          <w:p w14:paraId="1F774BCE" w14:textId="2780E452" w:rsidR="58B4FBC2" w:rsidRDefault="58B4FBC2" w:rsidP="00D5184C">
            <w:pPr>
              <w:pStyle w:val="ListParagraph"/>
              <w:numPr>
                <w:ilvl w:val="0"/>
                <w:numId w:val="227"/>
              </w:numPr>
              <w:ind w:left="360"/>
            </w:pPr>
            <w:r>
              <w:t xml:space="preserve">How you will gain assurance that even with these additional changes, your wider end-to-end systems and processes will still enable you to operate in line with your BSCCode Requirements. For example, will you perform further testing in your own UIT environment, and if so, what will be the scope of this testing and who will be involved. </w:t>
            </w:r>
          </w:p>
          <w:p w14:paraId="6202C56E" w14:textId="77777777" w:rsidR="258738D0" w:rsidRDefault="258738D0" w:rsidP="258738D0">
            <w:pPr>
              <w:pStyle w:val="ListParagraph"/>
              <w:ind w:left="360"/>
            </w:pPr>
          </w:p>
          <w:p w14:paraId="415E9AEC" w14:textId="1F311676" w:rsidR="58B4FBC2" w:rsidRDefault="58B4FBC2" w:rsidP="00D5184C">
            <w:pPr>
              <w:pStyle w:val="ListParagraph"/>
              <w:numPr>
                <w:ilvl w:val="0"/>
                <w:numId w:val="227"/>
              </w:numPr>
              <w:ind w:left="360"/>
            </w:pPr>
            <w:r>
              <w:t>If there are no relevant additional changes to disclose for this business process, please write “N/A”.</w:t>
            </w:r>
          </w:p>
          <w:p w14:paraId="4F9549C4" w14:textId="0B471753" w:rsidR="258738D0" w:rsidRDefault="258738D0" w:rsidP="258738D0"/>
        </w:tc>
        <w:tc>
          <w:tcPr>
            <w:tcW w:w="2130" w:type="dxa"/>
            <w:vMerge w:val="restart"/>
          </w:tcPr>
          <w:p w14:paraId="43522D20" w14:textId="15A3AEA0" w:rsidR="58B4FBC2" w:rsidRDefault="58B4FBC2" w:rsidP="258738D0">
            <w:pPr>
              <w:spacing w:line="259" w:lineRule="auto"/>
            </w:pPr>
            <w:r>
              <w:lastRenderedPageBreak/>
              <w:t xml:space="preserve">MHHS-BR-DS-008.1 MHHS-BR-DS-023.1 </w:t>
            </w:r>
          </w:p>
          <w:p w14:paraId="0ADB5D3F" w14:textId="34B14ECD" w:rsidR="58B4FBC2" w:rsidRDefault="58B4FBC2" w:rsidP="258738D0">
            <w:pPr>
              <w:spacing w:line="259" w:lineRule="auto"/>
            </w:pPr>
            <w:r>
              <w:t xml:space="preserve">MHHS-BR-DS-022 </w:t>
            </w:r>
          </w:p>
          <w:p w14:paraId="08C28D12" w14:textId="5163988B" w:rsidR="58B4FBC2" w:rsidRDefault="58B4FBC2" w:rsidP="258738D0">
            <w:pPr>
              <w:spacing w:line="259" w:lineRule="auto"/>
            </w:pPr>
            <w:r>
              <w:t>MHHS-BR-DS-024</w:t>
            </w:r>
          </w:p>
          <w:p w14:paraId="01854582" w14:textId="7387AA7B" w:rsidR="58B4FBC2" w:rsidRDefault="58B4FBC2" w:rsidP="258738D0">
            <w:pPr>
              <w:spacing w:line="259" w:lineRule="auto"/>
            </w:pPr>
            <w:r>
              <w:t>MHHS-BR-DS-104</w:t>
            </w:r>
          </w:p>
          <w:p w14:paraId="18936214" w14:textId="4478028E" w:rsidR="258738D0" w:rsidRDefault="258738D0" w:rsidP="258738D0">
            <w:pPr>
              <w:spacing w:line="259" w:lineRule="auto"/>
            </w:pPr>
          </w:p>
        </w:tc>
        <w:tc>
          <w:tcPr>
            <w:tcW w:w="3563" w:type="dxa"/>
          </w:tcPr>
          <w:p w14:paraId="41674595" w14:textId="5D4017C6" w:rsidR="258738D0" w:rsidRDefault="258738D0" w:rsidP="258738D0">
            <w:pPr>
              <w:rPr>
                <w:b/>
                <w:bCs/>
              </w:rPr>
            </w:pPr>
          </w:p>
        </w:tc>
      </w:tr>
      <w:tr w:rsidR="258738D0" w14:paraId="17B66BFD" w14:textId="77777777" w:rsidTr="2F1D125B">
        <w:trPr>
          <w:trHeight w:val="300"/>
        </w:trPr>
        <w:tc>
          <w:tcPr>
            <w:tcW w:w="2135" w:type="dxa"/>
            <w:vMerge/>
          </w:tcPr>
          <w:p w14:paraId="6EE30A9B" w14:textId="77777777" w:rsidR="00EF4BBF" w:rsidRDefault="00EF4BBF"/>
        </w:tc>
        <w:tc>
          <w:tcPr>
            <w:tcW w:w="3422" w:type="dxa"/>
          </w:tcPr>
          <w:p w14:paraId="0D1E7D13" w14:textId="00358467" w:rsidR="58B4FBC2" w:rsidRDefault="58B4FBC2" w:rsidP="00D5184C">
            <w:pPr>
              <w:pStyle w:val="ListParagraph"/>
              <w:numPr>
                <w:ilvl w:val="0"/>
                <w:numId w:val="28"/>
              </w:numPr>
              <w:rPr>
                <w:rFonts w:eastAsia="Arial" w:cs="Arial"/>
              </w:rPr>
            </w:pPr>
            <w:r w:rsidRPr="258738D0">
              <w:rPr>
                <w:rFonts w:eastAsia="Arial" w:cs="Arial"/>
              </w:rPr>
              <w:t xml:space="preserve">On de-appointment and in absence of an actual read for a traditional meter, how do you ensure you send an estimated read in line with the requirement?  </w:t>
            </w:r>
          </w:p>
          <w:p w14:paraId="7A6104A4" w14:textId="54D021FB" w:rsidR="258738D0" w:rsidRDefault="258738D0" w:rsidP="258738D0"/>
        </w:tc>
        <w:tc>
          <w:tcPr>
            <w:tcW w:w="3915" w:type="dxa"/>
          </w:tcPr>
          <w:p w14:paraId="1B981AFE" w14:textId="67FA14AE" w:rsidR="58B4FBC2" w:rsidRDefault="58B4FBC2" w:rsidP="258738D0">
            <w:pPr>
              <w:spacing w:after="0"/>
            </w:pPr>
            <w:r>
              <w:t>For Question 5.6.1.2 B – Your response should include the following:</w:t>
            </w:r>
          </w:p>
          <w:p w14:paraId="7184B924" w14:textId="77777777" w:rsidR="258738D0" w:rsidRDefault="258738D0" w:rsidP="258738D0">
            <w:pPr>
              <w:spacing w:after="0"/>
            </w:pPr>
          </w:p>
          <w:p w14:paraId="1CB402F4" w14:textId="58EF27A9" w:rsidR="58B4FBC2" w:rsidRDefault="58B4FBC2" w:rsidP="00D5184C">
            <w:pPr>
              <w:pStyle w:val="ListParagraph"/>
              <w:numPr>
                <w:ilvl w:val="0"/>
                <w:numId w:val="216"/>
              </w:numPr>
              <w:ind w:left="360"/>
            </w:pPr>
            <w:r w:rsidRPr="258738D0">
              <w:rPr>
                <w:rFonts w:eastAsia="Arial" w:cs="Arial"/>
              </w:rPr>
              <w:t xml:space="preserve">Where you have rejected a proposed appointment, the process for deleting any metering details that may have been received as soon as is as practical </w:t>
            </w:r>
          </w:p>
          <w:p w14:paraId="5C4A73C8" w14:textId="77777777" w:rsidR="258738D0" w:rsidRDefault="258738D0" w:rsidP="258738D0">
            <w:pPr>
              <w:pStyle w:val="ListParagraph"/>
              <w:ind w:left="360"/>
            </w:pPr>
          </w:p>
          <w:p w14:paraId="455B1669" w14:textId="77777777" w:rsidR="58B4FBC2" w:rsidRDefault="58B4FBC2" w:rsidP="00D5184C">
            <w:pPr>
              <w:pStyle w:val="ListParagraph"/>
              <w:numPr>
                <w:ilvl w:val="0"/>
                <w:numId w:val="216"/>
              </w:numPr>
              <w:ind w:left="360"/>
            </w:pPr>
            <w:r w:rsidRPr="258738D0">
              <w:rPr>
                <w:rFonts w:eastAsia="Arial" w:cs="Arial"/>
              </w:rPr>
              <w:t>Once de-appointed and in the absence of an actual valid read, the process to send an estimated read to the new SDS, LDSO and old Supplier for midnight on the day following de-appointment</w:t>
            </w:r>
          </w:p>
          <w:p w14:paraId="1A1C893C" w14:textId="4482E2A1" w:rsidR="258738D0" w:rsidRDefault="258738D0" w:rsidP="258738D0"/>
        </w:tc>
        <w:tc>
          <w:tcPr>
            <w:tcW w:w="2130" w:type="dxa"/>
            <w:vMerge/>
          </w:tcPr>
          <w:p w14:paraId="6538C6C9" w14:textId="77777777" w:rsidR="00EF4BBF" w:rsidRDefault="00EF4BBF"/>
        </w:tc>
        <w:tc>
          <w:tcPr>
            <w:tcW w:w="3563" w:type="dxa"/>
          </w:tcPr>
          <w:p w14:paraId="7F146A5E" w14:textId="5C130379" w:rsidR="258738D0" w:rsidRDefault="258738D0" w:rsidP="258738D0">
            <w:pPr>
              <w:rPr>
                <w:b/>
                <w:bCs/>
              </w:rPr>
            </w:pPr>
          </w:p>
        </w:tc>
      </w:tr>
      <w:tr w:rsidR="258738D0" w14:paraId="0D4EE93E" w14:textId="77777777" w:rsidTr="2F1D125B">
        <w:trPr>
          <w:trHeight w:val="300"/>
        </w:trPr>
        <w:tc>
          <w:tcPr>
            <w:tcW w:w="2135" w:type="dxa"/>
            <w:vMerge/>
          </w:tcPr>
          <w:p w14:paraId="298660FD" w14:textId="77777777" w:rsidR="00EF4BBF" w:rsidRDefault="00EF4BBF"/>
        </w:tc>
        <w:tc>
          <w:tcPr>
            <w:tcW w:w="3422" w:type="dxa"/>
          </w:tcPr>
          <w:p w14:paraId="59AF9BFC" w14:textId="1DE1998B" w:rsidR="58B4FBC2" w:rsidRDefault="58B4FBC2" w:rsidP="00D5184C">
            <w:pPr>
              <w:pStyle w:val="ListParagraph"/>
              <w:numPr>
                <w:ilvl w:val="0"/>
                <w:numId w:val="28"/>
              </w:numPr>
              <w:rPr>
                <w:rFonts w:eastAsia="Arial" w:cs="Arial"/>
              </w:rPr>
            </w:pPr>
            <w:r w:rsidRPr="258738D0">
              <w:rPr>
                <w:rFonts w:eastAsia="Arial" w:cs="Arial"/>
              </w:rPr>
              <w:t>For smart meters how do you ensure you send the opening cumulative reading and, where available, the register reads?</w:t>
            </w:r>
          </w:p>
          <w:p w14:paraId="09B0A670" w14:textId="4E5533CA" w:rsidR="258738D0" w:rsidRDefault="258738D0" w:rsidP="258738D0"/>
        </w:tc>
        <w:tc>
          <w:tcPr>
            <w:tcW w:w="3915" w:type="dxa"/>
          </w:tcPr>
          <w:p w14:paraId="44C3A4D1" w14:textId="77777777" w:rsidR="58B4FBC2" w:rsidRDefault="58B4FBC2" w:rsidP="258738D0">
            <w:pPr>
              <w:spacing w:after="0"/>
            </w:pPr>
            <w:r>
              <w:t>For Question 5.6.1.2 C – Your response should include the following:</w:t>
            </w:r>
          </w:p>
          <w:p w14:paraId="3D6C687C" w14:textId="53EAE67A" w:rsidR="258738D0" w:rsidRDefault="258738D0" w:rsidP="258738D0">
            <w:pPr>
              <w:spacing w:after="0"/>
            </w:pPr>
          </w:p>
          <w:p w14:paraId="25399C76" w14:textId="3416ED5F" w:rsidR="58B4FBC2" w:rsidRDefault="58B4FBC2" w:rsidP="00D5184C">
            <w:pPr>
              <w:pStyle w:val="ListParagraph"/>
              <w:numPr>
                <w:ilvl w:val="0"/>
                <w:numId w:val="226"/>
              </w:numPr>
            </w:pPr>
            <w:r w:rsidRPr="258738D0">
              <w:rPr>
                <w:rFonts w:eastAsia="Arial" w:cs="Arial"/>
              </w:rPr>
              <w:t xml:space="preserve">For Advanced and Smart meters, the process of obtaining actual </w:t>
            </w:r>
            <w:r w:rsidRPr="258738D0">
              <w:rPr>
                <w:rFonts w:eastAsia="Arial" w:cs="Arial"/>
              </w:rPr>
              <w:lastRenderedPageBreak/>
              <w:t xml:space="preserve">consumption history up to the point of de-appointment for submission to settlements </w:t>
            </w:r>
          </w:p>
          <w:p w14:paraId="67FAEF01" w14:textId="77777777" w:rsidR="258738D0" w:rsidRDefault="258738D0" w:rsidP="258738D0">
            <w:pPr>
              <w:pStyle w:val="ListParagraph"/>
              <w:ind w:left="360"/>
            </w:pPr>
          </w:p>
          <w:p w14:paraId="0AB9D0EC" w14:textId="77777777" w:rsidR="58B4FBC2" w:rsidRDefault="58B4FBC2" w:rsidP="00D5184C">
            <w:pPr>
              <w:pStyle w:val="ListParagraph"/>
              <w:numPr>
                <w:ilvl w:val="0"/>
                <w:numId w:val="226"/>
              </w:numPr>
            </w:pPr>
            <w:r w:rsidRPr="258738D0">
              <w:rPr>
                <w:rFonts w:eastAsia="Arial" w:cs="Arial"/>
              </w:rPr>
              <w:t>The process for downloading, maintaining, and sending cumulative and register reads for Smart meters</w:t>
            </w:r>
          </w:p>
          <w:p w14:paraId="74F7BB96" w14:textId="5C82D26A" w:rsidR="258738D0" w:rsidRDefault="258738D0" w:rsidP="258738D0"/>
        </w:tc>
        <w:tc>
          <w:tcPr>
            <w:tcW w:w="2130" w:type="dxa"/>
            <w:vMerge/>
          </w:tcPr>
          <w:p w14:paraId="4BB222BD" w14:textId="77777777" w:rsidR="00EF4BBF" w:rsidRDefault="00EF4BBF"/>
        </w:tc>
        <w:tc>
          <w:tcPr>
            <w:tcW w:w="3563" w:type="dxa"/>
          </w:tcPr>
          <w:p w14:paraId="12C97633" w14:textId="622EB55C" w:rsidR="258738D0" w:rsidRDefault="258738D0" w:rsidP="258738D0">
            <w:pPr>
              <w:rPr>
                <w:b/>
                <w:bCs/>
              </w:rPr>
            </w:pPr>
          </w:p>
        </w:tc>
      </w:tr>
      <w:tr w:rsidR="258738D0" w14:paraId="1BF02AC9" w14:textId="77777777" w:rsidTr="2F1D125B">
        <w:trPr>
          <w:trHeight w:val="300"/>
        </w:trPr>
        <w:tc>
          <w:tcPr>
            <w:tcW w:w="2135" w:type="dxa"/>
            <w:vMerge w:val="restart"/>
          </w:tcPr>
          <w:p w14:paraId="4438E92B" w14:textId="3D9C8090" w:rsidR="211E57AD" w:rsidRDefault="211E57AD" w:rsidP="258738D0">
            <w:pPr>
              <w:spacing w:line="259" w:lineRule="auto"/>
              <w:rPr>
                <w:b/>
                <w:bCs/>
              </w:rPr>
            </w:pPr>
            <w:r>
              <w:t xml:space="preserve">5.6.1.3 </w:t>
            </w:r>
            <w:r w:rsidRPr="258738D0">
              <w:rPr>
                <w:b/>
                <w:bCs/>
              </w:rPr>
              <w:t>Meter Readings</w:t>
            </w:r>
          </w:p>
          <w:p w14:paraId="62114C1B" w14:textId="1B0DE1CD" w:rsidR="258738D0" w:rsidRDefault="258738D0" w:rsidP="258738D0">
            <w:pPr>
              <w:spacing w:line="259" w:lineRule="auto"/>
            </w:pPr>
          </w:p>
        </w:tc>
        <w:tc>
          <w:tcPr>
            <w:tcW w:w="3422" w:type="dxa"/>
          </w:tcPr>
          <w:p w14:paraId="3D6053A2" w14:textId="6984DF0A" w:rsidR="202ED2A7" w:rsidRDefault="202ED2A7" w:rsidP="00D5184C">
            <w:pPr>
              <w:pStyle w:val="ListParagraph"/>
              <w:numPr>
                <w:ilvl w:val="0"/>
                <w:numId w:val="27"/>
              </w:numPr>
              <w:rPr>
                <w:rFonts w:eastAsia="Arial" w:cs="Arial"/>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tc>
        <w:tc>
          <w:tcPr>
            <w:tcW w:w="3915" w:type="dxa"/>
          </w:tcPr>
          <w:p w14:paraId="7B091AFC" w14:textId="1AEF3A0E" w:rsidR="1A16EB27" w:rsidRDefault="1A16EB27" w:rsidP="258738D0">
            <w:pPr>
              <w:spacing w:after="0"/>
            </w:pPr>
            <w:r>
              <w:t xml:space="preserve">For Question 5.6.1.3 A – Your response should address the following: </w:t>
            </w:r>
          </w:p>
          <w:p w14:paraId="38260C46" w14:textId="77777777" w:rsidR="258738D0" w:rsidRDefault="258738D0" w:rsidP="258738D0">
            <w:pPr>
              <w:spacing w:after="0"/>
            </w:pPr>
          </w:p>
          <w:p w14:paraId="120BE325" w14:textId="77777777" w:rsidR="1A16EB27" w:rsidRDefault="1A16EB27" w:rsidP="00D5184C">
            <w:pPr>
              <w:pStyle w:val="ListParagraph"/>
              <w:numPr>
                <w:ilvl w:val="0"/>
                <w:numId w:val="215"/>
              </w:numPr>
            </w:pPr>
            <w:r>
              <w:t xml:space="preserve">A disclosure of changes to systems and processes which have not been tested as part of PIT/SIT/QT, as above. </w:t>
            </w:r>
          </w:p>
          <w:p w14:paraId="115E081A" w14:textId="77777777" w:rsidR="258738D0" w:rsidRDefault="258738D0" w:rsidP="258738D0">
            <w:pPr>
              <w:pStyle w:val="ListParagraph"/>
              <w:ind w:left="360"/>
            </w:pPr>
          </w:p>
          <w:p w14:paraId="49E1E4DA" w14:textId="77777777" w:rsidR="1A16EB27" w:rsidRDefault="1A16EB27" w:rsidP="00D5184C">
            <w:pPr>
              <w:pStyle w:val="ListParagraph"/>
              <w:numPr>
                <w:ilvl w:val="0"/>
                <w:numId w:val="215"/>
              </w:numPr>
            </w:pPr>
            <w:r>
              <w:t xml:space="preserve">Any instances where you have opted out of receiving DIP Publications, and how you will ensure you will receive this information. </w:t>
            </w:r>
          </w:p>
          <w:p w14:paraId="7FEB2BBC" w14:textId="77777777" w:rsidR="258738D0" w:rsidRDefault="258738D0"/>
          <w:p w14:paraId="13F4C814" w14:textId="02726A8E" w:rsidR="1A16EB27" w:rsidRDefault="1A16EB27" w:rsidP="00D5184C">
            <w:pPr>
              <w:pStyle w:val="ListParagraph"/>
              <w:numPr>
                <w:ilvl w:val="0"/>
                <w:numId w:val="217"/>
              </w:numPr>
              <w:ind w:left="360"/>
            </w:pPr>
            <w:r>
              <w:t xml:space="preserve">How you will gain assurance that even with these additional changes, your wider end-to-end systems and processes will still enable you to operate in line with your BSC Code Requirements, as above. </w:t>
            </w:r>
          </w:p>
          <w:p w14:paraId="66D6FA4B" w14:textId="77777777" w:rsidR="258738D0" w:rsidRDefault="258738D0"/>
          <w:p w14:paraId="089A5487" w14:textId="77777777" w:rsidR="1A16EB27" w:rsidRDefault="1A16EB27" w:rsidP="00D5184C">
            <w:pPr>
              <w:pStyle w:val="ListParagraph"/>
              <w:numPr>
                <w:ilvl w:val="0"/>
                <w:numId w:val="216"/>
              </w:numPr>
              <w:ind w:left="360"/>
            </w:pPr>
            <w:r>
              <w:t>If there are no relevant additional changes to disclose for this business process, please write “N/A”.</w:t>
            </w:r>
          </w:p>
          <w:p w14:paraId="482B2135" w14:textId="4747E1F0" w:rsidR="258738D0" w:rsidRDefault="258738D0" w:rsidP="258738D0"/>
        </w:tc>
        <w:tc>
          <w:tcPr>
            <w:tcW w:w="2130" w:type="dxa"/>
            <w:vMerge w:val="restart"/>
          </w:tcPr>
          <w:p w14:paraId="6F5F6437" w14:textId="7D3F5794" w:rsidR="511B44F2" w:rsidRDefault="511B44F2" w:rsidP="258738D0">
            <w:pPr>
              <w:spacing w:line="259" w:lineRule="auto"/>
            </w:pPr>
            <w:r>
              <w:t>MHHS-BR-DS-046 MHHS-BR-DS-047 MHHS-BR-DS-048 MHHS-BR-DS-045</w:t>
            </w:r>
          </w:p>
          <w:p w14:paraId="33E57FF6" w14:textId="2E9D3592" w:rsidR="511B44F2" w:rsidRDefault="511B44F2" w:rsidP="258738D0">
            <w:pPr>
              <w:spacing w:line="259" w:lineRule="auto"/>
            </w:pPr>
            <w:r>
              <w:t>MHHS-BR-DS-053</w:t>
            </w:r>
          </w:p>
          <w:p w14:paraId="25F3536A" w14:textId="5AF34EBC" w:rsidR="511B44F2" w:rsidRDefault="511B44F2" w:rsidP="258738D0">
            <w:pPr>
              <w:spacing w:line="259" w:lineRule="auto"/>
            </w:pPr>
            <w:r>
              <w:t>MHHS-BR-DS-098</w:t>
            </w:r>
          </w:p>
          <w:p w14:paraId="643BBE86" w14:textId="2C4CD093" w:rsidR="511B44F2" w:rsidRDefault="511B44F2" w:rsidP="258738D0">
            <w:pPr>
              <w:spacing w:line="259" w:lineRule="auto"/>
            </w:pPr>
            <w:r>
              <w:t>MHHS-BR-DS-098.1</w:t>
            </w:r>
          </w:p>
          <w:p w14:paraId="48880E93" w14:textId="0F4CF9F3" w:rsidR="511B44F2" w:rsidRDefault="511B44F2" w:rsidP="258738D0">
            <w:pPr>
              <w:spacing w:line="259" w:lineRule="auto"/>
            </w:pPr>
            <w:r>
              <w:t>MHHS-BR-DS-111</w:t>
            </w:r>
          </w:p>
          <w:p w14:paraId="498C70A6" w14:textId="2FC00412" w:rsidR="511B44F2" w:rsidRDefault="511B44F2" w:rsidP="258738D0">
            <w:pPr>
              <w:spacing w:line="259" w:lineRule="auto"/>
            </w:pPr>
            <w:r>
              <w:t>MHHS-BR-DS-160</w:t>
            </w:r>
          </w:p>
          <w:p w14:paraId="4911787A" w14:textId="0B5A0CC3" w:rsidR="258738D0" w:rsidRDefault="258738D0" w:rsidP="258738D0">
            <w:pPr>
              <w:spacing w:line="259" w:lineRule="auto"/>
            </w:pPr>
          </w:p>
        </w:tc>
        <w:tc>
          <w:tcPr>
            <w:tcW w:w="3563" w:type="dxa"/>
          </w:tcPr>
          <w:p w14:paraId="7DDF084A" w14:textId="61E6A545" w:rsidR="258738D0" w:rsidRDefault="258738D0" w:rsidP="258738D0">
            <w:pPr>
              <w:rPr>
                <w:b/>
                <w:bCs/>
              </w:rPr>
            </w:pPr>
          </w:p>
        </w:tc>
      </w:tr>
      <w:tr w:rsidR="258738D0" w14:paraId="3BD3DF5A" w14:textId="77777777" w:rsidTr="2F1D125B">
        <w:trPr>
          <w:trHeight w:val="300"/>
        </w:trPr>
        <w:tc>
          <w:tcPr>
            <w:tcW w:w="2135" w:type="dxa"/>
            <w:vMerge/>
          </w:tcPr>
          <w:p w14:paraId="301C6E9F" w14:textId="77777777" w:rsidR="00EF4BBF" w:rsidRDefault="00EF4BBF"/>
        </w:tc>
        <w:tc>
          <w:tcPr>
            <w:tcW w:w="3422" w:type="dxa"/>
          </w:tcPr>
          <w:p w14:paraId="13898E97" w14:textId="3B3F9D20" w:rsidR="096106BE" w:rsidRDefault="096106BE" w:rsidP="00D5184C">
            <w:pPr>
              <w:pStyle w:val="ListParagraph"/>
              <w:numPr>
                <w:ilvl w:val="0"/>
                <w:numId w:val="27"/>
              </w:numPr>
              <w:rPr>
                <w:rFonts w:eastAsia="Arial" w:cs="Arial"/>
                <w:color w:val="000000" w:themeColor="text1"/>
              </w:rPr>
            </w:pPr>
            <w:r w:rsidRPr="258738D0">
              <w:rPr>
                <w:rFonts w:eastAsia="Arial" w:cs="Arial"/>
                <w:color w:val="000000" w:themeColor="text1"/>
              </w:rPr>
              <w:t>What third party involvement (if any) is involved in the collection process?</w:t>
            </w:r>
          </w:p>
          <w:p w14:paraId="5033BCAC" w14:textId="44E05C0B" w:rsidR="258738D0" w:rsidRDefault="258738D0" w:rsidP="258738D0"/>
        </w:tc>
        <w:tc>
          <w:tcPr>
            <w:tcW w:w="3915" w:type="dxa"/>
          </w:tcPr>
          <w:p w14:paraId="35E89F56" w14:textId="43FBEDC9" w:rsidR="6DE5B643" w:rsidRDefault="6DE5B643" w:rsidP="258738D0">
            <w:pPr>
              <w:spacing w:after="0"/>
            </w:pPr>
            <w:r>
              <w:t>For Question 5.6.1.3 B – Your response should include the following:</w:t>
            </w:r>
          </w:p>
          <w:p w14:paraId="3C3D315D" w14:textId="77777777" w:rsidR="258738D0" w:rsidRDefault="258738D0" w:rsidP="258738D0">
            <w:pPr>
              <w:spacing w:after="0"/>
            </w:pPr>
          </w:p>
          <w:p w14:paraId="75D75B06" w14:textId="39372150" w:rsidR="6DE5B643" w:rsidRDefault="6DE5B643" w:rsidP="00D5184C">
            <w:pPr>
              <w:pStyle w:val="ListParagraph"/>
              <w:numPr>
                <w:ilvl w:val="0"/>
                <w:numId w:val="228"/>
              </w:numPr>
              <w:ind w:left="360"/>
              <w:rPr>
                <w:rFonts w:eastAsia="Arial" w:cs="Arial"/>
              </w:rPr>
            </w:pPr>
            <w:r w:rsidRPr="258738D0">
              <w:rPr>
                <w:rFonts w:eastAsia="Arial" w:cs="Arial"/>
              </w:rPr>
              <w:t>If you plan to utilise third parties for collecting meter reads, how will responsibilities be split between the SDS and third party.</w:t>
            </w:r>
          </w:p>
          <w:p w14:paraId="38C7C32A" w14:textId="64E1B2B7" w:rsidR="6DE5B643" w:rsidRDefault="6DE5B643" w:rsidP="258738D0">
            <w:pPr>
              <w:pStyle w:val="ListParagraph"/>
              <w:ind w:left="360"/>
              <w:rPr>
                <w:rFonts w:eastAsia="Arial" w:cs="Arial"/>
              </w:rPr>
            </w:pPr>
            <w:r w:rsidRPr="258738D0">
              <w:rPr>
                <w:rFonts w:eastAsia="Arial" w:cs="Arial"/>
              </w:rPr>
              <w:t xml:space="preserve"> </w:t>
            </w:r>
          </w:p>
          <w:p w14:paraId="634AD61A" w14:textId="79EAF433" w:rsidR="6DE5B643" w:rsidRDefault="6DE5B643" w:rsidP="00D5184C">
            <w:pPr>
              <w:pStyle w:val="ListParagraph"/>
              <w:numPr>
                <w:ilvl w:val="0"/>
                <w:numId w:val="228"/>
              </w:numPr>
              <w:ind w:left="360"/>
            </w:pPr>
            <w:r w:rsidRPr="258738D0">
              <w:rPr>
                <w:rFonts w:eastAsia="Arial" w:cs="Arial"/>
              </w:rPr>
              <w:lastRenderedPageBreak/>
              <w:t>How you will manage, schedule, and arrange site visits for Traditional Meters to enable submission of consumption data for settlement.</w:t>
            </w:r>
          </w:p>
        </w:tc>
        <w:tc>
          <w:tcPr>
            <w:tcW w:w="2130" w:type="dxa"/>
            <w:vMerge/>
          </w:tcPr>
          <w:p w14:paraId="3771612D" w14:textId="77777777" w:rsidR="00EF4BBF" w:rsidRDefault="00EF4BBF"/>
        </w:tc>
        <w:tc>
          <w:tcPr>
            <w:tcW w:w="3563" w:type="dxa"/>
          </w:tcPr>
          <w:p w14:paraId="1E74C456" w14:textId="3C47CCD7" w:rsidR="258738D0" w:rsidRDefault="258738D0" w:rsidP="258738D0">
            <w:pPr>
              <w:rPr>
                <w:b/>
                <w:bCs/>
              </w:rPr>
            </w:pPr>
          </w:p>
        </w:tc>
      </w:tr>
      <w:tr w:rsidR="258738D0" w14:paraId="27245CD9" w14:textId="77777777" w:rsidTr="2F1D125B">
        <w:trPr>
          <w:trHeight w:val="300"/>
        </w:trPr>
        <w:tc>
          <w:tcPr>
            <w:tcW w:w="2135" w:type="dxa"/>
            <w:vMerge/>
          </w:tcPr>
          <w:p w14:paraId="52B85D8B" w14:textId="77777777" w:rsidR="00EF4BBF" w:rsidRDefault="00EF4BBF"/>
        </w:tc>
        <w:tc>
          <w:tcPr>
            <w:tcW w:w="3422" w:type="dxa"/>
          </w:tcPr>
          <w:p w14:paraId="1E922A63" w14:textId="729AED58" w:rsidR="096106BE" w:rsidRDefault="096106BE" w:rsidP="00D5184C">
            <w:pPr>
              <w:pStyle w:val="ListParagraph"/>
              <w:numPr>
                <w:ilvl w:val="0"/>
                <w:numId w:val="27"/>
              </w:numPr>
              <w:rPr>
                <w:rFonts w:eastAsia="Arial" w:cs="Arial"/>
                <w:color w:val="000000" w:themeColor="text1"/>
              </w:rPr>
            </w:pPr>
            <w:r w:rsidRPr="258738D0">
              <w:rPr>
                <w:rFonts w:eastAsia="Arial" w:cs="Arial"/>
                <w:color w:val="000000" w:themeColor="text1"/>
              </w:rPr>
              <w:t>When the meter is unable to be read what process and follow up action do you take?</w:t>
            </w:r>
          </w:p>
          <w:p w14:paraId="7E6657E3" w14:textId="47D0B31F" w:rsidR="258738D0" w:rsidRDefault="258738D0" w:rsidP="258738D0"/>
        </w:tc>
        <w:tc>
          <w:tcPr>
            <w:tcW w:w="3915" w:type="dxa"/>
          </w:tcPr>
          <w:p w14:paraId="33C921E7" w14:textId="4C20132F" w:rsidR="722B808E" w:rsidRDefault="722B808E" w:rsidP="258738D0">
            <w:pPr>
              <w:spacing w:after="0"/>
            </w:pPr>
            <w:r>
              <w:t>For Question 5.6.1.3 C – Your response should include the following:</w:t>
            </w:r>
          </w:p>
          <w:p w14:paraId="62F1E7D1" w14:textId="77777777" w:rsidR="258738D0" w:rsidRDefault="258738D0" w:rsidP="258738D0">
            <w:pPr>
              <w:spacing w:after="0"/>
            </w:pPr>
          </w:p>
          <w:p w14:paraId="68B6AC36" w14:textId="3E6C9490" w:rsidR="722B808E" w:rsidRDefault="722B808E" w:rsidP="00D5184C">
            <w:pPr>
              <w:pStyle w:val="ListParagraph"/>
              <w:numPr>
                <w:ilvl w:val="0"/>
                <w:numId w:val="229"/>
              </w:numPr>
            </w:pPr>
            <w:r w:rsidRPr="258738D0">
              <w:rPr>
                <w:rFonts w:eastAsia="Arial" w:cs="Arial"/>
              </w:rPr>
              <w:t>Processes to investigate where meter reads cannot be obtained, and where this process differs with Smart meters (if any).</w:t>
            </w:r>
          </w:p>
          <w:p w14:paraId="038A01F1" w14:textId="511DA972" w:rsidR="258738D0" w:rsidRDefault="258738D0" w:rsidP="258738D0"/>
        </w:tc>
        <w:tc>
          <w:tcPr>
            <w:tcW w:w="2130" w:type="dxa"/>
            <w:vMerge/>
          </w:tcPr>
          <w:p w14:paraId="6B46A25D" w14:textId="77777777" w:rsidR="00EF4BBF" w:rsidRDefault="00EF4BBF"/>
        </w:tc>
        <w:tc>
          <w:tcPr>
            <w:tcW w:w="3563" w:type="dxa"/>
          </w:tcPr>
          <w:p w14:paraId="32030DA2" w14:textId="7B138FA2" w:rsidR="258738D0" w:rsidRDefault="258738D0" w:rsidP="258738D0">
            <w:pPr>
              <w:rPr>
                <w:b/>
                <w:bCs/>
              </w:rPr>
            </w:pPr>
          </w:p>
        </w:tc>
      </w:tr>
      <w:tr w:rsidR="258738D0" w14:paraId="422DFBDA" w14:textId="77777777" w:rsidTr="2F1D125B">
        <w:trPr>
          <w:trHeight w:val="300"/>
        </w:trPr>
        <w:tc>
          <w:tcPr>
            <w:tcW w:w="2135" w:type="dxa"/>
            <w:vMerge/>
          </w:tcPr>
          <w:p w14:paraId="5B1F8B72" w14:textId="77777777" w:rsidR="00EF4BBF" w:rsidRDefault="00EF4BBF"/>
        </w:tc>
        <w:tc>
          <w:tcPr>
            <w:tcW w:w="3422" w:type="dxa"/>
          </w:tcPr>
          <w:p w14:paraId="143673AF" w14:textId="4705BCD3" w:rsidR="096106BE" w:rsidRDefault="096106BE" w:rsidP="00D5184C">
            <w:pPr>
              <w:pStyle w:val="ListParagraph"/>
              <w:numPr>
                <w:ilvl w:val="0"/>
                <w:numId w:val="27"/>
              </w:numPr>
              <w:rPr>
                <w:rFonts w:eastAsia="Arial" w:cs="Arial"/>
                <w:color w:val="000000" w:themeColor="text1"/>
              </w:rPr>
            </w:pPr>
            <w:r w:rsidRPr="258738D0">
              <w:rPr>
                <w:rFonts w:eastAsia="Arial" w:cs="Arial"/>
                <w:color w:val="000000" w:themeColor="text1"/>
              </w:rPr>
              <w:t xml:space="preserve">How does this process vary dependant on when the meter type is </w:t>
            </w:r>
            <w:r w:rsidR="799E2C84" w:rsidRPr="258738D0">
              <w:rPr>
                <w:rFonts w:eastAsia="Arial" w:cs="Arial"/>
                <w:color w:val="000000" w:themeColor="text1"/>
              </w:rPr>
              <w:t>Smart,</w:t>
            </w:r>
            <w:r w:rsidRPr="258738D0">
              <w:rPr>
                <w:rFonts w:eastAsia="Arial" w:cs="Arial"/>
                <w:color w:val="000000" w:themeColor="text1"/>
              </w:rPr>
              <w:t xml:space="preserve"> and it has been agreed with the Supplier to obtain an on-site read?</w:t>
            </w:r>
          </w:p>
          <w:p w14:paraId="1578123E" w14:textId="7BAC4990" w:rsidR="258738D0" w:rsidRDefault="258738D0" w:rsidP="258738D0"/>
        </w:tc>
        <w:tc>
          <w:tcPr>
            <w:tcW w:w="3915" w:type="dxa"/>
          </w:tcPr>
          <w:p w14:paraId="7FB27415" w14:textId="66A42B44" w:rsidR="45531F73" w:rsidRDefault="45531F73" w:rsidP="258738D0">
            <w:pPr>
              <w:spacing w:after="0"/>
            </w:pPr>
            <w:r>
              <w:t>For Question 5.6.1.3 D – Your response should include the following:</w:t>
            </w:r>
          </w:p>
          <w:p w14:paraId="500B4626" w14:textId="77777777" w:rsidR="258738D0" w:rsidRDefault="258738D0" w:rsidP="258738D0">
            <w:pPr>
              <w:spacing w:after="0"/>
            </w:pPr>
          </w:p>
          <w:p w14:paraId="1E438010" w14:textId="62D3B7F4" w:rsidR="45531F73" w:rsidRDefault="45531F73" w:rsidP="00D5184C">
            <w:pPr>
              <w:pStyle w:val="ListParagraph"/>
              <w:numPr>
                <w:ilvl w:val="0"/>
                <w:numId w:val="230"/>
              </w:numPr>
            </w:pPr>
            <w:r w:rsidRPr="258738D0">
              <w:rPr>
                <w:rFonts w:eastAsia="Arial" w:cs="Arial"/>
              </w:rPr>
              <w:t>If data cannot be obtained, the process to create and publish best estimates as defined by the appropriate Method Statement within the 6 working day timeframe.</w:t>
            </w:r>
          </w:p>
          <w:p w14:paraId="6A1FD8C2" w14:textId="1378917B" w:rsidR="258738D0" w:rsidRDefault="258738D0" w:rsidP="258738D0"/>
        </w:tc>
        <w:tc>
          <w:tcPr>
            <w:tcW w:w="2130" w:type="dxa"/>
            <w:vMerge/>
          </w:tcPr>
          <w:p w14:paraId="5C1AEA43" w14:textId="77777777" w:rsidR="00EF4BBF" w:rsidRDefault="00EF4BBF"/>
        </w:tc>
        <w:tc>
          <w:tcPr>
            <w:tcW w:w="3563" w:type="dxa"/>
          </w:tcPr>
          <w:p w14:paraId="289CC280" w14:textId="6C7A4ECA" w:rsidR="258738D0" w:rsidRDefault="258738D0" w:rsidP="258738D0">
            <w:pPr>
              <w:rPr>
                <w:b/>
                <w:bCs/>
              </w:rPr>
            </w:pPr>
          </w:p>
        </w:tc>
      </w:tr>
      <w:tr w:rsidR="258738D0" w14:paraId="7C2CF097" w14:textId="77777777" w:rsidTr="2F1D125B">
        <w:trPr>
          <w:trHeight w:val="300"/>
        </w:trPr>
        <w:tc>
          <w:tcPr>
            <w:tcW w:w="2135" w:type="dxa"/>
            <w:vMerge/>
          </w:tcPr>
          <w:p w14:paraId="33568ACA" w14:textId="77777777" w:rsidR="00EF4BBF" w:rsidRDefault="00EF4BBF"/>
        </w:tc>
        <w:tc>
          <w:tcPr>
            <w:tcW w:w="3422" w:type="dxa"/>
          </w:tcPr>
          <w:p w14:paraId="16D8E051" w14:textId="19D52CB6" w:rsidR="096106BE" w:rsidRDefault="096106BE" w:rsidP="00D5184C">
            <w:pPr>
              <w:pStyle w:val="ListParagraph"/>
              <w:numPr>
                <w:ilvl w:val="0"/>
                <w:numId w:val="27"/>
              </w:numPr>
              <w:rPr>
                <w:rFonts w:eastAsia="Arial" w:cs="Arial"/>
                <w:color w:val="000000" w:themeColor="text1"/>
              </w:rPr>
            </w:pPr>
            <w:r w:rsidRPr="258738D0">
              <w:rPr>
                <w:rFonts w:eastAsia="Arial" w:cs="Arial"/>
                <w:color w:val="000000" w:themeColor="text1"/>
              </w:rPr>
              <w:t>How do you ensure they accurately obtain and maintain records of Override Reads sent by the Supplier via the DIP?</w:t>
            </w:r>
          </w:p>
          <w:p w14:paraId="18797BC1" w14:textId="00BC6455" w:rsidR="258738D0" w:rsidRDefault="258738D0" w:rsidP="258738D0"/>
        </w:tc>
        <w:tc>
          <w:tcPr>
            <w:tcW w:w="3915" w:type="dxa"/>
          </w:tcPr>
          <w:p w14:paraId="26BD69C6" w14:textId="10FC7E1A" w:rsidR="62049612" w:rsidRDefault="62049612" w:rsidP="258738D0">
            <w:pPr>
              <w:spacing w:after="0"/>
            </w:pPr>
            <w:r>
              <w:t>For Question 5.6.1.3 E – Your response should include the following</w:t>
            </w:r>
          </w:p>
          <w:p w14:paraId="2ABFD641" w14:textId="6B8ADCF7" w:rsidR="62049612" w:rsidRDefault="62049612" w:rsidP="00D5184C">
            <w:pPr>
              <w:pStyle w:val="ListParagraph"/>
              <w:numPr>
                <w:ilvl w:val="0"/>
                <w:numId w:val="44"/>
              </w:numPr>
            </w:pPr>
            <w:r>
              <w:t>Processes to include obtaining overriding reads and maintaining overriding reads which has been sent by the Supplier.</w:t>
            </w:r>
          </w:p>
          <w:p w14:paraId="6491F3D5" w14:textId="45287D63" w:rsidR="258738D0" w:rsidRDefault="258738D0" w:rsidP="258738D0"/>
        </w:tc>
        <w:tc>
          <w:tcPr>
            <w:tcW w:w="2130" w:type="dxa"/>
            <w:vMerge/>
          </w:tcPr>
          <w:p w14:paraId="2B577F81" w14:textId="77777777" w:rsidR="00EF4BBF" w:rsidRDefault="00EF4BBF"/>
        </w:tc>
        <w:tc>
          <w:tcPr>
            <w:tcW w:w="3563" w:type="dxa"/>
          </w:tcPr>
          <w:p w14:paraId="6AE6402B" w14:textId="62CBE645" w:rsidR="258738D0" w:rsidRDefault="258738D0" w:rsidP="258738D0">
            <w:pPr>
              <w:rPr>
                <w:b/>
                <w:bCs/>
              </w:rPr>
            </w:pPr>
          </w:p>
        </w:tc>
      </w:tr>
      <w:tr w:rsidR="258738D0" w14:paraId="65F4A810" w14:textId="77777777" w:rsidTr="2F1D125B">
        <w:trPr>
          <w:trHeight w:val="300"/>
        </w:trPr>
        <w:tc>
          <w:tcPr>
            <w:tcW w:w="2135" w:type="dxa"/>
            <w:vMerge w:val="restart"/>
          </w:tcPr>
          <w:p w14:paraId="7249126B" w14:textId="71BDFA34" w:rsidR="3D3CB11C" w:rsidRDefault="3D3CB11C" w:rsidP="258738D0">
            <w:pPr>
              <w:spacing w:line="259" w:lineRule="auto"/>
            </w:pPr>
            <w:r>
              <w:t xml:space="preserve">5.6.1.4 </w:t>
            </w:r>
            <w:r w:rsidRPr="258738D0">
              <w:rPr>
                <w:b/>
                <w:bCs/>
                <w:color w:val="000000" w:themeColor="text1"/>
              </w:rPr>
              <w:t>Meter Technical Details (MTDs)</w:t>
            </w:r>
          </w:p>
          <w:p w14:paraId="5EABBFFD" w14:textId="5D1976DB" w:rsidR="258738D0" w:rsidRDefault="258738D0" w:rsidP="258738D0">
            <w:pPr>
              <w:spacing w:line="259" w:lineRule="auto"/>
            </w:pPr>
          </w:p>
          <w:p w14:paraId="19448699" w14:textId="0C805F0D" w:rsidR="3D3CB11C" w:rsidRDefault="3D3CB11C" w:rsidP="258738D0">
            <w:pPr>
              <w:spacing w:line="259" w:lineRule="auto"/>
              <w:rPr>
                <w:i/>
                <w:iCs/>
                <w:color w:val="000000" w:themeColor="text1"/>
              </w:rPr>
            </w:pPr>
            <w:r w:rsidRPr="258738D0">
              <w:rPr>
                <w:i/>
                <w:iCs/>
                <w:color w:val="000000" w:themeColor="text1"/>
              </w:rPr>
              <w:t xml:space="preserve">Please note it is not required as part of your response to outline minor changes in the use of the DTN e.g. to </w:t>
            </w:r>
            <w:r w:rsidRPr="258738D0">
              <w:rPr>
                <w:i/>
                <w:iCs/>
                <w:color w:val="000000" w:themeColor="text1"/>
              </w:rPr>
              <w:lastRenderedPageBreak/>
              <w:t>update the new role codes.</w:t>
            </w:r>
          </w:p>
          <w:p w14:paraId="2C17F018" w14:textId="4EFDE12B" w:rsidR="258738D0" w:rsidRDefault="258738D0" w:rsidP="258738D0">
            <w:pPr>
              <w:spacing w:line="259" w:lineRule="auto"/>
            </w:pPr>
          </w:p>
        </w:tc>
        <w:tc>
          <w:tcPr>
            <w:tcW w:w="3422" w:type="dxa"/>
          </w:tcPr>
          <w:p w14:paraId="6B0843E4" w14:textId="21E09013" w:rsidR="3D3CB11C" w:rsidRDefault="3D3CB11C" w:rsidP="00D5184C">
            <w:pPr>
              <w:pStyle w:val="ListParagraph"/>
              <w:numPr>
                <w:ilvl w:val="0"/>
                <w:numId w:val="26"/>
              </w:numPr>
              <w:rPr>
                <w:rFonts w:eastAsia="Arial" w:cs="Arial"/>
              </w:rPr>
            </w:pPr>
            <w:r w:rsidRPr="258738D0">
              <w:rPr>
                <w:rFonts w:eastAsia="Arial" w:cs="Arial"/>
              </w:rPr>
              <w:lastRenderedPageBreak/>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 xml:space="preserve">e.g. </w:t>
            </w:r>
            <w:r w:rsidRPr="258738D0">
              <w:rPr>
                <w:rFonts w:eastAsia="Arial" w:cs="Arial"/>
                <w:i/>
                <w:iCs/>
              </w:rPr>
              <w:lastRenderedPageBreak/>
              <w:t>E2E process changes tested in own UIT environment</w:t>
            </w:r>
            <w:r w:rsidRPr="258738D0">
              <w:rPr>
                <w:rFonts w:eastAsia="Arial" w:cs="Arial"/>
              </w:rPr>
              <w:t>)</w:t>
            </w:r>
          </w:p>
          <w:p w14:paraId="755DECD2" w14:textId="272F06EF" w:rsidR="258738D0" w:rsidRDefault="258738D0" w:rsidP="258738D0">
            <w:pPr>
              <w:rPr>
                <w:color w:val="000000" w:themeColor="text1"/>
              </w:rPr>
            </w:pPr>
          </w:p>
        </w:tc>
        <w:tc>
          <w:tcPr>
            <w:tcW w:w="3915" w:type="dxa"/>
          </w:tcPr>
          <w:p w14:paraId="72BB61FF" w14:textId="77777777" w:rsidR="3D3CB11C" w:rsidRDefault="3D3CB11C">
            <w:r>
              <w:lastRenderedPageBreak/>
              <w:t xml:space="preserve">For Question 5.6.1.4 A - Your response should include the following: </w:t>
            </w:r>
          </w:p>
          <w:p w14:paraId="0AF3CAC1" w14:textId="77777777" w:rsidR="258738D0" w:rsidRDefault="258738D0"/>
          <w:p w14:paraId="33A2ECD5" w14:textId="77777777" w:rsidR="3D3CB11C" w:rsidRDefault="3D3CB11C" w:rsidP="00D5184C">
            <w:pPr>
              <w:pStyle w:val="ListParagraph"/>
              <w:numPr>
                <w:ilvl w:val="0"/>
                <w:numId w:val="230"/>
              </w:numPr>
            </w:pPr>
            <w:r>
              <w:t xml:space="preserve">A disclosure of changes to systems and processes which have not been tested as part of PIT/SIT/QT, as above. </w:t>
            </w:r>
          </w:p>
          <w:p w14:paraId="6FD0873B" w14:textId="77777777" w:rsidR="258738D0" w:rsidRDefault="258738D0" w:rsidP="258738D0">
            <w:pPr>
              <w:pStyle w:val="ListParagraph"/>
              <w:ind w:left="360"/>
            </w:pPr>
          </w:p>
          <w:p w14:paraId="7BB43715" w14:textId="77777777" w:rsidR="3D3CB11C" w:rsidRDefault="3D3CB11C" w:rsidP="00D5184C">
            <w:pPr>
              <w:pStyle w:val="ListParagraph"/>
              <w:numPr>
                <w:ilvl w:val="0"/>
                <w:numId w:val="230"/>
              </w:numPr>
            </w:pPr>
            <w:r>
              <w:t xml:space="preserve">Any instances where you have opted out of receiving DIP Publications, and how you will ensure you will receive this information. </w:t>
            </w:r>
          </w:p>
          <w:p w14:paraId="186B87C4" w14:textId="77777777" w:rsidR="258738D0" w:rsidRDefault="258738D0" w:rsidP="258738D0">
            <w:pPr>
              <w:pStyle w:val="ListParagraph"/>
            </w:pPr>
          </w:p>
          <w:p w14:paraId="11938DCA" w14:textId="694F21C2" w:rsidR="3D3CB11C" w:rsidRDefault="3D3CB11C" w:rsidP="00D5184C">
            <w:pPr>
              <w:pStyle w:val="ListParagraph"/>
              <w:numPr>
                <w:ilvl w:val="0"/>
                <w:numId w:val="230"/>
              </w:numPr>
            </w:pPr>
            <w:r>
              <w:t xml:space="preserve">How you will gain assurance that even with these additional changes, your wider end-to-end systems and processes will still enable you to operate in line with your BSC Code Requirements, as above. </w:t>
            </w:r>
          </w:p>
          <w:p w14:paraId="3B57755F" w14:textId="77777777" w:rsidR="258738D0" w:rsidRDefault="258738D0" w:rsidP="258738D0">
            <w:pPr>
              <w:pStyle w:val="ListParagraph"/>
            </w:pPr>
          </w:p>
          <w:p w14:paraId="69156806" w14:textId="77777777" w:rsidR="3D3CB11C" w:rsidRDefault="3D3CB11C" w:rsidP="00D5184C">
            <w:pPr>
              <w:pStyle w:val="ListParagraph"/>
              <w:numPr>
                <w:ilvl w:val="0"/>
                <w:numId w:val="230"/>
              </w:numPr>
            </w:pPr>
            <w:r>
              <w:t>If there are no relevant additional changes to disclose for this business process, please write “N/A”.</w:t>
            </w:r>
          </w:p>
          <w:p w14:paraId="15C52BC2" w14:textId="0D220F32" w:rsidR="258738D0" w:rsidRDefault="258738D0" w:rsidP="258738D0"/>
        </w:tc>
        <w:tc>
          <w:tcPr>
            <w:tcW w:w="2130" w:type="dxa"/>
            <w:vMerge w:val="restart"/>
          </w:tcPr>
          <w:p w14:paraId="1DFC1D7E" w14:textId="64678D52" w:rsidR="04BE9258" w:rsidRDefault="04BE9258" w:rsidP="258738D0">
            <w:pPr>
              <w:spacing w:line="259" w:lineRule="auto"/>
            </w:pPr>
            <w:r>
              <w:lastRenderedPageBreak/>
              <w:t>MHHS-BR-DS-003</w:t>
            </w:r>
          </w:p>
          <w:p w14:paraId="1AE979E5" w14:textId="293E5843" w:rsidR="04BE9258" w:rsidRDefault="04BE9258" w:rsidP="258738D0">
            <w:pPr>
              <w:spacing w:line="259" w:lineRule="auto"/>
            </w:pPr>
            <w:r>
              <w:t xml:space="preserve">MHHS-BR-DS-006 </w:t>
            </w:r>
          </w:p>
          <w:p w14:paraId="6DB45704" w14:textId="4205BE3E" w:rsidR="04BE9258" w:rsidRDefault="04BE9258" w:rsidP="258738D0">
            <w:pPr>
              <w:spacing w:line="259" w:lineRule="auto"/>
            </w:pPr>
            <w:r w:rsidRPr="258738D0">
              <w:rPr>
                <w:color w:val="000000" w:themeColor="text1"/>
              </w:rPr>
              <w:t>MHHS-BR-DS-006.1</w:t>
            </w:r>
          </w:p>
          <w:p w14:paraId="750C1719" w14:textId="4466445F" w:rsidR="04BE9258" w:rsidRDefault="04BE9258" w:rsidP="258738D0">
            <w:pPr>
              <w:spacing w:line="259" w:lineRule="auto"/>
            </w:pPr>
            <w:r>
              <w:t>MHHS-BR-DS-016</w:t>
            </w:r>
          </w:p>
          <w:p w14:paraId="59DE8300" w14:textId="3069F4A2" w:rsidR="70F8A6DE" w:rsidRDefault="70F8A6DE" w:rsidP="258738D0">
            <w:pPr>
              <w:spacing w:line="259" w:lineRule="auto"/>
            </w:pPr>
            <w:r>
              <w:t>MHHS-BR-DS-023.1</w:t>
            </w:r>
          </w:p>
          <w:p w14:paraId="77728B1D" w14:textId="6B71E6DC" w:rsidR="04BE9258" w:rsidRDefault="04BE9258" w:rsidP="258738D0">
            <w:pPr>
              <w:spacing w:line="259" w:lineRule="auto"/>
            </w:pPr>
            <w:r>
              <w:t xml:space="preserve">MHHS-BR-DS-121 </w:t>
            </w:r>
          </w:p>
        </w:tc>
        <w:tc>
          <w:tcPr>
            <w:tcW w:w="3563" w:type="dxa"/>
          </w:tcPr>
          <w:p w14:paraId="02A808FF" w14:textId="6CD6999C" w:rsidR="258738D0" w:rsidRDefault="258738D0" w:rsidP="258738D0">
            <w:pPr>
              <w:rPr>
                <w:b/>
                <w:bCs/>
              </w:rPr>
            </w:pPr>
          </w:p>
        </w:tc>
      </w:tr>
      <w:tr w:rsidR="258738D0" w14:paraId="518D1616" w14:textId="77777777" w:rsidTr="2F1D125B">
        <w:trPr>
          <w:trHeight w:val="300"/>
        </w:trPr>
        <w:tc>
          <w:tcPr>
            <w:tcW w:w="2135" w:type="dxa"/>
            <w:vMerge/>
          </w:tcPr>
          <w:p w14:paraId="295738F7" w14:textId="77777777" w:rsidR="00EF4BBF" w:rsidRDefault="00EF4BBF"/>
        </w:tc>
        <w:tc>
          <w:tcPr>
            <w:tcW w:w="3422" w:type="dxa"/>
          </w:tcPr>
          <w:p w14:paraId="051EE44E" w14:textId="654C1DF9" w:rsidR="3D3CB11C" w:rsidRDefault="3D3CB11C" w:rsidP="00D5184C">
            <w:pPr>
              <w:pStyle w:val="ListParagraph"/>
              <w:numPr>
                <w:ilvl w:val="0"/>
                <w:numId w:val="26"/>
              </w:numPr>
              <w:rPr>
                <w:rFonts w:eastAsia="Arial" w:cs="Arial"/>
                <w:color w:val="000000" w:themeColor="text1"/>
              </w:rPr>
            </w:pPr>
            <w:r w:rsidRPr="258738D0">
              <w:rPr>
                <w:rFonts w:eastAsia="Arial" w:cs="Arial"/>
                <w:color w:val="000000" w:themeColor="text1"/>
              </w:rPr>
              <w:t>How do you receive MTDs through different sources e.g. DTN and MDR/DIP?</w:t>
            </w:r>
          </w:p>
          <w:p w14:paraId="0BFB9BD0" w14:textId="3E20A627" w:rsidR="258738D0" w:rsidRDefault="258738D0" w:rsidP="258738D0">
            <w:pPr>
              <w:rPr>
                <w:color w:val="000000" w:themeColor="text1"/>
              </w:rPr>
            </w:pPr>
          </w:p>
        </w:tc>
        <w:tc>
          <w:tcPr>
            <w:tcW w:w="3915" w:type="dxa"/>
          </w:tcPr>
          <w:p w14:paraId="06A20321" w14:textId="362CA20D" w:rsidR="3D3CB11C" w:rsidRDefault="3D3CB11C" w:rsidP="258738D0">
            <w:pPr>
              <w:spacing w:after="0"/>
            </w:pPr>
            <w:r>
              <w:t>For Question 5.6.1.4 B - Your response should include the following:</w:t>
            </w:r>
          </w:p>
          <w:p w14:paraId="1E2F6232" w14:textId="77777777" w:rsidR="258738D0" w:rsidRDefault="258738D0" w:rsidP="258738D0">
            <w:pPr>
              <w:spacing w:after="0"/>
            </w:pPr>
          </w:p>
          <w:p w14:paraId="3489AC63" w14:textId="7C8E76D1" w:rsidR="3D3CB11C" w:rsidRDefault="3D3CB11C" w:rsidP="00D5184C">
            <w:pPr>
              <w:pStyle w:val="ListParagraph"/>
              <w:numPr>
                <w:ilvl w:val="0"/>
                <w:numId w:val="231"/>
              </w:numPr>
            </w:pPr>
            <w:r w:rsidRPr="258738D0">
              <w:rPr>
                <w:rFonts w:eastAsia="Arial" w:cs="Arial"/>
              </w:rPr>
              <w:t>The method(s) used to receive and maintain records of MTDs for Traditional Meters</w:t>
            </w:r>
          </w:p>
          <w:p w14:paraId="5E769E92" w14:textId="4ECFE43D" w:rsidR="258738D0" w:rsidRDefault="258738D0" w:rsidP="258738D0"/>
        </w:tc>
        <w:tc>
          <w:tcPr>
            <w:tcW w:w="2130" w:type="dxa"/>
            <w:vMerge/>
          </w:tcPr>
          <w:p w14:paraId="36F3A34A" w14:textId="77777777" w:rsidR="00EF4BBF" w:rsidRDefault="00EF4BBF"/>
        </w:tc>
        <w:tc>
          <w:tcPr>
            <w:tcW w:w="3563" w:type="dxa"/>
          </w:tcPr>
          <w:p w14:paraId="700FBEE6" w14:textId="767C0681" w:rsidR="258738D0" w:rsidRDefault="258738D0" w:rsidP="258738D0">
            <w:pPr>
              <w:rPr>
                <w:b/>
                <w:bCs/>
              </w:rPr>
            </w:pPr>
          </w:p>
        </w:tc>
      </w:tr>
      <w:tr w:rsidR="258738D0" w14:paraId="395002E2" w14:textId="77777777" w:rsidTr="2F1D125B">
        <w:trPr>
          <w:trHeight w:val="300"/>
        </w:trPr>
        <w:tc>
          <w:tcPr>
            <w:tcW w:w="2135" w:type="dxa"/>
            <w:vMerge/>
          </w:tcPr>
          <w:p w14:paraId="28E710E7" w14:textId="77777777" w:rsidR="00EF4BBF" w:rsidRDefault="00EF4BBF"/>
        </w:tc>
        <w:tc>
          <w:tcPr>
            <w:tcW w:w="3422" w:type="dxa"/>
          </w:tcPr>
          <w:p w14:paraId="4890D4EC" w14:textId="7743F54F" w:rsidR="3D3CB11C" w:rsidRDefault="3D3CB11C" w:rsidP="00D5184C">
            <w:pPr>
              <w:pStyle w:val="ListParagraph"/>
              <w:numPr>
                <w:ilvl w:val="0"/>
                <w:numId w:val="26"/>
              </w:numPr>
              <w:rPr>
                <w:rFonts w:eastAsia="Arial" w:cs="Arial"/>
                <w:color w:val="000000" w:themeColor="text1"/>
              </w:rPr>
            </w:pPr>
            <w:r w:rsidRPr="258738D0">
              <w:rPr>
                <w:rFonts w:eastAsia="Arial" w:cs="Arial"/>
                <w:color w:val="000000" w:themeColor="text1"/>
              </w:rPr>
              <w:t xml:space="preserve">How do you investigate discrepancies when MTDs are received from the DIP?  </w:t>
            </w:r>
          </w:p>
          <w:p w14:paraId="63971438" w14:textId="73997BFA" w:rsidR="258738D0" w:rsidRDefault="258738D0" w:rsidP="258738D0">
            <w:pPr>
              <w:rPr>
                <w:color w:val="000000" w:themeColor="text1"/>
              </w:rPr>
            </w:pPr>
          </w:p>
        </w:tc>
        <w:tc>
          <w:tcPr>
            <w:tcW w:w="3915" w:type="dxa"/>
          </w:tcPr>
          <w:p w14:paraId="18044F08" w14:textId="0A63EB2B" w:rsidR="3D3CB11C" w:rsidRDefault="3D3CB11C" w:rsidP="258738D0">
            <w:pPr>
              <w:spacing w:after="0"/>
            </w:pPr>
            <w:r>
              <w:t>For Question 5.6.1.4 C - Your response should include the following:</w:t>
            </w:r>
          </w:p>
          <w:p w14:paraId="20D515CE" w14:textId="77777777" w:rsidR="258738D0" w:rsidRDefault="258738D0" w:rsidP="258738D0">
            <w:pPr>
              <w:spacing w:after="0"/>
            </w:pPr>
          </w:p>
          <w:p w14:paraId="58395DAE" w14:textId="2AF18EC9" w:rsidR="3D3CB11C" w:rsidRDefault="3D3CB11C" w:rsidP="00D5184C">
            <w:pPr>
              <w:pStyle w:val="ListParagraph"/>
              <w:numPr>
                <w:ilvl w:val="0"/>
                <w:numId w:val="232"/>
              </w:numPr>
            </w:pPr>
            <w:r w:rsidRPr="258738D0">
              <w:rPr>
                <w:rFonts w:eastAsia="Arial" w:cs="Arial"/>
              </w:rPr>
              <w:t>Where Related MPANs or Import/Export linked meters exist, the process to ensure MTDs are received for all MPANs in the Related MPAN or Import/Export group</w:t>
            </w:r>
          </w:p>
          <w:p w14:paraId="2546C83E" w14:textId="4B4A6B94" w:rsidR="258738D0" w:rsidRDefault="258738D0" w:rsidP="258738D0"/>
        </w:tc>
        <w:tc>
          <w:tcPr>
            <w:tcW w:w="2130" w:type="dxa"/>
            <w:vMerge/>
          </w:tcPr>
          <w:p w14:paraId="36CB5D9A" w14:textId="77777777" w:rsidR="00EF4BBF" w:rsidRDefault="00EF4BBF"/>
        </w:tc>
        <w:tc>
          <w:tcPr>
            <w:tcW w:w="3563" w:type="dxa"/>
          </w:tcPr>
          <w:p w14:paraId="25033163" w14:textId="124D5FA3" w:rsidR="258738D0" w:rsidRDefault="258738D0" w:rsidP="258738D0">
            <w:pPr>
              <w:rPr>
                <w:b/>
                <w:bCs/>
              </w:rPr>
            </w:pPr>
          </w:p>
        </w:tc>
      </w:tr>
      <w:tr w:rsidR="258738D0" w14:paraId="2E02BE0F" w14:textId="77777777" w:rsidTr="2F1D125B">
        <w:trPr>
          <w:trHeight w:val="300"/>
        </w:trPr>
        <w:tc>
          <w:tcPr>
            <w:tcW w:w="2135" w:type="dxa"/>
            <w:vMerge/>
          </w:tcPr>
          <w:p w14:paraId="64F5A554" w14:textId="77777777" w:rsidR="00EF4BBF" w:rsidRDefault="00EF4BBF"/>
        </w:tc>
        <w:tc>
          <w:tcPr>
            <w:tcW w:w="3422" w:type="dxa"/>
          </w:tcPr>
          <w:p w14:paraId="4BD5B03A" w14:textId="0A39094E" w:rsidR="3D3CB11C" w:rsidRDefault="3D3CB11C" w:rsidP="00D5184C">
            <w:pPr>
              <w:pStyle w:val="ListParagraph"/>
              <w:numPr>
                <w:ilvl w:val="0"/>
                <w:numId w:val="26"/>
              </w:numPr>
              <w:rPr>
                <w:rFonts w:eastAsia="Arial" w:cs="Arial"/>
                <w:color w:val="000000" w:themeColor="text1"/>
              </w:rPr>
            </w:pPr>
            <w:r w:rsidRPr="258738D0">
              <w:rPr>
                <w:rFonts w:eastAsia="Arial" w:cs="Arial"/>
                <w:color w:val="000000" w:themeColor="text1"/>
              </w:rPr>
              <w:t>How will you process MTDs received from a metering service which does not turn out to be the metering service appointed?</w:t>
            </w:r>
          </w:p>
          <w:p w14:paraId="49D9C084" w14:textId="77B16AE1" w:rsidR="258738D0" w:rsidRDefault="258738D0" w:rsidP="258738D0">
            <w:pPr>
              <w:rPr>
                <w:color w:val="000000" w:themeColor="text1"/>
              </w:rPr>
            </w:pPr>
          </w:p>
        </w:tc>
        <w:tc>
          <w:tcPr>
            <w:tcW w:w="3915" w:type="dxa"/>
          </w:tcPr>
          <w:p w14:paraId="08761152" w14:textId="7843E8FE" w:rsidR="3D3CB11C" w:rsidRDefault="3D3CB11C" w:rsidP="258738D0">
            <w:pPr>
              <w:spacing w:after="0"/>
            </w:pPr>
            <w:r>
              <w:t>For Question 5.6.1.4 D – Your response should include the following:</w:t>
            </w:r>
          </w:p>
          <w:p w14:paraId="53F059B5" w14:textId="77777777" w:rsidR="258738D0" w:rsidRDefault="258738D0" w:rsidP="258738D0">
            <w:pPr>
              <w:spacing w:after="0"/>
            </w:pPr>
          </w:p>
          <w:p w14:paraId="267EC3A0" w14:textId="1C1B774A" w:rsidR="3D3CB11C" w:rsidRDefault="3D3CB11C" w:rsidP="00D5184C">
            <w:pPr>
              <w:pStyle w:val="ListParagraph"/>
              <w:numPr>
                <w:ilvl w:val="0"/>
                <w:numId w:val="233"/>
              </w:numPr>
            </w:pPr>
            <w:r w:rsidRPr="258738D0">
              <w:rPr>
                <w:rFonts w:eastAsia="Arial" w:cs="Arial"/>
              </w:rPr>
              <w:t>The process for investigating any discrepancies against data received from the Registration Services</w:t>
            </w:r>
          </w:p>
          <w:p w14:paraId="1420D5D7" w14:textId="4679B7D6" w:rsidR="258738D0" w:rsidRDefault="258738D0" w:rsidP="258738D0"/>
        </w:tc>
        <w:tc>
          <w:tcPr>
            <w:tcW w:w="2130" w:type="dxa"/>
            <w:vMerge/>
          </w:tcPr>
          <w:p w14:paraId="63BD2C0E" w14:textId="77777777" w:rsidR="00EF4BBF" w:rsidRDefault="00EF4BBF"/>
        </w:tc>
        <w:tc>
          <w:tcPr>
            <w:tcW w:w="3563" w:type="dxa"/>
          </w:tcPr>
          <w:p w14:paraId="2377B0DE" w14:textId="40B1712B" w:rsidR="258738D0" w:rsidRDefault="258738D0" w:rsidP="258738D0">
            <w:pPr>
              <w:rPr>
                <w:b/>
                <w:bCs/>
              </w:rPr>
            </w:pPr>
          </w:p>
        </w:tc>
      </w:tr>
      <w:tr w:rsidR="258738D0" w14:paraId="10AF9E68" w14:textId="77777777" w:rsidTr="2F1D125B">
        <w:trPr>
          <w:trHeight w:val="300"/>
        </w:trPr>
        <w:tc>
          <w:tcPr>
            <w:tcW w:w="2135" w:type="dxa"/>
            <w:vMerge/>
          </w:tcPr>
          <w:p w14:paraId="31876ABF" w14:textId="77777777" w:rsidR="00EF4BBF" w:rsidRDefault="00EF4BBF"/>
        </w:tc>
        <w:tc>
          <w:tcPr>
            <w:tcW w:w="3422" w:type="dxa"/>
          </w:tcPr>
          <w:p w14:paraId="291A57BD" w14:textId="1FAF0A76" w:rsidR="3D3CB11C" w:rsidRDefault="3D3CB11C" w:rsidP="00D5184C">
            <w:pPr>
              <w:pStyle w:val="ListParagraph"/>
              <w:numPr>
                <w:ilvl w:val="0"/>
                <w:numId w:val="26"/>
              </w:numPr>
              <w:rPr>
                <w:rFonts w:eastAsia="Arial" w:cs="Arial"/>
                <w:color w:val="000000" w:themeColor="text1"/>
              </w:rPr>
            </w:pPr>
            <w:r w:rsidRPr="258738D0">
              <w:rPr>
                <w:rFonts w:eastAsia="Arial" w:cs="Arial"/>
                <w:color w:val="000000" w:themeColor="text1"/>
              </w:rPr>
              <w:t>How do you maintain your metering recording accurately?</w:t>
            </w:r>
          </w:p>
          <w:p w14:paraId="43F7060A" w14:textId="077E4EED" w:rsidR="258738D0" w:rsidRDefault="258738D0" w:rsidP="258738D0">
            <w:pPr>
              <w:pStyle w:val="ListParagraph"/>
              <w:ind w:left="0"/>
              <w:rPr>
                <w:rFonts w:eastAsia="Arial" w:cs="Arial"/>
                <w:color w:val="000000" w:themeColor="text1"/>
              </w:rPr>
            </w:pPr>
          </w:p>
        </w:tc>
        <w:tc>
          <w:tcPr>
            <w:tcW w:w="3915" w:type="dxa"/>
          </w:tcPr>
          <w:p w14:paraId="6F823CDB" w14:textId="5CC74D14" w:rsidR="2AD96601" w:rsidRDefault="2AD96601" w:rsidP="258738D0">
            <w:pPr>
              <w:spacing w:after="0"/>
            </w:pPr>
            <w:r>
              <w:t>For Question 5.6.1.4 E - Your response should include the following:</w:t>
            </w:r>
          </w:p>
          <w:p w14:paraId="4943A41C" w14:textId="77777777" w:rsidR="258738D0" w:rsidRDefault="258738D0" w:rsidP="258738D0">
            <w:pPr>
              <w:spacing w:after="0"/>
            </w:pPr>
          </w:p>
          <w:p w14:paraId="2BF3594B" w14:textId="1671E3AB" w:rsidR="2AD96601" w:rsidRDefault="2AD96601" w:rsidP="00D5184C">
            <w:pPr>
              <w:pStyle w:val="ListParagraph"/>
              <w:numPr>
                <w:ilvl w:val="0"/>
                <w:numId w:val="234"/>
              </w:numPr>
              <w:rPr>
                <w:rFonts w:eastAsia="Arial" w:cs="Arial"/>
              </w:rPr>
            </w:pPr>
            <w:r w:rsidRPr="258738D0">
              <w:rPr>
                <w:rFonts w:eastAsia="Arial" w:cs="Arial"/>
              </w:rPr>
              <w:t xml:space="preserve">Where details are received from a prospective incoming Metering </w:t>
            </w:r>
            <w:r w:rsidRPr="258738D0">
              <w:rPr>
                <w:rFonts w:eastAsia="Arial" w:cs="Arial"/>
              </w:rPr>
              <w:lastRenderedPageBreak/>
              <w:t>Service that is not appointed when the Data Service appointment commences, the process for ensuring these details are correct, or that further, revised MTDs have been received from the correct Metering Service appointed.</w:t>
            </w:r>
          </w:p>
          <w:p w14:paraId="1D3BFD64" w14:textId="1AD3B50B" w:rsidR="258738D0" w:rsidRDefault="258738D0" w:rsidP="258738D0">
            <w:pPr>
              <w:pStyle w:val="ListParagraph"/>
              <w:ind w:left="360"/>
            </w:pPr>
          </w:p>
          <w:p w14:paraId="348B88E6" w14:textId="09DD7362" w:rsidR="258738D0" w:rsidRDefault="258738D0" w:rsidP="258738D0"/>
        </w:tc>
        <w:tc>
          <w:tcPr>
            <w:tcW w:w="2130" w:type="dxa"/>
            <w:vMerge/>
          </w:tcPr>
          <w:p w14:paraId="499EFB08" w14:textId="77777777" w:rsidR="00EF4BBF" w:rsidRDefault="00EF4BBF"/>
        </w:tc>
        <w:tc>
          <w:tcPr>
            <w:tcW w:w="3563" w:type="dxa"/>
          </w:tcPr>
          <w:p w14:paraId="4416C3D1" w14:textId="5E6B274C" w:rsidR="258738D0" w:rsidRDefault="258738D0" w:rsidP="258738D0">
            <w:pPr>
              <w:rPr>
                <w:b/>
                <w:bCs/>
              </w:rPr>
            </w:pPr>
          </w:p>
        </w:tc>
      </w:tr>
      <w:tr w:rsidR="258738D0" w14:paraId="74F4FF27" w14:textId="77777777" w:rsidTr="2F1D125B">
        <w:trPr>
          <w:trHeight w:val="300"/>
        </w:trPr>
        <w:tc>
          <w:tcPr>
            <w:tcW w:w="2135" w:type="dxa"/>
            <w:vMerge w:val="restart"/>
          </w:tcPr>
          <w:p w14:paraId="439C2688" w14:textId="0FA5D663" w:rsidR="42FCA3B2" w:rsidRDefault="42FCA3B2" w:rsidP="258738D0">
            <w:pPr>
              <w:spacing w:line="259" w:lineRule="auto"/>
              <w:rPr>
                <w:b/>
                <w:bCs/>
                <w:color w:val="000000" w:themeColor="text1"/>
              </w:rPr>
            </w:pPr>
            <w:r>
              <w:t xml:space="preserve">5.6.1.5 </w:t>
            </w:r>
            <w:r w:rsidRPr="258738D0">
              <w:rPr>
                <w:b/>
                <w:bCs/>
                <w:color w:val="000000" w:themeColor="text1"/>
              </w:rPr>
              <w:t>Identify Faults</w:t>
            </w:r>
          </w:p>
          <w:p w14:paraId="185900F6" w14:textId="3AA77B77" w:rsidR="258738D0" w:rsidRDefault="258738D0" w:rsidP="258738D0">
            <w:pPr>
              <w:spacing w:line="259" w:lineRule="auto"/>
            </w:pPr>
          </w:p>
        </w:tc>
        <w:tc>
          <w:tcPr>
            <w:tcW w:w="3422" w:type="dxa"/>
          </w:tcPr>
          <w:p w14:paraId="46D239EA" w14:textId="4F6199C1" w:rsidR="42FCA3B2" w:rsidRDefault="42FCA3B2" w:rsidP="00D5184C">
            <w:pPr>
              <w:pStyle w:val="ListParagraph"/>
              <w:numPr>
                <w:ilvl w:val="0"/>
                <w:numId w:val="25"/>
              </w:numPr>
              <w:rPr>
                <w:rFonts w:eastAsia="Arial" w:cs="Arial"/>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5076D3AE" w14:textId="23E74B53" w:rsidR="258738D0" w:rsidRDefault="258738D0" w:rsidP="258738D0">
            <w:pPr>
              <w:rPr>
                <w:color w:val="000000" w:themeColor="text1"/>
              </w:rPr>
            </w:pPr>
          </w:p>
        </w:tc>
        <w:tc>
          <w:tcPr>
            <w:tcW w:w="3915" w:type="dxa"/>
          </w:tcPr>
          <w:p w14:paraId="1D6D6A45" w14:textId="0FBCA5E7" w:rsidR="42FCA3B2" w:rsidRDefault="42FCA3B2">
            <w:r>
              <w:t xml:space="preserve">For Question 5.6.1.5 A - Your response should include the following: </w:t>
            </w:r>
          </w:p>
          <w:p w14:paraId="24255947" w14:textId="77777777" w:rsidR="258738D0" w:rsidRDefault="258738D0"/>
          <w:p w14:paraId="36169CC7" w14:textId="77777777" w:rsidR="42FCA3B2" w:rsidRDefault="42FCA3B2" w:rsidP="00D5184C">
            <w:pPr>
              <w:pStyle w:val="ListParagraph"/>
              <w:numPr>
                <w:ilvl w:val="0"/>
                <w:numId w:val="230"/>
              </w:numPr>
            </w:pPr>
            <w:r>
              <w:t xml:space="preserve">A disclosure of changes to systems and processes which have not been tested as part of PIT/SIT/QT, as above. </w:t>
            </w:r>
          </w:p>
          <w:p w14:paraId="6D618653" w14:textId="77777777" w:rsidR="258738D0" w:rsidRDefault="258738D0" w:rsidP="258738D0">
            <w:pPr>
              <w:pStyle w:val="ListParagraph"/>
              <w:ind w:left="360"/>
            </w:pPr>
          </w:p>
          <w:p w14:paraId="5DAD675E" w14:textId="77777777" w:rsidR="42FCA3B2" w:rsidRDefault="42FCA3B2" w:rsidP="00D5184C">
            <w:pPr>
              <w:pStyle w:val="ListParagraph"/>
              <w:numPr>
                <w:ilvl w:val="0"/>
                <w:numId w:val="230"/>
              </w:numPr>
            </w:pPr>
            <w:r>
              <w:t xml:space="preserve">Any instances where you have opted out of receiving DIP Publications, and how you will ensure you will receive this information. </w:t>
            </w:r>
          </w:p>
          <w:p w14:paraId="22C57C57" w14:textId="77777777" w:rsidR="258738D0" w:rsidRDefault="258738D0" w:rsidP="258738D0">
            <w:pPr>
              <w:pStyle w:val="ListParagraph"/>
            </w:pPr>
          </w:p>
          <w:p w14:paraId="090CBED4" w14:textId="64C4C154" w:rsidR="42FCA3B2" w:rsidRDefault="42FCA3B2" w:rsidP="00D5184C">
            <w:pPr>
              <w:pStyle w:val="ListParagraph"/>
              <w:numPr>
                <w:ilvl w:val="0"/>
                <w:numId w:val="230"/>
              </w:numPr>
            </w:pPr>
            <w:r>
              <w:t xml:space="preserve">How you will gain assurance that even with these additional changes, your wider end-to-end systems and processes will still enable you to operate in line with your BSC Code Requirements, as above. </w:t>
            </w:r>
          </w:p>
          <w:p w14:paraId="25A62C1A" w14:textId="77777777" w:rsidR="258738D0" w:rsidRDefault="258738D0" w:rsidP="258738D0">
            <w:pPr>
              <w:pStyle w:val="ListParagraph"/>
            </w:pPr>
          </w:p>
          <w:p w14:paraId="64FB8A66" w14:textId="77777777" w:rsidR="42FCA3B2" w:rsidRDefault="42FCA3B2" w:rsidP="00D5184C">
            <w:pPr>
              <w:pStyle w:val="ListParagraph"/>
              <w:numPr>
                <w:ilvl w:val="0"/>
                <w:numId w:val="230"/>
              </w:numPr>
            </w:pPr>
            <w:r>
              <w:t>If there are no relevant additional changes to disclose for this business process, please write “N/A”</w:t>
            </w:r>
          </w:p>
          <w:p w14:paraId="76A8035C" w14:textId="0D4E3309" w:rsidR="258738D0" w:rsidRDefault="258738D0" w:rsidP="258738D0"/>
        </w:tc>
        <w:tc>
          <w:tcPr>
            <w:tcW w:w="2130" w:type="dxa"/>
            <w:vMerge w:val="restart"/>
          </w:tcPr>
          <w:p w14:paraId="0B273FF9" w14:textId="2E6F5DF8" w:rsidR="42FCA3B2" w:rsidRDefault="42FCA3B2" w:rsidP="258738D0">
            <w:pPr>
              <w:spacing w:line="259" w:lineRule="auto"/>
            </w:pPr>
            <w:r>
              <w:t xml:space="preserve">MHHS-BR-DS-147  </w:t>
            </w:r>
          </w:p>
          <w:p w14:paraId="1733A85F" w14:textId="2681882D" w:rsidR="42FCA3B2" w:rsidRDefault="42FCA3B2" w:rsidP="258738D0">
            <w:pPr>
              <w:spacing w:line="259" w:lineRule="auto"/>
            </w:pPr>
            <w:r>
              <w:t>MHHS-BR-DS-147.1</w:t>
            </w:r>
          </w:p>
          <w:p w14:paraId="4B952659" w14:textId="13259780" w:rsidR="258738D0" w:rsidRDefault="258738D0" w:rsidP="258738D0">
            <w:pPr>
              <w:spacing w:line="259" w:lineRule="auto"/>
            </w:pPr>
          </w:p>
        </w:tc>
        <w:tc>
          <w:tcPr>
            <w:tcW w:w="3563" w:type="dxa"/>
          </w:tcPr>
          <w:p w14:paraId="07E287C1" w14:textId="3F8C3968" w:rsidR="258738D0" w:rsidRDefault="258738D0" w:rsidP="258738D0">
            <w:pPr>
              <w:rPr>
                <w:b/>
                <w:bCs/>
              </w:rPr>
            </w:pPr>
          </w:p>
        </w:tc>
      </w:tr>
      <w:tr w:rsidR="258738D0" w14:paraId="01B2F6DE" w14:textId="77777777" w:rsidTr="2F1D125B">
        <w:trPr>
          <w:trHeight w:val="300"/>
        </w:trPr>
        <w:tc>
          <w:tcPr>
            <w:tcW w:w="2135" w:type="dxa"/>
            <w:vMerge/>
          </w:tcPr>
          <w:p w14:paraId="05C83894" w14:textId="77777777" w:rsidR="00EF4BBF" w:rsidRDefault="00EF4BBF"/>
        </w:tc>
        <w:tc>
          <w:tcPr>
            <w:tcW w:w="3422" w:type="dxa"/>
          </w:tcPr>
          <w:p w14:paraId="42467947" w14:textId="5A3FA3ED" w:rsidR="42FCA3B2" w:rsidRDefault="42FCA3B2" w:rsidP="00D5184C">
            <w:pPr>
              <w:pStyle w:val="ListParagraph"/>
              <w:numPr>
                <w:ilvl w:val="0"/>
                <w:numId w:val="25"/>
              </w:numPr>
              <w:rPr>
                <w:rFonts w:eastAsia="Arial" w:cs="Arial"/>
              </w:rPr>
            </w:pPr>
            <w:r w:rsidRPr="258738D0">
              <w:rPr>
                <w:rFonts w:eastAsia="Arial" w:cs="Arial"/>
                <w:color w:val="000000" w:themeColor="text1"/>
              </w:rPr>
              <w:t>The SDS needs to identify any faulty metering equipment and notify the Smart Metering Service and the Supplier.</w:t>
            </w:r>
            <w:r>
              <w:t xml:space="preserve"> </w:t>
            </w:r>
            <w:r w:rsidRPr="258738D0">
              <w:rPr>
                <w:rFonts w:eastAsia="Arial" w:cs="Arial"/>
                <w:color w:val="000000" w:themeColor="text1"/>
              </w:rPr>
              <w:t>What is your process for this?</w:t>
            </w:r>
          </w:p>
          <w:p w14:paraId="30040333" w14:textId="332D5757" w:rsidR="258738D0" w:rsidRDefault="258738D0" w:rsidP="258738D0">
            <w:pPr>
              <w:rPr>
                <w:color w:val="000000" w:themeColor="text1"/>
              </w:rPr>
            </w:pPr>
          </w:p>
        </w:tc>
        <w:tc>
          <w:tcPr>
            <w:tcW w:w="3915" w:type="dxa"/>
          </w:tcPr>
          <w:p w14:paraId="04065F11" w14:textId="5DC079DD" w:rsidR="063C55BB" w:rsidRDefault="063C55BB">
            <w:r>
              <w:t xml:space="preserve">For Question 5.6.1.5 B – Your response should include the following: </w:t>
            </w:r>
          </w:p>
          <w:p w14:paraId="2811891F" w14:textId="77777777" w:rsidR="258738D0" w:rsidRDefault="258738D0"/>
          <w:p w14:paraId="570B22F2" w14:textId="17EB152E" w:rsidR="063C55BB" w:rsidRDefault="063C55BB" w:rsidP="00D5184C">
            <w:pPr>
              <w:pStyle w:val="ListParagraph"/>
              <w:numPr>
                <w:ilvl w:val="0"/>
                <w:numId w:val="235"/>
              </w:numPr>
              <w:rPr>
                <w:rFonts w:eastAsia="Arial"/>
              </w:rPr>
            </w:pPr>
            <w:r w:rsidRPr="258738D0">
              <w:rPr>
                <w:rFonts w:eastAsia="Arial"/>
              </w:rPr>
              <w:t>Please describe your prescribed method as agreed with the Supplier to notify them of any faults, including how you will monitor faults and follow up with the Supplier if required.</w:t>
            </w:r>
          </w:p>
          <w:p w14:paraId="134C21F1" w14:textId="7D6D7962" w:rsidR="258738D0" w:rsidRDefault="258738D0" w:rsidP="258738D0"/>
        </w:tc>
        <w:tc>
          <w:tcPr>
            <w:tcW w:w="2130" w:type="dxa"/>
            <w:vMerge/>
          </w:tcPr>
          <w:p w14:paraId="603E7ECD" w14:textId="77777777" w:rsidR="00EF4BBF" w:rsidRDefault="00EF4BBF"/>
        </w:tc>
        <w:tc>
          <w:tcPr>
            <w:tcW w:w="3563" w:type="dxa"/>
          </w:tcPr>
          <w:p w14:paraId="3B83AB0A" w14:textId="04C16FCC" w:rsidR="258738D0" w:rsidRDefault="258738D0" w:rsidP="258738D0">
            <w:pPr>
              <w:rPr>
                <w:b/>
                <w:bCs/>
              </w:rPr>
            </w:pPr>
          </w:p>
        </w:tc>
      </w:tr>
      <w:tr w:rsidR="258738D0" w14:paraId="58BF72D3" w14:textId="77777777" w:rsidTr="2F1D125B">
        <w:trPr>
          <w:trHeight w:val="300"/>
        </w:trPr>
        <w:tc>
          <w:tcPr>
            <w:tcW w:w="2135" w:type="dxa"/>
            <w:vMerge w:val="restart"/>
          </w:tcPr>
          <w:p w14:paraId="3ECC18DC" w14:textId="058629C7" w:rsidR="39E3A930" w:rsidRDefault="39E3A930" w:rsidP="258738D0">
            <w:pPr>
              <w:spacing w:line="240" w:lineRule="auto"/>
              <w:rPr>
                <w:b/>
                <w:bCs/>
                <w:color w:val="000000" w:themeColor="text1"/>
              </w:rPr>
            </w:pPr>
            <w:r>
              <w:t xml:space="preserve">5.6.1.6 </w:t>
            </w:r>
            <w:r w:rsidRPr="258738D0">
              <w:rPr>
                <w:b/>
                <w:bCs/>
                <w:color w:val="000000" w:themeColor="text1"/>
              </w:rPr>
              <w:t>Change of Metering</w:t>
            </w:r>
          </w:p>
          <w:p w14:paraId="15434356" w14:textId="411708E7" w:rsidR="258738D0" w:rsidRDefault="258738D0" w:rsidP="258738D0">
            <w:pPr>
              <w:spacing w:line="259" w:lineRule="auto"/>
            </w:pPr>
          </w:p>
        </w:tc>
        <w:tc>
          <w:tcPr>
            <w:tcW w:w="3422" w:type="dxa"/>
          </w:tcPr>
          <w:p w14:paraId="79A419B4" w14:textId="492A9C50" w:rsidR="5FF6BC50" w:rsidRDefault="5FF6BC50" w:rsidP="00D5184C">
            <w:pPr>
              <w:pStyle w:val="ListParagraph"/>
              <w:numPr>
                <w:ilvl w:val="0"/>
                <w:numId w:val="24"/>
              </w:numPr>
              <w:rPr>
                <w:rFonts w:eastAsia="Arial" w:cs="Arial"/>
              </w:rPr>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e.g. E2E process changes tested in own UIT environment</w:t>
            </w:r>
            <w:r w:rsidRPr="258738D0">
              <w:rPr>
                <w:rFonts w:eastAsia="Arial" w:cs="Arial"/>
              </w:rPr>
              <w:t>)</w:t>
            </w:r>
          </w:p>
          <w:p w14:paraId="64130290" w14:textId="60225D18" w:rsidR="258738D0" w:rsidRDefault="258738D0" w:rsidP="258738D0">
            <w:pPr>
              <w:pStyle w:val="ListParagraph"/>
              <w:ind w:left="360"/>
              <w:rPr>
                <w:rFonts w:eastAsia="Arial" w:cs="Arial"/>
                <w:color w:val="000000" w:themeColor="text1"/>
              </w:rPr>
            </w:pPr>
          </w:p>
        </w:tc>
        <w:tc>
          <w:tcPr>
            <w:tcW w:w="3915" w:type="dxa"/>
          </w:tcPr>
          <w:p w14:paraId="06611031" w14:textId="0A92E881" w:rsidR="0C4B3663" w:rsidRDefault="0C4B3663" w:rsidP="258738D0">
            <w:pPr>
              <w:spacing w:line="259" w:lineRule="auto"/>
            </w:pPr>
            <w:r>
              <w:t xml:space="preserve">For Question 5.6.1.6 A – Your response should include the following: </w:t>
            </w:r>
          </w:p>
          <w:p w14:paraId="77A2C527" w14:textId="77777777" w:rsidR="258738D0" w:rsidRDefault="258738D0" w:rsidP="258738D0">
            <w:pPr>
              <w:pStyle w:val="ListParagraph"/>
              <w:spacing w:line="259" w:lineRule="auto"/>
              <w:ind w:left="360"/>
              <w:rPr>
                <w:rFonts w:eastAsia="Arial" w:cs="Arial"/>
              </w:rPr>
            </w:pPr>
          </w:p>
          <w:p w14:paraId="1F87611E" w14:textId="77777777" w:rsidR="0C4B3663" w:rsidRDefault="0C4B3663" w:rsidP="00D5184C">
            <w:pPr>
              <w:pStyle w:val="ListParagraph"/>
              <w:numPr>
                <w:ilvl w:val="0"/>
                <w:numId w:val="235"/>
              </w:numPr>
              <w:spacing w:line="259" w:lineRule="auto"/>
              <w:rPr>
                <w:rFonts w:eastAsia="Arial" w:cs="Arial"/>
              </w:rPr>
            </w:pPr>
            <w:r w:rsidRPr="258738D0">
              <w:rPr>
                <w:rFonts w:eastAsia="Arial" w:cs="Arial"/>
              </w:rPr>
              <w:t xml:space="preserve">A disclosure of changes to systems and processes which have not been tested as part of PIT/SIT/QT, as above. </w:t>
            </w:r>
          </w:p>
          <w:p w14:paraId="3431378E" w14:textId="77777777" w:rsidR="258738D0" w:rsidRDefault="258738D0" w:rsidP="258738D0">
            <w:pPr>
              <w:pStyle w:val="ListParagraph"/>
              <w:spacing w:line="259" w:lineRule="auto"/>
              <w:ind w:left="360"/>
              <w:rPr>
                <w:rFonts w:eastAsia="Arial" w:cs="Arial"/>
              </w:rPr>
            </w:pPr>
          </w:p>
          <w:p w14:paraId="4A3291CE" w14:textId="77777777" w:rsidR="0C4B3663" w:rsidRDefault="0C4B3663" w:rsidP="00D5184C">
            <w:pPr>
              <w:pStyle w:val="ListParagraph"/>
              <w:numPr>
                <w:ilvl w:val="0"/>
                <w:numId w:val="235"/>
              </w:numPr>
              <w:spacing w:line="259" w:lineRule="auto"/>
              <w:rPr>
                <w:rFonts w:eastAsia="Arial" w:cs="Arial"/>
              </w:rPr>
            </w:pPr>
            <w:r w:rsidRPr="258738D0">
              <w:rPr>
                <w:rFonts w:eastAsia="Arial" w:cs="Arial"/>
              </w:rPr>
              <w:t xml:space="preserve">Any instances where you have opted out of receiving DIP Publications, and how you will ensure you will receive this information. </w:t>
            </w:r>
          </w:p>
          <w:p w14:paraId="5154ECB0" w14:textId="77777777" w:rsidR="258738D0" w:rsidRDefault="258738D0" w:rsidP="258738D0">
            <w:pPr>
              <w:pStyle w:val="ListParagraph"/>
              <w:spacing w:line="259" w:lineRule="auto"/>
              <w:ind w:left="360"/>
              <w:rPr>
                <w:rFonts w:eastAsia="Arial" w:cs="Arial"/>
              </w:rPr>
            </w:pPr>
          </w:p>
          <w:p w14:paraId="0C7C5762" w14:textId="0E6445F8" w:rsidR="0C4B3663" w:rsidRDefault="0C4B3663" w:rsidP="00D5184C">
            <w:pPr>
              <w:pStyle w:val="ListParagraph"/>
              <w:numPr>
                <w:ilvl w:val="0"/>
                <w:numId w:val="235"/>
              </w:numPr>
              <w:spacing w:line="259" w:lineRule="auto"/>
              <w:rPr>
                <w:rFonts w:eastAsia="Arial" w:cs="Arial"/>
              </w:rPr>
            </w:pPr>
            <w:r w:rsidRPr="258738D0">
              <w:rPr>
                <w:rFonts w:eastAsia="Arial" w:cs="Arial"/>
              </w:rPr>
              <w:t xml:space="preserve">How you will gain assurance that even with these additional changes, your wider end-to-end systems and processes will still enable you to operate in line with your BSC Code Requirements, as above. </w:t>
            </w:r>
          </w:p>
          <w:p w14:paraId="06279096" w14:textId="77777777" w:rsidR="258738D0" w:rsidRDefault="258738D0" w:rsidP="258738D0">
            <w:pPr>
              <w:spacing w:line="259" w:lineRule="auto"/>
            </w:pPr>
          </w:p>
          <w:p w14:paraId="19BCABD0" w14:textId="77777777" w:rsidR="0C4B3663" w:rsidRDefault="0C4B3663" w:rsidP="00D5184C">
            <w:pPr>
              <w:pStyle w:val="ListParagraph"/>
              <w:numPr>
                <w:ilvl w:val="0"/>
                <w:numId w:val="235"/>
              </w:numPr>
              <w:spacing w:line="259" w:lineRule="auto"/>
            </w:pPr>
            <w:r w:rsidRPr="258738D0">
              <w:rPr>
                <w:rFonts w:eastAsia="Arial"/>
              </w:rPr>
              <w:t>If there are no relevant additional changes to disclose for this business process, please write “N/A”.</w:t>
            </w:r>
          </w:p>
          <w:p w14:paraId="6835E993" w14:textId="7CBFB570" w:rsidR="258738D0" w:rsidRDefault="258738D0" w:rsidP="258738D0"/>
        </w:tc>
        <w:tc>
          <w:tcPr>
            <w:tcW w:w="2130" w:type="dxa"/>
            <w:vMerge w:val="restart"/>
          </w:tcPr>
          <w:p w14:paraId="7F90E88D" w14:textId="36E51F5C" w:rsidR="2A6233B8" w:rsidRDefault="2A6233B8" w:rsidP="258738D0">
            <w:pPr>
              <w:spacing w:line="259" w:lineRule="auto"/>
            </w:pPr>
            <w:r>
              <w:t xml:space="preserve">MHHS-BR-DS-146 </w:t>
            </w:r>
          </w:p>
          <w:p w14:paraId="5D08B6B5" w14:textId="204C678E" w:rsidR="2A6233B8" w:rsidRDefault="2A6233B8" w:rsidP="258738D0">
            <w:pPr>
              <w:spacing w:line="259" w:lineRule="auto"/>
            </w:pPr>
            <w:r>
              <w:t>MHHS-BR-DS-121</w:t>
            </w:r>
          </w:p>
          <w:p w14:paraId="20125DED" w14:textId="7637F985" w:rsidR="2A6233B8" w:rsidRDefault="2A6233B8" w:rsidP="258738D0">
            <w:pPr>
              <w:spacing w:line="259" w:lineRule="auto"/>
            </w:pPr>
            <w:r>
              <w:t>MHHS-BR-DS-117</w:t>
            </w:r>
          </w:p>
          <w:p w14:paraId="127F3014" w14:textId="478D1D5A" w:rsidR="2A6233B8" w:rsidRDefault="2A6233B8" w:rsidP="258738D0">
            <w:pPr>
              <w:spacing w:line="259" w:lineRule="auto"/>
            </w:pPr>
            <w:r>
              <w:t>MHHS-BR-DS-123</w:t>
            </w:r>
          </w:p>
          <w:p w14:paraId="790673E3" w14:textId="1B37DA25" w:rsidR="258738D0" w:rsidRDefault="258738D0" w:rsidP="258738D0">
            <w:pPr>
              <w:spacing w:line="259" w:lineRule="auto"/>
            </w:pPr>
          </w:p>
        </w:tc>
        <w:tc>
          <w:tcPr>
            <w:tcW w:w="3563" w:type="dxa"/>
          </w:tcPr>
          <w:p w14:paraId="4C157E40" w14:textId="6F8749C9" w:rsidR="258738D0" w:rsidRDefault="258738D0" w:rsidP="258738D0">
            <w:pPr>
              <w:rPr>
                <w:b/>
                <w:bCs/>
              </w:rPr>
            </w:pPr>
          </w:p>
        </w:tc>
      </w:tr>
      <w:tr w:rsidR="258738D0" w14:paraId="5BD61705" w14:textId="77777777" w:rsidTr="2F1D125B">
        <w:trPr>
          <w:trHeight w:val="300"/>
        </w:trPr>
        <w:tc>
          <w:tcPr>
            <w:tcW w:w="2135" w:type="dxa"/>
            <w:vMerge/>
          </w:tcPr>
          <w:p w14:paraId="2573552C" w14:textId="77777777" w:rsidR="00EF4BBF" w:rsidRDefault="00EF4BBF"/>
        </w:tc>
        <w:tc>
          <w:tcPr>
            <w:tcW w:w="3422" w:type="dxa"/>
          </w:tcPr>
          <w:p w14:paraId="79FA5792" w14:textId="0711FFE7" w:rsidR="5FF6BC50" w:rsidRDefault="5FF6BC50" w:rsidP="00D5184C">
            <w:pPr>
              <w:pStyle w:val="ListParagraph"/>
              <w:numPr>
                <w:ilvl w:val="0"/>
                <w:numId w:val="24"/>
              </w:numPr>
              <w:rPr>
                <w:rFonts w:eastAsia="Arial" w:cs="Arial"/>
                <w:color w:val="000000" w:themeColor="text1"/>
              </w:rPr>
            </w:pPr>
            <w:r w:rsidRPr="258738D0">
              <w:rPr>
                <w:rFonts w:eastAsia="Arial" w:cs="Arial"/>
                <w:color w:val="000000" w:themeColor="text1"/>
              </w:rPr>
              <w:t>How do you identify related MPANs or Import/Export linked meters?</w:t>
            </w:r>
          </w:p>
          <w:p w14:paraId="245D7AFA" w14:textId="22AB6100" w:rsidR="258738D0" w:rsidRDefault="258738D0" w:rsidP="258738D0">
            <w:pPr>
              <w:pStyle w:val="ListParagraph"/>
              <w:ind w:left="360"/>
              <w:rPr>
                <w:rFonts w:eastAsia="Arial" w:cs="Arial"/>
                <w:color w:val="000000" w:themeColor="text1"/>
              </w:rPr>
            </w:pPr>
          </w:p>
        </w:tc>
        <w:tc>
          <w:tcPr>
            <w:tcW w:w="3915" w:type="dxa"/>
          </w:tcPr>
          <w:p w14:paraId="49997D59" w14:textId="15A9DA18" w:rsidR="70029C26" w:rsidRDefault="70029C26" w:rsidP="258738D0">
            <w:pPr>
              <w:spacing w:after="0"/>
            </w:pPr>
            <w:r>
              <w:t>For Question 5.6.1.6 B – Your response should include the following:</w:t>
            </w:r>
          </w:p>
          <w:p w14:paraId="3D4F2383" w14:textId="12609E78" w:rsidR="70029C26" w:rsidRDefault="70029C26" w:rsidP="00D5184C">
            <w:pPr>
              <w:pStyle w:val="ListParagraph"/>
              <w:numPr>
                <w:ilvl w:val="0"/>
                <w:numId w:val="219"/>
              </w:numPr>
            </w:pPr>
            <w:r w:rsidRPr="258738D0">
              <w:rPr>
                <w:rFonts w:eastAsia="Arial" w:cs="Arial"/>
              </w:rPr>
              <w:t>The process for identifying:</w:t>
            </w:r>
          </w:p>
          <w:p w14:paraId="1C469362" w14:textId="01AA495B" w:rsidR="70029C26" w:rsidRDefault="70029C26" w:rsidP="00D5184C">
            <w:pPr>
              <w:pStyle w:val="ListParagraph"/>
              <w:numPr>
                <w:ilvl w:val="1"/>
                <w:numId w:val="219"/>
              </w:numPr>
            </w:pPr>
            <w:r w:rsidRPr="258738D0">
              <w:rPr>
                <w:rFonts w:eastAsia="Arial" w:cs="Arial"/>
              </w:rPr>
              <w:t>Related MPANs</w:t>
            </w:r>
          </w:p>
          <w:p w14:paraId="401A4E01" w14:textId="409E9A76" w:rsidR="70029C26" w:rsidRDefault="70029C26" w:rsidP="00D5184C">
            <w:pPr>
              <w:pStyle w:val="ListParagraph"/>
              <w:numPr>
                <w:ilvl w:val="1"/>
                <w:numId w:val="219"/>
              </w:numPr>
              <w:rPr>
                <w:rFonts w:eastAsia="Arial" w:cs="Arial"/>
              </w:rPr>
            </w:pPr>
            <w:r w:rsidRPr="258738D0">
              <w:rPr>
                <w:rFonts w:eastAsia="Arial" w:cs="Arial"/>
              </w:rPr>
              <w:t>Import/Export linked meters</w:t>
            </w:r>
          </w:p>
          <w:p w14:paraId="0A4EC962" w14:textId="04D568FE" w:rsidR="258738D0" w:rsidRDefault="258738D0" w:rsidP="258738D0"/>
        </w:tc>
        <w:tc>
          <w:tcPr>
            <w:tcW w:w="2130" w:type="dxa"/>
            <w:vMerge/>
          </w:tcPr>
          <w:p w14:paraId="14D5BE68" w14:textId="77777777" w:rsidR="00EF4BBF" w:rsidRDefault="00EF4BBF"/>
        </w:tc>
        <w:tc>
          <w:tcPr>
            <w:tcW w:w="3563" w:type="dxa"/>
          </w:tcPr>
          <w:p w14:paraId="1C9C550B" w14:textId="7C3AC346" w:rsidR="258738D0" w:rsidRDefault="258738D0" w:rsidP="258738D0">
            <w:pPr>
              <w:rPr>
                <w:b/>
                <w:bCs/>
              </w:rPr>
            </w:pPr>
          </w:p>
        </w:tc>
      </w:tr>
      <w:tr w:rsidR="003A308C" w14:paraId="06AECC89" w14:textId="77777777" w:rsidTr="2F1D125B">
        <w:trPr>
          <w:trHeight w:val="4650"/>
        </w:trPr>
        <w:tc>
          <w:tcPr>
            <w:tcW w:w="2135" w:type="dxa"/>
          </w:tcPr>
          <w:p w14:paraId="149B2E65" w14:textId="1D8197B0" w:rsidR="4D9BCA1F" w:rsidRDefault="764B3AB5" w:rsidP="4D9BCA1F">
            <w:pPr>
              <w:spacing w:line="259" w:lineRule="auto"/>
            </w:pPr>
            <w:r>
              <w:lastRenderedPageBreak/>
              <w:t xml:space="preserve">5.6.1.7 </w:t>
            </w:r>
            <w:r w:rsidR="684BE6BA" w:rsidRPr="47AFD856">
              <w:rPr>
                <w:b/>
                <w:bCs/>
              </w:rPr>
              <w:t>Operational Requirements</w:t>
            </w:r>
          </w:p>
          <w:p w14:paraId="104F2219" w14:textId="5ED4614D" w:rsidR="4D9BCA1F" w:rsidRDefault="4D9BCA1F" w:rsidP="4D9BCA1F">
            <w:pPr>
              <w:spacing w:line="259" w:lineRule="auto"/>
            </w:pPr>
          </w:p>
        </w:tc>
        <w:tc>
          <w:tcPr>
            <w:tcW w:w="3422" w:type="dxa"/>
          </w:tcPr>
          <w:p w14:paraId="3082B45E" w14:textId="558A3494" w:rsidR="47946A0A" w:rsidRDefault="1296E935" w:rsidP="00D5184C">
            <w:pPr>
              <w:pStyle w:val="ListParagraph"/>
              <w:numPr>
                <w:ilvl w:val="0"/>
                <w:numId w:val="56"/>
              </w:numPr>
              <w:spacing w:line="259" w:lineRule="auto"/>
              <w:rPr>
                <w:rFonts w:eastAsia="Arial" w:cs="Arial"/>
              </w:rPr>
            </w:pPr>
            <w:r w:rsidRPr="2F1D125B">
              <w:rPr>
                <w:rFonts w:eastAsia="Arial" w:cs="Arial"/>
              </w:rPr>
              <w:t>What controls do you have in place to ensure that you meet all of your requirements as outlined in the Operational Choreography</w:t>
            </w:r>
            <w:r w:rsidR="658256DE" w:rsidRPr="2F1D125B">
              <w:rPr>
                <w:rFonts w:eastAsia="Arial" w:cs="Arial"/>
              </w:rPr>
              <w:t xml:space="preserve"> Version 5.</w:t>
            </w:r>
            <w:r w:rsidR="1709C756" w:rsidRPr="2F1D125B">
              <w:rPr>
                <w:rFonts w:eastAsia="Arial" w:cs="Arial"/>
              </w:rPr>
              <w:t>5</w:t>
            </w:r>
            <w:r w:rsidR="658256DE" w:rsidRPr="2F1D125B">
              <w:rPr>
                <w:rFonts w:eastAsia="Arial" w:cs="Arial"/>
              </w:rPr>
              <w:t>?</w:t>
            </w:r>
          </w:p>
        </w:tc>
        <w:tc>
          <w:tcPr>
            <w:tcW w:w="3915" w:type="dxa"/>
          </w:tcPr>
          <w:p w14:paraId="4FD7C7E2" w14:textId="0FA4FAB4" w:rsidR="47946A0A" w:rsidRDefault="684BE6BA" w:rsidP="4D9BCA1F">
            <w:r>
              <w:t>For Question 5.</w:t>
            </w:r>
            <w:r w:rsidR="22476EBA">
              <w:t xml:space="preserve">6 </w:t>
            </w:r>
            <w:r>
              <w:t>.1.7 A - Your response should include the following:</w:t>
            </w:r>
          </w:p>
          <w:p w14:paraId="666508FE" w14:textId="443B7B15" w:rsidR="4D9BCA1F" w:rsidRDefault="4D9BCA1F" w:rsidP="4D9BCA1F"/>
          <w:p w14:paraId="1032496A" w14:textId="100CDF27" w:rsidR="47946A0A" w:rsidRDefault="20CF17C6" w:rsidP="00D5184C">
            <w:pPr>
              <w:pStyle w:val="ListParagraph"/>
              <w:numPr>
                <w:ilvl w:val="0"/>
                <w:numId w:val="58"/>
              </w:numPr>
              <w:rPr>
                <w:rFonts w:eastAsia="Arial" w:cs="Arial"/>
              </w:rPr>
            </w:pPr>
            <w:r w:rsidRPr="0CE7C621">
              <w:rPr>
                <w:rFonts w:eastAsia="Arial" w:cs="Arial"/>
              </w:rPr>
              <w:t xml:space="preserve">Both preventative controls and detective controls, which could include your monitoring activities and processes for manual intervention. How you will ensure you meet specific processing and response SLAs (these may be referenced in your answers above) </w:t>
            </w:r>
          </w:p>
          <w:p w14:paraId="256A2F29" w14:textId="7A9FC95F" w:rsidR="4D9BCA1F" w:rsidRDefault="4D9BCA1F" w:rsidP="4D9BCA1F"/>
          <w:p w14:paraId="7330D791" w14:textId="524C2147" w:rsidR="4D9BCA1F" w:rsidRDefault="6A77CB7C" w:rsidP="00D5184C">
            <w:pPr>
              <w:pStyle w:val="ListParagraph"/>
              <w:numPr>
                <w:ilvl w:val="0"/>
                <w:numId w:val="58"/>
              </w:numPr>
              <w:rPr>
                <w:rFonts w:eastAsia="Arial" w:cs="Arial"/>
              </w:rPr>
            </w:pPr>
            <w:r w:rsidRPr="2F1D125B">
              <w:rPr>
                <w:rFonts w:eastAsia="Arial" w:cs="Arial"/>
              </w:rPr>
              <w:t>How you will ensure you meet your operational requirements which may not have been tested during functional testing</w:t>
            </w:r>
            <w:r w:rsidR="4D306302" w:rsidRPr="2F1D125B">
              <w:rPr>
                <w:rFonts w:eastAsia="Arial" w:cs="Arial"/>
              </w:rPr>
              <w:t>?</w:t>
            </w:r>
          </w:p>
        </w:tc>
        <w:tc>
          <w:tcPr>
            <w:tcW w:w="2130" w:type="dxa"/>
          </w:tcPr>
          <w:p w14:paraId="18236405" w14:textId="4D45895F" w:rsidR="0393BC15" w:rsidRDefault="0393BC15">
            <w:r>
              <w:t>OPC_061</w:t>
            </w:r>
          </w:p>
          <w:p w14:paraId="1EDD45FE" w14:textId="4381EF52" w:rsidR="47946A0A" w:rsidRDefault="20CF17C6" w:rsidP="4D9BCA1F">
            <w:r w:rsidRPr="0CE7C621">
              <w:t xml:space="preserve">OPC_150 </w:t>
            </w:r>
          </w:p>
          <w:p w14:paraId="17E5C76E" w14:textId="60DD91CD" w:rsidR="47946A0A" w:rsidRDefault="20CF17C6" w:rsidP="4D9BCA1F">
            <w:r w:rsidRPr="0CE7C621">
              <w:t xml:space="preserve">OPC_170A </w:t>
            </w:r>
          </w:p>
          <w:p w14:paraId="65808A46" w14:textId="61CD0252" w:rsidR="47946A0A" w:rsidRDefault="20CF17C6" w:rsidP="4D9BCA1F">
            <w:r w:rsidRPr="0CE7C621">
              <w:t xml:space="preserve">OPC_170B </w:t>
            </w:r>
          </w:p>
          <w:p w14:paraId="2F0863B4" w14:textId="2FF71B56" w:rsidR="47946A0A" w:rsidRDefault="33507BB2" w:rsidP="4D9BCA1F">
            <w:r>
              <w:t xml:space="preserve">OPC_190 </w:t>
            </w:r>
          </w:p>
          <w:p w14:paraId="2CDCC3D3" w14:textId="70AD34AE" w:rsidR="47946A0A" w:rsidRDefault="33507BB2" w:rsidP="4D9BCA1F">
            <w:r>
              <w:t xml:space="preserve">OPC_200 </w:t>
            </w:r>
          </w:p>
          <w:p w14:paraId="6CFE736D" w14:textId="1BD11E1E" w:rsidR="47946A0A" w:rsidRDefault="33507BB2" w:rsidP="4D9BCA1F">
            <w:r>
              <w:t xml:space="preserve">OPC_210 </w:t>
            </w:r>
          </w:p>
          <w:p w14:paraId="10D536D4" w14:textId="4DA58EDD" w:rsidR="47946A0A" w:rsidRDefault="33507BB2" w:rsidP="4D9BCA1F">
            <w:r>
              <w:t xml:space="preserve"> </w:t>
            </w:r>
          </w:p>
          <w:p w14:paraId="63CD8C56" w14:textId="6366879B" w:rsidR="47946A0A" w:rsidRDefault="33507BB2" w:rsidP="4D9BCA1F">
            <w:r>
              <w:t xml:space="preserve"> </w:t>
            </w:r>
          </w:p>
          <w:p w14:paraId="0AB2B455" w14:textId="4B1B5BF6" w:rsidR="47946A0A" w:rsidRDefault="33507BB2" w:rsidP="4D9BCA1F">
            <w:r>
              <w:t xml:space="preserve">OPC_280 </w:t>
            </w:r>
          </w:p>
          <w:p w14:paraId="645A5109" w14:textId="443754F0" w:rsidR="47946A0A" w:rsidRDefault="438D917A" w:rsidP="4D9BCA1F">
            <w:r>
              <w:t>OPC_300</w:t>
            </w:r>
          </w:p>
          <w:p w14:paraId="119A0288" w14:textId="6F6D1E8C" w:rsidR="47946A0A" w:rsidRDefault="6EFD3E7D" w:rsidP="4D9BCA1F">
            <w:r>
              <w:t>OPC_320</w:t>
            </w:r>
            <w:r w:rsidR="438D917A">
              <w:t xml:space="preserve">  OPC_340</w:t>
            </w:r>
          </w:p>
          <w:p w14:paraId="57FB8F82" w14:textId="47CD8020" w:rsidR="47946A0A" w:rsidRDefault="59BE26C1" w:rsidP="4D9BCA1F">
            <w:r>
              <w:t>OPC_360</w:t>
            </w:r>
          </w:p>
          <w:p w14:paraId="235B9928" w14:textId="6B06F77B" w:rsidR="47946A0A" w:rsidRDefault="59BE26C1" w:rsidP="4D9BCA1F">
            <w:r>
              <w:t>OPC_370</w:t>
            </w:r>
          </w:p>
          <w:p w14:paraId="1B0D406F" w14:textId="22C103A4" w:rsidR="47946A0A" w:rsidRDefault="59BE26C1" w:rsidP="4D9BCA1F">
            <w:r>
              <w:t>OPC_390</w:t>
            </w:r>
            <w:r w:rsidR="006452B5">
              <w:t xml:space="preserve"> </w:t>
            </w:r>
            <w:r w:rsidR="006452B5" w:rsidRPr="006973F6">
              <w:t xml:space="preserve">(relates to </w:t>
            </w:r>
            <w:r w:rsidR="00357698" w:rsidRPr="006973F6">
              <w:t>IF-024)</w:t>
            </w:r>
          </w:p>
          <w:p w14:paraId="38CE584B" w14:textId="16253971" w:rsidR="47946A0A" w:rsidRDefault="33507BB2" w:rsidP="4D9BCA1F">
            <w:r>
              <w:t xml:space="preserve">OPC_420 </w:t>
            </w:r>
          </w:p>
          <w:p w14:paraId="5280B0E6" w14:textId="4839C783" w:rsidR="47946A0A" w:rsidRDefault="33507BB2" w:rsidP="4D9BCA1F">
            <w:r>
              <w:t xml:space="preserve"> OPC_440</w:t>
            </w:r>
          </w:p>
          <w:p w14:paraId="168630F8" w14:textId="7FEA4284" w:rsidR="47946A0A" w:rsidRDefault="319438A6" w:rsidP="4D9BCA1F">
            <w:r>
              <w:t>OPC_470</w:t>
            </w:r>
            <w:r w:rsidR="33507BB2">
              <w:t xml:space="preserve"> </w:t>
            </w:r>
          </w:p>
          <w:p w14:paraId="74F1288B" w14:textId="3CE2E99F" w:rsidR="47946A0A" w:rsidRDefault="33507BB2" w:rsidP="4D9BCA1F">
            <w:r>
              <w:t>OPC_490</w:t>
            </w:r>
          </w:p>
          <w:p w14:paraId="036D3D36" w14:textId="12BD89C0" w:rsidR="29367230" w:rsidRDefault="29367230">
            <w:r>
              <w:t>OPC_550</w:t>
            </w:r>
          </w:p>
          <w:p w14:paraId="0F24AABF" w14:textId="120F9F1E" w:rsidR="29367230" w:rsidRDefault="29367230">
            <w:r>
              <w:t>OPC_570</w:t>
            </w:r>
          </w:p>
          <w:p w14:paraId="1E3937A9" w14:textId="14D019D1" w:rsidR="29367230" w:rsidRDefault="29367230">
            <w:r>
              <w:t>OPC_580</w:t>
            </w:r>
          </w:p>
          <w:p w14:paraId="3FC2F81C" w14:textId="6BA7C0BB" w:rsidR="47946A0A" w:rsidRDefault="47946A0A" w:rsidP="4D9BCA1F"/>
          <w:p w14:paraId="1CD7E229" w14:textId="611DD6D5" w:rsidR="4D9BCA1F" w:rsidRDefault="4D9BCA1F" w:rsidP="4D9BCA1F"/>
        </w:tc>
        <w:tc>
          <w:tcPr>
            <w:tcW w:w="3563" w:type="dxa"/>
          </w:tcPr>
          <w:p w14:paraId="5BF0C0AB" w14:textId="36CBD6AB" w:rsidR="4D9BCA1F" w:rsidRDefault="4D9BCA1F" w:rsidP="4D9BCA1F"/>
        </w:tc>
      </w:tr>
      <w:tr w:rsidR="258738D0" w14:paraId="00E1FA5D" w14:textId="77777777" w:rsidTr="2F1D125B">
        <w:trPr>
          <w:trHeight w:val="300"/>
        </w:trPr>
        <w:tc>
          <w:tcPr>
            <w:tcW w:w="2135" w:type="dxa"/>
            <w:vMerge w:val="restart"/>
          </w:tcPr>
          <w:p w14:paraId="42D5047C" w14:textId="56D3EC3E" w:rsidR="4714DEE6" w:rsidRDefault="4714DEE6" w:rsidP="258738D0">
            <w:pPr>
              <w:spacing w:line="259" w:lineRule="auto"/>
              <w:rPr>
                <w:color w:val="0078D4"/>
                <w:u w:val="single"/>
              </w:rPr>
            </w:pPr>
            <w:r>
              <w:t xml:space="preserve">5.6.1.8 </w:t>
            </w:r>
            <w:r w:rsidRPr="258738D0">
              <w:rPr>
                <w:b/>
                <w:bCs/>
              </w:rPr>
              <w:t>Change of Energisation</w:t>
            </w:r>
          </w:p>
          <w:p w14:paraId="522D517B" w14:textId="6A4EBA7C" w:rsidR="258738D0" w:rsidRDefault="258738D0" w:rsidP="258738D0">
            <w:pPr>
              <w:spacing w:line="259" w:lineRule="auto"/>
            </w:pPr>
          </w:p>
        </w:tc>
        <w:tc>
          <w:tcPr>
            <w:tcW w:w="3422" w:type="dxa"/>
          </w:tcPr>
          <w:p w14:paraId="03F9AE29" w14:textId="0BEBE242" w:rsidR="4714DEE6" w:rsidRDefault="4714DEE6" w:rsidP="00D5184C">
            <w:pPr>
              <w:pStyle w:val="ListParagraph"/>
              <w:numPr>
                <w:ilvl w:val="0"/>
                <w:numId w:val="48"/>
              </w:numPr>
              <w:spacing w:line="257" w:lineRule="auto"/>
            </w:pPr>
            <w:r w:rsidRPr="258738D0">
              <w:rPr>
                <w:rFonts w:eastAsia="Arial" w:cs="Arial"/>
              </w:rPr>
              <w:t>Excluding the functional elements tested in PIT/SIT/QT, what further changes have been made to your E2E business process? (</w:t>
            </w:r>
            <w:r w:rsidRPr="258738D0">
              <w:rPr>
                <w:rFonts w:eastAsia="Arial" w:cs="Arial"/>
                <w:i/>
                <w:iCs/>
              </w:rPr>
              <w:t>e.g. to inputs, workflows, integrations, and downstream systems and processes; this may be nothing</w:t>
            </w:r>
            <w:r w:rsidRPr="258738D0">
              <w:rPr>
                <w:rFonts w:eastAsia="Arial" w:cs="Arial"/>
              </w:rPr>
              <w:t>). In the case that changes have been made, how have you tested these updated E2E business process (</w:t>
            </w:r>
            <w:r w:rsidRPr="258738D0">
              <w:rPr>
                <w:rFonts w:eastAsia="Arial" w:cs="Arial"/>
                <w:i/>
                <w:iCs/>
              </w:rPr>
              <w:t xml:space="preserve">e.g. </w:t>
            </w:r>
            <w:r w:rsidRPr="258738D0">
              <w:rPr>
                <w:rFonts w:eastAsia="Arial" w:cs="Arial"/>
                <w:i/>
                <w:iCs/>
              </w:rPr>
              <w:lastRenderedPageBreak/>
              <w:t>E2E process changes tested in own UIT environment</w:t>
            </w:r>
            <w:r w:rsidRPr="258738D0">
              <w:rPr>
                <w:rFonts w:eastAsia="Arial" w:cs="Arial"/>
              </w:rPr>
              <w:t>)</w:t>
            </w:r>
          </w:p>
          <w:p w14:paraId="4DBE30E8" w14:textId="1DE3F653" w:rsidR="258738D0" w:rsidRDefault="258738D0" w:rsidP="258738D0">
            <w:pPr>
              <w:spacing w:line="259" w:lineRule="auto"/>
            </w:pPr>
          </w:p>
        </w:tc>
        <w:tc>
          <w:tcPr>
            <w:tcW w:w="3915" w:type="dxa"/>
          </w:tcPr>
          <w:p w14:paraId="240AC8FF" w14:textId="63018A13" w:rsidR="00B01552" w:rsidRDefault="00B01552">
            <w:r>
              <w:lastRenderedPageBreak/>
              <w:t>For Question 5.6.1.8 A – Your response should include the following:</w:t>
            </w:r>
          </w:p>
          <w:p w14:paraId="4AAEC67F" w14:textId="77777777" w:rsidR="258738D0" w:rsidRDefault="258738D0" w:rsidP="258738D0">
            <w:pPr>
              <w:spacing w:line="259" w:lineRule="auto"/>
            </w:pPr>
          </w:p>
          <w:p w14:paraId="2D14F0DD" w14:textId="77777777" w:rsidR="00B01552" w:rsidRDefault="00B01552" w:rsidP="00D5184C">
            <w:pPr>
              <w:pStyle w:val="ListParagraph"/>
              <w:numPr>
                <w:ilvl w:val="0"/>
                <w:numId w:val="235"/>
              </w:numPr>
              <w:spacing w:line="259" w:lineRule="auto"/>
              <w:rPr>
                <w:rFonts w:eastAsia="Arial" w:cs="Arial"/>
              </w:rPr>
            </w:pPr>
            <w:r w:rsidRPr="258738D0">
              <w:rPr>
                <w:rFonts w:eastAsia="Arial" w:cs="Arial"/>
              </w:rPr>
              <w:t xml:space="preserve">A disclosure of changes to systems and processes which have not been tested as part of PIT/SIT/QT, as above. </w:t>
            </w:r>
          </w:p>
          <w:p w14:paraId="3DAF416C" w14:textId="77777777" w:rsidR="258738D0" w:rsidRDefault="258738D0" w:rsidP="258738D0">
            <w:pPr>
              <w:pStyle w:val="ListParagraph"/>
              <w:spacing w:line="259" w:lineRule="auto"/>
              <w:ind w:left="360"/>
              <w:rPr>
                <w:rFonts w:eastAsia="Arial" w:cs="Arial"/>
              </w:rPr>
            </w:pPr>
          </w:p>
          <w:p w14:paraId="5103388B" w14:textId="77777777" w:rsidR="00B01552" w:rsidRDefault="00B01552" w:rsidP="00D5184C">
            <w:pPr>
              <w:pStyle w:val="ListParagraph"/>
              <w:numPr>
                <w:ilvl w:val="0"/>
                <w:numId w:val="235"/>
              </w:numPr>
              <w:spacing w:line="259" w:lineRule="auto"/>
              <w:rPr>
                <w:rFonts w:eastAsia="Arial" w:cs="Arial"/>
              </w:rPr>
            </w:pPr>
            <w:r w:rsidRPr="258738D0">
              <w:rPr>
                <w:rFonts w:eastAsia="Arial" w:cs="Arial"/>
              </w:rPr>
              <w:t xml:space="preserve">Any instances where you have opted out of receiving DIP Publications, and </w:t>
            </w:r>
            <w:r w:rsidRPr="258738D0">
              <w:rPr>
                <w:rFonts w:eastAsia="Arial" w:cs="Arial"/>
              </w:rPr>
              <w:lastRenderedPageBreak/>
              <w:t xml:space="preserve">how you will ensure you will receive this information. </w:t>
            </w:r>
          </w:p>
          <w:p w14:paraId="66BA2978" w14:textId="77777777" w:rsidR="258738D0" w:rsidRDefault="258738D0" w:rsidP="258738D0">
            <w:pPr>
              <w:pStyle w:val="ListParagraph"/>
              <w:spacing w:line="259" w:lineRule="auto"/>
              <w:ind w:left="360"/>
              <w:rPr>
                <w:rFonts w:eastAsia="Arial" w:cs="Arial"/>
              </w:rPr>
            </w:pPr>
          </w:p>
          <w:p w14:paraId="4EA0B12A" w14:textId="60FB4D7E" w:rsidR="00B01552" w:rsidRDefault="00B01552" w:rsidP="00D5184C">
            <w:pPr>
              <w:pStyle w:val="ListParagraph"/>
              <w:numPr>
                <w:ilvl w:val="0"/>
                <w:numId w:val="235"/>
              </w:numPr>
              <w:spacing w:line="259" w:lineRule="auto"/>
              <w:rPr>
                <w:rFonts w:eastAsia="Arial" w:cs="Arial"/>
              </w:rPr>
            </w:pPr>
            <w:r w:rsidRPr="258738D0">
              <w:rPr>
                <w:rFonts w:eastAsia="Arial" w:cs="Arial"/>
              </w:rPr>
              <w:t xml:space="preserve">How you will gain assurance that even with these additional changes, your wider end-to-end systems and processes will still enable you to operate in line with your BSC Code Requirements, as above. </w:t>
            </w:r>
          </w:p>
          <w:p w14:paraId="3350750C" w14:textId="77777777" w:rsidR="258738D0" w:rsidRDefault="258738D0" w:rsidP="258738D0">
            <w:pPr>
              <w:spacing w:line="259" w:lineRule="auto"/>
            </w:pPr>
          </w:p>
          <w:p w14:paraId="01F98E51" w14:textId="77777777" w:rsidR="00B01552" w:rsidRDefault="00B01552" w:rsidP="00D5184C">
            <w:pPr>
              <w:pStyle w:val="ListParagraph"/>
              <w:numPr>
                <w:ilvl w:val="0"/>
                <w:numId w:val="235"/>
              </w:numPr>
              <w:spacing w:line="259" w:lineRule="auto"/>
              <w:rPr>
                <w:rFonts w:eastAsia="Arial"/>
              </w:rPr>
            </w:pPr>
            <w:r w:rsidRPr="258738D0">
              <w:rPr>
                <w:rFonts w:eastAsia="Arial"/>
              </w:rPr>
              <w:t>If there are no relevant additional changes to disclose for this business process, please write “N/A”.</w:t>
            </w:r>
          </w:p>
          <w:p w14:paraId="03491F23" w14:textId="1DCA4905" w:rsidR="258738D0" w:rsidRDefault="258738D0" w:rsidP="258738D0"/>
        </w:tc>
        <w:tc>
          <w:tcPr>
            <w:tcW w:w="2130" w:type="dxa"/>
            <w:vMerge w:val="restart"/>
          </w:tcPr>
          <w:p w14:paraId="64FDF22B" w14:textId="77777777" w:rsidR="00B01552" w:rsidRDefault="00B01552">
            <w:r>
              <w:lastRenderedPageBreak/>
              <w:t>MHHS-BR-DS-106</w:t>
            </w:r>
          </w:p>
          <w:p w14:paraId="7A9545DA" w14:textId="2A9F5560" w:rsidR="258738D0" w:rsidRDefault="258738D0" w:rsidP="258738D0"/>
        </w:tc>
        <w:tc>
          <w:tcPr>
            <w:tcW w:w="3563" w:type="dxa"/>
          </w:tcPr>
          <w:p w14:paraId="4B2BC111" w14:textId="674E261D" w:rsidR="258738D0" w:rsidRDefault="258738D0" w:rsidP="258738D0"/>
        </w:tc>
      </w:tr>
      <w:tr w:rsidR="258738D0" w14:paraId="35D8C2CE" w14:textId="77777777" w:rsidTr="2F1D125B">
        <w:trPr>
          <w:trHeight w:val="300"/>
        </w:trPr>
        <w:tc>
          <w:tcPr>
            <w:tcW w:w="2135" w:type="dxa"/>
            <w:vMerge/>
          </w:tcPr>
          <w:p w14:paraId="27D19146" w14:textId="77777777" w:rsidR="00EF4BBF" w:rsidRDefault="00EF4BBF"/>
        </w:tc>
        <w:tc>
          <w:tcPr>
            <w:tcW w:w="3422" w:type="dxa"/>
          </w:tcPr>
          <w:p w14:paraId="5598CD7A" w14:textId="7868D793" w:rsidR="00B01552" w:rsidRDefault="00B01552" w:rsidP="00D5184C">
            <w:pPr>
              <w:pStyle w:val="ListParagraph"/>
              <w:numPr>
                <w:ilvl w:val="0"/>
                <w:numId w:val="48"/>
              </w:numPr>
              <w:spacing w:line="257" w:lineRule="auto"/>
            </w:pPr>
            <w:r>
              <w:t>What steps do you follow to obtain and maintain records of Registration Service Notification of Change of Energisation Status updates via the DIP?</w:t>
            </w:r>
          </w:p>
          <w:p w14:paraId="449570DB" w14:textId="3EA1D9EE" w:rsidR="258738D0" w:rsidRDefault="258738D0" w:rsidP="258738D0">
            <w:pPr>
              <w:spacing w:line="257" w:lineRule="auto"/>
            </w:pPr>
          </w:p>
        </w:tc>
        <w:tc>
          <w:tcPr>
            <w:tcW w:w="3915" w:type="dxa"/>
          </w:tcPr>
          <w:p w14:paraId="7E696A47" w14:textId="54AE660F" w:rsidR="00B01552" w:rsidRDefault="00B01552">
            <w:r>
              <w:t>For Question 5.6.1.8 B – Your response should include the following:</w:t>
            </w:r>
          </w:p>
          <w:p w14:paraId="03444F66" w14:textId="406BB668" w:rsidR="258738D0" w:rsidRDefault="258738D0"/>
          <w:p w14:paraId="00C2470F" w14:textId="59BCAC60" w:rsidR="00B01552" w:rsidRDefault="00B01552" w:rsidP="00D5184C">
            <w:pPr>
              <w:pStyle w:val="ListParagraph"/>
              <w:numPr>
                <w:ilvl w:val="0"/>
                <w:numId w:val="50"/>
              </w:numPr>
            </w:pPr>
            <w:r>
              <w:t>When receiving the Registration Service Notification of Change of Energisation, what controls do you have in place to ensure that you keep and maintain a record of these notifications?</w:t>
            </w:r>
          </w:p>
          <w:p w14:paraId="64BC1741" w14:textId="25F7F288" w:rsidR="258738D0" w:rsidRDefault="258738D0" w:rsidP="258738D0"/>
        </w:tc>
        <w:tc>
          <w:tcPr>
            <w:tcW w:w="2130" w:type="dxa"/>
            <w:vMerge/>
          </w:tcPr>
          <w:p w14:paraId="14ED7DA4" w14:textId="77777777" w:rsidR="00EF4BBF" w:rsidRDefault="00EF4BBF"/>
        </w:tc>
        <w:tc>
          <w:tcPr>
            <w:tcW w:w="3563" w:type="dxa"/>
          </w:tcPr>
          <w:p w14:paraId="115E0673" w14:textId="6EC40B3B" w:rsidR="258738D0" w:rsidRDefault="258738D0" w:rsidP="258738D0"/>
        </w:tc>
      </w:tr>
      <w:tr w:rsidR="258738D0" w14:paraId="6E95F50F" w14:textId="77777777" w:rsidTr="2F1D125B">
        <w:trPr>
          <w:trHeight w:val="300"/>
        </w:trPr>
        <w:tc>
          <w:tcPr>
            <w:tcW w:w="2135" w:type="dxa"/>
            <w:vMerge/>
          </w:tcPr>
          <w:p w14:paraId="616F3DD5" w14:textId="77777777" w:rsidR="00EF4BBF" w:rsidRDefault="00EF4BBF"/>
        </w:tc>
        <w:tc>
          <w:tcPr>
            <w:tcW w:w="3422" w:type="dxa"/>
          </w:tcPr>
          <w:p w14:paraId="6C193842" w14:textId="5EC90F9F" w:rsidR="00B01552" w:rsidRDefault="00B01552" w:rsidP="00D5184C">
            <w:pPr>
              <w:pStyle w:val="ListParagraph"/>
              <w:numPr>
                <w:ilvl w:val="0"/>
                <w:numId w:val="48"/>
              </w:numPr>
              <w:spacing w:line="257" w:lineRule="auto"/>
            </w:pPr>
            <w:r>
              <w:t>How do you ensure you have accurately estimated meter readings when no valid readings are received from the Metering Service within 5 working days of a change in Energisation Status?</w:t>
            </w:r>
          </w:p>
          <w:p w14:paraId="6C4C0B5B" w14:textId="5CD424F0" w:rsidR="258738D0" w:rsidRDefault="258738D0" w:rsidP="258738D0">
            <w:pPr>
              <w:spacing w:line="257" w:lineRule="auto"/>
            </w:pPr>
          </w:p>
        </w:tc>
        <w:tc>
          <w:tcPr>
            <w:tcW w:w="3915" w:type="dxa"/>
          </w:tcPr>
          <w:p w14:paraId="0810CB5A" w14:textId="418E2484" w:rsidR="00B01552" w:rsidRDefault="00B01552">
            <w:r>
              <w:t>For Question 5.6.1.8 C – Your response should include the following:</w:t>
            </w:r>
          </w:p>
          <w:p w14:paraId="1B6D711E" w14:textId="765BC314" w:rsidR="258738D0" w:rsidRDefault="258738D0" w:rsidP="258738D0">
            <w:pPr>
              <w:rPr>
                <w:rFonts w:eastAsia="Calibri"/>
              </w:rPr>
            </w:pPr>
          </w:p>
          <w:p w14:paraId="7C55F0B4" w14:textId="52678202" w:rsidR="00B01552" w:rsidRDefault="00B01552" w:rsidP="00D5184C">
            <w:pPr>
              <w:pStyle w:val="ListParagraph"/>
              <w:numPr>
                <w:ilvl w:val="0"/>
                <w:numId w:val="236"/>
              </w:numPr>
              <w:rPr>
                <w:rFonts w:eastAsia="Calibri" w:cs="Arial"/>
              </w:rPr>
            </w:pPr>
            <w:r w:rsidRPr="258738D0">
              <w:rPr>
                <w:rFonts w:eastAsia="Calibri" w:cs="Arial"/>
              </w:rPr>
              <w:t>How you will generate an estimated reading where no reads are provided alongside a change in Energisation Status, and how you will ensure this is completed within the 5 working day SLA.</w:t>
            </w:r>
          </w:p>
          <w:p w14:paraId="4C4533E2" w14:textId="6D7A2FC5" w:rsidR="258738D0" w:rsidRDefault="258738D0" w:rsidP="258738D0"/>
        </w:tc>
        <w:tc>
          <w:tcPr>
            <w:tcW w:w="2130" w:type="dxa"/>
            <w:vMerge/>
          </w:tcPr>
          <w:p w14:paraId="09AA52B8" w14:textId="77777777" w:rsidR="00EF4BBF" w:rsidRDefault="00EF4BBF"/>
        </w:tc>
        <w:tc>
          <w:tcPr>
            <w:tcW w:w="3563" w:type="dxa"/>
          </w:tcPr>
          <w:p w14:paraId="16EE2394" w14:textId="1FB67D42" w:rsidR="258738D0" w:rsidRDefault="258738D0" w:rsidP="258738D0"/>
          <w:p w14:paraId="0309A80B" w14:textId="705668E2" w:rsidR="258738D0" w:rsidRDefault="258738D0" w:rsidP="258738D0"/>
          <w:p w14:paraId="5E45D99E" w14:textId="13196085" w:rsidR="258738D0" w:rsidRDefault="258738D0" w:rsidP="258738D0"/>
          <w:p w14:paraId="002E9CB4" w14:textId="551A65AF" w:rsidR="258738D0" w:rsidRDefault="258738D0" w:rsidP="258738D0"/>
          <w:p w14:paraId="38DAD941" w14:textId="73626112" w:rsidR="258738D0" w:rsidRDefault="258738D0" w:rsidP="258738D0"/>
          <w:p w14:paraId="3A2D32E4" w14:textId="0588AB61" w:rsidR="258738D0" w:rsidRDefault="258738D0" w:rsidP="258738D0"/>
          <w:p w14:paraId="5F1FF72D" w14:textId="237A17B4" w:rsidR="258738D0" w:rsidRDefault="258738D0" w:rsidP="258738D0"/>
          <w:p w14:paraId="3C65687F" w14:textId="12607978" w:rsidR="258738D0" w:rsidRDefault="258738D0" w:rsidP="258738D0"/>
          <w:p w14:paraId="130DC14C" w14:textId="15F51248" w:rsidR="258738D0" w:rsidRDefault="258738D0" w:rsidP="258738D0"/>
        </w:tc>
      </w:tr>
      <w:tr w:rsidR="258738D0" w14:paraId="1C63B857" w14:textId="77777777" w:rsidTr="2F1D125B">
        <w:trPr>
          <w:trHeight w:val="300"/>
        </w:trPr>
        <w:tc>
          <w:tcPr>
            <w:tcW w:w="2135" w:type="dxa"/>
          </w:tcPr>
          <w:p w14:paraId="25F2B70F" w14:textId="525EF8BD" w:rsidR="07FD016B" w:rsidRDefault="07FD016B" w:rsidP="258738D0">
            <w:pPr>
              <w:spacing w:line="259" w:lineRule="auto"/>
            </w:pPr>
            <w:r>
              <w:t xml:space="preserve">5.6.1.9 </w:t>
            </w:r>
            <w:r w:rsidRPr="00FD1A2B">
              <w:rPr>
                <w:b/>
                <w:bCs/>
              </w:rPr>
              <w:t>Migration Requirements</w:t>
            </w:r>
          </w:p>
        </w:tc>
        <w:tc>
          <w:tcPr>
            <w:tcW w:w="3422" w:type="dxa"/>
          </w:tcPr>
          <w:p w14:paraId="03341BE7" w14:textId="3EB0743E" w:rsidR="6E476718" w:rsidRPr="00FD1A2B" w:rsidRDefault="52600393" w:rsidP="00FD1A2B">
            <w:pPr>
              <w:pStyle w:val="ListParagraph"/>
              <w:numPr>
                <w:ilvl w:val="0"/>
                <w:numId w:val="12"/>
              </w:numPr>
              <w:spacing w:line="257" w:lineRule="auto"/>
            </w:pPr>
            <w:r w:rsidRPr="00FD1A2B">
              <w:t xml:space="preserve">What controls do you have in-place to ensure </w:t>
            </w:r>
            <w:r w:rsidR="00454235" w:rsidRPr="00FD1A2B">
              <w:t xml:space="preserve">the appointment process </w:t>
            </w:r>
            <w:r w:rsidR="00285E39" w:rsidRPr="00FD1A2B">
              <w:t xml:space="preserve">is followed </w:t>
            </w:r>
            <w:r w:rsidR="00CE172A" w:rsidRPr="00FD1A2B">
              <w:t>for</w:t>
            </w:r>
            <w:r w:rsidR="00454235" w:rsidRPr="00FD1A2B">
              <w:t xml:space="preserve"> Migration? </w:t>
            </w:r>
          </w:p>
        </w:tc>
        <w:tc>
          <w:tcPr>
            <w:tcW w:w="3915" w:type="dxa"/>
          </w:tcPr>
          <w:p w14:paraId="5D5E3032" w14:textId="3856DF89" w:rsidR="6E476718" w:rsidRPr="00FD1A2B" w:rsidRDefault="6E476718">
            <w:pPr>
              <w:pStyle w:val="ListParagraph"/>
              <w:numPr>
                <w:ilvl w:val="0"/>
                <w:numId w:val="11"/>
              </w:numPr>
            </w:pPr>
          </w:p>
          <w:p w14:paraId="23934A1C" w14:textId="77777777" w:rsidR="00A313AF" w:rsidRPr="00FD1A2B" w:rsidRDefault="00A313AF" w:rsidP="00FD1A2B"/>
          <w:p w14:paraId="42A65084" w14:textId="37755065" w:rsidR="00786592" w:rsidRPr="00FD1A2B" w:rsidRDefault="00786592" w:rsidP="00786592">
            <w:r w:rsidRPr="00FD1A2B">
              <w:t xml:space="preserve">For Question 5.6.1.9 A – Your response should include the following:  </w:t>
            </w:r>
          </w:p>
          <w:p w14:paraId="55AA9BAC" w14:textId="77777777" w:rsidR="00A313AF" w:rsidRPr="00FD1A2B" w:rsidRDefault="00A313AF" w:rsidP="00A313AF">
            <w:pPr>
              <w:rPr>
                <w:rFonts w:eastAsia="Times New Roman" w:cs="Times New Roman"/>
                <w:szCs w:val="24"/>
              </w:rPr>
            </w:pPr>
          </w:p>
          <w:p w14:paraId="2F249E20" w14:textId="7C4248F2" w:rsidR="00A313AF" w:rsidRPr="00FD1A2B" w:rsidRDefault="00A313AF" w:rsidP="00A313AF">
            <w:pPr>
              <w:pStyle w:val="ListParagraph"/>
              <w:numPr>
                <w:ilvl w:val="0"/>
                <w:numId w:val="11"/>
              </w:numPr>
            </w:pPr>
            <w:r w:rsidRPr="00FD1A2B">
              <w:lastRenderedPageBreak/>
              <w:t>What controls are in place to ensure a read is retrieved at midnight and sent via IF-041 to the DIP</w:t>
            </w:r>
            <w:r w:rsidR="00786592" w:rsidRPr="00FD1A2B">
              <w:t>?</w:t>
            </w:r>
          </w:p>
          <w:p w14:paraId="0E40C4B0" w14:textId="77777777" w:rsidR="00786592" w:rsidRPr="00FD1A2B" w:rsidRDefault="00786592" w:rsidP="00FD1A2B">
            <w:pPr>
              <w:pStyle w:val="ListParagraph"/>
            </w:pPr>
          </w:p>
          <w:p w14:paraId="2AD307DE" w14:textId="23236900" w:rsidR="00A313AF" w:rsidRPr="00FD1A2B" w:rsidRDefault="00A313AF" w:rsidP="00A313AF">
            <w:pPr>
              <w:pStyle w:val="ListParagraph"/>
              <w:numPr>
                <w:ilvl w:val="0"/>
                <w:numId w:val="11"/>
              </w:numPr>
            </w:pPr>
            <w:r w:rsidRPr="00FD1A2B">
              <w:t>What controls are in place to manage De-appointments following a Registration cancellation, For example, during a reverse migration how will you ensure that you continue to monitor and meet your SLAs</w:t>
            </w:r>
            <w:r w:rsidR="00786592" w:rsidRPr="00FD1A2B">
              <w:t>?</w:t>
            </w:r>
          </w:p>
          <w:p w14:paraId="13AD3F73" w14:textId="7E8ECE2F" w:rsidR="00A313AF" w:rsidRPr="00FD1A2B" w:rsidRDefault="00A313AF" w:rsidP="00A313AF"/>
        </w:tc>
        <w:tc>
          <w:tcPr>
            <w:tcW w:w="2130" w:type="dxa"/>
          </w:tcPr>
          <w:p w14:paraId="6A720593" w14:textId="075395A3" w:rsidR="6E476718" w:rsidRDefault="6E476718" w:rsidP="005252C6">
            <w:r>
              <w:lastRenderedPageBreak/>
              <w:t xml:space="preserve">MHHS-Migration-CoA (DS)-DS-001 MHHS-Migration-CoA (DS)-DS-003 </w:t>
            </w:r>
          </w:p>
          <w:p w14:paraId="25A179AC" w14:textId="621FECD7" w:rsidR="6E476718" w:rsidRDefault="6E476718" w:rsidP="258738D0">
            <w:r>
              <w:lastRenderedPageBreak/>
              <w:t xml:space="preserve">MHHS-Migration-Mis-DS-001  </w:t>
            </w:r>
          </w:p>
          <w:p w14:paraId="1CEFBC8F" w14:textId="47A65BC2" w:rsidR="6E476718" w:rsidRDefault="6E476718" w:rsidP="258738D0">
            <w:r>
              <w:t xml:space="preserve">MHHS-Migration-Mis-DS-002  </w:t>
            </w:r>
          </w:p>
          <w:p w14:paraId="040AD6FA" w14:textId="1D318DB0" w:rsidR="6E476718" w:rsidRDefault="6E476718" w:rsidP="258738D0">
            <w:r>
              <w:t xml:space="preserve">MHHS-Migration-Mis-DS-003  </w:t>
            </w:r>
          </w:p>
          <w:p w14:paraId="573CB518" w14:textId="68E85951" w:rsidR="6E476718" w:rsidRDefault="6E476718" w:rsidP="258738D0">
            <w:r>
              <w:t xml:space="preserve">MHHS-Migration-Mis-DS-004  </w:t>
            </w:r>
          </w:p>
          <w:p w14:paraId="0BAA7AF2" w14:textId="3B1D968F" w:rsidR="6E476718" w:rsidRDefault="6E476718" w:rsidP="258738D0">
            <w:r>
              <w:t xml:space="preserve">MHHS-Migration-Mis-DS-005  </w:t>
            </w:r>
          </w:p>
          <w:p w14:paraId="344A5DFB" w14:textId="1D3D5595" w:rsidR="6E476718" w:rsidRDefault="6E476718" w:rsidP="258738D0">
            <w:r>
              <w:t>MHHS-Migration-Mis-DS-006</w:t>
            </w:r>
          </w:p>
          <w:p w14:paraId="15B1984B" w14:textId="0055F046" w:rsidR="258738D0" w:rsidRDefault="258738D0" w:rsidP="258738D0"/>
        </w:tc>
        <w:tc>
          <w:tcPr>
            <w:tcW w:w="3563" w:type="dxa"/>
          </w:tcPr>
          <w:p w14:paraId="7DBA37A4" w14:textId="68627A81" w:rsidR="258738D0" w:rsidRDefault="258738D0" w:rsidP="258738D0"/>
        </w:tc>
      </w:tr>
    </w:tbl>
    <w:p w14:paraId="7010C911" w14:textId="3BE2291E" w:rsidR="1E5F866E" w:rsidRDefault="1E5F866E" w:rsidP="258738D0">
      <w:pPr>
        <w:pStyle w:val="MHHSBody"/>
      </w:pPr>
    </w:p>
    <w:p w14:paraId="3A7BE0B3" w14:textId="1FD8BED4" w:rsidR="1E5F866E" w:rsidRDefault="1E5F866E" w:rsidP="258738D0">
      <w:pPr>
        <w:pStyle w:val="MHHSBody"/>
      </w:pPr>
    </w:p>
    <w:p w14:paraId="3BD7B243" w14:textId="45093DD3" w:rsidR="1E5F866E" w:rsidRDefault="3AB2BA15" w:rsidP="258738D0">
      <w:pPr>
        <w:pStyle w:val="Heading3"/>
        <w:rPr>
          <w:sz w:val="20"/>
          <w:szCs w:val="20"/>
        </w:rPr>
      </w:pPr>
      <w:r w:rsidRPr="2F1D125B">
        <w:rPr>
          <w:sz w:val="20"/>
          <w:szCs w:val="20"/>
        </w:rPr>
        <w:t>Data Management</w:t>
      </w:r>
    </w:p>
    <w:tbl>
      <w:tblPr>
        <w:tblStyle w:val="TableGrid"/>
        <w:tblW w:w="15165"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977"/>
        <w:gridCol w:w="3685"/>
        <w:gridCol w:w="3686"/>
        <w:gridCol w:w="2268"/>
        <w:gridCol w:w="3549"/>
      </w:tblGrid>
      <w:tr w:rsidR="02440F79" w14:paraId="7AA20A4F" w14:textId="77777777" w:rsidTr="258738D0">
        <w:trPr>
          <w:trHeight w:val="300"/>
        </w:trPr>
        <w:tc>
          <w:tcPr>
            <w:tcW w:w="1977"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744F167" w14:textId="22D0A35C" w:rsidR="02440F79" w:rsidRDefault="02440F79" w:rsidP="02440F79">
            <w:pPr>
              <w:spacing w:after="0"/>
              <w:rPr>
                <w:sz w:val="20"/>
                <w:szCs w:val="20"/>
              </w:rPr>
            </w:pPr>
            <w:r w:rsidRPr="02440F79">
              <w:rPr>
                <w:b/>
                <w:bCs/>
                <w:sz w:val="20"/>
                <w:szCs w:val="20"/>
              </w:rPr>
              <w:t>Data Management Area</w:t>
            </w:r>
          </w:p>
        </w:tc>
        <w:tc>
          <w:tcPr>
            <w:tcW w:w="36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96A2BE3" w14:textId="7EA73383" w:rsidR="02440F79" w:rsidRDefault="02440F79" w:rsidP="02440F79">
            <w:pPr>
              <w:spacing w:after="0"/>
              <w:rPr>
                <w:sz w:val="20"/>
                <w:szCs w:val="20"/>
              </w:rPr>
            </w:pPr>
            <w:r w:rsidRPr="02440F79">
              <w:rPr>
                <w:b/>
                <w:bCs/>
                <w:sz w:val="20"/>
                <w:szCs w:val="20"/>
              </w:rPr>
              <w:t>Questions</w:t>
            </w:r>
          </w:p>
        </w:tc>
        <w:tc>
          <w:tcPr>
            <w:tcW w:w="3686"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9F6AE72" w14:textId="68212BF2" w:rsidR="5F6E6362" w:rsidRDefault="00FD030C" w:rsidP="5F6E6362">
            <w:pPr>
              <w:rPr>
                <w:b/>
                <w:bCs/>
                <w:sz w:val="20"/>
                <w:szCs w:val="20"/>
              </w:rPr>
            </w:pPr>
            <w:r>
              <w:rPr>
                <w:b/>
                <w:bCs/>
                <w:sz w:val="20"/>
                <w:szCs w:val="20"/>
              </w:rPr>
              <w:t>Guidance Points</w:t>
            </w:r>
          </w:p>
        </w:tc>
        <w:tc>
          <w:tcPr>
            <w:tcW w:w="226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FDBC332" w14:textId="4FF95A48" w:rsidR="02440F79" w:rsidRDefault="02440F79" w:rsidP="02440F79">
            <w:pPr>
              <w:spacing w:after="0"/>
              <w:rPr>
                <w:sz w:val="20"/>
                <w:szCs w:val="20"/>
              </w:rPr>
            </w:pPr>
            <w:r w:rsidRPr="02440F79">
              <w:rPr>
                <w:b/>
                <w:bCs/>
                <w:sz w:val="20"/>
                <w:szCs w:val="20"/>
              </w:rPr>
              <w:t>MHHS requirements</w:t>
            </w:r>
          </w:p>
        </w:tc>
        <w:tc>
          <w:tcPr>
            <w:tcW w:w="354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0920922" w14:textId="4385F1DD" w:rsidR="02440F79" w:rsidRDefault="02440F79" w:rsidP="02440F79">
            <w:pPr>
              <w:rPr>
                <w:sz w:val="20"/>
                <w:szCs w:val="20"/>
              </w:rPr>
            </w:pPr>
            <w:r w:rsidRPr="02440F79">
              <w:rPr>
                <w:b/>
                <w:bCs/>
                <w:sz w:val="20"/>
                <w:szCs w:val="20"/>
              </w:rPr>
              <w:t>Participant Responses</w:t>
            </w:r>
          </w:p>
        </w:tc>
      </w:tr>
      <w:tr w:rsidR="258738D0" w14:paraId="30C633C3" w14:textId="77777777" w:rsidTr="258738D0">
        <w:trPr>
          <w:trHeight w:val="300"/>
        </w:trPr>
        <w:tc>
          <w:tcPr>
            <w:tcW w:w="1977"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BEF8500" w14:textId="3F96EA35" w:rsidR="208534A4" w:rsidRDefault="208534A4" w:rsidP="258738D0">
            <w:pPr>
              <w:spacing w:after="0" w:line="259" w:lineRule="auto"/>
              <w:rPr>
                <w:b/>
                <w:bCs/>
                <w:sz w:val="20"/>
                <w:szCs w:val="20"/>
              </w:rPr>
            </w:pPr>
            <w:r w:rsidRPr="258738D0">
              <w:rPr>
                <w:sz w:val="20"/>
                <w:szCs w:val="20"/>
              </w:rPr>
              <w:t xml:space="preserve">5.6.2.1 </w:t>
            </w:r>
            <w:r w:rsidRPr="258738D0">
              <w:rPr>
                <w:b/>
                <w:bCs/>
                <w:sz w:val="20"/>
                <w:szCs w:val="20"/>
              </w:rPr>
              <w:t>Estimation Values</w:t>
            </w:r>
          </w:p>
          <w:p w14:paraId="05969CA2" w14:textId="0D185F82" w:rsidR="258738D0" w:rsidRDefault="258738D0" w:rsidP="258738D0">
            <w:pPr>
              <w:spacing w:after="0" w:line="259" w:lineRule="auto"/>
              <w:rPr>
                <w:sz w:val="20"/>
                <w:szCs w:val="20"/>
              </w:rPr>
            </w:pPr>
          </w:p>
          <w:p w14:paraId="4F1D344A" w14:textId="36E0E407" w:rsidR="208534A4" w:rsidRDefault="208534A4" w:rsidP="258738D0">
            <w:pPr>
              <w:spacing w:line="257" w:lineRule="auto"/>
              <w:rPr>
                <w:color w:val="000000" w:themeColor="text1"/>
                <w:sz w:val="20"/>
                <w:szCs w:val="20"/>
              </w:rPr>
            </w:pPr>
            <w:r w:rsidRPr="258738D0">
              <w:rPr>
                <w:i/>
                <w:iCs/>
                <w:color w:val="000000" w:themeColor="text1"/>
                <w:sz w:val="20"/>
                <w:szCs w:val="20"/>
              </w:rPr>
              <w:t>Please note this question is not asking for an explanation as to how connection to the DIP is made and maintained.</w:t>
            </w:r>
          </w:p>
          <w:p w14:paraId="6E9EC604" w14:textId="05027A27" w:rsidR="258738D0" w:rsidRDefault="258738D0" w:rsidP="258738D0">
            <w:pPr>
              <w:rPr>
                <w:b/>
                <w:bCs/>
                <w:sz w:val="20"/>
                <w:szCs w:val="20"/>
              </w:rPr>
            </w:pPr>
          </w:p>
        </w:tc>
        <w:tc>
          <w:tcPr>
            <w:tcW w:w="36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13A5586" w14:textId="5EED9B03" w:rsidR="43D48236" w:rsidRDefault="43D48236" w:rsidP="00D5184C">
            <w:pPr>
              <w:pStyle w:val="ListParagraph"/>
              <w:numPr>
                <w:ilvl w:val="0"/>
                <w:numId w:val="151"/>
              </w:numPr>
              <w:spacing w:line="259" w:lineRule="auto"/>
              <w:rPr>
                <w:rFonts w:eastAsia="Arial" w:cs="Arial"/>
                <w:sz w:val="20"/>
                <w:szCs w:val="20"/>
              </w:rPr>
            </w:pPr>
            <w:r w:rsidRPr="258738D0">
              <w:rPr>
                <w:rFonts w:eastAsia="Arial" w:cs="Arial"/>
                <w:sz w:val="20"/>
                <w:szCs w:val="20"/>
              </w:rPr>
              <w:t>What controls do you have in-place to ensure that interface data updates are captured within the relevant systems to support wider business processes for in scope services in line with the BSC obligations brought about by MHHS?</w:t>
            </w:r>
          </w:p>
          <w:p w14:paraId="3CD46407" w14:textId="6721EB58" w:rsidR="258738D0" w:rsidRDefault="258738D0" w:rsidP="258738D0">
            <w:pPr>
              <w:rPr>
                <w:b/>
                <w:bCs/>
                <w:sz w:val="20"/>
                <w:szCs w:val="20"/>
              </w:rPr>
            </w:pPr>
          </w:p>
        </w:tc>
        <w:tc>
          <w:tcPr>
            <w:tcW w:w="3686"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1021DA7" w14:textId="77CBCEB2" w:rsidR="43D48236" w:rsidRDefault="43D48236" w:rsidP="258738D0">
            <w:pPr>
              <w:spacing w:after="0"/>
              <w:rPr>
                <w:sz w:val="20"/>
                <w:szCs w:val="20"/>
              </w:rPr>
            </w:pPr>
            <w:r w:rsidRPr="258738D0">
              <w:rPr>
                <w:sz w:val="20"/>
                <w:szCs w:val="20"/>
              </w:rPr>
              <w:t>For Question 5.6.</w:t>
            </w:r>
            <w:r w:rsidR="0F8420F3" w:rsidRPr="258738D0">
              <w:rPr>
                <w:sz w:val="20"/>
                <w:szCs w:val="20"/>
              </w:rPr>
              <w:t>2</w:t>
            </w:r>
            <w:r w:rsidRPr="258738D0">
              <w:rPr>
                <w:sz w:val="20"/>
                <w:szCs w:val="20"/>
              </w:rPr>
              <w:t>.</w:t>
            </w:r>
            <w:r w:rsidR="2D543800" w:rsidRPr="258738D0">
              <w:rPr>
                <w:sz w:val="20"/>
                <w:szCs w:val="20"/>
              </w:rPr>
              <w:t>1</w:t>
            </w:r>
            <w:r w:rsidRPr="258738D0">
              <w:rPr>
                <w:sz w:val="20"/>
                <w:szCs w:val="20"/>
              </w:rPr>
              <w:t xml:space="preserve"> A – Your response should include the following:</w:t>
            </w:r>
          </w:p>
          <w:p w14:paraId="4891EC3B" w14:textId="77777777" w:rsidR="258738D0" w:rsidRDefault="258738D0" w:rsidP="258738D0">
            <w:pPr>
              <w:spacing w:after="0"/>
              <w:rPr>
                <w:sz w:val="20"/>
                <w:szCs w:val="20"/>
              </w:rPr>
            </w:pPr>
          </w:p>
          <w:p w14:paraId="136A52F5" w14:textId="7C45BEEE" w:rsidR="43D48236" w:rsidRDefault="43D48236" w:rsidP="00D5184C">
            <w:pPr>
              <w:pStyle w:val="ListParagraph"/>
              <w:numPr>
                <w:ilvl w:val="0"/>
                <w:numId w:val="81"/>
              </w:numPr>
              <w:rPr>
                <w:rFonts w:eastAsia="Arial" w:cs="Arial"/>
                <w:sz w:val="20"/>
                <w:szCs w:val="20"/>
              </w:rPr>
            </w:pPr>
            <w:r w:rsidRPr="258738D0">
              <w:rPr>
                <w:rFonts w:eastAsia="Arial" w:cs="Arial"/>
                <w:sz w:val="20"/>
                <w:szCs w:val="20"/>
              </w:rPr>
              <w:t>Processes for validating UTC Period Level Consumption Data for a given submission, as well as any estimates.</w:t>
            </w:r>
          </w:p>
          <w:p w14:paraId="0EBBD98E" w14:textId="5DDDE909" w:rsidR="258738D0" w:rsidRDefault="258738D0" w:rsidP="258738D0">
            <w:pPr>
              <w:rPr>
                <w:b/>
                <w:bCs/>
                <w:sz w:val="20"/>
                <w:szCs w:val="20"/>
              </w:rPr>
            </w:pPr>
          </w:p>
        </w:tc>
        <w:tc>
          <w:tcPr>
            <w:tcW w:w="2268"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C25ADCC" w14:textId="4C134BA6" w:rsidR="43D48236" w:rsidRDefault="43D48236" w:rsidP="258738D0">
            <w:pPr>
              <w:spacing w:after="0"/>
              <w:rPr>
                <w:sz w:val="20"/>
                <w:szCs w:val="20"/>
              </w:rPr>
            </w:pPr>
            <w:r w:rsidRPr="258738D0">
              <w:rPr>
                <w:sz w:val="20"/>
                <w:szCs w:val="20"/>
              </w:rPr>
              <w:t>MHHS-BR-DS-073</w:t>
            </w:r>
          </w:p>
          <w:p w14:paraId="495C67F9" w14:textId="3A92A983" w:rsidR="43D48236" w:rsidRDefault="43D48236" w:rsidP="258738D0">
            <w:pPr>
              <w:spacing w:after="0"/>
              <w:rPr>
                <w:sz w:val="20"/>
                <w:szCs w:val="20"/>
              </w:rPr>
            </w:pPr>
            <w:r w:rsidRPr="258738D0">
              <w:rPr>
                <w:sz w:val="20"/>
                <w:szCs w:val="20"/>
              </w:rPr>
              <w:t>MHHS-BR-DS-082</w:t>
            </w:r>
          </w:p>
          <w:p w14:paraId="1780B241" w14:textId="65F5E45B" w:rsidR="43D48236" w:rsidRDefault="43D48236" w:rsidP="258738D0">
            <w:pPr>
              <w:spacing w:after="0"/>
              <w:rPr>
                <w:sz w:val="20"/>
                <w:szCs w:val="20"/>
              </w:rPr>
            </w:pPr>
            <w:r w:rsidRPr="258738D0">
              <w:rPr>
                <w:sz w:val="20"/>
                <w:szCs w:val="20"/>
              </w:rPr>
              <w:t>MHHS-BR-DS-084 MHHS-BR-DS-087 MHHS-BR-DS-089 MHHS-BR-DS-092</w:t>
            </w:r>
          </w:p>
          <w:p w14:paraId="57EF2023" w14:textId="6BEBD567" w:rsidR="43D48236" w:rsidRDefault="43D48236" w:rsidP="258738D0">
            <w:pPr>
              <w:spacing w:after="0"/>
              <w:rPr>
                <w:sz w:val="20"/>
                <w:szCs w:val="20"/>
              </w:rPr>
            </w:pPr>
            <w:r w:rsidRPr="258738D0">
              <w:rPr>
                <w:sz w:val="20"/>
                <w:szCs w:val="20"/>
              </w:rPr>
              <w:t xml:space="preserve">MHHS-BR-DS-109  </w:t>
            </w:r>
          </w:p>
          <w:p w14:paraId="0F20D084" w14:textId="36AA66CB" w:rsidR="258738D0" w:rsidRDefault="258738D0" w:rsidP="258738D0">
            <w:pPr>
              <w:rPr>
                <w:b/>
                <w:bCs/>
                <w:sz w:val="20"/>
                <w:szCs w:val="20"/>
              </w:rPr>
            </w:pPr>
          </w:p>
        </w:tc>
        <w:tc>
          <w:tcPr>
            <w:tcW w:w="354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87D5926" w14:textId="6D8222BB" w:rsidR="258738D0" w:rsidRDefault="258738D0" w:rsidP="258738D0">
            <w:pPr>
              <w:rPr>
                <w:b/>
                <w:bCs/>
                <w:sz w:val="20"/>
                <w:szCs w:val="20"/>
              </w:rPr>
            </w:pPr>
          </w:p>
        </w:tc>
      </w:tr>
      <w:tr w:rsidR="258738D0" w14:paraId="06AD4DED" w14:textId="77777777" w:rsidTr="258738D0">
        <w:trPr>
          <w:trHeight w:val="300"/>
        </w:trPr>
        <w:tc>
          <w:tcPr>
            <w:tcW w:w="1977" w:type="dxa"/>
            <w:vMerge/>
            <w:tcBorders>
              <w:left w:val="single" w:sz="6" w:space="0" w:color="auto"/>
              <w:right w:val="single" w:sz="6" w:space="0" w:color="auto"/>
            </w:tcBorders>
            <w:tcMar>
              <w:left w:w="105" w:type="dxa"/>
              <w:right w:w="105" w:type="dxa"/>
            </w:tcMar>
            <w:vAlign w:val="top"/>
          </w:tcPr>
          <w:p w14:paraId="1C691F51" w14:textId="77777777" w:rsidR="00EF4BBF" w:rsidRDefault="00EF4BBF"/>
        </w:tc>
        <w:tc>
          <w:tcPr>
            <w:tcW w:w="36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1BC7AEF" w14:textId="75E28CC4" w:rsidR="43D48236" w:rsidRDefault="43D48236" w:rsidP="00D5184C">
            <w:pPr>
              <w:pStyle w:val="ListParagraph"/>
              <w:numPr>
                <w:ilvl w:val="0"/>
                <w:numId w:val="151"/>
              </w:numPr>
              <w:spacing w:line="259" w:lineRule="auto"/>
              <w:rPr>
                <w:rFonts w:eastAsia="Arial" w:cs="Arial"/>
                <w:color w:val="000000" w:themeColor="text1"/>
                <w:sz w:val="20"/>
                <w:szCs w:val="20"/>
              </w:rPr>
            </w:pPr>
            <w:r w:rsidRPr="258738D0">
              <w:rPr>
                <w:rFonts w:eastAsia="Arial" w:cs="Arial"/>
                <w:color w:val="000000" w:themeColor="text1"/>
                <w:sz w:val="20"/>
                <w:szCs w:val="20"/>
              </w:rPr>
              <w:t xml:space="preserve">Please outline how you have integrated the Smart Validation &amp; Estimation Method Statement into your local working procedures. This should look to cover estimation for missing and/or </w:t>
            </w:r>
            <w:r w:rsidRPr="258738D0">
              <w:rPr>
                <w:rFonts w:eastAsia="Arial" w:cs="Arial"/>
                <w:color w:val="000000" w:themeColor="text1"/>
                <w:sz w:val="20"/>
                <w:szCs w:val="20"/>
              </w:rPr>
              <w:lastRenderedPageBreak/>
              <w:t>invalid periods or re-estimating consumption.</w:t>
            </w:r>
          </w:p>
          <w:p w14:paraId="4C837935" w14:textId="59506528" w:rsidR="258738D0" w:rsidRDefault="258738D0" w:rsidP="258738D0">
            <w:pPr>
              <w:rPr>
                <w:b/>
                <w:bCs/>
                <w:sz w:val="20"/>
                <w:szCs w:val="20"/>
              </w:rPr>
            </w:pPr>
          </w:p>
        </w:tc>
        <w:tc>
          <w:tcPr>
            <w:tcW w:w="3686"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844B52C" w14:textId="60C57B39" w:rsidR="2CB84E41" w:rsidRDefault="2CB84E41" w:rsidP="258738D0">
            <w:pPr>
              <w:spacing w:after="0"/>
              <w:rPr>
                <w:sz w:val="20"/>
                <w:szCs w:val="20"/>
              </w:rPr>
            </w:pPr>
            <w:r w:rsidRPr="258738D0">
              <w:rPr>
                <w:sz w:val="20"/>
                <w:szCs w:val="20"/>
              </w:rPr>
              <w:lastRenderedPageBreak/>
              <w:t>For Question 5.6.</w:t>
            </w:r>
            <w:r w:rsidR="4835374C" w:rsidRPr="258738D0">
              <w:rPr>
                <w:sz w:val="20"/>
                <w:szCs w:val="20"/>
              </w:rPr>
              <w:t>2.1</w:t>
            </w:r>
            <w:r w:rsidRPr="258738D0">
              <w:rPr>
                <w:sz w:val="20"/>
                <w:szCs w:val="20"/>
              </w:rPr>
              <w:t>B&amp;C – Your response should include the following:</w:t>
            </w:r>
          </w:p>
          <w:p w14:paraId="37A7C35B" w14:textId="77777777" w:rsidR="258738D0" w:rsidRDefault="258738D0" w:rsidP="258738D0">
            <w:pPr>
              <w:spacing w:after="0"/>
              <w:rPr>
                <w:sz w:val="20"/>
                <w:szCs w:val="20"/>
              </w:rPr>
            </w:pPr>
          </w:p>
          <w:p w14:paraId="2032FB05" w14:textId="77777777" w:rsidR="2CB84E41" w:rsidRDefault="2CB84E41" w:rsidP="00D5184C">
            <w:pPr>
              <w:pStyle w:val="ListParagraph"/>
              <w:numPr>
                <w:ilvl w:val="0"/>
                <w:numId w:val="236"/>
              </w:numPr>
              <w:rPr>
                <w:rFonts w:cs="Arial"/>
                <w:sz w:val="20"/>
                <w:szCs w:val="20"/>
              </w:rPr>
            </w:pPr>
            <w:r w:rsidRPr="258738D0">
              <w:rPr>
                <w:rFonts w:eastAsia="Arial" w:cs="Arial"/>
                <w:sz w:val="20"/>
                <w:szCs w:val="20"/>
              </w:rPr>
              <w:t xml:space="preserve">Processes for estimating consumption for any missing/invalid periods, as well </w:t>
            </w:r>
            <w:r w:rsidRPr="258738D0">
              <w:rPr>
                <w:rFonts w:eastAsia="Arial" w:cs="Arial"/>
                <w:sz w:val="20"/>
                <w:szCs w:val="20"/>
              </w:rPr>
              <w:lastRenderedPageBreak/>
              <w:t>processes to re-estimate consumption for any estimated UTC periods where further data becomes available to support a more accurate estimate to be submitted</w:t>
            </w:r>
          </w:p>
          <w:p w14:paraId="76BB58AC" w14:textId="77777777" w:rsidR="258738D0" w:rsidRDefault="258738D0" w:rsidP="258738D0">
            <w:pPr>
              <w:pStyle w:val="ListParagraph"/>
              <w:ind w:left="360"/>
              <w:rPr>
                <w:rFonts w:cs="Arial"/>
                <w:sz w:val="20"/>
                <w:szCs w:val="20"/>
              </w:rPr>
            </w:pPr>
          </w:p>
          <w:p w14:paraId="0A0CEB4F" w14:textId="23C42EDE" w:rsidR="2CB84E41" w:rsidRDefault="2CB84E41" w:rsidP="00D5184C">
            <w:pPr>
              <w:pStyle w:val="ListParagraph"/>
              <w:numPr>
                <w:ilvl w:val="0"/>
                <w:numId w:val="236"/>
              </w:numPr>
              <w:rPr>
                <w:rFonts w:eastAsia="Calibri" w:cs="Arial"/>
                <w:sz w:val="20"/>
                <w:szCs w:val="20"/>
              </w:rPr>
            </w:pPr>
            <w:r w:rsidRPr="258738D0">
              <w:rPr>
                <w:rFonts w:eastAsia="Arial" w:cs="Arial"/>
                <w:sz w:val="20"/>
                <w:szCs w:val="20"/>
              </w:rPr>
              <w:t>The process for storing valid register reads for use in the estimation process where no better data is available.</w:t>
            </w:r>
          </w:p>
          <w:p w14:paraId="6B062E33" w14:textId="5EA443AE" w:rsidR="258738D0" w:rsidRDefault="258738D0" w:rsidP="258738D0">
            <w:pPr>
              <w:rPr>
                <w:b/>
                <w:bCs/>
                <w:sz w:val="20"/>
                <w:szCs w:val="20"/>
              </w:rPr>
            </w:pPr>
          </w:p>
        </w:tc>
        <w:tc>
          <w:tcPr>
            <w:tcW w:w="2268" w:type="dxa"/>
            <w:vMerge/>
            <w:tcBorders>
              <w:left w:val="single" w:sz="6" w:space="0" w:color="auto"/>
              <w:right w:val="single" w:sz="6" w:space="0" w:color="auto"/>
            </w:tcBorders>
            <w:tcMar>
              <w:left w:w="105" w:type="dxa"/>
              <w:right w:w="105" w:type="dxa"/>
            </w:tcMar>
            <w:vAlign w:val="top"/>
          </w:tcPr>
          <w:p w14:paraId="53858EEC" w14:textId="77777777" w:rsidR="00EF4BBF" w:rsidRDefault="00EF4BBF"/>
        </w:tc>
        <w:tc>
          <w:tcPr>
            <w:tcW w:w="354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82EAA39" w14:textId="2A45451C" w:rsidR="258738D0" w:rsidRDefault="258738D0" w:rsidP="258738D0">
            <w:pPr>
              <w:rPr>
                <w:b/>
                <w:bCs/>
                <w:sz w:val="20"/>
                <w:szCs w:val="20"/>
              </w:rPr>
            </w:pPr>
          </w:p>
        </w:tc>
      </w:tr>
      <w:tr w:rsidR="258738D0" w14:paraId="5AD5BAC4" w14:textId="77777777" w:rsidTr="258738D0">
        <w:trPr>
          <w:trHeight w:val="300"/>
        </w:trPr>
        <w:tc>
          <w:tcPr>
            <w:tcW w:w="1977" w:type="dxa"/>
            <w:vMerge/>
            <w:tcBorders>
              <w:left w:val="single" w:sz="6" w:space="0" w:color="auto"/>
              <w:right w:val="single" w:sz="6" w:space="0" w:color="auto"/>
            </w:tcBorders>
            <w:tcMar>
              <w:left w:w="105" w:type="dxa"/>
              <w:right w:w="105" w:type="dxa"/>
            </w:tcMar>
            <w:vAlign w:val="top"/>
          </w:tcPr>
          <w:p w14:paraId="0E91D9DC" w14:textId="77777777" w:rsidR="00EF4BBF" w:rsidRDefault="00EF4BBF"/>
        </w:tc>
        <w:tc>
          <w:tcPr>
            <w:tcW w:w="36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8FD1A43" w14:textId="38EBAAB0" w:rsidR="43D48236" w:rsidRDefault="43D48236" w:rsidP="00D5184C">
            <w:pPr>
              <w:pStyle w:val="ListParagraph"/>
              <w:numPr>
                <w:ilvl w:val="0"/>
                <w:numId w:val="151"/>
              </w:numPr>
              <w:rPr>
                <w:rFonts w:eastAsia="Arial" w:cs="Arial"/>
                <w:color w:val="000000" w:themeColor="text1"/>
                <w:sz w:val="20"/>
                <w:szCs w:val="20"/>
              </w:rPr>
            </w:pPr>
            <w:r w:rsidRPr="258738D0">
              <w:rPr>
                <w:rFonts w:eastAsia="Arial" w:cs="Arial"/>
                <w:color w:val="000000" w:themeColor="text1"/>
                <w:sz w:val="20"/>
                <w:szCs w:val="20"/>
              </w:rPr>
              <w:t>Please outline how the most appropriate method is selected from the SDS method statement.</w:t>
            </w:r>
          </w:p>
          <w:p w14:paraId="307876CD" w14:textId="7E6C20DB" w:rsidR="258738D0" w:rsidRDefault="258738D0" w:rsidP="258738D0">
            <w:pPr>
              <w:rPr>
                <w:b/>
                <w:bCs/>
                <w:sz w:val="20"/>
                <w:szCs w:val="20"/>
              </w:rPr>
            </w:pPr>
          </w:p>
        </w:tc>
        <w:tc>
          <w:tcPr>
            <w:tcW w:w="3686" w:type="dxa"/>
            <w:vMerge/>
            <w:tcBorders>
              <w:left w:val="single" w:sz="6" w:space="0" w:color="auto"/>
              <w:bottom w:val="single" w:sz="6" w:space="0" w:color="auto"/>
              <w:right w:val="single" w:sz="6" w:space="0" w:color="auto"/>
            </w:tcBorders>
            <w:tcMar>
              <w:left w:w="105" w:type="dxa"/>
              <w:right w:w="105" w:type="dxa"/>
            </w:tcMar>
            <w:vAlign w:val="top"/>
          </w:tcPr>
          <w:p w14:paraId="70A5AE7A" w14:textId="77777777" w:rsidR="00EF4BBF" w:rsidRDefault="00EF4BBF"/>
        </w:tc>
        <w:tc>
          <w:tcPr>
            <w:tcW w:w="2268" w:type="dxa"/>
            <w:vMerge/>
            <w:tcBorders>
              <w:left w:val="single" w:sz="6" w:space="0" w:color="auto"/>
              <w:right w:val="single" w:sz="6" w:space="0" w:color="auto"/>
            </w:tcBorders>
            <w:tcMar>
              <w:left w:w="105" w:type="dxa"/>
              <w:right w:w="105" w:type="dxa"/>
            </w:tcMar>
            <w:vAlign w:val="top"/>
          </w:tcPr>
          <w:p w14:paraId="21482069" w14:textId="77777777" w:rsidR="00EF4BBF" w:rsidRDefault="00EF4BBF"/>
        </w:tc>
        <w:tc>
          <w:tcPr>
            <w:tcW w:w="354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9306289" w14:textId="75A991A0" w:rsidR="258738D0" w:rsidRDefault="258738D0" w:rsidP="258738D0">
            <w:pPr>
              <w:rPr>
                <w:b/>
                <w:bCs/>
                <w:sz w:val="20"/>
                <w:szCs w:val="20"/>
              </w:rPr>
            </w:pPr>
          </w:p>
        </w:tc>
      </w:tr>
      <w:tr w:rsidR="258738D0" w14:paraId="63A76FEA" w14:textId="77777777" w:rsidTr="258738D0">
        <w:trPr>
          <w:trHeight w:val="300"/>
        </w:trPr>
        <w:tc>
          <w:tcPr>
            <w:tcW w:w="1977" w:type="dxa"/>
            <w:vMerge/>
            <w:tcBorders>
              <w:left w:val="single" w:sz="6" w:space="0" w:color="auto"/>
              <w:right w:val="single" w:sz="6" w:space="0" w:color="auto"/>
            </w:tcBorders>
            <w:tcMar>
              <w:left w:w="105" w:type="dxa"/>
              <w:right w:w="105" w:type="dxa"/>
            </w:tcMar>
            <w:vAlign w:val="top"/>
          </w:tcPr>
          <w:p w14:paraId="5C13038B" w14:textId="77777777" w:rsidR="00EF4BBF" w:rsidRDefault="00EF4BBF"/>
        </w:tc>
        <w:tc>
          <w:tcPr>
            <w:tcW w:w="36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F51F0B3" w14:textId="649BF1B1" w:rsidR="43D48236" w:rsidRDefault="43D48236" w:rsidP="00D5184C">
            <w:pPr>
              <w:pStyle w:val="ListParagraph"/>
              <w:numPr>
                <w:ilvl w:val="0"/>
                <w:numId w:val="151"/>
              </w:numPr>
              <w:rPr>
                <w:rFonts w:eastAsia="Arial" w:cs="Arial"/>
                <w:color w:val="000000" w:themeColor="text1"/>
                <w:sz w:val="20"/>
                <w:szCs w:val="20"/>
              </w:rPr>
            </w:pPr>
            <w:r w:rsidRPr="258738D0">
              <w:rPr>
                <w:rFonts w:eastAsia="Arial" w:cs="Arial"/>
                <w:color w:val="000000" w:themeColor="text1"/>
                <w:sz w:val="20"/>
                <w:szCs w:val="20"/>
              </w:rPr>
              <w:t>When a new load shape is available how will you reprocess the previously submitted data?</w:t>
            </w:r>
          </w:p>
          <w:p w14:paraId="76354453" w14:textId="36AD5DB6" w:rsidR="258738D0" w:rsidRDefault="258738D0" w:rsidP="258738D0">
            <w:pPr>
              <w:rPr>
                <w:b/>
                <w:bCs/>
                <w:sz w:val="20"/>
                <w:szCs w:val="20"/>
              </w:rPr>
            </w:pPr>
          </w:p>
        </w:tc>
        <w:tc>
          <w:tcPr>
            <w:tcW w:w="3686"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E27DB78" w14:textId="62586728" w:rsidR="698E4572" w:rsidRDefault="698E4572" w:rsidP="258738D0">
            <w:pPr>
              <w:spacing w:after="0"/>
              <w:rPr>
                <w:sz w:val="20"/>
                <w:szCs w:val="20"/>
              </w:rPr>
            </w:pPr>
            <w:r w:rsidRPr="258738D0">
              <w:rPr>
                <w:sz w:val="20"/>
                <w:szCs w:val="20"/>
              </w:rPr>
              <w:t>For Question 5.6.2.1 D – Your response should include the following:</w:t>
            </w:r>
          </w:p>
          <w:p w14:paraId="5E89D79D" w14:textId="70815D03" w:rsidR="258738D0" w:rsidRDefault="258738D0" w:rsidP="258738D0">
            <w:pPr>
              <w:rPr>
                <w:rFonts w:eastAsia="Calibri"/>
                <w:sz w:val="20"/>
                <w:szCs w:val="20"/>
                <w:lang w:eastAsia="en-GB"/>
              </w:rPr>
            </w:pPr>
          </w:p>
          <w:p w14:paraId="32409E9E" w14:textId="0FAC0F0F" w:rsidR="698E4572" w:rsidRDefault="698E4572" w:rsidP="00D5184C">
            <w:pPr>
              <w:pStyle w:val="ListParagraph"/>
              <w:numPr>
                <w:ilvl w:val="0"/>
                <w:numId w:val="69"/>
              </w:numPr>
              <w:rPr>
                <w:rFonts w:eastAsia="Calibri" w:cs="Arial"/>
                <w:sz w:val="20"/>
                <w:szCs w:val="20"/>
                <w:lang w:eastAsia="en-GB"/>
              </w:rPr>
            </w:pPr>
            <w:r w:rsidRPr="258738D0">
              <w:rPr>
                <w:rFonts w:eastAsia="Calibri" w:cs="Arial"/>
                <w:sz w:val="20"/>
                <w:szCs w:val="20"/>
                <w:lang w:eastAsia="en-GB"/>
              </w:rPr>
              <w:t xml:space="preserve">As outlined in the Smart V&amp;E method </w:t>
            </w:r>
            <w:r w:rsidR="13056B30" w:rsidRPr="258738D0">
              <w:rPr>
                <w:rFonts w:eastAsia="Calibri" w:cs="Arial"/>
                <w:sz w:val="20"/>
                <w:szCs w:val="20"/>
                <w:lang w:eastAsia="en-GB"/>
              </w:rPr>
              <w:t>statement &amp;</w:t>
            </w:r>
            <w:r w:rsidRPr="258738D0">
              <w:rPr>
                <w:rFonts w:eastAsia="Calibri" w:cs="Arial"/>
                <w:sz w:val="20"/>
                <w:szCs w:val="20"/>
                <w:lang w:eastAsia="en-GB"/>
              </w:rPr>
              <w:t xml:space="preserve"> Estimation Method, please describe your process for handling Load Shape Data, including how you receive this information and the procedures you follow to reprocess previously submitted data</w:t>
            </w:r>
          </w:p>
          <w:p w14:paraId="1346B65F" w14:textId="50342806" w:rsidR="258738D0" w:rsidRDefault="258738D0" w:rsidP="258738D0">
            <w:pPr>
              <w:rPr>
                <w:b/>
                <w:bCs/>
                <w:sz w:val="20"/>
                <w:szCs w:val="20"/>
              </w:rPr>
            </w:pPr>
          </w:p>
        </w:tc>
        <w:tc>
          <w:tcPr>
            <w:tcW w:w="2268" w:type="dxa"/>
            <w:vMerge/>
            <w:tcBorders>
              <w:left w:val="single" w:sz="6" w:space="0" w:color="auto"/>
              <w:right w:val="single" w:sz="6" w:space="0" w:color="auto"/>
            </w:tcBorders>
            <w:tcMar>
              <w:left w:w="105" w:type="dxa"/>
              <w:right w:w="105" w:type="dxa"/>
            </w:tcMar>
            <w:vAlign w:val="top"/>
          </w:tcPr>
          <w:p w14:paraId="5076B25D" w14:textId="77777777" w:rsidR="00EF4BBF" w:rsidRDefault="00EF4BBF"/>
        </w:tc>
        <w:tc>
          <w:tcPr>
            <w:tcW w:w="354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C14351F" w14:textId="288ECD79" w:rsidR="258738D0" w:rsidRDefault="258738D0" w:rsidP="258738D0">
            <w:pPr>
              <w:rPr>
                <w:b/>
                <w:bCs/>
                <w:sz w:val="20"/>
                <w:szCs w:val="20"/>
              </w:rPr>
            </w:pPr>
          </w:p>
        </w:tc>
      </w:tr>
      <w:tr w:rsidR="258738D0" w14:paraId="294F933E" w14:textId="77777777" w:rsidTr="258738D0">
        <w:trPr>
          <w:trHeight w:val="300"/>
        </w:trPr>
        <w:tc>
          <w:tcPr>
            <w:tcW w:w="1977" w:type="dxa"/>
            <w:vMerge/>
            <w:tcBorders>
              <w:left w:val="single" w:sz="6" w:space="0" w:color="auto"/>
              <w:bottom w:val="single" w:sz="6" w:space="0" w:color="auto"/>
              <w:right w:val="single" w:sz="6" w:space="0" w:color="auto"/>
            </w:tcBorders>
            <w:tcMar>
              <w:left w:w="105" w:type="dxa"/>
              <w:right w:w="105" w:type="dxa"/>
            </w:tcMar>
            <w:vAlign w:val="top"/>
          </w:tcPr>
          <w:p w14:paraId="59D00EDA" w14:textId="77777777" w:rsidR="00EF4BBF" w:rsidRDefault="00EF4BBF"/>
        </w:tc>
        <w:tc>
          <w:tcPr>
            <w:tcW w:w="36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FC222C9" w14:textId="06C3B26C" w:rsidR="43D48236" w:rsidRDefault="43D48236" w:rsidP="00D5184C">
            <w:pPr>
              <w:pStyle w:val="ListParagraph"/>
              <w:numPr>
                <w:ilvl w:val="0"/>
                <w:numId w:val="151"/>
              </w:numPr>
              <w:rPr>
                <w:rFonts w:eastAsia="Arial" w:cs="Arial"/>
                <w:color w:val="000000" w:themeColor="text1"/>
                <w:sz w:val="20"/>
                <w:szCs w:val="20"/>
              </w:rPr>
            </w:pPr>
            <w:r w:rsidRPr="258738D0">
              <w:rPr>
                <w:rFonts w:eastAsia="Arial" w:cs="Arial"/>
                <w:color w:val="000000" w:themeColor="text1"/>
                <w:sz w:val="20"/>
                <w:szCs w:val="20"/>
              </w:rPr>
              <w:t xml:space="preserve">How do you ensure that your obtained cumulative reads via the DIP are stored and used in the estimation process?  </w:t>
            </w:r>
          </w:p>
          <w:p w14:paraId="6C70B34C" w14:textId="71005467" w:rsidR="258738D0" w:rsidRDefault="258738D0" w:rsidP="258738D0">
            <w:pPr>
              <w:rPr>
                <w:b/>
                <w:bCs/>
                <w:sz w:val="20"/>
                <w:szCs w:val="20"/>
              </w:rPr>
            </w:pPr>
          </w:p>
        </w:tc>
        <w:tc>
          <w:tcPr>
            <w:tcW w:w="3686"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2EA13A6" w14:textId="32654503" w:rsidR="1CF150E0" w:rsidRDefault="1CF150E0" w:rsidP="258738D0">
            <w:pPr>
              <w:spacing w:after="0"/>
              <w:rPr>
                <w:sz w:val="20"/>
                <w:szCs w:val="20"/>
              </w:rPr>
            </w:pPr>
            <w:r w:rsidRPr="258738D0">
              <w:rPr>
                <w:sz w:val="20"/>
                <w:szCs w:val="20"/>
              </w:rPr>
              <w:t>For Question 5.6.2.1 E – Your response should include the following:</w:t>
            </w:r>
          </w:p>
          <w:p w14:paraId="45E11E5A" w14:textId="3638C735" w:rsidR="258738D0" w:rsidRDefault="258738D0" w:rsidP="258738D0">
            <w:pPr>
              <w:rPr>
                <w:sz w:val="20"/>
                <w:szCs w:val="20"/>
              </w:rPr>
            </w:pPr>
          </w:p>
          <w:p w14:paraId="7C3C76FE" w14:textId="77E49619" w:rsidR="1CF150E0" w:rsidRDefault="1CF150E0" w:rsidP="258738D0">
            <w:pPr>
              <w:rPr>
                <w:sz w:val="20"/>
                <w:szCs w:val="20"/>
              </w:rPr>
            </w:pPr>
            <w:r w:rsidRPr="258738D0">
              <w:rPr>
                <w:sz w:val="20"/>
                <w:szCs w:val="20"/>
              </w:rPr>
              <w:t>Processes and/or controls of previously obtained actual readings used to estimate reads</w:t>
            </w:r>
          </w:p>
        </w:tc>
        <w:tc>
          <w:tcPr>
            <w:tcW w:w="2268" w:type="dxa"/>
            <w:vMerge/>
            <w:tcBorders>
              <w:left w:val="single" w:sz="6" w:space="0" w:color="auto"/>
              <w:bottom w:val="single" w:sz="6" w:space="0" w:color="auto"/>
              <w:right w:val="single" w:sz="6" w:space="0" w:color="auto"/>
            </w:tcBorders>
            <w:tcMar>
              <w:left w:w="105" w:type="dxa"/>
              <w:right w:w="105" w:type="dxa"/>
            </w:tcMar>
            <w:vAlign w:val="top"/>
          </w:tcPr>
          <w:p w14:paraId="4957109D" w14:textId="77777777" w:rsidR="00EF4BBF" w:rsidRDefault="00EF4BBF"/>
        </w:tc>
        <w:tc>
          <w:tcPr>
            <w:tcW w:w="354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58283D3" w14:textId="3D5B026B" w:rsidR="258738D0" w:rsidRDefault="258738D0" w:rsidP="258738D0">
            <w:pPr>
              <w:rPr>
                <w:b/>
                <w:bCs/>
                <w:sz w:val="20"/>
                <w:szCs w:val="20"/>
              </w:rPr>
            </w:pPr>
          </w:p>
        </w:tc>
      </w:tr>
      <w:tr w:rsidR="1CF77E33" w14:paraId="1EF9C660" w14:textId="77777777" w:rsidTr="258738D0">
        <w:trPr>
          <w:trHeight w:val="3225"/>
        </w:trPr>
        <w:tc>
          <w:tcPr>
            <w:tcW w:w="1977"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B452282" w14:textId="6B1EAF24" w:rsidR="33B0F293" w:rsidRDefault="3575CD31" w:rsidP="1CF77E33">
            <w:pPr>
              <w:spacing w:line="259" w:lineRule="auto"/>
              <w:rPr>
                <w:sz w:val="20"/>
                <w:szCs w:val="20"/>
              </w:rPr>
            </w:pPr>
            <w:r w:rsidRPr="258738D0">
              <w:rPr>
                <w:sz w:val="20"/>
                <w:szCs w:val="20"/>
              </w:rPr>
              <w:lastRenderedPageBreak/>
              <w:t>5.6.</w:t>
            </w:r>
            <w:r w:rsidR="7B0F964A" w:rsidRPr="258738D0">
              <w:rPr>
                <w:sz w:val="20"/>
                <w:szCs w:val="20"/>
              </w:rPr>
              <w:t>2</w:t>
            </w:r>
            <w:r w:rsidR="406D6AE9" w:rsidRPr="258738D0">
              <w:rPr>
                <w:sz w:val="20"/>
                <w:szCs w:val="20"/>
              </w:rPr>
              <w:t>.</w:t>
            </w:r>
            <w:r w:rsidR="0BBE929F" w:rsidRPr="258738D0">
              <w:rPr>
                <w:sz w:val="20"/>
                <w:szCs w:val="20"/>
              </w:rPr>
              <w:t>2</w:t>
            </w:r>
            <w:r w:rsidRPr="258738D0">
              <w:rPr>
                <w:sz w:val="20"/>
                <w:szCs w:val="20"/>
              </w:rPr>
              <w:t xml:space="preserve"> </w:t>
            </w:r>
            <w:r w:rsidR="516B918B" w:rsidRPr="258738D0">
              <w:rPr>
                <w:b/>
                <w:bCs/>
                <w:sz w:val="20"/>
                <w:szCs w:val="20"/>
              </w:rPr>
              <w:t xml:space="preserve">Customer Direct Contract </w:t>
            </w:r>
            <w:r w:rsidR="516B918B" w:rsidRPr="258738D0">
              <w:rPr>
                <w:sz w:val="20"/>
                <w:szCs w:val="20"/>
              </w:rPr>
              <w:t xml:space="preserve"> </w:t>
            </w:r>
          </w:p>
          <w:p w14:paraId="0666034E" w14:textId="5E14920A" w:rsidR="1CF77E33" w:rsidRDefault="1CF77E33" w:rsidP="1CF77E33">
            <w:pPr>
              <w:spacing w:line="259" w:lineRule="auto"/>
              <w:rPr>
                <w:sz w:val="20"/>
                <w:szCs w:val="20"/>
              </w:rPr>
            </w:pPr>
          </w:p>
        </w:tc>
        <w:tc>
          <w:tcPr>
            <w:tcW w:w="36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4BA9A75" w14:textId="6A87FB54" w:rsidR="33B0F293" w:rsidRDefault="297981C5" w:rsidP="00D5184C">
            <w:pPr>
              <w:pStyle w:val="ListParagraph"/>
              <w:numPr>
                <w:ilvl w:val="0"/>
                <w:numId w:val="70"/>
              </w:numPr>
              <w:spacing w:line="259" w:lineRule="auto"/>
              <w:rPr>
                <w:rFonts w:eastAsia="Arial" w:cs="Arial"/>
                <w:color w:val="000000" w:themeColor="text1"/>
                <w:sz w:val="20"/>
                <w:szCs w:val="20"/>
              </w:rPr>
            </w:pPr>
            <w:r w:rsidRPr="0CE7C621">
              <w:rPr>
                <w:rFonts w:eastAsia="Arial" w:cs="Arial"/>
                <w:color w:val="000000" w:themeColor="text1"/>
                <w:sz w:val="20"/>
                <w:szCs w:val="20"/>
              </w:rPr>
              <w:t xml:space="preserve">What controls do you have in-place to ensure that interface data updates are captured within the relevant systems to support wider business processes for in scope services in line with the BSC and REC obligations brought about by MHHS?  </w:t>
            </w:r>
          </w:p>
          <w:p w14:paraId="5D25F64A" w14:textId="61354BA3" w:rsidR="1CF77E33" w:rsidRDefault="1CF77E33" w:rsidP="1CF77E33">
            <w:pPr>
              <w:spacing w:line="259" w:lineRule="auto"/>
              <w:rPr>
                <w:sz w:val="20"/>
                <w:szCs w:val="20"/>
              </w:rPr>
            </w:pPr>
          </w:p>
        </w:tc>
        <w:tc>
          <w:tcPr>
            <w:tcW w:w="3686"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4960BA4" w14:textId="0AC4E639" w:rsidR="33B0F293" w:rsidRDefault="02C2B322" w:rsidP="1CF77E33">
            <w:pPr>
              <w:spacing w:after="0"/>
              <w:rPr>
                <w:sz w:val="20"/>
                <w:szCs w:val="20"/>
              </w:rPr>
            </w:pPr>
            <w:r w:rsidRPr="1FC42B2F">
              <w:rPr>
                <w:sz w:val="20"/>
                <w:szCs w:val="20"/>
              </w:rPr>
              <w:t xml:space="preserve">For Question </w:t>
            </w:r>
            <w:r w:rsidR="082FF875" w:rsidRPr="1FC42B2F">
              <w:rPr>
                <w:sz w:val="20"/>
                <w:szCs w:val="20"/>
              </w:rPr>
              <w:t>5.6.1.10</w:t>
            </w:r>
            <w:r w:rsidR="038F1497" w:rsidRPr="1FC42B2F">
              <w:rPr>
                <w:sz w:val="20"/>
                <w:szCs w:val="20"/>
              </w:rPr>
              <w:t xml:space="preserve">. </w:t>
            </w:r>
            <w:r w:rsidRPr="1FC42B2F">
              <w:rPr>
                <w:sz w:val="20"/>
                <w:szCs w:val="20"/>
              </w:rPr>
              <w:t xml:space="preserve"> A – Your response should include the following: </w:t>
            </w:r>
          </w:p>
          <w:p w14:paraId="1DEEF9B4" w14:textId="710E404D" w:rsidR="33B0F293" w:rsidRDefault="4A362EB1" w:rsidP="00D5184C">
            <w:pPr>
              <w:pStyle w:val="ListParagraph"/>
              <w:numPr>
                <w:ilvl w:val="0"/>
                <w:numId w:val="92"/>
              </w:numPr>
              <w:rPr>
                <w:rFonts w:eastAsia="Arial" w:cs="Arial"/>
                <w:sz w:val="20"/>
                <w:szCs w:val="20"/>
              </w:rPr>
            </w:pPr>
            <w:r w:rsidRPr="0CE7C621">
              <w:rPr>
                <w:rFonts w:eastAsia="Arial" w:cs="Arial"/>
                <w:sz w:val="20"/>
                <w:szCs w:val="20"/>
              </w:rPr>
              <w:t xml:space="preserve">Controls in place to ensure that any appointments and updates to Customer Direct Contracts are reflected in the </w:t>
            </w:r>
            <w:r w:rsidR="735E1CAF" w:rsidRPr="0CE7C621">
              <w:rPr>
                <w:rFonts w:eastAsia="Arial" w:cs="Arial"/>
                <w:sz w:val="20"/>
                <w:szCs w:val="20"/>
              </w:rPr>
              <w:t>R</w:t>
            </w:r>
            <w:r w:rsidRPr="0CE7C621">
              <w:rPr>
                <w:rFonts w:eastAsia="Arial" w:cs="Arial"/>
                <w:sz w:val="20"/>
                <w:szCs w:val="20"/>
              </w:rPr>
              <w:t xml:space="preserve">egistration </w:t>
            </w:r>
            <w:r w:rsidR="2A6E9EB5" w:rsidRPr="0CE7C621">
              <w:rPr>
                <w:rFonts w:eastAsia="Arial" w:cs="Arial"/>
                <w:sz w:val="20"/>
                <w:szCs w:val="20"/>
              </w:rPr>
              <w:t>S</w:t>
            </w:r>
            <w:r w:rsidRPr="0CE7C621">
              <w:rPr>
                <w:rFonts w:eastAsia="Arial" w:cs="Arial"/>
                <w:sz w:val="20"/>
                <w:szCs w:val="20"/>
              </w:rPr>
              <w:t xml:space="preserve">ervices. </w:t>
            </w:r>
          </w:p>
          <w:p w14:paraId="34DAD6DA" w14:textId="2F669A85" w:rsidR="1CF77E33" w:rsidRDefault="1CF77E33" w:rsidP="1CF77E33">
            <w:pPr>
              <w:pStyle w:val="ListParagraph"/>
              <w:ind w:left="360"/>
              <w:rPr>
                <w:rFonts w:eastAsia="Arial" w:cs="Arial"/>
                <w:sz w:val="20"/>
                <w:szCs w:val="20"/>
              </w:rPr>
            </w:pPr>
          </w:p>
          <w:p w14:paraId="161720FD" w14:textId="7BE8DFAD" w:rsidR="33B0F293" w:rsidRDefault="297981C5" w:rsidP="00D5184C">
            <w:pPr>
              <w:pStyle w:val="ListParagraph"/>
              <w:numPr>
                <w:ilvl w:val="0"/>
                <w:numId w:val="92"/>
              </w:numPr>
              <w:rPr>
                <w:rFonts w:eastAsia="Arial" w:cs="Arial"/>
                <w:sz w:val="20"/>
                <w:szCs w:val="20"/>
              </w:rPr>
            </w:pPr>
            <w:r w:rsidRPr="0CE7C621">
              <w:rPr>
                <w:rFonts w:eastAsia="Arial" w:cs="Arial"/>
                <w:sz w:val="20"/>
                <w:szCs w:val="20"/>
              </w:rPr>
              <w:t>Controls in place to identify when Customer Direct Contracts need to be removed, and how you will ensure these are published in a timely manner.</w:t>
            </w:r>
          </w:p>
          <w:p w14:paraId="7C0B4004" w14:textId="11A4971D" w:rsidR="1CF77E33" w:rsidRDefault="1CF77E33" w:rsidP="1CF77E33">
            <w:pPr>
              <w:rPr>
                <w:sz w:val="20"/>
                <w:szCs w:val="20"/>
              </w:rPr>
            </w:pPr>
          </w:p>
        </w:tc>
        <w:tc>
          <w:tcPr>
            <w:tcW w:w="226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9A4090B" w14:textId="534B793D" w:rsidR="33B0F293" w:rsidRDefault="297981C5" w:rsidP="1CF77E33">
            <w:pPr>
              <w:rPr>
                <w:color w:val="000000" w:themeColor="text1"/>
                <w:sz w:val="20"/>
                <w:szCs w:val="20"/>
              </w:rPr>
            </w:pPr>
            <w:r w:rsidRPr="0CE7C621">
              <w:rPr>
                <w:color w:val="000000" w:themeColor="text1"/>
                <w:sz w:val="20"/>
                <w:szCs w:val="20"/>
              </w:rPr>
              <w:t>MHHS-BR-DS-031</w:t>
            </w:r>
          </w:p>
          <w:p w14:paraId="76A56F7A" w14:textId="64200F8E" w:rsidR="33B0F293" w:rsidRDefault="297981C5" w:rsidP="1CF77E33">
            <w:pPr>
              <w:rPr>
                <w:color w:val="000000" w:themeColor="text1"/>
                <w:sz w:val="20"/>
                <w:szCs w:val="20"/>
              </w:rPr>
            </w:pPr>
            <w:r w:rsidRPr="0CE7C621">
              <w:rPr>
                <w:color w:val="000000" w:themeColor="text1"/>
                <w:sz w:val="20"/>
                <w:szCs w:val="20"/>
              </w:rPr>
              <w:t>MHHS-BR-DS-032</w:t>
            </w:r>
          </w:p>
          <w:p w14:paraId="0B5C64A7" w14:textId="4C59BE92" w:rsidR="33B0F293" w:rsidRDefault="297981C5" w:rsidP="1CF77E33">
            <w:pPr>
              <w:rPr>
                <w:color w:val="000000" w:themeColor="text1"/>
                <w:sz w:val="20"/>
                <w:szCs w:val="20"/>
              </w:rPr>
            </w:pPr>
            <w:r w:rsidRPr="0CE7C621">
              <w:rPr>
                <w:color w:val="000000" w:themeColor="text1"/>
                <w:sz w:val="20"/>
                <w:szCs w:val="20"/>
              </w:rPr>
              <w:t>MHHS-BR-DS-033</w:t>
            </w:r>
          </w:p>
          <w:p w14:paraId="06F26DEF" w14:textId="386108D2" w:rsidR="33B0F293" w:rsidRDefault="297981C5" w:rsidP="1CF77E33">
            <w:pPr>
              <w:rPr>
                <w:color w:val="000000" w:themeColor="text1"/>
                <w:sz w:val="20"/>
                <w:szCs w:val="20"/>
              </w:rPr>
            </w:pPr>
            <w:r w:rsidRPr="0CE7C621">
              <w:rPr>
                <w:color w:val="000000" w:themeColor="text1"/>
                <w:sz w:val="20"/>
                <w:szCs w:val="20"/>
              </w:rPr>
              <w:t>MHHS-BR-DS-034</w:t>
            </w:r>
          </w:p>
          <w:p w14:paraId="48617826" w14:textId="612554D0" w:rsidR="33B0F293" w:rsidRDefault="297981C5" w:rsidP="1CF77E33">
            <w:pPr>
              <w:rPr>
                <w:color w:val="000000" w:themeColor="text1"/>
                <w:sz w:val="20"/>
                <w:szCs w:val="20"/>
              </w:rPr>
            </w:pPr>
            <w:r w:rsidRPr="0CE7C621">
              <w:rPr>
                <w:color w:val="000000" w:themeColor="text1"/>
                <w:sz w:val="20"/>
                <w:szCs w:val="20"/>
              </w:rPr>
              <w:t>MHHS-BR-DS-035</w:t>
            </w:r>
          </w:p>
          <w:p w14:paraId="6002E5BC" w14:textId="3FE95AE9" w:rsidR="33B0F293" w:rsidRDefault="297981C5" w:rsidP="1CF77E33">
            <w:pPr>
              <w:rPr>
                <w:color w:val="000000" w:themeColor="text1"/>
                <w:sz w:val="20"/>
                <w:szCs w:val="20"/>
              </w:rPr>
            </w:pPr>
            <w:r w:rsidRPr="0CE7C621">
              <w:rPr>
                <w:color w:val="000000" w:themeColor="text1"/>
                <w:sz w:val="20"/>
                <w:szCs w:val="20"/>
              </w:rPr>
              <w:t>MHHS-BR-DS-036</w:t>
            </w:r>
          </w:p>
          <w:p w14:paraId="1E029D17" w14:textId="07DEF55D" w:rsidR="33B0F293" w:rsidRDefault="297981C5" w:rsidP="1CF77E33">
            <w:pPr>
              <w:rPr>
                <w:color w:val="000000" w:themeColor="text1"/>
                <w:sz w:val="20"/>
                <w:szCs w:val="20"/>
              </w:rPr>
            </w:pPr>
            <w:r w:rsidRPr="0CE7C621">
              <w:rPr>
                <w:color w:val="000000" w:themeColor="text1"/>
                <w:sz w:val="20"/>
                <w:szCs w:val="20"/>
              </w:rPr>
              <w:t>MHHS-BR-DS-037</w:t>
            </w:r>
          </w:p>
          <w:p w14:paraId="2B4D33E5" w14:textId="07538AC1" w:rsidR="1CF77E33" w:rsidRDefault="1CF77E33" w:rsidP="1CF77E33">
            <w:pPr>
              <w:rPr>
                <w:sz w:val="20"/>
                <w:szCs w:val="20"/>
              </w:rPr>
            </w:pPr>
          </w:p>
        </w:tc>
        <w:tc>
          <w:tcPr>
            <w:tcW w:w="354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7EA3EC3" w14:textId="3D484A35" w:rsidR="1CF77E33" w:rsidRDefault="1CF77E33" w:rsidP="1CF77E33">
            <w:pPr>
              <w:rPr>
                <w:sz w:val="20"/>
                <w:szCs w:val="20"/>
              </w:rPr>
            </w:pPr>
          </w:p>
        </w:tc>
      </w:tr>
    </w:tbl>
    <w:p w14:paraId="496A54DD" w14:textId="042FD003" w:rsidR="00387869" w:rsidRDefault="00387869" w:rsidP="000BA455">
      <w:pPr>
        <w:pStyle w:val="MHHSBody"/>
        <w:rPr>
          <w:szCs w:val="20"/>
        </w:rPr>
      </w:pPr>
    </w:p>
    <w:p w14:paraId="3E314BA5" w14:textId="12F35465" w:rsidR="5613AD88" w:rsidRDefault="00387869" w:rsidP="00FD030C">
      <w:pPr>
        <w:spacing w:after="0" w:line="240" w:lineRule="auto"/>
      </w:pPr>
      <w:r>
        <w:br w:type="page"/>
      </w:r>
    </w:p>
    <w:p w14:paraId="501F85C5" w14:textId="3B719A8D" w:rsidR="4BD9A6B4" w:rsidRDefault="1A0CF8EA" w:rsidP="0DFFADD4">
      <w:pPr>
        <w:pStyle w:val="Heading2"/>
      </w:pPr>
      <w:bookmarkStart w:id="22" w:name="_Toc280531135"/>
      <w:r>
        <w:lastRenderedPageBreak/>
        <w:t>Unmetered Supplies Data Service</w:t>
      </w:r>
      <w:r w:rsidR="04555003">
        <w:t xml:space="preserve"> (UMSDS)</w:t>
      </w:r>
      <w:bookmarkEnd w:id="22"/>
    </w:p>
    <w:p w14:paraId="75D534E7" w14:textId="27468DE1" w:rsidR="1E39FF69" w:rsidRDefault="196CCA72" w:rsidP="000BA455">
      <w:pPr>
        <w:pStyle w:val="MHHSBody"/>
      </w:pPr>
      <w:r>
        <w:t>Note: Prior to seeking Qualification as a UMSDS your Equivalent Meter needs to be approved via various committees</w:t>
      </w:r>
      <w:r w:rsidR="1A553A83">
        <w:t>, as outlined in BSCP700</w:t>
      </w:r>
      <w:r w:rsidR="3A125781">
        <w:t>.</w:t>
      </w:r>
    </w:p>
    <w:p w14:paraId="4AA8D426" w14:textId="1B4AEB40" w:rsidR="1E39FF69" w:rsidRDefault="21CD3DDD" w:rsidP="000BA455">
      <w:pPr>
        <w:pStyle w:val="MHHSBody"/>
      </w:pPr>
      <w:r>
        <w:t xml:space="preserve">The UMSDS must be </w:t>
      </w:r>
      <w:r w:rsidR="3A4A605D">
        <w:t>Q</w:t>
      </w:r>
      <w:r>
        <w:t>ualified to operate as a Data Service in line with the BSC Qualification Process.</w:t>
      </w:r>
    </w:p>
    <w:p w14:paraId="68B1B6C1" w14:textId="3E590596" w:rsidR="1E5F866E" w:rsidRDefault="02F12631" w:rsidP="258738D0">
      <w:pPr>
        <w:pStyle w:val="Heading3"/>
        <w:rPr>
          <w:sz w:val="20"/>
          <w:szCs w:val="20"/>
        </w:rPr>
      </w:pPr>
      <w:r>
        <w:t>Business Processes</w:t>
      </w:r>
    </w:p>
    <w:tbl>
      <w:tblPr>
        <w:tblStyle w:val="TableGrid"/>
        <w:tblW w:w="15166"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115"/>
        <w:gridCol w:w="3630"/>
        <w:gridCol w:w="4470"/>
        <w:gridCol w:w="1950"/>
        <w:gridCol w:w="3001"/>
      </w:tblGrid>
      <w:tr w:rsidR="02440F79" w14:paraId="67EB8E07" w14:textId="77777777" w:rsidTr="2F1D125B">
        <w:trPr>
          <w:trHeight w:val="540"/>
        </w:trPr>
        <w:tc>
          <w:tcPr>
            <w:tcW w:w="211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58215B1" w14:textId="696C0045" w:rsidR="02440F79" w:rsidRDefault="02440F79" w:rsidP="000BA455">
            <w:pPr>
              <w:spacing w:after="0"/>
              <w:rPr>
                <w:sz w:val="20"/>
                <w:szCs w:val="20"/>
              </w:rPr>
            </w:pPr>
            <w:r w:rsidRPr="000BA455">
              <w:rPr>
                <w:b/>
                <w:bCs/>
                <w:sz w:val="20"/>
                <w:szCs w:val="20"/>
              </w:rPr>
              <w:t>Business Process Area</w:t>
            </w:r>
          </w:p>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3268A52" w14:textId="4B432645" w:rsidR="02440F79" w:rsidRDefault="02440F79" w:rsidP="000BA455">
            <w:pPr>
              <w:spacing w:after="0"/>
              <w:rPr>
                <w:sz w:val="20"/>
                <w:szCs w:val="20"/>
              </w:rPr>
            </w:pPr>
            <w:r w:rsidRPr="000BA455">
              <w:rPr>
                <w:b/>
                <w:bCs/>
                <w:sz w:val="20"/>
                <w:szCs w:val="20"/>
              </w:rPr>
              <w:t>Questions</w:t>
            </w: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14D1142" w14:textId="0B045A52" w:rsidR="5F6E6362" w:rsidRPr="00376C33" w:rsidRDefault="35105719" w:rsidP="258738D0">
            <w:pPr>
              <w:rPr>
                <w:b/>
                <w:bCs/>
                <w:sz w:val="20"/>
                <w:szCs w:val="20"/>
              </w:rPr>
            </w:pPr>
            <w:r w:rsidRPr="258738D0">
              <w:rPr>
                <w:b/>
                <w:bCs/>
                <w:sz w:val="20"/>
                <w:szCs w:val="20"/>
              </w:rPr>
              <w:t>Guidance</w:t>
            </w:r>
            <w:r w:rsidR="0C2F3AEF" w:rsidRPr="258738D0">
              <w:rPr>
                <w:b/>
                <w:bCs/>
                <w:sz w:val="20"/>
                <w:szCs w:val="20"/>
              </w:rPr>
              <w:t xml:space="preserve"> Points</w:t>
            </w:r>
          </w:p>
        </w:tc>
        <w:tc>
          <w:tcPr>
            <w:tcW w:w="195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0E68B33" w14:textId="31283541" w:rsidR="02440F79" w:rsidRDefault="02440F79" w:rsidP="000BA455">
            <w:pPr>
              <w:spacing w:after="0"/>
              <w:rPr>
                <w:sz w:val="20"/>
                <w:szCs w:val="20"/>
              </w:rPr>
            </w:pPr>
            <w:r w:rsidRPr="000BA455">
              <w:rPr>
                <w:b/>
                <w:bCs/>
                <w:sz w:val="20"/>
                <w:szCs w:val="20"/>
              </w:rPr>
              <w:t>MHHS requirements</w:t>
            </w:r>
          </w:p>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6709159" w14:textId="70416C78" w:rsidR="02440F79" w:rsidRDefault="02440F79" w:rsidP="000BA455">
            <w:pPr>
              <w:rPr>
                <w:sz w:val="20"/>
                <w:szCs w:val="20"/>
              </w:rPr>
            </w:pPr>
            <w:r w:rsidRPr="000BA455">
              <w:rPr>
                <w:b/>
                <w:bCs/>
                <w:sz w:val="20"/>
                <w:szCs w:val="20"/>
              </w:rPr>
              <w:t>Participant Responses</w:t>
            </w:r>
          </w:p>
        </w:tc>
      </w:tr>
      <w:tr w:rsidR="258738D0" w14:paraId="29E7DACE" w14:textId="77777777" w:rsidTr="2F1D125B">
        <w:trPr>
          <w:trHeight w:val="300"/>
        </w:trPr>
        <w:tc>
          <w:tcPr>
            <w:tcW w:w="2115"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F55C1FF" w14:textId="244DD60F" w:rsidR="57EB1B9B" w:rsidRDefault="57EB1B9B" w:rsidP="258738D0">
            <w:pPr>
              <w:spacing w:after="0" w:line="259" w:lineRule="auto"/>
              <w:rPr>
                <w:sz w:val="20"/>
                <w:szCs w:val="20"/>
              </w:rPr>
            </w:pPr>
            <w:r w:rsidRPr="258738D0">
              <w:rPr>
                <w:sz w:val="20"/>
                <w:szCs w:val="20"/>
              </w:rPr>
              <w:t>5.7.1.1</w:t>
            </w:r>
            <w:r w:rsidRPr="258738D0">
              <w:rPr>
                <w:b/>
                <w:bCs/>
                <w:sz w:val="20"/>
                <w:szCs w:val="20"/>
              </w:rPr>
              <w:t xml:space="preserve"> Appointments </w:t>
            </w:r>
            <w:r w:rsidRPr="258738D0">
              <w:rPr>
                <w:sz w:val="20"/>
                <w:szCs w:val="20"/>
              </w:rPr>
              <w:t>and/or</w:t>
            </w:r>
            <w:r w:rsidRPr="258738D0">
              <w:rPr>
                <w:b/>
                <w:bCs/>
                <w:sz w:val="20"/>
                <w:szCs w:val="20"/>
              </w:rPr>
              <w:t xml:space="preserve"> De-Appointments</w:t>
            </w:r>
          </w:p>
          <w:p w14:paraId="3CBDDEF0" w14:textId="2753C07B" w:rsidR="258738D0" w:rsidRDefault="258738D0" w:rsidP="258738D0">
            <w:pPr>
              <w:spacing w:after="0" w:line="259" w:lineRule="auto"/>
              <w:rPr>
                <w:sz w:val="20"/>
                <w:szCs w:val="20"/>
              </w:rPr>
            </w:pPr>
          </w:p>
          <w:p w14:paraId="7D680B9E" w14:textId="2B3504F9" w:rsidR="57EB1B9B" w:rsidRDefault="57EB1B9B" w:rsidP="258738D0">
            <w:pPr>
              <w:spacing w:after="0" w:line="259" w:lineRule="auto"/>
              <w:rPr>
                <w:sz w:val="20"/>
                <w:szCs w:val="20"/>
              </w:rPr>
            </w:pPr>
            <w:r w:rsidRPr="258738D0">
              <w:rPr>
                <w:sz w:val="20"/>
                <w:szCs w:val="20"/>
              </w:rPr>
              <w:t>In line with MHHSP-BP002</w:t>
            </w:r>
          </w:p>
          <w:p w14:paraId="610E0D3A" w14:textId="1D6D8014" w:rsidR="258738D0" w:rsidRDefault="258738D0" w:rsidP="258738D0">
            <w:pPr>
              <w:rPr>
                <w:b/>
                <w:bCs/>
                <w:sz w:val="20"/>
                <w:szCs w:val="20"/>
              </w:rPr>
            </w:pPr>
          </w:p>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8010A26" w14:textId="04EDC232" w:rsidR="2F79AA65" w:rsidRDefault="2F79AA65" w:rsidP="00D5184C">
            <w:pPr>
              <w:pStyle w:val="ListParagraph"/>
              <w:numPr>
                <w:ilvl w:val="0"/>
                <w:numId w:val="150"/>
              </w:numPr>
              <w:spacing w:line="259" w:lineRule="auto"/>
              <w:rPr>
                <w:rFonts w:eastAsia="Arial" w:cs="Arial"/>
                <w:sz w:val="20"/>
                <w:szCs w:val="20"/>
              </w:rPr>
            </w:pPr>
            <w:r w:rsidRPr="258738D0">
              <w:rPr>
                <w:rFonts w:eastAsia="Arial" w:cs="Arial"/>
                <w:sz w:val="20"/>
                <w:szCs w:val="20"/>
              </w:rPr>
              <w:t>Excluding the functional elements tested in PIT/SIT/QT, what further changes have been made to your E2E business process? (</w:t>
            </w:r>
            <w:r w:rsidRPr="258738D0">
              <w:rPr>
                <w:rFonts w:eastAsia="Arial" w:cs="Arial"/>
                <w:i/>
                <w:iCs/>
                <w:sz w:val="20"/>
                <w:szCs w:val="20"/>
              </w:rPr>
              <w:t>e.g. to inputs, workflows, integrations, and downstream systems and processes; this may be nothing</w:t>
            </w:r>
            <w:r w:rsidRPr="258738D0">
              <w:rPr>
                <w:rFonts w:eastAsia="Arial" w:cs="Arial"/>
                <w:sz w:val="20"/>
                <w:szCs w:val="20"/>
              </w:rPr>
              <w:t>). In the case that changes have been made, how have you tested these updated E2E business process (</w:t>
            </w:r>
            <w:r w:rsidRPr="258738D0">
              <w:rPr>
                <w:rFonts w:eastAsia="Arial" w:cs="Arial"/>
                <w:i/>
                <w:iCs/>
                <w:sz w:val="20"/>
                <w:szCs w:val="20"/>
              </w:rPr>
              <w:t>e.g. E2E process changes tested in own UIT environment</w:t>
            </w:r>
            <w:r w:rsidRPr="258738D0">
              <w:rPr>
                <w:rFonts w:eastAsia="Arial" w:cs="Arial"/>
                <w:sz w:val="20"/>
                <w:szCs w:val="20"/>
              </w:rPr>
              <w:t>)</w:t>
            </w:r>
          </w:p>
          <w:p w14:paraId="0842A879" w14:textId="528C56E6" w:rsidR="258738D0" w:rsidRDefault="258738D0" w:rsidP="258738D0">
            <w:pPr>
              <w:rPr>
                <w:b/>
                <w:bCs/>
                <w:sz w:val="20"/>
                <w:szCs w:val="20"/>
              </w:rPr>
            </w:pP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163CCC2" w14:textId="0DCA5B2C" w:rsidR="23B3791F" w:rsidRDefault="23B3791F" w:rsidP="258738D0">
            <w:pPr>
              <w:rPr>
                <w:sz w:val="20"/>
                <w:szCs w:val="20"/>
              </w:rPr>
            </w:pPr>
            <w:r w:rsidRPr="258738D0">
              <w:rPr>
                <w:sz w:val="20"/>
                <w:szCs w:val="20"/>
              </w:rPr>
              <w:t xml:space="preserve">For Question 5.7.1.1 A – Your response should include the following: </w:t>
            </w:r>
          </w:p>
          <w:p w14:paraId="462599D8" w14:textId="77777777" w:rsidR="258738D0" w:rsidRDefault="258738D0" w:rsidP="258738D0">
            <w:pPr>
              <w:rPr>
                <w:sz w:val="20"/>
                <w:szCs w:val="20"/>
              </w:rPr>
            </w:pPr>
          </w:p>
          <w:p w14:paraId="6CBD4C4F" w14:textId="572F631F" w:rsidR="23B3791F" w:rsidRDefault="23B3791F" w:rsidP="00D5184C">
            <w:pPr>
              <w:pStyle w:val="ListParagraph"/>
              <w:numPr>
                <w:ilvl w:val="0"/>
                <w:numId w:val="237"/>
              </w:numPr>
              <w:rPr>
                <w:rFonts w:eastAsia="Arial"/>
                <w:sz w:val="20"/>
                <w:szCs w:val="20"/>
              </w:rPr>
            </w:pPr>
            <w:r w:rsidRPr="258738D0">
              <w:rPr>
                <w:rFonts w:eastAsia="Arial"/>
                <w:sz w:val="20"/>
                <w:szCs w:val="20"/>
              </w:rPr>
              <w:t>A disclosure of changes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Additionally, this may be because you are placing reliance on testing completed by other MHHS Participants for common systems, but the integration with your own end-to-end solution has not yet been tested.</w:t>
            </w:r>
          </w:p>
          <w:p w14:paraId="4775E38F" w14:textId="34257D2E" w:rsidR="23B3791F" w:rsidRDefault="23B3791F" w:rsidP="258738D0">
            <w:pPr>
              <w:pStyle w:val="ListParagraph"/>
              <w:ind w:left="0"/>
              <w:rPr>
                <w:rFonts w:eastAsia="Arial"/>
                <w:sz w:val="20"/>
                <w:szCs w:val="20"/>
              </w:rPr>
            </w:pPr>
            <w:r w:rsidRPr="258738D0">
              <w:rPr>
                <w:rFonts w:eastAsia="Arial"/>
                <w:sz w:val="20"/>
                <w:szCs w:val="20"/>
              </w:rPr>
              <w:t xml:space="preserve"> </w:t>
            </w:r>
          </w:p>
          <w:p w14:paraId="23970189" w14:textId="77777777" w:rsidR="23B3791F" w:rsidRDefault="23B3791F" w:rsidP="00D5184C">
            <w:pPr>
              <w:pStyle w:val="ListParagraph"/>
              <w:numPr>
                <w:ilvl w:val="0"/>
                <w:numId w:val="237"/>
              </w:numPr>
              <w:rPr>
                <w:rFonts w:eastAsia="Arial" w:cs="Arial"/>
                <w:sz w:val="20"/>
                <w:szCs w:val="20"/>
              </w:rPr>
            </w:pPr>
            <w:r w:rsidRPr="258738D0">
              <w:rPr>
                <w:rFonts w:eastAsia="Arial" w:cs="Arial"/>
                <w:sz w:val="20"/>
                <w:szCs w:val="20"/>
              </w:rPr>
              <w:t xml:space="preserve">Any instances where you have opted out of receiving DIP Publications, and how you will ensure you will receive this information. </w:t>
            </w:r>
          </w:p>
          <w:p w14:paraId="18681888" w14:textId="77777777" w:rsidR="258738D0" w:rsidRDefault="258738D0" w:rsidP="258738D0">
            <w:pPr>
              <w:pStyle w:val="ListParagraph"/>
              <w:ind w:left="0"/>
              <w:rPr>
                <w:rFonts w:eastAsia="Arial" w:cs="Arial"/>
                <w:sz w:val="20"/>
                <w:szCs w:val="20"/>
              </w:rPr>
            </w:pPr>
          </w:p>
          <w:p w14:paraId="1EFB3115" w14:textId="19C49531" w:rsidR="23B3791F" w:rsidRDefault="23B3791F" w:rsidP="00D5184C">
            <w:pPr>
              <w:pStyle w:val="ListParagraph"/>
              <w:numPr>
                <w:ilvl w:val="0"/>
                <w:numId w:val="237"/>
              </w:numPr>
              <w:rPr>
                <w:rFonts w:eastAsia="Arial" w:cs="Arial"/>
                <w:sz w:val="20"/>
                <w:szCs w:val="20"/>
              </w:rPr>
            </w:pPr>
            <w:r w:rsidRPr="258738D0">
              <w:rPr>
                <w:rFonts w:eastAsia="Arial" w:cs="Arial"/>
                <w:sz w:val="20"/>
                <w:szCs w:val="20"/>
              </w:rPr>
              <w:t xml:space="preserve">How you will gain assurance that even with these additional changes, your wider end-to-end systems and processes will still enable you to operate in line with your BSC Code Requirements. For example, will you perform further testing in your own UIT </w:t>
            </w:r>
            <w:r w:rsidRPr="258738D0">
              <w:rPr>
                <w:rFonts w:eastAsia="Arial" w:cs="Arial"/>
                <w:sz w:val="20"/>
                <w:szCs w:val="20"/>
              </w:rPr>
              <w:lastRenderedPageBreak/>
              <w:t xml:space="preserve">environment, and if so, what will be the scope of this testing and who will be involved. </w:t>
            </w:r>
          </w:p>
          <w:p w14:paraId="0E497A15" w14:textId="77777777" w:rsidR="258738D0" w:rsidRDefault="258738D0" w:rsidP="258738D0">
            <w:pPr>
              <w:pStyle w:val="ListParagraph"/>
              <w:ind w:left="0"/>
              <w:rPr>
                <w:rFonts w:eastAsia="Arial" w:cs="Arial"/>
                <w:sz w:val="20"/>
                <w:szCs w:val="20"/>
              </w:rPr>
            </w:pPr>
          </w:p>
          <w:p w14:paraId="7E6CF507" w14:textId="77777777" w:rsidR="23B3791F" w:rsidRDefault="23B3791F" w:rsidP="00D5184C">
            <w:pPr>
              <w:pStyle w:val="ListParagraph"/>
              <w:numPr>
                <w:ilvl w:val="0"/>
                <w:numId w:val="237"/>
              </w:numPr>
              <w:spacing w:line="259" w:lineRule="auto"/>
              <w:rPr>
                <w:sz w:val="20"/>
                <w:szCs w:val="20"/>
              </w:rPr>
            </w:pPr>
            <w:r w:rsidRPr="258738D0">
              <w:rPr>
                <w:sz w:val="20"/>
                <w:szCs w:val="20"/>
              </w:rPr>
              <w:t>If there are no relevant additional changes to disclose for this business process, please write “N/A”.</w:t>
            </w:r>
          </w:p>
          <w:p w14:paraId="756A46B6" w14:textId="46A6A1F3" w:rsidR="258738D0" w:rsidRDefault="258738D0" w:rsidP="258738D0">
            <w:pPr>
              <w:pStyle w:val="ListParagraph"/>
              <w:ind w:left="0"/>
              <w:rPr>
                <w:b/>
                <w:bCs/>
                <w:sz w:val="20"/>
                <w:szCs w:val="20"/>
              </w:rPr>
            </w:pPr>
          </w:p>
        </w:tc>
        <w:tc>
          <w:tcPr>
            <w:tcW w:w="1950"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8EA1C5A" w14:textId="636E624E" w:rsidR="620ED2AF" w:rsidRDefault="620ED2AF" w:rsidP="258738D0">
            <w:pPr>
              <w:spacing w:line="259" w:lineRule="auto"/>
              <w:rPr>
                <w:sz w:val="20"/>
                <w:szCs w:val="20"/>
              </w:rPr>
            </w:pPr>
            <w:r w:rsidRPr="258738D0">
              <w:rPr>
                <w:sz w:val="20"/>
                <w:szCs w:val="20"/>
              </w:rPr>
              <w:lastRenderedPageBreak/>
              <w:t>MHHS-BR-DS-002</w:t>
            </w:r>
          </w:p>
          <w:p w14:paraId="06BF26B6" w14:textId="54F2F2ED" w:rsidR="620ED2AF" w:rsidRDefault="620ED2AF" w:rsidP="258738D0">
            <w:pPr>
              <w:spacing w:line="259" w:lineRule="auto"/>
              <w:rPr>
                <w:sz w:val="20"/>
                <w:szCs w:val="20"/>
              </w:rPr>
            </w:pPr>
            <w:r w:rsidRPr="258738D0">
              <w:rPr>
                <w:sz w:val="20"/>
                <w:szCs w:val="20"/>
              </w:rPr>
              <w:t>MHHS-BR-DS-017</w:t>
            </w:r>
          </w:p>
          <w:p w14:paraId="657EB1CC" w14:textId="5922E5C2" w:rsidR="258738D0" w:rsidRDefault="258738D0" w:rsidP="258738D0">
            <w:pPr>
              <w:rPr>
                <w:b/>
                <w:bCs/>
                <w:sz w:val="20"/>
                <w:szCs w:val="20"/>
              </w:rPr>
            </w:pPr>
          </w:p>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738B3B9" w14:textId="23918DA0" w:rsidR="258738D0" w:rsidRDefault="258738D0" w:rsidP="258738D0">
            <w:pPr>
              <w:rPr>
                <w:b/>
                <w:bCs/>
                <w:sz w:val="20"/>
                <w:szCs w:val="20"/>
              </w:rPr>
            </w:pPr>
          </w:p>
        </w:tc>
      </w:tr>
      <w:tr w:rsidR="258738D0" w14:paraId="1DFBAD6E" w14:textId="77777777" w:rsidTr="2F1D125B">
        <w:trPr>
          <w:trHeight w:val="300"/>
        </w:trPr>
        <w:tc>
          <w:tcPr>
            <w:tcW w:w="2115" w:type="dxa"/>
            <w:vMerge/>
            <w:tcMar>
              <w:left w:w="105" w:type="dxa"/>
              <w:right w:w="105" w:type="dxa"/>
            </w:tcMar>
            <w:vAlign w:val="top"/>
          </w:tcPr>
          <w:p w14:paraId="5DDE5DC5" w14:textId="77777777" w:rsidR="00EF4BBF" w:rsidRDefault="00EF4BBF"/>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713DEA0" w14:textId="683AA976" w:rsidR="2F79AA65" w:rsidRDefault="2F79AA65" w:rsidP="00D5184C">
            <w:pPr>
              <w:pStyle w:val="ListParagraph"/>
              <w:numPr>
                <w:ilvl w:val="0"/>
                <w:numId w:val="150"/>
              </w:numPr>
              <w:rPr>
                <w:rFonts w:eastAsia="Arial" w:cs="Arial"/>
                <w:sz w:val="20"/>
                <w:szCs w:val="20"/>
              </w:rPr>
            </w:pPr>
            <w:r w:rsidRPr="258738D0">
              <w:rPr>
                <w:rFonts w:eastAsia="Arial" w:cs="Arial"/>
                <w:sz w:val="20"/>
                <w:szCs w:val="20"/>
              </w:rPr>
              <w:t>How do you receive the notification from the Registration Service and any supporting information confirming the UMSO appointment?</w:t>
            </w:r>
          </w:p>
          <w:p w14:paraId="0BD1D8B6" w14:textId="31503C9B" w:rsidR="258738D0" w:rsidRDefault="258738D0" w:rsidP="258738D0">
            <w:pPr>
              <w:rPr>
                <w:b/>
                <w:bCs/>
                <w:sz w:val="20"/>
                <w:szCs w:val="20"/>
              </w:rPr>
            </w:pP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68DBD66" w14:textId="510C0188" w:rsidR="5AE8A67F" w:rsidRDefault="5AE8A67F" w:rsidP="258738D0">
            <w:pPr>
              <w:spacing w:after="0"/>
              <w:rPr>
                <w:sz w:val="20"/>
                <w:szCs w:val="20"/>
              </w:rPr>
            </w:pPr>
            <w:r w:rsidRPr="258738D0">
              <w:rPr>
                <w:sz w:val="20"/>
                <w:szCs w:val="20"/>
              </w:rPr>
              <w:t>For Question 5.7.1.1 B – Your response should address the following:</w:t>
            </w:r>
          </w:p>
          <w:p w14:paraId="11D71941" w14:textId="77777777" w:rsidR="258738D0" w:rsidRDefault="258738D0" w:rsidP="258738D0">
            <w:pPr>
              <w:spacing w:after="0"/>
              <w:rPr>
                <w:sz w:val="20"/>
                <w:szCs w:val="20"/>
              </w:rPr>
            </w:pPr>
          </w:p>
          <w:p w14:paraId="17BCB01F" w14:textId="1F470B00" w:rsidR="5AE8A67F" w:rsidRDefault="5AE8A67F" w:rsidP="00D5184C">
            <w:pPr>
              <w:pStyle w:val="ListParagraph"/>
              <w:numPr>
                <w:ilvl w:val="0"/>
                <w:numId w:val="238"/>
              </w:numPr>
              <w:rPr>
                <w:rFonts w:cs="Arial"/>
                <w:sz w:val="20"/>
                <w:szCs w:val="20"/>
              </w:rPr>
            </w:pPr>
            <w:r w:rsidRPr="258738D0">
              <w:rPr>
                <w:rFonts w:eastAsia="Arial" w:cs="Arial"/>
                <w:sz w:val="20"/>
                <w:szCs w:val="20"/>
              </w:rPr>
              <w:t>The process and/or systems used to receive a new UMSO appointment and MPAN details from the Registration Service, and how these records are maintained within your system</w:t>
            </w:r>
          </w:p>
          <w:p w14:paraId="350F643F" w14:textId="44EEA60B" w:rsidR="258738D0" w:rsidRDefault="258738D0" w:rsidP="258738D0">
            <w:pPr>
              <w:rPr>
                <w:b/>
                <w:bCs/>
                <w:sz w:val="20"/>
                <w:szCs w:val="20"/>
              </w:rPr>
            </w:pPr>
          </w:p>
        </w:tc>
        <w:tc>
          <w:tcPr>
            <w:tcW w:w="1950" w:type="dxa"/>
            <w:vMerge/>
            <w:tcMar>
              <w:left w:w="105" w:type="dxa"/>
              <w:right w:w="105" w:type="dxa"/>
            </w:tcMar>
            <w:vAlign w:val="top"/>
          </w:tcPr>
          <w:p w14:paraId="372FF4BC" w14:textId="77777777" w:rsidR="00EF4BBF" w:rsidRDefault="00EF4BBF"/>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CCD6B44" w14:textId="42360182" w:rsidR="258738D0" w:rsidRDefault="258738D0" w:rsidP="258738D0">
            <w:pPr>
              <w:rPr>
                <w:b/>
                <w:bCs/>
                <w:sz w:val="20"/>
                <w:szCs w:val="20"/>
              </w:rPr>
            </w:pPr>
          </w:p>
        </w:tc>
      </w:tr>
      <w:tr w:rsidR="258738D0" w14:paraId="692AD621" w14:textId="77777777" w:rsidTr="2F1D125B">
        <w:trPr>
          <w:trHeight w:val="300"/>
        </w:trPr>
        <w:tc>
          <w:tcPr>
            <w:tcW w:w="2115" w:type="dxa"/>
            <w:vMerge/>
            <w:tcMar>
              <w:left w:w="105" w:type="dxa"/>
              <w:right w:w="105" w:type="dxa"/>
            </w:tcMar>
            <w:vAlign w:val="top"/>
          </w:tcPr>
          <w:p w14:paraId="65D989D8" w14:textId="77777777" w:rsidR="00EF4BBF" w:rsidRDefault="00EF4BBF"/>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CCCF606" w14:textId="70424091" w:rsidR="2F79AA65" w:rsidRDefault="2F79AA65" w:rsidP="00D5184C">
            <w:pPr>
              <w:pStyle w:val="ListParagraph"/>
              <w:numPr>
                <w:ilvl w:val="0"/>
                <w:numId w:val="150"/>
              </w:numPr>
              <w:rPr>
                <w:rFonts w:eastAsia="Arial" w:cs="Arial"/>
                <w:sz w:val="20"/>
                <w:szCs w:val="20"/>
              </w:rPr>
            </w:pPr>
            <w:r w:rsidRPr="258738D0">
              <w:rPr>
                <w:rFonts w:eastAsia="Arial" w:cs="Arial"/>
                <w:sz w:val="20"/>
                <w:szCs w:val="20"/>
              </w:rPr>
              <w:t>How do you obtain the information on submeters, location, latitude/longitude and Photoelectric Control Unit (PECU) Array details?</w:t>
            </w:r>
          </w:p>
          <w:p w14:paraId="79A9183A" w14:textId="7228F09B" w:rsidR="258738D0" w:rsidRDefault="258738D0" w:rsidP="258738D0">
            <w:pPr>
              <w:rPr>
                <w:b/>
                <w:bCs/>
                <w:sz w:val="20"/>
                <w:szCs w:val="20"/>
              </w:rPr>
            </w:pP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E776D60" w14:textId="0AFC8E4D" w:rsidR="694DE7AC" w:rsidRDefault="694DE7AC" w:rsidP="258738D0">
            <w:pPr>
              <w:spacing w:after="0"/>
              <w:rPr>
                <w:sz w:val="20"/>
                <w:szCs w:val="20"/>
              </w:rPr>
            </w:pPr>
            <w:r w:rsidRPr="258738D0">
              <w:rPr>
                <w:sz w:val="20"/>
                <w:szCs w:val="20"/>
              </w:rPr>
              <w:t>For Question 5.7.1.1 C – Your response should address the following:</w:t>
            </w:r>
          </w:p>
          <w:p w14:paraId="3A3D82D2" w14:textId="77777777" w:rsidR="258738D0" w:rsidRDefault="258738D0" w:rsidP="258738D0">
            <w:pPr>
              <w:spacing w:after="0"/>
              <w:rPr>
                <w:sz w:val="20"/>
                <w:szCs w:val="20"/>
              </w:rPr>
            </w:pPr>
          </w:p>
          <w:p w14:paraId="56622E5B" w14:textId="77777777" w:rsidR="694DE7AC" w:rsidRDefault="694DE7AC" w:rsidP="00D5184C">
            <w:pPr>
              <w:pStyle w:val="ListParagraph"/>
              <w:numPr>
                <w:ilvl w:val="0"/>
                <w:numId w:val="23"/>
              </w:numPr>
              <w:rPr>
                <w:rFonts w:cs="Arial"/>
                <w:sz w:val="20"/>
                <w:szCs w:val="20"/>
              </w:rPr>
            </w:pPr>
            <w:r w:rsidRPr="258738D0">
              <w:rPr>
                <w:rFonts w:eastAsia="Calibri" w:cs="Arial"/>
                <w:sz w:val="20"/>
                <w:szCs w:val="20"/>
              </w:rPr>
              <w:t>The agreed delivery method of MPAN details from the UMSO</w:t>
            </w:r>
          </w:p>
          <w:p w14:paraId="6AF89465" w14:textId="5EEA73B7" w:rsidR="258738D0" w:rsidRDefault="258738D0" w:rsidP="258738D0">
            <w:pPr>
              <w:rPr>
                <w:b/>
                <w:bCs/>
                <w:sz w:val="20"/>
                <w:szCs w:val="20"/>
              </w:rPr>
            </w:pPr>
          </w:p>
        </w:tc>
        <w:tc>
          <w:tcPr>
            <w:tcW w:w="1950" w:type="dxa"/>
            <w:vMerge/>
            <w:tcMar>
              <w:left w:w="105" w:type="dxa"/>
              <w:right w:w="105" w:type="dxa"/>
            </w:tcMar>
            <w:vAlign w:val="top"/>
          </w:tcPr>
          <w:p w14:paraId="15EC19D6" w14:textId="77777777" w:rsidR="00EF4BBF" w:rsidRDefault="00EF4BBF"/>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2F5B575" w14:textId="03627F7B" w:rsidR="258738D0" w:rsidRDefault="258738D0" w:rsidP="258738D0">
            <w:pPr>
              <w:rPr>
                <w:b/>
                <w:bCs/>
                <w:sz w:val="20"/>
                <w:szCs w:val="20"/>
              </w:rPr>
            </w:pPr>
          </w:p>
        </w:tc>
      </w:tr>
      <w:tr w:rsidR="258738D0" w14:paraId="3584FF2C" w14:textId="77777777" w:rsidTr="2F1D125B">
        <w:trPr>
          <w:trHeight w:val="300"/>
        </w:trPr>
        <w:tc>
          <w:tcPr>
            <w:tcW w:w="2115"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22B3563" w14:textId="0719B355" w:rsidR="71EC36A0" w:rsidRDefault="71EC36A0" w:rsidP="258738D0">
            <w:pPr>
              <w:spacing w:after="160" w:line="257" w:lineRule="auto"/>
              <w:rPr>
                <w:color w:val="000000" w:themeColor="text1"/>
                <w:sz w:val="20"/>
                <w:szCs w:val="20"/>
              </w:rPr>
            </w:pPr>
            <w:r w:rsidRPr="258738D0">
              <w:rPr>
                <w:sz w:val="20"/>
                <w:szCs w:val="20"/>
              </w:rPr>
              <w:t>5.7.1.2</w:t>
            </w:r>
            <w:r w:rsidRPr="258738D0">
              <w:rPr>
                <w:b/>
                <w:bCs/>
                <w:sz w:val="20"/>
                <w:szCs w:val="20"/>
              </w:rPr>
              <w:t xml:space="preserve"> </w:t>
            </w:r>
            <w:r w:rsidRPr="258738D0">
              <w:rPr>
                <w:b/>
                <w:bCs/>
                <w:color w:val="000000" w:themeColor="text1"/>
                <w:sz w:val="20"/>
                <w:szCs w:val="20"/>
              </w:rPr>
              <w:t>Data Collection</w:t>
            </w:r>
          </w:p>
          <w:p w14:paraId="5B8A2342" w14:textId="1DCAD897" w:rsidR="258738D0" w:rsidRDefault="258738D0" w:rsidP="258738D0">
            <w:pPr>
              <w:spacing w:line="259" w:lineRule="auto"/>
              <w:rPr>
                <w:sz w:val="20"/>
                <w:szCs w:val="20"/>
              </w:rPr>
            </w:pPr>
          </w:p>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6D5F322" w14:textId="3E9CD681" w:rsidR="463F7268" w:rsidRDefault="463F7268" w:rsidP="00D5184C">
            <w:pPr>
              <w:pStyle w:val="ListParagraph"/>
              <w:numPr>
                <w:ilvl w:val="0"/>
                <w:numId w:val="147"/>
              </w:numPr>
              <w:spacing w:line="257" w:lineRule="auto"/>
              <w:ind w:left="360"/>
              <w:rPr>
                <w:rFonts w:eastAsia="Arial" w:cs="Arial"/>
                <w:sz w:val="20"/>
                <w:szCs w:val="20"/>
              </w:rPr>
            </w:pPr>
            <w:r w:rsidRPr="258738D0">
              <w:rPr>
                <w:rFonts w:eastAsia="Arial" w:cs="Arial"/>
                <w:sz w:val="20"/>
                <w:szCs w:val="20"/>
              </w:rPr>
              <w:t>Excluding the functional elements tested in PIT/SIT/QT, what further changes have been made to your E2E business process? (</w:t>
            </w:r>
            <w:r w:rsidRPr="258738D0">
              <w:rPr>
                <w:rFonts w:eastAsia="Arial" w:cs="Arial"/>
                <w:i/>
                <w:iCs/>
                <w:sz w:val="20"/>
                <w:szCs w:val="20"/>
              </w:rPr>
              <w:t>e.g. to inputs, workflows, integrations, and downstream systems and processes; this may be nothing</w:t>
            </w:r>
            <w:r w:rsidRPr="258738D0">
              <w:rPr>
                <w:rFonts w:eastAsia="Arial" w:cs="Arial"/>
                <w:sz w:val="20"/>
                <w:szCs w:val="20"/>
              </w:rPr>
              <w:t>). In the case that changes have been made, how have you tested these updated E2E business process (</w:t>
            </w:r>
            <w:r w:rsidRPr="258738D0">
              <w:rPr>
                <w:rFonts w:eastAsia="Arial" w:cs="Arial"/>
                <w:i/>
                <w:iCs/>
                <w:sz w:val="20"/>
                <w:szCs w:val="20"/>
              </w:rPr>
              <w:t>e.g. E2E process changes tested in own UIT environment</w:t>
            </w:r>
            <w:r w:rsidRPr="258738D0">
              <w:rPr>
                <w:rFonts w:eastAsia="Arial" w:cs="Arial"/>
                <w:sz w:val="20"/>
                <w:szCs w:val="20"/>
              </w:rPr>
              <w:t>)</w:t>
            </w: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0D47DB9" w14:textId="1D7FC4E8" w:rsidR="714CB82E" w:rsidRDefault="714CB82E" w:rsidP="258738D0">
            <w:pPr>
              <w:rPr>
                <w:sz w:val="20"/>
                <w:szCs w:val="20"/>
              </w:rPr>
            </w:pPr>
            <w:r w:rsidRPr="258738D0">
              <w:rPr>
                <w:sz w:val="20"/>
                <w:szCs w:val="20"/>
              </w:rPr>
              <w:t xml:space="preserve">For Question 5.7.1.2 A – Your response should include the following: </w:t>
            </w:r>
          </w:p>
          <w:p w14:paraId="5545D5F2" w14:textId="77777777" w:rsidR="258738D0" w:rsidRDefault="258738D0" w:rsidP="258738D0">
            <w:pPr>
              <w:spacing w:line="257" w:lineRule="auto"/>
              <w:rPr>
                <w:sz w:val="20"/>
                <w:szCs w:val="20"/>
              </w:rPr>
            </w:pPr>
          </w:p>
          <w:p w14:paraId="7DDEC9E7" w14:textId="7A288AE7" w:rsidR="714CB82E" w:rsidRDefault="714CB82E" w:rsidP="00D5184C">
            <w:pPr>
              <w:pStyle w:val="ListParagraph"/>
              <w:numPr>
                <w:ilvl w:val="0"/>
                <w:numId w:val="22"/>
              </w:numPr>
              <w:spacing w:line="257" w:lineRule="auto"/>
              <w:rPr>
                <w:sz w:val="20"/>
                <w:szCs w:val="20"/>
              </w:rPr>
            </w:pPr>
            <w:r w:rsidRPr="258738D0">
              <w:rPr>
                <w:sz w:val="20"/>
                <w:szCs w:val="20"/>
              </w:rPr>
              <w:t xml:space="preserve">A disclosure of changes to systems and processes which have not been tested as part of PIT/SIT/QT, as above. </w:t>
            </w:r>
          </w:p>
          <w:p w14:paraId="7EF881D7" w14:textId="0C64EF5E" w:rsidR="258738D0" w:rsidRDefault="258738D0" w:rsidP="258738D0">
            <w:pPr>
              <w:spacing w:line="257" w:lineRule="auto"/>
              <w:rPr>
                <w:sz w:val="20"/>
                <w:szCs w:val="20"/>
              </w:rPr>
            </w:pPr>
          </w:p>
          <w:p w14:paraId="34B93757" w14:textId="1E8FE822" w:rsidR="714CB82E" w:rsidRDefault="714CB82E" w:rsidP="00D5184C">
            <w:pPr>
              <w:pStyle w:val="ListParagraph"/>
              <w:numPr>
                <w:ilvl w:val="0"/>
                <w:numId w:val="22"/>
              </w:numPr>
              <w:spacing w:line="257" w:lineRule="auto"/>
              <w:rPr>
                <w:sz w:val="20"/>
                <w:szCs w:val="20"/>
              </w:rPr>
            </w:pPr>
            <w:r w:rsidRPr="258738D0">
              <w:rPr>
                <w:sz w:val="20"/>
                <w:szCs w:val="20"/>
              </w:rPr>
              <w:t xml:space="preserve">Any instances where you have opted out of receiving DIP Publications, and how you will ensure you will receive this information. </w:t>
            </w:r>
          </w:p>
          <w:p w14:paraId="76BD477B" w14:textId="26BE5043" w:rsidR="258738D0" w:rsidRDefault="258738D0" w:rsidP="258738D0">
            <w:pPr>
              <w:spacing w:line="257" w:lineRule="auto"/>
              <w:rPr>
                <w:sz w:val="20"/>
                <w:szCs w:val="20"/>
              </w:rPr>
            </w:pPr>
          </w:p>
          <w:p w14:paraId="4701832B" w14:textId="0F295627" w:rsidR="714CB82E" w:rsidRDefault="714CB82E" w:rsidP="00D5184C">
            <w:pPr>
              <w:pStyle w:val="ListParagraph"/>
              <w:numPr>
                <w:ilvl w:val="0"/>
                <w:numId w:val="22"/>
              </w:numPr>
              <w:spacing w:line="257" w:lineRule="auto"/>
              <w:rPr>
                <w:sz w:val="20"/>
                <w:szCs w:val="20"/>
              </w:rPr>
            </w:pPr>
            <w:r w:rsidRPr="258738D0">
              <w:rPr>
                <w:sz w:val="20"/>
                <w:szCs w:val="20"/>
              </w:rPr>
              <w:t xml:space="preserve">How you will gain assurance that even with these additional changes, your wider end-to-end systems and processes will still </w:t>
            </w:r>
            <w:r w:rsidRPr="258738D0">
              <w:rPr>
                <w:sz w:val="20"/>
                <w:szCs w:val="20"/>
              </w:rPr>
              <w:lastRenderedPageBreak/>
              <w:t xml:space="preserve">enable you to operate in line with your BSC Code Requirements, as above. </w:t>
            </w:r>
          </w:p>
          <w:p w14:paraId="13975A3F" w14:textId="77777777" w:rsidR="258738D0" w:rsidRDefault="258738D0" w:rsidP="258738D0">
            <w:pPr>
              <w:spacing w:line="257" w:lineRule="auto"/>
              <w:rPr>
                <w:sz w:val="20"/>
                <w:szCs w:val="20"/>
              </w:rPr>
            </w:pPr>
          </w:p>
          <w:p w14:paraId="0553665A" w14:textId="77777777" w:rsidR="714CB82E" w:rsidRDefault="714CB82E" w:rsidP="00D5184C">
            <w:pPr>
              <w:pStyle w:val="ListParagraph"/>
              <w:numPr>
                <w:ilvl w:val="0"/>
                <w:numId w:val="22"/>
              </w:numPr>
              <w:spacing w:line="257" w:lineRule="auto"/>
              <w:rPr>
                <w:sz w:val="20"/>
                <w:szCs w:val="20"/>
              </w:rPr>
            </w:pPr>
            <w:r w:rsidRPr="258738D0">
              <w:rPr>
                <w:sz w:val="20"/>
                <w:szCs w:val="20"/>
              </w:rPr>
              <w:t>If there are no relevant additional changes to disclose for this business process, please write “N/A”.</w:t>
            </w:r>
          </w:p>
          <w:p w14:paraId="6FFBF693" w14:textId="04A619A5" w:rsidR="258738D0" w:rsidRDefault="258738D0" w:rsidP="258738D0">
            <w:pPr>
              <w:rPr>
                <w:sz w:val="20"/>
                <w:szCs w:val="20"/>
              </w:rPr>
            </w:pPr>
          </w:p>
        </w:tc>
        <w:tc>
          <w:tcPr>
            <w:tcW w:w="1950"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FC7BCE2" w14:textId="79C888FD" w:rsidR="741ECF52" w:rsidRDefault="741ECF52" w:rsidP="258738D0">
            <w:pPr>
              <w:spacing w:line="259" w:lineRule="auto"/>
              <w:rPr>
                <w:sz w:val="20"/>
                <w:szCs w:val="20"/>
              </w:rPr>
            </w:pPr>
            <w:r w:rsidRPr="258738D0">
              <w:rPr>
                <w:sz w:val="20"/>
                <w:szCs w:val="20"/>
              </w:rPr>
              <w:lastRenderedPageBreak/>
              <w:t>MHHS-BR-DS-061</w:t>
            </w:r>
          </w:p>
          <w:p w14:paraId="7EF30C48" w14:textId="4F0D659C" w:rsidR="741ECF52" w:rsidRDefault="741ECF52" w:rsidP="258738D0">
            <w:pPr>
              <w:spacing w:line="259" w:lineRule="auto"/>
              <w:rPr>
                <w:sz w:val="20"/>
                <w:szCs w:val="20"/>
              </w:rPr>
            </w:pPr>
            <w:r w:rsidRPr="258738D0">
              <w:rPr>
                <w:sz w:val="20"/>
                <w:szCs w:val="20"/>
              </w:rPr>
              <w:t>MHHS-BR-DS-062</w:t>
            </w:r>
          </w:p>
          <w:p w14:paraId="355F38D4" w14:textId="4D6D99EB" w:rsidR="741ECF52" w:rsidRDefault="741ECF52" w:rsidP="258738D0">
            <w:pPr>
              <w:spacing w:line="259" w:lineRule="auto"/>
              <w:rPr>
                <w:sz w:val="20"/>
                <w:szCs w:val="20"/>
              </w:rPr>
            </w:pPr>
            <w:r w:rsidRPr="258738D0">
              <w:rPr>
                <w:sz w:val="20"/>
                <w:szCs w:val="20"/>
              </w:rPr>
              <w:t>MHHS-BR-DS-063</w:t>
            </w:r>
          </w:p>
          <w:p w14:paraId="1991DB95" w14:textId="605C9BB6" w:rsidR="741ECF52" w:rsidRDefault="741ECF52" w:rsidP="258738D0">
            <w:pPr>
              <w:spacing w:line="259" w:lineRule="auto"/>
              <w:rPr>
                <w:sz w:val="20"/>
                <w:szCs w:val="20"/>
              </w:rPr>
            </w:pPr>
            <w:r w:rsidRPr="258738D0">
              <w:rPr>
                <w:sz w:val="20"/>
                <w:szCs w:val="20"/>
              </w:rPr>
              <w:t>MHHS-BR-DS-064</w:t>
            </w:r>
          </w:p>
          <w:p w14:paraId="7A6D9492" w14:textId="7035D165" w:rsidR="741ECF52" w:rsidRDefault="741ECF52" w:rsidP="258738D0">
            <w:pPr>
              <w:spacing w:line="259" w:lineRule="auto"/>
              <w:rPr>
                <w:sz w:val="20"/>
                <w:szCs w:val="20"/>
              </w:rPr>
            </w:pPr>
            <w:r w:rsidRPr="258738D0">
              <w:rPr>
                <w:sz w:val="20"/>
                <w:szCs w:val="20"/>
              </w:rPr>
              <w:t>MHHS-BR-DS-065</w:t>
            </w:r>
          </w:p>
          <w:p w14:paraId="128A0A1E" w14:textId="4FB5714F" w:rsidR="741ECF52" w:rsidRDefault="741ECF52" w:rsidP="258738D0">
            <w:pPr>
              <w:spacing w:line="259" w:lineRule="auto"/>
              <w:rPr>
                <w:sz w:val="20"/>
                <w:szCs w:val="20"/>
              </w:rPr>
            </w:pPr>
            <w:r w:rsidRPr="258738D0">
              <w:rPr>
                <w:sz w:val="20"/>
                <w:szCs w:val="20"/>
              </w:rPr>
              <w:t>MHHS-BR-DS-066</w:t>
            </w:r>
          </w:p>
          <w:p w14:paraId="59367B12" w14:textId="6DBD3CA3" w:rsidR="741ECF52" w:rsidRDefault="741ECF52" w:rsidP="258738D0">
            <w:pPr>
              <w:spacing w:line="259" w:lineRule="auto"/>
              <w:rPr>
                <w:sz w:val="20"/>
                <w:szCs w:val="20"/>
              </w:rPr>
            </w:pPr>
            <w:r w:rsidRPr="258738D0">
              <w:rPr>
                <w:sz w:val="20"/>
                <w:szCs w:val="20"/>
              </w:rPr>
              <w:t>MHHS-BR-DS-067</w:t>
            </w:r>
          </w:p>
          <w:p w14:paraId="76E37810" w14:textId="03A626FA" w:rsidR="741ECF52" w:rsidRDefault="741ECF52" w:rsidP="258738D0">
            <w:pPr>
              <w:spacing w:line="259" w:lineRule="auto"/>
              <w:rPr>
                <w:sz w:val="20"/>
                <w:szCs w:val="20"/>
              </w:rPr>
            </w:pPr>
            <w:r w:rsidRPr="258738D0">
              <w:rPr>
                <w:sz w:val="20"/>
                <w:szCs w:val="20"/>
              </w:rPr>
              <w:t>MHHS-BR-DS-068</w:t>
            </w:r>
          </w:p>
          <w:p w14:paraId="3F3AE894" w14:textId="07D1485E" w:rsidR="741ECF52" w:rsidRDefault="741ECF52" w:rsidP="258738D0">
            <w:pPr>
              <w:spacing w:line="259" w:lineRule="auto"/>
              <w:rPr>
                <w:sz w:val="20"/>
                <w:szCs w:val="20"/>
              </w:rPr>
            </w:pPr>
            <w:r w:rsidRPr="258738D0">
              <w:rPr>
                <w:sz w:val="20"/>
                <w:szCs w:val="20"/>
              </w:rPr>
              <w:t>MHHS-BR-DS-069</w:t>
            </w:r>
          </w:p>
          <w:p w14:paraId="75F39F0E" w14:textId="2533A94E" w:rsidR="741ECF52" w:rsidRDefault="741ECF52" w:rsidP="258738D0">
            <w:pPr>
              <w:spacing w:line="259" w:lineRule="auto"/>
              <w:rPr>
                <w:sz w:val="20"/>
                <w:szCs w:val="20"/>
              </w:rPr>
            </w:pPr>
            <w:r w:rsidRPr="258738D0">
              <w:rPr>
                <w:sz w:val="20"/>
                <w:szCs w:val="20"/>
              </w:rPr>
              <w:t>MHHS-BR-DS-071</w:t>
            </w:r>
          </w:p>
          <w:p w14:paraId="1814FC24" w14:textId="53A2D855" w:rsidR="258738D0" w:rsidRDefault="258738D0" w:rsidP="258738D0">
            <w:pPr>
              <w:spacing w:line="259" w:lineRule="auto"/>
              <w:rPr>
                <w:sz w:val="20"/>
                <w:szCs w:val="20"/>
              </w:rPr>
            </w:pPr>
          </w:p>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FB74494" w14:textId="75686F6A" w:rsidR="258738D0" w:rsidRDefault="258738D0" w:rsidP="258738D0">
            <w:pPr>
              <w:rPr>
                <w:b/>
                <w:bCs/>
                <w:sz w:val="20"/>
                <w:szCs w:val="20"/>
              </w:rPr>
            </w:pPr>
          </w:p>
        </w:tc>
      </w:tr>
      <w:tr w:rsidR="258738D0" w14:paraId="18FA4419" w14:textId="77777777" w:rsidTr="2F1D125B">
        <w:trPr>
          <w:trHeight w:val="300"/>
        </w:trPr>
        <w:tc>
          <w:tcPr>
            <w:tcW w:w="2115" w:type="dxa"/>
            <w:vMerge/>
            <w:tcMar>
              <w:left w:w="105" w:type="dxa"/>
              <w:right w:w="105" w:type="dxa"/>
            </w:tcMar>
            <w:vAlign w:val="top"/>
          </w:tcPr>
          <w:p w14:paraId="393AFF1F" w14:textId="77777777" w:rsidR="00EF4BBF" w:rsidRDefault="00EF4BBF"/>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BEE2D6B" w14:textId="28D1B9F9" w:rsidR="3F92CE93" w:rsidRDefault="3F92CE93" w:rsidP="00D5184C">
            <w:pPr>
              <w:pStyle w:val="ListParagraph"/>
              <w:numPr>
                <w:ilvl w:val="0"/>
                <w:numId w:val="147"/>
              </w:numPr>
              <w:spacing w:line="257" w:lineRule="auto"/>
              <w:ind w:left="360"/>
              <w:rPr>
                <w:rFonts w:eastAsia="Arial" w:cs="Arial"/>
                <w:color w:val="000000" w:themeColor="text1"/>
                <w:sz w:val="20"/>
                <w:szCs w:val="20"/>
              </w:rPr>
            </w:pPr>
            <w:r w:rsidRPr="258738D0">
              <w:rPr>
                <w:rFonts w:eastAsia="Arial" w:cs="Arial"/>
                <w:color w:val="000000" w:themeColor="text1"/>
                <w:sz w:val="20"/>
                <w:szCs w:val="20"/>
              </w:rPr>
              <w:t>How do you receive and validate D0388 unmetered supplies inventory from the UMSO?</w:t>
            </w:r>
          </w:p>
          <w:p w14:paraId="2566CAB1" w14:textId="23B9DEA2" w:rsidR="258738D0" w:rsidRDefault="258738D0" w:rsidP="258738D0">
            <w:pPr>
              <w:spacing w:line="257" w:lineRule="auto"/>
              <w:rPr>
                <w:sz w:val="20"/>
                <w:szCs w:val="20"/>
              </w:rPr>
            </w:pPr>
          </w:p>
          <w:p w14:paraId="0200A876" w14:textId="5AE9FA25" w:rsidR="258738D0" w:rsidRDefault="258738D0" w:rsidP="258738D0">
            <w:pPr>
              <w:spacing w:line="257" w:lineRule="auto"/>
              <w:rPr>
                <w:sz w:val="20"/>
                <w:szCs w:val="20"/>
              </w:rPr>
            </w:pP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32811D0" w14:textId="6E358D9B" w:rsidR="7D3F6E53" w:rsidRDefault="7D3F6E53" w:rsidP="258738D0">
            <w:pPr>
              <w:rPr>
                <w:sz w:val="20"/>
                <w:szCs w:val="20"/>
              </w:rPr>
            </w:pPr>
            <w:r w:rsidRPr="258738D0">
              <w:rPr>
                <w:sz w:val="20"/>
                <w:szCs w:val="20"/>
              </w:rPr>
              <w:t>For Question 5.7.1.2 B – Your response should address the following:</w:t>
            </w:r>
          </w:p>
          <w:p w14:paraId="2A9A6865" w14:textId="7E42FE69" w:rsidR="7D3F6E53" w:rsidRDefault="7D3F6E53" w:rsidP="258738D0">
            <w:pPr>
              <w:spacing w:after="0"/>
              <w:rPr>
                <w:sz w:val="20"/>
                <w:szCs w:val="20"/>
              </w:rPr>
            </w:pPr>
            <w:r w:rsidRPr="258738D0">
              <w:rPr>
                <w:sz w:val="20"/>
                <w:szCs w:val="20"/>
              </w:rPr>
              <w:t xml:space="preserve"> </w:t>
            </w:r>
          </w:p>
          <w:p w14:paraId="28FCE304" w14:textId="46C1CAC8" w:rsidR="7D3F6E53" w:rsidRDefault="7D3F6E53" w:rsidP="00D5184C">
            <w:pPr>
              <w:pStyle w:val="ListParagraph"/>
              <w:numPr>
                <w:ilvl w:val="0"/>
                <w:numId w:val="21"/>
              </w:numPr>
              <w:rPr>
                <w:rFonts w:cs="Arial"/>
                <w:sz w:val="20"/>
                <w:szCs w:val="20"/>
              </w:rPr>
            </w:pPr>
            <w:r w:rsidRPr="258738D0">
              <w:rPr>
                <w:rFonts w:eastAsia="Arial" w:cs="Arial"/>
                <w:sz w:val="20"/>
                <w:szCs w:val="20"/>
              </w:rPr>
              <w:t>The agreed method for receiving and validating D0388 flows from the UMSO</w:t>
            </w:r>
          </w:p>
          <w:p w14:paraId="4B62E3CD" w14:textId="4C9D0DB9" w:rsidR="258738D0" w:rsidRDefault="258738D0" w:rsidP="258738D0">
            <w:pPr>
              <w:rPr>
                <w:sz w:val="20"/>
                <w:szCs w:val="20"/>
              </w:rPr>
            </w:pPr>
          </w:p>
        </w:tc>
        <w:tc>
          <w:tcPr>
            <w:tcW w:w="1950" w:type="dxa"/>
            <w:vMerge/>
            <w:tcMar>
              <w:left w:w="105" w:type="dxa"/>
              <w:right w:w="105" w:type="dxa"/>
            </w:tcMar>
            <w:vAlign w:val="top"/>
          </w:tcPr>
          <w:p w14:paraId="5B8ADA5B" w14:textId="77777777" w:rsidR="00EF4BBF" w:rsidRDefault="00EF4BBF"/>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2FBF623" w14:textId="40835A5B" w:rsidR="258738D0" w:rsidRDefault="258738D0" w:rsidP="258738D0">
            <w:pPr>
              <w:rPr>
                <w:b/>
                <w:bCs/>
                <w:sz w:val="20"/>
                <w:szCs w:val="20"/>
              </w:rPr>
            </w:pPr>
          </w:p>
        </w:tc>
      </w:tr>
      <w:tr w:rsidR="258738D0" w14:paraId="3152CB45" w14:textId="77777777" w:rsidTr="2F1D125B">
        <w:trPr>
          <w:trHeight w:val="300"/>
        </w:trPr>
        <w:tc>
          <w:tcPr>
            <w:tcW w:w="2115" w:type="dxa"/>
            <w:vMerge/>
            <w:tcMar>
              <w:left w:w="105" w:type="dxa"/>
              <w:right w:w="105" w:type="dxa"/>
            </w:tcMar>
            <w:vAlign w:val="top"/>
          </w:tcPr>
          <w:p w14:paraId="30C4E4BC" w14:textId="77777777" w:rsidR="00EF4BBF" w:rsidRDefault="00EF4BBF"/>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DD54961" w14:textId="36664C79" w:rsidR="7D3F6E53" w:rsidRDefault="7D3F6E53" w:rsidP="00D5184C">
            <w:pPr>
              <w:pStyle w:val="ListParagraph"/>
              <w:numPr>
                <w:ilvl w:val="0"/>
                <w:numId w:val="147"/>
              </w:numPr>
              <w:spacing w:line="257" w:lineRule="auto"/>
              <w:ind w:left="360"/>
              <w:rPr>
                <w:rFonts w:eastAsia="Arial" w:cs="Arial"/>
                <w:color w:val="000000" w:themeColor="text1"/>
                <w:sz w:val="20"/>
                <w:szCs w:val="20"/>
              </w:rPr>
            </w:pPr>
            <w:r w:rsidRPr="258738D0">
              <w:rPr>
                <w:rFonts w:eastAsia="Arial" w:cs="Arial"/>
                <w:color w:val="000000" w:themeColor="text1"/>
                <w:sz w:val="20"/>
                <w:szCs w:val="20"/>
              </w:rPr>
              <w:t>How do you send the D0389 UMS response following validation?</w:t>
            </w:r>
          </w:p>
          <w:p w14:paraId="2DB3B6C3" w14:textId="62043C15" w:rsidR="258738D0" w:rsidRDefault="258738D0" w:rsidP="258738D0">
            <w:pPr>
              <w:spacing w:line="257" w:lineRule="auto"/>
              <w:rPr>
                <w:color w:val="000000" w:themeColor="text1"/>
                <w:sz w:val="20"/>
                <w:szCs w:val="20"/>
              </w:rPr>
            </w:pP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EBFD79A" w14:textId="52A3B79B" w:rsidR="7D3F6E53" w:rsidRDefault="7D3F6E53" w:rsidP="00D5184C">
            <w:pPr>
              <w:pStyle w:val="ListParagraph"/>
              <w:numPr>
                <w:ilvl w:val="0"/>
                <w:numId w:val="21"/>
              </w:numPr>
              <w:rPr>
                <w:sz w:val="20"/>
                <w:szCs w:val="20"/>
              </w:rPr>
            </w:pPr>
            <w:r w:rsidRPr="258738D0">
              <w:rPr>
                <w:sz w:val="20"/>
                <w:szCs w:val="20"/>
              </w:rPr>
              <w:t>For Question 5.7.1.2 C – Your response should address the following:</w:t>
            </w:r>
          </w:p>
          <w:p w14:paraId="163CE577" w14:textId="77777777" w:rsidR="258738D0" w:rsidRDefault="258738D0" w:rsidP="258738D0">
            <w:pPr>
              <w:pStyle w:val="ListParagraph"/>
              <w:ind w:left="360"/>
              <w:rPr>
                <w:sz w:val="20"/>
                <w:szCs w:val="20"/>
              </w:rPr>
            </w:pPr>
          </w:p>
          <w:p w14:paraId="03E46975" w14:textId="188D8186" w:rsidR="7D3F6E53" w:rsidRDefault="7D3F6E53" w:rsidP="00D5184C">
            <w:pPr>
              <w:pStyle w:val="ListParagraph"/>
              <w:numPr>
                <w:ilvl w:val="0"/>
                <w:numId w:val="21"/>
              </w:numPr>
              <w:rPr>
                <w:rFonts w:cs="Arial"/>
                <w:sz w:val="20"/>
                <w:szCs w:val="20"/>
              </w:rPr>
            </w:pPr>
            <w:r w:rsidRPr="258738D0">
              <w:rPr>
                <w:rFonts w:eastAsia="Arial" w:cs="Arial"/>
                <w:sz w:val="20"/>
                <w:szCs w:val="20"/>
              </w:rPr>
              <w:t>The sending of the D0389 response flow following rejection, outlining whether each MPAN is accepted or rejected, and where rejected, the reason for rejection</w:t>
            </w:r>
          </w:p>
          <w:p w14:paraId="3927014A" w14:textId="569F7B9C" w:rsidR="258738D0" w:rsidRDefault="258738D0" w:rsidP="258738D0">
            <w:pPr>
              <w:rPr>
                <w:sz w:val="20"/>
                <w:szCs w:val="20"/>
              </w:rPr>
            </w:pPr>
          </w:p>
        </w:tc>
        <w:tc>
          <w:tcPr>
            <w:tcW w:w="1950" w:type="dxa"/>
            <w:vMerge/>
            <w:tcMar>
              <w:left w:w="105" w:type="dxa"/>
              <w:right w:w="105" w:type="dxa"/>
            </w:tcMar>
            <w:vAlign w:val="top"/>
          </w:tcPr>
          <w:p w14:paraId="11B2B3E4" w14:textId="77777777" w:rsidR="00EF4BBF" w:rsidRDefault="00EF4BBF"/>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9B486BB" w14:textId="1802FF7D" w:rsidR="258738D0" w:rsidRDefault="258738D0" w:rsidP="258738D0">
            <w:pPr>
              <w:rPr>
                <w:b/>
                <w:bCs/>
                <w:sz w:val="20"/>
                <w:szCs w:val="20"/>
              </w:rPr>
            </w:pPr>
          </w:p>
        </w:tc>
      </w:tr>
      <w:tr w:rsidR="258738D0" w14:paraId="0502EE43" w14:textId="77777777" w:rsidTr="2F1D125B">
        <w:trPr>
          <w:trHeight w:val="300"/>
        </w:trPr>
        <w:tc>
          <w:tcPr>
            <w:tcW w:w="2115" w:type="dxa"/>
            <w:vMerge/>
            <w:tcMar>
              <w:left w:w="105" w:type="dxa"/>
              <w:right w:w="105" w:type="dxa"/>
            </w:tcMar>
            <w:vAlign w:val="top"/>
          </w:tcPr>
          <w:p w14:paraId="2E3133C0" w14:textId="77777777" w:rsidR="00EF4BBF" w:rsidRDefault="00EF4BBF"/>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5886D40" w14:textId="255AE185" w:rsidR="0A270E79" w:rsidRDefault="0A270E79" w:rsidP="00D5184C">
            <w:pPr>
              <w:pStyle w:val="ListParagraph"/>
              <w:numPr>
                <w:ilvl w:val="0"/>
                <w:numId w:val="150"/>
              </w:numPr>
              <w:spacing w:line="257" w:lineRule="auto"/>
              <w:rPr>
                <w:rFonts w:eastAsia="Arial" w:cs="Arial"/>
                <w:color w:val="000000" w:themeColor="text1"/>
                <w:sz w:val="20"/>
                <w:szCs w:val="20"/>
              </w:rPr>
            </w:pPr>
            <w:r w:rsidRPr="258738D0">
              <w:rPr>
                <w:rFonts w:eastAsia="Arial" w:cs="Arial"/>
                <w:color w:val="000000" w:themeColor="text1"/>
                <w:sz w:val="20"/>
                <w:szCs w:val="20"/>
              </w:rPr>
              <w:t>Upon being appointed how do you obtain and manage the provision of the PECU Arrays data and support delivery of consumption data?</w:t>
            </w: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D905AE9" w14:textId="4824C251" w:rsidR="0A270E79" w:rsidRDefault="0A270E79" w:rsidP="258738D0">
            <w:pPr>
              <w:spacing w:after="0"/>
              <w:rPr>
                <w:sz w:val="20"/>
                <w:szCs w:val="20"/>
              </w:rPr>
            </w:pPr>
            <w:r w:rsidRPr="258738D0">
              <w:rPr>
                <w:sz w:val="20"/>
                <w:szCs w:val="20"/>
              </w:rPr>
              <w:t>For Question 5.7.1.2 D – Your response should address the following:</w:t>
            </w:r>
          </w:p>
          <w:p w14:paraId="03516CF8" w14:textId="77777777" w:rsidR="258738D0" w:rsidRDefault="258738D0" w:rsidP="258738D0">
            <w:pPr>
              <w:spacing w:after="0"/>
              <w:rPr>
                <w:sz w:val="20"/>
                <w:szCs w:val="20"/>
              </w:rPr>
            </w:pPr>
          </w:p>
          <w:p w14:paraId="7EEB0A7D" w14:textId="7EAB4DEC" w:rsidR="0A270E79" w:rsidRDefault="0A270E79" w:rsidP="00D5184C">
            <w:pPr>
              <w:pStyle w:val="ListParagraph"/>
              <w:numPr>
                <w:ilvl w:val="0"/>
                <w:numId w:val="20"/>
              </w:numPr>
              <w:rPr>
                <w:rFonts w:cs="Arial"/>
                <w:sz w:val="20"/>
                <w:szCs w:val="20"/>
              </w:rPr>
            </w:pPr>
            <w:r w:rsidRPr="258738D0">
              <w:rPr>
                <w:rFonts w:eastAsia="Arial" w:cs="Arial"/>
                <w:sz w:val="20"/>
                <w:szCs w:val="20"/>
              </w:rPr>
              <w:t>The method for receiving and maintaining the provision of PECU arrays in line with the UMSDS Method Statement</w:t>
            </w:r>
          </w:p>
          <w:p w14:paraId="2E5F6D93" w14:textId="071976D6" w:rsidR="258738D0" w:rsidRDefault="258738D0" w:rsidP="258738D0">
            <w:pPr>
              <w:rPr>
                <w:sz w:val="20"/>
                <w:szCs w:val="20"/>
              </w:rPr>
            </w:pPr>
          </w:p>
        </w:tc>
        <w:tc>
          <w:tcPr>
            <w:tcW w:w="1950" w:type="dxa"/>
            <w:vMerge/>
            <w:tcMar>
              <w:left w:w="105" w:type="dxa"/>
              <w:right w:w="105" w:type="dxa"/>
            </w:tcMar>
            <w:vAlign w:val="top"/>
          </w:tcPr>
          <w:p w14:paraId="0D62539A" w14:textId="77777777" w:rsidR="00EF4BBF" w:rsidRDefault="00EF4BBF"/>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C27EFA9" w14:textId="71B94424" w:rsidR="258738D0" w:rsidRDefault="258738D0" w:rsidP="258738D0">
            <w:pPr>
              <w:rPr>
                <w:sz w:val="20"/>
                <w:szCs w:val="20"/>
              </w:rPr>
            </w:pPr>
          </w:p>
        </w:tc>
      </w:tr>
      <w:tr w:rsidR="258738D0" w14:paraId="654C1A36" w14:textId="77777777" w:rsidTr="2F1D125B">
        <w:trPr>
          <w:trHeight w:val="300"/>
        </w:trPr>
        <w:tc>
          <w:tcPr>
            <w:tcW w:w="2115" w:type="dxa"/>
            <w:vMerge/>
            <w:tcMar>
              <w:left w:w="105" w:type="dxa"/>
              <w:right w:w="105" w:type="dxa"/>
            </w:tcMar>
            <w:vAlign w:val="top"/>
          </w:tcPr>
          <w:p w14:paraId="49D6B8A0" w14:textId="77777777" w:rsidR="00EF4BBF" w:rsidRDefault="00EF4BBF"/>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10F3480" w14:textId="4712A0D0" w:rsidR="05444066" w:rsidRDefault="05444066" w:rsidP="00D5184C">
            <w:pPr>
              <w:pStyle w:val="ListParagraph"/>
              <w:numPr>
                <w:ilvl w:val="0"/>
                <w:numId w:val="150"/>
              </w:numPr>
              <w:spacing w:line="257" w:lineRule="auto"/>
              <w:rPr>
                <w:rFonts w:eastAsia="Arial" w:cs="Arial"/>
                <w:color w:val="000000" w:themeColor="text1"/>
                <w:sz w:val="20"/>
                <w:szCs w:val="20"/>
              </w:rPr>
            </w:pPr>
            <w:r w:rsidRPr="258738D0">
              <w:rPr>
                <w:rFonts w:eastAsia="Arial" w:cs="Arial"/>
                <w:color w:val="000000" w:themeColor="text1"/>
                <w:sz w:val="20"/>
                <w:szCs w:val="20"/>
              </w:rPr>
              <w:t>Upon being appointed how do you obtain details of the Central Management System (CMS) from the customer, UMSO or CMS provider?</w:t>
            </w:r>
          </w:p>
          <w:p w14:paraId="1A873136" w14:textId="03CAC8F7" w:rsidR="258738D0" w:rsidRDefault="258738D0" w:rsidP="258738D0">
            <w:pPr>
              <w:spacing w:line="257" w:lineRule="auto"/>
              <w:rPr>
                <w:color w:val="000000" w:themeColor="text1"/>
                <w:sz w:val="20"/>
                <w:szCs w:val="20"/>
              </w:rPr>
            </w:pP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BAACF69" w14:textId="5C168FBA" w:rsidR="05444066" w:rsidRDefault="05444066" w:rsidP="258738D0">
            <w:pPr>
              <w:rPr>
                <w:sz w:val="20"/>
                <w:szCs w:val="20"/>
              </w:rPr>
            </w:pPr>
            <w:r w:rsidRPr="258738D0">
              <w:rPr>
                <w:sz w:val="20"/>
                <w:szCs w:val="20"/>
              </w:rPr>
              <w:t>For Question 5.7.1.2 E – Your response should address the following:</w:t>
            </w:r>
          </w:p>
          <w:p w14:paraId="61842D2E" w14:textId="77777777" w:rsidR="258738D0" w:rsidRDefault="258738D0" w:rsidP="258738D0">
            <w:pPr>
              <w:spacing w:after="0"/>
              <w:rPr>
                <w:sz w:val="20"/>
                <w:szCs w:val="20"/>
              </w:rPr>
            </w:pPr>
          </w:p>
          <w:p w14:paraId="08AA3D13" w14:textId="04EA5E50" w:rsidR="05444066" w:rsidRDefault="05444066" w:rsidP="00D5184C">
            <w:pPr>
              <w:pStyle w:val="ListParagraph"/>
              <w:numPr>
                <w:ilvl w:val="0"/>
                <w:numId w:val="20"/>
              </w:numPr>
              <w:rPr>
                <w:rFonts w:cs="Arial"/>
                <w:sz w:val="20"/>
                <w:szCs w:val="20"/>
              </w:rPr>
            </w:pPr>
            <w:r w:rsidRPr="258738D0">
              <w:rPr>
                <w:rFonts w:eastAsia="Arial" w:cs="Arial"/>
                <w:sz w:val="20"/>
                <w:szCs w:val="20"/>
              </w:rPr>
              <w:t>How you will retrieve details of the Central Management System from the customer, UMSO and/or CMS provider (including whether this process differs between providers) and schedule contact to support delivery of UTC Period Level Consumption Data</w:t>
            </w:r>
          </w:p>
          <w:p w14:paraId="7E88BCC5" w14:textId="3CC5B213" w:rsidR="258738D0" w:rsidRDefault="258738D0" w:rsidP="258738D0">
            <w:pPr>
              <w:rPr>
                <w:sz w:val="20"/>
                <w:szCs w:val="20"/>
              </w:rPr>
            </w:pPr>
          </w:p>
        </w:tc>
        <w:tc>
          <w:tcPr>
            <w:tcW w:w="1950" w:type="dxa"/>
            <w:vMerge/>
            <w:tcMar>
              <w:left w:w="105" w:type="dxa"/>
              <w:right w:w="105" w:type="dxa"/>
            </w:tcMar>
            <w:vAlign w:val="top"/>
          </w:tcPr>
          <w:p w14:paraId="4CD9A651" w14:textId="77777777" w:rsidR="00EF4BBF" w:rsidRDefault="00EF4BBF"/>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AF3040F" w14:textId="7782C981" w:rsidR="258738D0" w:rsidRDefault="258738D0" w:rsidP="258738D0">
            <w:pPr>
              <w:rPr>
                <w:sz w:val="20"/>
                <w:szCs w:val="20"/>
              </w:rPr>
            </w:pPr>
          </w:p>
        </w:tc>
      </w:tr>
      <w:tr w:rsidR="258738D0" w14:paraId="0CC9443B" w14:textId="77777777" w:rsidTr="2F1D125B">
        <w:trPr>
          <w:trHeight w:val="300"/>
        </w:trPr>
        <w:tc>
          <w:tcPr>
            <w:tcW w:w="2115" w:type="dxa"/>
            <w:vMerge/>
            <w:tcMar>
              <w:left w:w="105" w:type="dxa"/>
              <w:right w:w="105" w:type="dxa"/>
            </w:tcMar>
            <w:vAlign w:val="top"/>
          </w:tcPr>
          <w:p w14:paraId="39B12989" w14:textId="77777777" w:rsidR="00EF4BBF" w:rsidRDefault="00EF4BBF"/>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6368976" w14:textId="53E80121" w:rsidR="05444066" w:rsidRDefault="05444066" w:rsidP="00D5184C">
            <w:pPr>
              <w:pStyle w:val="ListParagraph"/>
              <w:numPr>
                <w:ilvl w:val="0"/>
                <w:numId w:val="150"/>
              </w:numPr>
              <w:spacing w:line="257" w:lineRule="auto"/>
              <w:rPr>
                <w:rFonts w:eastAsia="Arial" w:cs="Arial"/>
                <w:color w:val="000000" w:themeColor="text1"/>
                <w:sz w:val="20"/>
                <w:szCs w:val="20"/>
              </w:rPr>
            </w:pPr>
            <w:r w:rsidRPr="258738D0">
              <w:rPr>
                <w:rFonts w:eastAsia="Arial" w:cs="Arial"/>
                <w:color w:val="000000" w:themeColor="text1"/>
                <w:sz w:val="20"/>
                <w:szCs w:val="20"/>
              </w:rPr>
              <w:t>How do you obtain the switching times and load information from the CMS?</w:t>
            </w:r>
          </w:p>
          <w:p w14:paraId="21274B0C" w14:textId="63899E4F" w:rsidR="258738D0" w:rsidRDefault="258738D0" w:rsidP="258738D0">
            <w:pPr>
              <w:spacing w:line="257" w:lineRule="auto"/>
              <w:rPr>
                <w:color w:val="000000" w:themeColor="text1"/>
                <w:sz w:val="20"/>
                <w:szCs w:val="20"/>
              </w:rPr>
            </w:pP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DB842A4" w14:textId="45EA2AE0" w:rsidR="05444066" w:rsidRDefault="05444066" w:rsidP="258738D0">
            <w:pPr>
              <w:rPr>
                <w:sz w:val="20"/>
                <w:szCs w:val="20"/>
              </w:rPr>
            </w:pPr>
            <w:r w:rsidRPr="258738D0">
              <w:rPr>
                <w:sz w:val="20"/>
                <w:szCs w:val="20"/>
              </w:rPr>
              <w:t>For Question 5.7.1.2 F – Your response should address the following:</w:t>
            </w:r>
          </w:p>
          <w:p w14:paraId="07917F6C" w14:textId="77777777" w:rsidR="258738D0" w:rsidRDefault="258738D0" w:rsidP="258738D0">
            <w:pPr>
              <w:pStyle w:val="ListParagraph"/>
              <w:ind w:left="360"/>
              <w:rPr>
                <w:sz w:val="20"/>
                <w:szCs w:val="20"/>
              </w:rPr>
            </w:pPr>
          </w:p>
          <w:p w14:paraId="2D374474" w14:textId="77777777" w:rsidR="05444066" w:rsidRDefault="05444066" w:rsidP="00D5184C">
            <w:pPr>
              <w:pStyle w:val="ListParagraph"/>
              <w:numPr>
                <w:ilvl w:val="0"/>
                <w:numId w:val="20"/>
              </w:numPr>
              <w:rPr>
                <w:rFonts w:cs="Arial"/>
                <w:sz w:val="20"/>
                <w:szCs w:val="20"/>
              </w:rPr>
            </w:pPr>
            <w:r w:rsidRPr="258738D0">
              <w:rPr>
                <w:rFonts w:eastAsia="Calibri" w:cs="Arial"/>
                <w:sz w:val="20"/>
                <w:szCs w:val="20"/>
              </w:rPr>
              <w:t>Your chosen method for obtaining and validating switching times and load information from CMS</w:t>
            </w:r>
          </w:p>
          <w:p w14:paraId="30B6B48E" w14:textId="4736B119" w:rsidR="258738D0" w:rsidRDefault="258738D0" w:rsidP="258738D0">
            <w:pPr>
              <w:pStyle w:val="ListParagraph"/>
              <w:ind w:left="360"/>
              <w:rPr>
                <w:sz w:val="20"/>
                <w:szCs w:val="20"/>
              </w:rPr>
            </w:pPr>
          </w:p>
        </w:tc>
        <w:tc>
          <w:tcPr>
            <w:tcW w:w="1950" w:type="dxa"/>
            <w:vMerge/>
            <w:tcMar>
              <w:left w:w="105" w:type="dxa"/>
              <w:right w:w="105" w:type="dxa"/>
            </w:tcMar>
            <w:vAlign w:val="top"/>
          </w:tcPr>
          <w:p w14:paraId="1E0C5D06" w14:textId="77777777" w:rsidR="00EF4BBF" w:rsidRDefault="00EF4BBF"/>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F4FE700" w14:textId="4FCF7A49" w:rsidR="258738D0" w:rsidRDefault="258738D0" w:rsidP="258738D0">
            <w:pPr>
              <w:rPr>
                <w:sz w:val="20"/>
                <w:szCs w:val="20"/>
              </w:rPr>
            </w:pPr>
          </w:p>
        </w:tc>
      </w:tr>
      <w:tr w:rsidR="258738D0" w14:paraId="3DAAC8A2" w14:textId="77777777" w:rsidTr="2F1D125B">
        <w:trPr>
          <w:trHeight w:val="300"/>
        </w:trPr>
        <w:tc>
          <w:tcPr>
            <w:tcW w:w="2115"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35A895A" w14:textId="60406A80" w:rsidR="6D3F9063" w:rsidRDefault="6D3F9063" w:rsidP="258738D0">
            <w:pPr>
              <w:spacing w:after="0" w:line="240" w:lineRule="auto"/>
              <w:rPr>
                <w:b/>
                <w:bCs/>
                <w:color w:val="000000" w:themeColor="text1"/>
                <w:sz w:val="20"/>
                <w:szCs w:val="20"/>
              </w:rPr>
            </w:pPr>
            <w:r w:rsidRPr="258738D0">
              <w:rPr>
                <w:sz w:val="20"/>
                <w:szCs w:val="20"/>
              </w:rPr>
              <w:t>5.7.1.3</w:t>
            </w:r>
            <w:r w:rsidRPr="258738D0">
              <w:rPr>
                <w:b/>
                <w:bCs/>
                <w:sz w:val="20"/>
                <w:szCs w:val="20"/>
              </w:rPr>
              <w:t xml:space="preserve"> </w:t>
            </w:r>
            <w:r w:rsidRPr="258738D0">
              <w:rPr>
                <w:b/>
                <w:bCs/>
                <w:color w:val="000000" w:themeColor="text1"/>
                <w:sz w:val="20"/>
                <w:szCs w:val="20"/>
              </w:rPr>
              <w:t>Identifying Faults</w:t>
            </w:r>
          </w:p>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E8F3B5E" w14:textId="727D4AD0" w:rsidR="6D3F9063" w:rsidRDefault="6D3F9063" w:rsidP="00D5184C">
            <w:pPr>
              <w:pStyle w:val="ListParagraph"/>
              <w:numPr>
                <w:ilvl w:val="0"/>
                <w:numId w:val="146"/>
              </w:numPr>
              <w:spacing w:line="257" w:lineRule="auto"/>
              <w:ind w:left="360"/>
              <w:rPr>
                <w:rFonts w:eastAsia="Arial" w:cs="Arial"/>
                <w:sz w:val="20"/>
                <w:szCs w:val="20"/>
              </w:rPr>
            </w:pPr>
            <w:r w:rsidRPr="258738D0">
              <w:rPr>
                <w:rFonts w:eastAsia="Arial" w:cs="Arial"/>
                <w:sz w:val="20"/>
                <w:szCs w:val="20"/>
              </w:rPr>
              <w:t>Excluding the functional elements tested in PIT/SIT/QT, what further changes have been made to your E2E business process? (</w:t>
            </w:r>
            <w:r w:rsidRPr="258738D0">
              <w:rPr>
                <w:rFonts w:eastAsia="Arial" w:cs="Arial"/>
                <w:i/>
                <w:iCs/>
                <w:sz w:val="20"/>
                <w:szCs w:val="20"/>
              </w:rPr>
              <w:t>e.g. to inputs, workflows, integrations, and downstream systems and processes; this may be nothing</w:t>
            </w:r>
            <w:r w:rsidRPr="258738D0">
              <w:rPr>
                <w:rFonts w:eastAsia="Arial" w:cs="Arial"/>
                <w:sz w:val="20"/>
                <w:szCs w:val="20"/>
              </w:rPr>
              <w:t>). In the case that changes have been made, how have you tested these updated E2E business process (</w:t>
            </w:r>
            <w:r w:rsidRPr="258738D0">
              <w:rPr>
                <w:rFonts w:eastAsia="Arial" w:cs="Arial"/>
                <w:i/>
                <w:iCs/>
                <w:sz w:val="20"/>
                <w:szCs w:val="20"/>
              </w:rPr>
              <w:t>e.g. E2E process changes tested in own UIT environment</w:t>
            </w:r>
            <w:r w:rsidRPr="258738D0">
              <w:rPr>
                <w:rFonts w:eastAsia="Arial" w:cs="Arial"/>
                <w:sz w:val="20"/>
                <w:szCs w:val="20"/>
              </w:rPr>
              <w:t>)</w:t>
            </w:r>
          </w:p>
          <w:p w14:paraId="06F649DE" w14:textId="15896603" w:rsidR="258738D0" w:rsidRDefault="258738D0" w:rsidP="258738D0">
            <w:pPr>
              <w:spacing w:line="257" w:lineRule="auto"/>
              <w:rPr>
                <w:color w:val="000000" w:themeColor="text1"/>
                <w:sz w:val="20"/>
                <w:szCs w:val="20"/>
              </w:rPr>
            </w:pP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3C2F0DA" w14:textId="418DC004" w:rsidR="6D3F9063" w:rsidRDefault="6D3F9063" w:rsidP="258738D0">
            <w:pPr>
              <w:spacing w:line="257" w:lineRule="auto"/>
              <w:rPr>
                <w:sz w:val="20"/>
                <w:szCs w:val="20"/>
              </w:rPr>
            </w:pPr>
            <w:r w:rsidRPr="258738D0">
              <w:rPr>
                <w:sz w:val="20"/>
                <w:szCs w:val="20"/>
              </w:rPr>
              <w:t xml:space="preserve">For Question 5.7.1.3 A – Your response should include the following: </w:t>
            </w:r>
          </w:p>
          <w:p w14:paraId="19CB3D14" w14:textId="77777777" w:rsidR="258738D0" w:rsidRDefault="258738D0" w:rsidP="258738D0">
            <w:pPr>
              <w:spacing w:line="257" w:lineRule="auto"/>
              <w:rPr>
                <w:sz w:val="20"/>
                <w:szCs w:val="20"/>
              </w:rPr>
            </w:pPr>
          </w:p>
          <w:p w14:paraId="7BEB028E" w14:textId="77777777" w:rsidR="6D3F9063" w:rsidRDefault="6D3F9063" w:rsidP="00D5184C">
            <w:pPr>
              <w:pStyle w:val="ListParagraph"/>
              <w:numPr>
                <w:ilvl w:val="0"/>
                <w:numId w:val="19"/>
              </w:numPr>
              <w:spacing w:line="257" w:lineRule="auto"/>
              <w:rPr>
                <w:sz w:val="20"/>
                <w:szCs w:val="20"/>
              </w:rPr>
            </w:pPr>
            <w:r w:rsidRPr="258738D0">
              <w:rPr>
                <w:sz w:val="20"/>
                <w:szCs w:val="20"/>
              </w:rPr>
              <w:t xml:space="preserve">A disclosure of changes to systems and processes which have not been tested as part of PIT/SIT/QT, as above. </w:t>
            </w:r>
          </w:p>
          <w:p w14:paraId="69329AEA" w14:textId="77777777" w:rsidR="258738D0" w:rsidRDefault="258738D0" w:rsidP="258738D0">
            <w:pPr>
              <w:spacing w:line="257" w:lineRule="auto"/>
              <w:rPr>
                <w:sz w:val="20"/>
                <w:szCs w:val="20"/>
              </w:rPr>
            </w:pPr>
          </w:p>
          <w:p w14:paraId="425D4CE5" w14:textId="77777777" w:rsidR="6D3F9063" w:rsidRDefault="6D3F9063" w:rsidP="00D5184C">
            <w:pPr>
              <w:pStyle w:val="ListParagraph"/>
              <w:numPr>
                <w:ilvl w:val="0"/>
                <w:numId w:val="19"/>
              </w:numPr>
              <w:spacing w:line="257" w:lineRule="auto"/>
              <w:rPr>
                <w:sz w:val="20"/>
                <w:szCs w:val="20"/>
              </w:rPr>
            </w:pPr>
            <w:r w:rsidRPr="258738D0">
              <w:rPr>
                <w:sz w:val="20"/>
                <w:szCs w:val="20"/>
              </w:rPr>
              <w:t xml:space="preserve">Any instances where you have opted out of receiving DIP Publications, and how you will ensure you will receive this information. </w:t>
            </w:r>
          </w:p>
          <w:p w14:paraId="7CEAFE9D" w14:textId="77777777" w:rsidR="258738D0" w:rsidRDefault="258738D0" w:rsidP="258738D0">
            <w:pPr>
              <w:spacing w:line="257" w:lineRule="auto"/>
              <w:rPr>
                <w:sz w:val="20"/>
                <w:szCs w:val="20"/>
              </w:rPr>
            </w:pPr>
          </w:p>
          <w:p w14:paraId="07456702" w14:textId="05CF1D1B" w:rsidR="6D3F9063" w:rsidRDefault="6D3F9063" w:rsidP="00D5184C">
            <w:pPr>
              <w:pStyle w:val="ListParagraph"/>
              <w:numPr>
                <w:ilvl w:val="0"/>
                <w:numId w:val="19"/>
              </w:numPr>
              <w:spacing w:line="257" w:lineRule="auto"/>
              <w:rPr>
                <w:sz w:val="20"/>
                <w:szCs w:val="20"/>
              </w:rPr>
            </w:pPr>
            <w:r w:rsidRPr="258738D0">
              <w:rPr>
                <w:sz w:val="20"/>
                <w:szCs w:val="20"/>
              </w:rPr>
              <w:t xml:space="preserve">How you will gain assurance that even with these additional changes, your wider end-to-end systems and processes will still enable you to operate in line with your BSC Code Requirements, as above. </w:t>
            </w:r>
          </w:p>
          <w:p w14:paraId="24D005AF" w14:textId="77777777" w:rsidR="258738D0" w:rsidRDefault="258738D0" w:rsidP="258738D0">
            <w:pPr>
              <w:spacing w:line="257" w:lineRule="auto"/>
              <w:rPr>
                <w:sz w:val="20"/>
                <w:szCs w:val="20"/>
              </w:rPr>
            </w:pPr>
          </w:p>
          <w:p w14:paraId="46194D8C" w14:textId="77777777" w:rsidR="6D3F9063" w:rsidRDefault="6D3F9063" w:rsidP="00D5184C">
            <w:pPr>
              <w:pStyle w:val="ListParagraph"/>
              <w:numPr>
                <w:ilvl w:val="0"/>
                <w:numId w:val="19"/>
              </w:numPr>
              <w:spacing w:line="257" w:lineRule="auto"/>
              <w:rPr>
                <w:rFonts w:cs="Arial"/>
              </w:rPr>
            </w:pPr>
            <w:r w:rsidRPr="258738D0">
              <w:rPr>
                <w:sz w:val="20"/>
                <w:szCs w:val="20"/>
              </w:rPr>
              <w:t>If there are no relevant additional changes to disclose for this business process, please write “N/A”.</w:t>
            </w:r>
          </w:p>
          <w:p w14:paraId="461EFBD0" w14:textId="14C7247A" w:rsidR="258738D0" w:rsidRDefault="258738D0" w:rsidP="258738D0">
            <w:pPr>
              <w:rPr>
                <w:sz w:val="20"/>
                <w:szCs w:val="20"/>
              </w:rPr>
            </w:pPr>
          </w:p>
        </w:tc>
        <w:tc>
          <w:tcPr>
            <w:tcW w:w="1950"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9AB319F" w14:textId="7F08C713" w:rsidR="24E1C583" w:rsidRDefault="24E1C583" w:rsidP="258738D0">
            <w:pPr>
              <w:spacing w:after="0"/>
              <w:rPr>
                <w:sz w:val="20"/>
                <w:szCs w:val="20"/>
              </w:rPr>
            </w:pPr>
            <w:r w:rsidRPr="258738D0">
              <w:rPr>
                <w:sz w:val="20"/>
                <w:szCs w:val="20"/>
              </w:rPr>
              <w:t>MHHS-BR-DS-147.2</w:t>
            </w:r>
          </w:p>
          <w:p w14:paraId="15713898" w14:textId="24A858A7" w:rsidR="258738D0" w:rsidRDefault="258738D0" w:rsidP="258738D0">
            <w:pPr>
              <w:spacing w:line="259" w:lineRule="auto"/>
              <w:rPr>
                <w:sz w:val="20"/>
                <w:szCs w:val="20"/>
              </w:rPr>
            </w:pPr>
          </w:p>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7B9BC39" w14:textId="433AA59F" w:rsidR="258738D0" w:rsidRDefault="258738D0" w:rsidP="258738D0">
            <w:pPr>
              <w:rPr>
                <w:sz w:val="20"/>
                <w:szCs w:val="20"/>
              </w:rPr>
            </w:pPr>
          </w:p>
        </w:tc>
      </w:tr>
      <w:tr w:rsidR="258738D0" w14:paraId="4965B23D" w14:textId="77777777" w:rsidTr="2F1D125B">
        <w:trPr>
          <w:trHeight w:val="300"/>
        </w:trPr>
        <w:tc>
          <w:tcPr>
            <w:tcW w:w="2115" w:type="dxa"/>
            <w:vMerge/>
            <w:tcMar>
              <w:left w:w="105" w:type="dxa"/>
              <w:right w:w="105" w:type="dxa"/>
            </w:tcMar>
            <w:vAlign w:val="top"/>
          </w:tcPr>
          <w:p w14:paraId="19C5259B" w14:textId="77777777" w:rsidR="00EF4BBF" w:rsidRDefault="00EF4BBF"/>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CCD4EBF" w14:textId="21D24C30" w:rsidR="24E1C583" w:rsidRDefault="24E1C583" w:rsidP="00D5184C">
            <w:pPr>
              <w:pStyle w:val="ListParagraph"/>
              <w:numPr>
                <w:ilvl w:val="0"/>
                <w:numId w:val="146"/>
              </w:numPr>
              <w:spacing w:line="257" w:lineRule="auto"/>
              <w:ind w:left="360"/>
              <w:rPr>
                <w:rFonts w:eastAsia="Arial" w:cs="Arial"/>
                <w:color w:val="000000" w:themeColor="text1"/>
                <w:sz w:val="20"/>
                <w:szCs w:val="20"/>
              </w:rPr>
            </w:pPr>
            <w:r w:rsidRPr="258738D0">
              <w:rPr>
                <w:rFonts w:eastAsia="Arial" w:cs="Arial"/>
                <w:color w:val="000000" w:themeColor="text1"/>
                <w:sz w:val="20"/>
                <w:szCs w:val="20"/>
              </w:rPr>
              <w:t>What is the process to receive fault notifications?</w:t>
            </w:r>
          </w:p>
          <w:p w14:paraId="0EB3C5F3" w14:textId="579E9FC8" w:rsidR="258738D0" w:rsidRDefault="258738D0" w:rsidP="258738D0">
            <w:pPr>
              <w:spacing w:line="257" w:lineRule="auto"/>
              <w:rPr>
                <w:sz w:val="20"/>
                <w:szCs w:val="20"/>
              </w:rPr>
            </w:pP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996BCCF" w14:textId="0A7A27A5" w:rsidR="24E1C583" w:rsidRDefault="24E1C583" w:rsidP="258738D0">
            <w:pPr>
              <w:spacing w:after="0"/>
              <w:rPr>
                <w:color w:val="000000" w:themeColor="text1"/>
                <w:sz w:val="20"/>
                <w:szCs w:val="20"/>
              </w:rPr>
            </w:pPr>
            <w:r w:rsidRPr="258738D0">
              <w:rPr>
                <w:sz w:val="20"/>
                <w:szCs w:val="20"/>
              </w:rPr>
              <w:t>For Question 5.7.1.3 B –</w:t>
            </w:r>
            <w:r w:rsidRPr="258738D0">
              <w:rPr>
                <w:color w:val="000000" w:themeColor="text1"/>
                <w:sz w:val="20"/>
                <w:szCs w:val="20"/>
              </w:rPr>
              <w:t xml:space="preserve"> Your response should address the following:</w:t>
            </w:r>
          </w:p>
          <w:p w14:paraId="567A5AAE" w14:textId="74A2245E" w:rsidR="24E1C583" w:rsidRDefault="24E1C583" w:rsidP="258738D0">
            <w:pPr>
              <w:pStyle w:val="ListParagraph"/>
              <w:ind w:left="360"/>
              <w:rPr>
                <w:color w:val="000000" w:themeColor="text1"/>
                <w:sz w:val="20"/>
                <w:szCs w:val="20"/>
              </w:rPr>
            </w:pPr>
            <w:r w:rsidRPr="258738D0">
              <w:rPr>
                <w:color w:val="000000" w:themeColor="text1"/>
                <w:sz w:val="20"/>
                <w:szCs w:val="20"/>
              </w:rPr>
              <w:t xml:space="preserve"> </w:t>
            </w:r>
          </w:p>
          <w:p w14:paraId="001FF879" w14:textId="6ADA13E8" w:rsidR="24E1C583" w:rsidRDefault="24E1C583" w:rsidP="00D5184C">
            <w:pPr>
              <w:pStyle w:val="ListParagraph"/>
              <w:numPr>
                <w:ilvl w:val="0"/>
                <w:numId w:val="18"/>
              </w:numPr>
              <w:rPr>
                <w:rFonts w:cs="Arial"/>
                <w:color w:val="000000" w:themeColor="text1"/>
                <w:sz w:val="20"/>
                <w:szCs w:val="20"/>
              </w:rPr>
            </w:pPr>
            <w:r w:rsidRPr="258738D0">
              <w:rPr>
                <w:rFonts w:eastAsia="Arial" w:cs="Arial"/>
                <w:color w:val="000000" w:themeColor="text1"/>
                <w:sz w:val="20"/>
                <w:szCs w:val="20"/>
              </w:rPr>
              <w:t>How you will receive notification (either in a system/portal or otherwise e.g. email) when there is a fault with the metering equipment</w:t>
            </w:r>
          </w:p>
          <w:p w14:paraId="79EE01E3" w14:textId="6CDCA0D5" w:rsidR="258738D0" w:rsidRDefault="258738D0" w:rsidP="258738D0">
            <w:pPr>
              <w:spacing w:after="0"/>
              <w:rPr>
                <w:color w:val="000000" w:themeColor="text1"/>
                <w:sz w:val="20"/>
                <w:szCs w:val="20"/>
              </w:rPr>
            </w:pPr>
          </w:p>
          <w:p w14:paraId="5F7DDDDB" w14:textId="43626EC0" w:rsidR="24E1C583" w:rsidRDefault="24E1C583" w:rsidP="00D5184C">
            <w:pPr>
              <w:pStyle w:val="ListParagraph"/>
              <w:numPr>
                <w:ilvl w:val="0"/>
                <w:numId w:val="18"/>
              </w:numPr>
              <w:rPr>
                <w:color w:val="000000" w:themeColor="text1"/>
                <w:sz w:val="20"/>
                <w:szCs w:val="20"/>
              </w:rPr>
            </w:pPr>
            <w:r w:rsidRPr="258738D0">
              <w:rPr>
                <w:color w:val="000000" w:themeColor="text1"/>
                <w:sz w:val="20"/>
                <w:szCs w:val="20"/>
              </w:rPr>
              <w:lastRenderedPageBreak/>
              <w:t>The UMSDS needs to investigate any faulty metering equipment, identified, or notified to them.</w:t>
            </w:r>
          </w:p>
          <w:p w14:paraId="4E62E907" w14:textId="18A5FE28" w:rsidR="258738D0" w:rsidRDefault="258738D0" w:rsidP="258738D0">
            <w:pPr>
              <w:spacing w:line="257" w:lineRule="auto"/>
              <w:rPr>
                <w:sz w:val="20"/>
                <w:szCs w:val="20"/>
              </w:rPr>
            </w:pPr>
          </w:p>
        </w:tc>
        <w:tc>
          <w:tcPr>
            <w:tcW w:w="1950" w:type="dxa"/>
            <w:vMerge/>
            <w:tcMar>
              <w:left w:w="105" w:type="dxa"/>
              <w:right w:w="105" w:type="dxa"/>
            </w:tcMar>
            <w:vAlign w:val="top"/>
          </w:tcPr>
          <w:p w14:paraId="71370430" w14:textId="77777777" w:rsidR="00EF4BBF" w:rsidRDefault="00EF4BBF"/>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307C56D" w14:textId="0B202CC5" w:rsidR="258738D0" w:rsidRDefault="258738D0" w:rsidP="258738D0">
            <w:pPr>
              <w:rPr>
                <w:sz w:val="20"/>
                <w:szCs w:val="20"/>
              </w:rPr>
            </w:pPr>
          </w:p>
        </w:tc>
      </w:tr>
      <w:tr w:rsidR="258738D0" w14:paraId="10D6868C" w14:textId="77777777" w:rsidTr="2F1D125B">
        <w:trPr>
          <w:trHeight w:val="300"/>
        </w:trPr>
        <w:tc>
          <w:tcPr>
            <w:tcW w:w="2115" w:type="dxa"/>
            <w:vMerge/>
            <w:tcMar>
              <w:left w:w="105" w:type="dxa"/>
              <w:right w:w="105" w:type="dxa"/>
            </w:tcMar>
            <w:vAlign w:val="top"/>
          </w:tcPr>
          <w:p w14:paraId="3B55C85C" w14:textId="77777777" w:rsidR="00EF4BBF" w:rsidRDefault="00EF4BBF"/>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9DE8111" w14:textId="00568666" w:rsidR="24E1C583" w:rsidRDefault="24E1C583" w:rsidP="00D5184C">
            <w:pPr>
              <w:pStyle w:val="ListParagraph"/>
              <w:numPr>
                <w:ilvl w:val="0"/>
                <w:numId w:val="146"/>
              </w:numPr>
              <w:spacing w:line="257" w:lineRule="auto"/>
              <w:ind w:left="360"/>
              <w:rPr>
                <w:rFonts w:eastAsia="Arial" w:cs="Arial"/>
                <w:color w:val="000000" w:themeColor="text1"/>
                <w:sz w:val="20"/>
                <w:szCs w:val="20"/>
              </w:rPr>
            </w:pPr>
            <w:r w:rsidRPr="258738D0">
              <w:rPr>
                <w:rFonts w:eastAsia="Arial" w:cs="Arial"/>
                <w:color w:val="000000" w:themeColor="text1"/>
                <w:sz w:val="20"/>
                <w:szCs w:val="20"/>
              </w:rPr>
              <w:t>What actions do you take to investigate faulty equipment?</w:t>
            </w:r>
          </w:p>
          <w:p w14:paraId="286CAF7C" w14:textId="3651EBBB" w:rsidR="258738D0" w:rsidRDefault="258738D0" w:rsidP="258738D0">
            <w:pPr>
              <w:spacing w:line="257" w:lineRule="auto"/>
              <w:rPr>
                <w:color w:val="000000" w:themeColor="text1"/>
                <w:sz w:val="20"/>
                <w:szCs w:val="20"/>
              </w:rPr>
            </w:pP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A24ACDE" w14:textId="3430CE83" w:rsidR="24E1C583" w:rsidRDefault="24E1C583" w:rsidP="258738D0">
            <w:pPr>
              <w:spacing w:after="0"/>
              <w:rPr>
                <w:color w:val="000000" w:themeColor="text1"/>
                <w:sz w:val="20"/>
                <w:szCs w:val="20"/>
              </w:rPr>
            </w:pPr>
            <w:r w:rsidRPr="258738D0">
              <w:rPr>
                <w:sz w:val="20"/>
                <w:szCs w:val="20"/>
              </w:rPr>
              <w:t>For Question 5.7.1.3 C –</w:t>
            </w:r>
            <w:r w:rsidRPr="258738D0">
              <w:rPr>
                <w:color w:val="000000" w:themeColor="text1"/>
                <w:sz w:val="20"/>
                <w:szCs w:val="20"/>
              </w:rPr>
              <w:t xml:space="preserve"> Your response should address the following:</w:t>
            </w:r>
          </w:p>
          <w:p w14:paraId="6DF79318" w14:textId="77777777" w:rsidR="258738D0" w:rsidRDefault="258738D0" w:rsidP="258738D0">
            <w:pPr>
              <w:spacing w:after="0"/>
              <w:rPr>
                <w:color w:val="000000" w:themeColor="text1"/>
                <w:sz w:val="20"/>
                <w:szCs w:val="20"/>
              </w:rPr>
            </w:pPr>
          </w:p>
          <w:p w14:paraId="3FD84575" w14:textId="46EEDEC4" w:rsidR="24E1C583" w:rsidRDefault="24E1C583" w:rsidP="00D5184C">
            <w:pPr>
              <w:pStyle w:val="ListParagraph"/>
              <w:numPr>
                <w:ilvl w:val="0"/>
                <w:numId w:val="18"/>
              </w:numPr>
              <w:rPr>
                <w:rFonts w:cs="Arial"/>
                <w:color w:val="000000" w:themeColor="text1"/>
                <w:sz w:val="20"/>
                <w:szCs w:val="20"/>
              </w:rPr>
            </w:pPr>
            <w:r w:rsidRPr="258738D0">
              <w:rPr>
                <w:rFonts w:eastAsia="Arial" w:cs="Arial"/>
                <w:color w:val="000000" w:themeColor="text1"/>
                <w:sz w:val="20"/>
                <w:szCs w:val="20"/>
              </w:rPr>
              <w:t>The process for investigating faults in a timely manner once notification has been received.</w:t>
            </w:r>
          </w:p>
          <w:p w14:paraId="78FACE3B" w14:textId="24BD5798" w:rsidR="258738D0" w:rsidRDefault="258738D0" w:rsidP="258738D0">
            <w:pPr>
              <w:rPr>
                <w:color w:val="000000" w:themeColor="text1"/>
                <w:sz w:val="20"/>
                <w:szCs w:val="20"/>
              </w:rPr>
            </w:pPr>
          </w:p>
          <w:p w14:paraId="314B4A13" w14:textId="2C3C1323" w:rsidR="24E1C583" w:rsidRDefault="24E1C583" w:rsidP="00D5184C">
            <w:pPr>
              <w:pStyle w:val="ListParagraph"/>
              <w:numPr>
                <w:ilvl w:val="0"/>
                <w:numId w:val="18"/>
              </w:numPr>
              <w:rPr>
                <w:rFonts w:cs="Arial"/>
                <w:color w:val="000000" w:themeColor="text1"/>
                <w:sz w:val="20"/>
                <w:szCs w:val="20"/>
              </w:rPr>
            </w:pPr>
            <w:r w:rsidRPr="258738D0">
              <w:rPr>
                <w:rFonts w:eastAsia="Arial" w:cs="Arial"/>
                <w:color w:val="000000" w:themeColor="text1"/>
                <w:sz w:val="20"/>
                <w:szCs w:val="20"/>
              </w:rPr>
              <w:t>How feedback of faults, (including progress of resolution and any delays encountered) will be provided upon investigation.</w:t>
            </w:r>
          </w:p>
          <w:p w14:paraId="6DE96498" w14:textId="7C82CDF5" w:rsidR="258738D0" w:rsidRDefault="258738D0" w:rsidP="258738D0">
            <w:pPr>
              <w:pStyle w:val="ListParagraph"/>
              <w:ind w:left="360"/>
              <w:rPr>
                <w:rFonts w:cs="Arial"/>
                <w:color w:val="000000" w:themeColor="text1"/>
                <w:sz w:val="20"/>
                <w:szCs w:val="20"/>
              </w:rPr>
            </w:pPr>
          </w:p>
          <w:p w14:paraId="76D77462" w14:textId="30B5A463" w:rsidR="24E1C583" w:rsidRDefault="24E1C583" w:rsidP="00D5184C">
            <w:pPr>
              <w:pStyle w:val="ListParagraph"/>
              <w:numPr>
                <w:ilvl w:val="0"/>
                <w:numId w:val="18"/>
              </w:numPr>
              <w:rPr>
                <w:rFonts w:cs="Arial"/>
                <w:color w:val="000000" w:themeColor="text1"/>
                <w:sz w:val="20"/>
                <w:szCs w:val="20"/>
              </w:rPr>
            </w:pPr>
            <w:r w:rsidRPr="258738D0">
              <w:rPr>
                <w:rFonts w:eastAsia="Arial" w:cs="Arial"/>
                <w:color w:val="000000" w:themeColor="text1"/>
                <w:sz w:val="20"/>
                <w:szCs w:val="20"/>
              </w:rPr>
              <w:t>How faults will be tracked and monitored internally. This may include a fault log or fault report that contains details of any past and present faults.</w:t>
            </w:r>
          </w:p>
          <w:p w14:paraId="13FABF4D" w14:textId="3DE18E09" w:rsidR="258738D0" w:rsidRDefault="258738D0" w:rsidP="258738D0">
            <w:pPr>
              <w:rPr>
                <w:sz w:val="20"/>
                <w:szCs w:val="20"/>
              </w:rPr>
            </w:pPr>
          </w:p>
        </w:tc>
        <w:tc>
          <w:tcPr>
            <w:tcW w:w="1950" w:type="dxa"/>
            <w:vMerge/>
            <w:tcMar>
              <w:left w:w="105" w:type="dxa"/>
              <w:right w:w="105" w:type="dxa"/>
            </w:tcMar>
            <w:vAlign w:val="top"/>
          </w:tcPr>
          <w:p w14:paraId="250000D2" w14:textId="77777777" w:rsidR="00EF4BBF" w:rsidRDefault="00EF4BBF"/>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0F4D677" w14:textId="68896C84" w:rsidR="258738D0" w:rsidRDefault="258738D0" w:rsidP="258738D0">
            <w:pPr>
              <w:rPr>
                <w:sz w:val="20"/>
                <w:szCs w:val="20"/>
              </w:rPr>
            </w:pPr>
          </w:p>
        </w:tc>
      </w:tr>
      <w:tr w:rsidR="4D9BCA1F" w14:paraId="41FF1E2D" w14:textId="77777777" w:rsidTr="2F1D125B">
        <w:trPr>
          <w:trHeight w:val="915"/>
        </w:trPr>
        <w:tc>
          <w:tcPr>
            <w:tcW w:w="211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A4B2896" w14:textId="61F40984" w:rsidR="34BA3112" w:rsidRDefault="325492DF" w:rsidP="4D9BCA1F">
            <w:pPr>
              <w:spacing w:line="240" w:lineRule="auto"/>
              <w:rPr>
                <w:sz w:val="20"/>
                <w:szCs w:val="20"/>
              </w:rPr>
            </w:pPr>
            <w:r w:rsidRPr="0CE7C621">
              <w:rPr>
                <w:sz w:val="20"/>
                <w:szCs w:val="20"/>
              </w:rPr>
              <w:t>5.</w:t>
            </w:r>
            <w:r w:rsidR="1CCF51A6" w:rsidRPr="0CE7C621">
              <w:rPr>
                <w:sz w:val="20"/>
                <w:szCs w:val="20"/>
              </w:rPr>
              <w:t>7</w:t>
            </w:r>
            <w:r w:rsidRPr="0CE7C621">
              <w:rPr>
                <w:sz w:val="20"/>
                <w:szCs w:val="20"/>
              </w:rPr>
              <w:t>.1.</w:t>
            </w:r>
            <w:r w:rsidR="208D7D4D" w:rsidRPr="0CE7C621">
              <w:rPr>
                <w:sz w:val="20"/>
                <w:szCs w:val="20"/>
              </w:rPr>
              <w:t>4</w:t>
            </w:r>
            <w:r w:rsidRPr="0CE7C621">
              <w:rPr>
                <w:sz w:val="20"/>
                <w:szCs w:val="20"/>
              </w:rPr>
              <w:t xml:space="preserve"> </w:t>
            </w:r>
            <w:r w:rsidRPr="0CE7C621">
              <w:rPr>
                <w:b/>
                <w:bCs/>
                <w:sz w:val="20"/>
                <w:szCs w:val="20"/>
              </w:rPr>
              <w:t>Operational Requirements</w:t>
            </w:r>
          </w:p>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52E1D98" w14:textId="718DB67A" w:rsidR="34BA3112" w:rsidRDefault="447F2664" w:rsidP="00D5184C">
            <w:pPr>
              <w:pStyle w:val="ListParagraph"/>
              <w:numPr>
                <w:ilvl w:val="0"/>
                <w:numId w:val="55"/>
              </w:numPr>
              <w:spacing w:line="257" w:lineRule="auto"/>
              <w:rPr>
                <w:sz w:val="20"/>
                <w:szCs w:val="20"/>
              </w:rPr>
            </w:pPr>
            <w:r w:rsidRPr="258738D0">
              <w:rPr>
                <w:sz w:val="20"/>
                <w:szCs w:val="20"/>
              </w:rPr>
              <w:t>What controls do you have in place to ensure that you meet all of your requirements as outlined in the Operational Choreography</w:t>
            </w:r>
            <w:r w:rsidR="0BC1B4AD" w:rsidRPr="258738D0">
              <w:rPr>
                <w:sz w:val="20"/>
                <w:szCs w:val="20"/>
              </w:rPr>
              <w:t>?</w:t>
            </w: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78ECA0B" w14:textId="1DC5C2C5" w:rsidR="34BA3112" w:rsidRDefault="447F2664" w:rsidP="258738D0">
            <w:pPr>
              <w:rPr>
                <w:sz w:val="20"/>
                <w:szCs w:val="20"/>
              </w:rPr>
            </w:pPr>
            <w:r w:rsidRPr="258738D0">
              <w:rPr>
                <w:sz w:val="20"/>
                <w:szCs w:val="20"/>
              </w:rPr>
              <w:t>For Question 5.</w:t>
            </w:r>
            <w:r w:rsidR="21E70A71" w:rsidRPr="258738D0">
              <w:rPr>
                <w:sz w:val="20"/>
                <w:szCs w:val="20"/>
              </w:rPr>
              <w:t>7</w:t>
            </w:r>
            <w:r w:rsidRPr="258738D0">
              <w:rPr>
                <w:sz w:val="20"/>
                <w:szCs w:val="20"/>
              </w:rPr>
              <w:t>.1.</w:t>
            </w:r>
            <w:r w:rsidR="679C7E38" w:rsidRPr="258738D0">
              <w:rPr>
                <w:sz w:val="20"/>
                <w:szCs w:val="20"/>
              </w:rPr>
              <w:t>4</w:t>
            </w:r>
            <w:r w:rsidRPr="258738D0">
              <w:rPr>
                <w:sz w:val="20"/>
                <w:szCs w:val="20"/>
              </w:rPr>
              <w:t xml:space="preserve"> A - Your response should include the following:  </w:t>
            </w:r>
          </w:p>
          <w:p w14:paraId="0B50C5F1" w14:textId="4FB8BC63" w:rsidR="4D9BCA1F" w:rsidRDefault="4D9BCA1F" w:rsidP="258738D0">
            <w:pPr>
              <w:pStyle w:val="ListParagraph"/>
              <w:ind w:left="360"/>
              <w:rPr>
                <w:sz w:val="20"/>
                <w:szCs w:val="20"/>
              </w:rPr>
            </w:pPr>
          </w:p>
          <w:p w14:paraId="2DE1D30A" w14:textId="1BA03B4E" w:rsidR="34BA3112" w:rsidRDefault="325492DF" w:rsidP="00D5184C">
            <w:pPr>
              <w:pStyle w:val="ListParagraph"/>
              <w:numPr>
                <w:ilvl w:val="0"/>
                <w:numId w:val="54"/>
              </w:numPr>
              <w:rPr>
                <w:sz w:val="20"/>
                <w:szCs w:val="20"/>
              </w:rPr>
            </w:pPr>
            <w:r w:rsidRPr="0CE7C621">
              <w:rPr>
                <w:sz w:val="20"/>
                <w:szCs w:val="20"/>
              </w:rPr>
              <w:t>Both preventative controls and detective controls, which could include your monitoring activities and processes for manual intervention. How you will ensure you meet specific processing and response SLAs (these may be referenced in your answers above)</w:t>
            </w:r>
          </w:p>
          <w:p w14:paraId="6709C096" w14:textId="42ECCD50" w:rsidR="4D9BCA1F" w:rsidRDefault="4D9BCA1F" w:rsidP="258738D0">
            <w:pPr>
              <w:rPr>
                <w:sz w:val="20"/>
                <w:szCs w:val="20"/>
              </w:rPr>
            </w:pPr>
          </w:p>
          <w:p w14:paraId="26FB5A0A" w14:textId="1331F882" w:rsidR="34BA3112" w:rsidRDefault="34D29FE2" w:rsidP="00D5184C">
            <w:pPr>
              <w:pStyle w:val="ListParagraph"/>
              <w:numPr>
                <w:ilvl w:val="0"/>
                <w:numId w:val="54"/>
              </w:numPr>
              <w:rPr>
                <w:sz w:val="20"/>
                <w:szCs w:val="20"/>
              </w:rPr>
            </w:pPr>
            <w:r w:rsidRPr="2F1D125B">
              <w:rPr>
                <w:sz w:val="20"/>
                <w:szCs w:val="20"/>
              </w:rPr>
              <w:t>How you will ensure you meet your operational requirements which may not have been tested during functional testing</w:t>
            </w:r>
            <w:r w:rsidR="001C56ED">
              <w:rPr>
                <w:sz w:val="20"/>
                <w:szCs w:val="20"/>
              </w:rPr>
              <w:t>.</w:t>
            </w:r>
            <w:r w:rsidR="37431E4A" w:rsidRPr="2F1D125B">
              <w:rPr>
                <w:sz w:val="20"/>
                <w:szCs w:val="20"/>
              </w:rPr>
              <w:t>?</w:t>
            </w:r>
          </w:p>
        </w:tc>
        <w:tc>
          <w:tcPr>
            <w:tcW w:w="195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AD4D14E" w14:textId="10824627" w:rsidR="34BA3112" w:rsidRDefault="447F2664" w:rsidP="258738D0">
            <w:pPr>
              <w:rPr>
                <w:sz w:val="20"/>
                <w:szCs w:val="20"/>
              </w:rPr>
            </w:pPr>
            <w:r w:rsidRPr="258738D0">
              <w:rPr>
                <w:sz w:val="20"/>
                <w:szCs w:val="20"/>
              </w:rPr>
              <w:t xml:space="preserve">OPC_150 OPC_170A OPC_170B OPC_190 </w:t>
            </w:r>
          </w:p>
          <w:p w14:paraId="4B93123E" w14:textId="70C96BC5" w:rsidR="34BA3112" w:rsidRDefault="447F2664" w:rsidP="258738D0">
            <w:pPr>
              <w:rPr>
                <w:sz w:val="20"/>
                <w:szCs w:val="20"/>
              </w:rPr>
            </w:pPr>
            <w:r w:rsidRPr="258738D0">
              <w:rPr>
                <w:sz w:val="20"/>
                <w:szCs w:val="20"/>
              </w:rPr>
              <w:t xml:space="preserve">OPC_200 </w:t>
            </w:r>
          </w:p>
          <w:p w14:paraId="562F4B8A" w14:textId="410B3969" w:rsidR="34BA3112" w:rsidRDefault="447F2664" w:rsidP="258738D0">
            <w:pPr>
              <w:rPr>
                <w:sz w:val="20"/>
                <w:szCs w:val="20"/>
              </w:rPr>
            </w:pPr>
            <w:r w:rsidRPr="258738D0">
              <w:rPr>
                <w:sz w:val="20"/>
                <w:szCs w:val="20"/>
              </w:rPr>
              <w:t xml:space="preserve">OPC_210 </w:t>
            </w:r>
          </w:p>
          <w:p w14:paraId="7F172200" w14:textId="7E132AC5" w:rsidR="34BA3112" w:rsidRDefault="6929D5AE" w:rsidP="258738D0">
            <w:pPr>
              <w:rPr>
                <w:sz w:val="20"/>
                <w:szCs w:val="20"/>
              </w:rPr>
            </w:pPr>
            <w:r w:rsidRPr="2F1D125B">
              <w:rPr>
                <w:sz w:val="20"/>
                <w:szCs w:val="20"/>
              </w:rPr>
              <w:t xml:space="preserve">OPC_300  OPC_340 </w:t>
            </w:r>
          </w:p>
          <w:p w14:paraId="0BB076DA" w14:textId="06866E40" w:rsidR="34BA3112" w:rsidRDefault="447F2664" w:rsidP="258738D0">
            <w:pPr>
              <w:rPr>
                <w:sz w:val="20"/>
                <w:szCs w:val="20"/>
              </w:rPr>
            </w:pPr>
            <w:r w:rsidRPr="258738D0">
              <w:rPr>
                <w:sz w:val="20"/>
                <w:szCs w:val="20"/>
              </w:rPr>
              <w:t xml:space="preserve">OPC_420 OPC_430A OPC_440 </w:t>
            </w:r>
          </w:p>
          <w:p w14:paraId="5F4CBD11" w14:textId="2F03BED5" w:rsidR="34BA3112" w:rsidRDefault="447F2664" w:rsidP="258738D0">
            <w:pPr>
              <w:rPr>
                <w:sz w:val="20"/>
                <w:szCs w:val="20"/>
              </w:rPr>
            </w:pPr>
            <w:r w:rsidRPr="258738D0">
              <w:rPr>
                <w:sz w:val="20"/>
                <w:szCs w:val="20"/>
              </w:rPr>
              <w:t xml:space="preserve">OPC_490 </w:t>
            </w:r>
          </w:p>
          <w:p w14:paraId="64CCB9A8" w14:textId="5BBF581E" w:rsidR="180379FB" w:rsidRDefault="69F330CB" w:rsidP="4D9BCA1F">
            <w:pPr>
              <w:rPr>
                <w:sz w:val="20"/>
                <w:szCs w:val="20"/>
              </w:rPr>
            </w:pPr>
            <w:r w:rsidRPr="0CE7C621">
              <w:rPr>
                <w:sz w:val="20"/>
                <w:szCs w:val="20"/>
              </w:rPr>
              <w:t>MHHS-BR-DS-040</w:t>
            </w:r>
          </w:p>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02C5FEA" w14:textId="38F33A78" w:rsidR="4D9BCA1F" w:rsidRDefault="4D9BCA1F" w:rsidP="4D9BCA1F">
            <w:pPr>
              <w:rPr>
                <w:sz w:val="20"/>
                <w:szCs w:val="20"/>
              </w:rPr>
            </w:pPr>
          </w:p>
        </w:tc>
      </w:tr>
      <w:tr w:rsidR="258738D0" w14:paraId="3D78D7F7" w14:textId="77777777" w:rsidTr="2F1D125B">
        <w:trPr>
          <w:trHeight w:val="300"/>
        </w:trPr>
        <w:tc>
          <w:tcPr>
            <w:tcW w:w="211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AA61D94" w14:textId="47DB1D76" w:rsidR="4BFBE8CA" w:rsidRDefault="789D402C" w:rsidP="258738D0">
            <w:pPr>
              <w:spacing w:line="240" w:lineRule="auto"/>
              <w:rPr>
                <w:sz w:val="20"/>
                <w:szCs w:val="20"/>
              </w:rPr>
            </w:pPr>
            <w:r w:rsidRPr="2F1D125B">
              <w:rPr>
                <w:sz w:val="20"/>
                <w:szCs w:val="20"/>
              </w:rPr>
              <w:t>5.</w:t>
            </w:r>
            <w:r w:rsidR="6E30A709" w:rsidRPr="2F1D125B">
              <w:rPr>
                <w:sz w:val="20"/>
                <w:szCs w:val="20"/>
              </w:rPr>
              <w:t xml:space="preserve">7.1.5 </w:t>
            </w:r>
            <w:r w:rsidRPr="2F1D125B">
              <w:rPr>
                <w:sz w:val="20"/>
                <w:szCs w:val="20"/>
              </w:rPr>
              <w:t xml:space="preserve"> </w:t>
            </w:r>
            <w:r w:rsidRPr="00FD1A2B">
              <w:rPr>
                <w:b/>
                <w:szCs w:val="20"/>
              </w:rPr>
              <w:t>Migration Requirements</w:t>
            </w:r>
          </w:p>
        </w:tc>
        <w:tc>
          <w:tcPr>
            <w:tcW w:w="36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33A0915" w14:textId="0C3616EC" w:rsidR="4BFBE8CA" w:rsidRPr="00FD1A2B" w:rsidRDefault="4BFBE8CA" w:rsidP="00FD1A2B">
            <w:pPr>
              <w:pStyle w:val="ListParagraph"/>
              <w:numPr>
                <w:ilvl w:val="0"/>
                <w:numId w:val="10"/>
              </w:numPr>
              <w:spacing w:line="257" w:lineRule="auto"/>
              <w:rPr>
                <w:sz w:val="20"/>
                <w:szCs w:val="20"/>
              </w:rPr>
            </w:pPr>
            <w:r w:rsidRPr="00FD1A2B">
              <w:rPr>
                <w:sz w:val="20"/>
                <w:szCs w:val="20"/>
              </w:rPr>
              <w:t xml:space="preserve">What controls do you have in-place to ensure </w:t>
            </w:r>
            <w:r w:rsidR="004A5BF8" w:rsidRPr="00FD1A2B">
              <w:rPr>
                <w:sz w:val="20"/>
                <w:szCs w:val="20"/>
              </w:rPr>
              <w:t>that the</w:t>
            </w:r>
            <w:r w:rsidRPr="00FD1A2B">
              <w:rPr>
                <w:sz w:val="20"/>
                <w:szCs w:val="20"/>
              </w:rPr>
              <w:t xml:space="preserve"> </w:t>
            </w:r>
            <w:r w:rsidR="003C079F" w:rsidRPr="00FD1A2B">
              <w:rPr>
                <w:sz w:val="20"/>
                <w:szCs w:val="20"/>
              </w:rPr>
              <w:t>appointment process</w:t>
            </w:r>
            <w:r w:rsidR="004A5BF8" w:rsidRPr="00FD1A2B">
              <w:rPr>
                <w:sz w:val="20"/>
                <w:szCs w:val="20"/>
              </w:rPr>
              <w:t xml:space="preserve"> i</w:t>
            </w:r>
            <w:r w:rsidR="003C079F" w:rsidRPr="00FD1A2B">
              <w:rPr>
                <w:sz w:val="20"/>
                <w:szCs w:val="20"/>
              </w:rPr>
              <w:t>s</w:t>
            </w:r>
            <w:r w:rsidR="004A5BF8" w:rsidRPr="00FD1A2B">
              <w:rPr>
                <w:sz w:val="20"/>
                <w:szCs w:val="20"/>
              </w:rPr>
              <w:t xml:space="preserve"> followed</w:t>
            </w:r>
            <w:r w:rsidR="00E96891" w:rsidRPr="00FD1A2B">
              <w:rPr>
                <w:sz w:val="20"/>
                <w:szCs w:val="20"/>
              </w:rPr>
              <w:t xml:space="preserve"> for Migration</w:t>
            </w:r>
            <w:r w:rsidR="004A5BF8" w:rsidRPr="00FD1A2B">
              <w:rPr>
                <w:sz w:val="20"/>
                <w:szCs w:val="20"/>
              </w:rPr>
              <w:t xml:space="preserve">? </w:t>
            </w:r>
            <w:r w:rsidR="00793A4F" w:rsidRPr="00FD1A2B">
              <w:rPr>
                <w:sz w:val="20"/>
                <w:szCs w:val="20"/>
              </w:rPr>
              <w:t>?</w:t>
            </w:r>
          </w:p>
        </w:tc>
        <w:tc>
          <w:tcPr>
            <w:tcW w:w="44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1C5AAD6" w14:textId="76A92EB3" w:rsidR="4BFBE8CA" w:rsidRPr="00FD1A2B" w:rsidRDefault="4BFBE8CA">
            <w:pPr>
              <w:pStyle w:val="ListParagraph"/>
              <w:numPr>
                <w:ilvl w:val="0"/>
                <w:numId w:val="9"/>
              </w:numPr>
              <w:rPr>
                <w:sz w:val="20"/>
                <w:szCs w:val="20"/>
              </w:rPr>
            </w:pPr>
          </w:p>
          <w:p w14:paraId="5737B72C" w14:textId="77777777" w:rsidR="003C079F" w:rsidRPr="00FD1A2B" w:rsidRDefault="003C079F" w:rsidP="00FD1A2B">
            <w:pPr>
              <w:pStyle w:val="ListParagraph"/>
              <w:rPr>
                <w:szCs w:val="20"/>
              </w:rPr>
            </w:pPr>
          </w:p>
          <w:p w14:paraId="5F07B577" w14:textId="2B690FF1" w:rsidR="003C079F" w:rsidRPr="00FD1A2B" w:rsidRDefault="003C079F" w:rsidP="003C079F">
            <w:pPr>
              <w:rPr>
                <w:sz w:val="20"/>
                <w:szCs w:val="20"/>
              </w:rPr>
            </w:pPr>
            <w:r w:rsidRPr="00FD1A2B">
              <w:rPr>
                <w:sz w:val="20"/>
                <w:szCs w:val="20"/>
              </w:rPr>
              <w:t>For Question 5.7.1.5 A – Your response should include the following:</w:t>
            </w:r>
          </w:p>
          <w:p w14:paraId="45C97A56" w14:textId="77777777" w:rsidR="003C079F" w:rsidRPr="00FD1A2B" w:rsidRDefault="003C079F" w:rsidP="003C079F">
            <w:pPr>
              <w:rPr>
                <w:sz w:val="20"/>
                <w:szCs w:val="20"/>
              </w:rPr>
            </w:pPr>
          </w:p>
          <w:p w14:paraId="5D67027E" w14:textId="77777777" w:rsidR="003C079F" w:rsidRPr="00FD1A2B" w:rsidRDefault="003C079F" w:rsidP="003C079F">
            <w:pPr>
              <w:pStyle w:val="ListParagraph"/>
              <w:numPr>
                <w:ilvl w:val="0"/>
                <w:numId w:val="9"/>
              </w:numPr>
              <w:rPr>
                <w:sz w:val="20"/>
                <w:szCs w:val="20"/>
              </w:rPr>
            </w:pPr>
            <w:r w:rsidRPr="00FD1A2B">
              <w:rPr>
                <w:sz w:val="20"/>
                <w:szCs w:val="20"/>
              </w:rPr>
              <w:lastRenderedPageBreak/>
              <w:t>Do you have Bi-laterals in place to agree a process for migration outside of market messages</w:t>
            </w:r>
          </w:p>
          <w:p w14:paraId="1CD8682D" w14:textId="3EA99071" w:rsidR="003C079F" w:rsidRPr="00FD1A2B" w:rsidRDefault="003C079F" w:rsidP="003C079F">
            <w:pPr>
              <w:rPr>
                <w:szCs w:val="20"/>
              </w:rPr>
            </w:pPr>
          </w:p>
        </w:tc>
        <w:tc>
          <w:tcPr>
            <w:tcW w:w="195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935872A" w14:textId="47FB2D12" w:rsidR="4945FF66" w:rsidRDefault="4945FF66" w:rsidP="258738D0">
            <w:pPr>
              <w:rPr>
                <w:sz w:val="20"/>
                <w:szCs w:val="20"/>
              </w:rPr>
            </w:pPr>
            <w:r w:rsidRPr="258738D0">
              <w:rPr>
                <w:sz w:val="20"/>
                <w:szCs w:val="20"/>
              </w:rPr>
              <w:lastRenderedPageBreak/>
              <w:t xml:space="preserve">MHHS-Migration-UNM-DS-001 </w:t>
            </w:r>
          </w:p>
          <w:p w14:paraId="5585CF9E" w14:textId="630E0A9E" w:rsidR="258738D0" w:rsidRDefault="258738D0" w:rsidP="258738D0">
            <w:pPr>
              <w:rPr>
                <w:sz w:val="20"/>
                <w:szCs w:val="20"/>
              </w:rPr>
            </w:pPr>
          </w:p>
          <w:p w14:paraId="5F45DA52" w14:textId="352676EC" w:rsidR="258738D0" w:rsidRDefault="258738D0" w:rsidP="258738D0">
            <w:pPr>
              <w:rPr>
                <w:sz w:val="20"/>
                <w:szCs w:val="20"/>
              </w:rPr>
            </w:pPr>
          </w:p>
        </w:tc>
        <w:tc>
          <w:tcPr>
            <w:tcW w:w="30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3AE57E2" w14:textId="00ECC09E" w:rsidR="258738D0" w:rsidRDefault="258738D0" w:rsidP="258738D0">
            <w:pPr>
              <w:rPr>
                <w:sz w:val="20"/>
                <w:szCs w:val="20"/>
              </w:rPr>
            </w:pPr>
          </w:p>
        </w:tc>
      </w:tr>
    </w:tbl>
    <w:p w14:paraId="743A63B2" w14:textId="5F9F1F0D" w:rsidR="1E5F866E" w:rsidRDefault="1E5F866E" w:rsidP="258738D0"/>
    <w:p w14:paraId="3CDDF860" w14:textId="2FACD163" w:rsidR="1E5F866E" w:rsidRDefault="1E5F866E" w:rsidP="258738D0"/>
    <w:p w14:paraId="745D295E" w14:textId="06536730" w:rsidR="1E5F866E" w:rsidRDefault="02F12631" w:rsidP="258738D0">
      <w:pPr>
        <w:pStyle w:val="Heading3"/>
        <w:rPr>
          <w:sz w:val="20"/>
          <w:szCs w:val="20"/>
        </w:rPr>
      </w:pPr>
      <w:r w:rsidRPr="258738D0">
        <w:rPr>
          <w:sz w:val="20"/>
          <w:szCs w:val="20"/>
        </w:rPr>
        <w:t>Data Management</w:t>
      </w:r>
    </w:p>
    <w:tbl>
      <w:tblPr>
        <w:tblStyle w:val="TableGrid"/>
        <w:tblW w:w="15165" w:type="dxa"/>
        <w:tblLook w:val="04A0" w:firstRow="1" w:lastRow="0" w:firstColumn="1" w:lastColumn="0" w:noHBand="0" w:noVBand="1"/>
      </w:tblPr>
      <w:tblGrid>
        <w:gridCol w:w="1980"/>
        <w:gridCol w:w="3090"/>
        <w:gridCol w:w="3930"/>
        <w:gridCol w:w="2296"/>
        <w:gridCol w:w="3869"/>
      </w:tblGrid>
      <w:tr w:rsidR="02440F79" w14:paraId="14268E34" w14:textId="77777777" w:rsidTr="258738D0">
        <w:trPr>
          <w:trHeight w:val="300"/>
        </w:trPr>
        <w:tc>
          <w:tcPr>
            <w:tcW w:w="19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68B936D" w14:textId="22D0A35C" w:rsidR="02440F79" w:rsidRDefault="02440F79" w:rsidP="02440F79">
            <w:pPr>
              <w:spacing w:after="0"/>
              <w:rPr>
                <w:sz w:val="20"/>
                <w:szCs w:val="20"/>
              </w:rPr>
            </w:pPr>
            <w:r w:rsidRPr="02440F79">
              <w:rPr>
                <w:b/>
                <w:bCs/>
                <w:sz w:val="20"/>
                <w:szCs w:val="20"/>
              </w:rPr>
              <w:t>Data Management Area</w:t>
            </w:r>
          </w:p>
        </w:tc>
        <w:tc>
          <w:tcPr>
            <w:tcW w:w="309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4CD600F" w14:textId="7EA73383" w:rsidR="02440F79" w:rsidRDefault="02440F79" w:rsidP="02440F79">
            <w:pPr>
              <w:spacing w:after="0"/>
              <w:rPr>
                <w:sz w:val="20"/>
                <w:szCs w:val="20"/>
              </w:rPr>
            </w:pPr>
            <w:r w:rsidRPr="02440F79">
              <w:rPr>
                <w:b/>
                <w:bCs/>
                <w:sz w:val="20"/>
                <w:szCs w:val="20"/>
              </w:rPr>
              <w:t>Questions</w:t>
            </w:r>
          </w:p>
        </w:tc>
        <w:tc>
          <w:tcPr>
            <w:tcW w:w="39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3E48719" w14:textId="0B2AB310" w:rsidR="5F6E6362" w:rsidRDefault="51A7B8DA" w:rsidP="5F6E6362">
            <w:pPr>
              <w:rPr>
                <w:b/>
                <w:bCs/>
                <w:sz w:val="20"/>
                <w:szCs w:val="20"/>
              </w:rPr>
            </w:pPr>
            <w:r w:rsidRPr="0DFFADD4">
              <w:rPr>
                <w:b/>
                <w:bCs/>
                <w:sz w:val="20"/>
                <w:szCs w:val="20"/>
              </w:rPr>
              <w:t>Guidance Points</w:t>
            </w:r>
          </w:p>
        </w:tc>
        <w:tc>
          <w:tcPr>
            <w:tcW w:w="2296"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94E1A23" w14:textId="4DC7A152" w:rsidR="7DEFE040" w:rsidRDefault="7DEFE040" w:rsidP="1EBA805C">
            <w:pPr>
              <w:rPr>
                <w:b/>
                <w:bCs/>
                <w:sz w:val="20"/>
                <w:szCs w:val="20"/>
              </w:rPr>
            </w:pPr>
            <w:r w:rsidRPr="1EBA805C">
              <w:rPr>
                <w:b/>
                <w:bCs/>
                <w:sz w:val="20"/>
                <w:szCs w:val="20"/>
              </w:rPr>
              <w:t>MHHS Requirements</w:t>
            </w:r>
          </w:p>
        </w:tc>
        <w:tc>
          <w:tcPr>
            <w:tcW w:w="386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710EC3A" w14:textId="4385F1DD" w:rsidR="02440F79" w:rsidRDefault="02440F79" w:rsidP="02440F79">
            <w:pPr>
              <w:rPr>
                <w:sz w:val="20"/>
                <w:szCs w:val="20"/>
              </w:rPr>
            </w:pPr>
            <w:r w:rsidRPr="02440F79">
              <w:rPr>
                <w:b/>
                <w:bCs/>
                <w:sz w:val="20"/>
                <w:szCs w:val="20"/>
              </w:rPr>
              <w:t>Participant Responses</w:t>
            </w:r>
          </w:p>
        </w:tc>
      </w:tr>
      <w:tr w:rsidR="258738D0" w14:paraId="3210B9CA" w14:textId="77777777" w:rsidTr="258738D0">
        <w:trPr>
          <w:trHeight w:val="300"/>
        </w:trPr>
        <w:tc>
          <w:tcPr>
            <w:tcW w:w="1980"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1C358F6" w14:textId="677AEFC0" w:rsidR="3FC76AD4" w:rsidRDefault="3FC76AD4" w:rsidP="258738D0">
            <w:pPr>
              <w:spacing w:after="0" w:line="259" w:lineRule="auto"/>
              <w:rPr>
                <w:color w:val="000000" w:themeColor="text1"/>
                <w:sz w:val="20"/>
                <w:szCs w:val="20"/>
              </w:rPr>
            </w:pPr>
            <w:r w:rsidRPr="258738D0">
              <w:rPr>
                <w:sz w:val="20"/>
                <w:szCs w:val="20"/>
              </w:rPr>
              <w:t xml:space="preserve">5.7.2.1 </w:t>
            </w:r>
            <w:r w:rsidRPr="258738D0">
              <w:rPr>
                <w:b/>
                <w:bCs/>
                <w:color w:val="000000" w:themeColor="text1"/>
                <w:sz w:val="20"/>
                <w:szCs w:val="20"/>
              </w:rPr>
              <w:t>Data Processing</w:t>
            </w:r>
          </w:p>
          <w:p w14:paraId="7D6EF226" w14:textId="4073C22A" w:rsidR="258738D0" w:rsidRDefault="258738D0" w:rsidP="258738D0">
            <w:pPr>
              <w:rPr>
                <w:b/>
                <w:bCs/>
                <w:sz w:val="20"/>
                <w:szCs w:val="20"/>
              </w:rPr>
            </w:pPr>
          </w:p>
        </w:tc>
        <w:tc>
          <w:tcPr>
            <w:tcW w:w="309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F4C4A1B" w14:textId="5D8A16E3" w:rsidR="3FC76AD4" w:rsidRDefault="3FC76AD4" w:rsidP="00D5184C">
            <w:pPr>
              <w:pStyle w:val="ListParagraph"/>
              <w:numPr>
                <w:ilvl w:val="0"/>
                <w:numId w:val="149"/>
              </w:numPr>
              <w:spacing w:line="259" w:lineRule="auto"/>
              <w:rPr>
                <w:rFonts w:eastAsia="Arial" w:cs="Arial"/>
                <w:sz w:val="20"/>
                <w:szCs w:val="20"/>
              </w:rPr>
            </w:pPr>
            <w:r w:rsidRPr="258738D0">
              <w:rPr>
                <w:rFonts w:eastAsia="Arial" w:cs="Arial"/>
                <w:sz w:val="20"/>
                <w:szCs w:val="20"/>
              </w:rPr>
              <w:t>What controls do you have in-place to ensure that interface data updates are captured within the relevant systems to support wider business processes for in scope services in line with the BSC obligations brought about by MHHS?</w:t>
            </w:r>
          </w:p>
          <w:p w14:paraId="7B791E4B" w14:textId="2DA4DFD7" w:rsidR="258738D0" w:rsidRDefault="258738D0" w:rsidP="258738D0">
            <w:pPr>
              <w:rPr>
                <w:b/>
                <w:bCs/>
                <w:sz w:val="20"/>
                <w:szCs w:val="20"/>
              </w:rPr>
            </w:pPr>
          </w:p>
        </w:tc>
        <w:tc>
          <w:tcPr>
            <w:tcW w:w="39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D58BAA0" w14:textId="3B0B310D" w:rsidR="3FC76AD4" w:rsidRDefault="3FC76AD4" w:rsidP="258738D0">
            <w:pPr>
              <w:spacing w:after="0"/>
              <w:rPr>
                <w:sz w:val="20"/>
                <w:szCs w:val="20"/>
              </w:rPr>
            </w:pPr>
            <w:r w:rsidRPr="258738D0">
              <w:rPr>
                <w:sz w:val="20"/>
                <w:szCs w:val="20"/>
              </w:rPr>
              <w:t>For Question 5.7.2.1 A –Your response should address the following:</w:t>
            </w:r>
          </w:p>
          <w:p w14:paraId="146D9742" w14:textId="1120BA2E" w:rsidR="258738D0" w:rsidRDefault="258738D0" w:rsidP="258738D0">
            <w:pPr>
              <w:spacing w:after="0"/>
              <w:rPr>
                <w:sz w:val="20"/>
                <w:szCs w:val="20"/>
              </w:rPr>
            </w:pPr>
          </w:p>
          <w:p w14:paraId="52B73F35" w14:textId="5C6AA7AF" w:rsidR="3FC76AD4" w:rsidRDefault="3FC76AD4" w:rsidP="00D5184C">
            <w:pPr>
              <w:pStyle w:val="ListParagraph"/>
              <w:numPr>
                <w:ilvl w:val="0"/>
                <w:numId w:val="221"/>
              </w:numPr>
              <w:contextualSpacing/>
              <w:rPr>
                <w:rFonts w:eastAsia="Calibri" w:cs="Arial"/>
                <w:sz w:val="20"/>
                <w:szCs w:val="20"/>
                <w:lang w:eastAsia="en-GB"/>
              </w:rPr>
            </w:pPr>
            <w:r w:rsidRPr="258738D0">
              <w:rPr>
                <w:rFonts w:eastAsia="Calibri" w:cs="Arial"/>
                <w:sz w:val="20"/>
                <w:szCs w:val="20"/>
                <w:lang w:eastAsia="en-GB"/>
              </w:rPr>
              <w:t>When updates are received, what automated and manual processes are in place to update the system in line with business processes.</w:t>
            </w:r>
          </w:p>
          <w:p w14:paraId="19325B08" w14:textId="2DA506EE" w:rsidR="258738D0" w:rsidRDefault="258738D0" w:rsidP="258738D0">
            <w:pPr>
              <w:rPr>
                <w:b/>
                <w:bCs/>
                <w:sz w:val="20"/>
                <w:szCs w:val="20"/>
              </w:rPr>
            </w:pPr>
          </w:p>
        </w:tc>
        <w:tc>
          <w:tcPr>
            <w:tcW w:w="2296"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979524D" w14:textId="730E9F91" w:rsidR="3FC76AD4" w:rsidRDefault="3FC76AD4" w:rsidP="258738D0">
            <w:pPr>
              <w:rPr>
                <w:sz w:val="20"/>
                <w:szCs w:val="20"/>
              </w:rPr>
            </w:pPr>
            <w:r w:rsidRPr="258738D0">
              <w:rPr>
                <w:sz w:val="20"/>
                <w:szCs w:val="20"/>
              </w:rPr>
              <w:t xml:space="preserve">MHHS-BR-DS-078 </w:t>
            </w:r>
          </w:p>
          <w:p w14:paraId="43E15DE7" w14:textId="082BA5F7" w:rsidR="3FC76AD4" w:rsidRDefault="3FC76AD4">
            <w:r w:rsidRPr="258738D0">
              <w:rPr>
                <w:sz w:val="20"/>
                <w:szCs w:val="20"/>
              </w:rPr>
              <w:t xml:space="preserve">MHHS-BR-DS-081 </w:t>
            </w:r>
          </w:p>
          <w:p w14:paraId="0059B250" w14:textId="26B2425C" w:rsidR="3FC76AD4" w:rsidRDefault="3FC76AD4">
            <w:r w:rsidRPr="258738D0">
              <w:rPr>
                <w:sz w:val="20"/>
                <w:szCs w:val="20"/>
              </w:rPr>
              <w:t xml:space="preserve">MHHS-BR-DS-085 </w:t>
            </w:r>
          </w:p>
          <w:p w14:paraId="388A77A5" w14:textId="04524CF2" w:rsidR="3FC76AD4" w:rsidRDefault="3FC76AD4" w:rsidP="258738D0">
            <w:pPr>
              <w:rPr>
                <w:sz w:val="20"/>
                <w:szCs w:val="20"/>
              </w:rPr>
            </w:pPr>
            <w:r w:rsidRPr="258738D0">
              <w:rPr>
                <w:sz w:val="20"/>
                <w:szCs w:val="20"/>
              </w:rPr>
              <w:t>MHHS-BR-DS-090</w:t>
            </w:r>
          </w:p>
          <w:p w14:paraId="5F6EBA7C" w14:textId="60C7614C" w:rsidR="258738D0" w:rsidRDefault="258738D0" w:rsidP="258738D0">
            <w:pPr>
              <w:rPr>
                <w:b/>
                <w:bCs/>
                <w:sz w:val="20"/>
                <w:szCs w:val="20"/>
              </w:rPr>
            </w:pPr>
          </w:p>
        </w:tc>
        <w:tc>
          <w:tcPr>
            <w:tcW w:w="386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5CB3B8C" w14:textId="2BF819DD" w:rsidR="258738D0" w:rsidRDefault="258738D0" w:rsidP="258738D0">
            <w:pPr>
              <w:rPr>
                <w:b/>
                <w:bCs/>
                <w:sz w:val="20"/>
                <w:szCs w:val="20"/>
              </w:rPr>
            </w:pPr>
          </w:p>
        </w:tc>
      </w:tr>
      <w:tr w:rsidR="258738D0" w14:paraId="372952F1" w14:textId="77777777" w:rsidTr="258738D0">
        <w:trPr>
          <w:trHeight w:val="300"/>
        </w:trPr>
        <w:tc>
          <w:tcPr>
            <w:tcW w:w="1980" w:type="dxa"/>
            <w:vMerge/>
            <w:tcBorders>
              <w:left w:val="single" w:sz="6" w:space="0" w:color="auto"/>
              <w:right w:val="single" w:sz="6" w:space="0" w:color="auto"/>
            </w:tcBorders>
            <w:tcMar>
              <w:left w:w="105" w:type="dxa"/>
              <w:right w:w="105" w:type="dxa"/>
            </w:tcMar>
            <w:vAlign w:val="top"/>
          </w:tcPr>
          <w:p w14:paraId="3C746BAA" w14:textId="77777777" w:rsidR="00EF4BBF" w:rsidRDefault="00EF4BBF"/>
        </w:tc>
        <w:tc>
          <w:tcPr>
            <w:tcW w:w="309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EC32605" w14:textId="19BF74E1" w:rsidR="3FC76AD4" w:rsidRDefault="3FC76AD4" w:rsidP="00D5184C">
            <w:pPr>
              <w:pStyle w:val="ListParagraph"/>
              <w:numPr>
                <w:ilvl w:val="0"/>
                <w:numId w:val="149"/>
              </w:numPr>
              <w:spacing w:line="259" w:lineRule="auto"/>
              <w:rPr>
                <w:rFonts w:eastAsia="Arial" w:cs="Arial"/>
                <w:color w:val="000000" w:themeColor="text1"/>
                <w:sz w:val="20"/>
                <w:szCs w:val="20"/>
              </w:rPr>
            </w:pPr>
            <w:r w:rsidRPr="258738D0">
              <w:rPr>
                <w:rFonts w:eastAsia="Arial" w:cs="Arial"/>
                <w:color w:val="000000" w:themeColor="text1"/>
                <w:sz w:val="20"/>
                <w:szCs w:val="20"/>
              </w:rPr>
              <w:t>When a new load shape is available how will you reprocess the previously submitted data?</w:t>
            </w:r>
          </w:p>
          <w:p w14:paraId="70DFB210" w14:textId="665167EA" w:rsidR="258738D0" w:rsidRDefault="258738D0" w:rsidP="258738D0">
            <w:pPr>
              <w:rPr>
                <w:b/>
                <w:bCs/>
                <w:sz w:val="20"/>
                <w:szCs w:val="20"/>
              </w:rPr>
            </w:pPr>
          </w:p>
        </w:tc>
        <w:tc>
          <w:tcPr>
            <w:tcW w:w="39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55D96C9" w14:textId="5046609B" w:rsidR="3FC76AD4" w:rsidRDefault="3FC76AD4" w:rsidP="258738D0">
            <w:pPr>
              <w:spacing w:after="0"/>
              <w:rPr>
                <w:sz w:val="20"/>
                <w:szCs w:val="20"/>
              </w:rPr>
            </w:pPr>
            <w:r w:rsidRPr="258738D0">
              <w:rPr>
                <w:sz w:val="20"/>
                <w:szCs w:val="20"/>
              </w:rPr>
              <w:t>For Question 5.7.2.1 B –Your response should address the following:</w:t>
            </w:r>
          </w:p>
          <w:p w14:paraId="2EB11B9F" w14:textId="361E8823" w:rsidR="258738D0" w:rsidRDefault="258738D0" w:rsidP="258738D0">
            <w:pPr>
              <w:spacing w:after="0"/>
              <w:rPr>
                <w:sz w:val="20"/>
                <w:szCs w:val="20"/>
              </w:rPr>
            </w:pPr>
          </w:p>
          <w:p w14:paraId="760F0E42" w14:textId="2B13FB6C" w:rsidR="3FC76AD4" w:rsidRDefault="3FC76AD4" w:rsidP="00D5184C">
            <w:pPr>
              <w:pStyle w:val="ListParagraph"/>
              <w:numPr>
                <w:ilvl w:val="0"/>
                <w:numId w:val="17"/>
              </w:numPr>
              <w:rPr>
                <w:rFonts w:eastAsia="Arial" w:cs="Arial"/>
                <w:color w:val="000000" w:themeColor="text1"/>
                <w:sz w:val="20"/>
                <w:szCs w:val="20"/>
              </w:rPr>
            </w:pPr>
            <w:r w:rsidRPr="258738D0">
              <w:rPr>
                <w:rFonts w:eastAsia="Arial" w:cs="Arial"/>
                <w:color w:val="000000" w:themeColor="text1"/>
                <w:sz w:val="20"/>
                <w:szCs w:val="20"/>
              </w:rPr>
              <w:t>The process to reprocess previously submitted data following the UMSDS Method Statement when a new load shape is made available.</w:t>
            </w:r>
          </w:p>
          <w:p w14:paraId="469CA85A" w14:textId="177D056D" w:rsidR="258738D0" w:rsidRDefault="258738D0" w:rsidP="258738D0">
            <w:pPr>
              <w:rPr>
                <w:b/>
                <w:bCs/>
                <w:sz w:val="20"/>
                <w:szCs w:val="20"/>
              </w:rPr>
            </w:pPr>
          </w:p>
        </w:tc>
        <w:tc>
          <w:tcPr>
            <w:tcW w:w="2296" w:type="dxa"/>
            <w:vMerge/>
            <w:tcBorders>
              <w:left w:val="single" w:sz="6" w:space="0" w:color="auto"/>
              <w:right w:val="single" w:sz="6" w:space="0" w:color="auto"/>
            </w:tcBorders>
            <w:tcMar>
              <w:left w:w="105" w:type="dxa"/>
              <w:right w:w="105" w:type="dxa"/>
            </w:tcMar>
            <w:vAlign w:val="top"/>
          </w:tcPr>
          <w:p w14:paraId="06FD458E" w14:textId="77777777" w:rsidR="00EF4BBF" w:rsidRDefault="00EF4BBF"/>
        </w:tc>
        <w:tc>
          <w:tcPr>
            <w:tcW w:w="386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AF7C63A" w14:textId="4488E540" w:rsidR="258738D0" w:rsidRDefault="258738D0" w:rsidP="258738D0">
            <w:pPr>
              <w:rPr>
                <w:b/>
                <w:bCs/>
                <w:sz w:val="20"/>
                <w:szCs w:val="20"/>
              </w:rPr>
            </w:pPr>
          </w:p>
        </w:tc>
      </w:tr>
      <w:tr w:rsidR="258738D0" w14:paraId="41C51D15" w14:textId="77777777" w:rsidTr="258738D0">
        <w:trPr>
          <w:trHeight w:val="300"/>
        </w:trPr>
        <w:tc>
          <w:tcPr>
            <w:tcW w:w="1980" w:type="dxa"/>
            <w:vMerge/>
            <w:tcBorders>
              <w:left w:val="single" w:sz="6" w:space="0" w:color="auto"/>
              <w:right w:val="single" w:sz="6" w:space="0" w:color="auto"/>
            </w:tcBorders>
            <w:tcMar>
              <w:left w:w="105" w:type="dxa"/>
              <w:right w:w="105" w:type="dxa"/>
            </w:tcMar>
            <w:vAlign w:val="top"/>
          </w:tcPr>
          <w:p w14:paraId="570BC9DF" w14:textId="77777777" w:rsidR="00EF4BBF" w:rsidRDefault="00EF4BBF"/>
        </w:tc>
        <w:tc>
          <w:tcPr>
            <w:tcW w:w="309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5721C60" w14:textId="6576368B" w:rsidR="3FC76AD4" w:rsidRDefault="3FC76AD4" w:rsidP="00D5184C">
            <w:pPr>
              <w:pStyle w:val="ListParagraph"/>
              <w:numPr>
                <w:ilvl w:val="0"/>
                <w:numId w:val="149"/>
              </w:numPr>
              <w:spacing w:line="257" w:lineRule="auto"/>
              <w:rPr>
                <w:rFonts w:eastAsia="Arial" w:cs="Arial"/>
                <w:color w:val="000000" w:themeColor="text1"/>
                <w:sz w:val="20"/>
                <w:szCs w:val="20"/>
              </w:rPr>
            </w:pPr>
            <w:r w:rsidRPr="258738D0">
              <w:rPr>
                <w:rFonts w:eastAsia="Arial" w:cs="Arial"/>
                <w:color w:val="000000" w:themeColor="text1"/>
                <w:sz w:val="20"/>
                <w:szCs w:val="20"/>
              </w:rPr>
              <w:t>How do you calculate consumption for all UTC periods?</w:t>
            </w:r>
          </w:p>
          <w:p w14:paraId="6F3ED567" w14:textId="67672446" w:rsidR="258738D0" w:rsidRDefault="258738D0" w:rsidP="258738D0">
            <w:pPr>
              <w:rPr>
                <w:b/>
                <w:bCs/>
                <w:sz w:val="20"/>
                <w:szCs w:val="20"/>
              </w:rPr>
            </w:pPr>
          </w:p>
        </w:tc>
        <w:tc>
          <w:tcPr>
            <w:tcW w:w="39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0674690" w14:textId="3E9CE958" w:rsidR="3FC76AD4" w:rsidRDefault="3FC76AD4" w:rsidP="258738D0">
            <w:pPr>
              <w:spacing w:after="0"/>
              <w:rPr>
                <w:sz w:val="20"/>
                <w:szCs w:val="20"/>
              </w:rPr>
            </w:pPr>
            <w:r w:rsidRPr="258738D0">
              <w:rPr>
                <w:sz w:val="20"/>
                <w:szCs w:val="20"/>
              </w:rPr>
              <w:t>For Question 5.7.2.1 C – Your response should address the following:</w:t>
            </w:r>
          </w:p>
          <w:p w14:paraId="5374088C" w14:textId="77777777" w:rsidR="258738D0" w:rsidRDefault="258738D0" w:rsidP="258738D0">
            <w:pPr>
              <w:spacing w:after="0"/>
              <w:rPr>
                <w:sz w:val="20"/>
                <w:szCs w:val="20"/>
              </w:rPr>
            </w:pPr>
          </w:p>
          <w:p w14:paraId="7976C8EF" w14:textId="35A3EEEA" w:rsidR="3FC76AD4" w:rsidRDefault="3FC76AD4" w:rsidP="00D5184C">
            <w:pPr>
              <w:pStyle w:val="ListParagraph"/>
              <w:numPr>
                <w:ilvl w:val="0"/>
                <w:numId w:val="16"/>
              </w:numPr>
              <w:rPr>
                <w:rFonts w:cs="Arial"/>
                <w:sz w:val="20"/>
                <w:szCs w:val="20"/>
              </w:rPr>
            </w:pPr>
            <w:r w:rsidRPr="258738D0">
              <w:rPr>
                <w:rFonts w:eastAsia="Arial" w:cs="Arial"/>
                <w:sz w:val="20"/>
                <w:szCs w:val="20"/>
              </w:rPr>
              <w:t>Processes and/or systems used to calculate consumption for all UTC periods, and methods used to check all calculations are complete and accurate</w:t>
            </w:r>
          </w:p>
          <w:p w14:paraId="02E77738" w14:textId="304F962C" w:rsidR="258738D0" w:rsidRDefault="258738D0" w:rsidP="258738D0">
            <w:pPr>
              <w:rPr>
                <w:b/>
                <w:bCs/>
                <w:sz w:val="20"/>
                <w:szCs w:val="20"/>
              </w:rPr>
            </w:pPr>
          </w:p>
        </w:tc>
        <w:tc>
          <w:tcPr>
            <w:tcW w:w="2296" w:type="dxa"/>
            <w:vMerge/>
            <w:tcBorders>
              <w:left w:val="single" w:sz="6" w:space="0" w:color="auto"/>
              <w:right w:val="single" w:sz="6" w:space="0" w:color="auto"/>
            </w:tcBorders>
            <w:tcMar>
              <w:left w:w="105" w:type="dxa"/>
              <w:right w:w="105" w:type="dxa"/>
            </w:tcMar>
            <w:vAlign w:val="top"/>
          </w:tcPr>
          <w:p w14:paraId="4E7CB5D0" w14:textId="77777777" w:rsidR="00EF4BBF" w:rsidRDefault="00EF4BBF"/>
        </w:tc>
        <w:tc>
          <w:tcPr>
            <w:tcW w:w="386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B93B8EF" w14:textId="6117371F" w:rsidR="258738D0" w:rsidRDefault="258738D0" w:rsidP="258738D0">
            <w:pPr>
              <w:rPr>
                <w:b/>
                <w:bCs/>
                <w:sz w:val="20"/>
                <w:szCs w:val="20"/>
              </w:rPr>
            </w:pPr>
          </w:p>
        </w:tc>
      </w:tr>
      <w:tr w:rsidR="258738D0" w14:paraId="79CD98FA" w14:textId="77777777" w:rsidTr="258738D0">
        <w:trPr>
          <w:trHeight w:val="300"/>
        </w:trPr>
        <w:tc>
          <w:tcPr>
            <w:tcW w:w="1980" w:type="dxa"/>
            <w:vMerge/>
            <w:tcBorders>
              <w:left w:val="single" w:sz="6" w:space="0" w:color="auto"/>
              <w:bottom w:val="single" w:sz="6" w:space="0" w:color="auto"/>
              <w:right w:val="single" w:sz="6" w:space="0" w:color="auto"/>
            </w:tcBorders>
            <w:tcMar>
              <w:left w:w="105" w:type="dxa"/>
              <w:right w:w="105" w:type="dxa"/>
            </w:tcMar>
            <w:vAlign w:val="top"/>
          </w:tcPr>
          <w:p w14:paraId="21D28E20" w14:textId="77777777" w:rsidR="00EF4BBF" w:rsidRDefault="00EF4BBF"/>
        </w:tc>
        <w:tc>
          <w:tcPr>
            <w:tcW w:w="309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5721D0C" w14:textId="03FF5FFE" w:rsidR="3FC76AD4" w:rsidRDefault="3FC76AD4" w:rsidP="00D5184C">
            <w:pPr>
              <w:pStyle w:val="ListParagraph"/>
              <w:numPr>
                <w:ilvl w:val="0"/>
                <w:numId w:val="149"/>
              </w:numPr>
              <w:spacing w:line="257" w:lineRule="auto"/>
              <w:rPr>
                <w:rFonts w:eastAsia="Arial" w:cs="Arial"/>
                <w:color w:val="000000" w:themeColor="text1"/>
                <w:sz w:val="20"/>
                <w:szCs w:val="20"/>
              </w:rPr>
            </w:pPr>
            <w:r w:rsidRPr="258738D0">
              <w:rPr>
                <w:rFonts w:eastAsia="Arial" w:cs="Arial"/>
                <w:color w:val="000000" w:themeColor="text1"/>
                <w:sz w:val="20"/>
                <w:szCs w:val="20"/>
              </w:rPr>
              <w:t>How do you re-calculate consumption when better data becomes available?</w:t>
            </w:r>
          </w:p>
          <w:p w14:paraId="48D316B5" w14:textId="4E4B3004" w:rsidR="258738D0" w:rsidRDefault="258738D0" w:rsidP="258738D0">
            <w:pPr>
              <w:rPr>
                <w:b/>
                <w:bCs/>
                <w:sz w:val="20"/>
                <w:szCs w:val="20"/>
              </w:rPr>
            </w:pPr>
          </w:p>
        </w:tc>
        <w:tc>
          <w:tcPr>
            <w:tcW w:w="39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E51114A" w14:textId="23D50065" w:rsidR="3FC76AD4" w:rsidRDefault="3FC76AD4" w:rsidP="258738D0">
            <w:pPr>
              <w:spacing w:after="0"/>
              <w:rPr>
                <w:sz w:val="20"/>
                <w:szCs w:val="20"/>
              </w:rPr>
            </w:pPr>
            <w:r w:rsidRPr="258738D0">
              <w:rPr>
                <w:sz w:val="20"/>
                <w:szCs w:val="20"/>
              </w:rPr>
              <w:t>For Question 5.7.2.1 D – Your response should address the following:</w:t>
            </w:r>
          </w:p>
          <w:p w14:paraId="3D701022" w14:textId="77777777" w:rsidR="258738D0" w:rsidRDefault="258738D0" w:rsidP="258738D0">
            <w:pPr>
              <w:spacing w:after="0"/>
              <w:rPr>
                <w:sz w:val="20"/>
                <w:szCs w:val="20"/>
              </w:rPr>
            </w:pPr>
          </w:p>
          <w:p w14:paraId="582AE108" w14:textId="6D19C9D0" w:rsidR="3FC76AD4" w:rsidRDefault="3FC76AD4" w:rsidP="00D5184C">
            <w:pPr>
              <w:pStyle w:val="ListParagraph"/>
              <w:numPr>
                <w:ilvl w:val="0"/>
                <w:numId w:val="15"/>
              </w:numPr>
              <w:rPr>
                <w:rFonts w:cs="Arial"/>
                <w:sz w:val="20"/>
                <w:szCs w:val="20"/>
              </w:rPr>
            </w:pPr>
            <w:r w:rsidRPr="258738D0">
              <w:rPr>
                <w:rFonts w:eastAsia="Arial" w:cs="Arial"/>
                <w:sz w:val="20"/>
                <w:szCs w:val="20"/>
              </w:rPr>
              <w:t>C</w:t>
            </w:r>
            <w:r w:rsidRPr="258738D0">
              <w:rPr>
                <w:rFonts w:eastAsia="Calibri" w:cs="Arial"/>
                <w:sz w:val="20"/>
                <w:szCs w:val="20"/>
              </w:rPr>
              <w:t>ircumstances in which you may re-calculate consumption data, and how this re-calculation is performed</w:t>
            </w:r>
          </w:p>
          <w:p w14:paraId="56A54768" w14:textId="14868281" w:rsidR="258738D0" w:rsidRDefault="258738D0" w:rsidP="258738D0">
            <w:pPr>
              <w:rPr>
                <w:b/>
                <w:bCs/>
                <w:sz w:val="20"/>
                <w:szCs w:val="20"/>
              </w:rPr>
            </w:pPr>
          </w:p>
        </w:tc>
        <w:tc>
          <w:tcPr>
            <w:tcW w:w="2296" w:type="dxa"/>
            <w:vMerge/>
            <w:tcBorders>
              <w:left w:val="single" w:sz="6" w:space="0" w:color="auto"/>
              <w:bottom w:val="single" w:sz="6" w:space="0" w:color="auto"/>
              <w:right w:val="single" w:sz="6" w:space="0" w:color="auto"/>
            </w:tcBorders>
            <w:tcMar>
              <w:left w:w="105" w:type="dxa"/>
              <w:right w:w="105" w:type="dxa"/>
            </w:tcMar>
            <w:vAlign w:val="top"/>
          </w:tcPr>
          <w:p w14:paraId="4197A7DE" w14:textId="77777777" w:rsidR="00EF4BBF" w:rsidRDefault="00EF4BBF"/>
        </w:tc>
        <w:tc>
          <w:tcPr>
            <w:tcW w:w="386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F8221BE" w14:textId="78AD7CE4" w:rsidR="258738D0" w:rsidRDefault="258738D0" w:rsidP="258738D0">
            <w:pPr>
              <w:rPr>
                <w:b/>
                <w:bCs/>
                <w:sz w:val="20"/>
                <w:szCs w:val="20"/>
              </w:rPr>
            </w:pPr>
          </w:p>
        </w:tc>
      </w:tr>
      <w:tr w:rsidR="4D9BCA1F" w14:paraId="7059AC00" w14:textId="77777777" w:rsidTr="258738D0">
        <w:trPr>
          <w:trHeight w:val="712"/>
        </w:trPr>
        <w:tc>
          <w:tcPr>
            <w:tcW w:w="19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74BB338" w14:textId="48E155ED" w:rsidR="566F10E5" w:rsidRDefault="2F84EA9D" w:rsidP="4D9BCA1F">
            <w:pPr>
              <w:spacing w:line="259" w:lineRule="auto"/>
              <w:rPr>
                <w:sz w:val="20"/>
                <w:szCs w:val="20"/>
              </w:rPr>
            </w:pPr>
            <w:r w:rsidRPr="0CE7C621">
              <w:rPr>
                <w:sz w:val="20"/>
                <w:szCs w:val="20"/>
              </w:rPr>
              <w:t xml:space="preserve">5.7.2.2 </w:t>
            </w:r>
            <w:r w:rsidRPr="0CE7C621">
              <w:rPr>
                <w:b/>
                <w:bCs/>
                <w:sz w:val="20"/>
                <w:szCs w:val="20"/>
              </w:rPr>
              <w:t>Customer Direct Contract</w:t>
            </w:r>
          </w:p>
        </w:tc>
        <w:tc>
          <w:tcPr>
            <w:tcW w:w="309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431A10D" w14:textId="62687A3A" w:rsidR="566F10E5" w:rsidRDefault="2F84EA9D" w:rsidP="00D5184C">
            <w:pPr>
              <w:pStyle w:val="ListParagraph"/>
              <w:numPr>
                <w:ilvl w:val="0"/>
                <w:numId w:val="63"/>
              </w:numPr>
              <w:spacing w:line="259" w:lineRule="auto"/>
              <w:rPr>
                <w:sz w:val="20"/>
                <w:szCs w:val="20"/>
              </w:rPr>
            </w:pPr>
            <w:r w:rsidRPr="0CE7C621">
              <w:rPr>
                <w:sz w:val="20"/>
                <w:szCs w:val="20"/>
              </w:rPr>
              <w:t>What controls do you have in-place to ensure that interface data updates are captured within the relevant systems to support wider business processes for in scope services in line with the BSC obligations brought about by MHHS?</w:t>
            </w:r>
          </w:p>
        </w:tc>
        <w:tc>
          <w:tcPr>
            <w:tcW w:w="393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3D69370" w14:textId="2A48E408" w:rsidR="566F10E5" w:rsidRDefault="2F84EA9D" w:rsidP="4D9BCA1F">
            <w:pPr>
              <w:rPr>
                <w:sz w:val="20"/>
                <w:szCs w:val="20"/>
              </w:rPr>
            </w:pPr>
            <w:r w:rsidRPr="0CE7C621">
              <w:rPr>
                <w:sz w:val="20"/>
                <w:szCs w:val="20"/>
              </w:rPr>
              <w:t>For Question 5.</w:t>
            </w:r>
            <w:r w:rsidR="53407ED4" w:rsidRPr="0CE7C621">
              <w:rPr>
                <w:sz w:val="20"/>
                <w:szCs w:val="20"/>
              </w:rPr>
              <w:t>7</w:t>
            </w:r>
            <w:r w:rsidRPr="0CE7C621">
              <w:rPr>
                <w:sz w:val="20"/>
                <w:szCs w:val="20"/>
              </w:rPr>
              <w:t>.2.</w:t>
            </w:r>
            <w:r w:rsidR="65C5DC34" w:rsidRPr="0CE7C621">
              <w:rPr>
                <w:sz w:val="20"/>
                <w:szCs w:val="20"/>
              </w:rPr>
              <w:t>2</w:t>
            </w:r>
            <w:r w:rsidRPr="0CE7C621">
              <w:rPr>
                <w:sz w:val="20"/>
                <w:szCs w:val="20"/>
              </w:rPr>
              <w:t xml:space="preserve"> A – Your response should include the following:  </w:t>
            </w:r>
          </w:p>
          <w:p w14:paraId="3DCA131F" w14:textId="165C4CFB" w:rsidR="4D9BCA1F" w:rsidRDefault="4D9BCA1F" w:rsidP="4D9BCA1F">
            <w:pPr>
              <w:rPr>
                <w:sz w:val="20"/>
                <w:szCs w:val="20"/>
              </w:rPr>
            </w:pPr>
          </w:p>
          <w:p w14:paraId="728BD7F3" w14:textId="353910CB" w:rsidR="566F10E5" w:rsidRDefault="2F84EA9D" w:rsidP="00D5184C">
            <w:pPr>
              <w:pStyle w:val="ListParagraph"/>
              <w:numPr>
                <w:ilvl w:val="0"/>
                <w:numId w:val="62"/>
              </w:numPr>
              <w:rPr>
                <w:sz w:val="20"/>
                <w:szCs w:val="20"/>
              </w:rPr>
            </w:pPr>
            <w:r w:rsidRPr="0CE7C621">
              <w:rPr>
                <w:sz w:val="20"/>
                <w:szCs w:val="20"/>
              </w:rPr>
              <w:t xml:space="preserve">Controls in place to ensure that any appointments and updates to Customer Direct Contracts are reflected in the </w:t>
            </w:r>
            <w:r w:rsidR="4996B491" w:rsidRPr="0CE7C621">
              <w:rPr>
                <w:sz w:val="20"/>
                <w:szCs w:val="20"/>
              </w:rPr>
              <w:t>R</w:t>
            </w:r>
            <w:r w:rsidRPr="0CE7C621">
              <w:rPr>
                <w:sz w:val="20"/>
                <w:szCs w:val="20"/>
              </w:rPr>
              <w:t xml:space="preserve">egistration </w:t>
            </w:r>
            <w:r w:rsidR="11BCB91B" w:rsidRPr="0CE7C621">
              <w:rPr>
                <w:sz w:val="20"/>
                <w:szCs w:val="20"/>
              </w:rPr>
              <w:t>S</w:t>
            </w:r>
            <w:r w:rsidRPr="0CE7C621">
              <w:rPr>
                <w:sz w:val="20"/>
                <w:szCs w:val="20"/>
              </w:rPr>
              <w:t xml:space="preserve">ervices. </w:t>
            </w:r>
          </w:p>
          <w:p w14:paraId="39C4DB98" w14:textId="0A3BFF77" w:rsidR="4D9BCA1F" w:rsidRDefault="4D9BCA1F" w:rsidP="0CE7C621">
            <w:pPr>
              <w:pStyle w:val="ListParagraph"/>
              <w:rPr>
                <w:sz w:val="20"/>
                <w:szCs w:val="20"/>
              </w:rPr>
            </w:pPr>
          </w:p>
          <w:p w14:paraId="258D75AF" w14:textId="7F5C77F1" w:rsidR="566F10E5" w:rsidRDefault="1C19653A" w:rsidP="00D5184C">
            <w:pPr>
              <w:pStyle w:val="ListParagraph"/>
              <w:numPr>
                <w:ilvl w:val="0"/>
                <w:numId w:val="62"/>
              </w:numPr>
              <w:rPr>
                <w:sz w:val="20"/>
                <w:szCs w:val="20"/>
              </w:rPr>
            </w:pPr>
            <w:r w:rsidRPr="258738D0">
              <w:rPr>
                <w:sz w:val="20"/>
                <w:szCs w:val="20"/>
              </w:rPr>
              <w:t>Controls in place to identify when Customer Direct Contracts need to be removed, and how you will ensure these are published in a timely manner</w:t>
            </w:r>
          </w:p>
          <w:p w14:paraId="53FA027A" w14:textId="226C3E3A" w:rsidR="566F10E5" w:rsidRDefault="566F10E5" w:rsidP="258738D0">
            <w:pPr>
              <w:pStyle w:val="ListParagraph"/>
              <w:ind w:left="360"/>
              <w:rPr>
                <w:sz w:val="20"/>
                <w:szCs w:val="20"/>
              </w:rPr>
            </w:pPr>
          </w:p>
        </w:tc>
        <w:tc>
          <w:tcPr>
            <w:tcW w:w="2296"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CF2D652" w14:textId="1AA147CD" w:rsidR="566F10E5" w:rsidRDefault="2F84EA9D" w:rsidP="4D9BCA1F">
            <w:pPr>
              <w:rPr>
                <w:sz w:val="20"/>
                <w:szCs w:val="20"/>
              </w:rPr>
            </w:pPr>
            <w:r w:rsidRPr="0CE7C621">
              <w:rPr>
                <w:sz w:val="20"/>
                <w:szCs w:val="20"/>
              </w:rPr>
              <w:t>MHHS-BR-DS-031 MHHS-BR-DS-032 MHHS-BR-DS-033 MHHS-BR-DS-034 MHHS-BR-DS-035 MHHS-BR-DS-036 MHHS-BR-DS-037</w:t>
            </w:r>
          </w:p>
        </w:tc>
        <w:tc>
          <w:tcPr>
            <w:tcW w:w="3869"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4ADC92D" w14:textId="0963E045" w:rsidR="4D9BCA1F" w:rsidRDefault="4D9BCA1F" w:rsidP="4D9BCA1F">
            <w:pPr>
              <w:rPr>
                <w:sz w:val="20"/>
                <w:szCs w:val="20"/>
              </w:rPr>
            </w:pPr>
          </w:p>
        </w:tc>
      </w:tr>
    </w:tbl>
    <w:p w14:paraId="2047B82A" w14:textId="707CC833" w:rsidR="02440F79" w:rsidRDefault="02440F79" w:rsidP="000BA455">
      <w:pPr>
        <w:pStyle w:val="MHHSBody"/>
        <w:rPr>
          <w:szCs w:val="20"/>
        </w:rPr>
      </w:pPr>
    </w:p>
    <w:p w14:paraId="1347390E" w14:textId="28B6386D" w:rsidR="02440F79" w:rsidRDefault="02440F79" w:rsidP="000BA455">
      <w:pPr>
        <w:rPr>
          <w:szCs w:val="20"/>
        </w:rPr>
      </w:pPr>
      <w:r>
        <w:br w:type="page"/>
      </w:r>
    </w:p>
    <w:p w14:paraId="26237EF5" w14:textId="563DBD33" w:rsidR="002E0EE1" w:rsidRDefault="0A943AED" w:rsidP="0DFFADD4">
      <w:pPr>
        <w:pStyle w:val="Heading2"/>
      </w:pPr>
      <w:bookmarkStart w:id="23" w:name="_Toc1600195853"/>
      <w:r>
        <w:lastRenderedPageBreak/>
        <w:t xml:space="preserve">Meter </w:t>
      </w:r>
      <w:r w:rsidR="6AB2F439">
        <w:t xml:space="preserve">Operator Agent </w:t>
      </w:r>
      <w:r>
        <w:t>(</w:t>
      </w:r>
      <w:r w:rsidR="0499189A">
        <w:t>M</w:t>
      </w:r>
      <w:r w:rsidR="50F29A37">
        <w:t>OA</w:t>
      </w:r>
      <w:r>
        <w:t>)</w:t>
      </w:r>
      <w:bookmarkEnd w:id="23"/>
    </w:p>
    <w:p w14:paraId="03A63666" w14:textId="546E4D60" w:rsidR="50903E97" w:rsidRDefault="50903E97" w:rsidP="258738D0">
      <w:pPr>
        <w:pStyle w:val="Heading3"/>
      </w:pPr>
      <w:r>
        <w:t>Business Process</w:t>
      </w:r>
    </w:p>
    <w:tbl>
      <w:tblPr>
        <w:tblStyle w:val="TableGrid"/>
        <w:tblW w:w="15164"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950"/>
        <w:gridCol w:w="3390"/>
        <w:gridCol w:w="3700"/>
        <w:gridCol w:w="2130"/>
        <w:gridCol w:w="3994"/>
      </w:tblGrid>
      <w:tr w:rsidR="426BECBB" w14:paraId="5A5C66F7" w14:textId="77777777" w:rsidTr="258738D0">
        <w:trPr>
          <w:trHeight w:val="540"/>
        </w:trPr>
        <w:tc>
          <w:tcPr>
            <w:tcW w:w="1950" w:type="dxa"/>
            <w:tcMar>
              <w:left w:w="105" w:type="dxa"/>
              <w:right w:w="105" w:type="dxa"/>
            </w:tcMar>
            <w:vAlign w:val="top"/>
          </w:tcPr>
          <w:p w14:paraId="36BF1CBD" w14:textId="30B4CC53" w:rsidR="426BECBB" w:rsidRDefault="426BECBB" w:rsidP="426BECBB">
            <w:pPr>
              <w:spacing w:after="0"/>
            </w:pPr>
            <w:r w:rsidRPr="426BECBB">
              <w:rPr>
                <w:b/>
                <w:bCs/>
                <w:sz w:val="20"/>
                <w:szCs w:val="20"/>
              </w:rPr>
              <w:t>Business Process Area</w:t>
            </w:r>
          </w:p>
        </w:tc>
        <w:tc>
          <w:tcPr>
            <w:tcW w:w="3390" w:type="dxa"/>
            <w:tcMar>
              <w:left w:w="105" w:type="dxa"/>
              <w:right w:w="105" w:type="dxa"/>
            </w:tcMar>
            <w:vAlign w:val="top"/>
          </w:tcPr>
          <w:p w14:paraId="54DDC90B" w14:textId="30A1C84E" w:rsidR="426BECBB" w:rsidRDefault="426BECBB" w:rsidP="426BECBB">
            <w:pPr>
              <w:spacing w:after="0"/>
            </w:pPr>
            <w:r w:rsidRPr="426BECBB">
              <w:rPr>
                <w:b/>
                <w:bCs/>
                <w:sz w:val="20"/>
                <w:szCs w:val="20"/>
              </w:rPr>
              <w:t>Questions</w:t>
            </w:r>
          </w:p>
        </w:tc>
        <w:tc>
          <w:tcPr>
            <w:tcW w:w="3700" w:type="dxa"/>
            <w:tcMar>
              <w:left w:w="108" w:type="dxa"/>
              <w:right w:w="108" w:type="dxa"/>
            </w:tcMar>
            <w:vAlign w:val="top"/>
          </w:tcPr>
          <w:p w14:paraId="76184304" w14:textId="3B94424A" w:rsidR="426BECBB" w:rsidRDefault="340E1DB7" w:rsidP="426BECBB">
            <w:pPr>
              <w:spacing w:after="0"/>
            </w:pPr>
            <w:r w:rsidRPr="0DFFADD4">
              <w:rPr>
                <w:b/>
                <w:bCs/>
                <w:sz w:val="20"/>
                <w:szCs w:val="20"/>
              </w:rPr>
              <w:t>Guidance</w:t>
            </w:r>
            <w:r w:rsidR="15D98F9D" w:rsidRPr="0DFFADD4">
              <w:rPr>
                <w:b/>
                <w:bCs/>
                <w:sz w:val="20"/>
                <w:szCs w:val="20"/>
              </w:rPr>
              <w:t xml:space="preserve"> Points</w:t>
            </w:r>
          </w:p>
        </w:tc>
        <w:tc>
          <w:tcPr>
            <w:tcW w:w="2130" w:type="dxa"/>
            <w:tcMar>
              <w:left w:w="105" w:type="dxa"/>
              <w:right w:w="105" w:type="dxa"/>
            </w:tcMar>
            <w:vAlign w:val="top"/>
          </w:tcPr>
          <w:p w14:paraId="551D4EB3" w14:textId="44E7B6A5" w:rsidR="426BECBB" w:rsidRDefault="426BECBB" w:rsidP="426BECBB">
            <w:pPr>
              <w:spacing w:after="0"/>
            </w:pPr>
            <w:r w:rsidRPr="426BECBB">
              <w:rPr>
                <w:b/>
                <w:bCs/>
                <w:sz w:val="20"/>
                <w:szCs w:val="20"/>
              </w:rPr>
              <w:t>MHHS requirements</w:t>
            </w:r>
          </w:p>
        </w:tc>
        <w:tc>
          <w:tcPr>
            <w:tcW w:w="3994" w:type="dxa"/>
            <w:tcMar>
              <w:left w:w="105" w:type="dxa"/>
              <w:right w:w="105" w:type="dxa"/>
            </w:tcMar>
            <w:vAlign w:val="top"/>
          </w:tcPr>
          <w:p w14:paraId="08E75D45" w14:textId="6EC6F55C" w:rsidR="426BECBB" w:rsidRDefault="426BECBB" w:rsidP="426BECBB">
            <w:r w:rsidRPr="426BECBB">
              <w:rPr>
                <w:b/>
                <w:bCs/>
                <w:sz w:val="20"/>
                <w:szCs w:val="20"/>
              </w:rPr>
              <w:t>Participant Responses</w:t>
            </w:r>
          </w:p>
        </w:tc>
      </w:tr>
      <w:tr w:rsidR="426BECBB" w14:paraId="06FC3C99" w14:textId="77777777" w:rsidTr="258738D0">
        <w:trPr>
          <w:trHeight w:val="1800"/>
        </w:trPr>
        <w:tc>
          <w:tcPr>
            <w:tcW w:w="1950" w:type="dxa"/>
            <w:tcMar>
              <w:left w:w="105" w:type="dxa"/>
              <w:right w:w="105" w:type="dxa"/>
            </w:tcMar>
            <w:vAlign w:val="top"/>
          </w:tcPr>
          <w:p w14:paraId="761C55D7" w14:textId="150030E2" w:rsidR="426BECBB" w:rsidRDefault="426BECBB" w:rsidP="426BECBB">
            <w:pPr>
              <w:spacing w:line="257" w:lineRule="auto"/>
            </w:pPr>
            <w:r w:rsidRPr="426BECBB">
              <w:rPr>
                <w:sz w:val="20"/>
                <w:szCs w:val="20"/>
              </w:rPr>
              <w:t xml:space="preserve">5.8.1.1 </w:t>
            </w:r>
            <w:r w:rsidRPr="426BECBB">
              <w:rPr>
                <w:b/>
                <w:bCs/>
                <w:sz w:val="20"/>
                <w:szCs w:val="20"/>
              </w:rPr>
              <w:t>Metering Role</w:t>
            </w:r>
          </w:p>
        </w:tc>
        <w:tc>
          <w:tcPr>
            <w:tcW w:w="3390" w:type="dxa"/>
            <w:tcMar>
              <w:left w:w="105" w:type="dxa"/>
              <w:right w:w="105" w:type="dxa"/>
            </w:tcMar>
            <w:vAlign w:val="top"/>
          </w:tcPr>
          <w:p w14:paraId="0C909FA0" w14:textId="03CC3FBF" w:rsidR="426BECBB" w:rsidRDefault="426BECBB" w:rsidP="00D5184C">
            <w:pPr>
              <w:pStyle w:val="ListParagraph"/>
              <w:numPr>
                <w:ilvl w:val="0"/>
                <w:numId w:val="94"/>
              </w:numPr>
              <w:spacing w:line="257" w:lineRule="auto"/>
              <w:rPr>
                <w:rFonts w:eastAsia="Arial" w:cs="Arial"/>
                <w:sz w:val="20"/>
                <w:szCs w:val="20"/>
              </w:rPr>
            </w:pPr>
            <w:r w:rsidRPr="426BECBB">
              <w:rPr>
                <w:rFonts w:eastAsia="Arial" w:cs="Arial"/>
                <w:sz w:val="20"/>
                <w:szCs w:val="20"/>
              </w:rPr>
              <w:t>Please confirm for which of the following segments you intend to operate in:</w:t>
            </w:r>
          </w:p>
          <w:p w14:paraId="49430A19" w14:textId="27DB160D" w:rsidR="426BECBB" w:rsidRDefault="426BECBB" w:rsidP="00D5184C">
            <w:pPr>
              <w:pStyle w:val="ListParagraph"/>
              <w:numPr>
                <w:ilvl w:val="0"/>
                <w:numId w:val="93"/>
              </w:numPr>
              <w:spacing w:line="257" w:lineRule="auto"/>
              <w:rPr>
                <w:rFonts w:eastAsia="Arial" w:cs="Arial"/>
                <w:sz w:val="20"/>
                <w:szCs w:val="20"/>
              </w:rPr>
            </w:pPr>
            <w:r w:rsidRPr="426BECBB">
              <w:rPr>
                <w:rFonts w:eastAsia="Arial" w:cs="Arial"/>
                <w:sz w:val="20"/>
                <w:szCs w:val="20"/>
              </w:rPr>
              <w:t>Smart</w:t>
            </w:r>
          </w:p>
          <w:p w14:paraId="1F62B3D2" w14:textId="732CD78F" w:rsidR="426BECBB" w:rsidRDefault="426BECBB" w:rsidP="00D5184C">
            <w:pPr>
              <w:pStyle w:val="ListParagraph"/>
              <w:numPr>
                <w:ilvl w:val="0"/>
                <w:numId w:val="93"/>
              </w:numPr>
              <w:spacing w:line="257" w:lineRule="auto"/>
              <w:rPr>
                <w:rFonts w:eastAsia="Arial" w:cs="Arial"/>
                <w:sz w:val="20"/>
                <w:szCs w:val="20"/>
              </w:rPr>
            </w:pPr>
            <w:r w:rsidRPr="426BECBB">
              <w:rPr>
                <w:rFonts w:eastAsia="Arial" w:cs="Arial"/>
                <w:sz w:val="20"/>
                <w:szCs w:val="20"/>
              </w:rPr>
              <w:t>Advanced</w:t>
            </w:r>
          </w:p>
          <w:p w14:paraId="080BC3D1" w14:textId="1355E9F7" w:rsidR="426BECBB" w:rsidRDefault="426BECBB" w:rsidP="00D5184C">
            <w:pPr>
              <w:pStyle w:val="ListParagraph"/>
              <w:numPr>
                <w:ilvl w:val="0"/>
                <w:numId w:val="93"/>
              </w:numPr>
              <w:spacing w:line="257" w:lineRule="auto"/>
              <w:rPr>
                <w:rFonts w:eastAsia="Arial" w:cs="Arial"/>
                <w:sz w:val="20"/>
                <w:szCs w:val="20"/>
              </w:rPr>
            </w:pPr>
            <w:r w:rsidRPr="426BECBB">
              <w:rPr>
                <w:rFonts w:eastAsia="Arial" w:cs="Arial"/>
                <w:sz w:val="20"/>
                <w:szCs w:val="20"/>
              </w:rPr>
              <w:t>Smart and Advanced</w:t>
            </w:r>
          </w:p>
        </w:tc>
        <w:tc>
          <w:tcPr>
            <w:tcW w:w="3700" w:type="dxa"/>
            <w:tcMar>
              <w:left w:w="108" w:type="dxa"/>
              <w:right w:w="108" w:type="dxa"/>
            </w:tcMar>
            <w:vAlign w:val="top"/>
          </w:tcPr>
          <w:p w14:paraId="6ED05193" w14:textId="47F0AF68" w:rsidR="340E1DB7" w:rsidRDefault="340E1DB7" w:rsidP="0DFFADD4">
            <w:pPr>
              <w:spacing w:after="0"/>
            </w:pPr>
            <w:r w:rsidRPr="0DFFADD4">
              <w:rPr>
                <w:sz w:val="20"/>
                <w:szCs w:val="20"/>
              </w:rPr>
              <w:t xml:space="preserve">For Question 5.8.1.1 A – Your response should include the following: </w:t>
            </w:r>
          </w:p>
          <w:p w14:paraId="35D25511" w14:textId="153E0FCC" w:rsidR="0DFFADD4" w:rsidRDefault="0DFFADD4" w:rsidP="0DFFADD4">
            <w:pPr>
              <w:spacing w:after="0"/>
              <w:rPr>
                <w:sz w:val="20"/>
                <w:szCs w:val="20"/>
              </w:rPr>
            </w:pPr>
          </w:p>
          <w:p w14:paraId="47E90024" w14:textId="4A9FD88F" w:rsidR="426BECBB" w:rsidRDefault="5AB3B13C" w:rsidP="00D5184C">
            <w:pPr>
              <w:pStyle w:val="ListParagraph"/>
              <w:numPr>
                <w:ilvl w:val="0"/>
                <w:numId w:val="92"/>
              </w:numPr>
              <w:rPr>
                <w:rFonts w:eastAsia="Arial" w:cs="Arial"/>
                <w:sz w:val="20"/>
                <w:szCs w:val="20"/>
              </w:rPr>
            </w:pPr>
            <w:r w:rsidRPr="1FC42B2F">
              <w:rPr>
                <w:rFonts w:eastAsia="Arial" w:cs="Arial"/>
                <w:sz w:val="20"/>
                <w:szCs w:val="20"/>
              </w:rPr>
              <w:t xml:space="preserve">Which </w:t>
            </w:r>
            <w:r w:rsidR="77D76891" w:rsidRPr="1FC42B2F">
              <w:rPr>
                <w:rFonts w:eastAsia="Arial" w:cs="Arial"/>
                <w:sz w:val="20"/>
                <w:szCs w:val="20"/>
              </w:rPr>
              <w:t>MOA</w:t>
            </w:r>
            <w:r w:rsidRPr="1FC42B2F">
              <w:rPr>
                <w:rFonts w:eastAsia="Arial" w:cs="Arial"/>
                <w:sz w:val="20"/>
                <w:szCs w:val="20"/>
              </w:rPr>
              <w:t xml:space="preserve"> segment(s) you are applying to Qualify in, hence complete your testing for.</w:t>
            </w:r>
          </w:p>
          <w:p w14:paraId="0F207363" w14:textId="473322D3" w:rsidR="426BECBB" w:rsidRDefault="426BECBB" w:rsidP="426BECBB">
            <w:r w:rsidRPr="426BECBB">
              <w:rPr>
                <w:szCs w:val="17"/>
              </w:rPr>
              <w:t xml:space="preserve"> </w:t>
            </w:r>
          </w:p>
        </w:tc>
        <w:tc>
          <w:tcPr>
            <w:tcW w:w="2130" w:type="dxa"/>
            <w:tcMar>
              <w:left w:w="105" w:type="dxa"/>
              <w:right w:w="105" w:type="dxa"/>
            </w:tcMar>
            <w:vAlign w:val="top"/>
          </w:tcPr>
          <w:p w14:paraId="36E3C801" w14:textId="23E7634C" w:rsidR="426BECBB" w:rsidRDefault="426BECBB" w:rsidP="426BECBB">
            <w:r w:rsidRPr="426BECBB">
              <w:rPr>
                <w:color w:val="000000" w:themeColor="text1"/>
                <w:sz w:val="20"/>
                <w:szCs w:val="20"/>
              </w:rPr>
              <w:t xml:space="preserve"> </w:t>
            </w:r>
          </w:p>
        </w:tc>
        <w:tc>
          <w:tcPr>
            <w:tcW w:w="3994" w:type="dxa"/>
            <w:tcMar>
              <w:left w:w="105" w:type="dxa"/>
              <w:right w:w="105" w:type="dxa"/>
            </w:tcMar>
            <w:vAlign w:val="top"/>
          </w:tcPr>
          <w:p w14:paraId="0CC58FB5" w14:textId="7959C0F5" w:rsidR="426BECBB" w:rsidRDefault="426BECBB" w:rsidP="426BECBB">
            <w:r w:rsidRPr="426BECBB">
              <w:rPr>
                <w:sz w:val="20"/>
                <w:szCs w:val="20"/>
              </w:rPr>
              <w:t xml:space="preserve"> </w:t>
            </w:r>
          </w:p>
        </w:tc>
      </w:tr>
      <w:tr w:rsidR="258738D0" w14:paraId="0266692A" w14:textId="77777777" w:rsidTr="258738D0">
        <w:trPr>
          <w:trHeight w:val="300"/>
        </w:trPr>
        <w:tc>
          <w:tcPr>
            <w:tcW w:w="1950" w:type="dxa"/>
            <w:vMerge w:val="restart"/>
            <w:tcMar>
              <w:left w:w="105" w:type="dxa"/>
              <w:right w:w="105" w:type="dxa"/>
            </w:tcMar>
            <w:vAlign w:val="top"/>
          </w:tcPr>
          <w:p w14:paraId="0DA8C5DA" w14:textId="6C72C975" w:rsidR="36440CB7" w:rsidRDefault="36440CB7" w:rsidP="258738D0">
            <w:pPr>
              <w:spacing w:after="0" w:line="257" w:lineRule="auto"/>
            </w:pPr>
            <w:r w:rsidRPr="258738D0">
              <w:rPr>
                <w:sz w:val="20"/>
                <w:szCs w:val="20"/>
              </w:rPr>
              <w:t xml:space="preserve">5.8.1.2 </w:t>
            </w:r>
            <w:r w:rsidRPr="258738D0">
              <w:rPr>
                <w:b/>
                <w:bCs/>
                <w:sz w:val="20"/>
                <w:szCs w:val="20"/>
              </w:rPr>
              <w:t>Appointments</w:t>
            </w:r>
          </w:p>
          <w:p w14:paraId="704229E8" w14:textId="00C6B7E8" w:rsidR="36440CB7" w:rsidRDefault="36440CB7" w:rsidP="258738D0">
            <w:pPr>
              <w:spacing w:after="0" w:line="257" w:lineRule="auto"/>
            </w:pPr>
            <w:r w:rsidRPr="258738D0">
              <w:rPr>
                <w:sz w:val="20"/>
                <w:szCs w:val="20"/>
              </w:rPr>
              <w:t xml:space="preserve"> </w:t>
            </w:r>
          </w:p>
          <w:p w14:paraId="5B6B976B" w14:textId="328EBCA4" w:rsidR="36440CB7" w:rsidRDefault="36440CB7" w:rsidP="258738D0">
            <w:pPr>
              <w:spacing w:after="0" w:line="257" w:lineRule="auto"/>
            </w:pPr>
            <w:r w:rsidRPr="258738D0">
              <w:rPr>
                <w:sz w:val="20"/>
                <w:szCs w:val="20"/>
              </w:rPr>
              <w:t>In line with MHHSP-BP002 and MHHSP-BP003</w:t>
            </w:r>
          </w:p>
          <w:p w14:paraId="0D5847F1" w14:textId="38BB9084" w:rsidR="258738D0" w:rsidRDefault="258738D0" w:rsidP="258738D0">
            <w:pPr>
              <w:spacing w:line="257" w:lineRule="auto"/>
              <w:rPr>
                <w:sz w:val="20"/>
                <w:szCs w:val="20"/>
              </w:rPr>
            </w:pPr>
          </w:p>
        </w:tc>
        <w:tc>
          <w:tcPr>
            <w:tcW w:w="3390" w:type="dxa"/>
            <w:tcMar>
              <w:left w:w="105" w:type="dxa"/>
              <w:right w:w="105" w:type="dxa"/>
            </w:tcMar>
            <w:vAlign w:val="top"/>
          </w:tcPr>
          <w:p w14:paraId="5DAB46E3" w14:textId="5E261A28" w:rsidR="36440CB7" w:rsidRDefault="36440CB7" w:rsidP="00D5184C">
            <w:pPr>
              <w:pStyle w:val="ListParagraph"/>
              <w:numPr>
                <w:ilvl w:val="0"/>
                <w:numId w:val="91"/>
              </w:numPr>
              <w:spacing w:line="257" w:lineRule="auto"/>
              <w:rPr>
                <w:rFonts w:eastAsia="Arial" w:cs="Arial"/>
                <w:sz w:val="20"/>
                <w:szCs w:val="20"/>
              </w:rPr>
            </w:pPr>
            <w:r w:rsidRPr="258738D0">
              <w:rPr>
                <w:rFonts w:eastAsia="Arial" w:cs="Arial"/>
                <w:sz w:val="20"/>
                <w:szCs w:val="20"/>
              </w:rPr>
              <w:t>Excluding the functional elements tested in PIT/SIT/QT, what further changes have been made to your E2E business process? (</w:t>
            </w:r>
            <w:r w:rsidRPr="258738D0">
              <w:rPr>
                <w:rFonts w:eastAsia="Arial" w:cs="Arial"/>
                <w:i/>
                <w:iCs/>
                <w:sz w:val="20"/>
                <w:szCs w:val="20"/>
              </w:rPr>
              <w:t>e.g. to inputs, workflows, integrations, and downstream systems and processes; this may be nothing</w:t>
            </w:r>
            <w:r w:rsidRPr="258738D0">
              <w:rPr>
                <w:rFonts w:eastAsia="Arial" w:cs="Arial"/>
                <w:sz w:val="20"/>
                <w:szCs w:val="20"/>
              </w:rPr>
              <w:t>). In the case that changes have been made, how have you tested these updated E2E business process (</w:t>
            </w:r>
            <w:r w:rsidRPr="258738D0">
              <w:rPr>
                <w:rFonts w:eastAsia="Arial" w:cs="Arial"/>
                <w:i/>
                <w:iCs/>
                <w:sz w:val="20"/>
                <w:szCs w:val="20"/>
              </w:rPr>
              <w:t>e.g. E2E process changes tested in own UIT environment</w:t>
            </w:r>
            <w:r w:rsidRPr="258738D0">
              <w:rPr>
                <w:rFonts w:eastAsia="Arial" w:cs="Arial"/>
                <w:sz w:val="20"/>
                <w:szCs w:val="20"/>
              </w:rPr>
              <w:t>)</w:t>
            </w:r>
          </w:p>
          <w:p w14:paraId="34D94D87" w14:textId="6D28FAAF" w:rsidR="258738D0" w:rsidRDefault="258738D0" w:rsidP="258738D0">
            <w:pPr>
              <w:spacing w:line="257" w:lineRule="auto"/>
              <w:rPr>
                <w:sz w:val="20"/>
                <w:szCs w:val="20"/>
              </w:rPr>
            </w:pPr>
          </w:p>
        </w:tc>
        <w:tc>
          <w:tcPr>
            <w:tcW w:w="3700" w:type="dxa"/>
            <w:tcMar>
              <w:left w:w="108" w:type="dxa"/>
              <w:right w:w="108" w:type="dxa"/>
            </w:tcMar>
            <w:vAlign w:val="top"/>
          </w:tcPr>
          <w:p w14:paraId="7DAB9E6E" w14:textId="5E6FB2C1" w:rsidR="36440CB7" w:rsidRDefault="36440CB7" w:rsidP="258738D0">
            <w:pPr>
              <w:spacing w:after="0"/>
            </w:pPr>
            <w:r w:rsidRPr="258738D0">
              <w:rPr>
                <w:sz w:val="20"/>
                <w:szCs w:val="20"/>
              </w:rPr>
              <w:t>For Question 5.8.1.2 A – Your response should include the following:</w:t>
            </w:r>
          </w:p>
          <w:p w14:paraId="06859B1D" w14:textId="49180A13" w:rsidR="36440CB7" w:rsidRDefault="36440CB7" w:rsidP="258738D0">
            <w:pPr>
              <w:spacing w:after="0"/>
            </w:pPr>
            <w:r w:rsidRPr="258738D0">
              <w:rPr>
                <w:sz w:val="20"/>
                <w:szCs w:val="20"/>
              </w:rPr>
              <w:t xml:space="preserve"> </w:t>
            </w:r>
          </w:p>
          <w:p w14:paraId="0912DDEC" w14:textId="279B1896" w:rsidR="36440CB7" w:rsidRDefault="36440CB7" w:rsidP="00D5184C">
            <w:pPr>
              <w:pStyle w:val="ListParagraph"/>
              <w:numPr>
                <w:ilvl w:val="0"/>
                <w:numId w:val="90"/>
              </w:numPr>
              <w:rPr>
                <w:rFonts w:eastAsia="Arial" w:cs="Arial"/>
                <w:sz w:val="20"/>
                <w:szCs w:val="20"/>
              </w:rPr>
            </w:pPr>
            <w:r w:rsidRPr="258738D0">
              <w:rPr>
                <w:rFonts w:eastAsia="Arial" w:cs="Arial"/>
                <w:sz w:val="20"/>
                <w:szCs w:val="20"/>
              </w:rPr>
              <w:t>A disclosure of changes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and REC Codes. Additionally, this may be because you are placing reliance on testing completed by other MHHS Participants for common systems, but the integration with your own end-to-end solution has not yet been tested.</w:t>
            </w:r>
          </w:p>
          <w:p w14:paraId="76DD1611" w14:textId="29A98953" w:rsidR="36440CB7" w:rsidRDefault="36440CB7" w:rsidP="258738D0">
            <w:pPr>
              <w:spacing w:after="0"/>
              <w:ind w:firstLine="720"/>
            </w:pPr>
            <w:r w:rsidRPr="258738D0">
              <w:rPr>
                <w:sz w:val="20"/>
                <w:szCs w:val="20"/>
              </w:rPr>
              <w:t xml:space="preserve"> </w:t>
            </w:r>
          </w:p>
          <w:p w14:paraId="2CE659D4" w14:textId="0EA86096" w:rsidR="36440CB7" w:rsidRDefault="36440CB7" w:rsidP="00D5184C">
            <w:pPr>
              <w:pStyle w:val="ListParagraph"/>
              <w:numPr>
                <w:ilvl w:val="0"/>
                <w:numId w:val="90"/>
              </w:numPr>
              <w:rPr>
                <w:rFonts w:eastAsia="Arial" w:cs="Arial"/>
                <w:sz w:val="20"/>
                <w:szCs w:val="20"/>
              </w:rPr>
            </w:pPr>
            <w:r w:rsidRPr="258738D0">
              <w:rPr>
                <w:rFonts w:eastAsia="Arial" w:cs="Arial"/>
                <w:sz w:val="20"/>
                <w:szCs w:val="20"/>
              </w:rPr>
              <w:lastRenderedPageBreak/>
              <w:t>How you will gain assurance that even with these additional changes, your wider end-to-end systems and processes will still enable you to operate in line with your BSC and REC Code Requirements. For example, will you perform further testing in your own UIT environment, and if so, what will be the scope of this testing and who will be involved.</w:t>
            </w:r>
          </w:p>
          <w:p w14:paraId="360F1911" w14:textId="5A661161" w:rsidR="36440CB7" w:rsidRDefault="36440CB7" w:rsidP="258738D0">
            <w:pPr>
              <w:spacing w:after="0"/>
              <w:ind w:firstLine="720"/>
            </w:pPr>
            <w:r w:rsidRPr="258738D0">
              <w:rPr>
                <w:sz w:val="20"/>
                <w:szCs w:val="20"/>
              </w:rPr>
              <w:t xml:space="preserve"> </w:t>
            </w:r>
          </w:p>
          <w:p w14:paraId="247E617E" w14:textId="6537ED4A" w:rsidR="36440CB7" w:rsidRDefault="36440CB7" w:rsidP="00D5184C">
            <w:pPr>
              <w:pStyle w:val="ListParagraph"/>
              <w:numPr>
                <w:ilvl w:val="0"/>
                <w:numId w:val="90"/>
              </w:numPr>
              <w:rPr>
                <w:rFonts w:eastAsia="Arial" w:cs="Arial"/>
                <w:sz w:val="20"/>
                <w:szCs w:val="20"/>
              </w:rPr>
            </w:pPr>
            <w:r w:rsidRPr="258738D0">
              <w:rPr>
                <w:rFonts w:eastAsia="Arial" w:cs="Arial"/>
                <w:sz w:val="20"/>
                <w:szCs w:val="20"/>
              </w:rPr>
              <w:t>If there are no relevant additional changes to disclose for this business process, please write “N/A”.</w:t>
            </w:r>
          </w:p>
          <w:p w14:paraId="5A4C76F9" w14:textId="607E9174" w:rsidR="258738D0" w:rsidRDefault="258738D0" w:rsidP="258738D0">
            <w:pPr>
              <w:rPr>
                <w:sz w:val="20"/>
                <w:szCs w:val="20"/>
              </w:rPr>
            </w:pPr>
          </w:p>
        </w:tc>
        <w:tc>
          <w:tcPr>
            <w:tcW w:w="2130" w:type="dxa"/>
            <w:vMerge w:val="restart"/>
            <w:tcMar>
              <w:left w:w="105" w:type="dxa"/>
              <w:right w:w="105" w:type="dxa"/>
            </w:tcMar>
            <w:vAlign w:val="top"/>
          </w:tcPr>
          <w:p w14:paraId="11EDC215" w14:textId="1CE324ED" w:rsidR="36440CB7" w:rsidRDefault="36440CB7">
            <w:r w:rsidRPr="258738D0">
              <w:rPr>
                <w:color w:val="000000" w:themeColor="text1"/>
                <w:sz w:val="20"/>
                <w:szCs w:val="20"/>
              </w:rPr>
              <w:lastRenderedPageBreak/>
              <w:t>MHHS-BR-MS-001</w:t>
            </w:r>
          </w:p>
          <w:p w14:paraId="171C7CFE" w14:textId="0773B5B2" w:rsidR="36440CB7" w:rsidRDefault="36440CB7">
            <w:r w:rsidRPr="258738D0">
              <w:rPr>
                <w:color w:val="000000" w:themeColor="text1"/>
                <w:sz w:val="20"/>
                <w:szCs w:val="20"/>
              </w:rPr>
              <w:t>MHHS-BR-MS-002</w:t>
            </w:r>
          </w:p>
          <w:p w14:paraId="5296E1A1" w14:textId="39EF49F2" w:rsidR="36440CB7" w:rsidRDefault="36440CB7">
            <w:r w:rsidRPr="258738D0">
              <w:rPr>
                <w:color w:val="000000" w:themeColor="text1"/>
                <w:sz w:val="20"/>
                <w:szCs w:val="20"/>
              </w:rPr>
              <w:t>MHHS-BR-MS-003</w:t>
            </w:r>
          </w:p>
          <w:p w14:paraId="2954F23F" w14:textId="77BEB236" w:rsidR="36440CB7" w:rsidRDefault="36440CB7">
            <w:r w:rsidRPr="258738D0">
              <w:rPr>
                <w:color w:val="000000" w:themeColor="text1"/>
                <w:sz w:val="20"/>
                <w:szCs w:val="20"/>
              </w:rPr>
              <w:t>MHHS-BR-MS-004</w:t>
            </w:r>
          </w:p>
          <w:p w14:paraId="4F75818C" w14:textId="72F60025" w:rsidR="36440CB7" w:rsidRDefault="36440CB7">
            <w:r w:rsidRPr="258738D0">
              <w:rPr>
                <w:color w:val="000000" w:themeColor="text1"/>
                <w:sz w:val="20"/>
                <w:szCs w:val="20"/>
              </w:rPr>
              <w:t>MHHS-BR-MS-005</w:t>
            </w:r>
          </w:p>
          <w:p w14:paraId="6799CDBB" w14:textId="6EC277D1" w:rsidR="36440CB7" w:rsidRDefault="36440CB7">
            <w:r w:rsidRPr="258738D0">
              <w:rPr>
                <w:color w:val="000000" w:themeColor="text1"/>
                <w:sz w:val="20"/>
                <w:szCs w:val="20"/>
              </w:rPr>
              <w:t>MHHS-BR-MS-006</w:t>
            </w:r>
          </w:p>
          <w:p w14:paraId="51B0D365" w14:textId="133BE19C" w:rsidR="36440CB7" w:rsidRDefault="36440CB7">
            <w:r w:rsidRPr="258738D0">
              <w:rPr>
                <w:color w:val="000000" w:themeColor="text1"/>
                <w:sz w:val="20"/>
                <w:szCs w:val="20"/>
              </w:rPr>
              <w:t>MHHS-BR-MS-006.1</w:t>
            </w:r>
          </w:p>
          <w:p w14:paraId="6CFAE362" w14:textId="447789B1" w:rsidR="36440CB7" w:rsidRDefault="36440CB7">
            <w:r w:rsidRPr="258738D0">
              <w:rPr>
                <w:color w:val="000000" w:themeColor="text1"/>
                <w:sz w:val="20"/>
                <w:szCs w:val="20"/>
              </w:rPr>
              <w:t>MHHS-BR-MS-007</w:t>
            </w:r>
          </w:p>
          <w:p w14:paraId="3BDE6E23" w14:textId="3FCE57FB" w:rsidR="36440CB7" w:rsidRDefault="36440CB7">
            <w:r w:rsidRPr="258738D0">
              <w:rPr>
                <w:color w:val="000000" w:themeColor="text1"/>
                <w:sz w:val="20"/>
                <w:szCs w:val="20"/>
              </w:rPr>
              <w:t>MHHS-BR-MS-008</w:t>
            </w:r>
          </w:p>
          <w:p w14:paraId="182A0A52" w14:textId="7A994459" w:rsidR="36440CB7" w:rsidRDefault="36440CB7">
            <w:r w:rsidRPr="258738D0">
              <w:rPr>
                <w:color w:val="000000" w:themeColor="text1"/>
                <w:sz w:val="20"/>
                <w:szCs w:val="20"/>
              </w:rPr>
              <w:t>MHHS-BR-MS-008.1</w:t>
            </w:r>
          </w:p>
          <w:p w14:paraId="099DD40C" w14:textId="210523BA" w:rsidR="36440CB7" w:rsidRDefault="36440CB7">
            <w:r w:rsidRPr="258738D0">
              <w:rPr>
                <w:color w:val="000000" w:themeColor="text1"/>
                <w:sz w:val="20"/>
                <w:szCs w:val="20"/>
              </w:rPr>
              <w:t>MHHS-BR-MS-009</w:t>
            </w:r>
          </w:p>
          <w:p w14:paraId="2BAD2C9B" w14:textId="520FD879" w:rsidR="36440CB7" w:rsidRDefault="36440CB7">
            <w:r w:rsidRPr="258738D0">
              <w:rPr>
                <w:color w:val="000000" w:themeColor="text1"/>
                <w:sz w:val="20"/>
                <w:szCs w:val="20"/>
              </w:rPr>
              <w:t>MHHS-BR-MS-009.1</w:t>
            </w:r>
          </w:p>
          <w:p w14:paraId="5BD7D0F1" w14:textId="2F9636EC" w:rsidR="36440CB7" w:rsidRDefault="36440CB7">
            <w:r w:rsidRPr="258738D0">
              <w:rPr>
                <w:color w:val="000000" w:themeColor="text1"/>
                <w:sz w:val="20"/>
                <w:szCs w:val="20"/>
              </w:rPr>
              <w:t>MHHS-BR-MS-025</w:t>
            </w:r>
          </w:p>
          <w:p w14:paraId="2357E368" w14:textId="3260AF15" w:rsidR="36440CB7" w:rsidRDefault="36440CB7">
            <w:r w:rsidRPr="258738D0">
              <w:rPr>
                <w:color w:val="000000" w:themeColor="text1"/>
                <w:sz w:val="20"/>
                <w:szCs w:val="20"/>
              </w:rPr>
              <w:t>MHHS-BR-MS-040</w:t>
            </w:r>
          </w:p>
          <w:p w14:paraId="3B222942" w14:textId="78209AD7" w:rsidR="36440CB7" w:rsidRDefault="36440CB7">
            <w:r w:rsidRPr="258738D0">
              <w:rPr>
                <w:color w:val="000000" w:themeColor="text1"/>
                <w:sz w:val="20"/>
                <w:szCs w:val="20"/>
              </w:rPr>
              <w:t>MHHS-BR-MS-086</w:t>
            </w:r>
          </w:p>
          <w:p w14:paraId="08F425E9" w14:textId="0ECA6193" w:rsidR="36440CB7" w:rsidRDefault="36440CB7">
            <w:r w:rsidRPr="258738D0">
              <w:rPr>
                <w:color w:val="000000" w:themeColor="text1"/>
                <w:sz w:val="20"/>
                <w:szCs w:val="20"/>
              </w:rPr>
              <w:t>MHHS-BR-MS-087</w:t>
            </w:r>
          </w:p>
          <w:p w14:paraId="002A72DE" w14:textId="0362E6A5" w:rsidR="36440CB7" w:rsidRDefault="36440CB7">
            <w:r w:rsidRPr="258738D0">
              <w:rPr>
                <w:color w:val="000000" w:themeColor="text1"/>
                <w:sz w:val="20"/>
                <w:szCs w:val="20"/>
              </w:rPr>
              <w:t>MHHS-BR-MS-088</w:t>
            </w:r>
          </w:p>
          <w:p w14:paraId="2F363A4F" w14:textId="51A33C7D" w:rsidR="36440CB7" w:rsidRDefault="36440CB7">
            <w:r w:rsidRPr="258738D0">
              <w:rPr>
                <w:color w:val="000000" w:themeColor="text1"/>
                <w:sz w:val="20"/>
                <w:szCs w:val="20"/>
              </w:rPr>
              <w:t>MHHS-BR-MS-088.1</w:t>
            </w:r>
          </w:p>
          <w:p w14:paraId="7061A278" w14:textId="5CD06138" w:rsidR="258738D0" w:rsidRDefault="258738D0" w:rsidP="258738D0">
            <w:pPr>
              <w:rPr>
                <w:color w:val="000000" w:themeColor="text1"/>
                <w:sz w:val="20"/>
                <w:szCs w:val="20"/>
              </w:rPr>
            </w:pPr>
          </w:p>
        </w:tc>
        <w:tc>
          <w:tcPr>
            <w:tcW w:w="3994" w:type="dxa"/>
            <w:tcMar>
              <w:left w:w="105" w:type="dxa"/>
              <w:right w:w="105" w:type="dxa"/>
            </w:tcMar>
            <w:vAlign w:val="top"/>
          </w:tcPr>
          <w:p w14:paraId="2DDC9D09" w14:textId="3E61ADF6" w:rsidR="258738D0" w:rsidRDefault="258738D0" w:rsidP="258738D0">
            <w:pPr>
              <w:rPr>
                <w:sz w:val="20"/>
                <w:szCs w:val="20"/>
              </w:rPr>
            </w:pPr>
          </w:p>
        </w:tc>
      </w:tr>
      <w:tr w:rsidR="258738D0" w14:paraId="5CE4858E" w14:textId="77777777" w:rsidTr="258738D0">
        <w:trPr>
          <w:trHeight w:val="300"/>
        </w:trPr>
        <w:tc>
          <w:tcPr>
            <w:tcW w:w="1950" w:type="dxa"/>
            <w:vMerge/>
            <w:tcMar>
              <w:left w:w="105" w:type="dxa"/>
              <w:right w:w="105" w:type="dxa"/>
            </w:tcMar>
            <w:vAlign w:val="top"/>
          </w:tcPr>
          <w:p w14:paraId="281A55DF" w14:textId="77777777" w:rsidR="00EF4BBF" w:rsidRDefault="00EF4BBF"/>
        </w:tc>
        <w:tc>
          <w:tcPr>
            <w:tcW w:w="3390" w:type="dxa"/>
            <w:tcMar>
              <w:left w:w="105" w:type="dxa"/>
              <w:right w:w="105" w:type="dxa"/>
            </w:tcMar>
            <w:vAlign w:val="top"/>
          </w:tcPr>
          <w:p w14:paraId="3799466F" w14:textId="6792D859" w:rsidR="36440CB7" w:rsidRDefault="36440CB7" w:rsidP="00D5184C">
            <w:pPr>
              <w:pStyle w:val="ListParagraph"/>
              <w:numPr>
                <w:ilvl w:val="0"/>
                <w:numId w:val="91"/>
              </w:numPr>
              <w:spacing w:line="257" w:lineRule="auto"/>
              <w:rPr>
                <w:rFonts w:eastAsia="Arial" w:cs="Arial"/>
                <w:sz w:val="20"/>
                <w:szCs w:val="20"/>
              </w:rPr>
            </w:pPr>
            <w:r w:rsidRPr="258738D0">
              <w:rPr>
                <w:rFonts w:eastAsia="Arial" w:cs="Arial"/>
                <w:sz w:val="20"/>
                <w:szCs w:val="20"/>
              </w:rPr>
              <w:t>What controls do you have in place to ensure the end-to-end process is carried out within MHHS defined timescales as outlined in the Operational Choreography and baselined in the relevant codes?</w:t>
            </w:r>
          </w:p>
          <w:p w14:paraId="66933568" w14:textId="72C035ED" w:rsidR="258738D0" w:rsidRDefault="258738D0" w:rsidP="258738D0">
            <w:pPr>
              <w:spacing w:line="257" w:lineRule="auto"/>
              <w:rPr>
                <w:sz w:val="20"/>
                <w:szCs w:val="20"/>
              </w:rPr>
            </w:pPr>
          </w:p>
        </w:tc>
        <w:tc>
          <w:tcPr>
            <w:tcW w:w="3700" w:type="dxa"/>
            <w:tcMar>
              <w:left w:w="108" w:type="dxa"/>
              <w:right w:w="108" w:type="dxa"/>
            </w:tcMar>
            <w:vAlign w:val="top"/>
          </w:tcPr>
          <w:p w14:paraId="5474A569" w14:textId="00C13579" w:rsidR="36440CB7" w:rsidRDefault="36440CB7" w:rsidP="258738D0">
            <w:pPr>
              <w:spacing w:after="0"/>
            </w:pPr>
            <w:r w:rsidRPr="258738D0">
              <w:rPr>
                <w:sz w:val="20"/>
                <w:szCs w:val="20"/>
              </w:rPr>
              <w:t xml:space="preserve">For Question 5.8.1.2 B – Your response should include the following: </w:t>
            </w:r>
          </w:p>
          <w:p w14:paraId="14234BAB" w14:textId="4B9B11ED" w:rsidR="36440CB7" w:rsidRDefault="36440CB7" w:rsidP="00D5184C">
            <w:pPr>
              <w:pStyle w:val="ListParagraph"/>
              <w:numPr>
                <w:ilvl w:val="0"/>
                <w:numId w:val="92"/>
              </w:numPr>
              <w:rPr>
                <w:rFonts w:eastAsia="Arial" w:cs="Arial"/>
                <w:sz w:val="20"/>
                <w:szCs w:val="20"/>
              </w:rPr>
            </w:pPr>
            <w:r w:rsidRPr="258738D0">
              <w:rPr>
                <w:rFonts w:eastAsia="Arial" w:cs="Arial"/>
                <w:sz w:val="20"/>
                <w:szCs w:val="20"/>
              </w:rPr>
              <w:t>Controls to ensure Appointment Activities are carried out in line with MHHS defined timescales and messages are processed within 60 minutes of receipt, outlined in the operational choreography. This may include detective controls such as ongoing monitoring.</w:t>
            </w:r>
          </w:p>
          <w:p w14:paraId="6305F3B4" w14:textId="58F5BF3D" w:rsidR="258738D0" w:rsidRDefault="258738D0" w:rsidP="258738D0">
            <w:pPr>
              <w:spacing w:after="0"/>
              <w:rPr>
                <w:sz w:val="20"/>
                <w:szCs w:val="20"/>
              </w:rPr>
            </w:pPr>
          </w:p>
        </w:tc>
        <w:tc>
          <w:tcPr>
            <w:tcW w:w="2130" w:type="dxa"/>
            <w:vMerge/>
            <w:tcMar>
              <w:left w:w="105" w:type="dxa"/>
              <w:right w:w="105" w:type="dxa"/>
            </w:tcMar>
            <w:vAlign w:val="top"/>
          </w:tcPr>
          <w:p w14:paraId="16247516" w14:textId="77777777" w:rsidR="00EF4BBF" w:rsidRDefault="00EF4BBF"/>
        </w:tc>
        <w:tc>
          <w:tcPr>
            <w:tcW w:w="3994" w:type="dxa"/>
            <w:tcMar>
              <w:left w:w="105" w:type="dxa"/>
              <w:right w:w="105" w:type="dxa"/>
            </w:tcMar>
            <w:vAlign w:val="top"/>
          </w:tcPr>
          <w:p w14:paraId="2071459E" w14:textId="03F68BAD" w:rsidR="258738D0" w:rsidRDefault="258738D0" w:rsidP="258738D0">
            <w:pPr>
              <w:rPr>
                <w:sz w:val="20"/>
                <w:szCs w:val="20"/>
              </w:rPr>
            </w:pPr>
          </w:p>
        </w:tc>
      </w:tr>
      <w:tr w:rsidR="258738D0" w14:paraId="6D949873" w14:textId="77777777" w:rsidTr="258738D0">
        <w:trPr>
          <w:trHeight w:val="300"/>
        </w:trPr>
        <w:tc>
          <w:tcPr>
            <w:tcW w:w="1950" w:type="dxa"/>
            <w:vMerge/>
            <w:tcMar>
              <w:left w:w="105" w:type="dxa"/>
              <w:right w:w="105" w:type="dxa"/>
            </w:tcMar>
            <w:vAlign w:val="top"/>
          </w:tcPr>
          <w:p w14:paraId="61670555" w14:textId="77777777" w:rsidR="00EF4BBF" w:rsidRDefault="00EF4BBF"/>
        </w:tc>
        <w:tc>
          <w:tcPr>
            <w:tcW w:w="3390" w:type="dxa"/>
            <w:tcMar>
              <w:left w:w="105" w:type="dxa"/>
              <w:right w:w="105" w:type="dxa"/>
            </w:tcMar>
            <w:vAlign w:val="top"/>
          </w:tcPr>
          <w:p w14:paraId="027CDBF0" w14:textId="42A91D3A" w:rsidR="36440CB7" w:rsidRDefault="36440CB7" w:rsidP="00D5184C">
            <w:pPr>
              <w:pStyle w:val="ListParagraph"/>
              <w:numPr>
                <w:ilvl w:val="0"/>
                <w:numId w:val="91"/>
              </w:numPr>
              <w:spacing w:line="257" w:lineRule="auto"/>
              <w:rPr>
                <w:rFonts w:eastAsia="Arial" w:cs="Arial"/>
                <w:sz w:val="20"/>
                <w:szCs w:val="20"/>
              </w:rPr>
            </w:pPr>
            <w:r w:rsidRPr="258738D0">
              <w:rPr>
                <w:rFonts w:eastAsia="Arial" w:cs="Arial"/>
                <w:sz w:val="20"/>
                <w:szCs w:val="20"/>
              </w:rPr>
              <w:t>What controls do you have in place to identify auto de-appointments by the Registration Services?</w:t>
            </w:r>
          </w:p>
          <w:p w14:paraId="273286EA" w14:textId="52BFF3AB" w:rsidR="258738D0" w:rsidRDefault="258738D0" w:rsidP="258738D0">
            <w:pPr>
              <w:spacing w:line="257" w:lineRule="auto"/>
              <w:rPr>
                <w:sz w:val="20"/>
                <w:szCs w:val="20"/>
              </w:rPr>
            </w:pPr>
          </w:p>
        </w:tc>
        <w:tc>
          <w:tcPr>
            <w:tcW w:w="3700" w:type="dxa"/>
            <w:tcMar>
              <w:left w:w="108" w:type="dxa"/>
              <w:right w:w="108" w:type="dxa"/>
            </w:tcMar>
            <w:vAlign w:val="top"/>
          </w:tcPr>
          <w:p w14:paraId="5865B97C" w14:textId="12A1B60C" w:rsidR="36440CB7" w:rsidRDefault="36440CB7" w:rsidP="258738D0">
            <w:pPr>
              <w:spacing w:after="0"/>
            </w:pPr>
            <w:r w:rsidRPr="258738D0">
              <w:rPr>
                <w:sz w:val="20"/>
                <w:szCs w:val="20"/>
              </w:rPr>
              <w:t xml:space="preserve">For Question 5.8.1.2 C – Your response should include the following: </w:t>
            </w:r>
          </w:p>
          <w:p w14:paraId="6788C3C8" w14:textId="7143CED9" w:rsidR="36440CB7" w:rsidRDefault="36440CB7" w:rsidP="00D5184C">
            <w:pPr>
              <w:pStyle w:val="ListParagraph"/>
              <w:numPr>
                <w:ilvl w:val="0"/>
                <w:numId w:val="92"/>
              </w:numPr>
              <w:rPr>
                <w:rFonts w:eastAsia="Arial" w:cs="Arial"/>
                <w:sz w:val="20"/>
                <w:szCs w:val="20"/>
              </w:rPr>
            </w:pPr>
            <w:r w:rsidRPr="258738D0">
              <w:rPr>
                <w:rFonts w:eastAsia="Arial" w:cs="Arial"/>
                <w:sz w:val="20"/>
                <w:szCs w:val="20"/>
              </w:rPr>
              <w:t>Controls in place to identify where you have been automatically de-appointed as the MOA, for example where the change of meter segment process was not aligned with the appointment process.</w:t>
            </w:r>
          </w:p>
          <w:p w14:paraId="44607463" w14:textId="3DBEE0BF" w:rsidR="36440CB7" w:rsidRDefault="36440CB7" w:rsidP="00D5184C">
            <w:pPr>
              <w:pStyle w:val="ListParagraph"/>
              <w:numPr>
                <w:ilvl w:val="0"/>
                <w:numId w:val="92"/>
              </w:numPr>
              <w:rPr>
                <w:rFonts w:eastAsia="Arial" w:cs="Arial"/>
                <w:sz w:val="20"/>
                <w:szCs w:val="20"/>
              </w:rPr>
            </w:pPr>
            <w:r w:rsidRPr="258738D0">
              <w:rPr>
                <w:rFonts w:eastAsia="Arial" w:cs="Arial"/>
                <w:sz w:val="20"/>
                <w:szCs w:val="20"/>
              </w:rPr>
              <w:t xml:space="preserve">Controls to ensure that your own records are up-to-date to reflect </w:t>
            </w:r>
            <w:r w:rsidRPr="258738D0">
              <w:rPr>
                <w:rFonts w:eastAsia="Arial" w:cs="Arial"/>
                <w:sz w:val="20"/>
                <w:szCs w:val="20"/>
              </w:rPr>
              <w:lastRenderedPageBreak/>
              <w:t>that you were automatically de-appointed.</w:t>
            </w:r>
          </w:p>
          <w:p w14:paraId="49960B0E" w14:textId="541CDECA" w:rsidR="36440CB7" w:rsidRDefault="36440CB7" w:rsidP="00D5184C">
            <w:pPr>
              <w:pStyle w:val="ListParagraph"/>
              <w:numPr>
                <w:ilvl w:val="0"/>
                <w:numId w:val="92"/>
              </w:numPr>
              <w:rPr>
                <w:rFonts w:eastAsia="Arial" w:cs="Arial"/>
                <w:sz w:val="20"/>
                <w:szCs w:val="20"/>
              </w:rPr>
            </w:pPr>
            <w:r w:rsidRPr="258738D0">
              <w:rPr>
                <w:rFonts w:eastAsia="Arial" w:cs="Arial"/>
                <w:sz w:val="20"/>
                <w:szCs w:val="20"/>
              </w:rPr>
              <w:t>How you will work with the Supplier to resolve the issue.</w:t>
            </w:r>
          </w:p>
          <w:p w14:paraId="3F9DD9C2" w14:textId="70A879DC" w:rsidR="258738D0" w:rsidRDefault="258738D0" w:rsidP="258738D0">
            <w:pPr>
              <w:spacing w:after="0"/>
              <w:rPr>
                <w:sz w:val="20"/>
                <w:szCs w:val="20"/>
              </w:rPr>
            </w:pPr>
          </w:p>
          <w:p w14:paraId="12D57F46" w14:textId="1B376820" w:rsidR="258738D0" w:rsidRDefault="258738D0" w:rsidP="258738D0">
            <w:pPr>
              <w:rPr>
                <w:sz w:val="20"/>
                <w:szCs w:val="20"/>
              </w:rPr>
            </w:pPr>
          </w:p>
        </w:tc>
        <w:tc>
          <w:tcPr>
            <w:tcW w:w="2130" w:type="dxa"/>
            <w:vMerge/>
            <w:tcMar>
              <w:left w:w="105" w:type="dxa"/>
              <w:right w:w="105" w:type="dxa"/>
            </w:tcMar>
            <w:vAlign w:val="top"/>
          </w:tcPr>
          <w:p w14:paraId="7597227B" w14:textId="77777777" w:rsidR="00EF4BBF" w:rsidRDefault="00EF4BBF"/>
        </w:tc>
        <w:tc>
          <w:tcPr>
            <w:tcW w:w="3994" w:type="dxa"/>
            <w:tcMar>
              <w:left w:w="105" w:type="dxa"/>
              <w:right w:w="105" w:type="dxa"/>
            </w:tcMar>
            <w:vAlign w:val="top"/>
          </w:tcPr>
          <w:p w14:paraId="6E94673C" w14:textId="0383E035" w:rsidR="258738D0" w:rsidRDefault="258738D0" w:rsidP="258738D0">
            <w:pPr>
              <w:rPr>
                <w:sz w:val="20"/>
                <w:szCs w:val="20"/>
              </w:rPr>
            </w:pPr>
          </w:p>
        </w:tc>
      </w:tr>
      <w:tr w:rsidR="426BECBB" w14:paraId="018795BB" w14:textId="77777777" w:rsidTr="258738D0">
        <w:trPr>
          <w:trHeight w:val="3240"/>
        </w:trPr>
        <w:tc>
          <w:tcPr>
            <w:tcW w:w="1950" w:type="dxa"/>
            <w:vMerge w:val="restart"/>
            <w:tcMar>
              <w:left w:w="105" w:type="dxa"/>
              <w:right w:w="105" w:type="dxa"/>
            </w:tcMar>
            <w:vAlign w:val="top"/>
          </w:tcPr>
          <w:p w14:paraId="7C1F3720" w14:textId="5D278DD5" w:rsidR="426BECBB" w:rsidRDefault="2C875FBD" w:rsidP="426BECBB">
            <w:pPr>
              <w:spacing w:after="0" w:line="257" w:lineRule="auto"/>
            </w:pPr>
            <w:r w:rsidRPr="258738D0">
              <w:rPr>
                <w:sz w:val="20"/>
                <w:szCs w:val="20"/>
              </w:rPr>
              <w:t xml:space="preserve">5.8.1.3 </w:t>
            </w:r>
            <w:r w:rsidRPr="258738D0">
              <w:rPr>
                <w:b/>
                <w:bCs/>
                <w:sz w:val="20"/>
                <w:szCs w:val="20"/>
              </w:rPr>
              <w:t>Change of Energisation Status</w:t>
            </w:r>
          </w:p>
          <w:p w14:paraId="603225E3" w14:textId="14612C77" w:rsidR="426BECBB" w:rsidRDefault="426BECBB" w:rsidP="258738D0">
            <w:pPr>
              <w:spacing w:after="0" w:line="257" w:lineRule="auto"/>
              <w:rPr>
                <w:b/>
                <w:bCs/>
                <w:sz w:val="20"/>
                <w:szCs w:val="20"/>
              </w:rPr>
            </w:pPr>
          </w:p>
          <w:p w14:paraId="2CAEF1A3" w14:textId="1B11726A" w:rsidR="426BECBB" w:rsidRDefault="2C875FBD" w:rsidP="426BECBB">
            <w:pPr>
              <w:spacing w:after="0" w:line="257" w:lineRule="auto"/>
            </w:pPr>
            <w:r w:rsidRPr="258738D0">
              <w:rPr>
                <w:sz w:val="20"/>
                <w:szCs w:val="20"/>
              </w:rPr>
              <w:t>In line with MHHSP-BP008</w:t>
            </w:r>
          </w:p>
          <w:p w14:paraId="045F2EAA" w14:textId="7B8FE62C" w:rsidR="426BECBB" w:rsidRDefault="426BECBB" w:rsidP="258738D0">
            <w:pPr>
              <w:spacing w:after="0" w:line="257" w:lineRule="auto"/>
              <w:rPr>
                <w:sz w:val="20"/>
                <w:szCs w:val="20"/>
              </w:rPr>
            </w:pPr>
          </w:p>
        </w:tc>
        <w:tc>
          <w:tcPr>
            <w:tcW w:w="3390" w:type="dxa"/>
            <w:tcMar>
              <w:left w:w="105" w:type="dxa"/>
              <w:right w:w="105" w:type="dxa"/>
            </w:tcMar>
            <w:vAlign w:val="top"/>
          </w:tcPr>
          <w:p w14:paraId="140D68A3" w14:textId="43F9F701" w:rsidR="426BECBB" w:rsidRDefault="76081E4F" w:rsidP="00D5184C">
            <w:pPr>
              <w:pStyle w:val="ListParagraph"/>
              <w:numPr>
                <w:ilvl w:val="0"/>
                <w:numId w:val="89"/>
              </w:numPr>
              <w:spacing w:line="257" w:lineRule="auto"/>
              <w:rPr>
                <w:rFonts w:eastAsia="Arial" w:cs="Arial"/>
                <w:sz w:val="20"/>
                <w:szCs w:val="20"/>
              </w:rPr>
            </w:pPr>
            <w:r w:rsidRPr="258738D0">
              <w:rPr>
                <w:rFonts w:eastAsia="Arial" w:cs="Arial"/>
                <w:sz w:val="20"/>
                <w:szCs w:val="20"/>
              </w:rPr>
              <w:t>Excluding the functional elements tested in PIT/SIT/QT, what further changes have been made to your E2E business process? (</w:t>
            </w:r>
            <w:r w:rsidRPr="258738D0">
              <w:rPr>
                <w:rFonts w:eastAsia="Arial" w:cs="Arial"/>
                <w:i/>
                <w:iCs/>
                <w:sz w:val="20"/>
                <w:szCs w:val="20"/>
              </w:rPr>
              <w:t>e.g. to inputs, workflows, integrations, and downstream systems and processes; this may be nothing</w:t>
            </w:r>
            <w:r w:rsidRPr="258738D0">
              <w:rPr>
                <w:rFonts w:eastAsia="Arial" w:cs="Arial"/>
                <w:sz w:val="20"/>
                <w:szCs w:val="20"/>
              </w:rPr>
              <w:t>). In the case that changes have been made, how have you tested these updated E2E business process (</w:t>
            </w:r>
            <w:r w:rsidRPr="258738D0">
              <w:rPr>
                <w:rFonts w:eastAsia="Arial" w:cs="Arial"/>
                <w:i/>
                <w:iCs/>
                <w:sz w:val="20"/>
                <w:szCs w:val="20"/>
              </w:rPr>
              <w:t>e.g. E2E process changes tested in own UIT environment</w:t>
            </w:r>
            <w:r w:rsidRPr="258738D0">
              <w:rPr>
                <w:rFonts w:eastAsia="Arial" w:cs="Arial"/>
                <w:sz w:val="20"/>
                <w:szCs w:val="20"/>
              </w:rPr>
              <w:t>)</w:t>
            </w:r>
          </w:p>
          <w:p w14:paraId="2EE9BA88" w14:textId="04620B83" w:rsidR="426BECBB" w:rsidRDefault="426BECBB" w:rsidP="258738D0">
            <w:pPr>
              <w:spacing w:after="0" w:line="257" w:lineRule="auto"/>
              <w:rPr>
                <w:sz w:val="20"/>
                <w:szCs w:val="20"/>
              </w:rPr>
            </w:pPr>
          </w:p>
        </w:tc>
        <w:tc>
          <w:tcPr>
            <w:tcW w:w="3700" w:type="dxa"/>
            <w:tcBorders>
              <w:right w:val="single" w:sz="8" w:space="0" w:color="auto"/>
            </w:tcBorders>
            <w:tcMar>
              <w:left w:w="108" w:type="dxa"/>
              <w:right w:w="108" w:type="dxa"/>
            </w:tcMar>
            <w:vAlign w:val="top"/>
          </w:tcPr>
          <w:p w14:paraId="1520B774" w14:textId="5800D50B" w:rsidR="426BECBB" w:rsidRDefault="76081E4F" w:rsidP="258738D0">
            <w:pPr>
              <w:spacing w:after="0"/>
            </w:pPr>
            <w:r w:rsidRPr="258738D0">
              <w:rPr>
                <w:sz w:val="20"/>
                <w:szCs w:val="20"/>
              </w:rPr>
              <w:t xml:space="preserve">For Question 5.8.1.3 A – Your response should include the following: </w:t>
            </w:r>
          </w:p>
          <w:p w14:paraId="1DB307C8" w14:textId="5B51977A" w:rsidR="426BECBB" w:rsidRDefault="426BECBB" w:rsidP="258738D0">
            <w:pPr>
              <w:spacing w:after="0"/>
              <w:rPr>
                <w:sz w:val="20"/>
                <w:szCs w:val="20"/>
              </w:rPr>
            </w:pPr>
          </w:p>
          <w:p w14:paraId="540D95C0" w14:textId="15CB58B3" w:rsidR="426BECBB" w:rsidRDefault="76081E4F" w:rsidP="00D5184C">
            <w:pPr>
              <w:pStyle w:val="ListParagraph"/>
              <w:numPr>
                <w:ilvl w:val="0"/>
                <w:numId w:val="92"/>
              </w:numPr>
              <w:rPr>
                <w:rFonts w:eastAsia="Arial" w:cs="Arial"/>
                <w:sz w:val="20"/>
                <w:szCs w:val="20"/>
              </w:rPr>
            </w:pPr>
            <w:r w:rsidRPr="258738D0">
              <w:rPr>
                <w:rFonts w:eastAsia="Arial" w:cs="Arial"/>
                <w:sz w:val="20"/>
                <w:szCs w:val="20"/>
              </w:rPr>
              <w:t>A disclosure of changes to systems and processes which have not been tested as part of PIT/SIT/QT, as above.</w:t>
            </w:r>
          </w:p>
          <w:p w14:paraId="0F9E9978" w14:textId="46B31318" w:rsidR="426BECBB" w:rsidRDefault="426BECBB" w:rsidP="258738D0">
            <w:pPr>
              <w:pStyle w:val="ListParagraph"/>
              <w:ind w:left="360"/>
              <w:rPr>
                <w:rFonts w:eastAsia="Arial" w:cs="Arial"/>
                <w:sz w:val="20"/>
                <w:szCs w:val="20"/>
              </w:rPr>
            </w:pPr>
          </w:p>
          <w:p w14:paraId="620306DE" w14:textId="7BC63BD3" w:rsidR="426BECBB" w:rsidRDefault="76081E4F" w:rsidP="00D5184C">
            <w:pPr>
              <w:pStyle w:val="ListParagraph"/>
              <w:numPr>
                <w:ilvl w:val="0"/>
                <w:numId w:val="92"/>
              </w:numPr>
              <w:rPr>
                <w:rFonts w:eastAsia="Arial" w:cs="Arial"/>
                <w:sz w:val="20"/>
                <w:szCs w:val="20"/>
              </w:rPr>
            </w:pPr>
            <w:r w:rsidRPr="258738D0">
              <w:rPr>
                <w:rFonts w:eastAsia="Arial" w:cs="Arial"/>
                <w:sz w:val="20"/>
                <w:szCs w:val="20"/>
              </w:rPr>
              <w:t>How you will gain assurance that even with these additional changes, your wider end-to-end systems and processes will still enable you to operate in line with your REC Code Requirements, as above.</w:t>
            </w:r>
          </w:p>
          <w:p w14:paraId="4D0A7385" w14:textId="37C81F0F" w:rsidR="426BECBB" w:rsidRDefault="426BECBB" w:rsidP="258738D0">
            <w:pPr>
              <w:pStyle w:val="ListParagraph"/>
              <w:ind w:left="360"/>
              <w:rPr>
                <w:rFonts w:eastAsia="Arial" w:cs="Arial"/>
                <w:sz w:val="20"/>
                <w:szCs w:val="20"/>
              </w:rPr>
            </w:pPr>
          </w:p>
          <w:p w14:paraId="5DAB0740" w14:textId="26B8996D" w:rsidR="426BECBB" w:rsidRDefault="76081E4F" w:rsidP="00D5184C">
            <w:pPr>
              <w:pStyle w:val="ListParagraph"/>
              <w:numPr>
                <w:ilvl w:val="0"/>
                <w:numId w:val="92"/>
              </w:numPr>
              <w:rPr>
                <w:rFonts w:eastAsia="Arial" w:cs="Arial"/>
                <w:sz w:val="20"/>
                <w:szCs w:val="20"/>
              </w:rPr>
            </w:pPr>
            <w:r w:rsidRPr="258738D0">
              <w:rPr>
                <w:rFonts w:eastAsia="Arial" w:cs="Arial"/>
                <w:sz w:val="20"/>
                <w:szCs w:val="20"/>
              </w:rPr>
              <w:t>If there are no relevant additional changes to disclose for this business process, please write “N/A”.</w:t>
            </w:r>
          </w:p>
          <w:p w14:paraId="5FC8817A" w14:textId="3AC9CFA9" w:rsidR="426BECBB" w:rsidRDefault="426BECBB" w:rsidP="0DFFADD4">
            <w:pPr>
              <w:pStyle w:val="ListParagraph"/>
              <w:rPr>
                <w:rFonts w:eastAsia="Arial" w:cs="Arial"/>
                <w:sz w:val="20"/>
                <w:szCs w:val="20"/>
              </w:rPr>
            </w:pPr>
          </w:p>
        </w:tc>
        <w:tc>
          <w:tcPr>
            <w:tcW w:w="2130" w:type="dxa"/>
            <w:vMerge w:val="restart"/>
            <w:tcBorders>
              <w:left w:val="single" w:sz="8" w:space="0" w:color="auto"/>
            </w:tcBorders>
            <w:tcMar>
              <w:left w:w="105" w:type="dxa"/>
              <w:right w:w="105" w:type="dxa"/>
            </w:tcMar>
            <w:vAlign w:val="top"/>
          </w:tcPr>
          <w:p w14:paraId="5E322E3B" w14:textId="22496441" w:rsidR="426BECBB" w:rsidRDefault="1D777487" w:rsidP="426BECBB">
            <w:r w:rsidRPr="258738D0">
              <w:rPr>
                <w:color w:val="000000" w:themeColor="text1"/>
                <w:sz w:val="20"/>
                <w:szCs w:val="20"/>
              </w:rPr>
              <w:t>MHHS-BR-MS-041</w:t>
            </w:r>
          </w:p>
          <w:p w14:paraId="17AC03FB" w14:textId="7C7C3567" w:rsidR="426BECBB" w:rsidRDefault="1D777487" w:rsidP="426BECBB">
            <w:r w:rsidRPr="258738D0">
              <w:rPr>
                <w:color w:val="000000" w:themeColor="text1"/>
                <w:sz w:val="20"/>
                <w:szCs w:val="20"/>
              </w:rPr>
              <w:t>MHHS-BR-MS-042</w:t>
            </w:r>
          </w:p>
          <w:p w14:paraId="3BFD4E76" w14:textId="67093160" w:rsidR="426BECBB" w:rsidRDefault="1D777487" w:rsidP="426BECBB">
            <w:r w:rsidRPr="258738D0">
              <w:rPr>
                <w:color w:val="000000" w:themeColor="text1"/>
                <w:sz w:val="20"/>
                <w:szCs w:val="20"/>
              </w:rPr>
              <w:t>MHHS-BR-MS-042.1</w:t>
            </w:r>
          </w:p>
          <w:p w14:paraId="79618955" w14:textId="72D146FA" w:rsidR="426BECBB" w:rsidRDefault="1D777487" w:rsidP="426BECBB">
            <w:r w:rsidRPr="258738D0">
              <w:rPr>
                <w:color w:val="000000" w:themeColor="text1"/>
                <w:sz w:val="20"/>
                <w:szCs w:val="20"/>
              </w:rPr>
              <w:t>MHHS-BR-MS-043</w:t>
            </w:r>
          </w:p>
          <w:p w14:paraId="0A0DB32D" w14:textId="7B3E399E" w:rsidR="426BECBB" w:rsidRDefault="1D777487" w:rsidP="426BECBB">
            <w:r w:rsidRPr="258738D0">
              <w:rPr>
                <w:color w:val="000000" w:themeColor="text1"/>
                <w:sz w:val="20"/>
                <w:szCs w:val="20"/>
              </w:rPr>
              <w:t>MHHS-BR-MS-044</w:t>
            </w:r>
          </w:p>
          <w:p w14:paraId="0EAEF4D1" w14:textId="2E183493" w:rsidR="426BECBB" w:rsidRDefault="1D777487" w:rsidP="426BECBB">
            <w:r w:rsidRPr="258738D0">
              <w:rPr>
                <w:color w:val="000000" w:themeColor="text1"/>
                <w:sz w:val="20"/>
                <w:szCs w:val="20"/>
              </w:rPr>
              <w:t>MHHS-BR-MS-045</w:t>
            </w:r>
          </w:p>
          <w:p w14:paraId="19545DB2" w14:textId="691F4322" w:rsidR="426BECBB" w:rsidRDefault="1D777487" w:rsidP="426BECBB">
            <w:r w:rsidRPr="258738D0">
              <w:rPr>
                <w:color w:val="000000" w:themeColor="text1"/>
                <w:sz w:val="20"/>
                <w:szCs w:val="20"/>
              </w:rPr>
              <w:t>MHHS-BR-MS-045.1</w:t>
            </w:r>
          </w:p>
          <w:p w14:paraId="5F365F15" w14:textId="1A695BC8" w:rsidR="426BECBB" w:rsidRDefault="1D777487" w:rsidP="426BECBB">
            <w:r w:rsidRPr="258738D0">
              <w:rPr>
                <w:color w:val="000000" w:themeColor="text1"/>
                <w:sz w:val="20"/>
                <w:szCs w:val="20"/>
              </w:rPr>
              <w:t>MHHS-BR-MS-046</w:t>
            </w:r>
          </w:p>
          <w:p w14:paraId="31B14148" w14:textId="67E7F592" w:rsidR="426BECBB" w:rsidRDefault="1D777487" w:rsidP="426BECBB">
            <w:r w:rsidRPr="258738D0">
              <w:rPr>
                <w:color w:val="000000" w:themeColor="text1"/>
                <w:sz w:val="20"/>
                <w:szCs w:val="20"/>
              </w:rPr>
              <w:t>MHHS-BR-MS-046.1</w:t>
            </w:r>
          </w:p>
          <w:p w14:paraId="60B2BF24" w14:textId="3D4EBBC7" w:rsidR="426BECBB" w:rsidRDefault="1D777487" w:rsidP="426BECBB">
            <w:r w:rsidRPr="258738D0">
              <w:rPr>
                <w:color w:val="000000" w:themeColor="text1"/>
                <w:sz w:val="20"/>
                <w:szCs w:val="20"/>
              </w:rPr>
              <w:t>MHHS-BR-MS-049</w:t>
            </w:r>
          </w:p>
          <w:p w14:paraId="3B0305FD" w14:textId="6E96C6B0" w:rsidR="426BECBB" w:rsidRDefault="1D777487" w:rsidP="426BECBB">
            <w:r w:rsidRPr="258738D0">
              <w:rPr>
                <w:color w:val="000000" w:themeColor="text1"/>
                <w:sz w:val="20"/>
                <w:szCs w:val="20"/>
              </w:rPr>
              <w:t>MHHS-BR-MS-050</w:t>
            </w:r>
          </w:p>
          <w:p w14:paraId="0BBC3099" w14:textId="4AC2DE25" w:rsidR="426BECBB" w:rsidRDefault="426BECBB" w:rsidP="258738D0">
            <w:pPr>
              <w:rPr>
                <w:color w:val="000000" w:themeColor="text1"/>
                <w:sz w:val="20"/>
                <w:szCs w:val="20"/>
              </w:rPr>
            </w:pPr>
          </w:p>
        </w:tc>
        <w:tc>
          <w:tcPr>
            <w:tcW w:w="3994" w:type="dxa"/>
            <w:tcMar>
              <w:left w:w="105" w:type="dxa"/>
              <w:right w:w="105" w:type="dxa"/>
            </w:tcMar>
            <w:vAlign w:val="top"/>
          </w:tcPr>
          <w:p w14:paraId="6028B94C" w14:textId="5F85FE8B" w:rsidR="426BECBB" w:rsidRDefault="426BECBB" w:rsidP="426BECBB">
            <w:r w:rsidRPr="426BECBB">
              <w:rPr>
                <w:sz w:val="20"/>
                <w:szCs w:val="20"/>
              </w:rPr>
              <w:t xml:space="preserve"> </w:t>
            </w:r>
          </w:p>
        </w:tc>
      </w:tr>
      <w:tr w:rsidR="258738D0" w14:paraId="570B74C9" w14:textId="77777777" w:rsidTr="258738D0">
        <w:trPr>
          <w:trHeight w:val="300"/>
        </w:trPr>
        <w:tc>
          <w:tcPr>
            <w:tcW w:w="1950" w:type="dxa"/>
            <w:vMerge/>
            <w:tcMar>
              <w:left w:w="105" w:type="dxa"/>
              <w:right w:w="105" w:type="dxa"/>
            </w:tcMar>
            <w:vAlign w:val="top"/>
          </w:tcPr>
          <w:p w14:paraId="4A16AFDE" w14:textId="77777777" w:rsidR="00EF4BBF" w:rsidRDefault="00EF4BBF"/>
        </w:tc>
        <w:tc>
          <w:tcPr>
            <w:tcW w:w="3390" w:type="dxa"/>
            <w:tcMar>
              <w:left w:w="105" w:type="dxa"/>
              <w:right w:w="105" w:type="dxa"/>
            </w:tcMar>
            <w:vAlign w:val="top"/>
          </w:tcPr>
          <w:p w14:paraId="5BA4BC96" w14:textId="0A247016" w:rsidR="17731081" w:rsidRDefault="17731081" w:rsidP="00D5184C">
            <w:pPr>
              <w:pStyle w:val="ListParagraph"/>
              <w:numPr>
                <w:ilvl w:val="0"/>
                <w:numId w:val="89"/>
              </w:numPr>
              <w:spacing w:line="257" w:lineRule="auto"/>
              <w:rPr>
                <w:rFonts w:eastAsia="Arial" w:cs="Arial"/>
                <w:color w:val="000000" w:themeColor="text1"/>
                <w:sz w:val="20"/>
                <w:szCs w:val="20"/>
              </w:rPr>
            </w:pPr>
            <w:r w:rsidRPr="258738D0">
              <w:rPr>
                <w:rFonts w:eastAsia="Arial" w:cs="Arial"/>
                <w:color w:val="000000" w:themeColor="text1"/>
                <w:sz w:val="20"/>
                <w:szCs w:val="20"/>
              </w:rPr>
              <w:t>What controls do you have in place to ensure that for all aspects of the change of energisation process, that communication of relevant information is sent within the timescales set out in the REC. (this response should include the following areas:</w:t>
            </w:r>
          </w:p>
          <w:p w14:paraId="77FBFAC8" w14:textId="16C7768F" w:rsidR="17731081" w:rsidRDefault="17731081" w:rsidP="00D5184C">
            <w:pPr>
              <w:pStyle w:val="ListParagraph"/>
              <w:numPr>
                <w:ilvl w:val="1"/>
                <w:numId w:val="89"/>
              </w:numPr>
              <w:rPr>
                <w:rFonts w:eastAsia="Arial" w:cs="Arial"/>
                <w:i/>
                <w:iCs/>
                <w:color w:val="000000" w:themeColor="text1"/>
                <w:sz w:val="20"/>
                <w:szCs w:val="20"/>
              </w:rPr>
            </w:pPr>
            <w:r w:rsidRPr="258738D0">
              <w:rPr>
                <w:rFonts w:eastAsia="Arial" w:cs="Arial"/>
                <w:i/>
                <w:iCs/>
                <w:color w:val="000000" w:themeColor="text1"/>
                <w:sz w:val="20"/>
                <w:szCs w:val="20"/>
              </w:rPr>
              <w:t>Change of energisation status response (smart, advanced, and traditional)</w:t>
            </w:r>
          </w:p>
          <w:p w14:paraId="72E1122C" w14:textId="5B525F81" w:rsidR="17731081" w:rsidRDefault="17731081" w:rsidP="00D5184C">
            <w:pPr>
              <w:pStyle w:val="ListParagraph"/>
              <w:numPr>
                <w:ilvl w:val="1"/>
                <w:numId w:val="89"/>
              </w:numPr>
              <w:rPr>
                <w:rFonts w:eastAsia="Arial" w:cs="Arial"/>
                <w:i/>
                <w:iCs/>
                <w:color w:val="000000" w:themeColor="text1"/>
                <w:sz w:val="20"/>
                <w:szCs w:val="20"/>
              </w:rPr>
            </w:pPr>
            <w:r w:rsidRPr="258738D0">
              <w:rPr>
                <w:rFonts w:eastAsia="Arial" w:cs="Arial"/>
                <w:i/>
                <w:iCs/>
                <w:color w:val="000000" w:themeColor="text1"/>
                <w:sz w:val="20"/>
                <w:szCs w:val="20"/>
              </w:rPr>
              <w:lastRenderedPageBreak/>
              <w:t>Capture and publish cumulative read</w:t>
            </w:r>
          </w:p>
          <w:p w14:paraId="5DFB9F4D" w14:textId="4C9A80D2" w:rsidR="17731081" w:rsidRDefault="17731081" w:rsidP="00D5184C">
            <w:pPr>
              <w:pStyle w:val="ListParagraph"/>
              <w:numPr>
                <w:ilvl w:val="1"/>
                <w:numId w:val="89"/>
              </w:numPr>
              <w:rPr>
                <w:rFonts w:eastAsia="Arial" w:cs="Arial"/>
                <w:i/>
                <w:iCs/>
                <w:color w:val="000000" w:themeColor="text1"/>
                <w:sz w:val="20"/>
                <w:szCs w:val="20"/>
              </w:rPr>
            </w:pPr>
            <w:r w:rsidRPr="258738D0">
              <w:rPr>
                <w:rFonts w:eastAsia="Arial" w:cs="Arial"/>
                <w:i/>
                <w:iCs/>
                <w:color w:val="000000" w:themeColor="text1"/>
                <w:sz w:val="20"/>
                <w:szCs w:val="20"/>
              </w:rPr>
              <w:t>When change of energisation cannot be actioned</w:t>
            </w:r>
          </w:p>
          <w:p w14:paraId="79E3A7E1" w14:textId="2C64B374" w:rsidR="17731081" w:rsidRDefault="17731081" w:rsidP="00D5184C">
            <w:pPr>
              <w:pStyle w:val="ListParagraph"/>
              <w:numPr>
                <w:ilvl w:val="1"/>
                <w:numId w:val="89"/>
              </w:numPr>
              <w:rPr>
                <w:rFonts w:eastAsia="Arial" w:cs="Arial"/>
                <w:color w:val="000000" w:themeColor="text1"/>
                <w:sz w:val="20"/>
                <w:szCs w:val="20"/>
              </w:rPr>
            </w:pPr>
            <w:r w:rsidRPr="258738D0">
              <w:rPr>
                <w:rFonts w:eastAsia="Arial" w:cs="Arial"/>
                <w:i/>
                <w:iCs/>
                <w:color w:val="000000" w:themeColor="text1"/>
                <w:sz w:val="20"/>
                <w:szCs w:val="20"/>
              </w:rPr>
              <w:t>Investigating and re-submitting rejections</w:t>
            </w:r>
            <w:r w:rsidRPr="258738D0">
              <w:rPr>
                <w:rFonts w:eastAsia="Arial" w:cs="Arial"/>
                <w:color w:val="000000" w:themeColor="text1"/>
                <w:sz w:val="20"/>
                <w:szCs w:val="20"/>
              </w:rPr>
              <w:t>)</w:t>
            </w:r>
          </w:p>
          <w:p w14:paraId="2448E830" w14:textId="424732C8" w:rsidR="258738D0" w:rsidRDefault="258738D0" w:rsidP="258738D0">
            <w:pPr>
              <w:spacing w:line="257" w:lineRule="auto"/>
              <w:rPr>
                <w:sz w:val="20"/>
                <w:szCs w:val="20"/>
              </w:rPr>
            </w:pPr>
          </w:p>
        </w:tc>
        <w:tc>
          <w:tcPr>
            <w:tcW w:w="3700" w:type="dxa"/>
            <w:tcBorders>
              <w:right w:val="single" w:sz="8" w:space="0" w:color="auto"/>
            </w:tcBorders>
            <w:tcMar>
              <w:left w:w="108" w:type="dxa"/>
              <w:right w:w="108" w:type="dxa"/>
            </w:tcMar>
            <w:vAlign w:val="top"/>
          </w:tcPr>
          <w:p w14:paraId="5CC8C820" w14:textId="41D94FBB" w:rsidR="17731081" w:rsidRDefault="17731081" w:rsidP="258738D0">
            <w:pPr>
              <w:spacing w:after="0"/>
            </w:pPr>
            <w:r w:rsidRPr="258738D0">
              <w:rPr>
                <w:sz w:val="20"/>
                <w:szCs w:val="20"/>
              </w:rPr>
              <w:lastRenderedPageBreak/>
              <w:t xml:space="preserve">For Question 5.8.1.3 B – Your response should include the following: </w:t>
            </w:r>
          </w:p>
          <w:p w14:paraId="1CD2652F" w14:textId="00F0F68A" w:rsidR="17731081" w:rsidRDefault="17731081" w:rsidP="00D5184C">
            <w:pPr>
              <w:pStyle w:val="ListParagraph"/>
              <w:numPr>
                <w:ilvl w:val="0"/>
                <w:numId w:val="92"/>
              </w:numPr>
              <w:rPr>
                <w:rFonts w:eastAsia="Arial" w:cs="Arial"/>
                <w:sz w:val="20"/>
                <w:szCs w:val="20"/>
              </w:rPr>
            </w:pPr>
            <w:r w:rsidRPr="258738D0">
              <w:rPr>
                <w:rFonts w:eastAsia="Arial" w:cs="Arial"/>
                <w:sz w:val="20"/>
                <w:szCs w:val="20"/>
              </w:rPr>
              <w:t>Controls to ensure change of energisation status updates from the LDSO are processed within 3 working days.</w:t>
            </w:r>
          </w:p>
          <w:p w14:paraId="20414745" w14:textId="04CD31C2" w:rsidR="17731081" w:rsidRDefault="17731081" w:rsidP="00D5184C">
            <w:pPr>
              <w:pStyle w:val="ListParagraph"/>
              <w:numPr>
                <w:ilvl w:val="0"/>
                <w:numId w:val="92"/>
              </w:numPr>
              <w:rPr>
                <w:rFonts w:eastAsia="Arial" w:cs="Arial"/>
                <w:sz w:val="20"/>
                <w:szCs w:val="20"/>
              </w:rPr>
            </w:pPr>
            <w:r w:rsidRPr="258738D0">
              <w:rPr>
                <w:rFonts w:eastAsia="Arial" w:cs="Arial"/>
                <w:sz w:val="20"/>
                <w:szCs w:val="20"/>
              </w:rPr>
              <w:t>Controls in place to ensure that you have captured the final Meter Register Readings and provided these to the Data Service before disposing of or re-using the meter.</w:t>
            </w:r>
          </w:p>
          <w:p w14:paraId="28CFDBC5" w14:textId="4258AB42" w:rsidR="17731081" w:rsidRDefault="17731081" w:rsidP="00D5184C">
            <w:pPr>
              <w:pStyle w:val="ListParagraph"/>
              <w:numPr>
                <w:ilvl w:val="0"/>
                <w:numId w:val="92"/>
              </w:numPr>
              <w:rPr>
                <w:rFonts w:eastAsia="Arial" w:cs="Arial"/>
                <w:sz w:val="20"/>
                <w:szCs w:val="20"/>
              </w:rPr>
            </w:pPr>
            <w:r w:rsidRPr="258738D0">
              <w:rPr>
                <w:rFonts w:eastAsia="Arial" w:cs="Arial"/>
                <w:sz w:val="20"/>
                <w:szCs w:val="20"/>
              </w:rPr>
              <w:t xml:space="preserve">In the case that the change of energisation cannot be actioned, </w:t>
            </w:r>
            <w:r w:rsidRPr="258738D0">
              <w:rPr>
                <w:rFonts w:eastAsia="Arial" w:cs="Arial"/>
                <w:sz w:val="20"/>
                <w:szCs w:val="20"/>
              </w:rPr>
              <w:lastRenderedPageBreak/>
              <w:t>how this will be captured in your internal records, communicated to the Supplier, and how you will determine the next steps to resolve the issue.</w:t>
            </w:r>
          </w:p>
          <w:p w14:paraId="7DAFD254" w14:textId="5EDEF502" w:rsidR="258738D0" w:rsidRDefault="258738D0" w:rsidP="258738D0">
            <w:pPr>
              <w:rPr>
                <w:sz w:val="20"/>
                <w:szCs w:val="20"/>
              </w:rPr>
            </w:pPr>
          </w:p>
        </w:tc>
        <w:tc>
          <w:tcPr>
            <w:tcW w:w="2130" w:type="dxa"/>
            <w:vMerge/>
            <w:tcBorders>
              <w:left w:val="single" w:sz="8" w:space="0" w:color="auto"/>
            </w:tcBorders>
            <w:tcMar>
              <w:left w:w="105" w:type="dxa"/>
              <w:right w:w="105" w:type="dxa"/>
            </w:tcMar>
            <w:vAlign w:val="top"/>
          </w:tcPr>
          <w:p w14:paraId="7395A527" w14:textId="77777777" w:rsidR="00EF4BBF" w:rsidRDefault="00EF4BBF"/>
        </w:tc>
        <w:tc>
          <w:tcPr>
            <w:tcW w:w="3994" w:type="dxa"/>
            <w:tcMar>
              <w:left w:w="105" w:type="dxa"/>
              <w:right w:w="105" w:type="dxa"/>
            </w:tcMar>
            <w:vAlign w:val="top"/>
          </w:tcPr>
          <w:p w14:paraId="02F088CC" w14:textId="510A130C" w:rsidR="258738D0" w:rsidRDefault="258738D0" w:rsidP="258738D0">
            <w:pPr>
              <w:rPr>
                <w:sz w:val="20"/>
                <w:szCs w:val="20"/>
              </w:rPr>
            </w:pPr>
          </w:p>
        </w:tc>
      </w:tr>
      <w:tr w:rsidR="426BECBB" w14:paraId="2C80F5A0" w14:textId="77777777" w:rsidTr="258738D0">
        <w:trPr>
          <w:trHeight w:val="4845"/>
        </w:trPr>
        <w:tc>
          <w:tcPr>
            <w:tcW w:w="1950" w:type="dxa"/>
            <w:vMerge w:val="restart"/>
            <w:tcMar>
              <w:left w:w="105" w:type="dxa"/>
              <w:right w:w="105" w:type="dxa"/>
            </w:tcMar>
            <w:vAlign w:val="top"/>
          </w:tcPr>
          <w:p w14:paraId="36804521" w14:textId="109600B0" w:rsidR="426BECBB" w:rsidRDefault="3A3EF801" w:rsidP="426BECBB">
            <w:pPr>
              <w:spacing w:after="0" w:line="257" w:lineRule="auto"/>
            </w:pPr>
            <w:r w:rsidRPr="258738D0">
              <w:rPr>
                <w:sz w:val="20"/>
                <w:szCs w:val="20"/>
              </w:rPr>
              <w:t xml:space="preserve">5.8.1.4 </w:t>
            </w:r>
            <w:r w:rsidRPr="258738D0">
              <w:rPr>
                <w:b/>
                <w:bCs/>
                <w:sz w:val="20"/>
                <w:szCs w:val="20"/>
              </w:rPr>
              <w:t>Change of Market Segment</w:t>
            </w:r>
          </w:p>
          <w:p w14:paraId="7D1A1294" w14:textId="24421F68" w:rsidR="426BECBB" w:rsidRDefault="426BECBB" w:rsidP="258738D0">
            <w:pPr>
              <w:spacing w:after="0" w:line="257" w:lineRule="auto"/>
              <w:rPr>
                <w:sz w:val="20"/>
                <w:szCs w:val="20"/>
              </w:rPr>
            </w:pPr>
          </w:p>
          <w:p w14:paraId="1486368B" w14:textId="2630C883" w:rsidR="426BECBB" w:rsidRDefault="3A3EF801" w:rsidP="426BECBB">
            <w:pPr>
              <w:spacing w:after="0" w:line="257" w:lineRule="auto"/>
            </w:pPr>
            <w:r w:rsidRPr="258738D0">
              <w:rPr>
                <w:sz w:val="20"/>
                <w:szCs w:val="20"/>
              </w:rPr>
              <w:t>In line with MHHSP-BP011</w:t>
            </w:r>
          </w:p>
          <w:p w14:paraId="760CD37F" w14:textId="08461242" w:rsidR="426BECBB" w:rsidRDefault="426BECBB" w:rsidP="258738D0">
            <w:pPr>
              <w:spacing w:after="0" w:line="257" w:lineRule="auto"/>
              <w:rPr>
                <w:sz w:val="20"/>
                <w:szCs w:val="20"/>
              </w:rPr>
            </w:pPr>
          </w:p>
        </w:tc>
        <w:tc>
          <w:tcPr>
            <w:tcW w:w="3390" w:type="dxa"/>
            <w:tcMar>
              <w:left w:w="105" w:type="dxa"/>
              <w:right w:w="105" w:type="dxa"/>
            </w:tcMar>
            <w:vAlign w:val="top"/>
          </w:tcPr>
          <w:p w14:paraId="2266FB91" w14:textId="3379FB45" w:rsidR="426BECBB" w:rsidRDefault="2476AF0E" w:rsidP="00D5184C">
            <w:pPr>
              <w:pStyle w:val="ListParagraph"/>
              <w:numPr>
                <w:ilvl w:val="0"/>
                <w:numId w:val="88"/>
              </w:numPr>
              <w:spacing w:line="257" w:lineRule="auto"/>
              <w:rPr>
                <w:rFonts w:eastAsia="Arial" w:cs="Arial"/>
                <w:sz w:val="20"/>
                <w:szCs w:val="20"/>
              </w:rPr>
            </w:pPr>
            <w:r w:rsidRPr="258738D0">
              <w:rPr>
                <w:sz w:val="20"/>
                <w:szCs w:val="20"/>
              </w:rPr>
              <w:t xml:space="preserve"> </w:t>
            </w:r>
            <w:r w:rsidR="70D8B078" w:rsidRPr="258738D0">
              <w:rPr>
                <w:rFonts w:eastAsia="Arial" w:cs="Arial"/>
                <w:sz w:val="20"/>
                <w:szCs w:val="20"/>
              </w:rPr>
              <w:t>Excluding the functional elements tested in PIT/SIT/QT, what further changes have been made to your E2E business process? (</w:t>
            </w:r>
            <w:r w:rsidR="70D8B078" w:rsidRPr="258738D0">
              <w:rPr>
                <w:rFonts w:eastAsia="Arial" w:cs="Arial"/>
                <w:i/>
                <w:iCs/>
                <w:sz w:val="20"/>
                <w:szCs w:val="20"/>
              </w:rPr>
              <w:t>e.g. to inputs, workflows, integrations, and downstream systems and processes; this may be nothing</w:t>
            </w:r>
            <w:r w:rsidR="70D8B078" w:rsidRPr="258738D0">
              <w:rPr>
                <w:rFonts w:eastAsia="Arial" w:cs="Arial"/>
                <w:sz w:val="20"/>
                <w:szCs w:val="20"/>
              </w:rPr>
              <w:t>). In the case that changes have been made, how have you tested these updated E2E business process (</w:t>
            </w:r>
            <w:r w:rsidR="70D8B078" w:rsidRPr="258738D0">
              <w:rPr>
                <w:rFonts w:eastAsia="Arial" w:cs="Arial"/>
                <w:i/>
                <w:iCs/>
                <w:sz w:val="20"/>
                <w:szCs w:val="20"/>
              </w:rPr>
              <w:t>e.g. E2E process changes tested in own UIT environment</w:t>
            </w:r>
            <w:r w:rsidR="70D8B078" w:rsidRPr="258738D0">
              <w:rPr>
                <w:rFonts w:eastAsia="Arial" w:cs="Arial"/>
                <w:sz w:val="20"/>
                <w:szCs w:val="20"/>
              </w:rPr>
              <w:t>)</w:t>
            </w:r>
          </w:p>
          <w:p w14:paraId="73B2A612" w14:textId="196C6985" w:rsidR="426BECBB" w:rsidRDefault="426BECBB" w:rsidP="258738D0">
            <w:pPr>
              <w:spacing w:after="0" w:line="257" w:lineRule="auto"/>
              <w:rPr>
                <w:sz w:val="20"/>
                <w:szCs w:val="20"/>
              </w:rPr>
            </w:pPr>
          </w:p>
        </w:tc>
        <w:tc>
          <w:tcPr>
            <w:tcW w:w="3700" w:type="dxa"/>
            <w:tcBorders>
              <w:right w:val="single" w:sz="8" w:space="0" w:color="auto"/>
            </w:tcBorders>
            <w:tcMar>
              <w:left w:w="108" w:type="dxa"/>
              <w:right w:w="108" w:type="dxa"/>
            </w:tcMar>
            <w:vAlign w:val="top"/>
          </w:tcPr>
          <w:p w14:paraId="1D8F7B79" w14:textId="073E2FA9" w:rsidR="426BECBB" w:rsidRDefault="2476AF0E" w:rsidP="258738D0">
            <w:pPr>
              <w:spacing w:after="0"/>
            </w:pPr>
            <w:r w:rsidRPr="258738D0">
              <w:rPr>
                <w:sz w:val="20"/>
                <w:szCs w:val="20"/>
              </w:rPr>
              <w:t xml:space="preserve"> </w:t>
            </w:r>
            <w:r w:rsidR="09D8B965" w:rsidRPr="258738D0">
              <w:rPr>
                <w:sz w:val="20"/>
                <w:szCs w:val="20"/>
              </w:rPr>
              <w:t xml:space="preserve">For Question 5.8.1.4 A – Your response should include the following: </w:t>
            </w:r>
          </w:p>
          <w:p w14:paraId="445A6D86" w14:textId="3E21D6F8" w:rsidR="426BECBB" w:rsidRDefault="426BECBB" w:rsidP="258738D0">
            <w:pPr>
              <w:spacing w:after="0"/>
              <w:rPr>
                <w:sz w:val="20"/>
                <w:szCs w:val="20"/>
              </w:rPr>
            </w:pPr>
          </w:p>
          <w:p w14:paraId="469FAC06" w14:textId="24D19995" w:rsidR="426BECBB" w:rsidRDefault="09D8B965" w:rsidP="00D5184C">
            <w:pPr>
              <w:pStyle w:val="ListParagraph"/>
              <w:numPr>
                <w:ilvl w:val="0"/>
                <w:numId w:val="92"/>
              </w:numPr>
              <w:rPr>
                <w:rFonts w:eastAsia="Arial" w:cs="Arial"/>
                <w:sz w:val="20"/>
                <w:szCs w:val="20"/>
              </w:rPr>
            </w:pPr>
            <w:r w:rsidRPr="258738D0">
              <w:rPr>
                <w:rFonts w:eastAsia="Arial" w:cs="Arial"/>
                <w:sz w:val="20"/>
                <w:szCs w:val="20"/>
              </w:rPr>
              <w:t>A disclosure of changes to systems and processes which have not been tested as part of PIT/SIT/QT, as above.</w:t>
            </w:r>
          </w:p>
          <w:p w14:paraId="6F1D9282" w14:textId="540B197C" w:rsidR="426BECBB" w:rsidRDefault="426BECBB" w:rsidP="258738D0">
            <w:pPr>
              <w:pStyle w:val="ListParagraph"/>
              <w:ind w:left="360"/>
              <w:rPr>
                <w:rFonts w:eastAsia="Arial" w:cs="Arial"/>
                <w:sz w:val="20"/>
                <w:szCs w:val="20"/>
              </w:rPr>
            </w:pPr>
          </w:p>
          <w:p w14:paraId="38E1414A" w14:textId="7EF21532" w:rsidR="426BECBB" w:rsidRDefault="09D8B965" w:rsidP="00D5184C">
            <w:pPr>
              <w:pStyle w:val="ListParagraph"/>
              <w:numPr>
                <w:ilvl w:val="0"/>
                <w:numId w:val="92"/>
              </w:numPr>
              <w:rPr>
                <w:rFonts w:eastAsia="Arial" w:cs="Arial"/>
                <w:sz w:val="20"/>
                <w:szCs w:val="20"/>
              </w:rPr>
            </w:pPr>
            <w:r w:rsidRPr="258738D0">
              <w:rPr>
                <w:rFonts w:eastAsia="Arial" w:cs="Arial"/>
                <w:sz w:val="20"/>
                <w:szCs w:val="20"/>
              </w:rPr>
              <w:t>How you will gain assurance that even with these additional changes, your wider end-to-end systems and processes will still enable you to operate in line with your  REC Code Requirements, as above.</w:t>
            </w:r>
          </w:p>
          <w:p w14:paraId="5DB136E1" w14:textId="564B0F55" w:rsidR="426BECBB" w:rsidRDefault="426BECBB" w:rsidP="258738D0">
            <w:pPr>
              <w:pStyle w:val="ListParagraph"/>
              <w:ind w:left="360"/>
              <w:rPr>
                <w:rFonts w:eastAsia="Arial" w:cs="Arial"/>
                <w:sz w:val="20"/>
                <w:szCs w:val="20"/>
              </w:rPr>
            </w:pPr>
          </w:p>
          <w:p w14:paraId="7EA08FB9" w14:textId="0CD57054" w:rsidR="426BECBB" w:rsidRDefault="09D8B965" w:rsidP="00D5184C">
            <w:pPr>
              <w:pStyle w:val="ListParagraph"/>
              <w:numPr>
                <w:ilvl w:val="0"/>
                <w:numId w:val="92"/>
              </w:numPr>
              <w:rPr>
                <w:rFonts w:eastAsia="Arial" w:cs="Arial"/>
                <w:sz w:val="20"/>
                <w:szCs w:val="20"/>
              </w:rPr>
            </w:pPr>
            <w:r w:rsidRPr="258738D0">
              <w:rPr>
                <w:rFonts w:eastAsia="Arial" w:cs="Arial"/>
                <w:sz w:val="20"/>
                <w:szCs w:val="20"/>
              </w:rPr>
              <w:t>If there are no relevant additional changes to disclose for this business process, please write “N/A”.</w:t>
            </w:r>
          </w:p>
          <w:p w14:paraId="12FB2647" w14:textId="2C845222" w:rsidR="426BECBB" w:rsidRDefault="426BECBB" w:rsidP="258738D0">
            <w:pPr>
              <w:spacing w:after="0"/>
              <w:ind w:left="720"/>
              <w:rPr>
                <w:sz w:val="20"/>
                <w:szCs w:val="20"/>
              </w:rPr>
            </w:pPr>
          </w:p>
        </w:tc>
        <w:tc>
          <w:tcPr>
            <w:tcW w:w="2130" w:type="dxa"/>
            <w:vMerge w:val="restart"/>
            <w:tcBorders>
              <w:left w:val="single" w:sz="8" w:space="0" w:color="auto"/>
            </w:tcBorders>
            <w:tcMar>
              <w:left w:w="105" w:type="dxa"/>
              <w:right w:w="105" w:type="dxa"/>
            </w:tcMar>
            <w:vAlign w:val="top"/>
          </w:tcPr>
          <w:p w14:paraId="524843C5" w14:textId="558E2599" w:rsidR="426BECBB" w:rsidRDefault="6924731E" w:rsidP="258738D0">
            <w:pPr>
              <w:spacing w:line="257" w:lineRule="auto"/>
            </w:pPr>
            <w:r w:rsidRPr="258738D0">
              <w:rPr>
                <w:sz w:val="20"/>
                <w:szCs w:val="20"/>
              </w:rPr>
              <w:t>MHHS-BR-MS-092</w:t>
            </w:r>
          </w:p>
          <w:p w14:paraId="4D4C050F" w14:textId="3350C1EA" w:rsidR="426BECBB" w:rsidRDefault="6924731E" w:rsidP="258738D0">
            <w:pPr>
              <w:spacing w:line="257" w:lineRule="auto"/>
            </w:pPr>
            <w:r w:rsidRPr="258738D0">
              <w:rPr>
                <w:sz w:val="20"/>
                <w:szCs w:val="20"/>
              </w:rPr>
              <w:t>MHHS-BR-MS-093</w:t>
            </w:r>
          </w:p>
          <w:p w14:paraId="731C7C4F" w14:textId="5F873E2E" w:rsidR="426BECBB" w:rsidRDefault="6924731E" w:rsidP="258738D0">
            <w:pPr>
              <w:spacing w:line="257" w:lineRule="auto"/>
            </w:pPr>
            <w:r w:rsidRPr="258738D0">
              <w:rPr>
                <w:sz w:val="20"/>
                <w:szCs w:val="20"/>
              </w:rPr>
              <w:t>MHHS-BR-MS-094</w:t>
            </w:r>
          </w:p>
          <w:p w14:paraId="21DF12E1" w14:textId="1334119B" w:rsidR="426BECBB" w:rsidRDefault="6924731E" w:rsidP="258738D0">
            <w:pPr>
              <w:spacing w:line="257" w:lineRule="auto"/>
            </w:pPr>
            <w:r w:rsidRPr="258738D0">
              <w:rPr>
                <w:sz w:val="20"/>
                <w:szCs w:val="20"/>
              </w:rPr>
              <w:t>MHHS-BR-MS-095</w:t>
            </w:r>
          </w:p>
          <w:p w14:paraId="42732287" w14:textId="08029811" w:rsidR="426BECBB" w:rsidRDefault="6924731E" w:rsidP="258738D0">
            <w:pPr>
              <w:spacing w:line="257" w:lineRule="auto"/>
            </w:pPr>
            <w:r w:rsidRPr="258738D0">
              <w:rPr>
                <w:sz w:val="20"/>
                <w:szCs w:val="20"/>
              </w:rPr>
              <w:t>MHHS-BR-MS-096</w:t>
            </w:r>
          </w:p>
          <w:p w14:paraId="2292FA65" w14:textId="3D2E651E" w:rsidR="426BECBB" w:rsidRDefault="6924731E" w:rsidP="258738D0">
            <w:pPr>
              <w:spacing w:line="257" w:lineRule="auto"/>
            </w:pPr>
            <w:r w:rsidRPr="258738D0">
              <w:rPr>
                <w:sz w:val="20"/>
                <w:szCs w:val="20"/>
              </w:rPr>
              <w:t>MHHS-BR-MS-097</w:t>
            </w:r>
          </w:p>
          <w:p w14:paraId="2587BE95" w14:textId="3F271B60" w:rsidR="426BECBB" w:rsidRDefault="6924731E" w:rsidP="258738D0">
            <w:r w:rsidRPr="258738D0">
              <w:rPr>
                <w:sz w:val="20"/>
                <w:szCs w:val="20"/>
              </w:rPr>
              <w:t>MHHS-BR-MS-097.1</w:t>
            </w:r>
          </w:p>
        </w:tc>
        <w:tc>
          <w:tcPr>
            <w:tcW w:w="3994" w:type="dxa"/>
            <w:tcMar>
              <w:left w:w="105" w:type="dxa"/>
              <w:right w:w="105" w:type="dxa"/>
            </w:tcMar>
            <w:vAlign w:val="top"/>
          </w:tcPr>
          <w:p w14:paraId="5DF735A9" w14:textId="36A4B77D" w:rsidR="426BECBB" w:rsidRDefault="426BECBB" w:rsidP="426BECBB">
            <w:r w:rsidRPr="426BECBB">
              <w:rPr>
                <w:sz w:val="20"/>
                <w:szCs w:val="20"/>
              </w:rPr>
              <w:t xml:space="preserve"> </w:t>
            </w:r>
          </w:p>
        </w:tc>
      </w:tr>
      <w:tr w:rsidR="258738D0" w14:paraId="54E0DD73" w14:textId="77777777" w:rsidTr="258738D0">
        <w:trPr>
          <w:trHeight w:val="300"/>
        </w:trPr>
        <w:tc>
          <w:tcPr>
            <w:tcW w:w="1950" w:type="dxa"/>
            <w:vMerge/>
            <w:tcMar>
              <w:left w:w="105" w:type="dxa"/>
              <w:right w:w="105" w:type="dxa"/>
            </w:tcMar>
            <w:vAlign w:val="top"/>
          </w:tcPr>
          <w:p w14:paraId="4F2AFD4F" w14:textId="77777777" w:rsidR="00EF4BBF" w:rsidRDefault="00EF4BBF"/>
        </w:tc>
        <w:tc>
          <w:tcPr>
            <w:tcW w:w="3390" w:type="dxa"/>
            <w:tcMar>
              <w:left w:w="105" w:type="dxa"/>
              <w:right w:w="105" w:type="dxa"/>
            </w:tcMar>
            <w:vAlign w:val="top"/>
          </w:tcPr>
          <w:p w14:paraId="7AD0DC1F" w14:textId="54997F3F" w:rsidR="14FE55D8" w:rsidRDefault="14FE55D8" w:rsidP="00D5184C">
            <w:pPr>
              <w:pStyle w:val="ListParagraph"/>
              <w:numPr>
                <w:ilvl w:val="0"/>
                <w:numId w:val="88"/>
              </w:numPr>
              <w:spacing w:line="257" w:lineRule="auto"/>
              <w:rPr>
                <w:rFonts w:eastAsia="Arial" w:cs="Arial"/>
                <w:sz w:val="20"/>
                <w:szCs w:val="20"/>
              </w:rPr>
            </w:pPr>
            <w:r w:rsidRPr="258738D0">
              <w:rPr>
                <w:rFonts w:eastAsia="Arial" w:cs="Arial"/>
                <w:sz w:val="20"/>
                <w:szCs w:val="20"/>
              </w:rPr>
              <w:t>What controls do you have in place to ensure that you can carry out a change of segment meter exchange and publish details and reads where you are not formally appointed as the Metering Service but do have an accepted prospective appointment.</w:t>
            </w:r>
          </w:p>
          <w:p w14:paraId="53FD02DB" w14:textId="52AFF8E1" w:rsidR="258738D0" w:rsidRDefault="258738D0" w:rsidP="258738D0">
            <w:pPr>
              <w:spacing w:line="257" w:lineRule="auto"/>
              <w:rPr>
                <w:sz w:val="20"/>
                <w:szCs w:val="20"/>
              </w:rPr>
            </w:pPr>
          </w:p>
        </w:tc>
        <w:tc>
          <w:tcPr>
            <w:tcW w:w="3700" w:type="dxa"/>
            <w:tcBorders>
              <w:right w:val="single" w:sz="8" w:space="0" w:color="auto"/>
            </w:tcBorders>
            <w:tcMar>
              <w:left w:w="108" w:type="dxa"/>
              <w:right w:w="108" w:type="dxa"/>
            </w:tcMar>
            <w:vAlign w:val="top"/>
          </w:tcPr>
          <w:p w14:paraId="020DAD59" w14:textId="5444547E" w:rsidR="14FE55D8" w:rsidRDefault="14FE55D8" w:rsidP="258738D0">
            <w:pPr>
              <w:spacing w:after="0"/>
            </w:pPr>
            <w:r w:rsidRPr="258738D0">
              <w:rPr>
                <w:sz w:val="20"/>
                <w:szCs w:val="20"/>
              </w:rPr>
              <w:t xml:space="preserve">For Question 5.8.1.4 B – Your response should include the following: </w:t>
            </w:r>
          </w:p>
          <w:p w14:paraId="192D4CC1" w14:textId="6B05B4FB" w:rsidR="258738D0" w:rsidRDefault="258738D0" w:rsidP="258738D0">
            <w:pPr>
              <w:spacing w:after="0"/>
              <w:rPr>
                <w:sz w:val="20"/>
                <w:szCs w:val="20"/>
              </w:rPr>
            </w:pPr>
          </w:p>
          <w:p w14:paraId="41EA7897" w14:textId="34B39FEB" w:rsidR="14FE55D8" w:rsidRDefault="14FE55D8" w:rsidP="00D5184C">
            <w:pPr>
              <w:pStyle w:val="ListParagraph"/>
              <w:numPr>
                <w:ilvl w:val="0"/>
                <w:numId w:val="92"/>
              </w:numPr>
              <w:rPr>
                <w:rFonts w:eastAsia="Arial" w:cs="Arial"/>
                <w:sz w:val="20"/>
                <w:szCs w:val="20"/>
              </w:rPr>
            </w:pPr>
            <w:r w:rsidRPr="258738D0">
              <w:rPr>
                <w:rFonts w:eastAsia="Arial" w:cs="Arial"/>
                <w:sz w:val="20"/>
                <w:szCs w:val="20"/>
              </w:rPr>
              <w:t>Controls do you have in place to ensure you have identified meters which you are not appointed to, but have accepted a prospective appointment.</w:t>
            </w:r>
          </w:p>
          <w:p w14:paraId="64A1E691" w14:textId="4F7A469F" w:rsidR="258738D0" w:rsidRDefault="258738D0" w:rsidP="258738D0">
            <w:pPr>
              <w:pStyle w:val="ListParagraph"/>
              <w:ind w:left="360"/>
              <w:rPr>
                <w:rFonts w:eastAsia="Arial" w:cs="Arial"/>
                <w:sz w:val="20"/>
                <w:szCs w:val="20"/>
              </w:rPr>
            </w:pPr>
          </w:p>
          <w:p w14:paraId="51B9719D" w14:textId="00EA4E23" w:rsidR="14FE55D8" w:rsidRDefault="14FE55D8" w:rsidP="00D5184C">
            <w:pPr>
              <w:pStyle w:val="ListParagraph"/>
              <w:numPr>
                <w:ilvl w:val="0"/>
                <w:numId w:val="92"/>
              </w:numPr>
              <w:rPr>
                <w:rFonts w:eastAsia="Arial" w:cs="Arial"/>
                <w:sz w:val="20"/>
                <w:szCs w:val="20"/>
              </w:rPr>
            </w:pPr>
            <w:r w:rsidRPr="258738D0">
              <w:rPr>
                <w:rFonts w:eastAsia="Arial" w:cs="Arial"/>
                <w:sz w:val="20"/>
                <w:szCs w:val="20"/>
              </w:rPr>
              <w:t xml:space="preserve">How your systems will reflect this status and enable related </w:t>
            </w:r>
            <w:r w:rsidRPr="258738D0">
              <w:rPr>
                <w:rFonts w:eastAsia="Arial" w:cs="Arial"/>
                <w:sz w:val="20"/>
                <w:szCs w:val="20"/>
              </w:rPr>
              <w:lastRenderedPageBreak/>
              <w:t>processes such as a change of segment meter exchange.</w:t>
            </w:r>
          </w:p>
          <w:p w14:paraId="4C3B0580" w14:textId="0942018F" w:rsidR="258738D0" w:rsidRDefault="258738D0" w:rsidP="258738D0">
            <w:pPr>
              <w:rPr>
                <w:sz w:val="20"/>
                <w:szCs w:val="20"/>
              </w:rPr>
            </w:pPr>
          </w:p>
        </w:tc>
        <w:tc>
          <w:tcPr>
            <w:tcW w:w="2130" w:type="dxa"/>
            <w:vMerge/>
            <w:tcBorders>
              <w:left w:val="single" w:sz="8" w:space="0" w:color="auto"/>
            </w:tcBorders>
            <w:tcMar>
              <w:left w:w="105" w:type="dxa"/>
              <w:right w:w="105" w:type="dxa"/>
            </w:tcMar>
            <w:vAlign w:val="top"/>
          </w:tcPr>
          <w:p w14:paraId="336AAD52" w14:textId="77777777" w:rsidR="00EF4BBF" w:rsidRDefault="00EF4BBF"/>
        </w:tc>
        <w:tc>
          <w:tcPr>
            <w:tcW w:w="3994" w:type="dxa"/>
            <w:tcMar>
              <w:left w:w="105" w:type="dxa"/>
              <w:right w:w="105" w:type="dxa"/>
            </w:tcMar>
            <w:vAlign w:val="top"/>
          </w:tcPr>
          <w:p w14:paraId="577D4B7C" w14:textId="52902B68" w:rsidR="258738D0" w:rsidRDefault="258738D0" w:rsidP="258738D0">
            <w:pPr>
              <w:rPr>
                <w:sz w:val="20"/>
                <w:szCs w:val="20"/>
              </w:rPr>
            </w:pPr>
          </w:p>
        </w:tc>
      </w:tr>
      <w:tr w:rsidR="0DFFADD4" w14:paraId="4C8B93BD" w14:textId="77777777" w:rsidTr="258738D0">
        <w:trPr>
          <w:trHeight w:val="3345"/>
        </w:trPr>
        <w:tc>
          <w:tcPr>
            <w:tcW w:w="1950" w:type="dxa"/>
            <w:tcMar>
              <w:left w:w="105" w:type="dxa"/>
              <w:right w:w="105" w:type="dxa"/>
            </w:tcMar>
            <w:vAlign w:val="top"/>
          </w:tcPr>
          <w:p w14:paraId="367D5586" w14:textId="26DF7F3D" w:rsidR="4B53AFB1" w:rsidRDefault="7A3411AB" w:rsidP="0DFFADD4">
            <w:pPr>
              <w:spacing w:line="257" w:lineRule="auto"/>
              <w:rPr>
                <w:sz w:val="20"/>
                <w:szCs w:val="20"/>
              </w:rPr>
            </w:pPr>
            <w:r w:rsidRPr="0CE7C621">
              <w:rPr>
                <w:sz w:val="20"/>
                <w:szCs w:val="20"/>
              </w:rPr>
              <w:t xml:space="preserve">5.8.1.5 </w:t>
            </w:r>
            <w:r w:rsidRPr="0CE7C621">
              <w:rPr>
                <w:b/>
                <w:bCs/>
                <w:sz w:val="20"/>
                <w:szCs w:val="20"/>
              </w:rPr>
              <w:t>Migration Requirements</w:t>
            </w:r>
          </w:p>
        </w:tc>
        <w:tc>
          <w:tcPr>
            <w:tcW w:w="3390" w:type="dxa"/>
            <w:tcMar>
              <w:left w:w="105" w:type="dxa"/>
              <w:right w:w="105" w:type="dxa"/>
            </w:tcMar>
            <w:vAlign w:val="top"/>
          </w:tcPr>
          <w:p w14:paraId="6EBFA9D0" w14:textId="3C4A144E" w:rsidR="4B53AFB1" w:rsidRDefault="4B53AFB1" w:rsidP="00D5184C">
            <w:pPr>
              <w:pStyle w:val="ListParagraph"/>
              <w:numPr>
                <w:ilvl w:val="0"/>
                <w:numId w:val="77"/>
              </w:numPr>
              <w:spacing w:line="257" w:lineRule="auto"/>
              <w:rPr>
                <w:rFonts w:eastAsia="Arial" w:cs="Arial"/>
                <w:sz w:val="20"/>
                <w:szCs w:val="20"/>
              </w:rPr>
            </w:pPr>
            <w:r w:rsidRPr="0DFFADD4">
              <w:rPr>
                <w:rFonts w:eastAsia="Arial" w:cs="Arial"/>
                <w:sz w:val="20"/>
                <w:szCs w:val="20"/>
              </w:rPr>
              <w:t>What controls do you have in-place to ensure you meet the specific appointment and meter technical details requirements during a migration?</w:t>
            </w:r>
          </w:p>
        </w:tc>
        <w:tc>
          <w:tcPr>
            <w:tcW w:w="3700" w:type="dxa"/>
            <w:tcMar>
              <w:left w:w="108" w:type="dxa"/>
              <w:right w:w="108" w:type="dxa"/>
            </w:tcMar>
            <w:vAlign w:val="top"/>
          </w:tcPr>
          <w:p w14:paraId="232DE462" w14:textId="2E4BF051" w:rsidR="6F4B79E7" w:rsidRDefault="6F4B79E7" w:rsidP="0DFFADD4">
            <w:pPr>
              <w:rPr>
                <w:sz w:val="20"/>
                <w:szCs w:val="20"/>
              </w:rPr>
            </w:pPr>
            <w:r w:rsidRPr="0DFFADD4">
              <w:rPr>
                <w:sz w:val="20"/>
                <w:szCs w:val="20"/>
              </w:rPr>
              <w:t>For Question 5.8.1.5 A – Your response should include the following:</w:t>
            </w:r>
          </w:p>
          <w:p w14:paraId="6B105C5A" w14:textId="2679EDC9" w:rsidR="0DFFADD4" w:rsidRDefault="0DFFADD4" w:rsidP="0DFFADD4">
            <w:pPr>
              <w:rPr>
                <w:sz w:val="20"/>
                <w:szCs w:val="20"/>
              </w:rPr>
            </w:pPr>
          </w:p>
          <w:p w14:paraId="1C462AA8" w14:textId="1191486C" w:rsidR="4A18B0BC" w:rsidRDefault="4A18B0BC" w:rsidP="00D5184C">
            <w:pPr>
              <w:pStyle w:val="ListParagraph"/>
              <w:numPr>
                <w:ilvl w:val="0"/>
                <w:numId w:val="76"/>
              </w:numPr>
              <w:rPr>
                <w:rFonts w:eastAsia="Arial" w:cs="Arial"/>
                <w:sz w:val="20"/>
                <w:szCs w:val="20"/>
              </w:rPr>
            </w:pPr>
            <w:r w:rsidRPr="0DFFADD4">
              <w:rPr>
                <w:rFonts w:eastAsia="Arial" w:cs="Arial"/>
                <w:sz w:val="20"/>
                <w:szCs w:val="20"/>
              </w:rPr>
              <w:t>What controls will you have in place to ensure MTD accuracy for migration. For example, during a reverse migration how will you ensure that you continue to monitor and meet your SLAs regarding sharing meter technical details.</w:t>
            </w:r>
          </w:p>
          <w:p w14:paraId="3009AF7F" w14:textId="7B2D438E" w:rsidR="0DFFADD4" w:rsidRDefault="0DFFADD4" w:rsidP="0DFFADD4">
            <w:pPr>
              <w:pStyle w:val="ListParagraph"/>
              <w:rPr>
                <w:rFonts w:eastAsia="Arial" w:cs="Arial"/>
                <w:sz w:val="20"/>
                <w:szCs w:val="20"/>
              </w:rPr>
            </w:pPr>
          </w:p>
          <w:p w14:paraId="27BF6F6F" w14:textId="5163400F" w:rsidR="4A18B0BC" w:rsidRDefault="10C08D38" w:rsidP="00D5184C">
            <w:pPr>
              <w:pStyle w:val="ListParagraph"/>
              <w:numPr>
                <w:ilvl w:val="0"/>
                <w:numId w:val="76"/>
              </w:numPr>
              <w:rPr>
                <w:rFonts w:eastAsia="Arial" w:cs="Arial"/>
                <w:sz w:val="20"/>
                <w:szCs w:val="20"/>
              </w:rPr>
            </w:pPr>
            <w:r w:rsidRPr="1FC42B2F">
              <w:rPr>
                <w:rFonts w:eastAsia="Arial" w:cs="Arial"/>
                <w:sz w:val="20"/>
                <w:szCs w:val="20"/>
              </w:rPr>
              <w:t xml:space="preserve">Additionally, when you identify that meter technical details change after these have already been sent </w:t>
            </w:r>
            <w:r w:rsidR="31040731" w:rsidRPr="1FC42B2F">
              <w:rPr>
                <w:rFonts w:eastAsia="Arial" w:cs="Arial"/>
                <w:sz w:val="20"/>
                <w:szCs w:val="20"/>
              </w:rPr>
              <w:t xml:space="preserve">to </w:t>
            </w:r>
            <w:r w:rsidRPr="1FC42B2F">
              <w:rPr>
                <w:rFonts w:eastAsia="Arial" w:cs="Arial"/>
                <w:sz w:val="20"/>
                <w:szCs w:val="20"/>
              </w:rPr>
              <w:t>the incoming meter service as part of a migration, how will you ensure you send the updated meter technical details.</w:t>
            </w:r>
          </w:p>
          <w:p w14:paraId="2603719E" w14:textId="7417BB1E" w:rsidR="0DFFADD4" w:rsidRDefault="0DFFADD4" w:rsidP="0DFFADD4">
            <w:pPr>
              <w:rPr>
                <w:sz w:val="20"/>
                <w:szCs w:val="20"/>
              </w:rPr>
            </w:pPr>
          </w:p>
        </w:tc>
        <w:tc>
          <w:tcPr>
            <w:tcW w:w="2130" w:type="dxa"/>
            <w:tcMar>
              <w:left w:w="105" w:type="dxa"/>
              <w:right w:w="105" w:type="dxa"/>
            </w:tcMar>
            <w:vAlign w:val="top"/>
          </w:tcPr>
          <w:p w14:paraId="38EA774D" w14:textId="6AED1325" w:rsidR="39971973" w:rsidRDefault="39971973" w:rsidP="0DFFADD4">
            <w:pPr>
              <w:spacing w:line="257" w:lineRule="auto"/>
              <w:rPr>
                <w:sz w:val="20"/>
                <w:szCs w:val="20"/>
              </w:rPr>
            </w:pPr>
            <w:r w:rsidRPr="0DFFADD4">
              <w:rPr>
                <w:sz w:val="20"/>
                <w:szCs w:val="20"/>
              </w:rPr>
              <w:t>MHHS-Migration-CoA(MS)-MOP-002</w:t>
            </w:r>
          </w:p>
          <w:p w14:paraId="430BA161" w14:textId="1F44E65B" w:rsidR="39971973" w:rsidRDefault="39971973" w:rsidP="0DFFADD4">
            <w:pPr>
              <w:spacing w:line="257" w:lineRule="auto"/>
            </w:pPr>
            <w:r w:rsidRPr="0DFFADD4">
              <w:rPr>
                <w:sz w:val="20"/>
                <w:szCs w:val="20"/>
              </w:rPr>
              <w:t>MHHS-Migration-CoA(MS)-MOP-004</w:t>
            </w:r>
          </w:p>
          <w:p w14:paraId="3431C24B" w14:textId="03E634AC" w:rsidR="39971973" w:rsidRDefault="39971973" w:rsidP="0DFFADD4">
            <w:pPr>
              <w:spacing w:line="257" w:lineRule="auto"/>
            </w:pPr>
            <w:r w:rsidRPr="0DFFADD4">
              <w:rPr>
                <w:sz w:val="20"/>
                <w:szCs w:val="20"/>
              </w:rPr>
              <w:t>MHHS-Migration-CoA(MS)-MOP-005</w:t>
            </w:r>
          </w:p>
          <w:p w14:paraId="07E1B603" w14:textId="0BF52EB1" w:rsidR="39971973" w:rsidRDefault="39971973" w:rsidP="0DFFADD4">
            <w:pPr>
              <w:spacing w:line="257" w:lineRule="auto"/>
            </w:pPr>
            <w:r w:rsidRPr="0DFFADD4">
              <w:rPr>
                <w:sz w:val="20"/>
                <w:szCs w:val="20"/>
              </w:rPr>
              <w:t>MHHS-Migration-CoA(MS)-MOP-006</w:t>
            </w:r>
          </w:p>
          <w:p w14:paraId="28144CFE" w14:textId="6A4E736D" w:rsidR="39971973" w:rsidRDefault="39971973" w:rsidP="0DFFADD4">
            <w:pPr>
              <w:spacing w:line="257" w:lineRule="auto"/>
            </w:pPr>
            <w:r w:rsidRPr="0DFFADD4">
              <w:rPr>
                <w:sz w:val="20"/>
                <w:szCs w:val="20"/>
              </w:rPr>
              <w:t>MHHS-RMigration-CoA(MS)-MOP-001</w:t>
            </w:r>
          </w:p>
          <w:p w14:paraId="3DC3DEDA" w14:textId="24C74CFB" w:rsidR="39971973" w:rsidRDefault="39971973" w:rsidP="0DFFADD4">
            <w:pPr>
              <w:spacing w:line="257" w:lineRule="auto"/>
            </w:pPr>
            <w:r w:rsidRPr="0DFFADD4">
              <w:rPr>
                <w:sz w:val="20"/>
                <w:szCs w:val="20"/>
              </w:rPr>
              <w:t>MHHS-RMigration-CoA(MS)-MOP-002</w:t>
            </w:r>
          </w:p>
          <w:p w14:paraId="555F9AB5" w14:textId="77A175C2" w:rsidR="39971973" w:rsidRDefault="39971973" w:rsidP="0DFFADD4">
            <w:pPr>
              <w:spacing w:line="257" w:lineRule="auto"/>
            </w:pPr>
            <w:r w:rsidRPr="0DFFADD4">
              <w:rPr>
                <w:sz w:val="20"/>
                <w:szCs w:val="20"/>
              </w:rPr>
              <w:t>MHHS-RMigration-CoA(MS)-MOP-003</w:t>
            </w:r>
          </w:p>
          <w:p w14:paraId="2F5F81C7" w14:textId="0390A34E" w:rsidR="39971973" w:rsidRDefault="39971973" w:rsidP="0DFFADD4">
            <w:pPr>
              <w:spacing w:line="257" w:lineRule="auto"/>
            </w:pPr>
            <w:r w:rsidRPr="0DFFADD4">
              <w:rPr>
                <w:sz w:val="20"/>
                <w:szCs w:val="20"/>
              </w:rPr>
              <w:t>MHHS-Migration-Mis-MOP-001</w:t>
            </w:r>
          </w:p>
          <w:p w14:paraId="1E3EE6B5" w14:textId="7D7B9516" w:rsidR="39971973" w:rsidRDefault="39971973" w:rsidP="0DFFADD4">
            <w:pPr>
              <w:spacing w:line="257" w:lineRule="auto"/>
            </w:pPr>
            <w:r w:rsidRPr="0DFFADD4">
              <w:rPr>
                <w:sz w:val="20"/>
                <w:szCs w:val="20"/>
              </w:rPr>
              <w:t>MHHS-Migration-Mis-MOP-002</w:t>
            </w:r>
          </w:p>
          <w:p w14:paraId="2DDB8EA6" w14:textId="12F7B8A1" w:rsidR="39971973" w:rsidRDefault="39971973" w:rsidP="0DFFADD4">
            <w:pPr>
              <w:spacing w:line="257" w:lineRule="auto"/>
            </w:pPr>
            <w:r w:rsidRPr="0DFFADD4">
              <w:rPr>
                <w:sz w:val="20"/>
                <w:szCs w:val="20"/>
              </w:rPr>
              <w:t>MHHS-Migration-Mis-MOP-006</w:t>
            </w:r>
          </w:p>
          <w:p w14:paraId="7078D33F" w14:textId="3488344B" w:rsidR="39971973" w:rsidRDefault="39971973" w:rsidP="0DFFADD4">
            <w:pPr>
              <w:spacing w:line="257" w:lineRule="auto"/>
            </w:pPr>
            <w:r w:rsidRPr="0DFFADD4">
              <w:rPr>
                <w:sz w:val="20"/>
                <w:szCs w:val="20"/>
              </w:rPr>
              <w:t>MHHS-RMigration-CoA(MS)-MS-003</w:t>
            </w:r>
          </w:p>
          <w:p w14:paraId="7AC6570B" w14:textId="55F5B546" w:rsidR="39971973" w:rsidRDefault="39971973" w:rsidP="0DFFADD4">
            <w:pPr>
              <w:spacing w:line="257" w:lineRule="auto"/>
            </w:pPr>
            <w:r w:rsidRPr="0DFFADD4">
              <w:rPr>
                <w:sz w:val="20"/>
                <w:szCs w:val="20"/>
              </w:rPr>
              <w:t>MHHS-Migration-Mis-MS-001</w:t>
            </w:r>
          </w:p>
          <w:p w14:paraId="00DAB65F" w14:textId="0257A6FC" w:rsidR="39971973" w:rsidRDefault="39971973" w:rsidP="0DFFADD4">
            <w:pPr>
              <w:spacing w:line="257" w:lineRule="auto"/>
            </w:pPr>
            <w:r w:rsidRPr="0DFFADD4">
              <w:rPr>
                <w:sz w:val="20"/>
                <w:szCs w:val="20"/>
              </w:rPr>
              <w:t>MHHS-Migration-Mis-MS-002</w:t>
            </w:r>
          </w:p>
          <w:p w14:paraId="6925595B" w14:textId="78DCB0DC" w:rsidR="39971973" w:rsidRDefault="39971973" w:rsidP="0DFFADD4">
            <w:pPr>
              <w:spacing w:line="257" w:lineRule="auto"/>
            </w:pPr>
            <w:r w:rsidRPr="0DFFADD4">
              <w:rPr>
                <w:sz w:val="20"/>
                <w:szCs w:val="20"/>
              </w:rPr>
              <w:t>MHHS-Migration-Mis-MS-006</w:t>
            </w:r>
          </w:p>
        </w:tc>
        <w:tc>
          <w:tcPr>
            <w:tcW w:w="3994" w:type="dxa"/>
            <w:tcMar>
              <w:left w:w="105" w:type="dxa"/>
              <w:right w:w="105" w:type="dxa"/>
            </w:tcMar>
            <w:vAlign w:val="top"/>
          </w:tcPr>
          <w:p w14:paraId="2E5EDE7D" w14:textId="608D61A2" w:rsidR="0DFFADD4" w:rsidRDefault="0DFFADD4" w:rsidP="0DFFADD4">
            <w:pPr>
              <w:rPr>
                <w:sz w:val="20"/>
                <w:szCs w:val="20"/>
              </w:rPr>
            </w:pPr>
          </w:p>
        </w:tc>
      </w:tr>
      <w:tr w:rsidR="4D9BCA1F" w14:paraId="0EB5561F" w14:textId="77777777" w:rsidTr="258738D0">
        <w:trPr>
          <w:trHeight w:val="3345"/>
        </w:trPr>
        <w:tc>
          <w:tcPr>
            <w:tcW w:w="1950" w:type="dxa"/>
            <w:tcMar>
              <w:left w:w="105" w:type="dxa"/>
              <w:right w:w="105" w:type="dxa"/>
            </w:tcMar>
            <w:vAlign w:val="top"/>
          </w:tcPr>
          <w:p w14:paraId="15215594" w14:textId="679D6892" w:rsidR="553D1229" w:rsidRDefault="30506862" w:rsidP="4D9BCA1F">
            <w:pPr>
              <w:spacing w:line="259" w:lineRule="auto"/>
              <w:rPr>
                <w:sz w:val="20"/>
                <w:szCs w:val="20"/>
              </w:rPr>
            </w:pPr>
            <w:r w:rsidRPr="47AFD856">
              <w:rPr>
                <w:sz w:val="20"/>
                <w:szCs w:val="20"/>
              </w:rPr>
              <w:lastRenderedPageBreak/>
              <w:t>5.8.1.</w:t>
            </w:r>
            <w:r w:rsidR="65A56739" w:rsidRPr="47AFD856">
              <w:rPr>
                <w:sz w:val="20"/>
                <w:szCs w:val="20"/>
              </w:rPr>
              <w:t xml:space="preserve">6 </w:t>
            </w:r>
            <w:r w:rsidRPr="47AFD856">
              <w:rPr>
                <w:b/>
                <w:bCs/>
                <w:sz w:val="20"/>
                <w:szCs w:val="20"/>
              </w:rPr>
              <w:t>Operational Requirements</w:t>
            </w:r>
          </w:p>
          <w:p w14:paraId="7D826C65" w14:textId="4E1B17C2" w:rsidR="4D9BCA1F" w:rsidRDefault="4D9BCA1F" w:rsidP="4D9BCA1F">
            <w:pPr>
              <w:spacing w:line="259" w:lineRule="auto"/>
              <w:rPr>
                <w:b/>
                <w:bCs/>
                <w:sz w:val="20"/>
                <w:szCs w:val="20"/>
              </w:rPr>
            </w:pPr>
          </w:p>
        </w:tc>
        <w:tc>
          <w:tcPr>
            <w:tcW w:w="3390" w:type="dxa"/>
            <w:tcMar>
              <w:left w:w="105" w:type="dxa"/>
              <w:right w:w="105" w:type="dxa"/>
            </w:tcMar>
            <w:vAlign w:val="top"/>
          </w:tcPr>
          <w:p w14:paraId="0178CF5E" w14:textId="28240FA2" w:rsidR="553D1229" w:rsidRDefault="06313BD1" w:rsidP="00D5184C">
            <w:pPr>
              <w:pStyle w:val="ListParagraph"/>
              <w:numPr>
                <w:ilvl w:val="0"/>
                <w:numId w:val="47"/>
              </w:numPr>
              <w:spacing w:line="259" w:lineRule="auto"/>
              <w:rPr>
                <w:sz w:val="20"/>
                <w:szCs w:val="20"/>
              </w:rPr>
            </w:pPr>
            <w:r w:rsidRPr="1FC42B2F">
              <w:rPr>
                <w:sz w:val="20"/>
                <w:szCs w:val="20"/>
              </w:rPr>
              <w:t>What controls do you have in place to ensure that you meet all of your requirements as outlined in the Operational Choreography</w:t>
            </w:r>
            <w:r w:rsidR="3414375F" w:rsidRPr="1FC42B2F">
              <w:rPr>
                <w:sz w:val="20"/>
                <w:szCs w:val="20"/>
              </w:rPr>
              <w:t xml:space="preserve"> Version 5.</w:t>
            </w:r>
            <w:r w:rsidR="005342E5">
              <w:rPr>
                <w:sz w:val="20"/>
                <w:szCs w:val="20"/>
              </w:rPr>
              <w:t>5</w:t>
            </w:r>
            <w:r w:rsidR="12B5C0C3" w:rsidRPr="1FC42B2F">
              <w:rPr>
                <w:sz w:val="20"/>
                <w:szCs w:val="20"/>
              </w:rPr>
              <w:t>?</w:t>
            </w:r>
          </w:p>
          <w:p w14:paraId="603CE378" w14:textId="5393BCF8" w:rsidR="4D9BCA1F" w:rsidRDefault="4D9BCA1F" w:rsidP="4D9BCA1F">
            <w:pPr>
              <w:pStyle w:val="ListParagraph"/>
              <w:spacing w:line="259" w:lineRule="auto"/>
              <w:rPr>
                <w:sz w:val="20"/>
                <w:szCs w:val="20"/>
              </w:rPr>
            </w:pPr>
          </w:p>
        </w:tc>
        <w:tc>
          <w:tcPr>
            <w:tcW w:w="3700" w:type="dxa"/>
            <w:tcMar>
              <w:left w:w="108" w:type="dxa"/>
              <w:right w:w="108" w:type="dxa"/>
            </w:tcMar>
            <w:vAlign w:val="top"/>
          </w:tcPr>
          <w:p w14:paraId="682034ED" w14:textId="51B5027E" w:rsidR="553D1229" w:rsidRDefault="2B8ADCE6" w:rsidP="4D9BCA1F">
            <w:pPr>
              <w:spacing w:line="259" w:lineRule="auto"/>
              <w:rPr>
                <w:sz w:val="20"/>
                <w:szCs w:val="20"/>
              </w:rPr>
            </w:pPr>
            <w:r w:rsidRPr="258738D0">
              <w:rPr>
                <w:sz w:val="20"/>
                <w:szCs w:val="20"/>
              </w:rPr>
              <w:t xml:space="preserve">For Question </w:t>
            </w:r>
            <w:r w:rsidR="509F7B85" w:rsidRPr="258738D0">
              <w:rPr>
                <w:sz w:val="20"/>
                <w:szCs w:val="20"/>
              </w:rPr>
              <w:t>5.8.1.6 A</w:t>
            </w:r>
            <w:r w:rsidRPr="258738D0">
              <w:rPr>
                <w:sz w:val="20"/>
                <w:szCs w:val="20"/>
              </w:rPr>
              <w:t xml:space="preserve"> - Your response should include the following:</w:t>
            </w:r>
          </w:p>
          <w:p w14:paraId="2996C23E" w14:textId="251FEA46" w:rsidR="4D9BCA1F" w:rsidRDefault="4D9BCA1F" w:rsidP="4D9BCA1F">
            <w:pPr>
              <w:spacing w:line="259" w:lineRule="auto"/>
              <w:rPr>
                <w:sz w:val="20"/>
                <w:szCs w:val="20"/>
              </w:rPr>
            </w:pPr>
          </w:p>
          <w:p w14:paraId="6A2BE15A" w14:textId="07871973" w:rsidR="553D1229" w:rsidRDefault="391AC31A" w:rsidP="00D5184C">
            <w:pPr>
              <w:pStyle w:val="ListParagraph"/>
              <w:numPr>
                <w:ilvl w:val="0"/>
                <w:numId w:val="60"/>
              </w:numPr>
              <w:spacing w:line="259" w:lineRule="auto"/>
              <w:rPr>
                <w:sz w:val="20"/>
                <w:szCs w:val="20"/>
              </w:rPr>
            </w:pPr>
            <w:r w:rsidRPr="0CE7C621">
              <w:rPr>
                <w:sz w:val="20"/>
                <w:szCs w:val="20"/>
              </w:rPr>
              <w:t>Both preventative controls and detective controls, which could include your monitoring activities and processes for manual intervention.</w:t>
            </w:r>
          </w:p>
          <w:p w14:paraId="1A7CCBF5" w14:textId="682605F5" w:rsidR="4D9BCA1F" w:rsidRDefault="4D9BCA1F" w:rsidP="0CE7C621">
            <w:pPr>
              <w:pStyle w:val="ListParagraph"/>
              <w:spacing w:line="259" w:lineRule="auto"/>
              <w:rPr>
                <w:sz w:val="20"/>
                <w:szCs w:val="20"/>
              </w:rPr>
            </w:pPr>
          </w:p>
          <w:p w14:paraId="432FA4BE" w14:textId="0CC18EA4" w:rsidR="553D1229" w:rsidRDefault="391AC31A" w:rsidP="00D5184C">
            <w:pPr>
              <w:pStyle w:val="ListParagraph"/>
              <w:numPr>
                <w:ilvl w:val="0"/>
                <w:numId w:val="60"/>
              </w:numPr>
              <w:spacing w:line="259" w:lineRule="auto"/>
              <w:rPr>
                <w:sz w:val="20"/>
                <w:szCs w:val="20"/>
              </w:rPr>
            </w:pPr>
            <w:r w:rsidRPr="0CE7C621">
              <w:rPr>
                <w:sz w:val="20"/>
                <w:szCs w:val="20"/>
              </w:rPr>
              <w:t>How you will ensure you meet specific processing and response SLAs (these may be referenced in your answers above)</w:t>
            </w:r>
          </w:p>
          <w:p w14:paraId="41B85A32" w14:textId="4BCB397F" w:rsidR="4D9BCA1F" w:rsidRDefault="4D9BCA1F" w:rsidP="0CE7C621">
            <w:pPr>
              <w:pStyle w:val="ListParagraph"/>
              <w:spacing w:line="259" w:lineRule="auto"/>
              <w:ind w:left="360"/>
              <w:rPr>
                <w:sz w:val="20"/>
                <w:szCs w:val="20"/>
              </w:rPr>
            </w:pPr>
          </w:p>
          <w:p w14:paraId="66795410" w14:textId="2EFB70D9" w:rsidR="553D1229" w:rsidRDefault="391AC31A" w:rsidP="00D5184C">
            <w:pPr>
              <w:pStyle w:val="ListParagraph"/>
              <w:numPr>
                <w:ilvl w:val="0"/>
                <w:numId w:val="60"/>
              </w:numPr>
              <w:rPr>
                <w:sz w:val="20"/>
                <w:szCs w:val="20"/>
              </w:rPr>
            </w:pPr>
            <w:r w:rsidRPr="0CE7C621">
              <w:rPr>
                <w:sz w:val="20"/>
                <w:szCs w:val="20"/>
              </w:rPr>
              <w:t>How you will ensure you meet your operational requirements which may not have been tested during functional testing, such as OPC_320A to make data available to other parties (as applicable) by 06:00hrs the next Working Day after receiving a notification of disconnection.</w:t>
            </w:r>
          </w:p>
        </w:tc>
        <w:tc>
          <w:tcPr>
            <w:tcW w:w="2130" w:type="dxa"/>
            <w:tcMar>
              <w:left w:w="105" w:type="dxa"/>
              <w:right w:w="105" w:type="dxa"/>
            </w:tcMar>
            <w:vAlign w:val="top"/>
          </w:tcPr>
          <w:p w14:paraId="5A836786" w14:textId="7380D04C" w:rsidR="6E433FC9" w:rsidRDefault="16BC4B9F" w:rsidP="4D9BCA1F">
            <w:pPr>
              <w:spacing w:line="259" w:lineRule="auto"/>
              <w:rPr>
                <w:sz w:val="20"/>
                <w:szCs w:val="20"/>
              </w:rPr>
            </w:pPr>
            <w:r w:rsidRPr="0CE7C621">
              <w:rPr>
                <w:sz w:val="20"/>
                <w:szCs w:val="20"/>
              </w:rPr>
              <w:t>OPC_150</w:t>
            </w:r>
          </w:p>
          <w:p w14:paraId="31987555" w14:textId="3592318D" w:rsidR="6E433FC9" w:rsidRDefault="16BC4B9F" w:rsidP="4D9BCA1F">
            <w:pPr>
              <w:spacing w:line="259" w:lineRule="auto"/>
              <w:rPr>
                <w:sz w:val="20"/>
                <w:szCs w:val="20"/>
              </w:rPr>
            </w:pPr>
            <w:r w:rsidRPr="0CE7C621">
              <w:rPr>
                <w:sz w:val="20"/>
                <w:szCs w:val="20"/>
              </w:rPr>
              <w:t>OPC_170A</w:t>
            </w:r>
          </w:p>
          <w:p w14:paraId="6D30B2AB" w14:textId="27AA0782" w:rsidR="6E433FC9" w:rsidRDefault="16BC4B9F" w:rsidP="4D9BCA1F">
            <w:pPr>
              <w:spacing w:line="259" w:lineRule="auto"/>
              <w:rPr>
                <w:sz w:val="20"/>
                <w:szCs w:val="20"/>
              </w:rPr>
            </w:pPr>
            <w:r w:rsidRPr="0CE7C621">
              <w:rPr>
                <w:sz w:val="20"/>
                <w:szCs w:val="20"/>
              </w:rPr>
              <w:t>OPC_170B</w:t>
            </w:r>
          </w:p>
          <w:p w14:paraId="67CA9822" w14:textId="60BEFA2F" w:rsidR="6E433FC9" w:rsidRDefault="16BC4B9F" w:rsidP="4D9BCA1F">
            <w:pPr>
              <w:spacing w:line="259" w:lineRule="auto"/>
              <w:rPr>
                <w:sz w:val="20"/>
                <w:szCs w:val="20"/>
              </w:rPr>
            </w:pPr>
            <w:r w:rsidRPr="0CE7C621">
              <w:rPr>
                <w:sz w:val="20"/>
                <w:szCs w:val="20"/>
              </w:rPr>
              <w:t>OPC_190</w:t>
            </w:r>
          </w:p>
          <w:p w14:paraId="7D1BD3CE" w14:textId="5960B220" w:rsidR="6E433FC9" w:rsidRDefault="16BC4B9F" w:rsidP="4D9BCA1F">
            <w:pPr>
              <w:spacing w:line="259" w:lineRule="auto"/>
              <w:rPr>
                <w:sz w:val="20"/>
                <w:szCs w:val="20"/>
              </w:rPr>
            </w:pPr>
            <w:r w:rsidRPr="0CE7C621">
              <w:rPr>
                <w:sz w:val="20"/>
                <w:szCs w:val="20"/>
              </w:rPr>
              <w:t>OPC_200</w:t>
            </w:r>
          </w:p>
          <w:p w14:paraId="67EE4FC0" w14:textId="22193932" w:rsidR="6E433FC9" w:rsidRDefault="16BC4B9F" w:rsidP="4D9BCA1F">
            <w:pPr>
              <w:spacing w:line="259" w:lineRule="auto"/>
              <w:rPr>
                <w:sz w:val="20"/>
                <w:szCs w:val="20"/>
              </w:rPr>
            </w:pPr>
            <w:r w:rsidRPr="0CE7C621">
              <w:rPr>
                <w:sz w:val="20"/>
                <w:szCs w:val="20"/>
              </w:rPr>
              <w:t>OPC_210</w:t>
            </w:r>
          </w:p>
          <w:p w14:paraId="2737CFA7" w14:textId="70879FB2" w:rsidR="6E433FC9" w:rsidRDefault="16BC4B9F" w:rsidP="4D9BCA1F">
            <w:pPr>
              <w:spacing w:line="259" w:lineRule="auto"/>
              <w:rPr>
                <w:sz w:val="20"/>
                <w:szCs w:val="20"/>
              </w:rPr>
            </w:pPr>
            <w:r w:rsidRPr="0CE7C621">
              <w:rPr>
                <w:sz w:val="20"/>
                <w:szCs w:val="20"/>
              </w:rPr>
              <w:t>OPC_240</w:t>
            </w:r>
          </w:p>
          <w:p w14:paraId="129D7FEB" w14:textId="7B1801E7" w:rsidR="6E433FC9" w:rsidRDefault="16BC4B9F" w:rsidP="4D9BCA1F">
            <w:pPr>
              <w:spacing w:line="259" w:lineRule="auto"/>
              <w:rPr>
                <w:sz w:val="20"/>
                <w:szCs w:val="20"/>
              </w:rPr>
            </w:pPr>
            <w:r w:rsidRPr="0CE7C621">
              <w:rPr>
                <w:sz w:val="20"/>
                <w:szCs w:val="20"/>
              </w:rPr>
              <w:t>OPC_260</w:t>
            </w:r>
          </w:p>
          <w:p w14:paraId="1C5F3706" w14:textId="1C6C0D19" w:rsidR="6E433FC9" w:rsidRDefault="16BC4B9F" w:rsidP="4D9BCA1F">
            <w:pPr>
              <w:spacing w:line="259" w:lineRule="auto"/>
              <w:rPr>
                <w:sz w:val="20"/>
                <w:szCs w:val="20"/>
              </w:rPr>
            </w:pPr>
            <w:r w:rsidRPr="0CE7C621">
              <w:rPr>
                <w:sz w:val="20"/>
                <w:szCs w:val="20"/>
              </w:rPr>
              <w:t>OPC_280</w:t>
            </w:r>
          </w:p>
          <w:p w14:paraId="708A8780" w14:textId="1ACD73F8" w:rsidR="6E433FC9" w:rsidRDefault="16BC4B9F" w:rsidP="4D9BCA1F">
            <w:pPr>
              <w:spacing w:line="259" w:lineRule="auto"/>
              <w:rPr>
                <w:sz w:val="20"/>
                <w:szCs w:val="20"/>
              </w:rPr>
            </w:pPr>
            <w:r w:rsidRPr="0CE7C621">
              <w:rPr>
                <w:sz w:val="20"/>
                <w:szCs w:val="20"/>
              </w:rPr>
              <w:t>OPC_300</w:t>
            </w:r>
          </w:p>
          <w:p w14:paraId="067940ED" w14:textId="3274F06B" w:rsidR="6E433FC9" w:rsidRDefault="16BC4B9F" w:rsidP="4D9BCA1F">
            <w:pPr>
              <w:spacing w:line="259" w:lineRule="auto"/>
              <w:rPr>
                <w:sz w:val="20"/>
                <w:szCs w:val="20"/>
              </w:rPr>
            </w:pPr>
            <w:r w:rsidRPr="0CE7C621">
              <w:rPr>
                <w:sz w:val="20"/>
                <w:szCs w:val="20"/>
              </w:rPr>
              <w:t>OPC_320A</w:t>
            </w:r>
          </w:p>
          <w:p w14:paraId="6EF14539" w14:textId="7E40D44C" w:rsidR="6E433FC9" w:rsidRDefault="16BC4B9F" w:rsidP="4D9BCA1F">
            <w:pPr>
              <w:spacing w:line="259" w:lineRule="auto"/>
              <w:rPr>
                <w:sz w:val="20"/>
                <w:szCs w:val="20"/>
              </w:rPr>
            </w:pPr>
            <w:r w:rsidRPr="0CE7C621">
              <w:rPr>
                <w:sz w:val="20"/>
                <w:szCs w:val="20"/>
              </w:rPr>
              <w:t>OPC_320B</w:t>
            </w:r>
          </w:p>
          <w:p w14:paraId="18696F06" w14:textId="51130961" w:rsidR="6E433FC9" w:rsidRDefault="16BC4B9F" w:rsidP="4D9BCA1F">
            <w:pPr>
              <w:spacing w:line="259" w:lineRule="auto"/>
              <w:rPr>
                <w:sz w:val="20"/>
                <w:szCs w:val="20"/>
              </w:rPr>
            </w:pPr>
            <w:r w:rsidRPr="0CE7C621">
              <w:rPr>
                <w:sz w:val="20"/>
                <w:szCs w:val="20"/>
              </w:rPr>
              <w:t>OPC_340</w:t>
            </w:r>
          </w:p>
          <w:p w14:paraId="357C85C7" w14:textId="66129255" w:rsidR="6E433FC9" w:rsidRDefault="16BC4B9F" w:rsidP="4D9BCA1F">
            <w:pPr>
              <w:spacing w:line="259" w:lineRule="auto"/>
              <w:rPr>
                <w:sz w:val="20"/>
                <w:szCs w:val="20"/>
              </w:rPr>
            </w:pPr>
            <w:r w:rsidRPr="0CE7C621">
              <w:rPr>
                <w:sz w:val="20"/>
                <w:szCs w:val="20"/>
              </w:rPr>
              <w:t>OPC_420</w:t>
            </w:r>
          </w:p>
          <w:p w14:paraId="2CBD42C9" w14:textId="33F4B8DC" w:rsidR="6E433FC9" w:rsidRDefault="16BC4B9F" w:rsidP="4D9BCA1F">
            <w:pPr>
              <w:spacing w:line="259" w:lineRule="auto"/>
              <w:rPr>
                <w:sz w:val="20"/>
                <w:szCs w:val="20"/>
              </w:rPr>
            </w:pPr>
            <w:r w:rsidRPr="0CE7C621">
              <w:rPr>
                <w:sz w:val="20"/>
                <w:szCs w:val="20"/>
              </w:rPr>
              <w:t>OPC_430A</w:t>
            </w:r>
          </w:p>
          <w:p w14:paraId="67E66C7F" w14:textId="3B856EFD" w:rsidR="6E433FC9" w:rsidRDefault="16BC4B9F" w:rsidP="4D9BCA1F">
            <w:pPr>
              <w:spacing w:line="259" w:lineRule="auto"/>
              <w:rPr>
                <w:sz w:val="20"/>
                <w:szCs w:val="20"/>
              </w:rPr>
            </w:pPr>
            <w:r w:rsidRPr="0CE7C621">
              <w:rPr>
                <w:sz w:val="20"/>
                <w:szCs w:val="20"/>
              </w:rPr>
              <w:t>OPC_440</w:t>
            </w:r>
          </w:p>
          <w:p w14:paraId="0EAA1601" w14:textId="511D1CD4" w:rsidR="6E433FC9" w:rsidRDefault="16BC4B9F" w:rsidP="4D9BCA1F">
            <w:pPr>
              <w:spacing w:line="259" w:lineRule="auto"/>
              <w:rPr>
                <w:sz w:val="20"/>
                <w:szCs w:val="20"/>
              </w:rPr>
            </w:pPr>
            <w:r w:rsidRPr="0CE7C621">
              <w:rPr>
                <w:sz w:val="20"/>
                <w:szCs w:val="20"/>
              </w:rPr>
              <w:t>OPC_490</w:t>
            </w:r>
          </w:p>
          <w:p w14:paraId="786EE32D" w14:textId="190D0B7A" w:rsidR="6E433FC9" w:rsidRDefault="16BC4B9F" w:rsidP="4D9BCA1F">
            <w:pPr>
              <w:spacing w:line="259" w:lineRule="auto"/>
              <w:rPr>
                <w:sz w:val="20"/>
                <w:szCs w:val="20"/>
              </w:rPr>
            </w:pPr>
            <w:r w:rsidRPr="0CE7C621">
              <w:rPr>
                <w:sz w:val="20"/>
                <w:szCs w:val="20"/>
              </w:rPr>
              <w:t>OPC_510</w:t>
            </w:r>
          </w:p>
          <w:p w14:paraId="0262E1D6" w14:textId="71D709BE" w:rsidR="4D9BCA1F" w:rsidRDefault="4D9BCA1F" w:rsidP="4D9BCA1F">
            <w:pPr>
              <w:spacing w:line="259" w:lineRule="auto"/>
              <w:rPr>
                <w:sz w:val="20"/>
                <w:szCs w:val="20"/>
              </w:rPr>
            </w:pPr>
          </w:p>
        </w:tc>
        <w:tc>
          <w:tcPr>
            <w:tcW w:w="3994" w:type="dxa"/>
            <w:tcMar>
              <w:left w:w="105" w:type="dxa"/>
              <w:right w:w="105" w:type="dxa"/>
            </w:tcMar>
            <w:vAlign w:val="top"/>
          </w:tcPr>
          <w:p w14:paraId="14E4A99C" w14:textId="39A775DF" w:rsidR="4D9BCA1F" w:rsidRDefault="4D9BCA1F" w:rsidP="4D9BCA1F">
            <w:pPr>
              <w:rPr>
                <w:sz w:val="20"/>
                <w:szCs w:val="20"/>
              </w:rPr>
            </w:pPr>
          </w:p>
        </w:tc>
      </w:tr>
    </w:tbl>
    <w:p w14:paraId="48780E36" w14:textId="10E6BBF0" w:rsidR="65DE0946" w:rsidRDefault="65DE0946" w:rsidP="426BECBB">
      <w:pPr>
        <w:spacing w:after="120"/>
      </w:pPr>
      <w:r w:rsidRPr="426BECBB">
        <w:rPr>
          <w:szCs w:val="20"/>
        </w:rPr>
        <w:t xml:space="preserve"> </w:t>
      </w:r>
    </w:p>
    <w:p w14:paraId="7B458ED1" w14:textId="36BEDABA" w:rsidR="426BECBB" w:rsidRDefault="426BECBB"/>
    <w:p w14:paraId="315B535F" w14:textId="1D414265" w:rsidR="65DE0946" w:rsidRDefault="5EB22191" w:rsidP="426BECBB">
      <w:pPr>
        <w:spacing w:after="0"/>
      </w:pPr>
      <w:r>
        <w:t xml:space="preserve"> </w:t>
      </w:r>
    </w:p>
    <w:p w14:paraId="55A1B4A5" w14:textId="75DC80A0" w:rsidR="258738D0" w:rsidRDefault="258738D0" w:rsidP="258738D0">
      <w:pPr>
        <w:spacing w:after="0"/>
      </w:pPr>
    </w:p>
    <w:p w14:paraId="2CFE2F0F" w14:textId="565A3CC5" w:rsidR="258738D0" w:rsidRDefault="258738D0" w:rsidP="258738D0">
      <w:pPr>
        <w:spacing w:after="0"/>
      </w:pPr>
    </w:p>
    <w:p w14:paraId="00C104DA" w14:textId="7455040C" w:rsidR="258738D0" w:rsidRDefault="258738D0" w:rsidP="258738D0">
      <w:pPr>
        <w:spacing w:after="0"/>
      </w:pPr>
    </w:p>
    <w:p w14:paraId="3272FCA3" w14:textId="454AF12A" w:rsidR="258738D0" w:rsidRDefault="258738D0" w:rsidP="258738D0">
      <w:pPr>
        <w:spacing w:after="0"/>
      </w:pPr>
    </w:p>
    <w:p w14:paraId="1BF2A57E" w14:textId="00C8AD76" w:rsidR="258738D0" w:rsidRDefault="258738D0" w:rsidP="258738D0">
      <w:pPr>
        <w:spacing w:after="0"/>
      </w:pPr>
    </w:p>
    <w:p w14:paraId="5C4C9C00" w14:textId="0C94CF25" w:rsidR="258738D0" w:rsidRDefault="258738D0" w:rsidP="258738D0">
      <w:pPr>
        <w:spacing w:after="0"/>
      </w:pPr>
    </w:p>
    <w:p w14:paraId="6B77B80E" w14:textId="6A434766" w:rsidR="258738D0" w:rsidRDefault="258738D0" w:rsidP="258738D0">
      <w:pPr>
        <w:spacing w:after="0"/>
      </w:pPr>
    </w:p>
    <w:p w14:paraId="76B331E0" w14:textId="5E016690" w:rsidR="258738D0" w:rsidRDefault="258738D0" w:rsidP="258738D0">
      <w:pPr>
        <w:spacing w:after="0"/>
      </w:pPr>
    </w:p>
    <w:p w14:paraId="3B0A29E4" w14:textId="37828DA1" w:rsidR="258738D0" w:rsidRDefault="258738D0" w:rsidP="258738D0">
      <w:pPr>
        <w:spacing w:after="0"/>
      </w:pPr>
    </w:p>
    <w:p w14:paraId="5B28D8B1" w14:textId="4CC3AD93" w:rsidR="258738D0" w:rsidRDefault="258738D0" w:rsidP="258738D0">
      <w:pPr>
        <w:spacing w:after="0"/>
      </w:pPr>
    </w:p>
    <w:p w14:paraId="037534E9" w14:textId="5F048F64" w:rsidR="65DE0946" w:rsidRDefault="65DE0946" w:rsidP="426BECBB">
      <w:pPr>
        <w:spacing w:after="120"/>
      </w:pPr>
      <w:r w:rsidRPr="426BECBB">
        <w:rPr>
          <w:szCs w:val="20"/>
        </w:rPr>
        <w:t xml:space="preserve"> </w:t>
      </w:r>
    </w:p>
    <w:p w14:paraId="6AA4B268" w14:textId="2B7B998D" w:rsidR="65DE0946" w:rsidRDefault="5EB22191" w:rsidP="258738D0">
      <w:pPr>
        <w:pStyle w:val="Heading3"/>
        <w:rPr>
          <w:sz w:val="20"/>
          <w:szCs w:val="20"/>
        </w:rPr>
      </w:pPr>
      <w:r>
        <w:lastRenderedPageBreak/>
        <w:t>Data Management</w:t>
      </w:r>
    </w:p>
    <w:tbl>
      <w:tblPr>
        <w:tblStyle w:val="TableGrid"/>
        <w:tblW w:w="15165" w:type="dxa"/>
        <w:tblLayout w:type="fixed"/>
        <w:tblLook w:val="04A0" w:firstRow="1" w:lastRow="0" w:firstColumn="1" w:lastColumn="0" w:noHBand="0" w:noVBand="1"/>
      </w:tblPr>
      <w:tblGrid>
        <w:gridCol w:w="1905"/>
        <w:gridCol w:w="3465"/>
        <w:gridCol w:w="3465"/>
        <w:gridCol w:w="2160"/>
        <w:gridCol w:w="4170"/>
      </w:tblGrid>
      <w:tr w:rsidR="426BECBB" w14:paraId="42C61475" w14:textId="77777777" w:rsidTr="1487A451">
        <w:trPr>
          <w:trHeight w:val="300"/>
        </w:trPr>
        <w:tc>
          <w:tcPr>
            <w:tcW w:w="1905"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5D281615" w14:textId="6D496A62" w:rsidR="426BECBB" w:rsidRDefault="426BECBB" w:rsidP="426BECBB">
            <w:pPr>
              <w:spacing w:after="0"/>
            </w:pPr>
            <w:r w:rsidRPr="426BECBB">
              <w:rPr>
                <w:b/>
                <w:bCs/>
                <w:sz w:val="20"/>
                <w:szCs w:val="20"/>
              </w:rPr>
              <w:t>Data Management Area</w:t>
            </w:r>
          </w:p>
        </w:tc>
        <w:tc>
          <w:tcPr>
            <w:tcW w:w="3465"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3158F6CD" w14:textId="3106FE2D" w:rsidR="426BECBB" w:rsidRDefault="426BECBB" w:rsidP="426BECBB">
            <w:pPr>
              <w:spacing w:after="0"/>
            </w:pPr>
            <w:r w:rsidRPr="426BECBB">
              <w:rPr>
                <w:b/>
                <w:bCs/>
                <w:sz w:val="20"/>
                <w:szCs w:val="20"/>
              </w:rPr>
              <w:t>Questions</w:t>
            </w:r>
          </w:p>
        </w:tc>
        <w:tc>
          <w:tcPr>
            <w:tcW w:w="3465" w:type="dxa"/>
            <w:tcBorders>
              <w:top w:val="single" w:sz="8" w:space="0" w:color="auto"/>
              <w:left w:val="single" w:sz="8" w:space="0" w:color="auto"/>
              <w:bottom w:val="single" w:sz="8" w:space="0" w:color="auto"/>
              <w:right w:val="single" w:sz="8" w:space="0" w:color="auto"/>
            </w:tcBorders>
            <w:tcMar>
              <w:left w:w="108" w:type="dxa"/>
              <w:right w:w="108" w:type="dxa"/>
            </w:tcMar>
            <w:vAlign w:val="top"/>
          </w:tcPr>
          <w:p w14:paraId="18DB405A" w14:textId="37E9B61B" w:rsidR="426BECBB" w:rsidRDefault="340E1DB7" w:rsidP="426BECBB">
            <w:pPr>
              <w:spacing w:after="0"/>
            </w:pPr>
            <w:r w:rsidRPr="0DFFADD4">
              <w:rPr>
                <w:b/>
                <w:bCs/>
                <w:sz w:val="20"/>
                <w:szCs w:val="20"/>
              </w:rPr>
              <w:t>Guidance</w:t>
            </w:r>
            <w:r w:rsidR="275D273F" w:rsidRPr="0DFFADD4">
              <w:rPr>
                <w:b/>
                <w:bCs/>
                <w:sz w:val="20"/>
                <w:szCs w:val="20"/>
              </w:rPr>
              <w:t xml:space="preserve"> Points</w:t>
            </w:r>
          </w:p>
        </w:tc>
        <w:tc>
          <w:tcPr>
            <w:tcW w:w="2160"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0875086D" w14:textId="3C8FA16F" w:rsidR="426BECBB" w:rsidRDefault="426BECBB" w:rsidP="426BECBB">
            <w:pPr>
              <w:spacing w:after="0"/>
            </w:pPr>
            <w:r w:rsidRPr="426BECBB">
              <w:rPr>
                <w:b/>
                <w:bCs/>
                <w:sz w:val="20"/>
                <w:szCs w:val="20"/>
              </w:rPr>
              <w:t>MHHS requirements</w:t>
            </w:r>
          </w:p>
        </w:tc>
        <w:tc>
          <w:tcPr>
            <w:tcW w:w="4170"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02DCC297" w14:textId="3BECC3E7" w:rsidR="426BECBB" w:rsidRDefault="426BECBB" w:rsidP="426BECBB">
            <w:r w:rsidRPr="426BECBB">
              <w:rPr>
                <w:b/>
                <w:bCs/>
                <w:sz w:val="20"/>
                <w:szCs w:val="20"/>
              </w:rPr>
              <w:t>Participant Responses</w:t>
            </w:r>
          </w:p>
        </w:tc>
      </w:tr>
      <w:tr w:rsidR="258738D0" w14:paraId="67B65F9B" w14:textId="77777777" w:rsidTr="1487A451">
        <w:trPr>
          <w:trHeight w:val="300"/>
        </w:trPr>
        <w:tc>
          <w:tcPr>
            <w:tcW w:w="1905" w:type="dxa"/>
            <w:vMerge w:val="restart"/>
            <w:tcBorders>
              <w:top w:val="single" w:sz="8" w:space="0" w:color="auto"/>
              <w:left w:val="single" w:sz="8" w:space="0" w:color="auto"/>
              <w:bottom w:val="single" w:sz="4" w:space="0" w:color="000000" w:themeColor="text1"/>
              <w:right w:val="single" w:sz="8" w:space="0" w:color="auto"/>
            </w:tcBorders>
            <w:tcMar>
              <w:left w:w="105" w:type="dxa"/>
              <w:right w:w="105" w:type="dxa"/>
            </w:tcMar>
            <w:vAlign w:val="top"/>
          </w:tcPr>
          <w:p w14:paraId="084ED300" w14:textId="6294A5D9" w:rsidR="538E86B1" w:rsidRDefault="538E86B1" w:rsidP="258738D0">
            <w:pPr>
              <w:spacing w:after="0" w:line="257" w:lineRule="auto"/>
            </w:pPr>
            <w:r w:rsidRPr="258738D0">
              <w:rPr>
                <w:sz w:val="20"/>
                <w:szCs w:val="20"/>
              </w:rPr>
              <w:t>5.8.2.1</w:t>
            </w:r>
            <w:r w:rsidRPr="258738D0">
              <w:rPr>
                <w:b/>
                <w:bCs/>
                <w:sz w:val="20"/>
                <w:szCs w:val="20"/>
              </w:rPr>
              <w:t xml:space="preserve"> Meter Technical Details (MTDs)</w:t>
            </w:r>
          </w:p>
          <w:p w14:paraId="5E2A14A9" w14:textId="5C152E27" w:rsidR="258738D0" w:rsidRDefault="258738D0" w:rsidP="258738D0">
            <w:pPr>
              <w:rPr>
                <w:b/>
                <w:bCs/>
                <w:sz w:val="20"/>
                <w:szCs w:val="20"/>
              </w:rPr>
            </w:pPr>
          </w:p>
        </w:tc>
        <w:tc>
          <w:tcPr>
            <w:tcW w:w="3465"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6F923BC5" w14:textId="664D13DC" w:rsidR="538E86B1" w:rsidRDefault="538E86B1" w:rsidP="00D5184C">
            <w:pPr>
              <w:pStyle w:val="ListParagraph"/>
              <w:numPr>
                <w:ilvl w:val="0"/>
                <w:numId w:val="87"/>
              </w:numPr>
              <w:spacing w:line="257" w:lineRule="auto"/>
              <w:rPr>
                <w:rFonts w:eastAsia="Arial" w:cs="Arial"/>
                <w:sz w:val="20"/>
                <w:szCs w:val="20"/>
              </w:rPr>
            </w:pPr>
            <w:r w:rsidRPr="258738D0">
              <w:rPr>
                <w:rFonts w:eastAsia="Arial" w:cs="Arial"/>
                <w:sz w:val="20"/>
                <w:szCs w:val="20"/>
              </w:rPr>
              <w:t>What controls do you have in-place to ensure that interface data updates are captured within the relevant systems to support wider business processes for in scope services in line with the REC obligations brought about by MHHS?</w:t>
            </w:r>
          </w:p>
          <w:p w14:paraId="0B6E573D" w14:textId="656BCE45" w:rsidR="258738D0" w:rsidRDefault="258738D0" w:rsidP="258738D0">
            <w:pPr>
              <w:rPr>
                <w:b/>
                <w:bCs/>
                <w:sz w:val="20"/>
                <w:szCs w:val="20"/>
              </w:rPr>
            </w:pPr>
          </w:p>
        </w:tc>
        <w:tc>
          <w:tcPr>
            <w:tcW w:w="3465" w:type="dxa"/>
            <w:tcBorders>
              <w:top w:val="single" w:sz="8" w:space="0" w:color="auto"/>
              <w:left w:val="single" w:sz="8" w:space="0" w:color="auto"/>
              <w:bottom w:val="single" w:sz="8" w:space="0" w:color="auto"/>
              <w:right w:val="single" w:sz="8" w:space="0" w:color="auto"/>
            </w:tcBorders>
            <w:tcMar>
              <w:left w:w="108" w:type="dxa"/>
              <w:right w:w="108" w:type="dxa"/>
            </w:tcMar>
            <w:vAlign w:val="top"/>
          </w:tcPr>
          <w:p w14:paraId="40D71B1F" w14:textId="4CBB9682" w:rsidR="0117DD7A" w:rsidRDefault="0117DD7A" w:rsidP="258738D0">
            <w:pPr>
              <w:spacing w:after="0"/>
            </w:pPr>
            <w:r w:rsidRPr="258738D0">
              <w:rPr>
                <w:sz w:val="20"/>
                <w:szCs w:val="20"/>
              </w:rPr>
              <w:t>For Question 5.8.</w:t>
            </w:r>
            <w:r w:rsidR="417A6019" w:rsidRPr="258738D0">
              <w:rPr>
                <w:sz w:val="20"/>
                <w:szCs w:val="20"/>
              </w:rPr>
              <w:t>2</w:t>
            </w:r>
            <w:r w:rsidRPr="258738D0">
              <w:rPr>
                <w:sz w:val="20"/>
                <w:szCs w:val="20"/>
              </w:rPr>
              <w:t>.</w:t>
            </w:r>
            <w:r w:rsidR="417A6019" w:rsidRPr="258738D0">
              <w:rPr>
                <w:sz w:val="20"/>
                <w:szCs w:val="20"/>
              </w:rPr>
              <w:t>1</w:t>
            </w:r>
            <w:r w:rsidRPr="258738D0">
              <w:rPr>
                <w:sz w:val="20"/>
                <w:szCs w:val="20"/>
              </w:rPr>
              <w:t xml:space="preserve"> A – Your response should include the following: </w:t>
            </w:r>
          </w:p>
          <w:p w14:paraId="45DD1586" w14:textId="19E017C6" w:rsidR="258738D0" w:rsidRDefault="258738D0" w:rsidP="258738D0">
            <w:pPr>
              <w:spacing w:after="0"/>
              <w:rPr>
                <w:sz w:val="20"/>
                <w:szCs w:val="20"/>
              </w:rPr>
            </w:pPr>
          </w:p>
          <w:p w14:paraId="58FEEC57" w14:textId="0CC5CD79" w:rsidR="0117DD7A" w:rsidRDefault="0117DD7A" w:rsidP="00D5184C">
            <w:pPr>
              <w:pStyle w:val="ListParagraph"/>
              <w:numPr>
                <w:ilvl w:val="0"/>
                <w:numId w:val="92"/>
              </w:numPr>
              <w:rPr>
                <w:rFonts w:eastAsia="Arial" w:cs="Arial"/>
                <w:sz w:val="20"/>
                <w:szCs w:val="20"/>
              </w:rPr>
            </w:pPr>
            <w:r w:rsidRPr="258738D0">
              <w:rPr>
                <w:rFonts w:eastAsia="Arial" w:cs="Arial"/>
                <w:sz w:val="20"/>
                <w:szCs w:val="20"/>
              </w:rPr>
              <w:t>Where there have been updates to Meter Technical Details, any controls in place to ensure all records are maintained completely and accurately in relevant systems.</w:t>
            </w:r>
          </w:p>
          <w:p w14:paraId="0481700F" w14:textId="03AFE573" w:rsidR="258738D0" w:rsidRDefault="258738D0" w:rsidP="258738D0">
            <w:pPr>
              <w:rPr>
                <w:b/>
                <w:bCs/>
                <w:sz w:val="20"/>
                <w:szCs w:val="20"/>
              </w:rPr>
            </w:pPr>
          </w:p>
        </w:tc>
        <w:tc>
          <w:tcPr>
            <w:tcW w:w="2160" w:type="dxa"/>
            <w:vMerge w:val="restart"/>
            <w:tcBorders>
              <w:top w:val="single" w:sz="8" w:space="0" w:color="auto"/>
              <w:left w:val="single" w:sz="8" w:space="0" w:color="auto"/>
              <w:bottom w:val="single" w:sz="4" w:space="0" w:color="000000" w:themeColor="text1"/>
              <w:right w:val="single" w:sz="8" w:space="0" w:color="auto"/>
            </w:tcBorders>
            <w:tcMar>
              <w:left w:w="105" w:type="dxa"/>
              <w:right w:w="105" w:type="dxa"/>
            </w:tcMar>
            <w:vAlign w:val="top"/>
          </w:tcPr>
          <w:p w14:paraId="3755772D" w14:textId="5BEF8838" w:rsidR="0117DD7A" w:rsidRDefault="0117DD7A" w:rsidP="258738D0">
            <w:pPr>
              <w:spacing w:after="0"/>
            </w:pPr>
            <w:r w:rsidRPr="258738D0">
              <w:rPr>
                <w:sz w:val="20"/>
                <w:szCs w:val="20"/>
              </w:rPr>
              <w:t>MHHS-BR-MS-017</w:t>
            </w:r>
          </w:p>
          <w:p w14:paraId="1838A9CB" w14:textId="40A94D0B" w:rsidR="0117DD7A" w:rsidRDefault="0117DD7A" w:rsidP="258738D0">
            <w:pPr>
              <w:spacing w:after="0"/>
            </w:pPr>
            <w:r w:rsidRPr="258738D0">
              <w:rPr>
                <w:sz w:val="20"/>
                <w:szCs w:val="20"/>
              </w:rPr>
              <w:t>MHHS-BR-MS-018</w:t>
            </w:r>
          </w:p>
          <w:p w14:paraId="3FED014B" w14:textId="0E258ECE" w:rsidR="0117DD7A" w:rsidRDefault="0117DD7A" w:rsidP="258738D0">
            <w:pPr>
              <w:spacing w:after="0"/>
            </w:pPr>
            <w:r w:rsidRPr="258738D0">
              <w:rPr>
                <w:sz w:val="20"/>
                <w:szCs w:val="20"/>
              </w:rPr>
              <w:t>MHHS-BR-MS-019</w:t>
            </w:r>
          </w:p>
          <w:p w14:paraId="7631CEB1" w14:textId="613D288E" w:rsidR="0117DD7A" w:rsidRDefault="0117DD7A" w:rsidP="258738D0">
            <w:pPr>
              <w:spacing w:after="0"/>
            </w:pPr>
            <w:r w:rsidRPr="258738D0">
              <w:rPr>
                <w:sz w:val="20"/>
                <w:szCs w:val="20"/>
              </w:rPr>
              <w:t>MHHS-BR-MS-020</w:t>
            </w:r>
          </w:p>
          <w:p w14:paraId="123B6D2B" w14:textId="6DC38A19" w:rsidR="0117DD7A" w:rsidRDefault="0117DD7A" w:rsidP="258738D0">
            <w:pPr>
              <w:spacing w:after="0"/>
            </w:pPr>
            <w:r w:rsidRPr="258738D0">
              <w:rPr>
                <w:sz w:val="20"/>
                <w:szCs w:val="20"/>
              </w:rPr>
              <w:t>MHHS-BR-MS-021</w:t>
            </w:r>
          </w:p>
          <w:p w14:paraId="3DBE5509" w14:textId="72EE0B87" w:rsidR="0117DD7A" w:rsidRDefault="0117DD7A" w:rsidP="258738D0">
            <w:pPr>
              <w:spacing w:after="0"/>
            </w:pPr>
            <w:r w:rsidRPr="258738D0">
              <w:rPr>
                <w:sz w:val="20"/>
                <w:szCs w:val="20"/>
              </w:rPr>
              <w:t>MHHS-BR-MS-022</w:t>
            </w:r>
          </w:p>
          <w:p w14:paraId="060B0AC2" w14:textId="4EC876E4" w:rsidR="0117DD7A" w:rsidRDefault="0117DD7A" w:rsidP="258738D0">
            <w:pPr>
              <w:spacing w:after="0"/>
            </w:pPr>
            <w:r w:rsidRPr="258738D0">
              <w:rPr>
                <w:sz w:val="20"/>
                <w:szCs w:val="20"/>
              </w:rPr>
              <w:t>MHHS-BR-MS-023</w:t>
            </w:r>
          </w:p>
          <w:p w14:paraId="1D0D203D" w14:textId="7B2D0893" w:rsidR="0117DD7A" w:rsidRDefault="0117DD7A" w:rsidP="258738D0">
            <w:pPr>
              <w:spacing w:after="0"/>
            </w:pPr>
            <w:r w:rsidRPr="258738D0">
              <w:rPr>
                <w:sz w:val="20"/>
                <w:szCs w:val="20"/>
              </w:rPr>
              <w:t>MHHS-BR-MS-024</w:t>
            </w:r>
          </w:p>
          <w:p w14:paraId="6B15C97A" w14:textId="44B7AFD2" w:rsidR="0117DD7A" w:rsidRDefault="0117DD7A" w:rsidP="258738D0">
            <w:pPr>
              <w:spacing w:after="0"/>
            </w:pPr>
            <w:r w:rsidRPr="258738D0">
              <w:rPr>
                <w:sz w:val="20"/>
                <w:szCs w:val="20"/>
              </w:rPr>
              <w:t>MHHS-BR-MS-026</w:t>
            </w:r>
          </w:p>
          <w:p w14:paraId="7A22B2F8" w14:textId="3A2C6DF3" w:rsidR="0117DD7A" w:rsidRDefault="0117DD7A" w:rsidP="258738D0">
            <w:pPr>
              <w:spacing w:after="0"/>
            </w:pPr>
            <w:r w:rsidRPr="258738D0">
              <w:rPr>
                <w:sz w:val="20"/>
                <w:szCs w:val="20"/>
              </w:rPr>
              <w:t>MHHS-BR-MS-027</w:t>
            </w:r>
          </w:p>
          <w:p w14:paraId="1BB1FCF6" w14:textId="49A2E7CE" w:rsidR="0117DD7A" w:rsidRDefault="0117DD7A" w:rsidP="258738D0">
            <w:pPr>
              <w:spacing w:after="0"/>
            </w:pPr>
            <w:r w:rsidRPr="258738D0">
              <w:rPr>
                <w:sz w:val="20"/>
                <w:szCs w:val="20"/>
              </w:rPr>
              <w:t>MHHS-BR-MS-028</w:t>
            </w:r>
          </w:p>
          <w:p w14:paraId="5F1579EB" w14:textId="166522E2" w:rsidR="0117DD7A" w:rsidRDefault="0117DD7A" w:rsidP="258738D0">
            <w:pPr>
              <w:spacing w:after="0"/>
            </w:pPr>
            <w:r w:rsidRPr="258738D0">
              <w:rPr>
                <w:sz w:val="20"/>
                <w:szCs w:val="20"/>
              </w:rPr>
              <w:t>MHHS-BR-MS-030</w:t>
            </w:r>
          </w:p>
          <w:p w14:paraId="2F067086" w14:textId="6EADF746" w:rsidR="0117DD7A" w:rsidRDefault="0117DD7A" w:rsidP="258738D0">
            <w:pPr>
              <w:spacing w:after="0"/>
            </w:pPr>
            <w:r w:rsidRPr="258738D0">
              <w:rPr>
                <w:sz w:val="20"/>
                <w:szCs w:val="20"/>
              </w:rPr>
              <w:t>MHHS-BR-MS-058</w:t>
            </w:r>
          </w:p>
          <w:p w14:paraId="4A43F0BE" w14:textId="42FAA3CD" w:rsidR="0117DD7A" w:rsidRDefault="0117DD7A" w:rsidP="258738D0">
            <w:pPr>
              <w:spacing w:after="0"/>
            </w:pPr>
            <w:r w:rsidRPr="258738D0">
              <w:rPr>
                <w:sz w:val="20"/>
                <w:szCs w:val="20"/>
              </w:rPr>
              <w:t>MHHS-BR-MS-062</w:t>
            </w:r>
          </w:p>
          <w:p w14:paraId="5997E719" w14:textId="09B03637" w:rsidR="0117DD7A" w:rsidRDefault="0117DD7A" w:rsidP="258738D0">
            <w:pPr>
              <w:spacing w:after="0"/>
            </w:pPr>
            <w:r w:rsidRPr="258738D0">
              <w:rPr>
                <w:sz w:val="20"/>
                <w:szCs w:val="20"/>
              </w:rPr>
              <w:t>MHHS-BR-MS-063</w:t>
            </w:r>
          </w:p>
          <w:p w14:paraId="05783D42" w14:textId="5B979DAC" w:rsidR="0117DD7A" w:rsidRDefault="0117DD7A" w:rsidP="258738D0">
            <w:pPr>
              <w:spacing w:after="0"/>
              <w:rPr>
                <w:sz w:val="20"/>
                <w:szCs w:val="20"/>
              </w:rPr>
            </w:pPr>
            <w:r w:rsidRPr="258738D0">
              <w:rPr>
                <w:sz w:val="20"/>
                <w:szCs w:val="20"/>
              </w:rPr>
              <w:t>MHHS-BR-MS-098</w:t>
            </w:r>
          </w:p>
          <w:p w14:paraId="7387FEC1" w14:textId="51680AD1" w:rsidR="0117DD7A" w:rsidRDefault="0117DD7A" w:rsidP="258738D0">
            <w:pPr>
              <w:spacing w:after="0"/>
              <w:rPr>
                <w:sz w:val="20"/>
                <w:szCs w:val="20"/>
              </w:rPr>
            </w:pPr>
            <w:r w:rsidRPr="258738D0">
              <w:rPr>
                <w:sz w:val="20"/>
                <w:szCs w:val="20"/>
              </w:rPr>
              <w:t>MHHS-BR-MS-099</w:t>
            </w:r>
          </w:p>
          <w:p w14:paraId="4DBE06EB" w14:textId="6C6D4224" w:rsidR="258738D0" w:rsidRDefault="258738D0" w:rsidP="258738D0">
            <w:pPr>
              <w:rPr>
                <w:b/>
                <w:bCs/>
                <w:sz w:val="20"/>
                <w:szCs w:val="20"/>
              </w:rPr>
            </w:pPr>
          </w:p>
        </w:tc>
        <w:tc>
          <w:tcPr>
            <w:tcW w:w="4170"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7CD83FC2" w14:textId="4BC24801" w:rsidR="258738D0" w:rsidRDefault="258738D0" w:rsidP="258738D0">
            <w:pPr>
              <w:rPr>
                <w:b/>
                <w:bCs/>
                <w:sz w:val="20"/>
                <w:szCs w:val="20"/>
              </w:rPr>
            </w:pPr>
          </w:p>
        </w:tc>
      </w:tr>
      <w:tr w:rsidR="258738D0" w14:paraId="70553AAF" w14:textId="77777777" w:rsidTr="1487A451">
        <w:trPr>
          <w:trHeight w:val="300"/>
        </w:trPr>
        <w:tc>
          <w:tcPr>
            <w:tcW w:w="1905" w:type="dxa"/>
            <w:vMerge/>
            <w:tcMar>
              <w:left w:w="105" w:type="dxa"/>
              <w:right w:w="105" w:type="dxa"/>
            </w:tcMar>
            <w:vAlign w:val="top"/>
          </w:tcPr>
          <w:p w14:paraId="34242DD8" w14:textId="77777777" w:rsidR="00EF4BBF" w:rsidRDefault="00EF4BBF"/>
        </w:tc>
        <w:tc>
          <w:tcPr>
            <w:tcW w:w="3465"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43B3E2D9" w14:textId="4B9DABAC" w:rsidR="0117DD7A" w:rsidRDefault="0117DD7A" w:rsidP="00D5184C">
            <w:pPr>
              <w:pStyle w:val="ListParagraph"/>
              <w:numPr>
                <w:ilvl w:val="0"/>
                <w:numId w:val="87"/>
              </w:numPr>
              <w:spacing w:line="257" w:lineRule="auto"/>
              <w:rPr>
                <w:rFonts w:eastAsia="Arial" w:cs="Arial"/>
                <w:sz w:val="20"/>
                <w:szCs w:val="20"/>
              </w:rPr>
            </w:pPr>
            <w:r w:rsidRPr="258738D0">
              <w:rPr>
                <w:rFonts w:eastAsia="Arial" w:cs="Arial"/>
                <w:sz w:val="20"/>
                <w:szCs w:val="20"/>
              </w:rPr>
              <w:t>What controls do you have in place to identify when you need to send Meter Technical Details during a Change of Supplier and/or MOA Appointment.</w:t>
            </w:r>
          </w:p>
          <w:p w14:paraId="6F597EDC" w14:textId="6E337EC7" w:rsidR="258738D0" w:rsidRDefault="258738D0" w:rsidP="258738D0">
            <w:pPr>
              <w:spacing w:line="257" w:lineRule="auto"/>
              <w:rPr>
                <w:sz w:val="20"/>
                <w:szCs w:val="20"/>
              </w:rPr>
            </w:pPr>
          </w:p>
        </w:tc>
        <w:tc>
          <w:tcPr>
            <w:tcW w:w="3465" w:type="dxa"/>
            <w:tcBorders>
              <w:top w:val="single" w:sz="8" w:space="0" w:color="auto"/>
              <w:left w:val="single" w:sz="8" w:space="0" w:color="auto"/>
              <w:bottom w:val="single" w:sz="8" w:space="0" w:color="auto"/>
              <w:right w:val="single" w:sz="8" w:space="0" w:color="auto"/>
            </w:tcBorders>
            <w:tcMar>
              <w:left w:w="108" w:type="dxa"/>
              <w:right w:w="108" w:type="dxa"/>
            </w:tcMar>
            <w:vAlign w:val="top"/>
          </w:tcPr>
          <w:p w14:paraId="5881D000" w14:textId="6C8C6127" w:rsidR="21AC3E26" w:rsidRDefault="21AC3E26" w:rsidP="258738D0">
            <w:pPr>
              <w:spacing w:after="0"/>
            </w:pPr>
            <w:r w:rsidRPr="258738D0">
              <w:rPr>
                <w:sz w:val="20"/>
                <w:szCs w:val="20"/>
              </w:rPr>
              <w:t>For Question 5.8.</w:t>
            </w:r>
            <w:r w:rsidR="3D3813F0" w:rsidRPr="258738D0">
              <w:rPr>
                <w:sz w:val="20"/>
                <w:szCs w:val="20"/>
              </w:rPr>
              <w:t>2</w:t>
            </w:r>
            <w:r w:rsidRPr="258738D0">
              <w:rPr>
                <w:sz w:val="20"/>
                <w:szCs w:val="20"/>
              </w:rPr>
              <w:t>.</w:t>
            </w:r>
            <w:r w:rsidR="0D49F1E0" w:rsidRPr="258738D0">
              <w:rPr>
                <w:sz w:val="20"/>
                <w:szCs w:val="20"/>
              </w:rPr>
              <w:t>1</w:t>
            </w:r>
            <w:r w:rsidRPr="258738D0">
              <w:rPr>
                <w:sz w:val="20"/>
                <w:szCs w:val="20"/>
              </w:rPr>
              <w:t xml:space="preserve"> B – Your response should include the following: </w:t>
            </w:r>
          </w:p>
          <w:p w14:paraId="5524ECCA" w14:textId="15C9F85A" w:rsidR="258738D0" w:rsidRDefault="258738D0" w:rsidP="258738D0">
            <w:pPr>
              <w:spacing w:after="0"/>
              <w:rPr>
                <w:sz w:val="20"/>
                <w:szCs w:val="20"/>
              </w:rPr>
            </w:pPr>
          </w:p>
          <w:p w14:paraId="16241565" w14:textId="1A10C014" w:rsidR="21AC3E26" w:rsidRDefault="21AC3E26" w:rsidP="00D5184C">
            <w:pPr>
              <w:pStyle w:val="ListParagraph"/>
              <w:numPr>
                <w:ilvl w:val="0"/>
                <w:numId w:val="92"/>
              </w:numPr>
              <w:rPr>
                <w:rFonts w:eastAsia="Arial" w:cs="Arial"/>
                <w:sz w:val="20"/>
                <w:szCs w:val="20"/>
              </w:rPr>
            </w:pPr>
            <w:r w:rsidRPr="258738D0">
              <w:rPr>
                <w:rFonts w:eastAsia="Arial" w:cs="Arial"/>
                <w:sz w:val="20"/>
                <w:szCs w:val="20"/>
              </w:rPr>
              <w:t>Controls you have in place to capture when MTDs need to be sent, and how you will monitor these are sent within the timeframes outlined in the REC.</w:t>
            </w:r>
          </w:p>
          <w:p w14:paraId="61BF07FF" w14:textId="1028F0C2" w:rsidR="258738D0" w:rsidRDefault="258738D0" w:rsidP="258738D0">
            <w:pPr>
              <w:rPr>
                <w:sz w:val="20"/>
                <w:szCs w:val="20"/>
              </w:rPr>
            </w:pPr>
          </w:p>
        </w:tc>
        <w:tc>
          <w:tcPr>
            <w:tcW w:w="2160" w:type="dxa"/>
            <w:vMerge/>
            <w:tcMar>
              <w:left w:w="105" w:type="dxa"/>
              <w:right w:w="105" w:type="dxa"/>
            </w:tcMar>
            <w:vAlign w:val="top"/>
          </w:tcPr>
          <w:p w14:paraId="72C41372" w14:textId="77777777" w:rsidR="00EF4BBF" w:rsidRDefault="00EF4BBF"/>
        </w:tc>
        <w:tc>
          <w:tcPr>
            <w:tcW w:w="4170"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3CC4E661" w14:textId="106475BF" w:rsidR="258738D0" w:rsidRDefault="258738D0" w:rsidP="258738D0">
            <w:pPr>
              <w:rPr>
                <w:b/>
                <w:bCs/>
                <w:sz w:val="20"/>
                <w:szCs w:val="20"/>
              </w:rPr>
            </w:pPr>
          </w:p>
        </w:tc>
      </w:tr>
      <w:tr w:rsidR="258738D0" w14:paraId="03A4F87E" w14:textId="77777777" w:rsidTr="1487A451">
        <w:trPr>
          <w:trHeight w:val="300"/>
        </w:trPr>
        <w:tc>
          <w:tcPr>
            <w:tcW w:w="1905" w:type="dxa"/>
            <w:vMerge/>
            <w:tcMar>
              <w:left w:w="105" w:type="dxa"/>
              <w:right w:w="105" w:type="dxa"/>
            </w:tcMar>
            <w:vAlign w:val="top"/>
          </w:tcPr>
          <w:p w14:paraId="7925519A" w14:textId="77777777" w:rsidR="00EF4BBF" w:rsidRDefault="00EF4BBF"/>
        </w:tc>
        <w:tc>
          <w:tcPr>
            <w:tcW w:w="3465"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010F67A0" w14:textId="2D1F1E6A" w:rsidR="0117DD7A" w:rsidRDefault="0117DD7A" w:rsidP="00D5184C">
            <w:pPr>
              <w:pStyle w:val="ListParagraph"/>
              <w:numPr>
                <w:ilvl w:val="0"/>
                <w:numId w:val="87"/>
              </w:numPr>
              <w:spacing w:line="257" w:lineRule="auto"/>
              <w:rPr>
                <w:rFonts w:eastAsia="Arial" w:cs="Arial"/>
                <w:sz w:val="20"/>
                <w:szCs w:val="20"/>
              </w:rPr>
            </w:pPr>
            <w:r w:rsidRPr="258738D0">
              <w:rPr>
                <w:rFonts w:eastAsia="Arial" w:cs="Arial"/>
                <w:sz w:val="20"/>
                <w:szCs w:val="20"/>
              </w:rPr>
              <w:t>What controls do you have in-place to ensure you identify where you need to send Meter Technical Details to a prospective Advanced Data Service, and for Traditional Meters to a prospective Smart Data Service.</w:t>
            </w:r>
          </w:p>
        </w:tc>
        <w:tc>
          <w:tcPr>
            <w:tcW w:w="3465" w:type="dxa"/>
            <w:tcBorders>
              <w:top w:val="single" w:sz="8" w:space="0" w:color="auto"/>
              <w:left w:val="single" w:sz="8" w:space="0" w:color="auto"/>
              <w:bottom w:val="single" w:sz="8" w:space="0" w:color="auto"/>
              <w:right w:val="single" w:sz="8" w:space="0" w:color="auto"/>
            </w:tcBorders>
            <w:tcMar>
              <w:left w:w="108" w:type="dxa"/>
              <w:right w:w="108" w:type="dxa"/>
            </w:tcMar>
            <w:vAlign w:val="top"/>
          </w:tcPr>
          <w:p w14:paraId="08D5E1F9" w14:textId="760D1AF8" w:rsidR="2CB244F7" w:rsidRDefault="2CB244F7" w:rsidP="258738D0">
            <w:pPr>
              <w:spacing w:after="0"/>
            </w:pPr>
            <w:r w:rsidRPr="258738D0">
              <w:rPr>
                <w:sz w:val="20"/>
                <w:szCs w:val="20"/>
              </w:rPr>
              <w:t>For Question 5.8.</w:t>
            </w:r>
            <w:r w:rsidR="6F8337C7" w:rsidRPr="258738D0">
              <w:rPr>
                <w:sz w:val="20"/>
                <w:szCs w:val="20"/>
              </w:rPr>
              <w:t>2</w:t>
            </w:r>
            <w:r w:rsidRPr="258738D0">
              <w:rPr>
                <w:sz w:val="20"/>
                <w:szCs w:val="20"/>
              </w:rPr>
              <w:t>.</w:t>
            </w:r>
            <w:r w:rsidR="7140CE5A" w:rsidRPr="258738D0">
              <w:rPr>
                <w:sz w:val="20"/>
                <w:szCs w:val="20"/>
              </w:rPr>
              <w:t>1</w:t>
            </w:r>
            <w:r w:rsidRPr="258738D0">
              <w:rPr>
                <w:sz w:val="20"/>
                <w:szCs w:val="20"/>
              </w:rPr>
              <w:t xml:space="preserve"> C – Your response should include the following: </w:t>
            </w:r>
          </w:p>
          <w:p w14:paraId="2E964696" w14:textId="75F8637E" w:rsidR="258738D0" w:rsidRDefault="258738D0" w:rsidP="258738D0">
            <w:pPr>
              <w:spacing w:after="0"/>
              <w:rPr>
                <w:sz w:val="20"/>
                <w:szCs w:val="20"/>
              </w:rPr>
            </w:pPr>
          </w:p>
          <w:p w14:paraId="358F22E4" w14:textId="24FB6325" w:rsidR="2CB244F7" w:rsidRDefault="2CB244F7" w:rsidP="00D5184C">
            <w:pPr>
              <w:pStyle w:val="ListParagraph"/>
              <w:numPr>
                <w:ilvl w:val="0"/>
                <w:numId w:val="92"/>
              </w:numPr>
              <w:rPr>
                <w:rFonts w:eastAsia="Arial" w:cs="Arial"/>
                <w:sz w:val="20"/>
                <w:szCs w:val="20"/>
              </w:rPr>
            </w:pPr>
            <w:r w:rsidRPr="258738D0">
              <w:rPr>
                <w:rFonts w:eastAsia="Arial" w:cs="Arial"/>
                <w:sz w:val="20"/>
                <w:szCs w:val="20"/>
              </w:rPr>
              <w:t>Controls you have in place to capture when MTDs need to be sent, and how you will monitor these are sent within the timeframes outlined in the REC.</w:t>
            </w:r>
          </w:p>
          <w:p w14:paraId="60599509" w14:textId="51FCB241" w:rsidR="258738D0" w:rsidRDefault="258738D0" w:rsidP="258738D0">
            <w:pPr>
              <w:rPr>
                <w:sz w:val="20"/>
                <w:szCs w:val="20"/>
              </w:rPr>
            </w:pPr>
          </w:p>
        </w:tc>
        <w:tc>
          <w:tcPr>
            <w:tcW w:w="2160" w:type="dxa"/>
            <w:vMerge/>
            <w:tcMar>
              <w:left w:w="105" w:type="dxa"/>
              <w:right w:w="105" w:type="dxa"/>
            </w:tcMar>
            <w:vAlign w:val="top"/>
          </w:tcPr>
          <w:p w14:paraId="38E48F3B" w14:textId="77777777" w:rsidR="00EF4BBF" w:rsidRDefault="00EF4BBF"/>
        </w:tc>
        <w:tc>
          <w:tcPr>
            <w:tcW w:w="4170"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5802310C" w14:textId="1E498A08" w:rsidR="258738D0" w:rsidRDefault="258738D0" w:rsidP="258738D0">
            <w:pPr>
              <w:rPr>
                <w:b/>
                <w:bCs/>
                <w:sz w:val="20"/>
                <w:szCs w:val="20"/>
              </w:rPr>
            </w:pPr>
          </w:p>
        </w:tc>
      </w:tr>
      <w:tr w:rsidR="258738D0" w14:paraId="67D7CC35" w14:textId="77777777" w:rsidTr="1487A451">
        <w:trPr>
          <w:trHeight w:val="300"/>
        </w:trPr>
        <w:tc>
          <w:tcPr>
            <w:tcW w:w="1905" w:type="dxa"/>
            <w:vMerge/>
            <w:tcMar>
              <w:left w:w="105" w:type="dxa"/>
              <w:right w:w="105" w:type="dxa"/>
            </w:tcMar>
            <w:vAlign w:val="top"/>
          </w:tcPr>
          <w:p w14:paraId="1F4AEE87" w14:textId="77777777" w:rsidR="00EF4BBF" w:rsidRDefault="00EF4BBF"/>
        </w:tc>
        <w:tc>
          <w:tcPr>
            <w:tcW w:w="3465"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749DA7B0" w14:textId="5A7DCD98" w:rsidR="2CB244F7" w:rsidRDefault="2CB244F7" w:rsidP="00D5184C">
            <w:pPr>
              <w:pStyle w:val="ListParagraph"/>
              <w:numPr>
                <w:ilvl w:val="0"/>
                <w:numId w:val="87"/>
              </w:numPr>
              <w:spacing w:line="257" w:lineRule="auto"/>
              <w:rPr>
                <w:rFonts w:eastAsia="Arial" w:cs="Arial"/>
                <w:sz w:val="20"/>
                <w:szCs w:val="20"/>
              </w:rPr>
            </w:pPr>
            <w:r w:rsidRPr="258738D0">
              <w:rPr>
                <w:rFonts w:eastAsia="Arial" w:cs="Arial"/>
                <w:sz w:val="20"/>
                <w:szCs w:val="20"/>
              </w:rPr>
              <w:t>How will you identify and investigate any discrepancies in Meter Technical Details received from the incumbent Metering Service and those received from the Registration Service?</w:t>
            </w:r>
          </w:p>
          <w:p w14:paraId="07B4E6BD" w14:textId="5F0D88F9" w:rsidR="258738D0" w:rsidRDefault="258738D0" w:rsidP="258738D0">
            <w:pPr>
              <w:spacing w:line="257" w:lineRule="auto"/>
              <w:rPr>
                <w:sz w:val="20"/>
                <w:szCs w:val="20"/>
              </w:rPr>
            </w:pPr>
          </w:p>
        </w:tc>
        <w:tc>
          <w:tcPr>
            <w:tcW w:w="3465" w:type="dxa"/>
            <w:tcBorders>
              <w:top w:val="single" w:sz="8" w:space="0" w:color="auto"/>
              <w:left w:val="single" w:sz="8" w:space="0" w:color="auto"/>
              <w:bottom w:val="single" w:sz="8" w:space="0" w:color="auto"/>
              <w:right w:val="single" w:sz="8" w:space="0" w:color="auto"/>
            </w:tcBorders>
            <w:tcMar>
              <w:left w:w="108" w:type="dxa"/>
              <w:right w:w="108" w:type="dxa"/>
            </w:tcMar>
            <w:vAlign w:val="top"/>
          </w:tcPr>
          <w:p w14:paraId="4FB66865" w14:textId="2E0963D0" w:rsidR="2CB244F7" w:rsidRDefault="2CB244F7" w:rsidP="258738D0">
            <w:pPr>
              <w:spacing w:after="0"/>
            </w:pPr>
            <w:r w:rsidRPr="258738D0">
              <w:rPr>
                <w:sz w:val="20"/>
                <w:szCs w:val="20"/>
              </w:rPr>
              <w:t>For Question 5.8.</w:t>
            </w:r>
            <w:r w:rsidR="18C51DB5" w:rsidRPr="258738D0">
              <w:rPr>
                <w:sz w:val="20"/>
                <w:szCs w:val="20"/>
              </w:rPr>
              <w:t>2</w:t>
            </w:r>
            <w:r w:rsidRPr="258738D0">
              <w:rPr>
                <w:sz w:val="20"/>
                <w:szCs w:val="20"/>
              </w:rPr>
              <w:t>.</w:t>
            </w:r>
            <w:r w:rsidR="1E9CD2CA" w:rsidRPr="258738D0">
              <w:rPr>
                <w:sz w:val="20"/>
                <w:szCs w:val="20"/>
              </w:rPr>
              <w:t>1</w:t>
            </w:r>
            <w:r w:rsidRPr="258738D0">
              <w:rPr>
                <w:sz w:val="20"/>
                <w:szCs w:val="20"/>
              </w:rPr>
              <w:t xml:space="preserve"> D – Your response should include the following: </w:t>
            </w:r>
          </w:p>
          <w:p w14:paraId="3F517FA4" w14:textId="272F5859" w:rsidR="2CB244F7" w:rsidRDefault="2CB244F7" w:rsidP="00D5184C">
            <w:pPr>
              <w:pStyle w:val="ListParagraph"/>
              <w:numPr>
                <w:ilvl w:val="0"/>
                <w:numId w:val="92"/>
              </w:numPr>
              <w:rPr>
                <w:rFonts w:eastAsia="Arial" w:cs="Arial"/>
                <w:sz w:val="20"/>
                <w:szCs w:val="20"/>
              </w:rPr>
            </w:pPr>
            <w:r w:rsidRPr="258738D0">
              <w:rPr>
                <w:rFonts w:eastAsia="Arial" w:cs="Arial"/>
                <w:sz w:val="20"/>
                <w:szCs w:val="20"/>
              </w:rPr>
              <w:t>Proactive controls to identify any discrepancies between MTDs received from incumbent MOA and those received from the Registration Service.</w:t>
            </w:r>
          </w:p>
          <w:p w14:paraId="2E02E248" w14:textId="63A81CB8" w:rsidR="258738D0" w:rsidRDefault="258738D0" w:rsidP="258738D0">
            <w:pPr>
              <w:pStyle w:val="ListParagraph"/>
              <w:ind w:left="360"/>
              <w:rPr>
                <w:rFonts w:eastAsia="Arial" w:cs="Arial"/>
                <w:sz w:val="20"/>
                <w:szCs w:val="20"/>
              </w:rPr>
            </w:pPr>
          </w:p>
          <w:p w14:paraId="27B32517" w14:textId="57630D15" w:rsidR="2CB244F7" w:rsidRDefault="2CB244F7" w:rsidP="00D5184C">
            <w:pPr>
              <w:pStyle w:val="ListParagraph"/>
              <w:numPr>
                <w:ilvl w:val="0"/>
                <w:numId w:val="92"/>
              </w:numPr>
              <w:rPr>
                <w:rFonts w:eastAsia="Arial" w:cs="Arial"/>
                <w:sz w:val="20"/>
                <w:szCs w:val="20"/>
              </w:rPr>
            </w:pPr>
            <w:r w:rsidRPr="258738D0">
              <w:rPr>
                <w:rFonts w:eastAsia="Arial" w:cs="Arial"/>
                <w:sz w:val="20"/>
                <w:szCs w:val="20"/>
              </w:rPr>
              <w:t>Where discrepancies are identified, what business processes will you have in place to investigate and resolve the difference in a timely manner.</w:t>
            </w:r>
          </w:p>
          <w:p w14:paraId="0AD35240" w14:textId="33515582" w:rsidR="258738D0" w:rsidRDefault="258738D0" w:rsidP="258738D0">
            <w:pPr>
              <w:rPr>
                <w:sz w:val="20"/>
                <w:szCs w:val="20"/>
              </w:rPr>
            </w:pPr>
          </w:p>
        </w:tc>
        <w:tc>
          <w:tcPr>
            <w:tcW w:w="2160" w:type="dxa"/>
            <w:vMerge/>
            <w:tcMar>
              <w:left w:w="105" w:type="dxa"/>
              <w:right w:w="105" w:type="dxa"/>
            </w:tcMar>
            <w:vAlign w:val="top"/>
          </w:tcPr>
          <w:p w14:paraId="1E6434A8" w14:textId="77777777" w:rsidR="00EF4BBF" w:rsidRDefault="00EF4BBF"/>
        </w:tc>
        <w:tc>
          <w:tcPr>
            <w:tcW w:w="4170"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176FE2F1" w14:textId="10072950" w:rsidR="258738D0" w:rsidRDefault="258738D0" w:rsidP="258738D0">
            <w:pPr>
              <w:rPr>
                <w:b/>
                <w:bCs/>
                <w:sz w:val="20"/>
                <w:szCs w:val="20"/>
              </w:rPr>
            </w:pPr>
          </w:p>
        </w:tc>
      </w:tr>
      <w:tr w:rsidR="258738D0" w14:paraId="11935C1C" w14:textId="77777777" w:rsidTr="1487A451">
        <w:trPr>
          <w:trHeight w:val="300"/>
        </w:trPr>
        <w:tc>
          <w:tcPr>
            <w:tcW w:w="1905" w:type="dxa"/>
            <w:vMerge/>
            <w:tcMar>
              <w:left w:w="105" w:type="dxa"/>
              <w:right w:w="105" w:type="dxa"/>
            </w:tcMar>
            <w:vAlign w:val="top"/>
          </w:tcPr>
          <w:p w14:paraId="1C775A52" w14:textId="77777777" w:rsidR="00EF4BBF" w:rsidRDefault="00EF4BBF"/>
        </w:tc>
        <w:tc>
          <w:tcPr>
            <w:tcW w:w="3465" w:type="dxa"/>
            <w:tcBorders>
              <w:top w:val="single" w:sz="8" w:space="0" w:color="auto"/>
              <w:left w:val="single" w:sz="8" w:space="0" w:color="auto"/>
              <w:bottom w:val="single" w:sz="4" w:space="0" w:color="000000" w:themeColor="text1"/>
              <w:right w:val="single" w:sz="8" w:space="0" w:color="auto"/>
            </w:tcBorders>
            <w:tcMar>
              <w:left w:w="105" w:type="dxa"/>
              <w:right w:w="105" w:type="dxa"/>
            </w:tcMar>
            <w:vAlign w:val="top"/>
          </w:tcPr>
          <w:p w14:paraId="4A53767E" w14:textId="0D229964" w:rsidR="2CB244F7" w:rsidRDefault="2CB244F7" w:rsidP="00D5184C">
            <w:pPr>
              <w:pStyle w:val="ListParagraph"/>
              <w:numPr>
                <w:ilvl w:val="0"/>
                <w:numId w:val="87"/>
              </w:numPr>
              <w:spacing w:line="257" w:lineRule="auto"/>
              <w:rPr>
                <w:rFonts w:eastAsia="Arial" w:cs="Arial"/>
                <w:sz w:val="20"/>
                <w:szCs w:val="20"/>
              </w:rPr>
            </w:pPr>
            <w:r w:rsidRPr="258738D0">
              <w:rPr>
                <w:rFonts w:eastAsia="Arial" w:cs="Arial"/>
                <w:sz w:val="20"/>
                <w:szCs w:val="20"/>
              </w:rPr>
              <w:t>What controls do you have in place to identify missing Meter Technical Details following a MOA appointment to ensure you request these Meter Technical Details from the losing MOA.</w:t>
            </w:r>
          </w:p>
          <w:p w14:paraId="7D8340D0" w14:textId="5DFD2B91" w:rsidR="258738D0" w:rsidRDefault="258738D0" w:rsidP="258738D0">
            <w:pPr>
              <w:spacing w:line="257" w:lineRule="auto"/>
              <w:rPr>
                <w:sz w:val="20"/>
                <w:szCs w:val="20"/>
              </w:rPr>
            </w:pPr>
          </w:p>
        </w:tc>
        <w:tc>
          <w:tcPr>
            <w:tcW w:w="3465" w:type="dxa"/>
            <w:tcBorders>
              <w:top w:val="single" w:sz="8" w:space="0" w:color="auto"/>
              <w:left w:val="single" w:sz="8" w:space="0" w:color="auto"/>
              <w:bottom w:val="single" w:sz="4" w:space="0" w:color="000000" w:themeColor="text1"/>
              <w:right w:val="single" w:sz="8" w:space="0" w:color="auto"/>
            </w:tcBorders>
            <w:tcMar>
              <w:left w:w="108" w:type="dxa"/>
              <w:right w:w="108" w:type="dxa"/>
            </w:tcMar>
            <w:vAlign w:val="top"/>
          </w:tcPr>
          <w:p w14:paraId="46B57BBA" w14:textId="716AE2D0" w:rsidR="2CB244F7" w:rsidRDefault="2CB244F7" w:rsidP="258738D0">
            <w:pPr>
              <w:spacing w:after="0"/>
            </w:pPr>
            <w:r w:rsidRPr="258738D0">
              <w:rPr>
                <w:sz w:val="20"/>
                <w:szCs w:val="20"/>
              </w:rPr>
              <w:t>For Question 5.8.</w:t>
            </w:r>
            <w:r w:rsidR="41DDDF96" w:rsidRPr="258738D0">
              <w:rPr>
                <w:sz w:val="20"/>
                <w:szCs w:val="20"/>
              </w:rPr>
              <w:t>2</w:t>
            </w:r>
            <w:r w:rsidRPr="258738D0">
              <w:rPr>
                <w:sz w:val="20"/>
                <w:szCs w:val="20"/>
              </w:rPr>
              <w:t>.</w:t>
            </w:r>
            <w:r w:rsidR="0014D450" w:rsidRPr="258738D0">
              <w:rPr>
                <w:sz w:val="20"/>
                <w:szCs w:val="20"/>
              </w:rPr>
              <w:t>1</w:t>
            </w:r>
            <w:r w:rsidRPr="258738D0">
              <w:rPr>
                <w:sz w:val="20"/>
                <w:szCs w:val="20"/>
              </w:rPr>
              <w:t xml:space="preserve"> E – Your response should include the following: </w:t>
            </w:r>
          </w:p>
          <w:p w14:paraId="5DE61A4F" w14:textId="7D3ADCD6" w:rsidR="258738D0" w:rsidRDefault="258738D0" w:rsidP="258738D0">
            <w:pPr>
              <w:spacing w:after="0"/>
              <w:rPr>
                <w:sz w:val="20"/>
                <w:szCs w:val="20"/>
              </w:rPr>
            </w:pPr>
          </w:p>
          <w:p w14:paraId="37440D5A" w14:textId="1C352AB4" w:rsidR="2CB244F7" w:rsidRDefault="2CB244F7" w:rsidP="00D5184C">
            <w:pPr>
              <w:pStyle w:val="ListParagraph"/>
              <w:numPr>
                <w:ilvl w:val="0"/>
                <w:numId w:val="92"/>
              </w:numPr>
              <w:rPr>
                <w:rFonts w:eastAsia="Arial" w:cs="Arial"/>
                <w:sz w:val="20"/>
                <w:szCs w:val="20"/>
              </w:rPr>
            </w:pPr>
            <w:r w:rsidRPr="258738D0">
              <w:rPr>
                <w:rFonts w:eastAsia="Arial" w:cs="Arial"/>
                <w:sz w:val="20"/>
                <w:szCs w:val="20"/>
              </w:rPr>
              <w:t>Controls to validate the Meter Technical Details received on appointment are complete, and in the case that they are not complete, how you will ensure you request these details from the losing MOA in a timely manner.</w:t>
            </w:r>
          </w:p>
          <w:p w14:paraId="72DAD4FD" w14:textId="29ADA530" w:rsidR="258738D0" w:rsidRDefault="258738D0" w:rsidP="258738D0">
            <w:pPr>
              <w:rPr>
                <w:sz w:val="20"/>
                <w:szCs w:val="20"/>
              </w:rPr>
            </w:pPr>
          </w:p>
        </w:tc>
        <w:tc>
          <w:tcPr>
            <w:tcW w:w="2160" w:type="dxa"/>
            <w:vMerge/>
            <w:tcMar>
              <w:left w:w="105" w:type="dxa"/>
              <w:right w:w="105" w:type="dxa"/>
            </w:tcMar>
            <w:vAlign w:val="top"/>
          </w:tcPr>
          <w:p w14:paraId="181BCD86" w14:textId="77777777" w:rsidR="00EF4BBF" w:rsidRDefault="00EF4BBF"/>
        </w:tc>
        <w:tc>
          <w:tcPr>
            <w:tcW w:w="4170" w:type="dxa"/>
            <w:tcBorders>
              <w:top w:val="single" w:sz="8" w:space="0" w:color="auto"/>
              <w:left w:val="single" w:sz="8" w:space="0" w:color="auto"/>
              <w:bottom w:val="single" w:sz="4" w:space="0" w:color="000000" w:themeColor="text1"/>
              <w:right w:val="single" w:sz="8" w:space="0" w:color="auto"/>
            </w:tcBorders>
            <w:tcMar>
              <w:left w:w="105" w:type="dxa"/>
              <w:right w:w="105" w:type="dxa"/>
            </w:tcMar>
            <w:vAlign w:val="top"/>
          </w:tcPr>
          <w:p w14:paraId="733699E4" w14:textId="2C4C116A" w:rsidR="258738D0" w:rsidRDefault="258738D0" w:rsidP="258738D0">
            <w:pPr>
              <w:rPr>
                <w:b/>
                <w:bCs/>
                <w:sz w:val="20"/>
                <w:szCs w:val="20"/>
              </w:rPr>
            </w:pPr>
          </w:p>
        </w:tc>
      </w:tr>
      <w:tr w:rsidR="426BECBB" w14:paraId="008608D5" w14:textId="77777777" w:rsidTr="1487A451">
        <w:trPr>
          <w:trHeight w:val="2850"/>
        </w:trPr>
        <w:tc>
          <w:tcPr>
            <w:tcW w:w="1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05E40F4F" w14:textId="3EC3FF1C" w:rsidR="426BECBB" w:rsidRDefault="7DD7DD3D" w:rsidP="426BECBB">
            <w:pPr>
              <w:spacing w:after="0" w:line="257" w:lineRule="auto"/>
            </w:pPr>
            <w:r w:rsidRPr="1FC42B2F">
              <w:rPr>
                <w:sz w:val="20"/>
                <w:szCs w:val="20"/>
              </w:rPr>
              <w:t>5.</w:t>
            </w:r>
            <w:r w:rsidR="46850C32" w:rsidRPr="1FC42B2F">
              <w:rPr>
                <w:sz w:val="20"/>
                <w:szCs w:val="20"/>
              </w:rPr>
              <w:t>8.2.2</w:t>
            </w:r>
            <w:r w:rsidRPr="1FC42B2F">
              <w:rPr>
                <w:b/>
                <w:bCs/>
                <w:sz w:val="20"/>
                <w:szCs w:val="20"/>
              </w:rPr>
              <w:t xml:space="preserve"> Customer Direct Contracts</w:t>
            </w:r>
          </w:p>
        </w:tc>
        <w:tc>
          <w:tcPr>
            <w:tcW w:w="34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1047CEDF" w14:textId="75D749BF" w:rsidR="426BECBB" w:rsidRDefault="6F2BFE4F" w:rsidP="00D5184C">
            <w:pPr>
              <w:pStyle w:val="ListParagraph"/>
              <w:numPr>
                <w:ilvl w:val="0"/>
                <w:numId w:val="86"/>
              </w:numPr>
              <w:spacing w:line="257" w:lineRule="auto"/>
              <w:rPr>
                <w:rFonts w:eastAsia="Arial" w:cs="Arial"/>
                <w:sz w:val="20"/>
                <w:szCs w:val="20"/>
              </w:rPr>
            </w:pPr>
            <w:r w:rsidRPr="1CF77E33">
              <w:rPr>
                <w:rFonts w:eastAsia="Arial" w:cs="Arial"/>
                <w:sz w:val="20"/>
                <w:szCs w:val="20"/>
              </w:rPr>
              <w:t>What controls do you have in-place to ensure that the published Customer Direct Contract details are accurate and up to date.</w:t>
            </w:r>
          </w:p>
        </w:tc>
        <w:tc>
          <w:tcPr>
            <w:tcW w:w="34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vAlign w:val="top"/>
          </w:tcPr>
          <w:p w14:paraId="719D0DA1" w14:textId="1C90FFA0" w:rsidR="426BECBB" w:rsidRDefault="2A617396" w:rsidP="426BECBB">
            <w:pPr>
              <w:spacing w:after="0"/>
            </w:pPr>
            <w:r w:rsidRPr="258738D0">
              <w:rPr>
                <w:sz w:val="20"/>
                <w:szCs w:val="20"/>
              </w:rPr>
              <w:t xml:space="preserve">For Question </w:t>
            </w:r>
            <w:r w:rsidR="667D0B1E" w:rsidRPr="258738D0">
              <w:rPr>
                <w:sz w:val="20"/>
                <w:szCs w:val="20"/>
              </w:rPr>
              <w:t>5.8.</w:t>
            </w:r>
            <w:r w:rsidR="4C0CB19E" w:rsidRPr="258738D0">
              <w:rPr>
                <w:sz w:val="20"/>
                <w:szCs w:val="20"/>
              </w:rPr>
              <w:t>2</w:t>
            </w:r>
            <w:r w:rsidR="667D0B1E" w:rsidRPr="258738D0">
              <w:rPr>
                <w:sz w:val="20"/>
                <w:szCs w:val="20"/>
              </w:rPr>
              <w:t>.</w:t>
            </w:r>
            <w:r w:rsidR="7D874AD3" w:rsidRPr="258738D0">
              <w:rPr>
                <w:sz w:val="20"/>
                <w:szCs w:val="20"/>
              </w:rPr>
              <w:t>2</w:t>
            </w:r>
            <w:r w:rsidR="667D0B1E" w:rsidRPr="258738D0">
              <w:rPr>
                <w:sz w:val="20"/>
                <w:szCs w:val="20"/>
              </w:rPr>
              <w:t xml:space="preserve"> A</w:t>
            </w:r>
            <w:r w:rsidRPr="258738D0">
              <w:rPr>
                <w:sz w:val="20"/>
                <w:szCs w:val="20"/>
              </w:rPr>
              <w:t xml:space="preserve"> – Your response should include the following: </w:t>
            </w:r>
          </w:p>
          <w:p w14:paraId="62A60DAC" w14:textId="7219526B" w:rsidR="258738D0" w:rsidRDefault="258738D0" w:rsidP="258738D0">
            <w:pPr>
              <w:spacing w:after="0"/>
              <w:rPr>
                <w:sz w:val="20"/>
                <w:szCs w:val="20"/>
              </w:rPr>
            </w:pPr>
          </w:p>
          <w:p w14:paraId="61A90246" w14:textId="449517B0" w:rsidR="426BECBB" w:rsidRDefault="0C22BDB6" w:rsidP="00D5184C">
            <w:pPr>
              <w:pStyle w:val="ListParagraph"/>
              <w:numPr>
                <w:ilvl w:val="0"/>
                <w:numId w:val="92"/>
              </w:numPr>
              <w:rPr>
                <w:rFonts w:eastAsia="Arial" w:cs="Arial"/>
                <w:sz w:val="20"/>
                <w:szCs w:val="20"/>
              </w:rPr>
            </w:pPr>
            <w:r w:rsidRPr="258738D0">
              <w:rPr>
                <w:rFonts w:eastAsia="Arial" w:cs="Arial"/>
                <w:sz w:val="20"/>
                <w:szCs w:val="20"/>
              </w:rPr>
              <w:t xml:space="preserve">Controls in place to ensure that you have in place to ensure that any appointments and updates to Customer Direct Contracts are reflected in the registration services. </w:t>
            </w:r>
          </w:p>
          <w:p w14:paraId="6E94D7D3" w14:textId="247E562A" w:rsidR="258738D0" w:rsidRDefault="258738D0" w:rsidP="258738D0">
            <w:pPr>
              <w:pStyle w:val="ListParagraph"/>
              <w:ind w:left="360"/>
              <w:rPr>
                <w:rFonts w:eastAsia="Arial" w:cs="Arial"/>
                <w:sz w:val="20"/>
                <w:szCs w:val="20"/>
              </w:rPr>
            </w:pPr>
          </w:p>
          <w:p w14:paraId="7A383DEA" w14:textId="725BA14E" w:rsidR="426BECBB" w:rsidRDefault="472A0E37" w:rsidP="00D5184C">
            <w:pPr>
              <w:pStyle w:val="ListParagraph"/>
              <w:numPr>
                <w:ilvl w:val="0"/>
                <w:numId w:val="92"/>
              </w:numPr>
              <w:rPr>
                <w:rFonts w:eastAsia="Arial" w:cs="Arial"/>
                <w:sz w:val="20"/>
                <w:szCs w:val="20"/>
              </w:rPr>
            </w:pPr>
            <w:r w:rsidRPr="0CE7C621">
              <w:rPr>
                <w:rFonts w:eastAsia="Arial" w:cs="Arial"/>
                <w:sz w:val="20"/>
                <w:szCs w:val="20"/>
              </w:rPr>
              <w:lastRenderedPageBreak/>
              <w:t>Controls in place to identify when Customer Direct Contracts need to be removed, and how you will ensure these are published in a timely manner.</w:t>
            </w:r>
          </w:p>
          <w:p w14:paraId="42A6E154" w14:textId="29AF3F0A" w:rsidR="426BECBB" w:rsidRDefault="426BECBB" w:rsidP="426BECBB">
            <w:pPr>
              <w:spacing w:after="0"/>
            </w:pPr>
            <w:r w:rsidRPr="426BECBB">
              <w:rPr>
                <w:sz w:val="20"/>
                <w:szCs w:val="20"/>
              </w:rPr>
              <w:t xml:space="preserve"> </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68BF9689" w14:textId="0CB840BF" w:rsidR="426BECBB" w:rsidRDefault="426BECBB" w:rsidP="426BECBB">
            <w:pPr>
              <w:spacing w:after="0"/>
            </w:pPr>
            <w:r w:rsidRPr="426BECBB">
              <w:rPr>
                <w:sz w:val="20"/>
                <w:szCs w:val="20"/>
              </w:rPr>
              <w:lastRenderedPageBreak/>
              <w:t>MHHS-BR-MS-010</w:t>
            </w:r>
          </w:p>
          <w:p w14:paraId="4F68E00A" w14:textId="6B24F6DD" w:rsidR="426BECBB" w:rsidRDefault="426BECBB" w:rsidP="426BECBB">
            <w:pPr>
              <w:spacing w:after="0"/>
            </w:pPr>
            <w:r w:rsidRPr="426BECBB">
              <w:rPr>
                <w:sz w:val="20"/>
                <w:szCs w:val="20"/>
              </w:rPr>
              <w:t>MHHS-BR-MS-011</w:t>
            </w:r>
          </w:p>
          <w:p w14:paraId="208E10EC" w14:textId="50EAB6CB" w:rsidR="426BECBB" w:rsidRDefault="426BECBB" w:rsidP="426BECBB">
            <w:pPr>
              <w:spacing w:after="0"/>
            </w:pPr>
            <w:r w:rsidRPr="426BECBB">
              <w:rPr>
                <w:sz w:val="20"/>
                <w:szCs w:val="20"/>
              </w:rPr>
              <w:t>MHHS-BR-MS-012</w:t>
            </w:r>
          </w:p>
          <w:p w14:paraId="6CDD21F9" w14:textId="13FB7FDC" w:rsidR="426BECBB" w:rsidRDefault="426BECBB" w:rsidP="426BECBB">
            <w:pPr>
              <w:spacing w:after="0"/>
            </w:pPr>
            <w:r w:rsidRPr="426BECBB">
              <w:rPr>
                <w:sz w:val="20"/>
                <w:szCs w:val="20"/>
              </w:rPr>
              <w:t>MHHS-BR-MS-013</w:t>
            </w:r>
          </w:p>
          <w:p w14:paraId="04BCCB02" w14:textId="07A6F42C" w:rsidR="426BECBB" w:rsidRDefault="426BECBB" w:rsidP="426BECBB">
            <w:pPr>
              <w:spacing w:after="0"/>
            </w:pPr>
            <w:r w:rsidRPr="426BECBB">
              <w:rPr>
                <w:sz w:val="20"/>
                <w:szCs w:val="20"/>
              </w:rPr>
              <w:t>MHHS-BR-MS-014</w:t>
            </w:r>
          </w:p>
          <w:p w14:paraId="054ED9A4" w14:textId="18EDC800" w:rsidR="426BECBB" w:rsidRDefault="426BECBB" w:rsidP="426BECBB">
            <w:pPr>
              <w:spacing w:after="0"/>
            </w:pPr>
            <w:r w:rsidRPr="426BECBB">
              <w:rPr>
                <w:sz w:val="20"/>
                <w:szCs w:val="20"/>
              </w:rPr>
              <w:t>MHHS-BR-MS-015</w:t>
            </w:r>
          </w:p>
          <w:p w14:paraId="4DF5DD97" w14:textId="2C5CC1C7" w:rsidR="426BECBB" w:rsidRDefault="426BECBB" w:rsidP="426BECBB">
            <w:pPr>
              <w:spacing w:after="0"/>
            </w:pPr>
            <w:r w:rsidRPr="426BECBB">
              <w:rPr>
                <w:sz w:val="20"/>
                <w:szCs w:val="20"/>
              </w:rPr>
              <w:t>MHHS-BR-MS-016</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4778B894" w14:textId="2F3DAD45" w:rsidR="426BECBB" w:rsidRDefault="426BECBB" w:rsidP="426BECBB">
            <w:r w:rsidRPr="426BECBB">
              <w:rPr>
                <w:sz w:val="20"/>
                <w:szCs w:val="20"/>
              </w:rPr>
              <w:t xml:space="preserve"> </w:t>
            </w:r>
          </w:p>
        </w:tc>
      </w:tr>
      <w:tr w:rsidR="426BECBB" w14:paraId="3650C336" w14:textId="77777777" w:rsidTr="1487A451">
        <w:trPr>
          <w:trHeight w:val="2850"/>
        </w:trPr>
        <w:tc>
          <w:tcPr>
            <w:tcW w:w="1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28698D4B" w14:textId="6C76EC42" w:rsidR="426BECBB" w:rsidRDefault="7DD7DD3D" w:rsidP="426BECBB">
            <w:pPr>
              <w:spacing w:after="0" w:line="257" w:lineRule="auto"/>
            </w:pPr>
            <w:r w:rsidRPr="1FC42B2F">
              <w:rPr>
                <w:sz w:val="20"/>
                <w:szCs w:val="20"/>
              </w:rPr>
              <w:t>5</w:t>
            </w:r>
            <w:r w:rsidR="46850C32" w:rsidRPr="1FC42B2F">
              <w:rPr>
                <w:sz w:val="20"/>
                <w:szCs w:val="20"/>
              </w:rPr>
              <w:t>.8.2.3</w:t>
            </w:r>
            <w:r w:rsidRPr="1FC42B2F">
              <w:rPr>
                <w:b/>
                <w:bCs/>
                <w:sz w:val="20"/>
                <w:szCs w:val="20"/>
              </w:rPr>
              <w:t xml:space="preserve"> Registration Data</w:t>
            </w:r>
          </w:p>
        </w:tc>
        <w:tc>
          <w:tcPr>
            <w:tcW w:w="34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6DEA2A7D" w14:textId="2CC419D0" w:rsidR="426BECBB" w:rsidRDefault="426BECBB" w:rsidP="00D5184C">
            <w:pPr>
              <w:pStyle w:val="ListParagraph"/>
              <w:numPr>
                <w:ilvl w:val="0"/>
                <w:numId w:val="85"/>
              </w:numPr>
              <w:spacing w:line="257" w:lineRule="auto"/>
              <w:rPr>
                <w:rFonts w:eastAsia="Arial" w:cs="Arial"/>
                <w:sz w:val="20"/>
                <w:szCs w:val="20"/>
              </w:rPr>
            </w:pPr>
            <w:r w:rsidRPr="426BECBB">
              <w:rPr>
                <w:rFonts w:eastAsia="Arial" w:cs="Arial"/>
                <w:sz w:val="20"/>
                <w:szCs w:val="20"/>
              </w:rPr>
              <w:t>What controls do you have in-place to ensure that interface data updates are captured within the relevant systems to support wider business processes for in scope services in line with the BSC and REC obligations brought about by MHHS? (</w:t>
            </w:r>
            <w:r w:rsidRPr="426BECBB">
              <w:rPr>
                <w:rFonts w:eastAsia="Arial" w:cs="Arial"/>
                <w:i/>
                <w:iCs/>
                <w:sz w:val="20"/>
                <w:szCs w:val="20"/>
              </w:rPr>
              <w:t>this is relevant to: MPL Address, Domestic Premises Indicator, Related MPAN, Energy Direction, Metered Status, SMSO details, Import/Export links, Profile Class / SSC details, Energisation Status, MAP</w:t>
            </w:r>
            <w:r w:rsidRPr="426BECBB">
              <w:rPr>
                <w:rFonts w:eastAsia="Arial" w:cs="Arial"/>
                <w:sz w:val="20"/>
                <w:szCs w:val="20"/>
              </w:rPr>
              <w:t>)</w:t>
            </w:r>
          </w:p>
          <w:p w14:paraId="59E3EA5D" w14:textId="34994962" w:rsidR="426BECBB" w:rsidRDefault="426BECBB" w:rsidP="426BECBB">
            <w:pPr>
              <w:spacing w:after="0" w:line="257" w:lineRule="auto"/>
            </w:pPr>
            <w:r w:rsidRPr="426BECBB">
              <w:rPr>
                <w:sz w:val="20"/>
                <w:szCs w:val="20"/>
              </w:rPr>
              <w:t xml:space="preserve"> </w:t>
            </w:r>
          </w:p>
          <w:p w14:paraId="1A773938" w14:textId="6B4F8F57" w:rsidR="426BECBB" w:rsidRDefault="426BECBB" w:rsidP="426BECBB">
            <w:pPr>
              <w:spacing w:line="257" w:lineRule="auto"/>
            </w:pPr>
            <w:r w:rsidRPr="426BECBB">
              <w:rPr>
                <w:sz w:val="20"/>
                <w:szCs w:val="20"/>
              </w:rPr>
              <w:t xml:space="preserve"> </w:t>
            </w:r>
          </w:p>
        </w:tc>
        <w:tc>
          <w:tcPr>
            <w:tcW w:w="34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vAlign w:val="top"/>
          </w:tcPr>
          <w:p w14:paraId="77C04147" w14:textId="259BC5F8" w:rsidR="426BECBB" w:rsidRDefault="2A617396" w:rsidP="426BECBB">
            <w:pPr>
              <w:spacing w:after="0"/>
            </w:pPr>
            <w:r w:rsidRPr="258738D0">
              <w:rPr>
                <w:sz w:val="20"/>
                <w:szCs w:val="20"/>
              </w:rPr>
              <w:t>For Question 5.</w:t>
            </w:r>
            <w:r w:rsidR="1DE61A6F" w:rsidRPr="258738D0">
              <w:rPr>
                <w:sz w:val="20"/>
                <w:szCs w:val="20"/>
              </w:rPr>
              <w:t>8.</w:t>
            </w:r>
            <w:r w:rsidR="1AD037A5" w:rsidRPr="258738D0">
              <w:rPr>
                <w:sz w:val="20"/>
                <w:szCs w:val="20"/>
              </w:rPr>
              <w:t>2</w:t>
            </w:r>
            <w:r w:rsidR="1DE61A6F" w:rsidRPr="258738D0">
              <w:rPr>
                <w:sz w:val="20"/>
                <w:szCs w:val="20"/>
              </w:rPr>
              <w:t>.</w:t>
            </w:r>
            <w:r w:rsidR="71D22B6F" w:rsidRPr="258738D0">
              <w:rPr>
                <w:sz w:val="20"/>
                <w:szCs w:val="20"/>
              </w:rPr>
              <w:t>3</w:t>
            </w:r>
            <w:r w:rsidR="1DE61A6F" w:rsidRPr="258738D0">
              <w:rPr>
                <w:sz w:val="20"/>
                <w:szCs w:val="20"/>
              </w:rPr>
              <w:t xml:space="preserve"> </w:t>
            </w:r>
            <w:r w:rsidRPr="258738D0">
              <w:rPr>
                <w:sz w:val="20"/>
                <w:szCs w:val="20"/>
              </w:rPr>
              <w:t xml:space="preserve">A – Your response should include the following: </w:t>
            </w:r>
          </w:p>
          <w:p w14:paraId="3DF13298" w14:textId="5E1B100F" w:rsidR="258738D0" w:rsidRDefault="258738D0" w:rsidP="258738D0">
            <w:pPr>
              <w:spacing w:after="0"/>
              <w:rPr>
                <w:sz w:val="20"/>
                <w:szCs w:val="20"/>
              </w:rPr>
            </w:pPr>
          </w:p>
          <w:p w14:paraId="2EF6863C" w14:textId="2260EC93" w:rsidR="426BECBB" w:rsidRDefault="466E3857" w:rsidP="00D5184C">
            <w:pPr>
              <w:pStyle w:val="ListParagraph"/>
              <w:numPr>
                <w:ilvl w:val="0"/>
                <w:numId w:val="92"/>
              </w:numPr>
              <w:rPr>
                <w:rFonts w:eastAsia="Arial" w:cs="Arial"/>
                <w:sz w:val="20"/>
                <w:szCs w:val="20"/>
              </w:rPr>
            </w:pPr>
            <w:r w:rsidRPr="4D9BCA1F">
              <w:rPr>
                <w:rFonts w:eastAsia="Arial" w:cs="Arial"/>
                <w:sz w:val="20"/>
                <w:szCs w:val="20"/>
              </w:rPr>
              <w:t>Where there have been updates to registration data, any controls in place to ensure all changes are captured and maintained accurately within relevant systems.</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4016BDBA" w14:textId="4CE55353" w:rsidR="426BECBB" w:rsidRDefault="426BECBB" w:rsidP="426BECBB">
            <w:r w:rsidRPr="426BECBB">
              <w:rPr>
                <w:color w:val="000000" w:themeColor="text1"/>
                <w:sz w:val="20"/>
                <w:szCs w:val="20"/>
              </w:rPr>
              <w:t>MHHS-BR-MS-057</w:t>
            </w:r>
          </w:p>
          <w:p w14:paraId="1C00C2DD" w14:textId="2BCADF00" w:rsidR="426BECBB" w:rsidRDefault="426BECBB" w:rsidP="426BECBB">
            <w:r w:rsidRPr="426BECBB">
              <w:rPr>
                <w:color w:val="000000" w:themeColor="text1"/>
                <w:sz w:val="20"/>
                <w:szCs w:val="20"/>
              </w:rPr>
              <w:t>MHHS-BR-MS-058.2</w:t>
            </w:r>
          </w:p>
          <w:p w14:paraId="51F81BEA" w14:textId="012AF930" w:rsidR="426BECBB" w:rsidRDefault="426BECBB" w:rsidP="426BECBB">
            <w:r w:rsidRPr="426BECBB">
              <w:rPr>
                <w:color w:val="000000" w:themeColor="text1"/>
                <w:sz w:val="20"/>
                <w:szCs w:val="20"/>
              </w:rPr>
              <w:t>MHHS-BR-MS-058.3</w:t>
            </w:r>
          </w:p>
          <w:p w14:paraId="2F23554D" w14:textId="7DDADA5C" w:rsidR="426BECBB" w:rsidRDefault="426BECBB" w:rsidP="426BECBB">
            <w:r w:rsidRPr="426BECBB">
              <w:rPr>
                <w:color w:val="000000" w:themeColor="text1"/>
                <w:sz w:val="20"/>
                <w:szCs w:val="20"/>
              </w:rPr>
              <w:t>MHHS-BR-MS-065</w:t>
            </w:r>
          </w:p>
          <w:p w14:paraId="5726742C" w14:textId="6F3FE474" w:rsidR="426BECBB" w:rsidRDefault="426BECBB" w:rsidP="426BECBB">
            <w:r w:rsidRPr="426BECBB">
              <w:rPr>
                <w:color w:val="000000" w:themeColor="text1"/>
                <w:sz w:val="20"/>
                <w:szCs w:val="20"/>
              </w:rPr>
              <w:t>MHHS-BR-MS-066</w:t>
            </w:r>
          </w:p>
          <w:p w14:paraId="6015E75A" w14:textId="082AB4C0" w:rsidR="426BECBB" w:rsidRDefault="426BECBB" w:rsidP="426BECBB">
            <w:r w:rsidRPr="426BECBB">
              <w:rPr>
                <w:color w:val="000000" w:themeColor="text1"/>
                <w:sz w:val="20"/>
                <w:szCs w:val="20"/>
              </w:rPr>
              <w:t>MHHS-BR-MS-066.1</w:t>
            </w:r>
          </w:p>
          <w:p w14:paraId="7E120933" w14:textId="77CFC514" w:rsidR="426BECBB" w:rsidRDefault="426BECBB" w:rsidP="426BECBB">
            <w:r w:rsidRPr="426BECBB">
              <w:rPr>
                <w:color w:val="000000" w:themeColor="text1"/>
                <w:sz w:val="20"/>
                <w:szCs w:val="20"/>
              </w:rPr>
              <w:t>MHHS-BR-MS-066.2</w:t>
            </w:r>
          </w:p>
          <w:p w14:paraId="20F988B9" w14:textId="311B46A8" w:rsidR="426BECBB" w:rsidRDefault="426BECBB" w:rsidP="426BECBB">
            <w:r w:rsidRPr="426BECBB">
              <w:rPr>
                <w:color w:val="000000" w:themeColor="text1"/>
                <w:sz w:val="20"/>
                <w:szCs w:val="20"/>
              </w:rPr>
              <w:t>MHHS-BR-MS-066.3</w:t>
            </w:r>
          </w:p>
          <w:p w14:paraId="7DFC1C25" w14:textId="1EB27CF2" w:rsidR="426BECBB" w:rsidRDefault="426BECBB" w:rsidP="426BECBB">
            <w:r w:rsidRPr="426BECBB">
              <w:rPr>
                <w:color w:val="000000" w:themeColor="text1"/>
                <w:sz w:val="20"/>
                <w:szCs w:val="20"/>
              </w:rPr>
              <w:t>MHHS-BR-MS-066.4</w:t>
            </w:r>
          </w:p>
          <w:p w14:paraId="58D39623" w14:textId="12BA83DA" w:rsidR="426BECBB" w:rsidRDefault="426BECBB" w:rsidP="426BECBB">
            <w:r w:rsidRPr="426BECBB">
              <w:rPr>
                <w:color w:val="000000" w:themeColor="text1"/>
                <w:sz w:val="20"/>
                <w:szCs w:val="20"/>
              </w:rPr>
              <w:t>MHHS-BR-MS-066.5</w:t>
            </w:r>
          </w:p>
          <w:p w14:paraId="5841A16E" w14:textId="27AC6630" w:rsidR="426BECBB" w:rsidRDefault="426BECBB" w:rsidP="426BECBB">
            <w:r w:rsidRPr="426BECBB">
              <w:rPr>
                <w:color w:val="000000" w:themeColor="text1"/>
                <w:sz w:val="20"/>
                <w:szCs w:val="20"/>
              </w:rPr>
              <w:t>MHHS-BR-MS-066.6</w:t>
            </w:r>
          </w:p>
          <w:p w14:paraId="119D0B0C" w14:textId="3888E32F" w:rsidR="426BECBB" w:rsidRDefault="426BECBB" w:rsidP="426BECBB">
            <w:r w:rsidRPr="426BECBB">
              <w:rPr>
                <w:color w:val="000000" w:themeColor="text1"/>
                <w:sz w:val="20"/>
                <w:szCs w:val="20"/>
              </w:rPr>
              <w:t>MHHS-BR-MS-077</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7C9BFD56" w14:textId="14A8F3D9" w:rsidR="426BECBB" w:rsidRDefault="426BECBB" w:rsidP="426BECBB">
            <w:r w:rsidRPr="426BECBB">
              <w:rPr>
                <w:sz w:val="20"/>
                <w:szCs w:val="20"/>
              </w:rPr>
              <w:t xml:space="preserve"> </w:t>
            </w:r>
          </w:p>
        </w:tc>
      </w:tr>
      <w:tr w:rsidR="426BECBB" w14:paraId="7551BF87" w14:textId="77777777" w:rsidTr="1487A451">
        <w:trPr>
          <w:trHeight w:val="2850"/>
        </w:trPr>
        <w:tc>
          <w:tcPr>
            <w:tcW w:w="1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7A899569" w14:textId="3FD930F9" w:rsidR="0DD30DA9" w:rsidRDefault="206DE770" w:rsidP="426BECBB">
            <w:pPr>
              <w:spacing w:after="0" w:line="257" w:lineRule="auto"/>
            </w:pPr>
            <w:r w:rsidRPr="1FC42B2F">
              <w:rPr>
                <w:sz w:val="20"/>
                <w:szCs w:val="20"/>
              </w:rPr>
              <w:lastRenderedPageBreak/>
              <w:t>5.8.</w:t>
            </w:r>
            <w:r w:rsidR="4DC59489" w:rsidRPr="1FC42B2F">
              <w:rPr>
                <w:sz w:val="20"/>
                <w:szCs w:val="20"/>
              </w:rPr>
              <w:t>2.4</w:t>
            </w:r>
            <w:r w:rsidRPr="1FC42B2F">
              <w:rPr>
                <w:b/>
                <w:bCs/>
                <w:sz w:val="20"/>
                <w:szCs w:val="20"/>
              </w:rPr>
              <w:t xml:space="preserve"> Faults</w:t>
            </w:r>
          </w:p>
        </w:tc>
        <w:tc>
          <w:tcPr>
            <w:tcW w:w="34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3FA53E6F" w14:textId="0BAB7F48" w:rsidR="426BECBB" w:rsidRDefault="426BECBB" w:rsidP="00D5184C">
            <w:pPr>
              <w:pStyle w:val="ListParagraph"/>
              <w:numPr>
                <w:ilvl w:val="0"/>
                <w:numId w:val="84"/>
              </w:numPr>
              <w:spacing w:line="257" w:lineRule="auto"/>
              <w:rPr>
                <w:rFonts w:eastAsia="Arial" w:cs="Arial"/>
                <w:sz w:val="20"/>
                <w:szCs w:val="20"/>
              </w:rPr>
            </w:pPr>
            <w:r w:rsidRPr="426BECBB">
              <w:rPr>
                <w:rFonts w:eastAsia="Arial" w:cs="Arial"/>
                <w:sz w:val="20"/>
                <w:szCs w:val="20"/>
              </w:rPr>
              <w:t xml:space="preserve">What controls do you have in-place to ensure that faults are investigated and updates sent within the timescales set out in the REC? </w:t>
            </w:r>
          </w:p>
        </w:tc>
        <w:tc>
          <w:tcPr>
            <w:tcW w:w="34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vAlign w:val="top"/>
          </w:tcPr>
          <w:p w14:paraId="370C59DF" w14:textId="6B7E1E25" w:rsidR="426BECBB" w:rsidRDefault="2A617396" w:rsidP="426BECBB">
            <w:pPr>
              <w:spacing w:after="0"/>
            </w:pPr>
            <w:r w:rsidRPr="258738D0">
              <w:rPr>
                <w:sz w:val="20"/>
                <w:szCs w:val="20"/>
              </w:rPr>
              <w:t xml:space="preserve">For Question </w:t>
            </w:r>
            <w:r w:rsidR="33244F06" w:rsidRPr="258738D0">
              <w:rPr>
                <w:sz w:val="20"/>
                <w:szCs w:val="20"/>
              </w:rPr>
              <w:t>5.8.</w:t>
            </w:r>
            <w:r w:rsidR="6BEEF224" w:rsidRPr="258738D0">
              <w:rPr>
                <w:sz w:val="20"/>
                <w:szCs w:val="20"/>
              </w:rPr>
              <w:t>2</w:t>
            </w:r>
            <w:r w:rsidR="33244F06" w:rsidRPr="258738D0">
              <w:rPr>
                <w:sz w:val="20"/>
                <w:szCs w:val="20"/>
              </w:rPr>
              <w:t>.</w:t>
            </w:r>
            <w:r w:rsidR="296CCD41" w:rsidRPr="258738D0">
              <w:rPr>
                <w:sz w:val="20"/>
                <w:szCs w:val="20"/>
              </w:rPr>
              <w:t>4</w:t>
            </w:r>
            <w:r w:rsidR="33244F06" w:rsidRPr="258738D0">
              <w:rPr>
                <w:sz w:val="20"/>
                <w:szCs w:val="20"/>
              </w:rPr>
              <w:t xml:space="preserve"> A</w:t>
            </w:r>
            <w:r w:rsidRPr="258738D0">
              <w:rPr>
                <w:sz w:val="20"/>
                <w:szCs w:val="20"/>
              </w:rPr>
              <w:t xml:space="preserve"> – Your response should include the following: </w:t>
            </w:r>
          </w:p>
          <w:p w14:paraId="7327D4D0" w14:textId="07AADCCF" w:rsidR="258738D0" w:rsidRDefault="258738D0" w:rsidP="258738D0">
            <w:pPr>
              <w:spacing w:after="0"/>
              <w:rPr>
                <w:sz w:val="20"/>
                <w:szCs w:val="20"/>
              </w:rPr>
            </w:pPr>
          </w:p>
          <w:p w14:paraId="3F3E5588" w14:textId="65720D1F" w:rsidR="426BECBB" w:rsidRDefault="0C22BDB6" w:rsidP="00D5184C">
            <w:pPr>
              <w:pStyle w:val="ListParagraph"/>
              <w:numPr>
                <w:ilvl w:val="0"/>
                <w:numId w:val="92"/>
              </w:numPr>
              <w:rPr>
                <w:rFonts w:eastAsia="Arial" w:cs="Arial"/>
                <w:sz w:val="20"/>
                <w:szCs w:val="20"/>
              </w:rPr>
            </w:pPr>
            <w:r w:rsidRPr="258738D0">
              <w:rPr>
                <w:rFonts w:eastAsia="Arial" w:cs="Arial"/>
                <w:sz w:val="20"/>
                <w:szCs w:val="20"/>
              </w:rPr>
              <w:t>Controls in place to ensure you identify where you are required to investigate a fault, and that an appropriate work item is created.</w:t>
            </w:r>
          </w:p>
          <w:p w14:paraId="673E4961" w14:textId="1A5ADA12" w:rsidR="258738D0" w:rsidRDefault="258738D0" w:rsidP="258738D0">
            <w:pPr>
              <w:rPr>
                <w:sz w:val="20"/>
                <w:szCs w:val="20"/>
              </w:rPr>
            </w:pPr>
          </w:p>
          <w:p w14:paraId="7267BC37" w14:textId="32F2E9AA" w:rsidR="426BECBB" w:rsidRDefault="466E3857" w:rsidP="00D5184C">
            <w:pPr>
              <w:pStyle w:val="ListParagraph"/>
              <w:numPr>
                <w:ilvl w:val="0"/>
                <w:numId w:val="92"/>
              </w:numPr>
              <w:rPr>
                <w:rFonts w:eastAsia="Arial" w:cs="Arial"/>
                <w:sz w:val="20"/>
                <w:szCs w:val="20"/>
              </w:rPr>
            </w:pPr>
            <w:r w:rsidRPr="4D9BCA1F">
              <w:rPr>
                <w:rFonts w:eastAsia="Arial" w:cs="Arial"/>
                <w:sz w:val="20"/>
                <w:szCs w:val="20"/>
              </w:rPr>
              <w:t>How you will ensure that you send the required Market Messages depending on the timeline and status of the investigation as per REC Schedule 14.</w:t>
            </w:r>
          </w:p>
          <w:p w14:paraId="789154B7" w14:textId="6BD27FAE" w:rsidR="426BECBB" w:rsidRDefault="426BECBB" w:rsidP="426BECBB">
            <w:r w:rsidRPr="426BECBB">
              <w:rPr>
                <w:sz w:val="20"/>
                <w:szCs w:val="20"/>
              </w:rPr>
              <w:t xml:space="preserve"> </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77AE77FB" w14:textId="798D6E16" w:rsidR="426BECBB" w:rsidRDefault="426BECBB" w:rsidP="426BECBB">
            <w:r w:rsidRPr="426BECBB">
              <w:rPr>
                <w:sz w:val="20"/>
                <w:szCs w:val="20"/>
              </w:rPr>
              <w:t>MHHS-BR-MS-052</w:t>
            </w:r>
          </w:p>
          <w:p w14:paraId="2665F7F9" w14:textId="4A1DA925" w:rsidR="426BECBB" w:rsidRDefault="426BECBB" w:rsidP="426BECBB">
            <w:r w:rsidRPr="426BECBB">
              <w:rPr>
                <w:sz w:val="20"/>
                <w:szCs w:val="20"/>
              </w:rPr>
              <w:t>MHHS-BR-MS-078</w:t>
            </w:r>
          </w:p>
          <w:p w14:paraId="75E9936C" w14:textId="079B5165" w:rsidR="426BECBB" w:rsidRDefault="426BECBB" w:rsidP="426BECBB">
            <w:r w:rsidRPr="426BECBB">
              <w:rPr>
                <w:sz w:val="20"/>
                <w:szCs w:val="20"/>
              </w:rPr>
              <w:t>MHHS-BR-MS-079</w:t>
            </w:r>
          </w:p>
        </w:tc>
        <w:tc>
          <w:tcPr>
            <w:tcW w:w="4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5" w:type="dxa"/>
              <w:right w:w="105" w:type="dxa"/>
            </w:tcMar>
            <w:vAlign w:val="top"/>
          </w:tcPr>
          <w:p w14:paraId="4C4F5F01" w14:textId="54401E25" w:rsidR="426BECBB" w:rsidRDefault="426BECBB" w:rsidP="426BECBB">
            <w:r w:rsidRPr="426BECBB">
              <w:rPr>
                <w:sz w:val="20"/>
                <w:szCs w:val="20"/>
              </w:rPr>
              <w:t xml:space="preserve"> </w:t>
            </w:r>
          </w:p>
        </w:tc>
      </w:tr>
      <w:tr w:rsidR="426BECBB" w14:paraId="02D88184" w14:textId="77777777" w:rsidTr="1487A451">
        <w:trPr>
          <w:trHeight w:val="2850"/>
        </w:trPr>
        <w:tc>
          <w:tcPr>
            <w:tcW w:w="1905" w:type="dxa"/>
            <w:tcBorders>
              <w:top w:val="single" w:sz="4" w:space="0" w:color="000000" w:themeColor="text1"/>
              <w:left w:val="single" w:sz="8" w:space="0" w:color="auto"/>
              <w:bottom w:val="single" w:sz="8" w:space="0" w:color="auto"/>
              <w:right w:val="single" w:sz="8" w:space="0" w:color="auto"/>
            </w:tcBorders>
            <w:tcMar>
              <w:left w:w="105" w:type="dxa"/>
              <w:right w:w="105" w:type="dxa"/>
            </w:tcMar>
            <w:vAlign w:val="top"/>
          </w:tcPr>
          <w:p w14:paraId="2F866FAC" w14:textId="07F3C0B7" w:rsidR="426BECBB" w:rsidRDefault="7DD7DD3D" w:rsidP="426BECBB">
            <w:pPr>
              <w:spacing w:line="257" w:lineRule="auto"/>
            </w:pPr>
            <w:r w:rsidRPr="1FC42B2F">
              <w:rPr>
                <w:sz w:val="20"/>
                <w:szCs w:val="20"/>
              </w:rPr>
              <w:t>5.8.</w:t>
            </w:r>
            <w:r w:rsidR="46850C32" w:rsidRPr="1FC42B2F">
              <w:rPr>
                <w:sz w:val="20"/>
                <w:szCs w:val="20"/>
              </w:rPr>
              <w:t>2.5</w:t>
            </w:r>
            <w:r w:rsidRPr="1FC42B2F">
              <w:rPr>
                <w:sz w:val="20"/>
                <w:szCs w:val="20"/>
              </w:rPr>
              <w:t xml:space="preserve"> </w:t>
            </w:r>
            <w:r w:rsidRPr="1FC42B2F">
              <w:rPr>
                <w:b/>
                <w:bCs/>
                <w:sz w:val="20"/>
                <w:szCs w:val="20"/>
              </w:rPr>
              <w:t xml:space="preserve">Consumption Data </w:t>
            </w:r>
            <w:r w:rsidRPr="1FC42B2F">
              <w:rPr>
                <w:sz w:val="20"/>
                <w:szCs w:val="20"/>
              </w:rPr>
              <w:t xml:space="preserve">and </w:t>
            </w:r>
            <w:r w:rsidRPr="1FC42B2F">
              <w:rPr>
                <w:b/>
                <w:bCs/>
                <w:sz w:val="20"/>
                <w:szCs w:val="20"/>
              </w:rPr>
              <w:t>Cumulative Reads</w:t>
            </w:r>
          </w:p>
        </w:tc>
        <w:tc>
          <w:tcPr>
            <w:tcW w:w="3465" w:type="dxa"/>
            <w:tcBorders>
              <w:top w:val="single" w:sz="4" w:space="0" w:color="000000" w:themeColor="text1"/>
              <w:left w:val="single" w:sz="8" w:space="0" w:color="auto"/>
              <w:bottom w:val="single" w:sz="8" w:space="0" w:color="auto"/>
              <w:right w:val="single" w:sz="8" w:space="0" w:color="auto"/>
            </w:tcBorders>
            <w:tcMar>
              <w:left w:w="105" w:type="dxa"/>
              <w:right w:w="105" w:type="dxa"/>
            </w:tcMar>
            <w:vAlign w:val="top"/>
          </w:tcPr>
          <w:p w14:paraId="59D649AE" w14:textId="7AB0A23E" w:rsidR="426BECBB" w:rsidRDefault="426BECBB" w:rsidP="00D5184C">
            <w:pPr>
              <w:pStyle w:val="ListParagraph"/>
              <w:numPr>
                <w:ilvl w:val="0"/>
                <w:numId w:val="83"/>
              </w:numPr>
              <w:spacing w:line="257" w:lineRule="auto"/>
              <w:rPr>
                <w:rFonts w:eastAsia="Arial" w:cs="Arial"/>
                <w:sz w:val="20"/>
                <w:szCs w:val="20"/>
              </w:rPr>
            </w:pPr>
            <w:r w:rsidRPr="426BECBB">
              <w:rPr>
                <w:rFonts w:eastAsia="Arial" w:cs="Arial"/>
                <w:sz w:val="20"/>
                <w:szCs w:val="20"/>
              </w:rPr>
              <w:t>What controls do you have in-place to ensure that you capture and send the latest Consumption Data and Cumulative Reads when needed</w:t>
            </w:r>
          </w:p>
        </w:tc>
        <w:tc>
          <w:tcPr>
            <w:tcW w:w="3465" w:type="dxa"/>
            <w:tcBorders>
              <w:top w:val="single" w:sz="4" w:space="0" w:color="000000" w:themeColor="text1"/>
              <w:left w:val="single" w:sz="8" w:space="0" w:color="auto"/>
              <w:bottom w:val="single" w:sz="8" w:space="0" w:color="auto"/>
              <w:right w:val="single" w:sz="8" w:space="0" w:color="auto"/>
            </w:tcBorders>
            <w:tcMar>
              <w:left w:w="108" w:type="dxa"/>
              <w:right w:w="108" w:type="dxa"/>
            </w:tcMar>
            <w:vAlign w:val="top"/>
          </w:tcPr>
          <w:p w14:paraId="0A8162BB" w14:textId="119947C4" w:rsidR="426BECBB" w:rsidRDefault="2A617396" w:rsidP="426BECBB">
            <w:pPr>
              <w:spacing w:after="0"/>
            </w:pPr>
            <w:r w:rsidRPr="258738D0">
              <w:rPr>
                <w:sz w:val="20"/>
                <w:szCs w:val="20"/>
              </w:rPr>
              <w:t>For Question 5.8.</w:t>
            </w:r>
            <w:r w:rsidR="79E78345" w:rsidRPr="258738D0">
              <w:rPr>
                <w:sz w:val="20"/>
                <w:szCs w:val="20"/>
              </w:rPr>
              <w:t>2</w:t>
            </w:r>
            <w:r w:rsidR="469D06C8" w:rsidRPr="258738D0">
              <w:rPr>
                <w:sz w:val="20"/>
                <w:szCs w:val="20"/>
              </w:rPr>
              <w:t>.</w:t>
            </w:r>
            <w:r w:rsidR="5A3982A0" w:rsidRPr="258738D0">
              <w:rPr>
                <w:sz w:val="20"/>
                <w:szCs w:val="20"/>
              </w:rPr>
              <w:t>5</w:t>
            </w:r>
            <w:r w:rsidR="469D06C8" w:rsidRPr="258738D0">
              <w:rPr>
                <w:sz w:val="20"/>
                <w:szCs w:val="20"/>
              </w:rPr>
              <w:t xml:space="preserve"> </w:t>
            </w:r>
            <w:r w:rsidRPr="258738D0">
              <w:rPr>
                <w:sz w:val="20"/>
                <w:szCs w:val="20"/>
              </w:rPr>
              <w:t xml:space="preserve">A – Your response should include the following: </w:t>
            </w:r>
          </w:p>
          <w:p w14:paraId="5710F107" w14:textId="02A6609A" w:rsidR="426BECBB" w:rsidRDefault="0C22BDB6" w:rsidP="00D5184C">
            <w:pPr>
              <w:pStyle w:val="ListParagraph"/>
              <w:numPr>
                <w:ilvl w:val="0"/>
                <w:numId w:val="92"/>
              </w:numPr>
              <w:rPr>
                <w:rFonts w:eastAsia="Arial" w:cs="Arial"/>
                <w:sz w:val="20"/>
                <w:szCs w:val="20"/>
              </w:rPr>
            </w:pPr>
            <w:r w:rsidRPr="258738D0">
              <w:rPr>
                <w:rFonts w:eastAsia="Arial" w:cs="Arial"/>
                <w:sz w:val="20"/>
                <w:szCs w:val="20"/>
              </w:rPr>
              <w:t>Controls in place to ensure that you capture latest meter readings when on-site and that these maintained accordingly</w:t>
            </w:r>
            <w:r w:rsidR="64BD4F25" w:rsidRPr="258738D0">
              <w:rPr>
                <w:rFonts w:eastAsia="Arial" w:cs="Arial"/>
                <w:sz w:val="20"/>
                <w:szCs w:val="20"/>
              </w:rPr>
              <w:t>.</w:t>
            </w:r>
          </w:p>
          <w:p w14:paraId="6DAE1B7F" w14:textId="62F9A0E3" w:rsidR="258738D0" w:rsidRDefault="258738D0" w:rsidP="258738D0">
            <w:pPr>
              <w:pStyle w:val="ListParagraph"/>
              <w:ind w:left="360"/>
              <w:rPr>
                <w:rFonts w:eastAsia="Arial" w:cs="Arial"/>
                <w:sz w:val="20"/>
                <w:szCs w:val="20"/>
              </w:rPr>
            </w:pPr>
          </w:p>
          <w:p w14:paraId="68264A57" w14:textId="74B7CFE6" w:rsidR="426BECBB" w:rsidRDefault="466E3857" w:rsidP="00D5184C">
            <w:pPr>
              <w:pStyle w:val="ListParagraph"/>
              <w:numPr>
                <w:ilvl w:val="0"/>
                <w:numId w:val="92"/>
              </w:numPr>
              <w:rPr>
                <w:rFonts w:eastAsia="Arial" w:cs="Arial"/>
                <w:sz w:val="20"/>
                <w:szCs w:val="20"/>
              </w:rPr>
            </w:pPr>
            <w:r w:rsidRPr="4D9BCA1F">
              <w:rPr>
                <w:rFonts w:eastAsia="Arial" w:cs="Arial"/>
                <w:sz w:val="20"/>
                <w:szCs w:val="20"/>
              </w:rPr>
              <w:t>Controls in place to ensure that you capture and provide Advanced and Smart Consumption Data in line with your bilateral service agreements with Suppliers.</w:t>
            </w:r>
          </w:p>
          <w:p w14:paraId="694E3628" w14:textId="0BBF8680" w:rsidR="426BECBB" w:rsidRDefault="426BECBB" w:rsidP="426BECBB">
            <w:r w:rsidRPr="426BECBB">
              <w:rPr>
                <w:sz w:val="20"/>
                <w:szCs w:val="20"/>
              </w:rPr>
              <w:t xml:space="preserve"> </w:t>
            </w:r>
          </w:p>
        </w:tc>
        <w:tc>
          <w:tcPr>
            <w:tcW w:w="2160" w:type="dxa"/>
            <w:tcBorders>
              <w:top w:val="single" w:sz="4" w:space="0" w:color="000000" w:themeColor="text1"/>
              <w:left w:val="single" w:sz="8" w:space="0" w:color="auto"/>
              <w:bottom w:val="single" w:sz="8" w:space="0" w:color="auto"/>
              <w:right w:val="single" w:sz="8" w:space="0" w:color="auto"/>
            </w:tcBorders>
            <w:tcMar>
              <w:left w:w="105" w:type="dxa"/>
              <w:right w:w="105" w:type="dxa"/>
            </w:tcMar>
            <w:vAlign w:val="top"/>
          </w:tcPr>
          <w:p w14:paraId="794B8219" w14:textId="007E06D2" w:rsidR="426BECBB" w:rsidRDefault="426BECBB" w:rsidP="426BECBB">
            <w:r w:rsidRPr="426BECBB">
              <w:rPr>
                <w:sz w:val="20"/>
                <w:szCs w:val="20"/>
              </w:rPr>
              <w:t>MHHS-BR-MS-054</w:t>
            </w:r>
          </w:p>
          <w:p w14:paraId="4E7A832B" w14:textId="3CC0337A" w:rsidR="426BECBB" w:rsidRDefault="426BECBB" w:rsidP="426BECBB">
            <w:r w:rsidRPr="426BECBB">
              <w:rPr>
                <w:sz w:val="20"/>
                <w:szCs w:val="20"/>
              </w:rPr>
              <w:t>MHHS-BR-MS-055</w:t>
            </w:r>
          </w:p>
          <w:p w14:paraId="06681CAC" w14:textId="5A2F0100" w:rsidR="426BECBB" w:rsidRDefault="426BECBB" w:rsidP="426BECBB">
            <w:r w:rsidRPr="426BECBB">
              <w:rPr>
                <w:sz w:val="20"/>
                <w:szCs w:val="20"/>
              </w:rPr>
              <w:t>MHHS-BR-MS-061</w:t>
            </w:r>
          </w:p>
        </w:tc>
        <w:tc>
          <w:tcPr>
            <w:tcW w:w="4170" w:type="dxa"/>
            <w:tcBorders>
              <w:top w:val="single" w:sz="4" w:space="0" w:color="000000" w:themeColor="text1"/>
              <w:left w:val="single" w:sz="8" w:space="0" w:color="auto"/>
              <w:bottom w:val="single" w:sz="8" w:space="0" w:color="auto"/>
              <w:right w:val="single" w:sz="8" w:space="0" w:color="auto"/>
            </w:tcBorders>
            <w:tcMar>
              <w:left w:w="105" w:type="dxa"/>
              <w:right w:w="105" w:type="dxa"/>
            </w:tcMar>
            <w:vAlign w:val="top"/>
          </w:tcPr>
          <w:p w14:paraId="6BEC3579" w14:textId="2FFEE8B0" w:rsidR="426BECBB" w:rsidRDefault="426BECBB" w:rsidP="426BECBB">
            <w:r w:rsidRPr="426BECBB">
              <w:rPr>
                <w:sz w:val="20"/>
                <w:szCs w:val="20"/>
              </w:rPr>
              <w:t xml:space="preserve"> </w:t>
            </w:r>
          </w:p>
        </w:tc>
      </w:tr>
      <w:tr w:rsidR="426BECBB" w14:paraId="48E9567F" w14:textId="77777777" w:rsidTr="1487A451">
        <w:trPr>
          <w:trHeight w:val="2850"/>
        </w:trPr>
        <w:tc>
          <w:tcPr>
            <w:tcW w:w="1905"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1D924A58" w14:textId="6881BD01" w:rsidR="426BECBB" w:rsidRDefault="7DD7DD3D" w:rsidP="426BECBB">
            <w:pPr>
              <w:spacing w:line="257" w:lineRule="auto"/>
            </w:pPr>
            <w:r w:rsidRPr="1FC42B2F">
              <w:rPr>
                <w:sz w:val="20"/>
                <w:szCs w:val="20"/>
              </w:rPr>
              <w:lastRenderedPageBreak/>
              <w:t>5.8.</w:t>
            </w:r>
            <w:r w:rsidR="46850C32" w:rsidRPr="1FC42B2F">
              <w:rPr>
                <w:sz w:val="20"/>
                <w:szCs w:val="20"/>
              </w:rPr>
              <w:t>2.6</w:t>
            </w:r>
            <w:r w:rsidRPr="1FC42B2F">
              <w:rPr>
                <w:sz w:val="20"/>
                <w:szCs w:val="20"/>
              </w:rPr>
              <w:t xml:space="preserve"> </w:t>
            </w:r>
            <w:r w:rsidRPr="1FC42B2F">
              <w:rPr>
                <w:b/>
                <w:bCs/>
                <w:sz w:val="20"/>
                <w:szCs w:val="20"/>
              </w:rPr>
              <w:t>Meter Works</w:t>
            </w:r>
          </w:p>
        </w:tc>
        <w:tc>
          <w:tcPr>
            <w:tcW w:w="3465"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552EE538" w14:textId="3255BC6E" w:rsidR="426BECBB" w:rsidRDefault="426BECBB" w:rsidP="00D5184C">
            <w:pPr>
              <w:pStyle w:val="ListParagraph"/>
              <w:numPr>
                <w:ilvl w:val="0"/>
                <w:numId w:val="82"/>
              </w:numPr>
              <w:spacing w:line="257" w:lineRule="auto"/>
              <w:rPr>
                <w:rFonts w:eastAsia="Arial" w:cs="Arial"/>
                <w:sz w:val="20"/>
                <w:szCs w:val="20"/>
              </w:rPr>
            </w:pPr>
            <w:r w:rsidRPr="426BECBB">
              <w:rPr>
                <w:rFonts w:eastAsia="Arial" w:cs="Arial"/>
                <w:sz w:val="20"/>
                <w:szCs w:val="20"/>
              </w:rPr>
              <w:t>What controls do you have in-place to ensure that once meter work is completed that updates are sent within the timescales set out in the REC?</w:t>
            </w:r>
          </w:p>
        </w:tc>
        <w:tc>
          <w:tcPr>
            <w:tcW w:w="3465" w:type="dxa"/>
            <w:tcBorders>
              <w:top w:val="single" w:sz="8" w:space="0" w:color="auto"/>
              <w:left w:val="single" w:sz="8" w:space="0" w:color="auto"/>
              <w:bottom w:val="single" w:sz="8" w:space="0" w:color="auto"/>
              <w:right w:val="single" w:sz="8" w:space="0" w:color="auto"/>
            </w:tcBorders>
            <w:tcMar>
              <w:left w:w="108" w:type="dxa"/>
              <w:right w:w="108" w:type="dxa"/>
            </w:tcMar>
            <w:vAlign w:val="top"/>
          </w:tcPr>
          <w:p w14:paraId="44FB73A8" w14:textId="0C2B8F4C" w:rsidR="426BECBB" w:rsidRDefault="2A617396" w:rsidP="426BECBB">
            <w:pPr>
              <w:spacing w:after="0"/>
            </w:pPr>
            <w:r w:rsidRPr="258738D0">
              <w:rPr>
                <w:sz w:val="20"/>
                <w:szCs w:val="20"/>
              </w:rPr>
              <w:t>For Question 5.8.</w:t>
            </w:r>
            <w:r w:rsidR="64D75716" w:rsidRPr="258738D0">
              <w:rPr>
                <w:sz w:val="20"/>
                <w:szCs w:val="20"/>
              </w:rPr>
              <w:t>2</w:t>
            </w:r>
            <w:r w:rsidR="1F3A65B3" w:rsidRPr="258738D0">
              <w:rPr>
                <w:sz w:val="20"/>
                <w:szCs w:val="20"/>
              </w:rPr>
              <w:t>.</w:t>
            </w:r>
            <w:r w:rsidR="7C312125" w:rsidRPr="258738D0">
              <w:rPr>
                <w:sz w:val="20"/>
                <w:szCs w:val="20"/>
              </w:rPr>
              <w:t>6</w:t>
            </w:r>
            <w:r w:rsidR="1F3A65B3" w:rsidRPr="258738D0">
              <w:rPr>
                <w:sz w:val="20"/>
                <w:szCs w:val="20"/>
              </w:rPr>
              <w:t xml:space="preserve"> </w:t>
            </w:r>
            <w:r w:rsidRPr="258738D0">
              <w:rPr>
                <w:sz w:val="20"/>
                <w:szCs w:val="20"/>
              </w:rPr>
              <w:t xml:space="preserve">A – Your response should include the following: </w:t>
            </w:r>
          </w:p>
          <w:p w14:paraId="27F21559" w14:textId="34D28F0E" w:rsidR="258738D0" w:rsidRDefault="258738D0" w:rsidP="258738D0">
            <w:pPr>
              <w:spacing w:after="0"/>
              <w:rPr>
                <w:sz w:val="20"/>
                <w:szCs w:val="20"/>
              </w:rPr>
            </w:pPr>
          </w:p>
          <w:p w14:paraId="4184046A" w14:textId="15B43F32" w:rsidR="426BECBB" w:rsidRDefault="466E3857" w:rsidP="00D5184C">
            <w:pPr>
              <w:pStyle w:val="ListParagraph"/>
              <w:numPr>
                <w:ilvl w:val="0"/>
                <w:numId w:val="92"/>
              </w:numPr>
              <w:rPr>
                <w:rFonts w:eastAsia="Arial" w:cs="Arial"/>
                <w:sz w:val="20"/>
                <w:szCs w:val="20"/>
              </w:rPr>
            </w:pPr>
            <w:r w:rsidRPr="4D9BCA1F">
              <w:rPr>
                <w:rFonts w:eastAsia="Arial" w:cs="Arial"/>
                <w:sz w:val="20"/>
                <w:szCs w:val="20"/>
              </w:rPr>
              <w:t>Controls in place to ensure that you send the required Market Messages within the timescales identified in REC Schedule 14, including in areas such as:</w:t>
            </w:r>
          </w:p>
          <w:p w14:paraId="1D9C8B39" w14:textId="2992945F" w:rsidR="426BECBB" w:rsidRDefault="340E1DB7" w:rsidP="00D5184C">
            <w:pPr>
              <w:pStyle w:val="ListParagraph"/>
              <w:numPr>
                <w:ilvl w:val="1"/>
                <w:numId w:val="92"/>
              </w:numPr>
              <w:rPr>
                <w:rFonts w:eastAsia="Arial" w:cs="Arial"/>
                <w:sz w:val="20"/>
                <w:szCs w:val="20"/>
              </w:rPr>
            </w:pPr>
            <w:r w:rsidRPr="0DFFADD4">
              <w:rPr>
                <w:rFonts w:eastAsia="Arial" w:cs="Arial"/>
                <w:sz w:val="20"/>
                <w:szCs w:val="20"/>
              </w:rPr>
              <w:t>Meter change acceptances and rejections</w:t>
            </w:r>
          </w:p>
          <w:p w14:paraId="4A773553" w14:textId="0D34816A" w:rsidR="426BECBB" w:rsidRDefault="340E1DB7" w:rsidP="00D5184C">
            <w:pPr>
              <w:pStyle w:val="ListParagraph"/>
              <w:numPr>
                <w:ilvl w:val="1"/>
                <w:numId w:val="92"/>
              </w:numPr>
              <w:rPr>
                <w:rFonts w:eastAsia="Arial" w:cs="Arial"/>
                <w:sz w:val="20"/>
                <w:szCs w:val="20"/>
              </w:rPr>
            </w:pPr>
            <w:r w:rsidRPr="0DFFADD4">
              <w:rPr>
                <w:rFonts w:eastAsia="Arial" w:cs="Arial"/>
                <w:sz w:val="20"/>
                <w:szCs w:val="20"/>
              </w:rPr>
              <w:t>Completion of metering work (e.g. installation, removal, exchange)</w:t>
            </w:r>
          </w:p>
          <w:p w14:paraId="7DEA6638" w14:textId="3B3728D6" w:rsidR="426BECBB" w:rsidRDefault="340E1DB7" w:rsidP="00D5184C">
            <w:pPr>
              <w:pStyle w:val="ListParagraph"/>
              <w:numPr>
                <w:ilvl w:val="1"/>
                <w:numId w:val="92"/>
              </w:numPr>
              <w:rPr>
                <w:rFonts w:eastAsia="Arial" w:cs="Arial"/>
                <w:sz w:val="20"/>
                <w:szCs w:val="20"/>
              </w:rPr>
            </w:pPr>
            <w:r w:rsidRPr="0DFFADD4">
              <w:rPr>
                <w:rFonts w:eastAsia="Arial" w:cs="Arial"/>
                <w:sz w:val="20"/>
                <w:szCs w:val="20"/>
              </w:rPr>
              <w:t>Notification of failure to install or energise metering system</w:t>
            </w:r>
          </w:p>
          <w:p w14:paraId="0BE9A85C" w14:textId="124DA187" w:rsidR="426BECBB" w:rsidRDefault="340E1DB7" w:rsidP="00D5184C">
            <w:pPr>
              <w:pStyle w:val="ListParagraph"/>
              <w:numPr>
                <w:ilvl w:val="1"/>
                <w:numId w:val="92"/>
              </w:numPr>
              <w:rPr>
                <w:rFonts w:eastAsia="Arial" w:cs="Arial"/>
                <w:sz w:val="20"/>
                <w:szCs w:val="20"/>
              </w:rPr>
            </w:pPr>
            <w:r w:rsidRPr="0DFFADD4">
              <w:rPr>
                <w:rFonts w:eastAsia="Arial" w:cs="Arial"/>
                <w:sz w:val="20"/>
                <w:szCs w:val="20"/>
              </w:rPr>
              <w:t>Proving tests</w:t>
            </w:r>
          </w:p>
          <w:p w14:paraId="596A2128" w14:textId="336318F7" w:rsidR="426BECBB" w:rsidRDefault="426BECBB" w:rsidP="426BECBB">
            <w:r w:rsidRPr="426BECBB">
              <w:rPr>
                <w:szCs w:val="17"/>
              </w:rPr>
              <w:t xml:space="preserve"> </w:t>
            </w:r>
          </w:p>
          <w:p w14:paraId="659971A9" w14:textId="57188B88" w:rsidR="426BECBB" w:rsidRDefault="426BECBB" w:rsidP="0DFFADD4">
            <w:pPr>
              <w:rPr>
                <w:sz w:val="20"/>
                <w:szCs w:val="20"/>
              </w:rPr>
            </w:pPr>
          </w:p>
        </w:tc>
        <w:tc>
          <w:tcPr>
            <w:tcW w:w="2160"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48D3B027" w14:textId="61DFC697" w:rsidR="426BECBB" w:rsidRDefault="46850C32" w:rsidP="426BECBB">
            <w:r w:rsidRPr="1FC42B2F">
              <w:rPr>
                <w:sz w:val="20"/>
                <w:szCs w:val="20"/>
              </w:rPr>
              <w:t>MHHS-BR-MS-037.1</w:t>
            </w:r>
          </w:p>
          <w:p w14:paraId="46818728" w14:textId="55454438" w:rsidR="17DB86E9" w:rsidRDefault="17DB86E9" w:rsidP="1FC42B2F">
            <w:pPr>
              <w:rPr>
                <w:sz w:val="20"/>
                <w:szCs w:val="20"/>
              </w:rPr>
            </w:pPr>
            <w:r w:rsidRPr="1FC42B2F">
              <w:rPr>
                <w:sz w:val="20"/>
                <w:szCs w:val="20"/>
              </w:rPr>
              <w:t>MHHS-BR-MS-037.2</w:t>
            </w:r>
          </w:p>
          <w:p w14:paraId="46C43A00" w14:textId="72F3AE4C" w:rsidR="426BECBB" w:rsidRDefault="426BECBB" w:rsidP="426BECBB">
            <w:r w:rsidRPr="426BECBB">
              <w:rPr>
                <w:sz w:val="20"/>
                <w:szCs w:val="20"/>
              </w:rPr>
              <w:t>MHHS-BR-MS-051</w:t>
            </w:r>
          </w:p>
          <w:p w14:paraId="362C66D1" w14:textId="05AF32F6" w:rsidR="426BECBB" w:rsidRDefault="426BECBB" w:rsidP="426BECBB">
            <w:r w:rsidRPr="426BECBB">
              <w:rPr>
                <w:sz w:val="20"/>
                <w:szCs w:val="20"/>
              </w:rPr>
              <w:t>MHHS-BR-MS-053</w:t>
            </w:r>
          </w:p>
          <w:p w14:paraId="22B8D594" w14:textId="709FC9C5" w:rsidR="426BECBB" w:rsidRDefault="426BECBB" w:rsidP="426BECBB">
            <w:r w:rsidRPr="426BECBB">
              <w:rPr>
                <w:sz w:val="20"/>
                <w:szCs w:val="20"/>
              </w:rPr>
              <w:t>MHHS-BR-MS-056</w:t>
            </w:r>
          </w:p>
          <w:p w14:paraId="10CC7488" w14:textId="575AD715" w:rsidR="426BECBB" w:rsidRDefault="426BECBB" w:rsidP="426BECBB">
            <w:r w:rsidRPr="426BECBB">
              <w:rPr>
                <w:sz w:val="20"/>
                <w:szCs w:val="20"/>
              </w:rPr>
              <w:t>MHHS-BR-MS-058.1</w:t>
            </w:r>
          </w:p>
          <w:p w14:paraId="29000893" w14:textId="731A00F4" w:rsidR="426BECBB" w:rsidRDefault="426BECBB" w:rsidP="426BECBB">
            <w:r w:rsidRPr="426BECBB">
              <w:rPr>
                <w:sz w:val="20"/>
                <w:szCs w:val="20"/>
              </w:rPr>
              <w:t>MHHS-BR-MS-059</w:t>
            </w:r>
          </w:p>
          <w:p w14:paraId="043B6CCB" w14:textId="6F45D221" w:rsidR="426BECBB" w:rsidRDefault="426BECBB" w:rsidP="426BECBB">
            <w:r w:rsidRPr="426BECBB">
              <w:rPr>
                <w:sz w:val="20"/>
                <w:szCs w:val="20"/>
              </w:rPr>
              <w:t>MHHS-BR-MS-060</w:t>
            </w:r>
          </w:p>
          <w:p w14:paraId="3311B27F" w14:textId="6AFB3A1D" w:rsidR="426BECBB" w:rsidRDefault="426BECBB" w:rsidP="426BECBB">
            <w:r w:rsidRPr="426BECBB">
              <w:rPr>
                <w:sz w:val="20"/>
                <w:szCs w:val="20"/>
              </w:rPr>
              <w:t>MHHS-BR-MS-080.1</w:t>
            </w:r>
          </w:p>
        </w:tc>
        <w:tc>
          <w:tcPr>
            <w:tcW w:w="4170" w:type="dxa"/>
            <w:tcBorders>
              <w:top w:val="single" w:sz="8" w:space="0" w:color="auto"/>
              <w:left w:val="single" w:sz="8" w:space="0" w:color="auto"/>
              <w:bottom w:val="single" w:sz="8" w:space="0" w:color="auto"/>
              <w:right w:val="single" w:sz="8" w:space="0" w:color="auto"/>
            </w:tcBorders>
            <w:tcMar>
              <w:left w:w="105" w:type="dxa"/>
              <w:right w:w="105" w:type="dxa"/>
            </w:tcMar>
            <w:vAlign w:val="top"/>
          </w:tcPr>
          <w:p w14:paraId="7868FC5B" w14:textId="40E65FCA" w:rsidR="426BECBB" w:rsidRDefault="426BECBB" w:rsidP="426BECBB">
            <w:pPr>
              <w:rPr>
                <w:sz w:val="20"/>
                <w:szCs w:val="20"/>
              </w:rPr>
            </w:pPr>
          </w:p>
        </w:tc>
      </w:tr>
    </w:tbl>
    <w:p w14:paraId="1CC04193" w14:textId="0F2C7B4A" w:rsidR="426BECBB" w:rsidRDefault="426BECBB" w:rsidP="426BECBB">
      <w:pPr>
        <w:spacing w:after="120" w:line="260" w:lineRule="atLeast"/>
        <w:rPr>
          <w:color w:val="000000" w:themeColor="text1"/>
        </w:rPr>
      </w:pPr>
    </w:p>
    <w:sectPr w:rsidR="426BECBB" w:rsidSect="005C4A54">
      <w:headerReference w:type="default" r:id="rId22"/>
      <w:footerReference w:type="even" r:id="rId23"/>
      <w:footerReference w:type="default" r:id="rId24"/>
      <w:footerReference w:type="first" r:id="rId25"/>
      <w:pgSz w:w="16838" w:h="11906" w:orient="landscape" w:code="9"/>
      <w:pgMar w:top="680" w:right="680" w:bottom="680" w:left="992" w:header="567"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D5791" w14:textId="77777777" w:rsidR="0081035A" w:rsidRDefault="0081035A" w:rsidP="007F1A2A">
      <w:pPr>
        <w:spacing w:after="0" w:line="240" w:lineRule="auto"/>
      </w:pPr>
      <w:r>
        <w:separator/>
      </w:r>
    </w:p>
  </w:endnote>
  <w:endnote w:type="continuationSeparator" w:id="0">
    <w:p w14:paraId="1CFC1FB2" w14:textId="77777777" w:rsidR="0081035A" w:rsidRDefault="0081035A" w:rsidP="007F1A2A">
      <w:pPr>
        <w:spacing w:after="0" w:line="240" w:lineRule="auto"/>
      </w:pPr>
      <w:r>
        <w:continuationSeparator/>
      </w:r>
    </w:p>
  </w:endnote>
  <w:endnote w:type="continuationNotice" w:id="1">
    <w:p w14:paraId="57E19D74" w14:textId="77777777" w:rsidR="0081035A" w:rsidRDefault="008103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ion Pro">
    <w:altName w:val="Cambria"/>
    <w:panose1 w:val="020B0604020202020204"/>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360EB" w14:textId="781D89BF" w:rsidR="00304D91" w:rsidRDefault="00304D91">
    <w:pPr>
      <w:pStyle w:val="Footer"/>
    </w:pPr>
    <w:r>
      <w:rPr>
        <w:noProof/>
      </w:rPr>
      <mc:AlternateContent>
        <mc:Choice Requires="wps">
          <w:drawing>
            <wp:anchor distT="0" distB="0" distL="0" distR="0" simplePos="0" relativeHeight="251659264" behindDoc="0" locked="0" layoutInCell="1" allowOverlap="1" wp14:anchorId="203A6A5C" wp14:editId="18EDC030">
              <wp:simplePos x="635" y="635"/>
              <wp:positionH relativeFrom="page">
                <wp:align>center</wp:align>
              </wp:positionH>
              <wp:positionV relativeFrom="page">
                <wp:align>bottom</wp:align>
              </wp:positionV>
              <wp:extent cx="2934970" cy="355600"/>
              <wp:effectExtent l="0" t="0" r="17780" b="0"/>
              <wp:wrapNone/>
              <wp:docPr id="1090965839" name="Text Box 2"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10504A51" w14:textId="733FB634" w:rsidR="00304D91" w:rsidRPr="00304D91" w:rsidRDefault="00304D91" w:rsidP="00304D91">
                          <w:pPr>
                            <w:spacing w:after="0"/>
                            <w:rPr>
                              <w:rFonts w:ascii="Calibri" w:eastAsia="Calibri" w:hAnsi="Calibri" w:cs="Calibri"/>
                              <w:noProof/>
                              <w:color w:val="000000"/>
                              <w:szCs w:val="20"/>
                            </w:rPr>
                          </w:pPr>
                          <w:r w:rsidRPr="00304D91">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203A6A5C">
              <v:stroke joinstyle="miter"/>
              <v:path gradientshapeok="t" o:connecttype="rect"/>
            </v:shapetype>
            <v:shape id="Text Box 2" style="position:absolute;margin-left:0;margin-top:0;width:231.1pt;height:28pt;z-index:251659264;visibility:visible;mso-wrap-style:none;mso-wrap-distance-left:0;mso-wrap-distance-top:0;mso-wrap-distance-right:0;mso-wrap-distance-bottom:0;mso-position-horizontal:center;mso-position-horizontal-relative:page;mso-position-vertical:bottom;mso-position-vertical-relative:page;v-text-anchor:bottom" alt="Confidential - Not for Public Consumption or Distribution"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">
              <v:textbox style="mso-fit-shape-to-text:t" inset="0,0,0,15pt">
                <w:txbxContent>
                  <w:p w:rsidRPr="00304D91" w:rsidR="00304D91" w:rsidP="00304D91" w:rsidRDefault="00304D91" w14:paraId="10504A51" w14:textId="733FB634">
                    <w:pPr>
                      <w:spacing w:after="0"/>
                      <w:rPr>
                        <w:rFonts w:ascii="Calibri" w:hAnsi="Calibri" w:eastAsia="Calibri" w:cs="Calibri"/>
                        <w:noProof/>
                        <w:color w:val="000000"/>
                        <w:szCs w:val="20"/>
                      </w:rPr>
                    </w:pPr>
                    <w:r w:rsidRPr="00304D91">
                      <w:rPr>
                        <w:rFonts w:ascii="Calibri" w:hAnsi="Calibri" w:eastAsia="Calibri" w:cs="Calibri"/>
                        <w:noProof/>
                        <w:color w:val="000000"/>
                        <w:szCs w:val="20"/>
                      </w:rPr>
                      <w:t>Confidential - Not for Public Consumption or Distribu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4D411" w14:textId="41AA1447" w:rsidR="00FD030C" w:rsidRPr="00EC05FE" w:rsidRDefault="00304D91" w:rsidP="00EC05FE">
    <w:pPr>
      <w:pStyle w:val="Footer"/>
      <w:tabs>
        <w:tab w:val="clear" w:pos="9360"/>
        <w:tab w:val="right" w:pos="10490"/>
      </w:tabs>
    </w:pPr>
    <w:r>
      <w:rPr>
        <w:noProof/>
      </w:rPr>
      <mc:AlternateContent>
        <mc:Choice Requires="wps">
          <w:drawing>
            <wp:anchor distT="0" distB="0" distL="0" distR="0" simplePos="0" relativeHeight="251660288" behindDoc="0" locked="0" layoutInCell="1" allowOverlap="1" wp14:anchorId="34D8D185" wp14:editId="511CDE95">
              <wp:simplePos x="432435" y="10173335"/>
              <wp:positionH relativeFrom="page">
                <wp:align>center</wp:align>
              </wp:positionH>
              <wp:positionV relativeFrom="page">
                <wp:align>bottom</wp:align>
              </wp:positionV>
              <wp:extent cx="2934970" cy="355600"/>
              <wp:effectExtent l="0" t="0" r="17780" b="0"/>
              <wp:wrapNone/>
              <wp:docPr id="1050121985" name="Text Box 3"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2167FED4" w14:textId="2DA7CC0E" w:rsidR="00304D91" w:rsidRPr="00304D91" w:rsidRDefault="00304D91" w:rsidP="00304D91">
                          <w:pPr>
                            <w:spacing w:after="0"/>
                            <w:rPr>
                              <w:rFonts w:ascii="Calibri" w:eastAsia="Calibri" w:hAnsi="Calibri" w:cs="Calibri"/>
                              <w:noProof/>
                              <w:color w:val="000000"/>
                              <w:szCs w:val="20"/>
                            </w:rPr>
                          </w:pPr>
                          <w:r w:rsidRPr="00304D91">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34D8D185">
              <v:stroke joinstyle="miter"/>
              <v:path gradientshapeok="t" o:connecttype="rect"/>
            </v:shapetype>
            <v:shape id="Text Box 3" style="position:absolute;margin-left:0;margin-top:0;width:231.1pt;height:28pt;z-index:251660288;visibility:visible;mso-wrap-style:none;mso-wrap-distance-left:0;mso-wrap-distance-top:0;mso-wrap-distance-right:0;mso-wrap-distance-bottom:0;mso-position-horizontal:center;mso-position-horizontal-relative:page;mso-position-vertical:bottom;mso-position-vertical-relative:page;v-text-anchor:bottom" alt="Confidential - Not for Public Consumption or Distribution"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">
              <v:textbox style="mso-fit-shape-to-text:t" inset="0,0,0,15pt">
                <w:txbxContent>
                  <w:p w:rsidRPr="00304D91" w:rsidR="00304D91" w:rsidP="00304D91" w:rsidRDefault="00304D91" w14:paraId="2167FED4" w14:textId="2DA7CC0E">
                    <w:pPr>
                      <w:spacing w:after="0"/>
                      <w:rPr>
                        <w:rFonts w:ascii="Calibri" w:hAnsi="Calibri" w:eastAsia="Calibri" w:cs="Calibri"/>
                        <w:noProof/>
                        <w:color w:val="000000"/>
                        <w:szCs w:val="20"/>
                      </w:rPr>
                    </w:pPr>
                    <w:r w:rsidRPr="00304D91">
                      <w:rPr>
                        <w:rFonts w:ascii="Calibri" w:hAnsi="Calibri" w:eastAsia="Calibri" w:cs="Calibri"/>
                        <w:noProof/>
                        <w:color w:val="000000"/>
                        <w:szCs w:val="20"/>
                      </w:rPr>
                      <w:t>Confidential - Not for Public Consumption or Distribution</w:t>
                    </w:r>
                  </w:p>
                </w:txbxContent>
              </v:textbox>
              <w10:wrap anchorx="page" anchory="page"/>
            </v:shape>
          </w:pict>
        </mc:Fallback>
      </mc:AlternateContent>
    </w:r>
    <w:r w:rsidR="00FD030C" w:rsidRPr="008345BA">
      <w:t xml:space="preserve">© </w:t>
    </w:r>
    <w:r w:rsidR="00FD030C">
      <w:t>Elexon Limited 2024</w:t>
    </w:r>
    <w:r w:rsidR="00FD030C">
      <w:tab/>
    </w:r>
    <w:r w:rsidR="00FD030C">
      <w:tab/>
    </w:r>
    <w:r w:rsidR="00FD030C" w:rsidRPr="008345BA">
      <w:t xml:space="preserve">Page </w:t>
    </w:r>
    <w:r w:rsidR="00FD030C" w:rsidRPr="00487F5E">
      <w:fldChar w:fldCharType="begin"/>
    </w:r>
    <w:r w:rsidR="00FD030C" w:rsidRPr="008345BA">
      <w:instrText xml:space="preserve"> PAGE </w:instrText>
    </w:r>
    <w:r w:rsidR="00FD030C" w:rsidRPr="00487F5E">
      <w:fldChar w:fldCharType="separate"/>
    </w:r>
    <w:r w:rsidR="006A0DA9">
      <w:rPr>
        <w:noProof/>
      </w:rPr>
      <w:t>3</w:t>
    </w:r>
    <w:r w:rsidR="00FD030C" w:rsidRPr="00487F5E">
      <w:fldChar w:fldCharType="end"/>
    </w:r>
    <w:r w:rsidR="00FD030C" w:rsidRPr="008345BA">
      <w:t xml:space="preserve"> of </w:t>
    </w:r>
    <w:r w:rsidR="00FD030C" w:rsidRPr="00487F5E">
      <w:fldChar w:fldCharType="begin"/>
    </w:r>
    <w:r w:rsidR="00FD030C">
      <w:instrText xml:space="preserve"> NUMPAGES  </w:instrText>
    </w:r>
    <w:r w:rsidR="00FD030C" w:rsidRPr="00487F5E">
      <w:fldChar w:fldCharType="separate"/>
    </w:r>
    <w:r w:rsidR="006A0DA9">
      <w:rPr>
        <w:noProof/>
      </w:rPr>
      <w:t>101</w:t>
    </w:r>
    <w:r w:rsidR="00FD030C" w:rsidRPr="00487F5E">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98F47" w14:textId="5123F4B1" w:rsidR="00FD030C" w:rsidRPr="00EC05FE" w:rsidRDefault="00304D91" w:rsidP="00EC05FE">
    <w:pPr>
      <w:pStyle w:val="Footer"/>
      <w:tabs>
        <w:tab w:val="clear" w:pos="9360"/>
        <w:tab w:val="right" w:pos="10490"/>
      </w:tabs>
    </w:pPr>
    <w:r>
      <w:rPr>
        <w:noProof/>
      </w:rPr>
      <mc:AlternateContent>
        <mc:Choice Requires="wps">
          <w:drawing>
            <wp:anchor distT="0" distB="0" distL="0" distR="0" simplePos="0" relativeHeight="251658240" behindDoc="0" locked="0" layoutInCell="1" allowOverlap="1" wp14:anchorId="6B6F020A" wp14:editId="66963906">
              <wp:simplePos x="635" y="635"/>
              <wp:positionH relativeFrom="page">
                <wp:align>center</wp:align>
              </wp:positionH>
              <wp:positionV relativeFrom="page">
                <wp:align>bottom</wp:align>
              </wp:positionV>
              <wp:extent cx="2934970" cy="355600"/>
              <wp:effectExtent l="0" t="0" r="17780" b="0"/>
              <wp:wrapNone/>
              <wp:docPr id="434367152" name="Text Box 1"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67ED6A5D" w14:textId="1A16718A" w:rsidR="00304D91" w:rsidRPr="00304D91" w:rsidRDefault="00304D91" w:rsidP="00304D91">
                          <w:pPr>
                            <w:spacing w:after="0"/>
                            <w:rPr>
                              <w:rFonts w:ascii="Calibri" w:eastAsia="Calibri" w:hAnsi="Calibri" w:cs="Calibri"/>
                              <w:noProof/>
                              <w:color w:val="000000"/>
                              <w:szCs w:val="20"/>
                            </w:rPr>
                          </w:pPr>
                          <w:r w:rsidRPr="00304D91">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6B6F020A">
              <v:stroke joinstyle="miter"/>
              <v:path gradientshapeok="t" o:connecttype="rect"/>
            </v:shapetype>
            <v:shape id="Text Box 1" style="position:absolute;margin-left:0;margin-top:0;width:231.1pt;height:28pt;z-index:251658240;visibility:visible;mso-wrap-style:none;mso-wrap-distance-left:0;mso-wrap-distance-top:0;mso-wrap-distance-right:0;mso-wrap-distance-bottom:0;mso-position-horizontal:center;mso-position-horizontal-relative:page;mso-position-vertical:bottom;mso-position-vertical-relative:page;v-text-anchor:bottom" alt="Confidential - Not for Public Consumption or Distribution"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">
              <v:textbox style="mso-fit-shape-to-text:t" inset="0,0,0,15pt">
                <w:txbxContent>
                  <w:p w:rsidRPr="00304D91" w:rsidR="00304D91" w:rsidP="00304D91" w:rsidRDefault="00304D91" w14:paraId="67ED6A5D" w14:textId="1A16718A">
                    <w:pPr>
                      <w:spacing w:after="0"/>
                      <w:rPr>
                        <w:rFonts w:ascii="Calibri" w:hAnsi="Calibri" w:eastAsia="Calibri" w:cs="Calibri"/>
                        <w:noProof/>
                        <w:color w:val="000000"/>
                        <w:szCs w:val="20"/>
                      </w:rPr>
                    </w:pPr>
                    <w:r w:rsidRPr="00304D91">
                      <w:rPr>
                        <w:rFonts w:ascii="Calibri" w:hAnsi="Calibri" w:eastAsia="Calibri" w:cs="Calibri"/>
                        <w:noProof/>
                        <w:color w:val="000000"/>
                        <w:szCs w:val="20"/>
                      </w:rPr>
                      <w:t>Confidential - Not for Public Consumption or Distribution</w:t>
                    </w:r>
                  </w:p>
                </w:txbxContent>
              </v:textbox>
              <w10:wrap anchorx="page" anchory="page"/>
            </v:shape>
          </w:pict>
        </mc:Fallback>
      </mc:AlternateContent>
    </w:r>
    <w:r w:rsidR="00FD030C" w:rsidRPr="008345BA">
      <w:t xml:space="preserve">© </w:t>
    </w:r>
    <w:r w:rsidR="00FD030C">
      <w:t>Elexon Limited 2024</w:t>
    </w:r>
    <w:r w:rsidR="00FD030C">
      <w:tab/>
    </w:r>
    <w:r w:rsidR="00FD030C">
      <w:tab/>
    </w:r>
    <w:r w:rsidR="00FD030C" w:rsidRPr="00832D6D">
      <w:t xml:space="preserve">Page </w:t>
    </w:r>
    <w:r w:rsidR="00FD030C" w:rsidRPr="00642701">
      <w:fldChar w:fldCharType="begin"/>
    </w:r>
    <w:r w:rsidR="00FD030C" w:rsidRPr="00832D6D">
      <w:instrText xml:space="preserve"> PAGE </w:instrText>
    </w:r>
    <w:r w:rsidR="00FD030C" w:rsidRPr="00642701">
      <w:fldChar w:fldCharType="separate"/>
    </w:r>
    <w:r w:rsidR="00FD030C" w:rsidRPr="00642701">
      <w:t>1</w:t>
    </w:r>
    <w:r w:rsidR="00FD030C" w:rsidRPr="00642701">
      <w:fldChar w:fldCharType="end"/>
    </w:r>
    <w:r w:rsidR="00FD030C" w:rsidRPr="00832D6D">
      <w:t xml:space="preserve"> of </w:t>
    </w:r>
    <w:r w:rsidR="00FD030C" w:rsidRPr="00642701">
      <w:fldChar w:fldCharType="begin"/>
    </w:r>
    <w:r w:rsidR="00FD030C" w:rsidRPr="00832D6D">
      <w:instrText xml:space="preserve"> NUMPAGES  </w:instrText>
    </w:r>
    <w:r w:rsidR="00FD030C" w:rsidRPr="00642701">
      <w:fldChar w:fldCharType="separate"/>
    </w:r>
    <w:r w:rsidR="00FD030C" w:rsidRPr="00642701">
      <w:t>54</w:t>
    </w:r>
    <w:r w:rsidR="00FD030C" w:rsidRPr="00642701">
      <w:fldChar w:fldCharType="end"/>
    </w:r>
    <w:r w:rsidR="00FD030C">
      <w:tab/>
    </w:r>
    <w:r w:rsidR="00FD030C">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967C5" w14:textId="6C0ECE91" w:rsidR="00304D91" w:rsidRDefault="00304D91">
    <w:pPr>
      <w:pStyle w:val="Footer"/>
    </w:pPr>
    <w:r>
      <w:rPr>
        <w:noProof/>
      </w:rPr>
      <mc:AlternateContent>
        <mc:Choice Requires="wps">
          <w:drawing>
            <wp:anchor distT="0" distB="0" distL="0" distR="0" simplePos="0" relativeHeight="251662336" behindDoc="0" locked="0" layoutInCell="1" allowOverlap="1" wp14:anchorId="0F1789EA" wp14:editId="286A19FC">
              <wp:simplePos x="635" y="635"/>
              <wp:positionH relativeFrom="page">
                <wp:align>center</wp:align>
              </wp:positionH>
              <wp:positionV relativeFrom="page">
                <wp:align>bottom</wp:align>
              </wp:positionV>
              <wp:extent cx="2934970" cy="355600"/>
              <wp:effectExtent l="0" t="0" r="17780" b="0"/>
              <wp:wrapNone/>
              <wp:docPr id="1867938257" name="Text Box 5"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2A1988EC" w14:textId="30A6807B" w:rsidR="00304D91" w:rsidRPr="00304D91" w:rsidRDefault="00304D91" w:rsidP="00304D91">
                          <w:pPr>
                            <w:spacing w:after="0"/>
                            <w:rPr>
                              <w:rFonts w:ascii="Calibri" w:eastAsia="Calibri" w:hAnsi="Calibri" w:cs="Calibri"/>
                              <w:noProof/>
                              <w:color w:val="000000"/>
                              <w:szCs w:val="20"/>
                            </w:rPr>
                          </w:pPr>
                          <w:r w:rsidRPr="00304D91">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0F1789EA">
              <v:stroke joinstyle="miter"/>
              <v:path gradientshapeok="t" o:connecttype="rect"/>
            </v:shapetype>
            <v:shape id="Text Box 5" style="position:absolute;margin-left:0;margin-top:0;width:231.1pt;height:28pt;z-index:251662336;visibility:visible;mso-wrap-style:none;mso-wrap-distance-left:0;mso-wrap-distance-top:0;mso-wrap-distance-right:0;mso-wrap-distance-bottom:0;mso-position-horizontal:center;mso-position-horizontal-relative:page;mso-position-vertical:bottom;mso-position-vertical-relative:page;v-text-anchor:bottom" alt="Confidential - Not for Public Consumption or Distribution"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">
              <v:textbox style="mso-fit-shape-to-text:t" inset="0,0,0,15pt">
                <w:txbxContent>
                  <w:p w:rsidRPr="00304D91" w:rsidR="00304D91" w:rsidP="00304D91" w:rsidRDefault="00304D91" w14:paraId="2A1988EC" w14:textId="30A6807B">
                    <w:pPr>
                      <w:spacing w:after="0"/>
                      <w:rPr>
                        <w:rFonts w:ascii="Calibri" w:hAnsi="Calibri" w:eastAsia="Calibri" w:cs="Calibri"/>
                        <w:noProof/>
                        <w:color w:val="000000"/>
                        <w:szCs w:val="20"/>
                      </w:rPr>
                    </w:pPr>
                    <w:r w:rsidRPr="00304D91">
                      <w:rPr>
                        <w:rFonts w:ascii="Calibri" w:hAnsi="Calibri" w:eastAsia="Calibri" w:cs="Calibri"/>
                        <w:noProof/>
                        <w:color w:val="000000"/>
                        <w:szCs w:val="20"/>
                      </w:rPr>
                      <w:t>Confidential - Not for Public Consumption or Distribution</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A938F" w14:textId="322E4413" w:rsidR="00FD030C" w:rsidRPr="00EC05FE" w:rsidRDefault="00304D91" w:rsidP="00EC05FE">
    <w:pPr>
      <w:pStyle w:val="Footer"/>
      <w:tabs>
        <w:tab w:val="clear" w:pos="9360"/>
        <w:tab w:val="right" w:pos="10490"/>
      </w:tabs>
    </w:pPr>
    <w:r>
      <w:rPr>
        <w:noProof/>
      </w:rPr>
      <mc:AlternateContent>
        <mc:Choice Requires="wps">
          <w:drawing>
            <wp:anchor distT="0" distB="0" distL="0" distR="0" simplePos="0" relativeHeight="251663360" behindDoc="0" locked="0" layoutInCell="1" allowOverlap="1" wp14:anchorId="33F6623F" wp14:editId="3300EC66">
              <wp:simplePos x="628650" y="6915150"/>
              <wp:positionH relativeFrom="page">
                <wp:align>center</wp:align>
              </wp:positionH>
              <wp:positionV relativeFrom="page">
                <wp:align>bottom</wp:align>
              </wp:positionV>
              <wp:extent cx="2934970" cy="355600"/>
              <wp:effectExtent l="0" t="0" r="17780" b="0"/>
              <wp:wrapNone/>
              <wp:docPr id="1501966982" name="Text Box 6"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2AF8E126" w14:textId="28E227AD" w:rsidR="00304D91" w:rsidRPr="00304D91" w:rsidRDefault="00304D91" w:rsidP="00304D91">
                          <w:pPr>
                            <w:spacing w:after="0"/>
                            <w:rPr>
                              <w:rFonts w:ascii="Calibri" w:eastAsia="Calibri" w:hAnsi="Calibri" w:cs="Calibri"/>
                              <w:noProof/>
                              <w:color w:val="000000"/>
                              <w:szCs w:val="20"/>
                            </w:rPr>
                          </w:pPr>
                          <w:r w:rsidRPr="00304D91">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33F6623F">
              <v:stroke joinstyle="miter"/>
              <v:path gradientshapeok="t" o:connecttype="rect"/>
            </v:shapetype>
            <v:shape id="Text Box 6" style="position:absolute;margin-left:0;margin-top:0;width:231.1pt;height:28pt;z-index:251663360;visibility:visible;mso-wrap-style:none;mso-wrap-distance-left:0;mso-wrap-distance-top:0;mso-wrap-distance-right:0;mso-wrap-distance-bottom:0;mso-position-horizontal:center;mso-position-horizontal-relative:page;mso-position-vertical:bottom;mso-position-vertical-relative:page;v-text-anchor:bottom" alt="Confidential - Not for Public Consumption or Distribution"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">
              <v:textbox style="mso-fit-shape-to-text:t" inset="0,0,0,15pt">
                <w:txbxContent>
                  <w:p w:rsidRPr="00304D91" w:rsidR="00304D91" w:rsidP="00304D91" w:rsidRDefault="00304D91" w14:paraId="2AF8E126" w14:textId="28E227AD">
                    <w:pPr>
                      <w:spacing w:after="0"/>
                      <w:rPr>
                        <w:rFonts w:ascii="Calibri" w:hAnsi="Calibri" w:eastAsia="Calibri" w:cs="Calibri"/>
                        <w:noProof/>
                        <w:color w:val="000000"/>
                        <w:szCs w:val="20"/>
                      </w:rPr>
                    </w:pPr>
                    <w:r w:rsidRPr="00304D91">
                      <w:rPr>
                        <w:rFonts w:ascii="Calibri" w:hAnsi="Calibri" w:eastAsia="Calibri" w:cs="Calibri"/>
                        <w:noProof/>
                        <w:color w:val="000000"/>
                        <w:szCs w:val="20"/>
                      </w:rPr>
                      <w:t>Confidential - Not for Public Consumption or Distribution</w:t>
                    </w:r>
                  </w:p>
                </w:txbxContent>
              </v:textbox>
              <w10:wrap anchorx="page" anchory="page"/>
            </v:shape>
          </w:pict>
        </mc:Fallback>
      </mc:AlternateContent>
    </w:r>
    <w:r w:rsidR="00FD030C" w:rsidRPr="008345BA">
      <w:t xml:space="preserve">© </w:t>
    </w:r>
    <w:r w:rsidR="00FD030C">
      <w:t>Elexon Limited 2024</w:t>
    </w:r>
    <w:r w:rsidR="00FD030C">
      <w:tab/>
    </w:r>
    <w:r w:rsidR="00FD030C">
      <w:tab/>
    </w:r>
    <w:r w:rsidR="00FD030C">
      <w:tab/>
    </w:r>
    <w:r w:rsidR="00FD030C">
      <w:tab/>
    </w:r>
    <w:r w:rsidR="00FD030C">
      <w:tab/>
    </w:r>
    <w:r w:rsidR="00FD030C">
      <w:tab/>
    </w:r>
    <w:r w:rsidR="00FD030C">
      <w:tab/>
    </w:r>
    <w:r w:rsidR="00FD030C">
      <w:tab/>
    </w:r>
    <w:r w:rsidR="00FD030C" w:rsidRPr="008345BA">
      <w:t xml:space="preserve">Page </w:t>
    </w:r>
    <w:r w:rsidR="00FD030C" w:rsidRPr="00487F5E">
      <w:fldChar w:fldCharType="begin"/>
    </w:r>
    <w:r w:rsidR="00FD030C" w:rsidRPr="008345BA">
      <w:instrText xml:space="preserve"> PAGE </w:instrText>
    </w:r>
    <w:r w:rsidR="00FD030C" w:rsidRPr="00487F5E">
      <w:fldChar w:fldCharType="separate"/>
    </w:r>
    <w:r w:rsidR="0014201E">
      <w:rPr>
        <w:noProof/>
      </w:rPr>
      <w:t>82</w:t>
    </w:r>
    <w:r w:rsidR="00FD030C" w:rsidRPr="00487F5E">
      <w:fldChar w:fldCharType="end"/>
    </w:r>
    <w:r w:rsidR="00FD030C" w:rsidRPr="008345BA">
      <w:t xml:space="preserve"> of </w:t>
    </w:r>
    <w:r w:rsidR="00FD030C" w:rsidRPr="00487F5E">
      <w:fldChar w:fldCharType="begin"/>
    </w:r>
    <w:r w:rsidR="00FD030C">
      <w:instrText xml:space="preserve"> NUMPAGES  </w:instrText>
    </w:r>
    <w:r w:rsidR="00FD030C" w:rsidRPr="00487F5E">
      <w:fldChar w:fldCharType="separate"/>
    </w:r>
    <w:r w:rsidR="0014201E">
      <w:rPr>
        <w:noProof/>
      </w:rPr>
      <w:t>101</w:t>
    </w:r>
    <w:r w:rsidR="00FD030C" w:rsidRPr="00487F5E">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1F5FD" w14:textId="5109A4D6" w:rsidR="00FD030C" w:rsidRPr="00EC05FE" w:rsidRDefault="00304D91" w:rsidP="00EC05FE">
    <w:pPr>
      <w:pStyle w:val="Footer"/>
      <w:tabs>
        <w:tab w:val="clear" w:pos="9360"/>
        <w:tab w:val="right" w:pos="10490"/>
      </w:tabs>
    </w:pPr>
    <w:r>
      <w:rPr>
        <w:noProof/>
      </w:rPr>
      <mc:AlternateContent>
        <mc:Choice Requires="wps">
          <w:drawing>
            <wp:anchor distT="0" distB="0" distL="0" distR="0" simplePos="0" relativeHeight="251661312" behindDoc="0" locked="0" layoutInCell="1" allowOverlap="1" wp14:anchorId="7A057457" wp14:editId="5DF3A145">
              <wp:simplePos x="635" y="635"/>
              <wp:positionH relativeFrom="page">
                <wp:align>center</wp:align>
              </wp:positionH>
              <wp:positionV relativeFrom="page">
                <wp:align>bottom</wp:align>
              </wp:positionV>
              <wp:extent cx="2934970" cy="355600"/>
              <wp:effectExtent l="0" t="0" r="17780" b="0"/>
              <wp:wrapNone/>
              <wp:docPr id="468086632" name="Text Box 4"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390D2319" w14:textId="480838FE" w:rsidR="00304D91" w:rsidRPr="00304D91" w:rsidRDefault="00304D91" w:rsidP="00304D91">
                          <w:pPr>
                            <w:spacing w:after="0"/>
                            <w:rPr>
                              <w:rFonts w:ascii="Calibri" w:eastAsia="Calibri" w:hAnsi="Calibri" w:cs="Calibri"/>
                              <w:noProof/>
                              <w:color w:val="000000"/>
                              <w:szCs w:val="20"/>
                            </w:rPr>
                          </w:pPr>
                          <w:r w:rsidRPr="00304D91">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7A057457">
              <v:stroke joinstyle="miter"/>
              <v:path gradientshapeok="t" o:connecttype="rect"/>
            </v:shapetype>
            <v:shape id="Text Box 4" style="position:absolute;margin-left:0;margin-top:0;width:231.1pt;height:28pt;z-index:251661312;visibility:visible;mso-wrap-style:none;mso-wrap-distance-left:0;mso-wrap-distance-top:0;mso-wrap-distance-right:0;mso-wrap-distance-bottom:0;mso-position-horizontal:center;mso-position-horizontal-relative:page;mso-position-vertical:bottom;mso-position-vertical-relative:page;v-text-anchor:bottom" alt="Confidential - Not for Public Consumption or Distribution"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">
              <v:textbox style="mso-fit-shape-to-text:t" inset="0,0,0,15pt">
                <w:txbxContent>
                  <w:p w:rsidRPr="00304D91" w:rsidR="00304D91" w:rsidP="00304D91" w:rsidRDefault="00304D91" w14:paraId="390D2319" w14:textId="480838FE">
                    <w:pPr>
                      <w:spacing w:after="0"/>
                      <w:rPr>
                        <w:rFonts w:ascii="Calibri" w:hAnsi="Calibri" w:eastAsia="Calibri" w:cs="Calibri"/>
                        <w:noProof/>
                        <w:color w:val="000000"/>
                        <w:szCs w:val="20"/>
                      </w:rPr>
                    </w:pPr>
                    <w:r w:rsidRPr="00304D91">
                      <w:rPr>
                        <w:rFonts w:ascii="Calibri" w:hAnsi="Calibri" w:eastAsia="Calibri" w:cs="Calibri"/>
                        <w:noProof/>
                        <w:color w:val="000000"/>
                        <w:szCs w:val="20"/>
                      </w:rPr>
                      <w:t>Confidential - Not for Public Consumption or Distribution</w:t>
                    </w:r>
                  </w:p>
                </w:txbxContent>
              </v:textbox>
              <w10:wrap anchorx="page" anchory="page"/>
            </v:shape>
          </w:pict>
        </mc:Fallback>
      </mc:AlternateContent>
    </w:r>
    <w:r w:rsidR="00FD030C" w:rsidRPr="008345BA">
      <w:t xml:space="preserve">© </w:t>
    </w:r>
    <w:r w:rsidR="00FD030C">
      <w:t>Elexon Limited 2024</w:t>
    </w:r>
    <w:r w:rsidR="00FD030C">
      <w:tab/>
    </w:r>
    <w:r w:rsidR="00FD030C">
      <w:tab/>
    </w:r>
    <w:r w:rsidR="00FD030C">
      <w:tab/>
    </w:r>
    <w:r w:rsidR="00FD030C">
      <w:tab/>
    </w:r>
    <w:r w:rsidR="00FD030C">
      <w:tab/>
    </w:r>
    <w:r w:rsidR="00FD030C">
      <w:tab/>
    </w:r>
    <w:r w:rsidR="00FD030C">
      <w:tab/>
    </w:r>
    <w:r w:rsidR="00FD030C">
      <w:tab/>
    </w:r>
    <w:r w:rsidR="00FD030C" w:rsidRPr="008345BA">
      <w:t xml:space="preserve">Page </w:t>
    </w:r>
    <w:r w:rsidR="00FD030C" w:rsidRPr="00940704">
      <w:rPr>
        <w:color w:val="2B579A"/>
        <w:shd w:val="clear" w:color="auto" w:fill="E6E6E6"/>
      </w:rPr>
      <w:fldChar w:fldCharType="begin"/>
    </w:r>
    <w:r w:rsidR="00FD030C" w:rsidRPr="008345BA">
      <w:instrText xml:space="preserve"> PAGE </w:instrText>
    </w:r>
    <w:r w:rsidR="00FD030C" w:rsidRPr="00940704">
      <w:rPr>
        <w:color w:val="2B579A"/>
        <w:shd w:val="clear" w:color="auto" w:fill="E6E6E6"/>
      </w:rPr>
      <w:fldChar w:fldCharType="separate"/>
    </w:r>
    <w:r w:rsidR="00FD030C">
      <w:rPr>
        <w:color w:val="2B579A"/>
        <w:shd w:val="clear" w:color="auto" w:fill="E6E6E6"/>
      </w:rPr>
      <w:t>1</w:t>
    </w:r>
    <w:r w:rsidR="00FD030C" w:rsidRPr="00940704">
      <w:rPr>
        <w:color w:val="2B579A"/>
        <w:shd w:val="clear" w:color="auto" w:fill="E6E6E6"/>
      </w:rPr>
      <w:fldChar w:fldCharType="end"/>
    </w:r>
    <w:r w:rsidR="00FD030C" w:rsidRPr="008345BA">
      <w:t xml:space="preserve"> of </w:t>
    </w:r>
    <w:r w:rsidR="00FD030C" w:rsidRPr="00940704">
      <w:rPr>
        <w:color w:val="2B579A"/>
        <w:shd w:val="clear" w:color="auto" w:fill="E6E6E6"/>
      </w:rPr>
      <w:fldChar w:fldCharType="begin"/>
    </w:r>
    <w:r w:rsidR="00FD030C">
      <w:instrText xml:space="preserve"> NUMPAGES  </w:instrText>
    </w:r>
    <w:r w:rsidR="00FD030C" w:rsidRPr="00940704">
      <w:rPr>
        <w:color w:val="2B579A"/>
        <w:shd w:val="clear" w:color="auto" w:fill="E6E6E6"/>
      </w:rPr>
      <w:fldChar w:fldCharType="separate"/>
    </w:r>
    <w:r w:rsidR="00FD030C">
      <w:rPr>
        <w:color w:val="2B579A"/>
        <w:shd w:val="clear" w:color="auto" w:fill="E6E6E6"/>
      </w:rPr>
      <w:t>54</w:t>
    </w:r>
    <w:r w:rsidR="00FD030C" w:rsidRPr="00940704">
      <w:rPr>
        <w:color w:val="2B579A"/>
        <w:shd w:val="clear" w:color="auto" w:fill="E6E6E6"/>
      </w:rPr>
      <w:fldChar w:fldCharType="end"/>
    </w:r>
    <w:r w:rsidR="00FD030C">
      <w:tab/>
    </w:r>
    <w:r w:rsidR="00FD030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8137B" w14:textId="77777777" w:rsidR="0081035A" w:rsidRDefault="0081035A" w:rsidP="007F1A2A">
      <w:pPr>
        <w:spacing w:after="0" w:line="240" w:lineRule="auto"/>
      </w:pPr>
      <w:r>
        <w:separator/>
      </w:r>
    </w:p>
  </w:footnote>
  <w:footnote w:type="continuationSeparator" w:id="0">
    <w:p w14:paraId="5C63492F" w14:textId="77777777" w:rsidR="0081035A" w:rsidRDefault="0081035A" w:rsidP="007F1A2A">
      <w:pPr>
        <w:spacing w:after="0" w:line="240" w:lineRule="auto"/>
      </w:pPr>
      <w:r>
        <w:continuationSeparator/>
      </w:r>
    </w:p>
  </w:footnote>
  <w:footnote w:type="continuationNotice" w:id="1">
    <w:p w14:paraId="3656E26F" w14:textId="77777777" w:rsidR="0081035A" w:rsidRDefault="0081035A">
      <w:pPr>
        <w:spacing w:after="0" w:line="240" w:lineRule="auto"/>
      </w:pPr>
    </w:p>
  </w:footnote>
  <w:footnote w:id="2">
    <w:p w14:paraId="7E29B49E" w14:textId="75D327ED" w:rsidR="4D9BCA1F" w:rsidRDefault="4D9BCA1F" w:rsidP="00337FC3">
      <w:pPr>
        <w:pStyle w:val="FootnoteText"/>
        <w:rPr>
          <w:color w:val="333333"/>
        </w:rPr>
      </w:pPr>
      <w:r w:rsidRPr="4D9BCA1F">
        <w:rPr>
          <w:rStyle w:val="FootnoteReference"/>
          <w:rFonts w:eastAsia="Arial" w:cs="Arial"/>
        </w:rPr>
        <w:footnoteRef/>
      </w:r>
      <w:r w:rsidRPr="00337FC3">
        <w:rPr>
          <w:rFonts w:eastAsia="Arial" w:cs="Arial"/>
        </w:rPr>
        <w:t xml:space="preserve"> </w:t>
      </w:r>
      <w:r w:rsidRPr="4D9BCA1F">
        <w:rPr>
          <w:rFonts w:eastAsia="Arial" w:cs="Arial"/>
        </w:rPr>
        <w:t>F</w:t>
      </w:r>
      <w:r w:rsidRPr="00337FC3">
        <w:rPr>
          <w:rFonts w:eastAsia="Arial" w:cs="Arial"/>
          <w:color w:val="333333"/>
        </w:rPr>
        <w:t>or</w:t>
      </w:r>
      <w:r w:rsidRPr="4D9BCA1F">
        <w:rPr>
          <w:rFonts w:eastAsia="Arial" w:cs="Arial"/>
          <w:color w:val="333333"/>
        </w:rPr>
        <w:t xml:space="preserve"> Non-SIT</w:t>
      </w:r>
      <w:r w:rsidRPr="00337FC3">
        <w:rPr>
          <w:rFonts w:eastAsia="Arial" w:cs="Arial"/>
          <w:color w:val="333333"/>
        </w:rPr>
        <w:t xml:space="preserve"> LDSO</w:t>
      </w:r>
      <w:r w:rsidRPr="4D9BCA1F">
        <w:rPr>
          <w:rFonts w:eastAsia="Arial" w:cs="Arial"/>
          <w:color w:val="333333"/>
        </w:rPr>
        <w:t xml:space="preserve">s, as </w:t>
      </w:r>
      <w:r w:rsidRPr="00337FC3">
        <w:rPr>
          <w:rFonts w:eastAsia="Arial" w:cs="Arial"/>
          <w:color w:val="333333"/>
        </w:rPr>
        <w:t>N</w:t>
      </w:r>
      <w:r w:rsidRPr="4D9BCA1F">
        <w:rPr>
          <w:rFonts w:eastAsia="Arial" w:cs="Arial"/>
          <w:color w:val="333333"/>
        </w:rPr>
        <w:t xml:space="preserve">on-Functional </w:t>
      </w:r>
      <w:r w:rsidRPr="00337FC3">
        <w:rPr>
          <w:rFonts w:eastAsia="Arial" w:cs="Arial"/>
          <w:color w:val="333333"/>
        </w:rPr>
        <w:t xml:space="preserve">PIT is </w:t>
      </w:r>
      <w:r w:rsidRPr="4D9BCA1F">
        <w:rPr>
          <w:rFonts w:eastAsia="Arial" w:cs="Arial"/>
          <w:color w:val="333333"/>
        </w:rPr>
        <w:t xml:space="preserve">not </w:t>
      </w:r>
      <w:r w:rsidRPr="00337FC3">
        <w:rPr>
          <w:rFonts w:eastAsia="Arial" w:cs="Arial"/>
          <w:color w:val="333333"/>
        </w:rPr>
        <w:t xml:space="preserve">due to </w:t>
      </w:r>
      <w:r w:rsidRPr="4D9BCA1F">
        <w:rPr>
          <w:rFonts w:eastAsia="Arial" w:cs="Arial"/>
          <w:color w:val="333333"/>
        </w:rPr>
        <w:t xml:space="preserve">be </w:t>
      </w:r>
      <w:r w:rsidRPr="00337FC3">
        <w:rPr>
          <w:rFonts w:eastAsia="Arial" w:cs="Arial"/>
          <w:color w:val="333333"/>
        </w:rPr>
        <w:t>complete</w:t>
      </w:r>
      <w:r w:rsidRPr="4D9BCA1F">
        <w:rPr>
          <w:rFonts w:eastAsia="Arial" w:cs="Arial"/>
          <w:color w:val="333333"/>
        </w:rPr>
        <w:t>d</w:t>
      </w:r>
      <w:r w:rsidRPr="00337FC3">
        <w:rPr>
          <w:rFonts w:eastAsia="Arial" w:cs="Arial"/>
          <w:color w:val="333333"/>
        </w:rPr>
        <w:t xml:space="preserve"> </w:t>
      </w:r>
      <w:r w:rsidRPr="4D9BCA1F">
        <w:rPr>
          <w:rFonts w:eastAsia="Arial" w:cs="Arial"/>
          <w:color w:val="333333"/>
        </w:rPr>
        <w:t>until</w:t>
      </w:r>
      <w:r w:rsidRPr="00337FC3">
        <w:rPr>
          <w:rFonts w:eastAsia="Arial" w:cs="Arial"/>
          <w:color w:val="333333"/>
        </w:rPr>
        <w:t xml:space="preserve"> 30th Sept</w:t>
      </w:r>
      <w:r w:rsidRPr="4D9BCA1F">
        <w:rPr>
          <w:rFonts w:eastAsia="Arial" w:cs="Arial"/>
          <w:color w:val="333333"/>
        </w:rPr>
        <w:t>ember 2024</w:t>
      </w:r>
      <w:r w:rsidRPr="00337FC3">
        <w:rPr>
          <w:rFonts w:eastAsia="Arial" w:cs="Arial"/>
          <w:color w:val="333333"/>
        </w:rPr>
        <w:t xml:space="preserve"> and</w:t>
      </w:r>
      <w:r w:rsidRPr="4D9BCA1F">
        <w:rPr>
          <w:rFonts w:eastAsia="Arial" w:cs="Arial"/>
          <w:color w:val="333333"/>
        </w:rPr>
        <w:t xml:space="preserve"> their</w:t>
      </w:r>
      <w:r w:rsidRPr="00337FC3">
        <w:rPr>
          <w:rFonts w:eastAsia="Arial" w:cs="Arial"/>
          <w:color w:val="333333"/>
        </w:rPr>
        <w:t xml:space="preserve"> </w:t>
      </w:r>
      <w:r w:rsidRPr="4D9BCA1F">
        <w:rPr>
          <w:rFonts w:eastAsia="Arial" w:cs="Arial"/>
          <w:color w:val="333333"/>
        </w:rPr>
        <w:t>I</w:t>
      </w:r>
      <w:r w:rsidRPr="00337FC3">
        <w:rPr>
          <w:rFonts w:eastAsia="Arial" w:cs="Arial"/>
          <w:color w:val="333333"/>
        </w:rPr>
        <w:t>nitial QAD</w:t>
      </w:r>
      <w:r w:rsidRPr="4D9BCA1F">
        <w:rPr>
          <w:rFonts w:eastAsia="Arial" w:cs="Arial"/>
          <w:color w:val="333333"/>
        </w:rPr>
        <w:t xml:space="preserve"> Submission</w:t>
      </w:r>
      <w:r w:rsidRPr="00337FC3">
        <w:rPr>
          <w:rFonts w:eastAsia="Arial" w:cs="Arial"/>
          <w:color w:val="333333"/>
        </w:rPr>
        <w:t xml:space="preserve"> is due </w:t>
      </w:r>
      <w:r w:rsidRPr="4D9BCA1F">
        <w:rPr>
          <w:rFonts w:eastAsia="Arial" w:cs="Arial"/>
          <w:color w:val="333333"/>
        </w:rPr>
        <w:t xml:space="preserve">by </w:t>
      </w:r>
      <w:r w:rsidRPr="00337FC3">
        <w:rPr>
          <w:rFonts w:eastAsia="Arial" w:cs="Arial"/>
          <w:color w:val="333333"/>
        </w:rPr>
        <w:t>10th Oct</w:t>
      </w:r>
      <w:r w:rsidRPr="4D9BCA1F">
        <w:rPr>
          <w:rFonts w:eastAsia="Arial" w:cs="Arial"/>
          <w:color w:val="333333"/>
        </w:rPr>
        <w:t xml:space="preserve">ober 2024, therefore Code Bodies acknowledge that whilst Non-SIT </w:t>
      </w:r>
      <w:r w:rsidRPr="00337FC3">
        <w:rPr>
          <w:rFonts w:eastAsia="Arial" w:cs="Arial"/>
          <w:color w:val="333333"/>
        </w:rPr>
        <w:t>LDSO</w:t>
      </w:r>
      <w:r w:rsidRPr="4D9BCA1F">
        <w:rPr>
          <w:rFonts w:eastAsia="Arial" w:cs="Arial"/>
          <w:color w:val="333333"/>
        </w:rPr>
        <w:t>s</w:t>
      </w:r>
      <w:r w:rsidRPr="00337FC3">
        <w:rPr>
          <w:rFonts w:eastAsia="Arial" w:cs="Arial"/>
          <w:color w:val="333333"/>
        </w:rPr>
        <w:t xml:space="preserve"> should have their PIT TCR </w:t>
      </w:r>
      <w:r w:rsidRPr="4D9BCA1F">
        <w:rPr>
          <w:rFonts w:eastAsia="Arial" w:cs="Arial"/>
          <w:color w:val="333333"/>
        </w:rPr>
        <w:t xml:space="preserve"> and submit it as part of their initial QAD submission however, the Non-SIT LDSO QT Team may not</w:t>
      </w:r>
      <w:r w:rsidRPr="00337FC3">
        <w:rPr>
          <w:rFonts w:eastAsia="Arial" w:cs="Arial"/>
          <w:color w:val="333333"/>
        </w:rPr>
        <w:t xml:space="preserve"> have</w:t>
      </w:r>
      <w:r w:rsidRPr="4D9BCA1F">
        <w:rPr>
          <w:rFonts w:eastAsia="Arial" w:cs="Arial"/>
          <w:color w:val="333333"/>
        </w:rPr>
        <w:t xml:space="preserve"> completed </w:t>
      </w:r>
      <w:r w:rsidRPr="00337FC3">
        <w:rPr>
          <w:rFonts w:eastAsia="Arial" w:cs="Arial"/>
          <w:color w:val="333333"/>
        </w:rPr>
        <w:t>assur</w:t>
      </w:r>
      <w:r w:rsidRPr="4D9BCA1F">
        <w:rPr>
          <w:rFonts w:eastAsia="Arial" w:cs="Arial"/>
          <w:color w:val="333333"/>
        </w:rPr>
        <w:t xml:space="preserve">ance of </w:t>
      </w:r>
      <w:r w:rsidRPr="00337FC3">
        <w:rPr>
          <w:rFonts w:eastAsia="Arial" w:cs="Arial"/>
          <w:color w:val="333333"/>
        </w:rPr>
        <w:t>PIT</w:t>
      </w:r>
      <w:r w:rsidRPr="4D9BCA1F">
        <w:rPr>
          <w:rFonts w:eastAsia="Arial" w:cs="Arial"/>
          <w:color w:val="333333"/>
        </w:rPr>
        <w:t xml:space="preserve"> yet</w:t>
      </w:r>
      <w:r w:rsidRPr="00337FC3">
        <w:rPr>
          <w:rFonts w:eastAsia="Arial" w:cs="Arial"/>
          <w:color w:val="333333"/>
        </w:rPr>
        <w:t>.</w:t>
      </w:r>
    </w:p>
  </w:footnote>
  <w:footnote w:id="3">
    <w:p w14:paraId="66EC162E" w14:textId="63D23BF7" w:rsidR="1FC42B2F" w:rsidRDefault="1FC42B2F" w:rsidP="00A51419">
      <w:pPr>
        <w:pStyle w:val="FootnoteText"/>
      </w:pPr>
      <w:r w:rsidRPr="1FC42B2F">
        <w:rPr>
          <w:rStyle w:val="FootnoteReference"/>
        </w:rPr>
        <w:footnoteRef/>
      </w:r>
      <w:r>
        <w:t xml:space="preserve"> Known under the REC as a Distribution Network Operator (DNO)</w:t>
      </w:r>
    </w:p>
  </w:footnote>
  <w:footnote w:id="4">
    <w:p w14:paraId="77044240" w14:textId="6E513C0A" w:rsidR="1FC42B2F" w:rsidRDefault="1FC42B2F" w:rsidP="00A51419">
      <w:pPr>
        <w:pStyle w:val="FootnoteText"/>
      </w:pPr>
      <w:r w:rsidRPr="1FC42B2F">
        <w:rPr>
          <w:rStyle w:val="FootnoteReference"/>
        </w:rPr>
        <w:footnoteRef/>
      </w:r>
      <w:r w:rsidR="77E8E334">
        <w:t xml:space="preserve"> Equivalent role under the REC is the Electricity Retail Data Service (E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15"/>
      <w:gridCol w:w="3515"/>
      <w:gridCol w:w="3515"/>
    </w:tblGrid>
    <w:tr w:rsidR="00FD030C" w14:paraId="71CF4460" w14:textId="77777777" w:rsidTr="65A59F43">
      <w:trPr>
        <w:trHeight w:val="300"/>
      </w:trPr>
      <w:tc>
        <w:tcPr>
          <w:tcW w:w="3515" w:type="dxa"/>
        </w:tcPr>
        <w:p w14:paraId="32A92EF5" w14:textId="4A929D14" w:rsidR="00FD030C" w:rsidRDefault="00FD030C" w:rsidP="65A59F43">
          <w:pPr>
            <w:pStyle w:val="Header"/>
            <w:ind w:left="-115"/>
          </w:pPr>
        </w:p>
      </w:tc>
      <w:tc>
        <w:tcPr>
          <w:tcW w:w="3515" w:type="dxa"/>
        </w:tcPr>
        <w:p w14:paraId="5414EA4E" w14:textId="73F6673D" w:rsidR="00FD030C" w:rsidRDefault="00FD030C" w:rsidP="65A59F43">
          <w:pPr>
            <w:pStyle w:val="Header"/>
            <w:jc w:val="center"/>
          </w:pPr>
        </w:p>
      </w:tc>
      <w:tc>
        <w:tcPr>
          <w:tcW w:w="3515" w:type="dxa"/>
        </w:tcPr>
        <w:p w14:paraId="742FE391" w14:textId="104BBF57" w:rsidR="00FD030C" w:rsidRDefault="00FD030C" w:rsidP="65A59F43">
          <w:pPr>
            <w:pStyle w:val="Header"/>
            <w:ind w:right="-115"/>
            <w:jc w:val="right"/>
          </w:pPr>
        </w:p>
      </w:tc>
    </w:tr>
  </w:tbl>
  <w:p w14:paraId="4E3250B1" w14:textId="45EA301C" w:rsidR="00FD030C" w:rsidRDefault="00FD030C" w:rsidP="65A59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6A7C0" w14:textId="54C889D8" w:rsidR="00FD030C" w:rsidRDefault="00FD030C" w:rsidP="00EC05FE">
    <w:pPr>
      <w:pStyle w:val="Header"/>
      <w:rPr>
        <w:noProof/>
      </w:rPr>
    </w:pPr>
    <w:r w:rsidRPr="002F6133">
      <w:rPr>
        <w:noProof/>
        <w:color w:val="2B579A"/>
        <w:shd w:val="clear" w:color="auto" w:fill="E6E6E6"/>
        <w:lang w:eastAsia="en-GB"/>
      </w:rPr>
      <w:drawing>
        <wp:inline distT="0" distB="0" distL="0" distR="0" wp14:anchorId="6DD169B7" wp14:editId="00804AF7">
          <wp:extent cx="1714500" cy="541020"/>
          <wp:effectExtent l="0" t="0" r="0" b="0"/>
          <wp:docPr id="7923118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541020"/>
                  </a:xfrm>
                  <a:prstGeom prst="rect">
                    <a:avLst/>
                  </a:prstGeom>
                  <a:noFill/>
                  <a:ln>
                    <a:noFill/>
                  </a:ln>
                </pic:spPr>
              </pic:pic>
            </a:graphicData>
          </a:graphic>
        </wp:inline>
      </w:drawing>
    </w:r>
  </w:p>
  <w:p w14:paraId="671E486A" w14:textId="77777777" w:rsidR="00FD030C" w:rsidRPr="00EC05FE" w:rsidRDefault="00FD030C" w:rsidP="00EC05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15"/>
      <w:gridCol w:w="3515"/>
      <w:gridCol w:w="3515"/>
    </w:tblGrid>
    <w:tr w:rsidR="00FD030C" w14:paraId="7D7E0B8F" w14:textId="77777777" w:rsidTr="65A59F43">
      <w:trPr>
        <w:trHeight w:val="300"/>
      </w:trPr>
      <w:tc>
        <w:tcPr>
          <w:tcW w:w="3515" w:type="dxa"/>
        </w:tcPr>
        <w:p w14:paraId="41EF61E0" w14:textId="6346CABF" w:rsidR="00FD030C" w:rsidRDefault="00FD030C" w:rsidP="65A59F43">
          <w:pPr>
            <w:pStyle w:val="Header"/>
            <w:ind w:left="-115"/>
          </w:pPr>
        </w:p>
      </w:tc>
      <w:tc>
        <w:tcPr>
          <w:tcW w:w="3515" w:type="dxa"/>
        </w:tcPr>
        <w:p w14:paraId="73F1EC42" w14:textId="293924D7" w:rsidR="00FD030C" w:rsidRDefault="00FD030C" w:rsidP="65A59F43">
          <w:pPr>
            <w:pStyle w:val="Header"/>
            <w:jc w:val="center"/>
          </w:pPr>
        </w:p>
      </w:tc>
      <w:tc>
        <w:tcPr>
          <w:tcW w:w="3515" w:type="dxa"/>
        </w:tcPr>
        <w:p w14:paraId="7EE741E8" w14:textId="074770B5" w:rsidR="00FD030C" w:rsidRDefault="00FD030C" w:rsidP="65A59F43">
          <w:pPr>
            <w:pStyle w:val="Header"/>
            <w:ind w:right="-115"/>
            <w:jc w:val="right"/>
          </w:pPr>
        </w:p>
      </w:tc>
    </w:tr>
  </w:tbl>
  <w:p w14:paraId="69178664" w14:textId="425AC7EE" w:rsidR="00FD030C" w:rsidRDefault="00FD030C" w:rsidP="65A59F43">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27C5062"/>
    <w:lvl w:ilvl="0">
      <w:start w:val="1"/>
      <w:numFmt w:val="decimal"/>
      <w:pStyle w:val="ListNumber"/>
      <w:lvlText w:val="%1."/>
      <w:lvlJc w:val="left"/>
      <w:pPr>
        <w:tabs>
          <w:tab w:val="num" w:pos="0"/>
        </w:tabs>
        <w:ind w:left="0" w:hanging="360"/>
      </w:pPr>
    </w:lvl>
  </w:abstractNum>
  <w:abstractNum w:abstractNumId="1" w15:restartNumberingAfterBreak="0">
    <w:nsid w:val="00141F9F"/>
    <w:multiLevelType w:val="hybridMultilevel"/>
    <w:tmpl w:val="79FC2696"/>
    <w:lvl w:ilvl="0" w:tplc="A5F428F8">
      <w:start w:val="1"/>
      <w:numFmt w:val="bullet"/>
      <w:lvlText w:val=""/>
      <w:lvlJc w:val="left"/>
      <w:pPr>
        <w:ind w:left="360" w:hanging="360"/>
      </w:pPr>
      <w:rPr>
        <w:rFonts w:ascii="Symbol" w:hAnsi="Symbol" w:hint="default"/>
      </w:rPr>
    </w:lvl>
    <w:lvl w:ilvl="1" w:tplc="0EA8A136">
      <w:start w:val="1"/>
      <w:numFmt w:val="bullet"/>
      <w:lvlText w:val="o"/>
      <w:lvlJc w:val="left"/>
      <w:pPr>
        <w:ind w:left="1080" w:hanging="360"/>
      </w:pPr>
      <w:rPr>
        <w:rFonts w:ascii="Courier New" w:hAnsi="Courier New" w:hint="default"/>
      </w:rPr>
    </w:lvl>
    <w:lvl w:ilvl="2" w:tplc="35123C02">
      <w:start w:val="1"/>
      <w:numFmt w:val="bullet"/>
      <w:lvlText w:val=""/>
      <w:lvlJc w:val="left"/>
      <w:pPr>
        <w:ind w:left="1800" w:hanging="360"/>
      </w:pPr>
      <w:rPr>
        <w:rFonts w:ascii="Wingdings" w:hAnsi="Wingdings" w:hint="default"/>
      </w:rPr>
    </w:lvl>
    <w:lvl w:ilvl="3" w:tplc="867A5FE6">
      <w:start w:val="1"/>
      <w:numFmt w:val="bullet"/>
      <w:lvlText w:val=""/>
      <w:lvlJc w:val="left"/>
      <w:pPr>
        <w:ind w:left="2520" w:hanging="360"/>
      </w:pPr>
      <w:rPr>
        <w:rFonts w:ascii="Symbol" w:hAnsi="Symbol" w:hint="default"/>
      </w:rPr>
    </w:lvl>
    <w:lvl w:ilvl="4" w:tplc="526C872E">
      <w:start w:val="1"/>
      <w:numFmt w:val="bullet"/>
      <w:lvlText w:val="o"/>
      <w:lvlJc w:val="left"/>
      <w:pPr>
        <w:ind w:left="3240" w:hanging="360"/>
      </w:pPr>
      <w:rPr>
        <w:rFonts w:ascii="Courier New" w:hAnsi="Courier New" w:hint="default"/>
      </w:rPr>
    </w:lvl>
    <w:lvl w:ilvl="5" w:tplc="69B483FE">
      <w:start w:val="1"/>
      <w:numFmt w:val="bullet"/>
      <w:lvlText w:val=""/>
      <w:lvlJc w:val="left"/>
      <w:pPr>
        <w:ind w:left="3960" w:hanging="360"/>
      </w:pPr>
      <w:rPr>
        <w:rFonts w:ascii="Wingdings" w:hAnsi="Wingdings" w:hint="default"/>
      </w:rPr>
    </w:lvl>
    <w:lvl w:ilvl="6" w:tplc="48648302">
      <w:start w:val="1"/>
      <w:numFmt w:val="bullet"/>
      <w:lvlText w:val=""/>
      <w:lvlJc w:val="left"/>
      <w:pPr>
        <w:ind w:left="4680" w:hanging="360"/>
      </w:pPr>
      <w:rPr>
        <w:rFonts w:ascii="Symbol" w:hAnsi="Symbol" w:hint="default"/>
      </w:rPr>
    </w:lvl>
    <w:lvl w:ilvl="7" w:tplc="416C5128">
      <w:start w:val="1"/>
      <w:numFmt w:val="bullet"/>
      <w:lvlText w:val="o"/>
      <w:lvlJc w:val="left"/>
      <w:pPr>
        <w:ind w:left="5400" w:hanging="360"/>
      </w:pPr>
      <w:rPr>
        <w:rFonts w:ascii="Courier New" w:hAnsi="Courier New" w:hint="default"/>
      </w:rPr>
    </w:lvl>
    <w:lvl w:ilvl="8" w:tplc="DAD01114">
      <w:start w:val="1"/>
      <w:numFmt w:val="bullet"/>
      <w:lvlText w:val=""/>
      <w:lvlJc w:val="left"/>
      <w:pPr>
        <w:ind w:left="6120" w:hanging="360"/>
      </w:pPr>
      <w:rPr>
        <w:rFonts w:ascii="Wingdings" w:hAnsi="Wingdings" w:hint="default"/>
      </w:rPr>
    </w:lvl>
  </w:abstractNum>
  <w:abstractNum w:abstractNumId="2" w15:restartNumberingAfterBreak="0">
    <w:nsid w:val="00421752"/>
    <w:multiLevelType w:val="hybridMultilevel"/>
    <w:tmpl w:val="311A23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0555C43"/>
    <w:multiLevelType w:val="multilevel"/>
    <w:tmpl w:val="78D4C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06541A0"/>
    <w:multiLevelType w:val="hybridMultilevel"/>
    <w:tmpl w:val="CDB05A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1484816"/>
    <w:multiLevelType w:val="hybridMultilevel"/>
    <w:tmpl w:val="8F8212AC"/>
    <w:lvl w:ilvl="0" w:tplc="08090001">
      <w:start w:val="1"/>
      <w:numFmt w:val="bullet"/>
      <w:lvlText w:val=""/>
      <w:lvlJc w:val="left"/>
      <w:pPr>
        <w:ind w:left="360" w:hanging="360"/>
      </w:pPr>
      <w:rPr>
        <w:rFonts w:ascii="Symbol" w:hAnsi="Symbol" w:hint="default"/>
      </w:rPr>
    </w:lvl>
    <w:lvl w:ilvl="1" w:tplc="6D10A1C4">
      <w:start w:val="1"/>
      <w:numFmt w:val="lowerLetter"/>
      <w:lvlText w:val="%2."/>
      <w:lvlJc w:val="left"/>
      <w:pPr>
        <w:ind w:left="1080" w:hanging="360"/>
      </w:pPr>
    </w:lvl>
    <w:lvl w:ilvl="2" w:tplc="5276D576">
      <w:start w:val="1"/>
      <w:numFmt w:val="lowerRoman"/>
      <w:lvlText w:val="%3."/>
      <w:lvlJc w:val="right"/>
      <w:pPr>
        <w:ind w:left="1800" w:hanging="180"/>
      </w:pPr>
    </w:lvl>
    <w:lvl w:ilvl="3" w:tplc="C2803B3C">
      <w:start w:val="1"/>
      <w:numFmt w:val="decimal"/>
      <w:lvlText w:val="%4."/>
      <w:lvlJc w:val="left"/>
      <w:pPr>
        <w:ind w:left="2520" w:hanging="360"/>
      </w:pPr>
    </w:lvl>
    <w:lvl w:ilvl="4" w:tplc="D5CEE668">
      <w:start w:val="1"/>
      <w:numFmt w:val="lowerLetter"/>
      <w:lvlText w:val="%5."/>
      <w:lvlJc w:val="left"/>
      <w:pPr>
        <w:ind w:left="3240" w:hanging="360"/>
      </w:pPr>
    </w:lvl>
    <w:lvl w:ilvl="5" w:tplc="DFECE6EC">
      <w:start w:val="1"/>
      <w:numFmt w:val="lowerRoman"/>
      <w:lvlText w:val="%6."/>
      <w:lvlJc w:val="right"/>
      <w:pPr>
        <w:ind w:left="3960" w:hanging="180"/>
      </w:pPr>
    </w:lvl>
    <w:lvl w:ilvl="6" w:tplc="67A250AA">
      <w:start w:val="1"/>
      <w:numFmt w:val="decimal"/>
      <w:lvlText w:val="%7."/>
      <w:lvlJc w:val="left"/>
      <w:pPr>
        <w:ind w:left="4680" w:hanging="360"/>
      </w:pPr>
    </w:lvl>
    <w:lvl w:ilvl="7" w:tplc="1D1ACAE8">
      <w:start w:val="1"/>
      <w:numFmt w:val="lowerLetter"/>
      <w:lvlText w:val="%8."/>
      <w:lvlJc w:val="left"/>
      <w:pPr>
        <w:ind w:left="5400" w:hanging="360"/>
      </w:pPr>
    </w:lvl>
    <w:lvl w:ilvl="8" w:tplc="B25C0C9E">
      <w:start w:val="1"/>
      <w:numFmt w:val="lowerRoman"/>
      <w:lvlText w:val="%9."/>
      <w:lvlJc w:val="right"/>
      <w:pPr>
        <w:ind w:left="6120" w:hanging="180"/>
      </w:pPr>
    </w:lvl>
  </w:abstractNum>
  <w:abstractNum w:abstractNumId="6" w15:restartNumberingAfterBreak="0">
    <w:nsid w:val="04A7C1C1"/>
    <w:multiLevelType w:val="hybridMultilevel"/>
    <w:tmpl w:val="9176F8CE"/>
    <w:lvl w:ilvl="0" w:tplc="867E2B48">
      <w:start w:val="1"/>
      <w:numFmt w:val="bullet"/>
      <w:lvlText w:val=""/>
      <w:lvlJc w:val="left"/>
      <w:pPr>
        <w:ind w:left="360" w:hanging="360"/>
      </w:pPr>
      <w:rPr>
        <w:rFonts w:ascii="Symbol" w:hAnsi="Symbol" w:hint="default"/>
      </w:rPr>
    </w:lvl>
    <w:lvl w:ilvl="1" w:tplc="E2380F88">
      <w:start w:val="1"/>
      <w:numFmt w:val="bullet"/>
      <w:lvlText w:val="o"/>
      <w:lvlJc w:val="left"/>
      <w:pPr>
        <w:ind w:left="1080" w:hanging="360"/>
      </w:pPr>
      <w:rPr>
        <w:rFonts w:ascii="Courier New" w:hAnsi="Courier New" w:hint="default"/>
      </w:rPr>
    </w:lvl>
    <w:lvl w:ilvl="2" w:tplc="188CF5D6">
      <w:start w:val="1"/>
      <w:numFmt w:val="bullet"/>
      <w:lvlText w:val=""/>
      <w:lvlJc w:val="left"/>
      <w:pPr>
        <w:ind w:left="1800" w:hanging="360"/>
      </w:pPr>
      <w:rPr>
        <w:rFonts w:ascii="Wingdings" w:hAnsi="Wingdings" w:hint="default"/>
      </w:rPr>
    </w:lvl>
    <w:lvl w:ilvl="3" w:tplc="B8D08894">
      <w:start w:val="1"/>
      <w:numFmt w:val="bullet"/>
      <w:lvlText w:val=""/>
      <w:lvlJc w:val="left"/>
      <w:pPr>
        <w:ind w:left="2520" w:hanging="360"/>
      </w:pPr>
      <w:rPr>
        <w:rFonts w:ascii="Symbol" w:hAnsi="Symbol" w:hint="default"/>
      </w:rPr>
    </w:lvl>
    <w:lvl w:ilvl="4" w:tplc="35323F46">
      <w:start w:val="1"/>
      <w:numFmt w:val="bullet"/>
      <w:lvlText w:val="o"/>
      <w:lvlJc w:val="left"/>
      <w:pPr>
        <w:ind w:left="3240" w:hanging="360"/>
      </w:pPr>
      <w:rPr>
        <w:rFonts w:ascii="Courier New" w:hAnsi="Courier New" w:hint="default"/>
      </w:rPr>
    </w:lvl>
    <w:lvl w:ilvl="5" w:tplc="CC8A89E0">
      <w:start w:val="1"/>
      <w:numFmt w:val="bullet"/>
      <w:lvlText w:val=""/>
      <w:lvlJc w:val="left"/>
      <w:pPr>
        <w:ind w:left="3960" w:hanging="360"/>
      </w:pPr>
      <w:rPr>
        <w:rFonts w:ascii="Wingdings" w:hAnsi="Wingdings" w:hint="default"/>
      </w:rPr>
    </w:lvl>
    <w:lvl w:ilvl="6" w:tplc="DFC663E0">
      <w:start w:val="1"/>
      <w:numFmt w:val="bullet"/>
      <w:lvlText w:val=""/>
      <w:lvlJc w:val="left"/>
      <w:pPr>
        <w:ind w:left="4680" w:hanging="360"/>
      </w:pPr>
      <w:rPr>
        <w:rFonts w:ascii="Symbol" w:hAnsi="Symbol" w:hint="default"/>
      </w:rPr>
    </w:lvl>
    <w:lvl w:ilvl="7" w:tplc="23EC6378">
      <w:start w:val="1"/>
      <w:numFmt w:val="bullet"/>
      <w:lvlText w:val="o"/>
      <w:lvlJc w:val="left"/>
      <w:pPr>
        <w:ind w:left="5400" w:hanging="360"/>
      </w:pPr>
      <w:rPr>
        <w:rFonts w:ascii="Courier New" w:hAnsi="Courier New" w:hint="default"/>
      </w:rPr>
    </w:lvl>
    <w:lvl w:ilvl="8" w:tplc="62F6DC8E">
      <w:start w:val="1"/>
      <w:numFmt w:val="bullet"/>
      <w:lvlText w:val=""/>
      <w:lvlJc w:val="left"/>
      <w:pPr>
        <w:ind w:left="6120" w:hanging="360"/>
      </w:pPr>
      <w:rPr>
        <w:rFonts w:ascii="Wingdings" w:hAnsi="Wingdings" w:hint="default"/>
      </w:rPr>
    </w:lvl>
  </w:abstractNum>
  <w:abstractNum w:abstractNumId="7" w15:restartNumberingAfterBreak="0">
    <w:nsid w:val="051057A7"/>
    <w:multiLevelType w:val="hybridMultilevel"/>
    <w:tmpl w:val="B124563E"/>
    <w:lvl w:ilvl="0" w:tplc="ED325AA2">
      <w:start w:val="1"/>
      <w:numFmt w:val="bullet"/>
      <w:lvlText w:val=""/>
      <w:lvlJc w:val="left"/>
      <w:pPr>
        <w:ind w:left="360" w:hanging="360"/>
      </w:pPr>
      <w:rPr>
        <w:rFonts w:ascii="Symbol" w:hAnsi="Symbol" w:hint="default"/>
      </w:rPr>
    </w:lvl>
    <w:lvl w:ilvl="1" w:tplc="60507280" w:tentative="1">
      <w:start w:val="1"/>
      <w:numFmt w:val="bullet"/>
      <w:lvlText w:val="o"/>
      <w:lvlJc w:val="left"/>
      <w:pPr>
        <w:ind w:left="1080" w:hanging="360"/>
      </w:pPr>
      <w:rPr>
        <w:rFonts w:ascii="Courier New" w:hAnsi="Courier New" w:hint="default"/>
      </w:rPr>
    </w:lvl>
    <w:lvl w:ilvl="2" w:tplc="25464860" w:tentative="1">
      <w:start w:val="1"/>
      <w:numFmt w:val="bullet"/>
      <w:lvlText w:val=""/>
      <w:lvlJc w:val="left"/>
      <w:pPr>
        <w:ind w:left="1800" w:hanging="360"/>
      </w:pPr>
      <w:rPr>
        <w:rFonts w:ascii="Wingdings" w:hAnsi="Wingdings" w:hint="default"/>
      </w:rPr>
    </w:lvl>
    <w:lvl w:ilvl="3" w:tplc="034CBAA2" w:tentative="1">
      <w:start w:val="1"/>
      <w:numFmt w:val="bullet"/>
      <w:lvlText w:val=""/>
      <w:lvlJc w:val="left"/>
      <w:pPr>
        <w:ind w:left="2520" w:hanging="360"/>
      </w:pPr>
      <w:rPr>
        <w:rFonts w:ascii="Symbol" w:hAnsi="Symbol" w:hint="default"/>
      </w:rPr>
    </w:lvl>
    <w:lvl w:ilvl="4" w:tplc="7B888270" w:tentative="1">
      <w:start w:val="1"/>
      <w:numFmt w:val="bullet"/>
      <w:lvlText w:val="o"/>
      <w:lvlJc w:val="left"/>
      <w:pPr>
        <w:ind w:left="3240" w:hanging="360"/>
      </w:pPr>
      <w:rPr>
        <w:rFonts w:ascii="Courier New" w:hAnsi="Courier New" w:hint="default"/>
      </w:rPr>
    </w:lvl>
    <w:lvl w:ilvl="5" w:tplc="930CA0E0" w:tentative="1">
      <w:start w:val="1"/>
      <w:numFmt w:val="bullet"/>
      <w:lvlText w:val=""/>
      <w:lvlJc w:val="left"/>
      <w:pPr>
        <w:ind w:left="3960" w:hanging="360"/>
      </w:pPr>
      <w:rPr>
        <w:rFonts w:ascii="Wingdings" w:hAnsi="Wingdings" w:hint="default"/>
      </w:rPr>
    </w:lvl>
    <w:lvl w:ilvl="6" w:tplc="262E1FDC" w:tentative="1">
      <w:start w:val="1"/>
      <w:numFmt w:val="bullet"/>
      <w:lvlText w:val=""/>
      <w:lvlJc w:val="left"/>
      <w:pPr>
        <w:ind w:left="4680" w:hanging="360"/>
      </w:pPr>
      <w:rPr>
        <w:rFonts w:ascii="Symbol" w:hAnsi="Symbol" w:hint="default"/>
      </w:rPr>
    </w:lvl>
    <w:lvl w:ilvl="7" w:tplc="7D628612" w:tentative="1">
      <w:start w:val="1"/>
      <w:numFmt w:val="bullet"/>
      <w:lvlText w:val="o"/>
      <w:lvlJc w:val="left"/>
      <w:pPr>
        <w:ind w:left="5400" w:hanging="360"/>
      </w:pPr>
      <w:rPr>
        <w:rFonts w:ascii="Courier New" w:hAnsi="Courier New" w:hint="default"/>
      </w:rPr>
    </w:lvl>
    <w:lvl w:ilvl="8" w:tplc="F40C36E6" w:tentative="1">
      <w:start w:val="1"/>
      <w:numFmt w:val="bullet"/>
      <w:lvlText w:val=""/>
      <w:lvlJc w:val="left"/>
      <w:pPr>
        <w:ind w:left="6120" w:hanging="360"/>
      </w:pPr>
      <w:rPr>
        <w:rFonts w:ascii="Wingdings" w:hAnsi="Wingdings" w:hint="default"/>
      </w:rPr>
    </w:lvl>
  </w:abstractNum>
  <w:abstractNum w:abstractNumId="8" w15:restartNumberingAfterBreak="0">
    <w:nsid w:val="0529F2AF"/>
    <w:multiLevelType w:val="hybridMultilevel"/>
    <w:tmpl w:val="53D809C0"/>
    <w:lvl w:ilvl="0" w:tplc="FFFFFFFF">
      <w:start w:val="1"/>
      <w:numFmt w:val="lowerLetter"/>
      <w:lvlText w:val="%1)"/>
      <w:lvlJc w:val="left"/>
      <w:pPr>
        <w:ind w:left="360" w:hanging="360"/>
      </w:pPr>
    </w:lvl>
    <w:lvl w:ilvl="1" w:tplc="B56C9892">
      <w:start w:val="1"/>
      <w:numFmt w:val="lowerLetter"/>
      <w:lvlText w:val="%2."/>
      <w:lvlJc w:val="left"/>
      <w:pPr>
        <w:ind w:left="1080" w:hanging="360"/>
      </w:pPr>
    </w:lvl>
    <w:lvl w:ilvl="2" w:tplc="C812F198">
      <w:start w:val="1"/>
      <w:numFmt w:val="lowerRoman"/>
      <w:lvlText w:val="%3."/>
      <w:lvlJc w:val="right"/>
      <w:pPr>
        <w:ind w:left="1800" w:hanging="180"/>
      </w:pPr>
    </w:lvl>
    <w:lvl w:ilvl="3" w:tplc="1098FC86">
      <w:start w:val="1"/>
      <w:numFmt w:val="decimal"/>
      <w:lvlText w:val="%4."/>
      <w:lvlJc w:val="left"/>
      <w:pPr>
        <w:ind w:left="2520" w:hanging="360"/>
      </w:pPr>
    </w:lvl>
    <w:lvl w:ilvl="4" w:tplc="530A0B10">
      <w:start w:val="1"/>
      <w:numFmt w:val="lowerLetter"/>
      <w:lvlText w:val="%5."/>
      <w:lvlJc w:val="left"/>
      <w:pPr>
        <w:ind w:left="3240" w:hanging="360"/>
      </w:pPr>
    </w:lvl>
    <w:lvl w:ilvl="5" w:tplc="C082ED36">
      <w:start w:val="1"/>
      <w:numFmt w:val="lowerRoman"/>
      <w:lvlText w:val="%6."/>
      <w:lvlJc w:val="right"/>
      <w:pPr>
        <w:ind w:left="3960" w:hanging="180"/>
      </w:pPr>
    </w:lvl>
    <w:lvl w:ilvl="6" w:tplc="B07AE8D8">
      <w:start w:val="1"/>
      <w:numFmt w:val="decimal"/>
      <w:lvlText w:val="%7."/>
      <w:lvlJc w:val="left"/>
      <w:pPr>
        <w:ind w:left="4680" w:hanging="360"/>
      </w:pPr>
    </w:lvl>
    <w:lvl w:ilvl="7" w:tplc="31E22230">
      <w:start w:val="1"/>
      <w:numFmt w:val="lowerLetter"/>
      <w:lvlText w:val="%8."/>
      <w:lvlJc w:val="left"/>
      <w:pPr>
        <w:ind w:left="5400" w:hanging="360"/>
      </w:pPr>
    </w:lvl>
    <w:lvl w:ilvl="8" w:tplc="E0C45B70">
      <w:start w:val="1"/>
      <w:numFmt w:val="lowerRoman"/>
      <w:lvlText w:val="%9."/>
      <w:lvlJc w:val="right"/>
      <w:pPr>
        <w:ind w:left="6120" w:hanging="180"/>
      </w:pPr>
    </w:lvl>
  </w:abstractNum>
  <w:abstractNum w:abstractNumId="9" w15:restartNumberingAfterBreak="0">
    <w:nsid w:val="0530B87F"/>
    <w:multiLevelType w:val="hybridMultilevel"/>
    <w:tmpl w:val="DEAE766C"/>
    <w:lvl w:ilvl="0" w:tplc="AC4EDB58">
      <w:start w:val="1"/>
      <w:numFmt w:val="bullet"/>
      <w:lvlText w:val=""/>
      <w:lvlJc w:val="left"/>
      <w:pPr>
        <w:ind w:left="360" w:hanging="360"/>
      </w:pPr>
      <w:rPr>
        <w:rFonts w:ascii="Symbol" w:hAnsi="Symbol" w:hint="default"/>
      </w:rPr>
    </w:lvl>
    <w:lvl w:ilvl="1" w:tplc="61FEE5E0">
      <w:start w:val="1"/>
      <w:numFmt w:val="bullet"/>
      <w:lvlText w:val="o"/>
      <w:lvlJc w:val="left"/>
      <w:pPr>
        <w:ind w:left="1080" w:hanging="360"/>
      </w:pPr>
      <w:rPr>
        <w:rFonts w:ascii="Courier New" w:hAnsi="Courier New" w:hint="default"/>
      </w:rPr>
    </w:lvl>
    <w:lvl w:ilvl="2" w:tplc="5DC85680">
      <w:start w:val="1"/>
      <w:numFmt w:val="bullet"/>
      <w:lvlText w:val=""/>
      <w:lvlJc w:val="left"/>
      <w:pPr>
        <w:ind w:left="1800" w:hanging="360"/>
      </w:pPr>
      <w:rPr>
        <w:rFonts w:ascii="Wingdings" w:hAnsi="Wingdings" w:hint="default"/>
      </w:rPr>
    </w:lvl>
    <w:lvl w:ilvl="3" w:tplc="BF64D454">
      <w:start w:val="1"/>
      <w:numFmt w:val="bullet"/>
      <w:lvlText w:val=""/>
      <w:lvlJc w:val="left"/>
      <w:pPr>
        <w:ind w:left="2520" w:hanging="360"/>
      </w:pPr>
      <w:rPr>
        <w:rFonts w:ascii="Symbol" w:hAnsi="Symbol" w:hint="default"/>
      </w:rPr>
    </w:lvl>
    <w:lvl w:ilvl="4" w:tplc="4600DC66">
      <w:start w:val="1"/>
      <w:numFmt w:val="bullet"/>
      <w:lvlText w:val="o"/>
      <w:lvlJc w:val="left"/>
      <w:pPr>
        <w:ind w:left="3240" w:hanging="360"/>
      </w:pPr>
      <w:rPr>
        <w:rFonts w:ascii="Courier New" w:hAnsi="Courier New" w:hint="default"/>
      </w:rPr>
    </w:lvl>
    <w:lvl w:ilvl="5" w:tplc="E918FAA4">
      <w:start w:val="1"/>
      <w:numFmt w:val="bullet"/>
      <w:lvlText w:val=""/>
      <w:lvlJc w:val="left"/>
      <w:pPr>
        <w:ind w:left="3960" w:hanging="360"/>
      </w:pPr>
      <w:rPr>
        <w:rFonts w:ascii="Wingdings" w:hAnsi="Wingdings" w:hint="default"/>
      </w:rPr>
    </w:lvl>
    <w:lvl w:ilvl="6" w:tplc="1B1C4A18">
      <w:start w:val="1"/>
      <w:numFmt w:val="bullet"/>
      <w:lvlText w:val=""/>
      <w:lvlJc w:val="left"/>
      <w:pPr>
        <w:ind w:left="4680" w:hanging="360"/>
      </w:pPr>
      <w:rPr>
        <w:rFonts w:ascii="Symbol" w:hAnsi="Symbol" w:hint="default"/>
      </w:rPr>
    </w:lvl>
    <w:lvl w:ilvl="7" w:tplc="FC025B72">
      <w:start w:val="1"/>
      <w:numFmt w:val="bullet"/>
      <w:lvlText w:val="o"/>
      <w:lvlJc w:val="left"/>
      <w:pPr>
        <w:ind w:left="5400" w:hanging="360"/>
      </w:pPr>
      <w:rPr>
        <w:rFonts w:ascii="Courier New" w:hAnsi="Courier New" w:hint="default"/>
      </w:rPr>
    </w:lvl>
    <w:lvl w:ilvl="8" w:tplc="839675DC">
      <w:start w:val="1"/>
      <w:numFmt w:val="bullet"/>
      <w:lvlText w:val=""/>
      <w:lvlJc w:val="left"/>
      <w:pPr>
        <w:ind w:left="6120" w:hanging="360"/>
      </w:pPr>
      <w:rPr>
        <w:rFonts w:ascii="Wingdings" w:hAnsi="Wingdings" w:hint="default"/>
      </w:rPr>
    </w:lvl>
  </w:abstractNum>
  <w:abstractNum w:abstractNumId="10" w15:restartNumberingAfterBreak="0">
    <w:nsid w:val="05C50DF1"/>
    <w:multiLevelType w:val="multilevel"/>
    <w:tmpl w:val="6CFC974A"/>
    <w:styleLink w:val="Elexonnumber"/>
    <w:lvl w:ilvl="0">
      <w:start w:val="1"/>
      <w:numFmt w:val="decimal"/>
      <w:lvlText w:val="%1."/>
      <w:lvlJc w:val="left"/>
      <w:rPr>
        <w:rFonts w:ascii="Arial" w:hAnsi="Arial" w:hint="default"/>
        <w:b/>
        <w:i w:val="0"/>
        <w:color w:val="041425"/>
        <w:sz w:val="20"/>
      </w:rPr>
    </w:lvl>
    <w:lvl w:ilvl="1">
      <w:start w:val="1"/>
      <w:numFmt w:val="decimal"/>
      <w:lvlText w:val="%1.%2"/>
      <w:lvlJc w:val="left"/>
      <w:rPr>
        <w:rFonts w:ascii="Arial" w:hAnsi="Arial" w:hint="default"/>
        <w:b w:val="0"/>
        <w:i w:val="0"/>
        <w:sz w:val="20"/>
      </w:rPr>
    </w:lvl>
    <w:lvl w:ilvl="2">
      <w:start w:val="1"/>
      <w:numFmt w:val="decimal"/>
      <w:lvlText w:val="%1.%2.%3"/>
      <w:lvlJc w:val="left"/>
      <w:rPr>
        <w:rFonts w:ascii="Arial" w:hAnsi="Arial" w:hint="default"/>
        <w:b w:val="0"/>
        <w:i w:val="0"/>
        <w:sz w:val="20"/>
      </w:rPr>
    </w:lvl>
    <w:lvl w:ilvl="3">
      <w:start w:val="1"/>
      <w:numFmt w:val="lowerLetter"/>
      <w:lvlText w:val="%4)"/>
      <w:lvlJc w:val="left"/>
      <w:rPr>
        <w:rFonts w:ascii="Arial" w:hAnsi="Arial" w:hint="default"/>
      </w:rPr>
    </w:lvl>
    <w:lvl w:ilvl="4">
      <w:start w:val="1"/>
      <w:numFmt w:val="lowerRoman"/>
      <w:lvlText w:val="%5"/>
      <w:lvlJc w:val="left"/>
      <w:rPr>
        <w:rFonts w:ascii="Arial" w:hAnsi="Arial" w:hint="default"/>
      </w:rPr>
    </w:lvl>
    <w:lvl w:ilvl="5">
      <w:start w:val="1"/>
      <w:numFmt w:val="none"/>
      <w:suff w:val="nothing"/>
      <w:lvlText w:val=""/>
      <w:lvlJc w:val="left"/>
      <w:pPr>
        <w:ind w:left="3240" w:hanging="360"/>
      </w:pPr>
      <w:rPr>
        <w:rFonts w:hint="default"/>
      </w:rPr>
    </w:lvl>
    <w:lvl w:ilvl="6">
      <w:start w:val="1"/>
      <w:numFmt w:val="none"/>
      <w:suff w:val="nothing"/>
      <w:lvlText w:val=""/>
      <w:lvlJc w:val="left"/>
      <w:pPr>
        <w:ind w:left="3600" w:hanging="360"/>
      </w:pPr>
      <w:rPr>
        <w:rFonts w:hint="default"/>
      </w:rPr>
    </w:lvl>
    <w:lvl w:ilvl="7">
      <w:start w:val="1"/>
      <w:numFmt w:val="none"/>
      <w:suff w:val="nothing"/>
      <w:lvlText w:val=""/>
      <w:lvlJc w:val="left"/>
      <w:pPr>
        <w:ind w:left="3960" w:hanging="360"/>
      </w:pPr>
      <w:rPr>
        <w:rFonts w:hint="default"/>
      </w:rPr>
    </w:lvl>
    <w:lvl w:ilvl="8">
      <w:start w:val="1"/>
      <w:numFmt w:val="none"/>
      <w:suff w:val="nothing"/>
      <w:lvlText w:val=""/>
      <w:lvlJc w:val="left"/>
      <w:pPr>
        <w:ind w:left="4320" w:hanging="360"/>
      </w:pPr>
      <w:rPr>
        <w:rFonts w:hint="default"/>
      </w:rPr>
    </w:lvl>
  </w:abstractNum>
  <w:abstractNum w:abstractNumId="11" w15:restartNumberingAfterBreak="0">
    <w:nsid w:val="05D6BC6E"/>
    <w:multiLevelType w:val="hybridMultilevel"/>
    <w:tmpl w:val="5C102530"/>
    <w:lvl w:ilvl="0" w:tplc="E70A08DA">
      <w:start w:val="1"/>
      <w:numFmt w:val="lowerLetter"/>
      <w:lvlText w:val="%1)"/>
      <w:lvlJc w:val="left"/>
      <w:pPr>
        <w:ind w:left="360" w:hanging="360"/>
      </w:pPr>
    </w:lvl>
    <w:lvl w:ilvl="1" w:tplc="E218760C">
      <w:start w:val="1"/>
      <w:numFmt w:val="lowerLetter"/>
      <w:lvlText w:val="%2."/>
      <w:lvlJc w:val="left"/>
      <w:pPr>
        <w:ind w:left="1080" w:hanging="360"/>
      </w:pPr>
    </w:lvl>
    <w:lvl w:ilvl="2" w:tplc="36E67038">
      <w:start w:val="1"/>
      <w:numFmt w:val="lowerRoman"/>
      <w:lvlText w:val="%3."/>
      <w:lvlJc w:val="right"/>
      <w:pPr>
        <w:ind w:left="1800" w:hanging="180"/>
      </w:pPr>
    </w:lvl>
    <w:lvl w:ilvl="3" w:tplc="8DD0C5F2">
      <w:start w:val="1"/>
      <w:numFmt w:val="decimal"/>
      <w:lvlText w:val="%4."/>
      <w:lvlJc w:val="left"/>
      <w:pPr>
        <w:ind w:left="2520" w:hanging="360"/>
      </w:pPr>
    </w:lvl>
    <w:lvl w:ilvl="4" w:tplc="882EB54C">
      <w:start w:val="1"/>
      <w:numFmt w:val="lowerLetter"/>
      <w:lvlText w:val="%5."/>
      <w:lvlJc w:val="left"/>
      <w:pPr>
        <w:ind w:left="3240" w:hanging="360"/>
      </w:pPr>
    </w:lvl>
    <w:lvl w:ilvl="5" w:tplc="BEE87B4A">
      <w:start w:val="1"/>
      <w:numFmt w:val="lowerRoman"/>
      <w:lvlText w:val="%6."/>
      <w:lvlJc w:val="right"/>
      <w:pPr>
        <w:ind w:left="3960" w:hanging="180"/>
      </w:pPr>
    </w:lvl>
    <w:lvl w:ilvl="6" w:tplc="324E2FB4">
      <w:start w:val="1"/>
      <w:numFmt w:val="decimal"/>
      <w:lvlText w:val="%7."/>
      <w:lvlJc w:val="left"/>
      <w:pPr>
        <w:ind w:left="4680" w:hanging="360"/>
      </w:pPr>
    </w:lvl>
    <w:lvl w:ilvl="7" w:tplc="6DC247B4">
      <w:start w:val="1"/>
      <w:numFmt w:val="lowerLetter"/>
      <w:lvlText w:val="%8."/>
      <w:lvlJc w:val="left"/>
      <w:pPr>
        <w:ind w:left="5400" w:hanging="360"/>
      </w:pPr>
    </w:lvl>
    <w:lvl w:ilvl="8" w:tplc="4778268A">
      <w:start w:val="1"/>
      <w:numFmt w:val="lowerRoman"/>
      <w:lvlText w:val="%9."/>
      <w:lvlJc w:val="right"/>
      <w:pPr>
        <w:ind w:left="6120" w:hanging="180"/>
      </w:pPr>
    </w:lvl>
  </w:abstractNum>
  <w:abstractNum w:abstractNumId="12" w15:restartNumberingAfterBreak="0">
    <w:nsid w:val="06B16DD6"/>
    <w:multiLevelType w:val="hybridMultilevel"/>
    <w:tmpl w:val="EA0A39D0"/>
    <w:lvl w:ilvl="0" w:tplc="FFFFFFFF">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7850A60"/>
    <w:multiLevelType w:val="hybridMultilevel"/>
    <w:tmpl w:val="C860B254"/>
    <w:lvl w:ilvl="0" w:tplc="293EB60E">
      <w:start w:val="1"/>
      <w:numFmt w:val="lowerLetter"/>
      <w:lvlText w:val="%1)"/>
      <w:lvlJc w:val="left"/>
      <w:pPr>
        <w:ind w:left="360" w:hanging="360"/>
      </w:pPr>
    </w:lvl>
    <w:lvl w:ilvl="1" w:tplc="B36CEBC2">
      <w:start w:val="1"/>
      <w:numFmt w:val="lowerLetter"/>
      <w:lvlText w:val="%2."/>
      <w:lvlJc w:val="left"/>
      <w:pPr>
        <w:ind w:left="1080" w:hanging="360"/>
      </w:pPr>
    </w:lvl>
    <w:lvl w:ilvl="2" w:tplc="14C8A65A">
      <w:start w:val="1"/>
      <w:numFmt w:val="lowerRoman"/>
      <w:lvlText w:val="%3."/>
      <w:lvlJc w:val="right"/>
      <w:pPr>
        <w:ind w:left="1800" w:hanging="180"/>
      </w:pPr>
    </w:lvl>
    <w:lvl w:ilvl="3" w:tplc="7CAAEA22">
      <w:start w:val="1"/>
      <w:numFmt w:val="decimal"/>
      <w:lvlText w:val="%4."/>
      <w:lvlJc w:val="left"/>
      <w:pPr>
        <w:ind w:left="2520" w:hanging="360"/>
      </w:pPr>
    </w:lvl>
    <w:lvl w:ilvl="4" w:tplc="D9DA25AA">
      <w:start w:val="1"/>
      <w:numFmt w:val="lowerLetter"/>
      <w:lvlText w:val="%5."/>
      <w:lvlJc w:val="left"/>
      <w:pPr>
        <w:ind w:left="3240" w:hanging="360"/>
      </w:pPr>
    </w:lvl>
    <w:lvl w:ilvl="5" w:tplc="52F29E02">
      <w:start w:val="1"/>
      <w:numFmt w:val="lowerRoman"/>
      <w:lvlText w:val="%6."/>
      <w:lvlJc w:val="right"/>
      <w:pPr>
        <w:ind w:left="3960" w:hanging="180"/>
      </w:pPr>
    </w:lvl>
    <w:lvl w:ilvl="6" w:tplc="5A8C3E38">
      <w:start w:val="1"/>
      <w:numFmt w:val="decimal"/>
      <w:lvlText w:val="%7."/>
      <w:lvlJc w:val="left"/>
      <w:pPr>
        <w:ind w:left="4680" w:hanging="360"/>
      </w:pPr>
    </w:lvl>
    <w:lvl w:ilvl="7" w:tplc="6B040B4E">
      <w:start w:val="1"/>
      <w:numFmt w:val="lowerLetter"/>
      <w:lvlText w:val="%8."/>
      <w:lvlJc w:val="left"/>
      <w:pPr>
        <w:ind w:left="5400" w:hanging="360"/>
      </w:pPr>
    </w:lvl>
    <w:lvl w:ilvl="8" w:tplc="176281BE">
      <w:start w:val="1"/>
      <w:numFmt w:val="lowerRoman"/>
      <w:lvlText w:val="%9."/>
      <w:lvlJc w:val="right"/>
      <w:pPr>
        <w:ind w:left="6120" w:hanging="180"/>
      </w:pPr>
    </w:lvl>
  </w:abstractNum>
  <w:abstractNum w:abstractNumId="14" w15:restartNumberingAfterBreak="0">
    <w:nsid w:val="08666787"/>
    <w:multiLevelType w:val="hybridMultilevel"/>
    <w:tmpl w:val="31120C4C"/>
    <w:lvl w:ilvl="0" w:tplc="3D3C9B2A">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0876348D"/>
    <w:multiLevelType w:val="hybridMultilevel"/>
    <w:tmpl w:val="444EB42E"/>
    <w:lvl w:ilvl="0" w:tplc="4798298A">
      <w:start w:val="1"/>
      <w:numFmt w:val="lowerLetter"/>
      <w:lvlText w:val="%1)"/>
      <w:lvlJc w:val="left"/>
      <w:pPr>
        <w:ind w:left="360" w:hanging="360"/>
      </w:pPr>
    </w:lvl>
    <w:lvl w:ilvl="1" w:tplc="1C904914">
      <w:start w:val="1"/>
      <w:numFmt w:val="lowerLetter"/>
      <w:lvlText w:val="%2."/>
      <w:lvlJc w:val="left"/>
      <w:pPr>
        <w:ind w:left="1080" w:hanging="360"/>
      </w:pPr>
    </w:lvl>
    <w:lvl w:ilvl="2" w:tplc="09F09426">
      <w:start w:val="1"/>
      <w:numFmt w:val="lowerRoman"/>
      <w:lvlText w:val="%3."/>
      <w:lvlJc w:val="right"/>
      <w:pPr>
        <w:ind w:left="1800" w:hanging="180"/>
      </w:pPr>
    </w:lvl>
    <w:lvl w:ilvl="3" w:tplc="FF6EC018">
      <w:start w:val="1"/>
      <w:numFmt w:val="decimal"/>
      <w:lvlText w:val="%4."/>
      <w:lvlJc w:val="left"/>
      <w:pPr>
        <w:ind w:left="2520" w:hanging="360"/>
      </w:pPr>
    </w:lvl>
    <w:lvl w:ilvl="4" w:tplc="CF322C9A">
      <w:start w:val="1"/>
      <w:numFmt w:val="lowerLetter"/>
      <w:lvlText w:val="%5."/>
      <w:lvlJc w:val="left"/>
      <w:pPr>
        <w:ind w:left="3240" w:hanging="360"/>
      </w:pPr>
    </w:lvl>
    <w:lvl w:ilvl="5" w:tplc="87621BA2">
      <w:start w:val="1"/>
      <w:numFmt w:val="lowerRoman"/>
      <w:lvlText w:val="%6."/>
      <w:lvlJc w:val="right"/>
      <w:pPr>
        <w:ind w:left="3960" w:hanging="180"/>
      </w:pPr>
    </w:lvl>
    <w:lvl w:ilvl="6" w:tplc="90DCD1E8">
      <w:start w:val="1"/>
      <w:numFmt w:val="decimal"/>
      <w:lvlText w:val="%7."/>
      <w:lvlJc w:val="left"/>
      <w:pPr>
        <w:ind w:left="4680" w:hanging="360"/>
      </w:pPr>
    </w:lvl>
    <w:lvl w:ilvl="7" w:tplc="300A797A">
      <w:start w:val="1"/>
      <w:numFmt w:val="lowerLetter"/>
      <w:lvlText w:val="%8."/>
      <w:lvlJc w:val="left"/>
      <w:pPr>
        <w:ind w:left="5400" w:hanging="360"/>
      </w:pPr>
    </w:lvl>
    <w:lvl w:ilvl="8" w:tplc="D1345C06">
      <w:start w:val="1"/>
      <w:numFmt w:val="lowerRoman"/>
      <w:lvlText w:val="%9."/>
      <w:lvlJc w:val="right"/>
      <w:pPr>
        <w:ind w:left="6120" w:hanging="180"/>
      </w:pPr>
    </w:lvl>
  </w:abstractNum>
  <w:abstractNum w:abstractNumId="16" w15:restartNumberingAfterBreak="0">
    <w:nsid w:val="08926C80"/>
    <w:multiLevelType w:val="multilevel"/>
    <w:tmpl w:val="87F44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A17BC41"/>
    <w:multiLevelType w:val="hybridMultilevel"/>
    <w:tmpl w:val="31B8B6E8"/>
    <w:lvl w:ilvl="0" w:tplc="08090001">
      <w:start w:val="1"/>
      <w:numFmt w:val="bullet"/>
      <w:lvlText w:val=""/>
      <w:lvlJc w:val="left"/>
      <w:pPr>
        <w:ind w:left="720" w:hanging="360"/>
      </w:pPr>
      <w:rPr>
        <w:rFonts w:ascii="Symbol" w:hAnsi="Symbol" w:hint="default"/>
      </w:rPr>
    </w:lvl>
    <w:lvl w:ilvl="1" w:tplc="43126830">
      <w:start w:val="1"/>
      <w:numFmt w:val="lowerLetter"/>
      <w:lvlText w:val="%2."/>
      <w:lvlJc w:val="left"/>
      <w:pPr>
        <w:ind w:left="1440" w:hanging="360"/>
      </w:pPr>
    </w:lvl>
    <w:lvl w:ilvl="2" w:tplc="974EF072">
      <w:start w:val="1"/>
      <w:numFmt w:val="lowerRoman"/>
      <w:lvlText w:val="%3."/>
      <w:lvlJc w:val="right"/>
      <w:pPr>
        <w:ind w:left="2160" w:hanging="180"/>
      </w:pPr>
    </w:lvl>
    <w:lvl w:ilvl="3" w:tplc="029431DE">
      <w:start w:val="1"/>
      <w:numFmt w:val="decimal"/>
      <w:lvlText w:val="%4."/>
      <w:lvlJc w:val="left"/>
      <w:pPr>
        <w:ind w:left="2880" w:hanging="360"/>
      </w:pPr>
    </w:lvl>
    <w:lvl w:ilvl="4" w:tplc="83B2D712">
      <w:start w:val="1"/>
      <w:numFmt w:val="lowerLetter"/>
      <w:lvlText w:val="%5."/>
      <w:lvlJc w:val="left"/>
      <w:pPr>
        <w:ind w:left="3600" w:hanging="360"/>
      </w:pPr>
    </w:lvl>
    <w:lvl w:ilvl="5" w:tplc="59B26BBE">
      <w:start w:val="1"/>
      <w:numFmt w:val="lowerRoman"/>
      <w:lvlText w:val="%6."/>
      <w:lvlJc w:val="right"/>
      <w:pPr>
        <w:ind w:left="4320" w:hanging="180"/>
      </w:pPr>
    </w:lvl>
    <w:lvl w:ilvl="6" w:tplc="D950719C">
      <w:start w:val="1"/>
      <w:numFmt w:val="decimal"/>
      <w:lvlText w:val="%7."/>
      <w:lvlJc w:val="left"/>
      <w:pPr>
        <w:ind w:left="5040" w:hanging="360"/>
      </w:pPr>
    </w:lvl>
    <w:lvl w:ilvl="7" w:tplc="0E2ACDE6">
      <w:start w:val="1"/>
      <w:numFmt w:val="lowerLetter"/>
      <w:lvlText w:val="%8."/>
      <w:lvlJc w:val="left"/>
      <w:pPr>
        <w:ind w:left="5760" w:hanging="360"/>
      </w:pPr>
    </w:lvl>
    <w:lvl w:ilvl="8" w:tplc="9C283A7C">
      <w:start w:val="1"/>
      <w:numFmt w:val="lowerRoman"/>
      <w:lvlText w:val="%9."/>
      <w:lvlJc w:val="right"/>
      <w:pPr>
        <w:ind w:left="6480" w:hanging="180"/>
      </w:pPr>
    </w:lvl>
  </w:abstractNum>
  <w:abstractNum w:abstractNumId="18" w15:restartNumberingAfterBreak="0">
    <w:nsid w:val="0A252580"/>
    <w:multiLevelType w:val="hybridMultilevel"/>
    <w:tmpl w:val="1024947C"/>
    <w:lvl w:ilvl="0" w:tplc="CB46AFC0">
      <w:start w:val="1"/>
      <w:numFmt w:val="lowerLetter"/>
      <w:lvlText w:val="%1)"/>
      <w:lvlJc w:val="left"/>
      <w:pPr>
        <w:ind w:left="360" w:hanging="360"/>
      </w:pPr>
    </w:lvl>
    <w:lvl w:ilvl="1" w:tplc="D9B236B8">
      <w:start w:val="1"/>
      <w:numFmt w:val="lowerLetter"/>
      <w:lvlText w:val="%2."/>
      <w:lvlJc w:val="left"/>
      <w:pPr>
        <w:ind w:left="1080" w:hanging="360"/>
      </w:pPr>
    </w:lvl>
    <w:lvl w:ilvl="2" w:tplc="8B2453B0">
      <w:start w:val="1"/>
      <w:numFmt w:val="lowerRoman"/>
      <w:lvlText w:val="%3."/>
      <w:lvlJc w:val="right"/>
      <w:pPr>
        <w:ind w:left="1800" w:hanging="180"/>
      </w:pPr>
    </w:lvl>
    <w:lvl w:ilvl="3" w:tplc="1F74FF7A">
      <w:start w:val="1"/>
      <w:numFmt w:val="decimal"/>
      <w:lvlText w:val="%4."/>
      <w:lvlJc w:val="left"/>
      <w:pPr>
        <w:ind w:left="2520" w:hanging="360"/>
      </w:pPr>
    </w:lvl>
    <w:lvl w:ilvl="4" w:tplc="A2A8A9A2">
      <w:start w:val="1"/>
      <w:numFmt w:val="lowerLetter"/>
      <w:lvlText w:val="%5."/>
      <w:lvlJc w:val="left"/>
      <w:pPr>
        <w:ind w:left="3240" w:hanging="360"/>
      </w:pPr>
    </w:lvl>
    <w:lvl w:ilvl="5" w:tplc="1C1808C8">
      <w:start w:val="1"/>
      <w:numFmt w:val="lowerRoman"/>
      <w:lvlText w:val="%6."/>
      <w:lvlJc w:val="right"/>
      <w:pPr>
        <w:ind w:left="3960" w:hanging="180"/>
      </w:pPr>
    </w:lvl>
    <w:lvl w:ilvl="6" w:tplc="423A09F0">
      <w:start w:val="1"/>
      <w:numFmt w:val="decimal"/>
      <w:lvlText w:val="%7."/>
      <w:lvlJc w:val="left"/>
      <w:pPr>
        <w:ind w:left="4680" w:hanging="360"/>
      </w:pPr>
    </w:lvl>
    <w:lvl w:ilvl="7" w:tplc="7C7AE1E0">
      <w:start w:val="1"/>
      <w:numFmt w:val="lowerLetter"/>
      <w:lvlText w:val="%8."/>
      <w:lvlJc w:val="left"/>
      <w:pPr>
        <w:ind w:left="5400" w:hanging="360"/>
      </w:pPr>
    </w:lvl>
    <w:lvl w:ilvl="8" w:tplc="FD1CDFC4">
      <w:start w:val="1"/>
      <w:numFmt w:val="lowerRoman"/>
      <w:lvlText w:val="%9."/>
      <w:lvlJc w:val="right"/>
      <w:pPr>
        <w:ind w:left="6120" w:hanging="180"/>
      </w:pPr>
    </w:lvl>
  </w:abstractNum>
  <w:abstractNum w:abstractNumId="19" w15:restartNumberingAfterBreak="0">
    <w:nsid w:val="0ACC1EDA"/>
    <w:multiLevelType w:val="hybridMultilevel"/>
    <w:tmpl w:val="5942936E"/>
    <w:lvl w:ilvl="0" w:tplc="49AE1830">
      <w:start w:val="1"/>
      <w:numFmt w:val="bullet"/>
      <w:lvlText w:val=""/>
      <w:lvlJc w:val="left"/>
      <w:pPr>
        <w:ind w:left="360" w:hanging="360"/>
      </w:pPr>
      <w:rPr>
        <w:rFonts w:ascii="Symbol" w:hAnsi="Symbol" w:hint="default"/>
      </w:rPr>
    </w:lvl>
    <w:lvl w:ilvl="1" w:tplc="2F6EEAEE">
      <w:start w:val="1"/>
      <w:numFmt w:val="bullet"/>
      <w:lvlText w:val="o"/>
      <w:lvlJc w:val="left"/>
      <w:pPr>
        <w:ind w:left="1080" w:hanging="360"/>
      </w:pPr>
      <w:rPr>
        <w:rFonts w:ascii="Courier New" w:hAnsi="Courier New" w:hint="default"/>
      </w:rPr>
    </w:lvl>
    <w:lvl w:ilvl="2" w:tplc="2C52CCC4">
      <w:start w:val="1"/>
      <w:numFmt w:val="bullet"/>
      <w:lvlText w:val=""/>
      <w:lvlJc w:val="left"/>
      <w:pPr>
        <w:ind w:left="1800" w:hanging="360"/>
      </w:pPr>
      <w:rPr>
        <w:rFonts w:ascii="Wingdings" w:hAnsi="Wingdings" w:hint="default"/>
      </w:rPr>
    </w:lvl>
    <w:lvl w:ilvl="3" w:tplc="14D45B8A">
      <w:start w:val="1"/>
      <w:numFmt w:val="bullet"/>
      <w:lvlText w:val=""/>
      <w:lvlJc w:val="left"/>
      <w:pPr>
        <w:ind w:left="2520" w:hanging="360"/>
      </w:pPr>
      <w:rPr>
        <w:rFonts w:ascii="Symbol" w:hAnsi="Symbol" w:hint="default"/>
      </w:rPr>
    </w:lvl>
    <w:lvl w:ilvl="4" w:tplc="24A656EC">
      <w:start w:val="1"/>
      <w:numFmt w:val="bullet"/>
      <w:lvlText w:val="o"/>
      <w:lvlJc w:val="left"/>
      <w:pPr>
        <w:ind w:left="3240" w:hanging="360"/>
      </w:pPr>
      <w:rPr>
        <w:rFonts w:ascii="Courier New" w:hAnsi="Courier New" w:hint="default"/>
      </w:rPr>
    </w:lvl>
    <w:lvl w:ilvl="5" w:tplc="FD404940">
      <w:start w:val="1"/>
      <w:numFmt w:val="bullet"/>
      <w:lvlText w:val=""/>
      <w:lvlJc w:val="left"/>
      <w:pPr>
        <w:ind w:left="3960" w:hanging="360"/>
      </w:pPr>
      <w:rPr>
        <w:rFonts w:ascii="Wingdings" w:hAnsi="Wingdings" w:hint="default"/>
      </w:rPr>
    </w:lvl>
    <w:lvl w:ilvl="6" w:tplc="7EA2B442">
      <w:start w:val="1"/>
      <w:numFmt w:val="bullet"/>
      <w:lvlText w:val=""/>
      <w:lvlJc w:val="left"/>
      <w:pPr>
        <w:ind w:left="4680" w:hanging="360"/>
      </w:pPr>
      <w:rPr>
        <w:rFonts w:ascii="Symbol" w:hAnsi="Symbol" w:hint="default"/>
      </w:rPr>
    </w:lvl>
    <w:lvl w:ilvl="7" w:tplc="E75E84AC">
      <w:start w:val="1"/>
      <w:numFmt w:val="bullet"/>
      <w:lvlText w:val="o"/>
      <w:lvlJc w:val="left"/>
      <w:pPr>
        <w:ind w:left="5400" w:hanging="360"/>
      </w:pPr>
      <w:rPr>
        <w:rFonts w:ascii="Courier New" w:hAnsi="Courier New" w:hint="default"/>
      </w:rPr>
    </w:lvl>
    <w:lvl w:ilvl="8" w:tplc="2118F4C0">
      <w:start w:val="1"/>
      <w:numFmt w:val="bullet"/>
      <w:lvlText w:val=""/>
      <w:lvlJc w:val="left"/>
      <w:pPr>
        <w:ind w:left="6120" w:hanging="360"/>
      </w:pPr>
      <w:rPr>
        <w:rFonts w:ascii="Wingdings" w:hAnsi="Wingdings" w:hint="default"/>
      </w:rPr>
    </w:lvl>
  </w:abstractNum>
  <w:abstractNum w:abstractNumId="20" w15:restartNumberingAfterBreak="0">
    <w:nsid w:val="0AE709D1"/>
    <w:multiLevelType w:val="hybridMultilevel"/>
    <w:tmpl w:val="17047420"/>
    <w:lvl w:ilvl="0" w:tplc="5FA48ED0">
      <w:start w:val="1"/>
      <w:numFmt w:val="bullet"/>
      <w:lvlText w:val=""/>
      <w:lvlJc w:val="left"/>
      <w:pPr>
        <w:ind w:left="360" w:hanging="360"/>
      </w:pPr>
      <w:rPr>
        <w:rFonts w:ascii="Symbol" w:hAnsi="Symbol" w:hint="default"/>
      </w:rPr>
    </w:lvl>
    <w:lvl w:ilvl="1" w:tplc="537AF1E8">
      <w:start w:val="1"/>
      <w:numFmt w:val="lowerLetter"/>
      <w:lvlText w:val="%2."/>
      <w:lvlJc w:val="left"/>
      <w:pPr>
        <w:ind w:left="1080" w:hanging="360"/>
      </w:pPr>
    </w:lvl>
    <w:lvl w:ilvl="2" w:tplc="03B0B296">
      <w:start w:val="1"/>
      <w:numFmt w:val="lowerRoman"/>
      <w:lvlText w:val="%3."/>
      <w:lvlJc w:val="right"/>
      <w:pPr>
        <w:ind w:left="1800" w:hanging="180"/>
      </w:pPr>
    </w:lvl>
    <w:lvl w:ilvl="3" w:tplc="D19E1B94">
      <w:start w:val="1"/>
      <w:numFmt w:val="decimal"/>
      <w:lvlText w:val="%4."/>
      <w:lvlJc w:val="left"/>
      <w:pPr>
        <w:ind w:left="2520" w:hanging="360"/>
      </w:pPr>
    </w:lvl>
    <w:lvl w:ilvl="4" w:tplc="60E80B44">
      <w:start w:val="1"/>
      <w:numFmt w:val="lowerLetter"/>
      <w:lvlText w:val="%5."/>
      <w:lvlJc w:val="left"/>
      <w:pPr>
        <w:ind w:left="3240" w:hanging="360"/>
      </w:pPr>
    </w:lvl>
    <w:lvl w:ilvl="5" w:tplc="76E4A2B6">
      <w:start w:val="1"/>
      <w:numFmt w:val="lowerRoman"/>
      <w:lvlText w:val="%6."/>
      <w:lvlJc w:val="right"/>
      <w:pPr>
        <w:ind w:left="3960" w:hanging="180"/>
      </w:pPr>
    </w:lvl>
    <w:lvl w:ilvl="6" w:tplc="BF0A7624">
      <w:start w:val="1"/>
      <w:numFmt w:val="decimal"/>
      <w:lvlText w:val="%7."/>
      <w:lvlJc w:val="left"/>
      <w:pPr>
        <w:ind w:left="4680" w:hanging="360"/>
      </w:pPr>
    </w:lvl>
    <w:lvl w:ilvl="7" w:tplc="DF64A3C8">
      <w:start w:val="1"/>
      <w:numFmt w:val="lowerLetter"/>
      <w:lvlText w:val="%8."/>
      <w:lvlJc w:val="left"/>
      <w:pPr>
        <w:ind w:left="5400" w:hanging="360"/>
      </w:pPr>
    </w:lvl>
    <w:lvl w:ilvl="8" w:tplc="C090C4D0">
      <w:start w:val="1"/>
      <w:numFmt w:val="lowerRoman"/>
      <w:lvlText w:val="%9."/>
      <w:lvlJc w:val="right"/>
      <w:pPr>
        <w:ind w:left="6120" w:hanging="180"/>
      </w:pPr>
    </w:lvl>
  </w:abstractNum>
  <w:abstractNum w:abstractNumId="21" w15:restartNumberingAfterBreak="0">
    <w:nsid w:val="0B0B6186"/>
    <w:multiLevelType w:val="hybridMultilevel"/>
    <w:tmpl w:val="20B41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B7558BA"/>
    <w:multiLevelType w:val="hybridMultilevel"/>
    <w:tmpl w:val="52ACF6DA"/>
    <w:lvl w:ilvl="0" w:tplc="8AAC5F44">
      <w:start w:val="1"/>
      <w:numFmt w:val="lowerLetter"/>
      <w:lvlText w:val="%1)"/>
      <w:lvlJc w:val="left"/>
      <w:pPr>
        <w:ind w:left="360" w:hanging="360"/>
      </w:pPr>
    </w:lvl>
    <w:lvl w:ilvl="1" w:tplc="36EC8734">
      <w:start w:val="1"/>
      <w:numFmt w:val="lowerLetter"/>
      <w:lvlText w:val="%2."/>
      <w:lvlJc w:val="left"/>
      <w:pPr>
        <w:ind w:left="1080" w:hanging="360"/>
      </w:pPr>
    </w:lvl>
    <w:lvl w:ilvl="2" w:tplc="46E2C26C">
      <w:start w:val="1"/>
      <w:numFmt w:val="lowerRoman"/>
      <w:lvlText w:val="%3."/>
      <w:lvlJc w:val="right"/>
      <w:pPr>
        <w:ind w:left="1800" w:hanging="180"/>
      </w:pPr>
    </w:lvl>
    <w:lvl w:ilvl="3" w:tplc="64DA8FA6">
      <w:start w:val="1"/>
      <w:numFmt w:val="decimal"/>
      <w:lvlText w:val="%4."/>
      <w:lvlJc w:val="left"/>
      <w:pPr>
        <w:ind w:left="2520" w:hanging="360"/>
      </w:pPr>
    </w:lvl>
    <w:lvl w:ilvl="4" w:tplc="651C390A">
      <w:start w:val="1"/>
      <w:numFmt w:val="lowerLetter"/>
      <w:lvlText w:val="%5."/>
      <w:lvlJc w:val="left"/>
      <w:pPr>
        <w:ind w:left="3240" w:hanging="360"/>
      </w:pPr>
    </w:lvl>
    <w:lvl w:ilvl="5" w:tplc="A75AB25A">
      <w:start w:val="1"/>
      <w:numFmt w:val="lowerRoman"/>
      <w:lvlText w:val="%6."/>
      <w:lvlJc w:val="right"/>
      <w:pPr>
        <w:ind w:left="3960" w:hanging="180"/>
      </w:pPr>
    </w:lvl>
    <w:lvl w:ilvl="6" w:tplc="B044933E">
      <w:start w:val="1"/>
      <w:numFmt w:val="decimal"/>
      <w:lvlText w:val="%7."/>
      <w:lvlJc w:val="left"/>
      <w:pPr>
        <w:ind w:left="4680" w:hanging="360"/>
      </w:pPr>
    </w:lvl>
    <w:lvl w:ilvl="7" w:tplc="28640F4A">
      <w:start w:val="1"/>
      <w:numFmt w:val="lowerLetter"/>
      <w:lvlText w:val="%8."/>
      <w:lvlJc w:val="left"/>
      <w:pPr>
        <w:ind w:left="5400" w:hanging="360"/>
      </w:pPr>
    </w:lvl>
    <w:lvl w:ilvl="8" w:tplc="C5F04210">
      <w:start w:val="1"/>
      <w:numFmt w:val="lowerRoman"/>
      <w:lvlText w:val="%9."/>
      <w:lvlJc w:val="right"/>
      <w:pPr>
        <w:ind w:left="6120" w:hanging="180"/>
      </w:pPr>
    </w:lvl>
  </w:abstractNum>
  <w:abstractNum w:abstractNumId="23" w15:restartNumberingAfterBreak="0">
    <w:nsid w:val="0C11FB80"/>
    <w:multiLevelType w:val="hybridMultilevel"/>
    <w:tmpl w:val="11BCC8C2"/>
    <w:lvl w:ilvl="0" w:tplc="57889568">
      <w:start w:val="1"/>
      <w:numFmt w:val="bullet"/>
      <w:lvlText w:val=""/>
      <w:lvlJc w:val="left"/>
      <w:pPr>
        <w:ind w:left="360" w:hanging="360"/>
      </w:pPr>
      <w:rPr>
        <w:rFonts w:ascii="Symbol" w:hAnsi="Symbol" w:hint="default"/>
      </w:rPr>
    </w:lvl>
    <w:lvl w:ilvl="1" w:tplc="4106D3C4">
      <w:start w:val="1"/>
      <w:numFmt w:val="bullet"/>
      <w:lvlText w:val="o"/>
      <w:lvlJc w:val="left"/>
      <w:pPr>
        <w:ind w:left="1080" w:hanging="360"/>
      </w:pPr>
      <w:rPr>
        <w:rFonts w:ascii="Courier New" w:hAnsi="Courier New" w:hint="default"/>
      </w:rPr>
    </w:lvl>
    <w:lvl w:ilvl="2" w:tplc="BC9AFDCE">
      <w:start w:val="1"/>
      <w:numFmt w:val="bullet"/>
      <w:lvlText w:val=""/>
      <w:lvlJc w:val="left"/>
      <w:pPr>
        <w:ind w:left="1800" w:hanging="360"/>
      </w:pPr>
      <w:rPr>
        <w:rFonts w:ascii="Wingdings" w:hAnsi="Wingdings" w:hint="default"/>
      </w:rPr>
    </w:lvl>
    <w:lvl w:ilvl="3" w:tplc="662ACE9A">
      <w:start w:val="1"/>
      <w:numFmt w:val="bullet"/>
      <w:lvlText w:val=""/>
      <w:lvlJc w:val="left"/>
      <w:pPr>
        <w:ind w:left="2520" w:hanging="360"/>
      </w:pPr>
      <w:rPr>
        <w:rFonts w:ascii="Symbol" w:hAnsi="Symbol" w:hint="default"/>
      </w:rPr>
    </w:lvl>
    <w:lvl w:ilvl="4" w:tplc="5E5A3AEC">
      <w:start w:val="1"/>
      <w:numFmt w:val="bullet"/>
      <w:lvlText w:val="o"/>
      <w:lvlJc w:val="left"/>
      <w:pPr>
        <w:ind w:left="3240" w:hanging="360"/>
      </w:pPr>
      <w:rPr>
        <w:rFonts w:ascii="Courier New" w:hAnsi="Courier New" w:hint="default"/>
      </w:rPr>
    </w:lvl>
    <w:lvl w:ilvl="5" w:tplc="03426B62">
      <w:start w:val="1"/>
      <w:numFmt w:val="bullet"/>
      <w:lvlText w:val=""/>
      <w:lvlJc w:val="left"/>
      <w:pPr>
        <w:ind w:left="3960" w:hanging="360"/>
      </w:pPr>
      <w:rPr>
        <w:rFonts w:ascii="Wingdings" w:hAnsi="Wingdings" w:hint="default"/>
      </w:rPr>
    </w:lvl>
    <w:lvl w:ilvl="6" w:tplc="229E8252">
      <w:start w:val="1"/>
      <w:numFmt w:val="bullet"/>
      <w:lvlText w:val=""/>
      <w:lvlJc w:val="left"/>
      <w:pPr>
        <w:ind w:left="4680" w:hanging="360"/>
      </w:pPr>
      <w:rPr>
        <w:rFonts w:ascii="Symbol" w:hAnsi="Symbol" w:hint="default"/>
      </w:rPr>
    </w:lvl>
    <w:lvl w:ilvl="7" w:tplc="0A0A88FE">
      <w:start w:val="1"/>
      <w:numFmt w:val="bullet"/>
      <w:lvlText w:val="o"/>
      <w:lvlJc w:val="left"/>
      <w:pPr>
        <w:ind w:left="5400" w:hanging="360"/>
      </w:pPr>
      <w:rPr>
        <w:rFonts w:ascii="Courier New" w:hAnsi="Courier New" w:hint="default"/>
      </w:rPr>
    </w:lvl>
    <w:lvl w:ilvl="8" w:tplc="E9589226">
      <w:start w:val="1"/>
      <w:numFmt w:val="bullet"/>
      <w:lvlText w:val=""/>
      <w:lvlJc w:val="left"/>
      <w:pPr>
        <w:ind w:left="6120" w:hanging="360"/>
      </w:pPr>
      <w:rPr>
        <w:rFonts w:ascii="Wingdings" w:hAnsi="Wingdings" w:hint="default"/>
      </w:rPr>
    </w:lvl>
  </w:abstractNum>
  <w:abstractNum w:abstractNumId="24" w15:restartNumberingAfterBreak="0">
    <w:nsid w:val="0CE6D2A6"/>
    <w:multiLevelType w:val="hybridMultilevel"/>
    <w:tmpl w:val="5726B7F0"/>
    <w:lvl w:ilvl="0" w:tplc="13308790">
      <w:start w:val="1"/>
      <w:numFmt w:val="lowerLetter"/>
      <w:lvlText w:val="%1)"/>
      <w:lvlJc w:val="left"/>
      <w:pPr>
        <w:ind w:left="360" w:hanging="360"/>
      </w:pPr>
    </w:lvl>
    <w:lvl w:ilvl="1" w:tplc="232CB11A">
      <w:start w:val="1"/>
      <w:numFmt w:val="lowerLetter"/>
      <w:lvlText w:val="%2."/>
      <w:lvlJc w:val="left"/>
      <w:pPr>
        <w:ind w:left="1080" w:hanging="360"/>
      </w:pPr>
    </w:lvl>
    <w:lvl w:ilvl="2" w:tplc="C2048A30">
      <w:start w:val="1"/>
      <w:numFmt w:val="lowerRoman"/>
      <w:lvlText w:val="%3."/>
      <w:lvlJc w:val="right"/>
      <w:pPr>
        <w:ind w:left="1800" w:hanging="180"/>
      </w:pPr>
    </w:lvl>
    <w:lvl w:ilvl="3" w:tplc="E47AD19A">
      <w:start w:val="1"/>
      <w:numFmt w:val="decimal"/>
      <w:lvlText w:val="%4."/>
      <w:lvlJc w:val="left"/>
      <w:pPr>
        <w:ind w:left="2520" w:hanging="360"/>
      </w:pPr>
    </w:lvl>
    <w:lvl w:ilvl="4" w:tplc="86EEF53A">
      <w:start w:val="1"/>
      <w:numFmt w:val="lowerLetter"/>
      <w:lvlText w:val="%5."/>
      <w:lvlJc w:val="left"/>
      <w:pPr>
        <w:ind w:left="3240" w:hanging="360"/>
      </w:pPr>
    </w:lvl>
    <w:lvl w:ilvl="5" w:tplc="5B5668FE">
      <w:start w:val="1"/>
      <w:numFmt w:val="lowerRoman"/>
      <w:lvlText w:val="%6."/>
      <w:lvlJc w:val="right"/>
      <w:pPr>
        <w:ind w:left="3960" w:hanging="180"/>
      </w:pPr>
    </w:lvl>
    <w:lvl w:ilvl="6" w:tplc="35A44D4A">
      <w:start w:val="1"/>
      <w:numFmt w:val="decimal"/>
      <w:lvlText w:val="%7."/>
      <w:lvlJc w:val="left"/>
      <w:pPr>
        <w:ind w:left="4680" w:hanging="360"/>
      </w:pPr>
    </w:lvl>
    <w:lvl w:ilvl="7" w:tplc="76D8CCE8">
      <w:start w:val="1"/>
      <w:numFmt w:val="lowerLetter"/>
      <w:lvlText w:val="%8."/>
      <w:lvlJc w:val="left"/>
      <w:pPr>
        <w:ind w:left="5400" w:hanging="360"/>
      </w:pPr>
    </w:lvl>
    <w:lvl w:ilvl="8" w:tplc="7C7C1AD2">
      <w:start w:val="1"/>
      <w:numFmt w:val="lowerRoman"/>
      <w:lvlText w:val="%9."/>
      <w:lvlJc w:val="right"/>
      <w:pPr>
        <w:ind w:left="6120" w:hanging="180"/>
      </w:pPr>
    </w:lvl>
  </w:abstractNum>
  <w:abstractNum w:abstractNumId="25" w15:restartNumberingAfterBreak="0">
    <w:nsid w:val="0D4DDDBA"/>
    <w:multiLevelType w:val="hybridMultilevel"/>
    <w:tmpl w:val="F1EEE188"/>
    <w:lvl w:ilvl="0" w:tplc="D464AE3E">
      <w:start w:val="1"/>
      <w:numFmt w:val="bullet"/>
      <w:lvlText w:val="·"/>
      <w:lvlJc w:val="left"/>
      <w:pPr>
        <w:ind w:left="360" w:hanging="360"/>
      </w:pPr>
      <w:rPr>
        <w:rFonts w:ascii="Symbol" w:hAnsi="Symbol" w:hint="default"/>
      </w:rPr>
    </w:lvl>
    <w:lvl w:ilvl="1" w:tplc="0B0E68FC">
      <w:start w:val="1"/>
      <w:numFmt w:val="bullet"/>
      <w:lvlText w:val="o"/>
      <w:lvlJc w:val="left"/>
      <w:pPr>
        <w:ind w:left="1080" w:hanging="360"/>
      </w:pPr>
      <w:rPr>
        <w:rFonts w:ascii="Courier New" w:hAnsi="Courier New" w:hint="default"/>
      </w:rPr>
    </w:lvl>
    <w:lvl w:ilvl="2" w:tplc="25A8F696">
      <w:start w:val="1"/>
      <w:numFmt w:val="bullet"/>
      <w:lvlText w:val=""/>
      <w:lvlJc w:val="left"/>
      <w:pPr>
        <w:ind w:left="1800" w:hanging="360"/>
      </w:pPr>
      <w:rPr>
        <w:rFonts w:ascii="Wingdings" w:hAnsi="Wingdings" w:hint="default"/>
      </w:rPr>
    </w:lvl>
    <w:lvl w:ilvl="3" w:tplc="6E3C68F4">
      <w:start w:val="1"/>
      <w:numFmt w:val="bullet"/>
      <w:lvlText w:val=""/>
      <w:lvlJc w:val="left"/>
      <w:pPr>
        <w:ind w:left="2520" w:hanging="360"/>
      </w:pPr>
      <w:rPr>
        <w:rFonts w:ascii="Symbol" w:hAnsi="Symbol" w:hint="default"/>
      </w:rPr>
    </w:lvl>
    <w:lvl w:ilvl="4" w:tplc="E9AACC7A">
      <w:start w:val="1"/>
      <w:numFmt w:val="bullet"/>
      <w:lvlText w:val="o"/>
      <w:lvlJc w:val="left"/>
      <w:pPr>
        <w:ind w:left="3240" w:hanging="360"/>
      </w:pPr>
      <w:rPr>
        <w:rFonts w:ascii="Courier New" w:hAnsi="Courier New" w:hint="default"/>
      </w:rPr>
    </w:lvl>
    <w:lvl w:ilvl="5" w:tplc="E07EF082">
      <w:start w:val="1"/>
      <w:numFmt w:val="bullet"/>
      <w:lvlText w:val=""/>
      <w:lvlJc w:val="left"/>
      <w:pPr>
        <w:ind w:left="3960" w:hanging="360"/>
      </w:pPr>
      <w:rPr>
        <w:rFonts w:ascii="Wingdings" w:hAnsi="Wingdings" w:hint="default"/>
      </w:rPr>
    </w:lvl>
    <w:lvl w:ilvl="6" w:tplc="3D2AE9E4">
      <w:start w:val="1"/>
      <w:numFmt w:val="bullet"/>
      <w:lvlText w:val=""/>
      <w:lvlJc w:val="left"/>
      <w:pPr>
        <w:ind w:left="4680" w:hanging="360"/>
      </w:pPr>
      <w:rPr>
        <w:rFonts w:ascii="Symbol" w:hAnsi="Symbol" w:hint="default"/>
      </w:rPr>
    </w:lvl>
    <w:lvl w:ilvl="7" w:tplc="815C2C7C">
      <w:start w:val="1"/>
      <w:numFmt w:val="bullet"/>
      <w:lvlText w:val="o"/>
      <w:lvlJc w:val="left"/>
      <w:pPr>
        <w:ind w:left="5400" w:hanging="360"/>
      </w:pPr>
      <w:rPr>
        <w:rFonts w:ascii="Courier New" w:hAnsi="Courier New" w:hint="default"/>
      </w:rPr>
    </w:lvl>
    <w:lvl w:ilvl="8" w:tplc="E8DE4C3C">
      <w:start w:val="1"/>
      <w:numFmt w:val="bullet"/>
      <w:lvlText w:val=""/>
      <w:lvlJc w:val="left"/>
      <w:pPr>
        <w:ind w:left="6120" w:hanging="360"/>
      </w:pPr>
      <w:rPr>
        <w:rFonts w:ascii="Wingdings" w:hAnsi="Wingdings" w:hint="default"/>
      </w:rPr>
    </w:lvl>
  </w:abstractNum>
  <w:abstractNum w:abstractNumId="26" w15:restartNumberingAfterBreak="0">
    <w:nsid w:val="0E01B2F7"/>
    <w:multiLevelType w:val="hybridMultilevel"/>
    <w:tmpl w:val="E7FA1FD0"/>
    <w:lvl w:ilvl="0" w:tplc="BEF44DF6">
      <w:start w:val="1"/>
      <w:numFmt w:val="bullet"/>
      <w:lvlText w:val=""/>
      <w:lvlJc w:val="left"/>
      <w:pPr>
        <w:ind w:left="720" w:hanging="360"/>
      </w:pPr>
      <w:rPr>
        <w:rFonts w:ascii="Symbol" w:hAnsi="Symbol" w:hint="default"/>
      </w:rPr>
    </w:lvl>
    <w:lvl w:ilvl="1" w:tplc="6AF6C74E">
      <w:start w:val="1"/>
      <w:numFmt w:val="bullet"/>
      <w:lvlText w:val="o"/>
      <w:lvlJc w:val="left"/>
      <w:pPr>
        <w:ind w:left="1440" w:hanging="360"/>
      </w:pPr>
      <w:rPr>
        <w:rFonts w:ascii="Courier New" w:hAnsi="Courier New" w:hint="default"/>
      </w:rPr>
    </w:lvl>
    <w:lvl w:ilvl="2" w:tplc="70FCF14E">
      <w:start w:val="1"/>
      <w:numFmt w:val="bullet"/>
      <w:lvlText w:val=""/>
      <w:lvlJc w:val="left"/>
      <w:pPr>
        <w:ind w:left="2160" w:hanging="360"/>
      </w:pPr>
      <w:rPr>
        <w:rFonts w:ascii="Wingdings" w:hAnsi="Wingdings" w:hint="default"/>
      </w:rPr>
    </w:lvl>
    <w:lvl w:ilvl="3" w:tplc="FA10D7CC">
      <w:start w:val="1"/>
      <w:numFmt w:val="bullet"/>
      <w:lvlText w:val=""/>
      <w:lvlJc w:val="left"/>
      <w:pPr>
        <w:ind w:left="2880" w:hanging="360"/>
      </w:pPr>
      <w:rPr>
        <w:rFonts w:ascii="Symbol" w:hAnsi="Symbol" w:hint="default"/>
      </w:rPr>
    </w:lvl>
    <w:lvl w:ilvl="4" w:tplc="6040DE1E">
      <w:start w:val="1"/>
      <w:numFmt w:val="bullet"/>
      <w:lvlText w:val="o"/>
      <w:lvlJc w:val="left"/>
      <w:pPr>
        <w:ind w:left="3600" w:hanging="360"/>
      </w:pPr>
      <w:rPr>
        <w:rFonts w:ascii="Courier New" w:hAnsi="Courier New" w:hint="default"/>
      </w:rPr>
    </w:lvl>
    <w:lvl w:ilvl="5" w:tplc="DE421FC4">
      <w:start w:val="1"/>
      <w:numFmt w:val="bullet"/>
      <w:lvlText w:val=""/>
      <w:lvlJc w:val="left"/>
      <w:pPr>
        <w:ind w:left="4320" w:hanging="360"/>
      </w:pPr>
      <w:rPr>
        <w:rFonts w:ascii="Wingdings" w:hAnsi="Wingdings" w:hint="default"/>
      </w:rPr>
    </w:lvl>
    <w:lvl w:ilvl="6" w:tplc="1C6CE4F6">
      <w:start w:val="1"/>
      <w:numFmt w:val="bullet"/>
      <w:lvlText w:val=""/>
      <w:lvlJc w:val="left"/>
      <w:pPr>
        <w:ind w:left="5040" w:hanging="360"/>
      </w:pPr>
      <w:rPr>
        <w:rFonts w:ascii="Symbol" w:hAnsi="Symbol" w:hint="default"/>
      </w:rPr>
    </w:lvl>
    <w:lvl w:ilvl="7" w:tplc="498CDA9A">
      <w:start w:val="1"/>
      <w:numFmt w:val="bullet"/>
      <w:lvlText w:val="o"/>
      <w:lvlJc w:val="left"/>
      <w:pPr>
        <w:ind w:left="5760" w:hanging="360"/>
      </w:pPr>
      <w:rPr>
        <w:rFonts w:ascii="Courier New" w:hAnsi="Courier New" w:hint="default"/>
      </w:rPr>
    </w:lvl>
    <w:lvl w:ilvl="8" w:tplc="C09A4F4A">
      <w:start w:val="1"/>
      <w:numFmt w:val="bullet"/>
      <w:lvlText w:val=""/>
      <w:lvlJc w:val="left"/>
      <w:pPr>
        <w:ind w:left="6480" w:hanging="360"/>
      </w:pPr>
      <w:rPr>
        <w:rFonts w:ascii="Wingdings" w:hAnsi="Wingdings" w:hint="default"/>
      </w:rPr>
    </w:lvl>
  </w:abstractNum>
  <w:abstractNum w:abstractNumId="27" w15:restartNumberingAfterBreak="0">
    <w:nsid w:val="0E8117F7"/>
    <w:multiLevelType w:val="hybridMultilevel"/>
    <w:tmpl w:val="BB9018DA"/>
    <w:lvl w:ilvl="0" w:tplc="B38A25D2">
      <w:start w:val="1"/>
      <w:numFmt w:val="bullet"/>
      <w:lvlText w:val=""/>
      <w:lvlJc w:val="left"/>
      <w:pPr>
        <w:ind w:left="360" w:hanging="360"/>
      </w:pPr>
      <w:rPr>
        <w:rFonts w:ascii="Symbol" w:hAnsi="Symbol" w:hint="default"/>
      </w:rPr>
    </w:lvl>
    <w:lvl w:ilvl="1" w:tplc="5CE2DF60">
      <w:start w:val="1"/>
      <w:numFmt w:val="bullet"/>
      <w:lvlText w:val="o"/>
      <w:lvlJc w:val="left"/>
      <w:pPr>
        <w:ind w:left="1080" w:hanging="360"/>
      </w:pPr>
      <w:rPr>
        <w:rFonts w:ascii="Courier New" w:hAnsi="Courier New" w:hint="default"/>
      </w:rPr>
    </w:lvl>
    <w:lvl w:ilvl="2" w:tplc="EB9448E6">
      <w:start w:val="1"/>
      <w:numFmt w:val="bullet"/>
      <w:lvlText w:val=""/>
      <w:lvlJc w:val="left"/>
      <w:pPr>
        <w:ind w:left="1800" w:hanging="360"/>
      </w:pPr>
      <w:rPr>
        <w:rFonts w:ascii="Wingdings" w:hAnsi="Wingdings" w:hint="default"/>
      </w:rPr>
    </w:lvl>
    <w:lvl w:ilvl="3" w:tplc="26BED288">
      <w:start w:val="1"/>
      <w:numFmt w:val="bullet"/>
      <w:lvlText w:val=""/>
      <w:lvlJc w:val="left"/>
      <w:pPr>
        <w:ind w:left="2520" w:hanging="360"/>
      </w:pPr>
      <w:rPr>
        <w:rFonts w:ascii="Symbol" w:hAnsi="Symbol" w:hint="default"/>
      </w:rPr>
    </w:lvl>
    <w:lvl w:ilvl="4" w:tplc="5B30BD18">
      <w:start w:val="1"/>
      <w:numFmt w:val="bullet"/>
      <w:lvlText w:val="o"/>
      <w:lvlJc w:val="left"/>
      <w:pPr>
        <w:ind w:left="3240" w:hanging="360"/>
      </w:pPr>
      <w:rPr>
        <w:rFonts w:ascii="Courier New" w:hAnsi="Courier New" w:hint="default"/>
      </w:rPr>
    </w:lvl>
    <w:lvl w:ilvl="5" w:tplc="E31C3478">
      <w:start w:val="1"/>
      <w:numFmt w:val="bullet"/>
      <w:lvlText w:val=""/>
      <w:lvlJc w:val="left"/>
      <w:pPr>
        <w:ind w:left="3960" w:hanging="360"/>
      </w:pPr>
      <w:rPr>
        <w:rFonts w:ascii="Wingdings" w:hAnsi="Wingdings" w:hint="default"/>
      </w:rPr>
    </w:lvl>
    <w:lvl w:ilvl="6" w:tplc="6A48C3FA">
      <w:start w:val="1"/>
      <w:numFmt w:val="bullet"/>
      <w:lvlText w:val=""/>
      <w:lvlJc w:val="left"/>
      <w:pPr>
        <w:ind w:left="4680" w:hanging="360"/>
      </w:pPr>
      <w:rPr>
        <w:rFonts w:ascii="Symbol" w:hAnsi="Symbol" w:hint="default"/>
      </w:rPr>
    </w:lvl>
    <w:lvl w:ilvl="7" w:tplc="C0003486">
      <w:start w:val="1"/>
      <w:numFmt w:val="bullet"/>
      <w:lvlText w:val="o"/>
      <w:lvlJc w:val="left"/>
      <w:pPr>
        <w:ind w:left="5400" w:hanging="360"/>
      </w:pPr>
      <w:rPr>
        <w:rFonts w:ascii="Courier New" w:hAnsi="Courier New" w:hint="default"/>
      </w:rPr>
    </w:lvl>
    <w:lvl w:ilvl="8" w:tplc="7FAEDCBA">
      <w:start w:val="1"/>
      <w:numFmt w:val="bullet"/>
      <w:lvlText w:val=""/>
      <w:lvlJc w:val="left"/>
      <w:pPr>
        <w:ind w:left="6120" w:hanging="360"/>
      </w:pPr>
      <w:rPr>
        <w:rFonts w:ascii="Wingdings" w:hAnsi="Wingdings" w:hint="default"/>
      </w:rPr>
    </w:lvl>
  </w:abstractNum>
  <w:abstractNum w:abstractNumId="28" w15:restartNumberingAfterBreak="0">
    <w:nsid w:val="0E9AE9BC"/>
    <w:multiLevelType w:val="hybridMultilevel"/>
    <w:tmpl w:val="6BA8AAD6"/>
    <w:lvl w:ilvl="0" w:tplc="09486606">
      <w:start w:val="1"/>
      <w:numFmt w:val="bullet"/>
      <w:lvlText w:val=""/>
      <w:lvlJc w:val="left"/>
      <w:pPr>
        <w:ind w:left="360" w:hanging="360"/>
      </w:pPr>
      <w:rPr>
        <w:rFonts w:ascii="Symbol" w:hAnsi="Symbol" w:hint="default"/>
      </w:rPr>
    </w:lvl>
    <w:lvl w:ilvl="1" w:tplc="70168F8A">
      <w:start w:val="1"/>
      <w:numFmt w:val="bullet"/>
      <w:lvlText w:val="o"/>
      <w:lvlJc w:val="left"/>
      <w:pPr>
        <w:ind w:left="1080" w:hanging="360"/>
      </w:pPr>
      <w:rPr>
        <w:rFonts w:ascii="Courier New" w:hAnsi="Courier New" w:hint="default"/>
      </w:rPr>
    </w:lvl>
    <w:lvl w:ilvl="2" w:tplc="40264480">
      <w:start w:val="1"/>
      <w:numFmt w:val="bullet"/>
      <w:lvlText w:val=""/>
      <w:lvlJc w:val="left"/>
      <w:pPr>
        <w:ind w:left="1800" w:hanging="360"/>
      </w:pPr>
      <w:rPr>
        <w:rFonts w:ascii="Wingdings" w:hAnsi="Wingdings" w:hint="default"/>
      </w:rPr>
    </w:lvl>
    <w:lvl w:ilvl="3" w:tplc="61BE51BE">
      <w:start w:val="1"/>
      <w:numFmt w:val="bullet"/>
      <w:lvlText w:val=""/>
      <w:lvlJc w:val="left"/>
      <w:pPr>
        <w:ind w:left="2520" w:hanging="360"/>
      </w:pPr>
      <w:rPr>
        <w:rFonts w:ascii="Symbol" w:hAnsi="Symbol" w:hint="default"/>
      </w:rPr>
    </w:lvl>
    <w:lvl w:ilvl="4" w:tplc="5094A6A2">
      <w:start w:val="1"/>
      <w:numFmt w:val="bullet"/>
      <w:lvlText w:val="o"/>
      <w:lvlJc w:val="left"/>
      <w:pPr>
        <w:ind w:left="3240" w:hanging="360"/>
      </w:pPr>
      <w:rPr>
        <w:rFonts w:ascii="Courier New" w:hAnsi="Courier New" w:hint="default"/>
      </w:rPr>
    </w:lvl>
    <w:lvl w:ilvl="5" w:tplc="18B068A0">
      <w:start w:val="1"/>
      <w:numFmt w:val="bullet"/>
      <w:lvlText w:val=""/>
      <w:lvlJc w:val="left"/>
      <w:pPr>
        <w:ind w:left="3960" w:hanging="360"/>
      </w:pPr>
      <w:rPr>
        <w:rFonts w:ascii="Wingdings" w:hAnsi="Wingdings" w:hint="default"/>
      </w:rPr>
    </w:lvl>
    <w:lvl w:ilvl="6" w:tplc="43E40C36">
      <w:start w:val="1"/>
      <w:numFmt w:val="bullet"/>
      <w:lvlText w:val=""/>
      <w:lvlJc w:val="left"/>
      <w:pPr>
        <w:ind w:left="4680" w:hanging="360"/>
      </w:pPr>
      <w:rPr>
        <w:rFonts w:ascii="Symbol" w:hAnsi="Symbol" w:hint="default"/>
      </w:rPr>
    </w:lvl>
    <w:lvl w:ilvl="7" w:tplc="E92CF180">
      <w:start w:val="1"/>
      <w:numFmt w:val="bullet"/>
      <w:lvlText w:val="o"/>
      <w:lvlJc w:val="left"/>
      <w:pPr>
        <w:ind w:left="5400" w:hanging="360"/>
      </w:pPr>
      <w:rPr>
        <w:rFonts w:ascii="Courier New" w:hAnsi="Courier New" w:hint="default"/>
      </w:rPr>
    </w:lvl>
    <w:lvl w:ilvl="8" w:tplc="59F0DD40">
      <w:start w:val="1"/>
      <w:numFmt w:val="bullet"/>
      <w:lvlText w:val=""/>
      <w:lvlJc w:val="left"/>
      <w:pPr>
        <w:ind w:left="6120" w:hanging="360"/>
      </w:pPr>
      <w:rPr>
        <w:rFonts w:ascii="Wingdings" w:hAnsi="Wingdings" w:hint="default"/>
      </w:rPr>
    </w:lvl>
  </w:abstractNum>
  <w:abstractNum w:abstractNumId="29" w15:restartNumberingAfterBreak="0">
    <w:nsid w:val="0EBBA208"/>
    <w:multiLevelType w:val="hybridMultilevel"/>
    <w:tmpl w:val="3C40B4F0"/>
    <w:lvl w:ilvl="0" w:tplc="CCC400BC">
      <w:start w:val="1"/>
      <w:numFmt w:val="bullet"/>
      <w:lvlText w:val=""/>
      <w:lvlJc w:val="left"/>
      <w:pPr>
        <w:ind w:left="360" w:hanging="360"/>
      </w:pPr>
      <w:rPr>
        <w:rFonts w:ascii="Symbol" w:hAnsi="Symbol" w:hint="default"/>
      </w:rPr>
    </w:lvl>
    <w:lvl w:ilvl="1" w:tplc="97FE7E6A">
      <w:start w:val="1"/>
      <w:numFmt w:val="lowerLetter"/>
      <w:lvlText w:val="%2."/>
      <w:lvlJc w:val="left"/>
      <w:pPr>
        <w:ind w:left="1080" w:hanging="360"/>
      </w:pPr>
    </w:lvl>
    <w:lvl w:ilvl="2" w:tplc="1D4AE004">
      <w:start w:val="1"/>
      <w:numFmt w:val="lowerRoman"/>
      <w:lvlText w:val="%3."/>
      <w:lvlJc w:val="right"/>
      <w:pPr>
        <w:ind w:left="1800" w:hanging="180"/>
      </w:pPr>
    </w:lvl>
    <w:lvl w:ilvl="3" w:tplc="84122BEE">
      <w:start w:val="1"/>
      <w:numFmt w:val="decimal"/>
      <w:lvlText w:val="%4."/>
      <w:lvlJc w:val="left"/>
      <w:pPr>
        <w:ind w:left="2520" w:hanging="360"/>
      </w:pPr>
    </w:lvl>
    <w:lvl w:ilvl="4" w:tplc="D6D0948C">
      <w:start w:val="1"/>
      <w:numFmt w:val="lowerLetter"/>
      <w:lvlText w:val="%5."/>
      <w:lvlJc w:val="left"/>
      <w:pPr>
        <w:ind w:left="3240" w:hanging="360"/>
      </w:pPr>
    </w:lvl>
    <w:lvl w:ilvl="5" w:tplc="2A1CD496">
      <w:start w:val="1"/>
      <w:numFmt w:val="lowerRoman"/>
      <w:lvlText w:val="%6."/>
      <w:lvlJc w:val="right"/>
      <w:pPr>
        <w:ind w:left="3960" w:hanging="180"/>
      </w:pPr>
    </w:lvl>
    <w:lvl w:ilvl="6" w:tplc="FE9A1C9C">
      <w:start w:val="1"/>
      <w:numFmt w:val="decimal"/>
      <w:lvlText w:val="%7."/>
      <w:lvlJc w:val="left"/>
      <w:pPr>
        <w:ind w:left="4680" w:hanging="360"/>
      </w:pPr>
    </w:lvl>
    <w:lvl w:ilvl="7" w:tplc="16F28A36">
      <w:start w:val="1"/>
      <w:numFmt w:val="lowerLetter"/>
      <w:lvlText w:val="%8."/>
      <w:lvlJc w:val="left"/>
      <w:pPr>
        <w:ind w:left="5400" w:hanging="360"/>
      </w:pPr>
    </w:lvl>
    <w:lvl w:ilvl="8" w:tplc="AF62E8E6">
      <w:start w:val="1"/>
      <w:numFmt w:val="lowerRoman"/>
      <w:lvlText w:val="%9."/>
      <w:lvlJc w:val="right"/>
      <w:pPr>
        <w:ind w:left="6120" w:hanging="180"/>
      </w:pPr>
    </w:lvl>
  </w:abstractNum>
  <w:abstractNum w:abstractNumId="30" w15:restartNumberingAfterBreak="0">
    <w:nsid w:val="0F043DCF"/>
    <w:multiLevelType w:val="hybridMultilevel"/>
    <w:tmpl w:val="E20C87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0F527374"/>
    <w:multiLevelType w:val="hybridMultilevel"/>
    <w:tmpl w:val="035AF5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1072E284"/>
    <w:multiLevelType w:val="hybridMultilevel"/>
    <w:tmpl w:val="A0382E5E"/>
    <w:lvl w:ilvl="0" w:tplc="12D6F226">
      <w:start w:val="1"/>
      <w:numFmt w:val="bullet"/>
      <w:lvlText w:val=""/>
      <w:lvlJc w:val="left"/>
      <w:pPr>
        <w:ind w:left="360" w:hanging="360"/>
      </w:pPr>
      <w:rPr>
        <w:rFonts w:ascii="Symbol" w:hAnsi="Symbol" w:hint="default"/>
      </w:rPr>
    </w:lvl>
    <w:lvl w:ilvl="1" w:tplc="5616050A">
      <w:start w:val="1"/>
      <w:numFmt w:val="bullet"/>
      <w:lvlText w:val="o"/>
      <w:lvlJc w:val="left"/>
      <w:pPr>
        <w:ind w:left="1080" w:hanging="360"/>
      </w:pPr>
      <w:rPr>
        <w:rFonts w:ascii="Courier New" w:hAnsi="Courier New" w:hint="default"/>
      </w:rPr>
    </w:lvl>
    <w:lvl w:ilvl="2" w:tplc="C5CCBBD4">
      <w:start w:val="1"/>
      <w:numFmt w:val="bullet"/>
      <w:lvlText w:val=""/>
      <w:lvlJc w:val="left"/>
      <w:pPr>
        <w:ind w:left="1800" w:hanging="360"/>
      </w:pPr>
      <w:rPr>
        <w:rFonts w:ascii="Wingdings" w:hAnsi="Wingdings" w:hint="default"/>
      </w:rPr>
    </w:lvl>
    <w:lvl w:ilvl="3" w:tplc="265AC2AC">
      <w:start w:val="1"/>
      <w:numFmt w:val="bullet"/>
      <w:lvlText w:val=""/>
      <w:lvlJc w:val="left"/>
      <w:pPr>
        <w:ind w:left="2520" w:hanging="360"/>
      </w:pPr>
      <w:rPr>
        <w:rFonts w:ascii="Symbol" w:hAnsi="Symbol" w:hint="default"/>
      </w:rPr>
    </w:lvl>
    <w:lvl w:ilvl="4" w:tplc="F9888EE4">
      <w:start w:val="1"/>
      <w:numFmt w:val="bullet"/>
      <w:lvlText w:val="o"/>
      <w:lvlJc w:val="left"/>
      <w:pPr>
        <w:ind w:left="3240" w:hanging="360"/>
      </w:pPr>
      <w:rPr>
        <w:rFonts w:ascii="Courier New" w:hAnsi="Courier New" w:hint="default"/>
      </w:rPr>
    </w:lvl>
    <w:lvl w:ilvl="5" w:tplc="455A1740">
      <w:start w:val="1"/>
      <w:numFmt w:val="bullet"/>
      <w:lvlText w:val=""/>
      <w:lvlJc w:val="left"/>
      <w:pPr>
        <w:ind w:left="3960" w:hanging="360"/>
      </w:pPr>
      <w:rPr>
        <w:rFonts w:ascii="Wingdings" w:hAnsi="Wingdings" w:hint="default"/>
      </w:rPr>
    </w:lvl>
    <w:lvl w:ilvl="6" w:tplc="5DA26908">
      <w:start w:val="1"/>
      <w:numFmt w:val="bullet"/>
      <w:lvlText w:val=""/>
      <w:lvlJc w:val="left"/>
      <w:pPr>
        <w:ind w:left="4680" w:hanging="360"/>
      </w:pPr>
      <w:rPr>
        <w:rFonts w:ascii="Symbol" w:hAnsi="Symbol" w:hint="default"/>
      </w:rPr>
    </w:lvl>
    <w:lvl w:ilvl="7" w:tplc="CA4681F0">
      <w:start w:val="1"/>
      <w:numFmt w:val="bullet"/>
      <w:lvlText w:val="o"/>
      <w:lvlJc w:val="left"/>
      <w:pPr>
        <w:ind w:left="5400" w:hanging="360"/>
      </w:pPr>
      <w:rPr>
        <w:rFonts w:ascii="Courier New" w:hAnsi="Courier New" w:hint="default"/>
      </w:rPr>
    </w:lvl>
    <w:lvl w:ilvl="8" w:tplc="4B36CF2E">
      <w:start w:val="1"/>
      <w:numFmt w:val="bullet"/>
      <w:lvlText w:val=""/>
      <w:lvlJc w:val="left"/>
      <w:pPr>
        <w:ind w:left="6120" w:hanging="360"/>
      </w:pPr>
      <w:rPr>
        <w:rFonts w:ascii="Wingdings" w:hAnsi="Wingdings" w:hint="default"/>
      </w:rPr>
    </w:lvl>
  </w:abstractNum>
  <w:abstractNum w:abstractNumId="33" w15:restartNumberingAfterBreak="0">
    <w:nsid w:val="11E90F9B"/>
    <w:multiLevelType w:val="hybridMultilevel"/>
    <w:tmpl w:val="33EC5CF0"/>
    <w:lvl w:ilvl="0" w:tplc="E848D372">
      <w:start w:val="1"/>
      <w:numFmt w:val="lowerLetter"/>
      <w:lvlText w:val="%1)"/>
      <w:lvlJc w:val="left"/>
      <w:pPr>
        <w:ind w:left="360" w:hanging="360"/>
      </w:pPr>
    </w:lvl>
    <w:lvl w:ilvl="1" w:tplc="7466DB6C">
      <w:start w:val="1"/>
      <w:numFmt w:val="lowerLetter"/>
      <w:lvlText w:val="%2."/>
      <w:lvlJc w:val="left"/>
      <w:pPr>
        <w:ind w:left="1080" w:hanging="360"/>
      </w:pPr>
    </w:lvl>
    <w:lvl w:ilvl="2" w:tplc="4E78DB76">
      <w:start w:val="1"/>
      <w:numFmt w:val="lowerRoman"/>
      <w:lvlText w:val="%3."/>
      <w:lvlJc w:val="right"/>
      <w:pPr>
        <w:ind w:left="1800" w:hanging="180"/>
      </w:pPr>
    </w:lvl>
    <w:lvl w:ilvl="3" w:tplc="CDC80566">
      <w:start w:val="1"/>
      <w:numFmt w:val="decimal"/>
      <w:lvlText w:val="%4."/>
      <w:lvlJc w:val="left"/>
      <w:pPr>
        <w:ind w:left="2520" w:hanging="360"/>
      </w:pPr>
    </w:lvl>
    <w:lvl w:ilvl="4" w:tplc="90882B62">
      <w:start w:val="1"/>
      <w:numFmt w:val="lowerLetter"/>
      <w:lvlText w:val="%5."/>
      <w:lvlJc w:val="left"/>
      <w:pPr>
        <w:ind w:left="3240" w:hanging="360"/>
      </w:pPr>
    </w:lvl>
    <w:lvl w:ilvl="5" w:tplc="D2246C74">
      <w:start w:val="1"/>
      <w:numFmt w:val="lowerRoman"/>
      <w:lvlText w:val="%6."/>
      <w:lvlJc w:val="right"/>
      <w:pPr>
        <w:ind w:left="3960" w:hanging="180"/>
      </w:pPr>
    </w:lvl>
    <w:lvl w:ilvl="6" w:tplc="21481BA2">
      <w:start w:val="1"/>
      <w:numFmt w:val="decimal"/>
      <w:lvlText w:val="%7."/>
      <w:lvlJc w:val="left"/>
      <w:pPr>
        <w:ind w:left="4680" w:hanging="360"/>
      </w:pPr>
    </w:lvl>
    <w:lvl w:ilvl="7" w:tplc="56AC66D8">
      <w:start w:val="1"/>
      <w:numFmt w:val="lowerLetter"/>
      <w:lvlText w:val="%8."/>
      <w:lvlJc w:val="left"/>
      <w:pPr>
        <w:ind w:left="5400" w:hanging="360"/>
      </w:pPr>
    </w:lvl>
    <w:lvl w:ilvl="8" w:tplc="CCE2A500">
      <w:start w:val="1"/>
      <w:numFmt w:val="lowerRoman"/>
      <w:lvlText w:val="%9."/>
      <w:lvlJc w:val="right"/>
      <w:pPr>
        <w:ind w:left="6120" w:hanging="180"/>
      </w:pPr>
    </w:lvl>
  </w:abstractNum>
  <w:abstractNum w:abstractNumId="34" w15:restartNumberingAfterBreak="0">
    <w:nsid w:val="133D3E48"/>
    <w:multiLevelType w:val="hybridMultilevel"/>
    <w:tmpl w:val="636EF0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13652E0F"/>
    <w:multiLevelType w:val="hybridMultilevel"/>
    <w:tmpl w:val="FA2646E4"/>
    <w:lvl w:ilvl="0" w:tplc="3E42C860">
      <w:start w:val="1"/>
      <w:numFmt w:val="bullet"/>
      <w:lvlText w:val=""/>
      <w:lvlJc w:val="left"/>
      <w:pPr>
        <w:ind w:left="360" w:hanging="360"/>
      </w:pPr>
      <w:rPr>
        <w:rFonts w:ascii="Symbol" w:hAnsi="Symbol" w:hint="default"/>
      </w:rPr>
    </w:lvl>
    <w:lvl w:ilvl="1" w:tplc="80861774">
      <w:start w:val="1"/>
      <w:numFmt w:val="lowerLetter"/>
      <w:lvlText w:val="%2."/>
      <w:lvlJc w:val="left"/>
      <w:pPr>
        <w:ind w:left="1080" w:hanging="360"/>
      </w:pPr>
    </w:lvl>
    <w:lvl w:ilvl="2" w:tplc="2E18B472">
      <w:start w:val="1"/>
      <w:numFmt w:val="lowerRoman"/>
      <w:lvlText w:val="%3."/>
      <w:lvlJc w:val="right"/>
      <w:pPr>
        <w:ind w:left="1800" w:hanging="180"/>
      </w:pPr>
    </w:lvl>
    <w:lvl w:ilvl="3" w:tplc="221CDE76">
      <w:start w:val="1"/>
      <w:numFmt w:val="decimal"/>
      <w:lvlText w:val="%4."/>
      <w:lvlJc w:val="left"/>
      <w:pPr>
        <w:ind w:left="2520" w:hanging="360"/>
      </w:pPr>
    </w:lvl>
    <w:lvl w:ilvl="4" w:tplc="0DB8D0FE">
      <w:start w:val="1"/>
      <w:numFmt w:val="lowerLetter"/>
      <w:lvlText w:val="%5."/>
      <w:lvlJc w:val="left"/>
      <w:pPr>
        <w:ind w:left="3240" w:hanging="360"/>
      </w:pPr>
    </w:lvl>
    <w:lvl w:ilvl="5" w:tplc="1F68500A">
      <w:start w:val="1"/>
      <w:numFmt w:val="lowerRoman"/>
      <w:lvlText w:val="%6."/>
      <w:lvlJc w:val="right"/>
      <w:pPr>
        <w:ind w:left="3960" w:hanging="180"/>
      </w:pPr>
    </w:lvl>
    <w:lvl w:ilvl="6" w:tplc="F8F6BDF4">
      <w:start w:val="1"/>
      <w:numFmt w:val="decimal"/>
      <w:lvlText w:val="%7."/>
      <w:lvlJc w:val="left"/>
      <w:pPr>
        <w:ind w:left="4680" w:hanging="360"/>
      </w:pPr>
    </w:lvl>
    <w:lvl w:ilvl="7" w:tplc="B04829BA">
      <w:start w:val="1"/>
      <w:numFmt w:val="lowerLetter"/>
      <w:lvlText w:val="%8."/>
      <w:lvlJc w:val="left"/>
      <w:pPr>
        <w:ind w:left="5400" w:hanging="360"/>
      </w:pPr>
    </w:lvl>
    <w:lvl w:ilvl="8" w:tplc="1744F56E">
      <w:start w:val="1"/>
      <w:numFmt w:val="lowerRoman"/>
      <w:lvlText w:val="%9."/>
      <w:lvlJc w:val="right"/>
      <w:pPr>
        <w:ind w:left="6120" w:hanging="180"/>
      </w:pPr>
    </w:lvl>
  </w:abstractNum>
  <w:abstractNum w:abstractNumId="36" w15:restartNumberingAfterBreak="0">
    <w:nsid w:val="139F7EC3"/>
    <w:multiLevelType w:val="hybridMultilevel"/>
    <w:tmpl w:val="99606E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13A7283D"/>
    <w:multiLevelType w:val="hybridMultilevel"/>
    <w:tmpl w:val="05444B9E"/>
    <w:lvl w:ilvl="0" w:tplc="08090001">
      <w:start w:val="1"/>
      <w:numFmt w:val="bullet"/>
      <w:lvlText w:val=""/>
      <w:lvlJc w:val="left"/>
      <w:pPr>
        <w:ind w:left="360" w:hanging="360"/>
      </w:pPr>
      <w:rPr>
        <w:rFonts w:ascii="Symbol" w:hAnsi="Symbol" w:hint="default"/>
      </w:rPr>
    </w:lvl>
    <w:lvl w:ilvl="1" w:tplc="91A0455A">
      <w:start w:val="1"/>
      <w:numFmt w:val="lowerLetter"/>
      <w:lvlText w:val="%2."/>
      <w:lvlJc w:val="left"/>
      <w:pPr>
        <w:ind w:left="1080" w:hanging="360"/>
      </w:pPr>
    </w:lvl>
    <w:lvl w:ilvl="2" w:tplc="DF204C42">
      <w:start w:val="1"/>
      <w:numFmt w:val="lowerRoman"/>
      <w:lvlText w:val="%3."/>
      <w:lvlJc w:val="right"/>
      <w:pPr>
        <w:ind w:left="1800" w:hanging="180"/>
      </w:pPr>
    </w:lvl>
    <w:lvl w:ilvl="3" w:tplc="0A3E3652">
      <w:start w:val="1"/>
      <w:numFmt w:val="decimal"/>
      <w:lvlText w:val="%4."/>
      <w:lvlJc w:val="left"/>
      <w:pPr>
        <w:ind w:left="2520" w:hanging="360"/>
      </w:pPr>
    </w:lvl>
    <w:lvl w:ilvl="4" w:tplc="32C6482A">
      <w:start w:val="1"/>
      <w:numFmt w:val="lowerLetter"/>
      <w:lvlText w:val="%5."/>
      <w:lvlJc w:val="left"/>
      <w:pPr>
        <w:ind w:left="3240" w:hanging="360"/>
      </w:pPr>
    </w:lvl>
    <w:lvl w:ilvl="5" w:tplc="DD1C04B8">
      <w:start w:val="1"/>
      <w:numFmt w:val="lowerRoman"/>
      <w:lvlText w:val="%6."/>
      <w:lvlJc w:val="right"/>
      <w:pPr>
        <w:ind w:left="3960" w:hanging="180"/>
      </w:pPr>
    </w:lvl>
    <w:lvl w:ilvl="6" w:tplc="62BE8514">
      <w:start w:val="1"/>
      <w:numFmt w:val="decimal"/>
      <w:lvlText w:val="%7."/>
      <w:lvlJc w:val="left"/>
      <w:pPr>
        <w:ind w:left="4680" w:hanging="360"/>
      </w:pPr>
    </w:lvl>
    <w:lvl w:ilvl="7" w:tplc="F1ACDFF2">
      <w:start w:val="1"/>
      <w:numFmt w:val="lowerLetter"/>
      <w:lvlText w:val="%8."/>
      <w:lvlJc w:val="left"/>
      <w:pPr>
        <w:ind w:left="5400" w:hanging="360"/>
      </w:pPr>
    </w:lvl>
    <w:lvl w:ilvl="8" w:tplc="C9AED382">
      <w:start w:val="1"/>
      <w:numFmt w:val="lowerRoman"/>
      <w:lvlText w:val="%9."/>
      <w:lvlJc w:val="right"/>
      <w:pPr>
        <w:ind w:left="6120" w:hanging="180"/>
      </w:pPr>
    </w:lvl>
  </w:abstractNum>
  <w:abstractNum w:abstractNumId="38" w15:restartNumberingAfterBreak="0">
    <w:nsid w:val="145B24F4"/>
    <w:multiLevelType w:val="hybridMultilevel"/>
    <w:tmpl w:val="E424F342"/>
    <w:lvl w:ilvl="0" w:tplc="76806C1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51D2E8E"/>
    <w:multiLevelType w:val="hybridMultilevel"/>
    <w:tmpl w:val="97AC2034"/>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0" w15:restartNumberingAfterBreak="0">
    <w:nsid w:val="15E17F25"/>
    <w:multiLevelType w:val="hybridMultilevel"/>
    <w:tmpl w:val="7E4828F0"/>
    <w:lvl w:ilvl="0" w:tplc="D65ACCA2">
      <w:start w:val="1"/>
      <w:numFmt w:val="lowerLetter"/>
      <w:lvlText w:val="%1)"/>
      <w:lvlJc w:val="left"/>
      <w:pPr>
        <w:ind w:left="360" w:hanging="360"/>
      </w:pPr>
    </w:lvl>
    <w:lvl w:ilvl="1" w:tplc="165C3E26">
      <w:start w:val="1"/>
      <w:numFmt w:val="lowerLetter"/>
      <w:lvlText w:val="%2."/>
      <w:lvlJc w:val="left"/>
      <w:pPr>
        <w:ind w:left="1080" w:hanging="360"/>
      </w:pPr>
    </w:lvl>
    <w:lvl w:ilvl="2" w:tplc="92E60242">
      <w:start w:val="1"/>
      <w:numFmt w:val="lowerRoman"/>
      <w:lvlText w:val="%3."/>
      <w:lvlJc w:val="right"/>
      <w:pPr>
        <w:ind w:left="1800" w:hanging="180"/>
      </w:pPr>
    </w:lvl>
    <w:lvl w:ilvl="3" w:tplc="DB8056AE">
      <w:start w:val="1"/>
      <w:numFmt w:val="decimal"/>
      <w:lvlText w:val="%4."/>
      <w:lvlJc w:val="left"/>
      <w:pPr>
        <w:ind w:left="2520" w:hanging="360"/>
      </w:pPr>
    </w:lvl>
    <w:lvl w:ilvl="4" w:tplc="E27A17BC">
      <w:start w:val="1"/>
      <w:numFmt w:val="lowerLetter"/>
      <w:lvlText w:val="%5."/>
      <w:lvlJc w:val="left"/>
      <w:pPr>
        <w:ind w:left="3240" w:hanging="360"/>
      </w:pPr>
    </w:lvl>
    <w:lvl w:ilvl="5" w:tplc="C5CCB78C">
      <w:start w:val="1"/>
      <w:numFmt w:val="lowerRoman"/>
      <w:lvlText w:val="%6."/>
      <w:lvlJc w:val="right"/>
      <w:pPr>
        <w:ind w:left="3960" w:hanging="180"/>
      </w:pPr>
    </w:lvl>
    <w:lvl w:ilvl="6" w:tplc="228A722A">
      <w:start w:val="1"/>
      <w:numFmt w:val="decimal"/>
      <w:lvlText w:val="%7."/>
      <w:lvlJc w:val="left"/>
      <w:pPr>
        <w:ind w:left="4680" w:hanging="360"/>
      </w:pPr>
    </w:lvl>
    <w:lvl w:ilvl="7" w:tplc="149C1D70">
      <w:start w:val="1"/>
      <w:numFmt w:val="lowerLetter"/>
      <w:lvlText w:val="%8."/>
      <w:lvlJc w:val="left"/>
      <w:pPr>
        <w:ind w:left="5400" w:hanging="360"/>
      </w:pPr>
    </w:lvl>
    <w:lvl w:ilvl="8" w:tplc="C99A8F6E">
      <w:start w:val="1"/>
      <w:numFmt w:val="lowerRoman"/>
      <w:lvlText w:val="%9."/>
      <w:lvlJc w:val="right"/>
      <w:pPr>
        <w:ind w:left="6120" w:hanging="180"/>
      </w:pPr>
    </w:lvl>
  </w:abstractNum>
  <w:abstractNum w:abstractNumId="41" w15:restartNumberingAfterBreak="0">
    <w:nsid w:val="16549371"/>
    <w:multiLevelType w:val="hybridMultilevel"/>
    <w:tmpl w:val="FCB2F210"/>
    <w:lvl w:ilvl="0" w:tplc="02F0F654">
      <w:start w:val="1"/>
      <w:numFmt w:val="lowerLetter"/>
      <w:lvlText w:val="%1)"/>
      <w:lvlJc w:val="left"/>
      <w:pPr>
        <w:ind w:left="360" w:hanging="360"/>
      </w:pPr>
    </w:lvl>
    <w:lvl w:ilvl="1" w:tplc="8A741D48">
      <w:start w:val="1"/>
      <w:numFmt w:val="lowerLetter"/>
      <w:lvlText w:val="%2."/>
      <w:lvlJc w:val="left"/>
      <w:pPr>
        <w:ind w:left="1080" w:hanging="360"/>
      </w:pPr>
    </w:lvl>
    <w:lvl w:ilvl="2" w:tplc="9470F614">
      <w:start w:val="1"/>
      <w:numFmt w:val="lowerRoman"/>
      <w:lvlText w:val="%3."/>
      <w:lvlJc w:val="right"/>
      <w:pPr>
        <w:ind w:left="1800" w:hanging="180"/>
      </w:pPr>
    </w:lvl>
    <w:lvl w:ilvl="3" w:tplc="27CAD5A4">
      <w:start w:val="1"/>
      <w:numFmt w:val="decimal"/>
      <w:lvlText w:val="%4."/>
      <w:lvlJc w:val="left"/>
      <w:pPr>
        <w:ind w:left="2520" w:hanging="360"/>
      </w:pPr>
    </w:lvl>
    <w:lvl w:ilvl="4" w:tplc="88280836">
      <w:start w:val="1"/>
      <w:numFmt w:val="lowerLetter"/>
      <w:lvlText w:val="%5."/>
      <w:lvlJc w:val="left"/>
      <w:pPr>
        <w:ind w:left="3240" w:hanging="360"/>
      </w:pPr>
    </w:lvl>
    <w:lvl w:ilvl="5" w:tplc="4B8A565C">
      <w:start w:val="1"/>
      <w:numFmt w:val="lowerRoman"/>
      <w:lvlText w:val="%6."/>
      <w:lvlJc w:val="right"/>
      <w:pPr>
        <w:ind w:left="3960" w:hanging="180"/>
      </w:pPr>
    </w:lvl>
    <w:lvl w:ilvl="6" w:tplc="813ECB06">
      <w:start w:val="1"/>
      <w:numFmt w:val="decimal"/>
      <w:lvlText w:val="%7."/>
      <w:lvlJc w:val="left"/>
      <w:pPr>
        <w:ind w:left="4680" w:hanging="360"/>
      </w:pPr>
    </w:lvl>
    <w:lvl w:ilvl="7" w:tplc="2FA0717C">
      <w:start w:val="1"/>
      <w:numFmt w:val="lowerLetter"/>
      <w:lvlText w:val="%8."/>
      <w:lvlJc w:val="left"/>
      <w:pPr>
        <w:ind w:left="5400" w:hanging="360"/>
      </w:pPr>
    </w:lvl>
    <w:lvl w:ilvl="8" w:tplc="3FDAE3E0">
      <w:start w:val="1"/>
      <w:numFmt w:val="lowerRoman"/>
      <w:lvlText w:val="%9."/>
      <w:lvlJc w:val="right"/>
      <w:pPr>
        <w:ind w:left="6120" w:hanging="180"/>
      </w:pPr>
    </w:lvl>
  </w:abstractNum>
  <w:abstractNum w:abstractNumId="42" w15:restartNumberingAfterBreak="0">
    <w:nsid w:val="167A7609"/>
    <w:multiLevelType w:val="hybridMultilevel"/>
    <w:tmpl w:val="299817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16975FB9"/>
    <w:multiLevelType w:val="multilevel"/>
    <w:tmpl w:val="F31AE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6D0A8C4"/>
    <w:multiLevelType w:val="hybridMultilevel"/>
    <w:tmpl w:val="C5806F5C"/>
    <w:lvl w:ilvl="0" w:tplc="7A7ECFA6">
      <w:start w:val="1"/>
      <w:numFmt w:val="bullet"/>
      <w:lvlText w:val=""/>
      <w:lvlJc w:val="left"/>
      <w:pPr>
        <w:ind w:left="720" w:hanging="360"/>
      </w:pPr>
      <w:rPr>
        <w:rFonts w:ascii="Symbol" w:hAnsi="Symbol" w:hint="default"/>
      </w:rPr>
    </w:lvl>
    <w:lvl w:ilvl="1" w:tplc="969A2E7C">
      <w:start w:val="1"/>
      <w:numFmt w:val="bullet"/>
      <w:lvlText w:val="o"/>
      <w:lvlJc w:val="left"/>
      <w:pPr>
        <w:ind w:left="1440" w:hanging="360"/>
      </w:pPr>
      <w:rPr>
        <w:rFonts w:ascii="Courier New" w:hAnsi="Courier New" w:hint="default"/>
      </w:rPr>
    </w:lvl>
    <w:lvl w:ilvl="2" w:tplc="9DD0DB3A">
      <w:start w:val="1"/>
      <w:numFmt w:val="bullet"/>
      <w:lvlText w:val=""/>
      <w:lvlJc w:val="left"/>
      <w:pPr>
        <w:ind w:left="2160" w:hanging="360"/>
      </w:pPr>
      <w:rPr>
        <w:rFonts w:ascii="Wingdings" w:hAnsi="Wingdings" w:hint="default"/>
      </w:rPr>
    </w:lvl>
    <w:lvl w:ilvl="3" w:tplc="FEA00832">
      <w:start w:val="1"/>
      <w:numFmt w:val="bullet"/>
      <w:lvlText w:val=""/>
      <w:lvlJc w:val="left"/>
      <w:pPr>
        <w:ind w:left="2880" w:hanging="360"/>
      </w:pPr>
      <w:rPr>
        <w:rFonts w:ascii="Symbol" w:hAnsi="Symbol" w:hint="default"/>
      </w:rPr>
    </w:lvl>
    <w:lvl w:ilvl="4" w:tplc="AD3078FE">
      <w:start w:val="1"/>
      <w:numFmt w:val="bullet"/>
      <w:lvlText w:val="o"/>
      <w:lvlJc w:val="left"/>
      <w:pPr>
        <w:ind w:left="3600" w:hanging="360"/>
      </w:pPr>
      <w:rPr>
        <w:rFonts w:ascii="Courier New" w:hAnsi="Courier New" w:hint="default"/>
      </w:rPr>
    </w:lvl>
    <w:lvl w:ilvl="5" w:tplc="44F24BCE">
      <w:start w:val="1"/>
      <w:numFmt w:val="bullet"/>
      <w:lvlText w:val=""/>
      <w:lvlJc w:val="left"/>
      <w:pPr>
        <w:ind w:left="4320" w:hanging="360"/>
      </w:pPr>
      <w:rPr>
        <w:rFonts w:ascii="Wingdings" w:hAnsi="Wingdings" w:hint="default"/>
      </w:rPr>
    </w:lvl>
    <w:lvl w:ilvl="6" w:tplc="81FAE86E">
      <w:start w:val="1"/>
      <w:numFmt w:val="bullet"/>
      <w:lvlText w:val=""/>
      <w:lvlJc w:val="left"/>
      <w:pPr>
        <w:ind w:left="5040" w:hanging="360"/>
      </w:pPr>
      <w:rPr>
        <w:rFonts w:ascii="Symbol" w:hAnsi="Symbol" w:hint="default"/>
      </w:rPr>
    </w:lvl>
    <w:lvl w:ilvl="7" w:tplc="55D8B38A">
      <w:start w:val="1"/>
      <w:numFmt w:val="bullet"/>
      <w:lvlText w:val="o"/>
      <w:lvlJc w:val="left"/>
      <w:pPr>
        <w:ind w:left="5760" w:hanging="360"/>
      </w:pPr>
      <w:rPr>
        <w:rFonts w:ascii="Courier New" w:hAnsi="Courier New" w:hint="default"/>
      </w:rPr>
    </w:lvl>
    <w:lvl w:ilvl="8" w:tplc="361E7FC2">
      <w:start w:val="1"/>
      <w:numFmt w:val="bullet"/>
      <w:lvlText w:val=""/>
      <w:lvlJc w:val="left"/>
      <w:pPr>
        <w:ind w:left="6480" w:hanging="360"/>
      </w:pPr>
      <w:rPr>
        <w:rFonts w:ascii="Wingdings" w:hAnsi="Wingdings" w:hint="default"/>
      </w:rPr>
    </w:lvl>
  </w:abstractNum>
  <w:abstractNum w:abstractNumId="45" w15:restartNumberingAfterBreak="0">
    <w:nsid w:val="17A424B5"/>
    <w:multiLevelType w:val="hybridMultilevel"/>
    <w:tmpl w:val="4E5EEA2C"/>
    <w:lvl w:ilvl="0" w:tplc="53E61888">
      <w:start w:val="1"/>
      <w:numFmt w:val="lowerLetter"/>
      <w:lvlText w:val="%1)"/>
      <w:lvlJc w:val="left"/>
      <w:pPr>
        <w:ind w:left="360" w:hanging="360"/>
      </w:pPr>
    </w:lvl>
    <w:lvl w:ilvl="1" w:tplc="7368D4B2">
      <w:start w:val="1"/>
      <w:numFmt w:val="lowerLetter"/>
      <w:lvlText w:val="%2."/>
      <w:lvlJc w:val="left"/>
      <w:pPr>
        <w:ind w:left="1080" w:hanging="360"/>
      </w:pPr>
    </w:lvl>
    <w:lvl w:ilvl="2" w:tplc="4B2C4BF6">
      <w:start w:val="1"/>
      <w:numFmt w:val="lowerRoman"/>
      <w:lvlText w:val="%3."/>
      <w:lvlJc w:val="right"/>
      <w:pPr>
        <w:ind w:left="1800" w:hanging="180"/>
      </w:pPr>
    </w:lvl>
    <w:lvl w:ilvl="3" w:tplc="7F16E25E">
      <w:start w:val="1"/>
      <w:numFmt w:val="decimal"/>
      <w:lvlText w:val="%4."/>
      <w:lvlJc w:val="left"/>
      <w:pPr>
        <w:ind w:left="2520" w:hanging="360"/>
      </w:pPr>
    </w:lvl>
    <w:lvl w:ilvl="4" w:tplc="E8ACB3A4">
      <w:start w:val="1"/>
      <w:numFmt w:val="lowerLetter"/>
      <w:lvlText w:val="%5."/>
      <w:lvlJc w:val="left"/>
      <w:pPr>
        <w:ind w:left="3240" w:hanging="360"/>
      </w:pPr>
    </w:lvl>
    <w:lvl w:ilvl="5" w:tplc="0834297C">
      <w:start w:val="1"/>
      <w:numFmt w:val="lowerRoman"/>
      <w:lvlText w:val="%6."/>
      <w:lvlJc w:val="right"/>
      <w:pPr>
        <w:ind w:left="3960" w:hanging="180"/>
      </w:pPr>
    </w:lvl>
    <w:lvl w:ilvl="6" w:tplc="D786C67E">
      <w:start w:val="1"/>
      <w:numFmt w:val="decimal"/>
      <w:lvlText w:val="%7."/>
      <w:lvlJc w:val="left"/>
      <w:pPr>
        <w:ind w:left="4680" w:hanging="360"/>
      </w:pPr>
    </w:lvl>
    <w:lvl w:ilvl="7" w:tplc="5FB2A89A">
      <w:start w:val="1"/>
      <w:numFmt w:val="lowerLetter"/>
      <w:lvlText w:val="%8."/>
      <w:lvlJc w:val="left"/>
      <w:pPr>
        <w:ind w:left="5400" w:hanging="360"/>
      </w:pPr>
    </w:lvl>
    <w:lvl w:ilvl="8" w:tplc="92928C42">
      <w:start w:val="1"/>
      <w:numFmt w:val="lowerRoman"/>
      <w:lvlText w:val="%9."/>
      <w:lvlJc w:val="right"/>
      <w:pPr>
        <w:ind w:left="6120" w:hanging="180"/>
      </w:pPr>
    </w:lvl>
  </w:abstractNum>
  <w:abstractNum w:abstractNumId="46" w15:restartNumberingAfterBreak="0">
    <w:nsid w:val="18D9DEE3"/>
    <w:multiLevelType w:val="hybridMultilevel"/>
    <w:tmpl w:val="0A688398"/>
    <w:lvl w:ilvl="0" w:tplc="BBFAF66C">
      <w:start w:val="1"/>
      <w:numFmt w:val="lowerLetter"/>
      <w:lvlText w:val="%1)"/>
      <w:lvlJc w:val="left"/>
      <w:pPr>
        <w:ind w:left="360" w:hanging="360"/>
      </w:pPr>
    </w:lvl>
    <w:lvl w:ilvl="1" w:tplc="13DE916C">
      <w:start w:val="1"/>
      <w:numFmt w:val="lowerLetter"/>
      <w:lvlText w:val="%2."/>
      <w:lvlJc w:val="left"/>
      <w:pPr>
        <w:ind w:left="1080" w:hanging="360"/>
      </w:pPr>
    </w:lvl>
    <w:lvl w:ilvl="2" w:tplc="7A56A4DE">
      <w:start w:val="1"/>
      <w:numFmt w:val="lowerRoman"/>
      <w:lvlText w:val="%3."/>
      <w:lvlJc w:val="right"/>
      <w:pPr>
        <w:ind w:left="1800" w:hanging="180"/>
      </w:pPr>
    </w:lvl>
    <w:lvl w:ilvl="3" w:tplc="5B040FF0">
      <w:start w:val="1"/>
      <w:numFmt w:val="decimal"/>
      <w:lvlText w:val="%4."/>
      <w:lvlJc w:val="left"/>
      <w:pPr>
        <w:ind w:left="2520" w:hanging="360"/>
      </w:pPr>
    </w:lvl>
    <w:lvl w:ilvl="4" w:tplc="B0729A1A">
      <w:start w:val="1"/>
      <w:numFmt w:val="lowerLetter"/>
      <w:lvlText w:val="%5."/>
      <w:lvlJc w:val="left"/>
      <w:pPr>
        <w:ind w:left="3240" w:hanging="360"/>
      </w:pPr>
    </w:lvl>
    <w:lvl w:ilvl="5" w:tplc="47388736">
      <w:start w:val="1"/>
      <w:numFmt w:val="lowerRoman"/>
      <w:lvlText w:val="%6."/>
      <w:lvlJc w:val="right"/>
      <w:pPr>
        <w:ind w:left="3960" w:hanging="180"/>
      </w:pPr>
    </w:lvl>
    <w:lvl w:ilvl="6" w:tplc="A0205BA0">
      <w:start w:val="1"/>
      <w:numFmt w:val="decimal"/>
      <w:lvlText w:val="%7."/>
      <w:lvlJc w:val="left"/>
      <w:pPr>
        <w:ind w:left="4680" w:hanging="360"/>
      </w:pPr>
    </w:lvl>
    <w:lvl w:ilvl="7" w:tplc="7F86BF7C">
      <w:start w:val="1"/>
      <w:numFmt w:val="lowerLetter"/>
      <w:lvlText w:val="%8."/>
      <w:lvlJc w:val="left"/>
      <w:pPr>
        <w:ind w:left="5400" w:hanging="360"/>
      </w:pPr>
    </w:lvl>
    <w:lvl w:ilvl="8" w:tplc="B134AA7A">
      <w:start w:val="1"/>
      <w:numFmt w:val="lowerRoman"/>
      <w:lvlText w:val="%9."/>
      <w:lvlJc w:val="right"/>
      <w:pPr>
        <w:ind w:left="6120" w:hanging="180"/>
      </w:pPr>
    </w:lvl>
  </w:abstractNum>
  <w:abstractNum w:abstractNumId="47" w15:restartNumberingAfterBreak="0">
    <w:nsid w:val="1976705E"/>
    <w:multiLevelType w:val="hybridMultilevel"/>
    <w:tmpl w:val="B3E61264"/>
    <w:lvl w:ilvl="0" w:tplc="C58881FA">
      <w:start w:val="1"/>
      <w:numFmt w:val="lowerLetter"/>
      <w:lvlText w:val="%1)"/>
      <w:lvlJc w:val="left"/>
      <w:pPr>
        <w:ind w:left="360" w:hanging="360"/>
      </w:pPr>
    </w:lvl>
    <w:lvl w:ilvl="1" w:tplc="BEE61920">
      <w:start w:val="1"/>
      <w:numFmt w:val="lowerLetter"/>
      <w:lvlText w:val="%2."/>
      <w:lvlJc w:val="left"/>
      <w:pPr>
        <w:ind w:left="1080" w:hanging="360"/>
      </w:pPr>
    </w:lvl>
    <w:lvl w:ilvl="2" w:tplc="61FC589C">
      <w:start w:val="1"/>
      <w:numFmt w:val="lowerRoman"/>
      <w:lvlText w:val="%3."/>
      <w:lvlJc w:val="right"/>
      <w:pPr>
        <w:ind w:left="1800" w:hanging="180"/>
      </w:pPr>
    </w:lvl>
    <w:lvl w:ilvl="3" w:tplc="C5500FAC">
      <w:start w:val="1"/>
      <w:numFmt w:val="decimal"/>
      <w:lvlText w:val="%4."/>
      <w:lvlJc w:val="left"/>
      <w:pPr>
        <w:ind w:left="2520" w:hanging="360"/>
      </w:pPr>
    </w:lvl>
    <w:lvl w:ilvl="4" w:tplc="B202A966">
      <w:start w:val="1"/>
      <w:numFmt w:val="lowerLetter"/>
      <w:lvlText w:val="%5."/>
      <w:lvlJc w:val="left"/>
      <w:pPr>
        <w:ind w:left="3240" w:hanging="360"/>
      </w:pPr>
    </w:lvl>
    <w:lvl w:ilvl="5" w:tplc="45D8C5C8">
      <w:start w:val="1"/>
      <w:numFmt w:val="lowerRoman"/>
      <w:lvlText w:val="%6."/>
      <w:lvlJc w:val="right"/>
      <w:pPr>
        <w:ind w:left="3960" w:hanging="180"/>
      </w:pPr>
    </w:lvl>
    <w:lvl w:ilvl="6" w:tplc="3FB2224A">
      <w:start w:val="1"/>
      <w:numFmt w:val="decimal"/>
      <w:lvlText w:val="%7."/>
      <w:lvlJc w:val="left"/>
      <w:pPr>
        <w:ind w:left="4680" w:hanging="360"/>
      </w:pPr>
    </w:lvl>
    <w:lvl w:ilvl="7" w:tplc="F43E90F8">
      <w:start w:val="1"/>
      <w:numFmt w:val="lowerLetter"/>
      <w:lvlText w:val="%8."/>
      <w:lvlJc w:val="left"/>
      <w:pPr>
        <w:ind w:left="5400" w:hanging="360"/>
      </w:pPr>
    </w:lvl>
    <w:lvl w:ilvl="8" w:tplc="F7C25BD0">
      <w:start w:val="1"/>
      <w:numFmt w:val="lowerRoman"/>
      <w:lvlText w:val="%9."/>
      <w:lvlJc w:val="right"/>
      <w:pPr>
        <w:ind w:left="6120" w:hanging="180"/>
      </w:pPr>
    </w:lvl>
  </w:abstractNum>
  <w:abstractNum w:abstractNumId="48" w15:restartNumberingAfterBreak="0">
    <w:nsid w:val="19E0A1A9"/>
    <w:multiLevelType w:val="hybridMultilevel"/>
    <w:tmpl w:val="5FF80778"/>
    <w:lvl w:ilvl="0" w:tplc="FF5287FC">
      <w:start w:val="1"/>
      <w:numFmt w:val="lowerLetter"/>
      <w:lvlText w:val="%1)"/>
      <w:lvlJc w:val="left"/>
      <w:pPr>
        <w:ind w:left="360" w:hanging="360"/>
      </w:pPr>
    </w:lvl>
    <w:lvl w:ilvl="1" w:tplc="387A152A">
      <w:start w:val="1"/>
      <w:numFmt w:val="lowerLetter"/>
      <w:lvlText w:val="%2."/>
      <w:lvlJc w:val="left"/>
      <w:pPr>
        <w:ind w:left="1080" w:hanging="360"/>
      </w:pPr>
    </w:lvl>
    <w:lvl w:ilvl="2" w:tplc="3196B184">
      <w:start w:val="1"/>
      <w:numFmt w:val="lowerRoman"/>
      <w:lvlText w:val="%3."/>
      <w:lvlJc w:val="right"/>
      <w:pPr>
        <w:ind w:left="1800" w:hanging="180"/>
      </w:pPr>
    </w:lvl>
    <w:lvl w:ilvl="3" w:tplc="BC9433C0">
      <w:start w:val="1"/>
      <w:numFmt w:val="decimal"/>
      <w:lvlText w:val="%4."/>
      <w:lvlJc w:val="left"/>
      <w:pPr>
        <w:ind w:left="2520" w:hanging="360"/>
      </w:pPr>
    </w:lvl>
    <w:lvl w:ilvl="4" w:tplc="CC5A0CBE">
      <w:start w:val="1"/>
      <w:numFmt w:val="lowerLetter"/>
      <w:lvlText w:val="%5."/>
      <w:lvlJc w:val="left"/>
      <w:pPr>
        <w:ind w:left="3240" w:hanging="360"/>
      </w:pPr>
    </w:lvl>
    <w:lvl w:ilvl="5" w:tplc="35BCBF32">
      <w:start w:val="1"/>
      <w:numFmt w:val="lowerRoman"/>
      <w:lvlText w:val="%6."/>
      <w:lvlJc w:val="right"/>
      <w:pPr>
        <w:ind w:left="3960" w:hanging="180"/>
      </w:pPr>
    </w:lvl>
    <w:lvl w:ilvl="6" w:tplc="96888B26">
      <w:start w:val="1"/>
      <w:numFmt w:val="decimal"/>
      <w:lvlText w:val="%7."/>
      <w:lvlJc w:val="left"/>
      <w:pPr>
        <w:ind w:left="4680" w:hanging="360"/>
      </w:pPr>
    </w:lvl>
    <w:lvl w:ilvl="7" w:tplc="DA2EC81A">
      <w:start w:val="1"/>
      <w:numFmt w:val="lowerLetter"/>
      <w:lvlText w:val="%8."/>
      <w:lvlJc w:val="left"/>
      <w:pPr>
        <w:ind w:left="5400" w:hanging="360"/>
      </w:pPr>
    </w:lvl>
    <w:lvl w:ilvl="8" w:tplc="38CE8D00">
      <w:start w:val="1"/>
      <w:numFmt w:val="lowerRoman"/>
      <w:lvlText w:val="%9."/>
      <w:lvlJc w:val="right"/>
      <w:pPr>
        <w:ind w:left="6120" w:hanging="180"/>
      </w:pPr>
    </w:lvl>
  </w:abstractNum>
  <w:abstractNum w:abstractNumId="49" w15:restartNumberingAfterBreak="0">
    <w:nsid w:val="1A137D8E"/>
    <w:multiLevelType w:val="hybridMultilevel"/>
    <w:tmpl w:val="C966C954"/>
    <w:lvl w:ilvl="0" w:tplc="4E9C36B0">
      <w:start w:val="1"/>
      <w:numFmt w:val="lowerLetter"/>
      <w:lvlText w:val="%1)"/>
      <w:lvlJc w:val="left"/>
      <w:pPr>
        <w:ind w:left="360" w:hanging="360"/>
      </w:pPr>
    </w:lvl>
    <w:lvl w:ilvl="1" w:tplc="80D4D0F0">
      <w:start w:val="1"/>
      <w:numFmt w:val="lowerLetter"/>
      <w:lvlText w:val="%2."/>
      <w:lvlJc w:val="left"/>
      <w:pPr>
        <w:ind w:left="1080" w:hanging="360"/>
      </w:pPr>
    </w:lvl>
    <w:lvl w:ilvl="2" w:tplc="005C32F6">
      <w:start w:val="1"/>
      <w:numFmt w:val="lowerRoman"/>
      <w:lvlText w:val="%3."/>
      <w:lvlJc w:val="right"/>
      <w:pPr>
        <w:ind w:left="1800" w:hanging="180"/>
      </w:pPr>
    </w:lvl>
    <w:lvl w:ilvl="3" w:tplc="6694C702">
      <w:start w:val="1"/>
      <w:numFmt w:val="decimal"/>
      <w:lvlText w:val="%4."/>
      <w:lvlJc w:val="left"/>
      <w:pPr>
        <w:ind w:left="2520" w:hanging="360"/>
      </w:pPr>
    </w:lvl>
    <w:lvl w:ilvl="4" w:tplc="1FA2D594">
      <w:start w:val="1"/>
      <w:numFmt w:val="lowerLetter"/>
      <w:lvlText w:val="%5."/>
      <w:lvlJc w:val="left"/>
      <w:pPr>
        <w:ind w:left="3240" w:hanging="360"/>
      </w:pPr>
    </w:lvl>
    <w:lvl w:ilvl="5" w:tplc="2CC4DBC0">
      <w:start w:val="1"/>
      <w:numFmt w:val="lowerRoman"/>
      <w:lvlText w:val="%6."/>
      <w:lvlJc w:val="right"/>
      <w:pPr>
        <w:ind w:left="3960" w:hanging="180"/>
      </w:pPr>
    </w:lvl>
    <w:lvl w:ilvl="6" w:tplc="150CC968">
      <w:start w:val="1"/>
      <w:numFmt w:val="decimal"/>
      <w:lvlText w:val="%7."/>
      <w:lvlJc w:val="left"/>
      <w:pPr>
        <w:ind w:left="4680" w:hanging="360"/>
      </w:pPr>
    </w:lvl>
    <w:lvl w:ilvl="7" w:tplc="310E58CE">
      <w:start w:val="1"/>
      <w:numFmt w:val="lowerLetter"/>
      <w:lvlText w:val="%8."/>
      <w:lvlJc w:val="left"/>
      <w:pPr>
        <w:ind w:left="5400" w:hanging="360"/>
      </w:pPr>
    </w:lvl>
    <w:lvl w:ilvl="8" w:tplc="297827D4">
      <w:start w:val="1"/>
      <w:numFmt w:val="lowerRoman"/>
      <w:lvlText w:val="%9."/>
      <w:lvlJc w:val="right"/>
      <w:pPr>
        <w:ind w:left="6120" w:hanging="180"/>
      </w:pPr>
    </w:lvl>
  </w:abstractNum>
  <w:abstractNum w:abstractNumId="50" w15:restartNumberingAfterBreak="0">
    <w:nsid w:val="1A2FE45C"/>
    <w:multiLevelType w:val="hybridMultilevel"/>
    <w:tmpl w:val="3DEACD1A"/>
    <w:lvl w:ilvl="0" w:tplc="1BA4A638">
      <w:start w:val="1"/>
      <w:numFmt w:val="lowerLetter"/>
      <w:lvlText w:val="%1)"/>
      <w:lvlJc w:val="left"/>
      <w:pPr>
        <w:ind w:left="360" w:hanging="360"/>
      </w:pPr>
    </w:lvl>
    <w:lvl w:ilvl="1" w:tplc="66D095A8">
      <w:start w:val="1"/>
      <w:numFmt w:val="lowerLetter"/>
      <w:lvlText w:val="%2."/>
      <w:lvlJc w:val="left"/>
      <w:pPr>
        <w:ind w:left="1080" w:hanging="360"/>
      </w:pPr>
    </w:lvl>
    <w:lvl w:ilvl="2" w:tplc="C0448FE4">
      <w:start w:val="1"/>
      <w:numFmt w:val="lowerRoman"/>
      <w:lvlText w:val="%3."/>
      <w:lvlJc w:val="right"/>
      <w:pPr>
        <w:ind w:left="1800" w:hanging="180"/>
      </w:pPr>
    </w:lvl>
    <w:lvl w:ilvl="3" w:tplc="A1A23D38">
      <w:start w:val="1"/>
      <w:numFmt w:val="decimal"/>
      <w:lvlText w:val="%4."/>
      <w:lvlJc w:val="left"/>
      <w:pPr>
        <w:ind w:left="2520" w:hanging="360"/>
      </w:pPr>
    </w:lvl>
    <w:lvl w:ilvl="4" w:tplc="04AC932C">
      <w:start w:val="1"/>
      <w:numFmt w:val="lowerLetter"/>
      <w:lvlText w:val="%5."/>
      <w:lvlJc w:val="left"/>
      <w:pPr>
        <w:ind w:left="3240" w:hanging="360"/>
      </w:pPr>
    </w:lvl>
    <w:lvl w:ilvl="5" w:tplc="6E9CE9CA">
      <w:start w:val="1"/>
      <w:numFmt w:val="lowerRoman"/>
      <w:lvlText w:val="%6."/>
      <w:lvlJc w:val="right"/>
      <w:pPr>
        <w:ind w:left="3960" w:hanging="180"/>
      </w:pPr>
    </w:lvl>
    <w:lvl w:ilvl="6" w:tplc="7562C6CE">
      <w:start w:val="1"/>
      <w:numFmt w:val="decimal"/>
      <w:lvlText w:val="%7."/>
      <w:lvlJc w:val="left"/>
      <w:pPr>
        <w:ind w:left="4680" w:hanging="360"/>
      </w:pPr>
    </w:lvl>
    <w:lvl w:ilvl="7" w:tplc="4AA86DE0">
      <w:start w:val="1"/>
      <w:numFmt w:val="lowerLetter"/>
      <w:lvlText w:val="%8."/>
      <w:lvlJc w:val="left"/>
      <w:pPr>
        <w:ind w:left="5400" w:hanging="360"/>
      </w:pPr>
    </w:lvl>
    <w:lvl w:ilvl="8" w:tplc="94F879D6">
      <w:start w:val="1"/>
      <w:numFmt w:val="lowerRoman"/>
      <w:lvlText w:val="%9."/>
      <w:lvlJc w:val="right"/>
      <w:pPr>
        <w:ind w:left="6120" w:hanging="180"/>
      </w:pPr>
    </w:lvl>
  </w:abstractNum>
  <w:abstractNum w:abstractNumId="51" w15:restartNumberingAfterBreak="0">
    <w:nsid w:val="1ACD67FF"/>
    <w:multiLevelType w:val="hybridMultilevel"/>
    <w:tmpl w:val="F7FE56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1B6060CF"/>
    <w:multiLevelType w:val="hybridMultilevel"/>
    <w:tmpl w:val="CF80EA14"/>
    <w:lvl w:ilvl="0" w:tplc="9398BE80">
      <w:start w:val="1"/>
      <w:numFmt w:val="bullet"/>
      <w:lvlText w:val=""/>
      <w:lvlJc w:val="left"/>
      <w:pPr>
        <w:ind w:left="360" w:hanging="360"/>
      </w:pPr>
      <w:rPr>
        <w:rFonts w:ascii="Symbol" w:hAnsi="Symbol" w:hint="default"/>
      </w:rPr>
    </w:lvl>
    <w:lvl w:ilvl="1" w:tplc="C750E6BE">
      <w:start w:val="1"/>
      <w:numFmt w:val="lowerLetter"/>
      <w:lvlText w:val="%2."/>
      <w:lvlJc w:val="left"/>
      <w:pPr>
        <w:ind w:left="1080" w:hanging="360"/>
      </w:pPr>
    </w:lvl>
    <w:lvl w:ilvl="2" w:tplc="B01A8686">
      <w:start w:val="1"/>
      <w:numFmt w:val="lowerRoman"/>
      <w:lvlText w:val="%3."/>
      <w:lvlJc w:val="right"/>
      <w:pPr>
        <w:ind w:left="1800" w:hanging="180"/>
      </w:pPr>
    </w:lvl>
    <w:lvl w:ilvl="3" w:tplc="3230D8D0">
      <w:start w:val="1"/>
      <w:numFmt w:val="decimal"/>
      <w:lvlText w:val="%4."/>
      <w:lvlJc w:val="left"/>
      <w:pPr>
        <w:ind w:left="2520" w:hanging="360"/>
      </w:pPr>
    </w:lvl>
    <w:lvl w:ilvl="4" w:tplc="4E56BAC0">
      <w:start w:val="1"/>
      <w:numFmt w:val="lowerLetter"/>
      <w:lvlText w:val="%5."/>
      <w:lvlJc w:val="left"/>
      <w:pPr>
        <w:ind w:left="3240" w:hanging="360"/>
      </w:pPr>
    </w:lvl>
    <w:lvl w:ilvl="5" w:tplc="C97E66DA">
      <w:start w:val="1"/>
      <w:numFmt w:val="lowerRoman"/>
      <w:lvlText w:val="%6."/>
      <w:lvlJc w:val="right"/>
      <w:pPr>
        <w:ind w:left="3960" w:hanging="180"/>
      </w:pPr>
    </w:lvl>
    <w:lvl w:ilvl="6" w:tplc="54FA60EE">
      <w:start w:val="1"/>
      <w:numFmt w:val="decimal"/>
      <w:lvlText w:val="%7."/>
      <w:lvlJc w:val="left"/>
      <w:pPr>
        <w:ind w:left="4680" w:hanging="360"/>
      </w:pPr>
    </w:lvl>
    <w:lvl w:ilvl="7" w:tplc="1352B45C">
      <w:start w:val="1"/>
      <w:numFmt w:val="lowerLetter"/>
      <w:lvlText w:val="%8."/>
      <w:lvlJc w:val="left"/>
      <w:pPr>
        <w:ind w:left="5400" w:hanging="360"/>
      </w:pPr>
    </w:lvl>
    <w:lvl w:ilvl="8" w:tplc="D8A4A23C">
      <w:start w:val="1"/>
      <w:numFmt w:val="lowerRoman"/>
      <w:lvlText w:val="%9."/>
      <w:lvlJc w:val="right"/>
      <w:pPr>
        <w:ind w:left="6120" w:hanging="180"/>
      </w:pPr>
    </w:lvl>
  </w:abstractNum>
  <w:abstractNum w:abstractNumId="53" w15:restartNumberingAfterBreak="0">
    <w:nsid w:val="1C98037F"/>
    <w:multiLevelType w:val="hybridMultilevel"/>
    <w:tmpl w:val="AB78921C"/>
    <w:lvl w:ilvl="0" w:tplc="E3E461E0">
      <w:start w:val="1"/>
      <w:numFmt w:val="bullet"/>
      <w:lvlText w:val=""/>
      <w:lvlJc w:val="left"/>
      <w:pPr>
        <w:ind w:left="360" w:hanging="360"/>
      </w:pPr>
      <w:rPr>
        <w:rFonts w:ascii="Symbol" w:hAnsi="Symbol" w:hint="default"/>
      </w:rPr>
    </w:lvl>
    <w:lvl w:ilvl="1" w:tplc="29AAEB54">
      <w:start w:val="1"/>
      <w:numFmt w:val="bullet"/>
      <w:lvlText w:val="o"/>
      <w:lvlJc w:val="left"/>
      <w:pPr>
        <w:ind w:left="1080" w:hanging="360"/>
      </w:pPr>
      <w:rPr>
        <w:rFonts w:ascii="Courier New" w:hAnsi="Courier New" w:hint="default"/>
      </w:rPr>
    </w:lvl>
    <w:lvl w:ilvl="2" w:tplc="AC7ECF22">
      <w:start w:val="1"/>
      <w:numFmt w:val="bullet"/>
      <w:lvlText w:val=""/>
      <w:lvlJc w:val="left"/>
      <w:pPr>
        <w:ind w:left="1800" w:hanging="360"/>
      </w:pPr>
      <w:rPr>
        <w:rFonts w:ascii="Wingdings" w:hAnsi="Wingdings" w:hint="default"/>
      </w:rPr>
    </w:lvl>
    <w:lvl w:ilvl="3" w:tplc="08924418">
      <w:start w:val="1"/>
      <w:numFmt w:val="bullet"/>
      <w:lvlText w:val=""/>
      <w:lvlJc w:val="left"/>
      <w:pPr>
        <w:ind w:left="2520" w:hanging="360"/>
      </w:pPr>
      <w:rPr>
        <w:rFonts w:ascii="Symbol" w:hAnsi="Symbol" w:hint="default"/>
      </w:rPr>
    </w:lvl>
    <w:lvl w:ilvl="4" w:tplc="B0AC2208">
      <w:start w:val="1"/>
      <w:numFmt w:val="bullet"/>
      <w:lvlText w:val="o"/>
      <w:lvlJc w:val="left"/>
      <w:pPr>
        <w:ind w:left="3240" w:hanging="360"/>
      </w:pPr>
      <w:rPr>
        <w:rFonts w:ascii="Courier New" w:hAnsi="Courier New" w:hint="default"/>
      </w:rPr>
    </w:lvl>
    <w:lvl w:ilvl="5" w:tplc="09824280">
      <w:start w:val="1"/>
      <w:numFmt w:val="bullet"/>
      <w:lvlText w:val=""/>
      <w:lvlJc w:val="left"/>
      <w:pPr>
        <w:ind w:left="3960" w:hanging="360"/>
      </w:pPr>
      <w:rPr>
        <w:rFonts w:ascii="Wingdings" w:hAnsi="Wingdings" w:hint="default"/>
      </w:rPr>
    </w:lvl>
    <w:lvl w:ilvl="6" w:tplc="8FE4B7A2">
      <w:start w:val="1"/>
      <w:numFmt w:val="bullet"/>
      <w:lvlText w:val=""/>
      <w:lvlJc w:val="left"/>
      <w:pPr>
        <w:ind w:left="4680" w:hanging="360"/>
      </w:pPr>
      <w:rPr>
        <w:rFonts w:ascii="Symbol" w:hAnsi="Symbol" w:hint="default"/>
      </w:rPr>
    </w:lvl>
    <w:lvl w:ilvl="7" w:tplc="401A9BCC">
      <w:start w:val="1"/>
      <w:numFmt w:val="bullet"/>
      <w:lvlText w:val="o"/>
      <w:lvlJc w:val="left"/>
      <w:pPr>
        <w:ind w:left="5400" w:hanging="360"/>
      </w:pPr>
      <w:rPr>
        <w:rFonts w:ascii="Courier New" w:hAnsi="Courier New" w:hint="default"/>
      </w:rPr>
    </w:lvl>
    <w:lvl w:ilvl="8" w:tplc="753E346A">
      <w:start w:val="1"/>
      <w:numFmt w:val="bullet"/>
      <w:lvlText w:val=""/>
      <w:lvlJc w:val="left"/>
      <w:pPr>
        <w:ind w:left="6120" w:hanging="360"/>
      </w:pPr>
      <w:rPr>
        <w:rFonts w:ascii="Wingdings" w:hAnsi="Wingdings" w:hint="default"/>
      </w:rPr>
    </w:lvl>
  </w:abstractNum>
  <w:abstractNum w:abstractNumId="54" w15:restartNumberingAfterBreak="0">
    <w:nsid w:val="1E7221D2"/>
    <w:multiLevelType w:val="hybridMultilevel"/>
    <w:tmpl w:val="1DBCFF9A"/>
    <w:lvl w:ilvl="0" w:tplc="3C341C42">
      <w:start w:val="1"/>
      <w:numFmt w:val="bullet"/>
      <w:lvlText w:val=""/>
      <w:lvlJc w:val="left"/>
      <w:pPr>
        <w:ind w:left="360" w:hanging="360"/>
      </w:pPr>
      <w:rPr>
        <w:rFonts w:ascii="Symbol" w:hAnsi="Symbol" w:hint="default"/>
      </w:rPr>
    </w:lvl>
    <w:lvl w:ilvl="1" w:tplc="831ADC16">
      <w:start w:val="1"/>
      <w:numFmt w:val="bullet"/>
      <w:lvlText w:val="o"/>
      <w:lvlJc w:val="left"/>
      <w:pPr>
        <w:ind w:left="1080" w:hanging="360"/>
      </w:pPr>
      <w:rPr>
        <w:rFonts w:ascii="Courier New" w:hAnsi="Courier New" w:hint="default"/>
      </w:rPr>
    </w:lvl>
    <w:lvl w:ilvl="2" w:tplc="F87A0080">
      <w:start w:val="1"/>
      <w:numFmt w:val="bullet"/>
      <w:lvlText w:val=""/>
      <w:lvlJc w:val="left"/>
      <w:pPr>
        <w:ind w:left="1800" w:hanging="360"/>
      </w:pPr>
      <w:rPr>
        <w:rFonts w:ascii="Wingdings" w:hAnsi="Wingdings" w:hint="default"/>
      </w:rPr>
    </w:lvl>
    <w:lvl w:ilvl="3" w:tplc="7B6430E8">
      <w:start w:val="1"/>
      <w:numFmt w:val="bullet"/>
      <w:lvlText w:val=""/>
      <w:lvlJc w:val="left"/>
      <w:pPr>
        <w:ind w:left="2520" w:hanging="360"/>
      </w:pPr>
      <w:rPr>
        <w:rFonts w:ascii="Symbol" w:hAnsi="Symbol" w:hint="default"/>
      </w:rPr>
    </w:lvl>
    <w:lvl w:ilvl="4" w:tplc="BE82F8A0">
      <w:start w:val="1"/>
      <w:numFmt w:val="bullet"/>
      <w:lvlText w:val="o"/>
      <w:lvlJc w:val="left"/>
      <w:pPr>
        <w:ind w:left="3240" w:hanging="360"/>
      </w:pPr>
      <w:rPr>
        <w:rFonts w:ascii="Courier New" w:hAnsi="Courier New" w:hint="default"/>
      </w:rPr>
    </w:lvl>
    <w:lvl w:ilvl="5" w:tplc="B1D0E7B8">
      <w:start w:val="1"/>
      <w:numFmt w:val="bullet"/>
      <w:lvlText w:val=""/>
      <w:lvlJc w:val="left"/>
      <w:pPr>
        <w:ind w:left="3960" w:hanging="360"/>
      </w:pPr>
      <w:rPr>
        <w:rFonts w:ascii="Wingdings" w:hAnsi="Wingdings" w:hint="default"/>
      </w:rPr>
    </w:lvl>
    <w:lvl w:ilvl="6" w:tplc="00E25C2E">
      <w:start w:val="1"/>
      <w:numFmt w:val="bullet"/>
      <w:lvlText w:val=""/>
      <w:lvlJc w:val="left"/>
      <w:pPr>
        <w:ind w:left="4680" w:hanging="360"/>
      </w:pPr>
      <w:rPr>
        <w:rFonts w:ascii="Symbol" w:hAnsi="Symbol" w:hint="default"/>
      </w:rPr>
    </w:lvl>
    <w:lvl w:ilvl="7" w:tplc="D4DA6C80">
      <w:start w:val="1"/>
      <w:numFmt w:val="bullet"/>
      <w:lvlText w:val="o"/>
      <w:lvlJc w:val="left"/>
      <w:pPr>
        <w:ind w:left="5400" w:hanging="360"/>
      </w:pPr>
      <w:rPr>
        <w:rFonts w:ascii="Courier New" w:hAnsi="Courier New" w:hint="default"/>
      </w:rPr>
    </w:lvl>
    <w:lvl w:ilvl="8" w:tplc="DBFAC34E">
      <w:start w:val="1"/>
      <w:numFmt w:val="bullet"/>
      <w:lvlText w:val=""/>
      <w:lvlJc w:val="left"/>
      <w:pPr>
        <w:ind w:left="6120" w:hanging="360"/>
      </w:pPr>
      <w:rPr>
        <w:rFonts w:ascii="Wingdings" w:hAnsi="Wingdings" w:hint="default"/>
      </w:rPr>
    </w:lvl>
  </w:abstractNum>
  <w:abstractNum w:abstractNumId="55" w15:restartNumberingAfterBreak="0">
    <w:nsid w:val="2158A5C9"/>
    <w:multiLevelType w:val="hybridMultilevel"/>
    <w:tmpl w:val="C786EAC0"/>
    <w:lvl w:ilvl="0" w:tplc="53A40E0E">
      <w:start w:val="1"/>
      <w:numFmt w:val="bullet"/>
      <w:lvlText w:val=""/>
      <w:lvlJc w:val="left"/>
      <w:pPr>
        <w:ind w:left="360" w:hanging="360"/>
      </w:pPr>
      <w:rPr>
        <w:rFonts w:ascii="Symbol" w:hAnsi="Symbol" w:hint="default"/>
      </w:rPr>
    </w:lvl>
    <w:lvl w:ilvl="1" w:tplc="8F344E26">
      <w:start w:val="1"/>
      <w:numFmt w:val="lowerLetter"/>
      <w:lvlText w:val="%2."/>
      <w:lvlJc w:val="left"/>
      <w:pPr>
        <w:ind w:left="1080" w:hanging="360"/>
      </w:pPr>
    </w:lvl>
    <w:lvl w:ilvl="2" w:tplc="8EFCCD3E">
      <w:start w:val="1"/>
      <w:numFmt w:val="decimal"/>
      <w:lvlText w:val="%3."/>
      <w:lvlJc w:val="left"/>
      <w:pPr>
        <w:ind w:left="1800" w:hanging="180"/>
      </w:pPr>
    </w:lvl>
    <w:lvl w:ilvl="3" w:tplc="6A9C6B2C">
      <w:start w:val="1"/>
      <w:numFmt w:val="decimal"/>
      <w:lvlText w:val="%4."/>
      <w:lvlJc w:val="left"/>
      <w:pPr>
        <w:ind w:left="2520" w:hanging="360"/>
      </w:pPr>
    </w:lvl>
    <w:lvl w:ilvl="4" w:tplc="E9AE6EF8">
      <w:start w:val="1"/>
      <w:numFmt w:val="lowerLetter"/>
      <w:lvlText w:val="%5."/>
      <w:lvlJc w:val="left"/>
      <w:pPr>
        <w:ind w:left="3240" w:hanging="360"/>
      </w:pPr>
    </w:lvl>
    <w:lvl w:ilvl="5" w:tplc="A4BEAEEE">
      <w:start w:val="1"/>
      <w:numFmt w:val="lowerRoman"/>
      <w:lvlText w:val="%6."/>
      <w:lvlJc w:val="right"/>
      <w:pPr>
        <w:ind w:left="3960" w:hanging="180"/>
      </w:pPr>
    </w:lvl>
    <w:lvl w:ilvl="6" w:tplc="5276DF5E">
      <w:start w:val="1"/>
      <w:numFmt w:val="decimal"/>
      <w:lvlText w:val="%7."/>
      <w:lvlJc w:val="left"/>
      <w:pPr>
        <w:ind w:left="4680" w:hanging="360"/>
      </w:pPr>
    </w:lvl>
    <w:lvl w:ilvl="7" w:tplc="DAB6FF80">
      <w:start w:val="1"/>
      <w:numFmt w:val="lowerLetter"/>
      <w:lvlText w:val="%8."/>
      <w:lvlJc w:val="left"/>
      <w:pPr>
        <w:ind w:left="5400" w:hanging="360"/>
      </w:pPr>
    </w:lvl>
    <w:lvl w:ilvl="8" w:tplc="6ABC27BE">
      <w:start w:val="1"/>
      <w:numFmt w:val="lowerRoman"/>
      <w:lvlText w:val="%9."/>
      <w:lvlJc w:val="right"/>
      <w:pPr>
        <w:ind w:left="6120" w:hanging="180"/>
      </w:pPr>
    </w:lvl>
  </w:abstractNum>
  <w:abstractNum w:abstractNumId="56" w15:restartNumberingAfterBreak="0">
    <w:nsid w:val="2195FB03"/>
    <w:multiLevelType w:val="hybridMultilevel"/>
    <w:tmpl w:val="440C0A58"/>
    <w:lvl w:ilvl="0" w:tplc="2B3ABABC">
      <w:start w:val="1"/>
      <w:numFmt w:val="lowerLetter"/>
      <w:lvlText w:val="%1)"/>
      <w:lvlJc w:val="left"/>
      <w:pPr>
        <w:ind w:left="360" w:hanging="360"/>
      </w:pPr>
    </w:lvl>
    <w:lvl w:ilvl="1" w:tplc="63BE04FE">
      <w:start w:val="1"/>
      <w:numFmt w:val="lowerLetter"/>
      <w:lvlText w:val="%2."/>
      <w:lvlJc w:val="left"/>
      <w:pPr>
        <w:ind w:left="1080" w:hanging="360"/>
      </w:pPr>
    </w:lvl>
    <w:lvl w:ilvl="2" w:tplc="D4B84A4C">
      <w:start w:val="1"/>
      <w:numFmt w:val="lowerRoman"/>
      <w:lvlText w:val="%3."/>
      <w:lvlJc w:val="right"/>
      <w:pPr>
        <w:ind w:left="1800" w:hanging="180"/>
      </w:pPr>
    </w:lvl>
    <w:lvl w:ilvl="3" w:tplc="DA9636DE">
      <w:start w:val="1"/>
      <w:numFmt w:val="decimal"/>
      <w:lvlText w:val="%4."/>
      <w:lvlJc w:val="left"/>
      <w:pPr>
        <w:ind w:left="2520" w:hanging="360"/>
      </w:pPr>
    </w:lvl>
    <w:lvl w:ilvl="4" w:tplc="6D82B556">
      <w:start w:val="1"/>
      <w:numFmt w:val="lowerLetter"/>
      <w:lvlText w:val="%5."/>
      <w:lvlJc w:val="left"/>
      <w:pPr>
        <w:ind w:left="3240" w:hanging="360"/>
      </w:pPr>
    </w:lvl>
    <w:lvl w:ilvl="5" w:tplc="44665166">
      <w:start w:val="1"/>
      <w:numFmt w:val="lowerRoman"/>
      <w:lvlText w:val="%6."/>
      <w:lvlJc w:val="right"/>
      <w:pPr>
        <w:ind w:left="3960" w:hanging="180"/>
      </w:pPr>
    </w:lvl>
    <w:lvl w:ilvl="6" w:tplc="293A087C">
      <w:start w:val="1"/>
      <w:numFmt w:val="decimal"/>
      <w:lvlText w:val="%7."/>
      <w:lvlJc w:val="left"/>
      <w:pPr>
        <w:ind w:left="4680" w:hanging="360"/>
      </w:pPr>
    </w:lvl>
    <w:lvl w:ilvl="7" w:tplc="BEB498C2">
      <w:start w:val="1"/>
      <w:numFmt w:val="lowerLetter"/>
      <w:lvlText w:val="%8."/>
      <w:lvlJc w:val="left"/>
      <w:pPr>
        <w:ind w:left="5400" w:hanging="360"/>
      </w:pPr>
    </w:lvl>
    <w:lvl w:ilvl="8" w:tplc="EAA66D30">
      <w:start w:val="1"/>
      <w:numFmt w:val="lowerRoman"/>
      <w:lvlText w:val="%9."/>
      <w:lvlJc w:val="right"/>
      <w:pPr>
        <w:ind w:left="6120" w:hanging="180"/>
      </w:pPr>
    </w:lvl>
  </w:abstractNum>
  <w:abstractNum w:abstractNumId="57" w15:restartNumberingAfterBreak="0">
    <w:nsid w:val="230A0235"/>
    <w:multiLevelType w:val="multilevel"/>
    <w:tmpl w:val="ACE6725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235DAAFC"/>
    <w:multiLevelType w:val="hybridMultilevel"/>
    <w:tmpl w:val="6A5CE478"/>
    <w:lvl w:ilvl="0" w:tplc="5A3AB472">
      <w:start w:val="1"/>
      <w:numFmt w:val="bullet"/>
      <w:lvlText w:val=""/>
      <w:lvlJc w:val="left"/>
      <w:pPr>
        <w:ind w:left="360" w:hanging="360"/>
      </w:pPr>
      <w:rPr>
        <w:rFonts w:ascii="Symbol" w:hAnsi="Symbol" w:hint="default"/>
      </w:rPr>
    </w:lvl>
    <w:lvl w:ilvl="1" w:tplc="0DE469BA">
      <w:start w:val="1"/>
      <w:numFmt w:val="bullet"/>
      <w:lvlText w:val="o"/>
      <w:lvlJc w:val="left"/>
      <w:pPr>
        <w:ind w:left="1080" w:hanging="360"/>
      </w:pPr>
      <w:rPr>
        <w:rFonts w:ascii="Courier New" w:hAnsi="Courier New" w:hint="default"/>
      </w:rPr>
    </w:lvl>
    <w:lvl w:ilvl="2" w:tplc="5AD65F58">
      <w:start w:val="1"/>
      <w:numFmt w:val="bullet"/>
      <w:lvlText w:val=""/>
      <w:lvlJc w:val="left"/>
      <w:pPr>
        <w:ind w:left="1800" w:hanging="360"/>
      </w:pPr>
      <w:rPr>
        <w:rFonts w:ascii="Wingdings" w:hAnsi="Wingdings" w:hint="default"/>
      </w:rPr>
    </w:lvl>
    <w:lvl w:ilvl="3" w:tplc="250CA3FA">
      <w:start w:val="1"/>
      <w:numFmt w:val="bullet"/>
      <w:lvlText w:val=""/>
      <w:lvlJc w:val="left"/>
      <w:pPr>
        <w:ind w:left="2520" w:hanging="360"/>
      </w:pPr>
      <w:rPr>
        <w:rFonts w:ascii="Symbol" w:hAnsi="Symbol" w:hint="default"/>
      </w:rPr>
    </w:lvl>
    <w:lvl w:ilvl="4" w:tplc="3E7A22B6">
      <w:start w:val="1"/>
      <w:numFmt w:val="bullet"/>
      <w:lvlText w:val="o"/>
      <w:lvlJc w:val="left"/>
      <w:pPr>
        <w:ind w:left="3240" w:hanging="360"/>
      </w:pPr>
      <w:rPr>
        <w:rFonts w:ascii="Courier New" w:hAnsi="Courier New" w:hint="default"/>
      </w:rPr>
    </w:lvl>
    <w:lvl w:ilvl="5" w:tplc="1330794E">
      <w:start w:val="1"/>
      <w:numFmt w:val="bullet"/>
      <w:lvlText w:val=""/>
      <w:lvlJc w:val="left"/>
      <w:pPr>
        <w:ind w:left="3960" w:hanging="360"/>
      </w:pPr>
      <w:rPr>
        <w:rFonts w:ascii="Wingdings" w:hAnsi="Wingdings" w:hint="default"/>
      </w:rPr>
    </w:lvl>
    <w:lvl w:ilvl="6" w:tplc="0A1C1ABC">
      <w:start w:val="1"/>
      <w:numFmt w:val="bullet"/>
      <w:lvlText w:val=""/>
      <w:lvlJc w:val="left"/>
      <w:pPr>
        <w:ind w:left="4680" w:hanging="360"/>
      </w:pPr>
      <w:rPr>
        <w:rFonts w:ascii="Symbol" w:hAnsi="Symbol" w:hint="default"/>
      </w:rPr>
    </w:lvl>
    <w:lvl w:ilvl="7" w:tplc="FC66815C">
      <w:start w:val="1"/>
      <w:numFmt w:val="bullet"/>
      <w:lvlText w:val="o"/>
      <w:lvlJc w:val="left"/>
      <w:pPr>
        <w:ind w:left="5400" w:hanging="360"/>
      </w:pPr>
      <w:rPr>
        <w:rFonts w:ascii="Courier New" w:hAnsi="Courier New" w:hint="default"/>
      </w:rPr>
    </w:lvl>
    <w:lvl w:ilvl="8" w:tplc="27EAB3EE">
      <w:start w:val="1"/>
      <w:numFmt w:val="bullet"/>
      <w:lvlText w:val=""/>
      <w:lvlJc w:val="left"/>
      <w:pPr>
        <w:ind w:left="6120" w:hanging="360"/>
      </w:pPr>
      <w:rPr>
        <w:rFonts w:ascii="Wingdings" w:hAnsi="Wingdings" w:hint="default"/>
      </w:rPr>
    </w:lvl>
  </w:abstractNum>
  <w:abstractNum w:abstractNumId="59" w15:restartNumberingAfterBreak="0">
    <w:nsid w:val="238017D0"/>
    <w:multiLevelType w:val="hybridMultilevel"/>
    <w:tmpl w:val="7A743C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23EF95A0"/>
    <w:multiLevelType w:val="hybridMultilevel"/>
    <w:tmpl w:val="B532CF7E"/>
    <w:lvl w:ilvl="0" w:tplc="9C2A97EE">
      <w:start w:val="1"/>
      <w:numFmt w:val="lowerLetter"/>
      <w:lvlText w:val="%1)"/>
      <w:lvlJc w:val="left"/>
      <w:pPr>
        <w:ind w:left="360" w:hanging="360"/>
      </w:pPr>
    </w:lvl>
    <w:lvl w:ilvl="1" w:tplc="2D6CEE3A">
      <w:start w:val="1"/>
      <w:numFmt w:val="lowerLetter"/>
      <w:lvlText w:val="%2."/>
      <w:lvlJc w:val="left"/>
      <w:pPr>
        <w:ind w:left="1080" w:hanging="360"/>
      </w:pPr>
    </w:lvl>
    <w:lvl w:ilvl="2" w:tplc="ED5EE344">
      <w:start w:val="1"/>
      <w:numFmt w:val="lowerRoman"/>
      <w:lvlText w:val="%3."/>
      <w:lvlJc w:val="right"/>
      <w:pPr>
        <w:ind w:left="1800" w:hanging="180"/>
      </w:pPr>
    </w:lvl>
    <w:lvl w:ilvl="3" w:tplc="6A666C3E">
      <w:start w:val="1"/>
      <w:numFmt w:val="decimal"/>
      <w:lvlText w:val="%4."/>
      <w:lvlJc w:val="left"/>
      <w:pPr>
        <w:ind w:left="2520" w:hanging="360"/>
      </w:pPr>
    </w:lvl>
    <w:lvl w:ilvl="4" w:tplc="04EC55FC">
      <w:start w:val="1"/>
      <w:numFmt w:val="lowerLetter"/>
      <w:lvlText w:val="%5."/>
      <w:lvlJc w:val="left"/>
      <w:pPr>
        <w:ind w:left="3240" w:hanging="360"/>
      </w:pPr>
    </w:lvl>
    <w:lvl w:ilvl="5" w:tplc="F6F6FEFC">
      <w:start w:val="1"/>
      <w:numFmt w:val="lowerRoman"/>
      <w:lvlText w:val="%6."/>
      <w:lvlJc w:val="right"/>
      <w:pPr>
        <w:ind w:left="3960" w:hanging="180"/>
      </w:pPr>
    </w:lvl>
    <w:lvl w:ilvl="6" w:tplc="96E2F97A">
      <w:start w:val="1"/>
      <w:numFmt w:val="decimal"/>
      <w:lvlText w:val="%7."/>
      <w:lvlJc w:val="left"/>
      <w:pPr>
        <w:ind w:left="4680" w:hanging="360"/>
      </w:pPr>
    </w:lvl>
    <w:lvl w:ilvl="7" w:tplc="592AF46C">
      <w:start w:val="1"/>
      <w:numFmt w:val="lowerLetter"/>
      <w:lvlText w:val="%8."/>
      <w:lvlJc w:val="left"/>
      <w:pPr>
        <w:ind w:left="5400" w:hanging="360"/>
      </w:pPr>
    </w:lvl>
    <w:lvl w:ilvl="8" w:tplc="9D04319A">
      <w:start w:val="1"/>
      <w:numFmt w:val="lowerRoman"/>
      <w:lvlText w:val="%9."/>
      <w:lvlJc w:val="right"/>
      <w:pPr>
        <w:ind w:left="6120" w:hanging="180"/>
      </w:pPr>
    </w:lvl>
  </w:abstractNum>
  <w:abstractNum w:abstractNumId="61" w15:restartNumberingAfterBreak="0">
    <w:nsid w:val="241B5A0A"/>
    <w:multiLevelType w:val="multilevel"/>
    <w:tmpl w:val="306050A2"/>
    <w:lvl w:ilvl="0">
      <w:start w:val="1"/>
      <w:numFmt w:val="bullet"/>
      <w:lvlText w:val=""/>
      <w:lvlJc w:val="left"/>
      <w:rPr>
        <w:rFonts w:ascii="Wingdings" w:hAnsi="Wingdings" w:hint="default"/>
        <w:sz w:val="16"/>
        <w:u w:color="041425"/>
      </w:rPr>
    </w:lvl>
    <w:lvl w:ilvl="1">
      <w:start w:val="1"/>
      <w:numFmt w:val="bullet"/>
      <w:lvlText w:val=""/>
      <w:lvlJc w:val="left"/>
      <w:rPr>
        <w:rFonts w:ascii="Symbol" w:hAnsi="Symbol" w:hint="default"/>
        <w:color w:val="041425"/>
      </w:rPr>
    </w:lvl>
    <w:lvl w:ilvl="2">
      <w:start w:val="1"/>
      <w:numFmt w:val="bullet"/>
      <w:lvlText w:val=""/>
      <w:lvlJc w:val="left"/>
      <w:pPr>
        <w:tabs>
          <w:tab w:val="num" w:pos="4536"/>
        </w:tabs>
        <w:ind w:left="1134" w:hanging="340"/>
      </w:pPr>
      <w:rPr>
        <w:rFonts w:ascii="Wingdings" w:hAnsi="Wingdings" w:hint="default"/>
      </w:rPr>
    </w:lvl>
    <w:lvl w:ilvl="3">
      <w:start w:val="1"/>
      <w:numFmt w:val="bullet"/>
      <w:lvlText w:val=""/>
      <w:lvlJc w:val="left"/>
      <w:pPr>
        <w:ind w:left="1247" w:hanging="226"/>
      </w:pPr>
      <w:rPr>
        <w:rFonts w:ascii="Symbol" w:hAnsi="Symbol" w:hint="default"/>
      </w:rPr>
    </w:lvl>
    <w:lvl w:ilvl="4">
      <w:start w:val="1"/>
      <w:numFmt w:val="none"/>
      <w:pStyle w:val="ListBullet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2" w15:restartNumberingAfterBreak="0">
    <w:nsid w:val="243302F1"/>
    <w:multiLevelType w:val="multilevel"/>
    <w:tmpl w:val="2CFC03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2541B778"/>
    <w:multiLevelType w:val="hybridMultilevel"/>
    <w:tmpl w:val="0D1642C6"/>
    <w:lvl w:ilvl="0" w:tplc="FE803560">
      <w:start w:val="1"/>
      <w:numFmt w:val="lowerLetter"/>
      <w:lvlText w:val="%1)"/>
      <w:lvlJc w:val="left"/>
      <w:pPr>
        <w:ind w:left="360" w:hanging="360"/>
      </w:pPr>
    </w:lvl>
    <w:lvl w:ilvl="1" w:tplc="322C503C">
      <w:start w:val="1"/>
      <w:numFmt w:val="lowerLetter"/>
      <w:lvlText w:val="%2."/>
      <w:lvlJc w:val="left"/>
      <w:pPr>
        <w:ind w:left="1080" w:hanging="360"/>
      </w:pPr>
    </w:lvl>
    <w:lvl w:ilvl="2" w:tplc="60307CF4">
      <w:start w:val="1"/>
      <w:numFmt w:val="lowerRoman"/>
      <w:lvlText w:val="%3."/>
      <w:lvlJc w:val="right"/>
      <w:pPr>
        <w:ind w:left="1800" w:hanging="180"/>
      </w:pPr>
    </w:lvl>
    <w:lvl w:ilvl="3" w:tplc="12965AF0">
      <w:start w:val="1"/>
      <w:numFmt w:val="decimal"/>
      <w:lvlText w:val="%4."/>
      <w:lvlJc w:val="left"/>
      <w:pPr>
        <w:ind w:left="2520" w:hanging="360"/>
      </w:pPr>
    </w:lvl>
    <w:lvl w:ilvl="4" w:tplc="2FF41750">
      <w:start w:val="1"/>
      <w:numFmt w:val="lowerLetter"/>
      <w:lvlText w:val="%5."/>
      <w:lvlJc w:val="left"/>
      <w:pPr>
        <w:ind w:left="3240" w:hanging="360"/>
      </w:pPr>
    </w:lvl>
    <w:lvl w:ilvl="5" w:tplc="E0B65408">
      <w:start w:val="1"/>
      <w:numFmt w:val="lowerRoman"/>
      <w:lvlText w:val="%6."/>
      <w:lvlJc w:val="right"/>
      <w:pPr>
        <w:ind w:left="3960" w:hanging="180"/>
      </w:pPr>
    </w:lvl>
    <w:lvl w:ilvl="6" w:tplc="1748A216">
      <w:start w:val="1"/>
      <w:numFmt w:val="decimal"/>
      <w:lvlText w:val="%7."/>
      <w:lvlJc w:val="left"/>
      <w:pPr>
        <w:ind w:left="4680" w:hanging="360"/>
      </w:pPr>
    </w:lvl>
    <w:lvl w:ilvl="7" w:tplc="8EA2711C">
      <w:start w:val="1"/>
      <w:numFmt w:val="lowerLetter"/>
      <w:lvlText w:val="%8."/>
      <w:lvlJc w:val="left"/>
      <w:pPr>
        <w:ind w:left="5400" w:hanging="360"/>
      </w:pPr>
    </w:lvl>
    <w:lvl w:ilvl="8" w:tplc="B130FCFC">
      <w:start w:val="1"/>
      <w:numFmt w:val="lowerRoman"/>
      <w:lvlText w:val="%9."/>
      <w:lvlJc w:val="right"/>
      <w:pPr>
        <w:ind w:left="6120" w:hanging="180"/>
      </w:pPr>
    </w:lvl>
  </w:abstractNum>
  <w:abstractNum w:abstractNumId="64" w15:restartNumberingAfterBreak="0">
    <w:nsid w:val="254909D5"/>
    <w:multiLevelType w:val="hybridMultilevel"/>
    <w:tmpl w:val="4F18D8AC"/>
    <w:lvl w:ilvl="0" w:tplc="C6BCD3F0">
      <w:start w:val="1"/>
      <w:numFmt w:val="lowerLetter"/>
      <w:lvlText w:val="%1)"/>
      <w:lvlJc w:val="left"/>
      <w:pPr>
        <w:ind w:left="360" w:hanging="360"/>
      </w:pPr>
    </w:lvl>
    <w:lvl w:ilvl="1" w:tplc="5F6620DE">
      <w:start w:val="1"/>
      <w:numFmt w:val="lowerLetter"/>
      <w:lvlText w:val="%2."/>
      <w:lvlJc w:val="left"/>
      <w:pPr>
        <w:ind w:left="1080" w:hanging="360"/>
      </w:pPr>
    </w:lvl>
    <w:lvl w:ilvl="2" w:tplc="657E2C22">
      <w:start w:val="1"/>
      <w:numFmt w:val="lowerRoman"/>
      <w:lvlText w:val="%3."/>
      <w:lvlJc w:val="right"/>
      <w:pPr>
        <w:ind w:left="1800" w:hanging="180"/>
      </w:pPr>
    </w:lvl>
    <w:lvl w:ilvl="3" w:tplc="7CEA895C">
      <w:start w:val="1"/>
      <w:numFmt w:val="decimal"/>
      <w:lvlText w:val="%4."/>
      <w:lvlJc w:val="left"/>
      <w:pPr>
        <w:ind w:left="2520" w:hanging="360"/>
      </w:pPr>
    </w:lvl>
    <w:lvl w:ilvl="4" w:tplc="02F265A8">
      <w:start w:val="1"/>
      <w:numFmt w:val="lowerLetter"/>
      <w:lvlText w:val="%5."/>
      <w:lvlJc w:val="left"/>
      <w:pPr>
        <w:ind w:left="3240" w:hanging="360"/>
      </w:pPr>
    </w:lvl>
    <w:lvl w:ilvl="5" w:tplc="6DC6D11A">
      <w:start w:val="1"/>
      <w:numFmt w:val="lowerRoman"/>
      <w:lvlText w:val="%6."/>
      <w:lvlJc w:val="right"/>
      <w:pPr>
        <w:ind w:left="3960" w:hanging="180"/>
      </w:pPr>
    </w:lvl>
    <w:lvl w:ilvl="6" w:tplc="90D0F08A">
      <w:start w:val="1"/>
      <w:numFmt w:val="decimal"/>
      <w:lvlText w:val="%7."/>
      <w:lvlJc w:val="left"/>
      <w:pPr>
        <w:ind w:left="4680" w:hanging="360"/>
      </w:pPr>
    </w:lvl>
    <w:lvl w:ilvl="7" w:tplc="9B7C7ACE">
      <w:start w:val="1"/>
      <w:numFmt w:val="lowerLetter"/>
      <w:lvlText w:val="%8."/>
      <w:lvlJc w:val="left"/>
      <w:pPr>
        <w:ind w:left="5400" w:hanging="360"/>
      </w:pPr>
    </w:lvl>
    <w:lvl w:ilvl="8" w:tplc="BDDC5518">
      <w:start w:val="1"/>
      <w:numFmt w:val="lowerRoman"/>
      <w:lvlText w:val="%9."/>
      <w:lvlJc w:val="right"/>
      <w:pPr>
        <w:ind w:left="6120" w:hanging="180"/>
      </w:pPr>
    </w:lvl>
  </w:abstractNum>
  <w:abstractNum w:abstractNumId="65" w15:restartNumberingAfterBreak="0">
    <w:nsid w:val="25B7CAE1"/>
    <w:multiLevelType w:val="hybridMultilevel"/>
    <w:tmpl w:val="4EFC8324"/>
    <w:lvl w:ilvl="0" w:tplc="93DAB232">
      <w:start w:val="1"/>
      <w:numFmt w:val="lowerLetter"/>
      <w:lvlText w:val="%1)"/>
      <w:lvlJc w:val="left"/>
      <w:pPr>
        <w:ind w:left="360" w:hanging="360"/>
      </w:pPr>
    </w:lvl>
    <w:lvl w:ilvl="1" w:tplc="CE6ED2B6">
      <w:start w:val="1"/>
      <w:numFmt w:val="lowerLetter"/>
      <w:lvlText w:val="%2."/>
      <w:lvlJc w:val="left"/>
      <w:pPr>
        <w:ind w:left="1080" w:hanging="360"/>
      </w:pPr>
    </w:lvl>
    <w:lvl w:ilvl="2" w:tplc="21CE1EC6">
      <w:start w:val="1"/>
      <w:numFmt w:val="lowerRoman"/>
      <w:lvlText w:val="%3."/>
      <w:lvlJc w:val="right"/>
      <w:pPr>
        <w:ind w:left="1800" w:hanging="180"/>
      </w:pPr>
    </w:lvl>
    <w:lvl w:ilvl="3" w:tplc="F684A94A">
      <w:start w:val="1"/>
      <w:numFmt w:val="decimal"/>
      <w:lvlText w:val="%4."/>
      <w:lvlJc w:val="left"/>
      <w:pPr>
        <w:ind w:left="2520" w:hanging="360"/>
      </w:pPr>
    </w:lvl>
    <w:lvl w:ilvl="4" w:tplc="04B4CEA6">
      <w:start w:val="1"/>
      <w:numFmt w:val="lowerLetter"/>
      <w:lvlText w:val="%5."/>
      <w:lvlJc w:val="left"/>
      <w:pPr>
        <w:ind w:left="3240" w:hanging="360"/>
      </w:pPr>
    </w:lvl>
    <w:lvl w:ilvl="5" w:tplc="50682F84">
      <w:start w:val="1"/>
      <w:numFmt w:val="lowerRoman"/>
      <w:lvlText w:val="%6."/>
      <w:lvlJc w:val="right"/>
      <w:pPr>
        <w:ind w:left="3960" w:hanging="180"/>
      </w:pPr>
    </w:lvl>
    <w:lvl w:ilvl="6" w:tplc="2A78AE18">
      <w:start w:val="1"/>
      <w:numFmt w:val="decimal"/>
      <w:lvlText w:val="%7."/>
      <w:lvlJc w:val="left"/>
      <w:pPr>
        <w:ind w:left="4680" w:hanging="360"/>
      </w:pPr>
    </w:lvl>
    <w:lvl w:ilvl="7" w:tplc="3F3A027A">
      <w:start w:val="1"/>
      <w:numFmt w:val="lowerLetter"/>
      <w:lvlText w:val="%8."/>
      <w:lvlJc w:val="left"/>
      <w:pPr>
        <w:ind w:left="5400" w:hanging="360"/>
      </w:pPr>
    </w:lvl>
    <w:lvl w:ilvl="8" w:tplc="6C9AE164">
      <w:start w:val="1"/>
      <w:numFmt w:val="lowerRoman"/>
      <w:lvlText w:val="%9."/>
      <w:lvlJc w:val="right"/>
      <w:pPr>
        <w:ind w:left="6120" w:hanging="180"/>
      </w:pPr>
    </w:lvl>
  </w:abstractNum>
  <w:abstractNum w:abstractNumId="66" w15:restartNumberingAfterBreak="0">
    <w:nsid w:val="262335FB"/>
    <w:multiLevelType w:val="multilevel"/>
    <w:tmpl w:val="070CD366"/>
    <w:lvl w:ilvl="0">
      <w:start w:val="1"/>
      <w:numFmt w:val="decimal"/>
      <w:lvlText w:val="%1."/>
      <w:lvlJc w:val="left"/>
      <w:rPr>
        <w:rFonts w:ascii="Arial" w:hAnsi="Arial" w:hint="default"/>
        <w:b/>
        <w:i w:val="0"/>
        <w:color w:val="041425"/>
        <w:sz w:val="18"/>
      </w:rPr>
    </w:lvl>
    <w:lvl w:ilvl="1">
      <w:start w:val="1"/>
      <w:numFmt w:val="decimal"/>
      <w:lvlText w:val="%1.%2"/>
      <w:lvlJc w:val="left"/>
      <w:rPr>
        <w:rFonts w:ascii="Arial" w:hAnsi="Arial" w:hint="default"/>
        <w:b w:val="0"/>
        <w:i w:val="0"/>
        <w:sz w:val="18"/>
      </w:rPr>
    </w:lvl>
    <w:lvl w:ilvl="2">
      <w:start w:val="1"/>
      <w:numFmt w:val="lowerLetter"/>
      <w:pStyle w:val="ListNumber3"/>
      <w:lvlText w:val="%3)"/>
      <w:lvlJc w:val="left"/>
      <w:rPr>
        <w:rFonts w:ascii="Arial" w:hAnsi="Arial" w:hint="default"/>
        <w:b w:val="0"/>
        <w:i w:val="0"/>
        <w:sz w:val="18"/>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7" w15:restartNumberingAfterBreak="0">
    <w:nsid w:val="268B85B3"/>
    <w:multiLevelType w:val="hybridMultilevel"/>
    <w:tmpl w:val="6B76ECAA"/>
    <w:lvl w:ilvl="0" w:tplc="D604DB6E">
      <w:start w:val="1"/>
      <w:numFmt w:val="bullet"/>
      <w:lvlText w:val=""/>
      <w:lvlJc w:val="left"/>
      <w:pPr>
        <w:ind w:left="360" w:hanging="360"/>
      </w:pPr>
      <w:rPr>
        <w:rFonts w:ascii="Symbol" w:hAnsi="Symbol" w:hint="default"/>
      </w:rPr>
    </w:lvl>
    <w:lvl w:ilvl="1" w:tplc="9A38D06C">
      <w:start w:val="1"/>
      <w:numFmt w:val="bullet"/>
      <w:lvlText w:val="o"/>
      <w:lvlJc w:val="left"/>
      <w:pPr>
        <w:ind w:left="1080" w:hanging="360"/>
      </w:pPr>
      <w:rPr>
        <w:rFonts w:ascii="Courier New" w:hAnsi="Courier New" w:hint="default"/>
      </w:rPr>
    </w:lvl>
    <w:lvl w:ilvl="2" w:tplc="6A5A88D0">
      <w:start w:val="1"/>
      <w:numFmt w:val="bullet"/>
      <w:lvlText w:val=""/>
      <w:lvlJc w:val="left"/>
      <w:pPr>
        <w:ind w:left="1800" w:hanging="360"/>
      </w:pPr>
      <w:rPr>
        <w:rFonts w:ascii="Wingdings" w:hAnsi="Wingdings" w:hint="default"/>
      </w:rPr>
    </w:lvl>
    <w:lvl w:ilvl="3" w:tplc="344CAC8A">
      <w:start w:val="1"/>
      <w:numFmt w:val="bullet"/>
      <w:lvlText w:val=""/>
      <w:lvlJc w:val="left"/>
      <w:pPr>
        <w:ind w:left="2520" w:hanging="360"/>
      </w:pPr>
      <w:rPr>
        <w:rFonts w:ascii="Symbol" w:hAnsi="Symbol" w:hint="default"/>
      </w:rPr>
    </w:lvl>
    <w:lvl w:ilvl="4" w:tplc="9F78471E">
      <w:start w:val="1"/>
      <w:numFmt w:val="bullet"/>
      <w:lvlText w:val="o"/>
      <w:lvlJc w:val="left"/>
      <w:pPr>
        <w:ind w:left="3240" w:hanging="360"/>
      </w:pPr>
      <w:rPr>
        <w:rFonts w:ascii="Courier New" w:hAnsi="Courier New" w:hint="default"/>
      </w:rPr>
    </w:lvl>
    <w:lvl w:ilvl="5" w:tplc="B3FA229E">
      <w:start w:val="1"/>
      <w:numFmt w:val="bullet"/>
      <w:lvlText w:val=""/>
      <w:lvlJc w:val="left"/>
      <w:pPr>
        <w:ind w:left="3960" w:hanging="360"/>
      </w:pPr>
      <w:rPr>
        <w:rFonts w:ascii="Wingdings" w:hAnsi="Wingdings" w:hint="default"/>
      </w:rPr>
    </w:lvl>
    <w:lvl w:ilvl="6" w:tplc="867013EC">
      <w:start w:val="1"/>
      <w:numFmt w:val="bullet"/>
      <w:lvlText w:val=""/>
      <w:lvlJc w:val="left"/>
      <w:pPr>
        <w:ind w:left="4680" w:hanging="360"/>
      </w:pPr>
      <w:rPr>
        <w:rFonts w:ascii="Symbol" w:hAnsi="Symbol" w:hint="default"/>
      </w:rPr>
    </w:lvl>
    <w:lvl w:ilvl="7" w:tplc="C980EE3E">
      <w:start w:val="1"/>
      <w:numFmt w:val="bullet"/>
      <w:lvlText w:val="o"/>
      <w:lvlJc w:val="left"/>
      <w:pPr>
        <w:ind w:left="5400" w:hanging="360"/>
      </w:pPr>
      <w:rPr>
        <w:rFonts w:ascii="Courier New" w:hAnsi="Courier New" w:hint="default"/>
      </w:rPr>
    </w:lvl>
    <w:lvl w:ilvl="8" w:tplc="400EB680">
      <w:start w:val="1"/>
      <w:numFmt w:val="bullet"/>
      <w:lvlText w:val=""/>
      <w:lvlJc w:val="left"/>
      <w:pPr>
        <w:ind w:left="6120" w:hanging="360"/>
      </w:pPr>
      <w:rPr>
        <w:rFonts w:ascii="Wingdings" w:hAnsi="Wingdings" w:hint="default"/>
      </w:rPr>
    </w:lvl>
  </w:abstractNum>
  <w:abstractNum w:abstractNumId="68" w15:restartNumberingAfterBreak="0">
    <w:nsid w:val="26A6B1D3"/>
    <w:multiLevelType w:val="hybridMultilevel"/>
    <w:tmpl w:val="0B20226A"/>
    <w:lvl w:ilvl="0" w:tplc="7E2AA62E">
      <w:start w:val="1"/>
      <w:numFmt w:val="bullet"/>
      <w:lvlText w:val=""/>
      <w:lvlJc w:val="left"/>
      <w:pPr>
        <w:ind w:left="360" w:hanging="360"/>
      </w:pPr>
      <w:rPr>
        <w:rFonts w:ascii="Symbol" w:hAnsi="Symbol" w:hint="default"/>
      </w:rPr>
    </w:lvl>
    <w:lvl w:ilvl="1" w:tplc="C7604074">
      <w:start w:val="1"/>
      <w:numFmt w:val="lowerLetter"/>
      <w:lvlText w:val="%2."/>
      <w:lvlJc w:val="left"/>
      <w:pPr>
        <w:ind w:left="1080" w:hanging="360"/>
      </w:pPr>
    </w:lvl>
    <w:lvl w:ilvl="2" w:tplc="F1F4B7B0">
      <w:start w:val="1"/>
      <w:numFmt w:val="lowerRoman"/>
      <w:lvlText w:val="%3."/>
      <w:lvlJc w:val="right"/>
      <w:pPr>
        <w:ind w:left="1800" w:hanging="180"/>
      </w:pPr>
    </w:lvl>
    <w:lvl w:ilvl="3" w:tplc="667E585A">
      <w:start w:val="1"/>
      <w:numFmt w:val="decimal"/>
      <w:lvlText w:val="%4."/>
      <w:lvlJc w:val="left"/>
      <w:pPr>
        <w:ind w:left="2520" w:hanging="360"/>
      </w:pPr>
    </w:lvl>
    <w:lvl w:ilvl="4" w:tplc="FA9E1832">
      <w:start w:val="1"/>
      <w:numFmt w:val="lowerLetter"/>
      <w:lvlText w:val="%5."/>
      <w:lvlJc w:val="left"/>
      <w:pPr>
        <w:ind w:left="3240" w:hanging="360"/>
      </w:pPr>
    </w:lvl>
    <w:lvl w:ilvl="5" w:tplc="77A8D658">
      <w:start w:val="1"/>
      <w:numFmt w:val="lowerRoman"/>
      <w:lvlText w:val="%6."/>
      <w:lvlJc w:val="right"/>
      <w:pPr>
        <w:ind w:left="3960" w:hanging="180"/>
      </w:pPr>
    </w:lvl>
    <w:lvl w:ilvl="6" w:tplc="650E5F4A">
      <w:start w:val="1"/>
      <w:numFmt w:val="decimal"/>
      <w:lvlText w:val="%7."/>
      <w:lvlJc w:val="left"/>
      <w:pPr>
        <w:ind w:left="4680" w:hanging="360"/>
      </w:pPr>
    </w:lvl>
    <w:lvl w:ilvl="7" w:tplc="EE420DF4">
      <w:start w:val="1"/>
      <w:numFmt w:val="lowerLetter"/>
      <w:lvlText w:val="%8."/>
      <w:lvlJc w:val="left"/>
      <w:pPr>
        <w:ind w:left="5400" w:hanging="360"/>
      </w:pPr>
    </w:lvl>
    <w:lvl w:ilvl="8" w:tplc="A04CEB20">
      <w:start w:val="1"/>
      <w:numFmt w:val="lowerRoman"/>
      <w:lvlText w:val="%9."/>
      <w:lvlJc w:val="right"/>
      <w:pPr>
        <w:ind w:left="6120" w:hanging="180"/>
      </w:pPr>
    </w:lvl>
  </w:abstractNum>
  <w:abstractNum w:abstractNumId="69" w15:restartNumberingAfterBreak="0">
    <w:nsid w:val="2707AE83"/>
    <w:multiLevelType w:val="hybridMultilevel"/>
    <w:tmpl w:val="DAAEFA2A"/>
    <w:lvl w:ilvl="0" w:tplc="E8861AB2">
      <w:start w:val="1"/>
      <w:numFmt w:val="lowerLetter"/>
      <w:lvlText w:val="%1)"/>
      <w:lvlJc w:val="left"/>
      <w:pPr>
        <w:ind w:left="360" w:hanging="360"/>
      </w:pPr>
    </w:lvl>
    <w:lvl w:ilvl="1" w:tplc="5E845DD6">
      <w:start w:val="1"/>
      <w:numFmt w:val="lowerLetter"/>
      <w:lvlText w:val="%2."/>
      <w:lvlJc w:val="left"/>
      <w:pPr>
        <w:ind w:left="1080" w:hanging="360"/>
      </w:pPr>
    </w:lvl>
    <w:lvl w:ilvl="2" w:tplc="7256B016">
      <w:start w:val="1"/>
      <w:numFmt w:val="lowerRoman"/>
      <w:lvlText w:val="%3."/>
      <w:lvlJc w:val="right"/>
      <w:pPr>
        <w:ind w:left="1800" w:hanging="180"/>
      </w:pPr>
    </w:lvl>
    <w:lvl w:ilvl="3" w:tplc="F17E0C30">
      <w:start w:val="1"/>
      <w:numFmt w:val="decimal"/>
      <w:lvlText w:val="%4."/>
      <w:lvlJc w:val="left"/>
      <w:pPr>
        <w:ind w:left="2520" w:hanging="360"/>
      </w:pPr>
    </w:lvl>
    <w:lvl w:ilvl="4" w:tplc="0EF64E44">
      <w:start w:val="1"/>
      <w:numFmt w:val="lowerLetter"/>
      <w:lvlText w:val="%5."/>
      <w:lvlJc w:val="left"/>
      <w:pPr>
        <w:ind w:left="3240" w:hanging="360"/>
      </w:pPr>
    </w:lvl>
    <w:lvl w:ilvl="5" w:tplc="0B88E56E">
      <w:start w:val="1"/>
      <w:numFmt w:val="lowerRoman"/>
      <w:lvlText w:val="%6."/>
      <w:lvlJc w:val="right"/>
      <w:pPr>
        <w:ind w:left="3960" w:hanging="180"/>
      </w:pPr>
    </w:lvl>
    <w:lvl w:ilvl="6" w:tplc="67FA641C">
      <w:start w:val="1"/>
      <w:numFmt w:val="decimal"/>
      <w:lvlText w:val="%7."/>
      <w:lvlJc w:val="left"/>
      <w:pPr>
        <w:ind w:left="4680" w:hanging="360"/>
      </w:pPr>
    </w:lvl>
    <w:lvl w:ilvl="7" w:tplc="0C20A38C">
      <w:start w:val="1"/>
      <w:numFmt w:val="lowerLetter"/>
      <w:lvlText w:val="%8."/>
      <w:lvlJc w:val="left"/>
      <w:pPr>
        <w:ind w:left="5400" w:hanging="360"/>
      </w:pPr>
    </w:lvl>
    <w:lvl w:ilvl="8" w:tplc="C9508140">
      <w:start w:val="1"/>
      <w:numFmt w:val="lowerRoman"/>
      <w:lvlText w:val="%9."/>
      <w:lvlJc w:val="right"/>
      <w:pPr>
        <w:ind w:left="6120" w:hanging="180"/>
      </w:pPr>
    </w:lvl>
  </w:abstractNum>
  <w:abstractNum w:abstractNumId="70" w15:restartNumberingAfterBreak="0">
    <w:nsid w:val="274AA4B9"/>
    <w:multiLevelType w:val="hybridMultilevel"/>
    <w:tmpl w:val="C082D1B8"/>
    <w:lvl w:ilvl="0" w:tplc="33549D6A">
      <w:start w:val="1"/>
      <w:numFmt w:val="lowerLetter"/>
      <w:lvlText w:val="%1)"/>
      <w:lvlJc w:val="left"/>
      <w:pPr>
        <w:ind w:left="360" w:hanging="360"/>
      </w:pPr>
    </w:lvl>
    <w:lvl w:ilvl="1" w:tplc="9ABA7208">
      <w:start w:val="1"/>
      <w:numFmt w:val="lowerLetter"/>
      <w:lvlText w:val="%2."/>
      <w:lvlJc w:val="left"/>
      <w:pPr>
        <w:ind w:left="1080" w:hanging="360"/>
      </w:pPr>
    </w:lvl>
    <w:lvl w:ilvl="2" w:tplc="1EF26FB0">
      <w:start w:val="1"/>
      <w:numFmt w:val="lowerRoman"/>
      <w:lvlText w:val="%3."/>
      <w:lvlJc w:val="right"/>
      <w:pPr>
        <w:ind w:left="1800" w:hanging="180"/>
      </w:pPr>
    </w:lvl>
    <w:lvl w:ilvl="3" w:tplc="45ECEBEE">
      <w:start w:val="1"/>
      <w:numFmt w:val="decimal"/>
      <w:lvlText w:val="%4."/>
      <w:lvlJc w:val="left"/>
      <w:pPr>
        <w:ind w:left="2520" w:hanging="360"/>
      </w:pPr>
    </w:lvl>
    <w:lvl w:ilvl="4" w:tplc="8E98CEF8">
      <w:start w:val="1"/>
      <w:numFmt w:val="lowerLetter"/>
      <w:lvlText w:val="%5."/>
      <w:lvlJc w:val="left"/>
      <w:pPr>
        <w:ind w:left="3240" w:hanging="360"/>
      </w:pPr>
    </w:lvl>
    <w:lvl w:ilvl="5" w:tplc="945AB1E6">
      <w:start w:val="1"/>
      <w:numFmt w:val="lowerRoman"/>
      <w:lvlText w:val="%6."/>
      <w:lvlJc w:val="right"/>
      <w:pPr>
        <w:ind w:left="3960" w:hanging="180"/>
      </w:pPr>
    </w:lvl>
    <w:lvl w:ilvl="6" w:tplc="6ADE4466">
      <w:start w:val="1"/>
      <w:numFmt w:val="decimal"/>
      <w:lvlText w:val="%7."/>
      <w:lvlJc w:val="left"/>
      <w:pPr>
        <w:ind w:left="4680" w:hanging="360"/>
      </w:pPr>
    </w:lvl>
    <w:lvl w:ilvl="7" w:tplc="8BC80EE4">
      <w:start w:val="1"/>
      <w:numFmt w:val="lowerLetter"/>
      <w:lvlText w:val="%8."/>
      <w:lvlJc w:val="left"/>
      <w:pPr>
        <w:ind w:left="5400" w:hanging="360"/>
      </w:pPr>
    </w:lvl>
    <w:lvl w:ilvl="8" w:tplc="7F84509C">
      <w:start w:val="1"/>
      <w:numFmt w:val="lowerRoman"/>
      <w:lvlText w:val="%9."/>
      <w:lvlJc w:val="right"/>
      <w:pPr>
        <w:ind w:left="6120" w:hanging="180"/>
      </w:pPr>
    </w:lvl>
  </w:abstractNum>
  <w:abstractNum w:abstractNumId="71" w15:restartNumberingAfterBreak="0">
    <w:nsid w:val="275657C4"/>
    <w:multiLevelType w:val="hybridMultilevel"/>
    <w:tmpl w:val="82C8C3AA"/>
    <w:lvl w:ilvl="0" w:tplc="E1E47E7A">
      <w:start w:val="1"/>
      <w:numFmt w:val="lowerLetter"/>
      <w:lvlText w:val="%1)"/>
      <w:lvlJc w:val="left"/>
      <w:pPr>
        <w:ind w:left="360" w:hanging="360"/>
      </w:pPr>
    </w:lvl>
    <w:lvl w:ilvl="1" w:tplc="75CA3826">
      <w:start w:val="1"/>
      <w:numFmt w:val="lowerLetter"/>
      <w:lvlText w:val="%2."/>
      <w:lvlJc w:val="left"/>
      <w:pPr>
        <w:ind w:left="1080" w:hanging="360"/>
      </w:pPr>
    </w:lvl>
    <w:lvl w:ilvl="2" w:tplc="76168D92">
      <w:start w:val="1"/>
      <w:numFmt w:val="lowerRoman"/>
      <w:lvlText w:val="%3."/>
      <w:lvlJc w:val="right"/>
      <w:pPr>
        <w:ind w:left="1800" w:hanging="180"/>
      </w:pPr>
    </w:lvl>
    <w:lvl w:ilvl="3" w:tplc="7B46AF26">
      <w:start w:val="1"/>
      <w:numFmt w:val="decimal"/>
      <w:lvlText w:val="%4."/>
      <w:lvlJc w:val="left"/>
      <w:pPr>
        <w:ind w:left="2520" w:hanging="360"/>
      </w:pPr>
    </w:lvl>
    <w:lvl w:ilvl="4" w:tplc="D4984526">
      <w:start w:val="1"/>
      <w:numFmt w:val="lowerLetter"/>
      <w:lvlText w:val="%5."/>
      <w:lvlJc w:val="left"/>
      <w:pPr>
        <w:ind w:left="3240" w:hanging="360"/>
      </w:pPr>
    </w:lvl>
    <w:lvl w:ilvl="5" w:tplc="3EC6A74C">
      <w:start w:val="1"/>
      <w:numFmt w:val="lowerRoman"/>
      <w:lvlText w:val="%6."/>
      <w:lvlJc w:val="right"/>
      <w:pPr>
        <w:ind w:left="3960" w:hanging="180"/>
      </w:pPr>
    </w:lvl>
    <w:lvl w:ilvl="6" w:tplc="C07CF234">
      <w:start w:val="1"/>
      <w:numFmt w:val="decimal"/>
      <w:lvlText w:val="%7."/>
      <w:lvlJc w:val="left"/>
      <w:pPr>
        <w:ind w:left="4680" w:hanging="360"/>
      </w:pPr>
    </w:lvl>
    <w:lvl w:ilvl="7" w:tplc="3F7006EA">
      <w:start w:val="1"/>
      <w:numFmt w:val="lowerLetter"/>
      <w:lvlText w:val="%8."/>
      <w:lvlJc w:val="left"/>
      <w:pPr>
        <w:ind w:left="5400" w:hanging="360"/>
      </w:pPr>
    </w:lvl>
    <w:lvl w:ilvl="8" w:tplc="C168330C">
      <w:start w:val="1"/>
      <w:numFmt w:val="lowerRoman"/>
      <w:lvlText w:val="%9."/>
      <w:lvlJc w:val="right"/>
      <w:pPr>
        <w:ind w:left="6120" w:hanging="180"/>
      </w:pPr>
    </w:lvl>
  </w:abstractNum>
  <w:abstractNum w:abstractNumId="72" w15:restartNumberingAfterBreak="0">
    <w:nsid w:val="27BA5380"/>
    <w:multiLevelType w:val="hybridMultilevel"/>
    <w:tmpl w:val="06C05F7A"/>
    <w:lvl w:ilvl="0" w:tplc="7F88E3B0">
      <w:start w:val="1"/>
      <w:numFmt w:val="lowerLetter"/>
      <w:lvlText w:val="%1)"/>
      <w:lvlJc w:val="left"/>
      <w:pPr>
        <w:ind w:left="360" w:hanging="360"/>
      </w:pPr>
    </w:lvl>
    <w:lvl w:ilvl="1" w:tplc="767E573E">
      <w:start w:val="1"/>
      <w:numFmt w:val="lowerLetter"/>
      <w:lvlText w:val="%2."/>
      <w:lvlJc w:val="left"/>
      <w:pPr>
        <w:ind w:left="1080" w:hanging="360"/>
      </w:pPr>
    </w:lvl>
    <w:lvl w:ilvl="2" w:tplc="80548784">
      <w:start w:val="1"/>
      <w:numFmt w:val="lowerRoman"/>
      <w:lvlText w:val="%3."/>
      <w:lvlJc w:val="right"/>
      <w:pPr>
        <w:ind w:left="1800" w:hanging="180"/>
      </w:pPr>
    </w:lvl>
    <w:lvl w:ilvl="3" w:tplc="6F548212">
      <w:start w:val="1"/>
      <w:numFmt w:val="decimal"/>
      <w:lvlText w:val="%4."/>
      <w:lvlJc w:val="left"/>
      <w:pPr>
        <w:ind w:left="2520" w:hanging="360"/>
      </w:pPr>
    </w:lvl>
    <w:lvl w:ilvl="4" w:tplc="83F03214">
      <w:start w:val="1"/>
      <w:numFmt w:val="lowerLetter"/>
      <w:lvlText w:val="%5."/>
      <w:lvlJc w:val="left"/>
      <w:pPr>
        <w:ind w:left="3240" w:hanging="360"/>
      </w:pPr>
    </w:lvl>
    <w:lvl w:ilvl="5" w:tplc="706E8D8A">
      <w:start w:val="1"/>
      <w:numFmt w:val="lowerRoman"/>
      <w:lvlText w:val="%6."/>
      <w:lvlJc w:val="right"/>
      <w:pPr>
        <w:ind w:left="3960" w:hanging="180"/>
      </w:pPr>
    </w:lvl>
    <w:lvl w:ilvl="6" w:tplc="8B642244">
      <w:start w:val="1"/>
      <w:numFmt w:val="decimal"/>
      <w:lvlText w:val="%7."/>
      <w:lvlJc w:val="left"/>
      <w:pPr>
        <w:ind w:left="4680" w:hanging="360"/>
      </w:pPr>
    </w:lvl>
    <w:lvl w:ilvl="7" w:tplc="F3DCCE50">
      <w:start w:val="1"/>
      <w:numFmt w:val="lowerLetter"/>
      <w:lvlText w:val="%8."/>
      <w:lvlJc w:val="left"/>
      <w:pPr>
        <w:ind w:left="5400" w:hanging="360"/>
      </w:pPr>
    </w:lvl>
    <w:lvl w:ilvl="8" w:tplc="5D88C55E">
      <w:start w:val="1"/>
      <w:numFmt w:val="lowerRoman"/>
      <w:lvlText w:val="%9."/>
      <w:lvlJc w:val="right"/>
      <w:pPr>
        <w:ind w:left="6120" w:hanging="180"/>
      </w:pPr>
    </w:lvl>
  </w:abstractNum>
  <w:abstractNum w:abstractNumId="73" w15:restartNumberingAfterBreak="0">
    <w:nsid w:val="280F7D94"/>
    <w:multiLevelType w:val="hybridMultilevel"/>
    <w:tmpl w:val="B198B992"/>
    <w:lvl w:ilvl="0" w:tplc="C20CD59C">
      <w:start w:val="1"/>
      <w:numFmt w:val="bullet"/>
      <w:lvlText w:val=""/>
      <w:lvlJc w:val="left"/>
      <w:pPr>
        <w:ind w:left="360" w:hanging="360"/>
      </w:pPr>
      <w:rPr>
        <w:rFonts w:ascii="Symbol" w:hAnsi="Symbol" w:hint="default"/>
      </w:rPr>
    </w:lvl>
    <w:lvl w:ilvl="1" w:tplc="621A034A">
      <w:start w:val="1"/>
      <w:numFmt w:val="bullet"/>
      <w:lvlText w:val="o"/>
      <w:lvlJc w:val="left"/>
      <w:pPr>
        <w:ind w:left="1080" w:hanging="360"/>
      </w:pPr>
      <w:rPr>
        <w:rFonts w:ascii="Courier New" w:hAnsi="Courier New" w:hint="default"/>
      </w:rPr>
    </w:lvl>
    <w:lvl w:ilvl="2" w:tplc="7C60130A">
      <w:start w:val="1"/>
      <w:numFmt w:val="bullet"/>
      <w:lvlText w:val=""/>
      <w:lvlJc w:val="left"/>
      <w:pPr>
        <w:ind w:left="1800" w:hanging="360"/>
      </w:pPr>
      <w:rPr>
        <w:rFonts w:ascii="Wingdings" w:hAnsi="Wingdings" w:hint="default"/>
      </w:rPr>
    </w:lvl>
    <w:lvl w:ilvl="3" w:tplc="E5F47946">
      <w:start w:val="1"/>
      <w:numFmt w:val="bullet"/>
      <w:lvlText w:val=""/>
      <w:lvlJc w:val="left"/>
      <w:pPr>
        <w:ind w:left="2520" w:hanging="360"/>
      </w:pPr>
      <w:rPr>
        <w:rFonts w:ascii="Symbol" w:hAnsi="Symbol" w:hint="default"/>
      </w:rPr>
    </w:lvl>
    <w:lvl w:ilvl="4" w:tplc="DBFE281A">
      <w:start w:val="1"/>
      <w:numFmt w:val="bullet"/>
      <w:lvlText w:val="o"/>
      <w:lvlJc w:val="left"/>
      <w:pPr>
        <w:ind w:left="3240" w:hanging="360"/>
      </w:pPr>
      <w:rPr>
        <w:rFonts w:ascii="Courier New" w:hAnsi="Courier New" w:hint="default"/>
      </w:rPr>
    </w:lvl>
    <w:lvl w:ilvl="5" w:tplc="F984D22E">
      <w:start w:val="1"/>
      <w:numFmt w:val="bullet"/>
      <w:lvlText w:val=""/>
      <w:lvlJc w:val="left"/>
      <w:pPr>
        <w:ind w:left="3960" w:hanging="360"/>
      </w:pPr>
      <w:rPr>
        <w:rFonts w:ascii="Wingdings" w:hAnsi="Wingdings" w:hint="default"/>
      </w:rPr>
    </w:lvl>
    <w:lvl w:ilvl="6" w:tplc="E11EF62E">
      <w:start w:val="1"/>
      <w:numFmt w:val="bullet"/>
      <w:lvlText w:val=""/>
      <w:lvlJc w:val="left"/>
      <w:pPr>
        <w:ind w:left="4680" w:hanging="360"/>
      </w:pPr>
      <w:rPr>
        <w:rFonts w:ascii="Symbol" w:hAnsi="Symbol" w:hint="default"/>
      </w:rPr>
    </w:lvl>
    <w:lvl w:ilvl="7" w:tplc="050AAABA">
      <w:start w:val="1"/>
      <w:numFmt w:val="bullet"/>
      <w:lvlText w:val="o"/>
      <w:lvlJc w:val="left"/>
      <w:pPr>
        <w:ind w:left="5400" w:hanging="360"/>
      </w:pPr>
      <w:rPr>
        <w:rFonts w:ascii="Courier New" w:hAnsi="Courier New" w:hint="default"/>
      </w:rPr>
    </w:lvl>
    <w:lvl w:ilvl="8" w:tplc="1DC0C80C">
      <w:start w:val="1"/>
      <w:numFmt w:val="bullet"/>
      <w:lvlText w:val=""/>
      <w:lvlJc w:val="left"/>
      <w:pPr>
        <w:ind w:left="6120" w:hanging="360"/>
      </w:pPr>
      <w:rPr>
        <w:rFonts w:ascii="Wingdings" w:hAnsi="Wingdings" w:hint="default"/>
      </w:rPr>
    </w:lvl>
  </w:abstractNum>
  <w:abstractNum w:abstractNumId="74" w15:restartNumberingAfterBreak="0">
    <w:nsid w:val="287C1AC7"/>
    <w:multiLevelType w:val="hybridMultilevel"/>
    <w:tmpl w:val="F5AC75D0"/>
    <w:lvl w:ilvl="0" w:tplc="0B761BD4">
      <w:start w:val="1"/>
      <w:numFmt w:val="bullet"/>
      <w:lvlText w:val=""/>
      <w:lvlJc w:val="left"/>
      <w:pPr>
        <w:ind w:left="360" w:hanging="360"/>
      </w:pPr>
      <w:rPr>
        <w:rFonts w:ascii="Symbol" w:hAnsi="Symbol" w:hint="default"/>
      </w:rPr>
    </w:lvl>
    <w:lvl w:ilvl="1" w:tplc="007CFCE0">
      <w:start w:val="1"/>
      <w:numFmt w:val="bullet"/>
      <w:lvlText w:val="o"/>
      <w:lvlJc w:val="left"/>
      <w:pPr>
        <w:ind w:left="1080" w:hanging="360"/>
      </w:pPr>
      <w:rPr>
        <w:rFonts w:ascii="Courier New" w:hAnsi="Courier New" w:hint="default"/>
      </w:rPr>
    </w:lvl>
    <w:lvl w:ilvl="2" w:tplc="C9D4427E">
      <w:start w:val="1"/>
      <w:numFmt w:val="bullet"/>
      <w:lvlText w:val=""/>
      <w:lvlJc w:val="left"/>
      <w:pPr>
        <w:ind w:left="1800" w:hanging="360"/>
      </w:pPr>
      <w:rPr>
        <w:rFonts w:ascii="Wingdings" w:hAnsi="Wingdings" w:hint="default"/>
      </w:rPr>
    </w:lvl>
    <w:lvl w:ilvl="3" w:tplc="6428AB96">
      <w:start w:val="1"/>
      <w:numFmt w:val="bullet"/>
      <w:lvlText w:val=""/>
      <w:lvlJc w:val="left"/>
      <w:pPr>
        <w:ind w:left="2520" w:hanging="360"/>
      </w:pPr>
      <w:rPr>
        <w:rFonts w:ascii="Symbol" w:hAnsi="Symbol" w:hint="default"/>
      </w:rPr>
    </w:lvl>
    <w:lvl w:ilvl="4" w:tplc="1DC2E4DC">
      <w:start w:val="1"/>
      <w:numFmt w:val="bullet"/>
      <w:lvlText w:val="o"/>
      <w:lvlJc w:val="left"/>
      <w:pPr>
        <w:ind w:left="3240" w:hanging="360"/>
      </w:pPr>
      <w:rPr>
        <w:rFonts w:ascii="Courier New" w:hAnsi="Courier New" w:hint="default"/>
      </w:rPr>
    </w:lvl>
    <w:lvl w:ilvl="5" w:tplc="860ABAEC">
      <w:start w:val="1"/>
      <w:numFmt w:val="bullet"/>
      <w:lvlText w:val=""/>
      <w:lvlJc w:val="left"/>
      <w:pPr>
        <w:ind w:left="3960" w:hanging="360"/>
      </w:pPr>
      <w:rPr>
        <w:rFonts w:ascii="Wingdings" w:hAnsi="Wingdings" w:hint="default"/>
      </w:rPr>
    </w:lvl>
    <w:lvl w:ilvl="6" w:tplc="A4FE588A">
      <w:start w:val="1"/>
      <w:numFmt w:val="bullet"/>
      <w:lvlText w:val=""/>
      <w:lvlJc w:val="left"/>
      <w:pPr>
        <w:ind w:left="4680" w:hanging="360"/>
      </w:pPr>
      <w:rPr>
        <w:rFonts w:ascii="Symbol" w:hAnsi="Symbol" w:hint="default"/>
      </w:rPr>
    </w:lvl>
    <w:lvl w:ilvl="7" w:tplc="309E6F98">
      <w:start w:val="1"/>
      <w:numFmt w:val="bullet"/>
      <w:lvlText w:val="o"/>
      <w:lvlJc w:val="left"/>
      <w:pPr>
        <w:ind w:left="5400" w:hanging="360"/>
      </w:pPr>
      <w:rPr>
        <w:rFonts w:ascii="Courier New" w:hAnsi="Courier New" w:hint="default"/>
      </w:rPr>
    </w:lvl>
    <w:lvl w:ilvl="8" w:tplc="93DCDB2A">
      <w:start w:val="1"/>
      <w:numFmt w:val="bullet"/>
      <w:lvlText w:val=""/>
      <w:lvlJc w:val="left"/>
      <w:pPr>
        <w:ind w:left="6120" w:hanging="360"/>
      </w:pPr>
      <w:rPr>
        <w:rFonts w:ascii="Wingdings" w:hAnsi="Wingdings" w:hint="default"/>
      </w:rPr>
    </w:lvl>
  </w:abstractNum>
  <w:abstractNum w:abstractNumId="75" w15:restartNumberingAfterBreak="0">
    <w:nsid w:val="29820955"/>
    <w:multiLevelType w:val="hybridMultilevel"/>
    <w:tmpl w:val="A028BD50"/>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76" w15:restartNumberingAfterBreak="0">
    <w:nsid w:val="2A5B2C36"/>
    <w:multiLevelType w:val="hybridMultilevel"/>
    <w:tmpl w:val="3F6C67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2B47EA91"/>
    <w:multiLevelType w:val="hybridMultilevel"/>
    <w:tmpl w:val="B78AD146"/>
    <w:lvl w:ilvl="0" w:tplc="16A4CF86">
      <w:start w:val="1"/>
      <w:numFmt w:val="bullet"/>
      <w:lvlText w:val="-"/>
      <w:lvlJc w:val="left"/>
      <w:pPr>
        <w:ind w:left="720" w:hanging="360"/>
      </w:pPr>
      <w:rPr>
        <w:rFonts w:ascii="Aptos" w:hAnsi="Aptos" w:hint="default"/>
      </w:rPr>
    </w:lvl>
    <w:lvl w:ilvl="1" w:tplc="C7BE5DD4">
      <w:start w:val="1"/>
      <w:numFmt w:val="bullet"/>
      <w:lvlText w:val="o"/>
      <w:lvlJc w:val="left"/>
      <w:pPr>
        <w:ind w:left="1440" w:hanging="360"/>
      </w:pPr>
      <w:rPr>
        <w:rFonts w:ascii="Courier New" w:hAnsi="Courier New" w:hint="default"/>
      </w:rPr>
    </w:lvl>
    <w:lvl w:ilvl="2" w:tplc="23CEE390">
      <w:start w:val="1"/>
      <w:numFmt w:val="bullet"/>
      <w:lvlText w:val=""/>
      <w:lvlJc w:val="left"/>
      <w:pPr>
        <w:ind w:left="2160" w:hanging="360"/>
      </w:pPr>
      <w:rPr>
        <w:rFonts w:ascii="Wingdings" w:hAnsi="Wingdings" w:hint="default"/>
      </w:rPr>
    </w:lvl>
    <w:lvl w:ilvl="3" w:tplc="C5084620">
      <w:start w:val="1"/>
      <w:numFmt w:val="bullet"/>
      <w:lvlText w:val=""/>
      <w:lvlJc w:val="left"/>
      <w:pPr>
        <w:ind w:left="2880" w:hanging="360"/>
      </w:pPr>
      <w:rPr>
        <w:rFonts w:ascii="Symbol" w:hAnsi="Symbol" w:hint="default"/>
      </w:rPr>
    </w:lvl>
    <w:lvl w:ilvl="4" w:tplc="90E649EE">
      <w:start w:val="1"/>
      <w:numFmt w:val="bullet"/>
      <w:lvlText w:val="o"/>
      <w:lvlJc w:val="left"/>
      <w:pPr>
        <w:ind w:left="3600" w:hanging="360"/>
      </w:pPr>
      <w:rPr>
        <w:rFonts w:ascii="Courier New" w:hAnsi="Courier New" w:hint="default"/>
      </w:rPr>
    </w:lvl>
    <w:lvl w:ilvl="5" w:tplc="87C4FC72">
      <w:start w:val="1"/>
      <w:numFmt w:val="bullet"/>
      <w:lvlText w:val=""/>
      <w:lvlJc w:val="left"/>
      <w:pPr>
        <w:ind w:left="4320" w:hanging="360"/>
      </w:pPr>
      <w:rPr>
        <w:rFonts w:ascii="Wingdings" w:hAnsi="Wingdings" w:hint="default"/>
      </w:rPr>
    </w:lvl>
    <w:lvl w:ilvl="6" w:tplc="24D09AE2">
      <w:start w:val="1"/>
      <w:numFmt w:val="bullet"/>
      <w:lvlText w:val=""/>
      <w:lvlJc w:val="left"/>
      <w:pPr>
        <w:ind w:left="5040" w:hanging="360"/>
      </w:pPr>
      <w:rPr>
        <w:rFonts w:ascii="Symbol" w:hAnsi="Symbol" w:hint="default"/>
      </w:rPr>
    </w:lvl>
    <w:lvl w:ilvl="7" w:tplc="71DED83C">
      <w:start w:val="1"/>
      <w:numFmt w:val="bullet"/>
      <w:lvlText w:val="o"/>
      <w:lvlJc w:val="left"/>
      <w:pPr>
        <w:ind w:left="5760" w:hanging="360"/>
      </w:pPr>
      <w:rPr>
        <w:rFonts w:ascii="Courier New" w:hAnsi="Courier New" w:hint="default"/>
      </w:rPr>
    </w:lvl>
    <w:lvl w:ilvl="8" w:tplc="F7844F42">
      <w:start w:val="1"/>
      <w:numFmt w:val="bullet"/>
      <w:lvlText w:val=""/>
      <w:lvlJc w:val="left"/>
      <w:pPr>
        <w:ind w:left="6480" w:hanging="360"/>
      </w:pPr>
      <w:rPr>
        <w:rFonts w:ascii="Wingdings" w:hAnsi="Wingdings" w:hint="default"/>
      </w:rPr>
    </w:lvl>
  </w:abstractNum>
  <w:abstractNum w:abstractNumId="78" w15:restartNumberingAfterBreak="0">
    <w:nsid w:val="2BCBF1A1"/>
    <w:multiLevelType w:val="hybridMultilevel"/>
    <w:tmpl w:val="A418A0A4"/>
    <w:lvl w:ilvl="0" w:tplc="2DE078E8">
      <w:start w:val="1"/>
      <w:numFmt w:val="bullet"/>
      <w:lvlText w:val=""/>
      <w:lvlJc w:val="left"/>
      <w:pPr>
        <w:ind w:left="360" w:hanging="360"/>
      </w:pPr>
      <w:rPr>
        <w:rFonts w:ascii="Symbol" w:hAnsi="Symbol" w:hint="default"/>
      </w:rPr>
    </w:lvl>
    <w:lvl w:ilvl="1" w:tplc="FE940AC0">
      <w:start w:val="1"/>
      <w:numFmt w:val="bullet"/>
      <w:lvlText w:val="o"/>
      <w:lvlJc w:val="left"/>
      <w:pPr>
        <w:ind w:left="1080" w:hanging="360"/>
      </w:pPr>
      <w:rPr>
        <w:rFonts w:ascii="Courier New" w:hAnsi="Courier New" w:hint="default"/>
      </w:rPr>
    </w:lvl>
    <w:lvl w:ilvl="2" w:tplc="E0EA1360">
      <w:start w:val="1"/>
      <w:numFmt w:val="bullet"/>
      <w:lvlText w:val=""/>
      <w:lvlJc w:val="left"/>
      <w:pPr>
        <w:ind w:left="1800" w:hanging="360"/>
      </w:pPr>
      <w:rPr>
        <w:rFonts w:ascii="Wingdings" w:hAnsi="Wingdings" w:hint="default"/>
      </w:rPr>
    </w:lvl>
    <w:lvl w:ilvl="3" w:tplc="B83ED5A2">
      <w:start w:val="1"/>
      <w:numFmt w:val="bullet"/>
      <w:lvlText w:val=""/>
      <w:lvlJc w:val="left"/>
      <w:pPr>
        <w:ind w:left="2520" w:hanging="360"/>
      </w:pPr>
      <w:rPr>
        <w:rFonts w:ascii="Symbol" w:hAnsi="Symbol" w:hint="default"/>
      </w:rPr>
    </w:lvl>
    <w:lvl w:ilvl="4" w:tplc="38AA31C2">
      <w:start w:val="1"/>
      <w:numFmt w:val="bullet"/>
      <w:lvlText w:val="o"/>
      <w:lvlJc w:val="left"/>
      <w:pPr>
        <w:ind w:left="3240" w:hanging="360"/>
      </w:pPr>
      <w:rPr>
        <w:rFonts w:ascii="Courier New" w:hAnsi="Courier New" w:hint="default"/>
      </w:rPr>
    </w:lvl>
    <w:lvl w:ilvl="5" w:tplc="59C6759E">
      <w:start w:val="1"/>
      <w:numFmt w:val="bullet"/>
      <w:lvlText w:val=""/>
      <w:lvlJc w:val="left"/>
      <w:pPr>
        <w:ind w:left="3960" w:hanging="360"/>
      </w:pPr>
      <w:rPr>
        <w:rFonts w:ascii="Wingdings" w:hAnsi="Wingdings" w:hint="default"/>
      </w:rPr>
    </w:lvl>
    <w:lvl w:ilvl="6" w:tplc="A6FEEE04">
      <w:start w:val="1"/>
      <w:numFmt w:val="bullet"/>
      <w:lvlText w:val=""/>
      <w:lvlJc w:val="left"/>
      <w:pPr>
        <w:ind w:left="4680" w:hanging="360"/>
      </w:pPr>
      <w:rPr>
        <w:rFonts w:ascii="Symbol" w:hAnsi="Symbol" w:hint="default"/>
      </w:rPr>
    </w:lvl>
    <w:lvl w:ilvl="7" w:tplc="A76097C0">
      <w:start w:val="1"/>
      <w:numFmt w:val="bullet"/>
      <w:lvlText w:val="o"/>
      <w:lvlJc w:val="left"/>
      <w:pPr>
        <w:ind w:left="5400" w:hanging="360"/>
      </w:pPr>
      <w:rPr>
        <w:rFonts w:ascii="Courier New" w:hAnsi="Courier New" w:hint="default"/>
      </w:rPr>
    </w:lvl>
    <w:lvl w:ilvl="8" w:tplc="1D1E7280">
      <w:start w:val="1"/>
      <w:numFmt w:val="bullet"/>
      <w:lvlText w:val=""/>
      <w:lvlJc w:val="left"/>
      <w:pPr>
        <w:ind w:left="6120" w:hanging="360"/>
      </w:pPr>
      <w:rPr>
        <w:rFonts w:ascii="Wingdings" w:hAnsi="Wingdings" w:hint="default"/>
      </w:rPr>
    </w:lvl>
  </w:abstractNum>
  <w:abstractNum w:abstractNumId="79" w15:restartNumberingAfterBreak="0">
    <w:nsid w:val="2BDB1CAD"/>
    <w:multiLevelType w:val="hybridMultilevel"/>
    <w:tmpl w:val="F768DCDC"/>
    <w:lvl w:ilvl="0" w:tplc="A55C2BF8">
      <w:start w:val="1"/>
      <w:numFmt w:val="lowerLetter"/>
      <w:lvlText w:val="%1)"/>
      <w:lvlJc w:val="left"/>
      <w:pPr>
        <w:ind w:left="360" w:hanging="360"/>
      </w:pPr>
    </w:lvl>
    <w:lvl w:ilvl="1" w:tplc="575E3658">
      <w:start w:val="1"/>
      <w:numFmt w:val="lowerLetter"/>
      <w:lvlText w:val="%2."/>
      <w:lvlJc w:val="left"/>
      <w:pPr>
        <w:ind w:left="1080" w:hanging="360"/>
      </w:pPr>
    </w:lvl>
    <w:lvl w:ilvl="2" w:tplc="20E079C0">
      <w:start w:val="1"/>
      <w:numFmt w:val="lowerRoman"/>
      <w:lvlText w:val="%3."/>
      <w:lvlJc w:val="right"/>
      <w:pPr>
        <w:ind w:left="1800" w:hanging="180"/>
      </w:pPr>
    </w:lvl>
    <w:lvl w:ilvl="3" w:tplc="570860EC">
      <w:start w:val="1"/>
      <w:numFmt w:val="decimal"/>
      <w:lvlText w:val="%4."/>
      <w:lvlJc w:val="left"/>
      <w:pPr>
        <w:ind w:left="2520" w:hanging="360"/>
      </w:pPr>
    </w:lvl>
    <w:lvl w:ilvl="4" w:tplc="B56A564A">
      <w:start w:val="1"/>
      <w:numFmt w:val="lowerLetter"/>
      <w:lvlText w:val="%5."/>
      <w:lvlJc w:val="left"/>
      <w:pPr>
        <w:ind w:left="3240" w:hanging="360"/>
      </w:pPr>
    </w:lvl>
    <w:lvl w:ilvl="5" w:tplc="E5625D48">
      <w:start w:val="1"/>
      <w:numFmt w:val="lowerRoman"/>
      <w:lvlText w:val="%6."/>
      <w:lvlJc w:val="right"/>
      <w:pPr>
        <w:ind w:left="3960" w:hanging="180"/>
      </w:pPr>
    </w:lvl>
    <w:lvl w:ilvl="6" w:tplc="FBC2CAD6">
      <w:start w:val="1"/>
      <w:numFmt w:val="decimal"/>
      <w:lvlText w:val="%7."/>
      <w:lvlJc w:val="left"/>
      <w:pPr>
        <w:ind w:left="4680" w:hanging="360"/>
      </w:pPr>
    </w:lvl>
    <w:lvl w:ilvl="7" w:tplc="28E644D0">
      <w:start w:val="1"/>
      <w:numFmt w:val="lowerLetter"/>
      <w:lvlText w:val="%8."/>
      <w:lvlJc w:val="left"/>
      <w:pPr>
        <w:ind w:left="5400" w:hanging="360"/>
      </w:pPr>
    </w:lvl>
    <w:lvl w:ilvl="8" w:tplc="5B7AC5EA">
      <w:start w:val="1"/>
      <w:numFmt w:val="lowerRoman"/>
      <w:lvlText w:val="%9."/>
      <w:lvlJc w:val="right"/>
      <w:pPr>
        <w:ind w:left="6120" w:hanging="180"/>
      </w:pPr>
    </w:lvl>
  </w:abstractNum>
  <w:abstractNum w:abstractNumId="80" w15:restartNumberingAfterBreak="0">
    <w:nsid w:val="2BE935DC"/>
    <w:multiLevelType w:val="multilevel"/>
    <w:tmpl w:val="E54E7F1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rPr>
        <w:color w:val="5161FC"/>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1" w15:restartNumberingAfterBreak="0">
    <w:nsid w:val="2CA97CB2"/>
    <w:multiLevelType w:val="hybridMultilevel"/>
    <w:tmpl w:val="81C606EA"/>
    <w:lvl w:ilvl="0" w:tplc="96666EC6">
      <w:start w:val="1"/>
      <w:numFmt w:val="bullet"/>
      <w:lvlText w:val=""/>
      <w:lvlJc w:val="left"/>
      <w:pPr>
        <w:ind w:left="360" w:hanging="360"/>
      </w:pPr>
      <w:rPr>
        <w:rFonts w:ascii="Symbol" w:hAnsi="Symbol" w:hint="default"/>
      </w:rPr>
    </w:lvl>
    <w:lvl w:ilvl="1" w:tplc="0EF4015E">
      <w:start w:val="1"/>
      <w:numFmt w:val="lowerLetter"/>
      <w:lvlText w:val="%2."/>
      <w:lvlJc w:val="left"/>
      <w:pPr>
        <w:ind w:left="1080" w:hanging="360"/>
      </w:pPr>
    </w:lvl>
    <w:lvl w:ilvl="2" w:tplc="EF94AEE6">
      <w:start w:val="1"/>
      <w:numFmt w:val="lowerRoman"/>
      <w:lvlText w:val="%3."/>
      <w:lvlJc w:val="right"/>
      <w:pPr>
        <w:ind w:left="1800" w:hanging="180"/>
      </w:pPr>
    </w:lvl>
    <w:lvl w:ilvl="3" w:tplc="3A2E4182">
      <w:start w:val="1"/>
      <w:numFmt w:val="decimal"/>
      <w:lvlText w:val="%4."/>
      <w:lvlJc w:val="left"/>
      <w:pPr>
        <w:ind w:left="2520" w:hanging="360"/>
      </w:pPr>
    </w:lvl>
    <w:lvl w:ilvl="4" w:tplc="87CC0F50">
      <w:start w:val="1"/>
      <w:numFmt w:val="lowerLetter"/>
      <w:lvlText w:val="%5."/>
      <w:lvlJc w:val="left"/>
      <w:pPr>
        <w:ind w:left="3240" w:hanging="360"/>
      </w:pPr>
    </w:lvl>
    <w:lvl w:ilvl="5" w:tplc="D35E3772">
      <w:start w:val="1"/>
      <w:numFmt w:val="lowerRoman"/>
      <w:lvlText w:val="%6."/>
      <w:lvlJc w:val="right"/>
      <w:pPr>
        <w:ind w:left="3960" w:hanging="180"/>
      </w:pPr>
    </w:lvl>
    <w:lvl w:ilvl="6" w:tplc="90EAD864">
      <w:start w:val="1"/>
      <w:numFmt w:val="decimal"/>
      <w:lvlText w:val="%7."/>
      <w:lvlJc w:val="left"/>
      <w:pPr>
        <w:ind w:left="4680" w:hanging="360"/>
      </w:pPr>
    </w:lvl>
    <w:lvl w:ilvl="7" w:tplc="2FFA11C2">
      <w:start w:val="1"/>
      <w:numFmt w:val="lowerLetter"/>
      <w:lvlText w:val="%8."/>
      <w:lvlJc w:val="left"/>
      <w:pPr>
        <w:ind w:left="5400" w:hanging="360"/>
      </w:pPr>
    </w:lvl>
    <w:lvl w:ilvl="8" w:tplc="A43C28BC">
      <w:start w:val="1"/>
      <w:numFmt w:val="lowerRoman"/>
      <w:lvlText w:val="%9."/>
      <w:lvlJc w:val="right"/>
      <w:pPr>
        <w:ind w:left="6120" w:hanging="180"/>
      </w:pPr>
    </w:lvl>
  </w:abstractNum>
  <w:abstractNum w:abstractNumId="82" w15:restartNumberingAfterBreak="0">
    <w:nsid w:val="2D5AFD51"/>
    <w:multiLevelType w:val="hybridMultilevel"/>
    <w:tmpl w:val="E33C381E"/>
    <w:lvl w:ilvl="0" w:tplc="5510C2AE">
      <w:start w:val="1"/>
      <w:numFmt w:val="lowerLetter"/>
      <w:lvlText w:val="%1)"/>
      <w:lvlJc w:val="left"/>
      <w:pPr>
        <w:ind w:left="360" w:hanging="360"/>
      </w:pPr>
    </w:lvl>
    <w:lvl w:ilvl="1" w:tplc="46AC9272">
      <w:start w:val="1"/>
      <w:numFmt w:val="lowerLetter"/>
      <w:lvlText w:val="%2."/>
      <w:lvlJc w:val="left"/>
      <w:pPr>
        <w:ind w:left="1080" w:hanging="360"/>
      </w:pPr>
    </w:lvl>
    <w:lvl w:ilvl="2" w:tplc="C534D110">
      <w:start w:val="1"/>
      <w:numFmt w:val="lowerRoman"/>
      <w:lvlText w:val="%3."/>
      <w:lvlJc w:val="right"/>
      <w:pPr>
        <w:ind w:left="1800" w:hanging="180"/>
      </w:pPr>
    </w:lvl>
    <w:lvl w:ilvl="3" w:tplc="0E66A0A6">
      <w:start w:val="1"/>
      <w:numFmt w:val="decimal"/>
      <w:lvlText w:val="%4."/>
      <w:lvlJc w:val="left"/>
      <w:pPr>
        <w:ind w:left="2520" w:hanging="360"/>
      </w:pPr>
    </w:lvl>
    <w:lvl w:ilvl="4" w:tplc="8C948B72">
      <w:start w:val="1"/>
      <w:numFmt w:val="lowerLetter"/>
      <w:lvlText w:val="%5."/>
      <w:lvlJc w:val="left"/>
      <w:pPr>
        <w:ind w:left="3240" w:hanging="360"/>
      </w:pPr>
    </w:lvl>
    <w:lvl w:ilvl="5" w:tplc="1BC82494">
      <w:start w:val="1"/>
      <w:numFmt w:val="lowerRoman"/>
      <w:lvlText w:val="%6."/>
      <w:lvlJc w:val="right"/>
      <w:pPr>
        <w:ind w:left="3960" w:hanging="180"/>
      </w:pPr>
    </w:lvl>
    <w:lvl w:ilvl="6" w:tplc="A2ECB4AE">
      <w:start w:val="1"/>
      <w:numFmt w:val="decimal"/>
      <w:lvlText w:val="%7."/>
      <w:lvlJc w:val="left"/>
      <w:pPr>
        <w:ind w:left="4680" w:hanging="360"/>
      </w:pPr>
    </w:lvl>
    <w:lvl w:ilvl="7" w:tplc="1B5266E0">
      <w:start w:val="1"/>
      <w:numFmt w:val="lowerLetter"/>
      <w:lvlText w:val="%8."/>
      <w:lvlJc w:val="left"/>
      <w:pPr>
        <w:ind w:left="5400" w:hanging="360"/>
      </w:pPr>
    </w:lvl>
    <w:lvl w:ilvl="8" w:tplc="F8A0A962">
      <w:start w:val="1"/>
      <w:numFmt w:val="lowerRoman"/>
      <w:lvlText w:val="%9."/>
      <w:lvlJc w:val="right"/>
      <w:pPr>
        <w:ind w:left="6120" w:hanging="180"/>
      </w:pPr>
    </w:lvl>
  </w:abstractNum>
  <w:abstractNum w:abstractNumId="83" w15:restartNumberingAfterBreak="0">
    <w:nsid w:val="2E00464A"/>
    <w:multiLevelType w:val="hybridMultilevel"/>
    <w:tmpl w:val="14F8F6EA"/>
    <w:lvl w:ilvl="0" w:tplc="290CF560">
      <w:start w:val="1"/>
      <w:numFmt w:val="lowerLetter"/>
      <w:lvlText w:val="%1)"/>
      <w:lvlJc w:val="left"/>
      <w:pPr>
        <w:ind w:left="360" w:hanging="360"/>
      </w:pPr>
    </w:lvl>
    <w:lvl w:ilvl="1" w:tplc="F55A2B72">
      <w:start w:val="1"/>
      <w:numFmt w:val="lowerLetter"/>
      <w:lvlText w:val="%2."/>
      <w:lvlJc w:val="left"/>
      <w:pPr>
        <w:ind w:left="1080" w:hanging="360"/>
      </w:pPr>
    </w:lvl>
    <w:lvl w:ilvl="2" w:tplc="01F6BAAE">
      <w:start w:val="1"/>
      <w:numFmt w:val="lowerRoman"/>
      <w:lvlText w:val="%3."/>
      <w:lvlJc w:val="right"/>
      <w:pPr>
        <w:ind w:left="1800" w:hanging="180"/>
      </w:pPr>
    </w:lvl>
    <w:lvl w:ilvl="3" w:tplc="39C82782">
      <w:start w:val="1"/>
      <w:numFmt w:val="decimal"/>
      <w:lvlText w:val="%4."/>
      <w:lvlJc w:val="left"/>
      <w:pPr>
        <w:ind w:left="2520" w:hanging="360"/>
      </w:pPr>
    </w:lvl>
    <w:lvl w:ilvl="4" w:tplc="34680070">
      <w:start w:val="1"/>
      <w:numFmt w:val="lowerLetter"/>
      <w:lvlText w:val="%5."/>
      <w:lvlJc w:val="left"/>
      <w:pPr>
        <w:ind w:left="3240" w:hanging="360"/>
      </w:pPr>
    </w:lvl>
    <w:lvl w:ilvl="5" w:tplc="3C82A2AA">
      <w:start w:val="1"/>
      <w:numFmt w:val="lowerRoman"/>
      <w:lvlText w:val="%6."/>
      <w:lvlJc w:val="right"/>
      <w:pPr>
        <w:ind w:left="3960" w:hanging="180"/>
      </w:pPr>
    </w:lvl>
    <w:lvl w:ilvl="6" w:tplc="D940F6D8">
      <w:start w:val="1"/>
      <w:numFmt w:val="decimal"/>
      <w:lvlText w:val="%7."/>
      <w:lvlJc w:val="left"/>
      <w:pPr>
        <w:ind w:left="4680" w:hanging="360"/>
      </w:pPr>
    </w:lvl>
    <w:lvl w:ilvl="7" w:tplc="6762919A">
      <w:start w:val="1"/>
      <w:numFmt w:val="lowerLetter"/>
      <w:lvlText w:val="%8."/>
      <w:lvlJc w:val="left"/>
      <w:pPr>
        <w:ind w:left="5400" w:hanging="360"/>
      </w:pPr>
    </w:lvl>
    <w:lvl w:ilvl="8" w:tplc="493A8C78">
      <w:start w:val="1"/>
      <w:numFmt w:val="lowerRoman"/>
      <w:lvlText w:val="%9."/>
      <w:lvlJc w:val="right"/>
      <w:pPr>
        <w:ind w:left="6120" w:hanging="180"/>
      </w:pPr>
    </w:lvl>
  </w:abstractNum>
  <w:abstractNum w:abstractNumId="84" w15:restartNumberingAfterBreak="0">
    <w:nsid w:val="2E6CDFCB"/>
    <w:multiLevelType w:val="hybridMultilevel"/>
    <w:tmpl w:val="FC141664"/>
    <w:lvl w:ilvl="0" w:tplc="7ECCEBA2">
      <w:start w:val="1"/>
      <w:numFmt w:val="lowerLetter"/>
      <w:lvlText w:val="%1."/>
      <w:lvlJc w:val="left"/>
      <w:pPr>
        <w:ind w:left="720" w:hanging="360"/>
      </w:pPr>
    </w:lvl>
    <w:lvl w:ilvl="1" w:tplc="5308BE94">
      <w:start w:val="1"/>
      <w:numFmt w:val="lowerLetter"/>
      <w:lvlText w:val="%2."/>
      <w:lvlJc w:val="left"/>
      <w:pPr>
        <w:ind w:left="1440" w:hanging="360"/>
      </w:pPr>
    </w:lvl>
    <w:lvl w:ilvl="2" w:tplc="C58659D0">
      <w:start w:val="1"/>
      <w:numFmt w:val="lowerRoman"/>
      <w:lvlText w:val="%3."/>
      <w:lvlJc w:val="right"/>
      <w:pPr>
        <w:ind w:left="2160" w:hanging="180"/>
      </w:pPr>
    </w:lvl>
    <w:lvl w:ilvl="3" w:tplc="F22AB972">
      <w:start w:val="1"/>
      <w:numFmt w:val="decimal"/>
      <w:lvlText w:val="%4."/>
      <w:lvlJc w:val="left"/>
      <w:pPr>
        <w:ind w:left="2880" w:hanging="360"/>
      </w:pPr>
    </w:lvl>
    <w:lvl w:ilvl="4" w:tplc="BDF4C890">
      <w:start w:val="1"/>
      <w:numFmt w:val="lowerLetter"/>
      <w:lvlText w:val="%5."/>
      <w:lvlJc w:val="left"/>
      <w:pPr>
        <w:ind w:left="3600" w:hanging="360"/>
      </w:pPr>
    </w:lvl>
    <w:lvl w:ilvl="5" w:tplc="C9AEA924">
      <w:start w:val="1"/>
      <w:numFmt w:val="lowerRoman"/>
      <w:lvlText w:val="%6."/>
      <w:lvlJc w:val="right"/>
      <w:pPr>
        <w:ind w:left="4320" w:hanging="180"/>
      </w:pPr>
    </w:lvl>
    <w:lvl w:ilvl="6" w:tplc="36060F0E">
      <w:start w:val="1"/>
      <w:numFmt w:val="decimal"/>
      <w:lvlText w:val="%7."/>
      <w:lvlJc w:val="left"/>
      <w:pPr>
        <w:ind w:left="5040" w:hanging="360"/>
      </w:pPr>
    </w:lvl>
    <w:lvl w:ilvl="7" w:tplc="E092C616">
      <w:start w:val="1"/>
      <w:numFmt w:val="lowerLetter"/>
      <w:lvlText w:val="%8."/>
      <w:lvlJc w:val="left"/>
      <w:pPr>
        <w:ind w:left="5760" w:hanging="360"/>
      </w:pPr>
    </w:lvl>
    <w:lvl w:ilvl="8" w:tplc="DEA4E808">
      <w:start w:val="1"/>
      <w:numFmt w:val="lowerRoman"/>
      <w:lvlText w:val="%9."/>
      <w:lvlJc w:val="right"/>
      <w:pPr>
        <w:ind w:left="6480" w:hanging="180"/>
      </w:pPr>
    </w:lvl>
  </w:abstractNum>
  <w:abstractNum w:abstractNumId="85" w15:restartNumberingAfterBreak="0">
    <w:nsid w:val="2E7F0503"/>
    <w:multiLevelType w:val="hybridMultilevel"/>
    <w:tmpl w:val="8F7863BA"/>
    <w:lvl w:ilvl="0" w:tplc="08090001">
      <w:start w:val="1"/>
      <w:numFmt w:val="bullet"/>
      <w:lvlText w:val=""/>
      <w:lvlJc w:val="left"/>
      <w:pPr>
        <w:ind w:left="360" w:hanging="360"/>
      </w:pPr>
      <w:rPr>
        <w:rFonts w:ascii="Symbol" w:hAnsi="Symbol" w:hint="default"/>
      </w:rPr>
    </w:lvl>
    <w:lvl w:ilvl="1" w:tplc="8CF041E2">
      <w:start w:val="1"/>
      <w:numFmt w:val="lowerLetter"/>
      <w:lvlText w:val="%2."/>
      <w:lvlJc w:val="left"/>
      <w:pPr>
        <w:ind w:left="1080" w:hanging="360"/>
      </w:pPr>
    </w:lvl>
    <w:lvl w:ilvl="2" w:tplc="E5DA5AAA">
      <w:start w:val="1"/>
      <w:numFmt w:val="lowerRoman"/>
      <w:lvlText w:val="%3."/>
      <w:lvlJc w:val="right"/>
      <w:pPr>
        <w:ind w:left="1800" w:hanging="180"/>
      </w:pPr>
    </w:lvl>
    <w:lvl w:ilvl="3" w:tplc="C1F091C6">
      <w:start w:val="1"/>
      <w:numFmt w:val="decimal"/>
      <w:lvlText w:val="%4."/>
      <w:lvlJc w:val="left"/>
      <w:pPr>
        <w:ind w:left="2520" w:hanging="360"/>
      </w:pPr>
    </w:lvl>
    <w:lvl w:ilvl="4" w:tplc="EC2E5FC4">
      <w:start w:val="1"/>
      <w:numFmt w:val="lowerLetter"/>
      <w:lvlText w:val="%5."/>
      <w:lvlJc w:val="left"/>
      <w:pPr>
        <w:ind w:left="3240" w:hanging="360"/>
      </w:pPr>
    </w:lvl>
    <w:lvl w:ilvl="5" w:tplc="51103048">
      <w:start w:val="1"/>
      <w:numFmt w:val="lowerRoman"/>
      <w:lvlText w:val="%6."/>
      <w:lvlJc w:val="right"/>
      <w:pPr>
        <w:ind w:left="3960" w:hanging="180"/>
      </w:pPr>
    </w:lvl>
    <w:lvl w:ilvl="6" w:tplc="8CBCA2A6">
      <w:start w:val="1"/>
      <w:numFmt w:val="decimal"/>
      <w:lvlText w:val="%7."/>
      <w:lvlJc w:val="left"/>
      <w:pPr>
        <w:ind w:left="4680" w:hanging="360"/>
      </w:pPr>
    </w:lvl>
    <w:lvl w:ilvl="7" w:tplc="31FAA36A">
      <w:start w:val="1"/>
      <w:numFmt w:val="lowerLetter"/>
      <w:lvlText w:val="%8."/>
      <w:lvlJc w:val="left"/>
      <w:pPr>
        <w:ind w:left="5400" w:hanging="360"/>
      </w:pPr>
    </w:lvl>
    <w:lvl w:ilvl="8" w:tplc="94B4609C">
      <w:start w:val="1"/>
      <w:numFmt w:val="lowerRoman"/>
      <w:lvlText w:val="%9."/>
      <w:lvlJc w:val="right"/>
      <w:pPr>
        <w:ind w:left="6120" w:hanging="180"/>
      </w:pPr>
    </w:lvl>
  </w:abstractNum>
  <w:abstractNum w:abstractNumId="86" w15:restartNumberingAfterBreak="0">
    <w:nsid w:val="2E801775"/>
    <w:multiLevelType w:val="hybridMultilevel"/>
    <w:tmpl w:val="210C36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2F131182"/>
    <w:multiLevelType w:val="hybridMultilevel"/>
    <w:tmpl w:val="FF86534C"/>
    <w:lvl w:ilvl="0" w:tplc="DD660C06">
      <w:start w:val="1"/>
      <w:numFmt w:val="bullet"/>
      <w:lvlText w:val="-"/>
      <w:lvlJc w:val="left"/>
      <w:pPr>
        <w:ind w:left="720" w:hanging="360"/>
      </w:pPr>
      <w:rPr>
        <w:rFonts w:ascii="Aptos" w:hAnsi="Aptos" w:hint="default"/>
      </w:rPr>
    </w:lvl>
    <w:lvl w:ilvl="1" w:tplc="8A06940A">
      <w:start w:val="1"/>
      <w:numFmt w:val="bullet"/>
      <w:lvlText w:val="o"/>
      <w:lvlJc w:val="left"/>
      <w:pPr>
        <w:ind w:left="1440" w:hanging="360"/>
      </w:pPr>
      <w:rPr>
        <w:rFonts w:ascii="Courier New" w:hAnsi="Courier New" w:hint="default"/>
      </w:rPr>
    </w:lvl>
    <w:lvl w:ilvl="2" w:tplc="E8D6DBA0">
      <w:start w:val="1"/>
      <w:numFmt w:val="bullet"/>
      <w:lvlText w:val=""/>
      <w:lvlJc w:val="left"/>
      <w:pPr>
        <w:ind w:left="2160" w:hanging="360"/>
      </w:pPr>
      <w:rPr>
        <w:rFonts w:ascii="Wingdings" w:hAnsi="Wingdings" w:hint="default"/>
      </w:rPr>
    </w:lvl>
    <w:lvl w:ilvl="3" w:tplc="47AC288A">
      <w:start w:val="1"/>
      <w:numFmt w:val="bullet"/>
      <w:lvlText w:val=""/>
      <w:lvlJc w:val="left"/>
      <w:pPr>
        <w:ind w:left="2880" w:hanging="360"/>
      </w:pPr>
      <w:rPr>
        <w:rFonts w:ascii="Symbol" w:hAnsi="Symbol" w:hint="default"/>
      </w:rPr>
    </w:lvl>
    <w:lvl w:ilvl="4" w:tplc="B31CB596">
      <w:start w:val="1"/>
      <w:numFmt w:val="bullet"/>
      <w:lvlText w:val="o"/>
      <w:lvlJc w:val="left"/>
      <w:pPr>
        <w:ind w:left="3600" w:hanging="360"/>
      </w:pPr>
      <w:rPr>
        <w:rFonts w:ascii="Courier New" w:hAnsi="Courier New" w:hint="default"/>
      </w:rPr>
    </w:lvl>
    <w:lvl w:ilvl="5" w:tplc="B8AC38C6">
      <w:start w:val="1"/>
      <w:numFmt w:val="bullet"/>
      <w:lvlText w:val=""/>
      <w:lvlJc w:val="left"/>
      <w:pPr>
        <w:ind w:left="4320" w:hanging="360"/>
      </w:pPr>
      <w:rPr>
        <w:rFonts w:ascii="Wingdings" w:hAnsi="Wingdings" w:hint="default"/>
      </w:rPr>
    </w:lvl>
    <w:lvl w:ilvl="6" w:tplc="909C59F0">
      <w:start w:val="1"/>
      <w:numFmt w:val="bullet"/>
      <w:lvlText w:val=""/>
      <w:lvlJc w:val="left"/>
      <w:pPr>
        <w:ind w:left="5040" w:hanging="360"/>
      </w:pPr>
      <w:rPr>
        <w:rFonts w:ascii="Symbol" w:hAnsi="Symbol" w:hint="default"/>
      </w:rPr>
    </w:lvl>
    <w:lvl w:ilvl="7" w:tplc="DBD0600C">
      <w:start w:val="1"/>
      <w:numFmt w:val="bullet"/>
      <w:lvlText w:val="o"/>
      <w:lvlJc w:val="left"/>
      <w:pPr>
        <w:ind w:left="5760" w:hanging="360"/>
      </w:pPr>
      <w:rPr>
        <w:rFonts w:ascii="Courier New" w:hAnsi="Courier New" w:hint="default"/>
      </w:rPr>
    </w:lvl>
    <w:lvl w:ilvl="8" w:tplc="4656A248">
      <w:start w:val="1"/>
      <w:numFmt w:val="bullet"/>
      <w:lvlText w:val=""/>
      <w:lvlJc w:val="left"/>
      <w:pPr>
        <w:ind w:left="6480" w:hanging="360"/>
      </w:pPr>
      <w:rPr>
        <w:rFonts w:ascii="Wingdings" w:hAnsi="Wingdings" w:hint="default"/>
      </w:rPr>
    </w:lvl>
  </w:abstractNum>
  <w:abstractNum w:abstractNumId="88" w15:restartNumberingAfterBreak="0">
    <w:nsid w:val="2FF98012"/>
    <w:multiLevelType w:val="hybridMultilevel"/>
    <w:tmpl w:val="50DA5426"/>
    <w:lvl w:ilvl="0" w:tplc="FFFFFFFF">
      <w:start w:val="1"/>
      <w:numFmt w:val="lowerLetter"/>
      <w:lvlText w:val="%1)"/>
      <w:lvlJc w:val="left"/>
      <w:pPr>
        <w:ind w:left="360" w:hanging="360"/>
      </w:pPr>
    </w:lvl>
    <w:lvl w:ilvl="1" w:tplc="5BDC7680">
      <w:start w:val="1"/>
      <w:numFmt w:val="lowerLetter"/>
      <w:lvlText w:val="%2."/>
      <w:lvlJc w:val="left"/>
      <w:pPr>
        <w:ind w:left="1080" w:hanging="360"/>
      </w:pPr>
    </w:lvl>
    <w:lvl w:ilvl="2" w:tplc="8B20E70C">
      <w:start w:val="1"/>
      <w:numFmt w:val="lowerRoman"/>
      <w:lvlText w:val="%3."/>
      <w:lvlJc w:val="right"/>
      <w:pPr>
        <w:ind w:left="1800" w:hanging="180"/>
      </w:pPr>
    </w:lvl>
    <w:lvl w:ilvl="3" w:tplc="3BD4A2D4">
      <w:start w:val="1"/>
      <w:numFmt w:val="decimal"/>
      <w:lvlText w:val="%4."/>
      <w:lvlJc w:val="left"/>
      <w:pPr>
        <w:ind w:left="2520" w:hanging="360"/>
      </w:pPr>
    </w:lvl>
    <w:lvl w:ilvl="4" w:tplc="0EE48EF4">
      <w:start w:val="1"/>
      <w:numFmt w:val="lowerLetter"/>
      <w:lvlText w:val="%5."/>
      <w:lvlJc w:val="left"/>
      <w:pPr>
        <w:ind w:left="3240" w:hanging="360"/>
      </w:pPr>
    </w:lvl>
    <w:lvl w:ilvl="5" w:tplc="A68A9370">
      <w:start w:val="1"/>
      <w:numFmt w:val="lowerRoman"/>
      <w:lvlText w:val="%6."/>
      <w:lvlJc w:val="right"/>
      <w:pPr>
        <w:ind w:left="3960" w:hanging="180"/>
      </w:pPr>
    </w:lvl>
    <w:lvl w:ilvl="6" w:tplc="B64ADB9C">
      <w:start w:val="1"/>
      <w:numFmt w:val="decimal"/>
      <w:lvlText w:val="%7."/>
      <w:lvlJc w:val="left"/>
      <w:pPr>
        <w:ind w:left="4680" w:hanging="360"/>
      </w:pPr>
    </w:lvl>
    <w:lvl w:ilvl="7" w:tplc="9C90D5B2">
      <w:start w:val="1"/>
      <w:numFmt w:val="lowerLetter"/>
      <w:lvlText w:val="%8."/>
      <w:lvlJc w:val="left"/>
      <w:pPr>
        <w:ind w:left="5400" w:hanging="360"/>
      </w:pPr>
    </w:lvl>
    <w:lvl w:ilvl="8" w:tplc="BD66A5CA">
      <w:start w:val="1"/>
      <w:numFmt w:val="lowerRoman"/>
      <w:lvlText w:val="%9."/>
      <w:lvlJc w:val="right"/>
      <w:pPr>
        <w:ind w:left="6120" w:hanging="180"/>
      </w:pPr>
    </w:lvl>
  </w:abstractNum>
  <w:abstractNum w:abstractNumId="89" w15:restartNumberingAfterBreak="0">
    <w:nsid w:val="30FB7752"/>
    <w:multiLevelType w:val="hybridMultilevel"/>
    <w:tmpl w:val="E752CE66"/>
    <w:lvl w:ilvl="0" w:tplc="B6CA05FE">
      <w:start w:val="1"/>
      <w:numFmt w:val="bullet"/>
      <w:lvlText w:val=""/>
      <w:lvlJc w:val="left"/>
      <w:pPr>
        <w:ind w:left="360" w:hanging="360"/>
      </w:pPr>
      <w:rPr>
        <w:rFonts w:ascii="Symbol" w:hAnsi="Symbol" w:hint="default"/>
      </w:rPr>
    </w:lvl>
    <w:lvl w:ilvl="1" w:tplc="5D10A3E8">
      <w:start w:val="1"/>
      <w:numFmt w:val="bullet"/>
      <w:lvlText w:val="o"/>
      <w:lvlJc w:val="left"/>
      <w:pPr>
        <w:ind w:left="1080" w:hanging="360"/>
      </w:pPr>
      <w:rPr>
        <w:rFonts w:ascii="Courier New" w:hAnsi="Courier New" w:hint="default"/>
      </w:rPr>
    </w:lvl>
    <w:lvl w:ilvl="2" w:tplc="A9A23BE4">
      <w:start w:val="1"/>
      <w:numFmt w:val="bullet"/>
      <w:lvlText w:val=""/>
      <w:lvlJc w:val="left"/>
      <w:pPr>
        <w:ind w:left="1800" w:hanging="360"/>
      </w:pPr>
      <w:rPr>
        <w:rFonts w:ascii="Wingdings" w:hAnsi="Wingdings" w:hint="default"/>
      </w:rPr>
    </w:lvl>
    <w:lvl w:ilvl="3" w:tplc="053ADEF8">
      <w:start w:val="1"/>
      <w:numFmt w:val="bullet"/>
      <w:lvlText w:val=""/>
      <w:lvlJc w:val="left"/>
      <w:pPr>
        <w:ind w:left="2520" w:hanging="360"/>
      </w:pPr>
      <w:rPr>
        <w:rFonts w:ascii="Symbol" w:hAnsi="Symbol" w:hint="default"/>
      </w:rPr>
    </w:lvl>
    <w:lvl w:ilvl="4" w:tplc="6FAEBE9C">
      <w:start w:val="1"/>
      <w:numFmt w:val="bullet"/>
      <w:lvlText w:val="o"/>
      <w:lvlJc w:val="left"/>
      <w:pPr>
        <w:ind w:left="3240" w:hanging="360"/>
      </w:pPr>
      <w:rPr>
        <w:rFonts w:ascii="Courier New" w:hAnsi="Courier New" w:hint="default"/>
      </w:rPr>
    </w:lvl>
    <w:lvl w:ilvl="5" w:tplc="1CAA0B26">
      <w:start w:val="1"/>
      <w:numFmt w:val="bullet"/>
      <w:lvlText w:val=""/>
      <w:lvlJc w:val="left"/>
      <w:pPr>
        <w:ind w:left="3960" w:hanging="360"/>
      </w:pPr>
      <w:rPr>
        <w:rFonts w:ascii="Wingdings" w:hAnsi="Wingdings" w:hint="default"/>
      </w:rPr>
    </w:lvl>
    <w:lvl w:ilvl="6" w:tplc="174AE740">
      <w:start w:val="1"/>
      <w:numFmt w:val="bullet"/>
      <w:lvlText w:val=""/>
      <w:lvlJc w:val="left"/>
      <w:pPr>
        <w:ind w:left="4680" w:hanging="360"/>
      </w:pPr>
      <w:rPr>
        <w:rFonts w:ascii="Symbol" w:hAnsi="Symbol" w:hint="default"/>
      </w:rPr>
    </w:lvl>
    <w:lvl w:ilvl="7" w:tplc="298E85AE">
      <w:start w:val="1"/>
      <w:numFmt w:val="bullet"/>
      <w:lvlText w:val="o"/>
      <w:lvlJc w:val="left"/>
      <w:pPr>
        <w:ind w:left="5400" w:hanging="360"/>
      </w:pPr>
      <w:rPr>
        <w:rFonts w:ascii="Courier New" w:hAnsi="Courier New" w:hint="default"/>
      </w:rPr>
    </w:lvl>
    <w:lvl w:ilvl="8" w:tplc="FC620546">
      <w:start w:val="1"/>
      <w:numFmt w:val="bullet"/>
      <w:lvlText w:val=""/>
      <w:lvlJc w:val="left"/>
      <w:pPr>
        <w:ind w:left="6120" w:hanging="360"/>
      </w:pPr>
      <w:rPr>
        <w:rFonts w:ascii="Wingdings" w:hAnsi="Wingdings" w:hint="default"/>
      </w:rPr>
    </w:lvl>
  </w:abstractNum>
  <w:abstractNum w:abstractNumId="90" w15:restartNumberingAfterBreak="0">
    <w:nsid w:val="31F9622C"/>
    <w:multiLevelType w:val="hybridMultilevel"/>
    <w:tmpl w:val="DC1CB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326B7D33"/>
    <w:multiLevelType w:val="multilevel"/>
    <w:tmpl w:val="C34A9F98"/>
    <w:lvl w:ilvl="0">
      <w:start w:val="1"/>
      <w:numFmt w:val="decimal"/>
      <w:pStyle w:val="List"/>
      <w:lvlText w:val="%1."/>
      <w:lvlJc w:val="left"/>
      <w:rPr>
        <w:rFonts w:ascii="Arial" w:hAnsi="Arial" w:cs="Times New Roman" w:hint="default"/>
        <w:b/>
        <w:i w:val="0"/>
        <w:color w:val="041425"/>
        <w:sz w:val="20"/>
      </w:rPr>
    </w:lvl>
    <w:lvl w:ilvl="1">
      <w:start w:val="1"/>
      <w:numFmt w:val="decimal"/>
      <w:pStyle w:val="List2"/>
      <w:lvlText w:val="%1.%2"/>
      <w:lvlJc w:val="left"/>
      <w:rPr>
        <w:rFonts w:ascii="Arial" w:hAnsi="Arial" w:cs="Times New Roman" w:hint="default"/>
        <w:b w:val="0"/>
        <w:i w:val="0"/>
        <w:sz w:val="20"/>
      </w:rPr>
    </w:lvl>
    <w:lvl w:ilvl="2">
      <w:start w:val="1"/>
      <w:numFmt w:val="decimal"/>
      <w:pStyle w:val="List3"/>
      <w:lvlText w:val="%1.%2.%3"/>
      <w:lvlJc w:val="left"/>
      <w:rPr>
        <w:rFonts w:ascii="Arial" w:hAnsi="Arial" w:cs="Times New Roman" w:hint="default"/>
        <w:b w:val="0"/>
        <w:i w:val="0"/>
        <w:sz w:val="20"/>
      </w:rPr>
    </w:lvl>
    <w:lvl w:ilvl="3">
      <w:start w:val="1"/>
      <w:numFmt w:val="lowerLetter"/>
      <w:pStyle w:val="List4"/>
      <w:lvlText w:val="%4)"/>
      <w:lvlJc w:val="left"/>
      <w:rPr>
        <w:rFonts w:ascii="Arial" w:hAnsi="Arial" w:cs="Times New Roman" w:hint="default"/>
      </w:rPr>
    </w:lvl>
    <w:lvl w:ilvl="4">
      <w:start w:val="1"/>
      <w:numFmt w:val="lowerRoman"/>
      <w:pStyle w:val="ListNumber5"/>
      <w:lvlText w:val="%5"/>
      <w:lvlJc w:val="left"/>
      <w:rPr>
        <w:rFonts w:ascii="Arial" w:hAnsi="Arial"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92" w15:restartNumberingAfterBreak="0">
    <w:nsid w:val="32868401"/>
    <w:multiLevelType w:val="hybridMultilevel"/>
    <w:tmpl w:val="2C5E8096"/>
    <w:lvl w:ilvl="0" w:tplc="8D86E34A">
      <w:start w:val="1"/>
      <w:numFmt w:val="decimal"/>
      <w:lvlText w:val="%1)"/>
      <w:lvlJc w:val="left"/>
      <w:pPr>
        <w:ind w:left="720" w:hanging="360"/>
      </w:pPr>
    </w:lvl>
    <w:lvl w:ilvl="1" w:tplc="4A3C5CDC">
      <w:start w:val="1"/>
      <w:numFmt w:val="lowerLetter"/>
      <w:lvlText w:val="%2."/>
      <w:lvlJc w:val="left"/>
      <w:pPr>
        <w:ind w:left="1440" w:hanging="360"/>
      </w:pPr>
    </w:lvl>
    <w:lvl w:ilvl="2" w:tplc="FAEE2322">
      <w:start w:val="1"/>
      <w:numFmt w:val="lowerRoman"/>
      <w:lvlText w:val="%3."/>
      <w:lvlJc w:val="right"/>
      <w:pPr>
        <w:ind w:left="2160" w:hanging="180"/>
      </w:pPr>
    </w:lvl>
    <w:lvl w:ilvl="3" w:tplc="3BE4F7F8">
      <w:start w:val="1"/>
      <w:numFmt w:val="decimal"/>
      <w:lvlText w:val="%4."/>
      <w:lvlJc w:val="left"/>
      <w:pPr>
        <w:ind w:left="2880" w:hanging="360"/>
      </w:pPr>
    </w:lvl>
    <w:lvl w:ilvl="4" w:tplc="8C7ACAB0">
      <w:start w:val="1"/>
      <w:numFmt w:val="lowerLetter"/>
      <w:lvlText w:val="%5."/>
      <w:lvlJc w:val="left"/>
      <w:pPr>
        <w:ind w:left="3600" w:hanging="360"/>
      </w:pPr>
    </w:lvl>
    <w:lvl w:ilvl="5" w:tplc="63DC8F3E">
      <w:start w:val="1"/>
      <w:numFmt w:val="lowerRoman"/>
      <w:lvlText w:val="%6."/>
      <w:lvlJc w:val="right"/>
      <w:pPr>
        <w:ind w:left="4320" w:hanging="180"/>
      </w:pPr>
    </w:lvl>
    <w:lvl w:ilvl="6" w:tplc="CAD86B0E">
      <w:start w:val="1"/>
      <w:numFmt w:val="decimal"/>
      <w:lvlText w:val="%7."/>
      <w:lvlJc w:val="left"/>
      <w:pPr>
        <w:ind w:left="5040" w:hanging="360"/>
      </w:pPr>
    </w:lvl>
    <w:lvl w:ilvl="7" w:tplc="83028282">
      <w:start w:val="1"/>
      <w:numFmt w:val="lowerLetter"/>
      <w:lvlText w:val="%8."/>
      <w:lvlJc w:val="left"/>
      <w:pPr>
        <w:ind w:left="5760" w:hanging="360"/>
      </w:pPr>
    </w:lvl>
    <w:lvl w:ilvl="8" w:tplc="3830D472">
      <w:start w:val="1"/>
      <w:numFmt w:val="lowerRoman"/>
      <w:lvlText w:val="%9."/>
      <w:lvlJc w:val="right"/>
      <w:pPr>
        <w:ind w:left="6480" w:hanging="180"/>
      </w:pPr>
    </w:lvl>
  </w:abstractNum>
  <w:abstractNum w:abstractNumId="93" w15:restartNumberingAfterBreak="0">
    <w:nsid w:val="329F1832"/>
    <w:multiLevelType w:val="hybridMultilevel"/>
    <w:tmpl w:val="6AA22E6C"/>
    <w:lvl w:ilvl="0" w:tplc="6C5A3CE0">
      <w:start w:val="1"/>
      <w:numFmt w:val="lowerLetter"/>
      <w:lvlText w:val="%1)"/>
      <w:lvlJc w:val="left"/>
      <w:pPr>
        <w:ind w:left="360" w:hanging="360"/>
      </w:pPr>
    </w:lvl>
    <w:lvl w:ilvl="1" w:tplc="CFB05210">
      <w:start w:val="1"/>
      <w:numFmt w:val="lowerLetter"/>
      <w:lvlText w:val="%2."/>
      <w:lvlJc w:val="left"/>
      <w:pPr>
        <w:ind w:left="1080" w:hanging="360"/>
      </w:pPr>
    </w:lvl>
    <w:lvl w:ilvl="2" w:tplc="8EEA436C">
      <w:start w:val="1"/>
      <w:numFmt w:val="lowerRoman"/>
      <w:lvlText w:val="%3."/>
      <w:lvlJc w:val="right"/>
      <w:pPr>
        <w:ind w:left="1800" w:hanging="180"/>
      </w:pPr>
    </w:lvl>
    <w:lvl w:ilvl="3" w:tplc="D26AB77E">
      <w:start w:val="1"/>
      <w:numFmt w:val="decimal"/>
      <w:lvlText w:val="%4."/>
      <w:lvlJc w:val="left"/>
      <w:pPr>
        <w:ind w:left="2520" w:hanging="360"/>
      </w:pPr>
    </w:lvl>
    <w:lvl w:ilvl="4" w:tplc="CF84B248">
      <w:start w:val="1"/>
      <w:numFmt w:val="lowerLetter"/>
      <w:lvlText w:val="%5."/>
      <w:lvlJc w:val="left"/>
      <w:pPr>
        <w:ind w:left="3240" w:hanging="360"/>
      </w:pPr>
    </w:lvl>
    <w:lvl w:ilvl="5" w:tplc="F948D6CE">
      <w:start w:val="1"/>
      <w:numFmt w:val="lowerRoman"/>
      <w:lvlText w:val="%6."/>
      <w:lvlJc w:val="right"/>
      <w:pPr>
        <w:ind w:left="3960" w:hanging="180"/>
      </w:pPr>
    </w:lvl>
    <w:lvl w:ilvl="6" w:tplc="30FA4A8E">
      <w:start w:val="1"/>
      <w:numFmt w:val="decimal"/>
      <w:lvlText w:val="%7."/>
      <w:lvlJc w:val="left"/>
      <w:pPr>
        <w:ind w:left="4680" w:hanging="360"/>
      </w:pPr>
    </w:lvl>
    <w:lvl w:ilvl="7" w:tplc="9B98AA6A">
      <w:start w:val="1"/>
      <w:numFmt w:val="lowerLetter"/>
      <w:lvlText w:val="%8."/>
      <w:lvlJc w:val="left"/>
      <w:pPr>
        <w:ind w:left="5400" w:hanging="360"/>
      </w:pPr>
    </w:lvl>
    <w:lvl w:ilvl="8" w:tplc="0F78E100">
      <w:start w:val="1"/>
      <w:numFmt w:val="lowerRoman"/>
      <w:lvlText w:val="%9."/>
      <w:lvlJc w:val="right"/>
      <w:pPr>
        <w:ind w:left="6120" w:hanging="180"/>
      </w:pPr>
    </w:lvl>
  </w:abstractNum>
  <w:abstractNum w:abstractNumId="94" w15:restartNumberingAfterBreak="0">
    <w:nsid w:val="32F15A57"/>
    <w:multiLevelType w:val="hybridMultilevel"/>
    <w:tmpl w:val="F86CE930"/>
    <w:lvl w:ilvl="0" w:tplc="648A732A">
      <w:start w:val="1"/>
      <w:numFmt w:val="bullet"/>
      <w:lvlText w:val=""/>
      <w:lvlJc w:val="left"/>
      <w:pPr>
        <w:ind w:left="360" w:hanging="360"/>
      </w:pPr>
      <w:rPr>
        <w:rFonts w:ascii="Symbol" w:hAnsi="Symbol" w:hint="default"/>
      </w:rPr>
    </w:lvl>
    <w:lvl w:ilvl="1" w:tplc="7C3C7A72">
      <w:start w:val="1"/>
      <w:numFmt w:val="bullet"/>
      <w:lvlText w:val="o"/>
      <w:lvlJc w:val="left"/>
      <w:pPr>
        <w:ind w:left="1080" w:hanging="360"/>
      </w:pPr>
      <w:rPr>
        <w:rFonts w:ascii="Courier New" w:hAnsi="Courier New" w:hint="default"/>
      </w:rPr>
    </w:lvl>
    <w:lvl w:ilvl="2" w:tplc="DBCA98A2">
      <w:start w:val="1"/>
      <w:numFmt w:val="bullet"/>
      <w:lvlText w:val=""/>
      <w:lvlJc w:val="left"/>
      <w:pPr>
        <w:ind w:left="1800" w:hanging="360"/>
      </w:pPr>
      <w:rPr>
        <w:rFonts w:ascii="Wingdings" w:hAnsi="Wingdings" w:hint="default"/>
      </w:rPr>
    </w:lvl>
    <w:lvl w:ilvl="3" w:tplc="1EEEFFA8">
      <w:start w:val="1"/>
      <w:numFmt w:val="bullet"/>
      <w:lvlText w:val=""/>
      <w:lvlJc w:val="left"/>
      <w:pPr>
        <w:ind w:left="2520" w:hanging="360"/>
      </w:pPr>
      <w:rPr>
        <w:rFonts w:ascii="Symbol" w:hAnsi="Symbol" w:hint="default"/>
      </w:rPr>
    </w:lvl>
    <w:lvl w:ilvl="4" w:tplc="88B2A8E4">
      <w:start w:val="1"/>
      <w:numFmt w:val="bullet"/>
      <w:lvlText w:val="o"/>
      <w:lvlJc w:val="left"/>
      <w:pPr>
        <w:ind w:left="3240" w:hanging="360"/>
      </w:pPr>
      <w:rPr>
        <w:rFonts w:ascii="Courier New" w:hAnsi="Courier New" w:hint="default"/>
      </w:rPr>
    </w:lvl>
    <w:lvl w:ilvl="5" w:tplc="AEE4E372">
      <w:start w:val="1"/>
      <w:numFmt w:val="bullet"/>
      <w:lvlText w:val=""/>
      <w:lvlJc w:val="left"/>
      <w:pPr>
        <w:ind w:left="3960" w:hanging="360"/>
      </w:pPr>
      <w:rPr>
        <w:rFonts w:ascii="Wingdings" w:hAnsi="Wingdings" w:hint="default"/>
      </w:rPr>
    </w:lvl>
    <w:lvl w:ilvl="6" w:tplc="0D946B96">
      <w:start w:val="1"/>
      <w:numFmt w:val="bullet"/>
      <w:lvlText w:val=""/>
      <w:lvlJc w:val="left"/>
      <w:pPr>
        <w:ind w:left="4680" w:hanging="360"/>
      </w:pPr>
      <w:rPr>
        <w:rFonts w:ascii="Symbol" w:hAnsi="Symbol" w:hint="default"/>
      </w:rPr>
    </w:lvl>
    <w:lvl w:ilvl="7" w:tplc="BDECBE9E">
      <w:start w:val="1"/>
      <w:numFmt w:val="bullet"/>
      <w:lvlText w:val="o"/>
      <w:lvlJc w:val="left"/>
      <w:pPr>
        <w:ind w:left="5400" w:hanging="360"/>
      </w:pPr>
      <w:rPr>
        <w:rFonts w:ascii="Courier New" w:hAnsi="Courier New" w:hint="default"/>
      </w:rPr>
    </w:lvl>
    <w:lvl w:ilvl="8" w:tplc="5622D42A">
      <w:start w:val="1"/>
      <w:numFmt w:val="bullet"/>
      <w:lvlText w:val=""/>
      <w:lvlJc w:val="left"/>
      <w:pPr>
        <w:ind w:left="6120" w:hanging="360"/>
      </w:pPr>
      <w:rPr>
        <w:rFonts w:ascii="Wingdings" w:hAnsi="Wingdings" w:hint="default"/>
      </w:rPr>
    </w:lvl>
  </w:abstractNum>
  <w:abstractNum w:abstractNumId="95" w15:restartNumberingAfterBreak="0">
    <w:nsid w:val="33746AE1"/>
    <w:multiLevelType w:val="hybridMultilevel"/>
    <w:tmpl w:val="D808353E"/>
    <w:lvl w:ilvl="0" w:tplc="86B2EA80">
      <w:start w:val="1"/>
      <w:numFmt w:val="bullet"/>
      <w:lvlText w:val=""/>
      <w:lvlJc w:val="left"/>
      <w:pPr>
        <w:ind w:left="360" w:hanging="360"/>
      </w:pPr>
      <w:rPr>
        <w:rFonts w:ascii="Symbol" w:hAnsi="Symbol" w:hint="default"/>
      </w:rPr>
    </w:lvl>
    <w:lvl w:ilvl="1" w:tplc="C324BECE">
      <w:start w:val="1"/>
      <w:numFmt w:val="bullet"/>
      <w:lvlText w:val="o"/>
      <w:lvlJc w:val="left"/>
      <w:pPr>
        <w:ind w:left="1080" w:hanging="360"/>
      </w:pPr>
      <w:rPr>
        <w:rFonts w:ascii="Courier New" w:hAnsi="Courier New" w:hint="default"/>
      </w:rPr>
    </w:lvl>
    <w:lvl w:ilvl="2" w:tplc="8278A310">
      <w:start w:val="1"/>
      <w:numFmt w:val="bullet"/>
      <w:lvlText w:val=""/>
      <w:lvlJc w:val="left"/>
      <w:pPr>
        <w:ind w:left="1800" w:hanging="360"/>
      </w:pPr>
      <w:rPr>
        <w:rFonts w:ascii="Wingdings" w:hAnsi="Wingdings" w:hint="default"/>
      </w:rPr>
    </w:lvl>
    <w:lvl w:ilvl="3" w:tplc="277C0F96">
      <w:start w:val="1"/>
      <w:numFmt w:val="bullet"/>
      <w:lvlText w:val=""/>
      <w:lvlJc w:val="left"/>
      <w:pPr>
        <w:ind w:left="2520" w:hanging="360"/>
      </w:pPr>
      <w:rPr>
        <w:rFonts w:ascii="Symbol" w:hAnsi="Symbol" w:hint="default"/>
      </w:rPr>
    </w:lvl>
    <w:lvl w:ilvl="4" w:tplc="4B345D38">
      <w:start w:val="1"/>
      <w:numFmt w:val="bullet"/>
      <w:lvlText w:val="o"/>
      <w:lvlJc w:val="left"/>
      <w:pPr>
        <w:ind w:left="3240" w:hanging="360"/>
      </w:pPr>
      <w:rPr>
        <w:rFonts w:ascii="Courier New" w:hAnsi="Courier New" w:hint="default"/>
      </w:rPr>
    </w:lvl>
    <w:lvl w:ilvl="5" w:tplc="C5F28D50">
      <w:start w:val="1"/>
      <w:numFmt w:val="bullet"/>
      <w:lvlText w:val=""/>
      <w:lvlJc w:val="left"/>
      <w:pPr>
        <w:ind w:left="3960" w:hanging="360"/>
      </w:pPr>
      <w:rPr>
        <w:rFonts w:ascii="Wingdings" w:hAnsi="Wingdings" w:hint="default"/>
      </w:rPr>
    </w:lvl>
    <w:lvl w:ilvl="6" w:tplc="C8D0736E">
      <w:start w:val="1"/>
      <w:numFmt w:val="bullet"/>
      <w:lvlText w:val=""/>
      <w:lvlJc w:val="left"/>
      <w:pPr>
        <w:ind w:left="4680" w:hanging="360"/>
      </w:pPr>
      <w:rPr>
        <w:rFonts w:ascii="Symbol" w:hAnsi="Symbol" w:hint="default"/>
      </w:rPr>
    </w:lvl>
    <w:lvl w:ilvl="7" w:tplc="DB422610">
      <w:start w:val="1"/>
      <w:numFmt w:val="bullet"/>
      <w:lvlText w:val="o"/>
      <w:lvlJc w:val="left"/>
      <w:pPr>
        <w:ind w:left="5400" w:hanging="360"/>
      </w:pPr>
      <w:rPr>
        <w:rFonts w:ascii="Courier New" w:hAnsi="Courier New" w:hint="default"/>
      </w:rPr>
    </w:lvl>
    <w:lvl w:ilvl="8" w:tplc="C172E8B2">
      <w:start w:val="1"/>
      <w:numFmt w:val="bullet"/>
      <w:lvlText w:val=""/>
      <w:lvlJc w:val="left"/>
      <w:pPr>
        <w:ind w:left="6120" w:hanging="360"/>
      </w:pPr>
      <w:rPr>
        <w:rFonts w:ascii="Wingdings" w:hAnsi="Wingdings" w:hint="default"/>
      </w:rPr>
    </w:lvl>
  </w:abstractNum>
  <w:abstractNum w:abstractNumId="96" w15:restartNumberingAfterBreak="0">
    <w:nsid w:val="349864EA"/>
    <w:multiLevelType w:val="hybridMultilevel"/>
    <w:tmpl w:val="C6D0B732"/>
    <w:lvl w:ilvl="0" w:tplc="7BB8D810">
      <w:start w:val="1"/>
      <w:numFmt w:val="lowerLetter"/>
      <w:lvlText w:val="%1)"/>
      <w:lvlJc w:val="left"/>
      <w:pPr>
        <w:ind w:left="360" w:hanging="360"/>
      </w:pPr>
    </w:lvl>
    <w:lvl w:ilvl="1" w:tplc="990CCCF8">
      <w:start w:val="1"/>
      <w:numFmt w:val="lowerLetter"/>
      <w:lvlText w:val="%2."/>
      <w:lvlJc w:val="left"/>
      <w:pPr>
        <w:ind w:left="1080" w:hanging="360"/>
      </w:pPr>
    </w:lvl>
    <w:lvl w:ilvl="2" w:tplc="E3A4AF70">
      <w:start w:val="1"/>
      <w:numFmt w:val="lowerRoman"/>
      <w:lvlText w:val="%3."/>
      <w:lvlJc w:val="right"/>
      <w:pPr>
        <w:ind w:left="1800" w:hanging="180"/>
      </w:pPr>
    </w:lvl>
    <w:lvl w:ilvl="3" w:tplc="F8C2B5D2">
      <w:start w:val="1"/>
      <w:numFmt w:val="decimal"/>
      <w:lvlText w:val="%4."/>
      <w:lvlJc w:val="left"/>
      <w:pPr>
        <w:ind w:left="2520" w:hanging="360"/>
      </w:pPr>
    </w:lvl>
    <w:lvl w:ilvl="4" w:tplc="AED48F28">
      <w:start w:val="1"/>
      <w:numFmt w:val="lowerLetter"/>
      <w:lvlText w:val="%5."/>
      <w:lvlJc w:val="left"/>
      <w:pPr>
        <w:ind w:left="3240" w:hanging="360"/>
      </w:pPr>
    </w:lvl>
    <w:lvl w:ilvl="5" w:tplc="6DDAE20E">
      <w:start w:val="1"/>
      <w:numFmt w:val="lowerRoman"/>
      <w:lvlText w:val="%6."/>
      <w:lvlJc w:val="right"/>
      <w:pPr>
        <w:ind w:left="3960" w:hanging="180"/>
      </w:pPr>
    </w:lvl>
    <w:lvl w:ilvl="6" w:tplc="CB982260">
      <w:start w:val="1"/>
      <w:numFmt w:val="decimal"/>
      <w:lvlText w:val="%7."/>
      <w:lvlJc w:val="left"/>
      <w:pPr>
        <w:ind w:left="4680" w:hanging="360"/>
      </w:pPr>
    </w:lvl>
    <w:lvl w:ilvl="7" w:tplc="272C0D2C">
      <w:start w:val="1"/>
      <w:numFmt w:val="lowerLetter"/>
      <w:lvlText w:val="%8."/>
      <w:lvlJc w:val="left"/>
      <w:pPr>
        <w:ind w:left="5400" w:hanging="360"/>
      </w:pPr>
    </w:lvl>
    <w:lvl w:ilvl="8" w:tplc="CCFC9C64">
      <w:start w:val="1"/>
      <w:numFmt w:val="lowerRoman"/>
      <w:lvlText w:val="%9."/>
      <w:lvlJc w:val="right"/>
      <w:pPr>
        <w:ind w:left="6120" w:hanging="180"/>
      </w:pPr>
    </w:lvl>
  </w:abstractNum>
  <w:abstractNum w:abstractNumId="97" w15:restartNumberingAfterBreak="0">
    <w:nsid w:val="36657278"/>
    <w:multiLevelType w:val="hybridMultilevel"/>
    <w:tmpl w:val="48CE79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37C9607E"/>
    <w:multiLevelType w:val="hybridMultilevel"/>
    <w:tmpl w:val="2982B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9" w15:restartNumberingAfterBreak="0">
    <w:nsid w:val="38915501"/>
    <w:multiLevelType w:val="hybridMultilevel"/>
    <w:tmpl w:val="CBA897F8"/>
    <w:lvl w:ilvl="0" w:tplc="CE52B5A8">
      <w:start w:val="1"/>
      <w:numFmt w:val="decimal"/>
      <w:pStyle w:val="TOCHeading"/>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38B6504E"/>
    <w:multiLevelType w:val="hybridMultilevel"/>
    <w:tmpl w:val="8BA255CE"/>
    <w:lvl w:ilvl="0" w:tplc="31C832F4">
      <w:start w:val="1"/>
      <w:numFmt w:val="lowerLetter"/>
      <w:lvlText w:val="%1)"/>
      <w:lvlJc w:val="left"/>
      <w:pPr>
        <w:ind w:left="360" w:hanging="360"/>
      </w:pPr>
    </w:lvl>
    <w:lvl w:ilvl="1" w:tplc="16E0E9C4">
      <w:start w:val="1"/>
      <w:numFmt w:val="lowerLetter"/>
      <w:lvlText w:val="%2."/>
      <w:lvlJc w:val="left"/>
      <w:pPr>
        <w:ind w:left="1080" w:hanging="360"/>
      </w:pPr>
    </w:lvl>
    <w:lvl w:ilvl="2" w:tplc="9762056C">
      <w:start w:val="1"/>
      <w:numFmt w:val="lowerRoman"/>
      <w:lvlText w:val="%3."/>
      <w:lvlJc w:val="right"/>
      <w:pPr>
        <w:ind w:left="1800" w:hanging="180"/>
      </w:pPr>
    </w:lvl>
    <w:lvl w:ilvl="3" w:tplc="4E0C7CDE">
      <w:start w:val="1"/>
      <w:numFmt w:val="decimal"/>
      <w:lvlText w:val="%4."/>
      <w:lvlJc w:val="left"/>
      <w:pPr>
        <w:ind w:left="2520" w:hanging="360"/>
      </w:pPr>
    </w:lvl>
    <w:lvl w:ilvl="4" w:tplc="E8687CCE">
      <w:start w:val="1"/>
      <w:numFmt w:val="lowerLetter"/>
      <w:lvlText w:val="%5."/>
      <w:lvlJc w:val="left"/>
      <w:pPr>
        <w:ind w:left="3240" w:hanging="360"/>
      </w:pPr>
    </w:lvl>
    <w:lvl w:ilvl="5" w:tplc="4BFC5784">
      <w:start w:val="1"/>
      <w:numFmt w:val="lowerRoman"/>
      <w:lvlText w:val="%6."/>
      <w:lvlJc w:val="right"/>
      <w:pPr>
        <w:ind w:left="3960" w:hanging="180"/>
      </w:pPr>
    </w:lvl>
    <w:lvl w:ilvl="6" w:tplc="CD8ADBC8">
      <w:start w:val="1"/>
      <w:numFmt w:val="decimal"/>
      <w:lvlText w:val="%7."/>
      <w:lvlJc w:val="left"/>
      <w:pPr>
        <w:ind w:left="4680" w:hanging="360"/>
      </w:pPr>
    </w:lvl>
    <w:lvl w:ilvl="7" w:tplc="1FEADF12">
      <w:start w:val="1"/>
      <w:numFmt w:val="lowerLetter"/>
      <w:lvlText w:val="%8."/>
      <w:lvlJc w:val="left"/>
      <w:pPr>
        <w:ind w:left="5400" w:hanging="360"/>
      </w:pPr>
    </w:lvl>
    <w:lvl w:ilvl="8" w:tplc="75781770">
      <w:start w:val="1"/>
      <w:numFmt w:val="lowerRoman"/>
      <w:lvlText w:val="%9."/>
      <w:lvlJc w:val="right"/>
      <w:pPr>
        <w:ind w:left="6120" w:hanging="180"/>
      </w:pPr>
    </w:lvl>
  </w:abstractNum>
  <w:abstractNum w:abstractNumId="101" w15:restartNumberingAfterBreak="0">
    <w:nsid w:val="38BEA568"/>
    <w:multiLevelType w:val="hybridMultilevel"/>
    <w:tmpl w:val="5D3AED40"/>
    <w:lvl w:ilvl="0" w:tplc="47248AEE">
      <w:start w:val="1"/>
      <w:numFmt w:val="bullet"/>
      <w:lvlText w:val=""/>
      <w:lvlJc w:val="left"/>
      <w:pPr>
        <w:ind w:left="360" w:hanging="360"/>
      </w:pPr>
      <w:rPr>
        <w:rFonts w:ascii="Symbol" w:hAnsi="Symbol" w:hint="default"/>
      </w:rPr>
    </w:lvl>
    <w:lvl w:ilvl="1" w:tplc="704C74D8">
      <w:start w:val="1"/>
      <w:numFmt w:val="bullet"/>
      <w:lvlText w:val="o"/>
      <w:lvlJc w:val="left"/>
      <w:pPr>
        <w:ind w:left="1080" w:hanging="360"/>
      </w:pPr>
      <w:rPr>
        <w:rFonts w:ascii="Courier New" w:hAnsi="Courier New" w:hint="default"/>
      </w:rPr>
    </w:lvl>
    <w:lvl w:ilvl="2" w:tplc="26D6224A">
      <w:start w:val="1"/>
      <w:numFmt w:val="bullet"/>
      <w:lvlText w:val=""/>
      <w:lvlJc w:val="left"/>
      <w:pPr>
        <w:ind w:left="1800" w:hanging="360"/>
      </w:pPr>
      <w:rPr>
        <w:rFonts w:ascii="Wingdings" w:hAnsi="Wingdings" w:hint="default"/>
      </w:rPr>
    </w:lvl>
    <w:lvl w:ilvl="3" w:tplc="CE1A4F50">
      <w:start w:val="1"/>
      <w:numFmt w:val="bullet"/>
      <w:lvlText w:val=""/>
      <w:lvlJc w:val="left"/>
      <w:pPr>
        <w:ind w:left="2520" w:hanging="360"/>
      </w:pPr>
      <w:rPr>
        <w:rFonts w:ascii="Symbol" w:hAnsi="Symbol" w:hint="default"/>
      </w:rPr>
    </w:lvl>
    <w:lvl w:ilvl="4" w:tplc="383E2E98">
      <w:start w:val="1"/>
      <w:numFmt w:val="bullet"/>
      <w:lvlText w:val="o"/>
      <w:lvlJc w:val="left"/>
      <w:pPr>
        <w:ind w:left="3240" w:hanging="360"/>
      </w:pPr>
      <w:rPr>
        <w:rFonts w:ascii="Courier New" w:hAnsi="Courier New" w:hint="default"/>
      </w:rPr>
    </w:lvl>
    <w:lvl w:ilvl="5" w:tplc="ECA28372">
      <w:start w:val="1"/>
      <w:numFmt w:val="bullet"/>
      <w:lvlText w:val=""/>
      <w:lvlJc w:val="left"/>
      <w:pPr>
        <w:ind w:left="3960" w:hanging="360"/>
      </w:pPr>
      <w:rPr>
        <w:rFonts w:ascii="Wingdings" w:hAnsi="Wingdings" w:hint="default"/>
      </w:rPr>
    </w:lvl>
    <w:lvl w:ilvl="6" w:tplc="3B8A7938">
      <w:start w:val="1"/>
      <w:numFmt w:val="bullet"/>
      <w:lvlText w:val=""/>
      <w:lvlJc w:val="left"/>
      <w:pPr>
        <w:ind w:left="4680" w:hanging="360"/>
      </w:pPr>
      <w:rPr>
        <w:rFonts w:ascii="Symbol" w:hAnsi="Symbol" w:hint="default"/>
      </w:rPr>
    </w:lvl>
    <w:lvl w:ilvl="7" w:tplc="CC2E76AA">
      <w:start w:val="1"/>
      <w:numFmt w:val="bullet"/>
      <w:lvlText w:val="o"/>
      <w:lvlJc w:val="left"/>
      <w:pPr>
        <w:ind w:left="5400" w:hanging="360"/>
      </w:pPr>
      <w:rPr>
        <w:rFonts w:ascii="Courier New" w:hAnsi="Courier New" w:hint="default"/>
      </w:rPr>
    </w:lvl>
    <w:lvl w:ilvl="8" w:tplc="CA6039A2">
      <w:start w:val="1"/>
      <w:numFmt w:val="bullet"/>
      <w:lvlText w:val=""/>
      <w:lvlJc w:val="left"/>
      <w:pPr>
        <w:ind w:left="6120" w:hanging="360"/>
      </w:pPr>
      <w:rPr>
        <w:rFonts w:ascii="Wingdings" w:hAnsi="Wingdings" w:hint="default"/>
      </w:rPr>
    </w:lvl>
  </w:abstractNum>
  <w:abstractNum w:abstractNumId="102" w15:restartNumberingAfterBreak="0">
    <w:nsid w:val="393A3AAD"/>
    <w:multiLevelType w:val="hybridMultilevel"/>
    <w:tmpl w:val="E76A8258"/>
    <w:lvl w:ilvl="0" w:tplc="F4785B78">
      <w:start w:val="1"/>
      <w:numFmt w:val="bullet"/>
      <w:lvlText w:val=""/>
      <w:lvlJc w:val="left"/>
      <w:pPr>
        <w:ind w:left="360" w:hanging="360"/>
      </w:pPr>
      <w:rPr>
        <w:rFonts w:ascii="Symbol" w:hAnsi="Symbol" w:hint="default"/>
      </w:rPr>
    </w:lvl>
    <w:lvl w:ilvl="1" w:tplc="74902FEA">
      <w:start w:val="1"/>
      <w:numFmt w:val="bullet"/>
      <w:lvlText w:val="o"/>
      <w:lvlJc w:val="left"/>
      <w:pPr>
        <w:ind w:left="1080" w:hanging="360"/>
      </w:pPr>
      <w:rPr>
        <w:rFonts w:ascii="Courier New" w:hAnsi="Courier New" w:hint="default"/>
      </w:rPr>
    </w:lvl>
    <w:lvl w:ilvl="2" w:tplc="942493EE">
      <w:start w:val="1"/>
      <w:numFmt w:val="bullet"/>
      <w:lvlText w:val=""/>
      <w:lvlJc w:val="left"/>
      <w:pPr>
        <w:ind w:left="1800" w:hanging="360"/>
      </w:pPr>
      <w:rPr>
        <w:rFonts w:ascii="Wingdings" w:hAnsi="Wingdings" w:hint="default"/>
      </w:rPr>
    </w:lvl>
    <w:lvl w:ilvl="3" w:tplc="92F8AD06">
      <w:start w:val="1"/>
      <w:numFmt w:val="bullet"/>
      <w:lvlText w:val=""/>
      <w:lvlJc w:val="left"/>
      <w:pPr>
        <w:ind w:left="2520" w:hanging="360"/>
      </w:pPr>
      <w:rPr>
        <w:rFonts w:ascii="Symbol" w:hAnsi="Symbol" w:hint="default"/>
      </w:rPr>
    </w:lvl>
    <w:lvl w:ilvl="4" w:tplc="32DC8CDA">
      <w:start w:val="1"/>
      <w:numFmt w:val="bullet"/>
      <w:lvlText w:val="o"/>
      <w:lvlJc w:val="left"/>
      <w:pPr>
        <w:ind w:left="3240" w:hanging="360"/>
      </w:pPr>
      <w:rPr>
        <w:rFonts w:ascii="Courier New" w:hAnsi="Courier New" w:hint="default"/>
      </w:rPr>
    </w:lvl>
    <w:lvl w:ilvl="5" w:tplc="00C25ED2">
      <w:start w:val="1"/>
      <w:numFmt w:val="bullet"/>
      <w:lvlText w:val=""/>
      <w:lvlJc w:val="left"/>
      <w:pPr>
        <w:ind w:left="3960" w:hanging="360"/>
      </w:pPr>
      <w:rPr>
        <w:rFonts w:ascii="Wingdings" w:hAnsi="Wingdings" w:hint="default"/>
      </w:rPr>
    </w:lvl>
    <w:lvl w:ilvl="6" w:tplc="05B6846C">
      <w:start w:val="1"/>
      <w:numFmt w:val="bullet"/>
      <w:lvlText w:val=""/>
      <w:lvlJc w:val="left"/>
      <w:pPr>
        <w:ind w:left="4680" w:hanging="360"/>
      </w:pPr>
      <w:rPr>
        <w:rFonts w:ascii="Symbol" w:hAnsi="Symbol" w:hint="default"/>
      </w:rPr>
    </w:lvl>
    <w:lvl w:ilvl="7" w:tplc="CA0236F0">
      <w:start w:val="1"/>
      <w:numFmt w:val="bullet"/>
      <w:lvlText w:val="o"/>
      <w:lvlJc w:val="left"/>
      <w:pPr>
        <w:ind w:left="5400" w:hanging="360"/>
      </w:pPr>
      <w:rPr>
        <w:rFonts w:ascii="Courier New" w:hAnsi="Courier New" w:hint="default"/>
      </w:rPr>
    </w:lvl>
    <w:lvl w:ilvl="8" w:tplc="F5904DE8">
      <w:start w:val="1"/>
      <w:numFmt w:val="bullet"/>
      <w:lvlText w:val=""/>
      <w:lvlJc w:val="left"/>
      <w:pPr>
        <w:ind w:left="6120" w:hanging="360"/>
      </w:pPr>
      <w:rPr>
        <w:rFonts w:ascii="Wingdings" w:hAnsi="Wingdings" w:hint="default"/>
      </w:rPr>
    </w:lvl>
  </w:abstractNum>
  <w:abstractNum w:abstractNumId="103" w15:restartNumberingAfterBreak="0">
    <w:nsid w:val="394848A9"/>
    <w:multiLevelType w:val="hybridMultilevel"/>
    <w:tmpl w:val="5EC417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399393A3"/>
    <w:multiLevelType w:val="hybridMultilevel"/>
    <w:tmpl w:val="847CEADE"/>
    <w:lvl w:ilvl="0" w:tplc="DC1E048E">
      <w:start w:val="1"/>
      <w:numFmt w:val="lowerLetter"/>
      <w:lvlText w:val="%1)"/>
      <w:lvlJc w:val="left"/>
      <w:pPr>
        <w:ind w:left="360" w:hanging="360"/>
      </w:pPr>
    </w:lvl>
    <w:lvl w:ilvl="1" w:tplc="06B6E632">
      <w:start w:val="1"/>
      <w:numFmt w:val="lowerLetter"/>
      <w:lvlText w:val="%2."/>
      <w:lvlJc w:val="left"/>
      <w:pPr>
        <w:ind w:left="1080" w:hanging="360"/>
      </w:pPr>
    </w:lvl>
    <w:lvl w:ilvl="2" w:tplc="976EFBF8">
      <w:start w:val="1"/>
      <w:numFmt w:val="lowerRoman"/>
      <w:lvlText w:val="%3."/>
      <w:lvlJc w:val="right"/>
      <w:pPr>
        <w:ind w:left="1800" w:hanging="180"/>
      </w:pPr>
    </w:lvl>
    <w:lvl w:ilvl="3" w:tplc="06CC3E8A">
      <w:start w:val="1"/>
      <w:numFmt w:val="decimal"/>
      <w:lvlText w:val="%4."/>
      <w:lvlJc w:val="left"/>
      <w:pPr>
        <w:ind w:left="2520" w:hanging="360"/>
      </w:pPr>
    </w:lvl>
    <w:lvl w:ilvl="4" w:tplc="98243818">
      <w:start w:val="1"/>
      <w:numFmt w:val="lowerLetter"/>
      <w:lvlText w:val="%5."/>
      <w:lvlJc w:val="left"/>
      <w:pPr>
        <w:ind w:left="3240" w:hanging="360"/>
      </w:pPr>
    </w:lvl>
    <w:lvl w:ilvl="5" w:tplc="75024A98">
      <w:start w:val="1"/>
      <w:numFmt w:val="lowerRoman"/>
      <w:lvlText w:val="%6."/>
      <w:lvlJc w:val="right"/>
      <w:pPr>
        <w:ind w:left="3960" w:hanging="180"/>
      </w:pPr>
    </w:lvl>
    <w:lvl w:ilvl="6" w:tplc="1004E892">
      <w:start w:val="1"/>
      <w:numFmt w:val="decimal"/>
      <w:lvlText w:val="%7."/>
      <w:lvlJc w:val="left"/>
      <w:pPr>
        <w:ind w:left="4680" w:hanging="360"/>
      </w:pPr>
    </w:lvl>
    <w:lvl w:ilvl="7" w:tplc="A948B540">
      <w:start w:val="1"/>
      <w:numFmt w:val="lowerLetter"/>
      <w:lvlText w:val="%8."/>
      <w:lvlJc w:val="left"/>
      <w:pPr>
        <w:ind w:left="5400" w:hanging="360"/>
      </w:pPr>
    </w:lvl>
    <w:lvl w:ilvl="8" w:tplc="DA82514E">
      <w:start w:val="1"/>
      <w:numFmt w:val="lowerRoman"/>
      <w:lvlText w:val="%9."/>
      <w:lvlJc w:val="right"/>
      <w:pPr>
        <w:ind w:left="6120" w:hanging="180"/>
      </w:pPr>
    </w:lvl>
  </w:abstractNum>
  <w:abstractNum w:abstractNumId="105" w15:restartNumberingAfterBreak="0">
    <w:nsid w:val="3A044221"/>
    <w:multiLevelType w:val="hybridMultilevel"/>
    <w:tmpl w:val="C10EA6DA"/>
    <w:lvl w:ilvl="0" w:tplc="95DED00A">
      <w:start w:val="1"/>
      <w:numFmt w:val="bullet"/>
      <w:lvlText w:val=""/>
      <w:lvlJc w:val="left"/>
      <w:pPr>
        <w:ind w:left="360" w:hanging="360"/>
      </w:pPr>
      <w:rPr>
        <w:rFonts w:ascii="Symbol" w:hAnsi="Symbol" w:hint="default"/>
      </w:rPr>
    </w:lvl>
    <w:lvl w:ilvl="1" w:tplc="867CAE6E">
      <w:start w:val="1"/>
      <w:numFmt w:val="bullet"/>
      <w:lvlText w:val="o"/>
      <w:lvlJc w:val="left"/>
      <w:pPr>
        <w:ind w:left="1080" w:hanging="360"/>
      </w:pPr>
      <w:rPr>
        <w:rFonts w:ascii="Courier New" w:hAnsi="Courier New" w:hint="default"/>
      </w:rPr>
    </w:lvl>
    <w:lvl w:ilvl="2" w:tplc="3D9AAE8A">
      <w:start w:val="1"/>
      <w:numFmt w:val="bullet"/>
      <w:lvlText w:val=""/>
      <w:lvlJc w:val="left"/>
      <w:pPr>
        <w:ind w:left="1800" w:hanging="360"/>
      </w:pPr>
      <w:rPr>
        <w:rFonts w:ascii="Wingdings" w:hAnsi="Wingdings" w:hint="default"/>
      </w:rPr>
    </w:lvl>
    <w:lvl w:ilvl="3" w:tplc="5B94B146">
      <w:start w:val="1"/>
      <w:numFmt w:val="bullet"/>
      <w:lvlText w:val=""/>
      <w:lvlJc w:val="left"/>
      <w:pPr>
        <w:ind w:left="2520" w:hanging="360"/>
      </w:pPr>
      <w:rPr>
        <w:rFonts w:ascii="Symbol" w:hAnsi="Symbol" w:hint="default"/>
      </w:rPr>
    </w:lvl>
    <w:lvl w:ilvl="4" w:tplc="5F34D8F4">
      <w:start w:val="1"/>
      <w:numFmt w:val="bullet"/>
      <w:lvlText w:val="o"/>
      <w:lvlJc w:val="left"/>
      <w:pPr>
        <w:ind w:left="3240" w:hanging="360"/>
      </w:pPr>
      <w:rPr>
        <w:rFonts w:ascii="Courier New" w:hAnsi="Courier New" w:hint="default"/>
      </w:rPr>
    </w:lvl>
    <w:lvl w:ilvl="5" w:tplc="9262487A">
      <w:start w:val="1"/>
      <w:numFmt w:val="bullet"/>
      <w:lvlText w:val=""/>
      <w:lvlJc w:val="left"/>
      <w:pPr>
        <w:ind w:left="3960" w:hanging="360"/>
      </w:pPr>
      <w:rPr>
        <w:rFonts w:ascii="Wingdings" w:hAnsi="Wingdings" w:hint="default"/>
      </w:rPr>
    </w:lvl>
    <w:lvl w:ilvl="6" w:tplc="E868A526">
      <w:start w:val="1"/>
      <w:numFmt w:val="bullet"/>
      <w:lvlText w:val=""/>
      <w:lvlJc w:val="left"/>
      <w:pPr>
        <w:ind w:left="4680" w:hanging="360"/>
      </w:pPr>
      <w:rPr>
        <w:rFonts w:ascii="Symbol" w:hAnsi="Symbol" w:hint="default"/>
      </w:rPr>
    </w:lvl>
    <w:lvl w:ilvl="7" w:tplc="492EE732">
      <w:start w:val="1"/>
      <w:numFmt w:val="bullet"/>
      <w:lvlText w:val="o"/>
      <w:lvlJc w:val="left"/>
      <w:pPr>
        <w:ind w:left="5400" w:hanging="360"/>
      </w:pPr>
      <w:rPr>
        <w:rFonts w:ascii="Courier New" w:hAnsi="Courier New" w:hint="default"/>
      </w:rPr>
    </w:lvl>
    <w:lvl w:ilvl="8" w:tplc="FD7E5CDA">
      <w:start w:val="1"/>
      <w:numFmt w:val="bullet"/>
      <w:lvlText w:val=""/>
      <w:lvlJc w:val="left"/>
      <w:pPr>
        <w:ind w:left="6120" w:hanging="360"/>
      </w:pPr>
      <w:rPr>
        <w:rFonts w:ascii="Wingdings" w:hAnsi="Wingdings" w:hint="default"/>
      </w:rPr>
    </w:lvl>
  </w:abstractNum>
  <w:abstractNum w:abstractNumId="106" w15:restartNumberingAfterBreak="0">
    <w:nsid w:val="3AFA1B8E"/>
    <w:multiLevelType w:val="hybridMultilevel"/>
    <w:tmpl w:val="5E3A5CE6"/>
    <w:lvl w:ilvl="0" w:tplc="67FC9044">
      <w:start w:val="1"/>
      <w:numFmt w:val="bullet"/>
      <w:lvlText w:val=""/>
      <w:lvlJc w:val="left"/>
      <w:pPr>
        <w:ind w:left="360" w:hanging="360"/>
      </w:pPr>
      <w:rPr>
        <w:rFonts w:ascii="Symbol" w:hAnsi="Symbol" w:hint="default"/>
      </w:rPr>
    </w:lvl>
    <w:lvl w:ilvl="1" w:tplc="FDF64B82">
      <w:start w:val="1"/>
      <w:numFmt w:val="bullet"/>
      <w:lvlText w:val="o"/>
      <w:lvlJc w:val="left"/>
      <w:pPr>
        <w:ind w:left="1080" w:hanging="360"/>
      </w:pPr>
      <w:rPr>
        <w:rFonts w:ascii="Courier New" w:hAnsi="Courier New" w:hint="default"/>
      </w:rPr>
    </w:lvl>
    <w:lvl w:ilvl="2" w:tplc="0AC2F414">
      <w:start w:val="1"/>
      <w:numFmt w:val="bullet"/>
      <w:lvlText w:val=""/>
      <w:lvlJc w:val="left"/>
      <w:pPr>
        <w:ind w:left="1800" w:hanging="360"/>
      </w:pPr>
      <w:rPr>
        <w:rFonts w:ascii="Wingdings" w:hAnsi="Wingdings" w:hint="default"/>
      </w:rPr>
    </w:lvl>
    <w:lvl w:ilvl="3" w:tplc="67D250DA">
      <w:start w:val="1"/>
      <w:numFmt w:val="bullet"/>
      <w:lvlText w:val=""/>
      <w:lvlJc w:val="left"/>
      <w:pPr>
        <w:ind w:left="2520" w:hanging="360"/>
      </w:pPr>
      <w:rPr>
        <w:rFonts w:ascii="Symbol" w:hAnsi="Symbol" w:hint="default"/>
      </w:rPr>
    </w:lvl>
    <w:lvl w:ilvl="4" w:tplc="2FF67BCE">
      <w:start w:val="1"/>
      <w:numFmt w:val="bullet"/>
      <w:lvlText w:val="o"/>
      <w:lvlJc w:val="left"/>
      <w:pPr>
        <w:ind w:left="3240" w:hanging="360"/>
      </w:pPr>
      <w:rPr>
        <w:rFonts w:ascii="Courier New" w:hAnsi="Courier New" w:hint="default"/>
      </w:rPr>
    </w:lvl>
    <w:lvl w:ilvl="5" w:tplc="05E45E9A">
      <w:start w:val="1"/>
      <w:numFmt w:val="bullet"/>
      <w:lvlText w:val=""/>
      <w:lvlJc w:val="left"/>
      <w:pPr>
        <w:ind w:left="3960" w:hanging="360"/>
      </w:pPr>
      <w:rPr>
        <w:rFonts w:ascii="Wingdings" w:hAnsi="Wingdings" w:hint="default"/>
      </w:rPr>
    </w:lvl>
    <w:lvl w:ilvl="6" w:tplc="B3960C28">
      <w:start w:val="1"/>
      <w:numFmt w:val="bullet"/>
      <w:lvlText w:val=""/>
      <w:lvlJc w:val="left"/>
      <w:pPr>
        <w:ind w:left="4680" w:hanging="360"/>
      </w:pPr>
      <w:rPr>
        <w:rFonts w:ascii="Symbol" w:hAnsi="Symbol" w:hint="default"/>
      </w:rPr>
    </w:lvl>
    <w:lvl w:ilvl="7" w:tplc="B2D65532">
      <w:start w:val="1"/>
      <w:numFmt w:val="bullet"/>
      <w:lvlText w:val="o"/>
      <w:lvlJc w:val="left"/>
      <w:pPr>
        <w:ind w:left="5400" w:hanging="360"/>
      </w:pPr>
      <w:rPr>
        <w:rFonts w:ascii="Courier New" w:hAnsi="Courier New" w:hint="default"/>
      </w:rPr>
    </w:lvl>
    <w:lvl w:ilvl="8" w:tplc="CC86C79E">
      <w:start w:val="1"/>
      <w:numFmt w:val="bullet"/>
      <w:lvlText w:val=""/>
      <w:lvlJc w:val="left"/>
      <w:pPr>
        <w:ind w:left="6120" w:hanging="360"/>
      </w:pPr>
      <w:rPr>
        <w:rFonts w:ascii="Wingdings" w:hAnsi="Wingdings" w:hint="default"/>
      </w:rPr>
    </w:lvl>
  </w:abstractNum>
  <w:abstractNum w:abstractNumId="107" w15:restartNumberingAfterBreak="0">
    <w:nsid w:val="3B227937"/>
    <w:multiLevelType w:val="hybridMultilevel"/>
    <w:tmpl w:val="4B4E54C8"/>
    <w:lvl w:ilvl="0" w:tplc="00561FF2">
      <w:start w:val="1"/>
      <w:numFmt w:val="lowerLetter"/>
      <w:lvlText w:val="%1)"/>
      <w:lvlJc w:val="left"/>
      <w:pPr>
        <w:ind w:left="360" w:hanging="360"/>
      </w:pPr>
    </w:lvl>
    <w:lvl w:ilvl="1" w:tplc="F328E93E">
      <w:start w:val="1"/>
      <w:numFmt w:val="lowerLetter"/>
      <w:lvlText w:val="%2."/>
      <w:lvlJc w:val="left"/>
      <w:pPr>
        <w:ind w:left="1080" w:hanging="360"/>
      </w:pPr>
    </w:lvl>
    <w:lvl w:ilvl="2" w:tplc="80329F14">
      <w:start w:val="1"/>
      <w:numFmt w:val="lowerRoman"/>
      <w:lvlText w:val="%3."/>
      <w:lvlJc w:val="right"/>
      <w:pPr>
        <w:ind w:left="1800" w:hanging="180"/>
      </w:pPr>
    </w:lvl>
    <w:lvl w:ilvl="3" w:tplc="6B2E1E08">
      <w:start w:val="1"/>
      <w:numFmt w:val="decimal"/>
      <w:lvlText w:val="%4."/>
      <w:lvlJc w:val="left"/>
      <w:pPr>
        <w:ind w:left="2520" w:hanging="360"/>
      </w:pPr>
    </w:lvl>
    <w:lvl w:ilvl="4" w:tplc="7136B156">
      <w:start w:val="1"/>
      <w:numFmt w:val="lowerLetter"/>
      <w:lvlText w:val="%5."/>
      <w:lvlJc w:val="left"/>
      <w:pPr>
        <w:ind w:left="3240" w:hanging="360"/>
      </w:pPr>
    </w:lvl>
    <w:lvl w:ilvl="5" w:tplc="A9FEE372">
      <w:start w:val="1"/>
      <w:numFmt w:val="lowerRoman"/>
      <w:lvlText w:val="%6."/>
      <w:lvlJc w:val="right"/>
      <w:pPr>
        <w:ind w:left="3960" w:hanging="180"/>
      </w:pPr>
    </w:lvl>
    <w:lvl w:ilvl="6" w:tplc="28C8D124">
      <w:start w:val="1"/>
      <w:numFmt w:val="decimal"/>
      <w:lvlText w:val="%7."/>
      <w:lvlJc w:val="left"/>
      <w:pPr>
        <w:ind w:left="4680" w:hanging="360"/>
      </w:pPr>
    </w:lvl>
    <w:lvl w:ilvl="7" w:tplc="CAA00014">
      <w:start w:val="1"/>
      <w:numFmt w:val="lowerLetter"/>
      <w:lvlText w:val="%8."/>
      <w:lvlJc w:val="left"/>
      <w:pPr>
        <w:ind w:left="5400" w:hanging="360"/>
      </w:pPr>
    </w:lvl>
    <w:lvl w:ilvl="8" w:tplc="42E834AE">
      <w:start w:val="1"/>
      <w:numFmt w:val="lowerRoman"/>
      <w:lvlText w:val="%9."/>
      <w:lvlJc w:val="right"/>
      <w:pPr>
        <w:ind w:left="6120" w:hanging="180"/>
      </w:pPr>
    </w:lvl>
  </w:abstractNum>
  <w:abstractNum w:abstractNumId="108" w15:restartNumberingAfterBreak="0">
    <w:nsid w:val="3B7EFB9B"/>
    <w:multiLevelType w:val="hybridMultilevel"/>
    <w:tmpl w:val="5DB42744"/>
    <w:lvl w:ilvl="0" w:tplc="9E7ED782">
      <w:start w:val="1"/>
      <w:numFmt w:val="lowerLetter"/>
      <w:lvlText w:val="%1)"/>
      <w:lvlJc w:val="left"/>
      <w:pPr>
        <w:ind w:left="360" w:hanging="360"/>
      </w:pPr>
    </w:lvl>
    <w:lvl w:ilvl="1" w:tplc="1F30D32A">
      <w:start w:val="1"/>
      <w:numFmt w:val="lowerLetter"/>
      <w:lvlText w:val="%2."/>
      <w:lvlJc w:val="left"/>
      <w:pPr>
        <w:ind w:left="1080" w:hanging="360"/>
      </w:pPr>
    </w:lvl>
    <w:lvl w:ilvl="2" w:tplc="785C01F8">
      <w:start w:val="1"/>
      <w:numFmt w:val="lowerRoman"/>
      <w:lvlText w:val="%3."/>
      <w:lvlJc w:val="right"/>
      <w:pPr>
        <w:ind w:left="1800" w:hanging="180"/>
      </w:pPr>
    </w:lvl>
    <w:lvl w:ilvl="3" w:tplc="DBF8743E">
      <w:start w:val="1"/>
      <w:numFmt w:val="decimal"/>
      <w:lvlText w:val="%4."/>
      <w:lvlJc w:val="left"/>
      <w:pPr>
        <w:ind w:left="2520" w:hanging="360"/>
      </w:pPr>
    </w:lvl>
    <w:lvl w:ilvl="4" w:tplc="F51E2130">
      <w:start w:val="1"/>
      <w:numFmt w:val="lowerLetter"/>
      <w:lvlText w:val="%5."/>
      <w:lvlJc w:val="left"/>
      <w:pPr>
        <w:ind w:left="3240" w:hanging="360"/>
      </w:pPr>
    </w:lvl>
    <w:lvl w:ilvl="5" w:tplc="9FC0F870">
      <w:start w:val="1"/>
      <w:numFmt w:val="lowerRoman"/>
      <w:lvlText w:val="%6."/>
      <w:lvlJc w:val="right"/>
      <w:pPr>
        <w:ind w:left="3960" w:hanging="180"/>
      </w:pPr>
    </w:lvl>
    <w:lvl w:ilvl="6" w:tplc="636A6BDE">
      <w:start w:val="1"/>
      <w:numFmt w:val="decimal"/>
      <w:lvlText w:val="%7."/>
      <w:lvlJc w:val="left"/>
      <w:pPr>
        <w:ind w:left="4680" w:hanging="360"/>
      </w:pPr>
    </w:lvl>
    <w:lvl w:ilvl="7" w:tplc="916A2BCA">
      <w:start w:val="1"/>
      <w:numFmt w:val="lowerLetter"/>
      <w:lvlText w:val="%8."/>
      <w:lvlJc w:val="left"/>
      <w:pPr>
        <w:ind w:left="5400" w:hanging="360"/>
      </w:pPr>
    </w:lvl>
    <w:lvl w:ilvl="8" w:tplc="3EBE5BD2">
      <w:start w:val="1"/>
      <w:numFmt w:val="lowerRoman"/>
      <w:lvlText w:val="%9."/>
      <w:lvlJc w:val="right"/>
      <w:pPr>
        <w:ind w:left="6120" w:hanging="180"/>
      </w:pPr>
    </w:lvl>
  </w:abstractNum>
  <w:abstractNum w:abstractNumId="109" w15:restartNumberingAfterBreak="0">
    <w:nsid w:val="3C751CA3"/>
    <w:multiLevelType w:val="hybridMultilevel"/>
    <w:tmpl w:val="90128FD2"/>
    <w:lvl w:ilvl="0" w:tplc="08090001">
      <w:start w:val="1"/>
      <w:numFmt w:val="bullet"/>
      <w:lvlText w:val=""/>
      <w:lvlJc w:val="left"/>
      <w:pPr>
        <w:ind w:left="360" w:hanging="360"/>
      </w:pPr>
      <w:rPr>
        <w:rFonts w:ascii="Symbol" w:hAnsi="Symbol" w:hint="default"/>
      </w:rPr>
    </w:lvl>
    <w:lvl w:ilvl="1" w:tplc="3CA63E0E">
      <w:start w:val="1"/>
      <w:numFmt w:val="lowerLetter"/>
      <w:lvlText w:val="%2."/>
      <w:lvlJc w:val="left"/>
      <w:pPr>
        <w:ind w:left="1080" w:hanging="360"/>
      </w:pPr>
    </w:lvl>
    <w:lvl w:ilvl="2" w:tplc="F25407A6">
      <w:start w:val="1"/>
      <w:numFmt w:val="lowerRoman"/>
      <w:lvlText w:val="%3."/>
      <w:lvlJc w:val="right"/>
      <w:pPr>
        <w:ind w:left="1800" w:hanging="180"/>
      </w:pPr>
    </w:lvl>
    <w:lvl w:ilvl="3" w:tplc="B0F05614">
      <w:start w:val="1"/>
      <w:numFmt w:val="decimal"/>
      <w:lvlText w:val="%4."/>
      <w:lvlJc w:val="left"/>
      <w:pPr>
        <w:ind w:left="2520" w:hanging="360"/>
      </w:pPr>
    </w:lvl>
    <w:lvl w:ilvl="4" w:tplc="C46CF1E6">
      <w:start w:val="1"/>
      <w:numFmt w:val="lowerLetter"/>
      <w:lvlText w:val="%5."/>
      <w:lvlJc w:val="left"/>
      <w:pPr>
        <w:ind w:left="3240" w:hanging="360"/>
      </w:pPr>
    </w:lvl>
    <w:lvl w:ilvl="5" w:tplc="94587D7C">
      <w:start w:val="1"/>
      <w:numFmt w:val="lowerRoman"/>
      <w:lvlText w:val="%6."/>
      <w:lvlJc w:val="right"/>
      <w:pPr>
        <w:ind w:left="3960" w:hanging="180"/>
      </w:pPr>
    </w:lvl>
    <w:lvl w:ilvl="6" w:tplc="7252245E">
      <w:start w:val="1"/>
      <w:numFmt w:val="decimal"/>
      <w:lvlText w:val="%7."/>
      <w:lvlJc w:val="left"/>
      <w:pPr>
        <w:ind w:left="4680" w:hanging="360"/>
      </w:pPr>
    </w:lvl>
    <w:lvl w:ilvl="7" w:tplc="82E40EAA">
      <w:start w:val="1"/>
      <w:numFmt w:val="lowerLetter"/>
      <w:lvlText w:val="%8."/>
      <w:lvlJc w:val="left"/>
      <w:pPr>
        <w:ind w:left="5400" w:hanging="360"/>
      </w:pPr>
    </w:lvl>
    <w:lvl w:ilvl="8" w:tplc="DE7CF0D0">
      <w:start w:val="1"/>
      <w:numFmt w:val="lowerRoman"/>
      <w:lvlText w:val="%9."/>
      <w:lvlJc w:val="right"/>
      <w:pPr>
        <w:ind w:left="6120" w:hanging="180"/>
      </w:pPr>
    </w:lvl>
  </w:abstractNum>
  <w:abstractNum w:abstractNumId="110" w15:restartNumberingAfterBreak="0">
    <w:nsid w:val="3C8BF5E1"/>
    <w:multiLevelType w:val="hybridMultilevel"/>
    <w:tmpl w:val="7B1C82E6"/>
    <w:lvl w:ilvl="0" w:tplc="33F800DE">
      <w:start w:val="1"/>
      <w:numFmt w:val="bullet"/>
      <w:lvlText w:val=""/>
      <w:lvlJc w:val="left"/>
      <w:pPr>
        <w:ind w:left="360" w:hanging="360"/>
      </w:pPr>
      <w:rPr>
        <w:rFonts w:ascii="Symbol" w:hAnsi="Symbol" w:hint="default"/>
      </w:rPr>
    </w:lvl>
    <w:lvl w:ilvl="1" w:tplc="BEE0171A">
      <w:start w:val="1"/>
      <w:numFmt w:val="bullet"/>
      <w:lvlText w:val="o"/>
      <w:lvlJc w:val="left"/>
      <w:pPr>
        <w:ind w:left="1080" w:hanging="360"/>
      </w:pPr>
      <w:rPr>
        <w:rFonts w:ascii="Courier New" w:hAnsi="Courier New" w:hint="default"/>
      </w:rPr>
    </w:lvl>
    <w:lvl w:ilvl="2" w:tplc="956AA790">
      <w:start w:val="1"/>
      <w:numFmt w:val="bullet"/>
      <w:lvlText w:val=""/>
      <w:lvlJc w:val="left"/>
      <w:pPr>
        <w:ind w:left="1800" w:hanging="360"/>
      </w:pPr>
      <w:rPr>
        <w:rFonts w:ascii="Wingdings" w:hAnsi="Wingdings" w:hint="default"/>
      </w:rPr>
    </w:lvl>
    <w:lvl w:ilvl="3" w:tplc="E716F512">
      <w:start w:val="1"/>
      <w:numFmt w:val="bullet"/>
      <w:lvlText w:val=""/>
      <w:lvlJc w:val="left"/>
      <w:pPr>
        <w:ind w:left="2520" w:hanging="360"/>
      </w:pPr>
      <w:rPr>
        <w:rFonts w:ascii="Symbol" w:hAnsi="Symbol" w:hint="default"/>
      </w:rPr>
    </w:lvl>
    <w:lvl w:ilvl="4" w:tplc="756C17DA">
      <w:start w:val="1"/>
      <w:numFmt w:val="bullet"/>
      <w:lvlText w:val="o"/>
      <w:lvlJc w:val="left"/>
      <w:pPr>
        <w:ind w:left="3240" w:hanging="360"/>
      </w:pPr>
      <w:rPr>
        <w:rFonts w:ascii="Courier New" w:hAnsi="Courier New" w:hint="default"/>
      </w:rPr>
    </w:lvl>
    <w:lvl w:ilvl="5" w:tplc="88523802">
      <w:start w:val="1"/>
      <w:numFmt w:val="bullet"/>
      <w:lvlText w:val=""/>
      <w:lvlJc w:val="left"/>
      <w:pPr>
        <w:ind w:left="3960" w:hanging="360"/>
      </w:pPr>
      <w:rPr>
        <w:rFonts w:ascii="Wingdings" w:hAnsi="Wingdings" w:hint="default"/>
      </w:rPr>
    </w:lvl>
    <w:lvl w:ilvl="6" w:tplc="EFEE17C4">
      <w:start w:val="1"/>
      <w:numFmt w:val="bullet"/>
      <w:lvlText w:val=""/>
      <w:lvlJc w:val="left"/>
      <w:pPr>
        <w:ind w:left="4680" w:hanging="360"/>
      </w:pPr>
      <w:rPr>
        <w:rFonts w:ascii="Symbol" w:hAnsi="Symbol" w:hint="default"/>
      </w:rPr>
    </w:lvl>
    <w:lvl w:ilvl="7" w:tplc="08E21E4A">
      <w:start w:val="1"/>
      <w:numFmt w:val="bullet"/>
      <w:lvlText w:val="o"/>
      <w:lvlJc w:val="left"/>
      <w:pPr>
        <w:ind w:left="5400" w:hanging="360"/>
      </w:pPr>
      <w:rPr>
        <w:rFonts w:ascii="Courier New" w:hAnsi="Courier New" w:hint="default"/>
      </w:rPr>
    </w:lvl>
    <w:lvl w:ilvl="8" w:tplc="4EF8E382">
      <w:start w:val="1"/>
      <w:numFmt w:val="bullet"/>
      <w:lvlText w:val=""/>
      <w:lvlJc w:val="left"/>
      <w:pPr>
        <w:ind w:left="6120" w:hanging="360"/>
      </w:pPr>
      <w:rPr>
        <w:rFonts w:ascii="Wingdings" w:hAnsi="Wingdings" w:hint="default"/>
      </w:rPr>
    </w:lvl>
  </w:abstractNum>
  <w:abstractNum w:abstractNumId="111" w15:restartNumberingAfterBreak="0">
    <w:nsid w:val="3CAF5669"/>
    <w:multiLevelType w:val="hybridMultilevel"/>
    <w:tmpl w:val="A9BE92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2" w15:restartNumberingAfterBreak="0">
    <w:nsid w:val="3D3CBBF7"/>
    <w:multiLevelType w:val="hybridMultilevel"/>
    <w:tmpl w:val="17DE1128"/>
    <w:lvl w:ilvl="0" w:tplc="A798E744">
      <w:start w:val="1"/>
      <w:numFmt w:val="bullet"/>
      <w:lvlText w:val=""/>
      <w:lvlJc w:val="left"/>
      <w:pPr>
        <w:ind w:left="360" w:hanging="360"/>
      </w:pPr>
      <w:rPr>
        <w:rFonts w:ascii="Symbol" w:hAnsi="Symbol" w:hint="default"/>
      </w:rPr>
    </w:lvl>
    <w:lvl w:ilvl="1" w:tplc="DAA45700">
      <w:start w:val="1"/>
      <w:numFmt w:val="bullet"/>
      <w:lvlText w:val="o"/>
      <w:lvlJc w:val="left"/>
      <w:pPr>
        <w:ind w:left="1080" w:hanging="360"/>
      </w:pPr>
      <w:rPr>
        <w:rFonts w:ascii="Courier New" w:hAnsi="Courier New" w:hint="default"/>
      </w:rPr>
    </w:lvl>
    <w:lvl w:ilvl="2" w:tplc="EDE88ABC">
      <w:start w:val="1"/>
      <w:numFmt w:val="bullet"/>
      <w:lvlText w:val=""/>
      <w:lvlJc w:val="left"/>
      <w:pPr>
        <w:ind w:left="1800" w:hanging="360"/>
      </w:pPr>
      <w:rPr>
        <w:rFonts w:ascii="Wingdings" w:hAnsi="Wingdings" w:hint="default"/>
      </w:rPr>
    </w:lvl>
    <w:lvl w:ilvl="3" w:tplc="F2589B90">
      <w:start w:val="1"/>
      <w:numFmt w:val="bullet"/>
      <w:lvlText w:val=""/>
      <w:lvlJc w:val="left"/>
      <w:pPr>
        <w:ind w:left="2520" w:hanging="360"/>
      </w:pPr>
      <w:rPr>
        <w:rFonts w:ascii="Symbol" w:hAnsi="Symbol" w:hint="default"/>
      </w:rPr>
    </w:lvl>
    <w:lvl w:ilvl="4" w:tplc="64C8E29E">
      <w:start w:val="1"/>
      <w:numFmt w:val="bullet"/>
      <w:lvlText w:val="o"/>
      <w:lvlJc w:val="left"/>
      <w:pPr>
        <w:ind w:left="3240" w:hanging="360"/>
      </w:pPr>
      <w:rPr>
        <w:rFonts w:ascii="Courier New" w:hAnsi="Courier New" w:hint="default"/>
      </w:rPr>
    </w:lvl>
    <w:lvl w:ilvl="5" w:tplc="72D61C26">
      <w:start w:val="1"/>
      <w:numFmt w:val="bullet"/>
      <w:lvlText w:val=""/>
      <w:lvlJc w:val="left"/>
      <w:pPr>
        <w:ind w:left="3960" w:hanging="360"/>
      </w:pPr>
      <w:rPr>
        <w:rFonts w:ascii="Wingdings" w:hAnsi="Wingdings" w:hint="default"/>
      </w:rPr>
    </w:lvl>
    <w:lvl w:ilvl="6" w:tplc="6078734A">
      <w:start w:val="1"/>
      <w:numFmt w:val="bullet"/>
      <w:lvlText w:val=""/>
      <w:lvlJc w:val="left"/>
      <w:pPr>
        <w:ind w:left="4680" w:hanging="360"/>
      </w:pPr>
      <w:rPr>
        <w:rFonts w:ascii="Symbol" w:hAnsi="Symbol" w:hint="default"/>
      </w:rPr>
    </w:lvl>
    <w:lvl w:ilvl="7" w:tplc="76D08CD8">
      <w:start w:val="1"/>
      <w:numFmt w:val="bullet"/>
      <w:lvlText w:val="o"/>
      <w:lvlJc w:val="left"/>
      <w:pPr>
        <w:ind w:left="5400" w:hanging="360"/>
      </w:pPr>
      <w:rPr>
        <w:rFonts w:ascii="Courier New" w:hAnsi="Courier New" w:hint="default"/>
      </w:rPr>
    </w:lvl>
    <w:lvl w:ilvl="8" w:tplc="DCCC2CB0">
      <w:start w:val="1"/>
      <w:numFmt w:val="bullet"/>
      <w:lvlText w:val=""/>
      <w:lvlJc w:val="left"/>
      <w:pPr>
        <w:ind w:left="6120" w:hanging="360"/>
      </w:pPr>
      <w:rPr>
        <w:rFonts w:ascii="Wingdings" w:hAnsi="Wingdings" w:hint="default"/>
      </w:rPr>
    </w:lvl>
  </w:abstractNum>
  <w:abstractNum w:abstractNumId="113" w15:restartNumberingAfterBreak="0">
    <w:nsid w:val="3D6B4E72"/>
    <w:multiLevelType w:val="hybridMultilevel"/>
    <w:tmpl w:val="DF10087C"/>
    <w:lvl w:ilvl="0" w:tplc="EDB6EF0C">
      <w:start w:val="1"/>
      <w:numFmt w:val="lowerLetter"/>
      <w:lvlText w:val="%1)"/>
      <w:lvlJc w:val="left"/>
      <w:pPr>
        <w:ind w:left="360" w:hanging="360"/>
      </w:pPr>
    </w:lvl>
    <w:lvl w:ilvl="1" w:tplc="37C00C88">
      <w:start w:val="1"/>
      <w:numFmt w:val="lowerLetter"/>
      <w:lvlText w:val="%2."/>
      <w:lvlJc w:val="left"/>
      <w:pPr>
        <w:ind w:left="1080" w:hanging="360"/>
      </w:pPr>
    </w:lvl>
    <w:lvl w:ilvl="2" w:tplc="36E42238">
      <w:start w:val="1"/>
      <w:numFmt w:val="lowerRoman"/>
      <w:lvlText w:val="%3."/>
      <w:lvlJc w:val="right"/>
      <w:pPr>
        <w:ind w:left="1800" w:hanging="180"/>
      </w:pPr>
    </w:lvl>
    <w:lvl w:ilvl="3" w:tplc="2CC86630">
      <w:start w:val="1"/>
      <w:numFmt w:val="decimal"/>
      <w:lvlText w:val="%4."/>
      <w:lvlJc w:val="left"/>
      <w:pPr>
        <w:ind w:left="2520" w:hanging="360"/>
      </w:pPr>
    </w:lvl>
    <w:lvl w:ilvl="4" w:tplc="9BCA45B0">
      <w:start w:val="1"/>
      <w:numFmt w:val="lowerLetter"/>
      <w:lvlText w:val="%5."/>
      <w:lvlJc w:val="left"/>
      <w:pPr>
        <w:ind w:left="3240" w:hanging="360"/>
      </w:pPr>
    </w:lvl>
    <w:lvl w:ilvl="5" w:tplc="CCE03538">
      <w:start w:val="1"/>
      <w:numFmt w:val="lowerRoman"/>
      <w:lvlText w:val="%6."/>
      <w:lvlJc w:val="right"/>
      <w:pPr>
        <w:ind w:left="3960" w:hanging="180"/>
      </w:pPr>
    </w:lvl>
    <w:lvl w:ilvl="6" w:tplc="0D98D4AC">
      <w:start w:val="1"/>
      <w:numFmt w:val="decimal"/>
      <w:lvlText w:val="%7."/>
      <w:lvlJc w:val="left"/>
      <w:pPr>
        <w:ind w:left="4680" w:hanging="360"/>
      </w:pPr>
    </w:lvl>
    <w:lvl w:ilvl="7" w:tplc="6B4EE984">
      <w:start w:val="1"/>
      <w:numFmt w:val="lowerLetter"/>
      <w:lvlText w:val="%8."/>
      <w:lvlJc w:val="left"/>
      <w:pPr>
        <w:ind w:left="5400" w:hanging="360"/>
      </w:pPr>
    </w:lvl>
    <w:lvl w:ilvl="8" w:tplc="F5EAC30A">
      <w:start w:val="1"/>
      <w:numFmt w:val="lowerRoman"/>
      <w:lvlText w:val="%9."/>
      <w:lvlJc w:val="right"/>
      <w:pPr>
        <w:ind w:left="6120" w:hanging="180"/>
      </w:pPr>
    </w:lvl>
  </w:abstractNum>
  <w:abstractNum w:abstractNumId="114" w15:restartNumberingAfterBreak="0">
    <w:nsid w:val="3DAA55AB"/>
    <w:multiLevelType w:val="hybridMultilevel"/>
    <w:tmpl w:val="796E1206"/>
    <w:lvl w:ilvl="0" w:tplc="FFFFFFFF">
      <w:start w:val="1"/>
      <w:numFmt w:val="bullet"/>
      <w:lvlText w:val=""/>
      <w:lvlJc w:val="left"/>
      <w:pPr>
        <w:ind w:left="360" w:hanging="360"/>
      </w:pPr>
      <w:rPr>
        <w:rFonts w:ascii="Symbol" w:hAnsi="Symbol" w:hint="default"/>
      </w:rPr>
    </w:lvl>
    <w:lvl w:ilvl="1" w:tplc="2850D448">
      <w:start w:val="1"/>
      <w:numFmt w:val="lowerLetter"/>
      <w:lvlText w:val="%2."/>
      <w:lvlJc w:val="left"/>
      <w:pPr>
        <w:ind w:left="1080" w:hanging="360"/>
      </w:pPr>
    </w:lvl>
    <w:lvl w:ilvl="2" w:tplc="7C00A938">
      <w:start w:val="1"/>
      <w:numFmt w:val="lowerRoman"/>
      <w:lvlText w:val="%3."/>
      <w:lvlJc w:val="right"/>
      <w:pPr>
        <w:ind w:left="1800" w:hanging="180"/>
      </w:pPr>
    </w:lvl>
    <w:lvl w:ilvl="3" w:tplc="52E8F058">
      <w:start w:val="1"/>
      <w:numFmt w:val="decimal"/>
      <w:lvlText w:val="%4."/>
      <w:lvlJc w:val="left"/>
      <w:pPr>
        <w:ind w:left="2520" w:hanging="360"/>
      </w:pPr>
    </w:lvl>
    <w:lvl w:ilvl="4" w:tplc="17CAFE4C">
      <w:start w:val="1"/>
      <w:numFmt w:val="lowerLetter"/>
      <w:lvlText w:val="%5."/>
      <w:lvlJc w:val="left"/>
      <w:pPr>
        <w:ind w:left="3240" w:hanging="360"/>
      </w:pPr>
    </w:lvl>
    <w:lvl w:ilvl="5" w:tplc="72BC2358">
      <w:start w:val="1"/>
      <w:numFmt w:val="lowerRoman"/>
      <w:lvlText w:val="%6."/>
      <w:lvlJc w:val="right"/>
      <w:pPr>
        <w:ind w:left="3960" w:hanging="180"/>
      </w:pPr>
    </w:lvl>
    <w:lvl w:ilvl="6" w:tplc="324CECA0">
      <w:start w:val="1"/>
      <w:numFmt w:val="decimal"/>
      <w:lvlText w:val="%7."/>
      <w:lvlJc w:val="left"/>
      <w:pPr>
        <w:ind w:left="4680" w:hanging="360"/>
      </w:pPr>
    </w:lvl>
    <w:lvl w:ilvl="7" w:tplc="75665F40">
      <w:start w:val="1"/>
      <w:numFmt w:val="lowerLetter"/>
      <w:lvlText w:val="%8."/>
      <w:lvlJc w:val="left"/>
      <w:pPr>
        <w:ind w:left="5400" w:hanging="360"/>
      </w:pPr>
    </w:lvl>
    <w:lvl w:ilvl="8" w:tplc="8F7AB4C2">
      <w:start w:val="1"/>
      <w:numFmt w:val="lowerRoman"/>
      <w:lvlText w:val="%9."/>
      <w:lvlJc w:val="right"/>
      <w:pPr>
        <w:ind w:left="6120" w:hanging="180"/>
      </w:pPr>
    </w:lvl>
  </w:abstractNum>
  <w:abstractNum w:abstractNumId="115" w15:restartNumberingAfterBreak="0">
    <w:nsid w:val="3DDD9BE8"/>
    <w:multiLevelType w:val="hybridMultilevel"/>
    <w:tmpl w:val="1C72BDC6"/>
    <w:lvl w:ilvl="0" w:tplc="0B0C39A0">
      <w:start w:val="1"/>
      <w:numFmt w:val="lowerLetter"/>
      <w:lvlText w:val="%1)"/>
      <w:lvlJc w:val="left"/>
      <w:pPr>
        <w:ind w:left="360" w:hanging="360"/>
      </w:pPr>
    </w:lvl>
    <w:lvl w:ilvl="1" w:tplc="4086D7C6">
      <w:start w:val="1"/>
      <w:numFmt w:val="lowerLetter"/>
      <w:lvlText w:val="%2."/>
      <w:lvlJc w:val="left"/>
      <w:pPr>
        <w:ind w:left="1080" w:hanging="360"/>
      </w:pPr>
    </w:lvl>
    <w:lvl w:ilvl="2" w:tplc="7B9235F2">
      <w:start w:val="1"/>
      <w:numFmt w:val="lowerRoman"/>
      <w:lvlText w:val="%3."/>
      <w:lvlJc w:val="right"/>
      <w:pPr>
        <w:ind w:left="1800" w:hanging="180"/>
      </w:pPr>
    </w:lvl>
    <w:lvl w:ilvl="3" w:tplc="ED047044">
      <w:start w:val="1"/>
      <w:numFmt w:val="decimal"/>
      <w:lvlText w:val="%4."/>
      <w:lvlJc w:val="left"/>
      <w:pPr>
        <w:ind w:left="2520" w:hanging="360"/>
      </w:pPr>
    </w:lvl>
    <w:lvl w:ilvl="4" w:tplc="555295FC">
      <w:start w:val="1"/>
      <w:numFmt w:val="lowerLetter"/>
      <w:lvlText w:val="%5."/>
      <w:lvlJc w:val="left"/>
      <w:pPr>
        <w:ind w:left="3240" w:hanging="360"/>
      </w:pPr>
    </w:lvl>
    <w:lvl w:ilvl="5" w:tplc="7AD609D6">
      <w:start w:val="1"/>
      <w:numFmt w:val="lowerRoman"/>
      <w:lvlText w:val="%6."/>
      <w:lvlJc w:val="right"/>
      <w:pPr>
        <w:ind w:left="3960" w:hanging="180"/>
      </w:pPr>
    </w:lvl>
    <w:lvl w:ilvl="6" w:tplc="BDE0BC92">
      <w:start w:val="1"/>
      <w:numFmt w:val="decimal"/>
      <w:lvlText w:val="%7."/>
      <w:lvlJc w:val="left"/>
      <w:pPr>
        <w:ind w:left="4680" w:hanging="360"/>
      </w:pPr>
    </w:lvl>
    <w:lvl w:ilvl="7" w:tplc="C734C252">
      <w:start w:val="1"/>
      <w:numFmt w:val="lowerLetter"/>
      <w:lvlText w:val="%8."/>
      <w:lvlJc w:val="left"/>
      <w:pPr>
        <w:ind w:left="5400" w:hanging="360"/>
      </w:pPr>
    </w:lvl>
    <w:lvl w:ilvl="8" w:tplc="3F2A77E0">
      <w:start w:val="1"/>
      <w:numFmt w:val="lowerRoman"/>
      <w:lvlText w:val="%9."/>
      <w:lvlJc w:val="right"/>
      <w:pPr>
        <w:ind w:left="6120" w:hanging="180"/>
      </w:pPr>
    </w:lvl>
  </w:abstractNum>
  <w:abstractNum w:abstractNumId="116" w15:restartNumberingAfterBreak="0">
    <w:nsid w:val="3E7E37BB"/>
    <w:multiLevelType w:val="multilevel"/>
    <w:tmpl w:val="88A46E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7" w15:restartNumberingAfterBreak="0">
    <w:nsid w:val="3ED6578A"/>
    <w:multiLevelType w:val="hybridMultilevel"/>
    <w:tmpl w:val="E2EE68C6"/>
    <w:lvl w:ilvl="0" w:tplc="DCDA4858">
      <w:start w:val="1"/>
      <w:numFmt w:val="bullet"/>
      <w:lvlText w:val=""/>
      <w:lvlJc w:val="left"/>
      <w:pPr>
        <w:ind w:left="360" w:hanging="360"/>
      </w:pPr>
      <w:rPr>
        <w:rFonts w:ascii="Symbol" w:hAnsi="Symbol" w:hint="default"/>
      </w:rPr>
    </w:lvl>
    <w:lvl w:ilvl="1" w:tplc="B4105C80">
      <w:start w:val="1"/>
      <w:numFmt w:val="bullet"/>
      <w:lvlText w:val="o"/>
      <w:lvlJc w:val="left"/>
      <w:pPr>
        <w:ind w:left="1080" w:hanging="360"/>
      </w:pPr>
      <w:rPr>
        <w:rFonts w:ascii="Courier New" w:hAnsi="Courier New" w:hint="default"/>
      </w:rPr>
    </w:lvl>
    <w:lvl w:ilvl="2" w:tplc="1E74B52A">
      <w:start w:val="1"/>
      <w:numFmt w:val="bullet"/>
      <w:lvlText w:val=""/>
      <w:lvlJc w:val="left"/>
      <w:pPr>
        <w:ind w:left="1800" w:hanging="360"/>
      </w:pPr>
      <w:rPr>
        <w:rFonts w:ascii="Wingdings" w:hAnsi="Wingdings" w:hint="default"/>
      </w:rPr>
    </w:lvl>
    <w:lvl w:ilvl="3" w:tplc="BBDEDD62">
      <w:start w:val="1"/>
      <w:numFmt w:val="bullet"/>
      <w:lvlText w:val=""/>
      <w:lvlJc w:val="left"/>
      <w:pPr>
        <w:ind w:left="2520" w:hanging="360"/>
      </w:pPr>
      <w:rPr>
        <w:rFonts w:ascii="Symbol" w:hAnsi="Symbol" w:hint="default"/>
      </w:rPr>
    </w:lvl>
    <w:lvl w:ilvl="4" w:tplc="8394641A">
      <w:start w:val="1"/>
      <w:numFmt w:val="bullet"/>
      <w:lvlText w:val="o"/>
      <w:lvlJc w:val="left"/>
      <w:pPr>
        <w:ind w:left="3240" w:hanging="360"/>
      </w:pPr>
      <w:rPr>
        <w:rFonts w:ascii="Courier New" w:hAnsi="Courier New" w:hint="default"/>
      </w:rPr>
    </w:lvl>
    <w:lvl w:ilvl="5" w:tplc="D1F2B324">
      <w:start w:val="1"/>
      <w:numFmt w:val="bullet"/>
      <w:lvlText w:val=""/>
      <w:lvlJc w:val="left"/>
      <w:pPr>
        <w:ind w:left="3960" w:hanging="360"/>
      </w:pPr>
      <w:rPr>
        <w:rFonts w:ascii="Wingdings" w:hAnsi="Wingdings" w:hint="default"/>
      </w:rPr>
    </w:lvl>
    <w:lvl w:ilvl="6" w:tplc="0AD86934">
      <w:start w:val="1"/>
      <w:numFmt w:val="bullet"/>
      <w:lvlText w:val=""/>
      <w:lvlJc w:val="left"/>
      <w:pPr>
        <w:ind w:left="4680" w:hanging="360"/>
      </w:pPr>
      <w:rPr>
        <w:rFonts w:ascii="Symbol" w:hAnsi="Symbol" w:hint="default"/>
      </w:rPr>
    </w:lvl>
    <w:lvl w:ilvl="7" w:tplc="47B68E74">
      <w:start w:val="1"/>
      <w:numFmt w:val="bullet"/>
      <w:lvlText w:val="o"/>
      <w:lvlJc w:val="left"/>
      <w:pPr>
        <w:ind w:left="5400" w:hanging="360"/>
      </w:pPr>
      <w:rPr>
        <w:rFonts w:ascii="Courier New" w:hAnsi="Courier New" w:hint="default"/>
      </w:rPr>
    </w:lvl>
    <w:lvl w:ilvl="8" w:tplc="A0823E0A">
      <w:start w:val="1"/>
      <w:numFmt w:val="bullet"/>
      <w:lvlText w:val=""/>
      <w:lvlJc w:val="left"/>
      <w:pPr>
        <w:ind w:left="6120" w:hanging="360"/>
      </w:pPr>
      <w:rPr>
        <w:rFonts w:ascii="Wingdings" w:hAnsi="Wingdings" w:hint="default"/>
      </w:rPr>
    </w:lvl>
  </w:abstractNum>
  <w:abstractNum w:abstractNumId="118" w15:restartNumberingAfterBreak="0">
    <w:nsid w:val="3F0C8255"/>
    <w:multiLevelType w:val="hybridMultilevel"/>
    <w:tmpl w:val="BA2A5A04"/>
    <w:lvl w:ilvl="0" w:tplc="BC465702">
      <w:start w:val="1"/>
      <w:numFmt w:val="bullet"/>
      <w:lvlText w:val="·"/>
      <w:lvlJc w:val="left"/>
      <w:pPr>
        <w:ind w:left="360" w:hanging="360"/>
      </w:pPr>
      <w:rPr>
        <w:rFonts w:ascii="Symbol" w:hAnsi="Symbol" w:hint="default"/>
      </w:rPr>
    </w:lvl>
    <w:lvl w:ilvl="1" w:tplc="3F864B56">
      <w:start w:val="1"/>
      <w:numFmt w:val="bullet"/>
      <w:lvlText w:val="o"/>
      <w:lvlJc w:val="left"/>
      <w:pPr>
        <w:ind w:left="1080" w:hanging="360"/>
      </w:pPr>
      <w:rPr>
        <w:rFonts w:ascii="Courier New" w:hAnsi="Courier New" w:hint="default"/>
      </w:rPr>
    </w:lvl>
    <w:lvl w:ilvl="2" w:tplc="99F257A6">
      <w:start w:val="1"/>
      <w:numFmt w:val="bullet"/>
      <w:lvlText w:val=""/>
      <w:lvlJc w:val="left"/>
      <w:pPr>
        <w:ind w:left="1800" w:hanging="360"/>
      </w:pPr>
      <w:rPr>
        <w:rFonts w:ascii="Wingdings" w:hAnsi="Wingdings" w:hint="default"/>
      </w:rPr>
    </w:lvl>
    <w:lvl w:ilvl="3" w:tplc="E4E4C4DA">
      <w:start w:val="1"/>
      <w:numFmt w:val="bullet"/>
      <w:lvlText w:val=""/>
      <w:lvlJc w:val="left"/>
      <w:pPr>
        <w:ind w:left="2520" w:hanging="360"/>
      </w:pPr>
      <w:rPr>
        <w:rFonts w:ascii="Symbol" w:hAnsi="Symbol" w:hint="default"/>
      </w:rPr>
    </w:lvl>
    <w:lvl w:ilvl="4" w:tplc="97065034">
      <w:start w:val="1"/>
      <w:numFmt w:val="bullet"/>
      <w:lvlText w:val="o"/>
      <w:lvlJc w:val="left"/>
      <w:pPr>
        <w:ind w:left="3240" w:hanging="360"/>
      </w:pPr>
      <w:rPr>
        <w:rFonts w:ascii="Courier New" w:hAnsi="Courier New" w:hint="default"/>
      </w:rPr>
    </w:lvl>
    <w:lvl w:ilvl="5" w:tplc="477A94DE">
      <w:start w:val="1"/>
      <w:numFmt w:val="bullet"/>
      <w:lvlText w:val=""/>
      <w:lvlJc w:val="left"/>
      <w:pPr>
        <w:ind w:left="3960" w:hanging="360"/>
      </w:pPr>
      <w:rPr>
        <w:rFonts w:ascii="Wingdings" w:hAnsi="Wingdings" w:hint="default"/>
      </w:rPr>
    </w:lvl>
    <w:lvl w:ilvl="6" w:tplc="7DFCA60A">
      <w:start w:val="1"/>
      <w:numFmt w:val="bullet"/>
      <w:lvlText w:val=""/>
      <w:lvlJc w:val="left"/>
      <w:pPr>
        <w:ind w:left="4680" w:hanging="360"/>
      </w:pPr>
      <w:rPr>
        <w:rFonts w:ascii="Symbol" w:hAnsi="Symbol" w:hint="default"/>
      </w:rPr>
    </w:lvl>
    <w:lvl w:ilvl="7" w:tplc="819A5E56">
      <w:start w:val="1"/>
      <w:numFmt w:val="bullet"/>
      <w:lvlText w:val="o"/>
      <w:lvlJc w:val="left"/>
      <w:pPr>
        <w:ind w:left="5400" w:hanging="360"/>
      </w:pPr>
      <w:rPr>
        <w:rFonts w:ascii="Courier New" w:hAnsi="Courier New" w:hint="default"/>
      </w:rPr>
    </w:lvl>
    <w:lvl w:ilvl="8" w:tplc="A78E9DA6">
      <w:start w:val="1"/>
      <w:numFmt w:val="bullet"/>
      <w:lvlText w:val=""/>
      <w:lvlJc w:val="left"/>
      <w:pPr>
        <w:ind w:left="6120" w:hanging="360"/>
      </w:pPr>
      <w:rPr>
        <w:rFonts w:ascii="Wingdings" w:hAnsi="Wingdings" w:hint="default"/>
      </w:rPr>
    </w:lvl>
  </w:abstractNum>
  <w:abstractNum w:abstractNumId="119" w15:restartNumberingAfterBreak="0">
    <w:nsid w:val="3FED198B"/>
    <w:multiLevelType w:val="hybridMultilevel"/>
    <w:tmpl w:val="437E9E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0" w15:restartNumberingAfterBreak="0">
    <w:nsid w:val="3FF42956"/>
    <w:multiLevelType w:val="hybridMultilevel"/>
    <w:tmpl w:val="F4949CA0"/>
    <w:lvl w:ilvl="0" w:tplc="FFFFFFFF">
      <w:start w:val="1"/>
      <w:numFmt w:val="bullet"/>
      <w:lvlText w:val=""/>
      <w:lvlJc w:val="left"/>
      <w:pPr>
        <w:ind w:left="360" w:hanging="360"/>
      </w:pPr>
      <w:rPr>
        <w:rFonts w:ascii="Symbol" w:hAnsi="Symbol" w:hint="default"/>
      </w:rPr>
    </w:lvl>
    <w:lvl w:ilvl="1" w:tplc="387A152A">
      <w:start w:val="1"/>
      <w:numFmt w:val="lowerLetter"/>
      <w:lvlText w:val="%2."/>
      <w:lvlJc w:val="left"/>
      <w:pPr>
        <w:ind w:left="1080" w:hanging="360"/>
      </w:pPr>
    </w:lvl>
    <w:lvl w:ilvl="2" w:tplc="3196B184">
      <w:start w:val="1"/>
      <w:numFmt w:val="lowerRoman"/>
      <w:lvlText w:val="%3."/>
      <w:lvlJc w:val="right"/>
      <w:pPr>
        <w:ind w:left="1800" w:hanging="180"/>
      </w:pPr>
    </w:lvl>
    <w:lvl w:ilvl="3" w:tplc="BC9433C0">
      <w:start w:val="1"/>
      <w:numFmt w:val="decimal"/>
      <w:lvlText w:val="%4."/>
      <w:lvlJc w:val="left"/>
      <w:pPr>
        <w:ind w:left="2520" w:hanging="360"/>
      </w:pPr>
    </w:lvl>
    <w:lvl w:ilvl="4" w:tplc="CC5A0CBE">
      <w:start w:val="1"/>
      <w:numFmt w:val="lowerLetter"/>
      <w:lvlText w:val="%5."/>
      <w:lvlJc w:val="left"/>
      <w:pPr>
        <w:ind w:left="3240" w:hanging="360"/>
      </w:pPr>
    </w:lvl>
    <w:lvl w:ilvl="5" w:tplc="35BCBF32">
      <w:start w:val="1"/>
      <w:numFmt w:val="lowerRoman"/>
      <w:lvlText w:val="%6."/>
      <w:lvlJc w:val="right"/>
      <w:pPr>
        <w:ind w:left="3960" w:hanging="180"/>
      </w:pPr>
    </w:lvl>
    <w:lvl w:ilvl="6" w:tplc="96888B26">
      <w:start w:val="1"/>
      <w:numFmt w:val="decimal"/>
      <w:lvlText w:val="%7."/>
      <w:lvlJc w:val="left"/>
      <w:pPr>
        <w:ind w:left="4680" w:hanging="360"/>
      </w:pPr>
    </w:lvl>
    <w:lvl w:ilvl="7" w:tplc="DA2EC81A">
      <w:start w:val="1"/>
      <w:numFmt w:val="lowerLetter"/>
      <w:lvlText w:val="%8."/>
      <w:lvlJc w:val="left"/>
      <w:pPr>
        <w:ind w:left="5400" w:hanging="360"/>
      </w:pPr>
    </w:lvl>
    <w:lvl w:ilvl="8" w:tplc="38CE8D00">
      <w:start w:val="1"/>
      <w:numFmt w:val="lowerRoman"/>
      <w:lvlText w:val="%9."/>
      <w:lvlJc w:val="right"/>
      <w:pPr>
        <w:ind w:left="6120" w:hanging="180"/>
      </w:pPr>
    </w:lvl>
  </w:abstractNum>
  <w:abstractNum w:abstractNumId="121" w15:restartNumberingAfterBreak="0">
    <w:nsid w:val="40153938"/>
    <w:multiLevelType w:val="hybridMultilevel"/>
    <w:tmpl w:val="9FBEC13C"/>
    <w:lvl w:ilvl="0" w:tplc="BD808996">
      <w:start w:val="1"/>
      <w:numFmt w:val="decimal"/>
      <w:lvlText w:val="%1."/>
      <w:lvlJc w:val="left"/>
      <w:pPr>
        <w:ind w:left="720" w:hanging="360"/>
      </w:pPr>
    </w:lvl>
    <w:lvl w:ilvl="1" w:tplc="B01CC1D0">
      <w:start w:val="1"/>
      <w:numFmt w:val="decimal"/>
      <w:lvlText w:val="%2."/>
      <w:lvlJc w:val="left"/>
      <w:pPr>
        <w:ind w:left="1440" w:hanging="360"/>
      </w:pPr>
    </w:lvl>
    <w:lvl w:ilvl="2" w:tplc="E124BC0A">
      <w:start w:val="1"/>
      <w:numFmt w:val="lowerRoman"/>
      <w:lvlText w:val="%3."/>
      <w:lvlJc w:val="right"/>
      <w:pPr>
        <w:ind w:left="2160" w:hanging="180"/>
      </w:pPr>
    </w:lvl>
    <w:lvl w:ilvl="3" w:tplc="83CCB6B2">
      <w:start w:val="1"/>
      <w:numFmt w:val="decimal"/>
      <w:lvlText w:val="%4."/>
      <w:lvlJc w:val="left"/>
      <w:pPr>
        <w:ind w:left="2880" w:hanging="360"/>
      </w:pPr>
    </w:lvl>
    <w:lvl w:ilvl="4" w:tplc="628E7EAC">
      <w:start w:val="1"/>
      <w:numFmt w:val="lowerLetter"/>
      <w:lvlText w:val="%5."/>
      <w:lvlJc w:val="left"/>
      <w:pPr>
        <w:ind w:left="3600" w:hanging="360"/>
      </w:pPr>
    </w:lvl>
    <w:lvl w:ilvl="5" w:tplc="FD1832AC">
      <w:start w:val="1"/>
      <w:numFmt w:val="lowerRoman"/>
      <w:lvlText w:val="%6."/>
      <w:lvlJc w:val="right"/>
      <w:pPr>
        <w:ind w:left="4320" w:hanging="180"/>
      </w:pPr>
    </w:lvl>
    <w:lvl w:ilvl="6" w:tplc="42FE7F82">
      <w:start w:val="1"/>
      <w:numFmt w:val="decimal"/>
      <w:lvlText w:val="%7."/>
      <w:lvlJc w:val="left"/>
      <w:pPr>
        <w:ind w:left="5040" w:hanging="360"/>
      </w:pPr>
    </w:lvl>
    <w:lvl w:ilvl="7" w:tplc="4560F10E">
      <w:start w:val="1"/>
      <w:numFmt w:val="lowerLetter"/>
      <w:lvlText w:val="%8."/>
      <w:lvlJc w:val="left"/>
      <w:pPr>
        <w:ind w:left="5760" w:hanging="360"/>
      </w:pPr>
    </w:lvl>
    <w:lvl w:ilvl="8" w:tplc="57D29DDE">
      <w:start w:val="1"/>
      <w:numFmt w:val="lowerRoman"/>
      <w:lvlText w:val="%9."/>
      <w:lvlJc w:val="right"/>
      <w:pPr>
        <w:ind w:left="6480" w:hanging="180"/>
      </w:pPr>
    </w:lvl>
  </w:abstractNum>
  <w:abstractNum w:abstractNumId="122" w15:restartNumberingAfterBreak="0">
    <w:nsid w:val="40692CF3"/>
    <w:multiLevelType w:val="multilevel"/>
    <w:tmpl w:val="4B9E7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08341A4"/>
    <w:multiLevelType w:val="hybridMultilevel"/>
    <w:tmpl w:val="D758F9B2"/>
    <w:lvl w:ilvl="0" w:tplc="DC4270BA">
      <w:start w:val="1"/>
      <w:numFmt w:val="lowerLetter"/>
      <w:lvlText w:val="%1)"/>
      <w:lvlJc w:val="left"/>
      <w:pPr>
        <w:ind w:left="360" w:hanging="360"/>
      </w:pPr>
    </w:lvl>
    <w:lvl w:ilvl="1" w:tplc="16F2AF76">
      <w:start w:val="1"/>
      <w:numFmt w:val="lowerLetter"/>
      <w:lvlText w:val="%2."/>
      <w:lvlJc w:val="left"/>
      <w:pPr>
        <w:ind w:left="1080" w:hanging="360"/>
      </w:pPr>
    </w:lvl>
    <w:lvl w:ilvl="2" w:tplc="B81EF8DA">
      <w:start w:val="1"/>
      <w:numFmt w:val="lowerRoman"/>
      <w:lvlText w:val="%3."/>
      <w:lvlJc w:val="right"/>
      <w:pPr>
        <w:ind w:left="1800" w:hanging="180"/>
      </w:pPr>
    </w:lvl>
    <w:lvl w:ilvl="3" w:tplc="828C9400">
      <w:start w:val="1"/>
      <w:numFmt w:val="decimal"/>
      <w:lvlText w:val="%4."/>
      <w:lvlJc w:val="left"/>
      <w:pPr>
        <w:ind w:left="2520" w:hanging="360"/>
      </w:pPr>
    </w:lvl>
    <w:lvl w:ilvl="4" w:tplc="3F78334E">
      <w:start w:val="1"/>
      <w:numFmt w:val="lowerLetter"/>
      <w:lvlText w:val="%5."/>
      <w:lvlJc w:val="left"/>
      <w:pPr>
        <w:ind w:left="3240" w:hanging="360"/>
      </w:pPr>
    </w:lvl>
    <w:lvl w:ilvl="5" w:tplc="8EF268F4">
      <w:start w:val="1"/>
      <w:numFmt w:val="lowerRoman"/>
      <w:lvlText w:val="%6."/>
      <w:lvlJc w:val="right"/>
      <w:pPr>
        <w:ind w:left="3960" w:hanging="180"/>
      </w:pPr>
    </w:lvl>
    <w:lvl w:ilvl="6" w:tplc="EA461B08">
      <w:start w:val="1"/>
      <w:numFmt w:val="decimal"/>
      <w:lvlText w:val="%7."/>
      <w:lvlJc w:val="left"/>
      <w:pPr>
        <w:ind w:left="4680" w:hanging="360"/>
      </w:pPr>
    </w:lvl>
    <w:lvl w:ilvl="7" w:tplc="6D34C30E">
      <w:start w:val="1"/>
      <w:numFmt w:val="lowerLetter"/>
      <w:lvlText w:val="%8."/>
      <w:lvlJc w:val="left"/>
      <w:pPr>
        <w:ind w:left="5400" w:hanging="360"/>
      </w:pPr>
    </w:lvl>
    <w:lvl w:ilvl="8" w:tplc="7D689082">
      <w:start w:val="1"/>
      <w:numFmt w:val="lowerRoman"/>
      <w:lvlText w:val="%9."/>
      <w:lvlJc w:val="right"/>
      <w:pPr>
        <w:ind w:left="6120" w:hanging="180"/>
      </w:pPr>
    </w:lvl>
  </w:abstractNum>
  <w:abstractNum w:abstractNumId="124" w15:restartNumberingAfterBreak="0">
    <w:nsid w:val="40C969DB"/>
    <w:multiLevelType w:val="hybridMultilevel"/>
    <w:tmpl w:val="868C20A6"/>
    <w:lvl w:ilvl="0" w:tplc="E7F0618C">
      <w:start w:val="1"/>
      <w:numFmt w:val="lowerLetter"/>
      <w:lvlText w:val="%1)"/>
      <w:lvlJc w:val="left"/>
      <w:pPr>
        <w:ind w:left="360" w:hanging="360"/>
      </w:pPr>
    </w:lvl>
    <w:lvl w:ilvl="1" w:tplc="B35AF4C4">
      <w:start w:val="1"/>
      <w:numFmt w:val="lowerLetter"/>
      <w:lvlText w:val="%2."/>
      <w:lvlJc w:val="left"/>
      <w:pPr>
        <w:ind w:left="1080" w:hanging="360"/>
      </w:pPr>
    </w:lvl>
    <w:lvl w:ilvl="2" w:tplc="AC0E3246">
      <w:start w:val="1"/>
      <w:numFmt w:val="lowerRoman"/>
      <w:lvlText w:val="%3."/>
      <w:lvlJc w:val="right"/>
      <w:pPr>
        <w:ind w:left="1800" w:hanging="180"/>
      </w:pPr>
    </w:lvl>
    <w:lvl w:ilvl="3" w:tplc="33D4C82E">
      <w:start w:val="1"/>
      <w:numFmt w:val="decimal"/>
      <w:lvlText w:val="%4."/>
      <w:lvlJc w:val="left"/>
      <w:pPr>
        <w:ind w:left="2520" w:hanging="360"/>
      </w:pPr>
    </w:lvl>
    <w:lvl w:ilvl="4" w:tplc="14B49D46">
      <w:start w:val="1"/>
      <w:numFmt w:val="lowerLetter"/>
      <w:lvlText w:val="%5."/>
      <w:lvlJc w:val="left"/>
      <w:pPr>
        <w:ind w:left="3240" w:hanging="360"/>
      </w:pPr>
    </w:lvl>
    <w:lvl w:ilvl="5" w:tplc="02BA025E">
      <w:start w:val="1"/>
      <w:numFmt w:val="lowerRoman"/>
      <w:lvlText w:val="%6."/>
      <w:lvlJc w:val="right"/>
      <w:pPr>
        <w:ind w:left="3960" w:hanging="180"/>
      </w:pPr>
    </w:lvl>
    <w:lvl w:ilvl="6" w:tplc="1BB2BD06">
      <w:start w:val="1"/>
      <w:numFmt w:val="decimal"/>
      <w:lvlText w:val="%7."/>
      <w:lvlJc w:val="left"/>
      <w:pPr>
        <w:ind w:left="4680" w:hanging="360"/>
      </w:pPr>
    </w:lvl>
    <w:lvl w:ilvl="7" w:tplc="1F38FC5C">
      <w:start w:val="1"/>
      <w:numFmt w:val="lowerLetter"/>
      <w:lvlText w:val="%8."/>
      <w:lvlJc w:val="left"/>
      <w:pPr>
        <w:ind w:left="5400" w:hanging="360"/>
      </w:pPr>
    </w:lvl>
    <w:lvl w:ilvl="8" w:tplc="DDC0C17A">
      <w:start w:val="1"/>
      <w:numFmt w:val="lowerRoman"/>
      <w:lvlText w:val="%9."/>
      <w:lvlJc w:val="right"/>
      <w:pPr>
        <w:ind w:left="6120" w:hanging="180"/>
      </w:pPr>
    </w:lvl>
  </w:abstractNum>
  <w:abstractNum w:abstractNumId="125" w15:restartNumberingAfterBreak="0">
    <w:nsid w:val="416A2FF6"/>
    <w:multiLevelType w:val="hybridMultilevel"/>
    <w:tmpl w:val="F146BB7A"/>
    <w:lvl w:ilvl="0" w:tplc="BD0CF504">
      <w:start w:val="1"/>
      <w:numFmt w:val="lowerLetter"/>
      <w:lvlText w:val="%1)"/>
      <w:lvlJc w:val="left"/>
      <w:pPr>
        <w:ind w:left="360" w:hanging="360"/>
      </w:pPr>
    </w:lvl>
    <w:lvl w:ilvl="1" w:tplc="4C5CF81A">
      <w:start w:val="1"/>
      <w:numFmt w:val="lowerLetter"/>
      <w:lvlText w:val="%2."/>
      <w:lvlJc w:val="left"/>
      <w:pPr>
        <w:ind w:left="1080" w:hanging="360"/>
      </w:pPr>
    </w:lvl>
    <w:lvl w:ilvl="2" w:tplc="A1747C7E">
      <w:start w:val="1"/>
      <w:numFmt w:val="lowerRoman"/>
      <w:lvlText w:val="%3."/>
      <w:lvlJc w:val="right"/>
      <w:pPr>
        <w:ind w:left="1800" w:hanging="180"/>
      </w:pPr>
    </w:lvl>
    <w:lvl w:ilvl="3" w:tplc="6614AC6C">
      <w:start w:val="1"/>
      <w:numFmt w:val="decimal"/>
      <w:lvlText w:val="%4."/>
      <w:lvlJc w:val="left"/>
      <w:pPr>
        <w:ind w:left="2520" w:hanging="360"/>
      </w:pPr>
    </w:lvl>
    <w:lvl w:ilvl="4" w:tplc="1DF6C5E4">
      <w:start w:val="1"/>
      <w:numFmt w:val="lowerLetter"/>
      <w:lvlText w:val="%5."/>
      <w:lvlJc w:val="left"/>
      <w:pPr>
        <w:ind w:left="3240" w:hanging="360"/>
      </w:pPr>
    </w:lvl>
    <w:lvl w:ilvl="5" w:tplc="5824C028">
      <w:start w:val="1"/>
      <w:numFmt w:val="lowerRoman"/>
      <w:lvlText w:val="%6."/>
      <w:lvlJc w:val="right"/>
      <w:pPr>
        <w:ind w:left="3960" w:hanging="180"/>
      </w:pPr>
    </w:lvl>
    <w:lvl w:ilvl="6" w:tplc="69F41F08">
      <w:start w:val="1"/>
      <w:numFmt w:val="decimal"/>
      <w:lvlText w:val="%7."/>
      <w:lvlJc w:val="left"/>
      <w:pPr>
        <w:ind w:left="4680" w:hanging="360"/>
      </w:pPr>
    </w:lvl>
    <w:lvl w:ilvl="7" w:tplc="FD80C9E6">
      <w:start w:val="1"/>
      <w:numFmt w:val="lowerLetter"/>
      <w:lvlText w:val="%8."/>
      <w:lvlJc w:val="left"/>
      <w:pPr>
        <w:ind w:left="5400" w:hanging="360"/>
      </w:pPr>
    </w:lvl>
    <w:lvl w:ilvl="8" w:tplc="2C3699BE">
      <w:start w:val="1"/>
      <w:numFmt w:val="lowerRoman"/>
      <w:lvlText w:val="%9."/>
      <w:lvlJc w:val="right"/>
      <w:pPr>
        <w:ind w:left="6120" w:hanging="180"/>
      </w:pPr>
    </w:lvl>
  </w:abstractNum>
  <w:abstractNum w:abstractNumId="126" w15:restartNumberingAfterBreak="0">
    <w:nsid w:val="41DD2919"/>
    <w:multiLevelType w:val="hybridMultilevel"/>
    <w:tmpl w:val="02A0F3AE"/>
    <w:lvl w:ilvl="0" w:tplc="17A4409E">
      <w:start w:val="1"/>
      <w:numFmt w:val="lowerLetter"/>
      <w:lvlText w:val="%1)"/>
      <w:lvlJc w:val="left"/>
      <w:pPr>
        <w:ind w:left="360" w:hanging="360"/>
      </w:pPr>
    </w:lvl>
    <w:lvl w:ilvl="1" w:tplc="8098D26C">
      <w:start w:val="1"/>
      <w:numFmt w:val="lowerLetter"/>
      <w:lvlText w:val="%2."/>
      <w:lvlJc w:val="left"/>
      <w:pPr>
        <w:ind w:left="1080" w:hanging="360"/>
      </w:pPr>
    </w:lvl>
    <w:lvl w:ilvl="2" w:tplc="04BC1D58">
      <w:start w:val="1"/>
      <w:numFmt w:val="lowerRoman"/>
      <w:lvlText w:val="%3."/>
      <w:lvlJc w:val="right"/>
      <w:pPr>
        <w:ind w:left="1800" w:hanging="180"/>
      </w:pPr>
    </w:lvl>
    <w:lvl w:ilvl="3" w:tplc="0518CE26">
      <w:start w:val="1"/>
      <w:numFmt w:val="decimal"/>
      <w:lvlText w:val="%4."/>
      <w:lvlJc w:val="left"/>
      <w:pPr>
        <w:ind w:left="2520" w:hanging="360"/>
      </w:pPr>
    </w:lvl>
    <w:lvl w:ilvl="4" w:tplc="07269480">
      <w:start w:val="1"/>
      <w:numFmt w:val="lowerLetter"/>
      <w:lvlText w:val="%5."/>
      <w:lvlJc w:val="left"/>
      <w:pPr>
        <w:ind w:left="3240" w:hanging="360"/>
      </w:pPr>
    </w:lvl>
    <w:lvl w:ilvl="5" w:tplc="9AF8B2DE">
      <w:start w:val="1"/>
      <w:numFmt w:val="lowerRoman"/>
      <w:lvlText w:val="%6."/>
      <w:lvlJc w:val="right"/>
      <w:pPr>
        <w:ind w:left="3960" w:hanging="180"/>
      </w:pPr>
    </w:lvl>
    <w:lvl w:ilvl="6" w:tplc="822AF85E">
      <w:start w:val="1"/>
      <w:numFmt w:val="decimal"/>
      <w:lvlText w:val="%7."/>
      <w:lvlJc w:val="left"/>
      <w:pPr>
        <w:ind w:left="4680" w:hanging="360"/>
      </w:pPr>
    </w:lvl>
    <w:lvl w:ilvl="7" w:tplc="F530DFD2">
      <w:start w:val="1"/>
      <w:numFmt w:val="lowerLetter"/>
      <w:lvlText w:val="%8."/>
      <w:lvlJc w:val="left"/>
      <w:pPr>
        <w:ind w:left="5400" w:hanging="360"/>
      </w:pPr>
    </w:lvl>
    <w:lvl w:ilvl="8" w:tplc="1C067F5A">
      <w:start w:val="1"/>
      <w:numFmt w:val="lowerRoman"/>
      <w:lvlText w:val="%9."/>
      <w:lvlJc w:val="right"/>
      <w:pPr>
        <w:ind w:left="6120" w:hanging="180"/>
      </w:pPr>
    </w:lvl>
  </w:abstractNum>
  <w:abstractNum w:abstractNumId="127" w15:restartNumberingAfterBreak="0">
    <w:nsid w:val="41F480E8"/>
    <w:multiLevelType w:val="hybridMultilevel"/>
    <w:tmpl w:val="601C67A4"/>
    <w:lvl w:ilvl="0" w:tplc="5F584B68">
      <w:start w:val="1"/>
      <w:numFmt w:val="bullet"/>
      <w:lvlText w:val=""/>
      <w:lvlJc w:val="left"/>
      <w:pPr>
        <w:ind w:left="360" w:hanging="360"/>
      </w:pPr>
      <w:rPr>
        <w:rFonts w:ascii="Symbol" w:hAnsi="Symbol" w:hint="default"/>
      </w:rPr>
    </w:lvl>
    <w:lvl w:ilvl="1" w:tplc="4D42743E">
      <w:start w:val="1"/>
      <w:numFmt w:val="bullet"/>
      <w:lvlText w:val="o"/>
      <w:lvlJc w:val="left"/>
      <w:pPr>
        <w:ind w:left="1080" w:hanging="360"/>
      </w:pPr>
      <w:rPr>
        <w:rFonts w:ascii="Courier New" w:hAnsi="Courier New" w:hint="default"/>
      </w:rPr>
    </w:lvl>
    <w:lvl w:ilvl="2" w:tplc="043488DC">
      <w:start w:val="1"/>
      <w:numFmt w:val="bullet"/>
      <w:lvlText w:val=""/>
      <w:lvlJc w:val="left"/>
      <w:pPr>
        <w:ind w:left="1800" w:hanging="360"/>
      </w:pPr>
      <w:rPr>
        <w:rFonts w:ascii="Wingdings" w:hAnsi="Wingdings" w:hint="default"/>
      </w:rPr>
    </w:lvl>
    <w:lvl w:ilvl="3" w:tplc="DFFC6F2E">
      <w:start w:val="1"/>
      <w:numFmt w:val="bullet"/>
      <w:lvlText w:val=""/>
      <w:lvlJc w:val="left"/>
      <w:pPr>
        <w:ind w:left="2520" w:hanging="360"/>
      </w:pPr>
      <w:rPr>
        <w:rFonts w:ascii="Symbol" w:hAnsi="Symbol" w:hint="default"/>
      </w:rPr>
    </w:lvl>
    <w:lvl w:ilvl="4" w:tplc="94724B32">
      <w:start w:val="1"/>
      <w:numFmt w:val="bullet"/>
      <w:lvlText w:val="o"/>
      <w:lvlJc w:val="left"/>
      <w:pPr>
        <w:ind w:left="3240" w:hanging="360"/>
      </w:pPr>
      <w:rPr>
        <w:rFonts w:ascii="Courier New" w:hAnsi="Courier New" w:hint="default"/>
      </w:rPr>
    </w:lvl>
    <w:lvl w:ilvl="5" w:tplc="511E81C4">
      <w:start w:val="1"/>
      <w:numFmt w:val="bullet"/>
      <w:lvlText w:val=""/>
      <w:lvlJc w:val="left"/>
      <w:pPr>
        <w:ind w:left="3960" w:hanging="360"/>
      </w:pPr>
      <w:rPr>
        <w:rFonts w:ascii="Wingdings" w:hAnsi="Wingdings" w:hint="default"/>
      </w:rPr>
    </w:lvl>
    <w:lvl w:ilvl="6" w:tplc="B1BAC734">
      <w:start w:val="1"/>
      <w:numFmt w:val="bullet"/>
      <w:lvlText w:val=""/>
      <w:lvlJc w:val="left"/>
      <w:pPr>
        <w:ind w:left="4680" w:hanging="360"/>
      </w:pPr>
      <w:rPr>
        <w:rFonts w:ascii="Symbol" w:hAnsi="Symbol" w:hint="default"/>
      </w:rPr>
    </w:lvl>
    <w:lvl w:ilvl="7" w:tplc="A9AE231C">
      <w:start w:val="1"/>
      <w:numFmt w:val="bullet"/>
      <w:lvlText w:val="o"/>
      <w:lvlJc w:val="left"/>
      <w:pPr>
        <w:ind w:left="5400" w:hanging="360"/>
      </w:pPr>
      <w:rPr>
        <w:rFonts w:ascii="Courier New" w:hAnsi="Courier New" w:hint="default"/>
      </w:rPr>
    </w:lvl>
    <w:lvl w:ilvl="8" w:tplc="73A040E6">
      <w:start w:val="1"/>
      <w:numFmt w:val="bullet"/>
      <w:lvlText w:val=""/>
      <w:lvlJc w:val="left"/>
      <w:pPr>
        <w:ind w:left="6120" w:hanging="360"/>
      </w:pPr>
      <w:rPr>
        <w:rFonts w:ascii="Wingdings" w:hAnsi="Wingdings" w:hint="default"/>
      </w:rPr>
    </w:lvl>
  </w:abstractNum>
  <w:abstractNum w:abstractNumId="128" w15:restartNumberingAfterBreak="0">
    <w:nsid w:val="42136547"/>
    <w:multiLevelType w:val="hybridMultilevel"/>
    <w:tmpl w:val="55CABB8C"/>
    <w:lvl w:ilvl="0" w:tplc="97BA6454">
      <w:start w:val="1"/>
      <w:numFmt w:val="lowerLetter"/>
      <w:lvlText w:val="%1)"/>
      <w:lvlJc w:val="left"/>
      <w:pPr>
        <w:ind w:left="360" w:hanging="360"/>
      </w:pPr>
    </w:lvl>
    <w:lvl w:ilvl="1" w:tplc="50C89692">
      <w:start w:val="1"/>
      <w:numFmt w:val="lowerLetter"/>
      <w:lvlText w:val="%2."/>
      <w:lvlJc w:val="left"/>
      <w:pPr>
        <w:ind w:left="1080" w:hanging="360"/>
      </w:pPr>
    </w:lvl>
    <w:lvl w:ilvl="2" w:tplc="CEC60EA4">
      <w:start w:val="1"/>
      <w:numFmt w:val="lowerRoman"/>
      <w:lvlText w:val="%3."/>
      <w:lvlJc w:val="right"/>
      <w:pPr>
        <w:ind w:left="1800" w:hanging="180"/>
      </w:pPr>
    </w:lvl>
    <w:lvl w:ilvl="3" w:tplc="0F66379A">
      <w:start w:val="1"/>
      <w:numFmt w:val="decimal"/>
      <w:lvlText w:val="%4."/>
      <w:lvlJc w:val="left"/>
      <w:pPr>
        <w:ind w:left="2520" w:hanging="360"/>
      </w:pPr>
    </w:lvl>
    <w:lvl w:ilvl="4" w:tplc="954E4F2A">
      <w:start w:val="1"/>
      <w:numFmt w:val="lowerLetter"/>
      <w:lvlText w:val="%5."/>
      <w:lvlJc w:val="left"/>
      <w:pPr>
        <w:ind w:left="3240" w:hanging="360"/>
      </w:pPr>
    </w:lvl>
    <w:lvl w:ilvl="5" w:tplc="7F1CCA0A">
      <w:start w:val="1"/>
      <w:numFmt w:val="lowerRoman"/>
      <w:lvlText w:val="%6."/>
      <w:lvlJc w:val="right"/>
      <w:pPr>
        <w:ind w:left="3960" w:hanging="180"/>
      </w:pPr>
    </w:lvl>
    <w:lvl w:ilvl="6" w:tplc="9E3015CC">
      <w:start w:val="1"/>
      <w:numFmt w:val="decimal"/>
      <w:lvlText w:val="%7."/>
      <w:lvlJc w:val="left"/>
      <w:pPr>
        <w:ind w:left="4680" w:hanging="360"/>
      </w:pPr>
    </w:lvl>
    <w:lvl w:ilvl="7" w:tplc="7B1442BE">
      <w:start w:val="1"/>
      <w:numFmt w:val="lowerLetter"/>
      <w:lvlText w:val="%8."/>
      <w:lvlJc w:val="left"/>
      <w:pPr>
        <w:ind w:left="5400" w:hanging="360"/>
      </w:pPr>
    </w:lvl>
    <w:lvl w:ilvl="8" w:tplc="D084EA5C">
      <w:start w:val="1"/>
      <w:numFmt w:val="lowerRoman"/>
      <w:lvlText w:val="%9."/>
      <w:lvlJc w:val="right"/>
      <w:pPr>
        <w:ind w:left="6120" w:hanging="180"/>
      </w:pPr>
    </w:lvl>
  </w:abstractNum>
  <w:abstractNum w:abstractNumId="129" w15:restartNumberingAfterBreak="0">
    <w:nsid w:val="42D26949"/>
    <w:multiLevelType w:val="hybridMultilevel"/>
    <w:tmpl w:val="099AA5A0"/>
    <w:lvl w:ilvl="0" w:tplc="8A3EEF42">
      <w:start w:val="1"/>
      <w:numFmt w:val="bullet"/>
      <w:lvlText w:val=""/>
      <w:lvlJc w:val="left"/>
      <w:pPr>
        <w:ind w:left="360" w:hanging="360"/>
      </w:pPr>
      <w:rPr>
        <w:rFonts w:ascii="Symbol" w:hAnsi="Symbol" w:hint="default"/>
      </w:rPr>
    </w:lvl>
    <w:lvl w:ilvl="1" w:tplc="3E62C1AE">
      <w:start w:val="1"/>
      <w:numFmt w:val="bullet"/>
      <w:lvlText w:val="o"/>
      <w:lvlJc w:val="left"/>
      <w:pPr>
        <w:ind w:left="1080" w:hanging="360"/>
      </w:pPr>
      <w:rPr>
        <w:rFonts w:ascii="Courier New" w:hAnsi="Courier New" w:hint="default"/>
      </w:rPr>
    </w:lvl>
    <w:lvl w:ilvl="2" w:tplc="B2B204E8">
      <w:start w:val="1"/>
      <w:numFmt w:val="bullet"/>
      <w:lvlText w:val=""/>
      <w:lvlJc w:val="left"/>
      <w:pPr>
        <w:ind w:left="1800" w:hanging="360"/>
      </w:pPr>
      <w:rPr>
        <w:rFonts w:ascii="Wingdings" w:hAnsi="Wingdings" w:hint="default"/>
      </w:rPr>
    </w:lvl>
    <w:lvl w:ilvl="3" w:tplc="A64E8110">
      <w:start w:val="1"/>
      <w:numFmt w:val="bullet"/>
      <w:lvlText w:val=""/>
      <w:lvlJc w:val="left"/>
      <w:pPr>
        <w:ind w:left="2520" w:hanging="360"/>
      </w:pPr>
      <w:rPr>
        <w:rFonts w:ascii="Symbol" w:hAnsi="Symbol" w:hint="default"/>
      </w:rPr>
    </w:lvl>
    <w:lvl w:ilvl="4" w:tplc="B952237E">
      <w:start w:val="1"/>
      <w:numFmt w:val="bullet"/>
      <w:lvlText w:val="o"/>
      <w:lvlJc w:val="left"/>
      <w:pPr>
        <w:ind w:left="3240" w:hanging="360"/>
      </w:pPr>
      <w:rPr>
        <w:rFonts w:ascii="Courier New" w:hAnsi="Courier New" w:hint="default"/>
      </w:rPr>
    </w:lvl>
    <w:lvl w:ilvl="5" w:tplc="1D14E98C">
      <w:start w:val="1"/>
      <w:numFmt w:val="bullet"/>
      <w:lvlText w:val=""/>
      <w:lvlJc w:val="left"/>
      <w:pPr>
        <w:ind w:left="3960" w:hanging="360"/>
      </w:pPr>
      <w:rPr>
        <w:rFonts w:ascii="Wingdings" w:hAnsi="Wingdings" w:hint="default"/>
      </w:rPr>
    </w:lvl>
    <w:lvl w:ilvl="6" w:tplc="305C8C88">
      <w:start w:val="1"/>
      <w:numFmt w:val="bullet"/>
      <w:lvlText w:val=""/>
      <w:lvlJc w:val="left"/>
      <w:pPr>
        <w:ind w:left="4680" w:hanging="360"/>
      </w:pPr>
      <w:rPr>
        <w:rFonts w:ascii="Symbol" w:hAnsi="Symbol" w:hint="default"/>
      </w:rPr>
    </w:lvl>
    <w:lvl w:ilvl="7" w:tplc="BDD2BCB0">
      <w:start w:val="1"/>
      <w:numFmt w:val="bullet"/>
      <w:lvlText w:val="o"/>
      <w:lvlJc w:val="left"/>
      <w:pPr>
        <w:ind w:left="5400" w:hanging="360"/>
      </w:pPr>
      <w:rPr>
        <w:rFonts w:ascii="Courier New" w:hAnsi="Courier New" w:hint="default"/>
      </w:rPr>
    </w:lvl>
    <w:lvl w:ilvl="8" w:tplc="45205620">
      <w:start w:val="1"/>
      <w:numFmt w:val="bullet"/>
      <w:lvlText w:val=""/>
      <w:lvlJc w:val="left"/>
      <w:pPr>
        <w:ind w:left="6120" w:hanging="360"/>
      </w:pPr>
      <w:rPr>
        <w:rFonts w:ascii="Wingdings" w:hAnsi="Wingdings" w:hint="default"/>
      </w:rPr>
    </w:lvl>
  </w:abstractNum>
  <w:abstractNum w:abstractNumId="130" w15:restartNumberingAfterBreak="0">
    <w:nsid w:val="42F8D40F"/>
    <w:multiLevelType w:val="hybridMultilevel"/>
    <w:tmpl w:val="106ED212"/>
    <w:lvl w:ilvl="0" w:tplc="724AF182">
      <w:start w:val="1"/>
      <w:numFmt w:val="lowerLetter"/>
      <w:lvlText w:val="%1)"/>
      <w:lvlJc w:val="left"/>
      <w:pPr>
        <w:ind w:left="360" w:hanging="360"/>
      </w:pPr>
    </w:lvl>
    <w:lvl w:ilvl="1" w:tplc="C39CDBC0">
      <w:start w:val="1"/>
      <w:numFmt w:val="lowerLetter"/>
      <w:lvlText w:val="%2."/>
      <w:lvlJc w:val="left"/>
      <w:pPr>
        <w:ind w:left="1080" w:hanging="360"/>
      </w:pPr>
    </w:lvl>
    <w:lvl w:ilvl="2" w:tplc="00840804">
      <w:start w:val="1"/>
      <w:numFmt w:val="lowerRoman"/>
      <w:lvlText w:val="%3."/>
      <w:lvlJc w:val="right"/>
      <w:pPr>
        <w:ind w:left="1800" w:hanging="180"/>
      </w:pPr>
    </w:lvl>
    <w:lvl w:ilvl="3" w:tplc="F4D63F7A">
      <w:start w:val="1"/>
      <w:numFmt w:val="decimal"/>
      <w:lvlText w:val="%4."/>
      <w:lvlJc w:val="left"/>
      <w:pPr>
        <w:ind w:left="2520" w:hanging="360"/>
      </w:pPr>
    </w:lvl>
    <w:lvl w:ilvl="4" w:tplc="BDE22D84">
      <w:start w:val="1"/>
      <w:numFmt w:val="lowerLetter"/>
      <w:lvlText w:val="%5."/>
      <w:lvlJc w:val="left"/>
      <w:pPr>
        <w:ind w:left="3240" w:hanging="360"/>
      </w:pPr>
    </w:lvl>
    <w:lvl w:ilvl="5" w:tplc="9E8834D6">
      <w:start w:val="1"/>
      <w:numFmt w:val="lowerRoman"/>
      <w:lvlText w:val="%6."/>
      <w:lvlJc w:val="right"/>
      <w:pPr>
        <w:ind w:left="3960" w:hanging="180"/>
      </w:pPr>
    </w:lvl>
    <w:lvl w:ilvl="6" w:tplc="779041B0">
      <w:start w:val="1"/>
      <w:numFmt w:val="decimal"/>
      <w:lvlText w:val="%7."/>
      <w:lvlJc w:val="left"/>
      <w:pPr>
        <w:ind w:left="4680" w:hanging="360"/>
      </w:pPr>
    </w:lvl>
    <w:lvl w:ilvl="7" w:tplc="528412EC">
      <w:start w:val="1"/>
      <w:numFmt w:val="lowerLetter"/>
      <w:lvlText w:val="%8."/>
      <w:lvlJc w:val="left"/>
      <w:pPr>
        <w:ind w:left="5400" w:hanging="360"/>
      </w:pPr>
    </w:lvl>
    <w:lvl w:ilvl="8" w:tplc="28D86B5C">
      <w:start w:val="1"/>
      <w:numFmt w:val="lowerRoman"/>
      <w:lvlText w:val="%9."/>
      <w:lvlJc w:val="right"/>
      <w:pPr>
        <w:ind w:left="6120" w:hanging="180"/>
      </w:pPr>
    </w:lvl>
  </w:abstractNum>
  <w:abstractNum w:abstractNumId="131" w15:restartNumberingAfterBreak="0">
    <w:nsid w:val="43CEB2CC"/>
    <w:multiLevelType w:val="hybridMultilevel"/>
    <w:tmpl w:val="D7F6B11C"/>
    <w:lvl w:ilvl="0" w:tplc="1E9C91E0">
      <w:start w:val="1"/>
      <w:numFmt w:val="lowerLetter"/>
      <w:lvlText w:val="%1)"/>
      <w:lvlJc w:val="left"/>
      <w:pPr>
        <w:ind w:left="360" w:hanging="360"/>
      </w:pPr>
    </w:lvl>
    <w:lvl w:ilvl="1" w:tplc="EADCAF78">
      <w:start w:val="1"/>
      <w:numFmt w:val="lowerLetter"/>
      <w:lvlText w:val="%2."/>
      <w:lvlJc w:val="left"/>
      <w:pPr>
        <w:ind w:left="1080" w:hanging="360"/>
      </w:pPr>
    </w:lvl>
    <w:lvl w:ilvl="2" w:tplc="36EAF8CE">
      <w:start w:val="1"/>
      <w:numFmt w:val="lowerRoman"/>
      <w:lvlText w:val="%3."/>
      <w:lvlJc w:val="right"/>
      <w:pPr>
        <w:ind w:left="1800" w:hanging="180"/>
      </w:pPr>
    </w:lvl>
    <w:lvl w:ilvl="3" w:tplc="A914D0E8">
      <w:start w:val="1"/>
      <w:numFmt w:val="decimal"/>
      <w:lvlText w:val="%4."/>
      <w:lvlJc w:val="left"/>
      <w:pPr>
        <w:ind w:left="2520" w:hanging="360"/>
      </w:pPr>
    </w:lvl>
    <w:lvl w:ilvl="4" w:tplc="02E0A638">
      <w:start w:val="1"/>
      <w:numFmt w:val="lowerLetter"/>
      <w:lvlText w:val="%5."/>
      <w:lvlJc w:val="left"/>
      <w:pPr>
        <w:ind w:left="3240" w:hanging="360"/>
      </w:pPr>
    </w:lvl>
    <w:lvl w:ilvl="5" w:tplc="3F8E9DD8">
      <w:start w:val="1"/>
      <w:numFmt w:val="lowerRoman"/>
      <w:lvlText w:val="%6."/>
      <w:lvlJc w:val="right"/>
      <w:pPr>
        <w:ind w:left="3960" w:hanging="180"/>
      </w:pPr>
    </w:lvl>
    <w:lvl w:ilvl="6" w:tplc="152CB86C">
      <w:start w:val="1"/>
      <w:numFmt w:val="decimal"/>
      <w:lvlText w:val="%7."/>
      <w:lvlJc w:val="left"/>
      <w:pPr>
        <w:ind w:left="4680" w:hanging="360"/>
      </w:pPr>
    </w:lvl>
    <w:lvl w:ilvl="7" w:tplc="8646A8CC">
      <w:start w:val="1"/>
      <w:numFmt w:val="lowerLetter"/>
      <w:lvlText w:val="%8."/>
      <w:lvlJc w:val="left"/>
      <w:pPr>
        <w:ind w:left="5400" w:hanging="360"/>
      </w:pPr>
    </w:lvl>
    <w:lvl w:ilvl="8" w:tplc="25EE8D6A">
      <w:start w:val="1"/>
      <w:numFmt w:val="lowerRoman"/>
      <w:lvlText w:val="%9."/>
      <w:lvlJc w:val="right"/>
      <w:pPr>
        <w:ind w:left="6120" w:hanging="180"/>
      </w:pPr>
    </w:lvl>
  </w:abstractNum>
  <w:abstractNum w:abstractNumId="132" w15:restartNumberingAfterBreak="0">
    <w:nsid w:val="45467A4F"/>
    <w:multiLevelType w:val="hybridMultilevel"/>
    <w:tmpl w:val="94202976"/>
    <w:lvl w:ilvl="0" w:tplc="F522CC86">
      <w:start w:val="1"/>
      <w:numFmt w:val="lowerLetter"/>
      <w:lvlText w:val="%1)"/>
      <w:lvlJc w:val="left"/>
      <w:pPr>
        <w:ind w:left="360" w:hanging="360"/>
      </w:pPr>
    </w:lvl>
    <w:lvl w:ilvl="1" w:tplc="C0EE0086">
      <w:start w:val="1"/>
      <w:numFmt w:val="lowerLetter"/>
      <w:lvlText w:val="%2."/>
      <w:lvlJc w:val="left"/>
      <w:pPr>
        <w:ind w:left="1080" w:hanging="360"/>
      </w:pPr>
    </w:lvl>
    <w:lvl w:ilvl="2" w:tplc="6CDA82A0">
      <w:start w:val="1"/>
      <w:numFmt w:val="lowerRoman"/>
      <w:lvlText w:val="%3."/>
      <w:lvlJc w:val="right"/>
      <w:pPr>
        <w:ind w:left="1800" w:hanging="180"/>
      </w:pPr>
    </w:lvl>
    <w:lvl w:ilvl="3" w:tplc="CB7CD2C8">
      <w:start w:val="1"/>
      <w:numFmt w:val="decimal"/>
      <w:lvlText w:val="%4."/>
      <w:lvlJc w:val="left"/>
      <w:pPr>
        <w:ind w:left="2520" w:hanging="360"/>
      </w:pPr>
    </w:lvl>
    <w:lvl w:ilvl="4" w:tplc="03DC5A84">
      <w:start w:val="1"/>
      <w:numFmt w:val="lowerLetter"/>
      <w:lvlText w:val="%5."/>
      <w:lvlJc w:val="left"/>
      <w:pPr>
        <w:ind w:left="3240" w:hanging="360"/>
      </w:pPr>
    </w:lvl>
    <w:lvl w:ilvl="5" w:tplc="127686D4">
      <w:start w:val="1"/>
      <w:numFmt w:val="lowerRoman"/>
      <w:lvlText w:val="%6."/>
      <w:lvlJc w:val="right"/>
      <w:pPr>
        <w:ind w:left="3960" w:hanging="180"/>
      </w:pPr>
    </w:lvl>
    <w:lvl w:ilvl="6" w:tplc="E4DEC7E0">
      <w:start w:val="1"/>
      <w:numFmt w:val="decimal"/>
      <w:lvlText w:val="%7."/>
      <w:lvlJc w:val="left"/>
      <w:pPr>
        <w:ind w:left="4680" w:hanging="360"/>
      </w:pPr>
    </w:lvl>
    <w:lvl w:ilvl="7" w:tplc="8D489A9E">
      <w:start w:val="1"/>
      <w:numFmt w:val="lowerLetter"/>
      <w:lvlText w:val="%8."/>
      <w:lvlJc w:val="left"/>
      <w:pPr>
        <w:ind w:left="5400" w:hanging="360"/>
      </w:pPr>
    </w:lvl>
    <w:lvl w:ilvl="8" w:tplc="35927C6E">
      <w:start w:val="1"/>
      <w:numFmt w:val="lowerRoman"/>
      <w:lvlText w:val="%9."/>
      <w:lvlJc w:val="right"/>
      <w:pPr>
        <w:ind w:left="6120" w:hanging="180"/>
      </w:pPr>
    </w:lvl>
  </w:abstractNum>
  <w:abstractNum w:abstractNumId="133" w15:restartNumberingAfterBreak="0">
    <w:nsid w:val="45656EF7"/>
    <w:multiLevelType w:val="hybridMultilevel"/>
    <w:tmpl w:val="FE0CCB6C"/>
    <w:lvl w:ilvl="0" w:tplc="DE028D4E">
      <w:start w:val="1"/>
      <w:numFmt w:val="bullet"/>
      <w:lvlText w:val=""/>
      <w:lvlJc w:val="left"/>
      <w:pPr>
        <w:ind w:left="360" w:hanging="360"/>
      </w:pPr>
      <w:rPr>
        <w:rFonts w:ascii="Symbol" w:hAnsi="Symbol" w:hint="default"/>
      </w:rPr>
    </w:lvl>
    <w:lvl w:ilvl="1" w:tplc="73AE5898">
      <w:start w:val="1"/>
      <w:numFmt w:val="lowerLetter"/>
      <w:lvlText w:val="%2."/>
      <w:lvlJc w:val="left"/>
      <w:pPr>
        <w:ind w:left="1080" w:hanging="360"/>
      </w:pPr>
    </w:lvl>
    <w:lvl w:ilvl="2" w:tplc="5B4CE4F0">
      <w:start w:val="1"/>
      <w:numFmt w:val="lowerRoman"/>
      <w:lvlText w:val="%3."/>
      <w:lvlJc w:val="right"/>
      <w:pPr>
        <w:ind w:left="1800" w:hanging="180"/>
      </w:pPr>
    </w:lvl>
    <w:lvl w:ilvl="3" w:tplc="682CCDBE">
      <w:start w:val="1"/>
      <w:numFmt w:val="decimal"/>
      <w:lvlText w:val="%4."/>
      <w:lvlJc w:val="left"/>
      <w:pPr>
        <w:ind w:left="2520" w:hanging="360"/>
      </w:pPr>
    </w:lvl>
    <w:lvl w:ilvl="4" w:tplc="7336491E">
      <w:start w:val="1"/>
      <w:numFmt w:val="lowerLetter"/>
      <w:lvlText w:val="%5."/>
      <w:lvlJc w:val="left"/>
      <w:pPr>
        <w:ind w:left="3240" w:hanging="360"/>
      </w:pPr>
    </w:lvl>
    <w:lvl w:ilvl="5" w:tplc="9B4882F2">
      <w:start w:val="1"/>
      <w:numFmt w:val="lowerRoman"/>
      <w:lvlText w:val="%6."/>
      <w:lvlJc w:val="right"/>
      <w:pPr>
        <w:ind w:left="3960" w:hanging="180"/>
      </w:pPr>
    </w:lvl>
    <w:lvl w:ilvl="6" w:tplc="25A82A2A">
      <w:start w:val="1"/>
      <w:numFmt w:val="decimal"/>
      <w:lvlText w:val="%7."/>
      <w:lvlJc w:val="left"/>
      <w:pPr>
        <w:ind w:left="4680" w:hanging="360"/>
      </w:pPr>
    </w:lvl>
    <w:lvl w:ilvl="7" w:tplc="D4962CA4">
      <w:start w:val="1"/>
      <w:numFmt w:val="lowerLetter"/>
      <w:lvlText w:val="%8."/>
      <w:lvlJc w:val="left"/>
      <w:pPr>
        <w:ind w:left="5400" w:hanging="360"/>
      </w:pPr>
    </w:lvl>
    <w:lvl w:ilvl="8" w:tplc="FCBA133E">
      <w:start w:val="1"/>
      <w:numFmt w:val="lowerRoman"/>
      <w:lvlText w:val="%9."/>
      <w:lvlJc w:val="right"/>
      <w:pPr>
        <w:ind w:left="6120" w:hanging="180"/>
      </w:pPr>
    </w:lvl>
  </w:abstractNum>
  <w:abstractNum w:abstractNumId="134" w15:restartNumberingAfterBreak="0">
    <w:nsid w:val="46061DEC"/>
    <w:multiLevelType w:val="hybridMultilevel"/>
    <w:tmpl w:val="CD7EE4C6"/>
    <w:lvl w:ilvl="0" w:tplc="45985C6C">
      <w:start w:val="1"/>
      <w:numFmt w:val="lowerLetter"/>
      <w:lvlText w:val="%1)"/>
      <w:lvlJc w:val="left"/>
      <w:pPr>
        <w:ind w:left="360" w:hanging="360"/>
      </w:pPr>
    </w:lvl>
    <w:lvl w:ilvl="1" w:tplc="0EA4F944">
      <w:start w:val="1"/>
      <w:numFmt w:val="lowerLetter"/>
      <w:lvlText w:val="%2."/>
      <w:lvlJc w:val="left"/>
      <w:pPr>
        <w:ind w:left="1080" w:hanging="360"/>
      </w:pPr>
    </w:lvl>
    <w:lvl w:ilvl="2" w:tplc="342E2E00">
      <w:start w:val="1"/>
      <w:numFmt w:val="lowerRoman"/>
      <w:lvlText w:val="%3."/>
      <w:lvlJc w:val="right"/>
      <w:pPr>
        <w:ind w:left="1800" w:hanging="180"/>
      </w:pPr>
    </w:lvl>
    <w:lvl w:ilvl="3" w:tplc="2CBEC994">
      <w:start w:val="1"/>
      <w:numFmt w:val="decimal"/>
      <w:lvlText w:val="%4."/>
      <w:lvlJc w:val="left"/>
      <w:pPr>
        <w:ind w:left="2520" w:hanging="360"/>
      </w:pPr>
    </w:lvl>
    <w:lvl w:ilvl="4" w:tplc="AF40B4B8">
      <w:start w:val="1"/>
      <w:numFmt w:val="lowerLetter"/>
      <w:lvlText w:val="%5."/>
      <w:lvlJc w:val="left"/>
      <w:pPr>
        <w:ind w:left="3240" w:hanging="360"/>
      </w:pPr>
    </w:lvl>
    <w:lvl w:ilvl="5" w:tplc="6E02BC02">
      <w:start w:val="1"/>
      <w:numFmt w:val="lowerRoman"/>
      <w:lvlText w:val="%6."/>
      <w:lvlJc w:val="right"/>
      <w:pPr>
        <w:ind w:left="3960" w:hanging="180"/>
      </w:pPr>
    </w:lvl>
    <w:lvl w:ilvl="6" w:tplc="3946AC62">
      <w:start w:val="1"/>
      <w:numFmt w:val="decimal"/>
      <w:lvlText w:val="%7."/>
      <w:lvlJc w:val="left"/>
      <w:pPr>
        <w:ind w:left="4680" w:hanging="360"/>
      </w:pPr>
    </w:lvl>
    <w:lvl w:ilvl="7" w:tplc="D6B683F8">
      <w:start w:val="1"/>
      <w:numFmt w:val="lowerLetter"/>
      <w:lvlText w:val="%8."/>
      <w:lvlJc w:val="left"/>
      <w:pPr>
        <w:ind w:left="5400" w:hanging="360"/>
      </w:pPr>
    </w:lvl>
    <w:lvl w:ilvl="8" w:tplc="24FE68BA">
      <w:start w:val="1"/>
      <w:numFmt w:val="lowerRoman"/>
      <w:lvlText w:val="%9."/>
      <w:lvlJc w:val="right"/>
      <w:pPr>
        <w:ind w:left="6120" w:hanging="180"/>
      </w:pPr>
    </w:lvl>
  </w:abstractNum>
  <w:abstractNum w:abstractNumId="135" w15:restartNumberingAfterBreak="0">
    <w:nsid w:val="464D9FA2"/>
    <w:multiLevelType w:val="hybridMultilevel"/>
    <w:tmpl w:val="1E0C1DB2"/>
    <w:lvl w:ilvl="0" w:tplc="87564F58">
      <w:start w:val="1"/>
      <w:numFmt w:val="bullet"/>
      <w:lvlText w:val="-"/>
      <w:lvlJc w:val="left"/>
      <w:pPr>
        <w:ind w:left="720" w:hanging="360"/>
      </w:pPr>
      <w:rPr>
        <w:rFonts w:ascii="Aptos" w:hAnsi="Aptos" w:hint="default"/>
      </w:rPr>
    </w:lvl>
    <w:lvl w:ilvl="1" w:tplc="514E8AA2">
      <w:start w:val="1"/>
      <w:numFmt w:val="bullet"/>
      <w:lvlText w:val="o"/>
      <w:lvlJc w:val="left"/>
      <w:pPr>
        <w:ind w:left="1440" w:hanging="360"/>
      </w:pPr>
      <w:rPr>
        <w:rFonts w:ascii="Courier New" w:hAnsi="Courier New" w:hint="default"/>
      </w:rPr>
    </w:lvl>
    <w:lvl w:ilvl="2" w:tplc="1478B402">
      <w:start w:val="1"/>
      <w:numFmt w:val="bullet"/>
      <w:lvlText w:val=""/>
      <w:lvlJc w:val="left"/>
      <w:pPr>
        <w:ind w:left="2160" w:hanging="360"/>
      </w:pPr>
      <w:rPr>
        <w:rFonts w:ascii="Wingdings" w:hAnsi="Wingdings" w:hint="default"/>
      </w:rPr>
    </w:lvl>
    <w:lvl w:ilvl="3" w:tplc="5358AA74">
      <w:start w:val="1"/>
      <w:numFmt w:val="bullet"/>
      <w:lvlText w:val=""/>
      <w:lvlJc w:val="left"/>
      <w:pPr>
        <w:ind w:left="2880" w:hanging="360"/>
      </w:pPr>
      <w:rPr>
        <w:rFonts w:ascii="Symbol" w:hAnsi="Symbol" w:hint="default"/>
      </w:rPr>
    </w:lvl>
    <w:lvl w:ilvl="4" w:tplc="BA46B762">
      <w:start w:val="1"/>
      <w:numFmt w:val="bullet"/>
      <w:lvlText w:val="o"/>
      <w:lvlJc w:val="left"/>
      <w:pPr>
        <w:ind w:left="3600" w:hanging="360"/>
      </w:pPr>
      <w:rPr>
        <w:rFonts w:ascii="Courier New" w:hAnsi="Courier New" w:hint="default"/>
      </w:rPr>
    </w:lvl>
    <w:lvl w:ilvl="5" w:tplc="C00032A8">
      <w:start w:val="1"/>
      <w:numFmt w:val="bullet"/>
      <w:lvlText w:val=""/>
      <w:lvlJc w:val="left"/>
      <w:pPr>
        <w:ind w:left="4320" w:hanging="360"/>
      </w:pPr>
      <w:rPr>
        <w:rFonts w:ascii="Wingdings" w:hAnsi="Wingdings" w:hint="default"/>
      </w:rPr>
    </w:lvl>
    <w:lvl w:ilvl="6" w:tplc="AE7A34C4">
      <w:start w:val="1"/>
      <w:numFmt w:val="bullet"/>
      <w:lvlText w:val=""/>
      <w:lvlJc w:val="left"/>
      <w:pPr>
        <w:ind w:left="5040" w:hanging="360"/>
      </w:pPr>
      <w:rPr>
        <w:rFonts w:ascii="Symbol" w:hAnsi="Symbol" w:hint="default"/>
      </w:rPr>
    </w:lvl>
    <w:lvl w:ilvl="7" w:tplc="B6E04B40">
      <w:start w:val="1"/>
      <w:numFmt w:val="bullet"/>
      <w:lvlText w:val="o"/>
      <w:lvlJc w:val="left"/>
      <w:pPr>
        <w:ind w:left="5760" w:hanging="360"/>
      </w:pPr>
      <w:rPr>
        <w:rFonts w:ascii="Courier New" w:hAnsi="Courier New" w:hint="default"/>
      </w:rPr>
    </w:lvl>
    <w:lvl w:ilvl="8" w:tplc="62FCC370">
      <w:start w:val="1"/>
      <w:numFmt w:val="bullet"/>
      <w:lvlText w:val=""/>
      <w:lvlJc w:val="left"/>
      <w:pPr>
        <w:ind w:left="6480" w:hanging="360"/>
      </w:pPr>
      <w:rPr>
        <w:rFonts w:ascii="Wingdings" w:hAnsi="Wingdings" w:hint="default"/>
      </w:rPr>
    </w:lvl>
  </w:abstractNum>
  <w:abstractNum w:abstractNumId="136" w15:restartNumberingAfterBreak="0">
    <w:nsid w:val="46955D23"/>
    <w:multiLevelType w:val="hybridMultilevel"/>
    <w:tmpl w:val="540E2E14"/>
    <w:lvl w:ilvl="0" w:tplc="FFFFFFFF">
      <w:start w:val="1"/>
      <w:numFmt w:val="lowerLetter"/>
      <w:lvlText w:val="%1)"/>
      <w:lvlJc w:val="left"/>
      <w:pPr>
        <w:ind w:left="360" w:hanging="360"/>
      </w:pPr>
    </w:lvl>
    <w:lvl w:ilvl="1" w:tplc="10247BBA">
      <w:start w:val="1"/>
      <w:numFmt w:val="lowerLetter"/>
      <w:lvlText w:val="%2."/>
      <w:lvlJc w:val="left"/>
      <w:pPr>
        <w:ind w:left="1080" w:hanging="360"/>
      </w:pPr>
    </w:lvl>
    <w:lvl w:ilvl="2" w:tplc="21B694F8">
      <w:start w:val="1"/>
      <w:numFmt w:val="lowerRoman"/>
      <w:lvlText w:val="%3."/>
      <w:lvlJc w:val="right"/>
      <w:pPr>
        <w:ind w:left="1800" w:hanging="180"/>
      </w:pPr>
    </w:lvl>
    <w:lvl w:ilvl="3" w:tplc="82F699D8">
      <w:start w:val="1"/>
      <w:numFmt w:val="decimal"/>
      <w:lvlText w:val="%4."/>
      <w:lvlJc w:val="left"/>
      <w:pPr>
        <w:ind w:left="2520" w:hanging="360"/>
      </w:pPr>
    </w:lvl>
    <w:lvl w:ilvl="4" w:tplc="988A588E">
      <w:start w:val="1"/>
      <w:numFmt w:val="lowerLetter"/>
      <w:lvlText w:val="%5."/>
      <w:lvlJc w:val="left"/>
      <w:pPr>
        <w:ind w:left="3240" w:hanging="360"/>
      </w:pPr>
    </w:lvl>
    <w:lvl w:ilvl="5" w:tplc="B6627696">
      <w:start w:val="1"/>
      <w:numFmt w:val="lowerRoman"/>
      <w:lvlText w:val="%6."/>
      <w:lvlJc w:val="right"/>
      <w:pPr>
        <w:ind w:left="3960" w:hanging="180"/>
      </w:pPr>
    </w:lvl>
    <w:lvl w:ilvl="6" w:tplc="FCC4B102">
      <w:start w:val="1"/>
      <w:numFmt w:val="decimal"/>
      <w:lvlText w:val="%7."/>
      <w:lvlJc w:val="left"/>
      <w:pPr>
        <w:ind w:left="4680" w:hanging="360"/>
      </w:pPr>
    </w:lvl>
    <w:lvl w:ilvl="7" w:tplc="446062BA">
      <w:start w:val="1"/>
      <w:numFmt w:val="lowerLetter"/>
      <w:lvlText w:val="%8."/>
      <w:lvlJc w:val="left"/>
      <w:pPr>
        <w:ind w:left="5400" w:hanging="360"/>
      </w:pPr>
    </w:lvl>
    <w:lvl w:ilvl="8" w:tplc="D424EB9E">
      <w:start w:val="1"/>
      <w:numFmt w:val="lowerRoman"/>
      <w:lvlText w:val="%9."/>
      <w:lvlJc w:val="right"/>
      <w:pPr>
        <w:ind w:left="6120" w:hanging="180"/>
      </w:pPr>
    </w:lvl>
  </w:abstractNum>
  <w:abstractNum w:abstractNumId="137" w15:restartNumberingAfterBreak="0">
    <w:nsid w:val="4696286E"/>
    <w:multiLevelType w:val="hybridMultilevel"/>
    <w:tmpl w:val="CB0C235C"/>
    <w:lvl w:ilvl="0" w:tplc="9E2ECF04">
      <w:start w:val="1"/>
      <w:numFmt w:val="lowerLetter"/>
      <w:lvlText w:val="%1)"/>
      <w:lvlJc w:val="left"/>
      <w:pPr>
        <w:ind w:left="360" w:hanging="360"/>
      </w:pPr>
    </w:lvl>
    <w:lvl w:ilvl="1" w:tplc="4C1ADD88">
      <w:start w:val="1"/>
      <w:numFmt w:val="lowerLetter"/>
      <w:lvlText w:val="%2."/>
      <w:lvlJc w:val="left"/>
      <w:pPr>
        <w:ind w:left="1080" w:hanging="360"/>
      </w:pPr>
    </w:lvl>
    <w:lvl w:ilvl="2" w:tplc="5C4895A0">
      <w:start w:val="1"/>
      <w:numFmt w:val="lowerRoman"/>
      <w:lvlText w:val="%3."/>
      <w:lvlJc w:val="right"/>
      <w:pPr>
        <w:ind w:left="1800" w:hanging="180"/>
      </w:pPr>
    </w:lvl>
    <w:lvl w:ilvl="3" w:tplc="9376AA24">
      <w:start w:val="1"/>
      <w:numFmt w:val="decimal"/>
      <w:lvlText w:val="%4."/>
      <w:lvlJc w:val="left"/>
      <w:pPr>
        <w:ind w:left="2520" w:hanging="360"/>
      </w:pPr>
    </w:lvl>
    <w:lvl w:ilvl="4" w:tplc="C7209FBA">
      <w:start w:val="1"/>
      <w:numFmt w:val="lowerLetter"/>
      <w:lvlText w:val="%5."/>
      <w:lvlJc w:val="left"/>
      <w:pPr>
        <w:ind w:left="3240" w:hanging="360"/>
      </w:pPr>
    </w:lvl>
    <w:lvl w:ilvl="5" w:tplc="30C2D7CC">
      <w:start w:val="1"/>
      <w:numFmt w:val="lowerRoman"/>
      <w:lvlText w:val="%6."/>
      <w:lvlJc w:val="right"/>
      <w:pPr>
        <w:ind w:left="3960" w:hanging="180"/>
      </w:pPr>
    </w:lvl>
    <w:lvl w:ilvl="6" w:tplc="64BABFBE">
      <w:start w:val="1"/>
      <w:numFmt w:val="decimal"/>
      <w:lvlText w:val="%7."/>
      <w:lvlJc w:val="left"/>
      <w:pPr>
        <w:ind w:left="4680" w:hanging="360"/>
      </w:pPr>
    </w:lvl>
    <w:lvl w:ilvl="7" w:tplc="721C3EB0">
      <w:start w:val="1"/>
      <w:numFmt w:val="lowerLetter"/>
      <w:lvlText w:val="%8."/>
      <w:lvlJc w:val="left"/>
      <w:pPr>
        <w:ind w:left="5400" w:hanging="360"/>
      </w:pPr>
    </w:lvl>
    <w:lvl w:ilvl="8" w:tplc="4022E7BC">
      <w:start w:val="1"/>
      <w:numFmt w:val="lowerRoman"/>
      <w:lvlText w:val="%9."/>
      <w:lvlJc w:val="right"/>
      <w:pPr>
        <w:ind w:left="6120" w:hanging="180"/>
      </w:pPr>
    </w:lvl>
  </w:abstractNum>
  <w:abstractNum w:abstractNumId="138" w15:restartNumberingAfterBreak="0">
    <w:nsid w:val="46A31BDA"/>
    <w:multiLevelType w:val="hybridMultilevel"/>
    <w:tmpl w:val="5FB066D8"/>
    <w:lvl w:ilvl="0" w:tplc="08090001">
      <w:start w:val="1"/>
      <w:numFmt w:val="bullet"/>
      <w:lvlText w:val=""/>
      <w:lvlJc w:val="left"/>
      <w:pPr>
        <w:ind w:left="360" w:hanging="360"/>
      </w:pPr>
      <w:rPr>
        <w:rFonts w:ascii="Symbol" w:hAnsi="Symbol" w:hint="default"/>
      </w:rPr>
    </w:lvl>
    <w:lvl w:ilvl="1" w:tplc="A7E6B14E">
      <w:start w:val="1"/>
      <w:numFmt w:val="lowerLetter"/>
      <w:lvlText w:val="%2."/>
      <w:lvlJc w:val="left"/>
      <w:pPr>
        <w:ind w:left="1080" w:hanging="360"/>
      </w:pPr>
    </w:lvl>
    <w:lvl w:ilvl="2" w:tplc="85AEDEE2">
      <w:start w:val="1"/>
      <w:numFmt w:val="lowerRoman"/>
      <w:lvlText w:val="%3."/>
      <w:lvlJc w:val="right"/>
      <w:pPr>
        <w:ind w:left="1800" w:hanging="180"/>
      </w:pPr>
    </w:lvl>
    <w:lvl w:ilvl="3" w:tplc="11DC7458">
      <w:start w:val="1"/>
      <w:numFmt w:val="decimal"/>
      <w:lvlText w:val="%4."/>
      <w:lvlJc w:val="left"/>
      <w:pPr>
        <w:ind w:left="2520" w:hanging="360"/>
      </w:pPr>
    </w:lvl>
    <w:lvl w:ilvl="4" w:tplc="C3AAC952">
      <w:start w:val="1"/>
      <w:numFmt w:val="lowerLetter"/>
      <w:lvlText w:val="%5."/>
      <w:lvlJc w:val="left"/>
      <w:pPr>
        <w:ind w:left="3240" w:hanging="360"/>
      </w:pPr>
    </w:lvl>
    <w:lvl w:ilvl="5" w:tplc="E158A89E">
      <w:start w:val="1"/>
      <w:numFmt w:val="lowerRoman"/>
      <w:lvlText w:val="%6."/>
      <w:lvlJc w:val="right"/>
      <w:pPr>
        <w:ind w:left="3960" w:hanging="180"/>
      </w:pPr>
    </w:lvl>
    <w:lvl w:ilvl="6" w:tplc="3C70FAFE">
      <w:start w:val="1"/>
      <w:numFmt w:val="decimal"/>
      <w:lvlText w:val="%7."/>
      <w:lvlJc w:val="left"/>
      <w:pPr>
        <w:ind w:left="4680" w:hanging="360"/>
      </w:pPr>
    </w:lvl>
    <w:lvl w:ilvl="7" w:tplc="9C169840">
      <w:start w:val="1"/>
      <w:numFmt w:val="lowerLetter"/>
      <w:lvlText w:val="%8."/>
      <w:lvlJc w:val="left"/>
      <w:pPr>
        <w:ind w:left="5400" w:hanging="360"/>
      </w:pPr>
    </w:lvl>
    <w:lvl w:ilvl="8" w:tplc="4BEE6880">
      <w:start w:val="1"/>
      <w:numFmt w:val="lowerRoman"/>
      <w:lvlText w:val="%9."/>
      <w:lvlJc w:val="right"/>
      <w:pPr>
        <w:ind w:left="6120" w:hanging="180"/>
      </w:pPr>
    </w:lvl>
  </w:abstractNum>
  <w:abstractNum w:abstractNumId="139" w15:restartNumberingAfterBreak="0">
    <w:nsid w:val="46D17729"/>
    <w:multiLevelType w:val="hybridMultilevel"/>
    <w:tmpl w:val="0F546A54"/>
    <w:lvl w:ilvl="0" w:tplc="B158F63A">
      <w:start w:val="1"/>
      <w:numFmt w:val="bullet"/>
      <w:lvlText w:val=""/>
      <w:lvlJc w:val="left"/>
      <w:pPr>
        <w:ind w:left="360" w:hanging="360"/>
      </w:pPr>
      <w:rPr>
        <w:rFonts w:ascii="Symbol" w:hAnsi="Symbol" w:hint="default"/>
      </w:rPr>
    </w:lvl>
    <w:lvl w:ilvl="1" w:tplc="D11EF33A">
      <w:start w:val="1"/>
      <w:numFmt w:val="bullet"/>
      <w:lvlText w:val="o"/>
      <w:lvlJc w:val="left"/>
      <w:pPr>
        <w:ind w:left="1080" w:hanging="360"/>
      </w:pPr>
      <w:rPr>
        <w:rFonts w:ascii="Courier New" w:hAnsi="Courier New" w:hint="default"/>
      </w:rPr>
    </w:lvl>
    <w:lvl w:ilvl="2" w:tplc="C06C7D86">
      <w:start w:val="1"/>
      <w:numFmt w:val="bullet"/>
      <w:lvlText w:val=""/>
      <w:lvlJc w:val="left"/>
      <w:pPr>
        <w:ind w:left="1800" w:hanging="360"/>
      </w:pPr>
      <w:rPr>
        <w:rFonts w:ascii="Wingdings" w:hAnsi="Wingdings" w:hint="default"/>
      </w:rPr>
    </w:lvl>
    <w:lvl w:ilvl="3" w:tplc="E384C210">
      <w:start w:val="1"/>
      <w:numFmt w:val="bullet"/>
      <w:lvlText w:val=""/>
      <w:lvlJc w:val="left"/>
      <w:pPr>
        <w:ind w:left="2520" w:hanging="360"/>
      </w:pPr>
      <w:rPr>
        <w:rFonts w:ascii="Symbol" w:hAnsi="Symbol" w:hint="default"/>
      </w:rPr>
    </w:lvl>
    <w:lvl w:ilvl="4" w:tplc="6FFC826E">
      <w:start w:val="1"/>
      <w:numFmt w:val="bullet"/>
      <w:lvlText w:val="o"/>
      <w:lvlJc w:val="left"/>
      <w:pPr>
        <w:ind w:left="3240" w:hanging="360"/>
      </w:pPr>
      <w:rPr>
        <w:rFonts w:ascii="Courier New" w:hAnsi="Courier New" w:hint="default"/>
      </w:rPr>
    </w:lvl>
    <w:lvl w:ilvl="5" w:tplc="4482C4F2">
      <w:start w:val="1"/>
      <w:numFmt w:val="bullet"/>
      <w:lvlText w:val=""/>
      <w:lvlJc w:val="left"/>
      <w:pPr>
        <w:ind w:left="3960" w:hanging="360"/>
      </w:pPr>
      <w:rPr>
        <w:rFonts w:ascii="Wingdings" w:hAnsi="Wingdings" w:hint="default"/>
      </w:rPr>
    </w:lvl>
    <w:lvl w:ilvl="6" w:tplc="F856ACCC">
      <w:start w:val="1"/>
      <w:numFmt w:val="bullet"/>
      <w:lvlText w:val=""/>
      <w:lvlJc w:val="left"/>
      <w:pPr>
        <w:ind w:left="4680" w:hanging="360"/>
      </w:pPr>
      <w:rPr>
        <w:rFonts w:ascii="Symbol" w:hAnsi="Symbol" w:hint="default"/>
      </w:rPr>
    </w:lvl>
    <w:lvl w:ilvl="7" w:tplc="79507DB8">
      <w:start w:val="1"/>
      <w:numFmt w:val="bullet"/>
      <w:lvlText w:val="o"/>
      <w:lvlJc w:val="left"/>
      <w:pPr>
        <w:ind w:left="5400" w:hanging="360"/>
      </w:pPr>
      <w:rPr>
        <w:rFonts w:ascii="Courier New" w:hAnsi="Courier New" w:hint="default"/>
      </w:rPr>
    </w:lvl>
    <w:lvl w:ilvl="8" w:tplc="862E1316">
      <w:start w:val="1"/>
      <w:numFmt w:val="bullet"/>
      <w:lvlText w:val=""/>
      <w:lvlJc w:val="left"/>
      <w:pPr>
        <w:ind w:left="6120" w:hanging="360"/>
      </w:pPr>
      <w:rPr>
        <w:rFonts w:ascii="Wingdings" w:hAnsi="Wingdings" w:hint="default"/>
      </w:rPr>
    </w:lvl>
  </w:abstractNum>
  <w:abstractNum w:abstractNumId="140" w15:restartNumberingAfterBreak="0">
    <w:nsid w:val="475AC51B"/>
    <w:multiLevelType w:val="hybridMultilevel"/>
    <w:tmpl w:val="74B6FB68"/>
    <w:lvl w:ilvl="0" w:tplc="7FE031BA">
      <w:start w:val="1"/>
      <w:numFmt w:val="bullet"/>
      <w:lvlText w:val=""/>
      <w:lvlJc w:val="left"/>
      <w:pPr>
        <w:ind w:left="720" w:hanging="360"/>
      </w:pPr>
      <w:rPr>
        <w:rFonts w:ascii="Symbol" w:hAnsi="Symbol" w:hint="default"/>
      </w:rPr>
    </w:lvl>
    <w:lvl w:ilvl="1" w:tplc="13EED52C">
      <w:start w:val="1"/>
      <w:numFmt w:val="bullet"/>
      <w:lvlText w:val="o"/>
      <w:lvlJc w:val="left"/>
      <w:pPr>
        <w:ind w:left="1440" w:hanging="360"/>
      </w:pPr>
      <w:rPr>
        <w:rFonts w:ascii="Courier New" w:hAnsi="Courier New" w:hint="default"/>
      </w:rPr>
    </w:lvl>
    <w:lvl w:ilvl="2" w:tplc="915E56B2">
      <w:start w:val="1"/>
      <w:numFmt w:val="bullet"/>
      <w:lvlText w:val=""/>
      <w:lvlJc w:val="left"/>
      <w:pPr>
        <w:ind w:left="2160" w:hanging="360"/>
      </w:pPr>
      <w:rPr>
        <w:rFonts w:ascii="Wingdings" w:hAnsi="Wingdings" w:hint="default"/>
      </w:rPr>
    </w:lvl>
    <w:lvl w:ilvl="3" w:tplc="4FEA5408">
      <w:start w:val="1"/>
      <w:numFmt w:val="bullet"/>
      <w:lvlText w:val=""/>
      <w:lvlJc w:val="left"/>
      <w:pPr>
        <w:ind w:left="2880" w:hanging="360"/>
      </w:pPr>
      <w:rPr>
        <w:rFonts w:ascii="Symbol" w:hAnsi="Symbol" w:hint="default"/>
      </w:rPr>
    </w:lvl>
    <w:lvl w:ilvl="4" w:tplc="401CD17E">
      <w:start w:val="1"/>
      <w:numFmt w:val="bullet"/>
      <w:lvlText w:val="o"/>
      <w:lvlJc w:val="left"/>
      <w:pPr>
        <w:ind w:left="3600" w:hanging="360"/>
      </w:pPr>
      <w:rPr>
        <w:rFonts w:ascii="Courier New" w:hAnsi="Courier New" w:hint="default"/>
      </w:rPr>
    </w:lvl>
    <w:lvl w:ilvl="5" w:tplc="49CC7096">
      <w:start w:val="1"/>
      <w:numFmt w:val="bullet"/>
      <w:lvlText w:val=""/>
      <w:lvlJc w:val="left"/>
      <w:pPr>
        <w:ind w:left="4320" w:hanging="360"/>
      </w:pPr>
      <w:rPr>
        <w:rFonts w:ascii="Wingdings" w:hAnsi="Wingdings" w:hint="default"/>
      </w:rPr>
    </w:lvl>
    <w:lvl w:ilvl="6" w:tplc="83FCDE1E">
      <w:start w:val="1"/>
      <w:numFmt w:val="bullet"/>
      <w:lvlText w:val=""/>
      <w:lvlJc w:val="left"/>
      <w:pPr>
        <w:ind w:left="5040" w:hanging="360"/>
      </w:pPr>
      <w:rPr>
        <w:rFonts w:ascii="Symbol" w:hAnsi="Symbol" w:hint="default"/>
      </w:rPr>
    </w:lvl>
    <w:lvl w:ilvl="7" w:tplc="B9D803DA">
      <w:start w:val="1"/>
      <w:numFmt w:val="bullet"/>
      <w:lvlText w:val="o"/>
      <w:lvlJc w:val="left"/>
      <w:pPr>
        <w:ind w:left="5760" w:hanging="360"/>
      </w:pPr>
      <w:rPr>
        <w:rFonts w:ascii="Courier New" w:hAnsi="Courier New" w:hint="default"/>
      </w:rPr>
    </w:lvl>
    <w:lvl w:ilvl="8" w:tplc="25D6EBBA">
      <w:start w:val="1"/>
      <w:numFmt w:val="bullet"/>
      <w:lvlText w:val=""/>
      <w:lvlJc w:val="left"/>
      <w:pPr>
        <w:ind w:left="6480" w:hanging="360"/>
      </w:pPr>
      <w:rPr>
        <w:rFonts w:ascii="Wingdings" w:hAnsi="Wingdings" w:hint="default"/>
      </w:rPr>
    </w:lvl>
  </w:abstractNum>
  <w:abstractNum w:abstractNumId="141" w15:restartNumberingAfterBreak="0">
    <w:nsid w:val="478A3781"/>
    <w:multiLevelType w:val="hybridMultilevel"/>
    <w:tmpl w:val="FF6A2C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2" w15:restartNumberingAfterBreak="0">
    <w:nsid w:val="484906D4"/>
    <w:multiLevelType w:val="hybridMultilevel"/>
    <w:tmpl w:val="36581D54"/>
    <w:lvl w:ilvl="0" w:tplc="9312864C">
      <w:start w:val="1"/>
      <w:numFmt w:val="bullet"/>
      <w:lvlText w:val=""/>
      <w:lvlJc w:val="left"/>
      <w:pPr>
        <w:ind w:left="360" w:hanging="360"/>
      </w:pPr>
      <w:rPr>
        <w:rFonts w:ascii="Symbol" w:hAnsi="Symbol" w:hint="default"/>
      </w:rPr>
    </w:lvl>
    <w:lvl w:ilvl="1" w:tplc="B74201A6">
      <w:start w:val="1"/>
      <w:numFmt w:val="bullet"/>
      <w:lvlText w:val="o"/>
      <w:lvlJc w:val="left"/>
      <w:pPr>
        <w:ind w:left="1080" w:hanging="360"/>
      </w:pPr>
      <w:rPr>
        <w:rFonts w:ascii="Courier New" w:hAnsi="Courier New" w:hint="default"/>
      </w:rPr>
    </w:lvl>
    <w:lvl w:ilvl="2" w:tplc="B92A03F8">
      <w:start w:val="1"/>
      <w:numFmt w:val="bullet"/>
      <w:lvlText w:val=""/>
      <w:lvlJc w:val="left"/>
      <w:pPr>
        <w:ind w:left="1800" w:hanging="360"/>
      </w:pPr>
      <w:rPr>
        <w:rFonts w:ascii="Wingdings" w:hAnsi="Wingdings" w:hint="default"/>
      </w:rPr>
    </w:lvl>
    <w:lvl w:ilvl="3" w:tplc="AD425532">
      <w:start w:val="1"/>
      <w:numFmt w:val="bullet"/>
      <w:lvlText w:val=""/>
      <w:lvlJc w:val="left"/>
      <w:pPr>
        <w:ind w:left="2520" w:hanging="360"/>
      </w:pPr>
      <w:rPr>
        <w:rFonts w:ascii="Symbol" w:hAnsi="Symbol" w:hint="default"/>
      </w:rPr>
    </w:lvl>
    <w:lvl w:ilvl="4" w:tplc="B36A7F72">
      <w:start w:val="1"/>
      <w:numFmt w:val="bullet"/>
      <w:lvlText w:val="o"/>
      <w:lvlJc w:val="left"/>
      <w:pPr>
        <w:ind w:left="3240" w:hanging="360"/>
      </w:pPr>
      <w:rPr>
        <w:rFonts w:ascii="Courier New" w:hAnsi="Courier New" w:hint="default"/>
      </w:rPr>
    </w:lvl>
    <w:lvl w:ilvl="5" w:tplc="C23606AA">
      <w:start w:val="1"/>
      <w:numFmt w:val="bullet"/>
      <w:lvlText w:val=""/>
      <w:lvlJc w:val="left"/>
      <w:pPr>
        <w:ind w:left="3960" w:hanging="360"/>
      </w:pPr>
      <w:rPr>
        <w:rFonts w:ascii="Wingdings" w:hAnsi="Wingdings" w:hint="default"/>
      </w:rPr>
    </w:lvl>
    <w:lvl w:ilvl="6" w:tplc="0C940082">
      <w:start w:val="1"/>
      <w:numFmt w:val="bullet"/>
      <w:lvlText w:val=""/>
      <w:lvlJc w:val="left"/>
      <w:pPr>
        <w:ind w:left="4680" w:hanging="360"/>
      </w:pPr>
      <w:rPr>
        <w:rFonts w:ascii="Symbol" w:hAnsi="Symbol" w:hint="default"/>
      </w:rPr>
    </w:lvl>
    <w:lvl w:ilvl="7" w:tplc="D45C685E">
      <w:start w:val="1"/>
      <w:numFmt w:val="bullet"/>
      <w:lvlText w:val="o"/>
      <w:lvlJc w:val="left"/>
      <w:pPr>
        <w:ind w:left="5400" w:hanging="360"/>
      </w:pPr>
      <w:rPr>
        <w:rFonts w:ascii="Courier New" w:hAnsi="Courier New" w:hint="default"/>
      </w:rPr>
    </w:lvl>
    <w:lvl w:ilvl="8" w:tplc="392CC1AC">
      <w:start w:val="1"/>
      <w:numFmt w:val="bullet"/>
      <w:lvlText w:val=""/>
      <w:lvlJc w:val="left"/>
      <w:pPr>
        <w:ind w:left="6120" w:hanging="360"/>
      </w:pPr>
      <w:rPr>
        <w:rFonts w:ascii="Wingdings" w:hAnsi="Wingdings" w:hint="default"/>
      </w:rPr>
    </w:lvl>
  </w:abstractNum>
  <w:abstractNum w:abstractNumId="143" w15:restartNumberingAfterBreak="0">
    <w:nsid w:val="48744DF8"/>
    <w:multiLevelType w:val="hybridMultilevel"/>
    <w:tmpl w:val="D8D05282"/>
    <w:lvl w:ilvl="0" w:tplc="C126629E">
      <w:start w:val="1"/>
      <w:numFmt w:val="lowerLetter"/>
      <w:lvlText w:val="%1)"/>
      <w:lvlJc w:val="left"/>
      <w:pPr>
        <w:ind w:left="360" w:hanging="360"/>
      </w:pPr>
    </w:lvl>
    <w:lvl w:ilvl="1" w:tplc="E00A98B4">
      <w:start w:val="1"/>
      <w:numFmt w:val="lowerLetter"/>
      <w:lvlText w:val="%2."/>
      <w:lvlJc w:val="left"/>
      <w:pPr>
        <w:ind w:left="1080" w:hanging="360"/>
      </w:pPr>
    </w:lvl>
    <w:lvl w:ilvl="2" w:tplc="D5C8D66E">
      <w:start w:val="1"/>
      <w:numFmt w:val="lowerRoman"/>
      <w:lvlText w:val="%3."/>
      <w:lvlJc w:val="right"/>
      <w:pPr>
        <w:ind w:left="1800" w:hanging="180"/>
      </w:pPr>
    </w:lvl>
    <w:lvl w:ilvl="3" w:tplc="EE6A04F0">
      <w:start w:val="1"/>
      <w:numFmt w:val="decimal"/>
      <w:lvlText w:val="%4."/>
      <w:lvlJc w:val="left"/>
      <w:pPr>
        <w:ind w:left="2520" w:hanging="360"/>
      </w:pPr>
    </w:lvl>
    <w:lvl w:ilvl="4" w:tplc="C2329D54">
      <w:start w:val="1"/>
      <w:numFmt w:val="lowerLetter"/>
      <w:lvlText w:val="%5."/>
      <w:lvlJc w:val="left"/>
      <w:pPr>
        <w:ind w:left="3240" w:hanging="360"/>
      </w:pPr>
    </w:lvl>
    <w:lvl w:ilvl="5" w:tplc="336043F8">
      <w:start w:val="1"/>
      <w:numFmt w:val="lowerRoman"/>
      <w:lvlText w:val="%6."/>
      <w:lvlJc w:val="right"/>
      <w:pPr>
        <w:ind w:left="3960" w:hanging="180"/>
      </w:pPr>
    </w:lvl>
    <w:lvl w:ilvl="6" w:tplc="DE308662">
      <w:start w:val="1"/>
      <w:numFmt w:val="decimal"/>
      <w:lvlText w:val="%7."/>
      <w:lvlJc w:val="left"/>
      <w:pPr>
        <w:ind w:left="4680" w:hanging="360"/>
      </w:pPr>
    </w:lvl>
    <w:lvl w:ilvl="7" w:tplc="BFF236F2">
      <w:start w:val="1"/>
      <w:numFmt w:val="lowerLetter"/>
      <w:lvlText w:val="%8."/>
      <w:lvlJc w:val="left"/>
      <w:pPr>
        <w:ind w:left="5400" w:hanging="360"/>
      </w:pPr>
    </w:lvl>
    <w:lvl w:ilvl="8" w:tplc="66E61DF2">
      <w:start w:val="1"/>
      <w:numFmt w:val="lowerRoman"/>
      <w:lvlText w:val="%9."/>
      <w:lvlJc w:val="right"/>
      <w:pPr>
        <w:ind w:left="6120" w:hanging="180"/>
      </w:pPr>
    </w:lvl>
  </w:abstractNum>
  <w:abstractNum w:abstractNumId="144" w15:restartNumberingAfterBreak="0">
    <w:nsid w:val="4881DE15"/>
    <w:multiLevelType w:val="hybridMultilevel"/>
    <w:tmpl w:val="1A4A10A2"/>
    <w:lvl w:ilvl="0" w:tplc="6400ADF2">
      <w:start w:val="1"/>
      <w:numFmt w:val="lowerLetter"/>
      <w:lvlText w:val="%1)"/>
      <w:lvlJc w:val="left"/>
      <w:pPr>
        <w:ind w:left="360" w:hanging="360"/>
      </w:pPr>
    </w:lvl>
    <w:lvl w:ilvl="1" w:tplc="C5B8D9BE">
      <w:start w:val="1"/>
      <w:numFmt w:val="lowerLetter"/>
      <w:lvlText w:val="%2."/>
      <w:lvlJc w:val="left"/>
      <w:pPr>
        <w:ind w:left="1080" w:hanging="360"/>
      </w:pPr>
    </w:lvl>
    <w:lvl w:ilvl="2" w:tplc="0E30C48C">
      <w:start w:val="1"/>
      <w:numFmt w:val="lowerRoman"/>
      <w:lvlText w:val="%3."/>
      <w:lvlJc w:val="right"/>
      <w:pPr>
        <w:ind w:left="1800" w:hanging="180"/>
      </w:pPr>
    </w:lvl>
    <w:lvl w:ilvl="3" w:tplc="B9708B52">
      <w:start w:val="1"/>
      <w:numFmt w:val="decimal"/>
      <w:lvlText w:val="%4."/>
      <w:lvlJc w:val="left"/>
      <w:pPr>
        <w:ind w:left="2520" w:hanging="360"/>
      </w:pPr>
    </w:lvl>
    <w:lvl w:ilvl="4" w:tplc="51DA7070">
      <w:start w:val="1"/>
      <w:numFmt w:val="lowerLetter"/>
      <w:lvlText w:val="%5."/>
      <w:lvlJc w:val="left"/>
      <w:pPr>
        <w:ind w:left="3240" w:hanging="360"/>
      </w:pPr>
    </w:lvl>
    <w:lvl w:ilvl="5" w:tplc="F1F4A0A2">
      <w:start w:val="1"/>
      <w:numFmt w:val="lowerRoman"/>
      <w:lvlText w:val="%6."/>
      <w:lvlJc w:val="right"/>
      <w:pPr>
        <w:ind w:left="3960" w:hanging="180"/>
      </w:pPr>
    </w:lvl>
    <w:lvl w:ilvl="6" w:tplc="19B81C20">
      <w:start w:val="1"/>
      <w:numFmt w:val="decimal"/>
      <w:lvlText w:val="%7."/>
      <w:lvlJc w:val="left"/>
      <w:pPr>
        <w:ind w:left="4680" w:hanging="360"/>
      </w:pPr>
    </w:lvl>
    <w:lvl w:ilvl="7" w:tplc="6C8A89F4">
      <w:start w:val="1"/>
      <w:numFmt w:val="lowerLetter"/>
      <w:lvlText w:val="%8."/>
      <w:lvlJc w:val="left"/>
      <w:pPr>
        <w:ind w:left="5400" w:hanging="360"/>
      </w:pPr>
    </w:lvl>
    <w:lvl w:ilvl="8" w:tplc="C3EA8244">
      <w:start w:val="1"/>
      <w:numFmt w:val="lowerRoman"/>
      <w:lvlText w:val="%9."/>
      <w:lvlJc w:val="right"/>
      <w:pPr>
        <w:ind w:left="6120" w:hanging="180"/>
      </w:pPr>
    </w:lvl>
  </w:abstractNum>
  <w:abstractNum w:abstractNumId="145" w15:restartNumberingAfterBreak="0">
    <w:nsid w:val="49ECCCAF"/>
    <w:multiLevelType w:val="hybridMultilevel"/>
    <w:tmpl w:val="B5E006FA"/>
    <w:lvl w:ilvl="0" w:tplc="EAA69794">
      <w:start w:val="1"/>
      <w:numFmt w:val="bullet"/>
      <w:lvlText w:val=""/>
      <w:lvlJc w:val="left"/>
      <w:pPr>
        <w:ind w:left="360" w:hanging="360"/>
      </w:pPr>
      <w:rPr>
        <w:rFonts w:ascii="Symbol" w:hAnsi="Symbol" w:hint="default"/>
      </w:rPr>
    </w:lvl>
    <w:lvl w:ilvl="1" w:tplc="7472C832">
      <w:start w:val="1"/>
      <w:numFmt w:val="bullet"/>
      <w:lvlText w:val="o"/>
      <w:lvlJc w:val="left"/>
      <w:pPr>
        <w:ind w:left="1080" w:hanging="360"/>
      </w:pPr>
      <w:rPr>
        <w:rFonts w:ascii="Courier New" w:hAnsi="Courier New" w:hint="default"/>
      </w:rPr>
    </w:lvl>
    <w:lvl w:ilvl="2" w:tplc="E1E6DA90">
      <w:start w:val="1"/>
      <w:numFmt w:val="bullet"/>
      <w:lvlText w:val=""/>
      <w:lvlJc w:val="left"/>
      <w:pPr>
        <w:ind w:left="1800" w:hanging="360"/>
      </w:pPr>
      <w:rPr>
        <w:rFonts w:ascii="Wingdings" w:hAnsi="Wingdings" w:hint="default"/>
      </w:rPr>
    </w:lvl>
    <w:lvl w:ilvl="3" w:tplc="7E7CD690">
      <w:start w:val="1"/>
      <w:numFmt w:val="bullet"/>
      <w:lvlText w:val=""/>
      <w:lvlJc w:val="left"/>
      <w:pPr>
        <w:ind w:left="2520" w:hanging="360"/>
      </w:pPr>
      <w:rPr>
        <w:rFonts w:ascii="Symbol" w:hAnsi="Symbol" w:hint="default"/>
      </w:rPr>
    </w:lvl>
    <w:lvl w:ilvl="4" w:tplc="F8127DE4">
      <w:start w:val="1"/>
      <w:numFmt w:val="bullet"/>
      <w:lvlText w:val="o"/>
      <w:lvlJc w:val="left"/>
      <w:pPr>
        <w:ind w:left="3240" w:hanging="360"/>
      </w:pPr>
      <w:rPr>
        <w:rFonts w:ascii="Courier New" w:hAnsi="Courier New" w:hint="default"/>
      </w:rPr>
    </w:lvl>
    <w:lvl w:ilvl="5" w:tplc="EFF63AE8">
      <w:start w:val="1"/>
      <w:numFmt w:val="bullet"/>
      <w:lvlText w:val=""/>
      <w:lvlJc w:val="left"/>
      <w:pPr>
        <w:ind w:left="3960" w:hanging="360"/>
      </w:pPr>
      <w:rPr>
        <w:rFonts w:ascii="Wingdings" w:hAnsi="Wingdings" w:hint="default"/>
      </w:rPr>
    </w:lvl>
    <w:lvl w:ilvl="6" w:tplc="37F890F0">
      <w:start w:val="1"/>
      <w:numFmt w:val="bullet"/>
      <w:lvlText w:val=""/>
      <w:lvlJc w:val="left"/>
      <w:pPr>
        <w:ind w:left="4680" w:hanging="360"/>
      </w:pPr>
      <w:rPr>
        <w:rFonts w:ascii="Symbol" w:hAnsi="Symbol" w:hint="default"/>
      </w:rPr>
    </w:lvl>
    <w:lvl w:ilvl="7" w:tplc="A9781324">
      <w:start w:val="1"/>
      <w:numFmt w:val="bullet"/>
      <w:lvlText w:val="o"/>
      <w:lvlJc w:val="left"/>
      <w:pPr>
        <w:ind w:left="5400" w:hanging="360"/>
      </w:pPr>
      <w:rPr>
        <w:rFonts w:ascii="Courier New" w:hAnsi="Courier New" w:hint="default"/>
      </w:rPr>
    </w:lvl>
    <w:lvl w:ilvl="8" w:tplc="AD20325C">
      <w:start w:val="1"/>
      <w:numFmt w:val="bullet"/>
      <w:lvlText w:val=""/>
      <w:lvlJc w:val="left"/>
      <w:pPr>
        <w:ind w:left="6120" w:hanging="360"/>
      </w:pPr>
      <w:rPr>
        <w:rFonts w:ascii="Wingdings" w:hAnsi="Wingdings" w:hint="default"/>
      </w:rPr>
    </w:lvl>
  </w:abstractNum>
  <w:abstractNum w:abstractNumId="146" w15:restartNumberingAfterBreak="0">
    <w:nsid w:val="4A09F1EF"/>
    <w:multiLevelType w:val="hybridMultilevel"/>
    <w:tmpl w:val="13C01652"/>
    <w:lvl w:ilvl="0" w:tplc="A2365C8C">
      <w:start w:val="1"/>
      <w:numFmt w:val="bullet"/>
      <w:lvlText w:val="-"/>
      <w:lvlJc w:val="left"/>
      <w:pPr>
        <w:ind w:left="720" w:hanging="360"/>
      </w:pPr>
      <w:rPr>
        <w:rFonts w:ascii="Aptos" w:hAnsi="Aptos" w:hint="default"/>
      </w:rPr>
    </w:lvl>
    <w:lvl w:ilvl="1" w:tplc="CE9CAB56">
      <w:start w:val="1"/>
      <w:numFmt w:val="bullet"/>
      <w:lvlText w:val="o"/>
      <w:lvlJc w:val="left"/>
      <w:pPr>
        <w:ind w:left="1440" w:hanging="360"/>
      </w:pPr>
      <w:rPr>
        <w:rFonts w:ascii="Courier New" w:hAnsi="Courier New" w:hint="default"/>
      </w:rPr>
    </w:lvl>
    <w:lvl w:ilvl="2" w:tplc="B566A248">
      <w:start w:val="1"/>
      <w:numFmt w:val="bullet"/>
      <w:lvlText w:val=""/>
      <w:lvlJc w:val="left"/>
      <w:pPr>
        <w:ind w:left="2160" w:hanging="360"/>
      </w:pPr>
      <w:rPr>
        <w:rFonts w:ascii="Wingdings" w:hAnsi="Wingdings" w:hint="default"/>
      </w:rPr>
    </w:lvl>
    <w:lvl w:ilvl="3" w:tplc="3BF22F24">
      <w:start w:val="1"/>
      <w:numFmt w:val="bullet"/>
      <w:lvlText w:val=""/>
      <w:lvlJc w:val="left"/>
      <w:pPr>
        <w:ind w:left="2880" w:hanging="360"/>
      </w:pPr>
      <w:rPr>
        <w:rFonts w:ascii="Symbol" w:hAnsi="Symbol" w:hint="default"/>
      </w:rPr>
    </w:lvl>
    <w:lvl w:ilvl="4" w:tplc="ECB0BF2E">
      <w:start w:val="1"/>
      <w:numFmt w:val="bullet"/>
      <w:lvlText w:val="o"/>
      <w:lvlJc w:val="left"/>
      <w:pPr>
        <w:ind w:left="3600" w:hanging="360"/>
      </w:pPr>
      <w:rPr>
        <w:rFonts w:ascii="Courier New" w:hAnsi="Courier New" w:hint="default"/>
      </w:rPr>
    </w:lvl>
    <w:lvl w:ilvl="5" w:tplc="BE9043A2">
      <w:start w:val="1"/>
      <w:numFmt w:val="bullet"/>
      <w:lvlText w:val=""/>
      <w:lvlJc w:val="left"/>
      <w:pPr>
        <w:ind w:left="4320" w:hanging="360"/>
      </w:pPr>
      <w:rPr>
        <w:rFonts w:ascii="Wingdings" w:hAnsi="Wingdings" w:hint="default"/>
      </w:rPr>
    </w:lvl>
    <w:lvl w:ilvl="6" w:tplc="1E80773E">
      <w:start w:val="1"/>
      <w:numFmt w:val="bullet"/>
      <w:lvlText w:val=""/>
      <w:lvlJc w:val="left"/>
      <w:pPr>
        <w:ind w:left="5040" w:hanging="360"/>
      </w:pPr>
      <w:rPr>
        <w:rFonts w:ascii="Symbol" w:hAnsi="Symbol" w:hint="default"/>
      </w:rPr>
    </w:lvl>
    <w:lvl w:ilvl="7" w:tplc="018A4734">
      <w:start w:val="1"/>
      <w:numFmt w:val="bullet"/>
      <w:lvlText w:val="o"/>
      <w:lvlJc w:val="left"/>
      <w:pPr>
        <w:ind w:left="5760" w:hanging="360"/>
      </w:pPr>
      <w:rPr>
        <w:rFonts w:ascii="Courier New" w:hAnsi="Courier New" w:hint="default"/>
      </w:rPr>
    </w:lvl>
    <w:lvl w:ilvl="8" w:tplc="1C46F45A">
      <w:start w:val="1"/>
      <w:numFmt w:val="bullet"/>
      <w:lvlText w:val=""/>
      <w:lvlJc w:val="left"/>
      <w:pPr>
        <w:ind w:left="6480" w:hanging="360"/>
      </w:pPr>
      <w:rPr>
        <w:rFonts w:ascii="Wingdings" w:hAnsi="Wingdings" w:hint="default"/>
      </w:rPr>
    </w:lvl>
  </w:abstractNum>
  <w:abstractNum w:abstractNumId="147" w15:restartNumberingAfterBreak="0">
    <w:nsid w:val="4C05EDFD"/>
    <w:multiLevelType w:val="hybridMultilevel"/>
    <w:tmpl w:val="2EC47928"/>
    <w:lvl w:ilvl="0" w:tplc="FFFFFFFF">
      <w:start w:val="1"/>
      <w:numFmt w:val="lowerLetter"/>
      <w:lvlText w:val="%1)"/>
      <w:lvlJc w:val="left"/>
      <w:pPr>
        <w:ind w:left="360" w:hanging="360"/>
      </w:pPr>
    </w:lvl>
    <w:lvl w:ilvl="1" w:tplc="7804C874">
      <w:start w:val="1"/>
      <w:numFmt w:val="lowerLetter"/>
      <w:lvlText w:val="%2."/>
      <w:lvlJc w:val="left"/>
      <w:pPr>
        <w:ind w:left="1080" w:hanging="360"/>
      </w:pPr>
    </w:lvl>
    <w:lvl w:ilvl="2" w:tplc="C26E7BCA">
      <w:start w:val="1"/>
      <w:numFmt w:val="lowerRoman"/>
      <w:lvlText w:val="%3."/>
      <w:lvlJc w:val="right"/>
      <w:pPr>
        <w:ind w:left="1800" w:hanging="180"/>
      </w:pPr>
    </w:lvl>
    <w:lvl w:ilvl="3" w:tplc="6A6AE8A8">
      <w:start w:val="1"/>
      <w:numFmt w:val="decimal"/>
      <w:lvlText w:val="%4."/>
      <w:lvlJc w:val="left"/>
      <w:pPr>
        <w:ind w:left="2520" w:hanging="360"/>
      </w:pPr>
    </w:lvl>
    <w:lvl w:ilvl="4" w:tplc="34420E30">
      <w:start w:val="1"/>
      <w:numFmt w:val="lowerLetter"/>
      <w:lvlText w:val="%5."/>
      <w:lvlJc w:val="left"/>
      <w:pPr>
        <w:ind w:left="3240" w:hanging="360"/>
      </w:pPr>
    </w:lvl>
    <w:lvl w:ilvl="5" w:tplc="83BEB6F6">
      <w:start w:val="1"/>
      <w:numFmt w:val="lowerRoman"/>
      <w:lvlText w:val="%6."/>
      <w:lvlJc w:val="right"/>
      <w:pPr>
        <w:ind w:left="3960" w:hanging="180"/>
      </w:pPr>
    </w:lvl>
    <w:lvl w:ilvl="6" w:tplc="921223B0">
      <w:start w:val="1"/>
      <w:numFmt w:val="decimal"/>
      <w:lvlText w:val="%7."/>
      <w:lvlJc w:val="left"/>
      <w:pPr>
        <w:ind w:left="4680" w:hanging="360"/>
      </w:pPr>
    </w:lvl>
    <w:lvl w:ilvl="7" w:tplc="961ACCFE">
      <w:start w:val="1"/>
      <w:numFmt w:val="lowerLetter"/>
      <w:lvlText w:val="%8."/>
      <w:lvlJc w:val="left"/>
      <w:pPr>
        <w:ind w:left="5400" w:hanging="360"/>
      </w:pPr>
    </w:lvl>
    <w:lvl w:ilvl="8" w:tplc="B4A2473A">
      <w:start w:val="1"/>
      <w:numFmt w:val="lowerRoman"/>
      <w:lvlText w:val="%9."/>
      <w:lvlJc w:val="right"/>
      <w:pPr>
        <w:ind w:left="6120" w:hanging="180"/>
      </w:pPr>
    </w:lvl>
  </w:abstractNum>
  <w:abstractNum w:abstractNumId="148" w15:restartNumberingAfterBreak="0">
    <w:nsid w:val="4D0238A8"/>
    <w:multiLevelType w:val="hybridMultilevel"/>
    <w:tmpl w:val="31B66102"/>
    <w:lvl w:ilvl="0" w:tplc="252A1328">
      <w:start w:val="1"/>
      <w:numFmt w:val="lowerLetter"/>
      <w:lvlText w:val="%1)"/>
      <w:lvlJc w:val="left"/>
      <w:pPr>
        <w:ind w:left="360" w:hanging="360"/>
      </w:pPr>
    </w:lvl>
    <w:lvl w:ilvl="1" w:tplc="379E186A">
      <w:start w:val="1"/>
      <w:numFmt w:val="lowerLetter"/>
      <w:lvlText w:val="%2."/>
      <w:lvlJc w:val="left"/>
      <w:pPr>
        <w:ind w:left="1080" w:hanging="360"/>
      </w:pPr>
    </w:lvl>
    <w:lvl w:ilvl="2" w:tplc="172C4D50">
      <w:start w:val="1"/>
      <w:numFmt w:val="lowerRoman"/>
      <w:lvlText w:val="%3."/>
      <w:lvlJc w:val="right"/>
      <w:pPr>
        <w:ind w:left="1800" w:hanging="180"/>
      </w:pPr>
    </w:lvl>
    <w:lvl w:ilvl="3" w:tplc="513CBAE0">
      <w:start w:val="1"/>
      <w:numFmt w:val="decimal"/>
      <w:lvlText w:val="%4."/>
      <w:lvlJc w:val="left"/>
      <w:pPr>
        <w:ind w:left="2520" w:hanging="360"/>
      </w:pPr>
    </w:lvl>
    <w:lvl w:ilvl="4" w:tplc="97482AE4">
      <w:start w:val="1"/>
      <w:numFmt w:val="lowerLetter"/>
      <w:lvlText w:val="%5."/>
      <w:lvlJc w:val="left"/>
      <w:pPr>
        <w:ind w:left="3240" w:hanging="360"/>
      </w:pPr>
    </w:lvl>
    <w:lvl w:ilvl="5" w:tplc="E3F01D82">
      <w:start w:val="1"/>
      <w:numFmt w:val="lowerRoman"/>
      <w:lvlText w:val="%6."/>
      <w:lvlJc w:val="right"/>
      <w:pPr>
        <w:ind w:left="3960" w:hanging="180"/>
      </w:pPr>
    </w:lvl>
    <w:lvl w:ilvl="6" w:tplc="87589E1E">
      <w:start w:val="1"/>
      <w:numFmt w:val="decimal"/>
      <w:lvlText w:val="%7."/>
      <w:lvlJc w:val="left"/>
      <w:pPr>
        <w:ind w:left="4680" w:hanging="360"/>
      </w:pPr>
    </w:lvl>
    <w:lvl w:ilvl="7" w:tplc="8D1E5428">
      <w:start w:val="1"/>
      <w:numFmt w:val="lowerLetter"/>
      <w:lvlText w:val="%8."/>
      <w:lvlJc w:val="left"/>
      <w:pPr>
        <w:ind w:left="5400" w:hanging="360"/>
      </w:pPr>
    </w:lvl>
    <w:lvl w:ilvl="8" w:tplc="14C89CF6">
      <w:start w:val="1"/>
      <w:numFmt w:val="lowerRoman"/>
      <w:lvlText w:val="%9."/>
      <w:lvlJc w:val="right"/>
      <w:pPr>
        <w:ind w:left="6120" w:hanging="180"/>
      </w:pPr>
    </w:lvl>
  </w:abstractNum>
  <w:abstractNum w:abstractNumId="149" w15:restartNumberingAfterBreak="0">
    <w:nsid w:val="4DA9F94F"/>
    <w:multiLevelType w:val="hybridMultilevel"/>
    <w:tmpl w:val="363E71F2"/>
    <w:lvl w:ilvl="0" w:tplc="F4980D50">
      <w:start w:val="1"/>
      <w:numFmt w:val="lowerLetter"/>
      <w:lvlText w:val="%1)"/>
      <w:lvlJc w:val="left"/>
      <w:pPr>
        <w:ind w:left="360" w:hanging="360"/>
      </w:pPr>
    </w:lvl>
    <w:lvl w:ilvl="1" w:tplc="38BC1706">
      <w:start w:val="1"/>
      <w:numFmt w:val="lowerLetter"/>
      <w:lvlText w:val="%2."/>
      <w:lvlJc w:val="left"/>
      <w:pPr>
        <w:ind w:left="1080" w:hanging="360"/>
      </w:pPr>
    </w:lvl>
    <w:lvl w:ilvl="2" w:tplc="8E3AA8FC">
      <w:start w:val="1"/>
      <w:numFmt w:val="lowerRoman"/>
      <w:lvlText w:val="%3."/>
      <w:lvlJc w:val="right"/>
      <w:pPr>
        <w:ind w:left="1800" w:hanging="180"/>
      </w:pPr>
    </w:lvl>
    <w:lvl w:ilvl="3" w:tplc="6B700254">
      <w:start w:val="1"/>
      <w:numFmt w:val="decimal"/>
      <w:lvlText w:val="%4."/>
      <w:lvlJc w:val="left"/>
      <w:pPr>
        <w:ind w:left="2520" w:hanging="360"/>
      </w:pPr>
    </w:lvl>
    <w:lvl w:ilvl="4" w:tplc="C6ECD33C">
      <w:start w:val="1"/>
      <w:numFmt w:val="lowerLetter"/>
      <w:lvlText w:val="%5."/>
      <w:lvlJc w:val="left"/>
      <w:pPr>
        <w:ind w:left="3240" w:hanging="360"/>
      </w:pPr>
    </w:lvl>
    <w:lvl w:ilvl="5" w:tplc="56BCE1BA">
      <w:start w:val="1"/>
      <w:numFmt w:val="lowerRoman"/>
      <w:lvlText w:val="%6."/>
      <w:lvlJc w:val="right"/>
      <w:pPr>
        <w:ind w:left="3960" w:hanging="180"/>
      </w:pPr>
    </w:lvl>
    <w:lvl w:ilvl="6" w:tplc="4702721C">
      <w:start w:val="1"/>
      <w:numFmt w:val="decimal"/>
      <w:lvlText w:val="%7."/>
      <w:lvlJc w:val="left"/>
      <w:pPr>
        <w:ind w:left="4680" w:hanging="360"/>
      </w:pPr>
    </w:lvl>
    <w:lvl w:ilvl="7" w:tplc="156E7F8C">
      <w:start w:val="1"/>
      <w:numFmt w:val="lowerLetter"/>
      <w:lvlText w:val="%8."/>
      <w:lvlJc w:val="left"/>
      <w:pPr>
        <w:ind w:left="5400" w:hanging="360"/>
      </w:pPr>
    </w:lvl>
    <w:lvl w:ilvl="8" w:tplc="80907400">
      <w:start w:val="1"/>
      <w:numFmt w:val="lowerRoman"/>
      <w:lvlText w:val="%9."/>
      <w:lvlJc w:val="right"/>
      <w:pPr>
        <w:ind w:left="6120" w:hanging="180"/>
      </w:pPr>
    </w:lvl>
  </w:abstractNum>
  <w:abstractNum w:abstractNumId="150" w15:restartNumberingAfterBreak="0">
    <w:nsid w:val="4DC15E39"/>
    <w:multiLevelType w:val="hybridMultilevel"/>
    <w:tmpl w:val="CC72A65A"/>
    <w:lvl w:ilvl="0" w:tplc="333018A6">
      <w:start w:val="1"/>
      <w:numFmt w:val="bullet"/>
      <w:lvlText w:val=""/>
      <w:lvlJc w:val="left"/>
      <w:pPr>
        <w:ind w:left="360" w:hanging="360"/>
      </w:pPr>
      <w:rPr>
        <w:rFonts w:ascii="Symbol" w:hAnsi="Symbol" w:hint="default"/>
      </w:rPr>
    </w:lvl>
    <w:lvl w:ilvl="1" w:tplc="11347A5A">
      <w:start w:val="1"/>
      <w:numFmt w:val="bullet"/>
      <w:lvlText w:val="o"/>
      <w:lvlJc w:val="left"/>
      <w:pPr>
        <w:ind w:left="1080" w:hanging="360"/>
      </w:pPr>
      <w:rPr>
        <w:rFonts w:ascii="Courier New" w:hAnsi="Courier New" w:hint="default"/>
      </w:rPr>
    </w:lvl>
    <w:lvl w:ilvl="2" w:tplc="6576FA78">
      <w:start w:val="1"/>
      <w:numFmt w:val="bullet"/>
      <w:lvlText w:val=""/>
      <w:lvlJc w:val="left"/>
      <w:pPr>
        <w:ind w:left="1800" w:hanging="360"/>
      </w:pPr>
      <w:rPr>
        <w:rFonts w:ascii="Wingdings" w:hAnsi="Wingdings" w:hint="default"/>
      </w:rPr>
    </w:lvl>
    <w:lvl w:ilvl="3" w:tplc="4F68DB64">
      <w:start w:val="1"/>
      <w:numFmt w:val="bullet"/>
      <w:lvlText w:val=""/>
      <w:lvlJc w:val="left"/>
      <w:pPr>
        <w:ind w:left="2520" w:hanging="360"/>
      </w:pPr>
      <w:rPr>
        <w:rFonts w:ascii="Symbol" w:hAnsi="Symbol" w:hint="default"/>
      </w:rPr>
    </w:lvl>
    <w:lvl w:ilvl="4" w:tplc="10F84836">
      <w:start w:val="1"/>
      <w:numFmt w:val="bullet"/>
      <w:lvlText w:val="o"/>
      <w:lvlJc w:val="left"/>
      <w:pPr>
        <w:ind w:left="3240" w:hanging="360"/>
      </w:pPr>
      <w:rPr>
        <w:rFonts w:ascii="Courier New" w:hAnsi="Courier New" w:hint="default"/>
      </w:rPr>
    </w:lvl>
    <w:lvl w:ilvl="5" w:tplc="8FCAAD24">
      <w:start w:val="1"/>
      <w:numFmt w:val="bullet"/>
      <w:lvlText w:val=""/>
      <w:lvlJc w:val="left"/>
      <w:pPr>
        <w:ind w:left="3960" w:hanging="360"/>
      </w:pPr>
      <w:rPr>
        <w:rFonts w:ascii="Wingdings" w:hAnsi="Wingdings" w:hint="default"/>
      </w:rPr>
    </w:lvl>
    <w:lvl w:ilvl="6" w:tplc="A87E7C34">
      <w:start w:val="1"/>
      <w:numFmt w:val="bullet"/>
      <w:lvlText w:val=""/>
      <w:lvlJc w:val="left"/>
      <w:pPr>
        <w:ind w:left="4680" w:hanging="360"/>
      </w:pPr>
      <w:rPr>
        <w:rFonts w:ascii="Symbol" w:hAnsi="Symbol" w:hint="default"/>
      </w:rPr>
    </w:lvl>
    <w:lvl w:ilvl="7" w:tplc="64EC26E8">
      <w:start w:val="1"/>
      <w:numFmt w:val="bullet"/>
      <w:lvlText w:val="o"/>
      <w:lvlJc w:val="left"/>
      <w:pPr>
        <w:ind w:left="5400" w:hanging="360"/>
      </w:pPr>
      <w:rPr>
        <w:rFonts w:ascii="Courier New" w:hAnsi="Courier New" w:hint="default"/>
      </w:rPr>
    </w:lvl>
    <w:lvl w:ilvl="8" w:tplc="014AB360">
      <w:start w:val="1"/>
      <w:numFmt w:val="bullet"/>
      <w:lvlText w:val=""/>
      <w:lvlJc w:val="left"/>
      <w:pPr>
        <w:ind w:left="6120" w:hanging="360"/>
      </w:pPr>
      <w:rPr>
        <w:rFonts w:ascii="Wingdings" w:hAnsi="Wingdings" w:hint="default"/>
      </w:rPr>
    </w:lvl>
  </w:abstractNum>
  <w:abstractNum w:abstractNumId="151" w15:restartNumberingAfterBreak="0">
    <w:nsid w:val="4DCD54DC"/>
    <w:multiLevelType w:val="hybridMultilevel"/>
    <w:tmpl w:val="FBBC1886"/>
    <w:lvl w:ilvl="0" w:tplc="53B6E498">
      <w:start w:val="1"/>
      <w:numFmt w:val="bullet"/>
      <w:lvlText w:val=""/>
      <w:lvlJc w:val="left"/>
      <w:pPr>
        <w:ind w:left="360" w:hanging="360"/>
      </w:pPr>
      <w:rPr>
        <w:rFonts w:ascii="Symbol" w:hAnsi="Symbol" w:hint="default"/>
      </w:rPr>
    </w:lvl>
    <w:lvl w:ilvl="1" w:tplc="48BEF78A">
      <w:start w:val="1"/>
      <w:numFmt w:val="bullet"/>
      <w:lvlText w:val="o"/>
      <w:lvlJc w:val="left"/>
      <w:pPr>
        <w:ind w:left="1080" w:hanging="360"/>
      </w:pPr>
      <w:rPr>
        <w:rFonts w:ascii="Courier New" w:hAnsi="Courier New" w:hint="default"/>
      </w:rPr>
    </w:lvl>
    <w:lvl w:ilvl="2" w:tplc="F146CF6C">
      <w:start w:val="1"/>
      <w:numFmt w:val="bullet"/>
      <w:lvlText w:val=""/>
      <w:lvlJc w:val="left"/>
      <w:pPr>
        <w:ind w:left="1800" w:hanging="360"/>
      </w:pPr>
      <w:rPr>
        <w:rFonts w:ascii="Wingdings" w:hAnsi="Wingdings" w:hint="default"/>
      </w:rPr>
    </w:lvl>
    <w:lvl w:ilvl="3" w:tplc="12D25756">
      <w:start w:val="1"/>
      <w:numFmt w:val="bullet"/>
      <w:lvlText w:val=""/>
      <w:lvlJc w:val="left"/>
      <w:pPr>
        <w:ind w:left="2520" w:hanging="360"/>
      </w:pPr>
      <w:rPr>
        <w:rFonts w:ascii="Symbol" w:hAnsi="Symbol" w:hint="default"/>
      </w:rPr>
    </w:lvl>
    <w:lvl w:ilvl="4" w:tplc="152A66D0">
      <w:start w:val="1"/>
      <w:numFmt w:val="bullet"/>
      <w:lvlText w:val="o"/>
      <w:lvlJc w:val="left"/>
      <w:pPr>
        <w:ind w:left="3240" w:hanging="360"/>
      </w:pPr>
      <w:rPr>
        <w:rFonts w:ascii="Courier New" w:hAnsi="Courier New" w:hint="default"/>
      </w:rPr>
    </w:lvl>
    <w:lvl w:ilvl="5" w:tplc="C1348FBA">
      <w:start w:val="1"/>
      <w:numFmt w:val="bullet"/>
      <w:lvlText w:val=""/>
      <w:lvlJc w:val="left"/>
      <w:pPr>
        <w:ind w:left="3960" w:hanging="360"/>
      </w:pPr>
      <w:rPr>
        <w:rFonts w:ascii="Wingdings" w:hAnsi="Wingdings" w:hint="default"/>
      </w:rPr>
    </w:lvl>
    <w:lvl w:ilvl="6" w:tplc="4934BF3E">
      <w:start w:val="1"/>
      <w:numFmt w:val="bullet"/>
      <w:lvlText w:val=""/>
      <w:lvlJc w:val="left"/>
      <w:pPr>
        <w:ind w:left="4680" w:hanging="360"/>
      </w:pPr>
      <w:rPr>
        <w:rFonts w:ascii="Symbol" w:hAnsi="Symbol" w:hint="default"/>
      </w:rPr>
    </w:lvl>
    <w:lvl w:ilvl="7" w:tplc="4B789B82">
      <w:start w:val="1"/>
      <w:numFmt w:val="bullet"/>
      <w:lvlText w:val="o"/>
      <w:lvlJc w:val="left"/>
      <w:pPr>
        <w:ind w:left="5400" w:hanging="360"/>
      </w:pPr>
      <w:rPr>
        <w:rFonts w:ascii="Courier New" w:hAnsi="Courier New" w:hint="default"/>
      </w:rPr>
    </w:lvl>
    <w:lvl w:ilvl="8" w:tplc="5DEA6A7E">
      <w:start w:val="1"/>
      <w:numFmt w:val="bullet"/>
      <w:lvlText w:val=""/>
      <w:lvlJc w:val="left"/>
      <w:pPr>
        <w:ind w:left="6120" w:hanging="360"/>
      </w:pPr>
      <w:rPr>
        <w:rFonts w:ascii="Wingdings" w:hAnsi="Wingdings" w:hint="default"/>
      </w:rPr>
    </w:lvl>
  </w:abstractNum>
  <w:abstractNum w:abstractNumId="152" w15:restartNumberingAfterBreak="0">
    <w:nsid w:val="4DD704CA"/>
    <w:multiLevelType w:val="hybridMultilevel"/>
    <w:tmpl w:val="9A0E769C"/>
    <w:lvl w:ilvl="0" w:tplc="BE127396">
      <w:start w:val="1"/>
      <w:numFmt w:val="lowerLetter"/>
      <w:lvlText w:val="%1)"/>
      <w:lvlJc w:val="left"/>
      <w:pPr>
        <w:ind w:left="360" w:hanging="360"/>
      </w:pPr>
    </w:lvl>
    <w:lvl w:ilvl="1" w:tplc="A4667090">
      <w:start w:val="1"/>
      <w:numFmt w:val="lowerLetter"/>
      <w:lvlText w:val="%2."/>
      <w:lvlJc w:val="left"/>
      <w:pPr>
        <w:ind w:left="1080" w:hanging="360"/>
      </w:pPr>
    </w:lvl>
    <w:lvl w:ilvl="2" w:tplc="C1A21770">
      <w:start w:val="1"/>
      <w:numFmt w:val="lowerRoman"/>
      <w:lvlText w:val="%3."/>
      <w:lvlJc w:val="right"/>
      <w:pPr>
        <w:ind w:left="1800" w:hanging="180"/>
      </w:pPr>
    </w:lvl>
    <w:lvl w:ilvl="3" w:tplc="75EA34EA">
      <w:start w:val="1"/>
      <w:numFmt w:val="decimal"/>
      <w:lvlText w:val="%4."/>
      <w:lvlJc w:val="left"/>
      <w:pPr>
        <w:ind w:left="2520" w:hanging="360"/>
      </w:pPr>
    </w:lvl>
    <w:lvl w:ilvl="4" w:tplc="7E1EC2A0">
      <w:start w:val="1"/>
      <w:numFmt w:val="lowerLetter"/>
      <w:lvlText w:val="%5."/>
      <w:lvlJc w:val="left"/>
      <w:pPr>
        <w:ind w:left="3240" w:hanging="360"/>
      </w:pPr>
    </w:lvl>
    <w:lvl w:ilvl="5" w:tplc="213C74D6">
      <w:start w:val="1"/>
      <w:numFmt w:val="lowerRoman"/>
      <w:lvlText w:val="%6."/>
      <w:lvlJc w:val="right"/>
      <w:pPr>
        <w:ind w:left="3960" w:hanging="180"/>
      </w:pPr>
    </w:lvl>
    <w:lvl w:ilvl="6" w:tplc="B8646B22">
      <w:start w:val="1"/>
      <w:numFmt w:val="decimal"/>
      <w:lvlText w:val="%7."/>
      <w:lvlJc w:val="left"/>
      <w:pPr>
        <w:ind w:left="4680" w:hanging="360"/>
      </w:pPr>
    </w:lvl>
    <w:lvl w:ilvl="7" w:tplc="715EACDE">
      <w:start w:val="1"/>
      <w:numFmt w:val="lowerLetter"/>
      <w:lvlText w:val="%8."/>
      <w:lvlJc w:val="left"/>
      <w:pPr>
        <w:ind w:left="5400" w:hanging="360"/>
      </w:pPr>
    </w:lvl>
    <w:lvl w:ilvl="8" w:tplc="4F5252EC">
      <w:start w:val="1"/>
      <w:numFmt w:val="lowerRoman"/>
      <w:lvlText w:val="%9."/>
      <w:lvlJc w:val="right"/>
      <w:pPr>
        <w:ind w:left="6120" w:hanging="180"/>
      </w:pPr>
    </w:lvl>
  </w:abstractNum>
  <w:abstractNum w:abstractNumId="153" w15:restartNumberingAfterBreak="0">
    <w:nsid w:val="4F2B155B"/>
    <w:multiLevelType w:val="hybridMultilevel"/>
    <w:tmpl w:val="78E0C740"/>
    <w:lvl w:ilvl="0" w:tplc="69208888">
      <w:start w:val="1"/>
      <w:numFmt w:val="bullet"/>
      <w:lvlText w:val=""/>
      <w:lvlJc w:val="left"/>
      <w:pPr>
        <w:ind w:left="360" w:hanging="360"/>
      </w:pPr>
      <w:rPr>
        <w:rFonts w:ascii="Symbol" w:hAnsi="Symbol" w:hint="default"/>
      </w:rPr>
    </w:lvl>
    <w:lvl w:ilvl="1" w:tplc="66D8FCEC">
      <w:start w:val="1"/>
      <w:numFmt w:val="lowerLetter"/>
      <w:lvlText w:val="%2)"/>
      <w:lvlJc w:val="left"/>
      <w:pPr>
        <w:ind w:left="1080" w:hanging="360"/>
      </w:pPr>
    </w:lvl>
    <w:lvl w:ilvl="2" w:tplc="99D4E516">
      <w:start w:val="1"/>
      <w:numFmt w:val="lowerRoman"/>
      <w:lvlText w:val="%3."/>
      <w:lvlJc w:val="right"/>
      <w:pPr>
        <w:ind w:left="1800" w:hanging="180"/>
      </w:pPr>
    </w:lvl>
    <w:lvl w:ilvl="3" w:tplc="3C04CA2A">
      <w:start w:val="1"/>
      <w:numFmt w:val="decimal"/>
      <w:lvlText w:val="%4."/>
      <w:lvlJc w:val="left"/>
      <w:pPr>
        <w:ind w:left="2520" w:hanging="360"/>
      </w:pPr>
    </w:lvl>
    <w:lvl w:ilvl="4" w:tplc="4E740E22">
      <w:start w:val="1"/>
      <w:numFmt w:val="lowerLetter"/>
      <w:lvlText w:val="%5."/>
      <w:lvlJc w:val="left"/>
      <w:pPr>
        <w:ind w:left="3240" w:hanging="360"/>
      </w:pPr>
    </w:lvl>
    <w:lvl w:ilvl="5" w:tplc="6A54AC08">
      <w:start w:val="1"/>
      <w:numFmt w:val="lowerRoman"/>
      <w:lvlText w:val="%6."/>
      <w:lvlJc w:val="right"/>
      <w:pPr>
        <w:ind w:left="3960" w:hanging="180"/>
      </w:pPr>
    </w:lvl>
    <w:lvl w:ilvl="6" w:tplc="5352C5FA">
      <w:start w:val="1"/>
      <w:numFmt w:val="decimal"/>
      <w:lvlText w:val="%7."/>
      <w:lvlJc w:val="left"/>
      <w:pPr>
        <w:ind w:left="4680" w:hanging="360"/>
      </w:pPr>
    </w:lvl>
    <w:lvl w:ilvl="7" w:tplc="AFD04666">
      <w:start w:val="1"/>
      <w:numFmt w:val="lowerLetter"/>
      <w:lvlText w:val="%8."/>
      <w:lvlJc w:val="left"/>
      <w:pPr>
        <w:ind w:left="5400" w:hanging="360"/>
      </w:pPr>
    </w:lvl>
    <w:lvl w:ilvl="8" w:tplc="1A60432E">
      <w:start w:val="1"/>
      <w:numFmt w:val="lowerRoman"/>
      <w:lvlText w:val="%9."/>
      <w:lvlJc w:val="right"/>
      <w:pPr>
        <w:ind w:left="6120" w:hanging="180"/>
      </w:pPr>
    </w:lvl>
  </w:abstractNum>
  <w:abstractNum w:abstractNumId="154" w15:restartNumberingAfterBreak="0">
    <w:nsid w:val="501EAB19"/>
    <w:multiLevelType w:val="hybridMultilevel"/>
    <w:tmpl w:val="B3683A12"/>
    <w:lvl w:ilvl="0" w:tplc="B4B04C84">
      <w:start w:val="1"/>
      <w:numFmt w:val="bullet"/>
      <w:lvlText w:val=""/>
      <w:lvlJc w:val="left"/>
      <w:pPr>
        <w:ind w:left="720" w:hanging="360"/>
      </w:pPr>
      <w:rPr>
        <w:rFonts w:ascii="Symbol" w:hAnsi="Symbol" w:hint="default"/>
      </w:rPr>
    </w:lvl>
    <w:lvl w:ilvl="1" w:tplc="BAE67C5E">
      <w:start w:val="1"/>
      <w:numFmt w:val="bullet"/>
      <w:lvlText w:val="o"/>
      <w:lvlJc w:val="left"/>
      <w:pPr>
        <w:ind w:left="1440" w:hanging="360"/>
      </w:pPr>
      <w:rPr>
        <w:rFonts w:ascii="Courier New" w:hAnsi="Courier New" w:hint="default"/>
      </w:rPr>
    </w:lvl>
    <w:lvl w:ilvl="2" w:tplc="A7DC2E5C">
      <w:start w:val="1"/>
      <w:numFmt w:val="bullet"/>
      <w:lvlText w:val=""/>
      <w:lvlJc w:val="left"/>
      <w:pPr>
        <w:ind w:left="2160" w:hanging="360"/>
      </w:pPr>
      <w:rPr>
        <w:rFonts w:ascii="Wingdings" w:hAnsi="Wingdings" w:hint="default"/>
      </w:rPr>
    </w:lvl>
    <w:lvl w:ilvl="3" w:tplc="D6309ED6">
      <w:start w:val="1"/>
      <w:numFmt w:val="bullet"/>
      <w:lvlText w:val=""/>
      <w:lvlJc w:val="left"/>
      <w:pPr>
        <w:ind w:left="2880" w:hanging="360"/>
      </w:pPr>
      <w:rPr>
        <w:rFonts w:ascii="Symbol" w:hAnsi="Symbol" w:hint="default"/>
      </w:rPr>
    </w:lvl>
    <w:lvl w:ilvl="4" w:tplc="F0CA35DE">
      <w:start w:val="1"/>
      <w:numFmt w:val="bullet"/>
      <w:lvlText w:val="o"/>
      <w:lvlJc w:val="left"/>
      <w:pPr>
        <w:ind w:left="3600" w:hanging="360"/>
      </w:pPr>
      <w:rPr>
        <w:rFonts w:ascii="Courier New" w:hAnsi="Courier New" w:hint="default"/>
      </w:rPr>
    </w:lvl>
    <w:lvl w:ilvl="5" w:tplc="DDF6A290">
      <w:start w:val="1"/>
      <w:numFmt w:val="bullet"/>
      <w:lvlText w:val=""/>
      <w:lvlJc w:val="left"/>
      <w:pPr>
        <w:ind w:left="4320" w:hanging="360"/>
      </w:pPr>
      <w:rPr>
        <w:rFonts w:ascii="Wingdings" w:hAnsi="Wingdings" w:hint="default"/>
      </w:rPr>
    </w:lvl>
    <w:lvl w:ilvl="6" w:tplc="1002879C">
      <w:start w:val="1"/>
      <w:numFmt w:val="bullet"/>
      <w:lvlText w:val=""/>
      <w:lvlJc w:val="left"/>
      <w:pPr>
        <w:ind w:left="5040" w:hanging="360"/>
      </w:pPr>
      <w:rPr>
        <w:rFonts w:ascii="Symbol" w:hAnsi="Symbol" w:hint="default"/>
      </w:rPr>
    </w:lvl>
    <w:lvl w:ilvl="7" w:tplc="EFDC8020">
      <w:start w:val="1"/>
      <w:numFmt w:val="bullet"/>
      <w:lvlText w:val="o"/>
      <w:lvlJc w:val="left"/>
      <w:pPr>
        <w:ind w:left="5760" w:hanging="360"/>
      </w:pPr>
      <w:rPr>
        <w:rFonts w:ascii="Courier New" w:hAnsi="Courier New" w:hint="default"/>
      </w:rPr>
    </w:lvl>
    <w:lvl w:ilvl="8" w:tplc="DC46247C">
      <w:start w:val="1"/>
      <w:numFmt w:val="bullet"/>
      <w:lvlText w:val=""/>
      <w:lvlJc w:val="left"/>
      <w:pPr>
        <w:ind w:left="6480" w:hanging="360"/>
      </w:pPr>
      <w:rPr>
        <w:rFonts w:ascii="Wingdings" w:hAnsi="Wingdings" w:hint="default"/>
      </w:rPr>
    </w:lvl>
  </w:abstractNum>
  <w:abstractNum w:abstractNumId="155" w15:restartNumberingAfterBreak="0">
    <w:nsid w:val="50AB6D90"/>
    <w:multiLevelType w:val="hybridMultilevel"/>
    <w:tmpl w:val="D54EA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6" w15:restartNumberingAfterBreak="0">
    <w:nsid w:val="51291013"/>
    <w:multiLevelType w:val="hybridMultilevel"/>
    <w:tmpl w:val="51F451E0"/>
    <w:lvl w:ilvl="0" w:tplc="833AD87C">
      <w:start w:val="1"/>
      <w:numFmt w:val="bullet"/>
      <w:lvlText w:val=""/>
      <w:lvlJc w:val="left"/>
      <w:pPr>
        <w:ind w:left="360" w:hanging="360"/>
      </w:pPr>
      <w:rPr>
        <w:rFonts w:ascii="Symbol" w:hAnsi="Symbol" w:hint="default"/>
      </w:rPr>
    </w:lvl>
    <w:lvl w:ilvl="1" w:tplc="C38445C4">
      <w:start w:val="1"/>
      <w:numFmt w:val="lowerLetter"/>
      <w:lvlText w:val="%2."/>
      <w:lvlJc w:val="left"/>
      <w:pPr>
        <w:ind w:left="1080" w:hanging="360"/>
      </w:pPr>
    </w:lvl>
    <w:lvl w:ilvl="2" w:tplc="FC78432E">
      <w:start w:val="1"/>
      <w:numFmt w:val="lowerRoman"/>
      <w:lvlText w:val="%3."/>
      <w:lvlJc w:val="right"/>
      <w:pPr>
        <w:ind w:left="1800" w:hanging="180"/>
      </w:pPr>
    </w:lvl>
    <w:lvl w:ilvl="3" w:tplc="D0606C7A">
      <w:start w:val="1"/>
      <w:numFmt w:val="decimal"/>
      <w:lvlText w:val="%4."/>
      <w:lvlJc w:val="left"/>
      <w:pPr>
        <w:ind w:left="2520" w:hanging="360"/>
      </w:pPr>
    </w:lvl>
    <w:lvl w:ilvl="4" w:tplc="FF3C3DB8">
      <w:start w:val="1"/>
      <w:numFmt w:val="lowerLetter"/>
      <w:lvlText w:val="%5."/>
      <w:lvlJc w:val="left"/>
      <w:pPr>
        <w:ind w:left="3240" w:hanging="360"/>
      </w:pPr>
    </w:lvl>
    <w:lvl w:ilvl="5" w:tplc="2A2EB4F4">
      <w:start w:val="1"/>
      <w:numFmt w:val="lowerRoman"/>
      <w:lvlText w:val="%6."/>
      <w:lvlJc w:val="right"/>
      <w:pPr>
        <w:ind w:left="3960" w:hanging="180"/>
      </w:pPr>
    </w:lvl>
    <w:lvl w:ilvl="6" w:tplc="975ABD02">
      <w:start w:val="1"/>
      <w:numFmt w:val="decimal"/>
      <w:lvlText w:val="%7."/>
      <w:lvlJc w:val="left"/>
      <w:pPr>
        <w:ind w:left="4680" w:hanging="360"/>
      </w:pPr>
    </w:lvl>
    <w:lvl w:ilvl="7" w:tplc="799CB5D6">
      <w:start w:val="1"/>
      <w:numFmt w:val="lowerLetter"/>
      <w:lvlText w:val="%8."/>
      <w:lvlJc w:val="left"/>
      <w:pPr>
        <w:ind w:left="5400" w:hanging="360"/>
      </w:pPr>
    </w:lvl>
    <w:lvl w:ilvl="8" w:tplc="87FAE76A">
      <w:start w:val="1"/>
      <w:numFmt w:val="lowerRoman"/>
      <w:lvlText w:val="%9."/>
      <w:lvlJc w:val="right"/>
      <w:pPr>
        <w:ind w:left="6120" w:hanging="180"/>
      </w:pPr>
    </w:lvl>
  </w:abstractNum>
  <w:abstractNum w:abstractNumId="157" w15:restartNumberingAfterBreak="0">
    <w:nsid w:val="51BADE5B"/>
    <w:multiLevelType w:val="hybridMultilevel"/>
    <w:tmpl w:val="E4D8B118"/>
    <w:lvl w:ilvl="0" w:tplc="9804435A">
      <w:start w:val="1"/>
      <w:numFmt w:val="lowerLetter"/>
      <w:lvlText w:val="%1)"/>
      <w:lvlJc w:val="left"/>
      <w:pPr>
        <w:ind w:left="360" w:hanging="360"/>
      </w:pPr>
    </w:lvl>
    <w:lvl w:ilvl="1" w:tplc="395E4642">
      <w:start w:val="1"/>
      <w:numFmt w:val="lowerLetter"/>
      <w:lvlText w:val="%2."/>
      <w:lvlJc w:val="left"/>
      <w:pPr>
        <w:ind w:left="1080" w:hanging="360"/>
      </w:pPr>
    </w:lvl>
    <w:lvl w:ilvl="2" w:tplc="BFB06DA8">
      <w:start w:val="1"/>
      <w:numFmt w:val="lowerRoman"/>
      <w:lvlText w:val="%3."/>
      <w:lvlJc w:val="right"/>
      <w:pPr>
        <w:ind w:left="1800" w:hanging="180"/>
      </w:pPr>
    </w:lvl>
    <w:lvl w:ilvl="3" w:tplc="64103A28">
      <w:start w:val="1"/>
      <w:numFmt w:val="decimal"/>
      <w:lvlText w:val="%4."/>
      <w:lvlJc w:val="left"/>
      <w:pPr>
        <w:ind w:left="2520" w:hanging="360"/>
      </w:pPr>
    </w:lvl>
    <w:lvl w:ilvl="4" w:tplc="823EE200">
      <w:start w:val="1"/>
      <w:numFmt w:val="lowerLetter"/>
      <w:lvlText w:val="%5."/>
      <w:lvlJc w:val="left"/>
      <w:pPr>
        <w:ind w:left="3240" w:hanging="360"/>
      </w:pPr>
    </w:lvl>
    <w:lvl w:ilvl="5" w:tplc="E0886876">
      <w:start w:val="1"/>
      <w:numFmt w:val="lowerRoman"/>
      <w:lvlText w:val="%6."/>
      <w:lvlJc w:val="right"/>
      <w:pPr>
        <w:ind w:left="3960" w:hanging="180"/>
      </w:pPr>
    </w:lvl>
    <w:lvl w:ilvl="6" w:tplc="EDEC1CF8">
      <w:start w:val="1"/>
      <w:numFmt w:val="decimal"/>
      <w:lvlText w:val="%7."/>
      <w:lvlJc w:val="left"/>
      <w:pPr>
        <w:ind w:left="4680" w:hanging="360"/>
      </w:pPr>
    </w:lvl>
    <w:lvl w:ilvl="7" w:tplc="AC0CF62C">
      <w:start w:val="1"/>
      <w:numFmt w:val="lowerLetter"/>
      <w:lvlText w:val="%8."/>
      <w:lvlJc w:val="left"/>
      <w:pPr>
        <w:ind w:left="5400" w:hanging="360"/>
      </w:pPr>
    </w:lvl>
    <w:lvl w:ilvl="8" w:tplc="7BA27A5E">
      <w:start w:val="1"/>
      <w:numFmt w:val="lowerRoman"/>
      <w:lvlText w:val="%9."/>
      <w:lvlJc w:val="right"/>
      <w:pPr>
        <w:ind w:left="6120" w:hanging="180"/>
      </w:pPr>
    </w:lvl>
  </w:abstractNum>
  <w:abstractNum w:abstractNumId="158" w15:restartNumberingAfterBreak="0">
    <w:nsid w:val="52485DF2"/>
    <w:multiLevelType w:val="hybridMultilevel"/>
    <w:tmpl w:val="AD4E3A70"/>
    <w:lvl w:ilvl="0" w:tplc="76806C1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52FF86C7"/>
    <w:multiLevelType w:val="hybridMultilevel"/>
    <w:tmpl w:val="6954366A"/>
    <w:lvl w:ilvl="0" w:tplc="8A3A4BDE">
      <w:start w:val="1"/>
      <w:numFmt w:val="lowerLetter"/>
      <w:lvlText w:val="%1)"/>
      <w:lvlJc w:val="left"/>
      <w:pPr>
        <w:ind w:left="360" w:hanging="360"/>
      </w:pPr>
    </w:lvl>
    <w:lvl w:ilvl="1" w:tplc="E5463F92">
      <w:start w:val="1"/>
      <w:numFmt w:val="lowerLetter"/>
      <w:lvlText w:val="%2."/>
      <w:lvlJc w:val="left"/>
      <w:pPr>
        <w:ind w:left="1080" w:hanging="360"/>
      </w:pPr>
    </w:lvl>
    <w:lvl w:ilvl="2" w:tplc="23F26C70">
      <w:start w:val="1"/>
      <w:numFmt w:val="lowerRoman"/>
      <w:lvlText w:val="%3."/>
      <w:lvlJc w:val="right"/>
      <w:pPr>
        <w:ind w:left="1800" w:hanging="180"/>
      </w:pPr>
    </w:lvl>
    <w:lvl w:ilvl="3" w:tplc="5F3E29C8">
      <w:start w:val="1"/>
      <w:numFmt w:val="decimal"/>
      <w:lvlText w:val="%4."/>
      <w:lvlJc w:val="left"/>
      <w:pPr>
        <w:ind w:left="2520" w:hanging="360"/>
      </w:pPr>
    </w:lvl>
    <w:lvl w:ilvl="4" w:tplc="6144C8DC">
      <w:start w:val="1"/>
      <w:numFmt w:val="lowerLetter"/>
      <w:lvlText w:val="%5."/>
      <w:lvlJc w:val="left"/>
      <w:pPr>
        <w:ind w:left="3240" w:hanging="360"/>
      </w:pPr>
    </w:lvl>
    <w:lvl w:ilvl="5" w:tplc="56E27436">
      <w:start w:val="1"/>
      <w:numFmt w:val="lowerRoman"/>
      <w:lvlText w:val="%6."/>
      <w:lvlJc w:val="right"/>
      <w:pPr>
        <w:ind w:left="3960" w:hanging="180"/>
      </w:pPr>
    </w:lvl>
    <w:lvl w:ilvl="6" w:tplc="9A74EF08">
      <w:start w:val="1"/>
      <w:numFmt w:val="decimal"/>
      <w:lvlText w:val="%7."/>
      <w:lvlJc w:val="left"/>
      <w:pPr>
        <w:ind w:left="4680" w:hanging="360"/>
      </w:pPr>
    </w:lvl>
    <w:lvl w:ilvl="7" w:tplc="892C0148">
      <w:start w:val="1"/>
      <w:numFmt w:val="lowerLetter"/>
      <w:lvlText w:val="%8."/>
      <w:lvlJc w:val="left"/>
      <w:pPr>
        <w:ind w:left="5400" w:hanging="360"/>
      </w:pPr>
    </w:lvl>
    <w:lvl w:ilvl="8" w:tplc="6EC888D8">
      <w:start w:val="1"/>
      <w:numFmt w:val="lowerRoman"/>
      <w:lvlText w:val="%9."/>
      <w:lvlJc w:val="right"/>
      <w:pPr>
        <w:ind w:left="6120" w:hanging="180"/>
      </w:pPr>
    </w:lvl>
  </w:abstractNum>
  <w:abstractNum w:abstractNumId="160" w15:restartNumberingAfterBreak="0">
    <w:nsid w:val="5304180B"/>
    <w:multiLevelType w:val="multilevel"/>
    <w:tmpl w:val="3EE2B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53125FB7"/>
    <w:multiLevelType w:val="hybridMultilevel"/>
    <w:tmpl w:val="0F00F41C"/>
    <w:lvl w:ilvl="0" w:tplc="7D9C46BA">
      <w:start w:val="1"/>
      <w:numFmt w:val="lowerLetter"/>
      <w:lvlText w:val="%1)"/>
      <w:lvlJc w:val="left"/>
      <w:pPr>
        <w:ind w:left="360" w:hanging="360"/>
      </w:pPr>
    </w:lvl>
    <w:lvl w:ilvl="1" w:tplc="9BBE644C">
      <w:start w:val="1"/>
      <w:numFmt w:val="lowerLetter"/>
      <w:lvlText w:val="%2."/>
      <w:lvlJc w:val="left"/>
      <w:pPr>
        <w:ind w:left="1080" w:hanging="360"/>
      </w:pPr>
    </w:lvl>
    <w:lvl w:ilvl="2" w:tplc="3296270E">
      <w:start w:val="1"/>
      <w:numFmt w:val="lowerRoman"/>
      <w:lvlText w:val="%3."/>
      <w:lvlJc w:val="right"/>
      <w:pPr>
        <w:ind w:left="1800" w:hanging="180"/>
      </w:pPr>
    </w:lvl>
    <w:lvl w:ilvl="3" w:tplc="AB848B4A">
      <w:start w:val="1"/>
      <w:numFmt w:val="decimal"/>
      <w:lvlText w:val="%4."/>
      <w:lvlJc w:val="left"/>
      <w:pPr>
        <w:ind w:left="2520" w:hanging="360"/>
      </w:pPr>
    </w:lvl>
    <w:lvl w:ilvl="4" w:tplc="1E589630">
      <w:start w:val="1"/>
      <w:numFmt w:val="lowerLetter"/>
      <w:lvlText w:val="%5."/>
      <w:lvlJc w:val="left"/>
      <w:pPr>
        <w:ind w:left="3240" w:hanging="360"/>
      </w:pPr>
    </w:lvl>
    <w:lvl w:ilvl="5" w:tplc="3C10ACDE">
      <w:start w:val="1"/>
      <w:numFmt w:val="lowerRoman"/>
      <w:lvlText w:val="%6."/>
      <w:lvlJc w:val="right"/>
      <w:pPr>
        <w:ind w:left="3960" w:hanging="180"/>
      </w:pPr>
    </w:lvl>
    <w:lvl w:ilvl="6" w:tplc="466C07F4">
      <w:start w:val="1"/>
      <w:numFmt w:val="decimal"/>
      <w:lvlText w:val="%7."/>
      <w:lvlJc w:val="left"/>
      <w:pPr>
        <w:ind w:left="4680" w:hanging="360"/>
      </w:pPr>
    </w:lvl>
    <w:lvl w:ilvl="7" w:tplc="9340728C">
      <w:start w:val="1"/>
      <w:numFmt w:val="lowerLetter"/>
      <w:lvlText w:val="%8."/>
      <w:lvlJc w:val="left"/>
      <w:pPr>
        <w:ind w:left="5400" w:hanging="360"/>
      </w:pPr>
    </w:lvl>
    <w:lvl w:ilvl="8" w:tplc="CA5EF31C">
      <w:start w:val="1"/>
      <w:numFmt w:val="lowerRoman"/>
      <w:lvlText w:val="%9."/>
      <w:lvlJc w:val="right"/>
      <w:pPr>
        <w:ind w:left="6120" w:hanging="180"/>
      </w:pPr>
    </w:lvl>
  </w:abstractNum>
  <w:abstractNum w:abstractNumId="162" w15:restartNumberingAfterBreak="0">
    <w:nsid w:val="532081E5"/>
    <w:multiLevelType w:val="hybridMultilevel"/>
    <w:tmpl w:val="B0F6533E"/>
    <w:lvl w:ilvl="0" w:tplc="A7AE521C">
      <w:start w:val="1"/>
      <w:numFmt w:val="lowerLetter"/>
      <w:lvlText w:val="%1)"/>
      <w:lvlJc w:val="left"/>
      <w:pPr>
        <w:ind w:left="360" w:hanging="360"/>
      </w:pPr>
    </w:lvl>
    <w:lvl w:ilvl="1" w:tplc="67FC8974">
      <w:start w:val="1"/>
      <w:numFmt w:val="lowerLetter"/>
      <w:lvlText w:val="%2."/>
      <w:lvlJc w:val="left"/>
      <w:pPr>
        <w:ind w:left="1080" w:hanging="360"/>
      </w:pPr>
    </w:lvl>
    <w:lvl w:ilvl="2" w:tplc="AF1AE6BA">
      <w:start w:val="1"/>
      <w:numFmt w:val="lowerRoman"/>
      <w:lvlText w:val="%3."/>
      <w:lvlJc w:val="right"/>
      <w:pPr>
        <w:ind w:left="1800" w:hanging="180"/>
      </w:pPr>
    </w:lvl>
    <w:lvl w:ilvl="3" w:tplc="1FF45B0A">
      <w:start w:val="1"/>
      <w:numFmt w:val="decimal"/>
      <w:lvlText w:val="%4."/>
      <w:lvlJc w:val="left"/>
      <w:pPr>
        <w:ind w:left="2520" w:hanging="360"/>
      </w:pPr>
    </w:lvl>
    <w:lvl w:ilvl="4" w:tplc="F6A82386">
      <w:start w:val="1"/>
      <w:numFmt w:val="lowerLetter"/>
      <w:lvlText w:val="%5."/>
      <w:lvlJc w:val="left"/>
      <w:pPr>
        <w:ind w:left="3240" w:hanging="360"/>
      </w:pPr>
    </w:lvl>
    <w:lvl w:ilvl="5" w:tplc="21925E04">
      <w:start w:val="1"/>
      <w:numFmt w:val="lowerRoman"/>
      <w:lvlText w:val="%6."/>
      <w:lvlJc w:val="right"/>
      <w:pPr>
        <w:ind w:left="3960" w:hanging="180"/>
      </w:pPr>
    </w:lvl>
    <w:lvl w:ilvl="6" w:tplc="25941996">
      <w:start w:val="1"/>
      <w:numFmt w:val="decimal"/>
      <w:lvlText w:val="%7."/>
      <w:lvlJc w:val="left"/>
      <w:pPr>
        <w:ind w:left="4680" w:hanging="360"/>
      </w:pPr>
    </w:lvl>
    <w:lvl w:ilvl="7" w:tplc="08A03500">
      <w:start w:val="1"/>
      <w:numFmt w:val="lowerLetter"/>
      <w:lvlText w:val="%8."/>
      <w:lvlJc w:val="left"/>
      <w:pPr>
        <w:ind w:left="5400" w:hanging="360"/>
      </w:pPr>
    </w:lvl>
    <w:lvl w:ilvl="8" w:tplc="D14AB620">
      <w:start w:val="1"/>
      <w:numFmt w:val="lowerRoman"/>
      <w:lvlText w:val="%9."/>
      <w:lvlJc w:val="right"/>
      <w:pPr>
        <w:ind w:left="6120" w:hanging="180"/>
      </w:pPr>
    </w:lvl>
  </w:abstractNum>
  <w:abstractNum w:abstractNumId="163" w15:restartNumberingAfterBreak="0">
    <w:nsid w:val="5361B785"/>
    <w:multiLevelType w:val="hybridMultilevel"/>
    <w:tmpl w:val="93E65C2A"/>
    <w:lvl w:ilvl="0" w:tplc="1B18BE88">
      <w:start w:val="1"/>
      <w:numFmt w:val="lowerLetter"/>
      <w:lvlText w:val="%1)"/>
      <w:lvlJc w:val="left"/>
      <w:pPr>
        <w:ind w:left="360" w:hanging="360"/>
      </w:pPr>
    </w:lvl>
    <w:lvl w:ilvl="1" w:tplc="F1CCE312">
      <w:start w:val="1"/>
      <w:numFmt w:val="lowerLetter"/>
      <w:lvlText w:val="%2."/>
      <w:lvlJc w:val="left"/>
      <w:pPr>
        <w:ind w:left="1080" w:hanging="360"/>
      </w:pPr>
    </w:lvl>
    <w:lvl w:ilvl="2" w:tplc="DED67468">
      <w:start w:val="1"/>
      <w:numFmt w:val="lowerRoman"/>
      <w:lvlText w:val="%3."/>
      <w:lvlJc w:val="right"/>
      <w:pPr>
        <w:ind w:left="1800" w:hanging="180"/>
      </w:pPr>
    </w:lvl>
    <w:lvl w:ilvl="3" w:tplc="48962B04">
      <w:start w:val="1"/>
      <w:numFmt w:val="decimal"/>
      <w:lvlText w:val="%4."/>
      <w:lvlJc w:val="left"/>
      <w:pPr>
        <w:ind w:left="2520" w:hanging="360"/>
      </w:pPr>
    </w:lvl>
    <w:lvl w:ilvl="4" w:tplc="862CC56A">
      <w:start w:val="1"/>
      <w:numFmt w:val="lowerLetter"/>
      <w:lvlText w:val="%5."/>
      <w:lvlJc w:val="left"/>
      <w:pPr>
        <w:ind w:left="3240" w:hanging="360"/>
      </w:pPr>
    </w:lvl>
    <w:lvl w:ilvl="5" w:tplc="1EF045A6">
      <w:start w:val="1"/>
      <w:numFmt w:val="lowerRoman"/>
      <w:lvlText w:val="%6."/>
      <w:lvlJc w:val="right"/>
      <w:pPr>
        <w:ind w:left="3960" w:hanging="180"/>
      </w:pPr>
    </w:lvl>
    <w:lvl w:ilvl="6" w:tplc="4C6898F4">
      <w:start w:val="1"/>
      <w:numFmt w:val="decimal"/>
      <w:lvlText w:val="%7."/>
      <w:lvlJc w:val="left"/>
      <w:pPr>
        <w:ind w:left="4680" w:hanging="360"/>
      </w:pPr>
    </w:lvl>
    <w:lvl w:ilvl="7" w:tplc="4740B582">
      <w:start w:val="1"/>
      <w:numFmt w:val="lowerLetter"/>
      <w:lvlText w:val="%8."/>
      <w:lvlJc w:val="left"/>
      <w:pPr>
        <w:ind w:left="5400" w:hanging="360"/>
      </w:pPr>
    </w:lvl>
    <w:lvl w:ilvl="8" w:tplc="E4F66D4C">
      <w:start w:val="1"/>
      <w:numFmt w:val="lowerRoman"/>
      <w:lvlText w:val="%9."/>
      <w:lvlJc w:val="right"/>
      <w:pPr>
        <w:ind w:left="6120" w:hanging="180"/>
      </w:pPr>
    </w:lvl>
  </w:abstractNum>
  <w:abstractNum w:abstractNumId="164" w15:restartNumberingAfterBreak="0">
    <w:nsid w:val="54EAB089"/>
    <w:multiLevelType w:val="hybridMultilevel"/>
    <w:tmpl w:val="6A88401E"/>
    <w:lvl w:ilvl="0" w:tplc="37AADA5E">
      <w:start w:val="1"/>
      <w:numFmt w:val="lowerLetter"/>
      <w:lvlText w:val="%1)"/>
      <w:lvlJc w:val="left"/>
      <w:pPr>
        <w:ind w:left="360" w:hanging="360"/>
      </w:pPr>
    </w:lvl>
    <w:lvl w:ilvl="1" w:tplc="D4A2CEF8">
      <w:start w:val="1"/>
      <w:numFmt w:val="lowerLetter"/>
      <w:lvlText w:val="%2."/>
      <w:lvlJc w:val="left"/>
      <w:pPr>
        <w:ind w:left="1080" w:hanging="360"/>
      </w:pPr>
    </w:lvl>
    <w:lvl w:ilvl="2" w:tplc="BE94DD5C">
      <w:start w:val="1"/>
      <w:numFmt w:val="lowerRoman"/>
      <w:lvlText w:val="%3."/>
      <w:lvlJc w:val="right"/>
      <w:pPr>
        <w:ind w:left="1800" w:hanging="180"/>
      </w:pPr>
    </w:lvl>
    <w:lvl w:ilvl="3" w:tplc="CA22EE78">
      <w:start w:val="1"/>
      <w:numFmt w:val="decimal"/>
      <w:lvlText w:val="%4."/>
      <w:lvlJc w:val="left"/>
      <w:pPr>
        <w:ind w:left="2520" w:hanging="360"/>
      </w:pPr>
    </w:lvl>
    <w:lvl w:ilvl="4" w:tplc="FA9E3F54">
      <w:start w:val="1"/>
      <w:numFmt w:val="lowerLetter"/>
      <w:lvlText w:val="%5."/>
      <w:lvlJc w:val="left"/>
      <w:pPr>
        <w:ind w:left="3240" w:hanging="360"/>
      </w:pPr>
    </w:lvl>
    <w:lvl w:ilvl="5" w:tplc="D01C6196">
      <w:start w:val="1"/>
      <w:numFmt w:val="lowerRoman"/>
      <w:lvlText w:val="%6."/>
      <w:lvlJc w:val="right"/>
      <w:pPr>
        <w:ind w:left="3960" w:hanging="180"/>
      </w:pPr>
    </w:lvl>
    <w:lvl w:ilvl="6" w:tplc="2D36C4A0">
      <w:start w:val="1"/>
      <w:numFmt w:val="decimal"/>
      <w:lvlText w:val="%7."/>
      <w:lvlJc w:val="left"/>
      <w:pPr>
        <w:ind w:left="4680" w:hanging="360"/>
      </w:pPr>
    </w:lvl>
    <w:lvl w:ilvl="7" w:tplc="AA0C28BC">
      <w:start w:val="1"/>
      <w:numFmt w:val="lowerLetter"/>
      <w:lvlText w:val="%8."/>
      <w:lvlJc w:val="left"/>
      <w:pPr>
        <w:ind w:left="5400" w:hanging="360"/>
      </w:pPr>
    </w:lvl>
    <w:lvl w:ilvl="8" w:tplc="1B445B4A">
      <w:start w:val="1"/>
      <w:numFmt w:val="lowerRoman"/>
      <w:lvlText w:val="%9."/>
      <w:lvlJc w:val="right"/>
      <w:pPr>
        <w:ind w:left="6120" w:hanging="180"/>
      </w:pPr>
    </w:lvl>
  </w:abstractNum>
  <w:abstractNum w:abstractNumId="165" w15:restartNumberingAfterBreak="0">
    <w:nsid w:val="56111A39"/>
    <w:multiLevelType w:val="hybridMultilevel"/>
    <w:tmpl w:val="15E2F8D4"/>
    <w:lvl w:ilvl="0" w:tplc="08090001">
      <w:start w:val="1"/>
      <w:numFmt w:val="bullet"/>
      <w:lvlText w:val=""/>
      <w:lvlJc w:val="left"/>
      <w:pPr>
        <w:ind w:left="360" w:hanging="360"/>
      </w:pPr>
      <w:rPr>
        <w:rFonts w:ascii="Symbol" w:hAnsi="Symbol" w:hint="default"/>
      </w:rPr>
    </w:lvl>
    <w:lvl w:ilvl="1" w:tplc="79565D76">
      <w:start w:val="1"/>
      <w:numFmt w:val="lowerLetter"/>
      <w:lvlText w:val="%2."/>
      <w:lvlJc w:val="left"/>
      <w:pPr>
        <w:ind w:left="1080" w:hanging="360"/>
      </w:pPr>
    </w:lvl>
    <w:lvl w:ilvl="2" w:tplc="EB04A824">
      <w:start w:val="1"/>
      <w:numFmt w:val="lowerRoman"/>
      <w:lvlText w:val="%3."/>
      <w:lvlJc w:val="right"/>
      <w:pPr>
        <w:ind w:left="1800" w:hanging="180"/>
      </w:pPr>
    </w:lvl>
    <w:lvl w:ilvl="3" w:tplc="F5AA17D8">
      <w:start w:val="1"/>
      <w:numFmt w:val="decimal"/>
      <w:lvlText w:val="%4."/>
      <w:lvlJc w:val="left"/>
      <w:pPr>
        <w:ind w:left="2520" w:hanging="360"/>
      </w:pPr>
    </w:lvl>
    <w:lvl w:ilvl="4" w:tplc="3B5498B2">
      <w:start w:val="1"/>
      <w:numFmt w:val="lowerLetter"/>
      <w:lvlText w:val="%5."/>
      <w:lvlJc w:val="left"/>
      <w:pPr>
        <w:ind w:left="3240" w:hanging="360"/>
      </w:pPr>
    </w:lvl>
    <w:lvl w:ilvl="5" w:tplc="6ABC0570">
      <w:start w:val="1"/>
      <w:numFmt w:val="lowerRoman"/>
      <w:lvlText w:val="%6."/>
      <w:lvlJc w:val="right"/>
      <w:pPr>
        <w:ind w:left="3960" w:hanging="180"/>
      </w:pPr>
    </w:lvl>
    <w:lvl w:ilvl="6" w:tplc="0F9415AC">
      <w:start w:val="1"/>
      <w:numFmt w:val="decimal"/>
      <w:lvlText w:val="%7."/>
      <w:lvlJc w:val="left"/>
      <w:pPr>
        <w:ind w:left="4680" w:hanging="360"/>
      </w:pPr>
    </w:lvl>
    <w:lvl w:ilvl="7" w:tplc="BFF8253A">
      <w:start w:val="1"/>
      <w:numFmt w:val="lowerLetter"/>
      <w:lvlText w:val="%8."/>
      <w:lvlJc w:val="left"/>
      <w:pPr>
        <w:ind w:left="5400" w:hanging="360"/>
      </w:pPr>
    </w:lvl>
    <w:lvl w:ilvl="8" w:tplc="708C48CA">
      <w:start w:val="1"/>
      <w:numFmt w:val="lowerRoman"/>
      <w:lvlText w:val="%9."/>
      <w:lvlJc w:val="right"/>
      <w:pPr>
        <w:ind w:left="6120" w:hanging="180"/>
      </w:pPr>
    </w:lvl>
  </w:abstractNum>
  <w:abstractNum w:abstractNumId="166" w15:restartNumberingAfterBreak="0">
    <w:nsid w:val="584C9A9C"/>
    <w:multiLevelType w:val="hybridMultilevel"/>
    <w:tmpl w:val="EFF06748"/>
    <w:lvl w:ilvl="0" w:tplc="CB26ECB2">
      <w:start w:val="1"/>
      <w:numFmt w:val="bullet"/>
      <w:lvlText w:val=""/>
      <w:lvlJc w:val="left"/>
      <w:pPr>
        <w:ind w:left="360" w:hanging="360"/>
      </w:pPr>
      <w:rPr>
        <w:rFonts w:ascii="Symbol" w:hAnsi="Symbol" w:hint="default"/>
      </w:rPr>
    </w:lvl>
    <w:lvl w:ilvl="1" w:tplc="E5D47E70">
      <w:start w:val="1"/>
      <w:numFmt w:val="bullet"/>
      <w:lvlText w:val="o"/>
      <w:lvlJc w:val="left"/>
      <w:pPr>
        <w:ind w:left="1080" w:hanging="360"/>
      </w:pPr>
      <w:rPr>
        <w:rFonts w:ascii="Courier New" w:hAnsi="Courier New" w:hint="default"/>
      </w:rPr>
    </w:lvl>
    <w:lvl w:ilvl="2" w:tplc="F36AE5FA">
      <w:start w:val="1"/>
      <w:numFmt w:val="bullet"/>
      <w:lvlText w:val=""/>
      <w:lvlJc w:val="left"/>
      <w:pPr>
        <w:ind w:left="1800" w:hanging="360"/>
      </w:pPr>
      <w:rPr>
        <w:rFonts w:ascii="Wingdings" w:hAnsi="Wingdings" w:hint="default"/>
      </w:rPr>
    </w:lvl>
    <w:lvl w:ilvl="3" w:tplc="457E76BE">
      <w:start w:val="1"/>
      <w:numFmt w:val="bullet"/>
      <w:lvlText w:val=""/>
      <w:lvlJc w:val="left"/>
      <w:pPr>
        <w:ind w:left="2520" w:hanging="360"/>
      </w:pPr>
      <w:rPr>
        <w:rFonts w:ascii="Symbol" w:hAnsi="Symbol" w:hint="default"/>
      </w:rPr>
    </w:lvl>
    <w:lvl w:ilvl="4" w:tplc="F408974A">
      <w:start w:val="1"/>
      <w:numFmt w:val="bullet"/>
      <w:lvlText w:val="o"/>
      <w:lvlJc w:val="left"/>
      <w:pPr>
        <w:ind w:left="3240" w:hanging="360"/>
      </w:pPr>
      <w:rPr>
        <w:rFonts w:ascii="Courier New" w:hAnsi="Courier New" w:hint="default"/>
      </w:rPr>
    </w:lvl>
    <w:lvl w:ilvl="5" w:tplc="66A43E36">
      <w:start w:val="1"/>
      <w:numFmt w:val="bullet"/>
      <w:lvlText w:val=""/>
      <w:lvlJc w:val="left"/>
      <w:pPr>
        <w:ind w:left="3960" w:hanging="360"/>
      </w:pPr>
      <w:rPr>
        <w:rFonts w:ascii="Wingdings" w:hAnsi="Wingdings" w:hint="default"/>
      </w:rPr>
    </w:lvl>
    <w:lvl w:ilvl="6" w:tplc="FFBEA184">
      <w:start w:val="1"/>
      <w:numFmt w:val="bullet"/>
      <w:lvlText w:val=""/>
      <w:lvlJc w:val="left"/>
      <w:pPr>
        <w:ind w:left="4680" w:hanging="360"/>
      </w:pPr>
      <w:rPr>
        <w:rFonts w:ascii="Symbol" w:hAnsi="Symbol" w:hint="default"/>
      </w:rPr>
    </w:lvl>
    <w:lvl w:ilvl="7" w:tplc="E2187734">
      <w:start w:val="1"/>
      <w:numFmt w:val="bullet"/>
      <w:lvlText w:val="o"/>
      <w:lvlJc w:val="left"/>
      <w:pPr>
        <w:ind w:left="5400" w:hanging="360"/>
      </w:pPr>
      <w:rPr>
        <w:rFonts w:ascii="Courier New" w:hAnsi="Courier New" w:hint="default"/>
      </w:rPr>
    </w:lvl>
    <w:lvl w:ilvl="8" w:tplc="9C781B56">
      <w:start w:val="1"/>
      <w:numFmt w:val="bullet"/>
      <w:lvlText w:val=""/>
      <w:lvlJc w:val="left"/>
      <w:pPr>
        <w:ind w:left="6120" w:hanging="360"/>
      </w:pPr>
      <w:rPr>
        <w:rFonts w:ascii="Wingdings" w:hAnsi="Wingdings" w:hint="default"/>
      </w:rPr>
    </w:lvl>
  </w:abstractNum>
  <w:abstractNum w:abstractNumId="167" w15:restartNumberingAfterBreak="0">
    <w:nsid w:val="58B146B9"/>
    <w:multiLevelType w:val="hybridMultilevel"/>
    <w:tmpl w:val="ECA282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8" w15:restartNumberingAfterBreak="0">
    <w:nsid w:val="598767B7"/>
    <w:multiLevelType w:val="multilevel"/>
    <w:tmpl w:val="540A5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5A0A2690"/>
    <w:multiLevelType w:val="hybridMultilevel"/>
    <w:tmpl w:val="CD34F79E"/>
    <w:lvl w:ilvl="0" w:tplc="1DA6CF30">
      <w:start w:val="1"/>
      <w:numFmt w:val="bullet"/>
      <w:lvlText w:val=""/>
      <w:lvlJc w:val="left"/>
      <w:pPr>
        <w:ind w:left="360" w:hanging="360"/>
      </w:pPr>
      <w:rPr>
        <w:rFonts w:ascii="Symbol" w:hAnsi="Symbol" w:hint="default"/>
      </w:rPr>
    </w:lvl>
    <w:lvl w:ilvl="1" w:tplc="E4867F86">
      <w:start w:val="1"/>
      <w:numFmt w:val="bullet"/>
      <w:lvlText w:val="o"/>
      <w:lvlJc w:val="left"/>
      <w:pPr>
        <w:ind w:left="1080" w:hanging="360"/>
      </w:pPr>
      <w:rPr>
        <w:rFonts w:ascii="Courier New" w:hAnsi="Courier New" w:hint="default"/>
      </w:rPr>
    </w:lvl>
    <w:lvl w:ilvl="2" w:tplc="D818B7B4">
      <w:start w:val="1"/>
      <w:numFmt w:val="bullet"/>
      <w:lvlText w:val=""/>
      <w:lvlJc w:val="left"/>
      <w:pPr>
        <w:ind w:left="1800" w:hanging="360"/>
      </w:pPr>
      <w:rPr>
        <w:rFonts w:ascii="Wingdings" w:hAnsi="Wingdings" w:hint="default"/>
      </w:rPr>
    </w:lvl>
    <w:lvl w:ilvl="3" w:tplc="1BF857C2">
      <w:start w:val="1"/>
      <w:numFmt w:val="bullet"/>
      <w:lvlText w:val=""/>
      <w:lvlJc w:val="left"/>
      <w:pPr>
        <w:ind w:left="2520" w:hanging="360"/>
      </w:pPr>
      <w:rPr>
        <w:rFonts w:ascii="Symbol" w:hAnsi="Symbol" w:hint="default"/>
      </w:rPr>
    </w:lvl>
    <w:lvl w:ilvl="4" w:tplc="39606FBC">
      <w:start w:val="1"/>
      <w:numFmt w:val="bullet"/>
      <w:lvlText w:val="o"/>
      <w:lvlJc w:val="left"/>
      <w:pPr>
        <w:ind w:left="3240" w:hanging="360"/>
      </w:pPr>
      <w:rPr>
        <w:rFonts w:ascii="Courier New" w:hAnsi="Courier New" w:hint="default"/>
      </w:rPr>
    </w:lvl>
    <w:lvl w:ilvl="5" w:tplc="13364FB2">
      <w:start w:val="1"/>
      <w:numFmt w:val="bullet"/>
      <w:lvlText w:val=""/>
      <w:lvlJc w:val="left"/>
      <w:pPr>
        <w:ind w:left="3960" w:hanging="360"/>
      </w:pPr>
      <w:rPr>
        <w:rFonts w:ascii="Wingdings" w:hAnsi="Wingdings" w:hint="default"/>
      </w:rPr>
    </w:lvl>
    <w:lvl w:ilvl="6" w:tplc="F5FA0AE0">
      <w:start w:val="1"/>
      <w:numFmt w:val="bullet"/>
      <w:lvlText w:val=""/>
      <w:lvlJc w:val="left"/>
      <w:pPr>
        <w:ind w:left="4680" w:hanging="360"/>
      </w:pPr>
      <w:rPr>
        <w:rFonts w:ascii="Symbol" w:hAnsi="Symbol" w:hint="default"/>
      </w:rPr>
    </w:lvl>
    <w:lvl w:ilvl="7" w:tplc="9A88D59C">
      <w:start w:val="1"/>
      <w:numFmt w:val="bullet"/>
      <w:lvlText w:val="o"/>
      <w:lvlJc w:val="left"/>
      <w:pPr>
        <w:ind w:left="5400" w:hanging="360"/>
      </w:pPr>
      <w:rPr>
        <w:rFonts w:ascii="Courier New" w:hAnsi="Courier New" w:hint="default"/>
      </w:rPr>
    </w:lvl>
    <w:lvl w:ilvl="8" w:tplc="3B00BC82">
      <w:start w:val="1"/>
      <w:numFmt w:val="bullet"/>
      <w:lvlText w:val=""/>
      <w:lvlJc w:val="left"/>
      <w:pPr>
        <w:ind w:left="6120" w:hanging="360"/>
      </w:pPr>
      <w:rPr>
        <w:rFonts w:ascii="Wingdings" w:hAnsi="Wingdings" w:hint="default"/>
      </w:rPr>
    </w:lvl>
  </w:abstractNum>
  <w:abstractNum w:abstractNumId="170" w15:restartNumberingAfterBreak="0">
    <w:nsid w:val="5A11D0AA"/>
    <w:multiLevelType w:val="hybridMultilevel"/>
    <w:tmpl w:val="BD1A282A"/>
    <w:lvl w:ilvl="0" w:tplc="5802DEBA">
      <w:start w:val="1"/>
      <w:numFmt w:val="bullet"/>
      <w:lvlText w:val=""/>
      <w:lvlJc w:val="left"/>
      <w:pPr>
        <w:ind w:left="360" w:hanging="360"/>
      </w:pPr>
      <w:rPr>
        <w:rFonts w:ascii="Symbol" w:hAnsi="Symbol" w:hint="default"/>
      </w:rPr>
    </w:lvl>
    <w:lvl w:ilvl="1" w:tplc="30548E0C">
      <w:start w:val="1"/>
      <w:numFmt w:val="bullet"/>
      <w:lvlText w:val="o"/>
      <w:lvlJc w:val="left"/>
      <w:pPr>
        <w:ind w:left="1080" w:hanging="360"/>
      </w:pPr>
      <w:rPr>
        <w:rFonts w:ascii="Courier New" w:hAnsi="Courier New" w:hint="default"/>
      </w:rPr>
    </w:lvl>
    <w:lvl w:ilvl="2" w:tplc="CFA21568">
      <w:start w:val="1"/>
      <w:numFmt w:val="bullet"/>
      <w:lvlText w:val=""/>
      <w:lvlJc w:val="left"/>
      <w:pPr>
        <w:ind w:left="1800" w:hanging="360"/>
      </w:pPr>
      <w:rPr>
        <w:rFonts w:ascii="Wingdings" w:hAnsi="Wingdings" w:hint="default"/>
      </w:rPr>
    </w:lvl>
    <w:lvl w:ilvl="3" w:tplc="B7CED526">
      <w:start w:val="1"/>
      <w:numFmt w:val="bullet"/>
      <w:lvlText w:val=""/>
      <w:lvlJc w:val="left"/>
      <w:pPr>
        <w:ind w:left="2520" w:hanging="360"/>
      </w:pPr>
      <w:rPr>
        <w:rFonts w:ascii="Symbol" w:hAnsi="Symbol" w:hint="default"/>
      </w:rPr>
    </w:lvl>
    <w:lvl w:ilvl="4" w:tplc="A00800B6">
      <w:start w:val="1"/>
      <w:numFmt w:val="bullet"/>
      <w:lvlText w:val="o"/>
      <w:lvlJc w:val="left"/>
      <w:pPr>
        <w:ind w:left="3240" w:hanging="360"/>
      </w:pPr>
      <w:rPr>
        <w:rFonts w:ascii="Courier New" w:hAnsi="Courier New" w:hint="default"/>
      </w:rPr>
    </w:lvl>
    <w:lvl w:ilvl="5" w:tplc="B56436AA">
      <w:start w:val="1"/>
      <w:numFmt w:val="bullet"/>
      <w:lvlText w:val=""/>
      <w:lvlJc w:val="left"/>
      <w:pPr>
        <w:ind w:left="3960" w:hanging="360"/>
      </w:pPr>
      <w:rPr>
        <w:rFonts w:ascii="Wingdings" w:hAnsi="Wingdings" w:hint="default"/>
      </w:rPr>
    </w:lvl>
    <w:lvl w:ilvl="6" w:tplc="A5702BE0">
      <w:start w:val="1"/>
      <w:numFmt w:val="bullet"/>
      <w:lvlText w:val=""/>
      <w:lvlJc w:val="left"/>
      <w:pPr>
        <w:ind w:left="4680" w:hanging="360"/>
      </w:pPr>
      <w:rPr>
        <w:rFonts w:ascii="Symbol" w:hAnsi="Symbol" w:hint="default"/>
      </w:rPr>
    </w:lvl>
    <w:lvl w:ilvl="7" w:tplc="8B3278D4">
      <w:start w:val="1"/>
      <w:numFmt w:val="bullet"/>
      <w:lvlText w:val="o"/>
      <w:lvlJc w:val="left"/>
      <w:pPr>
        <w:ind w:left="5400" w:hanging="360"/>
      </w:pPr>
      <w:rPr>
        <w:rFonts w:ascii="Courier New" w:hAnsi="Courier New" w:hint="default"/>
      </w:rPr>
    </w:lvl>
    <w:lvl w:ilvl="8" w:tplc="F29E5014">
      <w:start w:val="1"/>
      <w:numFmt w:val="bullet"/>
      <w:lvlText w:val=""/>
      <w:lvlJc w:val="left"/>
      <w:pPr>
        <w:ind w:left="6120" w:hanging="360"/>
      </w:pPr>
      <w:rPr>
        <w:rFonts w:ascii="Wingdings" w:hAnsi="Wingdings" w:hint="default"/>
      </w:rPr>
    </w:lvl>
  </w:abstractNum>
  <w:abstractNum w:abstractNumId="171" w15:restartNumberingAfterBreak="0">
    <w:nsid w:val="5B7654B1"/>
    <w:multiLevelType w:val="hybridMultilevel"/>
    <w:tmpl w:val="9378F9E2"/>
    <w:lvl w:ilvl="0" w:tplc="0A00E81C">
      <w:start w:val="1"/>
      <w:numFmt w:val="lowerLetter"/>
      <w:lvlText w:val="%1."/>
      <w:lvlJc w:val="left"/>
      <w:pPr>
        <w:ind w:left="1080" w:hanging="360"/>
      </w:pPr>
    </w:lvl>
    <w:lvl w:ilvl="1" w:tplc="22E6520E">
      <w:start w:val="1"/>
      <w:numFmt w:val="lowerLetter"/>
      <w:lvlText w:val="%2."/>
      <w:lvlJc w:val="left"/>
      <w:pPr>
        <w:ind w:left="1800" w:hanging="360"/>
      </w:pPr>
    </w:lvl>
    <w:lvl w:ilvl="2" w:tplc="79F6447E">
      <w:start w:val="1"/>
      <w:numFmt w:val="lowerRoman"/>
      <w:lvlText w:val="%3."/>
      <w:lvlJc w:val="right"/>
      <w:pPr>
        <w:ind w:left="2520" w:hanging="180"/>
      </w:pPr>
    </w:lvl>
    <w:lvl w:ilvl="3" w:tplc="17546852">
      <w:start w:val="1"/>
      <w:numFmt w:val="decimal"/>
      <w:lvlText w:val="%4."/>
      <w:lvlJc w:val="left"/>
      <w:pPr>
        <w:ind w:left="3240" w:hanging="360"/>
      </w:pPr>
    </w:lvl>
    <w:lvl w:ilvl="4" w:tplc="8A9865D4">
      <w:start w:val="1"/>
      <w:numFmt w:val="lowerLetter"/>
      <w:lvlText w:val="%5."/>
      <w:lvlJc w:val="left"/>
      <w:pPr>
        <w:ind w:left="3960" w:hanging="360"/>
      </w:pPr>
    </w:lvl>
    <w:lvl w:ilvl="5" w:tplc="DA6C1AC8">
      <w:start w:val="1"/>
      <w:numFmt w:val="lowerRoman"/>
      <w:lvlText w:val="%6."/>
      <w:lvlJc w:val="right"/>
      <w:pPr>
        <w:ind w:left="4680" w:hanging="180"/>
      </w:pPr>
    </w:lvl>
    <w:lvl w:ilvl="6" w:tplc="CB74DFE6">
      <w:start w:val="1"/>
      <w:numFmt w:val="decimal"/>
      <w:lvlText w:val="%7."/>
      <w:lvlJc w:val="left"/>
      <w:pPr>
        <w:ind w:left="5400" w:hanging="360"/>
      </w:pPr>
    </w:lvl>
    <w:lvl w:ilvl="7" w:tplc="21C04BFC">
      <w:start w:val="1"/>
      <w:numFmt w:val="lowerLetter"/>
      <w:lvlText w:val="%8."/>
      <w:lvlJc w:val="left"/>
      <w:pPr>
        <w:ind w:left="6120" w:hanging="360"/>
      </w:pPr>
    </w:lvl>
    <w:lvl w:ilvl="8" w:tplc="5DD66DAC">
      <w:start w:val="1"/>
      <w:numFmt w:val="lowerRoman"/>
      <w:lvlText w:val="%9."/>
      <w:lvlJc w:val="right"/>
      <w:pPr>
        <w:ind w:left="6840" w:hanging="180"/>
      </w:pPr>
    </w:lvl>
  </w:abstractNum>
  <w:abstractNum w:abstractNumId="172" w15:restartNumberingAfterBreak="0">
    <w:nsid w:val="5BB05EBD"/>
    <w:multiLevelType w:val="hybridMultilevel"/>
    <w:tmpl w:val="2C54EC4C"/>
    <w:lvl w:ilvl="0" w:tplc="BAC21B56">
      <w:start w:val="1"/>
      <w:numFmt w:val="bullet"/>
      <w:lvlText w:val=""/>
      <w:lvlJc w:val="left"/>
      <w:pPr>
        <w:ind w:left="360" w:hanging="360"/>
      </w:pPr>
      <w:rPr>
        <w:rFonts w:ascii="Symbol" w:hAnsi="Symbol" w:hint="default"/>
      </w:rPr>
    </w:lvl>
    <w:lvl w:ilvl="1" w:tplc="05B8E10A">
      <w:start w:val="1"/>
      <w:numFmt w:val="bullet"/>
      <w:lvlText w:val="o"/>
      <w:lvlJc w:val="left"/>
      <w:pPr>
        <w:ind w:left="1080" w:hanging="360"/>
      </w:pPr>
      <w:rPr>
        <w:rFonts w:ascii="Courier New" w:hAnsi="Courier New" w:hint="default"/>
      </w:rPr>
    </w:lvl>
    <w:lvl w:ilvl="2" w:tplc="F1029362">
      <w:start w:val="1"/>
      <w:numFmt w:val="bullet"/>
      <w:lvlText w:val=""/>
      <w:lvlJc w:val="left"/>
      <w:pPr>
        <w:ind w:left="1800" w:hanging="360"/>
      </w:pPr>
      <w:rPr>
        <w:rFonts w:ascii="Wingdings" w:hAnsi="Wingdings" w:hint="default"/>
      </w:rPr>
    </w:lvl>
    <w:lvl w:ilvl="3" w:tplc="7B365F0C">
      <w:start w:val="1"/>
      <w:numFmt w:val="bullet"/>
      <w:lvlText w:val=""/>
      <w:lvlJc w:val="left"/>
      <w:pPr>
        <w:ind w:left="2520" w:hanging="360"/>
      </w:pPr>
      <w:rPr>
        <w:rFonts w:ascii="Symbol" w:hAnsi="Symbol" w:hint="default"/>
      </w:rPr>
    </w:lvl>
    <w:lvl w:ilvl="4" w:tplc="C2E212D8">
      <w:start w:val="1"/>
      <w:numFmt w:val="bullet"/>
      <w:lvlText w:val="o"/>
      <w:lvlJc w:val="left"/>
      <w:pPr>
        <w:ind w:left="3240" w:hanging="360"/>
      </w:pPr>
      <w:rPr>
        <w:rFonts w:ascii="Courier New" w:hAnsi="Courier New" w:hint="default"/>
      </w:rPr>
    </w:lvl>
    <w:lvl w:ilvl="5" w:tplc="6012073C">
      <w:start w:val="1"/>
      <w:numFmt w:val="bullet"/>
      <w:lvlText w:val=""/>
      <w:lvlJc w:val="left"/>
      <w:pPr>
        <w:ind w:left="3960" w:hanging="360"/>
      </w:pPr>
      <w:rPr>
        <w:rFonts w:ascii="Wingdings" w:hAnsi="Wingdings" w:hint="default"/>
      </w:rPr>
    </w:lvl>
    <w:lvl w:ilvl="6" w:tplc="CF02FEC6">
      <w:start w:val="1"/>
      <w:numFmt w:val="bullet"/>
      <w:lvlText w:val=""/>
      <w:lvlJc w:val="left"/>
      <w:pPr>
        <w:ind w:left="4680" w:hanging="360"/>
      </w:pPr>
      <w:rPr>
        <w:rFonts w:ascii="Symbol" w:hAnsi="Symbol" w:hint="default"/>
      </w:rPr>
    </w:lvl>
    <w:lvl w:ilvl="7" w:tplc="98C2FA10">
      <w:start w:val="1"/>
      <w:numFmt w:val="bullet"/>
      <w:lvlText w:val="o"/>
      <w:lvlJc w:val="left"/>
      <w:pPr>
        <w:ind w:left="5400" w:hanging="360"/>
      </w:pPr>
      <w:rPr>
        <w:rFonts w:ascii="Courier New" w:hAnsi="Courier New" w:hint="default"/>
      </w:rPr>
    </w:lvl>
    <w:lvl w:ilvl="8" w:tplc="F3B03372">
      <w:start w:val="1"/>
      <w:numFmt w:val="bullet"/>
      <w:lvlText w:val=""/>
      <w:lvlJc w:val="left"/>
      <w:pPr>
        <w:ind w:left="6120" w:hanging="360"/>
      </w:pPr>
      <w:rPr>
        <w:rFonts w:ascii="Wingdings" w:hAnsi="Wingdings" w:hint="default"/>
      </w:rPr>
    </w:lvl>
  </w:abstractNum>
  <w:abstractNum w:abstractNumId="173" w15:restartNumberingAfterBreak="0">
    <w:nsid w:val="5C654C2B"/>
    <w:multiLevelType w:val="hybridMultilevel"/>
    <w:tmpl w:val="C2281EE8"/>
    <w:lvl w:ilvl="0" w:tplc="2DF209D0">
      <w:start w:val="1"/>
      <w:numFmt w:val="bullet"/>
      <w:lvlText w:val=""/>
      <w:lvlJc w:val="left"/>
      <w:pPr>
        <w:ind w:left="360" w:hanging="360"/>
      </w:pPr>
      <w:rPr>
        <w:rFonts w:ascii="Symbol" w:hAnsi="Symbol" w:hint="default"/>
      </w:rPr>
    </w:lvl>
    <w:lvl w:ilvl="1" w:tplc="EF6E08FE">
      <w:start w:val="1"/>
      <w:numFmt w:val="bullet"/>
      <w:lvlText w:val="o"/>
      <w:lvlJc w:val="left"/>
      <w:pPr>
        <w:ind w:left="1080" w:hanging="360"/>
      </w:pPr>
      <w:rPr>
        <w:rFonts w:ascii="Courier New" w:hAnsi="Courier New" w:hint="default"/>
      </w:rPr>
    </w:lvl>
    <w:lvl w:ilvl="2" w:tplc="65F6193E">
      <w:start w:val="1"/>
      <w:numFmt w:val="bullet"/>
      <w:lvlText w:val=""/>
      <w:lvlJc w:val="left"/>
      <w:pPr>
        <w:ind w:left="1800" w:hanging="360"/>
      </w:pPr>
      <w:rPr>
        <w:rFonts w:ascii="Wingdings" w:hAnsi="Wingdings" w:hint="default"/>
      </w:rPr>
    </w:lvl>
    <w:lvl w:ilvl="3" w:tplc="CF163536">
      <w:start w:val="1"/>
      <w:numFmt w:val="bullet"/>
      <w:lvlText w:val=""/>
      <w:lvlJc w:val="left"/>
      <w:pPr>
        <w:ind w:left="2520" w:hanging="360"/>
      </w:pPr>
      <w:rPr>
        <w:rFonts w:ascii="Symbol" w:hAnsi="Symbol" w:hint="default"/>
      </w:rPr>
    </w:lvl>
    <w:lvl w:ilvl="4" w:tplc="A498FC9A">
      <w:start w:val="1"/>
      <w:numFmt w:val="bullet"/>
      <w:lvlText w:val="o"/>
      <w:lvlJc w:val="left"/>
      <w:pPr>
        <w:ind w:left="3240" w:hanging="360"/>
      </w:pPr>
      <w:rPr>
        <w:rFonts w:ascii="Courier New" w:hAnsi="Courier New" w:hint="default"/>
      </w:rPr>
    </w:lvl>
    <w:lvl w:ilvl="5" w:tplc="426A33C8">
      <w:start w:val="1"/>
      <w:numFmt w:val="bullet"/>
      <w:lvlText w:val=""/>
      <w:lvlJc w:val="left"/>
      <w:pPr>
        <w:ind w:left="3960" w:hanging="360"/>
      </w:pPr>
      <w:rPr>
        <w:rFonts w:ascii="Wingdings" w:hAnsi="Wingdings" w:hint="default"/>
      </w:rPr>
    </w:lvl>
    <w:lvl w:ilvl="6" w:tplc="CF84B406">
      <w:start w:val="1"/>
      <w:numFmt w:val="bullet"/>
      <w:lvlText w:val=""/>
      <w:lvlJc w:val="left"/>
      <w:pPr>
        <w:ind w:left="4680" w:hanging="360"/>
      </w:pPr>
      <w:rPr>
        <w:rFonts w:ascii="Symbol" w:hAnsi="Symbol" w:hint="default"/>
      </w:rPr>
    </w:lvl>
    <w:lvl w:ilvl="7" w:tplc="C8029748">
      <w:start w:val="1"/>
      <w:numFmt w:val="bullet"/>
      <w:lvlText w:val="o"/>
      <w:lvlJc w:val="left"/>
      <w:pPr>
        <w:ind w:left="5400" w:hanging="360"/>
      </w:pPr>
      <w:rPr>
        <w:rFonts w:ascii="Courier New" w:hAnsi="Courier New" w:hint="default"/>
      </w:rPr>
    </w:lvl>
    <w:lvl w:ilvl="8" w:tplc="495A674C">
      <w:start w:val="1"/>
      <w:numFmt w:val="bullet"/>
      <w:lvlText w:val=""/>
      <w:lvlJc w:val="left"/>
      <w:pPr>
        <w:ind w:left="6120" w:hanging="360"/>
      </w:pPr>
      <w:rPr>
        <w:rFonts w:ascii="Wingdings" w:hAnsi="Wingdings" w:hint="default"/>
      </w:rPr>
    </w:lvl>
  </w:abstractNum>
  <w:abstractNum w:abstractNumId="174" w15:restartNumberingAfterBreak="0">
    <w:nsid w:val="5CC30E52"/>
    <w:multiLevelType w:val="hybridMultilevel"/>
    <w:tmpl w:val="484C0990"/>
    <w:lvl w:ilvl="0" w:tplc="39BAE238">
      <w:start w:val="1"/>
      <w:numFmt w:val="bullet"/>
      <w:lvlText w:val=""/>
      <w:lvlJc w:val="left"/>
      <w:pPr>
        <w:ind w:left="720" w:hanging="360"/>
      </w:pPr>
      <w:rPr>
        <w:rFonts w:ascii="Symbol" w:hAnsi="Symbol" w:hint="default"/>
      </w:rPr>
    </w:lvl>
    <w:lvl w:ilvl="1" w:tplc="41CA4AFC">
      <w:start w:val="1"/>
      <w:numFmt w:val="bullet"/>
      <w:lvlText w:val="o"/>
      <w:lvlJc w:val="left"/>
      <w:pPr>
        <w:ind w:left="1440" w:hanging="360"/>
      </w:pPr>
      <w:rPr>
        <w:rFonts w:ascii="Courier New" w:hAnsi="Courier New" w:hint="default"/>
      </w:rPr>
    </w:lvl>
    <w:lvl w:ilvl="2" w:tplc="3D10F1FE">
      <w:start w:val="1"/>
      <w:numFmt w:val="bullet"/>
      <w:lvlText w:val=""/>
      <w:lvlJc w:val="left"/>
      <w:pPr>
        <w:ind w:left="2160" w:hanging="360"/>
      </w:pPr>
      <w:rPr>
        <w:rFonts w:ascii="Wingdings" w:hAnsi="Wingdings" w:hint="default"/>
      </w:rPr>
    </w:lvl>
    <w:lvl w:ilvl="3" w:tplc="5C8CFF76">
      <w:start w:val="1"/>
      <w:numFmt w:val="bullet"/>
      <w:lvlText w:val=""/>
      <w:lvlJc w:val="left"/>
      <w:pPr>
        <w:ind w:left="2880" w:hanging="360"/>
      </w:pPr>
      <w:rPr>
        <w:rFonts w:ascii="Symbol" w:hAnsi="Symbol" w:hint="default"/>
      </w:rPr>
    </w:lvl>
    <w:lvl w:ilvl="4" w:tplc="0DEED31E">
      <w:start w:val="1"/>
      <w:numFmt w:val="bullet"/>
      <w:lvlText w:val="o"/>
      <w:lvlJc w:val="left"/>
      <w:pPr>
        <w:ind w:left="3600" w:hanging="360"/>
      </w:pPr>
      <w:rPr>
        <w:rFonts w:ascii="Courier New" w:hAnsi="Courier New" w:hint="default"/>
      </w:rPr>
    </w:lvl>
    <w:lvl w:ilvl="5" w:tplc="E63C15F4">
      <w:start w:val="1"/>
      <w:numFmt w:val="bullet"/>
      <w:lvlText w:val=""/>
      <w:lvlJc w:val="left"/>
      <w:pPr>
        <w:ind w:left="4320" w:hanging="360"/>
      </w:pPr>
      <w:rPr>
        <w:rFonts w:ascii="Wingdings" w:hAnsi="Wingdings" w:hint="default"/>
      </w:rPr>
    </w:lvl>
    <w:lvl w:ilvl="6" w:tplc="94AE764E">
      <w:start w:val="1"/>
      <w:numFmt w:val="bullet"/>
      <w:lvlText w:val=""/>
      <w:lvlJc w:val="left"/>
      <w:pPr>
        <w:ind w:left="5040" w:hanging="360"/>
      </w:pPr>
      <w:rPr>
        <w:rFonts w:ascii="Symbol" w:hAnsi="Symbol" w:hint="default"/>
      </w:rPr>
    </w:lvl>
    <w:lvl w:ilvl="7" w:tplc="F09C542A">
      <w:start w:val="1"/>
      <w:numFmt w:val="bullet"/>
      <w:lvlText w:val="o"/>
      <w:lvlJc w:val="left"/>
      <w:pPr>
        <w:ind w:left="5760" w:hanging="360"/>
      </w:pPr>
      <w:rPr>
        <w:rFonts w:ascii="Courier New" w:hAnsi="Courier New" w:hint="default"/>
      </w:rPr>
    </w:lvl>
    <w:lvl w:ilvl="8" w:tplc="3794AF10">
      <w:start w:val="1"/>
      <w:numFmt w:val="bullet"/>
      <w:lvlText w:val=""/>
      <w:lvlJc w:val="left"/>
      <w:pPr>
        <w:ind w:left="6480" w:hanging="360"/>
      </w:pPr>
      <w:rPr>
        <w:rFonts w:ascii="Wingdings" w:hAnsi="Wingdings" w:hint="default"/>
      </w:rPr>
    </w:lvl>
  </w:abstractNum>
  <w:abstractNum w:abstractNumId="175" w15:restartNumberingAfterBreak="0">
    <w:nsid w:val="5CF0273D"/>
    <w:multiLevelType w:val="hybridMultilevel"/>
    <w:tmpl w:val="07B639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6" w15:restartNumberingAfterBreak="0">
    <w:nsid w:val="5D468247"/>
    <w:multiLevelType w:val="hybridMultilevel"/>
    <w:tmpl w:val="71EE43A4"/>
    <w:lvl w:ilvl="0" w:tplc="60B8019E">
      <w:start w:val="1"/>
      <w:numFmt w:val="lowerLetter"/>
      <w:lvlText w:val="%1)"/>
      <w:lvlJc w:val="left"/>
      <w:pPr>
        <w:ind w:left="360" w:hanging="360"/>
      </w:pPr>
    </w:lvl>
    <w:lvl w:ilvl="1" w:tplc="5468927C">
      <w:start w:val="1"/>
      <w:numFmt w:val="lowerLetter"/>
      <w:lvlText w:val="%2."/>
      <w:lvlJc w:val="left"/>
      <w:pPr>
        <w:ind w:left="1080" w:hanging="360"/>
      </w:pPr>
    </w:lvl>
    <w:lvl w:ilvl="2" w:tplc="0748D1D2">
      <w:start w:val="1"/>
      <w:numFmt w:val="lowerRoman"/>
      <w:lvlText w:val="%3."/>
      <w:lvlJc w:val="right"/>
      <w:pPr>
        <w:ind w:left="1800" w:hanging="180"/>
      </w:pPr>
    </w:lvl>
    <w:lvl w:ilvl="3" w:tplc="21B68E6E">
      <w:start w:val="1"/>
      <w:numFmt w:val="decimal"/>
      <w:lvlText w:val="%4."/>
      <w:lvlJc w:val="left"/>
      <w:pPr>
        <w:ind w:left="2520" w:hanging="360"/>
      </w:pPr>
    </w:lvl>
    <w:lvl w:ilvl="4" w:tplc="9C4EF382">
      <w:start w:val="1"/>
      <w:numFmt w:val="lowerLetter"/>
      <w:lvlText w:val="%5."/>
      <w:lvlJc w:val="left"/>
      <w:pPr>
        <w:ind w:left="3240" w:hanging="360"/>
      </w:pPr>
    </w:lvl>
    <w:lvl w:ilvl="5" w:tplc="803C2246">
      <w:start w:val="1"/>
      <w:numFmt w:val="lowerRoman"/>
      <w:lvlText w:val="%6."/>
      <w:lvlJc w:val="right"/>
      <w:pPr>
        <w:ind w:left="3960" w:hanging="180"/>
      </w:pPr>
    </w:lvl>
    <w:lvl w:ilvl="6" w:tplc="1E14386C">
      <w:start w:val="1"/>
      <w:numFmt w:val="decimal"/>
      <w:lvlText w:val="%7."/>
      <w:lvlJc w:val="left"/>
      <w:pPr>
        <w:ind w:left="4680" w:hanging="360"/>
      </w:pPr>
    </w:lvl>
    <w:lvl w:ilvl="7" w:tplc="04629626">
      <w:start w:val="1"/>
      <w:numFmt w:val="lowerLetter"/>
      <w:lvlText w:val="%8."/>
      <w:lvlJc w:val="left"/>
      <w:pPr>
        <w:ind w:left="5400" w:hanging="360"/>
      </w:pPr>
    </w:lvl>
    <w:lvl w:ilvl="8" w:tplc="D35889BE">
      <w:start w:val="1"/>
      <w:numFmt w:val="lowerRoman"/>
      <w:lvlText w:val="%9."/>
      <w:lvlJc w:val="right"/>
      <w:pPr>
        <w:ind w:left="6120" w:hanging="180"/>
      </w:pPr>
    </w:lvl>
  </w:abstractNum>
  <w:abstractNum w:abstractNumId="177" w15:restartNumberingAfterBreak="0">
    <w:nsid w:val="5DED5168"/>
    <w:multiLevelType w:val="hybridMultilevel"/>
    <w:tmpl w:val="348400C0"/>
    <w:lvl w:ilvl="0" w:tplc="2CFAFB2A">
      <w:start w:val="1"/>
      <w:numFmt w:val="lowerLetter"/>
      <w:lvlText w:val="%1)"/>
      <w:lvlJc w:val="left"/>
      <w:pPr>
        <w:ind w:left="360" w:hanging="360"/>
      </w:pPr>
    </w:lvl>
    <w:lvl w:ilvl="1" w:tplc="1654F686">
      <w:start w:val="1"/>
      <w:numFmt w:val="lowerLetter"/>
      <w:lvlText w:val="%2."/>
      <w:lvlJc w:val="left"/>
      <w:pPr>
        <w:ind w:left="1080" w:hanging="360"/>
      </w:pPr>
    </w:lvl>
    <w:lvl w:ilvl="2" w:tplc="22D256EE">
      <w:start w:val="1"/>
      <w:numFmt w:val="lowerRoman"/>
      <w:lvlText w:val="%3."/>
      <w:lvlJc w:val="right"/>
      <w:pPr>
        <w:ind w:left="1800" w:hanging="180"/>
      </w:pPr>
    </w:lvl>
    <w:lvl w:ilvl="3" w:tplc="674E7B4A">
      <w:start w:val="1"/>
      <w:numFmt w:val="decimal"/>
      <w:lvlText w:val="%4."/>
      <w:lvlJc w:val="left"/>
      <w:pPr>
        <w:ind w:left="2520" w:hanging="360"/>
      </w:pPr>
    </w:lvl>
    <w:lvl w:ilvl="4" w:tplc="267CAC50">
      <w:start w:val="1"/>
      <w:numFmt w:val="lowerLetter"/>
      <w:lvlText w:val="%5."/>
      <w:lvlJc w:val="left"/>
      <w:pPr>
        <w:ind w:left="3240" w:hanging="360"/>
      </w:pPr>
    </w:lvl>
    <w:lvl w:ilvl="5" w:tplc="06CABE96">
      <w:start w:val="1"/>
      <w:numFmt w:val="lowerRoman"/>
      <w:lvlText w:val="%6."/>
      <w:lvlJc w:val="right"/>
      <w:pPr>
        <w:ind w:left="3960" w:hanging="180"/>
      </w:pPr>
    </w:lvl>
    <w:lvl w:ilvl="6" w:tplc="29A4CA68">
      <w:start w:val="1"/>
      <w:numFmt w:val="decimal"/>
      <w:lvlText w:val="%7."/>
      <w:lvlJc w:val="left"/>
      <w:pPr>
        <w:ind w:left="4680" w:hanging="360"/>
      </w:pPr>
    </w:lvl>
    <w:lvl w:ilvl="7" w:tplc="6FA2FC2A">
      <w:start w:val="1"/>
      <w:numFmt w:val="lowerLetter"/>
      <w:lvlText w:val="%8."/>
      <w:lvlJc w:val="left"/>
      <w:pPr>
        <w:ind w:left="5400" w:hanging="360"/>
      </w:pPr>
    </w:lvl>
    <w:lvl w:ilvl="8" w:tplc="6E88C886">
      <w:start w:val="1"/>
      <w:numFmt w:val="lowerRoman"/>
      <w:lvlText w:val="%9."/>
      <w:lvlJc w:val="right"/>
      <w:pPr>
        <w:ind w:left="6120" w:hanging="180"/>
      </w:pPr>
    </w:lvl>
  </w:abstractNum>
  <w:abstractNum w:abstractNumId="178" w15:restartNumberingAfterBreak="0">
    <w:nsid w:val="5DFF4437"/>
    <w:multiLevelType w:val="hybridMultilevel"/>
    <w:tmpl w:val="8240498E"/>
    <w:lvl w:ilvl="0" w:tplc="3EEC30BC">
      <w:start w:val="1"/>
      <w:numFmt w:val="lowerLetter"/>
      <w:lvlText w:val="%1)"/>
      <w:lvlJc w:val="left"/>
      <w:pPr>
        <w:ind w:left="360" w:hanging="360"/>
      </w:pPr>
    </w:lvl>
    <w:lvl w:ilvl="1" w:tplc="1944C89E">
      <w:start w:val="1"/>
      <w:numFmt w:val="lowerLetter"/>
      <w:lvlText w:val="%2."/>
      <w:lvlJc w:val="left"/>
      <w:pPr>
        <w:ind w:left="1080" w:hanging="360"/>
      </w:pPr>
    </w:lvl>
    <w:lvl w:ilvl="2" w:tplc="F576754A">
      <w:start w:val="1"/>
      <w:numFmt w:val="lowerRoman"/>
      <w:lvlText w:val="%3."/>
      <w:lvlJc w:val="right"/>
      <w:pPr>
        <w:ind w:left="1800" w:hanging="180"/>
      </w:pPr>
    </w:lvl>
    <w:lvl w:ilvl="3" w:tplc="F198149C">
      <w:start w:val="1"/>
      <w:numFmt w:val="decimal"/>
      <w:lvlText w:val="%4."/>
      <w:lvlJc w:val="left"/>
      <w:pPr>
        <w:ind w:left="2520" w:hanging="360"/>
      </w:pPr>
    </w:lvl>
    <w:lvl w:ilvl="4" w:tplc="20FEFE96">
      <w:start w:val="1"/>
      <w:numFmt w:val="lowerLetter"/>
      <w:lvlText w:val="%5."/>
      <w:lvlJc w:val="left"/>
      <w:pPr>
        <w:ind w:left="3240" w:hanging="360"/>
      </w:pPr>
    </w:lvl>
    <w:lvl w:ilvl="5" w:tplc="82627E58">
      <w:start w:val="1"/>
      <w:numFmt w:val="lowerRoman"/>
      <w:lvlText w:val="%6."/>
      <w:lvlJc w:val="right"/>
      <w:pPr>
        <w:ind w:left="3960" w:hanging="180"/>
      </w:pPr>
    </w:lvl>
    <w:lvl w:ilvl="6" w:tplc="78C6E7BC">
      <w:start w:val="1"/>
      <w:numFmt w:val="decimal"/>
      <w:lvlText w:val="%7."/>
      <w:lvlJc w:val="left"/>
      <w:pPr>
        <w:ind w:left="4680" w:hanging="360"/>
      </w:pPr>
    </w:lvl>
    <w:lvl w:ilvl="7" w:tplc="A94C5494">
      <w:start w:val="1"/>
      <w:numFmt w:val="lowerLetter"/>
      <w:lvlText w:val="%8."/>
      <w:lvlJc w:val="left"/>
      <w:pPr>
        <w:ind w:left="5400" w:hanging="360"/>
      </w:pPr>
    </w:lvl>
    <w:lvl w:ilvl="8" w:tplc="086217E0">
      <w:start w:val="1"/>
      <w:numFmt w:val="lowerRoman"/>
      <w:lvlText w:val="%9."/>
      <w:lvlJc w:val="right"/>
      <w:pPr>
        <w:ind w:left="6120" w:hanging="180"/>
      </w:pPr>
    </w:lvl>
  </w:abstractNum>
  <w:abstractNum w:abstractNumId="179" w15:restartNumberingAfterBreak="0">
    <w:nsid w:val="5E343158"/>
    <w:multiLevelType w:val="hybridMultilevel"/>
    <w:tmpl w:val="A66E637E"/>
    <w:lvl w:ilvl="0" w:tplc="65665A46">
      <w:start w:val="1"/>
      <w:numFmt w:val="lowerLetter"/>
      <w:lvlText w:val="%1)"/>
      <w:lvlJc w:val="left"/>
      <w:pPr>
        <w:ind w:left="0" w:hanging="360"/>
      </w:pPr>
    </w:lvl>
    <w:lvl w:ilvl="1" w:tplc="B3903C2E">
      <w:start w:val="1"/>
      <w:numFmt w:val="lowerLetter"/>
      <w:lvlText w:val="%2."/>
      <w:lvlJc w:val="left"/>
      <w:pPr>
        <w:ind w:left="1440" w:hanging="360"/>
      </w:pPr>
    </w:lvl>
    <w:lvl w:ilvl="2" w:tplc="0ADCF474">
      <w:start w:val="1"/>
      <w:numFmt w:val="lowerRoman"/>
      <w:lvlText w:val="%3."/>
      <w:lvlJc w:val="right"/>
      <w:pPr>
        <w:ind w:left="2160" w:hanging="180"/>
      </w:pPr>
    </w:lvl>
    <w:lvl w:ilvl="3" w:tplc="A00A1CD4">
      <w:start w:val="1"/>
      <w:numFmt w:val="decimal"/>
      <w:lvlText w:val="%4."/>
      <w:lvlJc w:val="left"/>
      <w:pPr>
        <w:ind w:left="2880" w:hanging="360"/>
      </w:pPr>
    </w:lvl>
    <w:lvl w:ilvl="4" w:tplc="329A8AD6">
      <w:start w:val="1"/>
      <w:numFmt w:val="lowerLetter"/>
      <w:lvlText w:val="%5."/>
      <w:lvlJc w:val="left"/>
      <w:pPr>
        <w:ind w:left="3600" w:hanging="360"/>
      </w:pPr>
    </w:lvl>
    <w:lvl w:ilvl="5" w:tplc="B77A63E8">
      <w:start w:val="1"/>
      <w:numFmt w:val="lowerRoman"/>
      <w:lvlText w:val="%6."/>
      <w:lvlJc w:val="right"/>
      <w:pPr>
        <w:ind w:left="4320" w:hanging="180"/>
      </w:pPr>
    </w:lvl>
    <w:lvl w:ilvl="6" w:tplc="34A88338">
      <w:start w:val="1"/>
      <w:numFmt w:val="decimal"/>
      <w:lvlText w:val="%7."/>
      <w:lvlJc w:val="left"/>
      <w:pPr>
        <w:ind w:left="5040" w:hanging="360"/>
      </w:pPr>
    </w:lvl>
    <w:lvl w:ilvl="7" w:tplc="98465870">
      <w:start w:val="1"/>
      <w:numFmt w:val="lowerLetter"/>
      <w:lvlText w:val="%8."/>
      <w:lvlJc w:val="left"/>
      <w:pPr>
        <w:ind w:left="5760" w:hanging="360"/>
      </w:pPr>
    </w:lvl>
    <w:lvl w:ilvl="8" w:tplc="428C7A46">
      <w:start w:val="1"/>
      <w:numFmt w:val="lowerRoman"/>
      <w:lvlText w:val="%9."/>
      <w:lvlJc w:val="right"/>
      <w:pPr>
        <w:ind w:left="6480" w:hanging="180"/>
      </w:pPr>
    </w:lvl>
  </w:abstractNum>
  <w:abstractNum w:abstractNumId="180" w15:restartNumberingAfterBreak="0">
    <w:nsid w:val="5E97890C"/>
    <w:multiLevelType w:val="hybridMultilevel"/>
    <w:tmpl w:val="30A0CC08"/>
    <w:lvl w:ilvl="0" w:tplc="FA6A4F90">
      <w:start w:val="1"/>
      <w:numFmt w:val="bullet"/>
      <w:lvlText w:val=""/>
      <w:lvlJc w:val="left"/>
      <w:pPr>
        <w:ind w:left="360" w:hanging="360"/>
      </w:pPr>
      <w:rPr>
        <w:rFonts w:ascii="Symbol" w:hAnsi="Symbol" w:hint="default"/>
      </w:rPr>
    </w:lvl>
    <w:lvl w:ilvl="1" w:tplc="B3D2F4E2">
      <w:start w:val="1"/>
      <w:numFmt w:val="lowerLetter"/>
      <w:lvlText w:val="%2."/>
      <w:lvlJc w:val="left"/>
      <w:pPr>
        <w:ind w:left="1080" w:hanging="360"/>
      </w:pPr>
    </w:lvl>
    <w:lvl w:ilvl="2" w:tplc="3330194A">
      <w:start w:val="1"/>
      <w:numFmt w:val="lowerRoman"/>
      <w:lvlText w:val="%3."/>
      <w:lvlJc w:val="right"/>
      <w:pPr>
        <w:ind w:left="1800" w:hanging="180"/>
      </w:pPr>
    </w:lvl>
    <w:lvl w:ilvl="3" w:tplc="B13C0210">
      <w:start w:val="1"/>
      <w:numFmt w:val="decimal"/>
      <w:lvlText w:val="%4."/>
      <w:lvlJc w:val="left"/>
      <w:pPr>
        <w:ind w:left="2520" w:hanging="360"/>
      </w:pPr>
    </w:lvl>
    <w:lvl w:ilvl="4" w:tplc="6FAA6E7C">
      <w:start w:val="1"/>
      <w:numFmt w:val="lowerLetter"/>
      <w:lvlText w:val="%5."/>
      <w:lvlJc w:val="left"/>
      <w:pPr>
        <w:ind w:left="3240" w:hanging="360"/>
      </w:pPr>
    </w:lvl>
    <w:lvl w:ilvl="5" w:tplc="1C262ADA">
      <w:start w:val="1"/>
      <w:numFmt w:val="lowerRoman"/>
      <w:lvlText w:val="%6."/>
      <w:lvlJc w:val="right"/>
      <w:pPr>
        <w:ind w:left="3960" w:hanging="180"/>
      </w:pPr>
    </w:lvl>
    <w:lvl w:ilvl="6" w:tplc="32E29592">
      <w:start w:val="1"/>
      <w:numFmt w:val="decimal"/>
      <w:lvlText w:val="%7."/>
      <w:lvlJc w:val="left"/>
      <w:pPr>
        <w:ind w:left="4680" w:hanging="360"/>
      </w:pPr>
    </w:lvl>
    <w:lvl w:ilvl="7" w:tplc="AE08EE08">
      <w:start w:val="1"/>
      <w:numFmt w:val="lowerLetter"/>
      <w:lvlText w:val="%8."/>
      <w:lvlJc w:val="left"/>
      <w:pPr>
        <w:ind w:left="5400" w:hanging="360"/>
      </w:pPr>
    </w:lvl>
    <w:lvl w:ilvl="8" w:tplc="5720F094">
      <w:start w:val="1"/>
      <w:numFmt w:val="lowerRoman"/>
      <w:lvlText w:val="%9."/>
      <w:lvlJc w:val="right"/>
      <w:pPr>
        <w:ind w:left="6120" w:hanging="180"/>
      </w:pPr>
    </w:lvl>
  </w:abstractNum>
  <w:abstractNum w:abstractNumId="181" w15:restartNumberingAfterBreak="0">
    <w:nsid w:val="5EDD3808"/>
    <w:multiLevelType w:val="hybridMultilevel"/>
    <w:tmpl w:val="E2A68192"/>
    <w:lvl w:ilvl="0" w:tplc="47F603DE">
      <w:start w:val="1"/>
      <w:numFmt w:val="bullet"/>
      <w:lvlText w:val=""/>
      <w:lvlJc w:val="left"/>
      <w:pPr>
        <w:ind w:left="360" w:hanging="360"/>
      </w:pPr>
      <w:rPr>
        <w:rFonts w:ascii="Symbol" w:hAnsi="Symbol" w:hint="default"/>
      </w:rPr>
    </w:lvl>
    <w:lvl w:ilvl="1" w:tplc="BD4ED5E4">
      <w:start w:val="1"/>
      <w:numFmt w:val="bullet"/>
      <w:lvlText w:val="o"/>
      <w:lvlJc w:val="left"/>
      <w:pPr>
        <w:ind w:left="1080" w:hanging="360"/>
      </w:pPr>
      <w:rPr>
        <w:rFonts w:ascii="Courier New" w:hAnsi="Courier New" w:hint="default"/>
      </w:rPr>
    </w:lvl>
    <w:lvl w:ilvl="2" w:tplc="29CE30CE">
      <w:start w:val="1"/>
      <w:numFmt w:val="bullet"/>
      <w:lvlText w:val=""/>
      <w:lvlJc w:val="left"/>
      <w:pPr>
        <w:ind w:left="1800" w:hanging="360"/>
      </w:pPr>
      <w:rPr>
        <w:rFonts w:ascii="Wingdings" w:hAnsi="Wingdings" w:hint="default"/>
      </w:rPr>
    </w:lvl>
    <w:lvl w:ilvl="3" w:tplc="B85E60EA">
      <w:start w:val="1"/>
      <w:numFmt w:val="bullet"/>
      <w:lvlText w:val=""/>
      <w:lvlJc w:val="left"/>
      <w:pPr>
        <w:ind w:left="2520" w:hanging="360"/>
      </w:pPr>
      <w:rPr>
        <w:rFonts w:ascii="Symbol" w:hAnsi="Symbol" w:hint="default"/>
      </w:rPr>
    </w:lvl>
    <w:lvl w:ilvl="4" w:tplc="58AAEC78">
      <w:start w:val="1"/>
      <w:numFmt w:val="bullet"/>
      <w:lvlText w:val="o"/>
      <w:lvlJc w:val="left"/>
      <w:pPr>
        <w:ind w:left="3240" w:hanging="360"/>
      </w:pPr>
      <w:rPr>
        <w:rFonts w:ascii="Courier New" w:hAnsi="Courier New" w:hint="default"/>
      </w:rPr>
    </w:lvl>
    <w:lvl w:ilvl="5" w:tplc="5D668DE6">
      <w:start w:val="1"/>
      <w:numFmt w:val="bullet"/>
      <w:lvlText w:val=""/>
      <w:lvlJc w:val="left"/>
      <w:pPr>
        <w:ind w:left="3960" w:hanging="360"/>
      </w:pPr>
      <w:rPr>
        <w:rFonts w:ascii="Wingdings" w:hAnsi="Wingdings" w:hint="default"/>
      </w:rPr>
    </w:lvl>
    <w:lvl w:ilvl="6" w:tplc="2AD0F988">
      <w:start w:val="1"/>
      <w:numFmt w:val="bullet"/>
      <w:lvlText w:val=""/>
      <w:lvlJc w:val="left"/>
      <w:pPr>
        <w:ind w:left="4680" w:hanging="360"/>
      </w:pPr>
      <w:rPr>
        <w:rFonts w:ascii="Symbol" w:hAnsi="Symbol" w:hint="default"/>
      </w:rPr>
    </w:lvl>
    <w:lvl w:ilvl="7" w:tplc="90B030D2">
      <w:start w:val="1"/>
      <w:numFmt w:val="bullet"/>
      <w:lvlText w:val="o"/>
      <w:lvlJc w:val="left"/>
      <w:pPr>
        <w:ind w:left="5400" w:hanging="360"/>
      </w:pPr>
      <w:rPr>
        <w:rFonts w:ascii="Courier New" w:hAnsi="Courier New" w:hint="default"/>
      </w:rPr>
    </w:lvl>
    <w:lvl w:ilvl="8" w:tplc="79BEE3D8">
      <w:start w:val="1"/>
      <w:numFmt w:val="bullet"/>
      <w:lvlText w:val=""/>
      <w:lvlJc w:val="left"/>
      <w:pPr>
        <w:ind w:left="6120" w:hanging="360"/>
      </w:pPr>
      <w:rPr>
        <w:rFonts w:ascii="Wingdings" w:hAnsi="Wingdings" w:hint="default"/>
      </w:rPr>
    </w:lvl>
  </w:abstractNum>
  <w:abstractNum w:abstractNumId="182" w15:restartNumberingAfterBreak="0">
    <w:nsid w:val="5F30918E"/>
    <w:multiLevelType w:val="hybridMultilevel"/>
    <w:tmpl w:val="F48AE74A"/>
    <w:lvl w:ilvl="0" w:tplc="A4ACEF2E">
      <w:start w:val="1"/>
      <w:numFmt w:val="bullet"/>
      <w:lvlText w:val=""/>
      <w:lvlJc w:val="left"/>
      <w:pPr>
        <w:ind w:left="360" w:hanging="360"/>
      </w:pPr>
      <w:rPr>
        <w:rFonts w:ascii="Symbol" w:hAnsi="Symbol" w:hint="default"/>
      </w:rPr>
    </w:lvl>
    <w:lvl w:ilvl="1" w:tplc="48FAF844">
      <w:start w:val="1"/>
      <w:numFmt w:val="bullet"/>
      <w:lvlText w:val="o"/>
      <w:lvlJc w:val="left"/>
      <w:pPr>
        <w:ind w:left="1080" w:hanging="360"/>
      </w:pPr>
      <w:rPr>
        <w:rFonts w:ascii="Courier New" w:hAnsi="Courier New" w:hint="default"/>
      </w:rPr>
    </w:lvl>
    <w:lvl w:ilvl="2" w:tplc="CF9C3494">
      <w:start w:val="1"/>
      <w:numFmt w:val="bullet"/>
      <w:lvlText w:val=""/>
      <w:lvlJc w:val="left"/>
      <w:pPr>
        <w:ind w:left="1800" w:hanging="360"/>
      </w:pPr>
      <w:rPr>
        <w:rFonts w:ascii="Wingdings" w:hAnsi="Wingdings" w:hint="default"/>
      </w:rPr>
    </w:lvl>
    <w:lvl w:ilvl="3" w:tplc="8A4611E8">
      <w:start w:val="1"/>
      <w:numFmt w:val="bullet"/>
      <w:lvlText w:val=""/>
      <w:lvlJc w:val="left"/>
      <w:pPr>
        <w:ind w:left="2520" w:hanging="360"/>
      </w:pPr>
      <w:rPr>
        <w:rFonts w:ascii="Symbol" w:hAnsi="Symbol" w:hint="default"/>
      </w:rPr>
    </w:lvl>
    <w:lvl w:ilvl="4" w:tplc="5ABE84D8">
      <w:start w:val="1"/>
      <w:numFmt w:val="bullet"/>
      <w:lvlText w:val="o"/>
      <w:lvlJc w:val="left"/>
      <w:pPr>
        <w:ind w:left="3240" w:hanging="360"/>
      </w:pPr>
      <w:rPr>
        <w:rFonts w:ascii="Courier New" w:hAnsi="Courier New" w:hint="default"/>
      </w:rPr>
    </w:lvl>
    <w:lvl w:ilvl="5" w:tplc="E7C63DD8">
      <w:start w:val="1"/>
      <w:numFmt w:val="bullet"/>
      <w:lvlText w:val=""/>
      <w:lvlJc w:val="left"/>
      <w:pPr>
        <w:ind w:left="3960" w:hanging="360"/>
      </w:pPr>
      <w:rPr>
        <w:rFonts w:ascii="Wingdings" w:hAnsi="Wingdings" w:hint="default"/>
      </w:rPr>
    </w:lvl>
    <w:lvl w:ilvl="6" w:tplc="0812FBF8">
      <w:start w:val="1"/>
      <w:numFmt w:val="bullet"/>
      <w:lvlText w:val=""/>
      <w:lvlJc w:val="left"/>
      <w:pPr>
        <w:ind w:left="4680" w:hanging="360"/>
      </w:pPr>
      <w:rPr>
        <w:rFonts w:ascii="Symbol" w:hAnsi="Symbol" w:hint="default"/>
      </w:rPr>
    </w:lvl>
    <w:lvl w:ilvl="7" w:tplc="DF7E92A8">
      <w:start w:val="1"/>
      <w:numFmt w:val="bullet"/>
      <w:lvlText w:val="o"/>
      <w:lvlJc w:val="left"/>
      <w:pPr>
        <w:ind w:left="5400" w:hanging="360"/>
      </w:pPr>
      <w:rPr>
        <w:rFonts w:ascii="Courier New" w:hAnsi="Courier New" w:hint="default"/>
      </w:rPr>
    </w:lvl>
    <w:lvl w:ilvl="8" w:tplc="D7AA1812">
      <w:start w:val="1"/>
      <w:numFmt w:val="bullet"/>
      <w:lvlText w:val=""/>
      <w:lvlJc w:val="left"/>
      <w:pPr>
        <w:ind w:left="6120" w:hanging="360"/>
      </w:pPr>
      <w:rPr>
        <w:rFonts w:ascii="Wingdings" w:hAnsi="Wingdings" w:hint="default"/>
      </w:rPr>
    </w:lvl>
  </w:abstractNum>
  <w:abstractNum w:abstractNumId="183" w15:restartNumberingAfterBreak="0">
    <w:nsid w:val="60AADA51"/>
    <w:multiLevelType w:val="hybridMultilevel"/>
    <w:tmpl w:val="942248F2"/>
    <w:lvl w:ilvl="0" w:tplc="F3769C3A">
      <w:start w:val="1"/>
      <w:numFmt w:val="lowerLetter"/>
      <w:lvlText w:val="%1)"/>
      <w:lvlJc w:val="left"/>
      <w:pPr>
        <w:ind w:left="360" w:hanging="360"/>
      </w:pPr>
    </w:lvl>
    <w:lvl w:ilvl="1" w:tplc="C9BEF22A">
      <w:start w:val="1"/>
      <w:numFmt w:val="lowerLetter"/>
      <w:lvlText w:val="%2."/>
      <w:lvlJc w:val="left"/>
      <w:pPr>
        <w:ind w:left="1080" w:hanging="360"/>
      </w:pPr>
    </w:lvl>
    <w:lvl w:ilvl="2" w:tplc="FC561FE8">
      <w:start w:val="1"/>
      <w:numFmt w:val="lowerRoman"/>
      <w:lvlText w:val="%3."/>
      <w:lvlJc w:val="right"/>
      <w:pPr>
        <w:ind w:left="1800" w:hanging="180"/>
      </w:pPr>
    </w:lvl>
    <w:lvl w:ilvl="3" w:tplc="8EC4943C">
      <w:start w:val="1"/>
      <w:numFmt w:val="decimal"/>
      <w:lvlText w:val="%4."/>
      <w:lvlJc w:val="left"/>
      <w:pPr>
        <w:ind w:left="2520" w:hanging="360"/>
      </w:pPr>
    </w:lvl>
    <w:lvl w:ilvl="4" w:tplc="4926BEC0">
      <w:start w:val="1"/>
      <w:numFmt w:val="lowerLetter"/>
      <w:lvlText w:val="%5."/>
      <w:lvlJc w:val="left"/>
      <w:pPr>
        <w:ind w:left="3240" w:hanging="360"/>
      </w:pPr>
    </w:lvl>
    <w:lvl w:ilvl="5" w:tplc="81FE7618">
      <w:start w:val="1"/>
      <w:numFmt w:val="lowerRoman"/>
      <w:lvlText w:val="%6."/>
      <w:lvlJc w:val="right"/>
      <w:pPr>
        <w:ind w:left="3960" w:hanging="180"/>
      </w:pPr>
    </w:lvl>
    <w:lvl w:ilvl="6" w:tplc="F7C03A54">
      <w:start w:val="1"/>
      <w:numFmt w:val="decimal"/>
      <w:lvlText w:val="%7."/>
      <w:lvlJc w:val="left"/>
      <w:pPr>
        <w:ind w:left="4680" w:hanging="360"/>
      </w:pPr>
    </w:lvl>
    <w:lvl w:ilvl="7" w:tplc="FC143844">
      <w:start w:val="1"/>
      <w:numFmt w:val="lowerLetter"/>
      <w:lvlText w:val="%8."/>
      <w:lvlJc w:val="left"/>
      <w:pPr>
        <w:ind w:left="5400" w:hanging="360"/>
      </w:pPr>
    </w:lvl>
    <w:lvl w:ilvl="8" w:tplc="F5404866">
      <w:start w:val="1"/>
      <w:numFmt w:val="lowerRoman"/>
      <w:lvlText w:val="%9."/>
      <w:lvlJc w:val="right"/>
      <w:pPr>
        <w:ind w:left="6120" w:hanging="180"/>
      </w:pPr>
    </w:lvl>
  </w:abstractNum>
  <w:abstractNum w:abstractNumId="184" w15:restartNumberingAfterBreak="0">
    <w:nsid w:val="61BCD760"/>
    <w:multiLevelType w:val="hybridMultilevel"/>
    <w:tmpl w:val="D828FCB6"/>
    <w:lvl w:ilvl="0" w:tplc="92984E20">
      <w:start w:val="1"/>
      <w:numFmt w:val="lowerLetter"/>
      <w:lvlText w:val="%1)"/>
      <w:lvlJc w:val="left"/>
      <w:pPr>
        <w:ind w:left="360" w:hanging="360"/>
      </w:pPr>
    </w:lvl>
    <w:lvl w:ilvl="1" w:tplc="B31CD7B8">
      <w:start w:val="1"/>
      <w:numFmt w:val="lowerLetter"/>
      <w:lvlText w:val="%2."/>
      <w:lvlJc w:val="left"/>
      <w:pPr>
        <w:ind w:left="1080" w:hanging="360"/>
      </w:pPr>
    </w:lvl>
    <w:lvl w:ilvl="2" w:tplc="50F64FE4">
      <w:start w:val="1"/>
      <w:numFmt w:val="lowerRoman"/>
      <w:lvlText w:val="%3."/>
      <w:lvlJc w:val="right"/>
      <w:pPr>
        <w:ind w:left="1800" w:hanging="180"/>
      </w:pPr>
    </w:lvl>
    <w:lvl w:ilvl="3" w:tplc="5CCC7E2E">
      <w:start w:val="1"/>
      <w:numFmt w:val="decimal"/>
      <w:lvlText w:val="%4."/>
      <w:lvlJc w:val="left"/>
      <w:pPr>
        <w:ind w:left="2520" w:hanging="360"/>
      </w:pPr>
    </w:lvl>
    <w:lvl w:ilvl="4" w:tplc="3E104B74">
      <w:start w:val="1"/>
      <w:numFmt w:val="lowerLetter"/>
      <w:lvlText w:val="%5."/>
      <w:lvlJc w:val="left"/>
      <w:pPr>
        <w:ind w:left="3240" w:hanging="360"/>
      </w:pPr>
    </w:lvl>
    <w:lvl w:ilvl="5" w:tplc="0338FEA6">
      <w:start w:val="1"/>
      <w:numFmt w:val="lowerRoman"/>
      <w:lvlText w:val="%6."/>
      <w:lvlJc w:val="right"/>
      <w:pPr>
        <w:ind w:left="3960" w:hanging="180"/>
      </w:pPr>
    </w:lvl>
    <w:lvl w:ilvl="6" w:tplc="C5C482E6">
      <w:start w:val="1"/>
      <w:numFmt w:val="decimal"/>
      <w:lvlText w:val="%7."/>
      <w:lvlJc w:val="left"/>
      <w:pPr>
        <w:ind w:left="4680" w:hanging="360"/>
      </w:pPr>
    </w:lvl>
    <w:lvl w:ilvl="7" w:tplc="1B9A4E94">
      <w:start w:val="1"/>
      <w:numFmt w:val="lowerLetter"/>
      <w:lvlText w:val="%8."/>
      <w:lvlJc w:val="left"/>
      <w:pPr>
        <w:ind w:left="5400" w:hanging="360"/>
      </w:pPr>
    </w:lvl>
    <w:lvl w:ilvl="8" w:tplc="EB04A0A6">
      <w:start w:val="1"/>
      <w:numFmt w:val="lowerRoman"/>
      <w:lvlText w:val="%9."/>
      <w:lvlJc w:val="right"/>
      <w:pPr>
        <w:ind w:left="6120" w:hanging="180"/>
      </w:pPr>
    </w:lvl>
  </w:abstractNum>
  <w:abstractNum w:abstractNumId="185" w15:restartNumberingAfterBreak="0">
    <w:nsid w:val="61CA0E23"/>
    <w:multiLevelType w:val="hybridMultilevel"/>
    <w:tmpl w:val="DD0A7E96"/>
    <w:lvl w:ilvl="0" w:tplc="D4962E36">
      <w:start w:val="1"/>
      <w:numFmt w:val="bullet"/>
      <w:lvlText w:val=""/>
      <w:lvlJc w:val="left"/>
      <w:pPr>
        <w:ind w:left="360" w:hanging="360"/>
      </w:pPr>
      <w:rPr>
        <w:rFonts w:ascii="Symbol" w:hAnsi="Symbol" w:hint="default"/>
      </w:rPr>
    </w:lvl>
    <w:lvl w:ilvl="1" w:tplc="4ADC3BA0">
      <w:start w:val="1"/>
      <w:numFmt w:val="bullet"/>
      <w:lvlText w:val="o"/>
      <w:lvlJc w:val="left"/>
      <w:pPr>
        <w:ind w:left="1080" w:hanging="360"/>
      </w:pPr>
      <w:rPr>
        <w:rFonts w:ascii="Courier New" w:hAnsi="Courier New" w:hint="default"/>
      </w:rPr>
    </w:lvl>
    <w:lvl w:ilvl="2" w:tplc="E9888C04">
      <w:start w:val="1"/>
      <w:numFmt w:val="bullet"/>
      <w:lvlText w:val=""/>
      <w:lvlJc w:val="left"/>
      <w:pPr>
        <w:ind w:left="1800" w:hanging="360"/>
      </w:pPr>
      <w:rPr>
        <w:rFonts w:ascii="Wingdings" w:hAnsi="Wingdings" w:hint="default"/>
      </w:rPr>
    </w:lvl>
    <w:lvl w:ilvl="3" w:tplc="EF46E732">
      <w:start w:val="1"/>
      <w:numFmt w:val="bullet"/>
      <w:lvlText w:val=""/>
      <w:lvlJc w:val="left"/>
      <w:pPr>
        <w:ind w:left="2520" w:hanging="360"/>
      </w:pPr>
      <w:rPr>
        <w:rFonts w:ascii="Symbol" w:hAnsi="Symbol" w:hint="default"/>
      </w:rPr>
    </w:lvl>
    <w:lvl w:ilvl="4" w:tplc="00003B9A">
      <w:start w:val="1"/>
      <w:numFmt w:val="bullet"/>
      <w:lvlText w:val="o"/>
      <w:lvlJc w:val="left"/>
      <w:pPr>
        <w:ind w:left="3240" w:hanging="360"/>
      </w:pPr>
      <w:rPr>
        <w:rFonts w:ascii="Courier New" w:hAnsi="Courier New" w:hint="default"/>
      </w:rPr>
    </w:lvl>
    <w:lvl w:ilvl="5" w:tplc="EFECC8D8">
      <w:start w:val="1"/>
      <w:numFmt w:val="bullet"/>
      <w:lvlText w:val=""/>
      <w:lvlJc w:val="left"/>
      <w:pPr>
        <w:ind w:left="3960" w:hanging="360"/>
      </w:pPr>
      <w:rPr>
        <w:rFonts w:ascii="Wingdings" w:hAnsi="Wingdings" w:hint="default"/>
      </w:rPr>
    </w:lvl>
    <w:lvl w:ilvl="6" w:tplc="BEAAF52C">
      <w:start w:val="1"/>
      <w:numFmt w:val="bullet"/>
      <w:lvlText w:val=""/>
      <w:lvlJc w:val="left"/>
      <w:pPr>
        <w:ind w:left="4680" w:hanging="360"/>
      </w:pPr>
      <w:rPr>
        <w:rFonts w:ascii="Symbol" w:hAnsi="Symbol" w:hint="default"/>
      </w:rPr>
    </w:lvl>
    <w:lvl w:ilvl="7" w:tplc="286C3AFA">
      <w:start w:val="1"/>
      <w:numFmt w:val="bullet"/>
      <w:lvlText w:val="o"/>
      <w:lvlJc w:val="left"/>
      <w:pPr>
        <w:ind w:left="5400" w:hanging="360"/>
      </w:pPr>
      <w:rPr>
        <w:rFonts w:ascii="Courier New" w:hAnsi="Courier New" w:hint="default"/>
      </w:rPr>
    </w:lvl>
    <w:lvl w:ilvl="8" w:tplc="1416D9B2">
      <w:start w:val="1"/>
      <w:numFmt w:val="bullet"/>
      <w:lvlText w:val=""/>
      <w:lvlJc w:val="left"/>
      <w:pPr>
        <w:ind w:left="6120" w:hanging="360"/>
      </w:pPr>
      <w:rPr>
        <w:rFonts w:ascii="Wingdings" w:hAnsi="Wingdings" w:hint="default"/>
      </w:rPr>
    </w:lvl>
  </w:abstractNum>
  <w:abstractNum w:abstractNumId="186" w15:restartNumberingAfterBreak="0">
    <w:nsid w:val="623F968D"/>
    <w:multiLevelType w:val="hybridMultilevel"/>
    <w:tmpl w:val="D6D64B38"/>
    <w:lvl w:ilvl="0" w:tplc="9F7496DE">
      <w:start w:val="1"/>
      <w:numFmt w:val="bullet"/>
      <w:lvlText w:val="-"/>
      <w:lvlJc w:val="left"/>
      <w:pPr>
        <w:ind w:left="1080" w:hanging="360"/>
      </w:pPr>
      <w:rPr>
        <w:rFonts w:ascii="Calibri" w:hAnsi="Calibri" w:hint="default"/>
      </w:rPr>
    </w:lvl>
    <w:lvl w:ilvl="1" w:tplc="3DFAFCFC">
      <w:start w:val="1"/>
      <w:numFmt w:val="bullet"/>
      <w:lvlText w:val="o"/>
      <w:lvlJc w:val="left"/>
      <w:pPr>
        <w:ind w:left="1800" w:hanging="360"/>
      </w:pPr>
      <w:rPr>
        <w:rFonts w:ascii="Courier New" w:hAnsi="Courier New" w:hint="default"/>
      </w:rPr>
    </w:lvl>
    <w:lvl w:ilvl="2" w:tplc="FDAA2D68">
      <w:start w:val="1"/>
      <w:numFmt w:val="bullet"/>
      <w:lvlText w:val=""/>
      <w:lvlJc w:val="left"/>
      <w:pPr>
        <w:ind w:left="2520" w:hanging="360"/>
      </w:pPr>
      <w:rPr>
        <w:rFonts w:ascii="Wingdings" w:hAnsi="Wingdings" w:hint="default"/>
      </w:rPr>
    </w:lvl>
    <w:lvl w:ilvl="3" w:tplc="7D9E9C70">
      <w:start w:val="1"/>
      <w:numFmt w:val="bullet"/>
      <w:lvlText w:val=""/>
      <w:lvlJc w:val="left"/>
      <w:pPr>
        <w:ind w:left="3240" w:hanging="360"/>
      </w:pPr>
      <w:rPr>
        <w:rFonts w:ascii="Symbol" w:hAnsi="Symbol" w:hint="default"/>
      </w:rPr>
    </w:lvl>
    <w:lvl w:ilvl="4" w:tplc="F46A187A">
      <w:start w:val="1"/>
      <w:numFmt w:val="bullet"/>
      <w:lvlText w:val="o"/>
      <w:lvlJc w:val="left"/>
      <w:pPr>
        <w:ind w:left="3960" w:hanging="360"/>
      </w:pPr>
      <w:rPr>
        <w:rFonts w:ascii="Courier New" w:hAnsi="Courier New" w:hint="default"/>
      </w:rPr>
    </w:lvl>
    <w:lvl w:ilvl="5" w:tplc="5E08E4C2">
      <w:start w:val="1"/>
      <w:numFmt w:val="bullet"/>
      <w:lvlText w:val=""/>
      <w:lvlJc w:val="left"/>
      <w:pPr>
        <w:ind w:left="4680" w:hanging="360"/>
      </w:pPr>
      <w:rPr>
        <w:rFonts w:ascii="Wingdings" w:hAnsi="Wingdings" w:hint="default"/>
      </w:rPr>
    </w:lvl>
    <w:lvl w:ilvl="6" w:tplc="87066616">
      <w:start w:val="1"/>
      <w:numFmt w:val="bullet"/>
      <w:lvlText w:val=""/>
      <w:lvlJc w:val="left"/>
      <w:pPr>
        <w:ind w:left="5400" w:hanging="360"/>
      </w:pPr>
      <w:rPr>
        <w:rFonts w:ascii="Symbol" w:hAnsi="Symbol" w:hint="default"/>
      </w:rPr>
    </w:lvl>
    <w:lvl w:ilvl="7" w:tplc="CAB41920">
      <w:start w:val="1"/>
      <w:numFmt w:val="bullet"/>
      <w:lvlText w:val="o"/>
      <w:lvlJc w:val="left"/>
      <w:pPr>
        <w:ind w:left="6120" w:hanging="360"/>
      </w:pPr>
      <w:rPr>
        <w:rFonts w:ascii="Courier New" w:hAnsi="Courier New" w:hint="default"/>
      </w:rPr>
    </w:lvl>
    <w:lvl w:ilvl="8" w:tplc="3E9A2CF4">
      <w:start w:val="1"/>
      <w:numFmt w:val="bullet"/>
      <w:lvlText w:val=""/>
      <w:lvlJc w:val="left"/>
      <w:pPr>
        <w:ind w:left="6840" w:hanging="360"/>
      </w:pPr>
      <w:rPr>
        <w:rFonts w:ascii="Wingdings" w:hAnsi="Wingdings" w:hint="default"/>
      </w:rPr>
    </w:lvl>
  </w:abstractNum>
  <w:abstractNum w:abstractNumId="187" w15:restartNumberingAfterBreak="0">
    <w:nsid w:val="62888FBC"/>
    <w:multiLevelType w:val="hybridMultilevel"/>
    <w:tmpl w:val="6B1EC00A"/>
    <w:lvl w:ilvl="0" w:tplc="F29E4008">
      <w:start w:val="1"/>
      <w:numFmt w:val="lowerLetter"/>
      <w:lvlText w:val="%1)"/>
      <w:lvlJc w:val="left"/>
      <w:pPr>
        <w:ind w:left="0" w:hanging="360"/>
      </w:pPr>
    </w:lvl>
    <w:lvl w:ilvl="1" w:tplc="BC489620">
      <w:start w:val="1"/>
      <w:numFmt w:val="lowerLetter"/>
      <w:lvlText w:val="%2."/>
      <w:lvlJc w:val="left"/>
      <w:pPr>
        <w:ind w:left="1440" w:hanging="360"/>
      </w:pPr>
    </w:lvl>
    <w:lvl w:ilvl="2" w:tplc="C65A0962">
      <w:start w:val="1"/>
      <w:numFmt w:val="lowerRoman"/>
      <w:lvlText w:val="%3."/>
      <w:lvlJc w:val="right"/>
      <w:pPr>
        <w:ind w:left="2160" w:hanging="180"/>
      </w:pPr>
    </w:lvl>
    <w:lvl w:ilvl="3" w:tplc="785E4B28">
      <w:start w:val="1"/>
      <w:numFmt w:val="decimal"/>
      <w:lvlText w:val="%4."/>
      <w:lvlJc w:val="left"/>
      <w:pPr>
        <w:ind w:left="2880" w:hanging="360"/>
      </w:pPr>
    </w:lvl>
    <w:lvl w:ilvl="4" w:tplc="A7AE2E5C">
      <w:start w:val="1"/>
      <w:numFmt w:val="lowerLetter"/>
      <w:lvlText w:val="%5."/>
      <w:lvlJc w:val="left"/>
      <w:pPr>
        <w:ind w:left="3600" w:hanging="360"/>
      </w:pPr>
    </w:lvl>
    <w:lvl w:ilvl="5" w:tplc="006A4B14">
      <w:start w:val="1"/>
      <w:numFmt w:val="lowerRoman"/>
      <w:lvlText w:val="%6."/>
      <w:lvlJc w:val="right"/>
      <w:pPr>
        <w:ind w:left="4320" w:hanging="180"/>
      </w:pPr>
    </w:lvl>
    <w:lvl w:ilvl="6" w:tplc="C7B4E872">
      <w:start w:val="1"/>
      <w:numFmt w:val="decimal"/>
      <w:lvlText w:val="%7."/>
      <w:lvlJc w:val="left"/>
      <w:pPr>
        <w:ind w:left="5040" w:hanging="360"/>
      </w:pPr>
    </w:lvl>
    <w:lvl w:ilvl="7" w:tplc="1A0A3F06">
      <w:start w:val="1"/>
      <w:numFmt w:val="lowerLetter"/>
      <w:lvlText w:val="%8."/>
      <w:lvlJc w:val="left"/>
      <w:pPr>
        <w:ind w:left="5760" w:hanging="360"/>
      </w:pPr>
    </w:lvl>
    <w:lvl w:ilvl="8" w:tplc="3322E8F6">
      <w:start w:val="1"/>
      <w:numFmt w:val="lowerRoman"/>
      <w:lvlText w:val="%9."/>
      <w:lvlJc w:val="right"/>
      <w:pPr>
        <w:ind w:left="6480" w:hanging="180"/>
      </w:pPr>
    </w:lvl>
  </w:abstractNum>
  <w:abstractNum w:abstractNumId="188" w15:restartNumberingAfterBreak="0">
    <w:nsid w:val="63712A61"/>
    <w:multiLevelType w:val="multilevel"/>
    <w:tmpl w:val="2CE8417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9" w15:restartNumberingAfterBreak="0">
    <w:nsid w:val="6484F0D4"/>
    <w:multiLevelType w:val="hybridMultilevel"/>
    <w:tmpl w:val="1C24E6DA"/>
    <w:lvl w:ilvl="0" w:tplc="BF245E96">
      <w:start w:val="1"/>
      <w:numFmt w:val="lowerLetter"/>
      <w:lvlText w:val="%1)"/>
      <w:lvlJc w:val="left"/>
      <w:pPr>
        <w:ind w:left="360" w:hanging="360"/>
      </w:pPr>
    </w:lvl>
    <w:lvl w:ilvl="1" w:tplc="FEA8039C">
      <w:start w:val="1"/>
      <w:numFmt w:val="lowerLetter"/>
      <w:lvlText w:val="%2."/>
      <w:lvlJc w:val="left"/>
      <w:pPr>
        <w:ind w:left="1080" w:hanging="360"/>
      </w:pPr>
    </w:lvl>
    <w:lvl w:ilvl="2" w:tplc="D7DA427A">
      <w:start w:val="1"/>
      <w:numFmt w:val="lowerRoman"/>
      <w:lvlText w:val="%3."/>
      <w:lvlJc w:val="right"/>
      <w:pPr>
        <w:ind w:left="1800" w:hanging="180"/>
      </w:pPr>
    </w:lvl>
    <w:lvl w:ilvl="3" w:tplc="913AC658">
      <w:start w:val="1"/>
      <w:numFmt w:val="decimal"/>
      <w:lvlText w:val="%4."/>
      <w:lvlJc w:val="left"/>
      <w:pPr>
        <w:ind w:left="2520" w:hanging="360"/>
      </w:pPr>
    </w:lvl>
    <w:lvl w:ilvl="4" w:tplc="B00C6B6C">
      <w:start w:val="1"/>
      <w:numFmt w:val="lowerLetter"/>
      <w:lvlText w:val="%5."/>
      <w:lvlJc w:val="left"/>
      <w:pPr>
        <w:ind w:left="3240" w:hanging="360"/>
      </w:pPr>
    </w:lvl>
    <w:lvl w:ilvl="5" w:tplc="A4247BAC">
      <w:start w:val="1"/>
      <w:numFmt w:val="lowerRoman"/>
      <w:lvlText w:val="%6."/>
      <w:lvlJc w:val="right"/>
      <w:pPr>
        <w:ind w:left="3960" w:hanging="180"/>
      </w:pPr>
    </w:lvl>
    <w:lvl w:ilvl="6" w:tplc="0C5EAF32">
      <w:start w:val="1"/>
      <w:numFmt w:val="decimal"/>
      <w:lvlText w:val="%7."/>
      <w:lvlJc w:val="left"/>
      <w:pPr>
        <w:ind w:left="4680" w:hanging="360"/>
      </w:pPr>
    </w:lvl>
    <w:lvl w:ilvl="7" w:tplc="86AC161C">
      <w:start w:val="1"/>
      <w:numFmt w:val="lowerLetter"/>
      <w:lvlText w:val="%8."/>
      <w:lvlJc w:val="left"/>
      <w:pPr>
        <w:ind w:left="5400" w:hanging="360"/>
      </w:pPr>
    </w:lvl>
    <w:lvl w:ilvl="8" w:tplc="A10A6F84">
      <w:start w:val="1"/>
      <w:numFmt w:val="lowerRoman"/>
      <w:lvlText w:val="%9."/>
      <w:lvlJc w:val="right"/>
      <w:pPr>
        <w:ind w:left="6120" w:hanging="180"/>
      </w:pPr>
    </w:lvl>
  </w:abstractNum>
  <w:abstractNum w:abstractNumId="190" w15:restartNumberingAfterBreak="0">
    <w:nsid w:val="650120F5"/>
    <w:multiLevelType w:val="hybridMultilevel"/>
    <w:tmpl w:val="2EF4C750"/>
    <w:lvl w:ilvl="0" w:tplc="F102685C">
      <w:start w:val="1"/>
      <w:numFmt w:val="bullet"/>
      <w:lvlText w:val=""/>
      <w:lvlJc w:val="left"/>
      <w:pPr>
        <w:ind w:left="360" w:hanging="360"/>
      </w:pPr>
      <w:rPr>
        <w:rFonts w:ascii="Symbol" w:hAnsi="Symbol" w:hint="default"/>
      </w:rPr>
    </w:lvl>
    <w:lvl w:ilvl="1" w:tplc="09E4D71E">
      <w:start w:val="1"/>
      <w:numFmt w:val="bullet"/>
      <w:lvlText w:val="o"/>
      <w:lvlJc w:val="left"/>
      <w:pPr>
        <w:ind w:left="1080" w:hanging="360"/>
      </w:pPr>
      <w:rPr>
        <w:rFonts w:ascii="Courier New" w:hAnsi="Courier New" w:hint="default"/>
      </w:rPr>
    </w:lvl>
    <w:lvl w:ilvl="2" w:tplc="2A3A4360">
      <w:start w:val="1"/>
      <w:numFmt w:val="bullet"/>
      <w:lvlText w:val=""/>
      <w:lvlJc w:val="left"/>
      <w:pPr>
        <w:ind w:left="1800" w:hanging="360"/>
      </w:pPr>
      <w:rPr>
        <w:rFonts w:ascii="Wingdings" w:hAnsi="Wingdings" w:hint="default"/>
      </w:rPr>
    </w:lvl>
    <w:lvl w:ilvl="3" w:tplc="50287B2C">
      <w:start w:val="1"/>
      <w:numFmt w:val="bullet"/>
      <w:lvlText w:val=""/>
      <w:lvlJc w:val="left"/>
      <w:pPr>
        <w:ind w:left="2520" w:hanging="360"/>
      </w:pPr>
      <w:rPr>
        <w:rFonts w:ascii="Symbol" w:hAnsi="Symbol" w:hint="default"/>
      </w:rPr>
    </w:lvl>
    <w:lvl w:ilvl="4" w:tplc="A5F092EE">
      <w:start w:val="1"/>
      <w:numFmt w:val="bullet"/>
      <w:lvlText w:val="o"/>
      <w:lvlJc w:val="left"/>
      <w:pPr>
        <w:ind w:left="3240" w:hanging="360"/>
      </w:pPr>
      <w:rPr>
        <w:rFonts w:ascii="Courier New" w:hAnsi="Courier New" w:hint="default"/>
      </w:rPr>
    </w:lvl>
    <w:lvl w:ilvl="5" w:tplc="54C45B8E">
      <w:start w:val="1"/>
      <w:numFmt w:val="bullet"/>
      <w:lvlText w:val=""/>
      <w:lvlJc w:val="left"/>
      <w:pPr>
        <w:ind w:left="3960" w:hanging="360"/>
      </w:pPr>
      <w:rPr>
        <w:rFonts w:ascii="Wingdings" w:hAnsi="Wingdings" w:hint="default"/>
      </w:rPr>
    </w:lvl>
    <w:lvl w:ilvl="6" w:tplc="F1BA0E0A">
      <w:start w:val="1"/>
      <w:numFmt w:val="bullet"/>
      <w:lvlText w:val=""/>
      <w:lvlJc w:val="left"/>
      <w:pPr>
        <w:ind w:left="4680" w:hanging="360"/>
      </w:pPr>
      <w:rPr>
        <w:rFonts w:ascii="Symbol" w:hAnsi="Symbol" w:hint="default"/>
      </w:rPr>
    </w:lvl>
    <w:lvl w:ilvl="7" w:tplc="1A6043C6">
      <w:start w:val="1"/>
      <w:numFmt w:val="bullet"/>
      <w:lvlText w:val="o"/>
      <w:lvlJc w:val="left"/>
      <w:pPr>
        <w:ind w:left="5400" w:hanging="360"/>
      </w:pPr>
      <w:rPr>
        <w:rFonts w:ascii="Courier New" w:hAnsi="Courier New" w:hint="default"/>
      </w:rPr>
    </w:lvl>
    <w:lvl w:ilvl="8" w:tplc="9656DC9C">
      <w:start w:val="1"/>
      <w:numFmt w:val="bullet"/>
      <w:lvlText w:val=""/>
      <w:lvlJc w:val="left"/>
      <w:pPr>
        <w:ind w:left="6120" w:hanging="360"/>
      </w:pPr>
      <w:rPr>
        <w:rFonts w:ascii="Wingdings" w:hAnsi="Wingdings" w:hint="default"/>
      </w:rPr>
    </w:lvl>
  </w:abstractNum>
  <w:abstractNum w:abstractNumId="191" w15:restartNumberingAfterBreak="0">
    <w:nsid w:val="653747A4"/>
    <w:multiLevelType w:val="hybridMultilevel"/>
    <w:tmpl w:val="8408B4EA"/>
    <w:lvl w:ilvl="0" w:tplc="20B4F17C">
      <w:start w:val="1"/>
      <w:numFmt w:val="lowerLetter"/>
      <w:lvlText w:val="%1)"/>
      <w:lvlJc w:val="left"/>
      <w:pPr>
        <w:ind w:left="360" w:hanging="360"/>
      </w:pPr>
    </w:lvl>
    <w:lvl w:ilvl="1" w:tplc="D800FF1E">
      <w:start w:val="1"/>
      <w:numFmt w:val="lowerLetter"/>
      <w:lvlText w:val="%2."/>
      <w:lvlJc w:val="left"/>
      <w:pPr>
        <w:ind w:left="1080" w:hanging="360"/>
      </w:pPr>
    </w:lvl>
    <w:lvl w:ilvl="2" w:tplc="AE7AF558">
      <w:start w:val="1"/>
      <w:numFmt w:val="lowerRoman"/>
      <w:lvlText w:val="%3."/>
      <w:lvlJc w:val="right"/>
      <w:pPr>
        <w:ind w:left="1800" w:hanging="180"/>
      </w:pPr>
    </w:lvl>
    <w:lvl w:ilvl="3" w:tplc="CF707E0A">
      <w:start w:val="1"/>
      <w:numFmt w:val="decimal"/>
      <w:lvlText w:val="%4."/>
      <w:lvlJc w:val="left"/>
      <w:pPr>
        <w:ind w:left="2520" w:hanging="360"/>
      </w:pPr>
    </w:lvl>
    <w:lvl w:ilvl="4" w:tplc="B184A63E">
      <w:start w:val="1"/>
      <w:numFmt w:val="lowerLetter"/>
      <w:lvlText w:val="%5."/>
      <w:lvlJc w:val="left"/>
      <w:pPr>
        <w:ind w:left="3240" w:hanging="360"/>
      </w:pPr>
    </w:lvl>
    <w:lvl w:ilvl="5" w:tplc="16563882">
      <w:start w:val="1"/>
      <w:numFmt w:val="lowerRoman"/>
      <w:lvlText w:val="%6."/>
      <w:lvlJc w:val="right"/>
      <w:pPr>
        <w:ind w:left="3960" w:hanging="180"/>
      </w:pPr>
    </w:lvl>
    <w:lvl w:ilvl="6" w:tplc="49103A26">
      <w:start w:val="1"/>
      <w:numFmt w:val="decimal"/>
      <w:lvlText w:val="%7."/>
      <w:lvlJc w:val="left"/>
      <w:pPr>
        <w:ind w:left="4680" w:hanging="360"/>
      </w:pPr>
    </w:lvl>
    <w:lvl w:ilvl="7" w:tplc="46A6B7EC">
      <w:start w:val="1"/>
      <w:numFmt w:val="lowerLetter"/>
      <w:lvlText w:val="%8."/>
      <w:lvlJc w:val="left"/>
      <w:pPr>
        <w:ind w:left="5400" w:hanging="360"/>
      </w:pPr>
    </w:lvl>
    <w:lvl w:ilvl="8" w:tplc="7878F1D8">
      <w:start w:val="1"/>
      <w:numFmt w:val="lowerRoman"/>
      <w:lvlText w:val="%9."/>
      <w:lvlJc w:val="right"/>
      <w:pPr>
        <w:ind w:left="6120" w:hanging="180"/>
      </w:pPr>
    </w:lvl>
  </w:abstractNum>
  <w:abstractNum w:abstractNumId="192" w15:restartNumberingAfterBreak="0">
    <w:nsid w:val="657BB3BB"/>
    <w:multiLevelType w:val="hybridMultilevel"/>
    <w:tmpl w:val="4ECC7EA2"/>
    <w:lvl w:ilvl="0" w:tplc="953C86F8">
      <w:start w:val="1"/>
      <w:numFmt w:val="bullet"/>
      <w:lvlText w:val=""/>
      <w:lvlJc w:val="left"/>
      <w:pPr>
        <w:ind w:left="720" w:hanging="360"/>
      </w:pPr>
      <w:rPr>
        <w:rFonts w:ascii="Symbol" w:hAnsi="Symbol" w:hint="default"/>
      </w:rPr>
    </w:lvl>
    <w:lvl w:ilvl="1" w:tplc="38AED17E">
      <w:start w:val="1"/>
      <w:numFmt w:val="bullet"/>
      <w:lvlText w:val="o"/>
      <w:lvlJc w:val="left"/>
      <w:pPr>
        <w:ind w:left="1440" w:hanging="360"/>
      </w:pPr>
      <w:rPr>
        <w:rFonts w:ascii="Courier New" w:hAnsi="Courier New" w:hint="default"/>
      </w:rPr>
    </w:lvl>
    <w:lvl w:ilvl="2" w:tplc="7D0A841E">
      <w:start w:val="1"/>
      <w:numFmt w:val="bullet"/>
      <w:lvlText w:val=""/>
      <w:lvlJc w:val="left"/>
      <w:pPr>
        <w:ind w:left="2160" w:hanging="360"/>
      </w:pPr>
      <w:rPr>
        <w:rFonts w:ascii="Wingdings" w:hAnsi="Wingdings" w:hint="default"/>
      </w:rPr>
    </w:lvl>
    <w:lvl w:ilvl="3" w:tplc="D30C339A">
      <w:start w:val="1"/>
      <w:numFmt w:val="bullet"/>
      <w:lvlText w:val=""/>
      <w:lvlJc w:val="left"/>
      <w:pPr>
        <w:ind w:left="2880" w:hanging="360"/>
      </w:pPr>
      <w:rPr>
        <w:rFonts w:ascii="Symbol" w:hAnsi="Symbol" w:hint="default"/>
      </w:rPr>
    </w:lvl>
    <w:lvl w:ilvl="4" w:tplc="06A2D004">
      <w:start w:val="1"/>
      <w:numFmt w:val="bullet"/>
      <w:lvlText w:val="o"/>
      <w:lvlJc w:val="left"/>
      <w:pPr>
        <w:ind w:left="3600" w:hanging="360"/>
      </w:pPr>
      <w:rPr>
        <w:rFonts w:ascii="Courier New" w:hAnsi="Courier New" w:hint="default"/>
      </w:rPr>
    </w:lvl>
    <w:lvl w:ilvl="5" w:tplc="CD0A7404">
      <w:start w:val="1"/>
      <w:numFmt w:val="bullet"/>
      <w:lvlText w:val=""/>
      <w:lvlJc w:val="left"/>
      <w:pPr>
        <w:ind w:left="4320" w:hanging="360"/>
      </w:pPr>
      <w:rPr>
        <w:rFonts w:ascii="Wingdings" w:hAnsi="Wingdings" w:hint="default"/>
      </w:rPr>
    </w:lvl>
    <w:lvl w:ilvl="6" w:tplc="43C8CD38">
      <w:start w:val="1"/>
      <w:numFmt w:val="bullet"/>
      <w:lvlText w:val=""/>
      <w:lvlJc w:val="left"/>
      <w:pPr>
        <w:ind w:left="5040" w:hanging="360"/>
      </w:pPr>
      <w:rPr>
        <w:rFonts w:ascii="Symbol" w:hAnsi="Symbol" w:hint="default"/>
      </w:rPr>
    </w:lvl>
    <w:lvl w:ilvl="7" w:tplc="90D253CC">
      <w:start w:val="1"/>
      <w:numFmt w:val="bullet"/>
      <w:lvlText w:val="o"/>
      <w:lvlJc w:val="left"/>
      <w:pPr>
        <w:ind w:left="5760" w:hanging="360"/>
      </w:pPr>
      <w:rPr>
        <w:rFonts w:ascii="Courier New" w:hAnsi="Courier New" w:hint="default"/>
      </w:rPr>
    </w:lvl>
    <w:lvl w:ilvl="8" w:tplc="18EC8C8E">
      <w:start w:val="1"/>
      <w:numFmt w:val="bullet"/>
      <w:lvlText w:val=""/>
      <w:lvlJc w:val="left"/>
      <w:pPr>
        <w:ind w:left="6480" w:hanging="360"/>
      </w:pPr>
      <w:rPr>
        <w:rFonts w:ascii="Wingdings" w:hAnsi="Wingdings" w:hint="default"/>
      </w:rPr>
    </w:lvl>
  </w:abstractNum>
  <w:abstractNum w:abstractNumId="193" w15:restartNumberingAfterBreak="0">
    <w:nsid w:val="66FA9378"/>
    <w:multiLevelType w:val="hybridMultilevel"/>
    <w:tmpl w:val="1CC4F3E0"/>
    <w:lvl w:ilvl="0" w:tplc="73E0E206">
      <w:start w:val="1"/>
      <w:numFmt w:val="bullet"/>
      <w:lvlText w:val=""/>
      <w:lvlJc w:val="left"/>
      <w:pPr>
        <w:ind w:left="360" w:hanging="360"/>
      </w:pPr>
      <w:rPr>
        <w:rFonts w:ascii="Symbol" w:hAnsi="Symbol" w:hint="default"/>
      </w:rPr>
    </w:lvl>
    <w:lvl w:ilvl="1" w:tplc="9946AF7A">
      <w:start w:val="1"/>
      <w:numFmt w:val="lowerLetter"/>
      <w:lvlText w:val="%2."/>
      <w:lvlJc w:val="left"/>
      <w:pPr>
        <w:ind w:left="1080" w:hanging="360"/>
      </w:pPr>
    </w:lvl>
    <w:lvl w:ilvl="2" w:tplc="8B0A7C98">
      <w:start w:val="1"/>
      <w:numFmt w:val="lowerRoman"/>
      <w:lvlText w:val="%3."/>
      <w:lvlJc w:val="right"/>
      <w:pPr>
        <w:ind w:left="1800" w:hanging="180"/>
      </w:pPr>
    </w:lvl>
    <w:lvl w:ilvl="3" w:tplc="33B02CC0">
      <w:start w:val="1"/>
      <w:numFmt w:val="decimal"/>
      <w:lvlText w:val="%4."/>
      <w:lvlJc w:val="left"/>
      <w:pPr>
        <w:ind w:left="2520" w:hanging="360"/>
      </w:pPr>
    </w:lvl>
    <w:lvl w:ilvl="4" w:tplc="494EA91A">
      <w:start w:val="1"/>
      <w:numFmt w:val="lowerLetter"/>
      <w:lvlText w:val="%5."/>
      <w:lvlJc w:val="left"/>
      <w:pPr>
        <w:ind w:left="3240" w:hanging="360"/>
      </w:pPr>
    </w:lvl>
    <w:lvl w:ilvl="5" w:tplc="FD16CD4C">
      <w:start w:val="1"/>
      <w:numFmt w:val="lowerRoman"/>
      <w:lvlText w:val="%6."/>
      <w:lvlJc w:val="right"/>
      <w:pPr>
        <w:ind w:left="3960" w:hanging="180"/>
      </w:pPr>
    </w:lvl>
    <w:lvl w:ilvl="6" w:tplc="94261A64">
      <w:start w:val="1"/>
      <w:numFmt w:val="decimal"/>
      <w:lvlText w:val="%7."/>
      <w:lvlJc w:val="left"/>
      <w:pPr>
        <w:ind w:left="4680" w:hanging="360"/>
      </w:pPr>
    </w:lvl>
    <w:lvl w:ilvl="7" w:tplc="E4A2D890">
      <w:start w:val="1"/>
      <w:numFmt w:val="lowerLetter"/>
      <w:lvlText w:val="%8."/>
      <w:lvlJc w:val="left"/>
      <w:pPr>
        <w:ind w:left="5400" w:hanging="360"/>
      </w:pPr>
    </w:lvl>
    <w:lvl w:ilvl="8" w:tplc="9578B5DE">
      <w:start w:val="1"/>
      <w:numFmt w:val="lowerRoman"/>
      <w:lvlText w:val="%9."/>
      <w:lvlJc w:val="right"/>
      <w:pPr>
        <w:ind w:left="6120" w:hanging="180"/>
      </w:pPr>
    </w:lvl>
  </w:abstractNum>
  <w:abstractNum w:abstractNumId="194" w15:restartNumberingAfterBreak="0">
    <w:nsid w:val="67447155"/>
    <w:multiLevelType w:val="hybridMultilevel"/>
    <w:tmpl w:val="136C6D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5" w15:restartNumberingAfterBreak="0">
    <w:nsid w:val="67FA2DF6"/>
    <w:multiLevelType w:val="hybridMultilevel"/>
    <w:tmpl w:val="C7A0C946"/>
    <w:lvl w:ilvl="0" w:tplc="232EF9BC">
      <w:start w:val="1"/>
      <w:numFmt w:val="bullet"/>
      <w:lvlText w:val=""/>
      <w:lvlJc w:val="left"/>
      <w:pPr>
        <w:ind w:left="360" w:hanging="360"/>
      </w:pPr>
      <w:rPr>
        <w:rFonts w:ascii="Symbol" w:hAnsi="Symbol" w:hint="default"/>
      </w:rPr>
    </w:lvl>
    <w:lvl w:ilvl="1" w:tplc="5FC6883C">
      <w:start w:val="1"/>
      <w:numFmt w:val="bullet"/>
      <w:lvlText w:val="o"/>
      <w:lvlJc w:val="left"/>
      <w:pPr>
        <w:ind w:left="1080" w:hanging="360"/>
      </w:pPr>
      <w:rPr>
        <w:rFonts w:ascii="Courier New" w:hAnsi="Courier New" w:hint="default"/>
      </w:rPr>
    </w:lvl>
    <w:lvl w:ilvl="2" w:tplc="F99C8BDE">
      <w:start w:val="1"/>
      <w:numFmt w:val="bullet"/>
      <w:lvlText w:val=""/>
      <w:lvlJc w:val="left"/>
      <w:pPr>
        <w:ind w:left="1800" w:hanging="360"/>
      </w:pPr>
      <w:rPr>
        <w:rFonts w:ascii="Wingdings" w:hAnsi="Wingdings" w:hint="default"/>
      </w:rPr>
    </w:lvl>
    <w:lvl w:ilvl="3" w:tplc="7014215C">
      <w:start w:val="1"/>
      <w:numFmt w:val="bullet"/>
      <w:lvlText w:val=""/>
      <w:lvlJc w:val="left"/>
      <w:pPr>
        <w:ind w:left="2520" w:hanging="360"/>
      </w:pPr>
      <w:rPr>
        <w:rFonts w:ascii="Symbol" w:hAnsi="Symbol" w:hint="default"/>
      </w:rPr>
    </w:lvl>
    <w:lvl w:ilvl="4" w:tplc="5000A18A">
      <w:start w:val="1"/>
      <w:numFmt w:val="bullet"/>
      <w:lvlText w:val="o"/>
      <w:lvlJc w:val="left"/>
      <w:pPr>
        <w:ind w:left="3240" w:hanging="360"/>
      </w:pPr>
      <w:rPr>
        <w:rFonts w:ascii="Courier New" w:hAnsi="Courier New" w:hint="default"/>
      </w:rPr>
    </w:lvl>
    <w:lvl w:ilvl="5" w:tplc="9E4A17E0">
      <w:start w:val="1"/>
      <w:numFmt w:val="bullet"/>
      <w:lvlText w:val=""/>
      <w:lvlJc w:val="left"/>
      <w:pPr>
        <w:ind w:left="3960" w:hanging="360"/>
      </w:pPr>
      <w:rPr>
        <w:rFonts w:ascii="Wingdings" w:hAnsi="Wingdings" w:hint="default"/>
      </w:rPr>
    </w:lvl>
    <w:lvl w:ilvl="6" w:tplc="6A9201AA">
      <w:start w:val="1"/>
      <w:numFmt w:val="bullet"/>
      <w:lvlText w:val=""/>
      <w:lvlJc w:val="left"/>
      <w:pPr>
        <w:ind w:left="4680" w:hanging="360"/>
      </w:pPr>
      <w:rPr>
        <w:rFonts w:ascii="Symbol" w:hAnsi="Symbol" w:hint="default"/>
      </w:rPr>
    </w:lvl>
    <w:lvl w:ilvl="7" w:tplc="4872B15A">
      <w:start w:val="1"/>
      <w:numFmt w:val="bullet"/>
      <w:lvlText w:val="o"/>
      <w:lvlJc w:val="left"/>
      <w:pPr>
        <w:ind w:left="5400" w:hanging="360"/>
      </w:pPr>
      <w:rPr>
        <w:rFonts w:ascii="Courier New" w:hAnsi="Courier New" w:hint="default"/>
      </w:rPr>
    </w:lvl>
    <w:lvl w:ilvl="8" w:tplc="3D984436">
      <w:start w:val="1"/>
      <w:numFmt w:val="bullet"/>
      <w:lvlText w:val=""/>
      <w:lvlJc w:val="left"/>
      <w:pPr>
        <w:ind w:left="6120" w:hanging="360"/>
      </w:pPr>
      <w:rPr>
        <w:rFonts w:ascii="Wingdings" w:hAnsi="Wingdings" w:hint="default"/>
      </w:rPr>
    </w:lvl>
  </w:abstractNum>
  <w:abstractNum w:abstractNumId="196" w15:restartNumberingAfterBreak="0">
    <w:nsid w:val="681D6D99"/>
    <w:multiLevelType w:val="multilevel"/>
    <w:tmpl w:val="C5447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682AB485"/>
    <w:multiLevelType w:val="hybridMultilevel"/>
    <w:tmpl w:val="F07AFAA2"/>
    <w:lvl w:ilvl="0" w:tplc="DB5A97C0">
      <w:start w:val="1"/>
      <w:numFmt w:val="bullet"/>
      <w:lvlText w:val=""/>
      <w:lvlJc w:val="left"/>
      <w:pPr>
        <w:ind w:left="360" w:hanging="360"/>
      </w:pPr>
      <w:rPr>
        <w:rFonts w:ascii="Symbol" w:hAnsi="Symbol" w:hint="default"/>
      </w:rPr>
    </w:lvl>
    <w:lvl w:ilvl="1" w:tplc="28C22682">
      <w:start w:val="1"/>
      <w:numFmt w:val="bullet"/>
      <w:lvlText w:val="o"/>
      <w:lvlJc w:val="left"/>
      <w:pPr>
        <w:ind w:left="1080" w:hanging="360"/>
      </w:pPr>
      <w:rPr>
        <w:rFonts w:ascii="Courier New" w:hAnsi="Courier New" w:hint="default"/>
      </w:rPr>
    </w:lvl>
    <w:lvl w:ilvl="2" w:tplc="ACF6EE80">
      <w:start w:val="1"/>
      <w:numFmt w:val="bullet"/>
      <w:lvlText w:val=""/>
      <w:lvlJc w:val="left"/>
      <w:pPr>
        <w:ind w:left="1800" w:hanging="360"/>
      </w:pPr>
      <w:rPr>
        <w:rFonts w:ascii="Wingdings" w:hAnsi="Wingdings" w:hint="default"/>
      </w:rPr>
    </w:lvl>
    <w:lvl w:ilvl="3" w:tplc="227087F4">
      <w:start w:val="1"/>
      <w:numFmt w:val="bullet"/>
      <w:lvlText w:val=""/>
      <w:lvlJc w:val="left"/>
      <w:pPr>
        <w:ind w:left="2520" w:hanging="360"/>
      </w:pPr>
      <w:rPr>
        <w:rFonts w:ascii="Symbol" w:hAnsi="Symbol" w:hint="default"/>
      </w:rPr>
    </w:lvl>
    <w:lvl w:ilvl="4" w:tplc="0D363BC0">
      <w:start w:val="1"/>
      <w:numFmt w:val="bullet"/>
      <w:lvlText w:val="o"/>
      <w:lvlJc w:val="left"/>
      <w:pPr>
        <w:ind w:left="3240" w:hanging="360"/>
      </w:pPr>
      <w:rPr>
        <w:rFonts w:ascii="Courier New" w:hAnsi="Courier New" w:hint="default"/>
      </w:rPr>
    </w:lvl>
    <w:lvl w:ilvl="5" w:tplc="B8FC0EF2">
      <w:start w:val="1"/>
      <w:numFmt w:val="bullet"/>
      <w:lvlText w:val=""/>
      <w:lvlJc w:val="left"/>
      <w:pPr>
        <w:ind w:left="3960" w:hanging="360"/>
      </w:pPr>
      <w:rPr>
        <w:rFonts w:ascii="Wingdings" w:hAnsi="Wingdings" w:hint="default"/>
      </w:rPr>
    </w:lvl>
    <w:lvl w:ilvl="6" w:tplc="9DCE6278">
      <w:start w:val="1"/>
      <w:numFmt w:val="bullet"/>
      <w:lvlText w:val=""/>
      <w:lvlJc w:val="left"/>
      <w:pPr>
        <w:ind w:left="4680" w:hanging="360"/>
      </w:pPr>
      <w:rPr>
        <w:rFonts w:ascii="Symbol" w:hAnsi="Symbol" w:hint="default"/>
      </w:rPr>
    </w:lvl>
    <w:lvl w:ilvl="7" w:tplc="1D5A7C9E">
      <w:start w:val="1"/>
      <w:numFmt w:val="bullet"/>
      <w:lvlText w:val="o"/>
      <w:lvlJc w:val="left"/>
      <w:pPr>
        <w:ind w:left="5400" w:hanging="360"/>
      </w:pPr>
      <w:rPr>
        <w:rFonts w:ascii="Courier New" w:hAnsi="Courier New" w:hint="default"/>
      </w:rPr>
    </w:lvl>
    <w:lvl w:ilvl="8" w:tplc="49C22D6A">
      <w:start w:val="1"/>
      <w:numFmt w:val="bullet"/>
      <w:lvlText w:val=""/>
      <w:lvlJc w:val="left"/>
      <w:pPr>
        <w:ind w:left="6120" w:hanging="360"/>
      </w:pPr>
      <w:rPr>
        <w:rFonts w:ascii="Wingdings" w:hAnsi="Wingdings" w:hint="default"/>
      </w:rPr>
    </w:lvl>
  </w:abstractNum>
  <w:abstractNum w:abstractNumId="198" w15:restartNumberingAfterBreak="0">
    <w:nsid w:val="682D481B"/>
    <w:multiLevelType w:val="hybridMultilevel"/>
    <w:tmpl w:val="03EA9BD0"/>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99" w15:restartNumberingAfterBreak="0">
    <w:nsid w:val="68C6B9C7"/>
    <w:multiLevelType w:val="hybridMultilevel"/>
    <w:tmpl w:val="070822FE"/>
    <w:lvl w:ilvl="0" w:tplc="68E82C64">
      <w:start w:val="1"/>
      <w:numFmt w:val="lowerLetter"/>
      <w:lvlText w:val="%1)"/>
      <w:lvlJc w:val="left"/>
      <w:pPr>
        <w:ind w:left="360" w:hanging="360"/>
      </w:pPr>
    </w:lvl>
    <w:lvl w:ilvl="1" w:tplc="70D28B90">
      <w:start w:val="1"/>
      <w:numFmt w:val="lowerLetter"/>
      <w:lvlText w:val="%2."/>
      <w:lvlJc w:val="left"/>
      <w:pPr>
        <w:ind w:left="1080" w:hanging="360"/>
      </w:pPr>
    </w:lvl>
    <w:lvl w:ilvl="2" w:tplc="A6800438">
      <w:start w:val="1"/>
      <w:numFmt w:val="lowerRoman"/>
      <w:lvlText w:val="%3."/>
      <w:lvlJc w:val="right"/>
      <w:pPr>
        <w:ind w:left="1800" w:hanging="180"/>
      </w:pPr>
    </w:lvl>
    <w:lvl w:ilvl="3" w:tplc="2E7CA14A">
      <w:start w:val="1"/>
      <w:numFmt w:val="decimal"/>
      <w:lvlText w:val="%4."/>
      <w:lvlJc w:val="left"/>
      <w:pPr>
        <w:ind w:left="2520" w:hanging="360"/>
      </w:pPr>
    </w:lvl>
    <w:lvl w:ilvl="4" w:tplc="26A860F2">
      <w:start w:val="1"/>
      <w:numFmt w:val="lowerLetter"/>
      <w:lvlText w:val="%5."/>
      <w:lvlJc w:val="left"/>
      <w:pPr>
        <w:ind w:left="3240" w:hanging="360"/>
      </w:pPr>
    </w:lvl>
    <w:lvl w:ilvl="5" w:tplc="95EAA568">
      <w:start w:val="1"/>
      <w:numFmt w:val="lowerRoman"/>
      <w:lvlText w:val="%6."/>
      <w:lvlJc w:val="right"/>
      <w:pPr>
        <w:ind w:left="3960" w:hanging="180"/>
      </w:pPr>
    </w:lvl>
    <w:lvl w:ilvl="6" w:tplc="F88CBAFC">
      <w:start w:val="1"/>
      <w:numFmt w:val="decimal"/>
      <w:lvlText w:val="%7."/>
      <w:lvlJc w:val="left"/>
      <w:pPr>
        <w:ind w:left="4680" w:hanging="360"/>
      </w:pPr>
    </w:lvl>
    <w:lvl w:ilvl="7" w:tplc="E1B09822">
      <w:start w:val="1"/>
      <w:numFmt w:val="lowerLetter"/>
      <w:lvlText w:val="%8."/>
      <w:lvlJc w:val="left"/>
      <w:pPr>
        <w:ind w:left="5400" w:hanging="360"/>
      </w:pPr>
    </w:lvl>
    <w:lvl w:ilvl="8" w:tplc="CD303C24">
      <w:start w:val="1"/>
      <w:numFmt w:val="lowerRoman"/>
      <w:lvlText w:val="%9."/>
      <w:lvlJc w:val="right"/>
      <w:pPr>
        <w:ind w:left="6120" w:hanging="180"/>
      </w:pPr>
    </w:lvl>
  </w:abstractNum>
  <w:abstractNum w:abstractNumId="200" w15:restartNumberingAfterBreak="0">
    <w:nsid w:val="69536EDA"/>
    <w:multiLevelType w:val="multilevel"/>
    <w:tmpl w:val="FF96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6969261F"/>
    <w:multiLevelType w:val="multilevel"/>
    <w:tmpl w:val="78F03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69B13553"/>
    <w:multiLevelType w:val="hybridMultilevel"/>
    <w:tmpl w:val="1D8267AA"/>
    <w:lvl w:ilvl="0" w:tplc="7AB2785C">
      <w:start w:val="1"/>
      <w:numFmt w:val="bullet"/>
      <w:lvlText w:val=""/>
      <w:lvlJc w:val="left"/>
      <w:pPr>
        <w:ind w:left="360" w:hanging="360"/>
      </w:pPr>
      <w:rPr>
        <w:rFonts w:ascii="Symbol" w:hAnsi="Symbol" w:hint="default"/>
      </w:rPr>
    </w:lvl>
    <w:lvl w:ilvl="1" w:tplc="D57C7B5A">
      <w:start w:val="1"/>
      <w:numFmt w:val="bullet"/>
      <w:lvlText w:val="o"/>
      <w:lvlJc w:val="left"/>
      <w:pPr>
        <w:ind w:left="1080" w:hanging="360"/>
      </w:pPr>
      <w:rPr>
        <w:rFonts w:ascii="Courier New" w:hAnsi="Courier New" w:hint="default"/>
      </w:rPr>
    </w:lvl>
    <w:lvl w:ilvl="2" w:tplc="BECAE1CA">
      <w:start w:val="1"/>
      <w:numFmt w:val="bullet"/>
      <w:lvlText w:val=""/>
      <w:lvlJc w:val="left"/>
      <w:pPr>
        <w:ind w:left="1800" w:hanging="360"/>
      </w:pPr>
      <w:rPr>
        <w:rFonts w:ascii="Wingdings" w:hAnsi="Wingdings" w:hint="default"/>
      </w:rPr>
    </w:lvl>
    <w:lvl w:ilvl="3" w:tplc="7F601F9E">
      <w:start w:val="1"/>
      <w:numFmt w:val="bullet"/>
      <w:lvlText w:val=""/>
      <w:lvlJc w:val="left"/>
      <w:pPr>
        <w:ind w:left="2520" w:hanging="360"/>
      </w:pPr>
      <w:rPr>
        <w:rFonts w:ascii="Symbol" w:hAnsi="Symbol" w:hint="default"/>
      </w:rPr>
    </w:lvl>
    <w:lvl w:ilvl="4" w:tplc="4844C906">
      <w:start w:val="1"/>
      <w:numFmt w:val="bullet"/>
      <w:lvlText w:val="o"/>
      <w:lvlJc w:val="left"/>
      <w:pPr>
        <w:ind w:left="3240" w:hanging="360"/>
      </w:pPr>
      <w:rPr>
        <w:rFonts w:ascii="Courier New" w:hAnsi="Courier New" w:hint="default"/>
      </w:rPr>
    </w:lvl>
    <w:lvl w:ilvl="5" w:tplc="8EB414D6">
      <w:start w:val="1"/>
      <w:numFmt w:val="bullet"/>
      <w:lvlText w:val=""/>
      <w:lvlJc w:val="left"/>
      <w:pPr>
        <w:ind w:left="3960" w:hanging="360"/>
      </w:pPr>
      <w:rPr>
        <w:rFonts w:ascii="Wingdings" w:hAnsi="Wingdings" w:hint="default"/>
      </w:rPr>
    </w:lvl>
    <w:lvl w:ilvl="6" w:tplc="9850AE34">
      <w:start w:val="1"/>
      <w:numFmt w:val="bullet"/>
      <w:lvlText w:val=""/>
      <w:lvlJc w:val="left"/>
      <w:pPr>
        <w:ind w:left="4680" w:hanging="360"/>
      </w:pPr>
      <w:rPr>
        <w:rFonts w:ascii="Symbol" w:hAnsi="Symbol" w:hint="default"/>
      </w:rPr>
    </w:lvl>
    <w:lvl w:ilvl="7" w:tplc="73B0A858">
      <w:start w:val="1"/>
      <w:numFmt w:val="bullet"/>
      <w:lvlText w:val="o"/>
      <w:lvlJc w:val="left"/>
      <w:pPr>
        <w:ind w:left="5400" w:hanging="360"/>
      </w:pPr>
      <w:rPr>
        <w:rFonts w:ascii="Courier New" w:hAnsi="Courier New" w:hint="default"/>
      </w:rPr>
    </w:lvl>
    <w:lvl w:ilvl="8" w:tplc="AA60D894">
      <w:start w:val="1"/>
      <w:numFmt w:val="bullet"/>
      <w:lvlText w:val=""/>
      <w:lvlJc w:val="left"/>
      <w:pPr>
        <w:ind w:left="6120" w:hanging="360"/>
      </w:pPr>
      <w:rPr>
        <w:rFonts w:ascii="Wingdings" w:hAnsi="Wingdings" w:hint="default"/>
      </w:rPr>
    </w:lvl>
  </w:abstractNum>
  <w:abstractNum w:abstractNumId="203" w15:restartNumberingAfterBreak="0">
    <w:nsid w:val="6A0093E8"/>
    <w:multiLevelType w:val="hybridMultilevel"/>
    <w:tmpl w:val="3E523478"/>
    <w:lvl w:ilvl="0" w:tplc="DC7E72CC">
      <w:start w:val="1"/>
      <w:numFmt w:val="lowerLetter"/>
      <w:lvlText w:val="%1)"/>
      <w:lvlJc w:val="left"/>
      <w:pPr>
        <w:ind w:left="360" w:hanging="360"/>
      </w:pPr>
    </w:lvl>
    <w:lvl w:ilvl="1" w:tplc="92F8B74A">
      <w:start w:val="1"/>
      <w:numFmt w:val="lowerLetter"/>
      <w:lvlText w:val="%2."/>
      <w:lvlJc w:val="left"/>
      <w:pPr>
        <w:ind w:left="1080" w:hanging="360"/>
      </w:pPr>
    </w:lvl>
    <w:lvl w:ilvl="2" w:tplc="223E1ABC">
      <w:start w:val="1"/>
      <w:numFmt w:val="lowerRoman"/>
      <w:lvlText w:val="%3."/>
      <w:lvlJc w:val="right"/>
      <w:pPr>
        <w:ind w:left="1800" w:hanging="180"/>
      </w:pPr>
    </w:lvl>
    <w:lvl w:ilvl="3" w:tplc="E752F48E">
      <w:start w:val="1"/>
      <w:numFmt w:val="decimal"/>
      <w:lvlText w:val="%4."/>
      <w:lvlJc w:val="left"/>
      <w:pPr>
        <w:ind w:left="2520" w:hanging="360"/>
      </w:pPr>
    </w:lvl>
    <w:lvl w:ilvl="4" w:tplc="8D7EB48A">
      <w:start w:val="1"/>
      <w:numFmt w:val="lowerLetter"/>
      <w:lvlText w:val="%5."/>
      <w:lvlJc w:val="left"/>
      <w:pPr>
        <w:ind w:left="3240" w:hanging="360"/>
      </w:pPr>
    </w:lvl>
    <w:lvl w:ilvl="5" w:tplc="B0B231F2">
      <w:start w:val="1"/>
      <w:numFmt w:val="lowerRoman"/>
      <w:lvlText w:val="%6."/>
      <w:lvlJc w:val="right"/>
      <w:pPr>
        <w:ind w:left="3960" w:hanging="180"/>
      </w:pPr>
    </w:lvl>
    <w:lvl w:ilvl="6" w:tplc="5F0EFA28">
      <w:start w:val="1"/>
      <w:numFmt w:val="decimal"/>
      <w:lvlText w:val="%7."/>
      <w:lvlJc w:val="left"/>
      <w:pPr>
        <w:ind w:left="4680" w:hanging="360"/>
      </w:pPr>
    </w:lvl>
    <w:lvl w:ilvl="7" w:tplc="892038AC">
      <w:start w:val="1"/>
      <w:numFmt w:val="lowerLetter"/>
      <w:lvlText w:val="%8."/>
      <w:lvlJc w:val="left"/>
      <w:pPr>
        <w:ind w:left="5400" w:hanging="360"/>
      </w:pPr>
    </w:lvl>
    <w:lvl w:ilvl="8" w:tplc="716231DE">
      <w:start w:val="1"/>
      <w:numFmt w:val="lowerRoman"/>
      <w:lvlText w:val="%9."/>
      <w:lvlJc w:val="right"/>
      <w:pPr>
        <w:ind w:left="6120" w:hanging="180"/>
      </w:pPr>
    </w:lvl>
  </w:abstractNum>
  <w:abstractNum w:abstractNumId="204" w15:restartNumberingAfterBreak="0">
    <w:nsid w:val="6A73EF84"/>
    <w:multiLevelType w:val="hybridMultilevel"/>
    <w:tmpl w:val="CC241808"/>
    <w:lvl w:ilvl="0" w:tplc="581ED038">
      <w:start w:val="1"/>
      <w:numFmt w:val="lowerLetter"/>
      <w:lvlText w:val="%1)"/>
      <w:lvlJc w:val="left"/>
      <w:pPr>
        <w:ind w:left="360" w:hanging="360"/>
      </w:pPr>
    </w:lvl>
    <w:lvl w:ilvl="1" w:tplc="9F669DD4">
      <w:start w:val="1"/>
      <w:numFmt w:val="lowerLetter"/>
      <w:lvlText w:val="%2."/>
      <w:lvlJc w:val="left"/>
      <w:pPr>
        <w:ind w:left="1080" w:hanging="360"/>
      </w:pPr>
    </w:lvl>
    <w:lvl w:ilvl="2" w:tplc="52CE1986">
      <w:start w:val="1"/>
      <w:numFmt w:val="lowerRoman"/>
      <w:lvlText w:val="%3."/>
      <w:lvlJc w:val="right"/>
      <w:pPr>
        <w:ind w:left="1800" w:hanging="180"/>
      </w:pPr>
    </w:lvl>
    <w:lvl w:ilvl="3" w:tplc="81ECC5AC">
      <w:start w:val="1"/>
      <w:numFmt w:val="decimal"/>
      <w:lvlText w:val="%4."/>
      <w:lvlJc w:val="left"/>
      <w:pPr>
        <w:ind w:left="2520" w:hanging="360"/>
      </w:pPr>
    </w:lvl>
    <w:lvl w:ilvl="4" w:tplc="EBEE9858">
      <w:start w:val="1"/>
      <w:numFmt w:val="lowerLetter"/>
      <w:lvlText w:val="%5."/>
      <w:lvlJc w:val="left"/>
      <w:pPr>
        <w:ind w:left="3240" w:hanging="360"/>
      </w:pPr>
    </w:lvl>
    <w:lvl w:ilvl="5" w:tplc="0744F48E">
      <w:start w:val="1"/>
      <w:numFmt w:val="lowerRoman"/>
      <w:lvlText w:val="%6."/>
      <w:lvlJc w:val="right"/>
      <w:pPr>
        <w:ind w:left="3960" w:hanging="180"/>
      </w:pPr>
    </w:lvl>
    <w:lvl w:ilvl="6" w:tplc="9698F2CE">
      <w:start w:val="1"/>
      <w:numFmt w:val="decimal"/>
      <w:lvlText w:val="%7."/>
      <w:lvlJc w:val="left"/>
      <w:pPr>
        <w:ind w:left="4680" w:hanging="360"/>
      </w:pPr>
    </w:lvl>
    <w:lvl w:ilvl="7" w:tplc="68E8F0EA">
      <w:start w:val="1"/>
      <w:numFmt w:val="lowerLetter"/>
      <w:lvlText w:val="%8."/>
      <w:lvlJc w:val="left"/>
      <w:pPr>
        <w:ind w:left="5400" w:hanging="360"/>
      </w:pPr>
    </w:lvl>
    <w:lvl w:ilvl="8" w:tplc="ED4AD364">
      <w:start w:val="1"/>
      <w:numFmt w:val="lowerRoman"/>
      <w:lvlText w:val="%9."/>
      <w:lvlJc w:val="right"/>
      <w:pPr>
        <w:ind w:left="6120" w:hanging="180"/>
      </w:pPr>
    </w:lvl>
  </w:abstractNum>
  <w:abstractNum w:abstractNumId="205" w15:restartNumberingAfterBreak="0">
    <w:nsid w:val="6AFA5882"/>
    <w:multiLevelType w:val="hybridMultilevel"/>
    <w:tmpl w:val="7E3C42F0"/>
    <w:lvl w:ilvl="0" w:tplc="08090001">
      <w:start w:val="1"/>
      <w:numFmt w:val="bullet"/>
      <w:lvlText w:val=""/>
      <w:lvlJc w:val="left"/>
      <w:pPr>
        <w:ind w:left="360" w:hanging="360"/>
      </w:pPr>
      <w:rPr>
        <w:rFonts w:ascii="Symbol" w:hAnsi="Symbol" w:hint="default"/>
      </w:rPr>
    </w:lvl>
    <w:lvl w:ilvl="1" w:tplc="B52C019A">
      <w:start w:val="1"/>
      <w:numFmt w:val="lowerLetter"/>
      <w:lvlText w:val="%2."/>
      <w:lvlJc w:val="left"/>
      <w:pPr>
        <w:ind w:left="1080" w:hanging="360"/>
      </w:pPr>
    </w:lvl>
    <w:lvl w:ilvl="2" w:tplc="C19E86CE">
      <w:start w:val="1"/>
      <w:numFmt w:val="lowerRoman"/>
      <w:lvlText w:val="%3."/>
      <w:lvlJc w:val="right"/>
      <w:pPr>
        <w:ind w:left="1800" w:hanging="180"/>
      </w:pPr>
    </w:lvl>
    <w:lvl w:ilvl="3" w:tplc="0E3C7082">
      <w:start w:val="1"/>
      <w:numFmt w:val="decimal"/>
      <w:lvlText w:val="%4."/>
      <w:lvlJc w:val="left"/>
      <w:pPr>
        <w:ind w:left="2520" w:hanging="360"/>
      </w:pPr>
    </w:lvl>
    <w:lvl w:ilvl="4" w:tplc="990E1CFC">
      <w:start w:val="1"/>
      <w:numFmt w:val="lowerLetter"/>
      <w:lvlText w:val="%5."/>
      <w:lvlJc w:val="left"/>
      <w:pPr>
        <w:ind w:left="3240" w:hanging="360"/>
      </w:pPr>
    </w:lvl>
    <w:lvl w:ilvl="5" w:tplc="5A3E54AA">
      <w:start w:val="1"/>
      <w:numFmt w:val="lowerRoman"/>
      <w:lvlText w:val="%6."/>
      <w:lvlJc w:val="right"/>
      <w:pPr>
        <w:ind w:left="3960" w:hanging="180"/>
      </w:pPr>
    </w:lvl>
    <w:lvl w:ilvl="6" w:tplc="8610B1A2">
      <w:start w:val="1"/>
      <w:numFmt w:val="decimal"/>
      <w:lvlText w:val="%7."/>
      <w:lvlJc w:val="left"/>
      <w:pPr>
        <w:ind w:left="4680" w:hanging="360"/>
      </w:pPr>
    </w:lvl>
    <w:lvl w:ilvl="7" w:tplc="021AFEA8">
      <w:start w:val="1"/>
      <w:numFmt w:val="lowerLetter"/>
      <w:lvlText w:val="%8."/>
      <w:lvlJc w:val="left"/>
      <w:pPr>
        <w:ind w:left="5400" w:hanging="360"/>
      </w:pPr>
    </w:lvl>
    <w:lvl w:ilvl="8" w:tplc="FC562FB8">
      <w:start w:val="1"/>
      <w:numFmt w:val="lowerRoman"/>
      <w:lvlText w:val="%9."/>
      <w:lvlJc w:val="right"/>
      <w:pPr>
        <w:ind w:left="6120" w:hanging="180"/>
      </w:pPr>
    </w:lvl>
  </w:abstractNum>
  <w:abstractNum w:abstractNumId="206" w15:restartNumberingAfterBreak="0">
    <w:nsid w:val="6AFBF71B"/>
    <w:multiLevelType w:val="hybridMultilevel"/>
    <w:tmpl w:val="3B72D338"/>
    <w:lvl w:ilvl="0" w:tplc="B1BAD4F4">
      <w:start w:val="1"/>
      <w:numFmt w:val="lowerLetter"/>
      <w:lvlText w:val="%1)"/>
      <w:lvlJc w:val="left"/>
      <w:pPr>
        <w:ind w:left="360" w:hanging="360"/>
      </w:pPr>
    </w:lvl>
    <w:lvl w:ilvl="1" w:tplc="4A44797C">
      <w:start w:val="1"/>
      <w:numFmt w:val="lowerLetter"/>
      <w:lvlText w:val="%2."/>
      <w:lvlJc w:val="left"/>
      <w:pPr>
        <w:ind w:left="1080" w:hanging="360"/>
      </w:pPr>
    </w:lvl>
    <w:lvl w:ilvl="2" w:tplc="310294A6">
      <w:start w:val="1"/>
      <w:numFmt w:val="lowerRoman"/>
      <w:lvlText w:val="%3."/>
      <w:lvlJc w:val="right"/>
      <w:pPr>
        <w:ind w:left="1800" w:hanging="180"/>
      </w:pPr>
    </w:lvl>
    <w:lvl w:ilvl="3" w:tplc="4A82E3BE">
      <w:start w:val="1"/>
      <w:numFmt w:val="decimal"/>
      <w:lvlText w:val="%4."/>
      <w:lvlJc w:val="left"/>
      <w:pPr>
        <w:ind w:left="2520" w:hanging="360"/>
      </w:pPr>
    </w:lvl>
    <w:lvl w:ilvl="4" w:tplc="8F6204D4">
      <w:start w:val="1"/>
      <w:numFmt w:val="lowerLetter"/>
      <w:lvlText w:val="%5."/>
      <w:lvlJc w:val="left"/>
      <w:pPr>
        <w:ind w:left="3240" w:hanging="360"/>
      </w:pPr>
    </w:lvl>
    <w:lvl w:ilvl="5" w:tplc="B4FE0040">
      <w:start w:val="1"/>
      <w:numFmt w:val="lowerRoman"/>
      <w:lvlText w:val="%6."/>
      <w:lvlJc w:val="right"/>
      <w:pPr>
        <w:ind w:left="3960" w:hanging="180"/>
      </w:pPr>
    </w:lvl>
    <w:lvl w:ilvl="6" w:tplc="F4006F22">
      <w:start w:val="1"/>
      <w:numFmt w:val="decimal"/>
      <w:lvlText w:val="%7."/>
      <w:lvlJc w:val="left"/>
      <w:pPr>
        <w:ind w:left="4680" w:hanging="360"/>
      </w:pPr>
    </w:lvl>
    <w:lvl w:ilvl="7" w:tplc="023AC9DC">
      <w:start w:val="1"/>
      <w:numFmt w:val="lowerLetter"/>
      <w:lvlText w:val="%8."/>
      <w:lvlJc w:val="left"/>
      <w:pPr>
        <w:ind w:left="5400" w:hanging="360"/>
      </w:pPr>
    </w:lvl>
    <w:lvl w:ilvl="8" w:tplc="83140254">
      <w:start w:val="1"/>
      <w:numFmt w:val="lowerRoman"/>
      <w:lvlText w:val="%9."/>
      <w:lvlJc w:val="right"/>
      <w:pPr>
        <w:ind w:left="6120" w:hanging="180"/>
      </w:pPr>
    </w:lvl>
  </w:abstractNum>
  <w:abstractNum w:abstractNumId="207" w15:restartNumberingAfterBreak="0">
    <w:nsid w:val="6BB3C44E"/>
    <w:multiLevelType w:val="hybridMultilevel"/>
    <w:tmpl w:val="14148164"/>
    <w:lvl w:ilvl="0" w:tplc="5F3C1486">
      <w:start w:val="1"/>
      <w:numFmt w:val="bullet"/>
      <w:lvlText w:val=""/>
      <w:lvlJc w:val="left"/>
      <w:pPr>
        <w:ind w:left="360" w:hanging="360"/>
      </w:pPr>
      <w:rPr>
        <w:rFonts w:ascii="Symbol" w:hAnsi="Symbol" w:hint="default"/>
      </w:rPr>
    </w:lvl>
    <w:lvl w:ilvl="1" w:tplc="95A67AF2">
      <w:start w:val="1"/>
      <w:numFmt w:val="bullet"/>
      <w:lvlText w:val="o"/>
      <w:lvlJc w:val="left"/>
      <w:pPr>
        <w:ind w:left="1080" w:hanging="360"/>
      </w:pPr>
      <w:rPr>
        <w:rFonts w:ascii="Courier New" w:hAnsi="Courier New" w:hint="default"/>
      </w:rPr>
    </w:lvl>
    <w:lvl w:ilvl="2" w:tplc="312CC9B4">
      <w:start w:val="1"/>
      <w:numFmt w:val="bullet"/>
      <w:lvlText w:val=""/>
      <w:lvlJc w:val="left"/>
      <w:pPr>
        <w:ind w:left="1800" w:hanging="360"/>
      </w:pPr>
      <w:rPr>
        <w:rFonts w:ascii="Wingdings" w:hAnsi="Wingdings" w:hint="default"/>
      </w:rPr>
    </w:lvl>
    <w:lvl w:ilvl="3" w:tplc="A7B2EE34">
      <w:start w:val="1"/>
      <w:numFmt w:val="bullet"/>
      <w:lvlText w:val=""/>
      <w:lvlJc w:val="left"/>
      <w:pPr>
        <w:ind w:left="2520" w:hanging="360"/>
      </w:pPr>
      <w:rPr>
        <w:rFonts w:ascii="Symbol" w:hAnsi="Symbol" w:hint="default"/>
      </w:rPr>
    </w:lvl>
    <w:lvl w:ilvl="4" w:tplc="006CA566">
      <w:start w:val="1"/>
      <w:numFmt w:val="bullet"/>
      <w:lvlText w:val="o"/>
      <w:lvlJc w:val="left"/>
      <w:pPr>
        <w:ind w:left="3240" w:hanging="360"/>
      </w:pPr>
      <w:rPr>
        <w:rFonts w:ascii="Courier New" w:hAnsi="Courier New" w:hint="default"/>
      </w:rPr>
    </w:lvl>
    <w:lvl w:ilvl="5" w:tplc="AE880ABC">
      <w:start w:val="1"/>
      <w:numFmt w:val="bullet"/>
      <w:lvlText w:val=""/>
      <w:lvlJc w:val="left"/>
      <w:pPr>
        <w:ind w:left="3960" w:hanging="360"/>
      </w:pPr>
      <w:rPr>
        <w:rFonts w:ascii="Wingdings" w:hAnsi="Wingdings" w:hint="default"/>
      </w:rPr>
    </w:lvl>
    <w:lvl w:ilvl="6" w:tplc="1CF43A7C">
      <w:start w:val="1"/>
      <w:numFmt w:val="bullet"/>
      <w:lvlText w:val=""/>
      <w:lvlJc w:val="left"/>
      <w:pPr>
        <w:ind w:left="4680" w:hanging="360"/>
      </w:pPr>
      <w:rPr>
        <w:rFonts w:ascii="Symbol" w:hAnsi="Symbol" w:hint="default"/>
      </w:rPr>
    </w:lvl>
    <w:lvl w:ilvl="7" w:tplc="F5BE22C8">
      <w:start w:val="1"/>
      <w:numFmt w:val="bullet"/>
      <w:lvlText w:val="o"/>
      <w:lvlJc w:val="left"/>
      <w:pPr>
        <w:ind w:left="5400" w:hanging="360"/>
      </w:pPr>
      <w:rPr>
        <w:rFonts w:ascii="Courier New" w:hAnsi="Courier New" w:hint="default"/>
      </w:rPr>
    </w:lvl>
    <w:lvl w:ilvl="8" w:tplc="AD38C6BA">
      <w:start w:val="1"/>
      <w:numFmt w:val="bullet"/>
      <w:lvlText w:val=""/>
      <w:lvlJc w:val="left"/>
      <w:pPr>
        <w:ind w:left="6120" w:hanging="360"/>
      </w:pPr>
      <w:rPr>
        <w:rFonts w:ascii="Wingdings" w:hAnsi="Wingdings" w:hint="default"/>
      </w:rPr>
    </w:lvl>
  </w:abstractNum>
  <w:abstractNum w:abstractNumId="208" w15:restartNumberingAfterBreak="0">
    <w:nsid w:val="6C46F6CF"/>
    <w:multiLevelType w:val="hybridMultilevel"/>
    <w:tmpl w:val="1C8CAA1E"/>
    <w:lvl w:ilvl="0" w:tplc="C846D6A2">
      <w:start w:val="1"/>
      <w:numFmt w:val="bullet"/>
      <w:lvlText w:val=""/>
      <w:lvlJc w:val="left"/>
      <w:pPr>
        <w:ind w:left="360" w:hanging="360"/>
      </w:pPr>
      <w:rPr>
        <w:rFonts w:ascii="Symbol" w:hAnsi="Symbol" w:hint="default"/>
      </w:rPr>
    </w:lvl>
    <w:lvl w:ilvl="1" w:tplc="BC8AB1D8">
      <w:start w:val="1"/>
      <w:numFmt w:val="bullet"/>
      <w:lvlText w:val="o"/>
      <w:lvlJc w:val="left"/>
      <w:pPr>
        <w:ind w:left="1080" w:hanging="360"/>
      </w:pPr>
      <w:rPr>
        <w:rFonts w:ascii="Courier New" w:hAnsi="Courier New" w:hint="default"/>
      </w:rPr>
    </w:lvl>
    <w:lvl w:ilvl="2" w:tplc="1A2EA5E6">
      <w:start w:val="1"/>
      <w:numFmt w:val="bullet"/>
      <w:lvlText w:val=""/>
      <w:lvlJc w:val="left"/>
      <w:pPr>
        <w:ind w:left="1800" w:hanging="360"/>
      </w:pPr>
      <w:rPr>
        <w:rFonts w:ascii="Wingdings" w:hAnsi="Wingdings" w:hint="default"/>
      </w:rPr>
    </w:lvl>
    <w:lvl w:ilvl="3" w:tplc="071AADA0">
      <w:start w:val="1"/>
      <w:numFmt w:val="bullet"/>
      <w:lvlText w:val=""/>
      <w:lvlJc w:val="left"/>
      <w:pPr>
        <w:ind w:left="2520" w:hanging="360"/>
      </w:pPr>
      <w:rPr>
        <w:rFonts w:ascii="Symbol" w:hAnsi="Symbol" w:hint="default"/>
      </w:rPr>
    </w:lvl>
    <w:lvl w:ilvl="4" w:tplc="68E8E592">
      <w:start w:val="1"/>
      <w:numFmt w:val="bullet"/>
      <w:lvlText w:val="o"/>
      <w:lvlJc w:val="left"/>
      <w:pPr>
        <w:ind w:left="3240" w:hanging="360"/>
      </w:pPr>
      <w:rPr>
        <w:rFonts w:ascii="Courier New" w:hAnsi="Courier New" w:hint="default"/>
      </w:rPr>
    </w:lvl>
    <w:lvl w:ilvl="5" w:tplc="8F9CB980">
      <w:start w:val="1"/>
      <w:numFmt w:val="bullet"/>
      <w:lvlText w:val=""/>
      <w:lvlJc w:val="left"/>
      <w:pPr>
        <w:ind w:left="3960" w:hanging="360"/>
      </w:pPr>
      <w:rPr>
        <w:rFonts w:ascii="Wingdings" w:hAnsi="Wingdings" w:hint="default"/>
      </w:rPr>
    </w:lvl>
    <w:lvl w:ilvl="6" w:tplc="FA2E6664">
      <w:start w:val="1"/>
      <w:numFmt w:val="bullet"/>
      <w:lvlText w:val=""/>
      <w:lvlJc w:val="left"/>
      <w:pPr>
        <w:ind w:left="4680" w:hanging="360"/>
      </w:pPr>
      <w:rPr>
        <w:rFonts w:ascii="Symbol" w:hAnsi="Symbol" w:hint="default"/>
      </w:rPr>
    </w:lvl>
    <w:lvl w:ilvl="7" w:tplc="8D0C8460">
      <w:start w:val="1"/>
      <w:numFmt w:val="bullet"/>
      <w:lvlText w:val="o"/>
      <w:lvlJc w:val="left"/>
      <w:pPr>
        <w:ind w:left="5400" w:hanging="360"/>
      </w:pPr>
      <w:rPr>
        <w:rFonts w:ascii="Courier New" w:hAnsi="Courier New" w:hint="default"/>
      </w:rPr>
    </w:lvl>
    <w:lvl w:ilvl="8" w:tplc="BDCE04E8">
      <w:start w:val="1"/>
      <w:numFmt w:val="bullet"/>
      <w:lvlText w:val=""/>
      <w:lvlJc w:val="left"/>
      <w:pPr>
        <w:ind w:left="6120" w:hanging="360"/>
      </w:pPr>
      <w:rPr>
        <w:rFonts w:ascii="Wingdings" w:hAnsi="Wingdings" w:hint="default"/>
      </w:rPr>
    </w:lvl>
  </w:abstractNum>
  <w:abstractNum w:abstractNumId="209" w15:restartNumberingAfterBreak="0">
    <w:nsid w:val="6C81096B"/>
    <w:multiLevelType w:val="hybridMultilevel"/>
    <w:tmpl w:val="508097E0"/>
    <w:lvl w:ilvl="0" w:tplc="D7DE1F4A">
      <w:start w:val="1"/>
      <w:numFmt w:val="bullet"/>
      <w:lvlText w:val="-"/>
      <w:lvlJc w:val="left"/>
      <w:pPr>
        <w:ind w:left="720" w:hanging="360"/>
      </w:pPr>
      <w:rPr>
        <w:rFonts w:ascii="Aptos" w:hAnsi="Aptos" w:hint="default"/>
      </w:rPr>
    </w:lvl>
    <w:lvl w:ilvl="1" w:tplc="D83AEC5A">
      <w:start w:val="1"/>
      <w:numFmt w:val="bullet"/>
      <w:lvlText w:val="o"/>
      <w:lvlJc w:val="left"/>
      <w:pPr>
        <w:ind w:left="1440" w:hanging="360"/>
      </w:pPr>
      <w:rPr>
        <w:rFonts w:ascii="Courier New" w:hAnsi="Courier New" w:hint="default"/>
      </w:rPr>
    </w:lvl>
    <w:lvl w:ilvl="2" w:tplc="EE0018B2">
      <w:start w:val="1"/>
      <w:numFmt w:val="bullet"/>
      <w:lvlText w:val=""/>
      <w:lvlJc w:val="left"/>
      <w:pPr>
        <w:ind w:left="2160" w:hanging="360"/>
      </w:pPr>
      <w:rPr>
        <w:rFonts w:ascii="Wingdings" w:hAnsi="Wingdings" w:hint="default"/>
      </w:rPr>
    </w:lvl>
    <w:lvl w:ilvl="3" w:tplc="C23CF232">
      <w:start w:val="1"/>
      <w:numFmt w:val="bullet"/>
      <w:lvlText w:val=""/>
      <w:lvlJc w:val="left"/>
      <w:pPr>
        <w:ind w:left="2880" w:hanging="360"/>
      </w:pPr>
      <w:rPr>
        <w:rFonts w:ascii="Symbol" w:hAnsi="Symbol" w:hint="default"/>
      </w:rPr>
    </w:lvl>
    <w:lvl w:ilvl="4" w:tplc="05B07B00">
      <w:start w:val="1"/>
      <w:numFmt w:val="bullet"/>
      <w:lvlText w:val="o"/>
      <w:lvlJc w:val="left"/>
      <w:pPr>
        <w:ind w:left="3600" w:hanging="360"/>
      </w:pPr>
      <w:rPr>
        <w:rFonts w:ascii="Courier New" w:hAnsi="Courier New" w:hint="default"/>
      </w:rPr>
    </w:lvl>
    <w:lvl w:ilvl="5" w:tplc="403E0540">
      <w:start w:val="1"/>
      <w:numFmt w:val="bullet"/>
      <w:lvlText w:val=""/>
      <w:lvlJc w:val="left"/>
      <w:pPr>
        <w:ind w:left="4320" w:hanging="360"/>
      </w:pPr>
      <w:rPr>
        <w:rFonts w:ascii="Wingdings" w:hAnsi="Wingdings" w:hint="default"/>
      </w:rPr>
    </w:lvl>
    <w:lvl w:ilvl="6" w:tplc="CA466A72">
      <w:start w:val="1"/>
      <w:numFmt w:val="bullet"/>
      <w:lvlText w:val=""/>
      <w:lvlJc w:val="left"/>
      <w:pPr>
        <w:ind w:left="5040" w:hanging="360"/>
      </w:pPr>
      <w:rPr>
        <w:rFonts w:ascii="Symbol" w:hAnsi="Symbol" w:hint="default"/>
      </w:rPr>
    </w:lvl>
    <w:lvl w:ilvl="7" w:tplc="1318E92A">
      <w:start w:val="1"/>
      <w:numFmt w:val="bullet"/>
      <w:lvlText w:val="o"/>
      <w:lvlJc w:val="left"/>
      <w:pPr>
        <w:ind w:left="5760" w:hanging="360"/>
      </w:pPr>
      <w:rPr>
        <w:rFonts w:ascii="Courier New" w:hAnsi="Courier New" w:hint="default"/>
      </w:rPr>
    </w:lvl>
    <w:lvl w:ilvl="8" w:tplc="B5B20EF4">
      <w:start w:val="1"/>
      <w:numFmt w:val="bullet"/>
      <w:lvlText w:val=""/>
      <w:lvlJc w:val="left"/>
      <w:pPr>
        <w:ind w:left="6480" w:hanging="360"/>
      </w:pPr>
      <w:rPr>
        <w:rFonts w:ascii="Wingdings" w:hAnsi="Wingdings" w:hint="default"/>
      </w:rPr>
    </w:lvl>
  </w:abstractNum>
  <w:abstractNum w:abstractNumId="210" w15:restartNumberingAfterBreak="0">
    <w:nsid w:val="6CD046D6"/>
    <w:multiLevelType w:val="hybridMultilevel"/>
    <w:tmpl w:val="93324B2A"/>
    <w:lvl w:ilvl="0" w:tplc="08090001">
      <w:start w:val="1"/>
      <w:numFmt w:val="bullet"/>
      <w:lvlText w:val=""/>
      <w:lvlJc w:val="left"/>
      <w:pPr>
        <w:ind w:left="360" w:hanging="360"/>
      </w:pPr>
      <w:rPr>
        <w:rFonts w:ascii="Symbol" w:hAnsi="Symbol" w:hint="default"/>
      </w:rPr>
    </w:lvl>
    <w:lvl w:ilvl="1" w:tplc="7E421AEC">
      <w:start w:val="1"/>
      <w:numFmt w:val="lowerLetter"/>
      <w:lvlText w:val="%2."/>
      <w:lvlJc w:val="left"/>
      <w:pPr>
        <w:ind w:left="1080" w:hanging="360"/>
      </w:pPr>
    </w:lvl>
    <w:lvl w:ilvl="2" w:tplc="39FE478A">
      <w:start w:val="1"/>
      <w:numFmt w:val="lowerRoman"/>
      <w:lvlText w:val="%3."/>
      <w:lvlJc w:val="right"/>
      <w:pPr>
        <w:ind w:left="1800" w:hanging="180"/>
      </w:pPr>
    </w:lvl>
    <w:lvl w:ilvl="3" w:tplc="D7DE068E">
      <w:start w:val="1"/>
      <w:numFmt w:val="decimal"/>
      <w:lvlText w:val="%4."/>
      <w:lvlJc w:val="left"/>
      <w:pPr>
        <w:ind w:left="2520" w:hanging="360"/>
      </w:pPr>
    </w:lvl>
    <w:lvl w:ilvl="4" w:tplc="C296AD20">
      <w:start w:val="1"/>
      <w:numFmt w:val="lowerLetter"/>
      <w:lvlText w:val="%5."/>
      <w:lvlJc w:val="left"/>
      <w:pPr>
        <w:ind w:left="3240" w:hanging="360"/>
      </w:pPr>
    </w:lvl>
    <w:lvl w:ilvl="5" w:tplc="506C9BB8">
      <w:start w:val="1"/>
      <w:numFmt w:val="lowerRoman"/>
      <w:lvlText w:val="%6."/>
      <w:lvlJc w:val="right"/>
      <w:pPr>
        <w:ind w:left="3960" w:hanging="180"/>
      </w:pPr>
    </w:lvl>
    <w:lvl w:ilvl="6" w:tplc="51DCD42C">
      <w:start w:val="1"/>
      <w:numFmt w:val="decimal"/>
      <w:lvlText w:val="%7."/>
      <w:lvlJc w:val="left"/>
      <w:pPr>
        <w:ind w:left="4680" w:hanging="360"/>
      </w:pPr>
    </w:lvl>
    <w:lvl w:ilvl="7" w:tplc="3D681E88">
      <w:start w:val="1"/>
      <w:numFmt w:val="lowerLetter"/>
      <w:lvlText w:val="%8."/>
      <w:lvlJc w:val="left"/>
      <w:pPr>
        <w:ind w:left="5400" w:hanging="360"/>
      </w:pPr>
    </w:lvl>
    <w:lvl w:ilvl="8" w:tplc="94C4D0DE">
      <w:start w:val="1"/>
      <w:numFmt w:val="lowerRoman"/>
      <w:lvlText w:val="%9."/>
      <w:lvlJc w:val="right"/>
      <w:pPr>
        <w:ind w:left="6120" w:hanging="180"/>
      </w:pPr>
    </w:lvl>
  </w:abstractNum>
  <w:abstractNum w:abstractNumId="211" w15:restartNumberingAfterBreak="0">
    <w:nsid w:val="6DF50E46"/>
    <w:multiLevelType w:val="hybridMultilevel"/>
    <w:tmpl w:val="6A4A2E12"/>
    <w:lvl w:ilvl="0" w:tplc="A01A8F1E">
      <w:start w:val="1"/>
      <w:numFmt w:val="bullet"/>
      <w:lvlText w:val=""/>
      <w:lvlJc w:val="left"/>
      <w:pPr>
        <w:ind w:left="360" w:hanging="360"/>
      </w:pPr>
      <w:rPr>
        <w:rFonts w:ascii="Symbol" w:hAnsi="Symbol" w:hint="default"/>
      </w:rPr>
    </w:lvl>
    <w:lvl w:ilvl="1" w:tplc="062C40F0" w:tentative="1">
      <w:start w:val="1"/>
      <w:numFmt w:val="bullet"/>
      <w:lvlText w:val="o"/>
      <w:lvlJc w:val="left"/>
      <w:pPr>
        <w:ind w:left="1080" w:hanging="360"/>
      </w:pPr>
      <w:rPr>
        <w:rFonts w:ascii="Courier New" w:hAnsi="Courier New" w:hint="default"/>
      </w:rPr>
    </w:lvl>
    <w:lvl w:ilvl="2" w:tplc="8D3CABFE" w:tentative="1">
      <w:start w:val="1"/>
      <w:numFmt w:val="bullet"/>
      <w:lvlText w:val=""/>
      <w:lvlJc w:val="left"/>
      <w:pPr>
        <w:ind w:left="1800" w:hanging="360"/>
      </w:pPr>
      <w:rPr>
        <w:rFonts w:ascii="Wingdings" w:hAnsi="Wingdings" w:hint="default"/>
      </w:rPr>
    </w:lvl>
    <w:lvl w:ilvl="3" w:tplc="AD5E8D34" w:tentative="1">
      <w:start w:val="1"/>
      <w:numFmt w:val="bullet"/>
      <w:lvlText w:val=""/>
      <w:lvlJc w:val="left"/>
      <w:pPr>
        <w:ind w:left="2520" w:hanging="360"/>
      </w:pPr>
      <w:rPr>
        <w:rFonts w:ascii="Symbol" w:hAnsi="Symbol" w:hint="default"/>
      </w:rPr>
    </w:lvl>
    <w:lvl w:ilvl="4" w:tplc="A1BE9A3A" w:tentative="1">
      <w:start w:val="1"/>
      <w:numFmt w:val="bullet"/>
      <w:lvlText w:val="o"/>
      <w:lvlJc w:val="left"/>
      <w:pPr>
        <w:ind w:left="3240" w:hanging="360"/>
      </w:pPr>
      <w:rPr>
        <w:rFonts w:ascii="Courier New" w:hAnsi="Courier New" w:hint="default"/>
      </w:rPr>
    </w:lvl>
    <w:lvl w:ilvl="5" w:tplc="16065708" w:tentative="1">
      <w:start w:val="1"/>
      <w:numFmt w:val="bullet"/>
      <w:lvlText w:val=""/>
      <w:lvlJc w:val="left"/>
      <w:pPr>
        <w:ind w:left="3960" w:hanging="360"/>
      </w:pPr>
      <w:rPr>
        <w:rFonts w:ascii="Wingdings" w:hAnsi="Wingdings" w:hint="default"/>
      </w:rPr>
    </w:lvl>
    <w:lvl w:ilvl="6" w:tplc="57E8EC84" w:tentative="1">
      <w:start w:val="1"/>
      <w:numFmt w:val="bullet"/>
      <w:lvlText w:val=""/>
      <w:lvlJc w:val="left"/>
      <w:pPr>
        <w:ind w:left="4680" w:hanging="360"/>
      </w:pPr>
      <w:rPr>
        <w:rFonts w:ascii="Symbol" w:hAnsi="Symbol" w:hint="default"/>
      </w:rPr>
    </w:lvl>
    <w:lvl w:ilvl="7" w:tplc="320AFD7E" w:tentative="1">
      <w:start w:val="1"/>
      <w:numFmt w:val="bullet"/>
      <w:lvlText w:val="o"/>
      <w:lvlJc w:val="left"/>
      <w:pPr>
        <w:ind w:left="5400" w:hanging="360"/>
      </w:pPr>
      <w:rPr>
        <w:rFonts w:ascii="Courier New" w:hAnsi="Courier New" w:hint="default"/>
      </w:rPr>
    </w:lvl>
    <w:lvl w:ilvl="8" w:tplc="5F7474EC" w:tentative="1">
      <w:start w:val="1"/>
      <w:numFmt w:val="bullet"/>
      <w:lvlText w:val=""/>
      <w:lvlJc w:val="left"/>
      <w:pPr>
        <w:ind w:left="6120" w:hanging="360"/>
      </w:pPr>
      <w:rPr>
        <w:rFonts w:ascii="Wingdings" w:hAnsi="Wingdings" w:hint="default"/>
      </w:rPr>
    </w:lvl>
  </w:abstractNum>
  <w:abstractNum w:abstractNumId="212" w15:restartNumberingAfterBreak="0">
    <w:nsid w:val="6E3A2A7A"/>
    <w:multiLevelType w:val="hybridMultilevel"/>
    <w:tmpl w:val="5EA09706"/>
    <w:lvl w:ilvl="0" w:tplc="3470FC40">
      <w:start w:val="1"/>
      <w:numFmt w:val="bullet"/>
      <w:lvlText w:val=""/>
      <w:lvlJc w:val="left"/>
      <w:pPr>
        <w:ind w:left="360" w:hanging="360"/>
      </w:pPr>
      <w:rPr>
        <w:rFonts w:ascii="Symbol" w:hAnsi="Symbol" w:hint="default"/>
      </w:rPr>
    </w:lvl>
    <w:lvl w:ilvl="1" w:tplc="ABB833FC">
      <w:start w:val="1"/>
      <w:numFmt w:val="lowerLetter"/>
      <w:lvlText w:val="%2."/>
      <w:lvlJc w:val="left"/>
      <w:pPr>
        <w:ind w:left="1080" w:hanging="360"/>
      </w:pPr>
    </w:lvl>
    <w:lvl w:ilvl="2" w:tplc="AF561B98">
      <w:start w:val="1"/>
      <w:numFmt w:val="lowerRoman"/>
      <w:lvlText w:val="%3."/>
      <w:lvlJc w:val="right"/>
      <w:pPr>
        <w:ind w:left="1800" w:hanging="180"/>
      </w:pPr>
    </w:lvl>
    <w:lvl w:ilvl="3" w:tplc="DAAEBDC8">
      <w:start w:val="1"/>
      <w:numFmt w:val="decimal"/>
      <w:lvlText w:val="%4."/>
      <w:lvlJc w:val="left"/>
      <w:pPr>
        <w:ind w:left="2520" w:hanging="360"/>
      </w:pPr>
    </w:lvl>
    <w:lvl w:ilvl="4" w:tplc="2D28AE26">
      <w:start w:val="1"/>
      <w:numFmt w:val="lowerLetter"/>
      <w:lvlText w:val="%5."/>
      <w:lvlJc w:val="left"/>
      <w:pPr>
        <w:ind w:left="3240" w:hanging="360"/>
      </w:pPr>
    </w:lvl>
    <w:lvl w:ilvl="5" w:tplc="6CA8E228">
      <w:start w:val="1"/>
      <w:numFmt w:val="lowerRoman"/>
      <w:lvlText w:val="%6."/>
      <w:lvlJc w:val="right"/>
      <w:pPr>
        <w:ind w:left="3960" w:hanging="180"/>
      </w:pPr>
    </w:lvl>
    <w:lvl w:ilvl="6" w:tplc="DA6C0CAA">
      <w:start w:val="1"/>
      <w:numFmt w:val="decimal"/>
      <w:lvlText w:val="%7."/>
      <w:lvlJc w:val="left"/>
      <w:pPr>
        <w:ind w:left="4680" w:hanging="360"/>
      </w:pPr>
    </w:lvl>
    <w:lvl w:ilvl="7" w:tplc="1E3E761E">
      <w:start w:val="1"/>
      <w:numFmt w:val="lowerLetter"/>
      <w:lvlText w:val="%8."/>
      <w:lvlJc w:val="left"/>
      <w:pPr>
        <w:ind w:left="5400" w:hanging="360"/>
      </w:pPr>
    </w:lvl>
    <w:lvl w:ilvl="8" w:tplc="B9267B56">
      <w:start w:val="1"/>
      <w:numFmt w:val="lowerRoman"/>
      <w:lvlText w:val="%9."/>
      <w:lvlJc w:val="right"/>
      <w:pPr>
        <w:ind w:left="6120" w:hanging="180"/>
      </w:pPr>
    </w:lvl>
  </w:abstractNum>
  <w:abstractNum w:abstractNumId="213" w15:restartNumberingAfterBreak="0">
    <w:nsid w:val="6F8BB7DA"/>
    <w:multiLevelType w:val="hybridMultilevel"/>
    <w:tmpl w:val="CE341876"/>
    <w:lvl w:ilvl="0" w:tplc="9930530A">
      <w:start w:val="1"/>
      <w:numFmt w:val="lowerLetter"/>
      <w:lvlText w:val="%1)"/>
      <w:lvlJc w:val="left"/>
      <w:pPr>
        <w:ind w:left="360" w:hanging="360"/>
      </w:pPr>
    </w:lvl>
    <w:lvl w:ilvl="1" w:tplc="17568D3A">
      <w:start w:val="1"/>
      <w:numFmt w:val="lowerLetter"/>
      <w:lvlText w:val="%2."/>
      <w:lvlJc w:val="left"/>
      <w:pPr>
        <w:ind w:left="1080" w:hanging="360"/>
      </w:pPr>
    </w:lvl>
    <w:lvl w:ilvl="2" w:tplc="7F14B31A">
      <w:start w:val="1"/>
      <w:numFmt w:val="lowerRoman"/>
      <w:lvlText w:val="%3."/>
      <w:lvlJc w:val="right"/>
      <w:pPr>
        <w:ind w:left="1800" w:hanging="180"/>
      </w:pPr>
    </w:lvl>
    <w:lvl w:ilvl="3" w:tplc="6058A6F6">
      <w:start w:val="1"/>
      <w:numFmt w:val="decimal"/>
      <w:lvlText w:val="%4."/>
      <w:lvlJc w:val="left"/>
      <w:pPr>
        <w:ind w:left="2520" w:hanging="360"/>
      </w:pPr>
    </w:lvl>
    <w:lvl w:ilvl="4" w:tplc="BC64E020">
      <w:start w:val="1"/>
      <w:numFmt w:val="lowerLetter"/>
      <w:lvlText w:val="%5."/>
      <w:lvlJc w:val="left"/>
      <w:pPr>
        <w:ind w:left="3240" w:hanging="360"/>
      </w:pPr>
    </w:lvl>
    <w:lvl w:ilvl="5" w:tplc="CDA2383C">
      <w:start w:val="1"/>
      <w:numFmt w:val="lowerRoman"/>
      <w:lvlText w:val="%6."/>
      <w:lvlJc w:val="right"/>
      <w:pPr>
        <w:ind w:left="3960" w:hanging="180"/>
      </w:pPr>
    </w:lvl>
    <w:lvl w:ilvl="6" w:tplc="B60C85C0">
      <w:start w:val="1"/>
      <w:numFmt w:val="decimal"/>
      <w:lvlText w:val="%7."/>
      <w:lvlJc w:val="left"/>
      <w:pPr>
        <w:ind w:left="4680" w:hanging="360"/>
      </w:pPr>
    </w:lvl>
    <w:lvl w:ilvl="7" w:tplc="AA0616DE">
      <w:start w:val="1"/>
      <w:numFmt w:val="lowerLetter"/>
      <w:lvlText w:val="%8."/>
      <w:lvlJc w:val="left"/>
      <w:pPr>
        <w:ind w:left="5400" w:hanging="360"/>
      </w:pPr>
    </w:lvl>
    <w:lvl w:ilvl="8" w:tplc="9EB4D89C">
      <w:start w:val="1"/>
      <w:numFmt w:val="lowerRoman"/>
      <w:lvlText w:val="%9."/>
      <w:lvlJc w:val="right"/>
      <w:pPr>
        <w:ind w:left="6120" w:hanging="180"/>
      </w:pPr>
    </w:lvl>
  </w:abstractNum>
  <w:abstractNum w:abstractNumId="214" w15:restartNumberingAfterBreak="0">
    <w:nsid w:val="6FED4DAC"/>
    <w:multiLevelType w:val="hybridMultilevel"/>
    <w:tmpl w:val="0636AD4A"/>
    <w:lvl w:ilvl="0" w:tplc="77EE8186">
      <w:start w:val="1"/>
      <w:numFmt w:val="bullet"/>
      <w:lvlText w:val=""/>
      <w:lvlJc w:val="left"/>
      <w:pPr>
        <w:ind w:left="360" w:hanging="360"/>
      </w:pPr>
      <w:rPr>
        <w:rFonts w:ascii="Symbol" w:hAnsi="Symbol" w:hint="default"/>
      </w:rPr>
    </w:lvl>
    <w:lvl w:ilvl="1" w:tplc="79CC1794">
      <w:start w:val="1"/>
      <w:numFmt w:val="bullet"/>
      <w:lvlText w:val="o"/>
      <w:lvlJc w:val="left"/>
      <w:pPr>
        <w:ind w:left="1080" w:hanging="360"/>
      </w:pPr>
      <w:rPr>
        <w:rFonts w:ascii="Courier New" w:hAnsi="Courier New" w:hint="default"/>
      </w:rPr>
    </w:lvl>
    <w:lvl w:ilvl="2" w:tplc="EB720286">
      <w:start w:val="1"/>
      <w:numFmt w:val="bullet"/>
      <w:lvlText w:val=""/>
      <w:lvlJc w:val="left"/>
      <w:pPr>
        <w:ind w:left="1800" w:hanging="360"/>
      </w:pPr>
      <w:rPr>
        <w:rFonts w:ascii="Wingdings" w:hAnsi="Wingdings" w:hint="default"/>
      </w:rPr>
    </w:lvl>
    <w:lvl w:ilvl="3" w:tplc="1FEC0044">
      <w:start w:val="1"/>
      <w:numFmt w:val="bullet"/>
      <w:lvlText w:val=""/>
      <w:lvlJc w:val="left"/>
      <w:pPr>
        <w:ind w:left="2520" w:hanging="360"/>
      </w:pPr>
      <w:rPr>
        <w:rFonts w:ascii="Symbol" w:hAnsi="Symbol" w:hint="default"/>
      </w:rPr>
    </w:lvl>
    <w:lvl w:ilvl="4" w:tplc="92C40628">
      <w:start w:val="1"/>
      <w:numFmt w:val="bullet"/>
      <w:lvlText w:val="o"/>
      <w:lvlJc w:val="left"/>
      <w:pPr>
        <w:ind w:left="3240" w:hanging="360"/>
      </w:pPr>
      <w:rPr>
        <w:rFonts w:ascii="Courier New" w:hAnsi="Courier New" w:hint="default"/>
      </w:rPr>
    </w:lvl>
    <w:lvl w:ilvl="5" w:tplc="70E6AEC0">
      <w:start w:val="1"/>
      <w:numFmt w:val="bullet"/>
      <w:lvlText w:val=""/>
      <w:lvlJc w:val="left"/>
      <w:pPr>
        <w:ind w:left="3960" w:hanging="360"/>
      </w:pPr>
      <w:rPr>
        <w:rFonts w:ascii="Wingdings" w:hAnsi="Wingdings" w:hint="default"/>
      </w:rPr>
    </w:lvl>
    <w:lvl w:ilvl="6" w:tplc="7E448534">
      <w:start w:val="1"/>
      <w:numFmt w:val="bullet"/>
      <w:lvlText w:val=""/>
      <w:lvlJc w:val="left"/>
      <w:pPr>
        <w:ind w:left="4680" w:hanging="360"/>
      </w:pPr>
      <w:rPr>
        <w:rFonts w:ascii="Symbol" w:hAnsi="Symbol" w:hint="default"/>
      </w:rPr>
    </w:lvl>
    <w:lvl w:ilvl="7" w:tplc="981C01F8">
      <w:start w:val="1"/>
      <w:numFmt w:val="bullet"/>
      <w:lvlText w:val="o"/>
      <w:lvlJc w:val="left"/>
      <w:pPr>
        <w:ind w:left="5400" w:hanging="360"/>
      </w:pPr>
      <w:rPr>
        <w:rFonts w:ascii="Courier New" w:hAnsi="Courier New" w:hint="default"/>
      </w:rPr>
    </w:lvl>
    <w:lvl w:ilvl="8" w:tplc="EBC4707C">
      <w:start w:val="1"/>
      <w:numFmt w:val="bullet"/>
      <w:lvlText w:val=""/>
      <w:lvlJc w:val="left"/>
      <w:pPr>
        <w:ind w:left="6120" w:hanging="360"/>
      </w:pPr>
      <w:rPr>
        <w:rFonts w:ascii="Wingdings" w:hAnsi="Wingdings" w:hint="default"/>
      </w:rPr>
    </w:lvl>
  </w:abstractNum>
  <w:abstractNum w:abstractNumId="215" w15:restartNumberingAfterBreak="0">
    <w:nsid w:val="70164921"/>
    <w:multiLevelType w:val="multilevel"/>
    <w:tmpl w:val="5AD2B08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6" w15:restartNumberingAfterBreak="0">
    <w:nsid w:val="70885E1F"/>
    <w:multiLevelType w:val="hybridMultilevel"/>
    <w:tmpl w:val="18D050E8"/>
    <w:lvl w:ilvl="0" w:tplc="08090001">
      <w:start w:val="1"/>
      <w:numFmt w:val="bullet"/>
      <w:lvlText w:val=""/>
      <w:lvlJc w:val="left"/>
      <w:pPr>
        <w:ind w:left="720" w:hanging="360"/>
      </w:pPr>
      <w:rPr>
        <w:rFonts w:ascii="Symbol" w:hAnsi="Symbol" w:hint="default"/>
      </w:rPr>
    </w:lvl>
    <w:lvl w:ilvl="1" w:tplc="45F8A74E">
      <w:start w:val="1"/>
      <w:numFmt w:val="lowerLetter"/>
      <w:lvlText w:val="%2."/>
      <w:lvlJc w:val="left"/>
      <w:pPr>
        <w:ind w:left="1440" w:hanging="360"/>
      </w:pPr>
    </w:lvl>
    <w:lvl w:ilvl="2" w:tplc="0A56D068">
      <w:start w:val="1"/>
      <w:numFmt w:val="lowerRoman"/>
      <w:lvlText w:val="%3."/>
      <w:lvlJc w:val="right"/>
      <w:pPr>
        <w:ind w:left="2160" w:hanging="180"/>
      </w:pPr>
    </w:lvl>
    <w:lvl w:ilvl="3" w:tplc="B126713A">
      <w:start w:val="1"/>
      <w:numFmt w:val="decimal"/>
      <w:lvlText w:val="%4."/>
      <w:lvlJc w:val="left"/>
      <w:pPr>
        <w:ind w:left="2880" w:hanging="360"/>
      </w:pPr>
    </w:lvl>
    <w:lvl w:ilvl="4" w:tplc="5386CC88">
      <w:start w:val="1"/>
      <w:numFmt w:val="lowerLetter"/>
      <w:lvlText w:val="%5."/>
      <w:lvlJc w:val="left"/>
      <w:pPr>
        <w:ind w:left="3600" w:hanging="360"/>
      </w:pPr>
    </w:lvl>
    <w:lvl w:ilvl="5" w:tplc="03F2B8A8">
      <w:start w:val="1"/>
      <w:numFmt w:val="lowerRoman"/>
      <w:lvlText w:val="%6."/>
      <w:lvlJc w:val="right"/>
      <w:pPr>
        <w:ind w:left="4320" w:hanging="180"/>
      </w:pPr>
    </w:lvl>
    <w:lvl w:ilvl="6" w:tplc="7E2016CA">
      <w:start w:val="1"/>
      <w:numFmt w:val="decimal"/>
      <w:lvlText w:val="%7."/>
      <w:lvlJc w:val="left"/>
      <w:pPr>
        <w:ind w:left="5040" w:hanging="360"/>
      </w:pPr>
    </w:lvl>
    <w:lvl w:ilvl="7" w:tplc="8DC2D4BE">
      <w:start w:val="1"/>
      <w:numFmt w:val="lowerLetter"/>
      <w:lvlText w:val="%8."/>
      <w:lvlJc w:val="left"/>
      <w:pPr>
        <w:ind w:left="5760" w:hanging="360"/>
      </w:pPr>
    </w:lvl>
    <w:lvl w:ilvl="8" w:tplc="1F3A60B4">
      <w:start w:val="1"/>
      <w:numFmt w:val="lowerRoman"/>
      <w:lvlText w:val="%9."/>
      <w:lvlJc w:val="right"/>
      <w:pPr>
        <w:ind w:left="6480" w:hanging="180"/>
      </w:pPr>
    </w:lvl>
  </w:abstractNum>
  <w:abstractNum w:abstractNumId="217" w15:restartNumberingAfterBreak="0">
    <w:nsid w:val="70B67196"/>
    <w:multiLevelType w:val="hybridMultilevel"/>
    <w:tmpl w:val="75DE556C"/>
    <w:lvl w:ilvl="0" w:tplc="687CCC54">
      <w:start w:val="1"/>
      <w:numFmt w:val="bullet"/>
      <w:lvlText w:val=""/>
      <w:lvlJc w:val="left"/>
      <w:pPr>
        <w:ind w:left="360" w:hanging="360"/>
      </w:pPr>
      <w:rPr>
        <w:rFonts w:ascii="Symbol" w:hAnsi="Symbol" w:hint="default"/>
      </w:rPr>
    </w:lvl>
    <w:lvl w:ilvl="1" w:tplc="356855D0">
      <w:start w:val="1"/>
      <w:numFmt w:val="bullet"/>
      <w:lvlText w:val="o"/>
      <w:lvlJc w:val="left"/>
      <w:pPr>
        <w:ind w:left="1080" w:hanging="360"/>
      </w:pPr>
      <w:rPr>
        <w:rFonts w:ascii="Courier New" w:hAnsi="Courier New" w:hint="default"/>
      </w:rPr>
    </w:lvl>
    <w:lvl w:ilvl="2" w:tplc="88CC8FA2">
      <w:start w:val="1"/>
      <w:numFmt w:val="bullet"/>
      <w:lvlText w:val=""/>
      <w:lvlJc w:val="left"/>
      <w:pPr>
        <w:ind w:left="1800" w:hanging="360"/>
      </w:pPr>
      <w:rPr>
        <w:rFonts w:ascii="Wingdings" w:hAnsi="Wingdings" w:hint="default"/>
      </w:rPr>
    </w:lvl>
    <w:lvl w:ilvl="3" w:tplc="A622F972">
      <w:start w:val="1"/>
      <w:numFmt w:val="bullet"/>
      <w:lvlText w:val=""/>
      <w:lvlJc w:val="left"/>
      <w:pPr>
        <w:ind w:left="2520" w:hanging="360"/>
      </w:pPr>
      <w:rPr>
        <w:rFonts w:ascii="Symbol" w:hAnsi="Symbol" w:hint="default"/>
      </w:rPr>
    </w:lvl>
    <w:lvl w:ilvl="4" w:tplc="0CBA84F0">
      <w:start w:val="1"/>
      <w:numFmt w:val="bullet"/>
      <w:lvlText w:val="o"/>
      <w:lvlJc w:val="left"/>
      <w:pPr>
        <w:ind w:left="3240" w:hanging="360"/>
      </w:pPr>
      <w:rPr>
        <w:rFonts w:ascii="Courier New" w:hAnsi="Courier New" w:hint="default"/>
      </w:rPr>
    </w:lvl>
    <w:lvl w:ilvl="5" w:tplc="75524752">
      <w:start w:val="1"/>
      <w:numFmt w:val="bullet"/>
      <w:lvlText w:val=""/>
      <w:lvlJc w:val="left"/>
      <w:pPr>
        <w:ind w:left="3960" w:hanging="360"/>
      </w:pPr>
      <w:rPr>
        <w:rFonts w:ascii="Wingdings" w:hAnsi="Wingdings" w:hint="default"/>
      </w:rPr>
    </w:lvl>
    <w:lvl w:ilvl="6" w:tplc="659434AE">
      <w:start w:val="1"/>
      <w:numFmt w:val="bullet"/>
      <w:lvlText w:val=""/>
      <w:lvlJc w:val="left"/>
      <w:pPr>
        <w:ind w:left="4680" w:hanging="360"/>
      </w:pPr>
      <w:rPr>
        <w:rFonts w:ascii="Symbol" w:hAnsi="Symbol" w:hint="default"/>
      </w:rPr>
    </w:lvl>
    <w:lvl w:ilvl="7" w:tplc="688C47C6">
      <w:start w:val="1"/>
      <w:numFmt w:val="bullet"/>
      <w:lvlText w:val="o"/>
      <w:lvlJc w:val="left"/>
      <w:pPr>
        <w:ind w:left="5400" w:hanging="360"/>
      </w:pPr>
      <w:rPr>
        <w:rFonts w:ascii="Courier New" w:hAnsi="Courier New" w:hint="default"/>
      </w:rPr>
    </w:lvl>
    <w:lvl w:ilvl="8" w:tplc="F7507C2A">
      <w:start w:val="1"/>
      <w:numFmt w:val="bullet"/>
      <w:lvlText w:val=""/>
      <w:lvlJc w:val="left"/>
      <w:pPr>
        <w:ind w:left="6120" w:hanging="360"/>
      </w:pPr>
      <w:rPr>
        <w:rFonts w:ascii="Wingdings" w:hAnsi="Wingdings" w:hint="default"/>
      </w:rPr>
    </w:lvl>
  </w:abstractNum>
  <w:abstractNum w:abstractNumId="218" w15:restartNumberingAfterBreak="0">
    <w:nsid w:val="70DF9C5C"/>
    <w:multiLevelType w:val="hybridMultilevel"/>
    <w:tmpl w:val="33B06AE8"/>
    <w:lvl w:ilvl="0" w:tplc="E550D7C6">
      <w:start w:val="1"/>
      <w:numFmt w:val="lowerLetter"/>
      <w:lvlText w:val="%1)"/>
      <w:lvlJc w:val="left"/>
      <w:pPr>
        <w:ind w:left="360" w:hanging="360"/>
      </w:pPr>
    </w:lvl>
    <w:lvl w:ilvl="1" w:tplc="4D202398">
      <w:start w:val="1"/>
      <w:numFmt w:val="lowerLetter"/>
      <w:lvlText w:val="%2."/>
      <w:lvlJc w:val="left"/>
      <w:pPr>
        <w:ind w:left="1080" w:hanging="360"/>
      </w:pPr>
    </w:lvl>
    <w:lvl w:ilvl="2" w:tplc="CA8C00C4">
      <w:start w:val="1"/>
      <w:numFmt w:val="lowerRoman"/>
      <w:lvlText w:val="%3."/>
      <w:lvlJc w:val="right"/>
      <w:pPr>
        <w:ind w:left="1800" w:hanging="180"/>
      </w:pPr>
    </w:lvl>
    <w:lvl w:ilvl="3" w:tplc="AD2AA426">
      <w:start w:val="1"/>
      <w:numFmt w:val="decimal"/>
      <w:lvlText w:val="%4."/>
      <w:lvlJc w:val="left"/>
      <w:pPr>
        <w:ind w:left="2520" w:hanging="360"/>
      </w:pPr>
    </w:lvl>
    <w:lvl w:ilvl="4" w:tplc="D3389BE6">
      <w:start w:val="1"/>
      <w:numFmt w:val="lowerLetter"/>
      <w:lvlText w:val="%5."/>
      <w:lvlJc w:val="left"/>
      <w:pPr>
        <w:ind w:left="3240" w:hanging="360"/>
      </w:pPr>
    </w:lvl>
    <w:lvl w:ilvl="5" w:tplc="47CA746E">
      <w:start w:val="1"/>
      <w:numFmt w:val="lowerRoman"/>
      <w:lvlText w:val="%6."/>
      <w:lvlJc w:val="right"/>
      <w:pPr>
        <w:ind w:left="3960" w:hanging="180"/>
      </w:pPr>
    </w:lvl>
    <w:lvl w:ilvl="6" w:tplc="00D2B3F4">
      <w:start w:val="1"/>
      <w:numFmt w:val="decimal"/>
      <w:lvlText w:val="%7."/>
      <w:lvlJc w:val="left"/>
      <w:pPr>
        <w:ind w:left="4680" w:hanging="360"/>
      </w:pPr>
    </w:lvl>
    <w:lvl w:ilvl="7" w:tplc="068A1FC6">
      <w:start w:val="1"/>
      <w:numFmt w:val="lowerLetter"/>
      <w:lvlText w:val="%8."/>
      <w:lvlJc w:val="left"/>
      <w:pPr>
        <w:ind w:left="5400" w:hanging="360"/>
      </w:pPr>
    </w:lvl>
    <w:lvl w:ilvl="8" w:tplc="5ED6A0AC">
      <w:start w:val="1"/>
      <w:numFmt w:val="lowerRoman"/>
      <w:lvlText w:val="%9."/>
      <w:lvlJc w:val="right"/>
      <w:pPr>
        <w:ind w:left="6120" w:hanging="180"/>
      </w:pPr>
    </w:lvl>
  </w:abstractNum>
  <w:abstractNum w:abstractNumId="219" w15:restartNumberingAfterBreak="0">
    <w:nsid w:val="7123239C"/>
    <w:multiLevelType w:val="multilevel"/>
    <w:tmpl w:val="A82C237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0" w15:restartNumberingAfterBreak="0">
    <w:nsid w:val="713B99A9"/>
    <w:multiLevelType w:val="hybridMultilevel"/>
    <w:tmpl w:val="FF02ABCA"/>
    <w:lvl w:ilvl="0" w:tplc="D5BAE134">
      <w:start w:val="1"/>
      <w:numFmt w:val="bullet"/>
      <w:lvlText w:val=""/>
      <w:lvlJc w:val="left"/>
      <w:pPr>
        <w:ind w:left="360" w:hanging="360"/>
      </w:pPr>
      <w:rPr>
        <w:rFonts w:ascii="Symbol" w:hAnsi="Symbol" w:hint="default"/>
      </w:rPr>
    </w:lvl>
    <w:lvl w:ilvl="1" w:tplc="1D6AD4F0">
      <w:start w:val="1"/>
      <w:numFmt w:val="bullet"/>
      <w:lvlText w:val="o"/>
      <w:lvlJc w:val="left"/>
      <w:pPr>
        <w:ind w:left="1080" w:hanging="360"/>
      </w:pPr>
      <w:rPr>
        <w:rFonts w:ascii="Courier New" w:hAnsi="Courier New" w:hint="default"/>
      </w:rPr>
    </w:lvl>
    <w:lvl w:ilvl="2" w:tplc="89A2A876">
      <w:start w:val="1"/>
      <w:numFmt w:val="bullet"/>
      <w:lvlText w:val=""/>
      <w:lvlJc w:val="left"/>
      <w:pPr>
        <w:ind w:left="1800" w:hanging="360"/>
      </w:pPr>
      <w:rPr>
        <w:rFonts w:ascii="Wingdings" w:hAnsi="Wingdings" w:hint="default"/>
      </w:rPr>
    </w:lvl>
    <w:lvl w:ilvl="3" w:tplc="303CCF3E">
      <w:start w:val="1"/>
      <w:numFmt w:val="bullet"/>
      <w:lvlText w:val=""/>
      <w:lvlJc w:val="left"/>
      <w:pPr>
        <w:ind w:left="2520" w:hanging="360"/>
      </w:pPr>
      <w:rPr>
        <w:rFonts w:ascii="Symbol" w:hAnsi="Symbol" w:hint="default"/>
      </w:rPr>
    </w:lvl>
    <w:lvl w:ilvl="4" w:tplc="358234FE">
      <w:start w:val="1"/>
      <w:numFmt w:val="bullet"/>
      <w:lvlText w:val="o"/>
      <w:lvlJc w:val="left"/>
      <w:pPr>
        <w:ind w:left="3240" w:hanging="360"/>
      </w:pPr>
      <w:rPr>
        <w:rFonts w:ascii="Courier New" w:hAnsi="Courier New" w:hint="default"/>
      </w:rPr>
    </w:lvl>
    <w:lvl w:ilvl="5" w:tplc="7C286F0C">
      <w:start w:val="1"/>
      <w:numFmt w:val="bullet"/>
      <w:lvlText w:val=""/>
      <w:lvlJc w:val="left"/>
      <w:pPr>
        <w:ind w:left="3960" w:hanging="360"/>
      </w:pPr>
      <w:rPr>
        <w:rFonts w:ascii="Wingdings" w:hAnsi="Wingdings" w:hint="default"/>
      </w:rPr>
    </w:lvl>
    <w:lvl w:ilvl="6" w:tplc="B36A61AC">
      <w:start w:val="1"/>
      <w:numFmt w:val="bullet"/>
      <w:lvlText w:val=""/>
      <w:lvlJc w:val="left"/>
      <w:pPr>
        <w:ind w:left="4680" w:hanging="360"/>
      </w:pPr>
      <w:rPr>
        <w:rFonts w:ascii="Symbol" w:hAnsi="Symbol" w:hint="default"/>
      </w:rPr>
    </w:lvl>
    <w:lvl w:ilvl="7" w:tplc="5ABA1C20">
      <w:start w:val="1"/>
      <w:numFmt w:val="bullet"/>
      <w:lvlText w:val="o"/>
      <w:lvlJc w:val="left"/>
      <w:pPr>
        <w:ind w:left="5400" w:hanging="360"/>
      </w:pPr>
      <w:rPr>
        <w:rFonts w:ascii="Courier New" w:hAnsi="Courier New" w:hint="default"/>
      </w:rPr>
    </w:lvl>
    <w:lvl w:ilvl="8" w:tplc="73FC0F20">
      <w:start w:val="1"/>
      <w:numFmt w:val="bullet"/>
      <w:lvlText w:val=""/>
      <w:lvlJc w:val="left"/>
      <w:pPr>
        <w:ind w:left="6120" w:hanging="360"/>
      </w:pPr>
      <w:rPr>
        <w:rFonts w:ascii="Wingdings" w:hAnsi="Wingdings" w:hint="default"/>
      </w:rPr>
    </w:lvl>
  </w:abstractNum>
  <w:abstractNum w:abstractNumId="221" w15:restartNumberingAfterBreak="0">
    <w:nsid w:val="71C56B63"/>
    <w:multiLevelType w:val="hybridMultilevel"/>
    <w:tmpl w:val="8EEC62B2"/>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22" w15:restartNumberingAfterBreak="0">
    <w:nsid w:val="71CA555F"/>
    <w:multiLevelType w:val="hybridMultilevel"/>
    <w:tmpl w:val="EEB08DE2"/>
    <w:lvl w:ilvl="0" w:tplc="9998CA1A">
      <w:start w:val="1"/>
      <w:numFmt w:val="lowerLetter"/>
      <w:lvlText w:val="%1)"/>
      <w:lvlJc w:val="left"/>
      <w:pPr>
        <w:ind w:left="360" w:hanging="360"/>
      </w:pPr>
    </w:lvl>
    <w:lvl w:ilvl="1" w:tplc="F66C5606">
      <w:start w:val="1"/>
      <w:numFmt w:val="lowerLetter"/>
      <w:lvlText w:val="%2."/>
      <w:lvlJc w:val="left"/>
      <w:pPr>
        <w:ind w:left="1080" w:hanging="360"/>
      </w:pPr>
    </w:lvl>
    <w:lvl w:ilvl="2" w:tplc="7DD6F5E0">
      <w:start w:val="1"/>
      <w:numFmt w:val="lowerRoman"/>
      <w:lvlText w:val="%3."/>
      <w:lvlJc w:val="right"/>
      <w:pPr>
        <w:ind w:left="1800" w:hanging="180"/>
      </w:pPr>
    </w:lvl>
    <w:lvl w:ilvl="3" w:tplc="3FC86AB2">
      <w:start w:val="1"/>
      <w:numFmt w:val="decimal"/>
      <w:lvlText w:val="%4."/>
      <w:lvlJc w:val="left"/>
      <w:pPr>
        <w:ind w:left="2520" w:hanging="360"/>
      </w:pPr>
    </w:lvl>
    <w:lvl w:ilvl="4" w:tplc="BFE43D50">
      <w:start w:val="1"/>
      <w:numFmt w:val="lowerLetter"/>
      <w:lvlText w:val="%5."/>
      <w:lvlJc w:val="left"/>
      <w:pPr>
        <w:ind w:left="3240" w:hanging="360"/>
      </w:pPr>
    </w:lvl>
    <w:lvl w:ilvl="5" w:tplc="6F2EB288">
      <w:start w:val="1"/>
      <w:numFmt w:val="lowerRoman"/>
      <w:lvlText w:val="%6."/>
      <w:lvlJc w:val="right"/>
      <w:pPr>
        <w:ind w:left="3960" w:hanging="180"/>
      </w:pPr>
    </w:lvl>
    <w:lvl w:ilvl="6" w:tplc="9760C68C">
      <w:start w:val="1"/>
      <w:numFmt w:val="decimal"/>
      <w:lvlText w:val="%7."/>
      <w:lvlJc w:val="left"/>
      <w:pPr>
        <w:ind w:left="4680" w:hanging="360"/>
      </w:pPr>
    </w:lvl>
    <w:lvl w:ilvl="7" w:tplc="7C3A63F6">
      <w:start w:val="1"/>
      <w:numFmt w:val="lowerLetter"/>
      <w:lvlText w:val="%8."/>
      <w:lvlJc w:val="left"/>
      <w:pPr>
        <w:ind w:left="5400" w:hanging="360"/>
      </w:pPr>
    </w:lvl>
    <w:lvl w:ilvl="8" w:tplc="456CB6F2">
      <w:start w:val="1"/>
      <w:numFmt w:val="lowerRoman"/>
      <w:lvlText w:val="%9."/>
      <w:lvlJc w:val="right"/>
      <w:pPr>
        <w:ind w:left="6120" w:hanging="180"/>
      </w:pPr>
    </w:lvl>
  </w:abstractNum>
  <w:abstractNum w:abstractNumId="223" w15:restartNumberingAfterBreak="0">
    <w:nsid w:val="71EC8458"/>
    <w:multiLevelType w:val="hybridMultilevel"/>
    <w:tmpl w:val="5622C99A"/>
    <w:lvl w:ilvl="0" w:tplc="C02CD72A">
      <w:start w:val="1"/>
      <w:numFmt w:val="bullet"/>
      <w:lvlText w:val=""/>
      <w:lvlJc w:val="left"/>
      <w:pPr>
        <w:ind w:left="360" w:hanging="360"/>
      </w:pPr>
      <w:rPr>
        <w:rFonts w:ascii="Symbol" w:hAnsi="Symbol" w:hint="default"/>
      </w:rPr>
    </w:lvl>
    <w:lvl w:ilvl="1" w:tplc="0A326436">
      <w:start w:val="1"/>
      <w:numFmt w:val="bullet"/>
      <w:lvlText w:val="o"/>
      <w:lvlJc w:val="left"/>
      <w:pPr>
        <w:ind w:left="1080" w:hanging="360"/>
      </w:pPr>
      <w:rPr>
        <w:rFonts w:ascii="Courier New" w:hAnsi="Courier New" w:hint="default"/>
      </w:rPr>
    </w:lvl>
    <w:lvl w:ilvl="2" w:tplc="FA702E08">
      <w:start w:val="1"/>
      <w:numFmt w:val="bullet"/>
      <w:lvlText w:val=""/>
      <w:lvlJc w:val="left"/>
      <w:pPr>
        <w:ind w:left="1800" w:hanging="360"/>
      </w:pPr>
      <w:rPr>
        <w:rFonts w:ascii="Wingdings" w:hAnsi="Wingdings" w:hint="default"/>
      </w:rPr>
    </w:lvl>
    <w:lvl w:ilvl="3" w:tplc="313AE9CE">
      <w:start w:val="1"/>
      <w:numFmt w:val="bullet"/>
      <w:lvlText w:val=""/>
      <w:lvlJc w:val="left"/>
      <w:pPr>
        <w:ind w:left="2520" w:hanging="360"/>
      </w:pPr>
      <w:rPr>
        <w:rFonts w:ascii="Symbol" w:hAnsi="Symbol" w:hint="default"/>
      </w:rPr>
    </w:lvl>
    <w:lvl w:ilvl="4" w:tplc="11089B6E">
      <w:start w:val="1"/>
      <w:numFmt w:val="bullet"/>
      <w:lvlText w:val="o"/>
      <w:lvlJc w:val="left"/>
      <w:pPr>
        <w:ind w:left="3240" w:hanging="360"/>
      </w:pPr>
      <w:rPr>
        <w:rFonts w:ascii="Courier New" w:hAnsi="Courier New" w:hint="default"/>
      </w:rPr>
    </w:lvl>
    <w:lvl w:ilvl="5" w:tplc="7B7248B0">
      <w:start w:val="1"/>
      <w:numFmt w:val="bullet"/>
      <w:lvlText w:val=""/>
      <w:lvlJc w:val="left"/>
      <w:pPr>
        <w:ind w:left="3960" w:hanging="360"/>
      </w:pPr>
      <w:rPr>
        <w:rFonts w:ascii="Wingdings" w:hAnsi="Wingdings" w:hint="default"/>
      </w:rPr>
    </w:lvl>
    <w:lvl w:ilvl="6" w:tplc="F88A818A">
      <w:start w:val="1"/>
      <w:numFmt w:val="bullet"/>
      <w:lvlText w:val=""/>
      <w:lvlJc w:val="left"/>
      <w:pPr>
        <w:ind w:left="4680" w:hanging="360"/>
      </w:pPr>
      <w:rPr>
        <w:rFonts w:ascii="Symbol" w:hAnsi="Symbol" w:hint="default"/>
      </w:rPr>
    </w:lvl>
    <w:lvl w:ilvl="7" w:tplc="F9B4FF60">
      <w:start w:val="1"/>
      <w:numFmt w:val="bullet"/>
      <w:lvlText w:val="o"/>
      <w:lvlJc w:val="left"/>
      <w:pPr>
        <w:ind w:left="5400" w:hanging="360"/>
      </w:pPr>
      <w:rPr>
        <w:rFonts w:ascii="Courier New" w:hAnsi="Courier New" w:hint="default"/>
      </w:rPr>
    </w:lvl>
    <w:lvl w:ilvl="8" w:tplc="8E62BF4C">
      <w:start w:val="1"/>
      <w:numFmt w:val="bullet"/>
      <w:lvlText w:val=""/>
      <w:lvlJc w:val="left"/>
      <w:pPr>
        <w:ind w:left="6120" w:hanging="360"/>
      </w:pPr>
      <w:rPr>
        <w:rFonts w:ascii="Wingdings" w:hAnsi="Wingdings" w:hint="default"/>
      </w:rPr>
    </w:lvl>
  </w:abstractNum>
  <w:abstractNum w:abstractNumId="224" w15:restartNumberingAfterBreak="0">
    <w:nsid w:val="72003959"/>
    <w:multiLevelType w:val="hybridMultilevel"/>
    <w:tmpl w:val="795C5CC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5" w15:restartNumberingAfterBreak="0">
    <w:nsid w:val="72377F0B"/>
    <w:multiLevelType w:val="hybridMultilevel"/>
    <w:tmpl w:val="46047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6" w15:restartNumberingAfterBreak="0">
    <w:nsid w:val="728D0CE2"/>
    <w:multiLevelType w:val="hybridMultilevel"/>
    <w:tmpl w:val="95602528"/>
    <w:lvl w:ilvl="0" w:tplc="EF0651A2">
      <w:start w:val="1"/>
      <w:numFmt w:val="lowerLetter"/>
      <w:lvlText w:val="%1)"/>
      <w:lvlJc w:val="left"/>
      <w:pPr>
        <w:ind w:left="360" w:hanging="360"/>
      </w:pPr>
    </w:lvl>
    <w:lvl w:ilvl="1" w:tplc="4BCAFC3E">
      <w:start w:val="1"/>
      <w:numFmt w:val="lowerLetter"/>
      <w:lvlText w:val="%2."/>
      <w:lvlJc w:val="left"/>
      <w:pPr>
        <w:ind w:left="1080" w:hanging="360"/>
      </w:pPr>
    </w:lvl>
    <w:lvl w:ilvl="2" w:tplc="58E4BE28">
      <w:start w:val="1"/>
      <w:numFmt w:val="lowerRoman"/>
      <w:lvlText w:val="%3."/>
      <w:lvlJc w:val="right"/>
      <w:pPr>
        <w:ind w:left="1800" w:hanging="180"/>
      </w:pPr>
    </w:lvl>
    <w:lvl w:ilvl="3" w:tplc="A78AEAA4">
      <w:start w:val="1"/>
      <w:numFmt w:val="decimal"/>
      <w:lvlText w:val="%4."/>
      <w:lvlJc w:val="left"/>
      <w:pPr>
        <w:ind w:left="2520" w:hanging="360"/>
      </w:pPr>
    </w:lvl>
    <w:lvl w:ilvl="4" w:tplc="431E218C">
      <w:start w:val="1"/>
      <w:numFmt w:val="lowerLetter"/>
      <w:lvlText w:val="%5."/>
      <w:lvlJc w:val="left"/>
      <w:pPr>
        <w:ind w:left="3240" w:hanging="360"/>
      </w:pPr>
    </w:lvl>
    <w:lvl w:ilvl="5" w:tplc="402A070A">
      <w:start w:val="1"/>
      <w:numFmt w:val="lowerRoman"/>
      <w:lvlText w:val="%6."/>
      <w:lvlJc w:val="right"/>
      <w:pPr>
        <w:ind w:left="3960" w:hanging="180"/>
      </w:pPr>
    </w:lvl>
    <w:lvl w:ilvl="6" w:tplc="4880DC10">
      <w:start w:val="1"/>
      <w:numFmt w:val="decimal"/>
      <w:lvlText w:val="%7."/>
      <w:lvlJc w:val="left"/>
      <w:pPr>
        <w:ind w:left="4680" w:hanging="360"/>
      </w:pPr>
    </w:lvl>
    <w:lvl w:ilvl="7" w:tplc="FFA86B74">
      <w:start w:val="1"/>
      <w:numFmt w:val="lowerLetter"/>
      <w:lvlText w:val="%8."/>
      <w:lvlJc w:val="left"/>
      <w:pPr>
        <w:ind w:left="5400" w:hanging="360"/>
      </w:pPr>
    </w:lvl>
    <w:lvl w:ilvl="8" w:tplc="CDD86C0E">
      <w:start w:val="1"/>
      <w:numFmt w:val="lowerRoman"/>
      <w:lvlText w:val="%9."/>
      <w:lvlJc w:val="right"/>
      <w:pPr>
        <w:ind w:left="6120" w:hanging="180"/>
      </w:pPr>
    </w:lvl>
  </w:abstractNum>
  <w:abstractNum w:abstractNumId="227" w15:restartNumberingAfterBreak="0">
    <w:nsid w:val="734B89A1"/>
    <w:multiLevelType w:val="hybridMultilevel"/>
    <w:tmpl w:val="16449448"/>
    <w:lvl w:ilvl="0" w:tplc="FD1EFAD6">
      <w:start w:val="1"/>
      <w:numFmt w:val="lowerLetter"/>
      <w:lvlText w:val="%1)"/>
      <w:lvlJc w:val="left"/>
      <w:pPr>
        <w:ind w:left="360" w:hanging="360"/>
      </w:pPr>
    </w:lvl>
    <w:lvl w:ilvl="1" w:tplc="6EA668B2">
      <w:start w:val="1"/>
      <w:numFmt w:val="lowerLetter"/>
      <w:lvlText w:val="%2."/>
      <w:lvlJc w:val="left"/>
      <w:pPr>
        <w:ind w:left="1080" w:hanging="360"/>
      </w:pPr>
    </w:lvl>
    <w:lvl w:ilvl="2" w:tplc="EC92425C">
      <w:start w:val="1"/>
      <w:numFmt w:val="lowerRoman"/>
      <w:lvlText w:val="%3."/>
      <w:lvlJc w:val="right"/>
      <w:pPr>
        <w:ind w:left="1800" w:hanging="180"/>
      </w:pPr>
    </w:lvl>
    <w:lvl w:ilvl="3" w:tplc="53D8E6AE">
      <w:start w:val="1"/>
      <w:numFmt w:val="decimal"/>
      <w:lvlText w:val="%4."/>
      <w:lvlJc w:val="left"/>
      <w:pPr>
        <w:ind w:left="2520" w:hanging="360"/>
      </w:pPr>
    </w:lvl>
    <w:lvl w:ilvl="4" w:tplc="3064EAAC">
      <w:start w:val="1"/>
      <w:numFmt w:val="lowerLetter"/>
      <w:lvlText w:val="%5."/>
      <w:lvlJc w:val="left"/>
      <w:pPr>
        <w:ind w:left="3240" w:hanging="360"/>
      </w:pPr>
    </w:lvl>
    <w:lvl w:ilvl="5" w:tplc="802E07A8">
      <w:start w:val="1"/>
      <w:numFmt w:val="lowerRoman"/>
      <w:lvlText w:val="%6."/>
      <w:lvlJc w:val="right"/>
      <w:pPr>
        <w:ind w:left="3960" w:hanging="180"/>
      </w:pPr>
    </w:lvl>
    <w:lvl w:ilvl="6" w:tplc="3948F6E2">
      <w:start w:val="1"/>
      <w:numFmt w:val="decimal"/>
      <w:lvlText w:val="%7."/>
      <w:lvlJc w:val="left"/>
      <w:pPr>
        <w:ind w:left="4680" w:hanging="360"/>
      </w:pPr>
    </w:lvl>
    <w:lvl w:ilvl="7" w:tplc="04EE6404">
      <w:start w:val="1"/>
      <w:numFmt w:val="lowerLetter"/>
      <w:lvlText w:val="%8."/>
      <w:lvlJc w:val="left"/>
      <w:pPr>
        <w:ind w:left="5400" w:hanging="360"/>
      </w:pPr>
    </w:lvl>
    <w:lvl w:ilvl="8" w:tplc="814E355E">
      <w:start w:val="1"/>
      <w:numFmt w:val="lowerRoman"/>
      <w:lvlText w:val="%9."/>
      <w:lvlJc w:val="right"/>
      <w:pPr>
        <w:ind w:left="6120" w:hanging="180"/>
      </w:pPr>
    </w:lvl>
  </w:abstractNum>
  <w:abstractNum w:abstractNumId="228" w15:restartNumberingAfterBreak="0">
    <w:nsid w:val="73664F2F"/>
    <w:multiLevelType w:val="multilevel"/>
    <w:tmpl w:val="E2A2EB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9" w15:restartNumberingAfterBreak="0">
    <w:nsid w:val="748F5E51"/>
    <w:multiLevelType w:val="hybridMultilevel"/>
    <w:tmpl w:val="1388CACE"/>
    <w:lvl w:ilvl="0" w:tplc="BD5E6388">
      <w:start w:val="1"/>
      <w:numFmt w:val="bullet"/>
      <w:lvlText w:val=""/>
      <w:lvlJc w:val="left"/>
      <w:pPr>
        <w:ind w:left="360" w:hanging="360"/>
      </w:pPr>
      <w:rPr>
        <w:rFonts w:ascii="Symbol" w:hAnsi="Symbol" w:hint="default"/>
      </w:rPr>
    </w:lvl>
    <w:lvl w:ilvl="1" w:tplc="F07A3EF4" w:tentative="1">
      <w:start w:val="1"/>
      <w:numFmt w:val="bullet"/>
      <w:lvlText w:val="o"/>
      <w:lvlJc w:val="left"/>
      <w:pPr>
        <w:ind w:left="1080" w:hanging="360"/>
      </w:pPr>
      <w:rPr>
        <w:rFonts w:ascii="Courier New" w:hAnsi="Courier New" w:hint="default"/>
      </w:rPr>
    </w:lvl>
    <w:lvl w:ilvl="2" w:tplc="A372D8BE" w:tentative="1">
      <w:start w:val="1"/>
      <w:numFmt w:val="bullet"/>
      <w:lvlText w:val=""/>
      <w:lvlJc w:val="left"/>
      <w:pPr>
        <w:ind w:left="1800" w:hanging="360"/>
      </w:pPr>
      <w:rPr>
        <w:rFonts w:ascii="Wingdings" w:hAnsi="Wingdings" w:hint="default"/>
      </w:rPr>
    </w:lvl>
    <w:lvl w:ilvl="3" w:tplc="79C042D8" w:tentative="1">
      <w:start w:val="1"/>
      <w:numFmt w:val="bullet"/>
      <w:lvlText w:val=""/>
      <w:lvlJc w:val="left"/>
      <w:pPr>
        <w:ind w:left="2520" w:hanging="360"/>
      </w:pPr>
      <w:rPr>
        <w:rFonts w:ascii="Symbol" w:hAnsi="Symbol" w:hint="default"/>
      </w:rPr>
    </w:lvl>
    <w:lvl w:ilvl="4" w:tplc="D3029D16" w:tentative="1">
      <w:start w:val="1"/>
      <w:numFmt w:val="bullet"/>
      <w:lvlText w:val="o"/>
      <w:lvlJc w:val="left"/>
      <w:pPr>
        <w:ind w:left="3240" w:hanging="360"/>
      </w:pPr>
      <w:rPr>
        <w:rFonts w:ascii="Courier New" w:hAnsi="Courier New" w:hint="default"/>
      </w:rPr>
    </w:lvl>
    <w:lvl w:ilvl="5" w:tplc="BEF43356" w:tentative="1">
      <w:start w:val="1"/>
      <w:numFmt w:val="bullet"/>
      <w:lvlText w:val=""/>
      <w:lvlJc w:val="left"/>
      <w:pPr>
        <w:ind w:left="3960" w:hanging="360"/>
      </w:pPr>
      <w:rPr>
        <w:rFonts w:ascii="Wingdings" w:hAnsi="Wingdings" w:hint="default"/>
      </w:rPr>
    </w:lvl>
    <w:lvl w:ilvl="6" w:tplc="B5483DA2" w:tentative="1">
      <w:start w:val="1"/>
      <w:numFmt w:val="bullet"/>
      <w:lvlText w:val=""/>
      <w:lvlJc w:val="left"/>
      <w:pPr>
        <w:ind w:left="4680" w:hanging="360"/>
      </w:pPr>
      <w:rPr>
        <w:rFonts w:ascii="Symbol" w:hAnsi="Symbol" w:hint="default"/>
      </w:rPr>
    </w:lvl>
    <w:lvl w:ilvl="7" w:tplc="F464235E" w:tentative="1">
      <w:start w:val="1"/>
      <w:numFmt w:val="bullet"/>
      <w:lvlText w:val="o"/>
      <w:lvlJc w:val="left"/>
      <w:pPr>
        <w:ind w:left="5400" w:hanging="360"/>
      </w:pPr>
      <w:rPr>
        <w:rFonts w:ascii="Courier New" w:hAnsi="Courier New" w:hint="default"/>
      </w:rPr>
    </w:lvl>
    <w:lvl w:ilvl="8" w:tplc="2AB01B18" w:tentative="1">
      <w:start w:val="1"/>
      <w:numFmt w:val="bullet"/>
      <w:lvlText w:val=""/>
      <w:lvlJc w:val="left"/>
      <w:pPr>
        <w:ind w:left="6120" w:hanging="360"/>
      </w:pPr>
      <w:rPr>
        <w:rFonts w:ascii="Wingdings" w:hAnsi="Wingdings" w:hint="default"/>
      </w:rPr>
    </w:lvl>
  </w:abstractNum>
  <w:abstractNum w:abstractNumId="230" w15:restartNumberingAfterBreak="0">
    <w:nsid w:val="7490F51D"/>
    <w:multiLevelType w:val="hybridMultilevel"/>
    <w:tmpl w:val="A5A2ACD6"/>
    <w:lvl w:ilvl="0" w:tplc="3E54919C">
      <w:start w:val="1"/>
      <w:numFmt w:val="bullet"/>
      <w:lvlText w:val=""/>
      <w:lvlJc w:val="left"/>
      <w:pPr>
        <w:ind w:left="360" w:hanging="360"/>
      </w:pPr>
      <w:rPr>
        <w:rFonts w:ascii="Symbol" w:hAnsi="Symbol" w:hint="default"/>
      </w:rPr>
    </w:lvl>
    <w:lvl w:ilvl="1" w:tplc="9D3C9520">
      <w:start w:val="1"/>
      <w:numFmt w:val="bullet"/>
      <w:lvlText w:val="o"/>
      <w:lvlJc w:val="left"/>
      <w:pPr>
        <w:ind w:left="1080" w:hanging="360"/>
      </w:pPr>
      <w:rPr>
        <w:rFonts w:ascii="Courier New" w:hAnsi="Courier New" w:hint="default"/>
      </w:rPr>
    </w:lvl>
    <w:lvl w:ilvl="2" w:tplc="79787322">
      <w:start w:val="1"/>
      <w:numFmt w:val="bullet"/>
      <w:lvlText w:val=""/>
      <w:lvlJc w:val="left"/>
      <w:pPr>
        <w:ind w:left="1800" w:hanging="360"/>
      </w:pPr>
      <w:rPr>
        <w:rFonts w:ascii="Wingdings" w:hAnsi="Wingdings" w:hint="default"/>
      </w:rPr>
    </w:lvl>
    <w:lvl w:ilvl="3" w:tplc="523C3FAC">
      <w:start w:val="1"/>
      <w:numFmt w:val="bullet"/>
      <w:lvlText w:val=""/>
      <w:lvlJc w:val="left"/>
      <w:pPr>
        <w:ind w:left="2520" w:hanging="360"/>
      </w:pPr>
      <w:rPr>
        <w:rFonts w:ascii="Symbol" w:hAnsi="Symbol" w:hint="default"/>
      </w:rPr>
    </w:lvl>
    <w:lvl w:ilvl="4" w:tplc="F3E2CE66">
      <w:start w:val="1"/>
      <w:numFmt w:val="bullet"/>
      <w:lvlText w:val="o"/>
      <w:lvlJc w:val="left"/>
      <w:pPr>
        <w:ind w:left="3240" w:hanging="360"/>
      </w:pPr>
      <w:rPr>
        <w:rFonts w:ascii="Courier New" w:hAnsi="Courier New" w:hint="default"/>
      </w:rPr>
    </w:lvl>
    <w:lvl w:ilvl="5" w:tplc="A2AE8870">
      <w:start w:val="1"/>
      <w:numFmt w:val="bullet"/>
      <w:lvlText w:val=""/>
      <w:lvlJc w:val="left"/>
      <w:pPr>
        <w:ind w:left="3960" w:hanging="360"/>
      </w:pPr>
      <w:rPr>
        <w:rFonts w:ascii="Wingdings" w:hAnsi="Wingdings" w:hint="default"/>
      </w:rPr>
    </w:lvl>
    <w:lvl w:ilvl="6" w:tplc="B64CFDF8">
      <w:start w:val="1"/>
      <w:numFmt w:val="bullet"/>
      <w:lvlText w:val=""/>
      <w:lvlJc w:val="left"/>
      <w:pPr>
        <w:ind w:left="4680" w:hanging="360"/>
      </w:pPr>
      <w:rPr>
        <w:rFonts w:ascii="Symbol" w:hAnsi="Symbol" w:hint="default"/>
      </w:rPr>
    </w:lvl>
    <w:lvl w:ilvl="7" w:tplc="9BE4FCC4">
      <w:start w:val="1"/>
      <w:numFmt w:val="bullet"/>
      <w:lvlText w:val="o"/>
      <w:lvlJc w:val="left"/>
      <w:pPr>
        <w:ind w:left="5400" w:hanging="360"/>
      </w:pPr>
      <w:rPr>
        <w:rFonts w:ascii="Courier New" w:hAnsi="Courier New" w:hint="default"/>
      </w:rPr>
    </w:lvl>
    <w:lvl w:ilvl="8" w:tplc="9266BB62">
      <w:start w:val="1"/>
      <w:numFmt w:val="bullet"/>
      <w:lvlText w:val=""/>
      <w:lvlJc w:val="left"/>
      <w:pPr>
        <w:ind w:left="6120" w:hanging="360"/>
      </w:pPr>
      <w:rPr>
        <w:rFonts w:ascii="Wingdings" w:hAnsi="Wingdings" w:hint="default"/>
      </w:rPr>
    </w:lvl>
  </w:abstractNum>
  <w:abstractNum w:abstractNumId="231" w15:restartNumberingAfterBreak="0">
    <w:nsid w:val="7516DD39"/>
    <w:multiLevelType w:val="hybridMultilevel"/>
    <w:tmpl w:val="62F60C4A"/>
    <w:lvl w:ilvl="0" w:tplc="AF56079E">
      <w:start w:val="1"/>
      <w:numFmt w:val="bullet"/>
      <w:lvlText w:val=""/>
      <w:lvlJc w:val="left"/>
      <w:pPr>
        <w:ind w:left="360" w:hanging="360"/>
      </w:pPr>
      <w:rPr>
        <w:rFonts w:ascii="Symbol" w:hAnsi="Symbol" w:hint="default"/>
      </w:rPr>
    </w:lvl>
    <w:lvl w:ilvl="1" w:tplc="9AA4F0BA">
      <w:start w:val="1"/>
      <w:numFmt w:val="bullet"/>
      <w:lvlText w:val="o"/>
      <w:lvlJc w:val="left"/>
      <w:pPr>
        <w:ind w:left="1080" w:hanging="360"/>
      </w:pPr>
      <w:rPr>
        <w:rFonts w:ascii="Courier New" w:hAnsi="Courier New" w:hint="default"/>
      </w:rPr>
    </w:lvl>
    <w:lvl w:ilvl="2" w:tplc="BC440442">
      <w:start w:val="1"/>
      <w:numFmt w:val="bullet"/>
      <w:lvlText w:val=""/>
      <w:lvlJc w:val="left"/>
      <w:pPr>
        <w:ind w:left="1800" w:hanging="360"/>
      </w:pPr>
      <w:rPr>
        <w:rFonts w:ascii="Wingdings" w:hAnsi="Wingdings" w:hint="default"/>
      </w:rPr>
    </w:lvl>
    <w:lvl w:ilvl="3" w:tplc="D4CC1C5C">
      <w:start w:val="1"/>
      <w:numFmt w:val="bullet"/>
      <w:lvlText w:val=""/>
      <w:lvlJc w:val="left"/>
      <w:pPr>
        <w:ind w:left="2520" w:hanging="360"/>
      </w:pPr>
      <w:rPr>
        <w:rFonts w:ascii="Symbol" w:hAnsi="Symbol" w:hint="default"/>
      </w:rPr>
    </w:lvl>
    <w:lvl w:ilvl="4" w:tplc="765646A6">
      <w:start w:val="1"/>
      <w:numFmt w:val="bullet"/>
      <w:lvlText w:val="o"/>
      <w:lvlJc w:val="left"/>
      <w:pPr>
        <w:ind w:left="3240" w:hanging="360"/>
      </w:pPr>
      <w:rPr>
        <w:rFonts w:ascii="Courier New" w:hAnsi="Courier New" w:hint="default"/>
      </w:rPr>
    </w:lvl>
    <w:lvl w:ilvl="5" w:tplc="CD1AF648">
      <w:start w:val="1"/>
      <w:numFmt w:val="bullet"/>
      <w:lvlText w:val=""/>
      <w:lvlJc w:val="left"/>
      <w:pPr>
        <w:ind w:left="3960" w:hanging="360"/>
      </w:pPr>
      <w:rPr>
        <w:rFonts w:ascii="Wingdings" w:hAnsi="Wingdings" w:hint="default"/>
      </w:rPr>
    </w:lvl>
    <w:lvl w:ilvl="6" w:tplc="AD1A556C">
      <w:start w:val="1"/>
      <w:numFmt w:val="bullet"/>
      <w:lvlText w:val=""/>
      <w:lvlJc w:val="left"/>
      <w:pPr>
        <w:ind w:left="4680" w:hanging="360"/>
      </w:pPr>
      <w:rPr>
        <w:rFonts w:ascii="Symbol" w:hAnsi="Symbol" w:hint="default"/>
      </w:rPr>
    </w:lvl>
    <w:lvl w:ilvl="7" w:tplc="68061ED2">
      <w:start w:val="1"/>
      <w:numFmt w:val="bullet"/>
      <w:lvlText w:val="o"/>
      <w:lvlJc w:val="left"/>
      <w:pPr>
        <w:ind w:left="5400" w:hanging="360"/>
      </w:pPr>
      <w:rPr>
        <w:rFonts w:ascii="Courier New" w:hAnsi="Courier New" w:hint="default"/>
      </w:rPr>
    </w:lvl>
    <w:lvl w:ilvl="8" w:tplc="C87CEAAA">
      <w:start w:val="1"/>
      <w:numFmt w:val="bullet"/>
      <w:lvlText w:val=""/>
      <w:lvlJc w:val="left"/>
      <w:pPr>
        <w:ind w:left="6120" w:hanging="360"/>
      </w:pPr>
      <w:rPr>
        <w:rFonts w:ascii="Wingdings" w:hAnsi="Wingdings" w:hint="default"/>
      </w:rPr>
    </w:lvl>
  </w:abstractNum>
  <w:abstractNum w:abstractNumId="232" w15:restartNumberingAfterBreak="0">
    <w:nsid w:val="75935629"/>
    <w:multiLevelType w:val="hybridMultilevel"/>
    <w:tmpl w:val="5568D0CA"/>
    <w:lvl w:ilvl="0" w:tplc="6C6A8528">
      <w:start w:val="1"/>
      <w:numFmt w:val="bullet"/>
      <w:lvlText w:val=""/>
      <w:lvlJc w:val="left"/>
      <w:pPr>
        <w:ind w:left="360" w:hanging="360"/>
      </w:pPr>
      <w:rPr>
        <w:rFonts w:ascii="Symbol" w:hAnsi="Symbol" w:hint="default"/>
      </w:rPr>
    </w:lvl>
    <w:lvl w:ilvl="1" w:tplc="D9C60486">
      <w:start w:val="1"/>
      <w:numFmt w:val="bullet"/>
      <w:lvlText w:val="o"/>
      <w:lvlJc w:val="left"/>
      <w:pPr>
        <w:ind w:left="1080" w:hanging="360"/>
      </w:pPr>
      <w:rPr>
        <w:rFonts w:ascii="Courier New" w:hAnsi="Courier New" w:hint="default"/>
      </w:rPr>
    </w:lvl>
    <w:lvl w:ilvl="2" w:tplc="F0A47D86">
      <w:start w:val="1"/>
      <w:numFmt w:val="bullet"/>
      <w:lvlText w:val=""/>
      <w:lvlJc w:val="left"/>
      <w:pPr>
        <w:ind w:left="1800" w:hanging="360"/>
      </w:pPr>
      <w:rPr>
        <w:rFonts w:ascii="Wingdings" w:hAnsi="Wingdings" w:hint="default"/>
      </w:rPr>
    </w:lvl>
    <w:lvl w:ilvl="3" w:tplc="F496C59A">
      <w:start w:val="1"/>
      <w:numFmt w:val="bullet"/>
      <w:lvlText w:val=""/>
      <w:lvlJc w:val="left"/>
      <w:pPr>
        <w:ind w:left="2520" w:hanging="360"/>
      </w:pPr>
      <w:rPr>
        <w:rFonts w:ascii="Symbol" w:hAnsi="Symbol" w:hint="default"/>
      </w:rPr>
    </w:lvl>
    <w:lvl w:ilvl="4" w:tplc="5CA8F950">
      <w:start w:val="1"/>
      <w:numFmt w:val="bullet"/>
      <w:lvlText w:val="o"/>
      <w:lvlJc w:val="left"/>
      <w:pPr>
        <w:ind w:left="3240" w:hanging="360"/>
      </w:pPr>
      <w:rPr>
        <w:rFonts w:ascii="Courier New" w:hAnsi="Courier New" w:hint="default"/>
      </w:rPr>
    </w:lvl>
    <w:lvl w:ilvl="5" w:tplc="3A0C5266">
      <w:start w:val="1"/>
      <w:numFmt w:val="bullet"/>
      <w:lvlText w:val=""/>
      <w:lvlJc w:val="left"/>
      <w:pPr>
        <w:ind w:left="3960" w:hanging="360"/>
      </w:pPr>
      <w:rPr>
        <w:rFonts w:ascii="Wingdings" w:hAnsi="Wingdings" w:hint="default"/>
      </w:rPr>
    </w:lvl>
    <w:lvl w:ilvl="6" w:tplc="92BE071E">
      <w:start w:val="1"/>
      <w:numFmt w:val="bullet"/>
      <w:lvlText w:val=""/>
      <w:lvlJc w:val="left"/>
      <w:pPr>
        <w:ind w:left="4680" w:hanging="360"/>
      </w:pPr>
      <w:rPr>
        <w:rFonts w:ascii="Symbol" w:hAnsi="Symbol" w:hint="default"/>
      </w:rPr>
    </w:lvl>
    <w:lvl w:ilvl="7" w:tplc="4668554E">
      <w:start w:val="1"/>
      <w:numFmt w:val="bullet"/>
      <w:lvlText w:val="o"/>
      <w:lvlJc w:val="left"/>
      <w:pPr>
        <w:ind w:left="5400" w:hanging="360"/>
      </w:pPr>
      <w:rPr>
        <w:rFonts w:ascii="Courier New" w:hAnsi="Courier New" w:hint="default"/>
      </w:rPr>
    </w:lvl>
    <w:lvl w:ilvl="8" w:tplc="052EFD7A">
      <w:start w:val="1"/>
      <w:numFmt w:val="bullet"/>
      <w:lvlText w:val=""/>
      <w:lvlJc w:val="left"/>
      <w:pPr>
        <w:ind w:left="6120" w:hanging="360"/>
      </w:pPr>
      <w:rPr>
        <w:rFonts w:ascii="Wingdings" w:hAnsi="Wingdings" w:hint="default"/>
      </w:rPr>
    </w:lvl>
  </w:abstractNum>
  <w:abstractNum w:abstractNumId="233" w15:restartNumberingAfterBreak="0">
    <w:nsid w:val="75A126A5"/>
    <w:multiLevelType w:val="hybridMultilevel"/>
    <w:tmpl w:val="E424CE7E"/>
    <w:lvl w:ilvl="0" w:tplc="5D32D0FC">
      <w:start w:val="1"/>
      <w:numFmt w:val="lowerLetter"/>
      <w:lvlText w:val="%1)"/>
      <w:lvlJc w:val="left"/>
      <w:pPr>
        <w:ind w:left="360" w:hanging="360"/>
      </w:pPr>
    </w:lvl>
    <w:lvl w:ilvl="1" w:tplc="D81096F2">
      <w:start w:val="1"/>
      <w:numFmt w:val="lowerLetter"/>
      <w:lvlText w:val="%2."/>
      <w:lvlJc w:val="left"/>
      <w:pPr>
        <w:ind w:left="1080" w:hanging="360"/>
      </w:pPr>
    </w:lvl>
    <w:lvl w:ilvl="2" w:tplc="261094C2">
      <w:start w:val="1"/>
      <w:numFmt w:val="lowerRoman"/>
      <w:lvlText w:val="%3."/>
      <w:lvlJc w:val="right"/>
      <w:pPr>
        <w:ind w:left="1800" w:hanging="180"/>
      </w:pPr>
    </w:lvl>
    <w:lvl w:ilvl="3" w:tplc="6378494A">
      <w:start w:val="1"/>
      <w:numFmt w:val="decimal"/>
      <w:lvlText w:val="%4."/>
      <w:lvlJc w:val="left"/>
      <w:pPr>
        <w:ind w:left="2520" w:hanging="360"/>
      </w:pPr>
    </w:lvl>
    <w:lvl w:ilvl="4" w:tplc="00C27550">
      <w:start w:val="1"/>
      <w:numFmt w:val="lowerLetter"/>
      <w:lvlText w:val="%5."/>
      <w:lvlJc w:val="left"/>
      <w:pPr>
        <w:ind w:left="3240" w:hanging="360"/>
      </w:pPr>
    </w:lvl>
    <w:lvl w:ilvl="5" w:tplc="0672936C">
      <w:start w:val="1"/>
      <w:numFmt w:val="lowerRoman"/>
      <w:lvlText w:val="%6."/>
      <w:lvlJc w:val="right"/>
      <w:pPr>
        <w:ind w:left="3960" w:hanging="180"/>
      </w:pPr>
    </w:lvl>
    <w:lvl w:ilvl="6" w:tplc="FE78E7AA">
      <w:start w:val="1"/>
      <w:numFmt w:val="decimal"/>
      <w:lvlText w:val="%7."/>
      <w:lvlJc w:val="left"/>
      <w:pPr>
        <w:ind w:left="4680" w:hanging="360"/>
      </w:pPr>
    </w:lvl>
    <w:lvl w:ilvl="7" w:tplc="E56ACDA2">
      <w:start w:val="1"/>
      <w:numFmt w:val="lowerLetter"/>
      <w:lvlText w:val="%8."/>
      <w:lvlJc w:val="left"/>
      <w:pPr>
        <w:ind w:left="5400" w:hanging="360"/>
      </w:pPr>
    </w:lvl>
    <w:lvl w:ilvl="8" w:tplc="79E49352">
      <w:start w:val="1"/>
      <w:numFmt w:val="lowerRoman"/>
      <w:lvlText w:val="%9."/>
      <w:lvlJc w:val="right"/>
      <w:pPr>
        <w:ind w:left="6120" w:hanging="180"/>
      </w:pPr>
    </w:lvl>
  </w:abstractNum>
  <w:abstractNum w:abstractNumId="234" w15:restartNumberingAfterBreak="0">
    <w:nsid w:val="760DEC57"/>
    <w:multiLevelType w:val="hybridMultilevel"/>
    <w:tmpl w:val="E7C6172A"/>
    <w:lvl w:ilvl="0" w:tplc="2BB8836E">
      <w:start w:val="1"/>
      <w:numFmt w:val="lowerLetter"/>
      <w:lvlText w:val="%1)"/>
      <w:lvlJc w:val="left"/>
      <w:pPr>
        <w:ind w:left="720" w:hanging="360"/>
      </w:pPr>
    </w:lvl>
    <w:lvl w:ilvl="1" w:tplc="AF68A2B2">
      <w:start w:val="1"/>
      <w:numFmt w:val="lowerLetter"/>
      <w:lvlText w:val="%2."/>
      <w:lvlJc w:val="left"/>
      <w:pPr>
        <w:ind w:left="1440" w:hanging="360"/>
      </w:pPr>
    </w:lvl>
    <w:lvl w:ilvl="2" w:tplc="20642762">
      <w:start w:val="1"/>
      <w:numFmt w:val="lowerRoman"/>
      <w:lvlText w:val="%3."/>
      <w:lvlJc w:val="right"/>
      <w:pPr>
        <w:ind w:left="2160" w:hanging="180"/>
      </w:pPr>
    </w:lvl>
    <w:lvl w:ilvl="3" w:tplc="28720B92">
      <w:start w:val="1"/>
      <w:numFmt w:val="decimal"/>
      <w:lvlText w:val="%4."/>
      <w:lvlJc w:val="left"/>
      <w:pPr>
        <w:ind w:left="2880" w:hanging="360"/>
      </w:pPr>
    </w:lvl>
    <w:lvl w:ilvl="4" w:tplc="2D50D50C">
      <w:start w:val="1"/>
      <w:numFmt w:val="lowerLetter"/>
      <w:lvlText w:val="%5."/>
      <w:lvlJc w:val="left"/>
      <w:pPr>
        <w:ind w:left="3600" w:hanging="360"/>
      </w:pPr>
    </w:lvl>
    <w:lvl w:ilvl="5" w:tplc="E3A8508E">
      <w:start w:val="1"/>
      <w:numFmt w:val="lowerRoman"/>
      <w:lvlText w:val="%6."/>
      <w:lvlJc w:val="right"/>
      <w:pPr>
        <w:ind w:left="4320" w:hanging="180"/>
      </w:pPr>
    </w:lvl>
    <w:lvl w:ilvl="6" w:tplc="CE4234FE">
      <w:start w:val="1"/>
      <w:numFmt w:val="decimal"/>
      <w:lvlText w:val="%7."/>
      <w:lvlJc w:val="left"/>
      <w:pPr>
        <w:ind w:left="5040" w:hanging="360"/>
      </w:pPr>
    </w:lvl>
    <w:lvl w:ilvl="7" w:tplc="3A96DEDA">
      <w:start w:val="1"/>
      <w:numFmt w:val="lowerLetter"/>
      <w:lvlText w:val="%8."/>
      <w:lvlJc w:val="left"/>
      <w:pPr>
        <w:ind w:left="5760" w:hanging="360"/>
      </w:pPr>
    </w:lvl>
    <w:lvl w:ilvl="8" w:tplc="10608DBA">
      <w:start w:val="1"/>
      <w:numFmt w:val="lowerRoman"/>
      <w:lvlText w:val="%9."/>
      <w:lvlJc w:val="right"/>
      <w:pPr>
        <w:ind w:left="6480" w:hanging="180"/>
      </w:pPr>
    </w:lvl>
  </w:abstractNum>
  <w:abstractNum w:abstractNumId="235" w15:restartNumberingAfterBreak="0">
    <w:nsid w:val="763BED84"/>
    <w:multiLevelType w:val="hybridMultilevel"/>
    <w:tmpl w:val="AB0C5B08"/>
    <w:lvl w:ilvl="0" w:tplc="C7DA6C24">
      <w:start w:val="1"/>
      <w:numFmt w:val="bullet"/>
      <w:lvlText w:val="-"/>
      <w:lvlJc w:val="left"/>
      <w:pPr>
        <w:ind w:left="720" w:hanging="360"/>
      </w:pPr>
      <w:rPr>
        <w:rFonts w:ascii="Aptos" w:hAnsi="Aptos" w:hint="default"/>
      </w:rPr>
    </w:lvl>
    <w:lvl w:ilvl="1" w:tplc="FDE02620">
      <w:start w:val="1"/>
      <w:numFmt w:val="bullet"/>
      <w:lvlText w:val="o"/>
      <w:lvlJc w:val="left"/>
      <w:pPr>
        <w:ind w:left="1440" w:hanging="360"/>
      </w:pPr>
      <w:rPr>
        <w:rFonts w:ascii="Courier New" w:hAnsi="Courier New" w:hint="default"/>
      </w:rPr>
    </w:lvl>
    <w:lvl w:ilvl="2" w:tplc="11D0C740">
      <w:start w:val="1"/>
      <w:numFmt w:val="bullet"/>
      <w:lvlText w:val=""/>
      <w:lvlJc w:val="left"/>
      <w:pPr>
        <w:ind w:left="2160" w:hanging="360"/>
      </w:pPr>
      <w:rPr>
        <w:rFonts w:ascii="Wingdings" w:hAnsi="Wingdings" w:hint="default"/>
      </w:rPr>
    </w:lvl>
    <w:lvl w:ilvl="3" w:tplc="96945608">
      <w:start w:val="1"/>
      <w:numFmt w:val="bullet"/>
      <w:lvlText w:val=""/>
      <w:lvlJc w:val="left"/>
      <w:pPr>
        <w:ind w:left="2880" w:hanging="360"/>
      </w:pPr>
      <w:rPr>
        <w:rFonts w:ascii="Symbol" w:hAnsi="Symbol" w:hint="default"/>
      </w:rPr>
    </w:lvl>
    <w:lvl w:ilvl="4" w:tplc="C158D53A">
      <w:start w:val="1"/>
      <w:numFmt w:val="bullet"/>
      <w:lvlText w:val="o"/>
      <w:lvlJc w:val="left"/>
      <w:pPr>
        <w:ind w:left="3600" w:hanging="360"/>
      </w:pPr>
      <w:rPr>
        <w:rFonts w:ascii="Courier New" w:hAnsi="Courier New" w:hint="default"/>
      </w:rPr>
    </w:lvl>
    <w:lvl w:ilvl="5" w:tplc="B636C770">
      <w:start w:val="1"/>
      <w:numFmt w:val="bullet"/>
      <w:lvlText w:val=""/>
      <w:lvlJc w:val="left"/>
      <w:pPr>
        <w:ind w:left="4320" w:hanging="360"/>
      </w:pPr>
      <w:rPr>
        <w:rFonts w:ascii="Wingdings" w:hAnsi="Wingdings" w:hint="default"/>
      </w:rPr>
    </w:lvl>
    <w:lvl w:ilvl="6" w:tplc="C8CA6C0C">
      <w:start w:val="1"/>
      <w:numFmt w:val="bullet"/>
      <w:lvlText w:val=""/>
      <w:lvlJc w:val="left"/>
      <w:pPr>
        <w:ind w:left="5040" w:hanging="360"/>
      </w:pPr>
      <w:rPr>
        <w:rFonts w:ascii="Symbol" w:hAnsi="Symbol" w:hint="default"/>
      </w:rPr>
    </w:lvl>
    <w:lvl w:ilvl="7" w:tplc="743696DC">
      <w:start w:val="1"/>
      <w:numFmt w:val="bullet"/>
      <w:lvlText w:val="o"/>
      <w:lvlJc w:val="left"/>
      <w:pPr>
        <w:ind w:left="5760" w:hanging="360"/>
      </w:pPr>
      <w:rPr>
        <w:rFonts w:ascii="Courier New" w:hAnsi="Courier New" w:hint="default"/>
      </w:rPr>
    </w:lvl>
    <w:lvl w:ilvl="8" w:tplc="06843176">
      <w:start w:val="1"/>
      <w:numFmt w:val="bullet"/>
      <w:lvlText w:val=""/>
      <w:lvlJc w:val="left"/>
      <w:pPr>
        <w:ind w:left="6480" w:hanging="360"/>
      </w:pPr>
      <w:rPr>
        <w:rFonts w:ascii="Wingdings" w:hAnsi="Wingdings" w:hint="default"/>
      </w:rPr>
    </w:lvl>
  </w:abstractNum>
  <w:abstractNum w:abstractNumId="236" w15:restartNumberingAfterBreak="0">
    <w:nsid w:val="768777BD"/>
    <w:multiLevelType w:val="hybridMultilevel"/>
    <w:tmpl w:val="D618184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7" w15:restartNumberingAfterBreak="0">
    <w:nsid w:val="76D81D52"/>
    <w:multiLevelType w:val="hybridMultilevel"/>
    <w:tmpl w:val="C06EEA38"/>
    <w:lvl w:ilvl="0" w:tplc="E6B07180">
      <w:start w:val="1"/>
      <w:numFmt w:val="lowerLetter"/>
      <w:lvlText w:val="%1)"/>
      <w:lvlJc w:val="left"/>
      <w:pPr>
        <w:ind w:left="360" w:hanging="360"/>
      </w:pPr>
    </w:lvl>
    <w:lvl w:ilvl="1" w:tplc="AA24D7BC">
      <w:start w:val="1"/>
      <w:numFmt w:val="lowerLetter"/>
      <w:lvlText w:val="%2."/>
      <w:lvlJc w:val="left"/>
      <w:pPr>
        <w:ind w:left="1080" w:hanging="360"/>
      </w:pPr>
    </w:lvl>
    <w:lvl w:ilvl="2" w:tplc="099E46CE">
      <w:start w:val="1"/>
      <w:numFmt w:val="lowerRoman"/>
      <w:lvlText w:val="%3."/>
      <w:lvlJc w:val="right"/>
      <w:pPr>
        <w:ind w:left="1800" w:hanging="180"/>
      </w:pPr>
    </w:lvl>
    <w:lvl w:ilvl="3" w:tplc="AAA27EEE">
      <w:start w:val="1"/>
      <w:numFmt w:val="decimal"/>
      <w:lvlText w:val="%4."/>
      <w:lvlJc w:val="left"/>
      <w:pPr>
        <w:ind w:left="2520" w:hanging="360"/>
      </w:pPr>
    </w:lvl>
    <w:lvl w:ilvl="4" w:tplc="07B8673E">
      <w:start w:val="1"/>
      <w:numFmt w:val="lowerLetter"/>
      <w:lvlText w:val="%5."/>
      <w:lvlJc w:val="left"/>
      <w:pPr>
        <w:ind w:left="3240" w:hanging="360"/>
      </w:pPr>
    </w:lvl>
    <w:lvl w:ilvl="5" w:tplc="51581584">
      <w:start w:val="1"/>
      <w:numFmt w:val="lowerRoman"/>
      <w:lvlText w:val="%6."/>
      <w:lvlJc w:val="right"/>
      <w:pPr>
        <w:ind w:left="3960" w:hanging="180"/>
      </w:pPr>
    </w:lvl>
    <w:lvl w:ilvl="6" w:tplc="EE609454">
      <w:start w:val="1"/>
      <w:numFmt w:val="decimal"/>
      <w:lvlText w:val="%7."/>
      <w:lvlJc w:val="left"/>
      <w:pPr>
        <w:ind w:left="4680" w:hanging="360"/>
      </w:pPr>
    </w:lvl>
    <w:lvl w:ilvl="7" w:tplc="C6E4CBD4">
      <w:start w:val="1"/>
      <w:numFmt w:val="lowerLetter"/>
      <w:lvlText w:val="%8."/>
      <w:lvlJc w:val="left"/>
      <w:pPr>
        <w:ind w:left="5400" w:hanging="360"/>
      </w:pPr>
    </w:lvl>
    <w:lvl w:ilvl="8" w:tplc="0BB8FAF4">
      <w:start w:val="1"/>
      <w:numFmt w:val="lowerRoman"/>
      <w:lvlText w:val="%9."/>
      <w:lvlJc w:val="right"/>
      <w:pPr>
        <w:ind w:left="6120" w:hanging="180"/>
      </w:pPr>
    </w:lvl>
  </w:abstractNum>
  <w:abstractNum w:abstractNumId="238" w15:restartNumberingAfterBreak="0">
    <w:nsid w:val="773C0D54"/>
    <w:multiLevelType w:val="multilevel"/>
    <w:tmpl w:val="394679FC"/>
    <w:lvl w:ilvl="0">
      <w:start w:val="1"/>
      <w:numFmt w:val="bullet"/>
      <w:pStyle w:val="ListBullet"/>
      <w:lvlText w:val=""/>
      <w:lvlJc w:val="left"/>
      <w:rPr>
        <w:rFonts w:ascii="Wingdings" w:hAnsi="Wingdings" w:hint="default"/>
        <w:color w:val="041425"/>
        <w:sz w:val="16"/>
        <w:u w:color="041425"/>
      </w:rPr>
    </w:lvl>
    <w:lvl w:ilvl="1">
      <w:start w:val="1"/>
      <w:numFmt w:val="bullet"/>
      <w:pStyle w:val="ListBullet2"/>
      <w:lvlText w:val=""/>
      <w:lvlJc w:val="left"/>
      <w:rPr>
        <w:rFonts w:ascii="Symbol" w:hAnsi="Symbol" w:hint="default"/>
        <w:color w:val="041425"/>
      </w:rPr>
    </w:lvl>
    <w:lvl w:ilvl="2">
      <w:start w:val="1"/>
      <w:numFmt w:val="bullet"/>
      <w:pStyle w:val="ListBullet3"/>
      <w:lvlText w:val=""/>
      <w:lvlJc w:val="left"/>
      <w:pPr>
        <w:ind w:left="1134" w:hanging="227"/>
      </w:pPr>
      <w:rPr>
        <w:rFonts w:ascii="Wingdings" w:hAnsi="Wingdings" w:hint="default"/>
      </w:rPr>
    </w:lvl>
    <w:lvl w:ilvl="3">
      <w:start w:val="1"/>
      <w:numFmt w:val="bullet"/>
      <w:pStyle w:val="ListBullet4"/>
      <w:lvlText w:val=""/>
      <w:lvlJc w:val="left"/>
      <w:pPr>
        <w:tabs>
          <w:tab w:val="num" w:pos="4536"/>
        </w:tabs>
        <w:ind w:left="1361" w:hanging="227"/>
      </w:pPr>
      <w:rPr>
        <w:rFonts w:ascii="Symbol" w:hAnsi="Symbol"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39" w15:restartNumberingAfterBreak="0">
    <w:nsid w:val="780AD0EE"/>
    <w:multiLevelType w:val="hybridMultilevel"/>
    <w:tmpl w:val="289A2888"/>
    <w:lvl w:ilvl="0" w:tplc="3592AC66">
      <w:start w:val="1"/>
      <w:numFmt w:val="lowerLetter"/>
      <w:lvlText w:val="%1)"/>
      <w:lvlJc w:val="left"/>
      <w:pPr>
        <w:ind w:left="360" w:hanging="360"/>
      </w:pPr>
    </w:lvl>
    <w:lvl w:ilvl="1" w:tplc="3ECA39A2">
      <w:start w:val="1"/>
      <w:numFmt w:val="lowerLetter"/>
      <w:lvlText w:val="%2."/>
      <w:lvlJc w:val="left"/>
      <w:pPr>
        <w:ind w:left="1080" w:hanging="360"/>
      </w:pPr>
    </w:lvl>
    <w:lvl w:ilvl="2" w:tplc="5ADC3D2C">
      <w:start w:val="1"/>
      <w:numFmt w:val="lowerRoman"/>
      <w:lvlText w:val="%3."/>
      <w:lvlJc w:val="right"/>
      <w:pPr>
        <w:ind w:left="1800" w:hanging="180"/>
      </w:pPr>
    </w:lvl>
    <w:lvl w:ilvl="3" w:tplc="4A029AEE">
      <w:start w:val="1"/>
      <w:numFmt w:val="decimal"/>
      <w:lvlText w:val="%4."/>
      <w:lvlJc w:val="left"/>
      <w:pPr>
        <w:ind w:left="2520" w:hanging="360"/>
      </w:pPr>
    </w:lvl>
    <w:lvl w:ilvl="4" w:tplc="36CA46CA">
      <w:start w:val="1"/>
      <w:numFmt w:val="lowerLetter"/>
      <w:lvlText w:val="%5."/>
      <w:lvlJc w:val="left"/>
      <w:pPr>
        <w:ind w:left="3240" w:hanging="360"/>
      </w:pPr>
    </w:lvl>
    <w:lvl w:ilvl="5" w:tplc="439AF0BA">
      <w:start w:val="1"/>
      <w:numFmt w:val="lowerRoman"/>
      <w:lvlText w:val="%6."/>
      <w:lvlJc w:val="right"/>
      <w:pPr>
        <w:ind w:left="3960" w:hanging="180"/>
      </w:pPr>
    </w:lvl>
    <w:lvl w:ilvl="6" w:tplc="BF98E242">
      <w:start w:val="1"/>
      <w:numFmt w:val="decimal"/>
      <w:lvlText w:val="%7."/>
      <w:lvlJc w:val="left"/>
      <w:pPr>
        <w:ind w:left="4680" w:hanging="360"/>
      </w:pPr>
    </w:lvl>
    <w:lvl w:ilvl="7" w:tplc="B51A25E8">
      <w:start w:val="1"/>
      <w:numFmt w:val="lowerLetter"/>
      <w:lvlText w:val="%8."/>
      <w:lvlJc w:val="left"/>
      <w:pPr>
        <w:ind w:left="5400" w:hanging="360"/>
      </w:pPr>
    </w:lvl>
    <w:lvl w:ilvl="8" w:tplc="A6E04986">
      <w:start w:val="1"/>
      <w:numFmt w:val="lowerRoman"/>
      <w:lvlText w:val="%9."/>
      <w:lvlJc w:val="right"/>
      <w:pPr>
        <w:ind w:left="6120" w:hanging="180"/>
      </w:pPr>
    </w:lvl>
  </w:abstractNum>
  <w:abstractNum w:abstractNumId="240" w15:restartNumberingAfterBreak="0">
    <w:nsid w:val="78532C29"/>
    <w:multiLevelType w:val="hybridMultilevel"/>
    <w:tmpl w:val="E7ECC9C0"/>
    <w:lvl w:ilvl="0" w:tplc="465E18A0">
      <w:start w:val="1"/>
      <w:numFmt w:val="bullet"/>
      <w:lvlText w:val=""/>
      <w:lvlJc w:val="left"/>
      <w:pPr>
        <w:ind w:left="360" w:hanging="360"/>
      </w:pPr>
      <w:rPr>
        <w:rFonts w:ascii="Symbol" w:hAnsi="Symbol" w:hint="default"/>
      </w:rPr>
    </w:lvl>
    <w:lvl w:ilvl="1" w:tplc="282A5812">
      <w:start w:val="1"/>
      <w:numFmt w:val="bullet"/>
      <w:lvlText w:val="o"/>
      <w:lvlJc w:val="left"/>
      <w:pPr>
        <w:ind w:left="1080" w:hanging="360"/>
      </w:pPr>
      <w:rPr>
        <w:rFonts w:ascii="Courier New" w:hAnsi="Courier New" w:hint="default"/>
      </w:rPr>
    </w:lvl>
    <w:lvl w:ilvl="2" w:tplc="441AFD62">
      <w:start w:val="1"/>
      <w:numFmt w:val="bullet"/>
      <w:lvlText w:val=""/>
      <w:lvlJc w:val="left"/>
      <w:pPr>
        <w:ind w:left="1800" w:hanging="360"/>
      </w:pPr>
      <w:rPr>
        <w:rFonts w:ascii="Wingdings" w:hAnsi="Wingdings" w:hint="default"/>
      </w:rPr>
    </w:lvl>
    <w:lvl w:ilvl="3" w:tplc="4FFE2C62">
      <w:start w:val="1"/>
      <w:numFmt w:val="bullet"/>
      <w:lvlText w:val=""/>
      <w:lvlJc w:val="left"/>
      <w:pPr>
        <w:ind w:left="2520" w:hanging="360"/>
      </w:pPr>
      <w:rPr>
        <w:rFonts w:ascii="Symbol" w:hAnsi="Symbol" w:hint="default"/>
      </w:rPr>
    </w:lvl>
    <w:lvl w:ilvl="4" w:tplc="05B2EF94">
      <w:start w:val="1"/>
      <w:numFmt w:val="bullet"/>
      <w:lvlText w:val="o"/>
      <w:lvlJc w:val="left"/>
      <w:pPr>
        <w:ind w:left="3240" w:hanging="360"/>
      </w:pPr>
      <w:rPr>
        <w:rFonts w:ascii="Courier New" w:hAnsi="Courier New" w:hint="default"/>
      </w:rPr>
    </w:lvl>
    <w:lvl w:ilvl="5" w:tplc="955EBB40">
      <w:start w:val="1"/>
      <w:numFmt w:val="bullet"/>
      <w:lvlText w:val=""/>
      <w:lvlJc w:val="left"/>
      <w:pPr>
        <w:ind w:left="3960" w:hanging="360"/>
      </w:pPr>
      <w:rPr>
        <w:rFonts w:ascii="Wingdings" w:hAnsi="Wingdings" w:hint="default"/>
      </w:rPr>
    </w:lvl>
    <w:lvl w:ilvl="6" w:tplc="3D7E707A">
      <w:start w:val="1"/>
      <w:numFmt w:val="bullet"/>
      <w:lvlText w:val=""/>
      <w:lvlJc w:val="left"/>
      <w:pPr>
        <w:ind w:left="4680" w:hanging="360"/>
      </w:pPr>
      <w:rPr>
        <w:rFonts w:ascii="Symbol" w:hAnsi="Symbol" w:hint="default"/>
      </w:rPr>
    </w:lvl>
    <w:lvl w:ilvl="7" w:tplc="653ADC7A">
      <w:start w:val="1"/>
      <w:numFmt w:val="bullet"/>
      <w:lvlText w:val="o"/>
      <w:lvlJc w:val="left"/>
      <w:pPr>
        <w:ind w:left="5400" w:hanging="360"/>
      </w:pPr>
      <w:rPr>
        <w:rFonts w:ascii="Courier New" w:hAnsi="Courier New" w:hint="default"/>
      </w:rPr>
    </w:lvl>
    <w:lvl w:ilvl="8" w:tplc="F7E2598E">
      <w:start w:val="1"/>
      <w:numFmt w:val="bullet"/>
      <w:lvlText w:val=""/>
      <w:lvlJc w:val="left"/>
      <w:pPr>
        <w:ind w:left="6120" w:hanging="360"/>
      </w:pPr>
      <w:rPr>
        <w:rFonts w:ascii="Wingdings" w:hAnsi="Wingdings" w:hint="default"/>
      </w:rPr>
    </w:lvl>
  </w:abstractNum>
  <w:abstractNum w:abstractNumId="241" w15:restartNumberingAfterBreak="0">
    <w:nsid w:val="78E13F7B"/>
    <w:multiLevelType w:val="hybridMultilevel"/>
    <w:tmpl w:val="F78093BA"/>
    <w:lvl w:ilvl="0" w:tplc="DD1E5DD4">
      <w:start w:val="1"/>
      <w:numFmt w:val="bullet"/>
      <w:lvlText w:val=""/>
      <w:lvlJc w:val="left"/>
      <w:pPr>
        <w:ind w:left="360" w:hanging="360"/>
      </w:pPr>
      <w:rPr>
        <w:rFonts w:ascii="Symbol" w:hAnsi="Symbol" w:hint="default"/>
      </w:rPr>
    </w:lvl>
    <w:lvl w:ilvl="1" w:tplc="EDEAE58E">
      <w:start w:val="1"/>
      <w:numFmt w:val="bullet"/>
      <w:lvlText w:val="o"/>
      <w:lvlJc w:val="left"/>
      <w:pPr>
        <w:ind w:left="1080" w:hanging="360"/>
      </w:pPr>
      <w:rPr>
        <w:rFonts w:ascii="Courier New" w:hAnsi="Courier New" w:hint="default"/>
      </w:rPr>
    </w:lvl>
    <w:lvl w:ilvl="2" w:tplc="2484542A">
      <w:start w:val="1"/>
      <w:numFmt w:val="bullet"/>
      <w:lvlText w:val=""/>
      <w:lvlJc w:val="left"/>
      <w:pPr>
        <w:ind w:left="1800" w:hanging="360"/>
      </w:pPr>
      <w:rPr>
        <w:rFonts w:ascii="Wingdings" w:hAnsi="Wingdings" w:hint="default"/>
      </w:rPr>
    </w:lvl>
    <w:lvl w:ilvl="3" w:tplc="5EB2672E">
      <w:start w:val="1"/>
      <w:numFmt w:val="bullet"/>
      <w:lvlText w:val=""/>
      <w:lvlJc w:val="left"/>
      <w:pPr>
        <w:ind w:left="2520" w:hanging="360"/>
      </w:pPr>
      <w:rPr>
        <w:rFonts w:ascii="Symbol" w:hAnsi="Symbol" w:hint="default"/>
      </w:rPr>
    </w:lvl>
    <w:lvl w:ilvl="4" w:tplc="EDF2FBDE">
      <w:start w:val="1"/>
      <w:numFmt w:val="bullet"/>
      <w:lvlText w:val="o"/>
      <w:lvlJc w:val="left"/>
      <w:pPr>
        <w:ind w:left="3240" w:hanging="360"/>
      </w:pPr>
      <w:rPr>
        <w:rFonts w:ascii="Courier New" w:hAnsi="Courier New" w:hint="default"/>
      </w:rPr>
    </w:lvl>
    <w:lvl w:ilvl="5" w:tplc="36B88278">
      <w:start w:val="1"/>
      <w:numFmt w:val="bullet"/>
      <w:lvlText w:val=""/>
      <w:lvlJc w:val="left"/>
      <w:pPr>
        <w:ind w:left="3960" w:hanging="360"/>
      </w:pPr>
      <w:rPr>
        <w:rFonts w:ascii="Wingdings" w:hAnsi="Wingdings" w:hint="default"/>
      </w:rPr>
    </w:lvl>
    <w:lvl w:ilvl="6" w:tplc="C2B8B3FE">
      <w:start w:val="1"/>
      <w:numFmt w:val="bullet"/>
      <w:lvlText w:val=""/>
      <w:lvlJc w:val="left"/>
      <w:pPr>
        <w:ind w:left="4680" w:hanging="360"/>
      </w:pPr>
      <w:rPr>
        <w:rFonts w:ascii="Symbol" w:hAnsi="Symbol" w:hint="default"/>
      </w:rPr>
    </w:lvl>
    <w:lvl w:ilvl="7" w:tplc="B3A0A36C">
      <w:start w:val="1"/>
      <w:numFmt w:val="bullet"/>
      <w:lvlText w:val="o"/>
      <w:lvlJc w:val="left"/>
      <w:pPr>
        <w:ind w:left="5400" w:hanging="360"/>
      </w:pPr>
      <w:rPr>
        <w:rFonts w:ascii="Courier New" w:hAnsi="Courier New" w:hint="default"/>
      </w:rPr>
    </w:lvl>
    <w:lvl w:ilvl="8" w:tplc="FA7AAB66">
      <w:start w:val="1"/>
      <w:numFmt w:val="bullet"/>
      <w:lvlText w:val=""/>
      <w:lvlJc w:val="left"/>
      <w:pPr>
        <w:ind w:left="6120" w:hanging="360"/>
      </w:pPr>
      <w:rPr>
        <w:rFonts w:ascii="Wingdings" w:hAnsi="Wingdings" w:hint="default"/>
      </w:rPr>
    </w:lvl>
  </w:abstractNum>
  <w:abstractNum w:abstractNumId="242" w15:restartNumberingAfterBreak="0">
    <w:nsid w:val="79EAEFC5"/>
    <w:multiLevelType w:val="hybridMultilevel"/>
    <w:tmpl w:val="17CC729E"/>
    <w:lvl w:ilvl="0" w:tplc="7FA2EA42">
      <w:start w:val="1"/>
      <w:numFmt w:val="lowerLetter"/>
      <w:lvlText w:val="%1)"/>
      <w:lvlJc w:val="left"/>
      <w:pPr>
        <w:ind w:left="360" w:hanging="360"/>
      </w:pPr>
    </w:lvl>
    <w:lvl w:ilvl="1" w:tplc="83FA70BC">
      <w:start w:val="1"/>
      <w:numFmt w:val="lowerLetter"/>
      <w:lvlText w:val="%2."/>
      <w:lvlJc w:val="left"/>
      <w:pPr>
        <w:ind w:left="1080" w:hanging="360"/>
      </w:pPr>
    </w:lvl>
    <w:lvl w:ilvl="2" w:tplc="364EAA7C">
      <w:start w:val="1"/>
      <w:numFmt w:val="lowerRoman"/>
      <w:lvlText w:val="%3."/>
      <w:lvlJc w:val="right"/>
      <w:pPr>
        <w:ind w:left="1800" w:hanging="180"/>
      </w:pPr>
    </w:lvl>
    <w:lvl w:ilvl="3" w:tplc="C36A6620">
      <w:start w:val="1"/>
      <w:numFmt w:val="decimal"/>
      <w:lvlText w:val="%4."/>
      <w:lvlJc w:val="left"/>
      <w:pPr>
        <w:ind w:left="2520" w:hanging="360"/>
      </w:pPr>
    </w:lvl>
    <w:lvl w:ilvl="4" w:tplc="3A8ECD16">
      <w:start w:val="1"/>
      <w:numFmt w:val="lowerLetter"/>
      <w:lvlText w:val="%5."/>
      <w:lvlJc w:val="left"/>
      <w:pPr>
        <w:ind w:left="3240" w:hanging="360"/>
      </w:pPr>
    </w:lvl>
    <w:lvl w:ilvl="5" w:tplc="6A5A6F50">
      <w:start w:val="1"/>
      <w:numFmt w:val="lowerRoman"/>
      <w:lvlText w:val="%6."/>
      <w:lvlJc w:val="right"/>
      <w:pPr>
        <w:ind w:left="3960" w:hanging="180"/>
      </w:pPr>
    </w:lvl>
    <w:lvl w:ilvl="6" w:tplc="E7C06A3C">
      <w:start w:val="1"/>
      <w:numFmt w:val="decimal"/>
      <w:lvlText w:val="%7."/>
      <w:lvlJc w:val="left"/>
      <w:pPr>
        <w:ind w:left="4680" w:hanging="360"/>
      </w:pPr>
    </w:lvl>
    <w:lvl w:ilvl="7" w:tplc="F9003472">
      <w:start w:val="1"/>
      <w:numFmt w:val="lowerLetter"/>
      <w:lvlText w:val="%8."/>
      <w:lvlJc w:val="left"/>
      <w:pPr>
        <w:ind w:left="5400" w:hanging="360"/>
      </w:pPr>
    </w:lvl>
    <w:lvl w:ilvl="8" w:tplc="8B8636BE">
      <w:start w:val="1"/>
      <w:numFmt w:val="lowerRoman"/>
      <w:lvlText w:val="%9."/>
      <w:lvlJc w:val="right"/>
      <w:pPr>
        <w:ind w:left="6120" w:hanging="180"/>
      </w:pPr>
    </w:lvl>
  </w:abstractNum>
  <w:abstractNum w:abstractNumId="243" w15:restartNumberingAfterBreak="0">
    <w:nsid w:val="79EB0566"/>
    <w:multiLevelType w:val="hybridMultilevel"/>
    <w:tmpl w:val="819822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4" w15:restartNumberingAfterBreak="0">
    <w:nsid w:val="7AAFD558"/>
    <w:multiLevelType w:val="hybridMultilevel"/>
    <w:tmpl w:val="D094411C"/>
    <w:lvl w:ilvl="0" w:tplc="47BEA660">
      <w:start w:val="1"/>
      <w:numFmt w:val="lowerLetter"/>
      <w:lvlText w:val="%1)"/>
      <w:lvlJc w:val="left"/>
      <w:pPr>
        <w:ind w:left="360" w:hanging="360"/>
      </w:pPr>
    </w:lvl>
    <w:lvl w:ilvl="1" w:tplc="4E7C3DAE">
      <w:start w:val="1"/>
      <w:numFmt w:val="lowerLetter"/>
      <w:lvlText w:val="%2."/>
      <w:lvlJc w:val="left"/>
      <w:pPr>
        <w:ind w:left="1080" w:hanging="360"/>
      </w:pPr>
    </w:lvl>
    <w:lvl w:ilvl="2" w:tplc="995CF64A">
      <w:start w:val="1"/>
      <w:numFmt w:val="lowerRoman"/>
      <w:lvlText w:val="%3."/>
      <w:lvlJc w:val="right"/>
      <w:pPr>
        <w:ind w:left="1800" w:hanging="180"/>
      </w:pPr>
    </w:lvl>
    <w:lvl w:ilvl="3" w:tplc="3BE412E2">
      <w:start w:val="1"/>
      <w:numFmt w:val="decimal"/>
      <w:lvlText w:val="%4."/>
      <w:lvlJc w:val="left"/>
      <w:pPr>
        <w:ind w:left="2520" w:hanging="360"/>
      </w:pPr>
    </w:lvl>
    <w:lvl w:ilvl="4" w:tplc="A58EB514">
      <w:start w:val="1"/>
      <w:numFmt w:val="lowerLetter"/>
      <w:lvlText w:val="%5."/>
      <w:lvlJc w:val="left"/>
      <w:pPr>
        <w:ind w:left="3240" w:hanging="360"/>
      </w:pPr>
    </w:lvl>
    <w:lvl w:ilvl="5" w:tplc="2F58CE78">
      <w:start w:val="1"/>
      <w:numFmt w:val="lowerRoman"/>
      <w:lvlText w:val="%6."/>
      <w:lvlJc w:val="right"/>
      <w:pPr>
        <w:ind w:left="3960" w:hanging="180"/>
      </w:pPr>
    </w:lvl>
    <w:lvl w:ilvl="6" w:tplc="84F63C68">
      <w:start w:val="1"/>
      <w:numFmt w:val="decimal"/>
      <w:lvlText w:val="%7."/>
      <w:lvlJc w:val="left"/>
      <w:pPr>
        <w:ind w:left="4680" w:hanging="360"/>
      </w:pPr>
    </w:lvl>
    <w:lvl w:ilvl="7" w:tplc="F3049A62">
      <w:start w:val="1"/>
      <w:numFmt w:val="lowerLetter"/>
      <w:lvlText w:val="%8."/>
      <w:lvlJc w:val="left"/>
      <w:pPr>
        <w:ind w:left="5400" w:hanging="360"/>
      </w:pPr>
    </w:lvl>
    <w:lvl w:ilvl="8" w:tplc="27402896">
      <w:start w:val="1"/>
      <w:numFmt w:val="lowerRoman"/>
      <w:lvlText w:val="%9."/>
      <w:lvlJc w:val="right"/>
      <w:pPr>
        <w:ind w:left="6120" w:hanging="180"/>
      </w:pPr>
    </w:lvl>
  </w:abstractNum>
  <w:abstractNum w:abstractNumId="245" w15:restartNumberingAfterBreak="0">
    <w:nsid w:val="7C5DDD79"/>
    <w:multiLevelType w:val="hybridMultilevel"/>
    <w:tmpl w:val="BD3657B0"/>
    <w:lvl w:ilvl="0" w:tplc="95CC4C5A">
      <w:start w:val="1"/>
      <w:numFmt w:val="lowerLetter"/>
      <w:lvlText w:val="%1)"/>
      <w:lvlJc w:val="left"/>
      <w:pPr>
        <w:ind w:left="360" w:hanging="360"/>
      </w:pPr>
    </w:lvl>
    <w:lvl w:ilvl="1" w:tplc="8FB22432">
      <w:start w:val="1"/>
      <w:numFmt w:val="lowerLetter"/>
      <w:lvlText w:val="%2."/>
      <w:lvlJc w:val="left"/>
      <w:pPr>
        <w:ind w:left="1080" w:hanging="360"/>
      </w:pPr>
    </w:lvl>
    <w:lvl w:ilvl="2" w:tplc="E572D7C2">
      <w:start w:val="1"/>
      <w:numFmt w:val="lowerRoman"/>
      <w:lvlText w:val="%3."/>
      <w:lvlJc w:val="right"/>
      <w:pPr>
        <w:ind w:left="1800" w:hanging="180"/>
      </w:pPr>
    </w:lvl>
    <w:lvl w:ilvl="3" w:tplc="B7689994">
      <w:start w:val="1"/>
      <w:numFmt w:val="decimal"/>
      <w:lvlText w:val="%4."/>
      <w:lvlJc w:val="left"/>
      <w:pPr>
        <w:ind w:left="2520" w:hanging="360"/>
      </w:pPr>
    </w:lvl>
    <w:lvl w:ilvl="4" w:tplc="718C635E">
      <w:start w:val="1"/>
      <w:numFmt w:val="lowerLetter"/>
      <w:lvlText w:val="%5."/>
      <w:lvlJc w:val="left"/>
      <w:pPr>
        <w:ind w:left="3240" w:hanging="360"/>
      </w:pPr>
    </w:lvl>
    <w:lvl w:ilvl="5" w:tplc="9F0C372C">
      <w:start w:val="1"/>
      <w:numFmt w:val="lowerRoman"/>
      <w:lvlText w:val="%6."/>
      <w:lvlJc w:val="right"/>
      <w:pPr>
        <w:ind w:left="3960" w:hanging="180"/>
      </w:pPr>
    </w:lvl>
    <w:lvl w:ilvl="6" w:tplc="DB1AFE98">
      <w:start w:val="1"/>
      <w:numFmt w:val="decimal"/>
      <w:lvlText w:val="%7."/>
      <w:lvlJc w:val="left"/>
      <w:pPr>
        <w:ind w:left="4680" w:hanging="360"/>
      </w:pPr>
    </w:lvl>
    <w:lvl w:ilvl="7" w:tplc="D90E9646">
      <w:start w:val="1"/>
      <w:numFmt w:val="lowerLetter"/>
      <w:lvlText w:val="%8."/>
      <w:lvlJc w:val="left"/>
      <w:pPr>
        <w:ind w:left="5400" w:hanging="360"/>
      </w:pPr>
    </w:lvl>
    <w:lvl w:ilvl="8" w:tplc="6120A4F8">
      <w:start w:val="1"/>
      <w:numFmt w:val="lowerRoman"/>
      <w:lvlText w:val="%9."/>
      <w:lvlJc w:val="right"/>
      <w:pPr>
        <w:ind w:left="6120" w:hanging="180"/>
      </w:pPr>
    </w:lvl>
  </w:abstractNum>
  <w:abstractNum w:abstractNumId="246" w15:restartNumberingAfterBreak="0">
    <w:nsid w:val="7CEB39F1"/>
    <w:multiLevelType w:val="hybridMultilevel"/>
    <w:tmpl w:val="4AC61A96"/>
    <w:lvl w:ilvl="0" w:tplc="54A80878">
      <w:start w:val="1"/>
      <w:numFmt w:val="bullet"/>
      <w:lvlText w:val=""/>
      <w:lvlJc w:val="left"/>
      <w:pPr>
        <w:ind w:left="360" w:hanging="360"/>
      </w:pPr>
      <w:rPr>
        <w:rFonts w:ascii="Symbol" w:hAnsi="Symbol" w:hint="default"/>
      </w:rPr>
    </w:lvl>
    <w:lvl w:ilvl="1" w:tplc="44A609AA">
      <w:start w:val="1"/>
      <w:numFmt w:val="bullet"/>
      <w:lvlText w:val="o"/>
      <w:lvlJc w:val="left"/>
      <w:pPr>
        <w:ind w:left="1080" w:hanging="360"/>
      </w:pPr>
      <w:rPr>
        <w:rFonts w:ascii="Courier New" w:hAnsi="Courier New" w:hint="default"/>
      </w:rPr>
    </w:lvl>
    <w:lvl w:ilvl="2" w:tplc="0B4E09CA">
      <w:start w:val="1"/>
      <w:numFmt w:val="bullet"/>
      <w:lvlText w:val=""/>
      <w:lvlJc w:val="left"/>
      <w:pPr>
        <w:ind w:left="1800" w:hanging="360"/>
      </w:pPr>
      <w:rPr>
        <w:rFonts w:ascii="Wingdings" w:hAnsi="Wingdings" w:hint="default"/>
      </w:rPr>
    </w:lvl>
    <w:lvl w:ilvl="3" w:tplc="DE0E5FEE">
      <w:start w:val="1"/>
      <w:numFmt w:val="bullet"/>
      <w:lvlText w:val=""/>
      <w:lvlJc w:val="left"/>
      <w:pPr>
        <w:ind w:left="2520" w:hanging="360"/>
      </w:pPr>
      <w:rPr>
        <w:rFonts w:ascii="Symbol" w:hAnsi="Symbol" w:hint="default"/>
      </w:rPr>
    </w:lvl>
    <w:lvl w:ilvl="4" w:tplc="85A6A67C">
      <w:start w:val="1"/>
      <w:numFmt w:val="bullet"/>
      <w:lvlText w:val="o"/>
      <w:lvlJc w:val="left"/>
      <w:pPr>
        <w:ind w:left="3240" w:hanging="360"/>
      </w:pPr>
      <w:rPr>
        <w:rFonts w:ascii="Courier New" w:hAnsi="Courier New" w:hint="default"/>
      </w:rPr>
    </w:lvl>
    <w:lvl w:ilvl="5" w:tplc="8690B8E0">
      <w:start w:val="1"/>
      <w:numFmt w:val="bullet"/>
      <w:lvlText w:val=""/>
      <w:lvlJc w:val="left"/>
      <w:pPr>
        <w:ind w:left="3960" w:hanging="360"/>
      </w:pPr>
      <w:rPr>
        <w:rFonts w:ascii="Wingdings" w:hAnsi="Wingdings" w:hint="default"/>
      </w:rPr>
    </w:lvl>
    <w:lvl w:ilvl="6" w:tplc="F3BADBA6">
      <w:start w:val="1"/>
      <w:numFmt w:val="bullet"/>
      <w:lvlText w:val=""/>
      <w:lvlJc w:val="left"/>
      <w:pPr>
        <w:ind w:left="4680" w:hanging="360"/>
      </w:pPr>
      <w:rPr>
        <w:rFonts w:ascii="Symbol" w:hAnsi="Symbol" w:hint="default"/>
      </w:rPr>
    </w:lvl>
    <w:lvl w:ilvl="7" w:tplc="E85EFE14">
      <w:start w:val="1"/>
      <w:numFmt w:val="bullet"/>
      <w:lvlText w:val="o"/>
      <w:lvlJc w:val="left"/>
      <w:pPr>
        <w:ind w:left="5400" w:hanging="360"/>
      </w:pPr>
      <w:rPr>
        <w:rFonts w:ascii="Courier New" w:hAnsi="Courier New" w:hint="default"/>
      </w:rPr>
    </w:lvl>
    <w:lvl w:ilvl="8" w:tplc="FFD08ED6">
      <w:start w:val="1"/>
      <w:numFmt w:val="bullet"/>
      <w:lvlText w:val=""/>
      <w:lvlJc w:val="left"/>
      <w:pPr>
        <w:ind w:left="6120" w:hanging="360"/>
      </w:pPr>
      <w:rPr>
        <w:rFonts w:ascii="Wingdings" w:hAnsi="Wingdings" w:hint="default"/>
      </w:rPr>
    </w:lvl>
  </w:abstractNum>
  <w:abstractNum w:abstractNumId="247" w15:restartNumberingAfterBreak="0">
    <w:nsid w:val="7DC96C38"/>
    <w:multiLevelType w:val="hybridMultilevel"/>
    <w:tmpl w:val="F6A4B574"/>
    <w:lvl w:ilvl="0" w:tplc="19C87338">
      <w:start w:val="1"/>
      <w:numFmt w:val="bullet"/>
      <w:lvlText w:val=""/>
      <w:lvlJc w:val="left"/>
      <w:pPr>
        <w:ind w:left="360" w:hanging="360"/>
      </w:pPr>
      <w:rPr>
        <w:rFonts w:ascii="Symbol" w:hAnsi="Symbol" w:hint="default"/>
      </w:rPr>
    </w:lvl>
    <w:lvl w:ilvl="1" w:tplc="C6BA79A6">
      <w:start w:val="1"/>
      <w:numFmt w:val="lowerLetter"/>
      <w:lvlText w:val="%2."/>
      <w:lvlJc w:val="left"/>
      <w:pPr>
        <w:ind w:left="1080" w:hanging="360"/>
      </w:pPr>
    </w:lvl>
    <w:lvl w:ilvl="2" w:tplc="50E03138">
      <w:start w:val="1"/>
      <w:numFmt w:val="lowerRoman"/>
      <w:lvlText w:val="%3."/>
      <w:lvlJc w:val="right"/>
      <w:pPr>
        <w:ind w:left="1800" w:hanging="180"/>
      </w:pPr>
    </w:lvl>
    <w:lvl w:ilvl="3" w:tplc="9126F7FA">
      <w:start w:val="1"/>
      <w:numFmt w:val="decimal"/>
      <w:lvlText w:val="%4."/>
      <w:lvlJc w:val="left"/>
      <w:pPr>
        <w:ind w:left="2520" w:hanging="360"/>
      </w:pPr>
    </w:lvl>
    <w:lvl w:ilvl="4" w:tplc="C9704C7A">
      <w:start w:val="1"/>
      <w:numFmt w:val="lowerLetter"/>
      <w:lvlText w:val="%5."/>
      <w:lvlJc w:val="left"/>
      <w:pPr>
        <w:ind w:left="3240" w:hanging="360"/>
      </w:pPr>
    </w:lvl>
    <w:lvl w:ilvl="5" w:tplc="6F2664D2">
      <w:start w:val="1"/>
      <w:numFmt w:val="lowerRoman"/>
      <w:lvlText w:val="%6."/>
      <w:lvlJc w:val="right"/>
      <w:pPr>
        <w:ind w:left="3960" w:hanging="180"/>
      </w:pPr>
    </w:lvl>
    <w:lvl w:ilvl="6" w:tplc="6BEEE7BE">
      <w:start w:val="1"/>
      <w:numFmt w:val="decimal"/>
      <w:lvlText w:val="%7."/>
      <w:lvlJc w:val="left"/>
      <w:pPr>
        <w:ind w:left="4680" w:hanging="360"/>
      </w:pPr>
    </w:lvl>
    <w:lvl w:ilvl="7" w:tplc="EF8462A8">
      <w:start w:val="1"/>
      <w:numFmt w:val="lowerLetter"/>
      <w:lvlText w:val="%8."/>
      <w:lvlJc w:val="left"/>
      <w:pPr>
        <w:ind w:left="5400" w:hanging="360"/>
      </w:pPr>
    </w:lvl>
    <w:lvl w:ilvl="8" w:tplc="3D228E5E">
      <w:start w:val="1"/>
      <w:numFmt w:val="lowerRoman"/>
      <w:lvlText w:val="%9."/>
      <w:lvlJc w:val="right"/>
      <w:pPr>
        <w:ind w:left="6120" w:hanging="180"/>
      </w:pPr>
    </w:lvl>
  </w:abstractNum>
  <w:abstractNum w:abstractNumId="248" w15:restartNumberingAfterBreak="0">
    <w:nsid w:val="7DEE0C3D"/>
    <w:multiLevelType w:val="hybridMultilevel"/>
    <w:tmpl w:val="6040FA38"/>
    <w:lvl w:ilvl="0" w:tplc="E12A980E">
      <w:start w:val="1"/>
      <w:numFmt w:val="bullet"/>
      <w:lvlText w:val=""/>
      <w:lvlJc w:val="left"/>
      <w:pPr>
        <w:ind w:left="360" w:hanging="360"/>
      </w:pPr>
      <w:rPr>
        <w:rFonts w:ascii="Symbol" w:hAnsi="Symbol" w:hint="default"/>
      </w:rPr>
    </w:lvl>
    <w:lvl w:ilvl="1" w:tplc="DB921E04">
      <w:start w:val="1"/>
      <w:numFmt w:val="bullet"/>
      <w:lvlText w:val="o"/>
      <w:lvlJc w:val="left"/>
      <w:pPr>
        <w:ind w:left="1080" w:hanging="360"/>
      </w:pPr>
      <w:rPr>
        <w:rFonts w:ascii="Courier New" w:hAnsi="Courier New" w:hint="default"/>
      </w:rPr>
    </w:lvl>
    <w:lvl w:ilvl="2" w:tplc="FDB820A2">
      <w:start w:val="1"/>
      <w:numFmt w:val="bullet"/>
      <w:lvlText w:val=""/>
      <w:lvlJc w:val="left"/>
      <w:pPr>
        <w:ind w:left="1800" w:hanging="360"/>
      </w:pPr>
      <w:rPr>
        <w:rFonts w:ascii="Wingdings" w:hAnsi="Wingdings" w:hint="default"/>
      </w:rPr>
    </w:lvl>
    <w:lvl w:ilvl="3" w:tplc="71A69138">
      <w:start w:val="1"/>
      <w:numFmt w:val="bullet"/>
      <w:lvlText w:val=""/>
      <w:lvlJc w:val="left"/>
      <w:pPr>
        <w:ind w:left="2520" w:hanging="360"/>
      </w:pPr>
      <w:rPr>
        <w:rFonts w:ascii="Symbol" w:hAnsi="Symbol" w:hint="default"/>
      </w:rPr>
    </w:lvl>
    <w:lvl w:ilvl="4" w:tplc="9DECF910">
      <w:start w:val="1"/>
      <w:numFmt w:val="bullet"/>
      <w:lvlText w:val="o"/>
      <w:lvlJc w:val="left"/>
      <w:pPr>
        <w:ind w:left="3240" w:hanging="360"/>
      </w:pPr>
      <w:rPr>
        <w:rFonts w:ascii="Courier New" w:hAnsi="Courier New" w:hint="default"/>
      </w:rPr>
    </w:lvl>
    <w:lvl w:ilvl="5" w:tplc="96DAB3B0">
      <w:start w:val="1"/>
      <w:numFmt w:val="bullet"/>
      <w:lvlText w:val=""/>
      <w:lvlJc w:val="left"/>
      <w:pPr>
        <w:ind w:left="3960" w:hanging="360"/>
      </w:pPr>
      <w:rPr>
        <w:rFonts w:ascii="Wingdings" w:hAnsi="Wingdings" w:hint="default"/>
      </w:rPr>
    </w:lvl>
    <w:lvl w:ilvl="6" w:tplc="FD00A58E">
      <w:start w:val="1"/>
      <w:numFmt w:val="bullet"/>
      <w:lvlText w:val=""/>
      <w:lvlJc w:val="left"/>
      <w:pPr>
        <w:ind w:left="4680" w:hanging="360"/>
      </w:pPr>
      <w:rPr>
        <w:rFonts w:ascii="Symbol" w:hAnsi="Symbol" w:hint="default"/>
      </w:rPr>
    </w:lvl>
    <w:lvl w:ilvl="7" w:tplc="D36436E4">
      <w:start w:val="1"/>
      <w:numFmt w:val="bullet"/>
      <w:lvlText w:val="o"/>
      <w:lvlJc w:val="left"/>
      <w:pPr>
        <w:ind w:left="5400" w:hanging="360"/>
      </w:pPr>
      <w:rPr>
        <w:rFonts w:ascii="Courier New" w:hAnsi="Courier New" w:hint="default"/>
      </w:rPr>
    </w:lvl>
    <w:lvl w:ilvl="8" w:tplc="598248F0">
      <w:start w:val="1"/>
      <w:numFmt w:val="bullet"/>
      <w:lvlText w:val=""/>
      <w:lvlJc w:val="left"/>
      <w:pPr>
        <w:ind w:left="6120" w:hanging="360"/>
      </w:pPr>
      <w:rPr>
        <w:rFonts w:ascii="Wingdings" w:hAnsi="Wingdings" w:hint="default"/>
      </w:rPr>
    </w:lvl>
  </w:abstractNum>
  <w:abstractNum w:abstractNumId="249" w15:restartNumberingAfterBreak="0">
    <w:nsid w:val="7E16B920"/>
    <w:multiLevelType w:val="hybridMultilevel"/>
    <w:tmpl w:val="9F563A48"/>
    <w:lvl w:ilvl="0" w:tplc="555AF298">
      <w:start w:val="1"/>
      <w:numFmt w:val="lowerLetter"/>
      <w:lvlText w:val="%1)"/>
      <w:lvlJc w:val="left"/>
      <w:pPr>
        <w:ind w:left="360" w:hanging="360"/>
      </w:pPr>
    </w:lvl>
    <w:lvl w:ilvl="1" w:tplc="6E260C24">
      <w:start w:val="1"/>
      <w:numFmt w:val="lowerLetter"/>
      <w:lvlText w:val="%2."/>
      <w:lvlJc w:val="left"/>
      <w:pPr>
        <w:ind w:left="1080" w:hanging="360"/>
      </w:pPr>
    </w:lvl>
    <w:lvl w:ilvl="2" w:tplc="081A404C">
      <w:start w:val="1"/>
      <w:numFmt w:val="lowerRoman"/>
      <w:lvlText w:val="%3."/>
      <w:lvlJc w:val="right"/>
      <w:pPr>
        <w:ind w:left="1800" w:hanging="180"/>
      </w:pPr>
    </w:lvl>
    <w:lvl w:ilvl="3" w:tplc="F5BCCE3E">
      <w:start w:val="1"/>
      <w:numFmt w:val="decimal"/>
      <w:lvlText w:val="%4."/>
      <w:lvlJc w:val="left"/>
      <w:pPr>
        <w:ind w:left="2520" w:hanging="360"/>
      </w:pPr>
    </w:lvl>
    <w:lvl w:ilvl="4" w:tplc="C506F3AE">
      <w:start w:val="1"/>
      <w:numFmt w:val="lowerLetter"/>
      <w:lvlText w:val="%5."/>
      <w:lvlJc w:val="left"/>
      <w:pPr>
        <w:ind w:left="3240" w:hanging="360"/>
      </w:pPr>
    </w:lvl>
    <w:lvl w:ilvl="5" w:tplc="DC3466B8">
      <w:start w:val="1"/>
      <w:numFmt w:val="lowerRoman"/>
      <w:lvlText w:val="%6."/>
      <w:lvlJc w:val="right"/>
      <w:pPr>
        <w:ind w:left="3960" w:hanging="180"/>
      </w:pPr>
    </w:lvl>
    <w:lvl w:ilvl="6" w:tplc="3B28E6D0">
      <w:start w:val="1"/>
      <w:numFmt w:val="decimal"/>
      <w:lvlText w:val="%7."/>
      <w:lvlJc w:val="left"/>
      <w:pPr>
        <w:ind w:left="4680" w:hanging="360"/>
      </w:pPr>
    </w:lvl>
    <w:lvl w:ilvl="7" w:tplc="637A9F86">
      <w:start w:val="1"/>
      <w:numFmt w:val="lowerLetter"/>
      <w:lvlText w:val="%8."/>
      <w:lvlJc w:val="left"/>
      <w:pPr>
        <w:ind w:left="5400" w:hanging="360"/>
      </w:pPr>
    </w:lvl>
    <w:lvl w:ilvl="8" w:tplc="5B60CCB0">
      <w:start w:val="1"/>
      <w:numFmt w:val="lowerRoman"/>
      <w:lvlText w:val="%9."/>
      <w:lvlJc w:val="right"/>
      <w:pPr>
        <w:ind w:left="6120" w:hanging="180"/>
      </w:pPr>
    </w:lvl>
  </w:abstractNum>
  <w:abstractNum w:abstractNumId="250" w15:restartNumberingAfterBreak="0">
    <w:nsid w:val="7E627C9D"/>
    <w:multiLevelType w:val="hybridMultilevel"/>
    <w:tmpl w:val="E92CF92E"/>
    <w:lvl w:ilvl="0" w:tplc="F67C7B38">
      <w:start w:val="1"/>
      <w:numFmt w:val="bullet"/>
      <w:lvlText w:val=""/>
      <w:lvlJc w:val="left"/>
      <w:pPr>
        <w:ind w:left="360" w:hanging="360"/>
      </w:pPr>
      <w:rPr>
        <w:rFonts w:ascii="Symbol" w:hAnsi="Symbol" w:hint="default"/>
      </w:rPr>
    </w:lvl>
    <w:lvl w:ilvl="1" w:tplc="951E28DA">
      <w:start w:val="1"/>
      <w:numFmt w:val="bullet"/>
      <w:lvlText w:val="o"/>
      <w:lvlJc w:val="left"/>
      <w:pPr>
        <w:ind w:left="1080" w:hanging="360"/>
      </w:pPr>
      <w:rPr>
        <w:rFonts w:ascii="Courier New" w:hAnsi="Courier New" w:hint="default"/>
      </w:rPr>
    </w:lvl>
    <w:lvl w:ilvl="2" w:tplc="B6A6ACA6">
      <w:start w:val="1"/>
      <w:numFmt w:val="bullet"/>
      <w:lvlText w:val=""/>
      <w:lvlJc w:val="left"/>
      <w:pPr>
        <w:ind w:left="1800" w:hanging="360"/>
      </w:pPr>
      <w:rPr>
        <w:rFonts w:ascii="Wingdings" w:hAnsi="Wingdings" w:hint="default"/>
      </w:rPr>
    </w:lvl>
    <w:lvl w:ilvl="3" w:tplc="D1F2B4D8">
      <w:start w:val="1"/>
      <w:numFmt w:val="bullet"/>
      <w:lvlText w:val=""/>
      <w:lvlJc w:val="left"/>
      <w:pPr>
        <w:ind w:left="2520" w:hanging="360"/>
      </w:pPr>
      <w:rPr>
        <w:rFonts w:ascii="Symbol" w:hAnsi="Symbol" w:hint="default"/>
      </w:rPr>
    </w:lvl>
    <w:lvl w:ilvl="4" w:tplc="4C5A8764">
      <w:start w:val="1"/>
      <w:numFmt w:val="bullet"/>
      <w:lvlText w:val="o"/>
      <w:lvlJc w:val="left"/>
      <w:pPr>
        <w:ind w:left="3240" w:hanging="360"/>
      </w:pPr>
      <w:rPr>
        <w:rFonts w:ascii="Courier New" w:hAnsi="Courier New" w:hint="default"/>
      </w:rPr>
    </w:lvl>
    <w:lvl w:ilvl="5" w:tplc="9E8AB8F2">
      <w:start w:val="1"/>
      <w:numFmt w:val="bullet"/>
      <w:lvlText w:val=""/>
      <w:lvlJc w:val="left"/>
      <w:pPr>
        <w:ind w:left="3960" w:hanging="360"/>
      </w:pPr>
      <w:rPr>
        <w:rFonts w:ascii="Wingdings" w:hAnsi="Wingdings" w:hint="default"/>
      </w:rPr>
    </w:lvl>
    <w:lvl w:ilvl="6" w:tplc="B1F226EC">
      <w:start w:val="1"/>
      <w:numFmt w:val="bullet"/>
      <w:lvlText w:val=""/>
      <w:lvlJc w:val="left"/>
      <w:pPr>
        <w:ind w:left="4680" w:hanging="360"/>
      </w:pPr>
      <w:rPr>
        <w:rFonts w:ascii="Symbol" w:hAnsi="Symbol" w:hint="default"/>
      </w:rPr>
    </w:lvl>
    <w:lvl w:ilvl="7" w:tplc="AB64B272">
      <w:start w:val="1"/>
      <w:numFmt w:val="bullet"/>
      <w:lvlText w:val="o"/>
      <w:lvlJc w:val="left"/>
      <w:pPr>
        <w:ind w:left="5400" w:hanging="360"/>
      </w:pPr>
      <w:rPr>
        <w:rFonts w:ascii="Courier New" w:hAnsi="Courier New" w:hint="default"/>
      </w:rPr>
    </w:lvl>
    <w:lvl w:ilvl="8" w:tplc="3D34740C">
      <w:start w:val="1"/>
      <w:numFmt w:val="bullet"/>
      <w:lvlText w:val=""/>
      <w:lvlJc w:val="left"/>
      <w:pPr>
        <w:ind w:left="6120" w:hanging="360"/>
      </w:pPr>
      <w:rPr>
        <w:rFonts w:ascii="Wingdings" w:hAnsi="Wingdings" w:hint="default"/>
      </w:rPr>
    </w:lvl>
  </w:abstractNum>
  <w:abstractNum w:abstractNumId="251" w15:restartNumberingAfterBreak="0">
    <w:nsid w:val="7E6E8720"/>
    <w:multiLevelType w:val="hybridMultilevel"/>
    <w:tmpl w:val="83F82262"/>
    <w:lvl w:ilvl="0" w:tplc="73A4B85E">
      <w:start w:val="1"/>
      <w:numFmt w:val="lowerLetter"/>
      <w:lvlText w:val="%1)"/>
      <w:lvlJc w:val="left"/>
      <w:pPr>
        <w:ind w:left="360" w:hanging="360"/>
      </w:pPr>
    </w:lvl>
    <w:lvl w:ilvl="1" w:tplc="61DCCE6A">
      <w:start w:val="1"/>
      <w:numFmt w:val="lowerLetter"/>
      <w:lvlText w:val="%2."/>
      <w:lvlJc w:val="left"/>
      <w:pPr>
        <w:ind w:left="1080" w:hanging="360"/>
      </w:pPr>
    </w:lvl>
    <w:lvl w:ilvl="2" w:tplc="5C2699D0">
      <w:start w:val="1"/>
      <w:numFmt w:val="lowerRoman"/>
      <w:lvlText w:val="%3."/>
      <w:lvlJc w:val="right"/>
      <w:pPr>
        <w:ind w:left="1800" w:hanging="180"/>
      </w:pPr>
    </w:lvl>
    <w:lvl w:ilvl="3" w:tplc="38A2FEF8">
      <w:start w:val="1"/>
      <w:numFmt w:val="decimal"/>
      <w:lvlText w:val="%4."/>
      <w:lvlJc w:val="left"/>
      <w:pPr>
        <w:ind w:left="2520" w:hanging="360"/>
      </w:pPr>
    </w:lvl>
    <w:lvl w:ilvl="4" w:tplc="FB965F40">
      <w:start w:val="1"/>
      <w:numFmt w:val="lowerLetter"/>
      <w:lvlText w:val="%5."/>
      <w:lvlJc w:val="left"/>
      <w:pPr>
        <w:ind w:left="3240" w:hanging="360"/>
      </w:pPr>
    </w:lvl>
    <w:lvl w:ilvl="5" w:tplc="A5B467CE">
      <w:start w:val="1"/>
      <w:numFmt w:val="lowerRoman"/>
      <w:lvlText w:val="%6."/>
      <w:lvlJc w:val="right"/>
      <w:pPr>
        <w:ind w:left="3960" w:hanging="180"/>
      </w:pPr>
    </w:lvl>
    <w:lvl w:ilvl="6" w:tplc="CD664D50">
      <w:start w:val="1"/>
      <w:numFmt w:val="decimal"/>
      <w:lvlText w:val="%7."/>
      <w:lvlJc w:val="left"/>
      <w:pPr>
        <w:ind w:left="4680" w:hanging="360"/>
      </w:pPr>
    </w:lvl>
    <w:lvl w:ilvl="7" w:tplc="62247C1C">
      <w:start w:val="1"/>
      <w:numFmt w:val="lowerLetter"/>
      <w:lvlText w:val="%8."/>
      <w:lvlJc w:val="left"/>
      <w:pPr>
        <w:ind w:left="5400" w:hanging="360"/>
      </w:pPr>
    </w:lvl>
    <w:lvl w:ilvl="8" w:tplc="C9DA331A">
      <w:start w:val="1"/>
      <w:numFmt w:val="lowerRoman"/>
      <w:lvlText w:val="%9."/>
      <w:lvlJc w:val="right"/>
      <w:pPr>
        <w:ind w:left="6120" w:hanging="180"/>
      </w:pPr>
    </w:lvl>
  </w:abstractNum>
  <w:abstractNum w:abstractNumId="252" w15:restartNumberingAfterBreak="0">
    <w:nsid w:val="7E92FDFE"/>
    <w:multiLevelType w:val="hybridMultilevel"/>
    <w:tmpl w:val="0546AF42"/>
    <w:lvl w:ilvl="0" w:tplc="FFFFFFFF">
      <w:start w:val="1"/>
      <w:numFmt w:val="bullet"/>
      <w:lvlText w:val=""/>
      <w:lvlJc w:val="left"/>
      <w:pPr>
        <w:ind w:left="1080" w:hanging="360"/>
      </w:pPr>
      <w:rPr>
        <w:rFonts w:ascii="Symbol" w:hAnsi="Symbol" w:hint="default"/>
      </w:rPr>
    </w:lvl>
    <w:lvl w:ilvl="1" w:tplc="23B68678">
      <w:start w:val="1"/>
      <w:numFmt w:val="bullet"/>
      <w:lvlText w:val="o"/>
      <w:lvlJc w:val="left"/>
      <w:pPr>
        <w:ind w:left="1440" w:hanging="360"/>
      </w:pPr>
      <w:rPr>
        <w:rFonts w:ascii="Courier New" w:hAnsi="Courier New" w:hint="default"/>
      </w:rPr>
    </w:lvl>
    <w:lvl w:ilvl="2" w:tplc="1C565234">
      <w:start w:val="1"/>
      <w:numFmt w:val="bullet"/>
      <w:lvlText w:val=""/>
      <w:lvlJc w:val="left"/>
      <w:pPr>
        <w:ind w:left="2160" w:hanging="360"/>
      </w:pPr>
      <w:rPr>
        <w:rFonts w:ascii="Wingdings" w:hAnsi="Wingdings" w:hint="default"/>
      </w:rPr>
    </w:lvl>
    <w:lvl w:ilvl="3" w:tplc="E982E168">
      <w:start w:val="1"/>
      <w:numFmt w:val="bullet"/>
      <w:lvlText w:val=""/>
      <w:lvlJc w:val="left"/>
      <w:pPr>
        <w:ind w:left="2880" w:hanging="360"/>
      </w:pPr>
      <w:rPr>
        <w:rFonts w:ascii="Symbol" w:hAnsi="Symbol" w:hint="default"/>
      </w:rPr>
    </w:lvl>
    <w:lvl w:ilvl="4" w:tplc="0EDC9506">
      <w:start w:val="1"/>
      <w:numFmt w:val="bullet"/>
      <w:lvlText w:val="o"/>
      <w:lvlJc w:val="left"/>
      <w:pPr>
        <w:ind w:left="3600" w:hanging="360"/>
      </w:pPr>
      <w:rPr>
        <w:rFonts w:ascii="Courier New" w:hAnsi="Courier New" w:hint="default"/>
      </w:rPr>
    </w:lvl>
    <w:lvl w:ilvl="5" w:tplc="99200438">
      <w:start w:val="1"/>
      <w:numFmt w:val="bullet"/>
      <w:lvlText w:val=""/>
      <w:lvlJc w:val="left"/>
      <w:pPr>
        <w:ind w:left="4320" w:hanging="360"/>
      </w:pPr>
      <w:rPr>
        <w:rFonts w:ascii="Wingdings" w:hAnsi="Wingdings" w:hint="default"/>
      </w:rPr>
    </w:lvl>
    <w:lvl w:ilvl="6" w:tplc="59267EBA">
      <w:start w:val="1"/>
      <w:numFmt w:val="bullet"/>
      <w:lvlText w:val=""/>
      <w:lvlJc w:val="left"/>
      <w:pPr>
        <w:ind w:left="5040" w:hanging="360"/>
      </w:pPr>
      <w:rPr>
        <w:rFonts w:ascii="Symbol" w:hAnsi="Symbol" w:hint="default"/>
      </w:rPr>
    </w:lvl>
    <w:lvl w:ilvl="7" w:tplc="0518DA24">
      <w:start w:val="1"/>
      <w:numFmt w:val="bullet"/>
      <w:lvlText w:val="o"/>
      <w:lvlJc w:val="left"/>
      <w:pPr>
        <w:ind w:left="5760" w:hanging="360"/>
      </w:pPr>
      <w:rPr>
        <w:rFonts w:ascii="Courier New" w:hAnsi="Courier New" w:hint="default"/>
      </w:rPr>
    </w:lvl>
    <w:lvl w:ilvl="8" w:tplc="5914ECFE">
      <w:start w:val="1"/>
      <w:numFmt w:val="bullet"/>
      <w:lvlText w:val=""/>
      <w:lvlJc w:val="left"/>
      <w:pPr>
        <w:ind w:left="6480" w:hanging="360"/>
      </w:pPr>
      <w:rPr>
        <w:rFonts w:ascii="Wingdings" w:hAnsi="Wingdings" w:hint="default"/>
      </w:rPr>
    </w:lvl>
  </w:abstractNum>
  <w:abstractNum w:abstractNumId="253" w15:restartNumberingAfterBreak="0">
    <w:nsid w:val="7EB00D50"/>
    <w:multiLevelType w:val="hybridMultilevel"/>
    <w:tmpl w:val="FB186634"/>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54" w15:restartNumberingAfterBreak="0">
    <w:nsid w:val="7FD91749"/>
    <w:multiLevelType w:val="hybridMultilevel"/>
    <w:tmpl w:val="EB50F1F6"/>
    <w:lvl w:ilvl="0" w:tplc="15221C44">
      <w:start w:val="1"/>
      <w:numFmt w:val="bullet"/>
      <w:lvlText w:val=""/>
      <w:lvlJc w:val="left"/>
      <w:pPr>
        <w:ind w:left="360" w:hanging="360"/>
      </w:pPr>
      <w:rPr>
        <w:rFonts w:ascii="Symbol" w:hAnsi="Symbol" w:hint="default"/>
      </w:rPr>
    </w:lvl>
    <w:lvl w:ilvl="1" w:tplc="BE4CF232">
      <w:start w:val="1"/>
      <w:numFmt w:val="bullet"/>
      <w:lvlText w:val="o"/>
      <w:lvlJc w:val="left"/>
      <w:pPr>
        <w:ind w:left="1080" w:hanging="360"/>
      </w:pPr>
      <w:rPr>
        <w:rFonts w:ascii="Courier New" w:hAnsi="Courier New" w:hint="default"/>
      </w:rPr>
    </w:lvl>
    <w:lvl w:ilvl="2" w:tplc="1298A8E0">
      <w:start w:val="1"/>
      <w:numFmt w:val="bullet"/>
      <w:lvlText w:val=""/>
      <w:lvlJc w:val="left"/>
      <w:pPr>
        <w:ind w:left="1800" w:hanging="360"/>
      </w:pPr>
      <w:rPr>
        <w:rFonts w:ascii="Wingdings" w:hAnsi="Wingdings" w:hint="default"/>
      </w:rPr>
    </w:lvl>
    <w:lvl w:ilvl="3" w:tplc="1580102C">
      <w:start w:val="1"/>
      <w:numFmt w:val="bullet"/>
      <w:lvlText w:val=""/>
      <w:lvlJc w:val="left"/>
      <w:pPr>
        <w:ind w:left="2520" w:hanging="360"/>
      </w:pPr>
      <w:rPr>
        <w:rFonts w:ascii="Symbol" w:hAnsi="Symbol" w:hint="default"/>
      </w:rPr>
    </w:lvl>
    <w:lvl w:ilvl="4" w:tplc="A9E66528">
      <w:start w:val="1"/>
      <w:numFmt w:val="bullet"/>
      <w:lvlText w:val="o"/>
      <w:lvlJc w:val="left"/>
      <w:pPr>
        <w:ind w:left="3240" w:hanging="360"/>
      </w:pPr>
      <w:rPr>
        <w:rFonts w:ascii="Courier New" w:hAnsi="Courier New" w:hint="default"/>
      </w:rPr>
    </w:lvl>
    <w:lvl w:ilvl="5" w:tplc="1992609C">
      <w:start w:val="1"/>
      <w:numFmt w:val="bullet"/>
      <w:lvlText w:val=""/>
      <w:lvlJc w:val="left"/>
      <w:pPr>
        <w:ind w:left="3960" w:hanging="360"/>
      </w:pPr>
      <w:rPr>
        <w:rFonts w:ascii="Wingdings" w:hAnsi="Wingdings" w:hint="default"/>
      </w:rPr>
    </w:lvl>
    <w:lvl w:ilvl="6" w:tplc="94BEA54E">
      <w:start w:val="1"/>
      <w:numFmt w:val="bullet"/>
      <w:lvlText w:val=""/>
      <w:lvlJc w:val="left"/>
      <w:pPr>
        <w:ind w:left="4680" w:hanging="360"/>
      </w:pPr>
      <w:rPr>
        <w:rFonts w:ascii="Symbol" w:hAnsi="Symbol" w:hint="default"/>
      </w:rPr>
    </w:lvl>
    <w:lvl w:ilvl="7" w:tplc="0C72D5BA">
      <w:start w:val="1"/>
      <w:numFmt w:val="bullet"/>
      <w:lvlText w:val="o"/>
      <w:lvlJc w:val="left"/>
      <w:pPr>
        <w:ind w:left="5400" w:hanging="360"/>
      </w:pPr>
      <w:rPr>
        <w:rFonts w:ascii="Courier New" w:hAnsi="Courier New" w:hint="default"/>
      </w:rPr>
    </w:lvl>
    <w:lvl w:ilvl="8" w:tplc="EF1CB92C">
      <w:start w:val="1"/>
      <w:numFmt w:val="bullet"/>
      <w:lvlText w:val=""/>
      <w:lvlJc w:val="left"/>
      <w:pPr>
        <w:ind w:left="6120" w:hanging="360"/>
      </w:pPr>
      <w:rPr>
        <w:rFonts w:ascii="Wingdings" w:hAnsi="Wingdings" w:hint="default"/>
      </w:rPr>
    </w:lvl>
  </w:abstractNum>
  <w:num w:numId="1" w16cid:durableId="1799882762">
    <w:abstractNumId w:val="209"/>
  </w:num>
  <w:num w:numId="2" w16cid:durableId="1446776282">
    <w:abstractNumId w:val="235"/>
  </w:num>
  <w:num w:numId="3" w16cid:durableId="1804420781">
    <w:abstractNumId w:val="135"/>
  </w:num>
  <w:num w:numId="4" w16cid:durableId="65079066">
    <w:abstractNumId w:val="146"/>
  </w:num>
  <w:num w:numId="5" w16cid:durableId="370231827">
    <w:abstractNumId w:val="87"/>
  </w:num>
  <w:num w:numId="6" w16cid:durableId="350298427">
    <w:abstractNumId w:val="77"/>
  </w:num>
  <w:num w:numId="7" w16cid:durableId="672269450">
    <w:abstractNumId w:val="171"/>
  </w:num>
  <w:num w:numId="8" w16cid:durableId="759831178">
    <w:abstractNumId w:val="84"/>
  </w:num>
  <w:num w:numId="9" w16cid:durableId="2041394981">
    <w:abstractNumId w:val="44"/>
  </w:num>
  <w:num w:numId="10" w16cid:durableId="129441816">
    <w:abstractNumId w:val="130"/>
  </w:num>
  <w:num w:numId="11" w16cid:durableId="912010371">
    <w:abstractNumId w:val="140"/>
  </w:num>
  <w:num w:numId="12" w16cid:durableId="445388703">
    <w:abstractNumId w:val="33"/>
  </w:num>
  <w:num w:numId="13" w16cid:durableId="593897788">
    <w:abstractNumId w:val="1"/>
  </w:num>
  <w:num w:numId="14" w16cid:durableId="846479454">
    <w:abstractNumId w:val="115"/>
  </w:num>
  <w:num w:numId="15" w16cid:durableId="1559316997">
    <w:abstractNumId w:val="54"/>
  </w:num>
  <w:num w:numId="16" w16cid:durableId="1917785187">
    <w:abstractNumId w:val="73"/>
  </w:num>
  <w:num w:numId="17" w16cid:durableId="1604921164">
    <w:abstractNumId w:val="9"/>
  </w:num>
  <w:num w:numId="18" w16cid:durableId="1769305755">
    <w:abstractNumId w:val="223"/>
  </w:num>
  <w:num w:numId="19" w16cid:durableId="1975522368">
    <w:abstractNumId w:val="67"/>
  </w:num>
  <w:num w:numId="20" w16cid:durableId="787234487">
    <w:abstractNumId w:val="232"/>
  </w:num>
  <w:num w:numId="21" w16cid:durableId="1317564026">
    <w:abstractNumId w:val="190"/>
  </w:num>
  <w:num w:numId="22" w16cid:durableId="2031373822">
    <w:abstractNumId w:val="27"/>
  </w:num>
  <w:num w:numId="23" w16cid:durableId="1346982967">
    <w:abstractNumId w:val="32"/>
  </w:num>
  <w:num w:numId="24" w16cid:durableId="1248031010">
    <w:abstractNumId w:val="108"/>
  </w:num>
  <w:num w:numId="25" w16cid:durableId="360786890">
    <w:abstractNumId w:val="245"/>
  </w:num>
  <w:num w:numId="26" w16cid:durableId="1587610422">
    <w:abstractNumId w:val="233"/>
  </w:num>
  <w:num w:numId="27" w16cid:durableId="336201975">
    <w:abstractNumId w:val="11"/>
  </w:num>
  <w:num w:numId="28" w16cid:durableId="629630729">
    <w:abstractNumId w:val="123"/>
  </w:num>
  <w:num w:numId="29" w16cid:durableId="1005479019">
    <w:abstractNumId w:val="239"/>
  </w:num>
  <w:num w:numId="30" w16cid:durableId="1014070032">
    <w:abstractNumId w:val="124"/>
  </w:num>
  <w:num w:numId="31" w16cid:durableId="167254501">
    <w:abstractNumId w:val="144"/>
  </w:num>
  <w:num w:numId="32" w16cid:durableId="328557137">
    <w:abstractNumId w:val="45"/>
  </w:num>
  <w:num w:numId="33" w16cid:durableId="580679531">
    <w:abstractNumId w:val="218"/>
  </w:num>
  <w:num w:numId="34" w16cid:durableId="918825991">
    <w:abstractNumId w:val="191"/>
  </w:num>
  <w:num w:numId="35" w16cid:durableId="235089908">
    <w:abstractNumId w:val="22"/>
  </w:num>
  <w:num w:numId="36" w16cid:durableId="989478489">
    <w:abstractNumId w:val="95"/>
  </w:num>
  <w:num w:numId="37" w16cid:durableId="826555580">
    <w:abstractNumId w:val="174"/>
  </w:num>
  <w:num w:numId="38" w16cid:durableId="1426808957">
    <w:abstractNumId w:val="163"/>
  </w:num>
  <w:num w:numId="39" w16cid:durableId="919798065">
    <w:abstractNumId w:val="26"/>
  </w:num>
  <w:num w:numId="40" w16cid:durableId="405684125">
    <w:abstractNumId w:val="151"/>
  </w:num>
  <w:num w:numId="41" w16cid:durableId="258490819">
    <w:abstractNumId w:val="74"/>
  </w:num>
  <w:num w:numId="42" w16cid:durableId="72896943">
    <w:abstractNumId w:val="240"/>
  </w:num>
  <w:num w:numId="43" w16cid:durableId="1666779703">
    <w:abstractNumId w:val="94"/>
  </w:num>
  <w:num w:numId="44" w16cid:durableId="1493139061">
    <w:abstractNumId w:val="182"/>
  </w:num>
  <w:num w:numId="45" w16cid:durableId="1622689570">
    <w:abstractNumId w:val="207"/>
  </w:num>
  <w:num w:numId="46" w16cid:durableId="81798274">
    <w:abstractNumId w:val="70"/>
  </w:num>
  <w:num w:numId="47" w16cid:durableId="55055616">
    <w:abstractNumId w:val="100"/>
  </w:num>
  <w:num w:numId="48" w16cid:durableId="814295876">
    <w:abstractNumId w:val="204"/>
  </w:num>
  <w:num w:numId="49" w16cid:durableId="1089159383">
    <w:abstractNumId w:val="53"/>
  </w:num>
  <w:num w:numId="50" w16cid:durableId="791360755">
    <w:abstractNumId w:val="89"/>
  </w:num>
  <w:num w:numId="51" w16cid:durableId="1476753789">
    <w:abstractNumId w:val="185"/>
  </w:num>
  <w:num w:numId="52" w16cid:durableId="1798720704">
    <w:abstractNumId w:val="220"/>
  </w:num>
  <w:num w:numId="53" w16cid:durableId="42875144">
    <w:abstractNumId w:val="112"/>
  </w:num>
  <w:num w:numId="54" w16cid:durableId="1758020628">
    <w:abstractNumId w:val="231"/>
  </w:num>
  <w:num w:numId="55" w16cid:durableId="2012559392">
    <w:abstractNumId w:val="113"/>
  </w:num>
  <w:num w:numId="56" w16cid:durableId="410663781">
    <w:abstractNumId w:val="46"/>
  </w:num>
  <w:num w:numId="57" w16cid:durableId="446776456">
    <w:abstractNumId w:val="128"/>
  </w:num>
  <w:num w:numId="58" w16cid:durableId="293953514">
    <w:abstractNumId w:val="208"/>
  </w:num>
  <w:num w:numId="59" w16cid:durableId="201404069">
    <w:abstractNumId w:val="79"/>
  </w:num>
  <w:num w:numId="60" w16cid:durableId="13191050">
    <w:abstractNumId w:val="169"/>
  </w:num>
  <w:num w:numId="61" w16cid:durableId="986516158">
    <w:abstractNumId w:val="203"/>
  </w:num>
  <w:num w:numId="62" w16cid:durableId="646787004">
    <w:abstractNumId w:val="129"/>
  </w:num>
  <w:num w:numId="63" w16cid:durableId="427044806">
    <w:abstractNumId w:val="132"/>
  </w:num>
  <w:num w:numId="64" w16cid:durableId="1456633487">
    <w:abstractNumId w:val="197"/>
  </w:num>
  <w:num w:numId="65" w16cid:durableId="2126002251">
    <w:abstractNumId w:val="242"/>
  </w:num>
  <w:num w:numId="66" w16cid:durableId="1624457836">
    <w:abstractNumId w:val="65"/>
  </w:num>
  <w:num w:numId="67" w16cid:durableId="1449859951">
    <w:abstractNumId w:val="254"/>
  </w:num>
  <w:num w:numId="68" w16cid:durableId="2106687477">
    <w:abstractNumId w:val="170"/>
  </w:num>
  <w:num w:numId="69" w16cid:durableId="417672184">
    <w:abstractNumId w:val="166"/>
  </w:num>
  <w:num w:numId="70" w16cid:durableId="885416213">
    <w:abstractNumId w:val="184"/>
  </w:num>
  <w:num w:numId="71" w16cid:durableId="654576323">
    <w:abstractNumId w:val="227"/>
  </w:num>
  <w:num w:numId="72" w16cid:durableId="357851446">
    <w:abstractNumId w:val="23"/>
  </w:num>
  <w:num w:numId="73" w16cid:durableId="166018440">
    <w:abstractNumId w:val="172"/>
  </w:num>
  <w:num w:numId="74" w16cid:durableId="1194686419">
    <w:abstractNumId w:val="142"/>
  </w:num>
  <w:num w:numId="75" w16cid:durableId="1308315279">
    <w:abstractNumId w:val="102"/>
  </w:num>
  <w:num w:numId="76" w16cid:durableId="1630551588">
    <w:abstractNumId w:val="192"/>
  </w:num>
  <w:num w:numId="77" w16cid:durableId="244851057">
    <w:abstractNumId w:val="13"/>
  </w:num>
  <w:num w:numId="78" w16cid:durableId="1841310186">
    <w:abstractNumId w:val="28"/>
  </w:num>
  <w:num w:numId="79" w16cid:durableId="150558774">
    <w:abstractNumId w:val="15"/>
  </w:num>
  <w:num w:numId="80" w16cid:durableId="2126073282">
    <w:abstractNumId w:val="213"/>
  </w:num>
  <w:num w:numId="81" w16cid:durableId="312562309">
    <w:abstractNumId w:val="246"/>
  </w:num>
  <w:num w:numId="82" w16cid:durableId="1905337047">
    <w:abstractNumId w:val="199"/>
  </w:num>
  <w:num w:numId="83" w16cid:durableId="267399166">
    <w:abstractNumId w:val="82"/>
  </w:num>
  <w:num w:numId="84" w16cid:durableId="860896431">
    <w:abstractNumId w:val="161"/>
  </w:num>
  <w:num w:numId="85" w16cid:durableId="1335299412">
    <w:abstractNumId w:val="24"/>
  </w:num>
  <w:num w:numId="86" w16cid:durableId="1416435541">
    <w:abstractNumId w:val="164"/>
  </w:num>
  <w:num w:numId="87" w16cid:durableId="1103456141">
    <w:abstractNumId w:val="72"/>
  </w:num>
  <w:num w:numId="88" w16cid:durableId="428699683">
    <w:abstractNumId w:val="8"/>
  </w:num>
  <w:num w:numId="89" w16cid:durableId="45684789">
    <w:abstractNumId w:val="147"/>
  </w:num>
  <w:num w:numId="90" w16cid:durableId="742138680">
    <w:abstractNumId w:val="25"/>
  </w:num>
  <w:num w:numId="91" w16cid:durableId="2036345158">
    <w:abstractNumId w:val="137"/>
  </w:num>
  <w:num w:numId="92" w16cid:durableId="727993215">
    <w:abstractNumId w:val="118"/>
  </w:num>
  <w:num w:numId="93" w16cid:durableId="437020889">
    <w:abstractNumId w:val="154"/>
  </w:num>
  <w:num w:numId="94" w16cid:durableId="518860132">
    <w:abstractNumId w:val="134"/>
  </w:num>
  <w:num w:numId="95" w16cid:durableId="1129937709">
    <w:abstractNumId w:val="127"/>
  </w:num>
  <w:num w:numId="96" w16cid:durableId="728262739">
    <w:abstractNumId w:val="68"/>
  </w:num>
  <w:num w:numId="97" w16cid:durableId="364329785">
    <w:abstractNumId w:val="250"/>
  </w:num>
  <w:num w:numId="98" w16cid:durableId="41098207">
    <w:abstractNumId w:val="101"/>
  </w:num>
  <w:num w:numId="99" w16cid:durableId="953445076">
    <w:abstractNumId w:val="121"/>
  </w:num>
  <w:num w:numId="100" w16cid:durableId="1665546056">
    <w:abstractNumId w:val="20"/>
  </w:num>
  <w:num w:numId="101" w16cid:durableId="453866994">
    <w:abstractNumId w:val="214"/>
  </w:num>
  <w:num w:numId="102" w16cid:durableId="942346039">
    <w:abstractNumId w:val="105"/>
  </w:num>
  <w:num w:numId="103" w16cid:durableId="204415471">
    <w:abstractNumId w:val="173"/>
  </w:num>
  <w:num w:numId="104" w16cid:durableId="471748367">
    <w:abstractNumId w:val="248"/>
  </w:num>
  <w:num w:numId="105" w16cid:durableId="1550848248">
    <w:abstractNumId w:val="217"/>
  </w:num>
  <w:num w:numId="106" w16cid:durableId="21521090">
    <w:abstractNumId w:val="230"/>
  </w:num>
  <w:num w:numId="107" w16cid:durableId="1260868354">
    <w:abstractNumId w:val="29"/>
  </w:num>
  <w:num w:numId="108" w16cid:durableId="1658343398">
    <w:abstractNumId w:val="156"/>
  </w:num>
  <w:num w:numId="109" w16cid:durableId="7565497">
    <w:abstractNumId w:val="55"/>
  </w:num>
  <w:num w:numId="110" w16cid:durableId="1216284281">
    <w:abstractNumId w:val="181"/>
  </w:num>
  <w:num w:numId="111" w16cid:durableId="412967713">
    <w:abstractNumId w:val="150"/>
  </w:num>
  <w:num w:numId="112" w16cid:durableId="1418285907">
    <w:abstractNumId w:val="193"/>
  </w:num>
  <w:num w:numId="113" w16cid:durableId="185292588">
    <w:abstractNumId w:val="110"/>
  </w:num>
  <w:num w:numId="114" w16cid:durableId="397241320">
    <w:abstractNumId w:val="202"/>
  </w:num>
  <w:num w:numId="115" w16cid:durableId="1301111096">
    <w:abstractNumId w:val="212"/>
  </w:num>
  <w:num w:numId="116" w16cid:durableId="384109538">
    <w:abstractNumId w:val="145"/>
  </w:num>
  <w:num w:numId="117" w16cid:durableId="697237542">
    <w:abstractNumId w:val="58"/>
  </w:num>
  <w:num w:numId="118" w16cid:durableId="1573468436">
    <w:abstractNumId w:val="139"/>
  </w:num>
  <w:num w:numId="119" w16cid:durableId="541669901">
    <w:abstractNumId w:val="195"/>
  </w:num>
  <w:num w:numId="120" w16cid:durableId="17632214">
    <w:abstractNumId w:val="81"/>
  </w:num>
  <w:num w:numId="121" w16cid:durableId="75519253">
    <w:abstractNumId w:val="180"/>
  </w:num>
  <w:num w:numId="122" w16cid:durableId="1171527423">
    <w:abstractNumId w:val="241"/>
  </w:num>
  <w:num w:numId="123" w16cid:durableId="517503090">
    <w:abstractNumId w:val="78"/>
  </w:num>
  <w:num w:numId="124" w16cid:durableId="1469282031">
    <w:abstractNumId w:val="106"/>
  </w:num>
  <w:num w:numId="125" w16cid:durableId="439837240">
    <w:abstractNumId w:val="153"/>
  </w:num>
  <w:num w:numId="126" w16cid:durableId="1452355992">
    <w:abstractNumId w:val="6"/>
  </w:num>
  <w:num w:numId="127" w16cid:durableId="1162355745">
    <w:abstractNumId w:val="117"/>
  </w:num>
  <w:num w:numId="128" w16cid:durableId="714161579">
    <w:abstractNumId w:val="19"/>
  </w:num>
  <w:num w:numId="129" w16cid:durableId="2126270804">
    <w:abstractNumId w:val="17"/>
  </w:num>
  <w:num w:numId="130" w16cid:durableId="318777549">
    <w:abstractNumId w:val="157"/>
  </w:num>
  <w:num w:numId="131" w16cid:durableId="66071930">
    <w:abstractNumId w:val="222"/>
  </w:num>
  <w:num w:numId="132" w16cid:durableId="751851554">
    <w:abstractNumId w:val="251"/>
  </w:num>
  <w:num w:numId="133" w16cid:durableId="601687421">
    <w:abstractNumId w:val="189"/>
  </w:num>
  <w:num w:numId="134" w16cid:durableId="126169241">
    <w:abstractNumId w:val="186"/>
  </w:num>
  <w:num w:numId="135" w16cid:durableId="381953352">
    <w:abstractNumId w:val="148"/>
  </w:num>
  <w:num w:numId="136" w16cid:durableId="1287272735">
    <w:abstractNumId w:val="49"/>
  </w:num>
  <w:num w:numId="137" w16cid:durableId="1567569698">
    <w:abstractNumId w:val="18"/>
  </w:num>
  <w:num w:numId="138" w16cid:durableId="904142254">
    <w:abstractNumId w:val="125"/>
  </w:num>
  <w:num w:numId="139" w16cid:durableId="579366852">
    <w:abstractNumId w:val="71"/>
  </w:num>
  <w:num w:numId="140" w16cid:durableId="270015521">
    <w:abstractNumId w:val="47"/>
  </w:num>
  <w:num w:numId="141" w16cid:durableId="2035619102">
    <w:abstractNumId w:val="249"/>
  </w:num>
  <w:num w:numId="142" w16cid:durableId="864176420">
    <w:abstractNumId w:val="177"/>
  </w:num>
  <w:num w:numId="143" w16cid:durableId="539056152">
    <w:abstractNumId w:val="48"/>
  </w:num>
  <w:num w:numId="144" w16cid:durableId="614481569">
    <w:abstractNumId w:val="50"/>
  </w:num>
  <w:num w:numId="145" w16cid:durableId="28142168">
    <w:abstractNumId w:val="88"/>
  </w:num>
  <w:num w:numId="146" w16cid:durableId="1642735131">
    <w:abstractNumId w:val="187"/>
  </w:num>
  <w:num w:numId="147" w16cid:durableId="1114590957">
    <w:abstractNumId w:val="179"/>
  </w:num>
  <w:num w:numId="148" w16cid:durableId="399669437">
    <w:abstractNumId w:val="136"/>
  </w:num>
  <w:num w:numId="149" w16cid:durableId="1751923151">
    <w:abstractNumId w:val="159"/>
  </w:num>
  <w:num w:numId="150" w16cid:durableId="391081640">
    <w:abstractNumId w:val="183"/>
  </w:num>
  <w:num w:numId="151" w16cid:durableId="1983853344">
    <w:abstractNumId w:val="41"/>
  </w:num>
  <w:num w:numId="152" w16cid:durableId="2131196011">
    <w:abstractNumId w:val="40"/>
  </w:num>
  <w:num w:numId="153" w16cid:durableId="2123573140">
    <w:abstractNumId w:val="56"/>
  </w:num>
  <w:num w:numId="154" w16cid:durableId="1644310566">
    <w:abstractNumId w:val="176"/>
  </w:num>
  <w:num w:numId="155" w16cid:durableId="1102258296">
    <w:abstractNumId w:val="237"/>
  </w:num>
  <w:num w:numId="156" w16cid:durableId="778182845">
    <w:abstractNumId w:val="104"/>
  </w:num>
  <w:num w:numId="157" w16cid:durableId="1298998591">
    <w:abstractNumId w:val="131"/>
  </w:num>
  <w:num w:numId="158" w16cid:durableId="1791515059">
    <w:abstractNumId w:val="206"/>
  </w:num>
  <w:num w:numId="159" w16cid:durableId="2089957253">
    <w:abstractNumId w:val="178"/>
  </w:num>
  <w:num w:numId="160" w16cid:durableId="709914130">
    <w:abstractNumId w:val="107"/>
  </w:num>
  <w:num w:numId="161" w16cid:durableId="71899236">
    <w:abstractNumId w:val="64"/>
  </w:num>
  <w:num w:numId="162" w16cid:durableId="1007755386">
    <w:abstractNumId w:val="234"/>
  </w:num>
  <w:num w:numId="163" w16cid:durableId="1839224638">
    <w:abstractNumId w:val="162"/>
  </w:num>
  <w:num w:numId="164" w16cid:durableId="1094129138">
    <w:abstractNumId w:val="244"/>
  </w:num>
  <w:num w:numId="165" w16cid:durableId="803500257">
    <w:abstractNumId w:val="93"/>
  </w:num>
  <w:num w:numId="166" w16cid:durableId="559175155">
    <w:abstractNumId w:val="252"/>
  </w:num>
  <w:num w:numId="167" w16cid:durableId="856237005">
    <w:abstractNumId w:val="149"/>
  </w:num>
  <w:num w:numId="168" w16cid:durableId="247934397">
    <w:abstractNumId w:val="226"/>
  </w:num>
  <w:num w:numId="169" w16cid:durableId="70547524">
    <w:abstractNumId w:val="83"/>
  </w:num>
  <w:num w:numId="170" w16cid:durableId="406923720">
    <w:abstractNumId w:val="152"/>
  </w:num>
  <w:num w:numId="171" w16cid:durableId="357196970">
    <w:abstractNumId w:val="63"/>
  </w:num>
  <w:num w:numId="172" w16cid:durableId="9644593">
    <w:abstractNumId w:val="143"/>
  </w:num>
  <w:num w:numId="173" w16cid:durableId="643658091">
    <w:abstractNumId w:val="69"/>
  </w:num>
  <w:num w:numId="174" w16cid:durableId="2005624461">
    <w:abstractNumId w:val="60"/>
  </w:num>
  <w:num w:numId="175" w16cid:durableId="2146460857">
    <w:abstractNumId w:val="126"/>
  </w:num>
  <w:num w:numId="176" w16cid:durableId="1652713816">
    <w:abstractNumId w:val="96"/>
  </w:num>
  <w:num w:numId="177" w16cid:durableId="25566021">
    <w:abstractNumId w:val="92"/>
  </w:num>
  <w:num w:numId="178" w16cid:durableId="1279220894">
    <w:abstractNumId w:val="0"/>
  </w:num>
  <w:num w:numId="179" w16cid:durableId="251669038">
    <w:abstractNumId w:val="66"/>
  </w:num>
  <w:num w:numId="180" w16cid:durableId="1552957523">
    <w:abstractNumId w:val="10"/>
  </w:num>
  <w:num w:numId="181" w16cid:durableId="869992647">
    <w:abstractNumId w:val="61"/>
  </w:num>
  <w:num w:numId="182" w16cid:durableId="841748221">
    <w:abstractNumId w:val="238"/>
  </w:num>
  <w:num w:numId="183" w16cid:durableId="1474059045">
    <w:abstractNumId w:val="99"/>
  </w:num>
  <w:num w:numId="184" w16cid:durableId="985161591">
    <w:abstractNumId w:val="80"/>
  </w:num>
  <w:num w:numId="185" w16cid:durableId="257375534">
    <w:abstractNumId w:val="91"/>
    <w:lvlOverride w:ilvl="0">
      <w:lvl w:ilvl="0">
        <w:start w:val="1"/>
        <w:numFmt w:val="decimal"/>
        <w:pStyle w:val="List"/>
        <w:lvlText w:val="%1."/>
        <w:lvlJc w:val="left"/>
        <w:pPr>
          <w:ind w:left="680" w:hanging="680"/>
        </w:pPr>
        <w:rPr>
          <w:rFonts w:asciiTheme="majorHAnsi" w:hAnsiTheme="majorHAnsi" w:cs="Times New Roman" w:hint="default"/>
          <w:b/>
          <w:i w:val="0"/>
          <w:color w:val="000000" w:themeColor="text1"/>
          <w:sz w:val="20"/>
        </w:rPr>
      </w:lvl>
    </w:lvlOverride>
    <w:lvlOverride w:ilvl="1">
      <w:lvl w:ilvl="1">
        <w:start w:val="1"/>
        <w:numFmt w:val="decimal"/>
        <w:pStyle w:val="List2"/>
        <w:lvlText w:val="%1.%2"/>
        <w:lvlJc w:val="left"/>
        <w:pPr>
          <w:ind w:left="680"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00000"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186" w16cid:durableId="285476368">
    <w:abstractNumId w:val="14"/>
  </w:num>
  <w:num w:numId="187" w16cid:durableId="585767657">
    <w:abstractNumId w:val="38"/>
  </w:num>
  <w:num w:numId="188" w16cid:durableId="1959339439">
    <w:abstractNumId w:val="158"/>
  </w:num>
  <w:num w:numId="189" w16cid:durableId="1520926314">
    <w:abstractNumId w:val="211"/>
  </w:num>
  <w:num w:numId="190" w16cid:durableId="815075806">
    <w:abstractNumId w:val="7"/>
  </w:num>
  <w:num w:numId="191" w16cid:durableId="1733306437">
    <w:abstractNumId w:val="247"/>
  </w:num>
  <w:num w:numId="192" w16cid:durableId="1774279377">
    <w:abstractNumId w:val="52"/>
  </w:num>
  <w:num w:numId="193" w16cid:durableId="1263421201">
    <w:abstractNumId w:val="133"/>
  </w:num>
  <w:num w:numId="194" w16cid:durableId="7147298">
    <w:abstractNumId w:val="35"/>
  </w:num>
  <w:num w:numId="195" w16cid:durableId="796681451">
    <w:abstractNumId w:val="39"/>
  </w:num>
  <w:num w:numId="196" w16cid:durableId="1923447165">
    <w:abstractNumId w:val="221"/>
  </w:num>
  <w:num w:numId="197" w16cid:durableId="204832079">
    <w:abstractNumId w:val="198"/>
  </w:num>
  <w:num w:numId="198" w16cid:durableId="1622029240">
    <w:abstractNumId w:val="253"/>
  </w:num>
  <w:num w:numId="199" w16cid:durableId="1225990668">
    <w:abstractNumId w:val="75"/>
  </w:num>
  <w:num w:numId="200" w16cid:durableId="927544005">
    <w:abstractNumId w:val="236"/>
  </w:num>
  <w:num w:numId="201" w16cid:durableId="156921563">
    <w:abstractNumId w:val="97"/>
  </w:num>
  <w:num w:numId="202" w16cid:durableId="1917284251">
    <w:abstractNumId w:val="103"/>
  </w:num>
  <w:num w:numId="203" w16cid:durableId="1445808752">
    <w:abstractNumId w:val="229"/>
  </w:num>
  <w:num w:numId="204" w16cid:durableId="744111421">
    <w:abstractNumId w:val="243"/>
  </w:num>
  <w:num w:numId="205" w16cid:durableId="91514909">
    <w:abstractNumId w:val="42"/>
  </w:num>
  <w:num w:numId="206" w16cid:durableId="462887583">
    <w:abstractNumId w:val="167"/>
  </w:num>
  <w:num w:numId="207" w16cid:durableId="312416002">
    <w:abstractNumId w:val="31"/>
  </w:num>
  <w:num w:numId="208" w16cid:durableId="472454897">
    <w:abstractNumId w:val="86"/>
  </w:num>
  <w:num w:numId="209" w16cid:durableId="1162963219">
    <w:abstractNumId w:val="138"/>
  </w:num>
  <w:num w:numId="210" w16cid:durableId="2013531362">
    <w:abstractNumId w:val="141"/>
  </w:num>
  <w:num w:numId="211" w16cid:durableId="1157649694">
    <w:abstractNumId w:val="37"/>
  </w:num>
  <w:num w:numId="212" w16cid:durableId="1664352897">
    <w:abstractNumId w:val="59"/>
  </w:num>
  <w:num w:numId="213" w16cid:durableId="1277912487">
    <w:abstractNumId w:val="76"/>
  </w:num>
  <w:num w:numId="214" w16cid:durableId="1018578355">
    <w:abstractNumId w:val="210"/>
  </w:num>
  <w:num w:numId="215" w16cid:durableId="853037367">
    <w:abstractNumId w:val="85"/>
  </w:num>
  <w:num w:numId="216" w16cid:durableId="225723354">
    <w:abstractNumId w:val="90"/>
  </w:num>
  <w:num w:numId="217" w16cid:durableId="1676112914">
    <w:abstractNumId w:val="225"/>
  </w:num>
  <w:num w:numId="218" w16cid:durableId="182746620">
    <w:abstractNumId w:val="205"/>
  </w:num>
  <w:num w:numId="219" w16cid:durableId="2050296706">
    <w:abstractNumId w:val="224"/>
  </w:num>
  <w:num w:numId="220" w16cid:durableId="1283801823">
    <w:abstractNumId w:val="5"/>
  </w:num>
  <w:num w:numId="221" w16cid:durableId="210923887">
    <w:abstractNumId w:val="51"/>
  </w:num>
  <w:num w:numId="222" w16cid:durableId="345249621">
    <w:abstractNumId w:val="120"/>
  </w:num>
  <w:num w:numId="223" w16cid:durableId="999505997">
    <w:abstractNumId w:val="194"/>
  </w:num>
  <w:num w:numId="224" w16cid:durableId="1391423615">
    <w:abstractNumId w:val="34"/>
  </w:num>
  <w:num w:numId="225" w16cid:durableId="1951277539">
    <w:abstractNumId w:val="114"/>
  </w:num>
  <w:num w:numId="226" w16cid:durableId="353729563">
    <w:abstractNumId w:val="109"/>
  </w:num>
  <w:num w:numId="227" w16cid:durableId="1281836356">
    <w:abstractNumId w:val="21"/>
  </w:num>
  <w:num w:numId="228" w16cid:durableId="1364745402">
    <w:abstractNumId w:val="216"/>
  </w:num>
  <w:num w:numId="229" w16cid:durableId="1514799987">
    <w:abstractNumId w:val="111"/>
  </w:num>
  <w:num w:numId="230" w16cid:durableId="360713442">
    <w:abstractNumId w:val="165"/>
  </w:num>
  <w:num w:numId="231" w16cid:durableId="317226189">
    <w:abstractNumId w:val="119"/>
  </w:num>
  <w:num w:numId="232" w16cid:durableId="1109618348">
    <w:abstractNumId w:val="4"/>
  </w:num>
  <w:num w:numId="233" w16cid:durableId="778187730">
    <w:abstractNumId w:val="155"/>
  </w:num>
  <w:num w:numId="234" w16cid:durableId="916594269">
    <w:abstractNumId w:val="98"/>
  </w:num>
  <w:num w:numId="235" w16cid:durableId="591745574">
    <w:abstractNumId w:val="175"/>
  </w:num>
  <w:num w:numId="236" w16cid:durableId="2078698022">
    <w:abstractNumId w:val="2"/>
  </w:num>
  <w:num w:numId="237" w16cid:durableId="427623462">
    <w:abstractNumId w:val="30"/>
  </w:num>
  <w:num w:numId="238" w16cid:durableId="642154346">
    <w:abstractNumId w:val="36"/>
  </w:num>
  <w:num w:numId="239" w16cid:durableId="1351681285">
    <w:abstractNumId w:val="12"/>
  </w:num>
  <w:num w:numId="240" w16cid:durableId="1726492548">
    <w:abstractNumId w:val="188"/>
  </w:num>
  <w:num w:numId="241" w16cid:durableId="143350777">
    <w:abstractNumId w:val="201"/>
  </w:num>
  <w:num w:numId="242" w16cid:durableId="881286497">
    <w:abstractNumId w:val="43"/>
  </w:num>
  <w:num w:numId="243" w16cid:durableId="17585865">
    <w:abstractNumId w:val="215"/>
  </w:num>
  <w:num w:numId="244" w16cid:durableId="1967395858">
    <w:abstractNumId w:val="168"/>
  </w:num>
  <w:num w:numId="245" w16cid:durableId="1378235199">
    <w:abstractNumId w:val="62"/>
  </w:num>
  <w:num w:numId="246" w16cid:durableId="22486223">
    <w:abstractNumId w:val="16"/>
  </w:num>
  <w:num w:numId="247" w16cid:durableId="48966442">
    <w:abstractNumId w:val="122"/>
  </w:num>
  <w:num w:numId="248" w16cid:durableId="731776954">
    <w:abstractNumId w:val="196"/>
  </w:num>
  <w:num w:numId="249" w16cid:durableId="1988590076">
    <w:abstractNumId w:val="200"/>
  </w:num>
  <w:num w:numId="250" w16cid:durableId="3363150">
    <w:abstractNumId w:val="219"/>
  </w:num>
  <w:num w:numId="251" w16cid:durableId="12457905">
    <w:abstractNumId w:val="3"/>
  </w:num>
  <w:num w:numId="252" w16cid:durableId="845750448">
    <w:abstractNumId w:val="57"/>
  </w:num>
  <w:num w:numId="253" w16cid:durableId="2018655137">
    <w:abstractNumId w:val="160"/>
  </w:num>
  <w:num w:numId="254" w16cid:durableId="1373966818">
    <w:abstractNumId w:val="116"/>
  </w:num>
  <w:num w:numId="255" w16cid:durableId="934479691">
    <w:abstractNumId w:val="228"/>
  </w:num>
  <w:numIdMacAtCleanup w:val="2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efaultTableStyle w:val="ElexonBasic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I3NjQyM7MwMLJQ0lEKTi0uzszPAykwrAUAUuPBbiwAAAA="/>
  </w:docVars>
  <w:rsids>
    <w:rsidRoot w:val="00CE2CB3"/>
    <w:rsid w:val="000002DE"/>
    <w:rsid w:val="00001CD2"/>
    <w:rsid w:val="000066E8"/>
    <w:rsid w:val="0000764B"/>
    <w:rsid w:val="000117E1"/>
    <w:rsid w:val="000118CA"/>
    <w:rsid w:val="00012F5E"/>
    <w:rsid w:val="000131E3"/>
    <w:rsid w:val="00013271"/>
    <w:rsid w:val="00013D6B"/>
    <w:rsid w:val="0001417B"/>
    <w:rsid w:val="000163EE"/>
    <w:rsid w:val="0001C169"/>
    <w:rsid w:val="000207C7"/>
    <w:rsid w:val="000213B7"/>
    <w:rsid w:val="00030BB7"/>
    <w:rsid w:val="00032288"/>
    <w:rsid w:val="00033EF6"/>
    <w:rsid w:val="00033F65"/>
    <w:rsid w:val="00034AEF"/>
    <w:rsid w:val="00036292"/>
    <w:rsid w:val="000363CA"/>
    <w:rsid w:val="0003F314"/>
    <w:rsid w:val="00041240"/>
    <w:rsid w:val="000421AC"/>
    <w:rsid w:val="000476E1"/>
    <w:rsid w:val="0005014B"/>
    <w:rsid w:val="00051022"/>
    <w:rsid w:val="00053B5E"/>
    <w:rsid w:val="00056640"/>
    <w:rsid w:val="00057BD9"/>
    <w:rsid w:val="0005A732"/>
    <w:rsid w:val="00060E42"/>
    <w:rsid w:val="000629CF"/>
    <w:rsid w:val="000638DC"/>
    <w:rsid w:val="000643EC"/>
    <w:rsid w:val="00064411"/>
    <w:rsid w:val="000653D5"/>
    <w:rsid w:val="00066EAC"/>
    <w:rsid w:val="00066FCF"/>
    <w:rsid w:val="00070C69"/>
    <w:rsid w:val="00072F14"/>
    <w:rsid w:val="0007352E"/>
    <w:rsid w:val="00074173"/>
    <w:rsid w:val="00076BD3"/>
    <w:rsid w:val="000773C9"/>
    <w:rsid w:val="00079300"/>
    <w:rsid w:val="000832B7"/>
    <w:rsid w:val="0008421D"/>
    <w:rsid w:val="00086C5E"/>
    <w:rsid w:val="0008B75E"/>
    <w:rsid w:val="00090227"/>
    <w:rsid w:val="000902B7"/>
    <w:rsid w:val="00090C76"/>
    <w:rsid w:val="00091060"/>
    <w:rsid w:val="00094431"/>
    <w:rsid w:val="00097FB6"/>
    <w:rsid w:val="000A1BF2"/>
    <w:rsid w:val="000A470D"/>
    <w:rsid w:val="000A66A9"/>
    <w:rsid w:val="000A70CC"/>
    <w:rsid w:val="000ACAC7"/>
    <w:rsid w:val="000B096C"/>
    <w:rsid w:val="000B3112"/>
    <w:rsid w:val="000B378A"/>
    <w:rsid w:val="000B3E3C"/>
    <w:rsid w:val="000B4D9C"/>
    <w:rsid w:val="000B5F27"/>
    <w:rsid w:val="000B6A36"/>
    <w:rsid w:val="000BA455"/>
    <w:rsid w:val="000BE516"/>
    <w:rsid w:val="000C057C"/>
    <w:rsid w:val="000C46F2"/>
    <w:rsid w:val="000C5F47"/>
    <w:rsid w:val="000C6114"/>
    <w:rsid w:val="000C74ED"/>
    <w:rsid w:val="000CE26F"/>
    <w:rsid w:val="000D0494"/>
    <w:rsid w:val="000D42F2"/>
    <w:rsid w:val="000D76D8"/>
    <w:rsid w:val="000DA485"/>
    <w:rsid w:val="000E24D5"/>
    <w:rsid w:val="000E3ECF"/>
    <w:rsid w:val="000E6942"/>
    <w:rsid w:val="000E722A"/>
    <w:rsid w:val="000F03A3"/>
    <w:rsid w:val="000F0802"/>
    <w:rsid w:val="000F1553"/>
    <w:rsid w:val="000F19C4"/>
    <w:rsid w:val="000F3C5A"/>
    <w:rsid w:val="00101D84"/>
    <w:rsid w:val="001031FE"/>
    <w:rsid w:val="00103700"/>
    <w:rsid w:val="00103DE9"/>
    <w:rsid w:val="00103EBF"/>
    <w:rsid w:val="0010518B"/>
    <w:rsid w:val="001079B1"/>
    <w:rsid w:val="0010DCA2"/>
    <w:rsid w:val="00110047"/>
    <w:rsid w:val="0011147C"/>
    <w:rsid w:val="00115B35"/>
    <w:rsid w:val="001165A6"/>
    <w:rsid w:val="001169B6"/>
    <w:rsid w:val="001179FA"/>
    <w:rsid w:val="001195B9"/>
    <w:rsid w:val="00120F69"/>
    <w:rsid w:val="00121EC4"/>
    <w:rsid w:val="00121F7D"/>
    <w:rsid w:val="00122330"/>
    <w:rsid w:val="001223C3"/>
    <w:rsid w:val="00124884"/>
    <w:rsid w:val="00124C7D"/>
    <w:rsid w:val="001258AA"/>
    <w:rsid w:val="00125F55"/>
    <w:rsid w:val="00127B4C"/>
    <w:rsid w:val="00127E17"/>
    <w:rsid w:val="001317F4"/>
    <w:rsid w:val="00131B70"/>
    <w:rsid w:val="001327F2"/>
    <w:rsid w:val="001331D5"/>
    <w:rsid w:val="001331EC"/>
    <w:rsid w:val="001336D3"/>
    <w:rsid w:val="001358AA"/>
    <w:rsid w:val="0013B3DA"/>
    <w:rsid w:val="001408C1"/>
    <w:rsid w:val="00140F3D"/>
    <w:rsid w:val="0014201E"/>
    <w:rsid w:val="0014285A"/>
    <w:rsid w:val="00142BFB"/>
    <w:rsid w:val="00147EF1"/>
    <w:rsid w:val="0014D450"/>
    <w:rsid w:val="0015010D"/>
    <w:rsid w:val="001502F0"/>
    <w:rsid w:val="00151688"/>
    <w:rsid w:val="0015545F"/>
    <w:rsid w:val="00155695"/>
    <w:rsid w:val="0015587F"/>
    <w:rsid w:val="00156227"/>
    <w:rsid w:val="00157D38"/>
    <w:rsid w:val="00162791"/>
    <w:rsid w:val="001669EB"/>
    <w:rsid w:val="00170799"/>
    <w:rsid w:val="00170D94"/>
    <w:rsid w:val="00171F74"/>
    <w:rsid w:val="00173044"/>
    <w:rsid w:val="00175D11"/>
    <w:rsid w:val="00176633"/>
    <w:rsid w:val="00176E8E"/>
    <w:rsid w:val="00178273"/>
    <w:rsid w:val="00181AF0"/>
    <w:rsid w:val="00182875"/>
    <w:rsid w:val="00182C37"/>
    <w:rsid w:val="00182DC8"/>
    <w:rsid w:val="001830F2"/>
    <w:rsid w:val="00191875"/>
    <w:rsid w:val="00192780"/>
    <w:rsid w:val="00193FBA"/>
    <w:rsid w:val="0019468E"/>
    <w:rsid w:val="0019490C"/>
    <w:rsid w:val="00194A63"/>
    <w:rsid w:val="001A34C9"/>
    <w:rsid w:val="001A3670"/>
    <w:rsid w:val="001A7B7A"/>
    <w:rsid w:val="001B0A93"/>
    <w:rsid w:val="001B0B9E"/>
    <w:rsid w:val="001B1313"/>
    <w:rsid w:val="001B2B39"/>
    <w:rsid w:val="001B7ACE"/>
    <w:rsid w:val="001C04E7"/>
    <w:rsid w:val="001C23B4"/>
    <w:rsid w:val="001C36FB"/>
    <w:rsid w:val="001C4684"/>
    <w:rsid w:val="001C4EB9"/>
    <w:rsid w:val="001C56ED"/>
    <w:rsid w:val="001C66D8"/>
    <w:rsid w:val="001C7A66"/>
    <w:rsid w:val="001D58BD"/>
    <w:rsid w:val="001D5E69"/>
    <w:rsid w:val="001D7A3B"/>
    <w:rsid w:val="001D7D65"/>
    <w:rsid w:val="001DE7AA"/>
    <w:rsid w:val="001E03F6"/>
    <w:rsid w:val="001E05D1"/>
    <w:rsid w:val="001E0770"/>
    <w:rsid w:val="001E125E"/>
    <w:rsid w:val="001E4226"/>
    <w:rsid w:val="001E46A3"/>
    <w:rsid w:val="001E4A83"/>
    <w:rsid w:val="001E4FD3"/>
    <w:rsid w:val="001F0A86"/>
    <w:rsid w:val="001F1487"/>
    <w:rsid w:val="001F1D0E"/>
    <w:rsid w:val="001F367B"/>
    <w:rsid w:val="001F44F2"/>
    <w:rsid w:val="002010EF"/>
    <w:rsid w:val="00207979"/>
    <w:rsid w:val="00207C16"/>
    <w:rsid w:val="00210102"/>
    <w:rsid w:val="0021119C"/>
    <w:rsid w:val="002166D6"/>
    <w:rsid w:val="00216FDC"/>
    <w:rsid w:val="002172A2"/>
    <w:rsid w:val="0021FA83"/>
    <w:rsid w:val="002202E5"/>
    <w:rsid w:val="00221554"/>
    <w:rsid w:val="00221E16"/>
    <w:rsid w:val="00222541"/>
    <w:rsid w:val="002226BD"/>
    <w:rsid w:val="002227AC"/>
    <w:rsid w:val="0022282A"/>
    <w:rsid w:val="00222893"/>
    <w:rsid w:val="00223A87"/>
    <w:rsid w:val="00223E22"/>
    <w:rsid w:val="002241D8"/>
    <w:rsid w:val="00224680"/>
    <w:rsid w:val="0023001A"/>
    <w:rsid w:val="002337C8"/>
    <w:rsid w:val="002356FF"/>
    <w:rsid w:val="0023613F"/>
    <w:rsid w:val="00236181"/>
    <w:rsid w:val="0024026E"/>
    <w:rsid w:val="00240CBF"/>
    <w:rsid w:val="00243D3B"/>
    <w:rsid w:val="00245652"/>
    <w:rsid w:val="00246497"/>
    <w:rsid w:val="00246FC7"/>
    <w:rsid w:val="00247E60"/>
    <w:rsid w:val="002513A1"/>
    <w:rsid w:val="00251DC7"/>
    <w:rsid w:val="002532B7"/>
    <w:rsid w:val="0025500D"/>
    <w:rsid w:val="00256597"/>
    <w:rsid w:val="00256A80"/>
    <w:rsid w:val="002572A3"/>
    <w:rsid w:val="0025B917"/>
    <w:rsid w:val="0026018D"/>
    <w:rsid w:val="00262470"/>
    <w:rsid w:val="00263E02"/>
    <w:rsid w:val="0026756E"/>
    <w:rsid w:val="00267749"/>
    <w:rsid w:val="0027013F"/>
    <w:rsid w:val="002712F7"/>
    <w:rsid w:val="00271A7B"/>
    <w:rsid w:val="00272B89"/>
    <w:rsid w:val="002748E5"/>
    <w:rsid w:val="0027B083"/>
    <w:rsid w:val="0028051D"/>
    <w:rsid w:val="00282A45"/>
    <w:rsid w:val="00282DA3"/>
    <w:rsid w:val="002833A6"/>
    <w:rsid w:val="00284B2C"/>
    <w:rsid w:val="00285E39"/>
    <w:rsid w:val="00286936"/>
    <w:rsid w:val="00286FF7"/>
    <w:rsid w:val="00287716"/>
    <w:rsid w:val="0028DA2E"/>
    <w:rsid w:val="00291DE0"/>
    <w:rsid w:val="002921AC"/>
    <w:rsid w:val="00294503"/>
    <w:rsid w:val="00295061"/>
    <w:rsid w:val="00295C98"/>
    <w:rsid w:val="00296703"/>
    <w:rsid w:val="002A1DC7"/>
    <w:rsid w:val="002A28F3"/>
    <w:rsid w:val="002A2AB1"/>
    <w:rsid w:val="002A6958"/>
    <w:rsid w:val="002B251A"/>
    <w:rsid w:val="002B2BD0"/>
    <w:rsid w:val="002B3D2A"/>
    <w:rsid w:val="002B3FFB"/>
    <w:rsid w:val="002B4CE8"/>
    <w:rsid w:val="002B4D3F"/>
    <w:rsid w:val="002B5E9E"/>
    <w:rsid w:val="002B651F"/>
    <w:rsid w:val="002B7448"/>
    <w:rsid w:val="002C06A4"/>
    <w:rsid w:val="002C08CB"/>
    <w:rsid w:val="002C2DA8"/>
    <w:rsid w:val="002C39F7"/>
    <w:rsid w:val="002C42A3"/>
    <w:rsid w:val="002C5F90"/>
    <w:rsid w:val="002D19E9"/>
    <w:rsid w:val="002D2412"/>
    <w:rsid w:val="002D71D7"/>
    <w:rsid w:val="002E0EE1"/>
    <w:rsid w:val="002E2175"/>
    <w:rsid w:val="002E44FB"/>
    <w:rsid w:val="002E52E3"/>
    <w:rsid w:val="002E55C2"/>
    <w:rsid w:val="002E5C93"/>
    <w:rsid w:val="002E6476"/>
    <w:rsid w:val="002E78B7"/>
    <w:rsid w:val="002E7F3B"/>
    <w:rsid w:val="002F05B9"/>
    <w:rsid w:val="002F1456"/>
    <w:rsid w:val="002F2D01"/>
    <w:rsid w:val="002F3956"/>
    <w:rsid w:val="002F3A6F"/>
    <w:rsid w:val="002F5605"/>
    <w:rsid w:val="002F6133"/>
    <w:rsid w:val="002F6C5F"/>
    <w:rsid w:val="002FB3EB"/>
    <w:rsid w:val="00300829"/>
    <w:rsid w:val="00301C7F"/>
    <w:rsid w:val="00302FD5"/>
    <w:rsid w:val="00303100"/>
    <w:rsid w:val="0030316D"/>
    <w:rsid w:val="00303E7C"/>
    <w:rsid w:val="003046CD"/>
    <w:rsid w:val="00304D91"/>
    <w:rsid w:val="00305107"/>
    <w:rsid w:val="00305B6B"/>
    <w:rsid w:val="0030720D"/>
    <w:rsid w:val="003101FE"/>
    <w:rsid w:val="003118EE"/>
    <w:rsid w:val="00312FB6"/>
    <w:rsid w:val="00314849"/>
    <w:rsid w:val="003160FE"/>
    <w:rsid w:val="003201F9"/>
    <w:rsid w:val="00320E24"/>
    <w:rsid w:val="00323413"/>
    <w:rsid w:val="00323A1F"/>
    <w:rsid w:val="00325D51"/>
    <w:rsid w:val="00325F29"/>
    <w:rsid w:val="003263AE"/>
    <w:rsid w:val="00326F79"/>
    <w:rsid w:val="00327DE8"/>
    <w:rsid w:val="00328C9D"/>
    <w:rsid w:val="0033049E"/>
    <w:rsid w:val="003306E8"/>
    <w:rsid w:val="003308A2"/>
    <w:rsid w:val="00331EA6"/>
    <w:rsid w:val="00332860"/>
    <w:rsid w:val="00332E94"/>
    <w:rsid w:val="003348F6"/>
    <w:rsid w:val="00335502"/>
    <w:rsid w:val="00337478"/>
    <w:rsid w:val="00337FC3"/>
    <w:rsid w:val="00340BD3"/>
    <w:rsid w:val="00340C27"/>
    <w:rsid w:val="003411EC"/>
    <w:rsid w:val="00342675"/>
    <w:rsid w:val="003430C2"/>
    <w:rsid w:val="00343370"/>
    <w:rsid w:val="00343C7B"/>
    <w:rsid w:val="00344341"/>
    <w:rsid w:val="003473E3"/>
    <w:rsid w:val="0034D144"/>
    <w:rsid w:val="00350511"/>
    <w:rsid w:val="003548D5"/>
    <w:rsid w:val="00355D36"/>
    <w:rsid w:val="00355D67"/>
    <w:rsid w:val="0035698F"/>
    <w:rsid w:val="00357698"/>
    <w:rsid w:val="00359173"/>
    <w:rsid w:val="00360706"/>
    <w:rsid w:val="0036112A"/>
    <w:rsid w:val="00361E77"/>
    <w:rsid w:val="0036260F"/>
    <w:rsid w:val="00362950"/>
    <w:rsid w:val="00365A87"/>
    <w:rsid w:val="00367551"/>
    <w:rsid w:val="0036D4AF"/>
    <w:rsid w:val="00372A18"/>
    <w:rsid w:val="0037465D"/>
    <w:rsid w:val="003746FC"/>
    <w:rsid w:val="003748A2"/>
    <w:rsid w:val="00375036"/>
    <w:rsid w:val="00376C33"/>
    <w:rsid w:val="00376C5D"/>
    <w:rsid w:val="003771CC"/>
    <w:rsid w:val="00377EDE"/>
    <w:rsid w:val="003807D3"/>
    <w:rsid w:val="0038386D"/>
    <w:rsid w:val="00383CDB"/>
    <w:rsid w:val="00385571"/>
    <w:rsid w:val="00386C1F"/>
    <w:rsid w:val="00387869"/>
    <w:rsid w:val="00390CCF"/>
    <w:rsid w:val="00391363"/>
    <w:rsid w:val="003946E5"/>
    <w:rsid w:val="00395026"/>
    <w:rsid w:val="003950EB"/>
    <w:rsid w:val="0039522F"/>
    <w:rsid w:val="003972F3"/>
    <w:rsid w:val="003A0065"/>
    <w:rsid w:val="003A0BBD"/>
    <w:rsid w:val="003A1747"/>
    <w:rsid w:val="003A2221"/>
    <w:rsid w:val="003A2A0A"/>
    <w:rsid w:val="003A2B73"/>
    <w:rsid w:val="003A308C"/>
    <w:rsid w:val="003A7945"/>
    <w:rsid w:val="003A79A8"/>
    <w:rsid w:val="003B0642"/>
    <w:rsid w:val="003B16C7"/>
    <w:rsid w:val="003B18C9"/>
    <w:rsid w:val="003B3486"/>
    <w:rsid w:val="003B47C0"/>
    <w:rsid w:val="003B47D6"/>
    <w:rsid w:val="003B65EA"/>
    <w:rsid w:val="003B66D6"/>
    <w:rsid w:val="003B8C5A"/>
    <w:rsid w:val="003C074B"/>
    <w:rsid w:val="003C079F"/>
    <w:rsid w:val="003C55BF"/>
    <w:rsid w:val="003C6F66"/>
    <w:rsid w:val="003C72A7"/>
    <w:rsid w:val="003C7D1A"/>
    <w:rsid w:val="003C7E72"/>
    <w:rsid w:val="003CDF2B"/>
    <w:rsid w:val="003CFC76"/>
    <w:rsid w:val="003D0564"/>
    <w:rsid w:val="003D2A34"/>
    <w:rsid w:val="003E0626"/>
    <w:rsid w:val="003E06B1"/>
    <w:rsid w:val="003E389C"/>
    <w:rsid w:val="003E402D"/>
    <w:rsid w:val="003E49FD"/>
    <w:rsid w:val="003E5336"/>
    <w:rsid w:val="003E6E61"/>
    <w:rsid w:val="003E7523"/>
    <w:rsid w:val="003E75AA"/>
    <w:rsid w:val="003F04FE"/>
    <w:rsid w:val="003F3206"/>
    <w:rsid w:val="003F4307"/>
    <w:rsid w:val="003F535C"/>
    <w:rsid w:val="003F6EEE"/>
    <w:rsid w:val="003F70E2"/>
    <w:rsid w:val="003F7D4E"/>
    <w:rsid w:val="003F7F02"/>
    <w:rsid w:val="00400648"/>
    <w:rsid w:val="004015EA"/>
    <w:rsid w:val="004021F1"/>
    <w:rsid w:val="004056C6"/>
    <w:rsid w:val="00406AC2"/>
    <w:rsid w:val="00407724"/>
    <w:rsid w:val="00410544"/>
    <w:rsid w:val="004108F0"/>
    <w:rsid w:val="004123E2"/>
    <w:rsid w:val="004148D3"/>
    <w:rsid w:val="00416291"/>
    <w:rsid w:val="00416635"/>
    <w:rsid w:val="00420D01"/>
    <w:rsid w:val="00421AB6"/>
    <w:rsid w:val="0042271C"/>
    <w:rsid w:val="00422D6F"/>
    <w:rsid w:val="00423461"/>
    <w:rsid w:val="00423936"/>
    <w:rsid w:val="004245AB"/>
    <w:rsid w:val="00425492"/>
    <w:rsid w:val="004259A0"/>
    <w:rsid w:val="00425DBA"/>
    <w:rsid w:val="00427327"/>
    <w:rsid w:val="0042FB67"/>
    <w:rsid w:val="004317DA"/>
    <w:rsid w:val="0043180D"/>
    <w:rsid w:val="00434130"/>
    <w:rsid w:val="00434ABC"/>
    <w:rsid w:val="0044179A"/>
    <w:rsid w:val="00441C11"/>
    <w:rsid w:val="00441F94"/>
    <w:rsid w:val="0044293B"/>
    <w:rsid w:val="00442C1D"/>
    <w:rsid w:val="00444B5E"/>
    <w:rsid w:val="00444C18"/>
    <w:rsid w:val="00445B34"/>
    <w:rsid w:val="004509C9"/>
    <w:rsid w:val="0045197F"/>
    <w:rsid w:val="00452485"/>
    <w:rsid w:val="00452BB4"/>
    <w:rsid w:val="00453EC6"/>
    <w:rsid w:val="00454235"/>
    <w:rsid w:val="004546ED"/>
    <w:rsid w:val="00455AB0"/>
    <w:rsid w:val="00456B64"/>
    <w:rsid w:val="004574BB"/>
    <w:rsid w:val="00460633"/>
    <w:rsid w:val="00461578"/>
    <w:rsid w:val="004621C2"/>
    <w:rsid w:val="00463FD2"/>
    <w:rsid w:val="00464EFA"/>
    <w:rsid w:val="004661F2"/>
    <w:rsid w:val="00466346"/>
    <w:rsid w:val="00471787"/>
    <w:rsid w:val="00473BB5"/>
    <w:rsid w:val="0047614E"/>
    <w:rsid w:val="004762DB"/>
    <w:rsid w:val="00480792"/>
    <w:rsid w:val="0048308F"/>
    <w:rsid w:val="00483BEB"/>
    <w:rsid w:val="00485F8B"/>
    <w:rsid w:val="00486075"/>
    <w:rsid w:val="00487F5E"/>
    <w:rsid w:val="00487FFD"/>
    <w:rsid w:val="0048A29D"/>
    <w:rsid w:val="004916B2"/>
    <w:rsid w:val="00494F20"/>
    <w:rsid w:val="0049594A"/>
    <w:rsid w:val="00496317"/>
    <w:rsid w:val="0049753B"/>
    <w:rsid w:val="004A2A83"/>
    <w:rsid w:val="004A2C66"/>
    <w:rsid w:val="004A3243"/>
    <w:rsid w:val="004A5BF8"/>
    <w:rsid w:val="004A7018"/>
    <w:rsid w:val="004A7E8A"/>
    <w:rsid w:val="004B05BB"/>
    <w:rsid w:val="004B2C03"/>
    <w:rsid w:val="004B3DB0"/>
    <w:rsid w:val="004B55DD"/>
    <w:rsid w:val="004B57DC"/>
    <w:rsid w:val="004B70BD"/>
    <w:rsid w:val="004C18F6"/>
    <w:rsid w:val="004C3CDD"/>
    <w:rsid w:val="004C753B"/>
    <w:rsid w:val="004D023B"/>
    <w:rsid w:val="004D16A5"/>
    <w:rsid w:val="004D1F9C"/>
    <w:rsid w:val="004D5361"/>
    <w:rsid w:val="004D763E"/>
    <w:rsid w:val="004E0E7F"/>
    <w:rsid w:val="004E1084"/>
    <w:rsid w:val="004E140C"/>
    <w:rsid w:val="004E33BF"/>
    <w:rsid w:val="004E400A"/>
    <w:rsid w:val="004E4D6D"/>
    <w:rsid w:val="004E502C"/>
    <w:rsid w:val="004E6D30"/>
    <w:rsid w:val="004E6F42"/>
    <w:rsid w:val="004E73B5"/>
    <w:rsid w:val="004E7478"/>
    <w:rsid w:val="004F1938"/>
    <w:rsid w:val="004F2514"/>
    <w:rsid w:val="004F31B4"/>
    <w:rsid w:val="004F5059"/>
    <w:rsid w:val="004F5374"/>
    <w:rsid w:val="004F7CED"/>
    <w:rsid w:val="004F7DAB"/>
    <w:rsid w:val="00502625"/>
    <w:rsid w:val="0050392E"/>
    <w:rsid w:val="00505913"/>
    <w:rsid w:val="00506472"/>
    <w:rsid w:val="00507BCF"/>
    <w:rsid w:val="0050BD59"/>
    <w:rsid w:val="005105D1"/>
    <w:rsid w:val="005116D0"/>
    <w:rsid w:val="00511F01"/>
    <w:rsid w:val="00513CA1"/>
    <w:rsid w:val="0051470F"/>
    <w:rsid w:val="00516C80"/>
    <w:rsid w:val="00516D28"/>
    <w:rsid w:val="00517810"/>
    <w:rsid w:val="00522373"/>
    <w:rsid w:val="005252C6"/>
    <w:rsid w:val="00526451"/>
    <w:rsid w:val="00527537"/>
    <w:rsid w:val="00527FE3"/>
    <w:rsid w:val="005305AF"/>
    <w:rsid w:val="005318A2"/>
    <w:rsid w:val="00531ADF"/>
    <w:rsid w:val="00533251"/>
    <w:rsid w:val="005342E5"/>
    <w:rsid w:val="005343D6"/>
    <w:rsid w:val="0053449C"/>
    <w:rsid w:val="005349E3"/>
    <w:rsid w:val="0053577B"/>
    <w:rsid w:val="00535B5A"/>
    <w:rsid w:val="005374DB"/>
    <w:rsid w:val="0053A3D4"/>
    <w:rsid w:val="0054006E"/>
    <w:rsid w:val="00541D36"/>
    <w:rsid w:val="00542578"/>
    <w:rsid w:val="005427F1"/>
    <w:rsid w:val="00544DF6"/>
    <w:rsid w:val="00546523"/>
    <w:rsid w:val="00550F9D"/>
    <w:rsid w:val="0055175A"/>
    <w:rsid w:val="00551E71"/>
    <w:rsid w:val="005522EB"/>
    <w:rsid w:val="005530DC"/>
    <w:rsid w:val="00554A4D"/>
    <w:rsid w:val="00556F3A"/>
    <w:rsid w:val="00561611"/>
    <w:rsid w:val="00562030"/>
    <w:rsid w:val="0056A07D"/>
    <w:rsid w:val="0056AC28"/>
    <w:rsid w:val="00571D56"/>
    <w:rsid w:val="0057348A"/>
    <w:rsid w:val="00575594"/>
    <w:rsid w:val="00576BE4"/>
    <w:rsid w:val="00576D89"/>
    <w:rsid w:val="00580A11"/>
    <w:rsid w:val="00580B19"/>
    <w:rsid w:val="00580B4D"/>
    <w:rsid w:val="0058232F"/>
    <w:rsid w:val="0058443B"/>
    <w:rsid w:val="00585BA3"/>
    <w:rsid w:val="00585D1F"/>
    <w:rsid w:val="00586D72"/>
    <w:rsid w:val="00587B3D"/>
    <w:rsid w:val="0058AFCC"/>
    <w:rsid w:val="0058C0AE"/>
    <w:rsid w:val="0058EEF0"/>
    <w:rsid w:val="005905C3"/>
    <w:rsid w:val="00592C9D"/>
    <w:rsid w:val="0059432E"/>
    <w:rsid w:val="005949C7"/>
    <w:rsid w:val="00595BB6"/>
    <w:rsid w:val="005964A4"/>
    <w:rsid w:val="00597643"/>
    <w:rsid w:val="0059773C"/>
    <w:rsid w:val="005A1F5C"/>
    <w:rsid w:val="005A395A"/>
    <w:rsid w:val="005A4E6C"/>
    <w:rsid w:val="005A5378"/>
    <w:rsid w:val="005A6467"/>
    <w:rsid w:val="005A71F4"/>
    <w:rsid w:val="005A783D"/>
    <w:rsid w:val="005A7D30"/>
    <w:rsid w:val="005AE1FE"/>
    <w:rsid w:val="005B151F"/>
    <w:rsid w:val="005B4240"/>
    <w:rsid w:val="005C1FCC"/>
    <w:rsid w:val="005C24C7"/>
    <w:rsid w:val="005C2CF2"/>
    <w:rsid w:val="005C4A54"/>
    <w:rsid w:val="005C501A"/>
    <w:rsid w:val="005C5A01"/>
    <w:rsid w:val="005D2254"/>
    <w:rsid w:val="005D2E05"/>
    <w:rsid w:val="005D49D0"/>
    <w:rsid w:val="005D5CCC"/>
    <w:rsid w:val="005D731E"/>
    <w:rsid w:val="005D7769"/>
    <w:rsid w:val="005E0540"/>
    <w:rsid w:val="005E3D08"/>
    <w:rsid w:val="005E5654"/>
    <w:rsid w:val="005E7B0E"/>
    <w:rsid w:val="005F0B1F"/>
    <w:rsid w:val="005F1C59"/>
    <w:rsid w:val="005F3D33"/>
    <w:rsid w:val="005F65A8"/>
    <w:rsid w:val="005F6851"/>
    <w:rsid w:val="006009FA"/>
    <w:rsid w:val="006053F5"/>
    <w:rsid w:val="00605EFE"/>
    <w:rsid w:val="00607222"/>
    <w:rsid w:val="006102BD"/>
    <w:rsid w:val="00612388"/>
    <w:rsid w:val="0061251B"/>
    <w:rsid w:val="00612C1B"/>
    <w:rsid w:val="006156E6"/>
    <w:rsid w:val="00616783"/>
    <w:rsid w:val="006176DD"/>
    <w:rsid w:val="00620296"/>
    <w:rsid w:val="00620DA6"/>
    <w:rsid w:val="00622113"/>
    <w:rsid w:val="00623572"/>
    <w:rsid w:val="00623783"/>
    <w:rsid w:val="006237B3"/>
    <w:rsid w:val="00624201"/>
    <w:rsid w:val="00625300"/>
    <w:rsid w:val="00627D0E"/>
    <w:rsid w:val="00630CCA"/>
    <w:rsid w:val="006314C1"/>
    <w:rsid w:val="006319CA"/>
    <w:rsid w:val="006322D3"/>
    <w:rsid w:val="00632CFB"/>
    <w:rsid w:val="0063311D"/>
    <w:rsid w:val="00634190"/>
    <w:rsid w:val="00634284"/>
    <w:rsid w:val="00636461"/>
    <w:rsid w:val="00640D2A"/>
    <w:rsid w:val="00641998"/>
    <w:rsid w:val="00642701"/>
    <w:rsid w:val="006430A9"/>
    <w:rsid w:val="006452B5"/>
    <w:rsid w:val="00646061"/>
    <w:rsid w:val="0064C4F6"/>
    <w:rsid w:val="0064F2E9"/>
    <w:rsid w:val="006539DF"/>
    <w:rsid w:val="0065414C"/>
    <w:rsid w:val="00654FE9"/>
    <w:rsid w:val="0065585D"/>
    <w:rsid w:val="00662750"/>
    <w:rsid w:val="0066290A"/>
    <w:rsid w:val="006630BE"/>
    <w:rsid w:val="00663EC9"/>
    <w:rsid w:val="006643A6"/>
    <w:rsid w:val="00664C3B"/>
    <w:rsid w:val="00665ACD"/>
    <w:rsid w:val="0066786D"/>
    <w:rsid w:val="00670DA5"/>
    <w:rsid w:val="00672015"/>
    <w:rsid w:val="0067262F"/>
    <w:rsid w:val="00672865"/>
    <w:rsid w:val="00673280"/>
    <w:rsid w:val="0067360D"/>
    <w:rsid w:val="00673A10"/>
    <w:rsid w:val="00673AE2"/>
    <w:rsid w:val="00673C23"/>
    <w:rsid w:val="00674595"/>
    <w:rsid w:val="00674D20"/>
    <w:rsid w:val="006756AF"/>
    <w:rsid w:val="006834F2"/>
    <w:rsid w:val="006837F3"/>
    <w:rsid w:val="00684209"/>
    <w:rsid w:val="00684D9C"/>
    <w:rsid w:val="006855B2"/>
    <w:rsid w:val="006855F0"/>
    <w:rsid w:val="00685BA7"/>
    <w:rsid w:val="0068649E"/>
    <w:rsid w:val="006944EB"/>
    <w:rsid w:val="006973F6"/>
    <w:rsid w:val="00697610"/>
    <w:rsid w:val="00697B6A"/>
    <w:rsid w:val="006A08E2"/>
    <w:rsid w:val="006A0DA9"/>
    <w:rsid w:val="006A1119"/>
    <w:rsid w:val="006A2878"/>
    <w:rsid w:val="006A41E8"/>
    <w:rsid w:val="006A5C14"/>
    <w:rsid w:val="006A5C5B"/>
    <w:rsid w:val="006A5E1C"/>
    <w:rsid w:val="006A62C8"/>
    <w:rsid w:val="006A77BD"/>
    <w:rsid w:val="006B2C5A"/>
    <w:rsid w:val="006B37A4"/>
    <w:rsid w:val="006B39B9"/>
    <w:rsid w:val="006B47E7"/>
    <w:rsid w:val="006B5583"/>
    <w:rsid w:val="006B7B31"/>
    <w:rsid w:val="006BAEF9"/>
    <w:rsid w:val="006C0930"/>
    <w:rsid w:val="006C0C29"/>
    <w:rsid w:val="006C1C31"/>
    <w:rsid w:val="006C2AAF"/>
    <w:rsid w:val="006C397F"/>
    <w:rsid w:val="006C4085"/>
    <w:rsid w:val="006C51BE"/>
    <w:rsid w:val="006C5B33"/>
    <w:rsid w:val="006CFD75"/>
    <w:rsid w:val="006D07D8"/>
    <w:rsid w:val="006D0A6D"/>
    <w:rsid w:val="006D0B52"/>
    <w:rsid w:val="006D2694"/>
    <w:rsid w:val="006D5A8E"/>
    <w:rsid w:val="006D5F88"/>
    <w:rsid w:val="006F0178"/>
    <w:rsid w:val="006F0461"/>
    <w:rsid w:val="006F096E"/>
    <w:rsid w:val="006F2576"/>
    <w:rsid w:val="006F7595"/>
    <w:rsid w:val="006F7AF5"/>
    <w:rsid w:val="00700185"/>
    <w:rsid w:val="00701402"/>
    <w:rsid w:val="00702402"/>
    <w:rsid w:val="0070434D"/>
    <w:rsid w:val="007045F2"/>
    <w:rsid w:val="00705CF1"/>
    <w:rsid w:val="00705E54"/>
    <w:rsid w:val="00706626"/>
    <w:rsid w:val="007103C6"/>
    <w:rsid w:val="00712EBC"/>
    <w:rsid w:val="00715152"/>
    <w:rsid w:val="007152C3"/>
    <w:rsid w:val="00716593"/>
    <w:rsid w:val="0071831A"/>
    <w:rsid w:val="0071CAD8"/>
    <w:rsid w:val="007211FC"/>
    <w:rsid w:val="00721E3D"/>
    <w:rsid w:val="0072282A"/>
    <w:rsid w:val="007229B5"/>
    <w:rsid w:val="0072318A"/>
    <w:rsid w:val="00725F28"/>
    <w:rsid w:val="00730D76"/>
    <w:rsid w:val="007314B4"/>
    <w:rsid w:val="0073185C"/>
    <w:rsid w:val="0073343C"/>
    <w:rsid w:val="0073345C"/>
    <w:rsid w:val="00733621"/>
    <w:rsid w:val="00734D83"/>
    <w:rsid w:val="007351BE"/>
    <w:rsid w:val="00735FAF"/>
    <w:rsid w:val="00745B24"/>
    <w:rsid w:val="00745F9D"/>
    <w:rsid w:val="007460A2"/>
    <w:rsid w:val="00746527"/>
    <w:rsid w:val="00746A49"/>
    <w:rsid w:val="00750D45"/>
    <w:rsid w:val="007520D7"/>
    <w:rsid w:val="00752319"/>
    <w:rsid w:val="00752411"/>
    <w:rsid w:val="00753A57"/>
    <w:rsid w:val="00753DB9"/>
    <w:rsid w:val="00755555"/>
    <w:rsid w:val="00755643"/>
    <w:rsid w:val="00760EA5"/>
    <w:rsid w:val="007611D7"/>
    <w:rsid w:val="007614F5"/>
    <w:rsid w:val="00763EFB"/>
    <w:rsid w:val="00770E04"/>
    <w:rsid w:val="00771FF1"/>
    <w:rsid w:val="007729C6"/>
    <w:rsid w:val="00772EB7"/>
    <w:rsid w:val="00773EEA"/>
    <w:rsid w:val="007740AB"/>
    <w:rsid w:val="00774695"/>
    <w:rsid w:val="00774E3C"/>
    <w:rsid w:val="00777326"/>
    <w:rsid w:val="00780128"/>
    <w:rsid w:val="00780D8D"/>
    <w:rsid w:val="0078192B"/>
    <w:rsid w:val="00781AAB"/>
    <w:rsid w:val="00783927"/>
    <w:rsid w:val="00783966"/>
    <w:rsid w:val="00784AEA"/>
    <w:rsid w:val="00785B05"/>
    <w:rsid w:val="00785BA4"/>
    <w:rsid w:val="00786592"/>
    <w:rsid w:val="00786FAF"/>
    <w:rsid w:val="0078F370"/>
    <w:rsid w:val="00790F3F"/>
    <w:rsid w:val="007913E6"/>
    <w:rsid w:val="00792617"/>
    <w:rsid w:val="007935D5"/>
    <w:rsid w:val="00793A4F"/>
    <w:rsid w:val="007A42A5"/>
    <w:rsid w:val="007A5946"/>
    <w:rsid w:val="007AFCCD"/>
    <w:rsid w:val="007B0737"/>
    <w:rsid w:val="007B15A9"/>
    <w:rsid w:val="007B21B5"/>
    <w:rsid w:val="007B22B3"/>
    <w:rsid w:val="007B2AED"/>
    <w:rsid w:val="007B63E7"/>
    <w:rsid w:val="007B7061"/>
    <w:rsid w:val="007B7EAC"/>
    <w:rsid w:val="007C1128"/>
    <w:rsid w:val="007C1204"/>
    <w:rsid w:val="007C1D14"/>
    <w:rsid w:val="007C2B18"/>
    <w:rsid w:val="007C378E"/>
    <w:rsid w:val="007C3C80"/>
    <w:rsid w:val="007C43A5"/>
    <w:rsid w:val="007C6743"/>
    <w:rsid w:val="007C70E4"/>
    <w:rsid w:val="007D1072"/>
    <w:rsid w:val="007D11C6"/>
    <w:rsid w:val="007D14D0"/>
    <w:rsid w:val="007D3E6C"/>
    <w:rsid w:val="007D6143"/>
    <w:rsid w:val="007D6EDF"/>
    <w:rsid w:val="007E0010"/>
    <w:rsid w:val="007E36BC"/>
    <w:rsid w:val="007E7AAB"/>
    <w:rsid w:val="007F0A4A"/>
    <w:rsid w:val="007F0DA0"/>
    <w:rsid w:val="007F1A2A"/>
    <w:rsid w:val="007F1B25"/>
    <w:rsid w:val="007F31F7"/>
    <w:rsid w:val="007F4EB1"/>
    <w:rsid w:val="007F5905"/>
    <w:rsid w:val="007F6A4E"/>
    <w:rsid w:val="007F7659"/>
    <w:rsid w:val="007F7A8B"/>
    <w:rsid w:val="007F7E06"/>
    <w:rsid w:val="00800874"/>
    <w:rsid w:val="00801994"/>
    <w:rsid w:val="008025D2"/>
    <w:rsid w:val="008075A8"/>
    <w:rsid w:val="00807751"/>
    <w:rsid w:val="0081035A"/>
    <w:rsid w:val="00810438"/>
    <w:rsid w:val="008114A4"/>
    <w:rsid w:val="008129FA"/>
    <w:rsid w:val="00814D06"/>
    <w:rsid w:val="008151DB"/>
    <w:rsid w:val="008158BE"/>
    <w:rsid w:val="00815AE4"/>
    <w:rsid w:val="00817161"/>
    <w:rsid w:val="008172E1"/>
    <w:rsid w:val="00822099"/>
    <w:rsid w:val="00826321"/>
    <w:rsid w:val="00826720"/>
    <w:rsid w:val="00826B26"/>
    <w:rsid w:val="0082D599"/>
    <w:rsid w:val="008305BD"/>
    <w:rsid w:val="008306A7"/>
    <w:rsid w:val="00832D6D"/>
    <w:rsid w:val="00832F59"/>
    <w:rsid w:val="00833340"/>
    <w:rsid w:val="008345BA"/>
    <w:rsid w:val="00835660"/>
    <w:rsid w:val="00835D3E"/>
    <w:rsid w:val="00835D84"/>
    <w:rsid w:val="0083679D"/>
    <w:rsid w:val="008367C2"/>
    <w:rsid w:val="0084024F"/>
    <w:rsid w:val="0084231D"/>
    <w:rsid w:val="00842E7E"/>
    <w:rsid w:val="00843100"/>
    <w:rsid w:val="00845FFF"/>
    <w:rsid w:val="00847028"/>
    <w:rsid w:val="00850E69"/>
    <w:rsid w:val="00852308"/>
    <w:rsid w:val="00852589"/>
    <w:rsid w:val="00853261"/>
    <w:rsid w:val="00861D1F"/>
    <w:rsid w:val="00861FC6"/>
    <w:rsid w:val="008632B6"/>
    <w:rsid w:val="00863415"/>
    <w:rsid w:val="00866156"/>
    <w:rsid w:val="00867374"/>
    <w:rsid w:val="00870A7D"/>
    <w:rsid w:val="00870E1D"/>
    <w:rsid w:val="00873018"/>
    <w:rsid w:val="0087422E"/>
    <w:rsid w:val="00876BF3"/>
    <w:rsid w:val="008805D6"/>
    <w:rsid w:val="00880F3B"/>
    <w:rsid w:val="008818F9"/>
    <w:rsid w:val="0088209F"/>
    <w:rsid w:val="008843EC"/>
    <w:rsid w:val="008867E0"/>
    <w:rsid w:val="008876A9"/>
    <w:rsid w:val="00890773"/>
    <w:rsid w:val="008909E1"/>
    <w:rsid w:val="0089167B"/>
    <w:rsid w:val="00892B30"/>
    <w:rsid w:val="008946DB"/>
    <w:rsid w:val="00895DA3"/>
    <w:rsid w:val="00896F15"/>
    <w:rsid w:val="008A0100"/>
    <w:rsid w:val="008A053A"/>
    <w:rsid w:val="008A4162"/>
    <w:rsid w:val="008A4E00"/>
    <w:rsid w:val="008A6ECB"/>
    <w:rsid w:val="008AB7C4"/>
    <w:rsid w:val="008B30AC"/>
    <w:rsid w:val="008B3B6B"/>
    <w:rsid w:val="008B45BC"/>
    <w:rsid w:val="008B7564"/>
    <w:rsid w:val="008C0831"/>
    <w:rsid w:val="008C1208"/>
    <w:rsid w:val="008C53A2"/>
    <w:rsid w:val="008C568D"/>
    <w:rsid w:val="008C57A0"/>
    <w:rsid w:val="008C5D00"/>
    <w:rsid w:val="008C6B29"/>
    <w:rsid w:val="008D1810"/>
    <w:rsid w:val="008D47F2"/>
    <w:rsid w:val="008D5B61"/>
    <w:rsid w:val="008D6DDC"/>
    <w:rsid w:val="008DD308"/>
    <w:rsid w:val="008E048A"/>
    <w:rsid w:val="008E12C0"/>
    <w:rsid w:val="008E151F"/>
    <w:rsid w:val="008E1CD7"/>
    <w:rsid w:val="008E4C6F"/>
    <w:rsid w:val="008E5AD9"/>
    <w:rsid w:val="008F136F"/>
    <w:rsid w:val="008F224B"/>
    <w:rsid w:val="008F2DBB"/>
    <w:rsid w:val="008F4579"/>
    <w:rsid w:val="0090117B"/>
    <w:rsid w:val="009021F1"/>
    <w:rsid w:val="00904932"/>
    <w:rsid w:val="00904DD4"/>
    <w:rsid w:val="00904FA4"/>
    <w:rsid w:val="00905296"/>
    <w:rsid w:val="009057C5"/>
    <w:rsid w:val="00905E8F"/>
    <w:rsid w:val="00906435"/>
    <w:rsid w:val="0090A1C5"/>
    <w:rsid w:val="00913E57"/>
    <w:rsid w:val="00914984"/>
    <w:rsid w:val="00916671"/>
    <w:rsid w:val="00924FC6"/>
    <w:rsid w:val="009254CF"/>
    <w:rsid w:val="00925F33"/>
    <w:rsid w:val="00927773"/>
    <w:rsid w:val="00930108"/>
    <w:rsid w:val="00931E61"/>
    <w:rsid w:val="00932B5E"/>
    <w:rsid w:val="009353E8"/>
    <w:rsid w:val="0093644C"/>
    <w:rsid w:val="00936799"/>
    <w:rsid w:val="0093745A"/>
    <w:rsid w:val="00937750"/>
    <w:rsid w:val="00937B34"/>
    <w:rsid w:val="0094021B"/>
    <w:rsid w:val="00940704"/>
    <w:rsid w:val="00941045"/>
    <w:rsid w:val="0094133B"/>
    <w:rsid w:val="00942902"/>
    <w:rsid w:val="00943244"/>
    <w:rsid w:val="009437D3"/>
    <w:rsid w:val="00943C37"/>
    <w:rsid w:val="00945FD3"/>
    <w:rsid w:val="009461F9"/>
    <w:rsid w:val="009464AF"/>
    <w:rsid w:val="00952D27"/>
    <w:rsid w:val="009531F6"/>
    <w:rsid w:val="009546EB"/>
    <w:rsid w:val="009550AF"/>
    <w:rsid w:val="00955BC0"/>
    <w:rsid w:val="00956E5E"/>
    <w:rsid w:val="00957C65"/>
    <w:rsid w:val="009606FB"/>
    <w:rsid w:val="00960B0C"/>
    <w:rsid w:val="00961140"/>
    <w:rsid w:val="00961DB1"/>
    <w:rsid w:val="0096339A"/>
    <w:rsid w:val="0096454A"/>
    <w:rsid w:val="0096506B"/>
    <w:rsid w:val="00966EC1"/>
    <w:rsid w:val="009716E6"/>
    <w:rsid w:val="009719C0"/>
    <w:rsid w:val="00977766"/>
    <w:rsid w:val="00980B2B"/>
    <w:rsid w:val="0098344F"/>
    <w:rsid w:val="009849A5"/>
    <w:rsid w:val="00984DA4"/>
    <w:rsid w:val="0098643A"/>
    <w:rsid w:val="009865C3"/>
    <w:rsid w:val="00988FA8"/>
    <w:rsid w:val="00991495"/>
    <w:rsid w:val="009933D8"/>
    <w:rsid w:val="00994716"/>
    <w:rsid w:val="00995B17"/>
    <w:rsid w:val="00996912"/>
    <w:rsid w:val="0099B67A"/>
    <w:rsid w:val="009A4F94"/>
    <w:rsid w:val="009A5247"/>
    <w:rsid w:val="009A6D59"/>
    <w:rsid w:val="009B0719"/>
    <w:rsid w:val="009B083D"/>
    <w:rsid w:val="009B119E"/>
    <w:rsid w:val="009B15E4"/>
    <w:rsid w:val="009B2182"/>
    <w:rsid w:val="009B325A"/>
    <w:rsid w:val="009B4C63"/>
    <w:rsid w:val="009B56DA"/>
    <w:rsid w:val="009B83B5"/>
    <w:rsid w:val="009C2D80"/>
    <w:rsid w:val="009C533F"/>
    <w:rsid w:val="009C6633"/>
    <w:rsid w:val="009C6843"/>
    <w:rsid w:val="009C7143"/>
    <w:rsid w:val="009C7362"/>
    <w:rsid w:val="009D1A3C"/>
    <w:rsid w:val="009D1D53"/>
    <w:rsid w:val="009D2A1C"/>
    <w:rsid w:val="009D317E"/>
    <w:rsid w:val="009D51FA"/>
    <w:rsid w:val="009D736C"/>
    <w:rsid w:val="009E0913"/>
    <w:rsid w:val="009E2F19"/>
    <w:rsid w:val="009E3B7E"/>
    <w:rsid w:val="009E5334"/>
    <w:rsid w:val="009E6D0F"/>
    <w:rsid w:val="009E7E71"/>
    <w:rsid w:val="009F09EE"/>
    <w:rsid w:val="009F0F2B"/>
    <w:rsid w:val="009F2EDC"/>
    <w:rsid w:val="009F3262"/>
    <w:rsid w:val="009F3862"/>
    <w:rsid w:val="00A00ED0"/>
    <w:rsid w:val="00A00F22"/>
    <w:rsid w:val="00A01956"/>
    <w:rsid w:val="00A0295F"/>
    <w:rsid w:val="00A02A63"/>
    <w:rsid w:val="00A02F6F"/>
    <w:rsid w:val="00A067C8"/>
    <w:rsid w:val="00A0754D"/>
    <w:rsid w:val="00A07B8A"/>
    <w:rsid w:val="00A0C77D"/>
    <w:rsid w:val="00A10A25"/>
    <w:rsid w:val="00A14346"/>
    <w:rsid w:val="00A14D0A"/>
    <w:rsid w:val="00A15327"/>
    <w:rsid w:val="00A15EC7"/>
    <w:rsid w:val="00A16786"/>
    <w:rsid w:val="00A16822"/>
    <w:rsid w:val="00A17526"/>
    <w:rsid w:val="00A1EE96"/>
    <w:rsid w:val="00A2231A"/>
    <w:rsid w:val="00A24458"/>
    <w:rsid w:val="00A27A1F"/>
    <w:rsid w:val="00A313AF"/>
    <w:rsid w:val="00A342D0"/>
    <w:rsid w:val="00A353FD"/>
    <w:rsid w:val="00A35E0C"/>
    <w:rsid w:val="00A3602C"/>
    <w:rsid w:val="00A36814"/>
    <w:rsid w:val="00A378CF"/>
    <w:rsid w:val="00A41294"/>
    <w:rsid w:val="00A41734"/>
    <w:rsid w:val="00A419A0"/>
    <w:rsid w:val="00A43A0E"/>
    <w:rsid w:val="00A43D8E"/>
    <w:rsid w:val="00A47613"/>
    <w:rsid w:val="00A47766"/>
    <w:rsid w:val="00A47C68"/>
    <w:rsid w:val="00A5060E"/>
    <w:rsid w:val="00A51419"/>
    <w:rsid w:val="00A52006"/>
    <w:rsid w:val="00A5277F"/>
    <w:rsid w:val="00A55CED"/>
    <w:rsid w:val="00A606F0"/>
    <w:rsid w:val="00A611A8"/>
    <w:rsid w:val="00A61E36"/>
    <w:rsid w:val="00A6297F"/>
    <w:rsid w:val="00A635DE"/>
    <w:rsid w:val="00A64061"/>
    <w:rsid w:val="00A6459D"/>
    <w:rsid w:val="00A646F7"/>
    <w:rsid w:val="00A6471C"/>
    <w:rsid w:val="00A64AAD"/>
    <w:rsid w:val="00A677F5"/>
    <w:rsid w:val="00A70699"/>
    <w:rsid w:val="00A70784"/>
    <w:rsid w:val="00A71632"/>
    <w:rsid w:val="00A72661"/>
    <w:rsid w:val="00A763C0"/>
    <w:rsid w:val="00A80589"/>
    <w:rsid w:val="00A8300C"/>
    <w:rsid w:val="00A8308D"/>
    <w:rsid w:val="00A85ACF"/>
    <w:rsid w:val="00A86AE7"/>
    <w:rsid w:val="00A87020"/>
    <w:rsid w:val="00A92DA1"/>
    <w:rsid w:val="00A9461B"/>
    <w:rsid w:val="00AA02FD"/>
    <w:rsid w:val="00AA06FD"/>
    <w:rsid w:val="00AA070B"/>
    <w:rsid w:val="00AA44DD"/>
    <w:rsid w:val="00AA5011"/>
    <w:rsid w:val="00AA7C15"/>
    <w:rsid w:val="00AB0FB8"/>
    <w:rsid w:val="00AB11C3"/>
    <w:rsid w:val="00AB1524"/>
    <w:rsid w:val="00AB1682"/>
    <w:rsid w:val="00AB4BBC"/>
    <w:rsid w:val="00AB6C3D"/>
    <w:rsid w:val="00ABBBBB"/>
    <w:rsid w:val="00AC2C8F"/>
    <w:rsid w:val="00AC33B2"/>
    <w:rsid w:val="00AC3970"/>
    <w:rsid w:val="00AC5497"/>
    <w:rsid w:val="00AC63A1"/>
    <w:rsid w:val="00AD04E6"/>
    <w:rsid w:val="00AD1023"/>
    <w:rsid w:val="00AD185E"/>
    <w:rsid w:val="00AD2203"/>
    <w:rsid w:val="00AD4B56"/>
    <w:rsid w:val="00AD50AF"/>
    <w:rsid w:val="00AD5119"/>
    <w:rsid w:val="00AD6DA2"/>
    <w:rsid w:val="00AD74E3"/>
    <w:rsid w:val="00AE1829"/>
    <w:rsid w:val="00AE6B0B"/>
    <w:rsid w:val="00AE7B76"/>
    <w:rsid w:val="00AF18A2"/>
    <w:rsid w:val="00AF3FDE"/>
    <w:rsid w:val="00AF7D22"/>
    <w:rsid w:val="00B00E1E"/>
    <w:rsid w:val="00B014C6"/>
    <w:rsid w:val="00B01552"/>
    <w:rsid w:val="00B0194E"/>
    <w:rsid w:val="00B05962"/>
    <w:rsid w:val="00B0687E"/>
    <w:rsid w:val="00B10320"/>
    <w:rsid w:val="00B1066F"/>
    <w:rsid w:val="00B10B9D"/>
    <w:rsid w:val="00B10D32"/>
    <w:rsid w:val="00B14C63"/>
    <w:rsid w:val="00B1647F"/>
    <w:rsid w:val="00B165FA"/>
    <w:rsid w:val="00B225D5"/>
    <w:rsid w:val="00B229F7"/>
    <w:rsid w:val="00B234B0"/>
    <w:rsid w:val="00B23948"/>
    <w:rsid w:val="00B27893"/>
    <w:rsid w:val="00B27E34"/>
    <w:rsid w:val="00B3111A"/>
    <w:rsid w:val="00B32E3A"/>
    <w:rsid w:val="00B34017"/>
    <w:rsid w:val="00B36970"/>
    <w:rsid w:val="00B3C5DA"/>
    <w:rsid w:val="00B413B8"/>
    <w:rsid w:val="00B421B2"/>
    <w:rsid w:val="00B43738"/>
    <w:rsid w:val="00B437F5"/>
    <w:rsid w:val="00B4504D"/>
    <w:rsid w:val="00B455B0"/>
    <w:rsid w:val="00B516F6"/>
    <w:rsid w:val="00B518C2"/>
    <w:rsid w:val="00B52546"/>
    <w:rsid w:val="00B5291F"/>
    <w:rsid w:val="00B531E9"/>
    <w:rsid w:val="00B53BF5"/>
    <w:rsid w:val="00B53CC1"/>
    <w:rsid w:val="00B54CAD"/>
    <w:rsid w:val="00B55C4D"/>
    <w:rsid w:val="00B5696B"/>
    <w:rsid w:val="00B574CE"/>
    <w:rsid w:val="00B5761F"/>
    <w:rsid w:val="00B611B0"/>
    <w:rsid w:val="00B61712"/>
    <w:rsid w:val="00B61A64"/>
    <w:rsid w:val="00B630EA"/>
    <w:rsid w:val="00B63954"/>
    <w:rsid w:val="00B6454F"/>
    <w:rsid w:val="00B66D7F"/>
    <w:rsid w:val="00B6FED3"/>
    <w:rsid w:val="00B7094C"/>
    <w:rsid w:val="00B70AB7"/>
    <w:rsid w:val="00B72156"/>
    <w:rsid w:val="00B7416B"/>
    <w:rsid w:val="00B75B58"/>
    <w:rsid w:val="00B762F4"/>
    <w:rsid w:val="00B783BE"/>
    <w:rsid w:val="00B7D314"/>
    <w:rsid w:val="00B80B29"/>
    <w:rsid w:val="00B80CCF"/>
    <w:rsid w:val="00B81C60"/>
    <w:rsid w:val="00B859CF"/>
    <w:rsid w:val="00B867AF"/>
    <w:rsid w:val="00B87B02"/>
    <w:rsid w:val="00B87B44"/>
    <w:rsid w:val="00B8E2BA"/>
    <w:rsid w:val="00B8ECCA"/>
    <w:rsid w:val="00B90AB7"/>
    <w:rsid w:val="00B90D36"/>
    <w:rsid w:val="00B9110D"/>
    <w:rsid w:val="00B93857"/>
    <w:rsid w:val="00B938A3"/>
    <w:rsid w:val="00B94354"/>
    <w:rsid w:val="00B95140"/>
    <w:rsid w:val="00B95EDA"/>
    <w:rsid w:val="00BA06BC"/>
    <w:rsid w:val="00BA0E67"/>
    <w:rsid w:val="00BA1F47"/>
    <w:rsid w:val="00BA29B5"/>
    <w:rsid w:val="00BA3D8A"/>
    <w:rsid w:val="00BA5563"/>
    <w:rsid w:val="00BA55A4"/>
    <w:rsid w:val="00BA62E9"/>
    <w:rsid w:val="00BA6389"/>
    <w:rsid w:val="00BA740F"/>
    <w:rsid w:val="00BB22DD"/>
    <w:rsid w:val="00BB25C9"/>
    <w:rsid w:val="00BB2DAF"/>
    <w:rsid w:val="00BB3E70"/>
    <w:rsid w:val="00BB3F51"/>
    <w:rsid w:val="00BB46E6"/>
    <w:rsid w:val="00BB5C4B"/>
    <w:rsid w:val="00BB7D56"/>
    <w:rsid w:val="00BB7FEE"/>
    <w:rsid w:val="00BC478F"/>
    <w:rsid w:val="00BC5ACE"/>
    <w:rsid w:val="00BC77D3"/>
    <w:rsid w:val="00BC7D5B"/>
    <w:rsid w:val="00BC7EDB"/>
    <w:rsid w:val="00BCF4D1"/>
    <w:rsid w:val="00BD0976"/>
    <w:rsid w:val="00BD306A"/>
    <w:rsid w:val="00BD35E1"/>
    <w:rsid w:val="00BD5579"/>
    <w:rsid w:val="00BD62DC"/>
    <w:rsid w:val="00BD721C"/>
    <w:rsid w:val="00BD7E2E"/>
    <w:rsid w:val="00BE20EE"/>
    <w:rsid w:val="00BE45FD"/>
    <w:rsid w:val="00BE4C37"/>
    <w:rsid w:val="00BE5FD0"/>
    <w:rsid w:val="00BF0B12"/>
    <w:rsid w:val="00BF17BF"/>
    <w:rsid w:val="00BF1F0B"/>
    <w:rsid w:val="00BF383A"/>
    <w:rsid w:val="00BF4A4E"/>
    <w:rsid w:val="00BF5F25"/>
    <w:rsid w:val="00BF61D4"/>
    <w:rsid w:val="00BFC4C4"/>
    <w:rsid w:val="00C027A1"/>
    <w:rsid w:val="00C0360C"/>
    <w:rsid w:val="00C041D9"/>
    <w:rsid w:val="00C0469B"/>
    <w:rsid w:val="00C10C32"/>
    <w:rsid w:val="00C10D4C"/>
    <w:rsid w:val="00C119DF"/>
    <w:rsid w:val="00C140D0"/>
    <w:rsid w:val="00C1581A"/>
    <w:rsid w:val="00C16E52"/>
    <w:rsid w:val="00C21312"/>
    <w:rsid w:val="00C21BFC"/>
    <w:rsid w:val="00C227CB"/>
    <w:rsid w:val="00C22ED1"/>
    <w:rsid w:val="00C23BD8"/>
    <w:rsid w:val="00C249BF"/>
    <w:rsid w:val="00C258A5"/>
    <w:rsid w:val="00C2636B"/>
    <w:rsid w:val="00C3002C"/>
    <w:rsid w:val="00C305AA"/>
    <w:rsid w:val="00C3186F"/>
    <w:rsid w:val="00C31BD7"/>
    <w:rsid w:val="00C345D8"/>
    <w:rsid w:val="00C3671B"/>
    <w:rsid w:val="00C37C0E"/>
    <w:rsid w:val="00C40E8F"/>
    <w:rsid w:val="00C40F6B"/>
    <w:rsid w:val="00C41649"/>
    <w:rsid w:val="00C42A79"/>
    <w:rsid w:val="00C4545A"/>
    <w:rsid w:val="00C45931"/>
    <w:rsid w:val="00C4FC89"/>
    <w:rsid w:val="00C514C9"/>
    <w:rsid w:val="00C54617"/>
    <w:rsid w:val="00C5EAF0"/>
    <w:rsid w:val="00C604DD"/>
    <w:rsid w:val="00C651F1"/>
    <w:rsid w:val="00C66BCD"/>
    <w:rsid w:val="00C678BF"/>
    <w:rsid w:val="00C67AAA"/>
    <w:rsid w:val="00C67AF4"/>
    <w:rsid w:val="00C71655"/>
    <w:rsid w:val="00C73424"/>
    <w:rsid w:val="00C7447A"/>
    <w:rsid w:val="00C75BBC"/>
    <w:rsid w:val="00C760F4"/>
    <w:rsid w:val="00C774CD"/>
    <w:rsid w:val="00C7824D"/>
    <w:rsid w:val="00C81CC4"/>
    <w:rsid w:val="00C8258F"/>
    <w:rsid w:val="00C82EBC"/>
    <w:rsid w:val="00C86C71"/>
    <w:rsid w:val="00C8E9ED"/>
    <w:rsid w:val="00C9102E"/>
    <w:rsid w:val="00C9292B"/>
    <w:rsid w:val="00C92BD8"/>
    <w:rsid w:val="00C938DC"/>
    <w:rsid w:val="00C9472A"/>
    <w:rsid w:val="00C96EB2"/>
    <w:rsid w:val="00CA0258"/>
    <w:rsid w:val="00CA0DEB"/>
    <w:rsid w:val="00CA104B"/>
    <w:rsid w:val="00CA2629"/>
    <w:rsid w:val="00CA3292"/>
    <w:rsid w:val="00CA3E1C"/>
    <w:rsid w:val="00CA539F"/>
    <w:rsid w:val="00CA639E"/>
    <w:rsid w:val="00CA7DF3"/>
    <w:rsid w:val="00CB335E"/>
    <w:rsid w:val="00CB4FA3"/>
    <w:rsid w:val="00CB5624"/>
    <w:rsid w:val="00CB6E7C"/>
    <w:rsid w:val="00CBBDA7"/>
    <w:rsid w:val="00CC4006"/>
    <w:rsid w:val="00CC47D4"/>
    <w:rsid w:val="00CC4C9C"/>
    <w:rsid w:val="00CC6BA0"/>
    <w:rsid w:val="00CC862F"/>
    <w:rsid w:val="00CC91C6"/>
    <w:rsid w:val="00CD0EE5"/>
    <w:rsid w:val="00CD15D7"/>
    <w:rsid w:val="00CD23EE"/>
    <w:rsid w:val="00CD35B3"/>
    <w:rsid w:val="00CD50B6"/>
    <w:rsid w:val="00CD6244"/>
    <w:rsid w:val="00CD6833"/>
    <w:rsid w:val="00CD7137"/>
    <w:rsid w:val="00CE0CB3"/>
    <w:rsid w:val="00CE1017"/>
    <w:rsid w:val="00CE172A"/>
    <w:rsid w:val="00CE1B76"/>
    <w:rsid w:val="00CE2CB3"/>
    <w:rsid w:val="00CE2F24"/>
    <w:rsid w:val="00CE3A8F"/>
    <w:rsid w:val="00CE3D30"/>
    <w:rsid w:val="00CE6378"/>
    <w:rsid w:val="00CE6563"/>
    <w:rsid w:val="00CE6F1D"/>
    <w:rsid w:val="00CF07F7"/>
    <w:rsid w:val="00CF096F"/>
    <w:rsid w:val="00CF32AD"/>
    <w:rsid w:val="00CF3C9B"/>
    <w:rsid w:val="00CF3CE7"/>
    <w:rsid w:val="00CF692F"/>
    <w:rsid w:val="00CFFF2C"/>
    <w:rsid w:val="00D01D46"/>
    <w:rsid w:val="00D079C1"/>
    <w:rsid w:val="00D111CA"/>
    <w:rsid w:val="00D15B31"/>
    <w:rsid w:val="00D17533"/>
    <w:rsid w:val="00D234A2"/>
    <w:rsid w:val="00D24F7D"/>
    <w:rsid w:val="00D25882"/>
    <w:rsid w:val="00D25E1B"/>
    <w:rsid w:val="00D2795D"/>
    <w:rsid w:val="00D27EDC"/>
    <w:rsid w:val="00D27FDF"/>
    <w:rsid w:val="00D2B51B"/>
    <w:rsid w:val="00D30F7B"/>
    <w:rsid w:val="00D31155"/>
    <w:rsid w:val="00D3248F"/>
    <w:rsid w:val="00D350C1"/>
    <w:rsid w:val="00D36F0E"/>
    <w:rsid w:val="00D421D4"/>
    <w:rsid w:val="00D42A93"/>
    <w:rsid w:val="00D43894"/>
    <w:rsid w:val="00D43A65"/>
    <w:rsid w:val="00D46CF1"/>
    <w:rsid w:val="00D4733D"/>
    <w:rsid w:val="00D476F0"/>
    <w:rsid w:val="00D503B4"/>
    <w:rsid w:val="00D504B0"/>
    <w:rsid w:val="00D50D0F"/>
    <w:rsid w:val="00D51039"/>
    <w:rsid w:val="00D5184C"/>
    <w:rsid w:val="00D527E1"/>
    <w:rsid w:val="00D53C17"/>
    <w:rsid w:val="00D55A1B"/>
    <w:rsid w:val="00D55F0C"/>
    <w:rsid w:val="00D60151"/>
    <w:rsid w:val="00D624F8"/>
    <w:rsid w:val="00D62952"/>
    <w:rsid w:val="00D631E5"/>
    <w:rsid w:val="00D63B30"/>
    <w:rsid w:val="00D642EE"/>
    <w:rsid w:val="00D66289"/>
    <w:rsid w:val="00D66BCA"/>
    <w:rsid w:val="00D67100"/>
    <w:rsid w:val="00D67F03"/>
    <w:rsid w:val="00D6BF48"/>
    <w:rsid w:val="00D70274"/>
    <w:rsid w:val="00D72E14"/>
    <w:rsid w:val="00D7364B"/>
    <w:rsid w:val="00D74159"/>
    <w:rsid w:val="00D75493"/>
    <w:rsid w:val="00D77D99"/>
    <w:rsid w:val="00D80407"/>
    <w:rsid w:val="00D80AE1"/>
    <w:rsid w:val="00D81680"/>
    <w:rsid w:val="00D825A0"/>
    <w:rsid w:val="00D83520"/>
    <w:rsid w:val="00D84A91"/>
    <w:rsid w:val="00D8699A"/>
    <w:rsid w:val="00D871FD"/>
    <w:rsid w:val="00D87C80"/>
    <w:rsid w:val="00D90053"/>
    <w:rsid w:val="00D90299"/>
    <w:rsid w:val="00D90711"/>
    <w:rsid w:val="00D91EC5"/>
    <w:rsid w:val="00D91F0D"/>
    <w:rsid w:val="00D92313"/>
    <w:rsid w:val="00D94A9A"/>
    <w:rsid w:val="00D9593F"/>
    <w:rsid w:val="00D96261"/>
    <w:rsid w:val="00DA0963"/>
    <w:rsid w:val="00DA0CEB"/>
    <w:rsid w:val="00DA13FC"/>
    <w:rsid w:val="00DA34A0"/>
    <w:rsid w:val="00DA46E4"/>
    <w:rsid w:val="00DA55A5"/>
    <w:rsid w:val="00DA5EAE"/>
    <w:rsid w:val="00DA72A7"/>
    <w:rsid w:val="00DB0D88"/>
    <w:rsid w:val="00DB38B0"/>
    <w:rsid w:val="00DB47B5"/>
    <w:rsid w:val="00DB4A80"/>
    <w:rsid w:val="00DB4B37"/>
    <w:rsid w:val="00DB508F"/>
    <w:rsid w:val="00DB7476"/>
    <w:rsid w:val="00DB7AF9"/>
    <w:rsid w:val="00DC0A30"/>
    <w:rsid w:val="00DC1320"/>
    <w:rsid w:val="00DC381B"/>
    <w:rsid w:val="00DC54A5"/>
    <w:rsid w:val="00DC5C94"/>
    <w:rsid w:val="00DC6021"/>
    <w:rsid w:val="00DD0947"/>
    <w:rsid w:val="00DD0D9B"/>
    <w:rsid w:val="00DD3159"/>
    <w:rsid w:val="00DD44B8"/>
    <w:rsid w:val="00DD4718"/>
    <w:rsid w:val="00DD5E3D"/>
    <w:rsid w:val="00DD60F4"/>
    <w:rsid w:val="00DE32BD"/>
    <w:rsid w:val="00DF0598"/>
    <w:rsid w:val="00DF4A28"/>
    <w:rsid w:val="00DF5002"/>
    <w:rsid w:val="00E00932"/>
    <w:rsid w:val="00E009BF"/>
    <w:rsid w:val="00E03B82"/>
    <w:rsid w:val="00E0A5C4"/>
    <w:rsid w:val="00E13B93"/>
    <w:rsid w:val="00E14E7D"/>
    <w:rsid w:val="00E174AA"/>
    <w:rsid w:val="00E21097"/>
    <w:rsid w:val="00E2211D"/>
    <w:rsid w:val="00E225B2"/>
    <w:rsid w:val="00E24601"/>
    <w:rsid w:val="00E24FF3"/>
    <w:rsid w:val="00E26275"/>
    <w:rsid w:val="00E27A1E"/>
    <w:rsid w:val="00E3014C"/>
    <w:rsid w:val="00E309D6"/>
    <w:rsid w:val="00E33B05"/>
    <w:rsid w:val="00E33BF5"/>
    <w:rsid w:val="00E35C21"/>
    <w:rsid w:val="00E3635F"/>
    <w:rsid w:val="00E37B6C"/>
    <w:rsid w:val="00E41B73"/>
    <w:rsid w:val="00E4233D"/>
    <w:rsid w:val="00E42681"/>
    <w:rsid w:val="00E44FE4"/>
    <w:rsid w:val="00E45AF0"/>
    <w:rsid w:val="00E4656D"/>
    <w:rsid w:val="00E46A75"/>
    <w:rsid w:val="00E46B55"/>
    <w:rsid w:val="00E47329"/>
    <w:rsid w:val="00E48879"/>
    <w:rsid w:val="00E515A9"/>
    <w:rsid w:val="00E524C9"/>
    <w:rsid w:val="00E52B13"/>
    <w:rsid w:val="00E52E5C"/>
    <w:rsid w:val="00E637EA"/>
    <w:rsid w:val="00E639A4"/>
    <w:rsid w:val="00E67043"/>
    <w:rsid w:val="00E672AE"/>
    <w:rsid w:val="00E720F1"/>
    <w:rsid w:val="00E74735"/>
    <w:rsid w:val="00E74A81"/>
    <w:rsid w:val="00E754DF"/>
    <w:rsid w:val="00E82F94"/>
    <w:rsid w:val="00E82FC7"/>
    <w:rsid w:val="00E85582"/>
    <w:rsid w:val="00E85F51"/>
    <w:rsid w:val="00E87379"/>
    <w:rsid w:val="00E87543"/>
    <w:rsid w:val="00E8AA5C"/>
    <w:rsid w:val="00E939A6"/>
    <w:rsid w:val="00E946AF"/>
    <w:rsid w:val="00E9483F"/>
    <w:rsid w:val="00E956DC"/>
    <w:rsid w:val="00E96891"/>
    <w:rsid w:val="00E975FB"/>
    <w:rsid w:val="00EA0BF6"/>
    <w:rsid w:val="00EA19F7"/>
    <w:rsid w:val="00EA3ED7"/>
    <w:rsid w:val="00EA5B06"/>
    <w:rsid w:val="00EA6A78"/>
    <w:rsid w:val="00EB0154"/>
    <w:rsid w:val="00EB1946"/>
    <w:rsid w:val="00EB22E9"/>
    <w:rsid w:val="00EB6DB0"/>
    <w:rsid w:val="00EC05FE"/>
    <w:rsid w:val="00EC229F"/>
    <w:rsid w:val="00EC316B"/>
    <w:rsid w:val="00EC5306"/>
    <w:rsid w:val="00EC79E7"/>
    <w:rsid w:val="00EC7C1B"/>
    <w:rsid w:val="00ECC950"/>
    <w:rsid w:val="00ED0D77"/>
    <w:rsid w:val="00ED53C1"/>
    <w:rsid w:val="00ED5EAD"/>
    <w:rsid w:val="00ED6490"/>
    <w:rsid w:val="00EE391A"/>
    <w:rsid w:val="00EE7303"/>
    <w:rsid w:val="00EE7BF9"/>
    <w:rsid w:val="00EEDA97"/>
    <w:rsid w:val="00EF1B5C"/>
    <w:rsid w:val="00EF4A31"/>
    <w:rsid w:val="00EF4BBF"/>
    <w:rsid w:val="00EF5C93"/>
    <w:rsid w:val="00EF63DB"/>
    <w:rsid w:val="00EF6933"/>
    <w:rsid w:val="00EFC6FB"/>
    <w:rsid w:val="00F00CAB"/>
    <w:rsid w:val="00F05A57"/>
    <w:rsid w:val="00F05D12"/>
    <w:rsid w:val="00F05E32"/>
    <w:rsid w:val="00F06055"/>
    <w:rsid w:val="00F11DE3"/>
    <w:rsid w:val="00F12153"/>
    <w:rsid w:val="00F14B16"/>
    <w:rsid w:val="00F16A7E"/>
    <w:rsid w:val="00F203BE"/>
    <w:rsid w:val="00F207D4"/>
    <w:rsid w:val="00F21E21"/>
    <w:rsid w:val="00F24A19"/>
    <w:rsid w:val="00F251A3"/>
    <w:rsid w:val="00F27270"/>
    <w:rsid w:val="00F3161C"/>
    <w:rsid w:val="00F337AB"/>
    <w:rsid w:val="00F346D7"/>
    <w:rsid w:val="00F35007"/>
    <w:rsid w:val="00F36975"/>
    <w:rsid w:val="00F37DD2"/>
    <w:rsid w:val="00F405D9"/>
    <w:rsid w:val="00F40671"/>
    <w:rsid w:val="00F40F13"/>
    <w:rsid w:val="00F41D79"/>
    <w:rsid w:val="00F43087"/>
    <w:rsid w:val="00F441E6"/>
    <w:rsid w:val="00F44406"/>
    <w:rsid w:val="00F45A76"/>
    <w:rsid w:val="00F4656E"/>
    <w:rsid w:val="00F46D24"/>
    <w:rsid w:val="00F52B04"/>
    <w:rsid w:val="00F570E0"/>
    <w:rsid w:val="00F60A6D"/>
    <w:rsid w:val="00F611E5"/>
    <w:rsid w:val="00F620E4"/>
    <w:rsid w:val="00F62B97"/>
    <w:rsid w:val="00F658F7"/>
    <w:rsid w:val="00F67550"/>
    <w:rsid w:val="00F6A381"/>
    <w:rsid w:val="00F6D15A"/>
    <w:rsid w:val="00F6E2C1"/>
    <w:rsid w:val="00F70F12"/>
    <w:rsid w:val="00F728EB"/>
    <w:rsid w:val="00F82DCA"/>
    <w:rsid w:val="00F8459F"/>
    <w:rsid w:val="00F84E68"/>
    <w:rsid w:val="00F8645A"/>
    <w:rsid w:val="00F873E4"/>
    <w:rsid w:val="00F8F96C"/>
    <w:rsid w:val="00F902D6"/>
    <w:rsid w:val="00F90BB1"/>
    <w:rsid w:val="00F916E9"/>
    <w:rsid w:val="00F91768"/>
    <w:rsid w:val="00F918AA"/>
    <w:rsid w:val="00F91FC3"/>
    <w:rsid w:val="00FA20BB"/>
    <w:rsid w:val="00FA367A"/>
    <w:rsid w:val="00FA4991"/>
    <w:rsid w:val="00FA5F0E"/>
    <w:rsid w:val="00FA6B50"/>
    <w:rsid w:val="00FA75D0"/>
    <w:rsid w:val="00FB3F80"/>
    <w:rsid w:val="00FB4FB1"/>
    <w:rsid w:val="00FB5106"/>
    <w:rsid w:val="00FB736A"/>
    <w:rsid w:val="00FB7C77"/>
    <w:rsid w:val="00FC1DEA"/>
    <w:rsid w:val="00FC3969"/>
    <w:rsid w:val="00FC3987"/>
    <w:rsid w:val="00FC6137"/>
    <w:rsid w:val="00FC61A0"/>
    <w:rsid w:val="00FCBC6B"/>
    <w:rsid w:val="00FD030C"/>
    <w:rsid w:val="00FD065A"/>
    <w:rsid w:val="00FD1A2B"/>
    <w:rsid w:val="00FD249D"/>
    <w:rsid w:val="00FD256A"/>
    <w:rsid w:val="00FD2A7B"/>
    <w:rsid w:val="00FD408A"/>
    <w:rsid w:val="00FD47EB"/>
    <w:rsid w:val="00FD49C0"/>
    <w:rsid w:val="00FD522C"/>
    <w:rsid w:val="00FD53B6"/>
    <w:rsid w:val="00FD5776"/>
    <w:rsid w:val="00FD5DE5"/>
    <w:rsid w:val="00FD62A3"/>
    <w:rsid w:val="00FD6638"/>
    <w:rsid w:val="00FD7548"/>
    <w:rsid w:val="00FE0EC8"/>
    <w:rsid w:val="00FE16B2"/>
    <w:rsid w:val="00FE1948"/>
    <w:rsid w:val="00FE2F16"/>
    <w:rsid w:val="00FE2F29"/>
    <w:rsid w:val="00FE368D"/>
    <w:rsid w:val="00FE3BDF"/>
    <w:rsid w:val="00FE45CA"/>
    <w:rsid w:val="00FE5849"/>
    <w:rsid w:val="00FE7713"/>
    <w:rsid w:val="00FE79C4"/>
    <w:rsid w:val="00FEE1E8"/>
    <w:rsid w:val="00FF0185"/>
    <w:rsid w:val="00FF0D24"/>
    <w:rsid w:val="00FF148D"/>
    <w:rsid w:val="00FF29E7"/>
    <w:rsid w:val="00FF3D94"/>
    <w:rsid w:val="00FF4A77"/>
    <w:rsid w:val="00FF5AAD"/>
    <w:rsid w:val="00FF5B54"/>
    <w:rsid w:val="00FF718E"/>
    <w:rsid w:val="010044A9"/>
    <w:rsid w:val="01028D3E"/>
    <w:rsid w:val="0104653E"/>
    <w:rsid w:val="01064785"/>
    <w:rsid w:val="0109CAEA"/>
    <w:rsid w:val="010BF092"/>
    <w:rsid w:val="010C20BE"/>
    <w:rsid w:val="010CDB48"/>
    <w:rsid w:val="010F2592"/>
    <w:rsid w:val="0110367A"/>
    <w:rsid w:val="0110374A"/>
    <w:rsid w:val="01108458"/>
    <w:rsid w:val="01113F0C"/>
    <w:rsid w:val="011199C5"/>
    <w:rsid w:val="011245CF"/>
    <w:rsid w:val="0112DECD"/>
    <w:rsid w:val="0115270D"/>
    <w:rsid w:val="01163CA1"/>
    <w:rsid w:val="0117DD7A"/>
    <w:rsid w:val="0120C975"/>
    <w:rsid w:val="0121D047"/>
    <w:rsid w:val="01220C86"/>
    <w:rsid w:val="01249605"/>
    <w:rsid w:val="0125268B"/>
    <w:rsid w:val="012791C8"/>
    <w:rsid w:val="012977E3"/>
    <w:rsid w:val="012ACA35"/>
    <w:rsid w:val="012B56A7"/>
    <w:rsid w:val="012DC473"/>
    <w:rsid w:val="013126F8"/>
    <w:rsid w:val="013133E5"/>
    <w:rsid w:val="01330480"/>
    <w:rsid w:val="01334DAA"/>
    <w:rsid w:val="0134A699"/>
    <w:rsid w:val="0139D005"/>
    <w:rsid w:val="013D1E2A"/>
    <w:rsid w:val="013FD53C"/>
    <w:rsid w:val="01411938"/>
    <w:rsid w:val="0141A608"/>
    <w:rsid w:val="014648A6"/>
    <w:rsid w:val="01469D16"/>
    <w:rsid w:val="0146B06E"/>
    <w:rsid w:val="0147BF8B"/>
    <w:rsid w:val="014CD461"/>
    <w:rsid w:val="014D9BDB"/>
    <w:rsid w:val="01509F91"/>
    <w:rsid w:val="01513720"/>
    <w:rsid w:val="01522209"/>
    <w:rsid w:val="01533AA1"/>
    <w:rsid w:val="01570274"/>
    <w:rsid w:val="0158DC33"/>
    <w:rsid w:val="015917FC"/>
    <w:rsid w:val="01596E91"/>
    <w:rsid w:val="015B9501"/>
    <w:rsid w:val="015E1F48"/>
    <w:rsid w:val="015F38D0"/>
    <w:rsid w:val="015FE3E2"/>
    <w:rsid w:val="01605D7D"/>
    <w:rsid w:val="01639BCB"/>
    <w:rsid w:val="0164A3DC"/>
    <w:rsid w:val="01697CE6"/>
    <w:rsid w:val="016BD13E"/>
    <w:rsid w:val="016E351C"/>
    <w:rsid w:val="016EC12D"/>
    <w:rsid w:val="016F09DB"/>
    <w:rsid w:val="016F8AD5"/>
    <w:rsid w:val="01721ACE"/>
    <w:rsid w:val="01733178"/>
    <w:rsid w:val="0175A508"/>
    <w:rsid w:val="01761E4B"/>
    <w:rsid w:val="01764E10"/>
    <w:rsid w:val="01765359"/>
    <w:rsid w:val="017A71F6"/>
    <w:rsid w:val="017AA2CA"/>
    <w:rsid w:val="017D62C7"/>
    <w:rsid w:val="017F3B2C"/>
    <w:rsid w:val="01807110"/>
    <w:rsid w:val="0186017B"/>
    <w:rsid w:val="01885F56"/>
    <w:rsid w:val="0188BA1E"/>
    <w:rsid w:val="0188BDB7"/>
    <w:rsid w:val="0189C20A"/>
    <w:rsid w:val="018CF221"/>
    <w:rsid w:val="018FB3E5"/>
    <w:rsid w:val="01916252"/>
    <w:rsid w:val="0192DBF7"/>
    <w:rsid w:val="0193C9EC"/>
    <w:rsid w:val="019658E6"/>
    <w:rsid w:val="0196FB12"/>
    <w:rsid w:val="0199E8E7"/>
    <w:rsid w:val="019AE991"/>
    <w:rsid w:val="019B2DA9"/>
    <w:rsid w:val="019BE85A"/>
    <w:rsid w:val="019C23A0"/>
    <w:rsid w:val="019FF512"/>
    <w:rsid w:val="01A2D625"/>
    <w:rsid w:val="01A697AB"/>
    <w:rsid w:val="01A72B01"/>
    <w:rsid w:val="01A85DB3"/>
    <w:rsid w:val="01A88A38"/>
    <w:rsid w:val="01A986F3"/>
    <w:rsid w:val="01AC9423"/>
    <w:rsid w:val="01AFBE51"/>
    <w:rsid w:val="01B2B785"/>
    <w:rsid w:val="01B5A049"/>
    <w:rsid w:val="01B5CCA6"/>
    <w:rsid w:val="01B6B4F4"/>
    <w:rsid w:val="01B84949"/>
    <w:rsid w:val="01B96E30"/>
    <w:rsid w:val="01BB3318"/>
    <w:rsid w:val="01BBF34F"/>
    <w:rsid w:val="01BCB801"/>
    <w:rsid w:val="01BDA440"/>
    <w:rsid w:val="01BEAB2A"/>
    <w:rsid w:val="01BF6AC4"/>
    <w:rsid w:val="01C0BF76"/>
    <w:rsid w:val="01C6DF04"/>
    <w:rsid w:val="01C78A3B"/>
    <w:rsid w:val="01C79C39"/>
    <w:rsid w:val="01C95B04"/>
    <w:rsid w:val="01C977BE"/>
    <w:rsid w:val="01CB2426"/>
    <w:rsid w:val="01CBAC36"/>
    <w:rsid w:val="01CD7CFC"/>
    <w:rsid w:val="01CDA756"/>
    <w:rsid w:val="01CDF380"/>
    <w:rsid w:val="01D306AE"/>
    <w:rsid w:val="01D328FE"/>
    <w:rsid w:val="01D408AE"/>
    <w:rsid w:val="01D4D99C"/>
    <w:rsid w:val="01D75D4F"/>
    <w:rsid w:val="01D9DC5F"/>
    <w:rsid w:val="01DA4FA7"/>
    <w:rsid w:val="01DACEDD"/>
    <w:rsid w:val="01DC59D8"/>
    <w:rsid w:val="01DDAAE9"/>
    <w:rsid w:val="01DE31F1"/>
    <w:rsid w:val="01E13971"/>
    <w:rsid w:val="01E4023E"/>
    <w:rsid w:val="01E87DFC"/>
    <w:rsid w:val="01EC6CB3"/>
    <w:rsid w:val="01ECDC4C"/>
    <w:rsid w:val="01EEE98D"/>
    <w:rsid w:val="01EF94A4"/>
    <w:rsid w:val="01F03AAB"/>
    <w:rsid w:val="01F1F0BA"/>
    <w:rsid w:val="01F31E0F"/>
    <w:rsid w:val="01F5B796"/>
    <w:rsid w:val="01F8ECA2"/>
    <w:rsid w:val="01FBEF9A"/>
    <w:rsid w:val="01FC2428"/>
    <w:rsid w:val="01FD9A76"/>
    <w:rsid w:val="02021A11"/>
    <w:rsid w:val="0202BEB0"/>
    <w:rsid w:val="0202CCDB"/>
    <w:rsid w:val="0202D0DA"/>
    <w:rsid w:val="0203595F"/>
    <w:rsid w:val="020475E7"/>
    <w:rsid w:val="0204BB20"/>
    <w:rsid w:val="02050076"/>
    <w:rsid w:val="02061081"/>
    <w:rsid w:val="02062E78"/>
    <w:rsid w:val="02066B06"/>
    <w:rsid w:val="020721BB"/>
    <w:rsid w:val="0207FC50"/>
    <w:rsid w:val="0209D9A0"/>
    <w:rsid w:val="020BE17A"/>
    <w:rsid w:val="0212C208"/>
    <w:rsid w:val="02168C52"/>
    <w:rsid w:val="021AA486"/>
    <w:rsid w:val="021C89FB"/>
    <w:rsid w:val="0221A472"/>
    <w:rsid w:val="02265B84"/>
    <w:rsid w:val="0227182A"/>
    <w:rsid w:val="022970FE"/>
    <w:rsid w:val="022A87DF"/>
    <w:rsid w:val="022ACB26"/>
    <w:rsid w:val="022B3E34"/>
    <w:rsid w:val="022B7158"/>
    <w:rsid w:val="022E08F1"/>
    <w:rsid w:val="022E3FE9"/>
    <w:rsid w:val="022F1199"/>
    <w:rsid w:val="022FD648"/>
    <w:rsid w:val="023378E2"/>
    <w:rsid w:val="02355FD5"/>
    <w:rsid w:val="0235C942"/>
    <w:rsid w:val="023992ED"/>
    <w:rsid w:val="023AA6C0"/>
    <w:rsid w:val="023AB621"/>
    <w:rsid w:val="023BBD06"/>
    <w:rsid w:val="023C39FB"/>
    <w:rsid w:val="023E9D0C"/>
    <w:rsid w:val="023FE899"/>
    <w:rsid w:val="0241280A"/>
    <w:rsid w:val="0242993A"/>
    <w:rsid w:val="02440F79"/>
    <w:rsid w:val="02452556"/>
    <w:rsid w:val="024618C7"/>
    <w:rsid w:val="024B4B0D"/>
    <w:rsid w:val="02520D80"/>
    <w:rsid w:val="02555BC3"/>
    <w:rsid w:val="0256482C"/>
    <w:rsid w:val="02591354"/>
    <w:rsid w:val="02599521"/>
    <w:rsid w:val="025B4005"/>
    <w:rsid w:val="025BC9C2"/>
    <w:rsid w:val="025D0D07"/>
    <w:rsid w:val="025F0378"/>
    <w:rsid w:val="0260FD34"/>
    <w:rsid w:val="026417F9"/>
    <w:rsid w:val="0265D6F1"/>
    <w:rsid w:val="0269770F"/>
    <w:rsid w:val="026BCF1F"/>
    <w:rsid w:val="026F7E8D"/>
    <w:rsid w:val="0275560F"/>
    <w:rsid w:val="02758F5A"/>
    <w:rsid w:val="02766BB7"/>
    <w:rsid w:val="0279DC55"/>
    <w:rsid w:val="027BD645"/>
    <w:rsid w:val="027D3A38"/>
    <w:rsid w:val="02813F94"/>
    <w:rsid w:val="0281E88C"/>
    <w:rsid w:val="0284083F"/>
    <w:rsid w:val="0285334E"/>
    <w:rsid w:val="028A75B6"/>
    <w:rsid w:val="028BFB67"/>
    <w:rsid w:val="028C9687"/>
    <w:rsid w:val="028F78A2"/>
    <w:rsid w:val="028FE6E4"/>
    <w:rsid w:val="0290D1F4"/>
    <w:rsid w:val="0290F26A"/>
    <w:rsid w:val="0292349B"/>
    <w:rsid w:val="0293B724"/>
    <w:rsid w:val="02955880"/>
    <w:rsid w:val="0298D684"/>
    <w:rsid w:val="0299F7C7"/>
    <w:rsid w:val="0299F7DB"/>
    <w:rsid w:val="029AFE43"/>
    <w:rsid w:val="029B6402"/>
    <w:rsid w:val="029B82C5"/>
    <w:rsid w:val="029C150A"/>
    <w:rsid w:val="029D1C4E"/>
    <w:rsid w:val="029F33F8"/>
    <w:rsid w:val="02A179E2"/>
    <w:rsid w:val="02A222B1"/>
    <w:rsid w:val="02A5365D"/>
    <w:rsid w:val="02A56463"/>
    <w:rsid w:val="02A6AB55"/>
    <w:rsid w:val="02A85C1E"/>
    <w:rsid w:val="02A90F6D"/>
    <w:rsid w:val="02AA7005"/>
    <w:rsid w:val="02AAB32F"/>
    <w:rsid w:val="02AB432D"/>
    <w:rsid w:val="02ADC449"/>
    <w:rsid w:val="02AE8FE4"/>
    <w:rsid w:val="02B0F76E"/>
    <w:rsid w:val="02B56F8B"/>
    <w:rsid w:val="02B77DA6"/>
    <w:rsid w:val="02BB661B"/>
    <w:rsid w:val="02BE3B46"/>
    <w:rsid w:val="02C13A56"/>
    <w:rsid w:val="02C194D3"/>
    <w:rsid w:val="02C1E4D8"/>
    <w:rsid w:val="02C2B322"/>
    <w:rsid w:val="02C726FC"/>
    <w:rsid w:val="02C91D8C"/>
    <w:rsid w:val="02CD0446"/>
    <w:rsid w:val="02D088AA"/>
    <w:rsid w:val="02D3EB83"/>
    <w:rsid w:val="02D49E0C"/>
    <w:rsid w:val="02D73C38"/>
    <w:rsid w:val="02DAA3AB"/>
    <w:rsid w:val="02DE8C50"/>
    <w:rsid w:val="02E09F3F"/>
    <w:rsid w:val="02E1C284"/>
    <w:rsid w:val="02E26328"/>
    <w:rsid w:val="02E3AB12"/>
    <w:rsid w:val="02E51C85"/>
    <w:rsid w:val="02E520B8"/>
    <w:rsid w:val="02EBA1CF"/>
    <w:rsid w:val="02F0E527"/>
    <w:rsid w:val="02F0FACF"/>
    <w:rsid w:val="02F12631"/>
    <w:rsid w:val="02F3EC9C"/>
    <w:rsid w:val="02F453D6"/>
    <w:rsid w:val="02F7BF0F"/>
    <w:rsid w:val="02FA13AA"/>
    <w:rsid w:val="02FA691C"/>
    <w:rsid w:val="02FC09B1"/>
    <w:rsid w:val="02FCA838"/>
    <w:rsid w:val="02FD77CD"/>
    <w:rsid w:val="02FEFD1F"/>
    <w:rsid w:val="02FF0F30"/>
    <w:rsid w:val="02FF8ECD"/>
    <w:rsid w:val="0300BB03"/>
    <w:rsid w:val="03070B6F"/>
    <w:rsid w:val="030806B9"/>
    <w:rsid w:val="0308A97F"/>
    <w:rsid w:val="03094901"/>
    <w:rsid w:val="030BB060"/>
    <w:rsid w:val="030BC3CA"/>
    <w:rsid w:val="030BEAA6"/>
    <w:rsid w:val="030EA7FB"/>
    <w:rsid w:val="030F286E"/>
    <w:rsid w:val="03103AE6"/>
    <w:rsid w:val="03123E42"/>
    <w:rsid w:val="0312E24E"/>
    <w:rsid w:val="03146B61"/>
    <w:rsid w:val="0314CED3"/>
    <w:rsid w:val="03172EDB"/>
    <w:rsid w:val="031741C2"/>
    <w:rsid w:val="03181FFA"/>
    <w:rsid w:val="0318DAC1"/>
    <w:rsid w:val="031930E2"/>
    <w:rsid w:val="031B9A01"/>
    <w:rsid w:val="031C3E63"/>
    <w:rsid w:val="031D992D"/>
    <w:rsid w:val="031DBF4B"/>
    <w:rsid w:val="031ED8F9"/>
    <w:rsid w:val="031F73D7"/>
    <w:rsid w:val="031FA688"/>
    <w:rsid w:val="031FA924"/>
    <w:rsid w:val="032064E3"/>
    <w:rsid w:val="03211836"/>
    <w:rsid w:val="0323EC9E"/>
    <w:rsid w:val="03256F18"/>
    <w:rsid w:val="03258EDF"/>
    <w:rsid w:val="03262871"/>
    <w:rsid w:val="032ADB76"/>
    <w:rsid w:val="032BE300"/>
    <w:rsid w:val="032E28A6"/>
    <w:rsid w:val="03327EBB"/>
    <w:rsid w:val="0335BB36"/>
    <w:rsid w:val="0337B33B"/>
    <w:rsid w:val="033D2F41"/>
    <w:rsid w:val="033E7960"/>
    <w:rsid w:val="03402800"/>
    <w:rsid w:val="03428931"/>
    <w:rsid w:val="03433769"/>
    <w:rsid w:val="0345C03A"/>
    <w:rsid w:val="034669EF"/>
    <w:rsid w:val="03468CC9"/>
    <w:rsid w:val="0346F092"/>
    <w:rsid w:val="03499985"/>
    <w:rsid w:val="0349AD74"/>
    <w:rsid w:val="034BE824"/>
    <w:rsid w:val="03510502"/>
    <w:rsid w:val="03517DAE"/>
    <w:rsid w:val="0355F05D"/>
    <w:rsid w:val="035CA6DF"/>
    <w:rsid w:val="035D2F3D"/>
    <w:rsid w:val="035D6C1D"/>
    <w:rsid w:val="03623FD9"/>
    <w:rsid w:val="0365259A"/>
    <w:rsid w:val="036579E1"/>
    <w:rsid w:val="03682375"/>
    <w:rsid w:val="036B2E83"/>
    <w:rsid w:val="036BA53E"/>
    <w:rsid w:val="036BEEC8"/>
    <w:rsid w:val="036C2B06"/>
    <w:rsid w:val="036C973A"/>
    <w:rsid w:val="036DA811"/>
    <w:rsid w:val="036E267E"/>
    <w:rsid w:val="0370A9FD"/>
    <w:rsid w:val="03741369"/>
    <w:rsid w:val="03758C00"/>
    <w:rsid w:val="0379C5F1"/>
    <w:rsid w:val="037B6364"/>
    <w:rsid w:val="037B9B67"/>
    <w:rsid w:val="037D1DB2"/>
    <w:rsid w:val="037FC90F"/>
    <w:rsid w:val="0381780E"/>
    <w:rsid w:val="03839710"/>
    <w:rsid w:val="03853BC6"/>
    <w:rsid w:val="03874893"/>
    <w:rsid w:val="0388ACAD"/>
    <w:rsid w:val="038977B4"/>
    <w:rsid w:val="038CB31F"/>
    <w:rsid w:val="038D78E4"/>
    <w:rsid w:val="038DD2D5"/>
    <w:rsid w:val="038F1497"/>
    <w:rsid w:val="039039F2"/>
    <w:rsid w:val="03908FB2"/>
    <w:rsid w:val="03914B54"/>
    <w:rsid w:val="0393BC15"/>
    <w:rsid w:val="0397B685"/>
    <w:rsid w:val="0397DC48"/>
    <w:rsid w:val="03982CDF"/>
    <w:rsid w:val="03987203"/>
    <w:rsid w:val="03998614"/>
    <w:rsid w:val="039CB910"/>
    <w:rsid w:val="039DF5D1"/>
    <w:rsid w:val="03A34D0F"/>
    <w:rsid w:val="03A5EF9F"/>
    <w:rsid w:val="03A84A21"/>
    <w:rsid w:val="03AB1772"/>
    <w:rsid w:val="03AE2A4A"/>
    <w:rsid w:val="03AF33AF"/>
    <w:rsid w:val="03B3018B"/>
    <w:rsid w:val="03B3B6DE"/>
    <w:rsid w:val="03B4D8E4"/>
    <w:rsid w:val="03B582F1"/>
    <w:rsid w:val="03B589A6"/>
    <w:rsid w:val="03B5FFB3"/>
    <w:rsid w:val="03B62F66"/>
    <w:rsid w:val="03B759DD"/>
    <w:rsid w:val="03B7D3AC"/>
    <w:rsid w:val="03B96703"/>
    <w:rsid w:val="03BB7603"/>
    <w:rsid w:val="03BC2708"/>
    <w:rsid w:val="03BE3824"/>
    <w:rsid w:val="03C0A25D"/>
    <w:rsid w:val="03C115FF"/>
    <w:rsid w:val="03C20E14"/>
    <w:rsid w:val="03C473A4"/>
    <w:rsid w:val="03C49E36"/>
    <w:rsid w:val="03C5D889"/>
    <w:rsid w:val="03C7858D"/>
    <w:rsid w:val="03CAE1FA"/>
    <w:rsid w:val="03CDFC32"/>
    <w:rsid w:val="03CFDA28"/>
    <w:rsid w:val="03D4283F"/>
    <w:rsid w:val="03D5D351"/>
    <w:rsid w:val="03D61283"/>
    <w:rsid w:val="03DA00E3"/>
    <w:rsid w:val="03DA495D"/>
    <w:rsid w:val="03DB87FA"/>
    <w:rsid w:val="03DD87B9"/>
    <w:rsid w:val="03E018D9"/>
    <w:rsid w:val="03E01DB0"/>
    <w:rsid w:val="03E80A4B"/>
    <w:rsid w:val="03E84DDC"/>
    <w:rsid w:val="03E86882"/>
    <w:rsid w:val="03EBE9E0"/>
    <w:rsid w:val="03F29518"/>
    <w:rsid w:val="03F2ED79"/>
    <w:rsid w:val="03F3D12F"/>
    <w:rsid w:val="03F594A0"/>
    <w:rsid w:val="03F64FB7"/>
    <w:rsid w:val="03F7828C"/>
    <w:rsid w:val="03F8A7C4"/>
    <w:rsid w:val="03F9796D"/>
    <w:rsid w:val="03FCDAA5"/>
    <w:rsid w:val="03FDC419"/>
    <w:rsid w:val="0400046E"/>
    <w:rsid w:val="0401BFB4"/>
    <w:rsid w:val="0402AB7A"/>
    <w:rsid w:val="040321A1"/>
    <w:rsid w:val="0406DF63"/>
    <w:rsid w:val="04077821"/>
    <w:rsid w:val="04083F0D"/>
    <w:rsid w:val="040A17B3"/>
    <w:rsid w:val="040A5F83"/>
    <w:rsid w:val="040B28F2"/>
    <w:rsid w:val="040D01F2"/>
    <w:rsid w:val="040D2892"/>
    <w:rsid w:val="040E2CA7"/>
    <w:rsid w:val="040E85D1"/>
    <w:rsid w:val="04107153"/>
    <w:rsid w:val="04115ACB"/>
    <w:rsid w:val="041D86FA"/>
    <w:rsid w:val="0424F4F1"/>
    <w:rsid w:val="04259253"/>
    <w:rsid w:val="0426C578"/>
    <w:rsid w:val="04273720"/>
    <w:rsid w:val="04282E56"/>
    <w:rsid w:val="042C1975"/>
    <w:rsid w:val="042CD3E4"/>
    <w:rsid w:val="042D7C66"/>
    <w:rsid w:val="042F2CD9"/>
    <w:rsid w:val="042F3D94"/>
    <w:rsid w:val="04317E19"/>
    <w:rsid w:val="0432C609"/>
    <w:rsid w:val="0432E4C0"/>
    <w:rsid w:val="043403DF"/>
    <w:rsid w:val="0434F478"/>
    <w:rsid w:val="0435B0B3"/>
    <w:rsid w:val="043665A3"/>
    <w:rsid w:val="04399D78"/>
    <w:rsid w:val="0439B7DB"/>
    <w:rsid w:val="043A7BAD"/>
    <w:rsid w:val="04405F32"/>
    <w:rsid w:val="044559E8"/>
    <w:rsid w:val="0446320D"/>
    <w:rsid w:val="0446FB1D"/>
    <w:rsid w:val="04473A19"/>
    <w:rsid w:val="0447D73C"/>
    <w:rsid w:val="044CC7CF"/>
    <w:rsid w:val="044E10DE"/>
    <w:rsid w:val="044F77EE"/>
    <w:rsid w:val="04532DF4"/>
    <w:rsid w:val="045432B3"/>
    <w:rsid w:val="045503D9"/>
    <w:rsid w:val="04555003"/>
    <w:rsid w:val="0456530F"/>
    <w:rsid w:val="04590B23"/>
    <w:rsid w:val="04592359"/>
    <w:rsid w:val="045DC5DF"/>
    <w:rsid w:val="04632B24"/>
    <w:rsid w:val="046546FF"/>
    <w:rsid w:val="04656A5E"/>
    <w:rsid w:val="0466CF5A"/>
    <w:rsid w:val="0467CDEB"/>
    <w:rsid w:val="04689241"/>
    <w:rsid w:val="0468D4A7"/>
    <w:rsid w:val="0468EBB7"/>
    <w:rsid w:val="047513D2"/>
    <w:rsid w:val="04789956"/>
    <w:rsid w:val="0478D6DB"/>
    <w:rsid w:val="04791677"/>
    <w:rsid w:val="047A2F08"/>
    <w:rsid w:val="047CA400"/>
    <w:rsid w:val="047F8068"/>
    <w:rsid w:val="047F9449"/>
    <w:rsid w:val="0484EA7E"/>
    <w:rsid w:val="048521EE"/>
    <w:rsid w:val="0485F055"/>
    <w:rsid w:val="04873BA4"/>
    <w:rsid w:val="0488E081"/>
    <w:rsid w:val="048D0D31"/>
    <w:rsid w:val="048E9568"/>
    <w:rsid w:val="048F12C4"/>
    <w:rsid w:val="04907048"/>
    <w:rsid w:val="0491D662"/>
    <w:rsid w:val="04933E9C"/>
    <w:rsid w:val="04956CFC"/>
    <w:rsid w:val="0499189A"/>
    <w:rsid w:val="049C2952"/>
    <w:rsid w:val="049CA181"/>
    <w:rsid w:val="049E7FD9"/>
    <w:rsid w:val="049F86B3"/>
    <w:rsid w:val="04A0FA50"/>
    <w:rsid w:val="04A52ED5"/>
    <w:rsid w:val="04A5625E"/>
    <w:rsid w:val="04A6A9AB"/>
    <w:rsid w:val="04A94670"/>
    <w:rsid w:val="04A9B000"/>
    <w:rsid w:val="04AAF3B5"/>
    <w:rsid w:val="04AD4B59"/>
    <w:rsid w:val="04ADADD6"/>
    <w:rsid w:val="04AE0A7A"/>
    <w:rsid w:val="04AE2D56"/>
    <w:rsid w:val="04AFBCEE"/>
    <w:rsid w:val="04B1CD97"/>
    <w:rsid w:val="04B424C3"/>
    <w:rsid w:val="04B5A860"/>
    <w:rsid w:val="04B5BF0C"/>
    <w:rsid w:val="04B87991"/>
    <w:rsid w:val="04BE9258"/>
    <w:rsid w:val="04C08598"/>
    <w:rsid w:val="04C1B200"/>
    <w:rsid w:val="04C1E5C1"/>
    <w:rsid w:val="04C1F2D2"/>
    <w:rsid w:val="04C2A076"/>
    <w:rsid w:val="04C337F0"/>
    <w:rsid w:val="04C43B7E"/>
    <w:rsid w:val="04C57A1A"/>
    <w:rsid w:val="04C754A4"/>
    <w:rsid w:val="04C8CB8A"/>
    <w:rsid w:val="04C97294"/>
    <w:rsid w:val="04C97B3D"/>
    <w:rsid w:val="04C9E0C9"/>
    <w:rsid w:val="04CB3DF8"/>
    <w:rsid w:val="04D3A2CD"/>
    <w:rsid w:val="04DA11AD"/>
    <w:rsid w:val="04E1143D"/>
    <w:rsid w:val="04E12865"/>
    <w:rsid w:val="04E2C0F3"/>
    <w:rsid w:val="04E4535B"/>
    <w:rsid w:val="04E5D500"/>
    <w:rsid w:val="04E5F26C"/>
    <w:rsid w:val="04E65448"/>
    <w:rsid w:val="04E7ADAA"/>
    <w:rsid w:val="04EB1E0C"/>
    <w:rsid w:val="04EBF561"/>
    <w:rsid w:val="04EE5E6C"/>
    <w:rsid w:val="04EF6F5C"/>
    <w:rsid w:val="04F151A7"/>
    <w:rsid w:val="04F16216"/>
    <w:rsid w:val="04F4D790"/>
    <w:rsid w:val="04F690E3"/>
    <w:rsid w:val="04F7640F"/>
    <w:rsid w:val="04F8D015"/>
    <w:rsid w:val="04F9649D"/>
    <w:rsid w:val="04FB2BB4"/>
    <w:rsid w:val="04FCA691"/>
    <w:rsid w:val="04FD5B64"/>
    <w:rsid w:val="04FDF091"/>
    <w:rsid w:val="04FE81A7"/>
    <w:rsid w:val="050173FC"/>
    <w:rsid w:val="050325C6"/>
    <w:rsid w:val="050789BB"/>
    <w:rsid w:val="05089C6B"/>
    <w:rsid w:val="0508A867"/>
    <w:rsid w:val="050AD75F"/>
    <w:rsid w:val="050BA970"/>
    <w:rsid w:val="050F18A1"/>
    <w:rsid w:val="05100ED1"/>
    <w:rsid w:val="0511D42A"/>
    <w:rsid w:val="0512BD8E"/>
    <w:rsid w:val="0513AEE1"/>
    <w:rsid w:val="0514B4F5"/>
    <w:rsid w:val="0515EA89"/>
    <w:rsid w:val="0518B869"/>
    <w:rsid w:val="051A08F0"/>
    <w:rsid w:val="052011F2"/>
    <w:rsid w:val="05215140"/>
    <w:rsid w:val="0522F61C"/>
    <w:rsid w:val="05242E7C"/>
    <w:rsid w:val="0524FB5F"/>
    <w:rsid w:val="05278CF1"/>
    <w:rsid w:val="052798F9"/>
    <w:rsid w:val="0528E549"/>
    <w:rsid w:val="0528F60D"/>
    <w:rsid w:val="052A6220"/>
    <w:rsid w:val="052FF6AC"/>
    <w:rsid w:val="05340F7B"/>
    <w:rsid w:val="05344264"/>
    <w:rsid w:val="053467D5"/>
    <w:rsid w:val="0535E4B3"/>
    <w:rsid w:val="05388A8F"/>
    <w:rsid w:val="053CAA19"/>
    <w:rsid w:val="053FE491"/>
    <w:rsid w:val="0541B2BD"/>
    <w:rsid w:val="05434C9F"/>
    <w:rsid w:val="0543ABB0"/>
    <w:rsid w:val="05444066"/>
    <w:rsid w:val="054704A3"/>
    <w:rsid w:val="0548EBB9"/>
    <w:rsid w:val="054AE7ED"/>
    <w:rsid w:val="054B5A65"/>
    <w:rsid w:val="054E5362"/>
    <w:rsid w:val="054EE93F"/>
    <w:rsid w:val="054FC395"/>
    <w:rsid w:val="0551227A"/>
    <w:rsid w:val="05519B3B"/>
    <w:rsid w:val="0551A5FE"/>
    <w:rsid w:val="0553F500"/>
    <w:rsid w:val="05549640"/>
    <w:rsid w:val="0557D5C5"/>
    <w:rsid w:val="055833C2"/>
    <w:rsid w:val="055838A2"/>
    <w:rsid w:val="0558B7E7"/>
    <w:rsid w:val="0558BD5C"/>
    <w:rsid w:val="0559F30B"/>
    <w:rsid w:val="055CA890"/>
    <w:rsid w:val="055F5357"/>
    <w:rsid w:val="0562426A"/>
    <w:rsid w:val="05645E10"/>
    <w:rsid w:val="05668DA6"/>
    <w:rsid w:val="0566B25B"/>
    <w:rsid w:val="05670752"/>
    <w:rsid w:val="056728F8"/>
    <w:rsid w:val="05685E04"/>
    <w:rsid w:val="056A0BB7"/>
    <w:rsid w:val="056F7A07"/>
    <w:rsid w:val="0570EF74"/>
    <w:rsid w:val="05725D14"/>
    <w:rsid w:val="05730620"/>
    <w:rsid w:val="0574236E"/>
    <w:rsid w:val="057E28F7"/>
    <w:rsid w:val="057FE00E"/>
    <w:rsid w:val="0580A607"/>
    <w:rsid w:val="0581038B"/>
    <w:rsid w:val="05833729"/>
    <w:rsid w:val="0583B5FF"/>
    <w:rsid w:val="0586B702"/>
    <w:rsid w:val="05881BBA"/>
    <w:rsid w:val="058A6648"/>
    <w:rsid w:val="058CE818"/>
    <w:rsid w:val="058FF280"/>
    <w:rsid w:val="059054DC"/>
    <w:rsid w:val="0590BDD5"/>
    <w:rsid w:val="059569D5"/>
    <w:rsid w:val="05964B70"/>
    <w:rsid w:val="05985307"/>
    <w:rsid w:val="059A8418"/>
    <w:rsid w:val="059FFC8D"/>
    <w:rsid w:val="05A0BEC2"/>
    <w:rsid w:val="05A0D7BA"/>
    <w:rsid w:val="05A11CA4"/>
    <w:rsid w:val="05A14F77"/>
    <w:rsid w:val="05A2D363"/>
    <w:rsid w:val="05A3C741"/>
    <w:rsid w:val="05A58917"/>
    <w:rsid w:val="05A591A2"/>
    <w:rsid w:val="05A5B0D4"/>
    <w:rsid w:val="05A659F1"/>
    <w:rsid w:val="05A7001C"/>
    <w:rsid w:val="05A8DD82"/>
    <w:rsid w:val="05AC2364"/>
    <w:rsid w:val="05B08B73"/>
    <w:rsid w:val="05B0A0B5"/>
    <w:rsid w:val="05B0CADA"/>
    <w:rsid w:val="05B2EC3A"/>
    <w:rsid w:val="05B65173"/>
    <w:rsid w:val="05B6AAEC"/>
    <w:rsid w:val="05B6DBDD"/>
    <w:rsid w:val="05BA4274"/>
    <w:rsid w:val="05BEA856"/>
    <w:rsid w:val="05BF46E3"/>
    <w:rsid w:val="05BFDEBE"/>
    <w:rsid w:val="05C5E1F0"/>
    <w:rsid w:val="05C6538B"/>
    <w:rsid w:val="05C6B1F2"/>
    <w:rsid w:val="05CA50E8"/>
    <w:rsid w:val="05CD4A75"/>
    <w:rsid w:val="05CE9D5E"/>
    <w:rsid w:val="05CEDF61"/>
    <w:rsid w:val="05D1586A"/>
    <w:rsid w:val="05D34101"/>
    <w:rsid w:val="05D928CC"/>
    <w:rsid w:val="05DB13BA"/>
    <w:rsid w:val="05DC7D64"/>
    <w:rsid w:val="05DCFAE5"/>
    <w:rsid w:val="05DD9A13"/>
    <w:rsid w:val="05DDC6A3"/>
    <w:rsid w:val="05DEC03F"/>
    <w:rsid w:val="05DF0B53"/>
    <w:rsid w:val="05E01377"/>
    <w:rsid w:val="05E140C7"/>
    <w:rsid w:val="05E15DCD"/>
    <w:rsid w:val="05E265B2"/>
    <w:rsid w:val="05E3A79D"/>
    <w:rsid w:val="05E50A9A"/>
    <w:rsid w:val="05E7B9A5"/>
    <w:rsid w:val="05E8541D"/>
    <w:rsid w:val="05E8B691"/>
    <w:rsid w:val="05E9F8BB"/>
    <w:rsid w:val="05EAB46E"/>
    <w:rsid w:val="05EAE74E"/>
    <w:rsid w:val="05ED9BFC"/>
    <w:rsid w:val="05EE65C2"/>
    <w:rsid w:val="05EF5397"/>
    <w:rsid w:val="05EF816D"/>
    <w:rsid w:val="05F31E2F"/>
    <w:rsid w:val="05F5869F"/>
    <w:rsid w:val="05F667FB"/>
    <w:rsid w:val="05F74D5C"/>
    <w:rsid w:val="05FA16C1"/>
    <w:rsid w:val="05FA4A02"/>
    <w:rsid w:val="05FA6CC7"/>
    <w:rsid w:val="05FA6EBF"/>
    <w:rsid w:val="05FA8CE8"/>
    <w:rsid w:val="05FBD7A9"/>
    <w:rsid w:val="05FD5331"/>
    <w:rsid w:val="05FF3062"/>
    <w:rsid w:val="0600D9D9"/>
    <w:rsid w:val="0601FC08"/>
    <w:rsid w:val="06023BFD"/>
    <w:rsid w:val="060270D9"/>
    <w:rsid w:val="0603F7C2"/>
    <w:rsid w:val="0605070E"/>
    <w:rsid w:val="06061B14"/>
    <w:rsid w:val="06088346"/>
    <w:rsid w:val="06093242"/>
    <w:rsid w:val="060AA0CD"/>
    <w:rsid w:val="060B51FE"/>
    <w:rsid w:val="0612D748"/>
    <w:rsid w:val="06146323"/>
    <w:rsid w:val="06162CBC"/>
    <w:rsid w:val="06169F58"/>
    <w:rsid w:val="06170183"/>
    <w:rsid w:val="0617AC26"/>
    <w:rsid w:val="061BA2FC"/>
    <w:rsid w:val="061EBCE7"/>
    <w:rsid w:val="061F59BA"/>
    <w:rsid w:val="062249C8"/>
    <w:rsid w:val="06242A2F"/>
    <w:rsid w:val="0625362C"/>
    <w:rsid w:val="06253E89"/>
    <w:rsid w:val="062593D2"/>
    <w:rsid w:val="06279F5E"/>
    <w:rsid w:val="062C9E2B"/>
    <w:rsid w:val="062E4BDF"/>
    <w:rsid w:val="062EBABF"/>
    <w:rsid w:val="06313BD1"/>
    <w:rsid w:val="0632E847"/>
    <w:rsid w:val="06367448"/>
    <w:rsid w:val="063782DF"/>
    <w:rsid w:val="0637FF29"/>
    <w:rsid w:val="063800D8"/>
    <w:rsid w:val="06381AA4"/>
    <w:rsid w:val="063AB77C"/>
    <w:rsid w:val="063C55BB"/>
    <w:rsid w:val="063C7A28"/>
    <w:rsid w:val="063CA990"/>
    <w:rsid w:val="063CB65C"/>
    <w:rsid w:val="063D32D1"/>
    <w:rsid w:val="063E8BD5"/>
    <w:rsid w:val="063EB8C3"/>
    <w:rsid w:val="06422B5C"/>
    <w:rsid w:val="064516D1"/>
    <w:rsid w:val="0647F75A"/>
    <w:rsid w:val="06498F6E"/>
    <w:rsid w:val="064C238A"/>
    <w:rsid w:val="064ED320"/>
    <w:rsid w:val="064F8535"/>
    <w:rsid w:val="064FF683"/>
    <w:rsid w:val="06506BF4"/>
    <w:rsid w:val="06518BE5"/>
    <w:rsid w:val="06540F19"/>
    <w:rsid w:val="06548B45"/>
    <w:rsid w:val="0655B181"/>
    <w:rsid w:val="0655FE58"/>
    <w:rsid w:val="0656D884"/>
    <w:rsid w:val="06577F36"/>
    <w:rsid w:val="0657B7AE"/>
    <w:rsid w:val="065ACB98"/>
    <w:rsid w:val="065AD301"/>
    <w:rsid w:val="065DF42D"/>
    <w:rsid w:val="06610584"/>
    <w:rsid w:val="0664483A"/>
    <w:rsid w:val="0665D80E"/>
    <w:rsid w:val="0667668A"/>
    <w:rsid w:val="0667EFDD"/>
    <w:rsid w:val="06692782"/>
    <w:rsid w:val="0669A2AF"/>
    <w:rsid w:val="066A8DD5"/>
    <w:rsid w:val="066B6FBC"/>
    <w:rsid w:val="066BC138"/>
    <w:rsid w:val="066C12EA"/>
    <w:rsid w:val="066F18DE"/>
    <w:rsid w:val="066F7E63"/>
    <w:rsid w:val="066F80D4"/>
    <w:rsid w:val="067089EC"/>
    <w:rsid w:val="0670EF88"/>
    <w:rsid w:val="06710D11"/>
    <w:rsid w:val="06711F75"/>
    <w:rsid w:val="0671DEDF"/>
    <w:rsid w:val="06731547"/>
    <w:rsid w:val="0673345C"/>
    <w:rsid w:val="0673F0C8"/>
    <w:rsid w:val="067AAEBC"/>
    <w:rsid w:val="067AF08A"/>
    <w:rsid w:val="067B7E15"/>
    <w:rsid w:val="067BD9EF"/>
    <w:rsid w:val="067E4925"/>
    <w:rsid w:val="0684318A"/>
    <w:rsid w:val="06871497"/>
    <w:rsid w:val="06880214"/>
    <w:rsid w:val="06896E22"/>
    <w:rsid w:val="0689F9D3"/>
    <w:rsid w:val="068A77D9"/>
    <w:rsid w:val="068A8157"/>
    <w:rsid w:val="068D7FDB"/>
    <w:rsid w:val="068D8BBB"/>
    <w:rsid w:val="068F500C"/>
    <w:rsid w:val="0690A553"/>
    <w:rsid w:val="069201C4"/>
    <w:rsid w:val="0692CAB3"/>
    <w:rsid w:val="06953935"/>
    <w:rsid w:val="0696CF0F"/>
    <w:rsid w:val="0697075B"/>
    <w:rsid w:val="0698EAC8"/>
    <w:rsid w:val="06998A7E"/>
    <w:rsid w:val="069A8B17"/>
    <w:rsid w:val="069CC8A9"/>
    <w:rsid w:val="069F0A9E"/>
    <w:rsid w:val="06A0C0BD"/>
    <w:rsid w:val="06A16313"/>
    <w:rsid w:val="06A1E93D"/>
    <w:rsid w:val="06A1F52D"/>
    <w:rsid w:val="06A51988"/>
    <w:rsid w:val="06A57C03"/>
    <w:rsid w:val="06A62CDF"/>
    <w:rsid w:val="06A85EF9"/>
    <w:rsid w:val="06A92ADC"/>
    <w:rsid w:val="06A95E1A"/>
    <w:rsid w:val="06A98B25"/>
    <w:rsid w:val="06AC3BAD"/>
    <w:rsid w:val="06ACBFA0"/>
    <w:rsid w:val="06B14217"/>
    <w:rsid w:val="06B4F581"/>
    <w:rsid w:val="06B64813"/>
    <w:rsid w:val="06B791B8"/>
    <w:rsid w:val="06BED0BC"/>
    <w:rsid w:val="06C0BF1C"/>
    <w:rsid w:val="06C0F725"/>
    <w:rsid w:val="06C2DB54"/>
    <w:rsid w:val="06C4C66E"/>
    <w:rsid w:val="06C55795"/>
    <w:rsid w:val="06C5B463"/>
    <w:rsid w:val="06C65389"/>
    <w:rsid w:val="06C70EA5"/>
    <w:rsid w:val="06CD36A1"/>
    <w:rsid w:val="06CE0269"/>
    <w:rsid w:val="06D149F9"/>
    <w:rsid w:val="06D1E080"/>
    <w:rsid w:val="06D1E976"/>
    <w:rsid w:val="06D46D9D"/>
    <w:rsid w:val="06D52BA0"/>
    <w:rsid w:val="06D6C267"/>
    <w:rsid w:val="06D7F82E"/>
    <w:rsid w:val="06DCD556"/>
    <w:rsid w:val="06DD3A9C"/>
    <w:rsid w:val="06DE56C4"/>
    <w:rsid w:val="06DEFE3B"/>
    <w:rsid w:val="06DF4940"/>
    <w:rsid w:val="06DF86F3"/>
    <w:rsid w:val="06E05112"/>
    <w:rsid w:val="06E10DA3"/>
    <w:rsid w:val="06E14B15"/>
    <w:rsid w:val="06E245AE"/>
    <w:rsid w:val="06E4E761"/>
    <w:rsid w:val="06E61FCB"/>
    <w:rsid w:val="06E62BFD"/>
    <w:rsid w:val="06E9E9D8"/>
    <w:rsid w:val="06EAABB2"/>
    <w:rsid w:val="06ECDC4A"/>
    <w:rsid w:val="06F06212"/>
    <w:rsid w:val="06F10097"/>
    <w:rsid w:val="06F19041"/>
    <w:rsid w:val="06F215A9"/>
    <w:rsid w:val="06F461F2"/>
    <w:rsid w:val="06F4797C"/>
    <w:rsid w:val="06F6AE72"/>
    <w:rsid w:val="06F80B8E"/>
    <w:rsid w:val="06F9326C"/>
    <w:rsid w:val="06F975EB"/>
    <w:rsid w:val="06FA0B29"/>
    <w:rsid w:val="06FA7106"/>
    <w:rsid w:val="06FBA44A"/>
    <w:rsid w:val="06FC64BA"/>
    <w:rsid w:val="06FE2778"/>
    <w:rsid w:val="06FFC452"/>
    <w:rsid w:val="06FFD72A"/>
    <w:rsid w:val="07051DEB"/>
    <w:rsid w:val="07054794"/>
    <w:rsid w:val="0706544A"/>
    <w:rsid w:val="070895A2"/>
    <w:rsid w:val="0709EB26"/>
    <w:rsid w:val="070ADB0E"/>
    <w:rsid w:val="070C2F34"/>
    <w:rsid w:val="070C88AC"/>
    <w:rsid w:val="070E43DB"/>
    <w:rsid w:val="070F80D6"/>
    <w:rsid w:val="070FF3CF"/>
    <w:rsid w:val="0712EF92"/>
    <w:rsid w:val="071498C2"/>
    <w:rsid w:val="0714B42D"/>
    <w:rsid w:val="071665FC"/>
    <w:rsid w:val="0719A0F9"/>
    <w:rsid w:val="071B2C06"/>
    <w:rsid w:val="071F078A"/>
    <w:rsid w:val="071F14B1"/>
    <w:rsid w:val="071F1FA2"/>
    <w:rsid w:val="0720FD90"/>
    <w:rsid w:val="07212925"/>
    <w:rsid w:val="07256D28"/>
    <w:rsid w:val="0725A092"/>
    <w:rsid w:val="0725A9A2"/>
    <w:rsid w:val="07298C65"/>
    <w:rsid w:val="072A14E5"/>
    <w:rsid w:val="072A4A92"/>
    <w:rsid w:val="072A59B5"/>
    <w:rsid w:val="072B7495"/>
    <w:rsid w:val="072BE4CA"/>
    <w:rsid w:val="072D1860"/>
    <w:rsid w:val="0731B2DA"/>
    <w:rsid w:val="0731BBCB"/>
    <w:rsid w:val="07337912"/>
    <w:rsid w:val="073457A9"/>
    <w:rsid w:val="0734F6FC"/>
    <w:rsid w:val="07373042"/>
    <w:rsid w:val="07389D3A"/>
    <w:rsid w:val="073A715C"/>
    <w:rsid w:val="073A986D"/>
    <w:rsid w:val="073AC681"/>
    <w:rsid w:val="073C7B59"/>
    <w:rsid w:val="0740B54B"/>
    <w:rsid w:val="0745E32F"/>
    <w:rsid w:val="0746071D"/>
    <w:rsid w:val="0747521D"/>
    <w:rsid w:val="074834F7"/>
    <w:rsid w:val="0748A8B1"/>
    <w:rsid w:val="074B80C9"/>
    <w:rsid w:val="074BE10C"/>
    <w:rsid w:val="074D809C"/>
    <w:rsid w:val="074F1471"/>
    <w:rsid w:val="0750386A"/>
    <w:rsid w:val="07523504"/>
    <w:rsid w:val="075389AC"/>
    <w:rsid w:val="075784C1"/>
    <w:rsid w:val="075D8A7A"/>
    <w:rsid w:val="076072B2"/>
    <w:rsid w:val="0761E406"/>
    <w:rsid w:val="0764BB87"/>
    <w:rsid w:val="0764DBB1"/>
    <w:rsid w:val="07662E08"/>
    <w:rsid w:val="07670899"/>
    <w:rsid w:val="076752BD"/>
    <w:rsid w:val="076A4152"/>
    <w:rsid w:val="076BBFFF"/>
    <w:rsid w:val="076CE36E"/>
    <w:rsid w:val="076E2F41"/>
    <w:rsid w:val="076F2348"/>
    <w:rsid w:val="077318EF"/>
    <w:rsid w:val="0774283F"/>
    <w:rsid w:val="07750679"/>
    <w:rsid w:val="0776E41B"/>
    <w:rsid w:val="0777F001"/>
    <w:rsid w:val="07787F36"/>
    <w:rsid w:val="077959B7"/>
    <w:rsid w:val="07797C7A"/>
    <w:rsid w:val="077D07CF"/>
    <w:rsid w:val="077FDF85"/>
    <w:rsid w:val="07837366"/>
    <w:rsid w:val="078560BD"/>
    <w:rsid w:val="0786F0D2"/>
    <w:rsid w:val="0788A8AB"/>
    <w:rsid w:val="078936D1"/>
    <w:rsid w:val="078BED27"/>
    <w:rsid w:val="078CE4D8"/>
    <w:rsid w:val="078D5872"/>
    <w:rsid w:val="07905309"/>
    <w:rsid w:val="0790A325"/>
    <w:rsid w:val="0791E39A"/>
    <w:rsid w:val="07926CB1"/>
    <w:rsid w:val="07938342"/>
    <w:rsid w:val="0794BB97"/>
    <w:rsid w:val="07953FF5"/>
    <w:rsid w:val="07986318"/>
    <w:rsid w:val="0798950D"/>
    <w:rsid w:val="079C2339"/>
    <w:rsid w:val="079D19F1"/>
    <w:rsid w:val="079E3B7F"/>
    <w:rsid w:val="079E61EC"/>
    <w:rsid w:val="079E6FC3"/>
    <w:rsid w:val="079F0FA4"/>
    <w:rsid w:val="079F9026"/>
    <w:rsid w:val="07A08C30"/>
    <w:rsid w:val="07A0DD8C"/>
    <w:rsid w:val="07A3203C"/>
    <w:rsid w:val="07A46D6F"/>
    <w:rsid w:val="07A9E13A"/>
    <w:rsid w:val="07AD385D"/>
    <w:rsid w:val="07AE0DBF"/>
    <w:rsid w:val="07AE7B25"/>
    <w:rsid w:val="07AFCB00"/>
    <w:rsid w:val="07B13B98"/>
    <w:rsid w:val="07B198DB"/>
    <w:rsid w:val="07B5B239"/>
    <w:rsid w:val="07B8D1E4"/>
    <w:rsid w:val="07B90E16"/>
    <w:rsid w:val="07B94EA1"/>
    <w:rsid w:val="07BD4A5E"/>
    <w:rsid w:val="07BD7B4E"/>
    <w:rsid w:val="07C0F99A"/>
    <w:rsid w:val="07C218E7"/>
    <w:rsid w:val="07C3CE36"/>
    <w:rsid w:val="07C620E1"/>
    <w:rsid w:val="07C7CAFD"/>
    <w:rsid w:val="07CD4BBC"/>
    <w:rsid w:val="07CD51A2"/>
    <w:rsid w:val="07CDADE4"/>
    <w:rsid w:val="07CF67EF"/>
    <w:rsid w:val="07D0C727"/>
    <w:rsid w:val="07D149E8"/>
    <w:rsid w:val="07D21C9D"/>
    <w:rsid w:val="07D29903"/>
    <w:rsid w:val="07D2A834"/>
    <w:rsid w:val="07D4A334"/>
    <w:rsid w:val="07D4FE66"/>
    <w:rsid w:val="07D7738D"/>
    <w:rsid w:val="07D886BD"/>
    <w:rsid w:val="07D8EA7F"/>
    <w:rsid w:val="07D95BA9"/>
    <w:rsid w:val="07DEE9BE"/>
    <w:rsid w:val="07DFB796"/>
    <w:rsid w:val="07E095E6"/>
    <w:rsid w:val="07E0B68A"/>
    <w:rsid w:val="07E1617B"/>
    <w:rsid w:val="07E25119"/>
    <w:rsid w:val="07E2A408"/>
    <w:rsid w:val="07E508C0"/>
    <w:rsid w:val="07E8C1C3"/>
    <w:rsid w:val="07EBE6EE"/>
    <w:rsid w:val="07ED4922"/>
    <w:rsid w:val="07EE22D7"/>
    <w:rsid w:val="07F0C339"/>
    <w:rsid w:val="07F42C41"/>
    <w:rsid w:val="07F4A833"/>
    <w:rsid w:val="07F82298"/>
    <w:rsid w:val="07FD016B"/>
    <w:rsid w:val="08034B6D"/>
    <w:rsid w:val="080536C3"/>
    <w:rsid w:val="0806FFBD"/>
    <w:rsid w:val="080E6E3F"/>
    <w:rsid w:val="0812417B"/>
    <w:rsid w:val="0816CD74"/>
    <w:rsid w:val="081A38DD"/>
    <w:rsid w:val="081CEA99"/>
    <w:rsid w:val="081D0DC0"/>
    <w:rsid w:val="08209E5F"/>
    <w:rsid w:val="0820CCB7"/>
    <w:rsid w:val="0821A13A"/>
    <w:rsid w:val="082203F3"/>
    <w:rsid w:val="08225825"/>
    <w:rsid w:val="0822A3F1"/>
    <w:rsid w:val="0823C248"/>
    <w:rsid w:val="08244180"/>
    <w:rsid w:val="0824F421"/>
    <w:rsid w:val="082A07AF"/>
    <w:rsid w:val="082F3E42"/>
    <w:rsid w:val="082FF875"/>
    <w:rsid w:val="0832DBD0"/>
    <w:rsid w:val="08335C94"/>
    <w:rsid w:val="0833D686"/>
    <w:rsid w:val="0833DE9F"/>
    <w:rsid w:val="0839BF43"/>
    <w:rsid w:val="083BE399"/>
    <w:rsid w:val="083D194D"/>
    <w:rsid w:val="083D2ECC"/>
    <w:rsid w:val="083E35EC"/>
    <w:rsid w:val="083F5A46"/>
    <w:rsid w:val="08406A05"/>
    <w:rsid w:val="08407E95"/>
    <w:rsid w:val="084401E2"/>
    <w:rsid w:val="08445C4D"/>
    <w:rsid w:val="0844AB53"/>
    <w:rsid w:val="08489486"/>
    <w:rsid w:val="08489FB1"/>
    <w:rsid w:val="084932A9"/>
    <w:rsid w:val="084BB0B9"/>
    <w:rsid w:val="084C042D"/>
    <w:rsid w:val="084C4A82"/>
    <w:rsid w:val="084C7653"/>
    <w:rsid w:val="084EA708"/>
    <w:rsid w:val="084F86C5"/>
    <w:rsid w:val="08522629"/>
    <w:rsid w:val="0854F9A7"/>
    <w:rsid w:val="08559B6E"/>
    <w:rsid w:val="085601D5"/>
    <w:rsid w:val="0858C12A"/>
    <w:rsid w:val="085A90F7"/>
    <w:rsid w:val="085BCF3E"/>
    <w:rsid w:val="085E4BA0"/>
    <w:rsid w:val="085FA614"/>
    <w:rsid w:val="08612BAF"/>
    <w:rsid w:val="08628931"/>
    <w:rsid w:val="0862BA14"/>
    <w:rsid w:val="086568B1"/>
    <w:rsid w:val="08665241"/>
    <w:rsid w:val="086767D1"/>
    <w:rsid w:val="08689CC2"/>
    <w:rsid w:val="08691E12"/>
    <w:rsid w:val="08693AB8"/>
    <w:rsid w:val="08699D20"/>
    <w:rsid w:val="086AFBAC"/>
    <w:rsid w:val="086E6DD8"/>
    <w:rsid w:val="0870E1E6"/>
    <w:rsid w:val="08710181"/>
    <w:rsid w:val="08715DCF"/>
    <w:rsid w:val="087319D2"/>
    <w:rsid w:val="08737B92"/>
    <w:rsid w:val="0873FCA4"/>
    <w:rsid w:val="0879E5DA"/>
    <w:rsid w:val="087BB18E"/>
    <w:rsid w:val="087D0A4A"/>
    <w:rsid w:val="08800803"/>
    <w:rsid w:val="08822FE8"/>
    <w:rsid w:val="088564E8"/>
    <w:rsid w:val="088874E5"/>
    <w:rsid w:val="088C0AA2"/>
    <w:rsid w:val="089296A7"/>
    <w:rsid w:val="08958B38"/>
    <w:rsid w:val="089B298E"/>
    <w:rsid w:val="089B3FEE"/>
    <w:rsid w:val="089D4F77"/>
    <w:rsid w:val="08A0CD77"/>
    <w:rsid w:val="08A5BED0"/>
    <w:rsid w:val="08A6959A"/>
    <w:rsid w:val="08A83363"/>
    <w:rsid w:val="08A93312"/>
    <w:rsid w:val="08AAB0DC"/>
    <w:rsid w:val="08AD0F51"/>
    <w:rsid w:val="08ADBA80"/>
    <w:rsid w:val="08AEDEFE"/>
    <w:rsid w:val="08AF4BED"/>
    <w:rsid w:val="08AF6014"/>
    <w:rsid w:val="08B058C0"/>
    <w:rsid w:val="08B116F3"/>
    <w:rsid w:val="08B34F4F"/>
    <w:rsid w:val="08B38CF0"/>
    <w:rsid w:val="08B4EB4A"/>
    <w:rsid w:val="08B69743"/>
    <w:rsid w:val="08B81F60"/>
    <w:rsid w:val="08B9270F"/>
    <w:rsid w:val="08BA6006"/>
    <w:rsid w:val="08C15AA3"/>
    <w:rsid w:val="08C18AFA"/>
    <w:rsid w:val="08C2D54E"/>
    <w:rsid w:val="08C305B0"/>
    <w:rsid w:val="08C60AD2"/>
    <w:rsid w:val="08C68842"/>
    <w:rsid w:val="08C69EAE"/>
    <w:rsid w:val="08C6EA21"/>
    <w:rsid w:val="08C70D82"/>
    <w:rsid w:val="08CB42C7"/>
    <w:rsid w:val="08CBC066"/>
    <w:rsid w:val="08CD4703"/>
    <w:rsid w:val="08D0287A"/>
    <w:rsid w:val="08D078F9"/>
    <w:rsid w:val="08D2025F"/>
    <w:rsid w:val="08D454FC"/>
    <w:rsid w:val="08D668CE"/>
    <w:rsid w:val="08D67107"/>
    <w:rsid w:val="08D7451F"/>
    <w:rsid w:val="08DBA258"/>
    <w:rsid w:val="08DC43AB"/>
    <w:rsid w:val="08DC7346"/>
    <w:rsid w:val="08DE4FB2"/>
    <w:rsid w:val="08DE91A3"/>
    <w:rsid w:val="08E0CFDF"/>
    <w:rsid w:val="08E18A0E"/>
    <w:rsid w:val="08E1E447"/>
    <w:rsid w:val="08E58641"/>
    <w:rsid w:val="08E7F3FB"/>
    <w:rsid w:val="08E8287B"/>
    <w:rsid w:val="08EA82BF"/>
    <w:rsid w:val="08F016E3"/>
    <w:rsid w:val="08F12153"/>
    <w:rsid w:val="08F2A5E6"/>
    <w:rsid w:val="08F51382"/>
    <w:rsid w:val="08F6FB92"/>
    <w:rsid w:val="08FAF54C"/>
    <w:rsid w:val="08FB00B3"/>
    <w:rsid w:val="09024E18"/>
    <w:rsid w:val="09027DFF"/>
    <w:rsid w:val="090358FB"/>
    <w:rsid w:val="09047C0A"/>
    <w:rsid w:val="09061FF2"/>
    <w:rsid w:val="0908EDEF"/>
    <w:rsid w:val="0909448F"/>
    <w:rsid w:val="09097989"/>
    <w:rsid w:val="090EFE4E"/>
    <w:rsid w:val="091004CC"/>
    <w:rsid w:val="09146043"/>
    <w:rsid w:val="0916F49F"/>
    <w:rsid w:val="09172CA0"/>
    <w:rsid w:val="091C0567"/>
    <w:rsid w:val="091E4235"/>
    <w:rsid w:val="091EB5B6"/>
    <w:rsid w:val="0920024E"/>
    <w:rsid w:val="09210DF5"/>
    <w:rsid w:val="092183AC"/>
    <w:rsid w:val="0923D122"/>
    <w:rsid w:val="0926F459"/>
    <w:rsid w:val="09283BC0"/>
    <w:rsid w:val="0929A954"/>
    <w:rsid w:val="092A5C4E"/>
    <w:rsid w:val="092D3D1E"/>
    <w:rsid w:val="092E0409"/>
    <w:rsid w:val="092EDD63"/>
    <w:rsid w:val="0931A980"/>
    <w:rsid w:val="0932709B"/>
    <w:rsid w:val="093321E8"/>
    <w:rsid w:val="09344CD0"/>
    <w:rsid w:val="093538B8"/>
    <w:rsid w:val="0936E91D"/>
    <w:rsid w:val="0937CC0C"/>
    <w:rsid w:val="09380A26"/>
    <w:rsid w:val="09387513"/>
    <w:rsid w:val="093965BC"/>
    <w:rsid w:val="093B26F6"/>
    <w:rsid w:val="093B8E58"/>
    <w:rsid w:val="093B9FB1"/>
    <w:rsid w:val="093BB831"/>
    <w:rsid w:val="093C4B37"/>
    <w:rsid w:val="093E7CDC"/>
    <w:rsid w:val="093F3858"/>
    <w:rsid w:val="094306E5"/>
    <w:rsid w:val="094461B9"/>
    <w:rsid w:val="0944D0FD"/>
    <w:rsid w:val="09456F8A"/>
    <w:rsid w:val="094BA54B"/>
    <w:rsid w:val="094BF0D0"/>
    <w:rsid w:val="094D8A43"/>
    <w:rsid w:val="09512AB7"/>
    <w:rsid w:val="0952FB23"/>
    <w:rsid w:val="09533F22"/>
    <w:rsid w:val="09583DFB"/>
    <w:rsid w:val="095A5E60"/>
    <w:rsid w:val="095A7414"/>
    <w:rsid w:val="095D4129"/>
    <w:rsid w:val="0960733F"/>
    <w:rsid w:val="096106BE"/>
    <w:rsid w:val="0961113D"/>
    <w:rsid w:val="0962DE5A"/>
    <w:rsid w:val="09630984"/>
    <w:rsid w:val="0963708B"/>
    <w:rsid w:val="0967F8CC"/>
    <w:rsid w:val="09689122"/>
    <w:rsid w:val="096C3100"/>
    <w:rsid w:val="096D7789"/>
    <w:rsid w:val="0970E95C"/>
    <w:rsid w:val="09726247"/>
    <w:rsid w:val="0973EF93"/>
    <w:rsid w:val="09752B0E"/>
    <w:rsid w:val="097565D6"/>
    <w:rsid w:val="09760804"/>
    <w:rsid w:val="0976D235"/>
    <w:rsid w:val="0976EE89"/>
    <w:rsid w:val="097A9CBA"/>
    <w:rsid w:val="097BA964"/>
    <w:rsid w:val="097E6EAD"/>
    <w:rsid w:val="09807401"/>
    <w:rsid w:val="0981DF3A"/>
    <w:rsid w:val="0984BCE6"/>
    <w:rsid w:val="0987ACF9"/>
    <w:rsid w:val="0988D0D6"/>
    <w:rsid w:val="09890130"/>
    <w:rsid w:val="0989154D"/>
    <w:rsid w:val="098A62BC"/>
    <w:rsid w:val="098DDC82"/>
    <w:rsid w:val="09931F92"/>
    <w:rsid w:val="099339EE"/>
    <w:rsid w:val="0996611D"/>
    <w:rsid w:val="09983A2E"/>
    <w:rsid w:val="0998473E"/>
    <w:rsid w:val="0998A167"/>
    <w:rsid w:val="099D9363"/>
    <w:rsid w:val="09A16ACB"/>
    <w:rsid w:val="09A170A1"/>
    <w:rsid w:val="09A20368"/>
    <w:rsid w:val="09A27B3B"/>
    <w:rsid w:val="09A2AA1E"/>
    <w:rsid w:val="09A311E7"/>
    <w:rsid w:val="09A51C1F"/>
    <w:rsid w:val="09A56611"/>
    <w:rsid w:val="09A7AA37"/>
    <w:rsid w:val="09A88D98"/>
    <w:rsid w:val="09A9CCB4"/>
    <w:rsid w:val="09AAE352"/>
    <w:rsid w:val="09AC1B1C"/>
    <w:rsid w:val="09ACD73D"/>
    <w:rsid w:val="09B63914"/>
    <w:rsid w:val="09B817F0"/>
    <w:rsid w:val="09B854E6"/>
    <w:rsid w:val="09B88718"/>
    <w:rsid w:val="09B907C9"/>
    <w:rsid w:val="09BE2870"/>
    <w:rsid w:val="09C436CE"/>
    <w:rsid w:val="09C4DBA7"/>
    <w:rsid w:val="09C51FED"/>
    <w:rsid w:val="09C5A793"/>
    <w:rsid w:val="09C64A94"/>
    <w:rsid w:val="09C65473"/>
    <w:rsid w:val="09C6A79B"/>
    <w:rsid w:val="09CC529A"/>
    <w:rsid w:val="09CD60DE"/>
    <w:rsid w:val="09CD7BAA"/>
    <w:rsid w:val="09CF6C30"/>
    <w:rsid w:val="09D2918C"/>
    <w:rsid w:val="09D2B8CB"/>
    <w:rsid w:val="09D37AAA"/>
    <w:rsid w:val="09D3802F"/>
    <w:rsid w:val="09D49ACD"/>
    <w:rsid w:val="09D66370"/>
    <w:rsid w:val="09D7B5E4"/>
    <w:rsid w:val="09D8B965"/>
    <w:rsid w:val="09D92CE4"/>
    <w:rsid w:val="09D9D9FE"/>
    <w:rsid w:val="09DA167B"/>
    <w:rsid w:val="09DA3216"/>
    <w:rsid w:val="09DE1DEE"/>
    <w:rsid w:val="09DEDA28"/>
    <w:rsid w:val="09DFEB81"/>
    <w:rsid w:val="09E09032"/>
    <w:rsid w:val="09E38BA3"/>
    <w:rsid w:val="09E74FAF"/>
    <w:rsid w:val="09E8E8F5"/>
    <w:rsid w:val="09EDB6EA"/>
    <w:rsid w:val="09EFAEC4"/>
    <w:rsid w:val="09F385BB"/>
    <w:rsid w:val="09F67CEF"/>
    <w:rsid w:val="09F6FBFB"/>
    <w:rsid w:val="09FA116E"/>
    <w:rsid w:val="09FB4C90"/>
    <w:rsid w:val="09FD4BEB"/>
    <w:rsid w:val="09FE534F"/>
    <w:rsid w:val="09FE6A5D"/>
    <w:rsid w:val="0A015C5B"/>
    <w:rsid w:val="0A0288B0"/>
    <w:rsid w:val="0A04E9E6"/>
    <w:rsid w:val="0A05E7C4"/>
    <w:rsid w:val="0A086E2B"/>
    <w:rsid w:val="0A096D8E"/>
    <w:rsid w:val="0A09D8B2"/>
    <w:rsid w:val="0A0B28DC"/>
    <w:rsid w:val="0A0B6BA2"/>
    <w:rsid w:val="0A0E63FA"/>
    <w:rsid w:val="0A0F78FC"/>
    <w:rsid w:val="0A1233A0"/>
    <w:rsid w:val="0A13E53A"/>
    <w:rsid w:val="0A14DB5E"/>
    <w:rsid w:val="0A1BC4D7"/>
    <w:rsid w:val="0A1D9799"/>
    <w:rsid w:val="0A1DAB39"/>
    <w:rsid w:val="0A20FB3C"/>
    <w:rsid w:val="0A217BC6"/>
    <w:rsid w:val="0A226CAD"/>
    <w:rsid w:val="0A233B6E"/>
    <w:rsid w:val="0A263643"/>
    <w:rsid w:val="0A26E8FA"/>
    <w:rsid w:val="0A270E79"/>
    <w:rsid w:val="0A280688"/>
    <w:rsid w:val="0A2A82B9"/>
    <w:rsid w:val="0A2DA0AB"/>
    <w:rsid w:val="0A2EB03E"/>
    <w:rsid w:val="0A2EC522"/>
    <w:rsid w:val="0A2FF80C"/>
    <w:rsid w:val="0A3060A0"/>
    <w:rsid w:val="0A3271D7"/>
    <w:rsid w:val="0A333ED0"/>
    <w:rsid w:val="0A36D7EC"/>
    <w:rsid w:val="0A37C7C6"/>
    <w:rsid w:val="0A423113"/>
    <w:rsid w:val="0A42861F"/>
    <w:rsid w:val="0A42B6D5"/>
    <w:rsid w:val="0A4313F1"/>
    <w:rsid w:val="0A438D25"/>
    <w:rsid w:val="0A43CD09"/>
    <w:rsid w:val="0A441293"/>
    <w:rsid w:val="0A447241"/>
    <w:rsid w:val="0A46EBB7"/>
    <w:rsid w:val="0A476822"/>
    <w:rsid w:val="0A47C1F1"/>
    <w:rsid w:val="0A53CE99"/>
    <w:rsid w:val="0A54BAB4"/>
    <w:rsid w:val="0A57888A"/>
    <w:rsid w:val="0A57A631"/>
    <w:rsid w:val="0A59423D"/>
    <w:rsid w:val="0A61FA77"/>
    <w:rsid w:val="0A62E4AE"/>
    <w:rsid w:val="0A64D624"/>
    <w:rsid w:val="0A653762"/>
    <w:rsid w:val="0A67A0A0"/>
    <w:rsid w:val="0A6BD9F1"/>
    <w:rsid w:val="0A6D5644"/>
    <w:rsid w:val="0A6EDC68"/>
    <w:rsid w:val="0A70235D"/>
    <w:rsid w:val="0A70255D"/>
    <w:rsid w:val="0A716009"/>
    <w:rsid w:val="0A71677A"/>
    <w:rsid w:val="0A71BE4A"/>
    <w:rsid w:val="0A726C63"/>
    <w:rsid w:val="0A741274"/>
    <w:rsid w:val="0A74753E"/>
    <w:rsid w:val="0A7594E7"/>
    <w:rsid w:val="0A762542"/>
    <w:rsid w:val="0A76F292"/>
    <w:rsid w:val="0A77135C"/>
    <w:rsid w:val="0A7752AC"/>
    <w:rsid w:val="0A7769E5"/>
    <w:rsid w:val="0A780268"/>
    <w:rsid w:val="0A7B41DB"/>
    <w:rsid w:val="0A802C86"/>
    <w:rsid w:val="0A809BC9"/>
    <w:rsid w:val="0A80EC33"/>
    <w:rsid w:val="0A815E09"/>
    <w:rsid w:val="0A84241D"/>
    <w:rsid w:val="0A85DC28"/>
    <w:rsid w:val="0A892361"/>
    <w:rsid w:val="0A8E94F4"/>
    <w:rsid w:val="0A9093F2"/>
    <w:rsid w:val="0A910250"/>
    <w:rsid w:val="0A9166C2"/>
    <w:rsid w:val="0A93CF7F"/>
    <w:rsid w:val="0A943AED"/>
    <w:rsid w:val="0A9563D4"/>
    <w:rsid w:val="0A986794"/>
    <w:rsid w:val="0A98B004"/>
    <w:rsid w:val="0A9C2371"/>
    <w:rsid w:val="0A9EA656"/>
    <w:rsid w:val="0A9EB75A"/>
    <w:rsid w:val="0AA215D9"/>
    <w:rsid w:val="0AA2B902"/>
    <w:rsid w:val="0AA37A2D"/>
    <w:rsid w:val="0AA8437E"/>
    <w:rsid w:val="0AA90B9D"/>
    <w:rsid w:val="0AAB23CB"/>
    <w:rsid w:val="0AABC901"/>
    <w:rsid w:val="0AABD051"/>
    <w:rsid w:val="0AAC99EF"/>
    <w:rsid w:val="0AACB83C"/>
    <w:rsid w:val="0AAF78D9"/>
    <w:rsid w:val="0AB1EB7A"/>
    <w:rsid w:val="0AB20069"/>
    <w:rsid w:val="0AB27752"/>
    <w:rsid w:val="0AB2C500"/>
    <w:rsid w:val="0AB2D2D8"/>
    <w:rsid w:val="0AB35D74"/>
    <w:rsid w:val="0AB40B8E"/>
    <w:rsid w:val="0AB425A7"/>
    <w:rsid w:val="0AB66F62"/>
    <w:rsid w:val="0AB83371"/>
    <w:rsid w:val="0AB8841E"/>
    <w:rsid w:val="0AB9115E"/>
    <w:rsid w:val="0ABFBFDF"/>
    <w:rsid w:val="0AC1B81D"/>
    <w:rsid w:val="0AC29D1F"/>
    <w:rsid w:val="0AC6C4F3"/>
    <w:rsid w:val="0AC85229"/>
    <w:rsid w:val="0AC944BF"/>
    <w:rsid w:val="0ACBC2F1"/>
    <w:rsid w:val="0ACE0832"/>
    <w:rsid w:val="0ACEC730"/>
    <w:rsid w:val="0AD149BD"/>
    <w:rsid w:val="0AD1BB8A"/>
    <w:rsid w:val="0AD3C2AE"/>
    <w:rsid w:val="0AD44AFC"/>
    <w:rsid w:val="0AD4DFF7"/>
    <w:rsid w:val="0AD5C790"/>
    <w:rsid w:val="0AD5E756"/>
    <w:rsid w:val="0AD6EE9A"/>
    <w:rsid w:val="0AD73E3E"/>
    <w:rsid w:val="0AD76588"/>
    <w:rsid w:val="0AD8F497"/>
    <w:rsid w:val="0ADC83EE"/>
    <w:rsid w:val="0ADF95E3"/>
    <w:rsid w:val="0AE0BC0D"/>
    <w:rsid w:val="0AE102A9"/>
    <w:rsid w:val="0AE25843"/>
    <w:rsid w:val="0AE548AE"/>
    <w:rsid w:val="0AE65561"/>
    <w:rsid w:val="0AE89113"/>
    <w:rsid w:val="0AEC9A57"/>
    <w:rsid w:val="0AED6665"/>
    <w:rsid w:val="0AEEAE7E"/>
    <w:rsid w:val="0AEFE4E0"/>
    <w:rsid w:val="0AF40E5C"/>
    <w:rsid w:val="0AF6A32A"/>
    <w:rsid w:val="0AF81BF0"/>
    <w:rsid w:val="0AF8BF3B"/>
    <w:rsid w:val="0AFA3162"/>
    <w:rsid w:val="0AFBF34D"/>
    <w:rsid w:val="0AFC4E7E"/>
    <w:rsid w:val="0AFDE4C2"/>
    <w:rsid w:val="0AFE5EFC"/>
    <w:rsid w:val="0AFF8A2E"/>
    <w:rsid w:val="0AFFF840"/>
    <w:rsid w:val="0B003A96"/>
    <w:rsid w:val="0B01E20E"/>
    <w:rsid w:val="0B024F2D"/>
    <w:rsid w:val="0B04F264"/>
    <w:rsid w:val="0B057A6F"/>
    <w:rsid w:val="0B09BD5F"/>
    <w:rsid w:val="0B0DFDA9"/>
    <w:rsid w:val="0B0E1DAE"/>
    <w:rsid w:val="0B0E29B7"/>
    <w:rsid w:val="0B1001DF"/>
    <w:rsid w:val="0B11C60A"/>
    <w:rsid w:val="0B124E61"/>
    <w:rsid w:val="0B127F64"/>
    <w:rsid w:val="0B132098"/>
    <w:rsid w:val="0B14B944"/>
    <w:rsid w:val="0B17ADDF"/>
    <w:rsid w:val="0B186670"/>
    <w:rsid w:val="0B1C298C"/>
    <w:rsid w:val="0B1E11A0"/>
    <w:rsid w:val="0B20E98B"/>
    <w:rsid w:val="0B2142CC"/>
    <w:rsid w:val="0B2154AA"/>
    <w:rsid w:val="0B224A1F"/>
    <w:rsid w:val="0B267C92"/>
    <w:rsid w:val="0B28EAD8"/>
    <w:rsid w:val="0B28ECD5"/>
    <w:rsid w:val="0B2A20B1"/>
    <w:rsid w:val="0B2BD470"/>
    <w:rsid w:val="0B2CE3B4"/>
    <w:rsid w:val="0B2D6C79"/>
    <w:rsid w:val="0B2D6DDA"/>
    <w:rsid w:val="0B2E608E"/>
    <w:rsid w:val="0B30F6FF"/>
    <w:rsid w:val="0B314216"/>
    <w:rsid w:val="0B33346B"/>
    <w:rsid w:val="0B345A6F"/>
    <w:rsid w:val="0B372ED3"/>
    <w:rsid w:val="0B39EC3F"/>
    <w:rsid w:val="0B3A0491"/>
    <w:rsid w:val="0B3C9670"/>
    <w:rsid w:val="0B3CBE98"/>
    <w:rsid w:val="0B3E9C46"/>
    <w:rsid w:val="0B3F2197"/>
    <w:rsid w:val="0B406E5E"/>
    <w:rsid w:val="0B426EC9"/>
    <w:rsid w:val="0B427A80"/>
    <w:rsid w:val="0B42B21C"/>
    <w:rsid w:val="0B42F1F7"/>
    <w:rsid w:val="0B4352B8"/>
    <w:rsid w:val="0B44D889"/>
    <w:rsid w:val="0B450A11"/>
    <w:rsid w:val="0B45BDF2"/>
    <w:rsid w:val="0B461D4D"/>
    <w:rsid w:val="0B4CCD23"/>
    <w:rsid w:val="0B4EE409"/>
    <w:rsid w:val="0B533BDA"/>
    <w:rsid w:val="0B5658CD"/>
    <w:rsid w:val="0B59680E"/>
    <w:rsid w:val="0B5AF42C"/>
    <w:rsid w:val="0B5C4B75"/>
    <w:rsid w:val="0B5D7004"/>
    <w:rsid w:val="0B5D900C"/>
    <w:rsid w:val="0B61B82E"/>
    <w:rsid w:val="0B663BD6"/>
    <w:rsid w:val="0B6736FF"/>
    <w:rsid w:val="0B694D0E"/>
    <w:rsid w:val="0B69FE69"/>
    <w:rsid w:val="0B6B5AFA"/>
    <w:rsid w:val="0B6BF5E2"/>
    <w:rsid w:val="0B6F360A"/>
    <w:rsid w:val="0B6FF4E2"/>
    <w:rsid w:val="0B704FE6"/>
    <w:rsid w:val="0B707B7A"/>
    <w:rsid w:val="0B715EB2"/>
    <w:rsid w:val="0B726D14"/>
    <w:rsid w:val="0B728A7F"/>
    <w:rsid w:val="0B737B7D"/>
    <w:rsid w:val="0B7415C3"/>
    <w:rsid w:val="0B7A5E2A"/>
    <w:rsid w:val="0B7CDF02"/>
    <w:rsid w:val="0B7F03A9"/>
    <w:rsid w:val="0B7F8E40"/>
    <w:rsid w:val="0B7FD2DD"/>
    <w:rsid w:val="0B817822"/>
    <w:rsid w:val="0B81C9EE"/>
    <w:rsid w:val="0B82650F"/>
    <w:rsid w:val="0B849984"/>
    <w:rsid w:val="0B858304"/>
    <w:rsid w:val="0B8636B4"/>
    <w:rsid w:val="0B867C1C"/>
    <w:rsid w:val="0B873927"/>
    <w:rsid w:val="0B878D17"/>
    <w:rsid w:val="0B87A7CB"/>
    <w:rsid w:val="0B880A53"/>
    <w:rsid w:val="0B8B5E63"/>
    <w:rsid w:val="0B8B7D2C"/>
    <w:rsid w:val="0B8CF6D4"/>
    <w:rsid w:val="0B8ED657"/>
    <w:rsid w:val="0B8F91A0"/>
    <w:rsid w:val="0B9012A6"/>
    <w:rsid w:val="0B930DE4"/>
    <w:rsid w:val="0B961383"/>
    <w:rsid w:val="0B9632FC"/>
    <w:rsid w:val="0B991857"/>
    <w:rsid w:val="0B995E88"/>
    <w:rsid w:val="0B99D5AE"/>
    <w:rsid w:val="0B9A29F3"/>
    <w:rsid w:val="0B9C002C"/>
    <w:rsid w:val="0B9C250A"/>
    <w:rsid w:val="0B9CA947"/>
    <w:rsid w:val="0B9CDD93"/>
    <w:rsid w:val="0B9F1E4D"/>
    <w:rsid w:val="0BA1B825"/>
    <w:rsid w:val="0BA61908"/>
    <w:rsid w:val="0BA73AC8"/>
    <w:rsid w:val="0BA8A243"/>
    <w:rsid w:val="0BA91049"/>
    <w:rsid w:val="0BADB970"/>
    <w:rsid w:val="0BB256D9"/>
    <w:rsid w:val="0BB2B976"/>
    <w:rsid w:val="0BB37DE8"/>
    <w:rsid w:val="0BB40121"/>
    <w:rsid w:val="0BB4E5B8"/>
    <w:rsid w:val="0BB4F09D"/>
    <w:rsid w:val="0BB61A34"/>
    <w:rsid w:val="0BB7F56E"/>
    <w:rsid w:val="0BBAFD35"/>
    <w:rsid w:val="0BBBFBA2"/>
    <w:rsid w:val="0BBE929F"/>
    <w:rsid w:val="0BC1B4AD"/>
    <w:rsid w:val="0BC212DE"/>
    <w:rsid w:val="0BC48EC4"/>
    <w:rsid w:val="0BC586CC"/>
    <w:rsid w:val="0BCADB0D"/>
    <w:rsid w:val="0BD0F6E1"/>
    <w:rsid w:val="0BD16F55"/>
    <w:rsid w:val="0BD1B33E"/>
    <w:rsid w:val="0BD23C75"/>
    <w:rsid w:val="0BD23FFA"/>
    <w:rsid w:val="0BD44AAE"/>
    <w:rsid w:val="0BD4D5AA"/>
    <w:rsid w:val="0BD5F3DF"/>
    <w:rsid w:val="0BD6BFA1"/>
    <w:rsid w:val="0BD7BC9E"/>
    <w:rsid w:val="0BDB4812"/>
    <w:rsid w:val="0BDD9040"/>
    <w:rsid w:val="0BDE16B2"/>
    <w:rsid w:val="0BDFA057"/>
    <w:rsid w:val="0BE0AF3D"/>
    <w:rsid w:val="0BE13616"/>
    <w:rsid w:val="0BE56AB7"/>
    <w:rsid w:val="0BE7EE56"/>
    <w:rsid w:val="0BE8F8B1"/>
    <w:rsid w:val="0BEF93F3"/>
    <w:rsid w:val="0BF2507A"/>
    <w:rsid w:val="0BF44E29"/>
    <w:rsid w:val="0BF45F0A"/>
    <w:rsid w:val="0BF5BCB8"/>
    <w:rsid w:val="0BF60D8D"/>
    <w:rsid w:val="0BF6B1D6"/>
    <w:rsid w:val="0BF765E7"/>
    <w:rsid w:val="0BF83BEE"/>
    <w:rsid w:val="0BF9799D"/>
    <w:rsid w:val="0BFC5169"/>
    <w:rsid w:val="0C00C398"/>
    <w:rsid w:val="0C01313B"/>
    <w:rsid w:val="0C02A7D0"/>
    <w:rsid w:val="0C033BFF"/>
    <w:rsid w:val="0C049927"/>
    <w:rsid w:val="0C08D5FE"/>
    <w:rsid w:val="0C0BF5BE"/>
    <w:rsid w:val="0C0D7E7F"/>
    <w:rsid w:val="0C0E3353"/>
    <w:rsid w:val="0C100753"/>
    <w:rsid w:val="0C100A5C"/>
    <w:rsid w:val="0C113E56"/>
    <w:rsid w:val="0C163605"/>
    <w:rsid w:val="0C164515"/>
    <w:rsid w:val="0C198F7E"/>
    <w:rsid w:val="0C22BDB6"/>
    <w:rsid w:val="0C2388BC"/>
    <w:rsid w:val="0C23D4A0"/>
    <w:rsid w:val="0C25A4ED"/>
    <w:rsid w:val="0C27B1B0"/>
    <w:rsid w:val="0C2A80FC"/>
    <w:rsid w:val="0C2A984F"/>
    <w:rsid w:val="0C2B841A"/>
    <w:rsid w:val="0C2BFBAC"/>
    <w:rsid w:val="0C2EC4D2"/>
    <w:rsid w:val="0C2F3AEF"/>
    <w:rsid w:val="0C2F3DAC"/>
    <w:rsid w:val="0C313D46"/>
    <w:rsid w:val="0C352B6A"/>
    <w:rsid w:val="0C3A007C"/>
    <w:rsid w:val="0C3C41F1"/>
    <w:rsid w:val="0C3C9FFA"/>
    <w:rsid w:val="0C3D1B67"/>
    <w:rsid w:val="0C3FD8D6"/>
    <w:rsid w:val="0C416B4A"/>
    <w:rsid w:val="0C42469C"/>
    <w:rsid w:val="0C450802"/>
    <w:rsid w:val="0C476E63"/>
    <w:rsid w:val="0C49F732"/>
    <w:rsid w:val="0C4A2369"/>
    <w:rsid w:val="0C4AC3E3"/>
    <w:rsid w:val="0C4B3663"/>
    <w:rsid w:val="0C4B800C"/>
    <w:rsid w:val="0C4C2C60"/>
    <w:rsid w:val="0C4CA09E"/>
    <w:rsid w:val="0C4D26D2"/>
    <w:rsid w:val="0C4E9561"/>
    <w:rsid w:val="0C5171B6"/>
    <w:rsid w:val="0C53C082"/>
    <w:rsid w:val="0C55BFF7"/>
    <w:rsid w:val="0C57965C"/>
    <w:rsid w:val="0C5C38D0"/>
    <w:rsid w:val="0C5C3C11"/>
    <w:rsid w:val="0C5CA174"/>
    <w:rsid w:val="0C5CD92F"/>
    <w:rsid w:val="0C5E43FE"/>
    <w:rsid w:val="0C5E951B"/>
    <w:rsid w:val="0C61B379"/>
    <w:rsid w:val="0C657015"/>
    <w:rsid w:val="0C66ADE3"/>
    <w:rsid w:val="0C66BDC7"/>
    <w:rsid w:val="0C67A98C"/>
    <w:rsid w:val="0C6A6D38"/>
    <w:rsid w:val="0C6C306E"/>
    <w:rsid w:val="0C6C8EE0"/>
    <w:rsid w:val="0C6D20F3"/>
    <w:rsid w:val="0C6EF1AD"/>
    <w:rsid w:val="0C71A1C1"/>
    <w:rsid w:val="0C723EA3"/>
    <w:rsid w:val="0C726F15"/>
    <w:rsid w:val="0C73F335"/>
    <w:rsid w:val="0C7D0C28"/>
    <w:rsid w:val="0C7F87B3"/>
    <w:rsid w:val="0C820179"/>
    <w:rsid w:val="0C846174"/>
    <w:rsid w:val="0C851BAC"/>
    <w:rsid w:val="0C872BD6"/>
    <w:rsid w:val="0C895C6D"/>
    <w:rsid w:val="0C898E14"/>
    <w:rsid w:val="0C8A884F"/>
    <w:rsid w:val="0C8F1D11"/>
    <w:rsid w:val="0C908092"/>
    <w:rsid w:val="0C90E560"/>
    <w:rsid w:val="0C911FE5"/>
    <w:rsid w:val="0C9155D1"/>
    <w:rsid w:val="0C96152F"/>
    <w:rsid w:val="0C9A5E81"/>
    <w:rsid w:val="0CA0FD25"/>
    <w:rsid w:val="0CA464B4"/>
    <w:rsid w:val="0CA5BA4F"/>
    <w:rsid w:val="0CA7FCF8"/>
    <w:rsid w:val="0CAF5403"/>
    <w:rsid w:val="0CAF8ACF"/>
    <w:rsid w:val="0CB32F6D"/>
    <w:rsid w:val="0CB386DE"/>
    <w:rsid w:val="0CB946D8"/>
    <w:rsid w:val="0CBB68D1"/>
    <w:rsid w:val="0CBFEACA"/>
    <w:rsid w:val="0CC0226D"/>
    <w:rsid w:val="0CC0B087"/>
    <w:rsid w:val="0CC273C0"/>
    <w:rsid w:val="0CC3E590"/>
    <w:rsid w:val="0CC4DB1A"/>
    <w:rsid w:val="0CC57D44"/>
    <w:rsid w:val="0CC82ACF"/>
    <w:rsid w:val="0CC93376"/>
    <w:rsid w:val="0CC936E8"/>
    <w:rsid w:val="0CC9A428"/>
    <w:rsid w:val="0CCA7EDD"/>
    <w:rsid w:val="0CCDCC40"/>
    <w:rsid w:val="0CCE1909"/>
    <w:rsid w:val="0CD2D80C"/>
    <w:rsid w:val="0CD3F645"/>
    <w:rsid w:val="0CD41426"/>
    <w:rsid w:val="0CD647F7"/>
    <w:rsid w:val="0CD8E433"/>
    <w:rsid w:val="0CD94EA8"/>
    <w:rsid w:val="0CDB84ED"/>
    <w:rsid w:val="0CDD884A"/>
    <w:rsid w:val="0CDDDAE6"/>
    <w:rsid w:val="0CDED1D9"/>
    <w:rsid w:val="0CE139E3"/>
    <w:rsid w:val="0CE420D8"/>
    <w:rsid w:val="0CE5A863"/>
    <w:rsid w:val="0CE62DA9"/>
    <w:rsid w:val="0CE7C621"/>
    <w:rsid w:val="0CE867B4"/>
    <w:rsid w:val="0CE8DFE7"/>
    <w:rsid w:val="0CEB1FA9"/>
    <w:rsid w:val="0CEBC700"/>
    <w:rsid w:val="0CEEA79E"/>
    <w:rsid w:val="0CEEECEE"/>
    <w:rsid w:val="0CF351B4"/>
    <w:rsid w:val="0CF8503B"/>
    <w:rsid w:val="0CF982B4"/>
    <w:rsid w:val="0CFA2BEF"/>
    <w:rsid w:val="0CFABA44"/>
    <w:rsid w:val="0CFE47D7"/>
    <w:rsid w:val="0D002B8B"/>
    <w:rsid w:val="0D00A520"/>
    <w:rsid w:val="0D01081E"/>
    <w:rsid w:val="0D01BACA"/>
    <w:rsid w:val="0D02E95B"/>
    <w:rsid w:val="0D037B15"/>
    <w:rsid w:val="0D063FAA"/>
    <w:rsid w:val="0D064CF3"/>
    <w:rsid w:val="0D08D68A"/>
    <w:rsid w:val="0D09F555"/>
    <w:rsid w:val="0D0AD514"/>
    <w:rsid w:val="0D0E0BBA"/>
    <w:rsid w:val="0D0F76D0"/>
    <w:rsid w:val="0D109075"/>
    <w:rsid w:val="0D118202"/>
    <w:rsid w:val="0D148B05"/>
    <w:rsid w:val="0D14B682"/>
    <w:rsid w:val="0D16A8D7"/>
    <w:rsid w:val="0D1830F4"/>
    <w:rsid w:val="0D18C081"/>
    <w:rsid w:val="0D196A8E"/>
    <w:rsid w:val="0D1A37BF"/>
    <w:rsid w:val="0D1AD40A"/>
    <w:rsid w:val="0D1CBC69"/>
    <w:rsid w:val="0D1D76EF"/>
    <w:rsid w:val="0D1DA2FD"/>
    <w:rsid w:val="0D1DFAA8"/>
    <w:rsid w:val="0D1E62AA"/>
    <w:rsid w:val="0D206177"/>
    <w:rsid w:val="0D211B2C"/>
    <w:rsid w:val="0D273D25"/>
    <w:rsid w:val="0D277AB0"/>
    <w:rsid w:val="0D2901F5"/>
    <w:rsid w:val="0D293C17"/>
    <w:rsid w:val="0D2CB090"/>
    <w:rsid w:val="0D2D2AE6"/>
    <w:rsid w:val="0D2DF606"/>
    <w:rsid w:val="0D2F09A9"/>
    <w:rsid w:val="0D2F3A0B"/>
    <w:rsid w:val="0D2F4061"/>
    <w:rsid w:val="0D30F10E"/>
    <w:rsid w:val="0D32170F"/>
    <w:rsid w:val="0D3338E5"/>
    <w:rsid w:val="0D33706C"/>
    <w:rsid w:val="0D378BE6"/>
    <w:rsid w:val="0D38BB0E"/>
    <w:rsid w:val="0D38BCE4"/>
    <w:rsid w:val="0D3A2972"/>
    <w:rsid w:val="0D3CF0D3"/>
    <w:rsid w:val="0D3D637D"/>
    <w:rsid w:val="0D3D8886"/>
    <w:rsid w:val="0D3E10F0"/>
    <w:rsid w:val="0D40A53C"/>
    <w:rsid w:val="0D4206F8"/>
    <w:rsid w:val="0D45E29B"/>
    <w:rsid w:val="0D475225"/>
    <w:rsid w:val="0D49F1E0"/>
    <w:rsid w:val="0D4B2DF3"/>
    <w:rsid w:val="0D4C0E11"/>
    <w:rsid w:val="0D4C971A"/>
    <w:rsid w:val="0D4CAE07"/>
    <w:rsid w:val="0D4CBB0A"/>
    <w:rsid w:val="0D4DC33A"/>
    <w:rsid w:val="0D4E8122"/>
    <w:rsid w:val="0D562C5D"/>
    <w:rsid w:val="0D596918"/>
    <w:rsid w:val="0D5AFCF1"/>
    <w:rsid w:val="0D5B7890"/>
    <w:rsid w:val="0D5C01D7"/>
    <w:rsid w:val="0D5C0E68"/>
    <w:rsid w:val="0D5D9411"/>
    <w:rsid w:val="0D60E611"/>
    <w:rsid w:val="0D63DE50"/>
    <w:rsid w:val="0D64E5F6"/>
    <w:rsid w:val="0D6645DA"/>
    <w:rsid w:val="0D66C957"/>
    <w:rsid w:val="0D674C1C"/>
    <w:rsid w:val="0D67BAD2"/>
    <w:rsid w:val="0D69162D"/>
    <w:rsid w:val="0D6AE281"/>
    <w:rsid w:val="0D6B006B"/>
    <w:rsid w:val="0D6B8769"/>
    <w:rsid w:val="0D706C8C"/>
    <w:rsid w:val="0D7156E7"/>
    <w:rsid w:val="0D731154"/>
    <w:rsid w:val="0D731F10"/>
    <w:rsid w:val="0D739BE8"/>
    <w:rsid w:val="0D764518"/>
    <w:rsid w:val="0D79145D"/>
    <w:rsid w:val="0D7BEA51"/>
    <w:rsid w:val="0D7C734C"/>
    <w:rsid w:val="0D7DAC5C"/>
    <w:rsid w:val="0D7E8F90"/>
    <w:rsid w:val="0D800ADF"/>
    <w:rsid w:val="0D835981"/>
    <w:rsid w:val="0D85B837"/>
    <w:rsid w:val="0D86A417"/>
    <w:rsid w:val="0D86F5A1"/>
    <w:rsid w:val="0D881E66"/>
    <w:rsid w:val="0D8CC15E"/>
    <w:rsid w:val="0D8D4A72"/>
    <w:rsid w:val="0D8D9C61"/>
    <w:rsid w:val="0D904231"/>
    <w:rsid w:val="0D94B119"/>
    <w:rsid w:val="0D98F8BC"/>
    <w:rsid w:val="0D9A9C4B"/>
    <w:rsid w:val="0D9B67D9"/>
    <w:rsid w:val="0DA0A84B"/>
    <w:rsid w:val="0DA19917"/>
    <w:rsid w:val="0DA39E90"/>
    <w:rsid w:val="0DA5953B"/>
    <w:rsid w:val="0DA83B55"/>
    <w:rsid w:val="0DAC0199"/>
    <w:rsid w:val="0DAC22FB"/>
    <w:rsid w:val="0DAC466C"/>
    <w:rsid w:val="0DAD6076"/>
    <w:rsid w:val="0DAE92B0"/>
    <w:rsid w:val="0DAF5C48"/>
    <w:rsid w:val="0DAFB713"/>
    <w:rsid w:val="0DAFD987"/>
    <w:rsid w:val="0DB073E1"/>
    <w:rsid w:val="0DB18414"/>
    <w:rsid w:val="0DB4C08B"/>
    <w:rsid w:val="0DBE7B91"/>
    <w:rsid w:val="0DBFA501"/>
    <w:rsid w:val="0DC297E9"/>
    <w:rsid w:val="0DC320FB"/>
    <w:rsid w:val="0DC5C995"/>
    <w:rsid w:val="0DC83B3C"/>
    <w:rsid w:val="0DC908A7"/>
    <w:rsid w:val="0DC9921B"/>
    <w:rsid w:val="0DCC3648"/>
    <w:rsid w:val="0DCD066B"/>
    <w:rsid w:val="0DCD6366"/>
    <w:rsid w:val="0DCFCF01"/>
    <w:rsid w:val="0DD0DCE6"/>
    <w:rsid w:val="0DD198F3"/>
    <w:rsid w:val="0DD1D83D"/>
    <w:rsid w:val="0DD303F7"/>
    <w:rsid w:val="0DD30DA9"/>
    <w:rsid w:val="0DD3E671"/>
    <w:rsid w:val="0DD6F3D6"/>
    <w:rsid w:val="0DD71C19"/>
    <w:rsid w:val="0DD750FD"/>
    <w:rsid w:val="0DD9B20F"/>
    <w:rsid w:val="0DDA0EF7"/>
    <w:rsid w:val="0DDAB762"/>
    <w:rsid w:val="0DE3A59B"/>
    <w:rsid w:val="0DE54840"/>
    <w:rsid w:val="0DE8438E"/>
    <w:rsid w:val="0DE8468B"/>
    <w:rsid w:val="0DE92D1C"/>
    <w:rsid w:val="0DEBC77F"/>
    <w:rsid w:val="0DEC0B02"/>
    <w:rsid w:val="0DEC2837"/>
    <w:rsid w:val="0DEC645F"/>
    <w:rsid w:val="0DED811A"/>
    <w:rsid w:val="0DEE1ABD"/>
    <w:rsid w:val="0DF25EC1"/>
    <w:rsid w:val="0DF4BC82"/>
    <w:rsid w:val="0DF60900"/>
    <w:rsid w:val="0DF7F3E8"/>
    <w:rsid w:val="0DF80931"/>
    <w:rsid w:val="0DFBD20A"/>
    <w:rsid w:val="0DFCB99F"/>
    <w:rsid w:val="0DFE00C4"/>
    <w:rsid w:val="0DFFADD4"/>
    <w:rsid w:val="0E021D1B"/>
    <w:rsid w:val="0E042A8E"/>
    <w:rsid w:val="0E04DA13"/>
    <w:rsid w:val="0E07EB7C"/>
    <w:rsid w:val="0E0839C3"/>
    <w:rsid w:val="0E087362"/>
    <w:rsid w:val="0E0AC0E8"/>
    <w:rsid w:val="0E0B2209"/>
    <w:rsid w:val="0E0B8298"/>
    <w:rsid w:val="0E0F96A6"/>
    <w:rsid w:val="0E100EC5"/>
    <w:rsid w:val="0E127CA4"/>
    <w:rsid w:val="0E131AEF"/>
    <w:rsid w:val="0E15200D"/>
    <w:rsid w:val="0E15A7E6"/>
    <w:rsid w:val="0E15CF3E"/>
    <w:rsid w:val="0E17A1B7"/>
    <w:rsid w:val="0E17B5EF"/>
    <w:rsid w:val="0E1CD687"/>
    <w:rsid w:val="0E1D8887"/>
    <w:rsid w:val="0E1F1953"/>
    <w:rsid w:val="0E1F930E"/>
    <w:rsid w:val="0E21DC65"/>
    <w:rsid w:val="0E277929"/>
    <w:rsid w:val="0E2B1BD8"/>
    <w:rsid w:val="0E2BAF1E"/>
    <w:rsid w:val="0E2BB5DA"/>
    <w:rsid w:val="0E2C93D1"/>
    <w:rsid w:val="0E2F44AE"/>
    <w:rsid w:val="0E33EB05"/>
    <w:rsid w:val="0E36E1AE"/>
    <w:rsid w:val="0E3B57AF"/>
    <w:rsid w:val="0E3D5B06"/>
    <w:rsid w:val="0E3F2413"/>
    <w:rsid w:val="0E3F6B9B"/>
    <w:rsid w:val="0E4061D3"/>
    <w:rsid w:val="0E41062D"/>
    <w:rsid w:val="0E4184B6"/>
    <w:rsid w:val="0E453423"/>
    <w:rsid w:val="0E456242"/>
    <w:rsid w:val="0E47135A"/>
    <w:rsid w:val="0E48015B"/>
    <w:rsid w:val="0E4AAD98"/>
    <w:rsid w:val="0E4DDC90"/>
    <w:rsid w:val="0E5008BC"/>
    <w:rsid w:val="0E50C127"/>
    <w:rsid w:val="0E510CC2"/>
    <w:rsid w:val="0E58199E"/>
    <w:rsid w:val="0E5854A2"/>
    <w:rsid w:val="0E58EDC8"/>
    <w:rsid w:val="0E5C5A99"/>
    <w:rsid w:val="0E5F1160"/>
    <w:rsid w:val="0E6254E1"/>
    <w:rsid w:val="0E641585"/>
    <w:rsid w:val="0E648483"/>
    <w:rsid w:val="0E64BA85"/>
    <w:rsid w:val="0E689929"/>
    <w:rsid w:val="0E6B3F12"/>
    <w:rsid w:val="0E6E1795"/>
    <w:rsid w:val="0E6E625E"/>
    <w:rsid w:val="0E6EA8AA"/>
    <w:rsid w:val="0E6FC6FC"/>
    <w:rsid w:val="0E6FD01D"/>
    <w:rsid w:val="0E715E60"/>
    <w:rsid w:val="0E75F146"/>
    <w:rsid w:val="0E76EE02"/>
    <w:rsid w:val="0E77D9ED"/>
    <w:rsid w:val="0E787CDF"/>
    <w:rsid w:val="0E78E8BB"/>
    <w:rsid w:val="0E796211"/>
    <w:rsid w:val="0E7A52DE"/>
    <w:rsid w:val="0E7AB704"/>
    <w:rsid w:val="0E7B7A7E"/>
    <w:rsid w:val="0E7DFA43"/>
    <w:rsid w:val="0E7E134A"/>
    <w:rsid w:val="0E81A8CE"/>
    <w:rsid w:val="0E82C021"/>
    <w:rsid w:val="0E830F88"/>
    <w:rsid w:val="0E88061B"/>
    <w:rsid w:val="0E885635"/>
    <w:rsid w:val="0E89A339"/>
    <w:rsid w:val="0E90512C"/>
    <w:rsid w:val="0E93C9FD"/>
    <w:rsid w:val="0E956654"/>
    <w:rsid w:val="0E96F53C"/>
    <w:rsid w:val="0E97EACF"/>
    <w:rsid w:val="0E985C37"/>
    <w:rsid w:val="0E9A39EF"/>
    <w:rsid w:val="0E9B78C9"/>
    <w:rsid w:val="0E9F8A70"/>
    <w:rsid w:val="0E9FCD4E"/>
    <w:rsid w:val="0EA099B5"/>
    <w:rsid w:val="0EA1113F"/>
    <w:rsid w:val="0EA19F2B"/>
    <w:rsid w:val="0EA21D54"/>
    <w:rsid w:val="0EA48FF3"/>
    <w:rsid w:val="0EA74499"/>
    <w:rsid w:val="0EA79465"/>
    <w:rsid w:val="0EA83EE3"/>
    <w:rsid w:val="0EA8B062"/>
    <w:rsid w:val="0EAA8EAC"/>
    <w:rsid w:val="0EABCCFC"/>
    <w:rsid w:val="0EACE006"/>
    <w:rsid w:val="0EADC525"/>
    <w:rsid w:val="0EAE138B"/>
    <w:rsid w:val="0EAFB8B8"/>
    <w:rsid w:val="0EB05F15"/>
    <w:rsid w:val="0EB0AD1A"/>
    <w:rsid w:val="0EB0C4CA"/>
    <w:rsid w:val="0EB546DA"/>
    <w:rsid w:val="0EB6A46B"/>
    <w:rsid w:val="0EB965CA"/>
    <w:rsid w:val="0EB9993C"/>
    <w:rsid w:val="0EBDEADE"/>
    <w:rsid w:val="0EBE8847"/>
    <w:rsid w:val="0EBEAF5F"/>
    <w:rsid w:val="0EBF2CB5"/>
    <w:rsid w:val="0EBF4A9D"/>
    <w:rsid w:val="0EC19A69"/>
    <w:rsid w:val="0EC334A1"/>
    <w:rsid w:val="0EC46B54"/>
    <w:rsid w:val="0EC7E521"/>
    <w:rsid w:val="0EC8F4CC"/>
    <w:rsid w:val="0EC9E9D3"/>
    <w:rsid w:val="0ECBA5C8"/>
    <w:rsid w:val="0ECC390D"/>
    <w:rsid w:val="0ECD2E0A"/>
    <w:rsid w:val="0ECDB445"/>
    <w:rsid w:val="0ECDCCCE"/>
    <w:rsid w:val="0ECE0B3F"/>
    <w:rsid w:val="0ED06F8E"/>
    <w:rsid w:val="0ED3AC95"/>
    <w:rsid w:val="0ED69B49"/>
    <w:rsid w:val="0ED7784A"/>
    <w:rsid w:val="0ED86008"/>
    <w:rsid w:val="0ED8D67A"/>
    <w:rsid w:val="0ED95E02"/>
    <w:rsid w:val="0EDDB9CA"/>
    <w:rsid w:val="0EE00C33"/>
    <w:rsid w:val="0EE1E7FA"/>
    <w:rsid w:val="0EE3CD4D"/>
    <w:rsid w:val="0EE6564F"/>
    <w:rsid w:val="0EE6B750"/>
    <w:rsid w:val="0EE7F90D"/>
    <w:rsid w:val="0EE82CEB"/>
    <w:rsid w:val="0EE8764A"/>
    <w:rsid w:val="0EE9214D"/>
    <w:rsid w:val="0EE9B0C2"/>
    <w:rsid w:val="0EEA11D8"/>
    <w:rsid w:val="0EEAF312"/>
    <w:rsid w:val="0EEBA214"/>
    <w:rsid w:val="0EEC867A"/>
    <w:rsid w:val="0EED89F3"/>
    <w:rsid w:val="0EF14E21"/>
    <w:rsid w:val="0EF1CA6F"/>
    <w:rsid w:val="0EF7EE8F"/>
    <w:rsid w:val="0EF816D8"/>
    <w:rsid w:val="0EFA8503"/>
    <w:rsid w:val="0EFACCF4"/>
    <w:rsid w:val="0EFB4C2A"/>
    <w:rsid w:val="0EFD0850"/>
    <w:rsid w:val="0EFEF334"/>
    <w:rsid w:val="0F00231E"/>
    <w:rsid w:val="0F00A872"/>
    <w:rsid w:val="0F00F8E2"/>
    <w:rsid w:val="0F017110"/>
    <w:rsid w:val="0F0409E2"/>
    <w:rsid w:val="0F060AD1"/>
    <w:rsid w:val="0F069233"/>
    <w:rsid w:val="0F06F743"/>
    <w:rsid w:val="0F08AC93"/>
    <w:rsid w:val="0F0A5748"/>
    <w:rsid w:val="0F0B2DC6"/>
    <w:rsid w:val="0F0DE998"/>
    <w:rsid w:val="0F0E4D5E"/>
    <w:rsid w:val="0F1078BB"/>
    <w:rsid w:val="0F1177A1"/>
    <w:rsid w:val="0F11BE93"/>
    <w:rsid w:val="0F133082"/>
    <w:rsid w:val="0F18E1D9"/>
    <w:rsid w:val="0F1A8BAE"/>
    <w:rsid w:val="0F1B23D3"/>
    <w:rsid w:val="0F1F4458"/>
    <w:rsid w:val="0F1FAFD2"/>
    <w:rsid w:val="0F1FB99F"/>
    <w:rsid w:val="0F206B62"/>
    <w:rsid w:val="0F2119B8"/>
    <w:rsid w:val="0F248B26"/>
    <w:rsid w:val="0F25C2B7"/>
    <w:rsid w:val="0F264131"/>
    <w:rsid w:val="0F26E2ED"/>
    <w:rsid w:val="0F270B5C"/>
    <w:rsid w:val="0F28EECF"/>
    <w:rsid w:val="0F2C5E6A"/>
    <w:rsid w:val="0F2E0F88"/>
    <w:rsid w:val="0F307334"/>
    <w:rsid w:val="0F331EB5"/>
    <w:rsid w:val="0F33980E"/>
    <w:rsid w:val="0F385C66"/>
    <w:rsid w:val="0F3A4892"/>
    <w:rsid w:val="0F3CFB31"/>
    <w:rsid w:val="0F3EDF3C"/>
    <w:rsid w:val="0F3F5F51"/>
    <w:rsid w:val="0F3FE1A9"/>
    <w:rsid w:val="0F417E4D"/>
    <w:rsid w:val="0F422E99"/>
    <w:rsid w:val="0F43978E"/>
    <w:rsid w:val="0F447071"/>
    <w:rsid w:val="0F448B06"/>
    <w:rsid w:val="0F495962"/>
    <w:rsid w:val="0F4B86A6"/>
    <w:rsid w:val="0F4E1D52"/>
    <w:rsid w:val="0F4E84CA"/>
    <w:rsid w:val="0F502A89"/>
    <w:rsid w:val="0F505D13"/>
    <w:rsid w:val="0F5125CB"/>
    <w:rsid w:val="0F51D45D"/>
    <w:rsid w:val="0F56D7BC"/>
    <w:rsid w:val="0F5955E9"/>
    <w:rsid w:val="0F59D1C6"/>
    <w:rsid w:val="0F5AF530"/>
    <w:rsid w:val="0F5BA73F"/>
    <w:rsid w:val="0F5CBE68"/>
    <w:rsid w:val="0F5DE9AD"/>
    <w:rsid w:val="0F6228EB"/>
    <w:rsid w:val="0F62649E"/>
    <w:rsid w:val="0F6345DE"/>
    <w:rsid w:val="0F63A437"/>
    <w:rsid w:val="0F640CE3"/>
    <w:rsid w:val="0F661274"/>
    <w:rsid w:val="0F689EE2"/>
    <w:rsid w:val="0F69C19F"/>
    <w:rsid w:val="0F6CDE78"/>
    <w:rsid w:val="0F6D046C"/>
    <w:rsid w:val="0F6FE893"/>
    <w:rsid w:val="0F7247DC"/>
    <w:rsid w:val="0F729E91"/>
    <w:rsid w:val="0F7383D2"/>
    <w:rsid w:val="0F74BF8A"/>
    <w:rsid w:val="0F75DEB5"/>
    <w:rsid w:val="0F7727A4"/>
    <w:rsid w:val="0F79D29E"/>
    <w:rsid w:val="0F7E7F3F"/>
    <w:rsid w:val="0F808CC1"/>
    <w:rsid w:val="0F80EE2C"/>
    <w:rsid w:val="0F817184"/>
    <w:rsid w:val="0F81A0CD"/>
    <w:rsid w:val="0F8420F3"/>
    <w:rsid w:val="0F84B8FA"/>
    <w:rsid w:val="0F88E8B7"/>
    <w:rsid w:val="0F8AC005"/>
    <w:rsid w:val="0F8BF541"/>
    <w:rsid w:val="0F8E60D6"/>
    <w:rsid w:val="0F92E4CC"/>
    <w:rsid w:val="0F93C03F"/>
    <w:rsid w:val="0F9489CB"/>
    <w:rsid w:val="0F962229"/>
    <w:rsid w:val="0F9635DD"/>
    <w:rsid w:val="0F992524"/>
    <w:rsid w:val="0F9DF698"/>
    <w:rsid w:val="0F9F30EE"/>
    <w:rsid w:val="0F9F7E8B"/>
    <w:rsid w:val="0F9FAAF4"/>
    <w:rsid w:val="0FA0ADFC"/>
    <w:rsid w:val="0FA20E48"/>
    <w:rsid w:val="0FA2869E"/>
    <w:rsid w:val="0FA298C2"/>
    <w:rsid w:val="0FA36C51"/>
    <w:rsid w:val="0FA6A612"/>
    <w:rsid w:val="0FA86020"/>
    <w:rsid w:val="0FA8C681"/>
    <w:rsid w:val="0FA904B5"/>
    <w:rsid w:val="0FA926C9"/>
    <w:rsid w:val="0FA96610"/>
    <w:rsid w:val="0FAA53CA"/>
    <w:rsid w:val="0FB00A72"/>
    <w:rsid w:val="0FB0C2D7"/>
    <w:rsid w:val="0FB3723C"/>
    <w:rsid w:val="0FB3D47C"/>
    <w:rsid w:val="0FB3DDE4"/>
    <w:rsid w:val="0FBA3B8C"/>
    <w:rsid w:val="0FBA9DBA"/>
    <w:rsid w:val="0FBBD9E8"/>
    <w:rsid w:val="0FBF2306"/>
    <w:rsid w:val="0FBF9D78"/>
    <w:rsid w:val="0FC196B1"/>
    <w:rsid w:val="0FC1A8D5"/>
    <w:rsid w:val="0FC27848"/>
    <w:rsid w:val="0FC3498A"/>
    <w:rsid w:val="0FC61772"/>
    <w:rsid w:val="0FC79CAB"/>
    <w:rsid w:val="0FCA54FA"/>
    <w:rsid w:val="0FCAE4FA"/>
    <w:rsid w:val="0FCD1959"/>
    <w:rsid w:val="0FD090AC"/>
    <w:rsid w:val="0FD13F84"/>
    <w:rsid w:val="0FD7E5D9"/>
    <w:rsid w:val="0FD8560D"/>
    <w:rsid w:val="0FD8C636"/>
    <w:rsid w:val="0FD9F6E2"/>
    <w:rsid w:val="0FDAF925"/>
    <w:rsid w:val="0FDBEB52"/>
    <w:rsid w:val="0FDD568E"/>
    <w:rsid w:val="0FE0A08E"/>
    <w:rsid w:val="0FE78271"/>
    <w:rsid w:val="0FE99BC1"/>
    <w:rsid w:val="0FEAB512"/>
    <w:rsid w:val="0FEC2F5F"/>
    <w:rsid w:val="0FEFB576"/>
    <w:rsid w:val="0FF00846"/>
    <w:rsid w:val="0FF52A74"/>
    <w:rsid w:val="0FF65049"/>
    <w:rsid w:val="0FF85B07"/>
    <w:rsid w:val="0FF874E2"/>
    <w:rsid w:val="0FF9F549"/>
    <w:rsid w:val="0FFA6BE1"/>
    <w:rsid w:val="0FFBD180"/>
    <w:rsid w:val="0FFD94F2"/>
    <w:rsid w:val="0FFDB29C"/>
    <w:rsid w:val="0FFF4594"/>
    <w:rsid w:val="10022195"/>
    <w:rsid w:val="1002CC2D"/>
    <w:rsid w:val="1004A3C8"/>
    <w:rsid w:val="10092DF2"/>
    <w:rsid w:val="100A768D"/>
    <w:rsid w:val="1010AC4F"/>
    <w:rsid w:val="10125202"/>
    <w:rsid w:val="101271A9"/>
    <w:rsid w:val="10138905"/>
    <w:rsid w:val="101533A9"/>
    <w:rsid w:val="1016233F"/>
    <w:rsid w:val="101740AA"/>
    <w:rsid w:val="101C9DA2"/>
    <w:rsid w:val="101CB757"/>
    <w:rsid w:val="101D8DCF"/>
    <w:rsid w:val="101EBD32"/>
    <w:rsid w:val="101EC1FE"/>
    <w:rsid w:val="101F58EF"/>
    <w:rsid w:val="1020D47C"/>
    <w:rsid w:val="10211928"/>
    <w:rsid w:val="1023EBFB"/>
    <w:rsid w:val="1027549F"/>
    <w:rsid w:val="1028FF3E"/>
    <w:rsid w:val="102A64C1"/>
    <w:rsid w:val="102C7032"/>
    <w:rsid w:val="102FAE03"/>
    <w:rsid w:val="10307BCC"/>
    <w:rsid w:val="10325A96"/>
    <w:rsid w:val="103296C0"/>
    <w:rsid w:val="10369EC9"/>
    <w:rsid w:val="10370FC4"/>
    <w:rsid w:val="1037283F"/>
    <w:rsid w:val="1039FAB2"/>
    <w:rsid w:val="103B7DFB"/>
    <w:rsid w:val="103BD306"/>
    <w:rsid w:val="103DB8B8"/>
    <w:rsid w:val="103DEDB5"/>
    <w:rsid w:val="103F5A63"/>
    <w:rsid w:val="10424867"/>
    <w:rsid w:val="10436B66"/>
    <w:rsid w:val="10468731"/>
    <w:rsid w:val="10482230"/>
    <w:rsid w:val="104D056D"/>
    <w:rsid w:val="1053837D"/>
    <w:rsid w:val="105AF7EC"/>
    <w:rsid w:val="105BE4B7"/>
    <w:rsid w:val="105D8881"/>
    <w:rsid w:val="105ED08B"/>
    <w:rsid w:val="1064065A"/>
    <w:rsid w:val="1065A6F8"/>
    <w:rsid w:val="10660517"/>
    <w:rsid w:val="10675EDE"/>
    <w:rsid w:val="10677BDC"/>
    <w:rsid w:val="1067D354"/>
    <w:rsid w:val="106C23BA"/>
    <w:rsid w:val="1070EAE1"/>
    <w:rsid w:val="1071E27A"/>
    <w:rsid w:val="1072C7BB"/>
    <w:rsid w:val="10744657"/>
    <w:rsid w:val="1074FEF8"/>
    <w:rsid w:val="10764907"/>
    <w:rsid w:val="107A8F20"/>
    <w:rsid w:val="108057FC"/>
    <w:rsid w:val="10814C28"/>
    <w:rsid w:val="10819654"/>
    <w:rsid w:val="10842571"/>
    <w:rsid w:val="108729B7"/>
    <w:rsid w:val="1087D535"/>
    <w:rsid w:val="108E2A67"/>
    <w:rsid w:val="108FC80A"/>
    <w:rsid w:val="109065C7"/>
    <w:rsid w:val="10922247"/>
    <w:rsid w:val="109443C1"/>
    <w:rsid w:val="10948B24"/>
    <w:rsid w:val="109534D3"/>
    <w:rsid w:val="10969128"/>
    <w:rsid w:val="10988056"/>
    <w:rsid w:val="1098F7EF"/>
    <w:rsid w:val="1099423D"/>
    <w:rsid w:val="109A3F3D"/>
    <w:rsid w:val="109D8B1D"/>
    <w:rsid w:val="109DD431"/>
    <w:rsid w:val="109E9575"/>
    <w:rsid w:val="109F13DF"/>
    <w:rsid w:val="109F67E8"/>
    <w:rsid w:val="10A0E2A5"/>
    <w:rsid w:val="10A2CB3F"/>
    <w:rsid w:val="10A358EF"/>
    <w:rsid w:val="10A3BD2C"/>
    <w:rsid w:val="10A62DE9"/>
    <w:rsid w:val="10A64B20"/>
    <w:rsid w:val="10A7E256"/>
    <w:rsid w:val="10A7FCB0"/>
    <w:rsid w:val="10A9B9F9"/>
    <w:rsid w:val="10AA3685"/>
    <w:rsid w:val="10AB78F8"/>
    <w:rsid w:val="10AD1980"/>
    <w:rsid w:val="10B1E3A7"/>
    <w:rsid w:val="10B4206A"/>
    <w:rsid w:val="10B50564"/>
    <w:rsid w:val="10B53B21"/>
    <w:rsid w:val="10B5F407"/>
    <w:rsid w:val="10B5FCD9"/>
    <w:rsid w:val="10BC1F36"/>
    <w:rsid w:val="10BCF381"/>
    <w:rsid w:val="10BD5C12"/>
    <w:rsid w:val="10BD751B"/>
    <w:rsid w:val="10BDC6AB"/>
    <w:rsid w:val="10BE4803"/>
    <w:rsid w:val="10C079EC"/>
    <w:rsid w:val="10C08D38"/>
    <w:rsid w:val="10C120DB"/>
    <w:rsid w:val="10C2467D"/>
    <w:rsid w:val="10C45903"/>
    <w:rsid w:val="10C66E41"/>
    <w:rsid w:val="10C6EEC4"/>
    <w:rsid w:val="10C701E8"/>
    <w:rsid w:val="10CB1493"/>
    <w:rsid w:val="10CB23E3"/>
    <w:rsid w:val="10CBF1CA"/>
    <w:rsid w:val="10D1CDC4"/>
    <w:rsid w:val="10D2F9D0"/>
    <w:rsid w:val="10D5021B"/>
    <w:rsid w:val="10D5A8AC"/>
    <w:rsid w:val="10D5B242"/>
    <w:rsid w:val="10D6B576"/>
    <w:rsid w:val="10D6C526"/>
    <w:rsid w:val="10D8F5A7"/>
    <w:rsid w:val="10D9C005"/>
    <w:rsid w:val="10DA971F"/>
    <w:rsid w:val="10DA9809"/>
    <w:rsid w:val="10DF629D"/>
    <w:rsid w:val="10E15728"/>
    <w:rsid w:val="10E2816D"/>
    <w:rsid w:val="10E4BE4D"/>
    <w:rsid w:val="10EA31A0"/>
    <w:rsid w:val="10EC2D5F"/>
    <w:rsid w:val="10EF0011"/>
    <w:rsid w:val="10EF539A"/>
    <w:rsid w:val="10EF583D"/>
    <w:rsid w:val="10F49685"/>
    <w:rsid w:val="10F4F5BD"/>
    <w:rsid w:val="10F6C0B0"/>
    <w:rsid w:val="10FA4F23"/>
    <w:rsid w:val="10FA8614"/>
    <w:rsid w:val="10FAA65D"/>
    <w:rsid w:val="10FB22D3"/>
    <w:rsid w:val="10FDCA3E"/>
    <w:rsid w:val="1102A437"/>
    <w:rsid w:val="1103B63E"/>
    <w:rsid w:val="11050B4E"/>
    <w:rsid w:val="11058DC4"/>
    <w:rsid w:val="11066DDD"/>
    <w:rsid w:val="110727E6"/>
    <w:rsid w:val="11072D42"/>
    <w:rsid w:val="1109FCBE"/>
    <w:rsid w:val="110D604A"/>
    <w:rsid w:val="110E9498"/>
    <w:rsid w:val="111572E2"/>
    <w:rsid w:val="1117863F"/>
    <w:rsid w:val="111802FE"/>
    <w:rsid w:val="1118AB43"/>
    <w:rsid w:val="111992D2"/>
    <w:rsid w:val="111EF301"/>
    <w:rsid w:val="111F6C29"/>
    <w:rsid w:val="111F9D83"/>
    <w:rsid w:val="112092A8"/>
    <w:rsid w:val="11209BE6"/>
    <w:rsid w:val="112395C1"/>
    <w:rsid w:val="1124BE27"/>
    <w:rsid w:val="112512BE"/>
    <w:rsid w:val="11270AEB"/>
    <w:rsid w:val="1127940A"/>
    <w:rsid w:val="11289ADC"/>
    <w:rsid w:val="1129B554"/>
    <w:rsid w:val="112D74C2"/>
    <w:rsid w:val="112F6EF5"/>
    <w:rsid w:val="1130FBC1"/>
    <w:rsid w:val="11329F97"/>
    <w:rsid w:val="11333194"/>
    <w:rsid w:val="11346FA9"/>
    <w:rsid w:val="1136B4BD"/>
    <w:rsid w:val="11375D32"/>
    <w:rsid w:val="1137B842"/>
    <w:rsid w:val="1137F729"/>
    <w:rsid w:val="11399FFA"/>
    <w:rsid w:val="113C063E"/>
    <w:rsid w:val="1141D794"/>
    <w:rsid w:val="11438D7D"/>
    <w:rsid w:val="1146FB83"/>
    <w:rsid w:val="1148C754"/>
    <w:rsid w:val="114E67CD"/>
    <w:rsid w:val="11519B91"/>
    <w:rsid w:val="115454B7"/>
    <w:rsid w:val="1155729C"/>
    <w:rsid w:val="1156C7B9"/>
    <w:rsid w:val="11582C16"/>
    <w:rsid w:val="1159FEDF"/>
    <w:rsid w:val="11609906"/>
    <w:rsid w:val="1162B442"/>
    <w:rsid w:val="1166D6AD"/>
    <w:rsid w:val="116822BB"/>
    <w:rsid w:val="11692A2E"/>
    <w:rsid w:val="116B842E"/>
    <w:rsid w:val="116D3193"/>
    <w:rsid w:val="116DCFA4"/>
    <w:rsid w:val="116FB43E"/>
    <w:rsid w:val="1172B50B"/>
    <w:rsid w:val="1176A5A9"/>
    <w:rsid w:val="117BD1AD"/>
    <w:rsid w:val="117C5B67"/>
    <w:rsid w:val="117E11BE"/>
    <w:rsid w:val="117E1242"/>
    <w:rsid w:val="117EB41C"/>
    <w:rsid w:val="1180B811"/>
    <w:rsid w:val="11825195"/>
    <w:rsid w:val="1182F181"/>
    <w:rsid w:val="11845942"/>
    <w:rsid w:val="1185B923"/>
    <w:rsid w:val="1186CF08"/>
    <w:rsid w:val="11889B2E"/>
    <w:rsid w:val="118B797A"/>
    <w:rsid w:val="118B89F0"/>
    <w:rsid w:val="118F08E7"/>
    <w:rsid w:val="118F61D0"/>
    <w:rsid w:val="1192AFE6"/>
    <w:rsid w:val="11943890"/>
    <w:rsid w:val="1198EE67"/>
    <w:rsid w:val="119BAB83"/>
    <w:rsid w:val="119CE79F"/>
    <w:rsid w:val="11A20852"/>
    <w:rsid w:val="11A471B2"/>
    <w:rsid w:val="11A4981A"/>
    <w:rsid w:val="11A59AB2"/>
    <w:rsid w:val="11A6EBDB"/>
    <w:rsid w:val="11A8BEDB"/>
    <w:rsid w:val="11A9D362"/>
    <w:rsid w:val="11AA0786"/>
    <w:rsid w:val="11B023C3"/>
    <w:rsid w:val="11B0C48F"/>
    <w:rsid w:val="11B0FE85"/>
    <w:rsid w:val="11B3D3C0"/>
    <w:rsid w:val="11B49D7C"/>
    <w:rsid w:val="11B601FD"/>
    <w:rsid w:val="11B9A8EC"/>
    <w:rsid w:val="11BC4FA7"/>
    <w:rsid w:val="11BC6451"/>
    <w:rsid w:val="11BCB91B"/>
    <w:rsid w:val="11BD3838"/>
    <w:rsid w:val="11BD3DB7"/>
    <w:rsid w:val="11BDD5DA"/>
    <w:rsid w:val="11BDF0FA"/>
    <w:rsid w:val="11BE20D3"/>
    <w:rsid w:val="11BE69DF"/>
    <w:rsid w:val="11C0B83E"/>
    <w:rsid w:val="11C216D8"/>
    <w:rsid w:val="11C30958"/>
    <w:rsid w:val="11C5E45C"/>
    <w:rsid w:val="11C6B890"/>
    <w:rsid w:val="11C821D3"/>
    <w:rsid w:val="11C9A4BF"/>
    <w:rsid w:val="11CC33C4"/>
    <w:rsid w:val="11CC6A2F"/>
    <w:rsid w:val="11CC8ED8"/>
    <w:rsid w:val="11CD1135"/>
    <w:rsid w:val="11CDF1D8"/>
    <w:rsid w:val="11CE9CD1"/>
    <w:rsid w:val="11D1ADC2"/>
    <w:rsid w:val="11D23F5F"/>
    <w:rsid w:val="11D3C9C4"/>
    <w:rsid w:val="11D797B4"/>
    <w:rsid w:val="11DBE2AA"/>
    <w:rsid w:val="11E2AD36"/>
    <w:rsid w:val="11E384E8"/>
    <w:rsid w:val="11E567B2"/>
    <w:rsid w:val="11E64A52"/>
    <w:rsid w:val="11E83044"/>
    <w:rsid w:val="11E920AF"/>
    <w:rsid w:val="11EADE04"/>
    <w:rsid w:val="11EAFD66"/>
    <w:rsid w:val="11ED4DB3"/>
    <w:rsid w:val="11EDCDF8"/>
    <w:rsid w:val="11EF4F1B"/>
    <w:rsid w:val="11EF51A1"/>
    <w:rsid w:val="11EFB595"/>
    <w:rsid w:val="11EFBE9E"/>
    <w:rsid w:val="11F073FD"/>
    <w:rsid w:val="11F1399D"/>
    <w:rsid w:val="11F1664D"/>
    <w:rsid w:val="11F1D6A2"/>
    <w:rsid w:val="11F284E1"/>
    <w:rsid w:val="11F5F410"/>
    <w:rsid w:val="11F656AB"/>
    <w:rsid w:val="11F6B6AA"/>
    <w:rsid w:val="11F88628"/>
    <w:rsid w:val="11FA508B"/>
    <w:rsid w:val="11FCC7AD"/>
    <w:rsid w:val="11FDA453"/>
    <w:rsid w:val="11FF850D"/>
    <w:rsid w:val="11FFC848"/>
    <w:rsid w:val="1201B68D"/>
    <w:rsid w:val="1202E542"/>
    <w:rsid w:val="12031E94"/>
    <w:rsid w:val="1203A6EF"/>
    <w:rsid w:val="12046231"/>
    <w:rsid w:val="12096B77"/>
    <w:rsid w:val="120C4721"/>
    <w:rsid w:val="120C6B6A"/>
    <w:rsid w:val="120CF3ED"/>
    <w:rsid w:val="120E7F64"/>
    <w:rsid w:val="120F7299"/>
    <w:rsid w:val="1210F0AB"/>
    <w:rsid w:val="121119A0"/>
    <w:rsid w:val="121482AA"/>
    <w:rsid w:val="1214D61D"/>
    <w:rsid w:val="1216084C"/>
    <w:rsid w:val="1218960B"/>
    <w:rsid w:val="1218C708"/>
    <w:rsid w:val="121B09D4"/>
    <w:rsid w:val="121CAC88"/>
    <w:rsid w:val="121E7E01"/>
    <w:rsid w:val="121E8F94"/>
    <w:rsid w:val="121F7078"/>
    <w:rsid w:val="1220EB3E"/>
    <w:rsid w:val="1221F245"/>
    <w:rsid w:val="1224FFC4"/>
    <w:rsid w:val="12258C20"/>
    <w:rsid w:val="12259F63"/>
    <w:rsid w:val="122AF0D5"/>
    <w:rsid w:val="122B0918"/>
    <w:rsid w:val="122CB581"/>
    <w:rsid w:val="122CE869"/>
    <w:rsid w:val="122E0CF4"/>
    <w:rsid w:val="122E7DC4"/>
    <w:rsid w:val="122ED99F"/>
    <w:rsid w:val="122F841D"/>
    <w:rsid w:val="12324DC1"/>
    <w:rsid w:val="123475C5"/>
    <w:rsid w:val="12366E2E"/>
    <w:rsid w:val="12368F87"/>
    <w:rsid w:val="123D135F"/>
    <w:rsid w:val="123D8546"/>
    <w:rsid w:val="1242B0E1"/>
    <w:rsid w:val="124462E6"/>
    <w:rsid w:val="12449673"/>
    <w:rsid w:val="124542DB"/>
    <w:rsid w:val="12454AE9"/>
    <w:rsid w:val="1245E93E"/>
    <w:rsid w:val="1248C590"/>
    <w:rsid w:val="1248E9E1"/>
    <w:rsid w:val="124A915F"/>
    <w:rsid w:val="124BF1DD"/>
    <w:rsid w:val="124D8559"/>
    <w:rsid w:val="124E7078"/>
    <w:rsid w:val="1250F144"/>
    <w:rsid w:val="1254C2CB"/>
    <w:rsid w:val="1255D9AC"/>
    <w:rsid w:val="12589D2A"/>
    <w:rsid w:val="125BAEAE"/>
    <w:rsid w:val="125DB97F"/>
    <w:rsid w:val="1264809C"/>
    <w:rsid w:val="126605AB"/>
    <w:rsid w:val="1266E60B"/>
    <w:rsid w:val="12691015"/>
    <w:rsid w:val="12697777"/>
    <w:rsid w:val="126B6F98"/>
    <w:rsid w:val="126E9FF6"/>
    <w:rsid w:val="1270B171"/>
    <w:rsid w:val="1272D37A"/>
    <w:rsid w:val="1272DBBA"/>
    <w:rsid w:val="1273E991"/>
    <w:rsid w:val="1274F61C"/>
    <w:rsid w:val="1277AAAA"/>
    <w:rsid w:val="12797E13"/>
    <w:rsid w:val="12799150"/>
    <w:rsid w:val="127E266B"/>
    <w:rsid w:val="1280C299"/>
    <w:rsid w:val="1282C4A9"/>
    <w:rsid w:val="12832B11"/>
    <w:rsid w:val="12848CDB"/>
    <w:rsid w:val="1285ACDB"/>
    <w:rsid w:val="1285BB38"/>
    <w:rsid w:val="1286D8FF"/>
    <w:rsid w:val="1286F09C"/>
    <w:rsid w:val="1288429B"/>
    <w:rsid w:val="128BA26E"/>
    <w:rsid w:val="128C1943"/>
    <w:rsid w:val="128C5600"/>
    <w:rsid w:val="128E7E4E"/>
    <w:rsid w:val="128FC3EA"/>
    <w:rsid w:val="1290AAA2"/>
    <w:rsid w:val="129151B7"/>
    <w:rsid w:val="12926CA6"/>
    <w:rsid w:val="12931624"/>
    <w:rsid w:val="1293EA45"/>
    <w:rsid w:val="1296DE35"/>
    <w:rsid w:val="1296E935"/>
    <w:rsid w:val="1296FB29"/>
    <w:rsid w:val="1297C877"/>
    <w:rsid w:val="1297CF9F"/>
    <w:rsid w:val="129A613F"/>
    <w:rsid w:val="129BE62D"/>
    <w:rsid w:val="129C6A4F"/>
    <w:rsid w:val="129D6687"/>
    <w:rsid w:val="129D682A"/>
    <w:rsid w:val="12A71EA0"/>
    <w:rsid w:val="12A78018"/>
    <w:rsid w:val="12A84821"/>
    <w:rsid w:val="12AC9774"/>
    <w:rsid w:val="12AE8065"/>
    <w:rsid w:val="12AFE795"/>
    <w:rsid w:val="12B05AB2"/>
    <w:rsid w:val="12B1F699"/>
    <w:rsid w:val="12B2AD04"/>
    <w:rsid w:val="12B3D3F2"/>
    <w:rsid w:val="12B45922"/>
    <w:rsid w:val="12B4BEB1"/>
    <w:rsid w:val="12B50B2C"/>
    <w:rsid w:val="12B5C0C3"/>
    <w:rsid w:val="12B9E0EF"/>
    <w:rsid w:val="12BA3291"/>
    <w:rsid w:val="12BBC352"/>
    <w:rsid w:val="12C16C01"/>
    <w:rsid w:val="12C219C6"/>
    <w:rsid w:val="12C2CE57"/>
    <w:rsid w:val="12C63CAD"/>
    <w:rsid w:val="12C6A126"/>
    <w:rsid w:val="12C8AD12"/>
    <w:rsid w:val="12CAE396"/>
    <w:rsid w:val="12CC00E3"/>
    <w:rsid w:val="12CDBFDF"/>
    <w:rsid w:val="12CE1A64"/>
    <w:rsid w:val="12CE90E5"/>
    <w:rsid w:val="12CEDCB5"/>
    <w:rsid w:val="12D057EA"/>
    <w:rsid w:val="12D22CCE"/>
    <w:rsid w:val="12D26110"/>
    <w:rsid w:val="12D3EF5F"/>
    <w:rsid w:val="12D6F99D"/>
    <w:rsid w:val="12D72093"/>
    <w:rsid w:val="12D81309"/>
    <w:rsid w:val="12D823C3"/>
    <w:rsid w:val="12D83EE9"/>
    <w:rsid w:val="12D8FC3C"/>
    <w:rsid w:val="12DAED3C"/>
    <w:rsid w:val="12DC4DFB"/>
    <w:rsid w:val="12DCC157"/>
    <w:rsid w:val="12DE9B25"/>
    <w:rsid w:val="12E1162B"/>
    <w:rsid w:val="12E1910C"/>
    <w:rsid w:val="12E229C5"/>
    <w:rsid w:val="12E22EB2"/>
    <w:rsid w:val="12E468B2"/>
    <w:rsid w:val="12E5E3A0"/>
    <w:rsid w:val="12E7AB34"/>
    <w:rsid w:val="12E96E8D"/>
    <w:rsid w:val="12EA4CB4"/>
    <w:rsid w:val="12EB54DF"/>
    <w:rsid w:val="12ECC24D"/>
    <w:rsid w:val="12ED6002"/>
    <w:rsid w:val="12EDAE5E"/>
    <w:rsid w:val="12EFFF3A"/>
    <w:rsid w:val="12F1A7FA"/>
    <w:rsid w:val="12F23A79"/>
    <w:rsid w:val="12F25826"/>
    <w:rsid w:val="12F4D6AB"/>
    <w:rsid w:val="12F89550"/>
    <w:rsid w:val="12F9167B"/>
    <w:rsid w:val="12FA5358"/>
    <w:rsid w:val="12FAEA4C"/>
    <w:rsid w:val="12FBCD2F"/>
    <w:rsid w:val="12FBD25B"/>
    <w:rsid w:val="13042B8A"/>
    <w:rsid w:val="13056B30"/>
    <w:rsid w:val="13076273"/>
    <w:rsid w:val="1307988E"/>
    <w:rsid w:val="13090997"/>
    <w:rsid w:val="130A52D1"/>
    <w:rsid w:val="130B9C74"/>
    <w:rsid w:val="130D815F"/>
    <w:rsid w:val="130D9DD3"/>
    <w:rsid w:val="13119B8D"/>
    <w:rsid w:val="13138765"/>
    <w:rsid w:val="13179464"/>
    <w:rsid w:val="13250A77"/>
    <w:rsid w:val="132667D7"/>
    <w:rsid w:val="132C07A2"/>
    <w:rsid w:val="132D165C"/>
    <w:rsid w:val="132F4D3D"/>
    <w:rsid w:val="13332605"/>
    <w:rsid w:val="1333817A"/>
    <w:rsid w:val="13344F39"/>
    <w:rsid w:val="1335BF73"/>
    <w:rsid w:val="1335E1D3"/>
    <w:rsid w:val="13362075"/>
    <w:rsid w:val="1337446B"/>
    <w:rsid w:val="1338F548"/>
    <w:rsid w:val="133991A8"/>
    <w:rsid w:val="1339C89B"/>
    <w:rsid w:val="133A5059"/>
    <w:rsid w:val="133A9BCD"/>
    <w:rsid w:val="133E6ED5"/>
    <w:rsid w:val="134174FF"/>
    <w:rsid w:val="1341B8BB"/>
    <w:rsid w:val="13439CBA"/>
    <w:rsid w:val="1345CFC0"/>
    <w:rsid w:val="13464995"/>
    <w:rsid w:val="1346B645"/>
    <w:rsid w:val="13484D11"/>
    <w:rsid w:val="134AC225"/>
    <w:rsid w:val="134BEB4F"/>
    <w:rsid w:val="134C349C"/>
    <w:rsid w:val="13560E84"/>
    <w:rsid w:val="135A6D8D"/>
    <w:rsid w:val="135B02D2"/>
    <w:rsid w:val="135B6571"/>
    <w:rsid w:val="135B785B"/>
    <w:rsid w:val="135CF64E"/>
    <w:rsid w:val="135F5ADD"/>
    <w:rsid w:val="13615622"/>
    <w:rsid w:val="1362CD47"/>
    <w:rsid w:val="13631A3F"/>
    <w:rsid w:val="136331E4"/>
    <w:rsid w:val="13666D18"/>
    <w:rsid w:val="136761DD"/>
    <w:rsid w:val="1367D81D"/>
    <w:rsid w:val="13683C29"/>
    <w:rsid w:val="1369459D"/>
    <w:rsid w:val="136B1E4C"/>
    <w:rsid w:val="136D7AAD"/>
    <w:rsid w:val="136F2FE1"/>
    <w:rsid w:val="13758075"/>
    <w:rsid w:val="13778E28"/>
    <w:rsid w:val="1380BD9E"/>
    <w:rsid w:val="13846443"/>
    <w:rsid w:val="138876DC"/>
    <w:rsid w:val="138B7EF0"/>
    <w:rsid w:val="138E06EC"/>
    <w:rsid w:val="13905E40"/>
    <w:rsid w:val="13929DC1"/>
    <w:rsid w:val="13931476"/>
    <w:rsid w:val="1398A997"/>
    <w:rsid w:val="13991187"/>
    <w:rsid w:val="139CF0C2"/>
    <w:rsid w:val="139D6B4D"/>
    <w:rsid w:val="139DA018"/>
    <w:rsid w:val="139FD874"/>
    <w:rsid w:val="13A10883"/>
    <w:rsid w:val="13A34C1C"/>
    <w:rsid w:val="13A58BA5"/>
    <w:rsid w:val="13A81782"/>
    <w:rsid w:val="13A8337F"/>
    <w:rsid w:val="13A89BD3"/>
    <w:rsid w:val="13AA6998"/>
    <w:rsid w:val="13AAB819"/>
    <w:rsid w:val="13AE9852"/>
    <w:rsid w:val="13AEAD59"/>
    <w:rsid w:val="13B25A3F"/>
    <w:rsid w:val="13B28733"/>
    <w:rsid w:val="13B34737"/>
    <w:rsid w:val="13B481E6"/>
    <w:rsid w:val="13B52626"/>
    <w:rsid w:val="13B56019"/>
    <w:rsid w:val="13B886ED"/>
    <w:rsid w:val="13BC47FF"/>
    <w:rsid w:val="13BF9BB4"/>
    <w:rsid w:val="13C04D3B"/>
    <w:rsid w:val="13C0A9D3"/>
    <w:rsid w:val="13C0B855"/>
    <w:rsid w:val="13C14470"/>
    <w:rsid w:val="13C20C83"/>
    <w:rsid w:val="13C4118C"/>
    <w:rsid w:val="13C58581"/>
    <w:rsid w:val="13C6896D"/>
    <w:rsid w:val="13C85700"/>
    <w:rsid w:val="13C93A9A"/>
    <w:rsid w:val="13CA4E63"/>
    <w:rsid w:val="13CB3131"/>
    <w:rsid w:val="13CB5D71"/>
    <w:rsid w:val="13D0AE9F"/>
    <w:rsid w:val="13D0B8C5"/>
    <w:rsid w:val="13D0E2FF"/>
    <w:rsid w:val="13D43588"/>
    <w:rsid w:val="13D87FA4"/>
    <w:rsid w:val="13D8E29A"/>
    <w:rsid w:val="13D98B28"/>
    <w:rsid w:val="13D98FBE"/>
    <w:rsid w:val="13DCCCBC"/>
    <w:rsid w:val="13DECABD"/>
    <w:rsid w:val="13E122F5"/>
    <w:rsid w:val="13E15ABB"/>
    <w:rsid w:val="13E1A79B"/>
    <w:rsid w:val="13E31B12"/>
    <w:rsid w:val="13E747FB"/>
    <w:rsid w:val="13E84564"/>
    <w:rsid w:val="13EA06B4"/>
    <w:rsid w:val="13EB748E"/>
    <w:rsid w:val="13EC9582"/>
    <w:rsid w:val="13EFB7E7"/>
    <w:rsid w:val="13F08380"/>
    <w:rsid w:val="13F46F05"/>
    <w:rsid w:val="13F59C3D"/>
    <w:rsid w:val="13F604DB"/>
    <w:rsid w:val="13F645E4"/>
    <w:rsid w:val="13FB24BB"/>
    <w:rsid w:val="13FE173B"/>
    <w:rsid w:val="13FF6FC9"/>
    <w:rsid w:val="13FFD2F7"/>
    <w:rsid w:val="14055928"/>
    <w:rsid w:val="1405EF5F"/>
    <w:rsid w:val="14068796"/>
    <w:rsid w:val="140B2BD6"/>
    <w:rsid w:val="140CB49F"/>
    <w:rsid w:val="140D8C15"/>
    <w:rsid w:val="140DFA82"/>
    <w:rsid w:val="140F5BBC"/>
    <w:rsid w:val="14120855"/>
    <w:rsid w:val="141323A6"/>
    <w:rsid w:val="14135F27"/>
    <w:rsid w:val="1415878C"/>
    <w:rsid w:val="14173172"/>
    <w:rsid w:val="1418CEBB"/>
    <w:rsid w:val="1418F7EA"/>
    <w:rsid w:val="1419714C"/>
    <w:rsid w:val="1419B0F1"/>
    <w:rsid w:val="141B1590"/>
    <w:rsid w:val="141B2A2C"/>
    <w:rsid w:val="141D2612"/>
    <w:rsid w:val="141F7551"/>
    <w:rsid w:val="141FE3F3"/>
    <w:rsid w:val="1421CFDD"/>
    <w:rsid w:val="1424C8DB"/>
    <w:rsid w:val="142642F7"/>
    <w:rsid w:val="1427FB52"/>
    <w:rsid w:val="142B003F"/>
    <w:rsid w:val="142BC1F3"/>
    <w:rsid w:val="142F2F12"/>
    <w:rsid w:val="1431C925"/>
    <w:rsid w:val="1433DC59"/>
    <w:rsid w:val="14360F0E"/>
    <w:rsid w:val="1437AA8F"/>
    <w:rsid w:val="143D32C2"/>
    <w:rsid w:val="1442BDA4"/>
    <w:rsid w:val="144320A4"/>
    <w:rsid w:val="14460BD4"/>
    <w:rsid w:val="14485C7B"/>
    <w:rsid w:val="144931B0"/>
    <w:rsid w:val="144A8202"/>
    <w:rsid w:val="144F9150"/>
    <w:rsid w:val="14515629"/>
    <w:rsid w:val="1452FBBD"/>
    <w:rsid w:val="1453D684"/>
    <w:rsid w:val="145544D6"/>
    <w:rsid w:val="1458AF3C"/>
    <w:rsid w:val="145D07A0"/>
    <w:rsid w:val="145DCC5E"/>
    <w:rsid w:val="145E6D99"/>
    <w:rsid w:val="1463D9D3"/>
    <w:rsid w:val="1465087C"/>
    <w:rsid w:val="14650A1C"/>
    <w:rsid w:val="1465DB64"/>
    <w:rsid w:val="1467432E"/>
    <w:rsid w:val="1467CD8B"/>
    <w:rsid w:val="1468A182"/>
    <w:rsid w:val="146955E3"/>
    <w:rsid w:val="1469B60C"/>
    <w:rsid w:val="146B94D6"/>
    <w:rsid w:val="146CD0A1"/>
    <w:rsid w:val="146D9F7B"/>
    <w:rsid w:val="1470BC50"/>
    <w:rsid w:val="1470C0FD"/>
    <w:rsid w:val="14744C30"/>
    <w:rsid w:val="147484BE"/>
    <w:rsid w:val="14748B70"/>
    <w:rsid w:val="1475FBBE"/>
    <w:rsid w:val="1478C866"/>
    <w:rsid w:val="147D6439"/>
    <w:rsid w:val="147DAADD"/>
    <w:rsid w:val="147F5E84"/>
    <w:rsid w:val="148093A5"/>
    <w:rsid w:val="1484FAC3"/>
    <w:rsid w:val="1485693B"/>
    <w:rsid w:val="14877EF7"/>
    <w:rsid w:val="1487A451"/>
    <w:rsid w:val="14898A57"/>
    <w:rsid w:val="148D17D7"/>
    <w:rsid w:val="148E0ADA"/>
    <w:rsid w:val="148EE5DC"/>
    <w:rsid w:val="148FC462"/>
    <w:rsid w:val="148FFE21"/>
    <w:rsid w:val="14917168"/>
    <w:rsid w:val="1492632E"/>
    <w:rsid w:val="14929DDB"/>
    <w:rsid w:val="1496BAAD"/>
    <w:rsid w:val="1498B0C1"/>
    <w:rsid w:val="149A829B"/>
    <w:rsid w:val="149BDE9F"/>
    <w:rsid w:val="149DE168"/>
    <w:rsid w:val="149E2DE5"/>
    <w:rsid w:val="14A09630"/>
    <w:rsid w:val="14A23205"/>
    <w:rsid w:val="14A57066"/>
    <w:rsid w:val="14A5DB50"/>
    <w:rsid w:val="14A64151"/>
    <w:rsid w:val="14A7ABC4"/>
    <w:rsid w:val="14A8F979"/>
    <w:rsid w:val="14A97280"/>
    <w:rsid w:val="14AB46AA"/>
    <w:rsid w:val="14ABC5D4"/>
    <w:rsid w:val="14B169A4"/>
    <w:rsid w:val="14B2468D"/>
    <w:rsid w:val="14B2D15F"/>
    <w:rsid w:val="14B616DB"/>
    <w:rsid w:val="14BA9CB4"/>
    <w:rsid w:val="14BB11BA"/>
    <w:rsid w:val="14BB5F87"/>
    <w:rsid w:val="14BCEE99"/>
    <w:rsid w:val="14BE9EC8"/>
    <w:rsid w:val="14C1CE39"/>
    <w:rsid w:val="14C24288"/>
    <w:rsid w:val="14C3E2D7"/>
    <w:rsid w:val="14C40FF9"/>
    <w:rsid w:val="14C4E09C"/>
    <w:rsid w:val="14C4EBE4"/>
    <w:rsid w:val="14C64A19"/>
    <w:rsid w:val="14C70221"/>
    <w:rsid w:val="14C9248B"/>
    <w:rsid w:val="14CACB8D"/>
    <w:rsid w:val="14CB8449"/>
    <w:rsid w:val="14CBEA03"/>
    <w:rsid w:val="14CC560D"/>
    <w:rsid w:val="14CCD80A"/>
    <w:rsid w:val="14CCE759"/>
    <w:rsid w:val="14CEF666"/>
    <w:rsid w:val="14CFFEB2"/>
    <w:rsid w:val="14D0B52B"/>
    <w:rsid w:val="14D4E442"/>
    <w:rsid w:val="14D747E5"/>
    <w:rsid w:val="14D7BE31"/>
    <w:rsid w:val="14D9CC86"/>
    <w:rsid w:val="14DC346A"/>
    <w:rsid w:val="14DCC602"/>
    <w:rsid w:val="14DD587A"/>
    <w:rsid w:val="14DF741C"/>
    <w:rsid w:val="14E02CA1"/>
    <w:rsid w:val="14E0B1C6"/>
    <w:rsid w:val="14E1A021"/>
    <w:rsid w:val="14E6B6A1"/>
    <w:rsid w:val="14EB49F5"/>
    <w:rsid w:val="14EBDC57"/>
    <w:rsid w:val="14F04EC2"/>
    <w:rsid w:val="14F34FB4"/>
    <w:rsid w:val="14F5E390"/>
    <w:rsid w:val="14F65AA8"/>
    <w:rsid w:val="14FE55D8"/>
    <w:rsid w:val="1500F1B3"/>
    <w:rsid w:val="150135B1"/>
    <w:rsid w:val="1501DF95"/>
    <w:rsid w:val="150234E5"/>
    <w:rsid w:val="1502F92D"/>
    <w:rsid w:val="15045410"/>
    <w:rsid w:val="1505B093"/>
    <w:rsid w:val="1505E313"/>
    <w:rsid w:val="15079EC8"/>
    <w:rsid w:val="1507DE40"/>
    <w:rsid w:val="15089A74"/>
    <w:rsid w:val="150A8F74"/>
    <w:rsid w:val="150AC4B2"/>
    <w:rsid w:val="150B2B39"/>
    <w:rsid w:val="150C614B"/>
    <w:rsid w:val="150D6891"/>
    <w:rsid w:val="150F7366"/>
    <w:rsid w:val="15107E7D"/>
    <w:rsid w:val="1514DF9D"/>
    <w:rsid w:val="1515B087"/>
    <w:rsid w:val="1518C19C"/>
    <w:rsid w:val="1519D90D"/>
    <w:rsid w:val="151AB0DB"/>
    <w:rsid w:val="151ABBF2"/>
    <w:rsid w:val="151B6BDB"/>
    <w:rsid w:val="151C218A"/>
    <w:rsid w:val="151D0D5F"/>
    <w:rsid w:val="152021F0"/>
    <w:rsid w:val="152136A5"/>
    <w:rsid w:val="15243BB1"/>
    <w:rsid w:val="1524E938"/>
    <w:rsid w:val="15269509"/>
    <w:rsid w:val="1527AE99"/>
    <w:rsid w:val="1529C980"/>
    <w:rsid w:val="152C4FD1"/>
    <w:rsid w:val="152F0ABC"/>
    <w:rsid w:val="152F6DB1"/>
    <w:rsid w:val="1532D736"/>
    <w:rsid w:val="1533A0AE"/>
    <w:rsid w:val="15340674"/>
    <w:rsid w:val="153893C4"/>
    <w:rsid w:val="1539B09E"/>
    <w:rsid w:val="153CE85D"/>
    <w:rsid w:val="153D0C1D"/>
    <w:rsid w:val="1540023A"/>
    <w:rsid w:val="1541076C"/>
    <w:rsid w:val="15412BC2"/>
    <w:rsid w:val="15415EB8"/>
    <w:rsid w:val="15416C8D"/>
    <w:rsid w:val="1544BE8D"/>
    <w:rsid w:val="1546A97E"/>
    <w:rsid w:val="154C6273"/>
    <w:rsid w:val="154DCF90"/>
    <w:rsid w:val="154E54E9"/>
    <w:rsid w:val="154EBFE1"/>
    <w:rsid w:val="15538689"/>
    <w:rsid w:val="155542B6"/>
    <w:rsid w:val="15569052"/>
    <w:rsid w:val="15575693"/>
    <w:rsid w:val="15575744"/>
    <w:rsid w:val="15599307"/>
    <w:rsid w:val="155A5EC6"/>
    <w:rsid w:val="155A7881"/>
    <w:rsid w:val="155AA875"/>
    <w:rsid w:val="1561AF49"/>
    <w:rsid w:val="1561EBA4"/>
    <w:rsid w:val="1562E1B9"/>
    <w:rsid w:val="1563B723"/>
    <w:rsid w:val="156412C0"/>
    <w:rsid w:val="15672A3D"/>
    <w:rsid w:val="156A8DAA"/>
    <w:rsid w:val="156C6912"/>
    <w:rsid w:val="156E4EB9"/>
    <w:rsid w:val="156E7D3C"/>
    <w:rsid w:val="157261B7"/>
    <w:rsid w:val="157562CA"/>
    <w:rsid w:val="15758212"/>
    <w:rsid w:val="1578D26A"/>
    <w:rsid w:val="15797C7F"/>
    <w:rsid w:val="157B5BEF"/>
    <w:rsid w:val="157FD425"/>
    <w:rsid w:val="1580AB15"/>
    <w:rsid w:val="1581361C"/>
    <w:rsid w:val="1585B8E3"/>
    <w:rsid w:val="1585CF22"/>
    <w:rsid w:val="15867A9C"/>
    <w:rsid w:val="158AEB53"/>
    <w:rsid w:val="158D3E63"/>
    <w:rsid w:val="15915452"/>
    <w:rsid w:val="15938A77"/>
    <w:rsid w:val="15940B74"/>
    <w:rsid w:val="159423E0"/>
    <w:rsid w:val="1594DE80"/>
    <w:rsid w:val="159635D0"/>
    <w:rsid w:val="1599AE56"/>
    <w:rsid w:val="159A7F0E"/>
    <w:rsid w:val="159AF6F6"/>
    <w:rsid w:val="159BA358"/>
    <w:rsid w:val="159E5BFA"/>
    <w:rsid w:val="159E93FF"/>
    <w:rsid w:val="159E9F52"/>
    <w:rsid w:val="15A04E6D"/>
    <w:rsid w:val="15A08251"/>
    <w:rsid w:val="15A30536"/>
    <w:rsid w:val="15A386DA"/>
    <w:rsid w:val="15A393AC"/>
    <w:rsid w:val="15A67221"/>
    <w:rsid w:val="15A67716"/>
    <w:rsid w:val="15A6EA0D"/>
    <w:rsid w:val="15A87A87"/>
    <w:rsid w:val="15AC824C"/>
    <w:rsid w:val="15AE1C06"/>
    <w:rsid w:val="15AEE009"/>
    <w:rsid w:val="15AEEA3D"/>
    <w:rsid w:val="15B1E6BD"/>
    <w:rsid w:val="15B2190D"/>
    <w:rsid w:val="15B2E902"/>
    <w:rsid w:val="15B468BA"/>
    <w:rsid w:val="15B71C88"/>
    <w:rsid w:val="15B78ADD"/>
    <w:rsid w:val="15BD75EE"/>
    <w:rsid w:val="15BFB729"/>
    <w:rsid w:val="15C0AE33"/>
    <w:rsid w:val="15C33C89"/>
    <w:rsid w:val="15C5D094"/>
    <w:rsid w:val="15C76E13"/>
    <w:rsid w:val="15C7C562"/>
    <w:rsid w:val="15CAB6E6"/>
    <w:rsid w:val="15CCF474"/>
    <w:rsid w:val="15CE36F3"/>
    <w:rsid w:val="15CE47A1"/>
    <w:rsid w:val="15CEB6DF"/>
    <w:rsid w:val="15CF1B2B"/>
    <w:rsid w:val="15D361FA"/>
    <w:rsid w:val="15D47A34"/>
    <w:rsid w:val="15D60832"/>
    <w:rsid w:val="15D73C22"/>
    <w:rsid w:val="15D954F5"/>
    <w:rsid w:val="15D98F9D"/>
    <w:rsid w:val="15DC2179"/>
    <w:rsid w:val="15DCC598"/>
    <w:rsid w:val="15DD9573"/>
    <w:rsid w:val="15E0AFBD"/>
    <w:rsid w:val="15E1DDDA"/>
    <w:rsid w:val="15E50337"/>
    <w:rsid w:val="15E59BFB"/>
    <w:rsid w:val="15E84AA0"/>
    <w:rsid w:val="15E8FE96"/>
    <w:rsid w:val="15E9F384"/>
    <w:rsid w:val="15EE6F6D"/>
    <w:rsid w:val="15EF524D"/>
    <w:rsid w:val="15F0AA38"/>
    <w:rsid w:val="15F1EB92"/>
    <w:rsid w:val="15F33A9F"/>
    <w:rsid w:val="15F65229"/>
    <w:rsid w:val="15F6692E"/>
    <w:rsid w:val="15F75866"/>
    <w:rsid w:val="15F84D62"/>
    <w:rsid w:val="15FACCF5"/>
    <w:rsid w:val="15FB0D0A"/>
    <w:rsid w:val="15FBB86C"/>
    <w:rsid w:val="15FD38BE"/>
    <w:rsid w:val="15FD4E9D"/>
    <w:rsid w:val="15FD51F4"/>
    <w:rsid w:val="15FDCA9D"/>
    <w:rsid w:val="15FF7C7C"/>
    <w:rsid w:val="1601ABC5"/>
    <w:rsid w:val="160278A2"/>
    <w:rsid w:val="16053A7E"/>
    <w:rsid w:val="1605933E"/>
    <w:rsid w:val="16079B8E"/>
    <w:rsid w:val="1607A1BF"/>
    <w:rsid w:val="160B0201"/>
    <w:rsid w:val="160D54CA"/>
    <w:rsid w:val="160EC00F"/>
    <w:rsid w:val="160FA4B9"/>
    <w:rsid w:val="16123DCE"/>
    <w:rsid w:val="16134F22"/>
    <w:rsid w:val="1613C599"/>
    <w:rsid w:val="16140957"/>
    <w:rsid w:val="16141BD4"/>
    <w:rsid w:val="16153169"/>
    <w:rsid w:val="16161B76"/>
    <w:rsid w:val="16180BFA"/>
    <w:rsid w:val="1618D3E8"/>
    <w:rsid w:val="16197687"/>
    <w:rsid w:val="1619C496"/>
    <w:rsid w:val="161B2080"/>
    <w:rsid w:val="161CD1C2"/>
    <w:rsid w:val="161D7D9A"/>
    <w:rsid w:val="1620C073"/>
    <w:rsid w:val="16225F87"/>
    <w:rsid w:val="1624AD04"/>
    <w:rsid w:val="16282AEA"/>
    <w:rsid w:val="1628DF39"/>
    <w:rsid w:val="162C2056"/>
    <w:rsid w:val="162D4191"/>
    <w:rsid w:val="1630B8BC"/>
    <w:rsid w:val="16315057"/>
    <w:rsid w:val="1632B17C"/>
    <w:rsid w:val="16374857"/>
    <w:rsid w:val="163A33B6"/>
    <w:rsid w:val="163ACE97"/>
    <w:rsid w:val="163BCE45"/>
    <w:rsid w:val="163D6792"/>
    <w:rsid w:val="1643397A"/>
    <w:rsid w:val="1643AB7B"/>
    <w:rsid w:val="1643C221"/>
    <w:rsid w:val="1644E7AF"/>
    <w:rsid w:val="16493A55"/>
    <w:rsid w:val="164BB4A6"/>
    <w:rsid w:val="16510FFF"/>
    <w:rsid w:val="16512D7B"/>
    <w:rsid w:val="1653580E"/>
    <w:rsid w:val="16555615"/>
    <w:rsid w:val="1655AF39"/>
    <w:rsid w:val="1655FFE2"/>
    <w:rsid w:val="16566D15"/>
    <w:rsid w:val="16574693"/>
    <w:rsid w:val="16575A33"/>
    <w:rsid w:val="165C79DF"/>
    <w:rsid w:val="165D63CF"/>
    <w:rsid w:val="165EFB13"/>
    <w:rsid w:val="165FB338"/>
    <w:rsid w:val="1663EA35"/>
    <w:rsid w:val="16640F48"/>
    <w:rsid w:val="166519EA"/>
    <w:rsid w:val="166A76CA"/>
    <w:rsid w:val="166C2419"/>
    <w:rsid w:val="166D012F"/>
    <w:rsid w:val="166FCCCA"/>
    <w:rsid w:val="16702CA8"/>
    <w:rsid w:val="1671C254"/>
    <w:rsid w:val="16720CE0"/>
    <w:rsid w:val="167928DB"/>
    <w:rsid w:val="167B1B99"/>
    <w:rsid w:val="167DFA9E"/>
    <w:rsid w:val="1681C96B"/>
    <w:rsid w:val="16863258"/>
    <w:rsid w:val="168EDAE2"/>
    <w:rsid w:val="1690D292"/>
    <w:rsid w:val="16912C99"/>
    <w:rsid w:val="1691A5AF"/>
    <w:rsid w:val="169440F5"/>
    <w:rsid w:val="16946306"/>
    <w:rsid w:val="169687F8"/>
    <w:rsid w:val="1697BA85"/>
    <w:rsid w:val="1698B989"/>
    <w:rsid w:val="169902E6"/>
    <w:rsid w:val="16992CA6"/>
    <w:rsid w:val="169E40FE"/>
    <w:rsid w:val="169ECBF1"/>
    <w:rsid w:val="16A180F4"/>
    <w:rsid w:val="16A70F89"/>
    <w:rsid w:val="16A7A730"/>
    <w:rsid w:val="16A893D1"/>
    <w:rsid w:val="16A8E035"/>
    <w:rsid w:val="16A8EE7D"/>
    <w:rsid w:val="16ABC287"/>
    <w:rsid w:val="16B0613F"/>
    <w:rsid w:val="16B07797"/>
    <w:rsid w:val="16B3E8F5"/>
    <w:rsid w:val="16B5A701"/>
    <w:rsid w:val="16B7A9E5"/>
    <w:rsid w:val="16BA0409"/>
    <w:rsid w:val="16BA2D7F"/>
    <w:rsid w:val="16BAFBB1"/>
    <w:rsid w:val="16BC4B9F"/>
    <w:rsid w:val="16BCA051"/>
    <w:rsid w:val="16BEC82F"/>
    <w:rsid w:val="16BEE0B4"/>
    <w:rsid w:val="16D1E8A9"/>
    <w:rsid w:val="16D2A5E0"/>
    <w:rsid w:val="16D4FBA9"/>
    <w:rsid w:val="16D5FFCE"/>
    <w:rsid w:val="16D6E64C"/>
    <w:rsid w:val="16D7AA82"/>
    <w:rsid w:val="16D883B4"/>
    <w:rsid w:val="16D8E90D"/>
    <w:rsid w:val="16DA2365"/>
    <w:rsid w:val="16DCD7FE"/>
    <w:rsid w:val="16DDA07F"/>
    <w:rsid w:val="16E17400"/>
    <w:rsid w:val="16E3A785"/>
    <w:rsid w:val="16E4EDFD"/>
    <w:rsid w:val="16E5BD73"/>
    <w:rsid w:val="16E90C3F"/>
    <w:rsid w:val="16EAA755"/>
    <w:rsid w:val="16EC4410"/>
    <w:rsid w:val="16EF76B7"/>
    <w:rsid w:val="16EF7A34"/>
    <w:rsid w:val="16EFB0CD"/>
    <w:rsid w:val="16F01BCC"/>
    <w:rsid w:val="16F1EE87"/>
    <w:rsid w:val="16F1FB3D"/>
    <w:rsid w:val="16F30E8E"/>
    <w:rsid w:val="16F32A19"/>
    <w:rsid w:val="16F43B0B"/>
    <w:rsid w:val="16F6FBF1"/>
    <w:rsid w:val="16FD9DC1"/>
    <w:rsid w:val="17026D6C"/>
    <w:rsid w:val="1702B393"/>
    <w:rsid w:val="1703032E"/>
    <w:rsid w:val="170332AC"/>
    <w:rsid w:val="1703C03C"/>
    <w:rsid w:val="17045163"/>
    <w:rsid w:val="1709033E"/>
    <w:rsid w:val="1709C756"/>
    <w:rsid w:val="170AFBB8"/>
    <w:rsid w:val="170DC17C"/>
    <w:rsid w:val="17103E20"/>
    <w:rsid w:val="1710BBF1"/>
    <w:rsid w:val="1711DD34"/>
    <w:rsid w:val="1712B77E"/>
    <w:rsid w:val="17137CAF"/>
    <w:rsid w:val="17158E7C"/>
    <w:rsid w:val="171717F2"/>
    <w:rsid w:val="17177FA7"/>
    <w:rsid w:val="171998E8"/>
    <w:rsid w:val="171A61CE"/>
    <w:rsid w:val="171B25DC"/>
    <w:rsid w:val="171BAB5F"/>
    <w:rsid w:val="171BF185"/>
    <w:rsid w:val="171C2BEB"/>
    <w:rsid w:val="171CABFA"/>
    <w:rsid w:val="171FA642"/>
    <w:rsid w:val="171FE626"/>
    <w:rsid w:val="171FF675"/>
    <w:rsid w:val="1722F28B"/>
    <w:rsid w:val="1727913F"/>
    <w:rsid w:val="17285AEA"/>
    <w:rsid w:val="1729B267"/>
    <w:rsid w:val="172A3B38"/>
    <w:rsid w:val="172A5A92"/>
    <w:rsid w:val="172AA159"/>
    <w:rsid w:val="172B6CA6"/>
    <w:rsid w:val="172CF1CB"/>
    <w:rsid w:val="1733014E"/>
    <w:rsid w:val="173AF806"/>
    <w:rsid w:val="173DAE63"/>
    <w:rsid w:val="173DFB61"/>
    <w:rsid w:val="173E2738"/>
    <w:rsid w:val="1740BB35"/>
    <w:rsid w:val="17443E91"/>
    <w:rsid w:val="1744EC0D"/>
    <w:rsid w:val="17463734"/>
    <w:rsid w:val="17472603"/>
    <w:rsid w:val="1747D0F6"/>
    <w:rsid w:val="17489490"/>
    <w:rsid w:val="174A4360"/>
    <w:rsid w:val="174B9263"/>
    <w:rsid w:val="174C559B"/>
    <w:rsid w:val="174D15C0"/>
    <w:rsid w:val="174ED7F4"/>
    <w:rsid w:val="1750F780"/>
    <w:rsid w:val="1754A2C5"/>
    <w:rsid w:val="1755472B"/>
    <w:rsid w:val="175DBADA"/>
    <w:rsid w:val="175FAF44"/>
    <w:rsid w:val="17600E5C"/>
    <w:rsid w:val="1760824C"/>
    <w:rsid w:val="1760964B"/>
    <w:rsid w:val="176219F2"/>
    <w:rsid w:val="1765A716"/>
    <w:rsid w:val="1766ECD8"/>
    <w:rsid w:val="17675443"/>
    <w:rsid w:val="1767B92C"/>
    <w:rsid w:val="176847CB"/>
    <w:rsid w:val="176990A7"/>
    <w:rsid w:val="176A943C"/>
    <w:rsid w:val="176ACDF8"/>
    <w:rsid w:val="176C65B1"/>
    <w:rsid w:val="176F027F"/>
    <w:rsid w:val="17723796"/>
    <w:rsid w:val="17731081"/>
    <w:rsid w:val="177488A2"/>
    <w:rsid w:val="17760A27"/>
    <w:rsid w:val="17778D72"/>
    <w:rsid w:val="1777A79A"/>
    <w:rsid w:val="17782D83"/>
    <w:rsid w:val="1778D9BB"/>
    <w:rsid w:val="1778FE22"/>
    <w:rsid w:val="177976AE"/>
    <w:rsid w:val="1779DED6"/>
    <w:rsid w:val="177B0FA8"/>
    <w:rsid w:val="177B8FC9"/>
    <w:rsid w:val="177C4FE2"/>
    <w:rsid w:val="177F0A8D"/>
    <w:rsid w:val="177FE1D2"/>
    <w:rsid w:val="1781D3C3"/>
    <w:rsid w:val="178349B1"/>
    <w:rsid w:val="17853CF9"/>
    <w:rsid w:val="1786713F"/>
    <w:rsid w:val="178960DC"/>
    <w:rsid w:val="178B46EE"/>
    <w:rsid w:val="178B6153"/>
    <w:rsid w:val="178D67BD"/>
    <w:rsid w:val="178E23BE"/>
    <w:rsid w:val="178E5E0E"/>
    <w:rsid w:val="178F8B6B"/>
    <w:rsid w:val="17917611"/>
    <w:rsid w:val="179219BC"/>
    <w:rsid w:val="1792398F"/>
    <w:rsid w:val="17946360"/>
    <w:rsid w:val="17953DAB"/>
    <w:rsid w:val="17959E37"/>
    <w:rsid w:val="1795C9FF"/>
    <w:rsid w:val="179637D9"/>
    <w:rsid w:val="17984105"/>
    <w:rsid w:val="17996BCB"/>
    <w:rsid w:val="179A1F2F"/>
    <w:rsid w:val="179A49A8"/>
    <w:rsid w:val="179B56E9"/>
    <w:rsid w:val="179ED9BB"/>
    <w:rsid w:val="17A0F6A5"/>
    <w:rsid w:val="17A0FF17"/>
    <w:rsid w:val="17A3121F"/>
    <w:rsid w:val="17A361CF"/>
    <w:rsid w:val="17A435D5"/>
    <w:rsid w:val="17A60753"/>
    <w:rsid w:val="17A75436"/>
    <w:rsid w:val="17A7A651"/>
    <w:rsid w:val="17AA31A9"/>
    <w:rsid w:val="17AB5E62"/>
    <w:rsid w:val="17B46A2E"/>
    <w:rsid w:val="17B6F0E1"/>
    <w:rsid w:val="17B9068A"/>
    <w:rsid w:val="17BAC657"/>
    <w:rsid w:val="17BD6581"/>
    <w:rsid w:val="17BDF753"/>
    <w:rsid w:val="17BE4C40"/>
    <w:rsid w:val="17BE9606"/>
    <w:rsid w:val="17C10C89"/>
    <w:rsid w:val="17C14346"/>
    <w:rsid w:val="17C54BF1"/>
    <w:rsid w:val="17C599A2"/>
    <w:rsid w:val="17C6D66C"/>
    <w:rsid w:val="17CD495C"/>
    <w:rsid w:val="17CF0CF7"/>
    <w:rsid w:val="17D0E427"/>
    <w:rsid w:val="17D13E80"/>
    <w:rsid w:val="17D16FFC"/>
    <w:rsid w:val="17D314C9"/>
    <w:rsid w:val="17D75E39"/>
    <w:rsid w:val="17DB4D7A"/>
    <w:rsid w:val="17DB86E9"/>
    <w:rsid w:val="17DCC0E9"/>
    <w:rsid w:val="17DCD4CB"/>
    <w:rsid w:val="17DE41AD"/>
    <w:rsid w:val="17DE7F1B"/>
    <w:rsid w:val="17DE97FF"/>
    <w:rsid w:val="17E1C38A"/>
    <w:rsid w:val="17E1C8C9"/>
    <w:rsid w:val="17E6F545"/>
    <w:rsid w:val="17E702D6"/>
    <w:rsid w:val="17EC9BA2"/>
    <w:rsid w:val="17F070A8"/>
    <w:rsid w:val="17F24710"/>
    <w:rsid w:val="17F79A9F"/>
    <w:rsid w:val="17F8309E"/>
    <w:rsid w:val="17FAE774"/>
    <w:rsid w:val="1801AA9A"/>
    <w:rsid w:val="180221D4"/>
    <w:rsid w:val="180379FB"/>
    <w:rsid w:val="18038F72"/>
    <w:rsid w:val="180538ED"/>
    <w:rsid w:val="1806472B"/>
    <w:rsid w:val="1806911D"/>
    <w:rsid w:val="180E655B"/>
    <w:rsid w:val="1811FA58"/>
    <w:rsid w:val="181406D5"/>
    <w:rsid w:val="18162118"/>
    <w:rsid w:val="1817DCED"/>
    <w:rsid w:val="181A30A5"/>
    <w:rsid w:val="181AE3A3"/>
    <w:rsid w:val="181BD0DC"/>
    <w:rsid w:val="181D27EE"/>
    <w:rsid w:val="181D99CC"/>
    <w:rsid w:val="182712D9"/>
    <w:rsid w:val="1827D25B"/>
    <w:rsid w:val="1827F682"/>
    <w:rsid w:val="182913DA"/>
    <w:rsid w:val="182973E6"/>
    <w:rsid w:val="182B31DA"/>
    <w:rsid w:val="182B3342"/>
    <w:rsid w:val="182D327E"/>
    <w:rsid w:val="182D4A8D"/>
    <w:rsid w:val="182DC483"/>
    <w:rsid w:val="182ECCB3"/>
    <w:rsid w:val="182ED37B"/>
    <w:rsid w:val="1830292D"/>
    <w:rsid w:val="18303DDD"/>
    <w:rsid w:val="1833336E"/>
    <w:rsid w:val="1833E70C"/>
    <w:rsid w:val="18393457"/>
    <w:rsid w:val="183A16C4"/>
    <w:rsid w:val="183AC457"/>
    <w:rsid w:val="183D6DAA"/>
    <w:rsid w:val="183FB8D5"/>
    <w:rsid w:val="1840295A"/>
    <w:rsid w:val="1840A62B"/>
    <w:rsid w:val="1847298D"/>
    <w:rsid w:val="1847E774"/>
    <w:rsid w:val="184885E3"/>
    <w:rsid w:val="1849B8B4"/>
    <w:rsid w:val="184C3BC9"/>
    <w:rsid w:val="184C9137"/>
    <w:rsid w:val="184F8CFA"/>
    <w:rsid w:val="18532088"/>
    <w:rsid w:val="1853C955"/>
    <w:rsid w:val="1856FFB8"/>
    <w:rsid w:val="18574D3F"/>
    <w:rsid w:val="185A3F86"/>
    <w:rsid w:val="185A9BAD"/>
    <w:rsid w:val="185CDF8B"/>
    <w:rsid w:val="185FBAE9"/>
    <w:rsid w:val="1860A978"/>
    <w:rsid w:val="186207BC"/>
    <w:rsid w:val="18646522"/>
    <w:rsid w:val="1865AA4C"/>
    <w:rsid w:val="18660EE4"/>
    <w:rsid w:val="1866D7AF"/>
    <w:rsid w:val="1868FAE7"/>
    <w:rsid w:val="186A8EF8"/>
    <w:rsid w:val="186B73B3"/>
    <w:rsid w:val="186BF076"/>
    <w:rsid w:val="186C3D31"/>
    <w:rsid w:val="186D74A5"/>
    <w:rsid w:val="186DB90A"/>
    <w:rsid w:val="186F0E9E"/>
    <w:rsid w:val="18707CE9"/>
    <w:rsid w:val="18707D9B"/>
    <w:rsid w:val="18717BAB"/>
    <w:rsid w:val="18731E16"/>
    <w:rsid w:val="1873B324"/>
    <w:rsid w:val="1873DF91"/>
    <w:rsid w:val="18773DC9"/>
    <w:rsid w:val="1878312D"/>
    <w:rsid w:val="1878E762"/>
    <w:rsid w:val="187AE2C6"/>
    <w:rsid w:val="187B8F00"/>
    <w:rsid w:val="187C34AB"/>
    <w:rsid w:val="187C6644"/>
    <w:rsid w:val="187C8411"/>
    <w:rsid w:val="187E2777"/>
    <w:rsid w:val="187EC3E9"/>
    <w:rsid w:val="1881750A"/>
    <w:rsid w:val="188386B4"/>
    <w:rsid w:val="18859C0B"/>
    <w:rsid w:val="1888BD40"/>
    <w:rsid w:val="188B27A2"/>
    <w:rsid w:val="188EEE82"/>
    <w:rsid w:val="1890C57F"/>
    <w:rsid w:val="18913D6B"/>
    <w:rsid w:val="18920BD1"/>
    <w:rsid w:val="18980DC3"/>
    <w:rsid w:val="1898FEB1"/>
    <w:rsid w:val="18993612"/>
    <w:rsid w:val="189B208C"/>
    <w:rsid w:val="189B3DF5"/>
    <w:rsid w:val="189B7E66"/>
    <w:rsid w:val="189BC772"/>
    <w:rsid w:val="189CEC0C"/>
    <w:rsid w:val="189D7CD9"/>
    <w:rsid w:val="18A045C6"/>
    <w:rsid w:val="18A16EEA"/>
    <w:rsid w:val="18A22F78"/>
    <w:rsid w:val="18A2C23B"/>
    <w:rsid w:val="18A2FB3D"/>
    <w:rsid w:val="18A54EFF"/>
    <w:rsid w:val="18A7E1B6"/>
    <w:rsid w:val="18AA5833"/>
    <w:rsid w:val="18AC90AA"/>
    <w:rsid w:val="18AFEA23"/>
    <w:rsid w:val="18B1A01C"/>
    <w:rsid w:val="18B38B37"/>
    <w:rsid w:val="18B3CB30"/>
    <w:rsid w:val="18B49418"/>
    <w:rsid w:val="18B49CF8"/>
    <w:rsid w:val="18B4CAF7"/>
    <w:rsid w:val="18B68C11"/>
    <w:rsid w:val="18B87713"/>
    <w:rsid w:val="18B89726"/>
    <w:rsid w:val="18BA657F"/>
    <w:rsid w:val="18BB5D10"/>
    <w:rsid w:val="18BE99C4"/>
    <w:rsid w:val="18BFF622"/>
    <w:rsid w:val="18C06E47"/>
    <w:rsid w:val="18C2AE64"/>
    <w:rsid w:val="18C33518"/>
    <w:rsid w:val="18C51DB5"/>
    <w:rsid w:val="18C8352E"/>
    <w:rsid w:val="18C91EEA"/>
    <w:rsid w:val="18CA6F6E"/>
    <w:rsid w:val="18CBB189"/>
    <w:rsid w:val="18CE1A35"/>
    <w:rsid w:val="18CE2B18"/>
    <w:rsid w:val="18CE95DE"/>
    <w:rsid w:val="18D10378"/>
    <w:rsid w:val="18D19D5D"/>
    <w:rsid w:val="18D46464"/>
    <w:rsid w:val="18D7B7D4"/>
    <w:rsid w:val="18D91C72"/>
    <w:rsid w:val="18D9CBC2"/>
    <w:rsid w:val="18D9E01E"/>
    <w:rsid w:val="18DD25F2"/>
    <w:rsid w:val="18E0D22C"/>
    <w:rsid w:val="18E2F664"/>
    <w:rsid w:val="18E575A9"/>
    <w:rsid w:val="18E696AD"/>
    <w:rsid w:val="18E958D4"/>
    <w:rsid w:val="18E98C0C"/>
    <w:rsid w:val="18E9CBCB"/>
    <w:rsid w:val="18EB3E75"/>
    <w:rsid w:val="18EC690D"/>
    <w:rsid w:val="18EC8AD6"/>
    <w:rsid w:val="18EDEC5C"/>
    <w:rsid w:val="18EFB3C9"/>
    <w:rsid w:val="18F28EE4"/>
    <w:rsid w:val="18F5E998"/>
    <w:rsid w:val="18F698F2"/>
    <w:rsid w:val="18F72BA9"/>
    <w:rsid w:val="18F7C526"/>
    <w:rsid w:val="18F9F191"/>
    <w:rsid w:val="18FD313D"/>
    <w:rsid w:val="18FE8EAA"/>
    <w:rsid w:val="18FF05FA"/>
    <w:rsid w:val="19004F44"/>
    <w:rsid w:val="1901CC06"/>
    <w:rsid w:val="1906D662"/>
    <w:rsid w:val="1908DC23"/>
    <w:rsid w:val="19092DBA"/>
    <w:rsid w:val="190AADC1"/>
    <w:rsid w:val="190C7054"/>
    <w:rsid w:val="190DABAE"/>
    <w:rsid w:val="190E9C2C"/>
    <w:rsid w:val="19140280"/>
    <w:rsid w:val="19163D79"/>
    <w:rsid w:val="191980D7"/>
    <w:rsid w:val="191B7AD4"/>
    <w:rsid w:val="191CF869"/>
    <w:rsid w:val="19222693"/>
    <w:rsid w:val="19234631"/>
    <w:rsid w:val="19279A48"/>
    <w:rsid w:val="192C2E5A"/>
    <w:rsid w:val="192DA362"/>
    <w:rsid w:val="192F750B"/>
    <w:rsid w:val="19303DF3"/>
    <w:rsid w:val="19317543"/>
    <w:rsid w:val="1931A1B3"/>
    <w:rsid w:val="1932D787"/>
    <w:rsid w:val="1933C536"/>
    <w:rsid w:val="19343FD8"/>
    <w:rsid w:val="19347251"/>
    <w:rsid w:val="19354CA6"/>
    <w:rsid w:val="1938DF97"/>
    <w:rsid w:val="193932A9"/>
    <w:rsid w:val="1939E684"/>
    <w:rsid w:val="193AF207"/>
    <w:rsid w:val="193B8933"/>
    <w:rsid w:val="193D2742"/>
    <w:rsid w:val="193EC576"/>
    <w:rsid w:val="1941EEB4"/>
    <w:rsid w:val="194215F0"/>
    <w:rsid w:val="1943504A"/>
    <w:rsid w:val="19450F91"/>
    <w:rsid w:val="1948DC47"/>
    <w:rsid w:val="19496D31"/>
    <w:rsid w:val="1949BC1F"/>
    <w:rsid w:val="194A21AB"/>
    <w:rsid w:val="194A5303"/>
    <w:rsid w:val="194BB274"/>
    <w:rsid w:val="194D890B"/>
    <w:rsid w:val="194E733A"/>
    <w:rsid w:val="194EE167"/>
    <w:rsid w:val="1951DA4A"/>
    <w:rsid w:val="1952C142"/>
    <w:rsid w:val="1953ED70"/>
    <w:rsid w:val="19556C2C"/>
    <w:rsid w:val="19575298"/>
    <w:rsid w:val="1958C5F0"/>
    <w:rsid w:val="19593DF4"/>
    <w:rsid w:val="195AB920"/>
    <w:rsid w:val="195C556A"/>
    <w:rsid w:val="195C9CF7"/>
    <w:rsid w:val="195DB1DF"/>
    <w:rsid w:val="195EEB5A"/>
    <w:rsid w:val="195FCF37"/>
    <w:rsid w:val="1960E0CF"/>
    <w:rsid w:val="1963DD0D"/>
    <w:rsid w:val="19652E6B"/>
    <w:rsid w:val="19659230"/>
    <w:rsid w:val="1966A3BF"/>
    <w:rsid w:val="19672950"/>
    <w:rsid w:val="19674DFC"/>
    <w:rsid w:val="1967CC40"/>
    <w:rsid w:val="196A2BD0"/>
    <w:rsid w:val="196CCA72"/>
    <w:rsid w:val="196E61C5"/>
    <w:rsid w:val="196E7AE7"/>
    <w:rsid w:val="1971A642"/>
    <w:rsid w:val="19726F59"/>
    <w:rsid w:val="1972C415"/>
    <w:rsid w:val="19747E69"/>
    <w:rsid w:val="19793345"/>
    <w:rsid w:val="197A6BF4"/>
    <w:rsid w:val="197AC07F"/>
    <w:rsid w:val="197F9A58"/>
    <w:rsid w:val="19880BA0"/>
    <w:rsid w:val="198855D5"/>
    <w:rsid w:val="1989FF18"/>
    <w:rsid w:val="198B0253"/>
    <w:rsid w:val="198B12B9"/>
    <w:rsid w:val="198C0CAD"/>
    <w:rsid w:val="198C8037"/>
    <w:rsid w:val="198CD6DA"/>
    <w:rsid w:val="198E6397"/>
    <w:rsid w:val="1991FE53"/>
    <w:rsid w:val="19938DDD"/>
    <w:rsid w:val="199401B4"/>
    <w:rsid w:val="19958648"/>
    <w:rsid w:val="1995B6A1"/>
    <w:rsid w:val="1995FC53"/>
    <w:rsid w:val="19982231"/>
    <w:rsid w:val="1999CD12"/>
    <w:rsid w:val="199EC700"/>
    <w:rsid w:val="19A6CAB7"/>
    <w:rsid w:val="19A9316E"/>
    <w:rsid w:val="19B0C99D"/>
    <w:rsid w:val="19B0E5A6"/>
    <w:rsid w:val="19B1ADB2"/>
    <w:rsid w:val="19B1CE97"/>
    <w:rsid w:val="19B390E3"/>
    <w:rsid w:val="19B3B8C2"/>
    <w:rsid w:val="19B4A39F"/>
    <w:rsid w:val="19B5A374"/>
    <w:rsid w:val="19B940E9"/>
    <w:rsid w:val="19BBFDE3"/>
    <w:rsid w:val="19BC1D1A"/>
    <w:rsid w:val="19BF2AEA"/>
    <w:rsid w:val="19C10D3B"/>
    <w:rsid w:val="19C50FA2"/>
    <w:rsid w:val="19C81FF1"/>
    <w:rsid w:val="19CA038E"/>
    <w:rsid w:val="19CAF27F"/>
    <w:rsid w:val="19CB8A55"/>
    <w:rsid w:val="19CBC7C6"/>
    <w:rsid w:val="19CD7D8D"/>
    <w:rsid w:val="19D05BD3"/>
    <w:rsid w:val="19D1B5D7"/>
    <w:rsid w:val="19D30240"/>
    <w:rsid w:val="19DC1BB1"/>
    <w:rsid w:val="19DC5F69"/>
    <w:rsid w:val="19DD3FEA"/>
    <w:rsid w:val="19E10EF2"/>
    <w:rsid w:val="19E4A79C"/>
    <w:rsid w:val="19E4F839"/>
    <w:rsid w:val="19E65765"/>
    <w:rsid w:val="19E70B97"/>
    <w:rsid w:val="19E7DAA2"/>
    <w:rsid w:val="19E8C89D"/>
    <w:rsid w:val="19EC6A10"/>
    <w:rsid w:val="19EF25E0"/>
    <w:rsid w:val="19F84376"/>
    <w:rsid w:val="1A0372DC"/>
    <w:rsid w:val="1A04D885"/>
    <w:rsid w:val="1A079868"/>
    <w:rsid w:val="1A08B553"/>
    <w:rsid w:val="1A0C3B7C"/>
    <w:rsid w:val="1A0CC585"/>
    <w:rsid w:val="1A0CF8EA"/>
    <w:rsid w:val="1A0E35D9"/>
    <w:rsid w:val="1A0FBE7D"/>
    <w:rsid w:val="1A12D53B"/>
    <w:rsid w:val="1A161193"/>
    <w:rsid w:val="1A16EB27"/>
    <w:rsid w:val="1A177460"/>
    <w:rsid w:val="1A182162"/>
    <w:rsid w:val="1A18F43B"/>
    <w:rsid w:val="1A1B5109"/>
    <w:rsid w:val="1A1DE7AA"/>
    <w:rsid w:val="1A1E2613"/>
    <w:rsid w:val="1A1F378C"/>
    <w:rsid w:val="1A1F41E9"/>
    <w:rsid w:val="1A1F9B84"/>
    <w:rsid w:val="1A1FDD09"/>
    <w:rsid w:val="1A1FF8C5"/>
    <w:rsid w:val="1A2140B3"/>
    <w:rsid w:val="1A232827"/>
    <w:rsid w:val="1A2352E9"/>
    <w:rsid w:val="1A2565B6"/>
    <w:rsid w:val="1A2675AF"/>
    <w:rsid w:val="1A26D0CB"/>
    <w:rsid w:val="1A27533B"/>
    <w:rsid w:val="1A2B1346"/>
    <w:rsid w:val="1A2BDA64"/>
    <w:rsid w:val="1A2C6EE4"/>
    <w:rsid w:val="1A2CC8D9"/>
    <w:rsid w:val="1A2D0DCC"/>
    <w:rsid w:val="1A2D8B35"/>
    <w:rsid w:val="1A2F75DD"/>
    <w:rsid w:val="1A2F842E"/>
    <w:rsid w:val="1A304B3F"/>
    <w:rsid w:val="1A3212BE"/>
    <w:rsid w:val="1A325D9F"/>
    <w:rsid w:val="1A350B12"/>
    <w:rsid w:val="1A393A60"/>
    <w:rsid w:val="1A398120"/>
    <w:rsid w:val="1A39E7F9"/>
    <w:rsid w:val="1A3D4E56"/>
    <w:rsid w:val="1A3D6AED"/>
    <w:rsid w:val="1A3F6F16"/>
    <w:rsid w:val="1A40CB63"/>
    <w:rsid w:val="1A41F0E3"/>
    <w:rsid w:val="1A45866E"/>
    <w:rsid w:val="1A46408F"/>
    <w:rsid w:val="1A4D09EF"/>
    <w:rsid w:val="1A4FC9B3"/>
    <w:rsid w:val="1A509D18"/>
    <w:rsid w:val="1A5164DD"/>
    <w:rsid w:val="1A528A38"/>
    <w:rsid w:val="1A535A7D"/>
    <w:rsid w:val="1A53B8AC"/>
    <w:rsid w:val="1A553A83"/>
    <w:rsid w:val="1A575E62"/>
    <w:rsid w:val="1A5A5030"/>
    <w:rsid w:val="1A5E7EC5"/>
    <w:rsid w:val="1A5F6A87"/>
    <w:rsid w:val="1A5FD175"/>
    <w:rsid w:val="1A5FEA6B"/>
    <w:rsid w:val="1A60E368"/>
    <w:rsid w:val="1A6417A0"/>
    <w:rsid w:val="1A64F0ED"/>
    <w:rsid w:val="1A6C2B63"/>
    <w:rsid w:val="1A6D7084"/>
    <w:rsid w:val="1A72F901"/>
    <w:rsid w:val="1A7308C0"/>
    <w:rsid w:val="1A7390D4"/>
    <w:rsid w:val="1A73BF90"/>
    <w:rsid w:val="1A769A9D"/>
    <w:rsid w:val="1A775816"/>
    <w:rsid w:val="1A79BAD0"/>
    <w:rsid w:val="1A79D3AD"/>
    <w:rsid w:val="1A8215EC"/>
    <w:rsid w:val="1A864890"/>
    <w:rsid w:val="1A86F341"/>
    <w:rsid w:val="1A873702"/>
    <w:rsid w:val="1A88B017"/>
    <w:rsid w:val="1A88E39F"/>
    <w:rsid w:val="1A8A830C"/>
    <w:rsid w:val="1A9053B2"/>
    <w:rsid w:val="1A919337"/>
    <w:rsid w:val="1A940F44"/>
    <w:rsid w:val="1A944398"/>
    <w:rsid w:val="1A983641"/>
    <w:rsid w:val="1A9855BB"/>
    <w:rsid w:val="1A99A6B5"/>
    <w:rsid w:val="1A99B370"/>
    <w:rsid w:val="1A9CE986"/>
    <w:rsid w:val="1A9D40DC"/>
    <w:rsid w:val="1A9DB759"/>
    <w:rsid w:val="1A9E1250"/>
    <w:rsid w:val="1A9E8B2D"/>
    <w:rsid w:val="1AA0E48D"/>
    <w:rsid w:val="1AA21509"/>
    <w:rsid w:val="1AA2E5A6"/>
    <w:rsid w:val="1AA35804"/>
    <w:rsid w:val="1AA6F774"/>
    <w:rsid w:val="1AA8BFA2"/>
    <w:rsid w:val="1AA97680"/>
    <w:rsid w:val="1AAA31BF"/>
    <w:rsid w:val="1AABC000"/>
    <w:rsid w:val="1AAC7326"/>
    <w:rsid w:val="1AADC9F2"/>
    <w:rsid w:val="1AAED3A5"/>
    <w:rsid w:val="1AB07A7D"/>
    <w:rsid w:val="1AB104E6"/>
    <w:rsid w:val="1AB2DE25"/>
    <w:rsid w:val="1AB2FC55"/>
    <w:rsid w:val="1AB4CA20"/>
    <w:rsid w:val="1AB4F4CB"/>
    <w:rsid w:val="1AB60C89"/>
    <w:rsid w:val="1ABB2C0B"/>
    <w:rsid w:val="1ABBD758"/>
    <w:rsid w:val="1ABD6B40"/>
    <w:rsid w:val="1AC434D5"/>
    <w:rsid w:val="1AC4ACB1"/>
    <w:rsid w:val="1AC578C2"/>
    <w:rsid w:val="1AC5F794"/>
    <w:rsid w:val="1AC84F60"/>
    <w:rsid w:val="1ACBBF5E"/>
    <w:rsid w:val="1ACE04DD"/>
    <w:rsid w:val="1AD037A5"/>
    <w:rsid w:val="1AD4134D"/>
    <w:rsid w:val="1AD44B62"/>
    <w:rsid w:val="1AD5030A"/>
    <w:rsid w:val="1ADCF1D5"/>
    <w:rsid w:val="1ADD63A0"/>
    <w:rsid w:val="1ADDBECA"/>
    <w:rsid w:val="1AE29082"/>
    <w:rsid w:val="1AE66B2C"/>
    <w:rsid w:val="1AE6DB51"/>
    <w:rsid w:val="1AEB9349"/>
    <w:rsid w:val="1AEDB6B7"/>
    <w:rsid w:val="1AEE60D7"/>
    <w:rsid w:val="1AEE91A3"/>
    <w:rsid w:val="1AF48836"/>
    <w:rsid w:val="1AF6782E"/>
    <w:rsid w:val="1AF6B40B"/>
    <w:rsid w:val="1AF74B93"/>
    <w:rsid w:val="1AFA680D"/>
    <w:rsid w:val="1AFB8C1D"/>
    <w:rsid w:val="1AFD056E"/>
    <w:rsid w:val="1AFDE5D7"/>
    <w:rsid w:val="1AFDE9DC"/>
    <w:rsid w:val="1AFEB40A"/>
    <w:rsid w:val="1B00B9DD"/>
    <w:rsid w:val="1B05E8EA"/>
    <w:rsid w:val="1B05FC31"/>
    <w:rsid w:val="1B06493D"/>
    <w:rsid w:val="1B067ABC"/>
    <w:rsid w:val="1B0899BE"/>
    <w:rsid w:val="1B0A20E5"/>
    <w:rsid w:val="1B0A7D67"/>
    <w:rsid w:val="1B0B1756"/>
    <w:rsid w:val="1B0E4E6F"/>
    <w:rsid w:val="1B0F25E6"/>
    <w:rsid w:val="1B0FCFA4"/>
    <w:rsid w:val="1B100759"/>
    <w:rsid w:val="1B1100B1"/>
    <w:rsid w:val="1B11057C"/>
    <w:rsid w:val="1B119A44"/>
    <w:rsid w:val="1B148056"/>
    <w:rsid w:val="1B1582D5"/>
    <w:rsid w:val="1B16FC12"/>
    <w:rsid w:val="1B193363"/>
    <w:rsid w:val="1B1943D9"/>
    <w:rsid w:val="1B1CFC41"/>
    <w:rsid w:val="1B1EAA26"/>
    <w:rsid w:val="1B1FF078"/>
    <w:rsid w:val="1B20D0BF"/>
    <w:rsid w:val="1B218008"/>
    <w:rsid w:val="1B21C7A0"/>
    <w:rsid w:val="1B232089"/>
    <w:rsid w:val="1B23797D"/>
    <w:rsid w:val="1B242470"/>
    <w:rsid w:val="1B24988D"/>
    <w:rsid w:val="1B2671ED"/>
    <w:rsid w:val="1B26F403"/>
    <w:rsid w:val="1B280146"/>
    <w:rsid w:val="1B28A0F9"/>
    <w:rsid w:val="1B2A29E9"/>
    <w:rsid w:val="1B2C2ABE"/>
    <w:rsid w:val="1B2E8D50"/>
    <w:rsid w:val="1B303FB5"/>
    <w:rsid w:val="1B30EBBD"/>
    <w:rsid w:val="1B32036B"/>
    <w:rsid w:val="1B32D8FE"/>
    <w:rsid w:val="1B333213"/>
    <w:rsid w:val="1B34D718"/>
    <w:rsid w:val="1B36A1F7"/>
    <w:rsid w:val="1B37EA25"/>
    <w:rsid w:val="1B38F064"/>
    <w:rsid w:val="1B3A5180"/>
    <w:rsid w:val="1B3B2A60"/>
    <w:rsid w:val="1B3D49E3"/>
    <w:rsid w:val="1B3E87B5"/>
    <w:rsid w:val="1B3EC2E5"/>
    <w:rsid w:val="1B3EFA65"/>
    <w:rsid w:val="1B3F95C6"/>
    <w:rsid w:val="1B416283"/>
    <w:rsid w:val="1B41A39F"/>
    <w:rsid w:val="1B42F8B3"/>
    <w:rsid w:val="1B44D43C"/>
    <w:rsid w:val="1B46FD79"/>
    <w:rsid w:val="1B47B96A"/>
    <w:rsid w:val="1B495134"/>
    <w:rsid w:val="1B4BA69C"/>
    <w:rsid w:val="1B4C614D"/>
    <w:rsid w:val="1B4D61E7"/>
    <w:rsid w:val="1B4EDD0C"/>
    <w:rsid w:val="1B5016FD"/>
    <w:rsid w:val="1B533136"/>
    <w:rsid w:val="1B535196"/>
    <w:rsid w:val="1B542527"/>
    <w:rsid w:val="1B557F52"/>
    <w:rsid w:val="1B58EB77"/>
    <w:rsid w:val="1B5D75DD"/>
    <w:rsid w:val="1B5E3129"/>
    <w:rsid w:val="1B602891"/>
    <w:rsid w:val="1B62233D"/>
    <w:rsid w:val="1B66B97B"/>
    <w:rsid w:val="1B6E5691"/>
    <w:rsid w:val="1B70365D"/>
    <w:rsid w:val="1B70F9E5"/>
    <w:rsid w:val="1B715AAF"/>
    <w:rsid w:val="1B716D50"/>
    <w:rsid w:val="1B7440DB"/>
    <w:rsid w:val="1B748563"/>
    <w:rsid w:val="1B753C63"/>
    <w:rsid w:val="1B766EC0"/>
    <w:rsid w:val="1B771E95"/>
    <w:rsid w:val="1B7B5BF2"/>
    <w:rsid w:val="1B7B9D9C"/>
    <w:rsid w:val="1B7E5A0B"/>
    <w:rsid w:val="1B837158"/>
    <w:rsid w:val="1B83EEF2"/>
    <w:rsid w:val="1B8469F6"/>
    <w:rsid w:val="1B846D5C"/>
    <w:rsid w:val="1B84F43C"/>
    <w:rsid w:val="1B862E6D"/>
    <w:rsid w:val="1B87C948"/>
    <w:rsid w:val="1B89CB7F"/>
    <w:rsid w:val="1B8B1F4E"/>
    <w:rsid w:val="1B8B630E"/>
    <w:rsid w:val="1B8C1F13"/>
    <w:rsid w:val="1B8CDE4C"/>
    <w:rsid w:val="1B8DB842"/>
    <w:rsid w:val="1B8EACC3"/>
    <w:rsid w:val="1B8F64B6"/>
    <w:rsid w:val="1B8FF873"/>
    <w:rsid w:val="1B928E2A"/>
    <w:rsid w:val="1B932E69"/>
    <w:rsid w:val="1B943AD1"/>
    <w:rsid w:val="1B95E0C3"/>
    <w:rsid w:val="1B9724EE"/>
    <w:rsid w:val="1B99245B"/>
    <w:rsid w:val="1B9BC594"/>
    <w:rsid w:val="1B9C0914"/>
    <w:rsid w:val="1B9D438C"/>
    <w:rsid w:val="1B9DAFA6"/>
    <w:rsid w:val="1B9F9327"/>
    <w:rsid w:val="1BA07FCD"/>
    <w:rsid w:val="1BA207C9"/>
    <w:rsid w:val="1BA34E4C"/>
    <w:rsid w:val="1BA58FC4"/>
    <w:rsid w:val="1BA7116B"/>
    <w:rsid w:val="1BA7D12B"/>
    <w:rsid w:val="1BAB86A0"/>
    <w:rsid w:val="1BAD9C79"/>
    <w:rsid w:val="1BAE3864"/>
    <w:rsid w:val="1BB11E4D"/>
    <w:rsid w:val="1BB505CD"/>
    <w:rsid w:val="1BB5D136"/>
    <w:rsid w:val="1BB6760E"/>
    <w:rsid w:val="1BB680F4"/>
    <w:rsid w:val="1BB759AA"/>
    <w:rsid w:val="1BBB07ED"/>
    <w:rsid w:val="1BBB124A"/>
    <w:rsid w:val="1BBBDB68"/>
    <w:rsid w:val="1BBC0ACA"/>
    <w:rsid w:val="1BC325ED"/>
    <w:rsid w:val="1BC46495"/>
    <w:rsid w:val="1BC76EC4"/>
    <w:rsid w:val="1BC979D8"/>
    <w:rsid w:val="1BCA5F2F"/>
    <w:rsid w:val="1BCADA28"/>
    <w:rsid w:val="1BCB6AF0"/>
    <w:rsid w:val="1BCE392D"/>
    <w:rsid w:val="1BCEE8A5"/>
    <w:rsid w:val="1BD1CB96"/>
    <w:rsid w:val="1BD29F8E"/>
    <w:rsid w:val="1BD3A327"/>
    <w:rsid w:val="1BD63F4A"/>
    <w:rsid w:val="1BD8640A"/>
    <w:rsid w:val="1BDD3C94"/>
    <w:rsid w:val="1BE0D7DD"/>
    <w:rsid w:val="1BE4B23C"/>
    <w:rsid w:val="1BE8B84B"/>
    <w:rsid w:val="1BEA77E7"/>
    <w:rsid w:val="1BEC34DA"/>
    <w:rsid w:val="1BEE402F"/>
    <w:rsid w:val="1BEF7F95"/>
    <w:rsid w:val="1BEFCC27"/>
    <w:rsid w:val="1BF036D5"/>
    <w:rsid w:val="1BF56CE0"/>
    <w:rsid w:val="1BF68741"/>
    <w:rsid w:val="1BFA4F26"/>
    <w:rsid w:val="1BFAEBCA"/>
    <w:rsid w:val="1BFB5E5C"/>
    <w:rsid w:val="1BFE1245"/>
    <w:rsid w:val="1BFEF5A1"/>
    <w:rsid w:val="1BFF5C56"/>
    <w:rsid w:val="1BFFE801"/>
    <w:rsid w:val="1C0062EE"/>
    <w:rsid w:val="1C0202AD"/>
    <w:rsid w:val="1C0330EA"/>
    <w:rsid w:val="1C03A2F4"/>
    <w:rsid w:val="1C048DD7"/>
    <w:rsid w:val="1C054FE8"/>
    <w:rsid w:val="1C0718B5"/>
    <w:rsid w:val="1C0940E5"/>
    <w:rsid w:val="1C09AF87"/>
    <w:rsid w:val="1C0AB843"/>
    <w:rsid w:val="1C0AFC5D"/>
    <w:rsid w:val="1C0B79F1"/>
    <w:rsid w:val="1C0EC962"/>
    <w:rsid w:val="1C0FB23A"/>
    <w:rsid w:val="1C0FEB6B"/>
    <w:rsid w:val="1C133F06"/>
    <w:rsid w:val="1C13A3A9"/>
    <w:rsid w:val="1C1785C4"/>
    <w:rsid w:val="1C19020D"/>
    <w:rsid w:val="1C19653A"/>
    <w:rsid w:val="1C1A37A9"/>
    <w:rsid w:val="1C1C7A56"/>
    <w:rsid w:val="1C1DEE24"/>
    <w:rsid w:val="1C231CEB"/>
    <w:rsid w:val="1C23DEA3"/>
    <w:rsid w:val="1C264A28"/>
    <w:rsid w:val="1C26536D"/>
    <w:rsid w:val="1C27548B"/>
    <w:rsid w:val="1C2EC04F"/>
    <w:rsid w:val="1C31BFA3"/>
    <w:rsid w:val="1C31E2DE"/>
    <w:rsid w:val="1C3810ED"/>
    <w:rsid w:val="1C391B92"/>
    <w:rsid w:val="1C399F59"/>
    <w:rsid w:val="1C3C61B2"/>
    <w:rsid w:val="1C3D790B"/>
    <w:rsid w:val="1C3E6731"/>
    <w:rsid w:val="1C3E7074"/>
    <w:rsid w:val="1C3F17BD"/>
    <w:rsid w:val="1C4034D1"/>
    <w:rsid w:val="1C415E05"/>
    <w:rsid w:val="1C454C70"/>
    <w:rsid w:val="1C45B087"/>
    <w:rsid w:val="1C48D26F"/>
    <w:rsid w:val="1C49BFEF"/>
    <w:rsid w:val="1C4BADD2"/>
    <w:rsid w:val="1C4DB7E3"/>
    <w:rsid w:val="1C55B888"/>
    <w:rsid w:val="1C567A78"/>
    <w:rsid w:val="1C589633"/>
    <w:rsid w:val="1C5A9F06"/>
    <w:rsid w:val="1C5C5D22"/>
    <w:rsid w:val="1C5CE88D"/>
    <w:rsid w:val="1C623646"/>
    <w:rsid w:val="1C651DA2"/>
    <w:rsid w:val="1C67CDDC"/>
    <w:rsid w:val="1C6B1CA0"/>
    <w:rsid w:val="1C6D9E40"/>
    <w:rsid w:val="1C6F375A"/>
    <w:rsid w:val="1C6F8592"/>
    <w:rsid w:val="1C6FA16E"/>
    <w:rsid w:val="1C70FC77"/>
    <w:rsid w:val="1C71602E"/>
    <w:rsid w:val="1C747C02"/>
    <w:rsid w:val="1C75D7FC"/>
    <w:rsid w:val="1C77D3AD"/>
    <w:rsid w:val="1C78CDA7"/>
    <w:rsid w:val="1C79F453"/>
    <w:rsid w:val="1C79FECD"/>
    <w:rsid w:val="1C7A08BB"/>
    <w:rsid w:val="1C7AC616"/>
    <w:rsid w:val="1C7AEB1E"/>
    <w:rsid w:val="1C7BDE60"/>
    <w:rsid w:val="1C7E3A76"/>
    <w:rsid w:val="1C8011D6"/>
    <w:rsid w:val="1C82071A"/>
    <w:rsid w:val="1C84CAD7"/>
    <w:rsid w:val="1C86B65F"/>
    <w:rsid w:val="1C86DF9C"/>
    <w:rsid w:val="1C8A3BFA"/>
    <w:rsid w:val="1C8A6E77"/>
    <w:rsid w:val="1C8D003C"/>
    <w:rsid w:val="1C8E2CAD"/>
    <w:rsid w:val="1C8E68D5"/>
    <w:rsid w:val="1C914119"/>
    <w:rsid w:val="1C91A568"/>
    <w:rsid w:val="1C9567F1"/>
    <w:rsid w:val="1C95CE53"/>
    <w:rsid w:val="1C96AEA0"/>
    <w:rsid w:val="1C995501"/>
    <w:rsid w:val="1C9A9DA1"/>
    <w:rsid w:val="1C9AF61B"/>
    <w:rsid w:val="1CA1BE5C"/>
    <w:rsid w:val="1CA1E4AE"/>
    <w:rsid w:val="1CA44575"/>
    <w:rsid w:val="1CA65C35"/>
    <w:rsid w:val="1CA68D4E"/>
    <w:rsid w:val="1CAA0A22"/>
    <w:rsid w:val="1CACD76D"/>
    <w:rsid w:val="1CAD26E3"/>
    <w:rsid w:val="1CB4E413"/>
    <w:rsid w:val="1CB565DD"/>
    <w:rsid w:val="1CB6EF85"/>
    <w:rsid w:val="1CB88152"/>
    <w:rsid w:val="1CB8C43E"/>
    <w:rsid w:val="1CB91B77"/>
    <w:rsid w:val="1CB9BDEC"/>
    <w:rsid w:val="1CBDC14E"/>
    <w:rsid w:val="1CBE34B7"/>
    <w:rsid w:val="1CC2515B"/>
    <w:rsid w:val="1CC511F8"/>
    <w:rsid w:val="1CCC8388"/>
    <w:rsid w:val="1CCCA036"/>
    <w:rsid w:val="1CCCB227"/>
    <w:rsid w:val="1CCF51A6"/>
    <w:rsid w:val="1CD2C8CD"/>
    <w:rsid w:val="1CD36268"/>
    <w:rsid w:val="1CD3C7CA"/>
    <w:rsid w:val="1CD46DE5"/>
    <w:rsid w:val="1CD46DF2"/>
    <w:rsid w:val="1CD71448"/>
    <w:rsid w:val="1CD93CDE"/>
    <w:rsid w:val="1CDA04DF"/>
    <w:rsid w:val="1CDB7DEA"/>
    <w:rsid w:val="1CDE4799"/>
    <w:rsid w:val="1CDFA2C3"/>
    <w:rsid w:val="1CE0D168"/>
    <w:rsid w:val="1CE13F9F"/>
    <w:rsid w:val="1CE312EF"/>
    <w:rsid w:val="1CE557A6"/>
    <w:rsid w:val="1CE70253"/>
    <w:rsid w:val="1CEA2C48"/>
    <w:rsid w:val="1CEA950F"/>
    <w:rsid w:val="1CEE0201"/>
    <w:rsid w:val="1CF150E0"/>
    <w:rsid w:val="1CF36AF4"/>
    <w:rsid w:val="1CF77E33"/>
    <w:rsid w:val="1CF957F0"/>
    <w:rsid w:val="1CF975D5"/>
    <w:rsid w:val="1CFAAE8E"/>
    <w:rsid w:val="1CFBC0D8"/>
    <w:rsid w:val="1CFCD3A8"/>
    <w:rsid w:val="1CFF3935"/>
    <w:rsid w:val="1D02E3D9"/>
    <w:rsid w:val="1D06A67A"/>
    <w:rsid w:val="1D09CDCC"/>
    <w:rsid w:val="1D09F2DA"/>
    <w:rsid w:val="1D0FC017"/>
    <w:rsid w:val="1D118A58"/>
    <w:rsid w:val="1D12A12E"/>
    <w:rsid w:val="1D183A09"/>
    <w:rsid w:val="1D19BF14"/>
    <w:rsid w:val="1D1A1FA9"/>
    <w:rsid w:val="1D1D696F"/>
    <w:rsid w:val="1D1D7A3F"/>
    <w:rsid w:val="1D1F63E1"/>
    <w:rsid w:val="1D215237"/>
    <w:rsid w:val="1D256C8A"/>
    <w:rsid w:val="1D2A8123"/>
    <w:rsid w:val="1D2D51BB"/>
    <w:rsid w:val="1D2D9972"/>
    <w:rsid w:val="1D2F1790"/>
    <w:rsid w:val="1D301A05"/>
    <w:rsid w:val="1D333B96"/>
    <w:rsid w:val="1D33B784"/>
    <w:rsid w:val="1D370EB2"/>
    <w:rsid w:val="1D3929F9"/>
    <w:rsid w:val="1D3BE3B2"/>
    <w:rsid w:val="1D3CAC12"/>
    <w:rsid w:val="1D3DB6D6"/>
    <w:rsid w:val="1D3ECED7"/>
    <w:rsid w:val="1D3F56A5"/>
    <w:rsid w:val="1D4112C8"/>
    <w:rsid w:val="1D42EAAD"/>
    <w:rsid w:val="1D46393D"/>
    <w:rsid w:val="1D47647F"/>
    <w:rsid w:val="1D497C00"/>
    <w:rsid w:val="1D4A3179"/>
    <w:rsid w:val="1D4C5497"/>
    <w:rsid w:val="1D4F025E"/>
    <w:rsid w:val="1D4F27DE"/>
    <w:rsid w:val="1D501900"/>
    <w:rsid w:val="1D515050"/>
    <w:rsid w:val="1D518911"/>
    <w:rsid w:val="1D544356"/>
    <w:rsid w:val="1D5842D4"/>
    <w:rsid w:val="1D58D1C8"/>
    <w:rsid w:val="1D593A00"/>
    <w:rsid w:val="1D59A38E"/>
    <w:rsid w:val="1D5B2B0D"/>
    <w:rsid w:val="1D5C58A3"/>
    <w:rsid w:val="1D5C7732"/>
    <w:rsid w:val="1D5CF41F"/>
    <w:rsid w:val="1D5D136C"/>
    <w:rsid w:val="1D5D28D1"/>
    <w:rsid w:val="1D63ED7A"/>
    <w:rsid w:val="1D67E5B2"/>
    <w:rsid w:val="1D68A375"/>
    <w:rsid w:val="1D6E71A9"/>
    <w:rsid w:val="1D6EF1E4"/>
    <w:rsid w:val="1D71405E"/>
    <w:rsid w:val="1D71852D"/>
    <w:rsid w:val="1D729A2E"/>
    <w:rsid w:val="1D7313D6"/>
    <w:rsid w:val="1D7432C3"/>
    <w:rsid w:val="1D776399"/>
    <w:rsid w:val="1D777487"/>
    <w:rsid w:val="1D777AF7"/>
    <w:rsid w:val="1D796B89"/>
    <w:rsid w:val="1D7A9E79"/>
    <w:rsid w:val="1D7AC846"/>
    <w:rsid w:val="1D7B752B"/>
    <w:rsid w:val="1D7C8F00"/>
    <w:rsid w:val="1D7DFEF3"/>
    <w:rsid w:val="1D7F370A"/>
    <w:rsid w:val="1D804851"/>
    <w:rsid w:val="1D80D56F"/>
    <w:rsid w:val="1D820E30"/>
    <w:rsid w:val="1D891A75"/>
    <w:rsid w:val="1D8B9C88"/>
    <w:rsid w:val="1D8D3F8C"/>
    <w:rsid w:val="1D900E24"/>
    <w:rsid w:val="1D916929"/>
    <w:rsid w:val="1D93697E"/>
    <w:rsid w:val="1D946E54"/>
    <w:rsid w:val="1D983B9F"/>
    <w:rsid w:val="1D984CB8"/>
    <w:rsid w:val="1D985048"/>
    <w:rsid w:val="1D988426"/>
    <w:rsid w:val="1D99D5F7"/>
    <w:rsid w:val="1D9AFDF8"/>
    <w:rsid w:val="1D9BBBAE"/>
    <w:rsid w:val="1D9E6561"/>
    <w:rsid w:val="1D9EADB7"/>
    <w:rsid w:val="1DA1D210"/>
    <w:rsid w:val="1DA688A4"/>
    <w:rsid w:val="1DA7C949"/>
    <w:rsid w:val="1DA832A9"/>
    <w:rsid w:val="1DA85213"/>
    <w:rsid w:val="1DABB62E"/>
    <w:rsid w:val="1DACA9CA"/>
    <w:rsid w:val="1DAD7BBD"/>
    <w:rsid w:val="1DAE3C26"/>
    <w:rsid w:val="1DB004A5"/>
    <w:rsid w:val="1DB065F0"/>
    <w:rsid w:val="1DB29AAD"/>
    <w:rsid w:val="1DB763A9"/>
    <w:rsid w:val="1DBB1044"/>
    <w:rsid w:val="1DC4F636"/>
    <w:rsid w:val="1DC64ADC"/>
    <w:rsid w:val="1DC8E8B2"/>
    <w:rsid w:val="1DC9A293"/>
    <w:rsid w:val="1DC9C9ED"/>
    <w:rsid w:val="1DCD0DB1"/>
    <w:rsid w:val="1DCDC400"/>
    <w:rsid w:val="1DCDDA1B"/>
    <w:rsid w:val="1DCFF5C3"/>
    <w:rsid w:val="1DD160E8"/>
    <w:rsid w:val="1DD1A1F0"/>
    <w:rsid w:val="1DD6284B"/>
    <w:rsid w:val="1DD81673"/>
    <w:rsid w:val="1DDA8AFB"/>
    <w:rsid w:val="1DDAF06E"/>
    <w:rsid w:val="1DDCBAF6"/>
    <w:rsid w:val="1DDDCB3B"/>
    <w:rsid w:val="1DE0BFB1"/>
    <w:rsid w:val="1DE11CD1"/>
    <w:rsid w:val="1DE3329A"/>
    <w:rsid w:val="1DE61A6F"/>
    <w:rsid w:val="1DEA29D7"/>
    <w:rsid w:val="1DEA4D11"/>
    <w:rsid w:val="1DEB1944"/>
    <w:rsid w:val="1DED5751"/>
    <w:rsid w:val="1DEE46EF"/>
    <w:rsid w:val="1DF035CC"/>
    <w:rsid w:val="1DF08115"/>
    <w:rsid w:val="1DF1B3C1"/>
    <w:rsid w:val="1DF2617D"/>
    <w:rsid w:val="1DF4C0B5"/>
    <w:rsid w:val="1DF51AB6"/>
    <w:rsid w:val="1DF5B0A2"/>
    <w:rsid w:val="1DF68A1D"/>
    <w:rsid w:val="1DF70B53"/>
    <w:rsid w:val="1E017B13"/>
    <w:rsid w:val="1E01CE05"/>
    <w:rsid w:val="1E055674"/>
    <w:rsid w:val="1E063D86"/>
    <w:rsid w:val="1E0777D0"/>
    <w:rsid w:val="1E07D7D2"/>
    <w:rsid w:val="1E084AA3"/>
    <w:rsid w:val="1E0869E8"/>
    <w:rsid w:val="1E0A7163"/>
    <w:rsid w:val="1E0BB30F"/>
    <w:rsid w:val="1E0F461C"/>
    <w:rsid w:val="1E103A64"/>
    <w:rsid w:val="1E10D09D"/>
    <w:rsid w:val="1E125648"/>
    <w:rsid w:val="1E14EE68"/>
    <w:rsid w:val="1E160A41"/>
    <w:rsid w:val="1E167E2B"/>
    <w:rsid w:val="1E185CF2"/>
    <w:rsid w:val="1E1A4790"/>
    <w:rsid w:val="1E1AF190"/>
    <w:rsid w:val="1E1B8229"/>
    <w:rsid w:val="1E1E9786"/>
    <w:rsid w:val="1E20DAF6"/>
    <w:rsid w:val="1E2410FB"/>
    <w:rsid w:val="1E24135E"/>
    <w:rsid w:val="1E252FE6"/>
    <w:rsid w:val="1E263ED8"/>
    <w:rsid w:val="1E27094B"/>
    <w:rsid w:val="1E2AB5D5"/>
    <w:rsid w:val="1E2ABB89"/>
    <w:rsid w:val="1E3049CD"/>
    <w:rsid w:val="1E319168"/>
    <w:rsid w:val="1E324194"/>
    <w:rsid w:val="1E35B2DF"/>
    <w:rsid w:val="1E360535"/>
    <w:rsid w:val="1E38002F"/>
    <w:rsid w:val="1E381EB9"/>
    <w:rsid w:val="1E385104"/>
    <w:rsid w:val="1E39FF69"/>
    <w:rsid w:val="1E3BE32A"/>
    <w:rsid w:val="1E3EC65B"/>
    <w:rsid w:val="1E3F1DF6"/>
    <w:rsid w:val="1E3F60F0"/>
    <w:rsid w:val="1E411514"/>
    <w:rsid w:val="1E412049"/>
    <w:rsid w:val="1E417C19"/>
    <w:rsid w:val="1E42D145"/>
    <w:rsid w:val="1E430A18"/>
    <w:rsid w:val="1E439531"/>
    <w:rsid w:val="1E472D3D"/>
    <w:rsid w:val="1E48321E"/>
    <w:rsid w:val="1E4870E5"/>
    <w:rsid w:val="1E493297"/>
    <w:rsid w:val="1E4A5E57"/>
    <w:rsid w:val="1E4C3EE7"/>
    <w:rsid w:val="1E4CCF68"/>
    <w:rsid w:val="1E580E5A"/>
    <w:rsid w:val="1E5C4D75"/>
    <w:rsid w:val="1E5E25AF"/>
    <w:rsid w:val="1E5F866E"/>
    <w:rsid w:val="1E5FF8B5"/>
    <w:rsid w:val="1E608410"/>
    <w:rsid w:val="1E62F1A1"/>
    <w:rsid w:val="1E6436B7"/>
    <w:rsid w:val="1E65FE95"/>
    <w:rsid w:val="1E694645"/>
    <w:rsid w:val="1E6EEF80"/>
    <w:rsid w:val="1E7074F1"/>
    <w:rsid w:val="1E7352A4"/>
    <w:rsid w:val="1E73AB13"/>
    <w:rsid w:val="1E73C22C"/>
    <w:rsid w:val="1E76265F"/>
    <w:rsid w:val="1E76F586"/>
    <w:rsid w:val="1E7990B9"/>
    <w:rsid w:val="1E7B7839"/>
    <w:rsid w:val="1E7BD493"/>
    <w:rsid w:val="1E7E7351"/>
    <w:rsid w:val="1E80E1D9"/>
    <w:rsid w:val="1E843B77"/>
    <w:rsid w:val="1E8813CF"/>
    <w:rsid w:val="1E8900F3"/>
    <w:rsid w:val="1E8A5999"/>
    <w:rsid w:val="1E8B2160"/>
    <w:rsid w:val="1E8B3E5C"/>
    <w:rsid w:val="1E8D8015"/>
    <w:rsid w:val="1E8E8CE6"/>
    <w:rsid w:val="1E922160"/>
    <w:rsid w:val="1E98AB47"/>
    <w:rsid w:val="1E98FC05"/>
    <w:rsid w:val="1E9AC9BD"/>
    <w:rsid w:val="1E9CD2CA"/>
    <w:rsid w:val="1E9D2385"/>
    <w:rsid w:val="1E9D4E12"/>
    <w:rsid w:val="1E9E9B18"/>
    <w:rsid w:val="1EA0449F"/>
    <w:rsid w:val="1EA13850"/>
    <w:rsid w:val="1EA1FE58"/>
    <w:rsid w:val="1EA3BB96"/>
    <w:rsid w:val="1EA4DC1F"/>
    <w:rsid w:val="1EA7D37D"/>
    <w:rsid w:val="1EA875DB"/>
    <w:rsid w:val="1EAD3103"/>
    <w:rsid w:val="1EAFB44F"/>
    <w:rsid w:val="1EB27072"/>
    <w:rsid w:val="1EB2D94C"/>
    <w:rsid w:val="1EB5AA69"/>
    <w:rsid w:val="1EB5BFB6"/>
    <w:rsid w:val="1EB7314D"/>
    <w:rsid w:val="1EB7CB4B"/>
    <w:rsid w:val="1EB82CD1"/>
    <w:rsid w:val="1EBA805C"/>
    <w:rsid w:val="1EBABCD8"/>
    <w:rsid w:val="1EBAFBB0"/>
    <w:rsid w:val="1EBB7A9A"/>
    <w:rsid w:val="1EBDE17D"/>
    <w:rsid w:val="1EBE9C14"/>
    <w:rsid w:val="1EBF3BA8"/>
    <w:rsid w:val="1EBF79BD"/>
    <w:rsid w:val="1EBF8B4E"/>
    <w:rsid w:val="1EBFA169"/>
    <w:rsid w:val="1EBFD1F2"/>
    <w:rsid w:val="1EC0976A"/>
    <w:rsid w:val="1EC2F35F"/>
    <w:rsid w:val="1EC5A846"/>
    <w:rsid w:val="1EC78C90"/>
    <w:rsid w:val="1ECA8B18"/>
    <w:rsid w:val="1ECB571B"/>
    <w:rsid w:val="1ECC45B0"/>
    <w:rsid w:val="1ED1CA1B"/>
    <w:rsid w:val="1ED4B921"/>
    <w:rsid w:val="1ED5FE3A"/>
    <w:rsid w:val="1ED9C290"/>
    <w:rsid w:val="1ED9D07C"/>
    <w:rsid w:val="1EDCCF47"/>
    <w:rsid w:val="1EE33CEA"/>
    <w:rsid w:val="1EE4CBE5"/>
    <w:rsid w:val="1EE52CE9"/>
    <w:rsid w:val="1EE561DC"/>
    <w:rsid w:val="1EE92212"/>
    <w:rsid w:val="1EE998AF"/>
    <w:rsid w:val="1EED84A0"/>
    <w:rsid w:val="1EED8740"/>
    <w:rsid w:val="1EEDBDA1"/>
    <w:rsid w:val="1EEE5B9A"/>
    <w:rsid w:val="1EF0D8FA"/>
    <w:rsid w:val="1EF161A8"/>
    <w:rsid w:val="1EF1D801"/>
    <w:rsid w:val="1EF3B7F2"/>
    <w:rsid w:val="1EF41D93"/>
    <w:rsid w:val="1EF44738"/>
    <w:rsid w:val="1EF4B0F6"/>
    <w:rsid w:val="1EF8483F"/>
    <w:rsid w:val="1EFC6510"/>
    <w:rsid w:val="1EFDB660"/>
    <w:rsid w:val="1EFEAF4F"/>
    <w:rsid w:val="1F010C7D"/>
    <w:rsid w:val="1F0B43E9"/>
    <w:rsid w:val="1F0E903A"/>
    <w:rsid w:val="1F0F2623"/>
    <w:rsid w:val="1F107C9F"/>
    <w:rsid w:val="1F11C33B"/>
    <w:rsid w:val="1F15E414"/>
    <w:rsid w:val="1F167E3B"/>
    <w:rsid w:val="1F1F2F43"/>
    <w:rsid w:val="1F1F4FEB"/>
    <w:rsid w:val="1F1FC5AB"/>
    <w:rsid w:val="1F212BEE"/>
    <w:rsid w:val="1F216AB8"/>
    <w:rsid w:val="1F219A09"/>
    <w:rsid w:val="1F228E4F"/>
    <w:rsid w:val="1F243297"/>
    <w:rsid w:val="1F24A292"/>
    <w:rsid w:val="1F27F92B"/>
    <w:rsid w:val="1F2B9B04"/>
    <w:rsid w:val="1F31EFE8"/>
    <w:rsid w:val="1F3388B1"/>
    <w:rsid w:val="1F35B568"/>
    <w:rsid w:val="1F36744E"/>
    <w:rsid w:val="1F36C8F7"/>
    <w:rsid w:val="1F383A4C"/>
    <w:rsid w:val="1F395607"/>
    <w:rsid w:val="1F39D083"/>
    <w:rsid w:val="1F3A65B3"/>
    <w:rsid w:val="1F3ABD63"/>
    <w:rsid w:val="1F3D2DFE"/>
    <w:rsid w:val="1F3D303A"/>
    <w:rsid w:val="1F3EE35D"/>
    <w:rsid w:val="1F429A22"/>
    <w:rsid w:val="1F42F7D5"/>
    <w:rsid w:val="1F430F70"/>
    <w:rsid w:val="1F45274C"/>
    <w:rsid w:val="1F473522"/>
    <w:rsid w:val="1F49DDCE"/>
    <w:rsid w:val="1F4AD265"/>
    <w:rsid w:val="1F4CEBBB"/>
    <w:rsid w:val="1F4E1127"/>
    <w:rsid w:val="1F4F1626"/>
    <w:rsid w:val="1F4FA031"/>
    <w:rsid w:val="1F5080EE"/>
    <w:rsid w:val="1F51E74F"/>
    <w:rsid w:val="1F546F7C"/>
    <w:rsid w:val="1F572AAB"/>
    <w:rsid w:val="1F57361A"/>
    <w:rsid w:val="1F583034"/>
    <w:rsid w:val="1F5BDC24"/>
    <w:rsid w:val="1F60443F"/>
    <w:rsid w:val="1F611BE3"/>
    <w:rsid w:val="1F659A4E"/>
    <w:rsid w:val="1F67B24B"/>
    <w:rsid w:val="1F699B9F"/>
    <w:rsid w:val="1F69DCFB"/>
    <w:rsid w:val="1F6B33E7"/>
    <w:rsid w:val="1F6BEF41"/>
    <w:rsid w:val="1F6DC75F"/>
    <w:rsid w:val="1F708360"/>
    <w:rsid w:val="1F70F8D8"/>
    <w:rsid w:val="1F74EDD0"/>
    <w:rsid w:val="1F77D1D2"/>
    <w:rsid w:val="1F7877AC"/>
    <w:rsid w:val="1F79B219"/>
    <w:rsid w:val="1F7A916B"/>
    <w:rsid w:val="1F7AF505"/>
    <w:rsid w:val="1F7B0389"/>
    <w:rsid w:val="1F7BA7FB"/>
    <w:rsid w:val="1F7C229A"/>
    <w:rsid w:val="1F7C6E59"/>
    <w:rsid w:val="1F82414A"/>
    <w:rsid w:val="1F82A3EC"/>
    <w:rsid w:val="1F832D22"/>
    <w:rsid w:val="1F86429F"/>
    <w:rsid w:val="1F864F63"/>
    <w:rsid w:val="1F86F95B"/>
    <w:rsid w:val="1F8714F8"/>
    <w:rsid w:val="1F8A2473"/>
    <w:rsid w:val="1F8B5FFC"/>
    <w:rsid w:val="1F8D2CF6"/>
    <w:rsid w:val="1F8EDAD7"/>
    <w:rsid w:val="1F8F7320"/>
    <w:rsid w:val="1F960F17"/>
    <w:rsid w:val="1F96A46B"/>
    <w:rsid w:val="1F97555A"/>
    <w:rsid w:val="1F98D7C6"/>
    <w:rsid w:val="1F99911F"/>
    <w:rsid w:val="1F9D5D05"/>
    <w:rsid w:val="1FA13E35"/>
    <w:rsid w:val="1FA334BB"/>
    <w:rsid w:val="1FA42C9E"/>
    <w:rsid w:val="1FA462AB"/>
    <w:rsid w:val="1FA5661A"/>
    <w:rsid w:val="1FA58A83"/>
    <w:rsid w:val="1FA97267"/>
    <w:rsid w:val="1FAA3CE2"/>
    <w:rsid w:val="1FAC0411"/>
    <w:rsid w:val="1FAC56DC"/>
    <w:rsid w:val="1FAD0E5C"/>
    <w:rsid w:val="1FB1CFF4"/>
    <w:rsid w:val="1FB3103B"/>
    <w:rsid w:val="1FB6D0CC"/>
    <w:rsid w:val="1FB8FDA3"/>
    <w:rsid w:val="1FBAA833"/>
    <w:rsid w:val="1FBBDB7F"/>
    <w:rsid w:val="1FBE1F7C"/>
    <w:rsid w:val="1FC20F39"/>
    <w:rsid w:val="1FC23C6A"/>
    <w:rsid w:val="1FC42778"/>
    <w:rsid w:val="1FC42B2F"/>
    <w:rsid w:val="1FC49006"/>
    <w:rsid w:val="1FC5E017"/>
    <w:rsid w:val="1FC7CDE1"/>
    <w:rsid w:val="1FC84EC5"/>
    <w:rsid w:val="1FC9E4FC"/>
    <w:rsid w:val="1FCB4A17"/>
    <w:rsid w:val="1FD1A901"/>
    <w:rsid w:val="1FD226A7"/>
    <w:rsid w:val="1FD32DAD"/>
    <w:rsid w:val="1FD3A87F"/>
    <w:rsid w:val="1FDA1D27"/>
    <w:rsid w:val="1FDC05FC"/>
    <w:rsid w:val="1FDEA9EC"/>
    <w:rsid w:val="1FE0E807"/>
    <w:rsid w:val="1FE18A80"/>
    <w:rsid w:val="1FE59731"/>
    <w:rsid w:val="1FE8CE39"/>
    <w:rsid w:val="1FE8E912"/>
    <w:rsid w:val="1FED1086"/>
    <w:rsid w:val="1FF25C0B"/>
    <w:rsid w:val="1FF37BA5"/>
    <w:rsid w:val="1FF47177"/>
    <w:rsid w:val="1FF4E6D4"/>
    <w:rsid w:val="1FF57668"/>
    <w:rsid w:val="1FF8A6B5"/>
    <w:rsid w:val="1FFA4668"/>
    <w:rsid w:val="1FFA9AD6"/>
    <w:rsid w:val="1FFABF01"/>
    <w:rsid w:val="1FFB4C85"/>
    <w:rsid w:val="1FFD4F5B"/>
    <w:rsid w:val="1FFDB677"/>
    <w:rsid w:val="2000F50B"/>
    <w:rsid w:val="20016683"/>
    <w:rsid w:val="20058C30"/>
    <w:rsid w:val="200738C5"/>
    <w:rsid w:val="2007706C"/>
    <w:rsid w:val="2007ADD9"/>
    <w:rsid w:val="20084B5E"/>
    <w:rsid w:val="200995E1"/>
    <w:rsid w:val="200B45F8"/>
    <w:rsid w:val="200BBDE4"/>
    <w:rsid w:val="200C4552"/>
    <w:rsid w:val="200E8341"/>
    <w:rsid w:val="2011B83E"/>
    <w:rsid w:val="2012AEB7"/>
    <w:rsid w:val="2012C91B"/>
    <w:rsid w:val="2015610B"/>
    <w:rsid w:val="2015F2C1"/>
    <w:rsid w:val="20178299"/>
    <w:rsid w:val="2018F910"/>
    <w:rsid w:val="2019CD07"/>
    <w:rsid w:val="201A2F5A"/>
    <w:rsid w:val="201B455B"/>
    <w:rsid w:val="201C3A05"/>
    <w:rsid w:val="201CB60D"/>
    <w:rsid w:val="201CD26D"/>
    <w:rsid w:val="201D80AB"/>
    <w:rsid w:val="201E7A6D"/>
    <w:rsid w:val="201F4E11"/>
    <w:rsid w:val="202033EB"/>
    <w:rsid w:val="2020A130"/>
    <w:rsid w:val="2023888E"/>
    <w:rsid w:val="202A8FFC"/>
    <w:rsid w:val="202C2D42"/>
    <w:rsid w:val="202D7090"/>
    <w:rsid w:val="202E5B64"/>
    <w:rsid w:val="202ED2A7"/>
    <w:rsid w:val="202F4A6F"/>
    <w:rsid w:val="20308859"/>
    <w:rsid w:val="2031240D"/>
    <w:rsid w:val="2033D855"/>
    <w:rsid w:val="20354B90"/>
    <w:rsid w:val="20361C81"/>
    <w:rsid w:val="20369A1E"/>
    <w:rsid w:val="2038B1BC"/>
    <w:rsid w:val="203B0EFA"/>
    <w:rsid w:val="203BE781"/>
    <w:rsid w:val="203C793C"/>
    <w:rsid w:val="203CBA92"/>
    <w:rsid w:val="203D4BBE"/>
    <w:rsid w:val="203D6971"/>
    <w:rsid w:val="203ECA2B"/>
    <w:rsid w:val="203F622C"/>
    <w:rsid w:val="203F87A0"/>
    <w:rsid w:val="20400BBC"/>
    <w:rsid w:val="204192F2"/>
    <w:rsid w:val="2043171F"/>
    <w:rsid w:val="204A30C1"/>
    <w:rsid w:val="204A3183"/>
    <w:rsid w:val="204A343D"/>
    <w:rsid w:val="204C0E50"/>
    <w:rsid w:val="204C2387"/>
    <w:rsid w:val="204F3410"/>
    <w:rsid w:val="204F50CD"/>
    <w:rsid w:val="2050EC07"/>
    <w:rsid w:val="2054F4F6"/>
    <w:rsid w:val="205746FA"/>
    <w:rsid w:val="205B189E"/>
    <w:rsid w:val="205B65B7"/>
    <w:rsid w:val="205B9867"/>
    <w:rsid w:val="205DCA87"/>
    <w:rsid w:val="205E1645"/>
    <w:rsid w:val="205F30C4"/>
    <w:rsid w:val="205FD5D6"/>
    <w:rsid w:val="20600EB6"/>
    <w:rsid w:val="2060B6C7"/>
    <w:rsid w:val="2062BCF6"/>
    <w:rsid w:val="206329AB"/>
    <w:rsid w:val="2063806C"/>
    <w:rsid w:val="2064655E"/>
    <w:rsid w:val="206556CB"/>
    <w:rsid w:val="2065DF59"/>
    <w:rsid w:val="2065FB9B"/>
    <w:rsid w:val="2066830F"/>
    <w:rsid w:val="2069E05F"/>
    <w:rsid w:val="206A6C03"/>
    <w:rsid w:val="206B65F3"/>
    <w:rsid w:val="206DE770"/>
    <w:rsid w:val="20734E57"/>
    <w:rsid w:val="207351BD"/>
    <w:rsid w:val="20745451"/>
    <w:rsid w:val="2076B2E9"/>
    <w:rsid w:val="207809CC"/>
    <w:rsid w:val="207B7CF2"/>
    <w:rsid w:val="207E3A37"/>
    <w:rsid w:val="207FF787"/>
    <w:rsid w:val="2081F944"/>
    <w:rsid w:val="2083F559"/>
    <w:rsid w:val="208534A4"/>
    <w:rsid w:val="2086D170"/>
    <w:rsid w:val="2086F43D"/>
    <w:rsid w:val="208717A8"/>
    <w:rsid w:val="2087293D"/>
    <w:rsid w:val="208A139C"/>
    <w:rsid w:val="208BB506"/>
    <w:rsid w:val="208D2745"/>
    <w:rsid w:val="208D7D4D"/>
    <w:rsid w:val="208FC604"/>
    <w:rsid w:val="2090E9EE"/>
    <w:rsid w:val="20918B70"/>
    <w:rsid w:val="20922A71"/>
    <w:rsid w:val="20923730"/>
    <w:rsid w:val="20926A37"/>
    <w:rsid w:val="20945231"/>
    <w:rsid w:val="2097886B"/>
    <w:rsid w:val="2098DB65"/>
    <w:rsid w:val="209A677E"/>
    <w:rsid w:val="20A19B8F"/>
    <w:rsid w:val="20A2A9E3"/>
    <w:rsid w:val="20A54D90"/>
    <w:rsid w:val="20A6F972"/>
    <w:rsid w:val="20A90F57"/>
    <w:rsid w:val="20AB8302"/>
    <w:rsid w:val="20ABD385"/>
    <w:rsid w:val="20AE2297"/>
    <w:rsid w:val="20AEFF84"/>
    <w:rsid w:val="20AF6A4E"/>
    <w:rsid w:val="20B09568"/>
    <w:rsid w:val="20B1AA6D"/>
    <w:rsid w:val="20B43358"/>
    <w:rsid w:val="20B4C1AA"/>
    <w:rsid w:val="20B56558"/>
    <w:rsid w:val="20B5D814"/>
    <w:rsid w:val="20B6A8BA"/>
    <w:rsid w:val="20B8D67C"/>
    <w:rsid w:val="20B9DC65"/>
    <w:rsid w:val="20BBE574"/>
    <w:rsid w:val="20C2721A"/>
    <w:rsid w:val="20C360F2"/>
    <w:rsid w:val="20C5F4C1"/>
    <w:rsid w:val="20C60FA4"/>
    <w:rsid w:val="20C7EABB"/>
    <w:rsid w:val="20C8E06A"/>
    <w:rsid w:val="20C9F68D"/>
    <w:rsid w:val="20CBD4B7"/>
    <w:rsid w:val="20CC59CC"/>
    <w:rsid w:val="20CDE9AA"/>
    <w:rsid w:val="20CF17C6"/>
    <w:rsid w:val="20CF2BEF"/>
    <w:rsid w:val="20D1B9D0"/>
    <w:rsid w:val="20D922B9"/>
    <w:rsid w:val="20D99B50"/>
    <w:rsid w:val="20DAC698"/>
    <w:rsid w:val="20DDF324"/>
    <w:rsid w:val="20DE5EE5"/>
    <w:rsid w:val="20DE6008"/>
    <w:rsid w:val="20DF0D23"/>
    <w:rsid w:val="20E6D412"/>
    <w:rsid w:val="20E7CC47"/>
    <w:rsid w:val="20E7DE90"/>
    <w:rsid w:val="20EBD1C9"/>
    <w:rsid w:val="20EE2C71"/>
    <w:rsid w:val="20F0A902"/>
    <w:rsid w:val="20F17B9D"/>
    <w:rsid w:val="20F1835E"/>
    <w:rsid w:val="20F3D6C9"/>
    <w:rsid w:val="20F4DF14"/>
    <w:rsid w:val="20F6F35F"/>
    <w:rsid w:val="20F8BDFE"/>
    <w:rsid w:val="20F93896"/>
    <w:rsid w:val="20FAC5AB"/>
    <w:rsid w:val="20FC3C42"/>
    <w:rsid w:val="20FC4A34"/>
    <w:rsid w:val="21002506"/>
    <w:rsid w:val="21027348"/>
    <w:rsid w:val="21061E07"/>
    <w:rsid w:val="210DCF50"/>
    <w:rsid w:val="210E6423"/>
    <w:rsid w:val="210F865F"/>
    <w:rsid w:val="211151F9"/>
    <w:rsid w:val="211181B3"/>
    <w:rsid w:val="2113A5F4"/>
    <w:rsid w:val="2116E0B1"/>
    <w:rsid w:val="211D730D"/>
    <w:rsid w:val="211E57AD"/>
    <w:rsid w:val="2120466A"/>
    <w:rsid w:val="2122AC8B"/>
    <w:rsid w:val="2122D58F"/>
    <w:rsid w:val="21240BA4"/>
    <w:rsid w:val="2125B2B9"/>
    <w:rsid w:val="21268557"/>
    <w:rsid w:val="2128D4B1"/>
    <w:rsid w:val="2128ED11"/>
    <w:rsid w:val="212A0808"/>
    <w:rsid w:val="212A5E85"/>
    <w:rsid w:val="212A6B59"/>
    <w:rsid w:val="212E0637"/>
    <w:rsid w:val="212FD7A7"/>
    <w:rsid w:val="2131A662"/>
    <w:rsid w:val="21343FD8"/>
    <w:rsid w:val="2134CC19"/>
    <w:rsid w:val="2136F052"/>
    <w:rsid w:val="21383A65"/>
    <w:rsid w:val="213B26B9"/>
    <w:rsid w:val="213B28B1"/>
    <w:rsid w:val="213C4FE0"/>
    <w:rsid w:val="213C8312"/>
    <w:rsid w:val="213D84CD"/>
    <w:rsid w:val="213DE169"/>
    <w:rsid w:val="213FC576"/>
    <w:rsid w:val="213FEB65"/>
    <w:rsid w:val="2140B0C3"/>
    <w:rsid w:val="21431BAA"/>
    <w:rsid w:val="2143332C"/>
    <w:rsid w:val="21446046"/>
    <w:rsid w:val="21447192"/>
    <w:rsid w:val="2146DD2D"/>
    <w:rsid w:val="2146DE11"/>
    <w:rsid w:val="214ABCA2"/>
    <w:rsid w:val="214DFC99"/>
    <w:rsid w:val="214F5B08"/>
    <w:rsid w:val="21518C51"/>
    <w:rsid w:val="215420EC"/>
    <w:rsid w:val="21567894"/>
    <w:rsid w:val="215913C2"/>
    <w:rsid w:val="215B450F"/>
    <w:rsid w:val="215B4C74"/>
    <w:rsid w:val="215D1FC2"/>
    <w:rsid w:val="215D89D2"/>
    <w:rsid w:val="215E0F9D"/>
    <w:rsid w:val="21604D47"/>
    <w:rsid w:val="21611720"/>
    <w:rsid w:val="2162C9F0"/>
    <w:rsid w:val="2169E645"/>
    <w:rsid w:val="216B07AE"/>
    <w:rsid w:val="216C6BDD"/>
    <w:rsid w:val="216D0513"/>
    <w:rsid w:val="216E9CED"/>
    <w:rsid w:val="216FBFE3"/>
    <w:rsid w:val="21716464"/>
    <w:rsid w:val="2172239F"/>
    <w:rsid w:val="21726CD1"/>
    <w:rsid w:val="21741CC9"/>
    <w:rsid w:val="2176B5FE"/>
    <w:rsid w:val="217A5162"/>
    <w:rsid w:val="217AAF57"/>
    <w:rsid w:val="217CEBC2"/>
    <w:rsid w:val="2180EA39"/>
    <w:rsid w:val="21816130"/>
    <w:rsid w:val="21817E5C"/>
    <w:rsid w:val="21822FC0"/>
    <w:rsid w:val="2183AD2C"/>
    <w:rsid w:val="2186192C"/>
    <w:rsid w:val="218AC32F"/>
    <w:rsid w:val="218C63D4"/>
    <w:rsid w:val="218FF8F7"/>
    <w:rsid w:val="21906084"/>
    <w:rsid w:val="2190EAB8"/>
    <w:rsid w:val="2197B7B8"/>
    <w:rsid w:val="219C4EC1"/>
    <w:rsid w:val="219CF2DB"/>
    <w:rsid w:val="219E7927"/>
    <w:rsid w:val="219F9506"/>
    <w:rsid w:val="21A09AEA"/>
    <w:rsid w:val="21A53BF1"/>
    <w:rsid w:val="21A77698"/>
    <w:rsid w:val="21A8A5EE"/>
    <w:rsid w:val="21AA8BB9"/>
    <w:rsid w:val="21AAFCB9"/>
    <w:rsid w:val="21AC3E26"/>
    <w:rsid w:val="21AD2971"/>
    <w:rsid w:val="21AD7689"/>
    <w:rsid w:val="21B099DE"/>
    <w:rsid w:val="21B0C445"/>
    <w:rsid w:val="21B13E49"/>
    <w:rsid w:val="21B1EEA6"/>
    <w:rsid w:val="21B3D4EC"/>
    <w:rsid w:val="21B41E47"/>
    <w:rsid w:val="21B435AA"/>
    <w:rsid w:val="21B45EE9"/>
    <w:rsid w:val="21B5EF8F"/>
    <w:rsid w:val="21B84BAF"/>
    <w:rsid w:val="21BE1627"/>
    <w:rsid w:val="21BF590A"/>
    <w:rsid w:val="21C0EDC5"/>
    <w:rsid w:val="21C1FA5B"/>
    <w:rsid w:val="21C38C63"/>
    <w:rsid w:val="21C39975"/>
    <w:rsid w:val="21C74A43"/>
    <w:rsid w:val="21C8D031"/>
    <w:rsid w:val="21CA1AE3"/>
    <w:rsid w:val="21CADEC4"/>
    <w:rsid w:val="21CB5AA2"/>
    <w:rsid w:val="21CD3DDD"/>
    <w:rsid w:val="21CD4ADB"/>
    <w:rsid w:val="21CE65D5"/>
    <w:rsid w:val="21CEA497"/>
    <w:rsid w:val="21CF3A2A"/>
    <w:rsid w:val="21CF615C"/>
    <w:rsid w:val="21D044CB"/>
    <w:rsid w:val="21D39105"/>
    <w:rsid w:val="21D3E8B9"/>
    <w:rsid w:val="21D4EAFC"/>
    <w:rsid w:val="21D4FD0A"/>
    <w:rsid w:val="21D75290"/>
    <w:rsid w:val="21DA163B"/>
    <w:rsid w:val="21DBC9A9"/>
    <w:rsid w:val="21DC3323"/>
    <w:rsid w:val="21DC5981"/>
    <w:rsid w:val="21E0169D"/>
    <w:rsid w:val="21E222F2"/>
    <w:rsid w:val="21E3CC2A"/>
    <w:rsid w:val="21E70A71"/>
    <w:rsid w:val="21EAED50"/>
    <w:rsid w:val="21ED0944"/>
    <w:rsid w:val="21ED2636"/>
    <w:rsid w:val="21F8502A"/>
    <w:rsid w:val="21FA14AB"/>
    <w:rsid w:val="21FA9FC0"/>
    <w:rsid w:val="21FAA492"/>
    <w:rsid w:val="21FF9C36"/>
    <w:rsid w:val="22006A49"/>
    <w:rsid w:val="220390AA"/>
    <w:rsid w:val="22047356"/>
    <w:rsid w:val="2205B6D7"/>
    <w:rsid w:val="2208C125"/>
    <w:rsid w:val="2209813E"/>
    <w:rsid w:val="220BDA12"/>
    <w:rsid w:val="220CCC37"/>
    <w:rsid w:val="220ECD5F"/>
    <w:rsid w:val="221052CA"/>
    <w:rsid w:val="22114CE4"/>
    <w:rsid w:val="22126793"/>
    <w:rsid w:val="22132A20"/>
    <w:rsid w:val="2217AE5F"/>
    <w:rsid w:val="221B3C0B"/>
    <w:rsid w:val="221D5883"/>
    <w:rsid w:val="2220AB6B"/>
    <w:rsid w:val="2222AF70"/>
    <w:rsid w:val="22235B72"/>
    <w:rsid w:val="2224DE81"/>
    <w:rsid w:val="222717AB"/>
    <w:rsid w:val="22277CC7"/>
    <w:rsid w:val="222A30E8"/>
    <w:rsid w:val="222A9B50"/>
    <w:rsid w:val="222E121A"/>
    <w:rsid w:val="222F0EF4"/>
    <w:rsid w:val="22317319"/>
    <w:rsid w:val="2231B29F"/>
    <w:rsid w:val="22325D50"/>
    <w:rsid w:val="22363147"/>
    <w:rsid w:val="2239C7DC"/>
    <w:rsid w:val="223A00C6"/>
    <w:rsid w:val="223AD4AB"/>
    <w:rsid w:val="223AF083"/>
    <w:rsid w:val="223D1BF4"/>
    <w:rsid w:val="224239D4"/>
    <w:rsid w:val="2243B000"/>
    <w:rsid w:val="224411E6"/>
    <w:rsid w:val="2246E040"/>
    <w:rsid w:val="22473F19"/>
    <w:rsid w:val="22476EBA"/>
    <w:rsid w:val="224BC008"/>
    <w:rsid w:val="224D2127"/>
    <w:rsid w:val="224DF785"/>
    <w:rsid w:val="224F071C"/>
    <w:rsid w:val="22520136"/>
    <w:rsid w:val="22530085"/>
    <w:rsid w:val="22533E54"/>
    <w:rsid w:val="2256205A"/>
    <w:rsid w:val="2257832F"/>
    <w:rsid w:val="22579219"/>
    <w:rsid w:val="225801CF"/>
    <w:rsid w:val="22581334"/>
    <w:rsid w:val="2258E11D"/>
    <w:rsid w:val="225A39D4"/>
    <w:rsid w:val="225B6659"/>
    <w:rsid w:val="225D33CD"/>
    <w:rsid w:val="22621E9C"/>
    <w:rsid w:val="2262A6B9"/>
    <w:rsid w:val="2262E6D1"/>
    <w:rsid w:val="22631C80"/>
    <w:rsid w:val="22631D1C"/>
    <w:rsid w:val="2268C3D9"/>
    <w:rsid w:val="226907E8"/>
    <w:rsid w:val="226A2A47"/>
    <w:rsid w:val="226A47FD"/>
    <w:rsid w:val="226B088C"/>
    <w:rsid w:val="226F727C"/>
    <w:rsid w:val="2272E52B"/>
    <w:rsid w:val="2273207C"/>
    <w:rsid w:val="2274D4DB"/>
    <w:rsid w:val="2277182B"/>
    <w:rsid w:val="227A3073"/>
    <w:rsid w:val="227C389C"/>
    <w:rsid w:val="228051F4"/>
    <w:rsid w:val="2282404B"/>
    <w:rsid w:val="22827500"/>
    <w:rsid w:val="22832CD2"/>
    <w:rsid w:val="22835214"/>
    <w:rsid w:val="22839B74"/>
    <w:rsid w:val="22874F55"/>
    <w:rsid w:val="22885C44"/>
    <w:rsid w:val="22944988"/>
    <w:rsid w:val="2296960C"/>
    <w:rsid w:val="2296A26F"/>
    <w:rsid w:val="2297F94D"/>
    <w:rsid w:val="22999C35"/>
    <w:rsid w:val="229A2283"/>
    <w:rsid w:val="229C1ED4"/>
    <w:rsid w:val="229C5920"/>
    <w:rsid w:val="229D482C"/>
    <w:rsid w:val="229E5068"/>
    <w:rsid w:val="22A1150E"/>
    <w:rsid w:val="22A1CAB5"/>
    <w:rsid w:val="22A27B3A"/>
    <w:rsid w:val="22A4CCD0"/>
    <w:rsid w:val="22A6571F"/>
    <w:rsid w:val="22A6572A"/>
    <w:rsid w:val="22A739F7"/>
    <w:rsid w:val="22A8BA47"/>
    <w:rsid w:val="22AC2910"/>
    <w:rsid w:val="22AC2B1E"/>
    <w:rsid w:val="22AD46CF"/>
    <w:rsid w:val="22B0604C"/>
    <w:rsid w:val="22B2025B"/>
    <w:rsid w:val="22B43D5B"/>
    <w:rsid w:val="22B6F2C8"/>
    <w:rsid w:val="22B7519B"/>
    <w:rsid w:val="22B7DA1B"/>
    <w:rsid w:val="22B980B8"/>
    <w:rsid w:val="22BC16CB"/>
    <w:rsid w:val="22BC3892"/>
    <w:rsid w:val="22BC6929"/>
    <w:rsid w:val="22C2518E"/>
    <w:rsid w:val="22C3736D"/>
    <w:rsid w:val="22C3F0FE"/>
    <w:rsid w:val="22C4FFAA"/>
    <w:rsid w:val="22C600F8"/>
    <w:rsid w:val="22C711B4"/>
    <w:rsid w:val="22C7BBE8"/>
    <w:rsid w:val="22C985AB"/>
    <w:rsid w:val="22D0D760"/>
    <w:rsid w:val="22D12364"/>
    <w:rsid w:val="22D7F692"/>
    <w:rsid w:val="22DE3882"/>
    <w:rsid w:val="22ED8427"/>
    <w:rsid w:val="22EE4B1F"/>
    <w:rsid w:val="22F0DE72"/>
    <w:rsid w:val="22F17EF5"/>
    <w:rsid w:val="22F5309D"/>
    <w:rsid w:val="22F8A170"/>
    <w:rsid w:val="22F9AFFB"/>
    <w:rsid w:val="22FB9A4A"/>
    <w:rsid w:val="22FC4E74"/>
    <w:rsid w:val="2300EB3C"/>
    <w:rsid w:val="23033B14"/>
    <w:rsid w:val="2303C603"/>
    <w:rsid w:val="2306AB1F"/>
    <w:rsid w:val="23085E43"/>
    <w:rsid w:val="230A3257"/>
    <w:rsid w:val="230A8E53"/>
    <w:rsid w:val="23143EC0"/>
    <w:rsid w:val="23158A63"/>
    <w:rsid w:val="231DCD8E"/>
    <w:rsid w:val="231E0021"/>
    <w:rsid w:val="2321C9E7"/>
    <w:rsid w:val="23239AD4"/>
    <w:rsid w:val="2323B581"/>
    <w:rsid w:val="23251FAE"/>
    <w:rsid w:val="2327B155"/>
    <w:rsid w:val="2328FF87"/>
    <w:rsid w:val="23293473"/>
    <w:rsid w:val="232A65E4"/>
    <w:rsid w:val="232CDB59"/>
    <w:rsid w:val="232E6E60"/>
    <w:rsid w:val="232F59FF"/>
    <w:rsid w:val="2330ACC0"/>
    <w:rsid w:val="233289C1"/>
    <w:rsid w:val="23353F9E"/>
    <w:rsid w:val="23363C4D"/>
    <w:rsid w:val="2339A841"/>
    <w:rsid w:val="233B1A94"/>
    <w:rsid w:val="233CBB19"/>
    <w:rsid w:val="233D7469"/>
    <w:rsid w:val="233E54BC"/>
    <w:rsid w:val="233E681C"/>
    <w:rsid w:val="233F9828"/>
    <w:rsid w:val="233FDF94"/>
    <w:rsid w:val="234017B9"/>
    <w:rsid w:val="2340397D"/>
    <w:rsid w:val="2341558B"/>
    <w:rsid w:val="23450EE2"/>
    <w:rsid w:val="2345764A"/>
    <w:rsid w:val="234723C6"/>
    <w:rsid w:val="234900C2"/>
    <w:rsid w:val="234A351D"/>
    <w:rsid w:val="234B1302"/>
    <w:rsid w:val="234D9321"/>
    <w:rsid w:val="234EE8FD"/>
    <w:rsid w:val="234FC815"/>
    <w:rsid w:val="235657D3"/>
    <w:rsid w:val="23567E2D"/>
    <w:rsid w:val="235783C3"/>
    <w:rsid w:val="23582743"/>
    <w:rsid w:val="235903C5"/>
    <w:rsid w:val="235A0FC9"/>
    <w:rsid w:val="235F9969"/>
    <w:rsid w:val="23604F2A"/>
    <w:rsid w:val="236256F7"/>
    <w:rsid w:val="23628730"/>
    <w:rsid w:val="2363F4C0"/>
    <w:rsid w:val="23646C18"/>
    <w:rsid w:val="2364F8F9"/>
    <w:rsid w:val="2365E1CD"/>
    <w:rsid w:val="236608D9"/>
    <w:rsid w:val="23669E56"/>
    <w:rsid w:val="23672C65"/>
    <w:rsid w:val="23689EE2"/>
    <w:rsid w:val="236A165D"/>
    <w:rsid w:val="236A69A0"/>
    <w:rsid w:val="236D6A51"/>
    <w:rsid w:val="236D7E63"/>
    <w:rsid w:val="236DC376"/>
    <w:rsid w:val="236FBAE0"/>
    <w:rsid w:val="2370527E"/>
    <w:rsid w:val="2372A88B"/>
    <w:rsid w:val="237383A2"/>
    <w:rsid w:val="2374114E"/>
    <w:rsid w:val="23748980"/>
    <w:rsid w:val="2375289E"/>
    <w:rsid w:val="237A45E0"/>
    <w:rsid w:val="237CD8B7"/>
    <w:rsid w:val="23819D1F"/>
    <w:rsid w:val="238471FC"/>
    <w:rsid w:val="2384F0B0"/>
    <w:rsid w:val="2385FC37"/>
    <w:rsid w:val="23864640"/>
    <w:rsid w:val="238700F7"/>
    <w:rsid w:val="2388F919"/>
    <w:rsid w:val="23892A7C"/>
    <w:rsid w:val="23895993"/>
    <w:rsid w:val="238A8865"/>
    <w:rsid w:val="238C82AB"/>
    <w:rsid w:val="238D9648"/>
    <w:rsid w:val="238DD261"/>
    <w:rsid w:val="23900959"/>
    <w:rsid w:val="239179DF"/>
    <w:rsid w:val="239231AA"/>
    <w:rsid w:val="23925A09"/>
    <w:rsid w:val="2393F151"/>
    <w:rsid w:val="23964016"/>
    <w:rsid w:val="239A3A6C"/>
    <w:rsid w:val="239AC421"/>
    <w:rsid w:val="239E6990"/>
    <w:rsid w:val="23A07972"/>
    <w:rsid w:val="23A09321"/>
    <w:rsid w:val="23A1299E"/>
    <w:rsid w:val="23A13F22"/>
    <w:rsid w:val="23A193DC"/>
    <w:rsid w:val="23A25D85"/>
    <w:rsid w:val="23A866D4"/>
    <w:rsid w:val="23A9BFAF"/>
    <w:rsid w:val="23AACEF8"/>
    <w:rsid w:val="23AB8EDB"/>
    <w:rsid w:val="23ABF513"/>
    <w:rsid w:val="23AE53E9"/>
    <w:rsid w:val="23B10D3A"/>
    <w:rsid w:val="23B3791F"/>
    <w:rsid w:val="23B3F5FA"/>
    <w:rsid w:val="23B3F94C"/>
    <w:rsid w:val="23B46FB7"/>
    <w:rsid w:val="23B69EAD"/>
    <w:rsid w:val="23B8250F"/>
    <w:rsid w:val="23BB23CE"/>
    <w:rsid w:val="23BE43E2"/>
    <w:rsid w:val="23C34D28"/>
    <w:rsid w:val="23C62CA6"/>
    <w:rsid w:val="23C950A1"/>
    <w:rsid w:val="23CC7B3B"/>
    <w:rsid w:val="23CD2E4C"/>
    <w:rsid w:val="23D5D2A9"/>
    <w:rsid w:val="23D9A0B3"/>
    <w:rsid w:val="23DBDFCB"/>
    <w:rsid w:val="23DC42CA"/>
    <w:rsid w:val="23DE8EC4"/>
    <w:rsid w:val="23DF7C7B"/>
    <w:rsid w:val="23E0D3E6"/>
    <w:rsid w:val="23E17530"/>
    <w:rsid w:val="23E1BAB0"/>
    <w:rsid w:val="23E4361B"/>
    <w:rsid w:val="23E6305D"/>
    <w:rsid w:val="23EA386F"/>
    <w:rsid w:val="23EAE1AD"/>
    <w:rsid w:val="23EC71F2"/>
    <w:rsid w:val="23ED72EE"/>
    <w:rsid w:val="23F05C30"/>
    <w:rsid w:val="23F16100"/>
    <w:rsid w:val="23F1C820"/>
    <w:rsid w:val="23F4ABA0"/>
    <w:rsid w:val="23F813B5"/>
    <w:rsid w:val="23F816C1"/>
    <w:rsid w:val="23F85BF9"/>
    <w:rsid w:val="23F95B2F"/>
    <w:rsid w:val="23FB7383"/>
    <w:rsid w:val="23FC9377"/>
    <w:rsid w:val="23FE18C0"/>
    <w:rsid w:val="23FE2266"/>
    <w:rsid w:val="2401C6D8"/>
    <w:rsid w:val="240203D1"/>
    <w:rsid w:val="24031582"/>
    <w:rsid w:val="24043257"/>
    <w:rsid w:val="2404BCFF"/>
    <w:rsid w:val="240551CB"/>
    <w:rsid w:val="24064EBE"/>
    <w:rsid w:val="240670F7"/>
    <w:rsid w:val="2407E0C9"/>
    <w:rsid w:val="240B9039"/>
    <w:rsid w:val="240BAC48"/>
    <w:rsid w:val="2413D87E"/>
    <w:rsid w:val="24143B1D"/>
    <w:rsid w:val="24160BA4"/>
    <w:rsid w:val="2416EA64"/>
    <w:rsid w:val="24173DB4"/>
    <w:rsid w:val="2419222D"/>
    <w:rsid w:val="241AE5A4"/>
    <w:rsid w:val="241CB1A2"/>
    <w:rsid w:val="241F9BF5"/>
    <w:rsid w:val="24208A2A"/>
    <w:rsid w:val="24209BEE"/>
    <w:rsid w:val="24224477"/>
    <w:rsid w:val="24245443"/>
    <w:rsid w:val="2426E63E"/>
    <w:rsid w:val="24270304"/>
    <w:rsid w:val="2429B267"/>
    <w:rsid w:val="242A193C"/>
    <w:rsid w:val="242A87F8"/>
    <w:rsid w:val="242AE63B"/>
    <w:rsid w:val="242C1F58"/>
    <w:rsid w:val="242C70BD"/>
    <w:rsid w:val="242CB33C"/>
    <w:rsid w:val="242D07C3"/>
    <w:rsid w:val="242E2430"/>
    <w:rsid w:val="242FAC08"/>
    <w:rsid w:val="24334733"/>
    <w:rsid w:val="24337BDB"/>
    <w:rsid w:val="24348471"/>
    <w:rsid w:val="24378A04"/>
    <w:rsid w:val="2437F11E"/>
    <w:rsid w:val="2438843C"/>
    <w:rsid w:val="243A2B6C"/>
    <w:rsid w:val="243AAF81"/>
    <w:rsid w:val="243C5646"/>
    <w:rsid w:val="243C7DBD"/>
    <w:rsid w:val="243C8594"/>
    <w:rsid w:val="244189B3"/>
    <w:rsid w:val="24460E2E"/>
    <w:rsid w:val="24472FFF"/>
    <w:rsid w:val="24481867"/>
    <w:rsid w:val="244866F0"/>
    <w:rsid w:val="24496A74"/>
    <w:rsid w:val="244B46B6"/>
    <w:rsid w:val="244BACC2"/>
    <w:rsid w:val="24545E79"/>
    <w:rsid w:val="2454A6F6"/>
    <w:rsid w:val="245971FE"/>
    <w:rsid w:val="2459EE8C"/>
    <w:rsid w:val="245B52FD"/>
    <w:rsid w:val="245CD691"/>
    <w:rsid w:val="246056CB"/>
    <w:rsid w:val="24608491"/>
    <w:rsid w:val="24610802"/>
    <w:rsid w:val="246332CD"/>
    <w:rsid w:val="2463451C"/>
    <w:rsid w:val="24635818"/>
    <w:rsid w:val="24666776"/>
    <w:rsid w:val="24666EFB"/>
    <w:rsid w:val="24683339"/>
    <w:rsid w:val="246B15B7"/>
    <w:rsid w:val="246C2CA4"/>
    <w:rsid w:val="246CD403"/>
    <w:rsid w:val="246DA48B"/>
    <w:rsid w:val="246DE3DE"/>
    <w:rsid w:val="246F3E4B"/>
    <w:rsid w:val="247053D5"/>
    <w:rsid w:val="247095F3"/>
    <w:rsid w:val="24723539"/>
    <w:rsid w:val="24725BD1"/>
    <w:rsid w:val="2474C284"/>
    <w:rsid w:val="2476AF0E"/>
    <w:rsid w:val="247704A2"/>
    <w:rsid w:val="247B1566"/>
    <w:rsid w:val="247D39E8"/>
    <w:rsid w:val="247D3B0A"/>
    <w:rsid w:val="247FD680"/>
    <w:rsid w:val="248181F9"/>
    <w:rsid w:val="248293A2"/>
    <w:rsid w:val="24837ECA"/>
    <w:rsid w:val="2487DBF2"/>
    <w:rsid w:val="248D9E69"/>
    <w:rsid w:val="248ECD9C"/>
    <w:rsid w:val="248F4045"/>
    <w:rsid w:val="2492743F"/>
    <w:rsid w:val="2494ECA7"/>
    <w:rsid w:val="24977C5D"/>
    <w:rsid w:val="249AFDBF"/>
    <w:rsid w:val="249E1F9D"/>
    <w:rsid w:val="249F4547"/>
    <w:rsid w:val="249F6A77"/>
    <w:rsid w:val="24A153AC"/>
    <w:rsid w:val="24A226C5"/>
    <w:rsid w:val="24A38E66"/>
    <w:rsid w:val="24A484D8"/>
    <w:rsid w:val="24A5F2FD"/>
    <w:rsid w:val="24A6FB5E"/>
    <w:rsid w:val="24A741B3"/>
    <w:rsid w:val="24AB0202"/>
    <w:rsid w:val="24AB2AD0"/>
    <w:rsid w:val="24AC2A0B"/>
    <w:rsid w:val="24AD461F"/>
    <w:rsid w:val="24AE8106"/>
    <w:rsid w:val="24AF2295"/>
    <w:rsid w:val="24B3A64E"/>
    <w:rsid w:val="24B439DD"/>
    <w:rsid w:val="24B584EE"/>
    <w:rsid w:val="24B6E05D"/>
    <w:rsid w:val="24B8423F"/>
    <w:rsid w:val="24B901F2"/>
    <w:rsid w:val="24BB69E3"/>
    <w:rsid w:val="24C09890"/>
    <w:rsid w:val="24C5EA73"/>
    <w:rsid w:val="24C708AC"/>
    <w:rsid w:val="24C73C50"/>
    <w:rsid w:val="24C80146"/>
    <w:rsid w:val="24CAFBA5"/>
    <w:rsid w:val="24CB593E"/>
    <w:rsid w:val="24CBAF4A"/>
    <w:rsid w:val="24CC5D5B"/>
    <w:rsid w:val="24CCD1F5"/>
    <w:rsid w:val="24D4D572"/>
    <w:rsid w:val="24D52BE3"/>
    <w:rsid w:val="24D5FBB8"/>
    <w:rsid w:val="24D62F73"/>
    <w:rsid w:val="24DC2B90"/>
    <w:rsid w:val="24DDEC5B"/>
    <w:rsid w:val="24DE618F"/>
    <w:rsid w:val="24E1C583"/>
    <w:rsid w:val="24E419BC"/>
    <w:rsid w:val="24E56C72"/>
    <w:rsid w:val="24E759B6"/>
    <w:rsid w:val="24EA7472"/>
    <w:rsid w:val="24EE002E"/>
    <w:rsid w:val="24F2CA9F"/>
    <w:rsid w:val="24F48FD8"/>
    <w:rsid w:val="24F5EBFD"/>
    <w:rsid w:val="24F8BA44"/>
    <w:rsid w:val="24FB67BD"/>
    <w:rsid w:val="24FB69CA"/>
    <w:rsid w:val="24FBFC19"/>
    <w:rsid w:val="24FEAAC8"/>
    <w:rsid w:val="25020E99"/>
    <w:rsid w:val="25021DB8"/>
    <w:rsid w:val="2502416A"/>
    <w:rsid w:val="250363BF"/>
    <w:rsid w:val="2503E076"/>
    <w:rsid w:val="2504F690"/>
    <w:rsid w:val="2508707C"/>
    <w:rsid w:val="2508F4D2"/>
    <w:rsid w:val="25098F1C"/>
    <w:rsid w:val="250BA75A"/>
    <w:rsid w:val="250BC461"/>
    <w:rsid w:val="250C22DF"/>
    <w:rsid w:val="250CAEEC"/>
    <w:rsid w:val="250CEC72"/>
    <w:rsid w:val="250DD9E8"/>
    <w:rsid w:val="2511442C"/>
    <w:rsid w:val="2511B408"/>
    <w:rsid w:val="25130BE6"/>
    <w:rsid w:val="25133C46"/>
    <w:rsid w:val="251363BE"/>
    <w:rsid w:val="251433DA"/>
    <w:rsid w:val="25152194"/>
    <w:rsid w:val="2515554E"/>
    <w:rsid w:val="2517EDDD"/>
    <w:rsid w:val="251A8C69"/>
    <w:rsid w:val="251B709C"/>
    <w:rsid w:val="251CACCA"/>
    <w:rsid w:val="25208130"/>
    <w:rsid w:val="25211CD1"/>
    <w:rsid w:val="25213F2C"/>
    <w:rsid w:val="2523879C"/>
    <w:rsid w:val="2523BC40"/>
    <w:rsid w:val="2523E3C7"/>
    <w:rsid w:val="2523EB96"/>
    <w:rsid w:val="2525C7B6"/>
    <w:rsid w:val="2529D081"/>
    <w:rsid w:val="252B8431"/>
    <w:rsid w:val="252C51D8"/>
    <w:rsid w:val="252D54AF"/>
    <w:rsid w:val="252E29A1"/>
    <w:rsid w:val="252E8C58"/>
    <w:rsid w:val="2530DCCD"/>
    <w:rsid w:val="2530EBE6"/>
    <w:rsid w:val="2530EE4C"/>
    <w:rsid w:val="25325858"/>
    <w:rsid w:val="2535D305"/>
    <w:rsid w:val="2536CE14"/>
    <w:rsid w:val="2537B3E0"/>
    <w:rsid w:val="25392078"/>
    <w:rsid w:val="2539B700"/>
    <w:rsid w:val="253A1623"/>
    <w:rsid w:val="253A560A"/>
    <w:rsid w:val="253D7868"/>
    <w:rsid w:val="253DBDCD"/>
    <w:rsid w:val="253F3C42"/>
    <w:rsid w:val="25413547"/>
    <w:rsid w:val="254377A9"/>
    <w:rsid w:val="2544F8E3"/>
    <w:rsid w:val="2545A588"/>
    <w:rsid w:val="25462440"/>
    <w:rsid w:val="2548CE83"/>
    <w:rsid w:val="25499EF6"/>
    <w:rsid w:val="254A86BE"/>
    <w:rsid w:val="254B7765"/>
    <w:rsid w:val="254B9C5A"/>
    <w:rsid w:val="254C8A7F"/>
    <w:rsid w:val="254D2FA2"/>
    <w:rsid w:val="2552A908"/>
    <w:rsid w:val="2557667C"/>
    <w:rsid w:val="2558F801"/>
    <w:rsid w:val="255B6BE7"/>
    <w:rsid w:val="2561C211"/>
    <w:rsid w:val="25621D72"/>
    <w:rsid w:val="256D148C"/>
    <w:rsid w:val="256D86F2"/>
    <w:rsid w:val="25719138"/>
    <w:rsid w:val="2574DAEF"/>
    <w:rsid w:val="257C8E51"/>
    <w:rsid w:val="257DF185"/>
    <w:rsid w:val="257DF1D1"/>
    <w:rsid w:val="257E557E"/>
    <w:rsid w:val="2581F89A"/>
    <w:rsid w:val="25847A81"/>
    <w:rsid w:val="258738D0"/>
    <w:rsid w:val="25876081"/>
    <w:rsid w:val="258AC1CF"/>
    <w:rsid w:val="258AF435"/>
    <w:rsid w:val="25953E13"/>
    <w:rsid w:val="2596AE6D"/>
    <w:rsid w:val="2596C804"/>
    <w:rsid w:val="25992CF4"/>
    <w:rsid w:val="25996E4F"/>
    <w:rsid w:val="259A3A27"/>
    <w:rsid w:val="259A71BD"/>
    <w:rsid w:val="259C10F7"/>
    <w:rsid w:val="259F171A"/>
    <w:rsid w:val="259FDDE7"/>
    <w:rsid w:val="25A0A16A"/>
    <w:rsid w:val="25A18611"/>
    <w:rsid w:val="25A2FD54"/>
    <w:rsid w:val="25A48CFD"/>
    <w:rsid w:val="25A4C998"/>
    <w:rsid w:val="25A9A31F"/>
    <w:rsid w:val="25AD9626"/>
    <w:rsid w:val="25B04D1A"/>
    <w:rsid w:val="25B2E54D"/>
    <w:rsid w:val="25B4A137"/>
    <w:rsid w:val="25B645F6"/>
    <w:rsid w:val="25B686E6"/>
    <w:rsid w:val="25B7CCCF"/>
    <w:rsid w:val="25B80F7B"/>
    <w:rsid w:val="25BA5EF2"/>
    <w:rsid w:val="25BAD9D2"/>
    <w:rsid w:val="25BF9E54"/>
    <w:rsid w:val="25C0439F"/>
    <w:rsid w:val="25C0A123"/>
    <w:rsid w:val="25C1DD72"/>
    <w:rsid w:val="25C45509"/>
    <w:rsid w:val="25C8038E"/>
    <w:rsid w:val="25CF338F"/>
    <w:rsid w:val="25D09C63"/>
    <w:rsid w:val="25D50DCA"/>
    <w:rsid w:val="25D5F12A"/>
    <w:rsid w:val="25D91F51"/>
    <w:rsid w:val="25DA52C2"/>
    <w:rsid w:val="25DC3093"/>
    <w:rsid w:val="25DCC3CF"/>
    <w:rsid w:val="25DD8E47"/>
    <w:rsid w:val="25DE0AE1"/>
    <w:rsid w:val="25E0198D"/>
    <w:rsid w:val="25E09F04"/>
    <w:rsid w:val="25E12F20"/>
    <w:rsid w:val="25E58A1E"/>
    <w:rsid w:val="25E5D1E7"/>
    <w:rsid w:val="25E61AB2"/>
    <w:rsid w:val="25E6A9DE"/>
    <w:rsid w:val="25E75F2B"/>
    <w:rsid w:val="25EA7C1B"/>
    <w:rsid w:val="25F23544"/>
    <w:rsid w:val="25F3F4CA"/>
    <w:rsid w:val="25F4EFDE"/>
    <w:rsid w:val="25FA2650"/>
    <w:rsid w:val="25FAD43F"/>
    <w:rsid w:val="25FD38C6"/>
    <w:rsid w:val="25FD78D6"/>
    <w:rsid w:val="25FEAAC0"/>
    <w:rsid w:val="25FFA7D1"/>
    <w:rsid w:val="2603B4B6"/>
    <w:rsid w:val="26045128"/>
    <w:rsid w:val="260828AA"/>
    <w:rsid w:val="260C8458"/>
    <w:rsid w:val="260E69B2"/>
    <w:rsid w:val="260FBC04"/>
    <w:rsid w:val="26101CC8"/>
    <w:rsid w:val="26133E39"/>
    <w:rsid w:val="2614287A"/>
    <w:rsid w:val="261C5EA8"/>
    <w:rsid w:val="26216472"/>
    <w:rsid w:val="2621DD15"/>
    <w:rsid w:val="26266F32"/>
    <w:rsid w:val="262A47DD"/>
    <w:rsid w:val="262AC064"/>
    <w:rsid w:val="262B0F3B"/>
    <w:rsid w:val="262BB3F2"/>
    <w:rsid w:val="262C8D2D"/>
    <w:rsid w:val="262CD5CF"/>
    <w:rsid w:val="26301279"/>
    <w:rsid w:val="2635D289"/>
    <w:rsid w:val="263738EF"/>
    <w:rsid w:val="26394974"/>
    <w:rsid w:val="2639AEB6"/>
    <w:rsid w:val="263C8BB9"/>
    <w:rsid w:val="263E11B4"/>
    <w:rsid w:val="263E9309"/>
    <w:rsid w:val="26424329"/>
    <w:rsid w:val="26427C59"/>
    <w:rsid w:val="2642BFB0"/>
    <w:rsid w:val="2642EA30"/>
    <w:rsid w:val="2644877F"/>
    <w:rsid w:val="2646FB31"/>
    <w:rsid w:val="2647CD01"/>
    <w:rsid w:val="264C1F6C"/>
    <w:rsid w:val="264D881F"/>
    <w:rsid w:val="264E9B44"/>
    <w:rsid w:val="26506594"/>
    <w:rsid w:val="26538902"/>
    <w:rsid w:val="2654D253"/>
    <w:rsid w:val="26561C00"/>
    <w:rsid w:val="2656F683"/>
    <w:rsid w:val="265A18E9"/>
    <w:rsid w:val="265BD698"/>
    <w:rsid w:val="265C3211"/>
    <w:rsid w:val="265D66A5"/>
    <w:rsid w:val="265DFC3D"/>
    <w:rsid w:val="265E295C"/>
    <w:rsid w:val="265FEB00"/>
    <w:rsid w:val="2661656E"/>
    <w:rsid w:val="26630CB1"/>
    <w:rsid w:val="2669DC5A"/>
    <w:rsid w:val="266A04F7"/>
    <w:rsid w:val="266EF35F"/>
    <w:rsid w:val="26715747"/>
    <w:rsid w:val="26722FF8"/>
    <w:rsid w:val="26728E24"/>
    <w:rsid w:val="2675E2EC"/>
    <w:rsid w:val="26764C0C"/>
    <w:rsid w:val="26767B2A"/>
    <w:rsid w:val="26780410"/>
    <w:rsid w:val="267C310B"/>
    <w:rsid w:val="267E6836"/>
    <w:rsid w:val="2680EC17"/>
    <w:rsid w:val="2684B7CE"/>
    <w:rsid w:val="26852E5E"/>
    <w:rsid w:val="2687A709"/>
    <w:rsid w:val="2688D397"/>
    <w:rsid w:val="26897AC1"/>
    <w:rsid w:val="268B0E58"/>
    <w:rsid w:val="268C1DD9"/>
    <w:rsid w:val="268DC3C6"/>
    <w:rsid w:val="26922C53"/>
    <w:rsid w:val="26927476"/>
    <w:rsid w:val="2693EE15"/>
    <w:rsid w:val="2697AC87"/>
    <w:rsid w:val="2697D08C"/>
    <w:rsid w:val="26997BEE"/>
    <w:rsid w:val="269D252A"/>
    <w:rsid w:val="269DA99B"/>
    <w:rsid w:val="269DBEBE"/>
    <w:rsid w:val="269DD6C7"/>
    <w:rsid w:val="269E6F67"/>
    <w:rsid w:val="26A32818"/>
    <w:rsid w:val="26A61873"/>
    <w:rsid w:val="26A61C71"/>
    <w:rsid w:val="26A6DD1F"/>
    <w:rsid w:val="26A9B88F"/>
    <w:rsid w:val="26AA0ABC"/>
    <w:rsid w:val="26AA352A"/>
    <w:rsid w:val="26AC6B7D"/>
    <w:rsid w:val="26AE52C9"/>
    <w:rsid w:val="26AE6667"/>
    <w:rsid w:val="26AEFDD0"/>
    <w:rsid w:val="26AF83A7"/>
    <w:rsid w:val="26B0268C"/>
    <w:rsid w:val="26B09953"/>
    <w:rsid w:val="26B2E5F8"/>
    <w:rsid w:val="26B6AA1E"/>
    <w:rsid w:val="26BD6A5D"/>
    <w:rsid w:val="26BDBC9C"/>
    <w:rsid w:val="26BF92E2"/>
    <w:rsid w:val="26BFB627"/>
    <w:rsid w:val="26BFE47B"/>
    <w:rsid w:val="26C32A01"/>
    <w:rsid w:val="26C5B1CA"/>
    <w:rsid w:val="26C75087"/>
    <w:rsid w:val="26C9E960"/>
    <w:rsid w:val="26CA4FB2"/>
    <w:rsid w:val="26CDB91B"/>
    <w:rsid w:val="26D01487"/>
    <w:rsid w:val="26D1451D"/>
    <w:rsid w:val="26D28E26"/>
    <w:rsid w:val="26D7FBB6"/>
    <w:rsid w:val="26D8FBCC"/>
    <w:rsid w:val="26D930ED"/>
    <w:rsid w:val="26DD2A9A"/>
    <w:rsid w:val="26DF431B"/>
    <w:rsid w:val="26DFBAB1"/>
    <w:rsid w:val="26E16071"/>
    <w:rsid w:val="26E37782"/>
    <w:rsid w:val="26E3AC14"/>
    <w:rsid w:val="26E3C2E3"/>
    <w:rsid w:val="26E44C18"/>
    <w:rsid w:val="26E4E261"/>
    <w:rsid w:val="26E5C10F"/>
    <w:rsid w:val="26EB3FBA"/>
    <w:rsid w:val="26EF0CC6"/>
    <w:rsid w:val="26EFA1EE"/>
    <w:rsid w:val="26F048A9"/>
    <w:rsid w:val="26F14F28"/>
    <w:rsid w:val="26F2479C"/>
    <w:rsid w:val="26F336DD"/>
    <w:rsid w:val="26F3E853"/>
    <w:rsid w:val="26F5021A"/>
    <w:rsid w:val="26F8C1E9"/>
    <w:rsid w:val="26F8FBCC"/>
    <w:rsid w:val="26F98DA2"/>
    <w:rsid w:val="26F9F5A1"/>
    <w:rsid w:val="26FB4420"/>
    <w:rsid w:val="26FB93F5"/>
    <w:rsid w:val="26FE491A"/>
    <w:rsid w:val="2702C2A3"/>
    <w:rsid w:val="27046A0D"/>
    <w:rsid w:val="270541A1"/>
    <w:rsid w:val="27056FA2"/>
    <w:rsid w:val="270897AE"/>
    <w:rsid w:val="2708D60D"/>
    <w:rsid w:val="27095753"/>
    <w:rsid w:val="270A3C94"/>
    <w:rsid w:val="270B84B9"/>
    <w:rsid w:val="270ECC28"/>
    <w:rsid w:val="271053C1"/>
    <w:rsid w:val="27132541"/>
    <w:rsid w:val="2714F209"/>
    <w:rsid w:val="2719C232"/>
    <w:rsid w:val="2719C41F"/>
    <w:rsid w:val="2719C668"/>
    <w:rsid w:val="271A2EE5"/>
    <w:rsid w:val="271A6E04"/>
    <w:rsid w:val="271A8C1F"/>
    <w:rsid w:val="271B4FD1"/>
    <w:rsid w:val="271D2EEE"/>
    <w:rsid w:val="27201BF5"/>
    <w:rsid w:val="2720B141"/>
    <w:rsid w:val="272287A7"/>
    <w:rsid w:val="2722E867"/>
    <w:rsid w:val="272947BB"/>
    <w:rsid w:val="272ADDF1"/>
    <w:rsid w:val="272B05B8"/>
    <w:rsid w:val="27333679"/>
    <w:rsid w:val="273586B2"/>
    <w:rsid w:val="273658E8"/>
    <w:rsid w:val="27375957"/>
    <w:rsid w:val="27396628"/>
    <w:rsid w:val="273991ED"/>
    <w:rsid w:val="273C5F7A"/>
    <w:rsid w:val="273CC1FD"/>
    <w:rsid w:val="273D0C12"/>
    <w:rsid w:val="273D2E0A"/>
    <w:rsid w:val="273F6AE6"/>
    <w:rsid w:val="27401034"/>
    <w:rsid w:val="27404991"/>
    <w:rsid w:val="274153F3"/>
    <w:rsid w:val="27445ECC"/>
    <w:rsid w:val="2745F2F5"/>
    <w:rsid w:val="2746831A"/>
    <w:rsid w:val="27479F1F"/>
    <w:rsid w:val="27494C9C"/>
    <w:rsid w:val="274CD2CF"/>
    <w:rsid w:val="274D330F"/>
    <w:rsid w:val="275296A3"/>
    <w:rsid w:val="27549563"/>
    <w:rsid w:val="275684B6"/>
    <w:rsid w:val="27583A24"/>
    <w:rsid w:val="2758C0DE"/>
    <w:rsid w:val="275D273F"/>
    <w:rsid w:val="275DEF12"/>
    <w:rsid w:val="275E7C0F"/>
    <w:rsid w:val="275EA4EA"/>
    <w:rsid w:val="27639DA4"/>
    <w:rsid w:val="27640B09"/>
    <w:rsid w:val="27659CBF"/>
    <w:rsid w:val="27678C4A"/>
    <w:rsid w:val="276A072F"/>
    <w:rsid w:val="276F62FB"/>
    <w:rsid w:val="27704228"/>
    <w:rsid w:val="2770AC33"/>
    <w:rsid w:val="27714C9E"/>
    <w:rsid w:val="2771BC2A"/>
    <w:rsid w:val="2773CF63"/>
    <w:rsid w:val="277CAB11"/>
    <w:rsid w:val="277CB73B"/>
    <w:rsid w:val="277F0942"/>
    <w:rsid w:val="277FDE95"/>
    <w:rsid w:val="27823F51"/>
    <w:rsid w:val="2784A44B"/>
    <w:rsid w:val="2784BD30"/>
    <w:rsid w:val="278567FE"/>
    <w:rsid w:val="27857358"/>
    <w:rsid w:val="27864C7C"/>
    <w:rsid w:val="27867334"/>
    <w:rsid w:val="2788A615"/>
    <w:rsid w:val="278CAFC2"/>
    <w:rsid w:val="278E63FE"/>
    <w:rsid w:val="27919B77"/>
    <w:rsid w:val="27943117"/>
    <w:rsid w:val="2794FB67"/>
    <w:rsid w:val="2796392E"/>
    <w:rsid w:val="27988244"/>
    <w:rsid w:val="279AE4F1"/>
    <w:rsid w:val="279C266A"/>
    <w:rsid w:val="279C8916"/>
    <w:rsid w:val="279DA403"/>
    <w:rsid w:val="279EC764"/>
    <w:rsid w:val="27A01CDB"/>
    <w:rsid w:val="27A117F3"/>
    <w:rsid w:val="27A33716"/>
    <w:rsid w:val="27A3ACE9"/>
    <w:rsid w:val="27A4738B"/>
    <w:rsid w:val="27A4FE0B"/>
    <w:rsid w:val="27A69A7E"/>
    <w:rsid w:val="27AA2663"/>
    <w:rsid w:val="27AD9CFF"/>
    <w:rsid w:val="27B3CB19"/>
    <w:rsid w:val="27B4611F"/>
    <w:rsid w:val="27B7D0EB"/>
    <w:rsid w:val="27B9DB62"/>
    <w:rsid w:val="27BA8764"/>
    <w:rsid w:val="27BACAB4"/>
    <w:rsid w:val="27BC2773"/>
    <w:rsid w:val="27BDE222"/>
    <w:rsid w:val="27BEC25F"/>
    <w:rsid w:val="27C1931B"/>
    <w:rsid w:val="27C2B2F2"/>
    <w:rsid w:val="27C908F3"/>
    <w:rsid w:val="27C954EC"/>
    <w:rsid w:val="27CECD90"/>
    <w:rsid w:val="27CF1D1F"/>
    <w:rsid w:val="27D352D4"/>
    <w:rsid w:val="27D479DA"/>
    <w:rsid w:val="27D54EED"/>
    <w:rsid w:val="27D84D8C"/>
    <w:rsid w:val="27D8B393"/>
    <w:rsid w:val="27D93EE5"/>
    <w:rsid w:val="27D9ECD4"/>
    <w:rsid w:val="27DBE793"/>
    <w:rsid w:val="27DE8F96"/>
    <w:rsid w:val="27E2CB92"/>
    <w:rsid w:val="27E5242D"/>
    <w:rsid w:val="27E8723B"/>
    <w:rsid w:val="27EA5C62"/>
    <w:rsid w:val="27EBBE6C"/>
    <w:rsid w:val="27EDCA13"/>
    <w:rsid w:val="27EDD6D2"/>
    <w:rsid w:val="27EF12D5"/>
    <w:rsid w:val="27F2005D"/>
    <w:rsid w:val="27F36307"/>
    <w:rsid w:val="27F39E1F"/>
    <w:rsid w:val="27F4040F"/>
    <w:rsid w:val="27F733AD"/>
    <w:rsid w:val="27F968A7"/>
    <w:rsid w:val="27FA1404"/>
    <w:rsid w:val="27FB0312"/>
    <w:rsid w:val="27FB2278"/>
    <w:rsid w:val="27FF9130"/>
    <w:rsid w:val="27FFA208"/>
    <w:rsid w:val="280000B7"/>
    <w:rsid w:val="2800480F"/>
    <w:rsid w:val="28019F2D"/>
    <w:rsid w:val="2801A14A"/>
    <w:rsid w:val="2803209C"/>
    <w:rsid w:val="280915B7"/>
    <w:rsid w:val="280AC876"/>
    <w:rsid w:val="280B90C3"/>
    <w:rsid w:val="280D1964"/>
    <w:rsid w:val="280E3F48"/>
    <w:rsid w:val="280F05C8"/>
    <w:rsid w:val="280FBFA0"/>
    <w:rsid w:val="28132B8D"/>
    <w:rsid w:val="28148015"/>
    <w:rsid w:val="2816A13F"/>
    <w:rsid w:val="2816CFC2"/>
    <w:rsid w:val="28178A9D"/>
    <w:rsid w:val="2817D3F6"/>
    <w:rsid w:val="28182A23"/>
    <w:rsid w:val="281A1C95"/>
    <w:rsid w:val="281B4999"/>
    <w:rsid w:val="281E5F95"/>
    <w:rsid w:val="281E8F48"/>
    <w:rsid w:val="28217991"/>
    <w:rsid w:val="2822BE03"/>
    <w:rsid w:val="2824B3C6"/>
    <w:rsid w:val="28266E25"/>
    <w:rsid w:val="282B65C5"/>
    <w:rsid w:val="282BD0D2"/>
    <w:rsid w:val="282CC43E"/>
    <w:rsid w:val="282EF2E3"/>
    <w:rsid w:val="28317BFE"/>
    <w:rsid w:val="2831E485"/>
    <w:rsid w:val="2832E019"/>
    <w:rsid w:val="28359F23"/>
    <w:rsid w:val="28370BEE"/>
    <w:rsid w:val="2838F6AE"/>
    <w:rsid w:val="2839E22C"/>
    <w:rsid w:val="283B4AB3"/>
    <w:rsid w:val="2844B1D0"/>
    <w:rsid w:val="28452CC2"/>
    <w:rsid w:val="2847B945"/>
    <w:rsid w:val="28493F60"/>
    <w:rsid w:val="284A6DEB"/>
    <w:rsid w:val="284BAE50"/>
    <w:rsid w:val="284BE93C"/>
    <w:rsid w:val="2850ED8C"/>
    <w:rsid w:val="28517DAE"/>
    <w:rsid w:val="28534B91"/>
    <w:rsid w:val="285D3C2D"/>
    <w:rsid w:val="285D5FC4"/>
    <w:rsid w:val="28627B2F"/>
    <w:rsid w:val="2863EAEF"/>
    <w:rsid w:val="2868491F"/>
    <w:rsid w:val="2868A3E2"/>
    <w:rsid w:val="2869346A"/>
    <w:rsid w:val="286AA080"/>
    <w:rsid w:val="286C1A85"/>
    <w:rsid w:val="286DE7BE"/>
    <w:rsid w:val="286F2E98"/>
    <w:rsid w:val="286FABCD"/>
    <w:rsid w:val="28714DD6"/>
    <w:rsid w:val="2872FC0C"/>
    <w:rsid w:val="2873C2B3"/>
    <w:rsid w:val="2874894F"/>
    <w:rsid w:val="2874A1C9"/>
    <w:rsid w:val="28758D57"/>
    <w:rsid w:val="2877859E"/>
    <w:rsid w:val="2879589D"/>
    <w:rsid w:val="287990A1"/>
    <w:rsid w:val="287AA68B"/>
    <w:rsid w:val="287C4A04"/>
    <w:rsid w:val="287CFB68"/>
    <w:rsid w:val="287D0994"/>
    <w:rsid w:val="287D30D2"/>
    <w:rsid w:val="287D464A"/>
    <w:rsid w:val="2880D657"/>
    <w:rsid w:val="28822D63"/>
    <w:rsid w:val="2882F7EF"/>
    <w:rsid w:val="28852D84"/>
    <w:rsid w:val="2885721F"/>
    <w:rsid w:val="288667BD"/>
    <w:rsid w:val="288A6431"/>
    <w:rsid w:val="288A7E36"/>
    <w:rsid w:val="288B380E"/>
    <w:rsid w:val="288B4ABB"/>
    <w:rsid w:val="288BE79A"/>
    <w:rsid w:val="288BEC4E"/>
    <w:rsid w:val="288CCF27"/>
    <w:rsid w:val="288DD3C4"/>
    <w:rsid w:val="288E51C8"/>
    <w:rsid w:val="288E7B23"/>
    <w:rsid w:val="28906648"/>
    <w:rsid w:val="2892A7DB"/>
    <w:rsid w:val="289A3481"/>
    <w:rsid w:val="289C1EC8"/>
    <w:rsid w:val="289D7984"/>
    <w:rsid w:val="289DDAD4"/>
    <w:rsid w:val="289ED7C5"/>
    <w:rsid w:val="289FE595"/>
    <w:rsid w:val="28A0EEAE"/>
    <w:rsid w:val="28A455C2"/>
    <w:rsid w:val="28A46A07"/>
    <w:rsid w:val="28A4C508"/>
    <w:rsid w:val="28A4D631"/>
    <w:rsid w:val="28A4EC01"/>
    <w:rsid w:val="28A633E3"/>
    <w:rsid w:val="28A7DDB5"/>
    <w:rsid w:val="28A80345"/>
    <w:rsid w:val="28AA3F1F"/>
    <w:rsid w:val="28AA8490"/>
    <w:rsid w:val="28AA84F1"/>
    <w:rsid w:val="28AB140D"/>
    <w:rsid w:val="28AB860A"/>
    <w:rsid w:val="28ABA0A0"/>
    <w:rsid w:val="28AF223A"/>
    <w:rsid w:val="28B3B38E"/>
    <w:rsid w:val="28B62281"/>
    <w:rsid w:val="28B7940D"/>
    <w:rsid w:val="28B9B1C2"/>
    <w:rsid w:val="28BB1ECC"/>
    <w:rsid w:val="28BB6C12"/>
    <w:rsid w:val="28C3FF3D"/>
    <w:rsid w:val="28C64DF8"/>
    <w:rsid w:val="28C72CF6"/>
    <w:rsid w:val="28CB5DFB"/>
    <w:rsid w:val="28CEAC5A"/>
    <w:rsid w:val="28D26A3B"/>
    <w:rsid w:val="28D5E4A8"/>
    <w:rsid w:val="28D9079A"/>
    <w:rsid w:val="28D97713"/>
    <w:rsid w:val="28DA43BF"/>
    <w:rsid w:val="28DB21ED"/>
    <w:rsid w:val="28E00CE0"/>
    <w:rsid w:val="28E09DCE"/>
    <w:rsid w:val="28E2AB50"/>
    <w:rsid w:val="28E55119"/>
    <w:rsid w:val="28EA0CDF"/>
    <w:rsid w:val="28EBE8A2"/>
    <w:rsid w:val="28EBFE3C"/>
    <w:rsid w:val="28EC41F9"/>
    <w:rsid w:val="28EC87E7"/>
    <w:rsid w:val="28EF8C16"/>
    <w:rsid w:val="28EFA556"/>
    <w:rsid w:val="28EFA7DC"/>
    <w:rsid w:val="28F0431E"/>
    <w:rsid w:val="28F5F5FB"/>
    <w:rsid w:val="28F6049C"/>
    <w:rsid w:val="28FAF098"/>
    <w:rsid w:val="28FE8BF0"/>
    <w:rsid w:val="28FF3C0A"/>
    <w:rsid w:val="29028991"/>
    <w:rsid w:val="2904CBB5"/>
    <w:rsid w:val="290E582C"/>
    <w:rsid w:val="290EEA2E"/>
    <w:rsid w:val="29107DE5"/>
    <w:rsid w:val="291562B1"/>
    <w:rsid w:val="29170A6B"/>
    <w:rsid w:val="2919AAE9"/>
    <w:rsid w:val="291BBD6E"/>
    <w:rsid w:val="292210BA"/>
    <w:rsid w:val="2925E707"/>
    <w:rsid w:val="292615D9"/>
    <w:rsid w:val="29297A40"/>
    <w:rsid w:val="292A8AE8"/>
    <w:rsid w:val="292AA166"/>
    <w:rsid w:val="292AD897"/>
    <w:rsid w:val="292AFDA1"/>
    <w:rsid w:val="292B4A73"/>
    <w:rsid w:val="292BD64B"/>
    <w:rsid w:val="292C316B"/>
    <w:rsid w:val="292D2C79"/>
    <w:rsid w:val="292F5976"/>
    <w:rsid w:val="2930C606"/>
    <w:rsid w:val="2930FF69"/>
    <w:rsid w:val="29366871"/>
    <w:rsid w:val="29367230"/>
    <w:rsid w:val="2937CD26"/>
    <w:rsid w:val="29398C24"/>
    <w:rsid w:val="2939A7B1"/>
    <w:rsid w:val="293A2F70"/>
    <w:rsid w:val="293B8A1F"/>
    <w:rsid w:val="293BABFC"/>
    <w:rsid w:val="293E91F8"/>
    <w:rsid w:val="293FA4CB"/>
    <w:rsid w:val="29400234"/>
    <w:rsid w:val="294191D2"/>
    <w:rsid w:val="2943C71E"/>
    <w:rsid w:val="29443D8A"/>
    <w:rsid w:val="2944BF62"/>
    <w:rsid w:val="2948C49F"/>
    <w:rsid w:val="294BA1FB"/>
    <w:rsid w:val="294BF197"/>
    <w:rsid w:val="294D0485"/>
    <w:rsid w:val="2952399A"/>
    <w:rsid w:val="2956F292"/>
    <w:rsid w:val="295759B5"/>
    <w:rsid w:val="2957DB18"/>
    <w:rsid w:val="29596DE8"/>
    <w:rsid w:val="29597657"/>
    <w:rsid w:val="295BDF0B"/>
    <w:rsid w:val="295C973A"/>
    <w:rsid w:val="295CA33B"/>
    <w:rsid w:val="295D4380"/>
    <w:rsid w:val="295FC82C"/>
    <w:rsid w:val="29610F8C"/>
    <w:rsid w:val="29621B6A"/>
    <w:rsid w:val="296262F9"/>
    <w:rsid w:val="2962891D"/>
    <w:rsid w:val="2963E51E"/>
    <w:rsid w:val="2964EBB0"/>
    <w:rsid w:val="296A97D1"/>
    <w:rsid w:val="296A9EEE"/>
    <w:rsid w:val="296B902E"/>
    <w:rsid w:val="296C4705"/>
    <w:rsid w:val="296CCD41"/>
    <w:rsid w:val="296D72F8"/>
    <w:rsid w:val="296D963A"/>
    <w:rsid w:val="296EDE26"/>
    <w:rsid w:val="296EE7E0"/>
    <w:rsid w:val="296F34A1"/>
    <w:rsid w:val="2970DF05"/>
    <w:rsid w:val="2972D085"/>
    <w:rsid w:val="297459BA"/>
    <w:rsid w:val="2976C72B"/>
    <w:rsid w:val="297981C5"/>
    <w:rsid w:val="2979B1D9"/>
    <w:rsid w:val="297A8AC5"/>
    <w:rsid w:val="297C16CB"/>
    <w:rsid w:val="29833877"/>
    <w:rsid w:val="2983E4D5"/>
    <w:rsid w:val="2985D13D"/>
    <w:rsid w:val="29863C06"/>
    <w:rsid w:val="29864E34"/>
    <w:rsid w:val="298C01A4"/>
    <w:rsid w:val="298C43D8"/>
    <w:rsid w:val="298DEE5F"/>
    <w:rsid w:val="298EBF11"/>
    <w:rsid w:val="2990896C"/>
    <w:rsid w:val="29916C2A"/>
    <w:rsid w:val="2992F7C0"/>
    <w:rsid w:val="29948820"/>
    <w:rsid w:val="2994B5B3"/>
    <w:rsid w:val="2994CCD1"/>
    <w:rsid w:val="2998E99A"/>
    <w:rsid w:val="299A831B"/>
    <w:rsid w:val="299BD355"/>
    <w:rsid w:val="299E63C9"/>
    <w:rsid w:val="299F1645"/>
    <w:rsid w:val="29A55E87"/>
    <w:rsid w:val="29A56D30"/>
    <w:rsid w:val="29A66FB4"/>
    <w:rsid w:val="29ACAC5B"/>
    <w:rsid w:val="29AFED3F"/>
    <w:rsid w:val="29AFF8D3"/>
    <w:rsid w:val="29B039FF"/>
    <w:rsid w:val="29B0791A"/>
    <w:rsid w:val="29B246DA"/>
    <w:rsid w:val="29B270E8"/>
    <w:rsid w:val="29B2E1AE"/>
    <w:rsid w:val="29B75573"/>
    <w:rsid w:val="29B96D2F"/>
    <w:rsid w:val="29B9C553"/>
    <w:rsid w:val="29BB8FFD"/>
    <w:rsid w:val="29BBFB2A"/>
    <w:rsid w:val="29BC09E7"/>
    <w:rsid w:val="29BC5192"/>
    <w:rsid w:val="29BDD267"/>
    <w:rsid w:val="29BFD983"/>
    <w:rsid w:val="29C231F5"/>
    <w:rsid w:val="29C260E9"/>
    <w:rsid w:val="29CC7C75"/>
    <w:rsid w:val="29CCE6F8"/>
    <w:rsid w:val="29CE59DB"/>
    <w:rsid w:val="29CECEA7"/>
    <w:rsid w:val="29D0C859"/>
    <w:rsid w:val="29D0F2C6"/>
    <w:rsid w:val="29D18372"/>
    <w:rsid w:val="29D53366"/>
    <w:rsid w:val="29D741AA"/>
    <w:rsid w:val="29DA3979"/>
    <w:rsid w:val="29DA7341"/>
    <w:rsid w:val="29DAA646"/>
    <w:rsid w:val="29DB2848"/>
    <w:rsid w:val="29DC0073"/>
    <w:rsid w:val="29DF9402"/>
    <w:rsid w:val="29E84FB4"/>
    <w:rsid w:val="29EBE8CF"/>
    <w:rsid w:val="29EE7ECB"/>
    <w:rsid w:val="29EF8EE7"/>
    <w:rsid w:val="29F0E31A"/>
    <w:rsid w:val="29F21F7D"/>
    <w:rsid w:val="29F2F394"/>
    <w:rsid w:val="29F61B91"/>
    <w:rsid w:val="29F98263"/>
    <w:rsid w:val="29F9B98F"/>
    <w:rsid w:val="29FE3E2F"/>
    <w:rsid w:val="29FF9FD2"/>
    <w:rsid w:val="2A000112"/>
    <w:rsid w:val="2A015816"/>
    <w:rsid w:val="2A018A22"/>
    <w:rsid w:val="2A01AD5C"/>
    <w:rsid w:val="2A039875"/>
    <w:rsid w:val="2A05BB5E"/>
    <w:rsid w:val="2A07827D"/>
    <w:rsid w:val="2A0FE2A2"/>
    <w:rsid w:val="2A100966"/>
    <w:rsid w:val="2A10A261"/>
    <w:rsid w:val="2A11539E"/>
    <w:rsid w:val="2A11750F"/>
    <w:rsid w:val="2A12E097"/>
    <w:rsid w:val="2A13BDB0"/>
    <w:rsid w:val="2A15BB9C"/>
    <w:rsid w:val="2A1916AB"/>
    <w:rsid w:val="2A1AB27F"/>
    <w:rsid w:val="2A1C3E7B"/>
    <w:rsid w:val="2A1C6C02"/>
    <w:rsid w:val="2A1DC1E7"/>
    <w:rsid w:val="2A1F68AC"/>
    <w:rsid w:val="2A1FCE94"/>
    <w:rsid w:val="2A229D71"/>
    <w:rsid w:val="2A230B27"/>
    <w:rsid w:val="2A24EA91"/>
    <w:rsid w:val="2A2597E0"/>
    <w:rsid w:val="2A279060"/>
    <w:rsid w:val="2A2942C0"/>
    <w:rsid w:val="2A294AC9"/>
    <w:rsid w:val="2A2A0194"/>
    <w:rsid w:val="2A2A0AE7"/>
    <w:rsid w:val="2A2A289B"/>
    <w:rsid w:val="2A2AD79F"/>
    <w:rsid w:val="2A2BE728"/>
    <w:rsid w:val="2A2FA669"/>
    <w:rsid w:val="2A302942"/>
    <w:rsid w:val="2A30CDD1"/>
    <w:rsid w:val="2A3118CD"/>
    <w:rsid w:val="2A36D6C0"/>
    <w:rsid w:val="2A3B1C22"/>
    <w:rsid w:val="2A3DF9E7"/>
    <w:rsid w:val="2A3F7E08"/>
    <w:rsid w:val="2A3FC656"/>
    <w:rsid w:val="2A40F815"/>
    <w:rsid w:val="2A4584F2"/>
    <w:rsid w:val="2A46179F"/>
    <w:rsid w:val="2A48A496"/>
    <w:rsid w:val="2A4987FC"/>
    <w:rsid w:val="2A4DB9DA"/>
    <w:rsid w:val="2A4E43D2"/>
    <w:rsid w:val="2A4F8B79"/>
    <w:rsid w:val="2A4F9035"/>
    <w:rsid w:val="2A517CA4"/>
    <w:rsid w:val="2A52599D"/>
    <w:rsid w:val="2A52A18F"/>
    <w:rsid w:val="2A56CD5E"/>
    <w:rsid w:val="2A596DBB"/>
    <w:rsid w:val="2A5B2A6D"/>
    <w:rsid w:val="2A60614D"/>
    <w:rsid w:val="2A60B174"/>
    <w:rsid w:val="2A617396"/>
    <w:rsid w:val="2A618854"/>
    <w:rsid w:val="2A6233B8"/>
    <w:rsid w:val="2A62F625"/>
    <w:rsid w:val="2A66C936"/>
    <w:rsid w:val="2A689711"/>
    <w:rsid w:val="2A6C9D5D"/>
    <w:rsid w:val="2A6E042C"/>
    <w:rsid w:val="2A6E9EB5"/>
    <w:rsid w:val="2A6FCF63"/>
    <w:rsid w:val="2A71619F"/>
    <w:rsid w:val="2A76513A"/>
    <w:rsid w:val="2A77F1B3"/>
    <w:rsid w:val="2A7B6253"/>
    <w:rsid w:val="2A7CBEF0"/>
    <w:rsid w:val="2A7D0AE4"/>
    <w:rsid w:val="2A7F91A4"/>
    <w:rsid w:val="2A800087"/>
    <w:rsid w:val="2A81C741"/>
    <w:rsid w:val="2A86709C"/>
    <w:rsid w:val="2A86DBFF"/>
    <w:rsid w:val="2A8BEED1"/>
    <w:rsid w:val="2A8E1F91"/>
    <w:rsid w:val="2A8FFBAD"/>
    <w:rsid w:val="2A90A76C"/>
    <w:rsid w:val="2A90BB85"/>
    <w:rsid w:val="2A919B19"/>
    <w:rsid w:val="2A935A85"/>
    <w:rsid w:val="2A9410FC"/>
    <w:rsid w:val="2A94554F"/>
    <w:rsid w:val="2A952504"/>
    <w:rsid w:val="2A982291"/>
    <w:rsid w:val="2A98D430"/>
    <w:rsid w:val="2A9B49E2"/>
    <w:rsid w:val="2A9CAE90"/>
    <w:rsid w:val="2A9D537D"/>
    <w:rsid w:val="2AA1A7F1"/>
    <w:rsid w:val="2AA34993"/>
    <w:rsid w:val="2AA3EBE3"/>
    <w:rsid w:val="2AA457A8"/>
    <w:rsid w:val="2AA79A13"/>
    <w:rsid w:val="2AA7B85C"/>
    <w:rsid w:val="2AA9867D"/>
    <w:rsid w:val="2AAA4C6B"/>
    <w:rsid w:val="2AAC9878"/>
    <w:rsid w:val="2AAC9E11"/>
    <w:rsid w:val="2AB45E32"/>
    <w:rsid w:val="2AB74CA3"/>
    <w:rsid w:val="2AB8D826"/>
    <w:rsid w:val="2ABB5714"/>
    <w:rsid w:val="2ABB5928"/>
    <w:rsid w:val="2ABB9778"/>
    <w:rsid w:val="2ABCEC4A"/>
    <w:rsid w:val="2ABECC45"/>
    <w:rsid w:val="2ABF66BE"/>
    <w:rsid w:val="2AC65441"/>
    <w:rsid w:val="2AC728B0"/>
    <w:rsid w:val="2AC8AF07"/>
    <w:rsid w:val="2AC8B77A"/>
    <w:rsid w:val="2AC99EAC"/>
    <w:rsid w:val="2ACBC605"/>
    <w:rsid w:val="2ACD0B67"/>
    <w:rsid w:val="2ACE76E7"/>
    <w:rsid w:val="2ACF1636"/>
    <w:rsid w:val="2AD00F04"/>
    <w:rsid w:val="2AD112E9"/>
    <w:rsid w:val="2AD29B3B"/>
    <w:rsid w:val="2AD32E0E"/>
    <w:rsid w:val="2AD60889"/>
    <w:rsid w:val="2AD62039"/>
    <w:rsid w:val="2AD7226A"/>
    <w:rsid w:val="2AD7FD2A"/>
    <w:rsid w:val="2AD90895"/>
    <w:rsid w:val="2AD94DB3"/>
    <w:rsid w:val="2AD96601"/>
    <w:rsid w:val="2ADB056C"/>
    <w:rsid w:val="2ADB1755"/>
    <w:rsid w:val="2ADB5A8F"/>
    <w:rsid w:val="2ADCF602"/>
    <w:rsid w:val="2ADF4A6A"/>
    <w:rsid w:val="2ADF658F"/>
    <w:rsid w:val="2AE7725C"/>
    <w:rsid w:val="2AE85593"/>
    <w:rsid w:val="2AE8B7E1"/>
    <w:rsid w:val="2AE8D4E6"/>
    <w:rsid w:val="2AEB0038"/>
    <w:rsid w:val="2AF1865F"/>
    <w:rsid w:val="2AF30920"/>
    <w:rsid w:val="2AF394C8"/>
    <w:rsid w:val="2AF5ACA8"/>
    <w:rsid w:val="2AF9A73B"/>
    <w:rsid w:val="2AFA0CA8"/>
    <w:rsid w:val="2AFA653F"/>
    <w:rsid w:val="2AFC2C1D"/>
    <w:rsid w:val="2AFD8851"/>
    <w:rsid w:val="2AFE9C43"/>
    <w:rsid w:val="2AFF5367"/>
    <w:rsid w:val="2B0030D9"/>
    <w:rsid w:val="2B003645"/>
    <w:rsid w:val="2B0085F3"/>
    <w:rsid w:val="2B0536EF"/>
    <w:rsid w:val="2B066F4F"/>
    <w:rsid w:val="2B09CA33"/>
    <w:rsid w:val="2B0C0B82"/>
    <w:rsid w:val="2B0EA0E6"/>
    <w:rsid w:val="2B0FD946"/>
    <w:rsid w:val="2B0FF7DD"/>
    <w:rsid w:val="2B12032E"/>
    <w:rsid w:val="2B12CC5B"/>
    <w:rsid w:val="2B1593E5"/>
    <w:rsid w:val="2B16DD2B"/>
    <w:rsid w:val="2B17F8A2"/>
    <w:rsid w:val="2B1AE8F8"/>
    <w:rsid w:val="2B1C0102"/>
    <w:rsid w:val="2B1DBD30"/>
    <w:rsid w:val="2B220C67"/>
    <w:rsid w:val="2B22FE11"/>
    <w:rsid w:val="2B2401AC"/>
    <w:rsid w:val="2B25DBEB"/>
    <w:rsid w:val="2B260AD5"/>
    <w:rsid w:val="2B26846B"/>
    <w:rsid w:val="2B2718A3"/>
    <w:rsid w:val="2B277925"/>
    <w:rsid w:val="2B2838E1"/>
    <w:rsid w:val="2B28B085"/>
    <w:rsid w:val="2B2A8F72"/>
    <w:rsid w:val="2B2C0446"/>
    <w:rsid w:val="2B318BF2"/>
    <w:rsid w:val="2B339425"/>
    <w:rsid w:val="2B36E41C"/>
    <w:rsid w:val="2B3AAB6F"/>
    <w:rsid w:val="2B3AF1A5"/>
    <w:rsid w:val="2B3B3084"/>
    <w:rsid w:val="2B3B5D25"/>
    <w:rsid w:val="2B3C1084"/>
    <w:rsid w:val="2B3C1BD8"/>
    <w:rsid w:val="2B3D4A13"/>
    <w:rsid w:val="2B3DF4AF"/>
    <w:rsid w:val="2B42D52C"/>
    <w:rsid w:val="2B4384FE"/>
    <w:rsid w:val="2B43F7EF"/>
    <w:rsid w:val="2B45B7C0"/>
    <w:rsid w:val="2B47487B"/>
    <w:rsid w:val="2B479EAE"/>
    <w:rsid w:val="2B4A9424"/>
    <w:rsid w:val="2B4BDF65"/>
    <w:rsid w:val="2B4EB611"/>
    <w:rsid w:val="2B525012"/>
    <w:rsid w:val="2B526278"/>
    <w:rsid w:val="2B538005"/>
    <w:rsid w:val="2B557128"/>
    <w:rsid w:val="2B5582D7"/>
    <w:rsid w:val="2B56FEB1"/>
    <w:rsid w:val="2B5737AB"/>
    <w:rsid w:val="2B581A6C"/>
    <w:rsid w:val="2B59F28C"/>
    <w:rsid w:val="2B5A2ADE"/>
    <w:rsid w:val="2B5BF3C9"/>
    <w:rsid w:val="2B5DD984"/>
    <w:rsid w:val="2B5F0165"/>
    <w:rsid w:val="2B605720"/>
    <w:rsid w:val="2B60B4BC"/>
    <w:rsid w:val="2B6713C5"/>
    <w:rsid w:val="2B69973A"/>
    <w:rsid w:val="2B6A5286"/>
    <w:rsid w:val="2B6ADAC5"/>
    <w:rsid w:val="2B6C6244"/>
    <w:rsid w:val="2B6CC05D"/>
    <w:rsid w:val="2B6D1B9C"/>
    <w:rsid w:val="2B6DB999"/>
    <w:rsid w:val="2B702580"/>
    <w:rsid w:val="2B702D01"/>
    <w:rsid w:val="2B70772A"/>
    <w:rsid w:val="2B720792"/>
    <w:rsid w:val="2B73A5D4"/>
    <w:rsid w:val="2B78E50D"/>
    <w:rsid w:val="2B7A065B"/>
    <w:rsid w:val="2B7D25F6"/>
    <w:rsid w:val="2B7DBE2B"/>
    <w:rsid w:val="2B7EE785"/>
    <w:rsid w:val="2B819DE9"/>
    <w:rsid w:val="2B821B29"/>
    <w:rsid w:val="2B846335"/>
    <w:rsid w:val="2B865002"/>
    <w:rsid w:val="2B88CF5C"/>
    <w:rsid w:val="2B894041"/>
    <w:rsid w:val="2B8ADCE6"/>
    <w:rsid w:val="2B8BFD42"/>
    <w:rsid w:val="2B8C4CA2"/>
    <w:rsid w:val="2B916BB2"/>
    <w:rsid w:val="2B91E289"/>
    <w:rsid w:val="2B9358EB"/>
    <w:rsid w:val="2B93D585"/>
    <w:rsid w:val="2B95D5CF"/>
    <w:rsid w:val="2B968248"/>
    <w:rsid w:val="2B96F2C7"/>
    <w:rsid w:val="2B98191F"/>
    <w:rsid w:val="2B98CA87"/>
    <w:rsid w:val="2B99EFCC"/>
    <w:rsid w:val="2B9B7033"/>
    <w:rsid w:val="2B9B716D"/>
    <w:rsid w:val="2B9E7E92"/>
    <w:rsid w:val="2BA03689"/>
    <w:rsid w:val="2BA56848"/>
    <w:rsid w:val="2BA60F98"/>
    <w:rsid w:val="2BA89CCA"/>
    <w:rsid w:val="2BAA5B3F"/>
    <w:rsid w:val="2BAAD3FF"/>
    <w:rsid w:val="2BAAD442"/>
    <w:rsid w:val="2BAE410C"/>
    <w:rsid w:val="2BB24C8F"/>
    <w:rsid w:val="2BB2DBF7"/>
    <w:rsid w:val="2BB4B061"/>
    <w:rsid w:val="2BB54ECD"/>
    <w:rsid w:val="2BB706F8"/>
    <w:rsid w:val="2BB8B12B"/>
    <w:rsid w:val="2BBA2F71"/>
    <w:rsid w:val="2BBA3423"/>
    <w:rsid w:val="2BBBDC87"/>
    <w:rsid w:val="2BBD7067"/>
    <w:rsid w:val="2BBD8ADA"/>
    <w:rsid w:val="2BBE178E"/>
    <w:rsid w:val="2BBEDF8C"/>
    <w:rsid w:val="2BBF0534"/>
    <w:rsid w:val="2BC390E4"/>
    <w:rsid w:val="2BC4357E"/>
    <w:rsid w:val="2BC89272"/>
    <w:rsid w:val="2BC93007"/>
    <w:rsid w:val="2BC9B6FE"/>
    <w:rsid w:val="2BCD506B"/>
    <w:rsid w:val="2BCE0A84"/>
    <w:rsid w:val="2BCE75E4"/>
    <w:rsid w:val="2BCF60AC"/>
    <w:rsid w:val="2BD105B2"/>
    <w:rsid w:val="2BD13284"/>
    <w:rsid w:val="2BD2075B"/>
    <w:rsid w:val="2BD2A721"/>
    <w:rsid w:val="2BD52234"/>
    <w:rsid w:val="2BD56AFA"/>
    <w:rsid w:val="2BD5FD8F"/>
    <w:rsid w:val="2BD6471C"/>
    <w:rsid w:val="2BD6748F"/>
    <w:rsid w:val="2BD7E43B"/>
    <w:rsid w:val="2BDF7E77"/>
    <w:rsid w:val="2BE06FE2"/>
    <w:rsid w:val="2BE2EA53"/>
    <w:rsid w:val="2BE747E1"/>
    <w:rsid w:val="2BE791CB"/>
    <w:rsid w:val="2BE9CC69"/>
    <w:rsid w:val="2BEB367D"/>
    <w:rsid w:val="2BECE132"/>
    <w:rsid w:val="2BF11DCD"/>
    <w:rsid w:val="2BF24C4A"/>
    <w:rsid w:val="2BF507B8"/>
    <w:rsid w:val="2BF578B6"/>
    <w:rsid w:val="2BF720BF"/>
    <w:rsid w:val="2BF79505"/>
    <w:rsid w:val="2BFBB348"/>
    <w:rsid w:val="2BFBF511"/>
    <w:rsid w:val="2BFE18B7"/>
    <w:rsid w:val="2BFFF8AE"/>
    <w:rsid w:val="2C057DB7"/>
    <w:rsid w:val="2C07242C"/>
    <w:rsid w:val="2C0AEACF"/>
    <w:rsid w:val="2C0BD48E"/>
    <w:rsid w:val="2C0C59A3"/>
    <w:rsid w:val="2C0C669E"/>
    <w:rsid w:val="2C0EC860"/>
    <w:rsid w:val="2C1003CD"/>
    <w:rsid w:val="2C10CF6D"/>
    <w:rsid w:val="2C11DAA3"/>
    <w:rsid w:val="2C12D6F5"/>
    <w:rsid w:val="2C135B25"/>
    <w:rsid w:val="2C139F54"/>
    <w:rsid w:val="2C145418"/>
    <w:rsid w:val="2C159838"/>
    <w:rsid w:val="2C16EBB1"/>
    <w:rsid w:val="2C1733F5"/>
    <w:rsid w:val="2C188111"/>
    <w:rsid w:val="2C18C912"/>
    <w:rsid w:val="2C200715"/>
    <w:rsid w:val="2C21BA4D"/>
    <w:rsid w:val="2C225E8F"/>
    <w:rsid w:val="2C231A20"/>
    <w:rsid w:val="2C250E99"/>
    <w:rsid w:val="2C25E6E5"/>
    <w:rsid w:val="2C2DA141"/>
    <w:rsid w:val="2C2ED8F4"/>
    <w:rsid w:val="2C2F278C"/>
    <w:rsid w:val="2C34286B"/>
    <w:rsid w:val="2C3E26C9"/>
    <w:rsid w:val="2C3E863D"/>
    <w:rsid w:val="2C4089F7"/>
    <w:rsid w:val="2C40BD8A"/>
    <w:rsid w:val="2C42D41A"/>
    <w:rsid w:val="2C433AB6"/>
    <w:rsid w:val="2C4363B4"/>
    <w:rsid w:val="2C439FFC"/>
    <w:rsid w:val="2C4A094D"/>
    <w:rsid w:val="2C4DE6C2"/>
    <w:rsid w:val="2C4FA1E8"/>
    <w:rsid w:val="2C50381E"/>
    <w:rsid w:val="2C525E64"/>
    <w:rsid w:val="2C5343C0"/>
    <w:rsid w:val="2C59DE14"/>
    <w:rsid w:val="2C5A7C8E"/>
    <w:rsid w:val="2C5A8E63"/>
    <w:rsid w:val="2C5DF5AF"/>
    <w:rsid w:val="2C5F8885"/>
    <w:rsid w:val="2C614936"/>
    <w:rsid w:val="2C628C52"/>
    <w:rsid w:val="2C63770D"/>
    <w:rsid w:val="2C640AD5"/>
    <w:rsid w:val="2C67982F"/>
    <w:rsid w:val="2C683EAE"/>
    <w:rsid w:val="2C6E209C"/>
    <w:rsid w:val="2C71EB90"/>
    <w:rsid w:val="2C7207E6"/>
    <w:rsid w:val="2C729D00"/>
    <w:rsid w:val="2C72BA9D"/>
    <w:rsid w:val="2C738350"/>
    <w:rsid w:val="2C73EBB5"/>
    <w:rsid w:val="2C77A0E3"/>
    <w:rsid w:val="2C77D8A5"/>
    <w:rsid w:val="2C7B306B"/>
    <w:rsid w:val="2C7D3D38"/>
    <w:rsid w:val="2C7DCDAF"/>
    <w:rsid w:val="2C7E1E2E"/>
    <w:rsid w:val="2C7E4221"/>
    <w:rsid w:val="2C80F77E"/>
    <w:rsid w:val="2C8178A1"/>
    <w:rsid w:val="2C832B6F"/>
    <w:rsid w:val="2C83BA7E"/>
    <w:rsid w:val="2C848842"/>
    <w:rsid w:val="2C875FBD"/>
    <w:rsid w:val="2C8949E6"/>
    <w:rsid w:val="2C8B37DC"/>
    <w:rsid w:val="2C8F576F"/>
    <w:rsid w:val="2C8F782D"/>
    <w:rsid w:val="2C8FF234"/>
    <w:rsid w:val="2C91B257"/>
    <w:rsid w:val="2C96CEAF"/>
    <w:rsid w:val="2C979E04"/>
    <w:rsid w:val="2C97E330"/>
    <w:rsid w:val="2C97E49A"/>
    <w:rsid w:val="2C98915E"/>
    <w:rsid w:val="2C9D6096"/>
    <w:rsid w:val="2C9F0B91"/>
    <w:rsid w:val="2C9F5680"/>
    <w:rsid w:val="2CA28E42"/>
    <w:rsid w:val="2CA3DED9"/>
    <w:rsid w:val="2CAAD06E"/>
    <w:rsid w:val="2CAF4089"/>
    <w:rsid w:val="2CAFB70B"/>
    <w:rsid w:val="2CAFD8DF"/>
    <w:rsid w:val="2CAFD8F5"/>
    <w:rsid w:val="2CB14B70"/>
    <w:rsid w:val="2CB244F7"/>
    <w:rsid w:val="2CB34D53"/>
    <w:rsid w:val="2CB63CB5"/>
    <w:rsid w:val="2CB7C9F2"/>
    <w:rsid w:val="2CB84E41"/>
    <w:rsid w:val="2CB8BBAA"/>
    <w:rsid w:val="2CB8BF2C"/>
    <w:rsid w:val="2CB8F2C9"/>
    <w:rsid w:val="2CBA6AF3"/>
    <w:rsid w:val="2CBA99F8"/>
    <w:rsid w:val="2CBAF378"/>
    <w:rsid w:val="2CBCF8BC"/>
    <w:rsid w:val="2CBEFCCE"/>
    <w:rsid w:val="2CBF7581"/>
    <w:rsid w:val="2CC15DD5"/>
    <w:rsid w:val="2CC18EB7"/>
    <w:rsid w:val="2CC28D1E"/>
    <w:rsid w:val="2CC2BC46"/>
    <w:rsid w:val="2CC3B568"/>
    <w:rsid w:val="2CC86E70"/>
    <w:rsid w:val="2CCA25A3"/>
    <w:rsid w:val="2CCA2EED"/>
    <w:rsid w:val="2CCA7191"/>
    <w:rsid w:val="2CCB0B96"/>
    <w:rsid w:val="2CCBBA1F"/>
    <w:rsid w:val="2CCC68F6"/>
    <w:rsid w:val="2CCCA325"/>
    <w:rsid w:val="2CCCB8B3"/>
    <w:rsid w:val="2CCCE25D"/>
    <w:rsid w:val="2CCD5A24"/>
    <w:rsid w:val="2CCE78CF"/>
    <w:rsid w:val="2CCF6512"/>
    <w:rsid w:val="2CCFFDBB"/>
    <w:rsid w:val="2CD19B80"/>
    <w:rsid w:val="2CD1AEA6"/>
    <w:rsid w:val="2CD26054"/>
    <w:rsid w:val="2CD6ED10"/>
    <w:rsid w:val="2CDB5C8C"/>
    <w:rsid w:val="2CDC5174"/>
    <w:rsid w:val="2CDCE802"/>
    <w:rsid w:val="2CE39FB3"/>
    <w:rsid w:val="2CE3B3B7"/>
    <w:rsid w:val="2CE3C0DF"/>
    <w:rsid w:val="2CE5D913"/>
    <w:rsid w:val="2CE97374"/>
    <w:rsid w:val="2CEA52D1"/>
    <w:rsid w:val="2CEB2843"/>
    <w:rsid w:val="2CF128B1"/>
    <w:rsid w:val="2CF2FC71"/>
    <w:rsid w:val="2CF33121"/>
    <w:rsid w:val="2CF5B9C9"/>
    <w:rsid w:val="2CF8B934"/>
    <w:rsid w:val="2CF960C9"/>
    <w:rsid w:val="2CFC7299"/>
    <w:rsid w:val="2CFCA432"/>
    <w:rsid w:val="2CFE2647"/>
    <w:rsid w:val="2CFE37E9"/>
    <w:rsid w:val="2CFF15F8"/>
    <w:rsid w:val="2D028C21"/>
    <w:rsid w:val="2D0360BD"/>
    <w:rsid w:val="2D03AA41"/>
    <w:rsid w:val="2D04D064"/>
    <w:rsid w:val="2D05E718"/>
    <w:rsid w:val="2D05EE35"/>
    <w:rsid w:val="2D06A93B"/>
    <w:rsid w:val="2D07E204"/>
    <w:rsid w:val="2D0834F4"/>
    <w:rsid w:val="2D0AA2A4"/>
    <w:rsid w:val="2D0B69C3"/>
    <w:rsid w:val="2D0EA78E"/>
    <w:rsid w:val="2D0EF36C"/>
    <w:rsid w:val="2D0F2B3C"/>
    <w:rsid w:val="2D0FA5DF"/>
    <w:rsid w:val="2D11935A"/>
    <w:rsid w:val="2D12B44B"/>
    <w:rsid w:val="2D13275B"/>
    <w:rsid w:val="2D1350AF"/>
    <w:rsid w:val="2D138E0A"/>
    <w:rsid w:val="2D14B56E"/>
    <w:rsid w:val="2D17EB4D"/>
    <w:rsid w:val="2D19F892"/>
    <w:rsid w:val="2D1B959A"/>
    <w:rsid w:val="2D1CD949"/>
    <w:rsid w:val="2D1DC2FF"/>
    <w:rsid w:val="2D288997"/>
    <w:rsid w:val="2D29B63A"/>
    <w:rsid w:val="2D2A01FF"/>
    <w:rsid w:val="2D2A0578"/>
    <w:rsid w:val="2D2A94FE"/>
    <w:rsid w:val="2D2AEF57"/>
    <w:rsid w:val="2D2CDAA3"/>
    <w:rsid w:val="2D2F5723"/>
    <w:rsid w:val="2D310916"/>
    <w:rsid w:val="2D3665A2"/>
    <w:rsid w:val="2D368F5B"/>
    <w:rsid w:val="2D372730"/>
    <w:rsid w:val="2D392AE4"/>
    <w:rsid w:val="2D3A7EA0"/>
    <w:rsid w:val="2D414D80"/>
    <w:rsid w:val="2D439058"/>
    <w:rsid w:val="2D45B92C"/>
    <w:rsid w:val="2D4B144E"/>
    <w:rsid w:val="2D4C8217"/>
    <w:rsid w:val="2D4DFA0F"/>
    <w:rsid w:val="2D4FB318"/>
    <w:rsid w:val="2D510B8C"/>
    <w:rsid w:val="2D510B9E"/>
    <w:rsid w:val="2D5195D4"/>
    <w:rsid w:val="2D53F4DA"/>
    <w:rsid w:val="2D543800"/>
    <w:rsid w:val="2D548305"/>
    <w:rsid w:val="2D57F320"/>
    <w:rsid w:val="2D58636D"/>
    <w:rsid w:val="2D5878CA"/>
    <w:rsid w:val="2D594A54"/>
    <w:rsid w:val="2D5C57E7"/>
    <w:rsid w:val="2D5C9611"/>
    <w:rsid w:val="2D5D5AFC"/>
    <w:rsid w:val="2D5DE515"/>
    <w:rsid w:val="2D611179"/>
    <w:rsid w:val="2D614C83"/>
    <w:rsid w:val="2D617018"/>
    <w:rsid w:val="2D627A84"/>
    <w:rsid w:val="2D6405B5"/>
    <w:rsid w:val="2D652480"/>
    <w:rsid w:val="2D6618FE"/>
    <w:rsid w:val="2D689607"/>
    <w:rsid w:val="2D6D9304"/>
    <w:rsid w:val="2D6FDF8F"/>
    <w:rsid w:val="2D700E07"/>
    <w:rsid w:val="2D70EA49"/>
    <w:rsid w:val="2D7509DC"/>
    <w:rsid w:val="2D754A95"/>
    <w:rsid w:val="2D759FAC"/>
    <w:rsid w:val="2D75A497"/>
    <w:rsid w:val="2D780ECB"/>
    <w:rsid w:val="2D78C822"/>
    <w:rsid w:val="2D78CD28"/>
    <w:rsid w:val="2D796568"/>
    <w:rsid w:val="2D7B24B3"/>
    <w:rsid w:val="2D7B4ED8"/>
    <w:rsid w:val="2D7CDD2C"/>
    <w:rsid w:val="2D7EB86E"/>
    <w:rsid w:val="2D7F0EF7"/>
    <w:rsid w:val="2D802667"/>
    <w:rsid w:val="2D80D38E"/>
    <w:rsid w:val="2D81B973"/>
    <w:rsid w:val="2D82475F"/>
    <w:rsid w:val="2D82B63C"/>
    <w:rsid w:val="2D847749"/>
    <w:rsid w:val="2D853536"/>
    <w:rsid w:val="2D857D7B"/>
    <w:rsid w:val="2D862118"/>
    <w:rsid w:val="2D883198"/>
    <w:rsid w:val="2D88DCDC"/>
    <w:rsid w:val="2D8A1792"/>
    <w:rsid w:val="2D8FC4DB"/>
    <w:rsid w:val="2D8FEA08"/>
    <w:rsid w:val="2D916E46"/>
    <w:rsid w:val="2D936435"/>
    <w:rsid w:val="2D96AE4B"/>
    <w:rsid w:val="2D97359C"/>
    <w:rsid w:val="2D9779FA"/>
    <w:rsid w:val="2D98C184"/>
    <w:rsid w:val="2D990415"/>
    <w:rsid w:val="2D99E653"/>
    <w:rsid w:val="2D9B1FC1"/>
    <w:rsid w:val="2D9B3F11"/>
    <w:rsid w:val="2D9B454F"/>
    <w:rsid w:val="2D9E2905"/>
    <w:rsid w:val="2DA14E18"/>
    <w:rsid w:val="2DA26CC0"/>
    <w:rsid w:val="2DA41717"/>
    <w:rsid w:val="2DA7758A"/>
    <w:rsid w:val="2DA83C30"/>
    <w:rsid w:val="2DAC87D6"/>
    <w:rsid w:val="2DACDCB7"/>
    <w:rsid w:val="2DB1FC31"/>
    <w:rsid w:val="2DB3337D"/>
    <w:rsid w:val="2DB3C71D"/>
    <w:rsid w:val="2DB4D44C"/>
    <w:rsid w:val="2DB5090A"/>
    <w:rsid w:val="2DB540C3"/>
    <w:rsid w:val="2DB6631B"/>
    <w:rsid w:val="2DB82932"/>
    <w:rsid w:val="2DB8D773"/>
    <w:rsid w:val="2DBA063D"/>
    <w:rsid w:val="2DBB0475"/>
    <w:rsid w:val="2DBC7C30"/>
    <w:rsid w:val="2DBCF2E0"/>
    <w:rsid w:val="2DBDC2F5"/>
    <w:rsid w:val="2DBE031F"/>
    <w:rsid w:val="2DBEF38C"/>
    <w:rsid w:val="2DC06C9D"/>
    <w:rsid w:val="2DC0B147"/>
    <w:rsid w:val="2DC1FCF2"/>
    <w:rsid w:val="2DC6218B"/>
    <w:rsid w:val="2DC6ED0F"/>
    <w:rsid w:val="2DC85674"/>
    <w:rsid w:val="2DC85C47"/>
    <w:rsid w:val="2DCBAF2C"/>
    <w:rsid w:val="2DCC7D32"/>
    <w:rsid w:val="2DCE22AE"/>
    <w:rsid w:val="2DCE7BE6"/>
    <w:rsid w:val="2DD24205"/>
    <w:rsid w:val="2DD4CECE"/>
    <w:rsid w:val="2DD680BD"/>
    <w:rsid w:val="2DD6CC43"/>
    <w:rsid w:val="2DD7044F"/>
    <w:rsid w:val="2DDAA2EB"/>
    <w:rsid w:val="2DDBC537"/>
    <w:rsid w:val="2DDF705D"/>
    <w:rsid w:val="2DE0068B"/>
    <w:rsid w:val="2DE04B94"/>
    <w:rsid w:val="2DE35362"/>
    <w:rsid w:val="2DE489C6"/>
    <w:rsid w:val="2DE6363F"/>
    <w:rsid w:val="2DEB7598"/>
    <w:rsid w:val="2DEE6A3E"/>
    <w:rsid w:val="2DEEE65F"/>
    <w:rsid w:val="2DF39D31"/>
    <w:rsid w:val="2DF52508"/>
    <w:rsid w:val="2DF5983D"/>
    <w:rsid w:val="2DF914BD"/>
    <w:rsid w:val="2DFA7611"/>
    <w:rsid w:val="2DFD065D"/>
    <w:rsid w:val="2DFDF7D9"/>
    <w:rsid w:val="2DFF476E"/>
    <w:rsid w:val="2E029EF7"/>
    <w:rsid w:val="2E04FD38"/>
    <w:rsid w:val="2E06CF5A"/>
    <w:rsid w:val="2E083E50"/>
    <w:rsid w:val="2E098078"/>
    <w:rsid w:val="2E0ABF63"/>
    <w:rsid w:val="2E0B22E5"/>
    <w:rsid w:val="2E0B9402"/>
    <w:rsid w:val="2E0E6D61"/>
    <w:rsid w:val="2E0F53B1"/>
    <w:rsid w:val="2E11CD66"/>
    <w:rsid w:val="2E160D8A"/>
    <w:rsid w:val="2E16C2B5"/>
    <w:rsid w:val="2E189AA6"/>
    <w:rsid w:val="2E1B0E4F"/>
    <w:rsid w:val="2E1DFFF8"/>
    <w:rsid w:val="2E24A69E"/>
    <w:rsid w:val="2E253ACE"/>
    <w:rsid w:val="2E264689"/>
    <w:rsid w:val="2E27502C"/>
    <w:rsid w:val="2E27639D"/>
    <w:rsid w:val="2E28D080"/>
    <w:rsid w:val="2E2DD584"/>
    <w:rsid w:val="2E2DE558"/>
    <w:rsid w:val="2E314AA5"/>
    <w:rsid w:val="2E337CB2"/>
    <w:rsid w:val="2E352114"/>
    <w:rsid w:val="2E395844"/>
    <w:rsid w:val="2E3B4BB2"/>
    <w:rsid w:val="2E3B7FB9"/>
    <w:rsid w:val="2E3BDD3A"/>
    <w:rsid w:val="2E3BFFA3"/>
    <w:rsid w:val="2E3E7D15"/>
    <w:rsid w:val="2E3FD4F8"/>
    <w:rsid w:val="2E41EEF2"/>
    <w:rsid w:val="2E42BA48"/>
    <w:rsid w:val="2E469298"/>
    <w:rsid w:val="2E4BA083"/>
    <w:rsid w:val="2E4F2B1F"/>
    <w:rsid w:val="2E504F67"/>
    <w:rsid w:val="2E52BD8C"/>
    <w:rsid w:val="2E5354A0"/>
    <w:rsid w:val="2E548D82"/>
    <w:rsid w:val="2E555243"/>
    <w:rsid w:val="2E5751D3"/>
    <w:rsid w:val="2E59FB3A"/>
    <w:rsid w:val="2E5A0A65"/>
    <w:rsid w:val="2E5A1E24"/>
    <w:rsid w:val="2E5D5C71"/>
    <w:rsid w:val="2E60D6E5"/>
    <w:rsid w:val="2E61ECC6"/>
    <w:rsid w:val="2E63EA97"/>
    <w:rsid w:val="2E6AA0B3"/>
    <w:rsid w:val="2E6B3EF9"/>
    <w:rsid w:val="2E6C5FCB"/>
    <w:rsid w:val="2E6CA5DA"/>
    <w:rsid w:val="2E6FB322"/>
    <w:rsid w:val="2E70C2BB"/>
    <w:rsid w:val="2E718C99"/>
    <w:rsid w:val="2E74EE99"/>
    <w:rsid w:val="2E753E00"/>
    <w:rsid w:val="2E75BB47"/>
    <w:rsid w:val="2E76F91D"/>
    <w:rsid w:val="2E799091"/>
    <w:rsid w:val="2E80BB47"/>
    <w:rsid w:val="2E815DF1"/>
    <w:rsid w:val="2E836089"/>
    <w:rsid w:val="2E848AB1"/>
    <w:rsid w:val="2E88022B"/>
    <w:rsid w:val="2E8A45BF"/>
    <w:rsid w:val="2E8ABB84"/>
    <w:rsid w:val="2E8B3AF8"/>
    <w:rsid w:val="2E8CF1AF"/>
    <w:rsid w:val="2E8DDB91"/>
    <w:rsid w:val="2E8E3E44"/>
    <w:rsid w:val="2E8E4B54"/>
    <w:rsid w:val="2E8EC819"/>
    <w:rsid w:val="2E907A67"/>
    <w:rsid w:val="2E911D2B"/>
    <w:rsid w:val="2E92C561"/>
    <w:rsid w:val="2E9374F9"/>
    <w:rsid w:val="2E9462E8"/>
    <w:rsid w:val="2E95C986"/>
    <w:rsid w:val="2E993D82"/>
    <w:rsid w:val="2E9AF2CE"/>
    <w:rsid w:val="2E9B5FA2"/>
    <w:rsid w:val="2E9C8318"/>
    <w:rsid w:val="2E9E5FC8"/>
    <w:rsid w:val="2EA5CDB7"/>
    <w:rsid w:val="2EA7A9F6"/>
    <w:rsid w:val="2EA7D27A"/>
    <w:rsid w:val="2EA8EA4D"/>
    <w:rsid w:val="2EAAB2BE"/>
    <w:rsid w:val="2EAB6628"/>
    <w:rsid w:val="2EB0AB91"/>
    <w:rsid w:val="2EB17945"/>
    <w:rsid w:val="2EB26702"/>
    <w:rsid w:val="2EB4D01F"/>
    <w:rsid w:val="2EB842C0"/>
    <w:rsid w:val="2EB8D8FE"/>
    <w:rsid w:val="2EBA623A"/>
    <w:rsid w:val="2EBA8552"/>
    <w:rsid w:val="2EC014E2"/>
    <w:rsid w:val="2EC67559"/>
    <w:rsid w:val="2EC798A6"/>
    <w:rsid w:val="2EC84B56"/>
    <w:rsid w:val="2EC9B17A"/>
    <w:rsid w:val="2EC9C250"/>
    <w:rsid w:val="2ECA2FE9"/>
    <w:rsid w:val="2ECDCFDE"/>
    <w:rsid w:val="2ECF5546"/>
    <w:rsid w:val="2ED10B3D"/>
    <w:rsid w:val="2ED3FBE3"/>
    <w:rsid w:val="2ED75AE0"/>
    <w:rsid w:val="2ED7EB7D"/>
    <w:rsid w:val="2ED9BC14"/>
    <w:rsid w:val="2EDB33E8"/>
    <w:rsid w:val="2EDFC9E1"/>
    <w:rsid w:val="2EE19C50"/>
    <w:rsid w:val="2EE274C1"/>
    <w:rsid w:val="2EE2F6DA"/>
    <w:rsid w:val="2EE81E0F"/>
    <w:rsid w:val="2EE83CE1"/>
    <w:rsid w:val="2EEA6EFA"/>
    <w:rsid w:val="2EEAEBBD"/>
    <w:rsid w:val="2EEE62A5"/>
    <w:rsid w:val="2EEF5DE6"/>
    <w:rsid w:val="2EEF8E48"/>
    <w:rsid w:val="2EF0BF81"/>
    <w:rsid w:val="2EF147EC"/>
    <w:rsid w:val="2EF1AC63"/>
    <w:rsid w:val="2EF5150C"/>
    <w:rsid w:val="2EF64A8A"/>
    <w:rsid w:val="2EF6FEE9"/>
    <w:rsid w:val="2EF82DAC"/>
    <w:rsid w:val="2EF8F1CD"/>
    <w:rsid w:val="2EFAFC04"/>
    <w:rsid w:val="2EFBB660"/>
    <w:rsid w:val="2EFD3C04"/>
    <w:rsid w:val="2EFD9DDF"/>
    <w:rsid w:val="2EFF3787"/>
    <w:rsid w:val="2EFF7EA8"/>
    <w:rsid w:val="2F00F689"/>
    <w:rsid w:val="2F011AAF"/>
    <w:rsid w:val="2F01A92E"/>
    <w:rsid w:val="2F01EDED"/>
    <w:rsid w:val="2F0540D1"/>
    <w:rsid w:val="2F057481"/>
    <w:rsid w:val="2F06B3F7"/>
    <w:rsid w:val="2F072072"/>
    <w:rsid w:val="2F08F849"/>
    <w:rsid w:val="2F0B0910"/>
    <w:rsid w:val="2F0CCF80"/>
    <w:rsid w:val="2F0E895A"/>
    <w:rsid w:val="2F0FE248"/>
    <w:rsid w:val="2F0FF577"/>
    <w:rsid w:val="2F103317"/>
    <w:rsid w:val="2F121C09"/>
    <w:rsid w:val="2F12ADD0"/>
    <w:rsid w:val="2F137313"/>
    <w:rsid w:val="2F141EBC"/>
    <w:rsid w:val="2F16FA13"/>
    <w:rsid w:val="2F17D93A"/>
    <w:rsid w:val="2F191C2A"/>
    <w:rsid w:val="2F192579"/>
    <w:rsid w:val="2F1A04C7"/>
    <w:rsid w:val="2F1D125B"/>
    <w:rsid w:val="2F1E6200"/>
    <w:rsid w:val="2F1E8093"/>
    <w:rsid w:val="2F1EE8A3"/>
    <w:rsid w:val="2F1F89AC"/>
    <w:rsid w:val="2F21996C"/>
    <w:rsid w:val="2F2240B1"/>
    <w:rsid w:val="2F22423E"/>
    <w:rsid w:val="2F27E040"/>
    <w:rsid w:val="2F2D17E4"/>
    <w:rsid w:val="2F2EEF61"/>
    <w:rsid w:val="2F2EFDA1"/>
    <w:rsid w:val="2F2F8F5E"/>
    <w:rsid w:val="2F30635F"/>
    <w:rsid w:val="2F343353"/>
    <w:rsid w:val="2F38483E"/>
    <w:rsid w:val="2F38D5EE"/>
    <w:rsid w:val="2F38D7C6"/>
    <w:rsid w:val="2F3B37A2"/>
    <w:rsid w:val="2F3D110C"/>
    <w:rsid w:val="2F3D8C68"/>
    <w:rsid w:val="2F3EBABB"/>
    <w:rsid w:val="2F407D26"/>
    <w:rsid w:val="2F40EB5C"/>
    <w:rsid w:val="2F416525"/>
    <w:rsid w:val="2F44B2E9"/>
    <w:rsid w:val="2F47213D"/>
    <w:rsid w:val="2F486857"/>
    <w:rsid w:val="2F4E4092"/>
    <w:rsid w:val="2F5405BB"/>
    <w:rsid w:val="2F548ADD"/>
    <w:rsid w:val="2F54A135"/>
    <w:rsid w:val="2F54A809"/>
    <w:rsid w:val="2F586D9C"/>
    <w:rsid w:val="2F5C6004"/>
    <w:rsid w:val="2F5C7F29"/>
    <w:rsid w:val="2F6157A0"/>
    <w:rsid w:val="2F62145A"/>
    <w:rsid w:val="2F644FDF"/>
    <w:rsid w:val="2F668BB1"/>
    <w:rsid w:val="2F669101"/>
    <w:rsid w:val="2F67E822"/>
    <w:rsid w:val="2F6A0A14"/>
    <w:rsid w:val="2F6A3660"/>
    <w:rsid w:val="2F6BCBEC"/>
    <w:rsid w:val="2F6C8719"/>
    <w:rsid w:val="2F6D44C7"/>
    <w:rsid w:val="2F6DC156"/>
    <w:rsid w:val="2F6EA4AC"/>
    <w:rsid w:val="2F714138"/>
    <w:rsid w:val="2F714D5A"/>
    <w:rsid w:val="2F72DE96"/>
    <w:rsid w:val="2F767F5F"/>
    <w:rsid w:val="2F78F339"/>
    <w:rsid w:val="2F79AA65"/>
    <w:rsid w:val="2F7B4C21"/>
    <w:rsid w:val="2F7DFCF5"/>
    <w:rsid w:val="2F80262F"/>
    <w:rsid w:val="2F804572"/>
    <w:rsid w:val="2F842B3D"/>
    <w:rsid w:val="2F84CB37"/>
    <w:rsid w:val="2F84EA9D"/>
    <w:rsid w:val="2F880C6C"/>
    <w:rsid w:val="2F88462F"/>
    <w:rsid w:val="2F8911D8"/>
    <w:rsid w:val="2F8F7F31"/>
    <w:rsid w:val="2F8FA54B"/>
    <w:rsid w:val="2F9071AF"/>
    <w:rsid w:val="2F9499AF"/>
    <w:rsid w:val="2F96AEAC"/>
    <w:rsid w:val="2F997118"/>
    <w:rsid w:val="2F9C58E9"/>
    <w:rsid w:val="2F9EDB7B"/>
    <w:rsid w:val="2F9FA71A"/>
    <w:rsid w:val="2FA0A58C"/>
    <w:rsid w:val="2FA2EA6E"/>
    <w:rsid w:val="2FA314D2"/>
    <w:rsid w:val="2FA3F3FD"/>
    <w:rsid w:val="2FA950E7"/>
    <w:rsid w:val="2FAA9FCE"/>
    <w:rsid w:val="2FAAF818"/>
    <w:rsid w:val="2FAB496E"/>
    <w:rsid w:val="2FAB9AE9"/>
    <w:rsid w:val="2FAC3191"/>
    <w:rsid w:val="2FAE1AB7"/>
    <w:rsid w:val="2FAF050B"/>
    <w:rsid w:val="2FB2A49D"/>
    <w:rsid w:val="2FB3EFBE"/>
    <w:rsid w:val="2FB4AE05"/>
    <w:rsid w:val="2FB9A4B7"/>
    <w:rsid w:val="2FB9F250"/>
    <w:rsid w:val="2FBA680B"/>
    <w:rsid w:val="2FBC2904"/>
    <w:rsid w:val="2FBC9E3A"/>
    <w:rsid w:val="2FBED5D9"/>
    <w:rsid w:val="2FC1FF60"/>
    <w:rsid w:val="2FC86F1A"/>
    <w:rsid w:val="2FC8E9AC"/>
    <w:rsid w:val="2FC91D73"/>
    <w:rsid w:val="2FCABAA4"/>
    <w:rsid w:val="2FCBF8AD"/>
    <w:rsid w:val="2FCCC68F"/>
    <w:rsid w:val="2FCE1E8C"/>
    <w:rsid w:val="2FD016CA"/>
    <w:rsid w:val="2FD05300"/>
    <w:rsid w:val="2FD22901"/>
    <w:rsid w:val="2FD36B8B"/>
    <w:rsid w:val="2FD70B67"/>
    <w:rsid w:val="2FE02AC8"/>
    <w:rsid w:val="2FE21E60"/>
    <w:rsid w:val="2FE26AAD"/>
    <w:rsid w:val="2FE36900"/>
    <w:rsid w:val="2FE4E962"/>
    <w:rsid w:val="2FE58757"/>
    <w:rsid w:val="2FE5EED5"/>
    <w:rsid w:val="2FE89928"/>
    <w:rsid w:val="2FEA26D1"/>
    <w:rsid w:val="2FEBDC7B"/>
    <w:rsid w:val="2FEEEA78"/>
    <w:rsid w:val="2FF024B1"/>
    <w:rsid w:val="2FF0938B"/>
    <w:rsid w:val="2FF74153"/>
    <w:rsid w:val="2FF7B238"/>
    <w:rsid w:val="2FF8DD33"/>
    <w:rsid w:val="2FF98527"/>
    <w:rsid w:val="2FFA5E44"/>
    <w:rsid w:val="2FFE7BCD"/>
    <w:rsid w:val="30017FCC"/>
    <w:rsid w:val="30033AFA"/>
    <w:rsid w:val="3006B789"/>
    <w:rsid w:val="3008A827"/>
    <w:rsid w:val="30093C50"/>
    <w:rsid w:val="300B8BFE"/>
    <w:rsid w:val="300C4C80"/>
    <w:rsid w:val="30111D66"/>
    <w:rsid w:val="30143D5E"/>
    <w:rsid w:val="30145E73"/>
    <w:rsid w:val="301659E1"/>
    <w:rsid w:val="30182B49"/>
    <w:rsid w:val="30191BAB"/>
    <w:rsid w:val="301C0925"/>
    <w:rsid w:val="301D0A98"/>
    <w:rsid w:val="301DC409"/>
    <w:rsid w:val="301F26A9"/>
    <w:rsid w:val="302096C8"/>
    <w:rsid w:val="3023F739"/>
    <w:rsid w:val="30259423"/>
    <w:rsid w:val="3026A2D2"/>
    <w:rsid w:val="30284AC3"/>
    <w:rsid w:val="3028684D"/>
    <w:rsid w:val="30297B6E"/>
    <w:rsid w:val="3029D47D"/>
    <w:rsid w:val="302A07C2"/>
    <w:rsid w:val="302D42E5"/>
    <w:rsid w:val="302EB17A"/>
    <w:rsid w:val="30300766"/>
    <w:rsid w:val="3031A007"/>
    <w:rsid w:val="30329799"/>
    <w:rsid w:val="303AC127"/>
    <w:rsid w:val="303B65E5"/>
    <w:rsid w:val="303E1C71"/>
    <w:rsid w:val="303EE04D"/>
    <w:rsid w:val="3040E1ED"/>
    <w:rsid w:val="304448BA"/>
    <w:rsid w:val="3048D692"/>
    <w:rsid w:val="304B14A5"/>
    <w:rsid w:val="304FE9BE"/>
    <w:rsid w:val="30506612"/>
    <w:rsid w:val="30506862"/>
    <w:rsid w:val="30511A0D"/>
    <w:rsid w:val="305354FA"/>
    <w:rsid w:val="30547A02"/>
    <w:rsid w:val="3055A2F7"/>
    <w:rsid w:val="3055B603"/>
    <w:rsid w:val="305655B3"/>
    <w:rsid w:val="3058BA11"/>
    <w:rsid w:val="3059167A"/>
    <w:rsid w:val="305DD07B"/>
    <w:rsid w:val="305EB9C2"/>
    <w:rsid w:val="3062578C"/>
    <w:rsid w:val="3064627F"/>
    <w:rsid w:val="30657E97"/>
    <w:rsid w:val="3065D392"/>
    <w:rsid w:val="306630CD"/>
    <w:rsid w:val="306780A2"/>
    <w:rsid w:val="306EDBAF"/>
    <w:rsid w:val="306F0289"/>
    <w:rsid w:val="307268CE"/>
    <w:rsid w:val="3074D0F6"/>
    <w:rsid w:val="3075B265"/>
    <w:rsid w:val="30764DC9"/>
    <w:rsid w:val="30770449"/>
    <w:rsid w:val="3077B7CB"/>
    <w:rsid w:val="3078F9A3"/>
    <w:rsid w:val="307980BB"/>
    <w:rsid w:val="307E3953"/>
    <w:rsid w:val="307E4230"/>
    <w:rsid w:val="30804E8B"/>
    <w:rsid w:val="3081942A"/>
    <w:rsid w:val="3081C600"/>
    <w:rsid w:val="3082D748"/>
    <w:rsid w:val="3082FC7D"/>
    <w:rsid w:val="3084584B"/>
    <w:rsid w:val="30879A2C"/>
    <w:rsid w:val="30883CD0"/>
    <w:rsid w:val="308D58DA"/>
    <w:rsid w:val="308DA6B9"/>
    <w:rsid w:val="3090E945"/>
    <w:rsid w:val="30916FD7"/>
    <w:rsid w:val="30928958"/>
    <w:rsid w:val="3095A74A"/>
    <w:rsid w:val="309A20C0"/>
    <w:rsid w:val="309BA338"/>
    <w:rsid w:val="309D6AC9"/>
    <w:rsid w:val="309DDA3B"/>
    <w:rsid w:val="30A281C1"/>
    <w:rsid w:val="30A349CB"/>
    <w:rsid w:val="30A3D442"/>
    <w:rsid w:val="30A54397"/>
    <w:rsid w:val="30A78051"/>
    <w:rsid w:val="30A98D4E"/>
    <w:rsid w:val="30B22944"/>
    <w:rsid w:val="30B256B5"/>
    <w:rsid w:val="30B3914C"/>
    <w:rsid w:val="30B457EA"/>
    <w:rsid w:val="30B46BE0"/>
    <w:rsid w:val="30B52C55"/>
    <w:rsid w:val="30B661FE"/>
    <w:rsid w:val="30B953CC"/>
    <w:rsid w:val="30B97604"/>
    <w:rsid w:val="30BBB9C5"/>
    <w:rsid w:val="30BEE5AC"/>
    <w:rsid w:val="30BF96C5"/>
    <w:rsid w:val="30C06C47"/>
    <w:rsid w:val="30C08ABE"/>
    <w:rsid w:val="30C3F2EC"/>
    <w:rsid w:val="30C54336"/>
    <w:rsid w:val="30C5BE8D"/>
    <w:rsid w:val="30C68D34"/>
    <w:rsid w:val="30C71254"/>
    <w:rsid w:val="30C763B0"/>
    <w:rsid w:val="30C7B9E4"/>
    <w:rsid w:val="30C85962"/>
    <w:rsid w:val="30CA6654"/>
    <w:rsid w:val="30CD0AB2"/>
    <w:rsid w:val="30CD0F7C"/>
    <w:rsid w:val="30CFA2D1"/>
    <w:rsid w:val="30D1377C"/>
    <w:rsid w:val="30D16F51"/>
    <w:rsid w:val="30D191BD"/>
    <w:rsid w:val="30D1AF1A"/>
    <w:rsid w:val="30D3B928"/>
    <w:rsid w:val="30D3E492"/>
    <w:rsid w:val="30D8111C"/>
    <w:rsid w:val="30D8EEDE"/>
    <w:rsid w:val="30DB48B1"/>
    <w:rsid w:val="30E23B73"/>
    <w:rsid w:val="30E38190"/>
    <w:rsid w:val="30E49286"/>
    <w:rsid w:val="30E50042"/>
    <w:rsid w:val="30E6996B"/>
    <w:rsid w:val="30E90E44"/>
    <w:rsid w:val="30E912F1"/>
    <w:rsid w:val="30E9DC91"/>
    <w:rsid w:val="30EA7B18"/>
    <w:rsid w:val="30EACA57"/>
    <w:rsid w:val="30EF8FA0"/>
    <w:rsid w:val="30F0EB40"/>
    <w:rsid w:val="30F1DA08"/>
    <w:rsid w:val="30F3F3CC"/>
    <w:rsid w:val="30F52913"/>
    <w:rsid w:val="30F6479F"/>
    <w:rsid w:val="30F722FF"/>
    <w:rsid w:val="30F84336"/>
    <w:rsid w:val="30FA1104"/>
    <w:rsid w:val="30FB32DA"/>
    <w:rsid w:val="30FDB1EA"/>
    <w:rsid w:val="310086C6"/>
    <w:rsid w:val="31011264"/>
    <w:rsid w:val="310154DB"/>
    <w:rsid w:val="3102676D"/>
    <w:rsid w:val="31028E8F"/>
    <w:rsid w:val="3102A6EE"/>
    <w:rsid w:val="31039F85"/>
    <w:rsid w:val="31040731"/>
    <w:rsid w:val="310AE475"/>
    <w:rsid w:val="310B551E"/>
    <w:rsid w:val="310C6362"/>
    <w:rsid w:val="310C92EC"/>
    <w:rsid w:val="310CEF5B"/>
    <w:rsid w:val="310DAE18"/>
    <w:rsid w:val="310FF34D"/>
    <w:rsid w:val="3110A161"/>
    <w:rsid w:val="31136818"/>
    <w:rsid w:val="3116AC05"/>
    <w:rsid w:val="3116F5F2"/>
    <w:rsid w:val="3117A701"/>
    <w:rsid w:val="31185C8C"/>
    <w:rsid w:val="3118F087"/>
    <w:rsid w:val="31198904"/>
    <w:rsid w:val="311EFDC0"/>
    <w:rsid w:val="31207BF3"/>
    <w:rsid w:val="31208F36"/>
    <w:rsid w:val="3124B092"/>
    <w:rsid w:val="312762C6"/>
    <w:rsid w:val="31281B42"/>
    <w:rsid w:val="312980F3"/>
    <w:rsid w:val="3129A21D"/>
    <w:rsid w:val="312B161E"/>
    <w:rsid w:val="312EF3EF"/>
    <w:rsid w:val="3134DDA6"/>
    <w:rsid w:val="3137EDA0"/>
    <w:rsid w:val="31389430"/>
    <w:rsid w:val="313AAE23"/>
    <w:rsid w:val="313ABAF6"/>
    <w:rsid w:val="313BFE7B"/>
    <w:rsid w:val="313D8437"/>
    <w:rsid w:val="313DD05A"/>
    <w:rsid w:val="3142FFEB"/>
    <w:rsid w:val="3144400A"/>
    <w:rsid w:val="3145C474"/>
    <w:rsid w:val="3149AA96"/>
    <w:rsid w:val="3149F964"/>
    <w:rsid w:val="314A2160"/>
    <w:rsid w:val="314AC6CF"/>
    <w:rsid w:val="314EF1CE"/>
    <w:rsid w:val="314F6C13"/>
    <w:rsid w:val="31503C5D"/>
    <w:rsid w:val="315115B7"/>
    <w:rsid w:val="315583CB"/>
    <w:rsid w:val="3156AFC2"/>
    <w:rsid w:val="31597429"/>
    <w:rsid w:val="315C8876"/>
    <w:rsid w:val="31620491"/>
    <w:rsid w:val="31627B7E"/>
    <w:rsid w:val="3167FA11"/>
    <w:rsid w:val="316B22E7"/>
    <w:rsid w:val="316F1315"/>
    <w:rsid w:val="316F5FA3"/>
    <w:rsid w:val="31725BCD"/>
    <w:rsid w:val="317332C5"/>
    <w:rsid w:val="31747873"/>
    <w:rsid w:val="3174A6A5"/>
    <w:rsid w:val="317775BA"/>
    <w:rsid w:val="317B098B"/>
    <w:rsid w:val="317B76C8"/>
    <w:rsid w:val="317C51B2"/>
    <w:rsid w:val="317F0908"/>
    <w:rsid w:val="317F879A"/>
    <w:rsid w:val="318233C1"/>
    <w:rsid w:val="3183A89F"/>
    <w:rsid w:val="31848766"/>
    <w:rsid w:val="318691B1"/>
    <w:rsid w:val="318931CB"/>
    <w:rsid w:val="318BEAC8"/>
    <w:rsid w:val="318D9B52"/>
    <w:rsid w:val="319438A6"/>
    <w:rsid w:val="319784FA"/>
    <w:rsid w:val="3198008D"/>
    <w:rsid w:val="3198D2F5"/>
    <w:rsid w:val="319929C6"/>
    <w:rsid w:val="319A1EB4"/>
    <w:rsid w:val="319AD352"/>
    <w:rsid w:val="319D402D"/>
    <w:rsid w:val="319F9C29"/>
    <w:rsid w:val="319FDA19"/>
    <w:rsid w:val="31A1B088"/>
    <w:rsid w:val="31A4D8E8"/>
    <w:rsid w:val="31A7A4D3"/>
    <w:rsid w:val="31ACB4DA"/>
    <w:rsid w:val="31ADACDE"/>
    <w:rsid w:val="31AE23E3"/>
    <w:rsid w:val="31AE7E5C"/>
    <w:rsid w:val="31AEA910"/>
    <w:rsid w:val="31AFF40D"/>
    <w:rsid w:val="31B2C682"/>
    <w:rsid w:val="31B3C320"/>
    <w:rsid w:val="31B3C9DF"/>
    <w:rsid w:val="31B46983"/>
    <w:rsid w:val="31B4FBCF"/>
    <w:rsid w:val="31BDA9A2"/>
    <w:rsid w:val="31BE8A12"/>
    <w:rsid w:val="31C0403F"/>
    <w:rsid w:val="31C1A62D"/>
    <w:rsid w:val="31C2667B"/>
    <w:rsid w:val="31C645E1"/>
    <w:rsid w:val="31C85C10"/>
    <w:rsid w:val="31C979D1"/>
    <w:rsid w:val="31CE01FA"/>
    <w:rsid w:val="31CF10F5"/>
    <w:rsid w:val="31D2D70D"/>
    <w:rsid w:val="31DA0803"/>
    <w:rsid w:val="31DD2EDC"/>
    <w:rsid w:val="31DD891B"/>
    <w:rsid w:val="31DF51D9"/>
    <w:rsid w:val="31E04834"/>
    <w:rsid w:val="31E1AC2F"/>
    <w:rsid w:val="31E48D31"/>
    <w:rsid w:val="31E4EA99"/>
    <w:rsid w:val="31EAA5E7"/>
    <w:rsid w:val="31EC53AD"/>
    <w:rsid w:val="31EC8729"/>
    <w:rsid w:val="31ECB6FA"/>
    <w:rsid w:val="31F07DA5"/>
    <w:rsid w:val="31F0DD29"/>
    <w:rsid w:val="31F14A6F"/>
    <w:rsid w:val="31F2CD4C"/>
    <w:rsid w:val="31F37496"/>
    <w:rsid w:val="31F82414"/>
    <w:rsid w:val="31FDE6ED"/>
    <w:rsid w:val="31FDF784"/>
    <w:rsid w:val="31FE27ED"/>
    <w:rsid w:val="31FF1C69"/>
    <w:rsid w:val="320042E7"/>
    <w:rsid w:val="32006A1F"/>
    <w:rsid w:val="3200A55A"/>
    <w:rsid w:val="3201D2B2"/>
    <w:rsid w:val="3202CB22"/>
    <w:rsid w:val="32036BEC"/>
    <w:rsid w:val="320549B2"/>
    <w:rsid w:val="32063F4C"/>
    <w:rsid w:val="32073F6E"/>
    <w:rsid w:val="3208B63A"/>
    <w:rsid w:val="320E2D5A"/>
    <w:rsid w:val="320FEA29"/>
    <w:rsid w:val="3210E4B9"/>
    <w:rsid w:val="3212D8F4"/>
    <w:rsid w:val="3214F4AF"/>
    <w:rsid w:val="32167AB1"/>
    <w:rsid w:val="32167EB7"/>
    <w:rsid w:val="32176250"/>
    <w:rsid w:val="321A417A"/>
    <w:rsid w:val="321E6C2A"/>
    <w:rsid w:val="321E8C58"/>
    <w:rsid w:val="322058B2"/>
    <w:rsid w:val="322217E3"/>
    <w:rsid w:val="322361A7"/>
    <w:rsid w:val="3223F413"/>
    <w:rsid w:val="3224A4C5"/>
    <w:rsid w:val="3227467E"/>
    <w:rsid w:val="32279095"/>
    <w:rsid w:val="32280B93"/>
    <w:rsid w:val="323101F3"/>
    <w:rsid w:val="32330142"/>
    <w:rsid w:val="32375B9C"/>
    <w:rsid w:val="323832B3"/>
    <w:rsid w:val="3238AB85"/>
    <w:rsid w:val="323AF3B1"/>
    <w:rsid w:val="323B7DA3"/>
    <w:rsid w:val="323E5222"/>
    <w:rsid w:val="3241B670"/>
    <w:rsid w:val="3242A53B"/>
    <w:rsid w:val="3242A9D2"/>
    <w:rsid w:val="3243B949"/>
    <w:rsid w:val="32453656"/>
    <w:rsid w:val="324680E2"/>
    <w:rsid w:val="32468AA3"/>
    <w:rsid w:val="3247FEE0"/>
    <w:rsid w:val="324B4AC3"/>
    <w:rsid w:val="324DAC5B"/>
    <w:rsid w:val="324EAB55"/>
    <w:rsid w:val="324FAEF5"/>
    <w:rsid w:val="324FE85B"/>
    <w:rsid w:val="3251A77D"/>
    <w:rsid w:val="32525C30"/>
    <w:rsid w:val="325492DF"/>
    <w:rsid w:val="32574270"/>
    <w:rsid w:val="3257A6C2"/>
    <w:rsid w:val="325875A7"/>
    <w:rsid w:val="3259D3F7"/>
    <w:rsid w:val="325A2F19"/>
    <w:rsid w:val="325A745E"/>
    <w:rsid w:val="325C790F"/>
    <w:rsid w:val="325D248B"/>
    <w:rsid w:val="3262456B"/>
    <w:rsid w:val="3262F732"/>
    <w:rsid w:val="3265E8CE"/>
    <w:rsid w:val="3266A3BA"/>
    <w:rsid w:val="32671FCE"/>
    <w:rsid w:val="32692FE4"/>
    <w:rsid w:val="326A3D89"/>
    <w:rsid w:val="326B2C28"/>
    <w:rsid w:val="326B7332"/>
    <w:rsid w:val="326C6F51"/>
    <w:rsid w:val="326D4FFF"/>
    <w:rsid w:val="326E467D"/>
    <w:rsid w:val="326F1D12"/>
    <w:rsid w:val="326F8231"/>
    <w:rsid w:val="32723947"/>
    <w:rsid w:val="3273720A"/>
    <w:rsid w:val="3274C4E8"/>
    <w:rsid w:val="3276BF1A"/>
    <w:rsid w:val="327B1A0D"/>
    <w:rsid w:val="327DCD7C"/>
    <w:rsid w:val="327E04C6"/>
    <w:rsid w:val="327F63D9"/>
    <w:rsid w:val="32807306"/>
    <w:rsid w:val="3281B6DF"/>
    <w:rsid w:val="32838CDC"/>
    <w:rsid w:val="32853A9A"/>
    <w:rsid w:val="3285FCE1"/>
    <w:rsid w:val="3286A1FB"/>
    <w:rsid w:val="3288B1E6"/>
    <w:rsid w:val="328966B4"/>
    <w:rsid w:val="328DB9B5"/>
    <w:rsid w:val="328E82EA"/>
    <w:rsid w:val="3293DC3F"/>
    <w:rsid w:val="3294F8BC"/>
    <w:rsid w:val="3297386D"/>
    <w:rsid w:val="3298ECBE"/>
    <w:rsid w:val="329996EB"/>
    <w:rsid w:val="329E2D0C"/>
    <w:rsid w:val="329EB1F2"/>
    <w:rsid w:val="32A16019"/>
    <w:rsid w:val="32A1BB0F"/>
    <w:rsid w:val="32A48451"/>
    <w:rsid w:val="32A7AF73"/>
    <w:rsid w:val="32AA50FF"/>
    <w:rsid w:val="32AC2067"/>
    <w:rsid w:val="32AC4BF4"/>
    <w:rsid w:val="32AE8BD5"/>
    <w:rsid w:val="32B0ECA6"/>
    <w:rsid w:val="32B13456"/>
    <w:rsid w:val="32B6C018"/>
    <w:rsid w:val="32B6C0F1"/>
    <w:rsid w:val="32B7C228"/>
    <w:rsid w:val="32B8E5CE"/>
    <w:rsid w:val="32BBCE56"/>
    <w:rsid w:val="32BC59DB"/>
    <w:rsid w:val="32BF6780"/>
    <w:rsid w:val="32C1032B"/>
    <w:rsid w:val="32C1A841"/>
    <w:rsid w:val="32C1B758"/>
    <w:rsid w:val="32C86AA6"/>
    <w:rsid w:val="32C9F682"/>
    <w:rsid w:val="32CD4349"/>
    <w:rsid w:val="32CE498C"/>
    <w:rsid w:val="32D32F46"/>
    <w:rsid w:val="32D57B44"/>
    <w:rsid w:val="32D70A9E"/>
    <w:rsid w:val="32D94FD8"/>
    <w:rsid w:val="32DABE6E"/>
    <w:rsid w:val="32DACB95"/>
    <w:rsid w:val="32DB8259"/>
    <w:rsid w:val="32E1E7A3"/>
    <w:rsid w:val="32E448AD"/>
    <w:rsid w:val="32E44C48"/>
    <w:rsid w:val="32E5C861"/>
    <w:rsid w:val="32E7CE41"/>
    <w:rsid w:val="32E80648"/>
    <w:rsid w:val="32E828F6"/>
    <w:rsid w:val="32E8A5B2"/>
    <w:rsid w:val="32E919C9"/>
    <w:rsid w:val="32E99BD2"/>
    <w:rsid w:val="32EA754B"/>
    <w:rsid w:val="32F197AA"/>
    <w:rsid w:val="32F1F6FC"/>
    <w:rsid w:val="32F3F44A"/>
    <w:rsid w:val="32F3FDEB"/>
    <w:rsid w:val="32F858D7"/>
    <w:rsid w:val="32FAF29F"/>
    <w:rsid w:val="32FB7D31"/>
    <w:rsid w:val="32FC1ED4"/>
    <w:rsid w:val="32FD1C8A"/>
    <w:rsid w:val="32FDAF8A"/>
    <w:rsid w:val="32FE41F7"/>
    <w:rsid w:val="32FFE550"/>
    <w:rsid w:val="330044A1"/>
    <w:rsid w:val="3302F38E"/>
    <w:rsid w:val="33031976"/>
    <w:rsid w:val="330B4870"/>
    <w:rsid w:val="330DE640"/>
    <w:rsid w:val="330EEA2B"/>
    <w:rsid w:val="33100191"/>
    <w:rsid w:val="331126AA"/>
    <w:rsid w:val="33131214"/>
    <w:rsid w:val="3315CFBE"/>
    <w:rsid w:val="33160FA3"/>
    <w:rsid w:val="33161194"/>
    <w:rsid w:val="3317598E"/>
    <w:rsid w:val="33181116"/>
    <w:rsid w:val="331872D9"/>
    <w:rsid w:val="331C060B"/>
    <w:rsid w:val="331D6F86"/>
    <w:rsid w:val="331E9FEC"/>
    <w:rsid w:val="3320A692"/>
    <w:rsid w:val="3320FF61"/>
    <w:rsid w:val="332267A7"/>
    <w:rsid w:val="3323EF90"/>
    <w:rsid w:val="33244F06"/>
    <w:rsid w:val="3327A4A2"/>
    <w:rsid w:val="332BD10B"/>
    <w:rsid w:val="332BEFAA"/>
    <w:rsid w:val="332CF359"/>
    <w:rsid w:val="332E4B54"/>
    <w:rsid w:val="332E8736"/>
    <w:rsid w:val="33302DD1"/>
    <w:rsid w:val="33309C3F"/>
    <w:rsid w:val="3330C2CE"/>
    <w:rsid w:val="3331ACE5"/>
    <w:rsid w:val="3331FD5E"/>
    <w:rsid w:val="3332FF14"/>
    <w:rsid w:val="33332B60"/>
    <w:rsid w:val="3333A30B"/>
    <w:rsid w:val="3334AD29"/>
    <w:rsid w:val="333589EF"/>
    <w:rsid w:val="33373D60"/>
    <w:rsid w:val="333BAA7A"/>
    <w:rsid w:val="333CB5EE"/>
    <w:rsid w:val="33452909"/>
    <w:rsid w:val="33453EFE"/>
    <w:rsid w:val="334794A4"/>
    <w:rsid w:val="334B1103"/>
    <w:rsid w:val="334E58C7"/>
    <w:rsid w:val="334F5FD7"/>
    <w:rsid w:val="33507BB2"/>
    <w:rsid w:val="3350C7BA"/>
    <w:rsid w:val="3351B798"/>
    <w:rsid w:val="335224D6"/>
    <w:rsid w:val="335256D7"/>
    <w:rsid w:val="33531223"/>
    <w:rsid w:val="33553D19"/>
    <w:rsid w:val="3355B0A8"/>
    <w:rsid w:val="3357624E"/>
    <w:rsid w:val="33576798"/>
    <w:rsid w:val="3357C67C"/>
    <w:rsid w:val="33587387"/>
    <w:rsid w:val="33587EC2"/>
    <w:rsid w:val="335B0397"/>
    <w:rsid w:val="335B9468"/>
    <w:rsid w:val="335C4E4C"/>
    <w:rsid w:val="335CEC03"/>
    <w:rsid w:val="3360A27E"/>
    <w:rsid w:val="33611BF5"/>
    <w:rsid w:val="33630130"/>
    <w:rsid w:val="33635F56"/>
    <w:rsid w:val="3364DE7A"/>
    <w:rsid w:val="3365C118"/>
    <w:rsid w:val="33682673"/>
    <w:rsid w:val="3369AF6B"/>
    <w:rsid w:val="336AE156"/>
    <w:rsid w:val="336C12C5"/>
    <w:rsid w:val="336E9614"/>
    <w:rsid w:val="33709D01"/>
    <w:rsid w:val="3370C743"/>
    <w:rsid w:val="337102CA"/>
    <w:rsid w:val="3372B6B5"/>
    <w:rsid w:val="3374E7DD"/>
    <w:rsid w:val="3377BA8A"/>
    <w:rsid w:val="33782119"/>
    <w:rsid w:val="337840A3"/>
    <w:rsid w:val="337A21F0"/>
    <w:rsid w:val="337A579A"/>
    <w:rsid w:val="337CD770"/>
    <w:rsid w:val="337E035D"/>
    <w:rsid w:val="337FA096"/>
    <w:rsid w:val="33820FC4"/>
    <w:rsid w:val="338409B3"/>
    <w:rsid w:val="3384CD59"/>
    <w:rsid w:val="3385A752"/>
    <w:rsid w:val="338814D2"/>
    <w:rsid w:val="33886325"/>
    <w:rsid w:val="3389A557"/>
    <w:rsid w:val="338B3DC0"/>
    <w:rsid w:val="338D3DA9"/>
    <w:rsid w:val="338DA986"/>
    <w:rsid w:val="338E9540"/>
    <w:rsid w:val="338ECC4F"/>
    <w:rsid w:val="338F5C3A"/>
    <w:rsid w:val="3391907C"/>
    <w:rsid w:val="33923CB7"/>
    <w:rsid w:val="33933C9B"/>
    <w:rsid w:val="3394D734"/>
    <w:rsid w:val="33973DCF"/>
    <w:rsid w:val="339BE3D4"/>
    <w:rsid w:val="33A0F5A8"/>
    <w:rsid w:val="33A2B397"/>
    <w:rsid w:val="33A9DBEF"/>
    <w:rsid w:val="33AA3DBF"/>
    <w:rsid w:val="33ACCAF2"/>
    <w:rsid w:val="33ACF98D"/>
    <w:rsid w:val="33AE1567"/>
    <w:rsid w:val="33AEDA21"/>
    <w:rsid w:val="33B0F293"/>
    <w:rsid w:val="33B1516F"/>
    <w:rsid w:val="33B59308"/>
    <w:rsid w:val="33B69278"/>
    <w:rsid w:val="33B94F5F"/>
    <w:rsid w:val="33BC7A3D"/>
    <w:rsid w:val="33BC9007"/>
    <w:rsid w:val="33BDF1CC"/>
    <w:rsid w:val="33C5139A"/>
    <w:rsid w:val="33C6BADF"/>
    <w:rsid w:val="33C75190"/>
    <w:rsid w:val="33C7C529"/>
    <w:rsid w:val="33C96CDE"/>
    <w:rsid w:val="33C9768E"/>
    <w:rsid w:val="33CD5E52"/>
    <w:rsid w:val="33CE672A"/>
    <w:rsid w:val="33D3C80B"/>
    <w:rsid w:val="33D467AC"/>
    <w:rsid w:val="33D5595A"/>
    <w:rsid w:val="33DA145C"/>
    <w:rsid w:val="33DAEB02"/>
    <w:rsid w:val="33DD83D0"/>
    <w:rsid w:val="33DF2113"/>
    <w:rsid w:val="33E290A3"/>
    <w:rsid w:val="33E3B34F"/>
    <w:rsid w:val="33E6B136"/>
    <w:rsid w:val="33E70C1B"/>
    <w:rsid w:val="33E91F0D"/>
    <w:rsid w:val="33ED76CC"/>
    <w:rsid w:val="33EDEDF1"/>
    <w:rsid w:val="33F1DE22"/>
    <w:rsid w:val="33F30ECA"/>
    <w:rsid w:val="33F35FCA"/>
    <w:rsid w:val="33F5394D"/>
    <w:rsid w:val="33F5A458"/>
    <w:rsid w:val="33F5FC33"/>
    <w:rsid w:val="33F795EA"/>
    <w:rsid w:val="33F8ABD8"/>
    <w:rsid w:val="33FB4F0C"/>
    <w:rsid w:val="33FB5817"/>
    <w:rsid w:val="33FF5AA3"/>
    <w:rsid w:val="3405AA9D"/>
    <w:rsid w:val="34082785"/>
    <w:rsid w:val="340976BC"/>
    <w:rsid w:val="340A0FFF"/>
    <w:rsid w:val="340B7623"/>
    <w:rsid w:val="340BBB43"/>
    <w:rsid w:val="340E1DB7"/>
    <w:rsid w:val="340E7043"/>
    <w:rsid w:val="340F2E0B"/>
    <w:rsid w:val="340F9BA2"/>
    <w:rsid w:val="34117AC9"/>
    <w:rsid w:val="34118FFA"/>
    <w:rsid w:val="3414375F"/>
    <w:rsid w:val="34152FFE"/>
    <w:rsid w:val="3415F6C5"/>
    <w:rsid w:val="3416E673"/>
    <w:rsid w:val="3419A2B1"/>
    <w:rsid w:val="341D3326"/>
    <w:rsid w:val="341EB270"/>
    <w:rsid w:val="34239F12"/>
    <w:rsid w:val="3424A1C3"/>
    <w:rsid w:val="34251D80"/>
    <w:rsid w:val="3425B35F"/>
    <w:rsid w:val="34293363"/>
    <w:rsid w:val="342B2959"/>
    <w:rsid w:val="342D9CF9"/>
    <w:rsid w:val="3434D907"/>
    <w:rsid w:val="34372E85"/>
    <w:rsid w:val="34376185"/>
    <w:rsid w:val="3438B326"/>
    <w:rsid w:val="3438C36F"/>
    <w:rsid w:val="34399576"/>
    <w:rsid w:val="3439D62A"/>
    <w:rsid w:val="343A88B3"/>
    <w:rsid w:val="3440ECF5"/>
    <w:rsid w:val="3441278B"/>
    <w:rsid w:val="344513DE"/>
    <w:rsid w:val="34488A37"/>
    <w:rsid w:val="3448FB8C"/>
    <w:rsid w:val="34491F64"/>
    <w:rsid w:val="344C72C9"/>
    <w:rsid w:val="3450736E"/>
    <w:rsid w:val="34521242"/>
    <w:rsid w:val="3453D33A"/>
    <w:rsid w:val="3454EB8D"/>
    <w:rsid w:val="3455C7C6"/>
    <w:rsid w:val="3458E5CB"/>
    <w:rsid w:val="3459AED2"/>
    <w:rsid w:val="345D19CA"/>
    <w:rsid w:val="345D4E1B"/>
    <w:rsid w:val="3460340D"/>
    <w:rsid w:val="3463AF82"/>
    <w:rsid w:val="34651BCD"/>
    <w:rsid w:val="34664370"/>
    <w:rsid w:val="34683FD7"/>
    <w:rsid w:val="34691208"/>
    <w:rsid w:val="346AEA46"/>
    <w:rsid w:val="346AF5AE"/>
    <w:rsid w:val="346B4D7D"/>
    <w:rsid w:val="346C9355"/>
    <w:rsid w:val="3470F539"/>
    <w:rsid w:val="3472ADDB"/>
    <w:rsid w:val="347CA54A"/>
    <w:rsid w:val="347D19CB"/>
    <w:rsid w:val="3483A940"/>
    <w:rsid w:val="3483FCD3"/>
    <w:rsid w:val="34841810"/>
    <w:rsid w:val="34866982"/>
    <w:rsid w:val="348B31C5"/>
    <w:rsid w:val="348B3460"/>
    <w:rsid w:val="348B970B"/>
    <w:rsid w:val="348B98BF"/>
    <w:rsid w:val="348BAC87"/>
    <w:rsid w:val="34922683"/>
    <w:rsid w:val="34948C8A"/>
    <w:rsid w:val="34959D77"/>
    <w:rsid w:val="34969AE5"/>
    <w:rsid w:val="34973BEA"/>
    <w:rsid w:val="3497B7EC"/>
    <w:rsid w:val="34996995"/>
    <w:rsid w:val="349A70EF"/>
    <w:rsid w:val="349BD324"/>
    <w:rsid w:val="349C2BFF"/>
    <w:rsid w:val="349DA583"/>
    <w:rsid w:val="349F1DAA"/>
    <w:rsid w:val="34A069B0"/>
    <w:rsid w:val="34A137D5"/>
    <w:rsid w:val="34A1BA93"/>
    <w:rsid w:val="34A1C9F5"/>
    <w:rsid w:val="34A681A9"/>
    <w:rsid w:val="34A6CD26"/>
    <w:rsid w:val="34A8B7EC"/>
    <w:rsid w:val="34AFBDDB"/>
    <w:rsid w:val="34B1C918"/>
    <w:rsid w:val="34B322A7"/>
    <w:rsid w:val="34B5D41C"/>
    <w:rsid w:val="34B89609"/>
    <w:rsid w:val="34B913BA"/>
    <w:rsid w:val="34BA3112"/>
    <w:rsid w:val="34BAE427"/>
    <w:rsid w:val="34BB4961"/>
    <w:rsid w:val="34BB9A76"/>
    <w:rsid w:val="34BCE340"/>
    <w:rsid w:val="34BF76C3"/>
    <w:rsid w:val="34C0C843"/>
    <w:rsid w:val="34C2899B"/>
    <w:rsid w:val="34C618ED"/>
    <w:rsid w:val="34CA0FC5"/>
    <w:rsid w:val="34CB6B03"/>
    <w:rsid w:val="34CE2F2D"/>
    <w:rsid w:val="34CEC74D"/>
    <w:rsid w:val="34CFBC2C"/>
    <w:rsid w:val="34CFDF82"/>
    <w:rsid w:val="34D0F7CD"/>
    <w:rsid w:val="34D12E80"/>
    <w:rsid w:val="34D29FE2"/>
    <w:rsid w:val="34D3CEDF"/>
    <w:rsid w:val="34D3E2FB"/>
    <w:rsid w:val="34D68CD6"/>
    <w:rsid w:val="34D7767B"/>
    <w:rsid w:val="34D99189"/>
    <w:rsid w:val="34D9BBA0"/>
    <w:rsid w:val="34DB31D9"/>
    <w:rsid w:val="34DB6DF9"/>
    <w:rsid w:val="34DEF5F9"/>
    <w:rsid w:val="34E1E3E0"/>
    <w:rsid w:val="34E3A533"/>
    <w:rsid w:val="34E74C80"/>
    <w:rsid w:val="34E7A597"/>
    <w:rsid w:val="34ED4EB4"/>
    <w:rsid w:val="34F07786"/>
    <w:rsid w:val="34F22AE9"/>
    <w:rsid w:val="34F3E685"/>
    <w:rsid w:val="34F40858"/>
    <w:rsid w:val="34F46E38"/>
    <w:rsid w:val="34F478DA"/>
    <w:rsid w:val="34F48008"/>
    <w:rsid w:val="34F53F55"/>
    <w:rsid w:val="34F6C2E0"/>
    <w:rsid w:val="34F89DCB"/>
    <w:rsid w:val="34FC72DF"/>
    <w:rsid w:val="3505ED3F"/>
    <w:rsid w:val="35078959"/>
    <w:rsid w:val="350AB44A"/>
    <w:rsid w:val="350B501E"/>
    <w:rsid w:val="350BECC7"/>
    <w:rsid w:val="350F027C"/>
    <w:rsid w:val="35105719"/>
    <w:rsid w:val="3510A74E"/>
    <w:rsid w:val="3510DC04"/>
    <w:rsid w:val="35117453"/>
    <w:rsid w:val="35118D40"/>
    <w:rsid w:val="35149F1B"/>
    <w:rsid w:val="3514EA42"/>
    <w:rsid w:val="3515E4CA"/>
    <w:rsid w:val="35168D67"/>
    <w:rsid w:val="3518D79A"/>
    <w:rsid w:val="3518FF18"/>
    <w:rsid w:val="351A8C31"/>
    <w:rsid w:val="351F4FEE"/>
    <w:rsid w:val="352033AD"/>
    <w:rsid w:val="352116AA"/>
    <w:rsid w:val="3521AAD1"/>
    <w:rsid w:val="35228D08"/>
    <w:rsid w:val="3522EA10"/>
    <w:rsid w:val="3523DF20"/>
    <w:rsid w:val="3523E2F7"/>
    <w:rsid w:val="3525980B"/>
    <w:rsid w:val="3529292F"/>
    <w:rsid w:val="352B2C9B"/>
    <w:rsid w:val="352D1100"/>
    <w:rsid w:val="352D60DD"/>
    <w:rsid w:val="352D6D7C"/>
    <w:rsid w:val="352F67DB"/>
    <w:rsid w:val="35343040"/>
    <w:rsid w:val="35354B9C"/>
    <w:rsid w:val="35376A65"/>
    <w:rsid w:val="35382D65"/>
    <w:rsid w:val="35389F18"/>
    <w:rsid w:val="353A0F60"/>
    <w:rsid w:val="353B36B0"/>
    <w:rsid w:val="353BCB1C"/>
    <w:rsid w:val="3543C7DE"/>
    <w:rsid w:val="3544DA13"/>
    <w:rsid w:val="3546B129"/>
    <w:rsid w:val="35488A1F"/>
    <w:rsid w:val="3548DA88"/>
    <w:rsid w:val="35492388"/>
    <w:rsid w:val="354967DC"/>
    <w:rsid w:val="354BF634"/>
    <w:rsid w:val="354BFCDC"/>
    <w:rsid w:val="354CF5C7"/>
    <w:rsid w:val="354D7369"/>
    <w:rsid w:val="3550D694"/>
    <w:rsid w:val="3551152B"/>
    <w:rsid w:val="3552AADD"/>
    <w:rsid w:val="35546655"/>
    <w:rsid w:val="35559026"/>
    <w:rsid w:val="355921C4"/>
    <w:rsid w:val="3559D037"/>
    <w:rsid w:val="355AB1E8"/>
    <w:rsid w:val="355E03AC"/>
    <w:rsid w:val="35618AD1"/>
    <w:rsid w:val="3561E160"/>
    <w:rsid w:val="356236BF"/>
    <w:rsid w:val="35629750"/>
    <w:rsid w:val="3563734B"/>
    <w:rsid w:val="3565E6BF"/>
    <w:rsid w:val="35672350"/>
    <w:rsid w:val="35693104"/>
    <w:rsid w:val="356AEEBF"/>
    <w:rsid w:val="356C7B6F"/>
    <w:rsid w:val="3570380D"/>
    <w:rsid w:val="35725AEE"/>
    <w:rsid w:val="3573062D"/>
    <w:rsid w:val="3573A5B6"/>
    <w:rsid w:val="3575CD31"/>
    <w:rsid w:val="357705DE"/>
    <w:rsid w:val="35784AD1"/>
    <w:rsid w:val="3579EC7C"/>
    <w:rsid w:val="357D4966"/>
    <w:rsid w:val="357ED7B6"/>
    <w:rsid w:val="357FE60E"/>
    <w:rsid w:val="35809257"/>
    <w:rsid w:val="3580A2BC"/>
    <w:rsid w:val="358138DB"/>
    <w:rsid w:val="35871A2E"/>
    <w:rsid w:val="358767F6"/>
    <w:rsid w:val="3588AB5B"/>
    <w:rsid w:val="3589459F"/>
    <w:rsid w:val="358974A4"/>
    <w:rsid w:val="358A706C"/>
    <w:rsid w:val="358B12A6"/>
    <w:rsid w:val="358D2940"/>
    <w:rsid w:val="3590385D"/>
    <w:rsid w:val="359174B9"/>
    <w:rsid w:val="3595A5D0"/>
    <w:rsid w:val="35969893"/>
    <w:rsid w:val="359754B9"/>
    <w:rsid w:val="359C085E"/>
    <w:rsid w:val="359CF8B0"/>
    <w:rsid w:val="359ED1BE"/>
    <w:rsid w:val="359FC065"/>
    <w:rsid w:val="35A1888B"/>
    <w:rsid w:val="35A1C4FA"/>
    <w:rsid w:val="35A21E0D"/>
    <w:rsid w:val="35A55C27"/>
    <w:rsid w:val="35A72A4F"/>
    <w:rsid w:val="35AA8EE2"/>
    <w:rsid w:val="35AE1C79"/>
    <w:rsid w:val="35AF98A8"/>
    <w:rsid w:val="35AFECF3"/>
    <w:rsid w:val="35B07C2A"/>
    <w:rsid w:val="35B14651"/>
    <w:rsid w:val="35B17F9F"/>
    <w:rsid w:val="35B20723"/>
    <w:rsid w:val="35B2A1C9"/>
    <w:rsid w:val="35B3BF33"/>
    <w:rsid w:val="35B5540E"/>
    <w:rsid w:val="35B56F70"/>
    <w:rsid w:val="35B64ACC"/>
    <w:rsid w:val="35B662C1"/>
    <w:rsid w:val="35B86453"/>
    <w:rsid w:val="35BFC3EF"/>
    <w:rsid w:val="35C193E4"/>
    <w:rsid w:val="35C1CA8F"/>
    <w:rsid w:val="35C3D70D"/>
    <w:rsid w:val="35C4E7AC"/>
    <w:rsid w:val="35C5C17E"/>
    <w:rsid w:val="35C5C23E"/>
    <w:rsid w:val="35C98D68"/>
    <w:rsid w:val="35CB3FCF"/>
    <w:rsid w:val="35CC6E12"/>
    <w:rsid w:val="35CE1E0B"/>
    <w:rsid w:val="35CFA604"/>
    <w:rsid w:val="35CFD6AA"/>
    <w:rsid w:val="35D00B4B"/>
    <w:rsid w:val="35D2F46A"/>
    <w:rsid w:val="35D46982"/>
    <w:rsid w:val="35D48202"/>
    <w:rsid w:val="35D497A8"/>
    <w:rsid w:val="35D78064"/>
    <w:rsid w:val="35D7B663"/>
    <w:rsid w:val="35D8F244"/>
    <w:rsid w:val="35DBB1F6"/>
    <w:rsid w:val="35DD62FB"/>
    <w:rsid w:val="35DDCC5B"/>
    <w:rsid w:val="35DF5ED9"/>
    <w:rsid w:val="35E0193C"/>
    <w:rsid w:val="35E0DF17"/>
    <w:rsid w:val="35E0F54B"/>
    <w:rsid w:val="35E15D5A"/>
    <w:rsid w:val="35E601FD"/>
    <w:rsid w:val="35E76940"/>
    <w:rsid w:val="35E77A22"/>
    <w:rsid w:val="35E7C05C"/>
    <w:rsid w:val="35E92DF3"/>
    <w:rsid w:val="35EBE2A5"/>
    <w:rsid w:val="35EC32C8"/>
    <w:rsid w:val="35EC7D6A"/>
    <w:rsid w:val="35ED12E3"/>
    <w:rsid w:val="35F09DA0"/>
    <w:rsid w:val="35F344BA"/>
    <w:rsid w:val="35F619E4"/>
    <w:rsid w:val="35F65E92"/>
    <w:rsid w:val="35F6842E"/>
    <w:rsid w:val="35FC3964"/>
    <w:rsid w:val="36018BE3"/>
    <w:rsid w:val="36019F93"/>
    <w:rsid w:val="3601D1EA"/>
    <w:rsid w:val="36029E57"/>
    <w:rsid w:val="3604D7F5"/>
    <w:rsid w:val="36053B7C"/>
    <w:rsid w:val="3607A046"/>
    <w:rsid w:val="36089A8B"/>
    <w:rsid w:val="36099596"/>
    <w:rsid w:val="360B5287"/>
    <w:rsid w:val="360B953C"/>
    <w:rsid w:val="360D2F31"/>
    <w:rsid w:val="360DDA23"/>
    <w:rsid w:val="3611A71A"/>
    <w:rsid w:val="3614788F"/>
    <w:rsid w:val="36147FEA"/>
    <w:rsid w:val="3614F67A"/>
    <w:rsid w:val="3616C789"/>
    <w:rsid w:val="36171F83"/>
    <w:rsid w:val="36175E75"/>
    <w:rsid w:val="3618FA1C"/>
    <w:rsid w:val="361942E9"/>
    <w:rsid w:val="361C777F"/>
    <w:rsid w:val="361F811B"/>
    <w:rsid w:val="3622B2F0"/>
    <w:rsid w:val="3625A1BD"/>
    <w:rsid w:val="3625E4CD"/>
    <w:rsid w:val="36267AF0"/>
    <w:rsid w:val="36278C74"/>
    <w:rsid w:val="36299CCE"/>
    <w:rsid w:val="362B31E3"/>
    <w:rsid w:val="362C20F3"/>
    <w:rsid w:val="362D8590"/>
    <w:rsid w:val="363064C4"/>
    <w:rsid w:val="3630E8A7"/>
    <w:rsid w:val="36321289"/>
    <w:rsid w:val="36326211"/>
    <w:rsid w:val="363516E6"/>
    <w:rsid w:val="36352B59"/>
    <w:rsid w:val="36353A96"/>
    <w:rsid w:val="3635DCBD"/>
    <w:rsid w:val="363688BF"/>
    <w:rsid w:val="3639E016"/>
    <w:rsid w:val="363CF0EF"/>
    <w:rsid w:val="363DAEAA"/>
    <w:rsid w:val="363F7E8F"/>
    <w:rsid w:val="363FD528"/>
    <w:rsid w:val="36440CB7"/>
    <w:rsid w:val="3646ACB2"/>
    <w:rsid w:val="36497AF9"/>
    <w:rsid w:val="364A92AD"/>
    <w:rsid w:val="364E7AAE"/>
    <w:rsid w:val="364F7CFB"/>
    <w:rsid w:val="3650E86E"/>
    <w:rsid w:val="3652A893"/>
    <w:rsid w:val="3652B079"/>
    <w:rsid w:val="36534D41"/>
    <w:rsid w:val="365476C8"/>
    <w:rsid w:val="3654AFCD"/>
    <w:rsid w:val="3654F32C"/>
    <w:rsid w:val="36550C5B"/>
    <w:rsid w:val="36554F9A"/>
    <w:rsid w:val="365592A0"/>
    <w:rsid w:val="3655E1D0"/>
    <w:rsid w:val="3656102F"/>
    <w:rsid w:val="36565D37"/>
    <w:rsid w:val="36589C4B"/>
    <w:rsid w:val="365A0301"/>
    <w:rsid w:val="365B4724"/>
    <w:rsid w:val="365B5C21"/>
    <w:rsid w:val="365C9F0C"/>
    <w:rsid w:val="365E60E1"/>
    <w:rsid w:val="365F7F1B"/>
    <w:rsid w:val="365F8063"/>
    <w:rsid w:val="365FED29"/>
    <w:rsid w:val="36622AF3"/>
    <w:rsid w:val="3664639A"/>
    <w:rsid w:val="3667E1B9"/>
    <w:rsid w:val="36685BD1"/>
    <w:rsid w:val="36687F5B"/>
    <w:rsid w:val="36690DFC"/>
    <w:rsid w:val="366CAA0E"/>
    <w:rsid w:val="367173B2"/>
    <w:rsid w:val="36717AC8"/>
    <w:rsid w:val="3672CD9E"/>
    <w:rsid w:val="3678433F"/>
    <w:rsid w:val="367BE174"/>
    <w:rsid w:val="367DB523"/>
    <w:rsid w:val="367E0345"/>
    <w:rsid w:val="367E1012"/>
    <w:rsid w:val="367E445D"/>
    <w:rsid w:val="367F6CCC"/>
    <w:rsid w:val="3680505F"/>
    <w:rsid w:val="3684AEE9"/>
    <w:rsid w:val="3685A8A8"/>
    <w:rsid w:val="3687EDAA"/>
    <w:rsid w:val="368936FE"/>
    <w:rsid w:val="368A88C7"/>
    <w:rsid w:val="368C8A93"/>
    <w:rsid w:val="368D5223"/>
    <w:rsid w:val="368D5F5F"/>
    <w:rsid w:val="368D60C1"/>
    <w:rsid w:val="368DB358"/>
    <w:rsid w:val="368EF6DD"/>
    <w:rsid w:val="36946E2C"/>
    <w:rsid w:val="369A8CDA"/>
    <w:rsid w:val="369E66C4"/>
    <w:rsid w:val="369E7724"/>
    <w:rsid w:val="36A05F88"/>
    <w:rsid w:val="36A15D6A"/>
    <w:rsid w:val="36A78C11"/>
    <w:rsid w:val="36A795B0"/>
    <w:rsid w:val="36A7B084"/>
    <w:rsid w:val="36A91B68"/>
    <w:rsid w:val="36AA2E6F"/>
    <w:rsid w:val="36AB43E1"/>
    <w:rsid w:val="36AD1A93"/>
    <w:rsid w:val="36B01AC6"/>
    <w:rsid w:val="36B08711"/>
    <w:rsid w:val="36B0ADE7"/>
    <w:rsid w:val="36B13764"/>
    <w:rsid w:val="36B20E13"/>
    <w:rsid w:val="36B2A437"/>
    <w:rsid w:val="36B2BFAA"/>
    <w:rsid w:val="36B57A7E"/>
    <w:rsid w:val="36B5F22B"/>
    <w:rsid w:val="36B678F9"/>
    <w:rsid w:val="36B7F793"/>
    <w:rsid w:val="36B7FE89"/>
    <w:rsid w:val="36B959A2"/>
    <w:rsid w:val="36BB9311"/>
    <w:rsid w:val="36C0D26C"/>
    <w:rsid w:val="36C2BC8C"/>
    <w:rsid w:val="36C2F32C"/>
    <w:rsid w:val="36C37C93"/>
    <w:rsid w:val="36C5137A"/>
    <w:rsid w:val="36CC6B41"/>
    <w:rsid w:val="36D1E387"/>
    <w:rsid w:val="36D479FB"/>
    <w:rsid w:val="36D59CBD"/>
    <w:rsid w:val="36D9601F"/>
    <w:rsid w:val="36D9B324"/>
    <w:rsid w:val="36DA4424"/>
    <w:rsid w:val="36DA5EF5"/>
    <w:rsid w:val="36DEF56E"/>
    <w:rsid w:val="36DFF175"/>
    <w:rsid w:val="36E00D2A"/>
    <w:rsid w:val="36E4CCFA"/>
    <w:rsid w:val="36E517F4"/>
    <w:rsid w:val="36E7C695"/>
    <w:rsid w:val="36E8C23F"/>
    <w:rsid w:val="36EC631A"/>
    <w:rsid w:val="36EE045D"/>
    <w:rsid w:val="36EE7B3E"/>
    <w:rsid w:val="36F3B020"/>
    <w:rsid w:val="36F41CE5"/>
    <w:rsid w:val="36F42AB2"/>
    <w:rsid w:val="36FA6F6B"/>
    <w:rsid w:val="36FAEDF1"/>
    <w:rsid w:val="36FD1F8C"/>
    <w:rsid w:val="36FDFF8E"/>
    <w:rsid w:val="37004EC3"/>
    <w:rsid w:val="37031366"/>
    <w:rsid w:val="37055D0A"/>
    <w:rsid w:val="3706A053"/>
    <w:rsid w:val="37078B90"/>
    <w:rsid w:val="3709FCE4"/>
    <w:rsid w:val="370A0675"/>
    <w:rsid w:val="370A275B"/>
    <w:rsid w:val="370EDE01"/>
    <w:rsid w:val="370EEF03"/>
    <w:rsid w:val="370FA062"/>
    <w:rsid w:val="37100C8F"/>
    <w:rsid w:val="37128BC4"/>
    <w:rsid w:val="3712909F"/>
    <w:rsid w:val="3712AA68"/>
    <w:rsid w:val="3715FD9E"/>
    <w:rsid w:val="3716FA35"/>
    <w:rsid w:val="3717AED2"/>
    <w:rsid w:val="3717C1BB"/>
    <w:rsid w:val="371803F4"/>
    <w:rsid w:val="371BB9C3"/>
    <w:rsid w:val="371D4345"/>
    <w:rsid w:val="371ED666"/>
    <w:rsid w:val="371F935A"/>
    <w:rsid w:val="37217A77"/>
    <w:rsid w:val="37244DB1"/>
    <w:rsid w:val="3724B248"/>
    <w:rsid w:val="372731A3"/>
    <w:rsid w:val="372BC1E8"/>
    <w:rsid w:val="372D451A"/>
    <w:rsid w:val="372E88AA"/>
    <w:rsid w:val="372EDBF8"/>
    <w:rsid w:val="37327A30"/>
    <w:rsid w:val="3732A668"/>
    <w:rsid w:val="3735564C"/>
    <w:rsid w:val="373862B1"/>
    <w:rsid w:val="37390AC5"/>
    <w:rsid w:val="3739ACA0"/>
    <w:rsid w:val="373A2520"/>
    <w:rsid w:val="373C5E85"/>
    <w:rsid w:val="37407CAF"/>
    <w:rsid w:val="37431E4A"/>
    <w:rsid w:val="3743D805"/>
    <w:rsid w:val="37450059"/>
    <w:rsid w:val="374820F2"/>
    <w:rsid w:val="374B7A13"/>
    <w:rsid w:val="374F75FA"/>
    <w:rsid w:val="3750C330"/>
    <w:rsid w:val="3751B39F"/>
    <w:rsid w:val="3751FB39"/>
    <w:rsid w:val="3756FCC6"/>
    <w:rsid w:val="3757295E"/>
    <w:rsid w:val="37578A2A"/>
    <w:rsid w:val="37590A28"/>
    <w:rsid w:val="375E9C56"/>
    <w:rsid w:val="37614F95"/>
    <w:rsid w:val="3766536F"/>
    <w:rsid w:val="3767C3E5"/>
    <w:rsid w:val="37689B3F"/>
    <w:rsid w:val="376962B0"/>
    <w:rsid w:val="376C1D20"/>
    <w:rsid w:val="376E1082"/>
    <w:rsid w:val="376E82E8"/>
    <w:rsid w:val="3770B190"/>
    <w:rsid w:val="37736347"/>
    <w:rsid w:val="3774D6CD"/>
    <w:rsid w:val="3778ABE8"/>
    <w:rsid w:val="377A8A81"/>
    <w:rsid w:val="377B5CAF"/>
    <w:rsid w:val="377CEB54"/>
    <w:rsid w:val="377D48F7"/>
    <w:rsid w:val="377F8D24"/>
    <w:rsid w:val="377FE2E5"/>
    <w:rsid w:val="37825E80"/>
    <w:rsid w:val="378AE38C"/>
    <w:rsid w:val="378BBA39"/>
    <w:rsid w:val="378DC4D5"/>
    <w:rsid w:val="378EE223"/>
    <w:rsid w:val="378F3CBB"/>
    <w:rsid w:val="379155CE"/>
    <w:rsid w:val="3798D655"/>
    <w:rsid w:val="37992F94"/>
    <w:rsid w:val="37997C99"/>
    <w:rsid w:val="379AA513"/>
    <w:rsid w:val="379AB571"/>
    <w:rsid w:val="379AB730"/>
    <w:rsid w:val="379FDBB4"/>
    <w:rsid w:val="37A194FB"/>
    <w:rsid w:val="37A27AAF"/>
    <w:rsid w:val="37A40A6F"/>
    <w:rsid w:val="37A4777B"/>
    <w:rsid w:val="37A5ABB8"/>
    <w:rsid w:val="37A63EB4"/>
    <w:rsid w:val="37AB5DB8"/>
    <w:rsid w:val="37ADF493"/>
    <w:rsid w:val="37AF37B9"/>
    <w:rsid w:val="37B11F54"/>
    <w:rsid w:val="37B1ECE6"/>
    <w:rsid w:val="37B4D73A"/>
    <w:rsid w:val="37B7F2E7"/>
    <w:rsid w:val="37B8F7DF"/>
    <w:rsid w:val="37BA8B4C"/>
    <w:rsid w:val="37BBFEE9"/>
    <w:rsid w:val="37BDC38F"/>
    <w:rsid w:val="37BDC650"/>
    <w:rsid w:val="37BE5D5C"/>
    <w:rsid w:val="37BED415"/>
    <w:rsid w:val="37BF1701"/>
    <w:rsid w:val="37C23382"/>
    <w:rsid w:val="37C3A0FF"/>
    <w:rsid w:val="37C3CA72"/>
    <w:rsid w:val="37C46BCF"/>
    <w:rsid w:val="37C4987D"/>
    <w:rsid w:val="37C62ACE"/>
    <w:rsid w:val="37C9B98C"/>
    <w:rsid w:val="37CA26B4"/>
    <w:rsid w:val="37CACFB3"/>
    <w:rsid w:val="37CC4942"/>
    <w:rsid w:val="37CFAE09"/>
    <w:rsid w:val="37D04F4E"/>
    <w:rsid w:val="37D0B790"/>
    <w:rsid w:val="37D1AD1E"/>
    <w:rsid w:val="37D1B31A"/>
    <w:rsid w:val="37D2203C"/>
    <w:rsid w:val="37D73658"/>
    <w:rsid w:val="37D9647F"/>
    <w:rsid w:val="37DA6627"/>
    <w:rsid w:val="37DC6166"/>
    <w:rsid w:val="37DCF36C"/>
    <w:rsid w:val="37DED8E0"/>
    <w:rsid w:val="37DF4B28"/>
    <w:rsid w:val="37E0FB90"/>
    <w:rsid w:val="37E16AB8"/>
    <w:rsid w:val="37E20EEF"/>
    <w:rsid w:val="37E2A43F"/>
    <w:rsid w:val="37E6A304"/>
    <w:rsid w:val="37E8217A"/>
    <w:rsid w:val="37EACAB1"/>
    <w:rsid w:val="37EC4B2D"/>
    <w:rsid w:val="37EEFA7C"/>
    <w:rsid w:val="37F18E82"/>
    <w:rsid w:val="37F32A5F"/>
    <w:rsid w:val="37F46CAC"/>
    <w:rsid w:val="37F5063F"/>
    <w:rsid w:val="37F98FBE"/>
    <w:rsid w:val="37FA0B87"/>
    <w:rsid w:val="37FDC32C"/>
    <w:rsid w:val="38035BDE"/>
    <w:rsid w:val="38037530"/>
    <w:rsid w:val="38043186"/>
    <w:rsid w:val="3806680F"/>
    <w:rsid w:val="38072DFD"/>
    <w:rsid w:val="3809B1FA"/>
    <w:rsid w:val="380A2DD6"/>
    <w:rsid w:val="380CDC66"/>
    <w:rsid w:val="380DB6BA"/>
    <w:rsid w:val="380DCC75"/>
    <w:rsid w:val="380E2969"/>
    <w:rsid w:val="380F1B9D"/>
    <w:rsid w:val="380FF6FD"/>
    <w:rsid w:val="3814BD8C"/>
    <w:rsid w:val="3817FBF0"/>
    <w:rsid w:val="3819F113"/>
    <w:rsid w:val="381A8F59"/>
    <w:rsid w:val="381AAB98"/>
    <w:rsid w:val="381B80B1"/>
    <w:rsid w:val="381E4159"/>
    <w:rsid w:val="381E9AC6"/>
    <w:rsid w:val="381F7FD9"/>
    <w:rsid w:val="38248F8B"/>
    <w:rsid w:val="3825F4A5"/>
    <w:rsid w:val="3826F31C"/>
    <w:rsid w:val="38285AF4"/>
    <w:rsid w:val="382A946D"/>
    <w:rsid w:val="382F2BD3"/>
    <w:rsid w:val="38308A9A"/>
    <w:rsid w:val="3830E32D"/>
    <w:rsid w:val="38312FC8"/>
    <w:rsid w:val="383359B1"/>
    <w:rsid w:val="3834E873"/>
    <w:rsid w:val="3835F292"/>
    <w:rsid w:val="383619AD"/>
    <w:rsid w:val="38369C03"/>
    <w:rsid w:val="38380A24"/>
    <w:rsid w:val="3838D349"/>
    <w:rsid w:val="3839F579"/>
    <w:rsid w:val="383AB604"/>
    <w:rsid w:val="383AE900"/>
    <w:rsid w:val="383B8FE3"/>
    <w:rsid w:val="383DA983"/>
    <w:rsid w:val="383EB777"/>
    <w:rsid w:val="3841B927"/>
    <w:rsid w:val="38440609"/>
    <w:rsid w:val="38445D37"/>
    <w:rsid w:val="38448C98"/>
    <w:rsid w:val="3844B9F8"/>
    <w:rsid w:val="3848A9B9"/>
    <w:rsid w:val="3848B2C8"/>
    <w:rsid w:val="384C50A7"/>
    <w:rsid w:val="384FAB5B"/>
    <w:rsid w:val="3853B233"/>
    <w:rsid w:val="38543729"/>
    <w:rsid w:val="385465E0"/>
    <w:rsid w:val="3854FA4A"/>
    <w:rsid w:val="3855139A"/>
    <w:rsid w:val="3856CF5B"/>
    <w:rsid w:val="385727F7"/>
    <w:rsid w:val="3858CEE9"/>
    <w:rsid w:val="385940FD"/>
    <w:rsid w:val="385F3DDF"/>
    <w:rsid w:val="385FE813"/>
    <w:rsid w:val="385FF1C6"/>
    <w:rsid w:val="3861F835"/>
    <w:rsid w:val="386275DC"/>
    <w:rsid w:val="3867256A"/>
    <w:rsid w:val="3869C424"/>
    <w:rsid w:val="386D6971"/>
    <w:rsid w:val="386DF692"/>
    <w:rsid w:val="3872A4A1"/>
    <w:rsid w:val="3872D0B1"/>
    <w:rsid w:val="3872E5E8"/>
    <w:rsid w:val="387432EE"/>
    <w:rsid w:val="38750442"/>
    <w:rsid w:val="38760772"/>
    <w:rsid w:val="387D7249"/>
    <w:rsid w:val="387E24BA"/>
    <w:rsid w:val="387E920C"/>
    <w:rsid w:val="387F90BE"/>
    <w:rsid w:val="38800954"/>
    <w:rsid w:val="3881BFFC"/>
    <w:rsid w:val="388982FE"/>
    <w:rsid w:val="388AF4F0"/>
    <w:rsid w:val="388B3CDE"/>
    <w:rsid w:val="388C5E87"/>
    <w:rsid w:val="388D2336"/>
    <w:rsid w:val="388D79F0"/>
    <w:rsid w:val="388DE9E4"/>
    <w:rsid w:val="3890B3D2"/>
    <w:rsid w:val="3891BC12"/>
    <w:rsid w:val="38923A95"/>
    <w:rsid w:val="3892CBB1"/>
    <w:rsid w:val="38944386"/>
    <w:rsid w:val="3895BC77"/>
    <w:rsid w:val="389656FE"/>
    <w:rsid w:val="389C1F24"/>
    <w:rsid w:val="389CDFBF"/>
    <w:rsid w:val="389E8EE0"/>
    <w:rsid w:val="38A01C1A"/>
    <w:rsid w:val="38A0D4EA"/>
    <w:rsid w:val="38A1A621"/>
    <w:rsid w:val="38A71279"/>
    <w:rsid w:val="38A852C5"/>
    <w:rsid w:val="38A8B88C"/>
    <w:rsid w:val="38A9613A"/>
    <w:rsid w:val="38AE9888"/>
    <w:rsid w:val="38AFED1E"/>
    <w:rsid w:val="38B038D3"/>
    <w:rsid w:val="38B3C63C"/>
    <w:rsid w:val="38B4FE8A"/>
    <w:rsid w:val="38BB38F2"/>
    <w:rsid w:val="38BD92A5"/>
    <w:rsid w:val="38BDA50A"/>
    <w:rsid w:val="38BE0C1B"/>
    <w:rsid w:val="38BE7AE3"/>
    <w:rsid w:val="38BF7D9E"/>
    <w:rsid w:val="38C39136"/>
    <w:rsid w:val="38C4C2CA"/>
    <w:rsid w:val="38C5800C"/>
    <w:rsid w:val="38C691AF"/>
    <w:rsid w:val="38C87F7F"/>
    <w:rsid w:val="38CB01BC"/>
    <w:rsid w:val="38CC00FB"/>
    <w:rsid w:val="38CC111F"/>
    <w:rsid w:val="38CD4467"/>
    <w:rsid w:val="38CFF1AA"/>
    <w:rsid w:val="38D0A39C"/>
    <w:rsid w:val="38D0DC15"/>
    <w:rsid w:val="38D153B7"/>
    <w:rsid w:val="38D4E7DF"/>
    <w:rsid w:val="38D64CEF"/>
    <w:rsid w:val="38DAE6D4"/>
    <w:rsid w:val="38DB67B4"/>
    <w:rsid w:val="38DB848A"/>
    <w:rsid w:val="38DFF2AC"/>
    <w:rsid w:val="38E22FA4"/>
    <w:rsid w:val="38E24F62"/>
    <w:rsid w:val="38E3EE87"/>
    <w:rsid w:val="38E40286"/>
    <w:rsid w:val="38E6EE8A"/>
    <w:rsid w:val="38ED9C9A"/>
    <w:rsid w:val="38F01227"/>
    <w:rsid w:val="38F03846"/>
    <w:rsid w:val="38F14E17"/>
    <w:rsid w:val="38F8B011"/>
    <w:rsid w:val="38F935B2"/>
    <w:rsid w:val="38F98BD3"/>
    <w:rsid w:val="38FA1CC0"/>
    <w:rsid w:val="38FABE27"/>
    <w:rsid w:val="38FB11EE"/>
    <w:rsid w:val="38FE068A"/>
    <w:rsid w:val="390050FD"/>
    <w:rsid w:val="390099E0"/>
    <w:rsid w:val="3900B1CB"/>
    <w:rsid w:val="390832BF"/>
    <w:rsid w:val="39086345"/>
    <w:rsid w:val="390E83D1"/>
    <w:rsid w:val="3910535E"/>
    <w:rsid w:val="3911A767"/>
    <w:rsid w:val="39158626"/>
    <w:rsid w:val="39158893"/>
    <w:rsid w:val="3916884E"/>
    <w:rsid w:val="3916F622"/>
    <w:rsid w:val="391AC31A"/>
    <w:rsid w:val="391BC313"/>
    <w:rsid w:val="391DD541"/>
    <w:rsid w:val="3920ADD4"/>
    <w:rsid w:val="3920EA77"/>
    <w:rsid w:val="39260007"/>
    <w:rsid w:val="392633D0"/>
    <w:rsid w:val="39263AEE"/>
    <w:rsid w:val="392823DA"/>
    <w:rsid w:val="39297ED5"/>
    <w:rsid w:val="392A668A"/>
    <w:rsid w:val="392BA33C"/>
    <w:rsid w:val="392E3C35"/>
    <w:rsid w:val="392E46E9"/>
    <w:rsid w:val="392F153E"/>
    <w:rsid w:val="392FC9DD"/>
    <w:rsid w:val="39304142"/>
    <w:rsid w:val="39347151"/>
    <w:rsid w:val="3935ED93"/>
    <w:rsid w:val="3938ACF9"/>
    <w:rsid w:val="39392911"/>
    <w:rsid w:val="3939ED5E"/>
    <w:rsid w:val="393A092A"/>
    <w:rsid w:val="393B0288"/>
    <w:rsid w:val="393BAC15"/>
    <w:rsid w:val="393F6ED2"/>
    <w:rsid w:val="393F8E28"/>
    <w:rsid w:val="3940AB76"/>
    <w:rsid w:val="39443D4E"/>
    <w:rsid w:val="3944A7AF"/>
    <w:rsid w:val="3948DBA9"/>
    <w:rsid w:val="394A5545"/>
    <w:rsid w:val="394A7F84"/>
    <w:rsid w:val="394B407E"/>
    <w:rsid w:val="394C049F"/>
    <w:rsid w:val="394F8ED3"/>
    <w:rsid w:val="395336CE"/>
    <w:rsid w:val="39556B94"/>
    <w:rsid w:val="39571A63"/>
    <w:rsid w:val="39578AB8"/>
    <w:rsid w:val="3957CF4A"/>
    <w:rsid w:val="395A2F85"/>
    <w:rsid w:val="395AA476"/>
    <w:rsid w:val="395D8B2A"/>
    <w:rsid w:val="3960A8C3"/>
    <w:rsid w:val="3965155E"/>
    <w:rsid w:val="3966A014"/>
    <w:rsid w:val="3966BCAE"/>
    <w:rsid w:val="3968AFE3"/>
    <w:rsid w:val="39690E9A"/>
    <w:rsid w:val="396B474C"/>
    <w:rsid w:val="396D837B"/>
    <w:rsid w:val="396DCEF0"/>
    <w:rsid w:val="396DF5D6"/>
    <w:rsid w:val="39714C6C"/>
    <w:rsid w:val="3973C04A"/>
    <w:rsid w:val="39753B18"/>
    <w:rsid w:val="3975547E"/>
    <w:rsid w:val="3978494D"/>
    <w:rsid w:val="3979684A"/>
    <w:rsid w:val="3979F00C"/>
    <w:rsid w:val="397C41CA"/>
    <w:rsid w:val="39803325"/>
    <w:rsid w:val="39839BC1"/>
    <w:rsid w:val="39839F61"/>
    <w:rsid w:val="398512DC"/>
    <w:rsid w:val="3987DC11"/>
    <w:rsid w:val="3987E59C"/>
    <w:rsid w:val="39891013"/>
    <w:rsid w:val="398C644C"/>
    <w:rsid w:val="398D54F5"/>
    <w:rsid w:val="398FE638"/>
    <w:rsid w:val="3990D6A0"/>
    <w:rsid w:val="399139FA"/>
    <w:rsid w:val="399586CC"/>
    <w:rsid w:val="39959C66"/>
    <w:rsid w:val="3995E568"/>
    <w:rsid w:val="39971973"/>
    <w:rsid w:val="39976FBD"/>
    <w:rsid w:val="399772D6"/>
    <w:rsid w:val="39982114"/>
    <w:rsid w:val="399F4CE6"/>
    <w:rsid w:val="39A0AEBE"/>
    <w:rsid w:val="39A9124F"/>
    <w:rsid w:val="39A999E3"/>
    <w:rsid w:val="39ABDD2C"/>
    <w:rsid w:val="39AD8B69"/>
    <w:rsid w:val="39AE1B5D"/>
    <w:rsid w:val="39AE7F76"/>
    <w:rsid w:val="39AFD82F"/>
    <w:rsid w:val="39B0BED5"/>
    <w:rsid w:val="39B5BEE9"/>
    <w:rsid w:val="39B5D053"/>
    <w:rsid w:val="39B90E2B"/>
    <w:rsid w:val="39B9227F"/>
    <w:rsid w:val="39BA6687"/>
    <w:rsid w:val="39BA8F5B"/>
    <w:rsid w:val="39BC9D77"/>
    <w:rsid w:val="39BEBBC3"/>
    <w:rsid w:val="39C0681C"/>
    <w:rsid w:val="39C42B55"/>
    <w:rsid w:val="39C439F9"/>
    <w:rsid w:val="39C650BD"/>
    <w:rsid w:val="39C765DD"/>
    <w:rsid w:val="39C9C134"/>
    <w:rsid w:val="39C9D73E"/>
    <w:rsid w:val="39CB2B9B"/>
    <w:rsid w:val="39CC1977"/>
    <w:rsid w:val="39CD7CFA"/>
    <w:rsid w:val="39CE6763"/>
    <w:rsid w:val="39D10FF8"/>
    <w:rsid w:val="39D21EBE"/>
    <w:rsid w:val="39D4D0E0"/>
    <w:rsid w:val="39D5C06C"/>
    <w:rsid w:val="39D88A39"/>
    <w:rsid w:val="39D9CF9F"/>
    <w:rsid w:val="39DBC3ED"/>
    <w:rsid w:val="39DC3071"/>
    <w:rsid w:val="39DCC3EB"/>
    <w:rsid w:val="39DCD4AC"/>
    <w:rsid w:val="39DD92A6"/>
    <w:rsid w:val="39DFC13A"/>
    <w:rsid w:val="39E067F0"/>
    <w:rsid w:val="39E0B8CA"/>
    <w:rsid w:val="39E26525"/>
    <w:rsid w:val="39E3A930"/>
    <w:rsid w:val="39E6E8C0"/>
    <w:rsid w:val="39E78B74"/>
    <w:rsid w:val="39E883A8"/>
    <w:rsid w:val="39E9E2FA"/>
    <w:rsid w:val="39EAB2E3"/>
    <w:rsid w:val="39EB05B3"/>
    <w:rsid w:val="39EC7D68"/>
    <w:rsid w:val="39EDEB8F"/>
    <w:rsid w:val="39F01599"/>
    <w:rsid w:val="39F4B519"/>
    <w:rsid w:val="39F558BA"/>
    <w:rsid w:val="39F7A0C1"/>
    <w:rsid w:val="39F7AE62"/>
    <w:rsid w:val="39FCC834"/>
    <w:rsid w:val="39FDC642"/>
    <w:rsid w:val="3A02D43F"/>
    <w:rsid w:val="3A081006"/>
    <w:rsid w:val="3A0917DA"/>
    <w:rsid w:val="3A0CA1ED"/>
    <w:rsid w:val="3A0DD019"/>
    <w:rsid w:val="3A0E35E0"/>
    <w:rsid w:val="3A0F8F5A"/>
    <w:rsid w:val="3A111C8E"/>
    <w:rsid w:val="3A125781"/>
    <w:rsid w:val="3A12ECE7"/>
    <w:rsid w:val="3A133741"/>
    <w:rsid w:val="3A13BCA9"/>
    <w:rsid w:val="3A13DBEC"/>
    <w:rsid w:val="3A144E46"/>
    <w:rsid w:val="3A146130"/>
    <w:rsid w:val="3A15E449"/>
    <w:rsid w:val="3A16F683"/>
    <w:rsid w:val="3A19AED3"/>
    <w:rsid w:val="3A19FA5D"/>
    <w:rsid w:val="3A1B472A"/>
    <w:rsid w:val="3A1D7AB1"/>
    <w:rsid w:val="3A1D8574"/>
    <w:rsid w:val="3A1DD44F"/>
    <w:rsid w:val="3A1F9B72"/>
    <w:rsid w:val="3A22906E"/>
    <w:rsid w:val="3A236E6E"/>
    <w:rsid w:val="3A2444A0"/>
    <w:rsid w:val="3A244DFE"/>
    <w:rsid w:val="3A24B606"/>
    <w:rsid w:val="3A267BD8"/>
    <w:rsid w:val="3A282E81"/>
    <w:rsid w:val="3A289D9B"/>
    <w:rsid w:val="3A291D98"/>
    <w:rsid w:val="3A2AC001"/>
    <w:rsid w:val="3A2C90A4"/>
    <w:rsid w:val="3A2E1F74"/>
    <w:rsid w:val="3A306A89"/>
    <w:rsid w:val="3A30BF2F"/>
    <w:rsid w:val="3A352974"/>
    <w:rsid w:val="3A3C1AC8"/>
    <w:rsid w:val="3A3CBCA8"/>
    <w:rsid w:val="3A3D9EB8"/>
    <w:rsid w:val="3A3DBE85"/>
    <w:rsid w:val="3A3E9AAD"/>
    <w:rsid w:val="3A3EF801"/>
    <w:rsid w:val="3A3F5953"/>
    <w:rsid w:val="3A3F780B"/>
    <w:rsid w:val="3A3FB1F6"/>
    <w:rsid w:val="3A40FB8D"/>
    <w:rsid w:val="3A43277A"/>
    <w:rsid w:val="3A4483E8"/>
    <w:rsid w:val="3A44DE3F"/>
    <w:rsid w:val="3A4A2545"/>
    <w:rsid w:val="3A4A487C"/>
    <w:rsid w:val="3A4A605D"/>
    <w:rsid w:val="3A4A6F91"/>
    <w:rsid w:val="3A4BAAF0"/>
    <w:rsid w:val="3A51549D"/>
    <w:rsid w:val="3A5323E4"/>
    <w:rsid w:val="3A54F6A3"/>
    <w:rsid w:val="3A5669DF"/>
    <w:rsid w:val="3A572350"/>
    <w:rsid w:val="3A5A2537"/>
    <w:rsid w:val="3A5A7A6A"/>
    <w:rsid w:val="3A5A8B51"/>
    <w:rsid w:val="3A5BEFF6"/>
    <w:rsid w:val="3A5C0B37"/>
    <w:rsid w:val="3A5C2711"/>
    <w:rsid w:val="3A607881"/>
    <w:rsid w:val="3A60E7D8"/>
    <w:rsid w:val="3A619B4A"/>
    <w:rsid w:val="3A642E3F"/>
    <w:rsid w:val="3A644FE0"/>
    <w:rsid w:val="3A6597AB"/>
    <w:rsid w:val="3A6634DC"/>
    <w:rsid w:val="3A690301"/>
    <w:rsid w:val="3A692598"/>
    <w:rsid w:val="3A6C3E2C"/>
    <w:rsid w:val="3A6CD44B"/>
    <w:rsid w:val="3A6DBD9A"/>
    <w:rsid w:val="3A6DC435"/>
    <w:rsid w:val="3A6E2E49"/>
    <w:rsid w:val="3A75007D"/>
    <w:rsid w:val="3A7883AA"/>
    <w:rsid w:val="3A7AC1E8"/>
    <w:rsid w:val="3A7C84B3"/>
    <w:rsid w:val="3A83CADE"/>
    <w:rsid w:val="3A848E41"/>
    <w:rsid w:val="3A85DF84"/>
    <w:rsid w:val="3A85E239"/>
    <w:rsid w:val="3A860443"/>
    <w:rsid w:val="3A890D02"/>
    <w:rsid w:val="3A8BD8E6"/>
    <w:rsid w:val="3A8BE288"/>
    <w:rsid w:val="3A8BE988"/>
    <w:rsid w:val="3A8C1FCE"/>
    <w:rsid w:val="3A8D250D"/>
    <w:rsid w:val="3A8D6D63"/>
    <w:rsid w:val="3A96D1EF"/>
    <w:rsid w:val="3A97A3E4"/>
    <w:rsid w:val="3A9895B1"/>
    <w:rsid w:val="3A98BEB5"/>
    <w:rsid w:val="3A99FDD4"/>
    <w:rsid w:val="3A9ADB9B"/>
    <w:rsid w:val="3A9B7DC8"/>
    <w:rsid w:val="3A9F4685"/>
    <w:rsid w:val="3A9FD2F0"/>
    <w:rsid w:val="3AA0179D"/>
    <w:rsid w:val="3AA12201"/>
    <w:rsid w:val="3AA29918"/>
    <w:rsid w:val="3AA34CB5"/>
    <w:rsid w:val="3AA784A9"/>
    <w:rsid w:val="3AA900A6"/>
    <w:rsid w:val="3AABD958"/>
    <w:rsid w:val="3AADC51E"/>
    <w:rsid w:val="3AAFCFE0"/>
    <w:rsid w:val="3AB2BA15"/>
    <w:rsid w:val="3AB2C0F6"/>
    <w:rsid w:val="3AB386B7"/>
    <w:rsid w:val="3AB56E3E"/>
    <w:rsid w:val="3AB66B5D"/>
    <w:rsid w:val="3AB6FED8"/>
    <w:rsid w:val="3ABA0FAD"/>
    <w:rsid w:val="3ABA1B80"/>
    <w:rsid w:val="3AC113B5"/>
    <w:rsid w:val="3AC66ABA"/>
    <w:rsid w:val="3AC772E5"/>
    <w:rsid w:val="3AC830A8"/>
    <w:rsid w:val="3AC89958"/>
    <w:rsid w:val="3AC899E9"/>
    <w:rsid w:val="3AC8C3E0"/>
    <w:rsid w:val="3ACCC9B8"/>
    <w:rsid w:val="3ACCF8ED"/>
    <w:rsid w:val="3ACD8C1C"/>
    <w:rsid w:val="3ACDF8DA"/>
    <w:rsid w:val="3ACE9DC2"/>
    <w:rsid w:val="3AD0F373"/>
    <w:rsid w:val="3AD2C10E"/>
    <w:rsid w:val="3AD3629C"/>
    <w:rsid w:val="3AD41EB9"/>
    <w:rsid w:val="3AD546C6"/>
    <w:rsid w:val="3AD5E75B"/>
    <w:rsid w:val="3AD6E67A"/>
    <w:rsid w:val="3AD7C22F"/>
    <w:rsid w:val="3AD877EF"/>
    <w:rsid w:val="3AD98027"/>
    <w:rsid w:val="3AD9C41F"/>
    <w:rsid w:val="3ADB7523"/>
    <w:rsid w:val="3ADBCFF5"/>
    <w:rsid w:val="3AE0644A"/>
    <w:rsid w:val="3AE1F3B9"/>
    <w:rsid w:val="3AE3D7B5"/>
    <w:rsid w:val="3AE45928"/>
    <w:rsid w:val="3AE53A00"/>
    <w:rsid w:val="3AE6124C"/>
    <w:rsid w:val="3AE625A6"/>
    <w:rsid w:val="3AE8B0FF"/>
    <w:rsid w:val="3AE960FD"/>
    <w:rsid w:val="3AEA5D17"/>
    <w:rsid w:val="3AEC5B4F"/>
    <w:rsid w:val="3AEDD53A"/>
    <w:rsid w:val="3AEF3018"/>
    <w:rsid w:val="3AF275F8"/>
    <w:rsid w:val="3AF32182"/>
    <w:rsid w:val="3AF3BB6D"/>
    <w:rsid w:val="3AF61CAD"/>
    <w:rsid w:val="3AF72811"/>
    <w:rsid w:val="3AF72C8E"/>
    <w:rsid w:val="3AF730B5"/>
    <w:rsid w:val="3AF87083"/>
    <w:rsid w:val="3AF8C664"/>
    <w:rsid w:val="3AF91C34"/>
    <w:rsid w:val="3AF9B89F"/>
    <w:rsid w:val="3AFB0239"/>
    <w:rsid w:val="3AFB4AE6"/>
    <w:rsid w:val="3AFBAD98"/>
    <w:rsid w:val="3AFCD361"/>
    <w:rsid w:val="3AFD18E2"/>
    <w:rsid w:val="3AFE1D3C"/>
    <w:rsid w:val="3B000D14"/>
    <w:rsid w:val="3B014376"/>
    <w:rsid w:val="3B02A4EF"/>
    <w:rsid w:val="3B06AEA6"/>
    <w:rsid w:val="3B0840BA"/>
    <w:rsid w:val="3B08EB09"/>
    <w:rsid w:val="3B095054"/>
    <w:rsid w:val="3B0971CA"/>
    <w:rsid w:val="3B0A6815"/>
    <w:rsid w:val="3B0CF814"/>
    <w:rsid w:val="3B0CF873"/>
    <w:rsid w:val="3B0E4C9F"/>
    <w:rsid w:val="3B0F5696"/>
    <w:rsid w:val="3B103410"/>
    <w:rsid w:val="3B10D03B"/>
    <w:rsid w:val="3B110F8D"/>
    <w:rsid w:val="3B125453"/>
    <w:rsid w:val="3B184941"/>
    <w:rsid w:val="3B1A6CF0"/>
    <w:rsid w:val="3B1A9CD7"/>
    <w:rsid w:val="3B1B52EE"/>
    <w:rsid w:val="3B1DAB5C"/>
    <w:rsid w:val="3B1DE66F"/>
    <w:rsid w:val="3B20F623"/>
    <w:rsid w:val="3B22E14D"/>
    <w:rsid w:val="3B2372C9"/>
    <w:rsid w:val="3B241F01"/>
    <w:rsid w:val="3B2BDA82"/>
    <w:rsid w:val="3B2BDADB"/>
    <w:rsid w:val="3B2CDA52"/>
    <w:rsid w:val="3B2E1828"/>
    <w:rsid w:val="3B2EB847"/>
    <w:rsid w:val="3B2FA84C"/>
    <w:rsid w:val="3B30EC65"/>
    <w:rsid w:val="3B3525D6"/>
    <w:rsid w:val="3B35F3E0"/>
    <w:rsid w:val="3B3BFE0F"/>
    <w:rsid w:val="3B3C7569"/>
    <w:rsid w:val="3B404078"/>
    <w:rsid w:val="3B408ACC"/>
    <w:rsid w:val="3B41B6A6"/>
    <w:rsid w:val="3B42045D"/>
    <w:rsid w:val="3B47A2B2"/>
    <w:rsid w:val="3B47DA58"/>
    <w:rsid w:val="3B48028C"/>
    <w:rsid w:val="3B480C12"/>
    <w:rsid w:val="3B49D7F7"/>
    <w:rsid w:val="3B4BE496"/>
    <w:rsid w:val="3B4C4E80"/>
    <w:rsid w:val="3B4EEF78"/>
    <w:rsid w:val="3B4F6F91"/>
    <w:rsid w:val="3B544521"/>
    <w:rsid w:val="3B5534A7"/>
    <w:rsid w:val="3B55908F"/>
    <w:rsid w:val="3B5829A2"/>
    <w:rsid w:val="3B592AEA"/>
    <w:rsid w:val="3B5959A6"/>
    <w:rsid w:val="3B5CEAFA"/>
    <w:rsid w:val="3B5CF90C"/>
    <w:rsid w:val="3B5D256E"/>
    <w:rsid w:val="3B5D3479"/>
    <w:rsid w:val="3B61C28B"/>
    <w:rsid w:val="3B62AA46"/>
    <w:rsid w:val="3B62DE14"/>
    <w:rsid w:val="3B6422D0"/>
    <w:rsid w:val="3B66A925"/>
    <w:rsid w:val="3B6945BD"/>
    <w:rsid w:val="3B69671F"/>
    <w:rsid w:val="3B69D16B"/>
    <w:rsid w:val="3B69E3A6"/>
    <w:rsid w:val="3B6A6351"/>
    <w:rsid w:val="3B6E3819"/>
    <w:rsid w:val="3B6FFAC2"/>
    <w:rsid w:val="3B701E4A"/>
    <w:rsid w:val="3B73A691"/>
    <w:rsid w:val="3B79ADFF"/>
    <w:rsid w:val="3B7B48B5"/>
    <w:rsid w:val="3B7C3175"/>
    <w:rsid w:val="3B7DE0C1"/>
    <w:rsid w:val="3B7E052E"/>
    <w:rsid w:val="3B7EA5EB"/>
    <w:rsid w:val="3B82481C"/>
    <w:rsid w:val="3B82860E"/>
    <w:rsid w:val="3B89058E"/>
    <w:rsid w:val="3B892D56"/>
    <w:rsid w:val="3B8EF4D5"/>
    <w:rsid w:val="3B8FDF95"/>
    <w:rsid w:val="3B90A706"/>
    <w:rsid w:val="3B928805"/>
    <w:rsid w:val="3B92B327"/>
    <w:rsid w:val="3B955FB3"/>
    <w:rsid w:val="3B96A643"/>
    <w:rsid w:val="3B97A7AC"/>
    <w:rsid w:val="3B9808E9"/>
    <w:rsid w:val="3B9962B0"/>
    <w:rsid w:val="3B9E065D"/>
    <w:rsid w:val="3B9E6360"/>
    <w:rsid w:val="3B9EAF66"/>
    <w:rsid w:val="3BA09ECB"/>
    <w:rsid w:val="3BA4FC6E"/>
    <w:rsid w:val="3BA577C4"/>
    <w:rsid w:val="3BA950E4"/>
    <w:rsid w:val="3BA9B7F4"/>
    <w:rsid w:val="3BAA5B61"/>
    <w:rsid w:val="3BAC4171"/>
    <w:rsid w:val="3BAD7869"/>
    <w:rsid w:val="3BB3A4C5"/>
    <w:rsid w:val="3BB479CE"/>
    <w:rsid w:val="3BB49B63"/>
    <w:rsid w:val="3BB8F679"/>
    <w:rsid w:val="3BBD97AD"/>
    <w:rsid w:val="3BBDB06F"/>
    <w:rsid w:val="3BBF8CEE"/>
    <w:rsid w:val="3BC05292"/>
    <w:rsid w:val="3BC119F8"/>
    <w:rsid w:val="3BC3643B"/>
    <w:rsid w:val="3BC39F4F"/>
    <w:rsid w:val="3BC48979"/>
    <w:rsid w:val="3BC49DB5"/>
    <w:rsid w:val="3BC6964F"/>
    <w:rsid w:val="3BCA0BFE"/>
    <w:rsid w:val="3BCF8C30"/>
    <w:rsid w:val="3BCFC75E"/>
    <w:rsid w:val="3BD26428"/>
    <w:rsid w:val="3BD28443"/>
    <w:rsid w:val="3BD368BE"/>
    <w:rsid w:val="3BD3B76F"/>
    <w:rsid w:val="3BD7771E"/>
    <w:rsid w:val="3BD79A2F"/>
    <w:rsid w:val="3BD7B083"/>
    <w:rsid w:val="3BD8E1B5"/>
    <w:rsid w:val="3BD98EE6"/>
    <w:rsid w:val="3BD9DD53"/>
    <w:rsid w:val="3BDCE120"/>
    <w:rsid w:val="3BDEA010"/>
    <w:rsid w:val="3BE1149F"/>
    <w:rsid w:val="3BE5C71C"/>
    <w:rsid w:val="3BE5CE19"/>
    <w:rsid w:val="3BE6C5D9"/>
    <w:rsid w:val="3BE7B834"/>
    <w:rsid w:val="3BEA0F59"/>
    <w:rsid w:val="3BEA32F8"/>
    <w:rsid w:val="3BEADA01"/>
    <w:rsid w:val="3BF01237"/>
    <w:rsid w:val="3BF27423"/>
    <w:rsid w:val="3BF275AF"/>
    <w:rsid w:val="3BF34218"/>
    <w:rsid w:val="3BF573CD"/>
    <w:rsid w:val="3BF606C0"/>
    <w:rsid w:val="3BF60CF0"/>
    <w:rsid w:val="3BF96430"/>
    <w:rsid w:val="3BFB9515"/>
    <w:rsid w:val="3BFC29BB"/>
    <w:rsid w:val="3BFD763D"/>
    <w:rsid w:val="3C07926C"/>
    <w:rsid w:val="3C07B2A0"/>
    <w:rsid w:val="3C089630"/>
    <w:rsid w:val="3C0F4D4C"/>
    <w:rsid w:val="3C14D673"/>
    <w:rsid w:val="3C1806AF"/>
    <w:rsid w:val="3C18F46E"/>
    <w:rsid w:val="3C191126"/>
    <w:rsid w:val="3C1A0879"/>
    <w:rsid w:val="3C1A5CED"/>
    <w:rsid w:val="3C1ABE53"/>
    <w:rsid w:val="3C1B2A02"/>
    <w:rsid w:val="3C1CE435"/>
    <w:rsid w:val="3C22AB70"/>
    <w:rsid w:val="3C24DC41"/>
    <w:rsid w:val="3C269CA9"/>
    <w:rsid w:val="3C27B2E9"/>
    <w:rsid w:val="3C28A54F"/>
    <w:rsid w:val="3C29E5DE"/>
    <w:rsid w:val="3C2A937A"/>
    <w:rsid w:val="3C2AF70E"/>
    <w:rsid w:val="3C2E8B25"/>
    <w:rsid w:val="3C2EE18D"/>
    <w:rsid w:val="3C2F3DE4"/>
    <w:rsid w:val="3C2FCD6E"/>
    <w:rsid w:val="3C2FCFE7"/>
    <w:rsid w:val="3C32527A"/>
    <w:rsid w:val="3C32AD98"/>
    <w:rsid w:val="3C3AADE7"/>
    <w:rsid w:val="3C40907C"/>
    <w:rsid w:val="3C409BAB"/>
    <w:rsid w:val="3C412B70"/>
    <w:rsid w:val="3C4138A4"/>
    <w:rsid w:val="3C462FE0"/>
    <w:rsid w:val="3C4D079A"/>
    <w:rsid w:val="3C4E5E3B"/>
    <w:rsid w:val="3C4E724F"/>
    <w:rsid w:val="3C4EB9B0"/>
    <w:rsid w:val="3C4FBE84"/>
    <w:rsid w:val="3C55207D"/>
    <w:rsid w:val="3C565C94"/>
    <w:rsid w:val="3C588CCA"/>
    <w:rsid w:val="3C5A664B"/>
    <w:rsid w:val="3C5F6B10"/>
    <w:rsid w:val="3C5FC0C1"/>
    <w:rsid w:val="3C626D1C"/>
    <w:rsid w:val="3C670F53"/>
    <w:rsid w:val="3C67E519"/>
    <w:rsid w:val="3C67E571"/>
    <w:rsid w:val="3C696257"/>
    <w:rsid w:val="3C698CFF"/>
    <w:rsid w:val="3C6A7AEF"/>
    <w:rsid w:val="3C6D68A6"/>
    <w:rsid w:val="3C6D8C9A"/>
    <w:rsid w:val="3C6DE129"/>
    <w:rsid w:val="3C6E2853"/>
    <w:rsid w:val="3C743225"/>
    <w:rsid w:val="3C755532"/>
    <w:rsid w:val="3C75F0DD"/>
    <w:rsid w:val="3C764F38"/>
    <w:rsid w:val="3C782E54"/>
    <w:rsid w:val="3C7A9D06"/>
    <w:rsid w:val="3C7BE953"/>
    <w:rsid w:val="3C7CAA7E"/>
    <w:rsid w:val="3C80992B"/>
    <w:rsid w:val="3C8119AC"/>
    <w:rsid w:val="3C81F607"/>
    <w:rsid w:val="3C821C25"/>
    <w:rsid w:val="3C822A2B"/>
    <w:rsid w:val="3C8305CF"/>
    <w:rsid w:val="3C8594CC"/>
    <w:rsid w:val="3C85A737"/>
    <w:rsid w:val="3C87D38E"/>
    <w:rsid w:val="3C882BB0"/>
    <w:rsid w:val="3C88846D"/>
    <w:rsid w:val="3C8AFBCD"/>
    <w:rsid w:val="3C8DDD91"/>
    <w:rsid w:val="3C9096D2"/>
    <w:rsid w:val="3C9556DD"/>
    <w:rsid w:val="3C96CDF8"/>
    <w:rsid w:val="3C977DF9"/>
    <w:rsid w:val="3C97EC42"/>
    <w:rsid w:val="3C999D3E"/>
    <w:rsid w:val="3C999D54"/>
    <w:rsid w:val="3C9BE861"/>
    <w:rsid w:val="3C9E5451"/>
    <w:rsid w:val="3C9EDD77"/>
    <w:rsid w:val="3CA08493"/>
    <w:rsid w:val="3CA08D9E"/>
    <w:rsid w:val="3CA0C396"/>
    <w:rsid w:val="3CA22306"/>
    <w:rsid w:val="3CA22BD6"/>
    <w:rsid w:val="3CA3920D"/>
    <w:rsid w:val="3CA68052"/>
    <w:rsid w:val="3CA72DDC"/>
    <w:rsid w:val="3CA7BDA4"/>
    <w:rsid w:val="3CAC5F5C"/>
    <w:rsid w:val="3CAC78F2"/>
    <w:rsid w:val="3CAFBFED"/>
    <w:rsid w:val="3CB86DAA"/>
    <w:rsid w:val="3CB96ABA"/>
    <w:rsid w:val="3CBA6544"/>
    <w:rsid w:val="3CBB44F4"/>
    <w:rsid w:val="3CC0B0D5"/>
    <w:rsid w:val="3CC2A4B6"/>
    <w:rsid w:val="3CC45A06"/>
    <w:rsid w:val="3CC605DD"/>
    <w:rsid w:val="3CC7E703"/>
    <w:rsid w:val="3CC90CBE"/>
    <w:rsid w:val="3CC9FD3A"/>
    <w:rsid w:val="3CCC1076"/>
    <w:rsid w:val="3CCFC014"/>
    <w:rsid w:val="3CD03101"/>
    <w:rsid w:val="3CD10976"/>
    <w:rsid w:val="3CD439B4"/>
    <w:rsid w:val="3CD6123D"/>
    <w:rsid w:val="3CD83D27"/>
    <w:rsid w:val="3CDBA0FA"/>
    <w:rsid w:val="3CDD931E"/>
    <w:rsid w:val="3CE3EC8C"/>
    <w:rsid w:val="3CE40BFD"/>
    <w:rsid w:val="3CE95516"/>
    <w:rsid w:val="3CEA7A46"/>
    <w:rsid w:val="3CEFF413"/>
    <w:rsid w:val="3CF39F9B"/>
    <w:rsid w:val="3CF3BEDE"/>
    <w:rsid w:val="3CF3FFDC"/>
    <w:rsid w:val="3CF6AE51"/>
    <w:rsid w:val="3CF6C386"/>
    <w:rsid w:val="3CF80007"/>
    <w:rsid w:val="3CF90CB4"/>
    <w:rsid w:val="3CF95BB3"/>
    <w:rsid w:val="3D00E80C"/>
    <w:rsid w:val="3D024AE1"/>
    <w:rsid w:val="3D02CC5D"/>
    <w:rsid w:val="3D02DC96"/>
    <w:rsid w:val="3D02DD2B"/>
    <w:rsid w:val="3D039EE0"/>
    <w:rsid w:val="3D03AC49"/>
    <w:rsid w:val="3D0B0022"/>
    <w:rsid w:val="3D0CBFD9"/>
    <w:rsid w:val="3D0CC76A"/>
    <w:rsid w:val="3D0FDA59"/>
    <w:rsid w:val="3D109DA2"/>
    <w:rsid w:val="3D11A485"/>
    <w:rsid w:val="3D11F029"/>
    <w:rsid w:val="3D17124C"/>
    <w:rsid w:val="3D17E8E6"/>
    <w:rsid w:val="3D192A30"/>
    <w:rsid w:val="3D1C8A6E"/>
    <w:rsid w:val="3D1E4657"/>
    <w:rsid w:val="3D1FD33D"/>
    <w:rsid w:val="3D2095EF"/>
    <w:rsid w:val="3D22A13E"/>
    <w:rsid w:val="3D24C9AC"/>
    <w:rsid w:val="3D24FF32"/>
    <w:rsid w:val="3D254C79"/>
    <w:rsid w:val="3D279536"/>
    <w:rsid w:val="3D28F584"/>
    <w:rsid w:val="3D294B3F"/>
    <w:rsid w:val="3D2A5E27"/>
    <w:rsid w:val="3D2BF8E8"/>
    <w:rsid w:val="3D2C0534"/>
    <w:rsid w:val="3D2D1B7C"/>
    <w:rsid w:val="3D2D7690"/>
    <w:rsid w:val="3D2E3C64"/>
    <w:rsid w:val="3D2F5CB1"/>
    <w:rsid w:val="3D32C493"/>
    <w:rsid w:val="3D3349FC"/>
    <w:rsid w:val="3D33C593"/>
    <w:rsid w:val="3D3437E7"/>
    <w:rsid w:val="3D3679D5"/>
    <w:rsid w:val="3D3813F0"/>
    <w:rsid w:val="3D3872C2"/>
    <w:rsid w:val="3D38EFDD"/>
    <w:rsid w:val="3D396202"/>
    <w:rsid w:val="3D39DBB0"/>
    <w:rsid w:val="3D3A0F73"/>
    <w:rsid w:val="3D3AB6B3"/>
    <w:rsid w:val="3D3BF63C"/>
    <w:rsid w:val="3D3CB11C"/>
    <w:rsid w:val="3D3F50CD"/>
    <w:rsid w:val="3D3FB4DD"/>
    <w:rsid w:val="3D42CB84"/>
    <w:rsid w:val="3D4648B6"/>
    <w:rsid w:val="3D47D51A"/>
    <w:rsid w:val="3D47F8AF"/>
    <w:rsid w:val="3D4BABB5"/>
    <w:rsid w:val="3D4DC64E"/>
    <w:rsid w:val="3D4E0E7C"/>
    <w:rsid w:val="3D4F703B"/>
    <w:rsid w:val="3D51717F"/>
    <w:rsid w:val="3D536B4E"/>
    <w:rsid w:val="3D553EB3"/>
    <w:rsid w:val="3D58E4E7"/>
    <w:rsid w:val="3D59B667"/>
    <w:rsid w:val="3D5A1EE4"/>
    <w:rsid w:val="3D5A64F4"/>
    <w:rsid w:val="3D5B7BE9"/>
    <w:rsid w:val="3D5C1314"/>
    <w:rsid w:val="3D603E5D"/>
    <w:rsid w:val="3D61F997"/>
    <w:rsid w:val="3D635D4E"/>
    <w:rsid w:val="3D64FFCE"/>
    <w:rsid w:val="3D660DFA"/>
    <w:rsid w:val="3D661D34"/>
    <w:rsid w:val="3D66EB6D"/>
    <w:rsid w:val="3D68CF3B"/>
    <w:rsid w:val="3D6DB146"/>
    <w:rsid w:val="3D6E0AA1"/>
    <w:rsid w:val="3D6F7EFD"/>
    <w:rsid w:val="3D724D5F"/>
    <w:rsid w:val="3D757998"/>
    <w:rsid w:val="3D76C77D"/>
    <w:rsid w:val="3D76C7A7"/>
    <w:rsid w:val="3D76DF35"/>
    <w:rsid w:val="3D7BEEA3"/>
    <w:rsid w:val="3D7DC0C5"/>
    <w:rsid w:val="3D7EF5B0"/>
    <w:rsid w:val="3D7EFCDB"/>
    <w:rsid w:val="3D7F45FE"/>
    <w:rsid w:val="3D7FE305"/>
    <w:rsid w:val="3D816C3B"/>
    <w:rsid w:val="3D8524C2"/>
    <w:rsid w:val="3D892C7C"/>
    <w:rsid w:val="3D8C56CB"/>
    <w:rsid w:val="3D8DCC96"/>
    <w:rsid w:val="3D8DDB1C"/>
    <w:rsid w:val="3D8FCF01"/>
    <w:rsid w:val="3D904422"/>
    <w:rsid w:val="3D917568"/>
    <w:rsid w:val="3D9196E6"/>
    <w:rsid w:val="3D937223"/>
    <w:rsid w:val="3D948DBC"/>
    <w:rsid w:val="3D949E62"/>
    <w:rsid w:val="3D94BDCE"/>
    <w:rsid w:val="3D965439"/>
    <w:rsid w:val="3D9A02D2"/>
    <w:rsid w:val="3D9BCCC3"/>
    <w:rsid w:val="3DA02A14"/>
    <w:rsid w:val="3DA0E264"/>
    <w:rsid w:val="3DA3A832"/>
    <w:rsid w:val="3DA8DC07"/>
    <w:rsid w:val="3DAA576D"/>
    <w:rsid w:val="3DAC1F50"/>
    <w:rsid w:val="3DAC266D"/>
    <w:rsid w:val="3DAC5289"/>
    <w:rsid w:val="3DAC8DE2"/>
    <w:rsid w:val="3DADE821"/>
    <w:rsid w:val="3DAF1279"/>
    <w:rsid w:val="3DAF20D8"/>
    <w:rsid w:val="3DB06CDB"/>
    <w:rsid w:val="3DB1348D"/>
    <w:rsid w:val="3DB27B44"/>
    <w:rsid w:val="3DB3EB32"/>
    <w:rsid w:val="3DB5A0C7"/>
    <w:rsid w:val="3DB76649"/>
    <w:rsid w:val="3DB8D652"/>
    <w:rsid w:val="3DB9A81B"/>
    <w:rsid w:val="3DBA0E08"/>
    <w:rsid w:val="3DBC014A"/>
    <w:rsid w:val="3DBCA623"/>
    <w:rsid w:val="3DBEA1B7"/>
    <w:rsid w:val="3DBEBB57"/>
    <w:rsid w:val="3DBF51FB"/>
    <w:rsid w:val="3DBFEFD7"/>
    <w:rsid w:val="3DC18D59"/>
    <w:rsid w:val="3DC22CE1"/>
    <w:rsid w:val="3DC51BDA"/>
    <w:rsid w:val="3DC71611"/>
    <w:rsid w:val="3DC7FBE4"/>
    <w:rsid w:val="3DCAD46C"/>
    <w:rsid w:val="3DD2579A"/>
    <w:rsid w:val="3DD3B4C9"/>
    <w:rsid w:val="3DD3C301"/>
    <w:rsid w:val="3DD5DC2B"/>
    <w:rsid w:val="3DD665BB"/>
    <w:rsid w:val="3DDBB9DD"/>
    <w:rsid w:val="3DDC55BA"/>
    <w:rsid w:val="3DDC9E12"/>
    <w:rsid w:val="3DE105CC"/>
    <w:rsid w:val="3DE14875"/>
    <w:rsid w:val="3DE1F566"/>
    <w:rsid w:val="3DE2657C"/>
    <w:rsid w:val="3DE45014"/>
    <w:rsid w:val="3DE981BC"/>
    <w:rsid w:val="3DECCF4D"/>
    <w:rsid w:val="3DEEE1ED"/>
    <w:rsid w:val="3DF24320"/>
    <w:rsid w:val="3DF34E4B"/>
    <w:rsid w:val="3DF3526E"/>
    <w:rsid w:val="3DF3E973"/>
    <w:rsid w:val="3DF5534C"/>
    <w:rsid w:val="3DF75A03"/>
    <w:rsid w:val="3DF81F40"/>
    <w:rsid w:val="3DF83F64"/>
    <w:rsid w:val="3DF91BDB"/>
    <w:rsid w:val="3DFA24AE"/>
    <w:rsid w:val="3DFC155B"/>
    <w:rsid w:val="3DFC7270"/>
    <w:rsid w:val="3DFF145F"/>
    <w:rsid w:val="3DFF3780"/>
    <w:rsid w:val="3E007D21"/>
    <w:rsid w:val="3E02255D"/>
    <w:rsid w:val="3E02A2B8"/>
    <w:rsid w:val="3E02AF5E"/>
    <w:rsid w:val="3E039FA5"/>
    <w:rsid w:val="3E03B023"/>
    <w:rsid w:val="3E080492"/>
    <w:rsid w:val="3E09F8B4"/>
    <w:rsid w:val="3E0D38DB"/>
    <w:rsid w:val="3E0F10A6"/>
    <w:rsid w:val="3E102BB9"/>
    <w:rsid w:val="3E116339"/>
    <w:rsid w:val="3E14DD11"/>
    <w:rsid w:val="3E151503"/>
    <w:rsid w:val="3E17172F"/>
    <w:rsid w:val="3E1C7BB6"/>
    <w:rsid w:val="3E2030F5"/>
    <w:rsid w:val="3E2420B8"/>
    <w:rsid w:val="3E24BA8B"/>
    <w:rsid w:val="3E262872"/>
    <w:rsid w:val="3E29444A"/>
    <w:rsid w:val="3E2AC3ED"/>
    <w:rsid w:val="3E2ACF03"/>
    <w:rsid w:val="3E2CCF71"/>
    <w:rsid w:val="3E2F14AC"/>
    <w:rsid w:val="3E2F7C6D"/>
    <w:rsid w:val="3E31A441"/>
    <w:rsid w:val="3E321741"/>
    <w:rsid w:val="3E32A7F9"/>
    <w:rsid w:val="3E34B653"/>
    <w:rsid w:val="3E363796"/>
    <w:rsid w:val="3E39438B"/>
    <w:rsid w:val="3E3C598C"/>
    <w:rsid w:val="3E3E42CF"/>
    <w:rsid w:val="3E3F82E9"/>
    <w:rsid w:val="3E3FAD53"/>
    <w:rsid w:val="3E407A81"/>
    <w:rsid w:val="3E426148"/>
    <w:rsid w:val="3E4311A1"/>
    <w:rsid w:val="3E436CD5"/>
    <w:rsid w:val="3E438E05"/>
    <w:rsid w:val="3E44012D"/>
    <w:rsid w:val="3E44E514"/>
    <w:rsid w:val="3E451C73"/>
    <w:rsid w:val="3E49D459"/>
    <w:rsid w:val="3E4DCD4F"/>
    <w:rsid w:val="3E4F6700"/>
    <w:rsid w:val="3E5047F1"/>
    <w:rsid w:val="3E51843F"/>
    <w:rsid w:val="3E526A09"/>
    <w:rsid w:val="3E5AD486"/>
    <w:rsid w:val="3E5B35AE"/>
    <w:rsid w:val="3E60F1B4"/>
    <w:rsid w:val="3E658B58"/>
    <w:rsid w:val="3E6739EE"/>
    <w:rsid w:val="3E675752"/>
    <w:rsid w:val="3E68AECD"/>
    <w:rsid w:val="3E68B1C0"/>
    <w:rsid w:val="3E6A42EF"/>
    <w:rsid w:val="3E6B3B03"/>
    <w:rsid w:val="3E6B65CE"/>
    <w:rsid w:val="3E6B9266"/>
    <w:rsid w:val="3E6B9C4B"/>
    <w:rsid w:val="3E6BC595"/>
    <w:rsid w:val="3E6DD95C"/>
    <w:rsid w:val="3E6E3302"/>
    <w:rsid w:val="3E6FA099"/>
    <w:rsid w:val="3E73D0EE"/>
    <w:rsid w:val="3E788EAA"/>
    <w:rsid w:val="3E7D2D38"/>
    <w:rsid w:val="3E7D510B"/>
    <w:rsid w:val="3E7E688C"/>
    <w:rsid w:val="3E86940F"/>
    <w:rsid w:val="3E88F125"/>
    <w:rsid w:val="3E8A6AF7"/>
    <w:rsid w:val="3E8B936D"/>
    <w:rsid w:val="3E8D4861"/>
    <w:rsid w:val="3E8DE4A3"/>
    <w:rsid w:val="3E8E4BB5"/>
    <w:rsid w:val="3E9386EE"/>
    <w:rsid w:val="3E94535F"/>
    <w:rsid w:val="3E9504C7"/>
    <w:rsid w:val="3E97A1E1"/>
    <w:rsid w:val="3E98805D"/>
    <w:rsid w:val="3E9904EF"/>
    <w:rsid w:val="3E99590E"/>
    <w:rsid w:val="3E9B2CED"/>
    <w:rsid w:val="3E9C5F5E"/>
    <w:rsid w:val="3E9F6F41"/>
    <w:rsid w:val="3EA110DA"/>
    <w:rsid w:val="3EA30191"/>
    <w:rsid w:val="3EA313AE"/>
    <w:rsid w:val="3EA35859"/>
    <w:rsid w:val="3EA84203"/>
    <w:rsid w:val="3EA992AB"/>
    <w:rsid w:val="3EA9BF0F"/>
    <w:rsid w:val="3EAA2D5A"/>
    <w:rsid w:val="3EACFFD5"/>
    <w:rsid w:val="3EAD7D67"/>
    <w:rsid w:val="3EB02A11"/>
    <w:rsid w:val="3EB11282"/>
    <w:rsid w:val="3EB313F4"/>
    <w:rsid w:val="3EB6B731"/>
    <w:rsid w:val="3EB797E3"/>
    <w:rsid w:val="3EB7B5C4"/>
    <w:rsid w:val="3EBAA387"/>
    <w:rsid w:val="3EBABE8B"/>
    <w:rsid w:val="3EBB6717"/>
    <w:rsid w:val="3EBD456A"/>
    <w:rsid w:val="3EC34F05"/>
    <w:rsid w:val="3EC36BAB"/>
    <w:rsid w:val="3EC3A764"/>
    <w:rsid w:val="3EC71919"/>
    <w:rsid w:val="3EC76570"/>
    <w:rsid w:val="3ECBA84E"/>
    <w:rsid w:val="3ECC2DAC"/>
    <w:rsid w:val="3ECD86D4"/>
    <w:rsid w:val="3ECF59F2"/>
    <w:rsid w:val="3ED2C4CC"/>
    <w:rsid w:val="3ED3541F"/>
    <w:rsid w:val="3ED604F4"/>
    <w:rsid w:val="3ED81B55"/>
    <w:rsid w:val="3ED87016"/>
    <w:rsid w:val="3EDA93F0"/>
    <w:rsid w:val="3EDCC8CB"/>
    <w:rsid w:val="3EE076FE"/>
    <w:rsid w:val="3EE11188"/>
    <w:rsid w:val="3EE2A1D7"/>
    <w:rsid w:val="3EE57362"/>
    <w:rsid w:val="3EE5B2A0"/>
    <w:rsid w:val="3EE97D06"/>
    <w:rsid w:val="3EEB1F0F"/>
    <w:rsid w:val="3EEB6C30"/>
    <w:rsid w:val="3EEE62F9"/>
    <w:rsid w:val="3EEF6658"/>
    <w:rsid w:val="3EF20D8E"/>
    <w:rsid w:val="3EF63EB7"/>
    <w:rsid w:val="3EF74122"/>
    <w:rsid w:val="3EFA1527"/>
    <w:rsid w:val="3EFB1A5A"/>
    <w:rsid w:val="3EFBF539"/>
    <w:rsid w:val="3EFBF670"/>
    <w:rsid w:val="3EFC0076"/>
    <w:rsid w:val="3EFD57B8"/>
    <w:rsid w:val="3EFEF68B"/>
    <w:rsid w:val="3EFF6AD9"/>
    <w:rsid w:val="3F018D2E"/>
    <w:rsid w:val="3F025BC0"/>
    <w:rsid w:val="3F026395"/>
    <w:rsid w:val="3F03D44E"/>
    <w:rsid w:val="3F051F71"/>
    <w:rsid w:val="3F06BFC7"/>
    <w:rsid w:val="3F0A5E44"/>
    <w:rsid w:val="3F0A84E6"/>
    <w:rsid w:val="3F0A92C5"/>
    <w:rsid w:val="3F0CB90A"/>
    <w:rsid w:val="3F0E692F"/>
    <w:rsid w:val="3F0FA5C8"/>
    <w:rsid w:val="3F0FC2CD"/>
    <w:rsid w:val="3F106164"/>
    <w:rsid w:val="3F124C21"/>
    <w:rsid w:val="3F13A22A"/>
    <w:rsid w:val="3F13B3BA"/>
    <w:rsid w:val="3F17EEAE"/>
    <w:rsid w:val="3F190935"/>
    <w:rsid w:val="3F1B6ECB"/>
    <w:rsid w:val="3F251B19"/>
    <w:rsid w:val="3F26DF5F"/>
    <w:rsid w:val="3F26EC6B"/>
    <w:rsid w:val="3F2A00D3"/>
    <w:rsid w:val="3F2B422D"/>
    <w:rsid w:val="3F2E6143"/>
    <w:rsid w:val="3F307688"/>
    <w:rsid w:val="3F35D333"/>
    <w:rsid w:val="3F370008"/>
    <w:rsid w:val="3F37ABA3"/>
    <w:rsid w:val="3F3C6F2E"/>
    <w:rsid w:val="3F3C8671"/>
    <w:rsid w:val="3F3E771B"/>
    <w:rsid w:val="3F3F8280"/>
    <w:rsid w:val="3F3F8AD3"/>
    <w:rsid w:val="3F400C39"/>
    <w:rsid w:val="3F421E86"/>
    <w:rsid w:val="3F462571"/>
    <w:rsid w:val="3F485E43"/>
    <w:rsid w:val="3F4ABED5"/>
    <w:rsid w:val="3F4BDFCB"/>
    <w:rsid w:val="3F4DD733"/>
    <w:rsid w:val="3F4EA4CD"/>
    <w:rsid w:val="3F50BFC4"/>
    <w:rsid w:val="3F52CB4E"/>
    <w:rsid w:val="3F533211"/>
    <w:rsid w:val="3F5D4BD2"/>
    <w:rsid w:val="3F5E730D"/>
    <w:rsid w:val="3F5F88EE"/>
    <w:rsid w:val="3F60669D"/>
    <w:rsid w:val="3F61177D"/>
    <w:rsid w:val="3F62D4F5"/>
    <w:rsid w:val="3F6369CA"/>
    <w:rsid w:val="3F65DD12"/>
    <w:rsid w:val="3F66654D"/>
    <w:rsid w:val="3F696F23"/>
    <w:rsid w:val="3F6A72F7"/>
    <w:rsid w:val="3F6D1948"/>
    <w:rsid w:val="3F6EEC67"/>
    <w:rsid w:val="3F704377"/>
    <w:rsid w:val="3F733073"/>
    <w:rsid w:val="3F74059C"/>
    <w:rsid w:val="3F743C15"/>
    <w:rsid w:val="3F744274"/>
    <w:rsid w:val="3F7994CD"/>
    <w:rsid w:val="3F7A20B1"/>
    <w:rsid w:val="3F7AEBEB"/>
    <w:rsid w:val="3F7B48C6"/>
    <w:rsid w:val="3F7E5789"/>
    <w:rsid w:val="3F7E727A"/>
    <w:rsid w:val="3F7ECA3E"/>
    <w:rsid w:val="3F80888A"/>
    <w:rsid w:val="3F826195"/>
    <w:rsid w:val="3F83F1A3"/>
    <w:rsid w:val="3F85057A"/>
    <w:rsid w:val="3F869D5F"/>
    <w:rsid w:val="3F888597"/>
    <w:rsid w:val="3F8B44AE"/>
    <w:rsid w:val="3F8CD2CA"/>
    <w:rsid w:val="3F92304A"/>
    <w:rsid w:val="3F92CE93"/>
    <w:rsid w:val="3F968E89"/>
    <w:rsid w:val="3F9BFADD"/>
    <w:rsid w:val="3F9CA621"/>
    <w:rsid w:val="3F9CFEE9"/>
    <w:rsid w:val="3F9EA2C4"/>
    <w:rsid w:val="3F9EC23D"/>
    <w:rsid w:val="3F9EF8E5"/>
    <w:rsid w:val="3F9FCFC1"/>
    <w:rsid w:val="3FA04363"/>
    <w:rsid w:val="3FA08D83"/>
    <w:rsid w:val="3FA2945D"/>
    <w:rsid w:val="3FA49634"/>
    <w:rsid w:val="3FA85982"/>
    <w:rsid w:val="3FA85B9B"/>
    <w:rsid w:val="3FA8A7F5"/>
    <w:rsid w:val="3FB159E2"/>
    <w:rsid w:val="3FB22471"/>
    <w:rsid w:val="3FB324F8"/>
    <w:rsid w:val="3FB32F8F"/>
    <w:rsid w:val="3FB37367"/>
    <w:rsid w:val="3FB42A01"/>
    <w:rsid w:val="3FB569C4"/>
    <w:rsid w:val="3FB665F5"/>
    <w:rsid w:val="3FB6F03A"/>
    <w:rsid w:val="3FB80A14"/>
    <w:rsid w:val="3FB9845D"/>
    <w:rsid w:val="3FBADA5A"/>
    <w:rsid w:val="3FBE4C6A"/>
    <w:rsid w:val="3FBFCC72"/>
    <w:rsid w:val="3FC25988"/>
    <w:rsid w:val="3FC49964"/>
    <w:rsid w:val="3FC52BF6"/>
    <w:rsid w:val="3FC76AD4"/>
    <w:rsid w:val="3FC9D3C3"/>
    <w:rsid w:val="3FCA3906"/>
    <w:rsid w:val="3FCF8D04"/>
    <w:rsid w:val="3FCFA4CA"/>
    <w:rsid w:val="3FD094D2"/>
    <w:rsid w:val="3FD0E87C"/>
    <w:rsid w:val="3FD22481"/>
    <w:rsid w:val="3FD50555"/>
    <w:rsid w:val="3FD51EA3"/>
    <w:rsid w:val="3FD55432"/>
    <w:rsid w:val="3FD5A37F"/>
    <w:rsid w:val="3FD97F62"/>
    <w:rsid w:val="3FD9F164"/>
    <w:rsid w:val="3FE0E972"/>
    <w:rsid w:val="3FE407BC"/>
    <w:rsid w:val="3FE43261"/>
    <w:rsid w:val="3FE45AEF"/>
    <w:rsid w:val="3FE4AC89"/>
    <w:rsid w:val="3FE4E440"/>
    <w:rsid w:val="3FE51300"/>
    <w:rsid w:val="3FEA83CE"/>
    <w:rsid w:val="3FEB02C5"/>
    <w:rsid w:val="3FEB37F2"/>
    <w:rsid w:val="3FEBBA64"/>
    <w:rsid w:val="3FEC5B7E"/>
    <w:rsid w:val="3FF253B0"/>
    <w:rsid w:val="3FF4E990"/>
    <w:rsid w:val="3FF741DA"/>
    <w:rsid w:val="3FFC9B02"/>
    <w:rsid w:val="3FFF0A5C"/>
    <w:rsid w:val="3FFF2A2F"/>
    <w:rsid w:val="400066D0"/>
    <w:rsid w:val="40027BEB"/>
    <w:rsid w:val="4002EFC0"/>
    <w:rsid w:val="40036180"/>
    <w:rsid w:val="40038186"/>
    <w:rsid w:val="40046299"/>
    <w:rsid w:val="4005D778"/>
    <w:rsid w:val="400CF5D0"/>
    <w:rsid w:val="400D999A"/>
    <w:rsid w:val="40176B9D"/>
    <w:rsid w:val="4018416A"/>
    <w:rsid w:val="4018BEAD"/>
    <w:rsid w:val="401B7B33"/>
    <w:rsid w:val="401C1DA3"/>
    <w:rsid w:val="401F9508"/>
    <w:rsid w:val="40268D82"/>
    <w:rsid w:val="402790C0"/>
    <w:rsid w:val="4028C856"/>
    <w:rsid w:val="402BF06C"/>
    <w:rsid w:val="402C2594"/>
    <w:rsid w:val="402F393E"/>
    <w:rsid w:val="4031E227"/>
    <w:rsid w:val="4031EEF0"/>
    <w:rsid w:val="403409BE"/>
    <w:rsid w:val="403714F4"/>
    <w:rsid w:val="4037B684"/>
    <w:rsid w:val="4037CA43"/>
    <w:rsid w:val="40391640"/>
    <w:rsid w:val="4039910B"/>
    <w:rsid w:val="403D30DF"/>
    <w:rsid w:val="403F2586"/>
    <w:rsid w:val="403F973F"/>
    <w:rsid w:val="40413BE3"/>
    <w:rsid w:val="4041A9C0"/>
    <w:rsid w:val="40442FC9"/>
    <w:rsid w:val="4045766D"/>
    <w:rsid w:val="404A6AA8"/>
    <w:rsid w:val="404D0D69"/>
    <w:rsid w:val="404EF351"/>
    <w:rsid w:val="404F12DB"/>
    <w:rsid w:val="404F7D03"/>
    <w:rsid w:val="4050686D"/>
    <w:rsid w:val="4050F220"/>
    <w:rsid w:val="405122AC"/>
    <w:rsid w:val="405488E4"/>
    <w:rsid w:val="40549DBB"/>
    <w:rsid w:val="4054F876"/>
    <w:rsid w:val="405674A4"/>
    <w:rsid w:val="40568482"/>
    <w:rsid w:val="405ADAEE"/>
    <w:rsid w:val="405B1019"/>
    <w:rsid w:val="405C841F"/>
    <w:rsid w:val="405D0486"/>
    <w:rsid w:val="405D8DDA"/>
    <w:rsid w:val="405D8FE3"/>
    <w:rsid w:val="40606A1F"/>
    <w:rsid w:val="406078CE"/>
    <w:rsid w:val="40607CB8"/>
    <w:rsid w:val="40628C34"/>
    <w:rsid w:val="40629C68"/>
    <w:rsid w:val="4062A3AE"/>
    <w:rsid w:val="406409D2"/>
    <w:rsid w:val="4064CC0B"/>
    <w:rsid w:val="40653222"/>
    <w:rsid w:val="4068A8D6"/>
    <w:rsid w:val="406A6557"/>
    <w:rsid w:val="406D6AE9"/>
    <w:rsid w:val="406D76FE"/>
    <w:rsid w:val="406E5F6D"/>
    <w:rsid w:val="406F6DAB"/>
    <w:rsid w:val="406F8176"/>
    <w:rsid w:val="407060E0"/>
    <w:rsid w:val="4070A144"/>
    <w:rsid w:val="4070E61B"/>
    <w:rsid w:val="40711E17"/>
    <w:rsid w:val="4071E582"/>
    <w:rsid w:val="4071FA97"/>
    <w:rsid w:val="4072EAC8"/>
    <w:rsid w:val="407611FD"/>
    <w:rsid w:val="407658F3"/>
    <w:rsid w:val="40788CAC"/>
    <w:rsid w:val="407A719E"/>
    <w:rsid w:val="407BED23"/>
    <w:rsid w:val="40813D28"/>
    <w:rsid w:val="4081AC49"/>
    <w:rsid w:val="40825774"/>
    <w:rsid w:val="4089B330"/>
    <w:rsid w:val="408A13FB"/>
    <w:rsid w:val="408AD1B1"/>
    <w:rsid w:val="408B9803"/>
    <w:rsid w:val="408C4F20"/>
    <w:rsid w:val="408F2244"/>
    <w:rsid w:val="409178CB"/>
    <w:rsid w:val="409186F9"/>
    <w:rsid w:val="4097EE2A"/>
    <w:rsid w:val="409803DA"/>
    <w:rsid w:val="4098C70A"/>
    <w:rsid w:val="40998C08"/>
    <w:rsid w:val="409A6708"/>
    <w:rsid w:val="409C0234"/>
    <w:rsid w:val="409D9A1E"/>
    <w:rsid w:val="40A17FE8"/>
    <w:rsid w:val="40A1E866"/>
    <w:rsid w:val="40A646F6"/>
    <w:rsid w:val="40A83795"/>
    <w:rsid w:val="40AAFD2E"/>
    <w:rsid w:val="40AB70F9"/>
    <w:rsid w:val="40AD4E76"/>
    <w:rsid w:val="40AE90E9"/>
    <w:rsid w:val="40B0E8BB"/>
    <w:rsid w:val="40B17AEC"/>
    <w:rsid w:val="40B1BA02"/>
    <w:rsid w:val="40B2EAB4"/>
    <w:rsid w:val="40B6055D"/>
    <w:rsid w:val="40B887E3"/>
    <w:rsid w:val="40B89E2B"/>
    <w:rsid w:val="40BA1967"/>
    <w:rsid w:val="40C01FE7"/>
    <w:rsid w:val="40C584AB"/>
    <w:rsid w:val="40C5D71C"/>
    <w:rsid w:val="40C698BB"/>
    <w:rsid w:val="40C74F40"/>
    <w:rsid w:val="40C7F823"/>
    <w:rsid w:val="40C96672"/>
    <w:rsid w:val="40CCC424"/>
    <w:rsid w:val="40CD2C18"/>
    <w:rsid w:val="40CD4CCC"/>
    <w:rsid w:val="40CE3231"/>
    <w:rsid w:val="40CFBB17"/>
    <w:rsid w:val="40D08173"/>
    <w:rsid w:val="40D21D96"/>
    <w:rsid w:val="40D38CBC"/>
    <w:rsid w:val="40D76FB0"/>
    <w:rsid w:val="40DDDFB2"/>
    <w:rsid w:val="40E4E467"/>
    <w:rsid w:val="40E5155D"/>
    <w:rsid w:val="40E8E602"/>
    <w:rsid w:val="40E8F550"/>
    <w:rsid w:val="40E9AA53"/>
    <w:rsid w:val="40EB3D42"/>
    <w:rsid w:val="40EC72F9"/>
    <w:rsid w:val="40EC8D32"/>
    <w:rsid w:val="40ED4FDF"/>
    <w:rsid w:val="40F09A2E"/>
    <w:rsid w:val="40F1AECA"/>
    <w:rsid w:val="40F20541"/>
    <w:rsid w:val="40F44AD4"/>
    <w:rsid w:val="40F476F3"/>
    <w:rsid w:val="40F55D92"/>
    <w:rsid w:val="40F65487"/>
    <w:rsid w:val="40FC11FF"/>
    <w:rsid w:val="40FD4BF4"/>
    <w:rsid w:val="40FDAFE1"/>
    <w:rsid w:val="40FF3D31"/>
    <w:rsid w:val="40FF6B2D"/>
    <w:rsid w:val="4100246B"/>
    <w:rsid w:val="41021814"/>
    <w:rsid w:val="41028FA7"/>
    <w:rsid w:val="41035BD5"/>
    <w:rsid w:val="410450FE"/>
    <w:rsid w:val="41071A92"/>
    <w:rsid w:val="4108E9AE"/>
    <w:rsid w:val="410A0290"/>
    <w:rsid w:val="410BDCB0"/>
    <w:rsid w:val="410CE1DE"/>
    <w:rsid w:val="4111E951"/>
    <w:rsid w:val="41136ED7"/>
    <w:rsid w:val="41140FB7"/>
    <w:rsid w:val="411467A0"/>
    <w:rsid w:val="41165B44"/>
    <w:rsid w:val="4116DDAF"/>
    <w:rsid w:val="41181B9D"/>
    <w:rsid w:val="411AB889"/>
    <w:rsid w:val="411B4225"/>
    <w:rsid w:val="412028C0"/>
    <w:rsid w:val="4121A775"/>
    <w:rsid w:val="41220D23"/>
    <w:rsid w:val="4122E653"/>
    <w:rsid w:val="4123E2C3"/>
    <w:rsid w:val="412572D0"/>
    <w:rsid w:val="4126A868"/>
    <w:rsid w:val="41289C36"/>
    <w:rsid w:val="4129FF61"/>
    <w:rsid w:val="412A5548"/>
    <w:rsid w:val="412AD6EC"/>
    <w:rsid w:val="412AE3D2"/>
    <w:rsid w:val="412F1B97"/>
    <w:rsid w:val="4130593D"/>
    <w:rsid w:val="41313D98"/>
    <w:rsid w:val="4132C28A"/>
    <w:rsid w:val="4135A2C1"/>
    <w:rsid w:val="4139BC38"/>
    <w:rsid w:val="413C79A2"/>
    <w:rsid w:val="413CCC4C"/>
    <w:rsid w:val="413CFE22"/>
    <w:rsid w:val="413D17DC"/>
    <w:rsid w:val="413EA043"/>
    <w:rsid w:val="413EFE52"/>
    <w:rsid w:val="414152DF"/>
    <w:rsid w:val="41438F24"/>
    <w:rsid w:val="41440A14"/>
    <w:rsid w:val="414EB4B2"/>
    <w:rsid w:val="414F2C49"/>
    <w:rsid w:val="414FFC43"/>
    <w:rsid w:val="41513E86"/>
    <w:rsid w:val="4151E78D"/>
    <w:rsid w:val="4153134C"/>
    <w:rsid w:val="415A160D"/>
    <w:rsid w:val="415FDA25"/>
    <w:rsid w:val="4162A1F3"/>
    <w:rsid w:val="41648E08"/>
    <w:rsid w:val="4164AAFE"/>
    <w:rsid w:val="41677494"/>
    <w:rsid w:val="4167FF04"/>
    <w:rsid w:val="416DDC47"/>
    <w:rsid w:val="41714853"/>
    <w:rsid w:val="4171EBCF"/>
    <w:rsid w:val="41721E5C"/>
    <w:rsid w:val="4173899F"/>
    <w:rsid w:val="41746CFA"/>
    <w:rsid w:val="41770B7A"/>
    <w:rsid w:val="417A6019"/>
    <w:rsid w:val="417C34CE"/>
    <w:rsid w:val="417C6970"/>
    <w:rsid w:val="417CBD35"/>
    <w:rsid w:val="41809632"/>
    <w:rsid w:val="4182B62F"/>
    <w:rsid w:val="4182C028"/>
    <w:rsid w:val="4185558E"/>
    <w:rsid w:val="41869F06"/>
    <w:rsid w:val="41881F5E"/>
    <w:rsid w:val="418A2884"/>
    <w:rsid w:val="418A2EF8"/>
    <w:rsid w:val="418B3869"/>
    <w:rsid w:val="418B63ED"/>
    <w:rsid w:val="418B7D24"/>
    <w:rsid w:val="418D854A"/>
    <w:rsid w:val="418E0088"/>
    <w:rsid w:val="418F9CD3"/>
    <w:rsid w:val="41906DB2"/>
    <w:rsid w:val="41907C2B"/>
    <w:rsid w:val="41944ED1"/>
    <w:rsid w:val="419B1C06"/>
    <w:rsid w:val="419B24FC"/>
    <w:rsid w:val="419C744F"/>
    <w:rsid w:val="419CD48A"/>
    <w:rsid w:val="41A0B467"/>
    <w:rsid w:val="41A329E5"/>
    <w:rsid w:val="41A621B0"/>
    <w:rsid w:val="41A6FEE8"/>
    <w:rsid w:val="41A7867B"/>
    <w:rsid w:val="41A97F0D"/>
    <w:rsid w:val="41AB7471"/>
    <w:rsid w:val="41AC0E13"/>
    <w:rsid w:val="41B08FFB"/>
    <w:rsid w:val="41B1E6E5"/>
    <w:rsid w:val="41B1E750"/>
    <w:rsid w:val="41B2941E"/>
    <w:rsid w:val="41B33BFE"/>
    <w:rsid w:val="41B4A442"/>
    <w:rsid w:val="41B5A770"/>
    <w:rsid w:val="41B74B94"/>
    <w:rsid w:val="41B74D96"/>
    <w:rsid w:val="41B7E246"/>
    <w:rsid w:val="41B8F573"/>
    <w:rsid w:val="41B90C06"/>
    <w:rsid w:val="41B9F1A1"/>
    <w:rsid w:val="41BA0DE9"/>
    <w:rsid w:val="41BD62CF"/>
    <w:rsid w:val="41BEB1EF"/>
    <w:rsid w:val="41C0208D"/>
    <w:rsid w:val="41C4B26E"/>
    <w:rsid w:val="41C5790C"/>
    <w:rsid w:val="41C61E29"/>
    <w:rsid w:val="41C7551D"/>
    <w:rsid w:val="41C79F22"/>
    <w:rsid w:val="41C7CFBB"/>
    <w:rsid w:val="41CAA051"/>
    <w:rsid w:val="41CBF421"/>
    <w:rsid w:val="41CC7DD7"/>
    <w:rsid w:val="41CEFCF2"/>
    <w:rsid w:val="41D306B8"/>
    <w:rsid w:val="41D34C4D"/>
    <w:rsid w:val="41D454AF"/>
    <w:rsid w:val="41D5382E"/>
    <w:rsid w:val="41D7DABF"/>
    <w:rsid w:val="41D94E75"/>
    <w:rsid w:val="41D96B19"/>
    <w:rsid w:val="41DBBB74"/>
    <w:rsid w:val="41DDDF96"/>
    <w:rsid w:val="41DEC0BA"/>
    <w:rsid w:val="41DF1433"/>
    <w:rsid w:val="41E100C9"/>
    <w:rsid w:val="41E55AC3"/>
    <w:rsid w:val="41E5E14F"/>
    <w:rsid w:val="41E9C39D"/>
    <w:rsid w:val="41EBF98D"/>
    <w:rsid w:val="41EE01FC"/>
    <w:rsid w:val="41F4C84E"/>
    <w:rsid w:val="41F79327"/>
    <w:rsid w:val="41F85A84"/>
    <w:rsid w:val="41F9D39B"/>
    <w:rsid w:val="41FAD22D"/>
    <w:rsid w:val="41FDB24E"/>
    <w:rsid w:val="4200D163"/>
    <w:rsid w:val="42016369"/>
    <w:rsid w:val="42024865"/>
    <w:rsid w:val="42042678"/>
    <w:rsid w:val="4208FF2B"/>
    <w:rsid w:val="420940F7"/>
    <w:rsid w:val="4209E5B2"/>
    <w:rsid w:val="420C0462"/>
    <w:rsid w:val="420C7055"/>
    <w:rsid w:val="420DAAB2"/>
    <w:rsid w:val="4210E92F"/>
    <w:rsid w:val="4211C033"/>
    <w:rsid w:val="4211F23C"/>
    <w:rsid w:val="4217BD84"/>
    <w:rsid w:val="421A5014"/>
    <w:rsid w:val="421BB538"/>
    <w:rsid w:val="421D1424"/>
    <w:rsid w:val="421F9DB5"/>
    <w:rsid w:val="42201084"/>
    <w:rsid w:val="42202B73"/>
    <w:rsid w:val="422180DA"/>
    <w:rsid w:val="42243FB7"/>
    <w:rsid w:val="42292712"/>
    <w:rsid w:val="422BD47F"/>
    <w:rsid w:val="422BF25D"/>
    <w:rsid w:val="422C7793"/>
    <w:rsid w:val="422FA105"/>
    <w:rsid w:val="4231F2F5"/>
    <w:rsid w:val="4234E1AD"/>
    <w:rsid w:val="423739EE"/>
    <w:rsid w:val="4238EC40"/>
    <w:rsid w:val="423CF9B8"/>
    <w:rsid w:val="423D9F1A"/>
    <w:rsid w:val="4240DDC6"/>
    <w:rsid w:val="4241E739"/>
    <w:rsid w:val="42425014"/>
    <w:rsid w:val="4242A7E1"/>
    <w:rsid w:val="42440463"/>
    <w:rsid w:val="4245D3E7"/>
    <w:rsid w:val="4246F45D"/>
    <w:rsid w:val="42475CDB"/>
    <w:rsid w:val="424AA653"/>
    <w:rsid w:val="424ADF16"/>
    <w:rsid w:val="424B4270"/>
    <w:rsid w:val="424BB27B"/>
    <w:rsid w:val="424D434B"/>
    <w:rsid w:val="42526DFE"/>
    <w:rsid w:val="425386F2"/>
    <w:rsid w:val="4256D9A1"/>
    <w:rsid w:val="4257BDB7"/>
    <w:rsid w:val="4258ED7F"/>
    <w:rsid w:val="425A876E"/>
    <w:rsid w:val="425B2B91"/>
    <w:rsid w:val="425F37FC"/>
    <w:rsid w:val="42611062"/>
    <w:rsid w:val="4261F4EE"/>
    <w:rsid w:val="4262B0A3"/>
    <w:rsid w:val="42639DB4"/>
    <w:rsid w:val="4263D174"/>
    <w:rsid w:val="4264F6AD"/>
    <w:rsid w:val="426531C5"/>
    <w:rsid w:val="4266AA44"/>
    <w:rsid w:val="426AD829"/>
    <w:rsid w:val="426BECBB"/>
    <w:rsid w:val="426D1135"/>
    <w:rsid w:val="426E4993"/>
    <w:rsid w:val="427103D6"/>
    <w:rsid w:val="42712AB5"/>
    <w:rsid w:val="4271AFCB"/>
    <w:rsid w:val="42760D63"/>
    <w:rsid w:val="427977B8"/>
    <w:rsid w:val="427A6C38"/>
    <w:rsid w:val="427AB222"/>
    <w:rsid w:val="427AE696"/>
    <w:rsid w:val="427AE8DC"/>
    <w:rsid w:val="427FAC33"/>
    <w:rsid w:val="427FFF05"/>
    <w:rsid w:val="42815C77"/>
    <w:rsid w:val="4281FFA1"/>
    <w:rsid w:val="42847C85"/>
    <w:rsid w:val="42864A62"/>
    <w:rsid w:val="4287FD42"/>
    <w:rsid w:val="4288826B"/>
    <w:rsid w:val="428BBD03"/>
    <w:rsid w:val="428F3B30"/>
    <w:rsid w:val="42912451"/>
    <w:rsid w:val="42939495"/>
    <w:rsid w:val="4293C641"/>
    <w:rsid w:val="42959E04"/>
    <w:rsid w:val="42970A5E"/>
    <w:rsid w:val="42992762"/>
    <w:rsid w:val="429D4DED"/>
    <w:rsid w:val="429E3C7A"/>
    <w:rsid w:val="429E44F1"/>
    <w:rsid w:val="42A02074"/>
    <w:rsid w:val="42A253E4"/>
    <w:rsid w:val="42A34516"/>
    <w:rsid w:val="42A56CA6"/>
    <w:rsid w:val="42A6E214"/>
    <w:rsid w:val="42A75596"/>
    <w:rsid w:val="42A8089B"/>
    <w:rsid w:val="42A95B4F"/>
    <w:rsid w:val="42AB4563"/>
    <w:rsid w:val="42AC9925"/>
    <w:rsid w:val="42AE8DA9"/>
    <w:rsid w:val="42AF1548"/>
    <w:rsid w:val="42B1795A"/>
    <w:rsid w:val="42B325A1"/>
    <w:rsid w:val="42B48B25"/>
    <w:rsid w:val="42B491C4"/>
    <w:rsid w:val="42B64E8C"/>
    <w:rsid w:val="42B95C75"/>
    <w:rsid w:val="42B96FBC"/>
    <w:rsid w:val="42B9F66A"/>
    <w:rsid w:val="42BA76CE"/>
    <w:rsid w:val="42BA82E0"/>
    <w:rsid w:val="42BAE244"/>
    <w:rsid w:val="42BC80AF"/>
    <w:rsid w:val="42BEE4D0"/>
    <w:rsid w:val="42BF84F4"/>
    <w:rsid w:val="42C0258F"/>
    <w:rsid w:val="42C04300"/>
    <w:rsid w:val="42C064FB"/>
    <w:rsid w:val="42C650BC"/>
    <w:rsid w:val="42C7B878"/>
    <w:rsid w:val="42C7D9C4"/>
    <w:rsid w:val="42C8357F"/>
    <w:rsid w:val="42C8D829"/>
    <w:rsid w:val="42C91B43"/>
    <w:rsid w:val="42C9FC63"/>
    <w:rsid w:val="42CAF113"/>
    <w:rsid w:val="42CB5978"/>
    <w:rsid w:val="42CB74AE"/>
    <w:rsid w:val="42CC0128"/>
    <w:rsid w:val="42CDE537"/>
    <w:rsid w:val="42CF9EAE"/>
    <w:rsid w:val="42D14537"/>
    <w:rsid w:val="42D182D2"/>
    <w:rsid w:val="42D34BC2"/>
    <w:rsid w:val="42D577FA"/>
    <w:rsid w:val="42D8E4F1"/>
    <w:rsid w:val="42D941CF"/>
    <w:rsid w:val="42DAFE7B"/>
    <w:rsid w:val="42DBD531"/>
    <w:rsid w:val="42DDDB1A"/>
    <w:rsid w:val="42DF2763"/>
    <w:rsid w:val="42DFE3BB"/>
    <w:rsid w:val="42E2CB93"/>
    <w:rsid w:val="42E35F75"/>
    <w:rsid w:val="42E3E208"/>
    <w:rsid w:val="42E3EE58"/>
    <w:rsid w:val="42E4CCF4"/>
    <w:rsid w:val="42E67DC8"/>
    <w:rsid w:val="42E74E05"/>
    <w:rsid w:val="42E807AE"/>
    <w:rsid w:val="42EBC6E7"/>
    <w:rsid w:val="42EC4844"/>
    <w:rsid w:val="42EE881E"/>
    <w:rsid w:val="42EE90FC"/>
    <w:rsid w:val="42EF2203"/>
    <w:rsid w:val="42EF3E0C"/>
    <w:rsid w:val="42F17197"/>
    <w:rsid w:val="42F3CD9D"/>
    <w:rsid w:val="42F4FD8E"/>
    <w:rsid w:val="42F6BE09"/>
    <w:rsid w:val="42F807BA"/>
    <w:rsid w:val="42F8694A"/>
    <w:rsid w:val="42F90888"/>
    <w:rsid w:val="42FA0019"/>
    <w:rsid w:val="42FA70D4"/>
    <w:rsid w:val="42FC429D"/>
    <w:rsid w:val="42FCA3B2"/>
    <w:rsid w:val="42FF427B"/>
    <w:rsid w:val="43000104"/>
    <w:rsid w:val="43008A7F"/>
    <w:rsid w:val="43008DD7"/>
    <w:rsid w:val="4301E499"/>
    <w:rsid w:val="43025548"/>
    <w:rsid w:val="43035174"/>
    <w:rsid w:val="43062882"/>
    <w:rsid w:val="4307B81E"/>
    <w:rsid w:val="430850F9"/>
    <w:rsid w:val="430913E3"/>
    <w:rsid w:val="4309CC7B"/>
    <w:rsid w:val="430DA095"/>
    <w:rsid w:val="430FF0E0"/>
    <w:rsid w:val="43113F9D"/>
    <w:rsid w:val="43115F7B"/>
    <w:rsid w:val="431435B1"/>
    <w:rsid w:val="431783A5"/>
    <w:rsid w:val="4319A70E"/>
    <w:rsid w:val="4319FE46"/>
    <w:rsid w:val="431A9895"/>
    <w:rsid w:val="431ADB3D"/>
    <w:rsid w:val="431C802D"/>
    <w:rsid w:val="431E734C"/>
    <w:rsid w:val="431F8072"/>
    <w:rsid w:val="4324BBC2"/>
    <w:rsid w:val="43257421"/>
    <w:rsid w:val="4326AA07"/>
    <w:rsid w:val="4326E42B"/>
    <w:rsid w:val="432955AB"/>
    <w:rsid w:val="432AF744"/>
    <w:rsid w:val="432C08DF"/>
    <w:rsid w:val="432C55E7"/>
    <w:rsid w:val="432E68A7"/>
    <w:rsid w:val="432F0E63"/>
    <w:rsid w:val="432FAC76"/>
    <w:rsid w:val="43327F45"/>
    <w:rsid w:val="43352C0D"/>
    <w:rsid w:val="4335CD60"/>
    <w:rsid w:val="433794B6"/>
    <w:rsid w:val="43383B32"/>
    <w:rsid w:val="43396720"/>
    <w:rsid w:val="433D0FE2"/>
    <w:rsid w:val="433DF25C"/>
    <w:rsid w:val="433E4490"/>
    <w:rsid w:val="434038DB"/>
    <w:rsid w:val="43422DF7"/>
    <w:rsid w:val="43474D8D"/>
    <w:rsid w:val="4348ADF6"/>
    <w:rsid w:val="434ABFAB"/>
    <w:rsid w:val="434C0382"/>
    <w:rsid w:val="434DC327"/>
    <w:rsid w:val="435074A3"/>
    <w:rsid w:val="435184E6"/>
    <w:rsid w:val="4351AC14"/>
    <w:rsid w:val="4352E24B"/>
    <w:rsid w:val="4353D463"/>
    <w:rsid w:val="43542161"/>
    <w:rsid w:val="43568A87"/>
    <w:rsid w:val="4359EBCA"/>
    <w:rsid w:val="435A33DB"/>
    <w:rsid w:val="435AACF8"/>
    <w:rsid w:val="435B6B08"/>
    <w:rsid w:val="435BF0EE"/>
    <w:rsid w:val="43663BEF"/>
    <w:rsid w:val="4366EB84"/>
    <w:rsid w:val="4367C835"/>
    <w:rsid w:val="436841C9"/>
    <w:rsid w:val="436A1DFD"/>
    <w:rsid w:val="436A7DD4"/>
    <w:rsid w:val="436AE6ED"/>
    <w:rsid w:val="436BD472"/>
    <w:rsid w:val="436ECA34"/>
    <w:rsid w:val="436F0BC0"/>
    <w:rsid w:val="436F26D6"/>
    <w:rsid w:val="43705E6E"/>
    <w:rsid w:val="43708611"/>
    <w:rsid w:val="43713148"/>
    <w:rsid w:val="4373D973"/>
    <w:rsid w:val="43754AA8"/>
    <w:rsid w:val="43760415"/>
    <w:rsid w:val="43783A04"/>
    <w:rsid w:val="437993F4"/>
    <w:rsid w:val="437A6981"/>
    <w:rsid w:val="437B000E"/>
    <w:rsid w:val="437C998A"/>
    <w:rsid w:val="437D8361"/>
    <w:rsid w:val="437EBBBC"/>
    <w:rsid w:val="4381DE5E"/>
    <w:rsid w:val="438892E2"/>
    <w:rsid w:val="4388AB28"/>
    <w:rsid w:val="4388F2A6"/>
    <w:rsid w:val="438B656D"/>
    <w:rsid w:val="438D917A"/>
    <w:rsid w:val="438ED8D8"/>
    <w:rsid w:val="43926E39"/>
    <w:rsid w:val="43961315"/>
    <w:rsid w:val="4396C068"/>
    <w:rsid w:val="4396DCCE"/>
    <w:rsid w:val="4396DEBD"/>
    <w:rsid w:val="439B477D"/>
    <w:rsid w:val="439D3022"/>
    <w:rsid w:val="439E3A91"/>
    <w:rsid w:val="439F4634"/>
    <w:rsid w:val="43A167CC"/>
    <w:rsid w:val="43A188B3"/>
    <w:rsid w:val="43A302EB"/>
    <w:rsid w:val="43A31A14"/>
    <w:rsid w:val="43A33302"/>
    <w:rsid w:val="43A37AD0"/>
    <w:rsid w:val="43A42DCB"/>
    <w:rsid w:val="43A4E77E"/>
    <w:rsid w:val="43ACFB76"/>
    <w:rsid w:val="43AEF325"/>
    <w:rsid w:val="43B0F3A8"/>
    <w:rsid w:val="43B379F5"/>
    <w:rsid w:val="43B4BB99"/>
    <w:rsid w:val="43B6809F"/>
    <w:rsid w:val="43B7A7A9"/>
    <w:rsid w:val="43B820FF"/>
    <w:rsid w:val="43B9BD83"/>
    <w:rsid w:val="43BAE577"/>
    <w:rsid w:val="43BBFC51"/>
    <w:rsid w:val="43BE9FFB"/>
    <w:rsid w:val="43BEC8AD"/>
    <w:rsid w:val="43C289CF"/>
    <w:rsid w:val="43C4BA15"/>
    <w:rsid w:val="43C7F29B"/>
    <w:rsid w:val="43CB54B2"/>
    <w:rsid w:val="43CD4A37"/>
    <w:rsid w:val="43CEABB5"/>
    <w:rsid w:val="43CF55F9"/>
    <w:rsid w:val="43D207CA"/>
    <w:rsid w:val="43D48236"/>
    <w:rsid w:val="43D5B708"/>
    <w:rsid w:val="43D5DEC5"/>
    <w:rsid w:val="43D6D8A6"/>
    <w:rsid w:val="43D74571"/>
    <w:rsid w:val="43D7E20C"/>
    <w:rsid w:val="43D9376C"/>
    <w:rsid w:val="43D9E0D0"/>
    <w:rsid w:val="43DB3C57"/>
    <w:rsid w:val="43DC0F5D"/>
    <w:rsid w:val="43DC2152"/>
    <w:rsid w:val="43DFA821"/>
    <w:rsid w:val="43E05D52"/>
    <w:rsid w:val="43E28903"/>
    <w:rsid w:val="43E659CE"/>
    <w:rsid w:val="43E71324"/>
    <w:rsid w:val="43E72A50"/>
    <w:rsid w:val="43E81E2C"/>
    <w:rsid w:val="43E9083A"/>
    <w:rsid w:val="43EABE1B"/>
    <w:rsid w:val="43EC4ECF"/>
    <w:rsid w:val="43ED7BB6"/>
    <w:rsid w:val="43EE1C76"/>
    <w:rsid w:val="43F08430"/>
    <w:rsid w:val="43F0BE5B"/>
    <w:rsid w:val="43F1B84D"/>
    <w:rsid w:val="43F1D3E1"/>
    <w:rsid w:val="43F29FC5"/>
    <w:rsid w:val="43F457CF"/>
    <w:rsid w:val="43F7FB0F"/>
    <w:rsid w:val="43FB090A"/>
    <w:rsid w:val="43FB7A5A"/>
    <w:rsid w:val="43FBCAAD"/>
    <w:rsid w:val="44006A34"/>
    <w:rsid w:val="44028E26"/>
    <w:rsid w:val="440301C8"/>
    <w:rsid w:val="4403C535"/>
    <w:rsid w:val="44057EAE"/>
    <w:rsid w:val="44071B09"/>
    <w:rsid w:val="44074BA1"/>
    <w:rsid w:val="4409F286"/>
    <w:rsid w:val="440A7888"/>
    <w:rsid w:val="440BC63A"/>
    <w:rsid w:val="440C3E00"/>
    <w:rsid w:val="440C90E1"/>
    <w:rsid w:val="440F3FB0"/>
    <w:rsid w:val="4413E58F"/>
    <w:rsid w:val="44146809"/>
    <w:rsid w:val="4414FDF9"/>
    <w:rsid w:val="4415189E"/>
    <w:rsid w:val="44168882"/>
    <w:rsid w:val="441AC1EE"/>
    <w:rsid w:val="442413BB"/>
    <w:rsid w:val="44247456"/>
    <w:rsid w:val="44253CEF"/>
    <w:rsid w:val="44257BA3"/>
    <w:rsid w:val="44263C3F"/>
    <w:rsid w:val="44273F4F"/>
    <w:rsid w:val="442808D0"/>
    <w:rsid w:val="44284267"/>
    <w:rsid w:val="44292F27"/>
    <w:rsid w:val="44303CC6"/>
    <w:rsid w:val="4437E974"/>
    <w:rsid w:val="4437ED85"/>
    <w:rsid w:val="443906C9"/>
    <w:rsid w:val="443B9D0E"/>
    <w:rsid w:val="443D2188"/>
    <w:rsid w:val="443E482D"/>
    <w:rsid w:val="443EA73A"/>
    <w:rsid w:val="44409F87"/>
    <w:rsid w:val="4440E27A"/>
    <w:rsid w:val="44467622"/>
    <w:rsid w:val="444ED2D0"/>
    <w:rsid w:val="444FCA40"/>
    <w:rsid w:val="445078E0"/>
    <w:rsid w:val="4450D477"/>
    <w:rsid w:val="4450F401"/>
    <w:rsid w:val="44533825"/>
    <w:rsid w:val="44549B86"/>
    <w:rsid w:val="44558126"/>
    <w:rsid w:val="4458D8B7"/>
    <w:rsid w:val="445C9A2C"/>
    <w:rsid w:val="445D1043"/>
    <w:rsid w:val="445DD0BE"/>
    <w:rsid w:val="445F7D17"/>
    <w:rsid w:val="4460B169"/>
    <w:rsid w:val="44610B64"/>
    <w:rsid w:val="44611976"/>
    <w:rsid w:val="44639E12"/>
    <w:rsid w:val="4464EBA4"/>
    <w:rsid w:val="4467425B"/>
    <w:rsid w:val="4468DF79"/>
    <w:rsid w:val="4468F77A"/>
    <w:rsid w:val="446B393C"/>
    <w:rsid w:val="446F09A4"/>
    <w:rsid w:val="44710019"/>
    <w:rsid w:val="4471C2F4"/>
    <w:rsid w:val="44726FC4"/>
    <w:rsid w:val="44734647"/>
    <w:rsid w:val="4474D0AB"/>
    <w:rsid w:val="4475AB3A"/>
    <w:rsid w:val="44765FC7"/>
    <w:rsid w:val="4476AE7F"/>
    <w:rsid w:val="4479C062"/>
    <w:rsid w:val="447A0A3D"/>
    <w:rsid w:val="447BBEEB"/>
    <w:rsid w:val="447BCC23"/>
    <w:rsid w:val="447D6FA7"/>
    <w:rsid w:val="447DF4AC"/>
    <w:rsid w:val="447F2664"/>
    <w:rsid w:val="447FBF86"/>
    <w:rsid w:val="4482CA23"/>
    <w:rsid w:val="44890570"/>
    <w:rsid w:val="448CFEC2"/>
    <w:rsid w:val="448D4F78"/>
    <w:rsid w:val="449031C7"/>
    <w:rsid w:val="449A4190"/>
    <w:rsid w:val="449A7E84"/>
    <w:rsid w:val="449DD86E"/>
    <w:rsid w:val="449EFCAB"/>
    <w:rsid w:val="44A0B3A7"/>
    <w:rsid w:val="44A18FE2"/>
    <w:rsid w:val="44A3526D"/>
    <w:rsid w:val="44A35F1E"/>
    <w:rsid w:val="44A3CDB2"/>
    <w:rsid w:val="44A4468A"/>
    <w:rsid w:val="44A6032A"/>
    <w:rsid w:val="44A63C4E"/>
    <w:rsid w:val="44A8FD4F"/>
    <w:rsid w:val="44ABC141"/>
    <w:rsid w:val="44AC31A4"/>
    <w:rsid w:val="44AE4EC6"/>
    <w:rsid w:val="44AFC892"/>
    <w:rsid w:val="44B04D00"/>
    <w:rsid w:val="44B0A1D9"/>
    <w:rsid w:val="44B1E9EF"/>
    <w:rsid w:val="44B668F6"/>
    <w:rsid w:val="44C0FC26"/>
    <w:rsid w:val="44C1115D"/>
    <w:rsid w:val="44C1F805"/>
    <w:rsid w:val="44C207FB"/>
    <w:rsid w:val="44C412C8"/>
    <w:rsid w:val="44C55A1A"/>
    <w:rsid w:val="44C7FF66"/>
    <w:rsid w:val="44C9089A"/>
    <w:rsid w:val="44C921AB"/>
    <w:rsid w:val="44CD27CC"/>
    <w:rsid w:val="44CD5C77"/>
    <w:rsid w:val="44CDD8CB"/>
    <w:rsid w:val="44D0D543"/>
    <w:rsid w:val="44D457DB"/>
    <w:rsid w:val="44D46C26"/>
    <w:rsid w:val="44DA1794"/>
    <w:rsid w:val="44DA8694"/>
    <w:rsid w:val="44DAA250"/>
    <w:rsid w:val="44DB7FE1"/>
    <w:rsid w:val="44DD2598"/>
    <w:rsid w:val="44DEEAF1"/>
    <w:rsid w:val="44E02BBF"/>
    <w:rsid w:val="44E1557A"/>
    <w:rsid w:val="44E2B620"/>
    <w:rsid w:val="44E62E15"/>
    <w:rsid w:val="44E6EA57"/>
    <w:rsid w:val="44E9679E"/>
    <w:rsid w:val="44E99388"/>
    <w:rsid w:val="44EC8943"/>
    <w:rsid w:val="44ED4A7A"/>
    <w:rsid w:val="44EDF9CF"/>
    <w:rsid w:val="44EE5832"/>
    <w:rsid w:val="44EE6211"/>
    <w:rsid w:val="44EE70E9"/>
    <w:rsid w:val="44EF3567"/>
    <w:rsid w:val="44EFD2BB"/>
    <w:rsid w:val="44F1C91F"/>
    <w:rsid w:val="44F31ED6"/>
    <w:rsid w:val="44F446E8"/>
    <w:rsid w:val="44F5308A"/>
    <w:rsid w:val="44F7827B"/>
    <w:rsid w:val="44F8134E"/>
    <w:rsid w:val="44FAB1B5"/>
    <w:rsid w:val="44FC52B8"/>
    <w:rsid w:val="44FDFA1B"/>
    <w:rsid w:val="44FEF519"/>
    <w:rsid w:val="44FF2233"/>
    <w:rsid w:val="4501C036"/>
    <w:rsid w:val="450716D3"/>
    <w:rsid w:val="4508BDFB"/>
    <w:rsid w:val="450A9A95"/>
    <w:rsid w:val="450DCBF1"/>
    <w:rsid w:val="450FE928"/>
    <w:rsid w:val="45100A07"/>
    <w:rsid w:val="4511612C"/>
    <w:rsid w:val="45122A6A"/>
    <w:rsid w:val="45147924"/>
    <w:rsid w:val="451532C8"/>
    <w:rsid w:val="451540A7"/>
    <w:rsid w:val="45164C27"/>
    <w:rsid w:val="451DFABF"/>
    <w:rsid w:val="451DFADE"/>
    <w:rsid w:val="451F0DE2"/>
    <w:rsid w:val="451F6201"/>
    <w:rsid w:val="45207935"/>
    <w:rsid w:val="45220B74"/>
    <w:rsid w:val="4523B437"/>
    <w:rsid w:val="45249FED"/>
    <w:rsid w:val="4524AEA3"/>
    <w:rsid w:val="4524C307"/>
    <w:rsid w:val="452687C1"/>
    <w:rsid w:val="452AC4A6"/>
    <w:rsid w:val="452F5113"/>
    <w:rsid w:val="452FE0EB"/>
    <w:rsid w:val="4530CBDE"/>
    <w:rsid w:val="45323574"/>
    <w:rsid w:val="4533800D"/>
    <w:rsid w:val="4537CFB3"/>
    <w:rsid w:val="45394897"/>
    <w:rsid w:val="454002B8"/>
    <w:rsid w:val="454064DF"/>
    <w:rsid w:val="4541B276"/>
    <w:rsid w:val="45427456"/>
    <w:rsid w:val="45451F71"/>
    <w:rsid w:val="45461CBC"/>
    <w:rsid w:val="4546CF68"/>
    <w:rsid w:val="454A5162"/>
    <w:rsid w:val="454CF330"/>
    <w:rsid w:val="454CF759"/>
    <w:rsid w:val="45531F73"/>
    <w:rsid w:val="4553780A"/>
    <w:rsid w:val="4553E2DA"/>
    <w:rsid w:val="45544499"/>
    <w:rsid w:val="45566807"/>
    <w:rsid w:val="45597EDF"/>
    <w:rsid w:val="4559B448"/>
    <w:rsid w:val="455B8EE1"/>
    <w:rsid w:val="455C0CCE"/>
    <w:rsid w:val="455CCED3"/>
    <w:rsid w:val="455E831B"/>
    <w:rsid w:val="455F62BF"/>
    <w:rsid w:val="456002DB"/>
    <w:rsid w:val="4563727F"/>
    <w:rsid w:val="45675037"/>
    <w:rsid w:val="4567FC23"/>
    <w:rsid w:val="45685C7B"/>
    <w:rsid w:val="456A6237"/>
    <w:rsid w:val="456B438F"/>
    <w:rsid w:val="457058BC"/>
    <w:rsid w:val="45713AD9"/>
    <w:rsid w:val="4571B932"/>
    <w:rsid w:val="4571CC9B"/>
    <w:rsid w:val="45767CA0"/>
    <w:rsid w:val="45786C87"/>
    <w:rsid w:val="457D1C0B"/>
    <w:rsid w:val="458099F6"/>
    <w:rsid w:val="458140E4"/>
    <w:rsid w:val="458223E0"/>
    <w:rsid w:val="45828373"/>
    <w:rsid w:val="4582E8EE"/>
    <w:rsid w:val="458345FF"/>
    <w:rsid w:val="458459DE"/>
    <w:rsid w:val="4584CC43"/>
    <w:rsid w:val="4585875F"/>
    <w:rsid w:val="4586667F"/>
    <w:rsid w:val="45875010"/>
    <w:rsid w:val="458978F0"/>
    <w:rsid w:val="458A7749"/>
    <w:rsid w:val="458AC915"/>
    <w:rsid w:val="458DD319"/>
    <w:rsid w:val="458F0447"/>
    <w:rsid w:val="4591325D"/>
    <w:rsid w:val="459333E3"/>
    <w:rsid w:val="45951BB8"/>
    <w:rsid w:val="45955202"/>
    <w:rsid w:val="4599FB83"/>
    <w:rsid w:val="459A58D8"/>
    <w:rsid w:val="459A65D5"/>
    <w:rsid w:val="459BCEBB"/>
    <w:rsid w:val="459E0FF5"/>
    <w:rsid w:val="459F2FF7"/>
    <w:rsid w:val="459F986E"/>
    <w:rsid w:val="45A111D2"/>
    <w:rsid w:val="45A2D786"/>
    <w:rsid w:val="45A4A5E1"/>
    <w:rsid w:val="45A5C8FC"/>
    <w:rsid w:val="45A6418C"/>
    <w:rsid w:val="45A671A7"/>
    <w:rsid w:val="45AD5EF7"/>
    <w:rsid w:val="45AE8AC8"/>
    <w:rsid w:val="45AEAADF"/>
    <w:rsid w:val="45AEB536"/>
    <w:rsid w:val="45AFB1DB"/>
    <w:rsid w:val="45B111EB"/>
    <w:rsid w:val="45B16DE1"/>
    <w:rsid w:val="45B1B504"/>
    <w:rsid w:val="45B1EE4F"/>
    <w:rsid w:val="45B2899E"/>
    <w:rsid w:val="45BB7158"/>
    <w:rsid w:val="45BC4AF6"/>
    <w:rsid w:val="45BDD0C6"/>
    <w:rsid w:val="45BED096"/>
    <w:rsid w:val="45BFE41C"/>
    <w:rsid w:val="45C2E86E"/>
    <w:rsid w:val="45C38205"/>
    <w:rsid w:val="45C4570A"/>
    <w:rsid w:val="45C931DB"/>
    <w:rsid w:val="45C9C6E9"/>
    <w:rsid w:val="45CA6739"/>
    <w:rsid w:val="45CBE391"/>
    <w:rsid w:val="45CD0C18"/>
    <w:rsid w:val="45D014C4"/>
    <w:rsid w:val="45D0EA43"/>
    <w:rsid w:val="45D1E73A"/>
    <w:rsid w:val="45D24C39"/>
    <w:rsid w:val="45D56C94"/>
    <w:rsid w:val="45D6FDD9"/>
    <w:rsid w:val="45D8F226"/>
    <w:rsid w:val="45DA19E0"/>
    <w:rsid w:val="45DB2389"/>
    <w:rsid w:val="45E252C6"/>
    <w:rsid w:val="45E2F94A"/>
    <w:rsid w:val="45E55039"/>
    <w:rsid w:val="45E83F1B"/>
    <w:rsid w:val="45EB1EF9"/>
    <w:rsid w:val="45EC5788"/>
    <w:rsid w:val="45ECCFB7"/>
    <w:rsid w:val="45EE4C86"/>
    <w:rsid w:val="45EEC2AE"/>
    <w:rsid w:val="45F317CC"/>
    <w:rsid w:val="45F3C85B"/>
    <w:rsid w:val="45F487E0"/>
    <w:rsid w:val="45F505EC"/>
    <w:rsid w:val="45F5475C"/>
    <w:rsid w:val="45F54F80"/>
    <w:rsid w:val="45F992EC"/>
    <w:rsid w:val="45FD5C9E"/>
    <w:rsid w:val="45FDFEA8"/>
    <w:rsid w:val="46024BF4"/>
    <w:rsid w:val="46033CEB"/>
    <w:rsid w:val="46038A00"/>
    <w:rsid w:val="4603E808"/>
    <w:rsid w:val="4604E23D"/>
    <w:rsid w:val="460A91D6"/>
    <w:rsid w:val="460C49FD"/>
    <w:rsid w:val="4611A7BA"/>
    <w:rsid w:val="46144C5D"/>
    <w:rsid w:val="4614D003"/>
    <w:rsid w:val="4615A26D"/>
    <w:rsid w:val="461639CF"/>
    <w:rsid w:val="46167576"/>
    <w:rsid w:val="4616FC74"/>
    <w:rsid w:val="461C4ABF"/>
    <w:rsid w:val="461E436D"/>
    <w:rsid w:val="461F5812"/>
    <w:rsid w:val="461F7930"/>
    <w:rsid w:val="46211041"/>
    <w:rsid w:val="4621F0AE"/>
    <w:rsid w:val="462309C2"/>
    <w:rsid w:val="46239654"/>
    <w:rsid w:val="46239B0D"/>
    <w:rsid w:val="4625DCFF"/>
    <w:rsid w:val="4625F348"/>
    <w:rsid w:val="4625F9EA"/>
    <w:rsid w:val="4629B7ED"/>
    <w:rsid w:val="462AB38E"/>
    <w:rsid w:val="462BD9A7"/>
    <w:rsid w:val="462D3BBB"/>
    <w:rsid w:val="462D6A55"/>
    <w:rsid w:val="462D8B2E"/>
    <w:rsid w:val="462DB3F5"/>
    <w:rsid w:val="462DE1C0"/>
    <w:rsid w:val="46310740"/>
    <w:rsid w:val="463127AF"/>
    <w:rsid w:val="46323EF2"/>
    <w:rsid w:val="46345C65"/>
    <w:rsid w:val="4637479A"/>
    <w:rsid w:val="4637E5D6"/>
    <w:rsid w:val="4638F2CF"/>
    <w:rsid w:val="463903B9"/>
    <w:rsid w:val="4639DF8E"/>
    <w:rsid w:val="463ECF15"/>
    <w:rsid w:val="463F7268"/>
    <w:rsid w:val="463F81A7"/>
    <w:rsid w:val="4640B3A1"/>
    <w:rsid w:val="4641B27C"/>
    <w:rsid w:val="464267E9"/>
    <w:rsid w:val="46434661"/>
    <w:rsid w:val="464346A3"/>
    <w:rsid w:val="4645B7D0"/>
    <w:rsid w:val="4646E6A8"/>
    <w:rsid w:val="4647B1F8"/>
    <w:rsid w:val="46496A8B"/>
    <w:rsid w:val="464B3126"/>
    <w:rsid w:val="464C5107"/>
    <w:rsid w:val="464D4936"/>
    <w:rsid w:val="464FCBBC"/>
    <w:rsid w:val="4658F623"/>
    <w:rsid w:val="4659383A"/>
    <w:rsid w:val="465B82B1"/>
    <w:rsid w:val="465E204C"/>
    <w:rsid w:val="465F360C"/>
    <w:rsid w:val="4661C22F"/>
    <w:rsid w:val="4665E0FA"/>
    <w:rsid w:val="466886C1"/>
    <w:rsid w:val="4668F97F"/>
    <w:rsid w:val="466A4FEB"/>
    <w:rsid w:val="466A59FE"/>
    <w:rsid w:val="466C17C4"/>
    <w:rsid w:val="466CB96F"/>
    <w:rsid w:val="466D0BA0"/>
    <w:rsid w:val="466E1DD6"/>
    <w:rsid w:val="466E3857"/>
    <w:rsid w:val="466F7134"/>
    <w:rsid w:val="466FA444"/>
    <w:rsid w:val="46727ED2"/>
    <w:rsid w:val="4678F5F9"/>
    <w:rsid w:val="467A3B39"/>
    <w:rsid w:val="467B1C1F"/>
    <w:rsid w:val="467E1A6C"/>
    <w:rsid w:val="467E8E39"/>
    <w:rsid w:val="468106CE"/>
    <w:rsid w:val="46827E87"/>
    <w:rsid w:val="46834477"/>
    <w:rsid w:val="46850C32"/>
    <w:rsid w:val="468A97BE"/>
    <w:rsid w:val="468ABCB7"/>
    <w:rsid w:val="468BECA5"/>
    <w:rsid w:val="468D58EA"/>
    <w:rsid w:val="468E9925"/>
    <w:rsid w:val="469034B7"/>
    <w:rsid w:val="46908646"/>
    <w:rsid w:val="46915E09"/>
    <w:rsid w:val="4691A67A"/>
    <w:rsid w:val="46977C34"/>
    <w:rsid w:val="46980978"/>
    <w:rsid w:val="4699B0C0"/>
    <w:rsid w:val="469D06C8"/>
    <w:rsid w:val="469D5FED"/>
    <w:rsid w:val="46A43621"/>
    <w:rsid w:val="46A49BF2"/>
    <w:rsid w:val="46AA4191"/>
    <w:rsid w:val="46AA4477"/>
    <w:rsid w:val="46AA99AB"/>
    <w:rsid w:val="46AAE03B"/>
    <w:rsid w:val="46AB20C8"/>
    <w:rsid w:val="46AB350B"/>
    <w:rsid w:val="46ABDBB4"/>
    <w:rsid w:val="46AC4317"/>
    <w:rsid w:val="46AD4274"/>
    <w:rsid w:val="46AD59FE"/>
    <w:rsid w:val="46AED428"/>
    <w:rsid w:val="46AF298A"/>
    <w:rsid w:val="46AF935C"/>
    <w:rsid w:val="46B2F7CE"/>
    <w:rsid w:val="46B437D1"/>
    <w:rsid w:val="46B4C7CB"/>
    <w:rsid w:val="46B9175A"/>
    <w:rsid w:val="46B96ED3"/>
    <w:rsid w:val="46B9A5F4"/>
    <w:rsid w:val="46B9D088"/>
    <w:rsid w:val="46BD010B"/>
    <w:rsid w:val="46BF7154"/>
    <w:rsid w:val="46C0699E"/>
    <w:rsid w:val="46C0AD5E"/>
    <w:rsid w:val="46C0BE5D"/>
    <w:rsid w:val="46C2143E"/>
    <w:rsid w:val="46C460E1"/>
    <w:rsid w:val="46C46E96"/>
    <w:rsid w:val="46C91A7C"/>
    <w:rsid w:val="46CA5D8D"/>
    <w:rsid w:val="46CD93B9"/>
    <w:rsid w:val="46CDF4B2"/>
    <w:rsid w:val="46CEF938"/>
    <w:rsid w:val="46D3C5F6"/>
    <w:rsid w:val="46D8AAE9"/>
    <w:rsid w:val="46D99296"/>
    <w:rsid w:val="46E00F18"/>
    <w:rsid w:val="46E0ECA7"/>
    <w:rsid w:val="46E2AE54"/>
    <w:rsid w:val="46E34DC1"/>
    <w:rsid w:val="46E37786"/>
    <w:rsid w:val="46E43B62"/>
    <w:rsid w:val="46E50CD4"/>
    <w:rsid w:val="46E51231"/>
    <w:rsid w:val="46E577BB"/>
    <w:rsid w:val="46E583B9"/>
    <w:rsid w:val="46E600BF"/>
    <w:rsid w:val="46E60866"/>
    <w:rsid w:val="46E88904"/>
    <w:rsid w:val="46E8E791"/>
    <w:rsid w:val="46E93648"/>
    <w:rsid w:val="46EC1155"/>
    <w:rsid w:val="46EEFE89"/>
    <w:rsid w:val="46EFB2AD"/>
    <w:rsid w:val="46F3EEA0"/>
    <w:rsid w:val="46F57320"/>
    <w:rsid w:val="46FC6DF1"/>
    <w:rsid w:val="46FE206A"/>
    <w:rsid w:val="46FE4BC5"/>
    <w:rsid w:val="47057B14"/>
    <w:rsid w:val="47058773"/>
    <w:rsid w:val="4705C142"/>
    <w:rsid w:val="470616E1"/>
    <w:rsid w:val="4707B9D4"/>
    <w:rsid w:val="47083F42"/>
    <w:rsid w:val="47092401"/>
    <w:rsid w:val="4709B406"/>
    <w:rsid w:val="470A2E53"/>
    <w:rsid w:val="470A86CC"/>
    <w:rsid w:val="470B12FA"/>
    <w:rsid w:val="470D233E"/>
    <w:rsid w:val="470FF12B"/>
    <w:rsid w:val="47103E7E"/>
    <w:rsid w:val="4710BBDA"/>
    <w:rsid w:val="4711E57E"/>
    <w:rsid w:val="4714DEE6"/>
    <w:rsid w:val="47186DCA"/>
    <w:rsid w:val="4719B5D8"/>
    <w:rsid w:val="471CF3C5"/>
    <w:rsid w:val="47211FCC"/>
    <w:rsid w:val="4721BFB9"/>
    <w:rsid w:val="47257201"/>
    <w:rsid w:val="47269769"/>
    <w:rsid w:val="47281D31"/>
    <w:rsid w:val="47285E6E"/>
    <w:rsid w:val="4728B97B"/>
    <w:rsid w:val="4729BE9D"/>
    <w:rsid w:val="472A0E37"/>
    <w:rsid w:val="472D7F8B"/>
    <w:rsid w:val="472E19A7"/>
    <w:rsid w:val="4730EC5D"/>
    <w:rsid w:val="47345246"/>
    <w:rsid w:val="4734BB65"/>
    <w:rsid w:val="4737A347"/>
    <w:rsid w:val="473947F7"/>
    <w:rsid w:val="4739CB1A"/>
    <w:rsid w:val="473B32D7"/>
    <w:rsid w:val="473B4649"/>
    <w:rsid w:val="473C247E"/>
    <w:rsid w:val="473E923C"/>
    <w:rsid w:val="473EA7E7"/>
    <w:rsid w:val="473F8D82"/>
    <w:rsid w:val="474347FA"/>
    <w:rsid w:val="4743CD48"/>
    <w:rsid w:val="47445D92"/>
    <w:rsid w:val="4744B952"/>
    <w:rsid w:val="47456858"/>
    <w:rsid w:val="4745731E"/>
    <w:rsid w:val="4747A8C2"/>
    <w:rsid w:val="474A665F"/>
    <w:rsid w:val="474B99E7"/>
    <w:rsid w:val="474FB0B6"/>
    <w:rsid w:val="47503BBF"/>
    <w:rsid w:val="47520BEC"/>
    <w:rsid w:val="4752EE8C"/>
    <w:rsid w:val="47547457"/>
    <w:rsid w:val="4754ABA1"/>
    <w:rsid w:val="4754D4EC"/>
    <w:rsid w:val="4755AED9"/>
    <w:rsid w:val="4757B268"/>
    <w:rsid w:val="475B9F3B"/>
    <w:rsid w:val="475C99AD"/>
    <w:rsid w:val="475D3D32"/>
    <w:rsid w:val="475E654E"/>
    <w:rsid w:val="47610BFC"/>
    <w:rsid w:val="47623832"/>
    <w:rsid w:val="4762F972"/>
    <w:rsid w:val="4764633A"/>
    <w:rsid w:val="47647093"/>
    <w:rsid w:val="4765EF24"/>
    <w:rsid w:val="47699B26"/>
    <w:rsid w:val="476AE210"/>
    <w:rsid w:val="476BAF7D"/>
    <w:rsid w:val="476D9685"/>
    <w:rsid w:val="476EB275"/>
    <w:rsid w:val="4771B2E5"/>
    <w:rsid w:val="47723AEC"/>
    <w:rsid w:val="47735DEA"/>
    <w:rsid w:val="47783987"/>
    <w:rsid w:val="47785C6E"/>
    <w:rsid w:val="477AF863"/>
    <w:rsid w:val="477C6435"/>
    <w:rsid w:val="477C64C6"/>
    <w:rsid w:val="477ED9EA"/>
    <w:rsid w:val="478365D2"/>
    <w:rsid w:val="4785117A"/>
    <w:rsid w:val="4786FD7F"/>
    <w:rsid w:val="4787FD16"/>
    <w:rsid w:val="478DBBAF"/>
    <w:rsid w:val="478F6A44"/>
    <w:rsid w:val="478FD831"/>
    <w:rsid w:val="4791016F"/>
    <w:rsid w:val="47933ACF"/>
    <w:rsid w:val="479385A0"/>
    <w:rsid w:val="47946A0A"/>
    <w:rsid w:val="479BB4D4"/>
    <w:rsid w:val="479C31FD"/>
    <w:rsid w:val="479E074A"/>
    <w:rsid w:val="47A27502"/>
    <w:rsid w:val="47A27B68"/>
    <w:rsid w:val="47A60A6D"/>
    <w:rsid w:val="47AA4D92"/>
    <w:rsid w:val="47ADF191"/>
    <w:rsid w:val="47AFD856"/>
    <w:rsid w:val="47B01FBD"/>
    <w:rsid w:val="47B204D6"/>
    <w:rsid w:val="47B48A5B"/>
    <w:rsid w:val="47B52BCD"/>
    <w:rsid w:val="47B5D451"/>
    <w:rsid w:val="47BCD129"/>
    <w:rsid w:val="47BD7EF5"/>
    <w:rsid w:val="47C1C084"/>
    <w:rsid w:val="47C566B6"/>
    <w:rsid w:val="47CA4AD2"/>
    <w:rsid w:val="47CE4036"/>
    <w:rsid w:val="47CEDA19"/>
    <w:rsid w:val="47CF80EF"/>
    <w:rsid w:val="47CFC870"/>
    <w:rsid w:val="47D21F46"/>
    <w:rsid w:val="47D4F786"/>
    <w:rsid w:val="47D5B06C"/>
    <w:rsid w:val="47D6CED6"/>
    <w:rsid w:val="47D6D5BD"/>
    <w:rsid w:val="47DA5CE5"/>
    <w:rsid w:val="47DB38AB"/>
    <w:rsid w:val="47DD92D9"/>
    <w:rsid w:val="47DDBCF7"/>
    <w:rsid w:val="47DE08C4"/>
    <w:rsid w:val="47DE271E"/>
    <w:rsid w:val="47DEE1CC"/>
    <w:rsid w:val="47DFEA74"/>
    <w:rsid w:val="47E05064"/>
    <w:rsid w:val="47E0F2CD"/>
    <w:rsid w:val="47E1E11A"/>
    <w:rsid w:val="47E1EDC4"/>
    <w:rsid w:val="47E36203"/>
    <w:rsid w:val="47E7C4B2"/>
    <w:rsid w:val="47E89A4C"/>
    <w:rsid w:val="47E8BABF"/>
    <w:rsid w:val="47E8EBB2"/>
    <w:rsid w:val="47E98ECA"/>
    <w:rsid w:val="47E9CAAE"/>
    <w:rsid w:val="47EBC921"/>
    <w:rsid w:val="47EC3B16"/>
    <w:rsid w:val="47EE06E0"/>
    <w:rsid w:val="47F230AE"/>
    <w:rsid w:val="47F7E054"/>
    <w:rsid w:val="47F98DC5"/>
    <w:rsid w:val="47FA2E9E"/>
    <w:rsid w:val="47FAA9AD"/>
    <w:rsid w:val="47FBACD2"/>
    <w:rsid w:val="47FCB079"/>
    <w:rsid w:val="47FF1ECD"/>
    <w:rsid w:val="47FF75D0"/>
    <w:rsid w:val="4802D1B3"/>
    <w:rsid w:val="480445AA"/>
    <w:rsid w:val="4807AD65"/>
    <w:rsid w:val="4807C52D"/>
    <w:rsid w:val="48087053"/>
    <w:rsid w:val="48093708"/>
    <w:rsid w:val="480B6959"/>
    <w:rsid w:val="480BFFAC"/>
    <w:rsid w:val="480CD2BA"/>
    <w:rsid w:val="480E494C"/>
    <w:rsid w:val="4812C559"/>
    <w:rsid w:val="481528D5"/>
    <w:rsid w:val="48163C18"/>
    <w:rsid w:val="4816B9A7"/>
    <w:rsid w:val="48185CA4"/>
    <w:rsid w:val="481AD521"/>
    <w:rsid w:val="481D0FED"/>
    <w:rsid w:val="481DAB86"/>
    <w:rsid w:val="48203848"/>
    <w:rsid w:val="4826E670"/>
    <w:rsid w:val="482891CB"/>
    <w:rsid w:val="482A2B98"/>
    <w:rsid w:val="482D3912"/>
    <w:rsid w:val="482F2356"/>
    <w:rsid w:val="4831D3D4"/>
    <w:rsid w:val="48337B0F"/>
    <w:rsid w:val="4835374C"/>
    <w:rsid w:val="483FDBEA"/>
    <w:rsid w:val="4840BC59"/>
    <w:rsid w:val="4840D80B"/>
    <w:rsid w:val="48433ED6"/>
    <w:rsid w:val="48447D5D"/>
    <w:rsid w:val="48453001"/>
    <w:rsid w:val="4845CDFC"/>
    <w:rsid w:val="48462141"/>
    <w:rsid w:val="48462531"/>
    <w:rsid w:val="48474011"/>
    <w:rsid w:val="484AACB3"/>
    <w:rsid w:val="484B2F2A"/>
    <w:rsid w:val="484B68CB"/>
    <w:rsid w:val="484C74F2"/>
    <w:rsid w:val="484EF571"/>
    <w:rsid w:val="484F7052"/>
    <w:rsid w:val="4850C806"/>
    <w:rsid w:val="4852331B"/>
    <w:rsid w:val="4852C79B"/>
    <w:rsid w:val="48540248"/>
    <w:rsid w:val="48570851"/>
    <w:rsid w:val="48592210"/>
    <w:rsid w:val="485B50E4"/>
    <w:rsid w:val="486235C4"/>
    <w:rsid w:val="4864F4BA"/>
    <w:rsid w:val="48677EBA"/>
    <w:rsid w:val="486AB9F0"/>
    <w:rsid w:val="486D4F01"/>
    <w:rsid w:val="486ED517"/>
    <w:rsid w:val="486ED698"/>
    <w:rsid w:val="486FE44B"/>
    <w:rsid w:val="48722454"/>
    <w:rsid w:val="487468EF"/>
    <w:rsid w:val="4875770C"/>
    <w:rsid w:val="48789DBB"/>
    <w:rsid w:val="4878D6DF"/>
    <w:rsid w:val="487C8623"/>
    <w:rsid w:val="487D7A8B"/>
    <w:rsid w:val="487DCB13"/>
    <w:rsid w:val="487E3574"/>
    <w:rsid w:val="487F41F8"/>
    <w:rsid w:val="487FD7C7"/>
    <w:rsid w:val="48818882"/>
    <w:rsid w:val="48828CF5"/>
    <w:rsid w:val="4882FE32"/>
    <w:rsid w:val="48831EFA"/>
    <w:rsid w:val="488548A0"/>
    <w:rsid w:val="488569EC"/>
    <w:rsid w:val="48862730"/>
    <w:rsid w:val="488C5BDD"/>
    <w:rsid w:val="488E3080"/>
    <w:rsid w:val="488EEBA8"/>
    <w:rsid w:val="4896B8B7"/>
    <w:rsid w:val="4897B61E"/>
    <w:rsid w:val="489A0BF6"/>
    <w:rsid w:val="489CAE8A"/>
    <w:rsid w:val="489CD048"/>
    <w:rsid w:val="48A7F97E"/>
    <w:rsid w:val="48A9A019"/>
    <w:rsid w:val="48AA27E3"/>
    <w:rsid w:val="48AA9E3B"/>
    <w:rsid w:val="48AB3195"/>
    <w:rsid w:val="48AE2339"/>
    <w:rsid w:val="48AED2C2"/>
    <w:rsid w:val="48B1807A"/>
    <w:rsid w:val="48B1F6BB"/>
    <w:rsid w:val="48B3273A"/>
    <w:rsid w:val="48B33CAD"/>
    <w:rsid w:val="48B36CEB"/>
    <w:rsid w:val="48BEF0D2"/>
    <w:rsid w:val="48BF4D85"/>
    <w:rsid w:val="48C3099D"/>
    <w:rsid w:val="48C35B54"/>
    <w:rsid w:val="48C3B7B9"/>
    <w:rsid w:val="48C4027F"/>
    <w:rsid w:val="48C6A7FD"/>
    <w:rsid w:val="48C6DACD"/>
    <w:rsid w:val="48C7F2E4"/>
    <w:rsid w:val="48C8348E"/>
    <w:rsid w:val="48CBE7FB"/>
    <w:rsid w:val="48CE61DC"/>
    <w:rsid w:val="48CED207"/>
    <w:rsid w:val="48CF83EA"/>
    <w:rsid w:val="48CFE2D1"/>
    <w:rsid w:val="48D26D6C"/>
    <w:rsid w:val="48D2DF38"/>
    <w:rsid w:val="48D609BA"/>
    <w:rsid w:val="48D8543A"/>
    <w:rsid w:val="48D9F7F4"/>
    <w:rsid w:val="48DA302A"/>
    <w:rsid w:val="48DAE5F8"/>
    <w:rsid w:val="48DCC5C4"/>
    <w:rsid w:val="48DDE24E"/>
    <w:rsid w:val="48DE6800"/>
    <w:rsid w:val="48E13E21"/>
    <w:rsid w:val="48E16923"/>
    <w:rsid w:val="48E2DF40"/>
    <w:rsid w:val="48E4AD1B"/>
    <w:rsid w:val="48E59057"/>
    <w:rsid w:val="48E636C0"/>
    <w:rsid w:val="48E7BCDD"/>
    <w:rsid w:val="48E953FD"/>
    <w:rsid w:val="48ED48C4"/>
    <w:rsid w:val="48EF870F"/>
    <w:rsid w:val="48F1514F"/>
    <w:rsid w:val="48F22C0B"/>
    <w:rsid w:val="48F32ADC"/>
    <w:rsid w:val="48F36F37"/>
    <w:rsid w:val="48F46834"/>
    <w:rsid w:val="48F4A921"/>
    <w:rsid w:val="48F57565"/>
    <w:rsid w:val="48F784DE"/>
    <w:rsid w:val="48F7F301"/>
    <w:rsid w:val="48F9CDC9"/>
    <w:rsid w:val="48FBC8A3"/>
    <w:rsid w:val="4901615A"/>
    <w:rsid w:val="49046FA9"/>
    <w:rsid w:val="49070AD0"/>
    <w:rsid w:val="490B7546"/>
    <w:rsid w:val="490C2ECA"/>
    <w:rsid w:val="490F3AE5"/>
    <w:rsid w:val="490FB70E"/>
    <w:rsid w:val="49105B8A"/>
    <w:rsid w:val="4910ACCC"/>
    <w:rsid w:val="49114CAD"/>
    <w:rsid w:val="49117C5C"/>
    <w:rsid w:val="4912E524"/>
    <w:rsid w:val="49131B2D"/>
    <w:rsid w:val="49147C6B"/>
    <w:rsid w:val="49162123"/>
    <w:rsid w:val="491993BC"/>
    <w:rsid w:val="491DCBF9"/>
    <w:rsid w:val="491FEA33"/>
    <w:rsid w:val="492135A5"/>
    <w:rsid w:val="4922A19C"/>
    <w:rsid w:val="4927889E"/>
    <w:rsid w:val="4930FA8B"/>
    <w:rsid w:val="49315788"/>
    <w:rsid w:val="4934BF16"/>
    <w:rsid w:val="49357479"/>
    <w:rsid w:val="4936352E"/>
    <w:rsid w:val="4936A43C"/>
    <w:rsid w:val="493A2A69"/>
    <w:rsid w:val="493C7026"/>
    <w:rsid w:val="493D88FF"/>
    <w:rsid w:val="493DF1BF"/>
    <w:rsid w:val="49435D90"/>
    <w:rsid w:val="494584BA"/>
    <w:rsid w:val="4945FF66"/>
    <w:rsid w:val="4948A22C"/>
    <w:rsid w:val="4948B630"/>
    <w:rsid w:val="4949FE44"/>
    <w:rsid w:val="494A826D"/>
    <w:rsid w:val="494A8724"/>
    <w:rsid w:val="494AA5CB"/>
    <w:rsid w:val="494B77DB"/>
    <w:rsid w:val="494BCFCC"/>
    <w:rsid w:val="494D0C95"/>
    <w:rsid w:val="494DC829"/>
    <w:rsid w:val="494E3202"/>
    <w:rsid w:val="4954A9EC"/>
    <w:rsid w:val="4955045F"/>
    <w:rsid w:val="495563C4"/>
    <w:rsid w:val="4956D94B"/>
    <w:rsid w:val="4956FDEC"/>
    <w:rsid w:val="49572A27"/>
    <w:rsid w:val="49594084"/>
    <w:rsid w:val="495AB562"/>
    <w:rsid w:val="495B1AE2"/>
    <w:rsid w:val="495BA621"/>
    <w:rsid w:val="495BBBA9"/>
    <w:rsid w:val="495C052B"/>
    <w:rsid w:val="495D496C"/>
    <w:rsid w:val="4960DD58"/>
    <w:rsid w:val="49613A3B"/>
    <w:rsid w:val="49659FD5"/>
    <w:rsid w:val="4966CBF7"/>
    <w:rsid w:val="4966F6F2"/>
    <w:rsid w:val="4969AA0B"/>
    <w:rsid w:val="496C72CF"/>
    <w:rsid w:val="496DF69A"/>
    <w:rsid w:val="496E035B"/>
    <w:rsid w:val="496FB680"/>
    <w:rsid w:val="4971967C"/>
    <w:rsid w:val="49726A52"/>
    <w:rsid w:val="4972AB32"/>
    <w:rsid w:val="49736D98"/>
    <w:rsid w:val="4973DF23"/>
    <w:rsid w:val="497BB041"/>
    <w:rsid w:val="497BB140"/>
    <w:rsid w:val="497CC32E"/>
    <w:rsid w:val="497D13E8"/>
    <w:rsid w:val="497DA524"/>
    <w:rsid w:val="497F3CBF"/>
    <w:rsid w:val="4982778C"/>
    <w:rsid w:val="498317A3"/>
    <w:rsid w:val="4985B554"/>
    <w:rsid w:val="49883D69"/>
    <w:rsid w:val="498958CC"/>
    <w:rsid w:val="498A2ACC"/>
    <w:rsid w:val="498A5E5F"/>
    <w:rsid w:val="498AF672"/>
    <w:rsid w:val="498C27A6"/>
    <w:rsid w:val="498E61E4"/>
    <w:rsid w:val="498F8272"/>
    <w:rsid w:val="49908399"/>
    <w:rsid w:val="499089FC"/>
    <w:rsid w:val="49917F42"/>
    <w:rsid w:val="49951741"/>
    <w:rsid w:val="49968CA7"/>
    <w:rsid w:val="4996B491"/>
    <w:rsid w:val="4996EB4C"/>
    <w:rsid w:val="4999EBBB"/>
    <w:rsid w:val="499B57B6"/>
    <w:rsid w:val="499C4EEC"/>
    <w:rsid w:val="499D9B95"/>
    <w:rsid w:val="499DA075"/>
    <w:rsid w:val="499E1D54"/>
    <w:rsid w:val="499EAB1D"/>
    <w:rsid w:val="49A064E8"/>
    <w:rsid w:val="49A10E4B"/>
    <w:rsid w:val="49A389E5"/>
    <w:rsid w:val="49A3ADE5"/>
    <w:rsid w:val="49A42DB3"/>
    <w:rsid w:val="49A4F7CD"/>
    <w:rsid w:val="49AB5F0F"/>
    <w:rsid w:val="49ACE24E"/>
    <w:rsid w:val="49AE1D4A"/>
    <w:rsid w:val="49AEB844"/>
    <w:rsid w:val="49B63E8F"/>
    <w:rsid w:val="49B68949"/>
    <w:rsid w:val="49B7063E"/>
    <w:rsid w:val="49BD0BB8"/>
    <w:rsid w:val="49BD5122"/>
    <w:rsid w:val="49BD80A5"/>
    <w:rsid w:val="49C07E34"/>
    <w:rsid w:val="49C44E91"/>
    <w:rsid w:val="49C4CBF6"/>
    <w:rsid w:val="49C4F3F8"/>
    <w:rsid w:val="49C54A14"/>
    <w:rsid w:val="49C6A841"/>
    <w:rsid w:val="49C76C4E"/>
    <w:rsid w:val="49C7DB3C"/>
    <w:rsid w:val="49C82708"/>
    <w:rsid w:val="49C831F7"/>
    <w:rsid w:val="49C8FD4E"/>
    <w:rsid w:val="49CDD32F"/>
    <w:rsid w:val="49D1EC85"/>
    <w:rsid w:val="49D22A44"/>
    <w:rsid w:val="49D32617"/>
    <w:rsid w:val="49D5352A"/>
    <w:rsid w:val="49DD3D04"/>
    <w:rsid w:val="49E08CD7"/>
    <w:rsid w:val="49E23C7C"/>
    <w:rsid w:val="49E24A1D"/>
    <w:rsid w:val="49E57AB0"/>
    <w:rsid w:val="49E7DCBC"/>
    <w:rsid w:val="49EE97FC"/>
    <w:rsid w:val="49F06D97"/>
    <w:rsid w:val="49F107B8"/>
    <w:rsid w:val="49F5C1FC"/>
    <w:rsid w:val="49F65206"/>
    <w:rsid w:val="49F6E086"/>
    <w:rsid w:val="49F7B257"/>
    <w:rsid w:val="49F7CCA4"/>
    <w:rsid w:val="49F82E9D"/>
    <w:rsid w:val="49F9170D"/>
    <w:rsid w:val="49FAA06F"/>
    <w:rsid w:val="49FCFD2F"/>
    <w:rsid w:val="4A008B4B"/>
    <w:rsid w:val="4A02A673"/>
    <w:rsid w:val="4A0521D5"/>
    <w:rsid w:val="4A053FF7"/>
    <w:rsid w:val="4A057264"/>
    <w:rsid w:val="4A057C60"/>
    <w:rsid w:val="4A08078A"/>
    <w:rsid w:val="4A0B7A98"/>
    <w:rsid w:val="4A0E72ED"/>
    <w:rsid w:val="4A0FA5AA"/>
    <w:rsid w:val="4A104631"/>
    <w:rsid w:val="4A11457B"/>
    <w:rsid w:val="4A118E1A"/>
    <w:rsid w:val="4A143BE6"/>
    <w:rsid w:val="4A18B0BC"/>
    <w:rsid w:val="4A19647A"/>
    <w:rsid w:val="4A19702F"/>
    <w:rsid w:val="4A1976CB"/>
    <w:rsid w:val="4A1A1859"/>
    <w:rsid w:val="4A1C566C"/>
    <w:rsid w:val="4A1D4489"/>
    <w:rsid w:val="4A1D9A74"/>
    <w:rsid w:val="4A1F4CE4"/>
    <w:rsid w:val="4A1F798F"/>
    <w:rsid w:val="4A20F43A"/>
    <w:rsid w:val="4A21565B"/>
    <w:rsid w:val="4A22C65B"/>
    <w:rsid w:val="4A2698B4"/>
    <w:rsid w:val="4A26B57A"/>
    <w:rsid w:val="4A283F9E"/>
    <w:rsid w:val="4A288899"/>
    <w:rsid w:val="4A2D3293"/>
    <w:rsid w:val="4A2E3EDF"/>
    <w:rsid w:val="4A2FB58F"/>
    <w:rsid w:val="4A30ECBD"/>
    <w:rsid w:val="4A317AA6"/>
    <w:rsid w:val="4A33CC26"/>
    <w:rsid w:val="4A362EB1"/>
    <w:rsid w:val="4A36F5A5"/>
    <w:rsid w:val="4A3837E4"/>
    <w:rsid w:val="4A38F15E"/>
    <w:rsid w:val="4A38FBFB"/>
    <w:rsid w:val="4A3AE638"/>
    <w:rsid w:val="4A40CCDC"/>
    <w:rsid w:val="4A41494E"/>
    <w:rsid w:val="4A41A20B"/>
    <w:rsid w:val="4A422A2C"/>
    <w:rsid w:val="4A42DEBB"/>
    <w:rsid w:val="4A45707A"/>
    <w:rsid w:val="4A46E6A6"/>
    <w:rsid w:val="4A481BDB"/>
    <w:rsid w:val="4A5169C5"/>
    <w:rsid w:val="4A530127"/>
    <w:rsid w:val="4A56DB02"/>
    <w:rsid w:val="4A5731CC"/>
    <w:rsid w:val="4A57CB01"/>
    <w:rsid w:val="4A59689C"/>
    <w:rsid w:val="4A59E134"/>
    <w:rsid w:val="4A5A2978"/>
    <w:rsid w:val="4A5D6883"/>
    <w:rsid w:val="4A5DF47D"/>
    <w:rsid w:val="4A6170B6"/>
    <w:rsid w:val="4A6178E9"/>
    <w:rsid w:val="4A647D58"/>
    <w:rsid w:val="4A66C87F"/>
    <w:rsid w:val="4A686CA3"/>
    <w:rsid w:val="4A6A468C"/>
    <w:rsid w:val="4A6ACFF1"/>
    <w:rsid w:val="4A6B5CBB"/>
    <w:rsid w:val="4A6EAF99"/>
    <w:rsid w:val="4A6EDBF1"/>
    <w:rsid w:val="4A718118"/>
    <w:rsid w:val="4A719688"/>
    <w:rsid w:val="4A75B98E"/>
    <w:rsid w:val="4A75F031"/>
    <w:rsid w:val="4A77643C"/>
    <w:rsid w:val="4A7810FA"/>
    <w:rsid w:val="4A7B09A6"/>
    <w:rsid w:val="4A81274A"/>
    <w:rsid w:val="4A834F07"/>
    <w:rsid w:val="4A8494F0"/>
    <w:rsid w:val="4A86D811"/>
    <w:rsid w:val="4A8784DC"/>
    <w:rsid w:val="4A88106E"/>
    <w:rsid w:val="4A8B1231"/>
    <w:rsid w:val="4A8B3A36"/>
    <w:rsid w:val="4A8BE997"/>
    <w:rsid w:val="4A8D2D5A"/>
    <w:rsid w:val="4A91096F"/>
    <w:rsid w:val="4A9145F3"/>
    <w:rsid w:val="4A925CEA"/>
    <w:rsid w:val="4A936A20"/>
    <w:rsid w:val="4A94BE98"/>
    <w:rsid w:val="4A954920"/>
    <w:rsid w:val="4A95DB46"/>
    <w:rsid w:val="4A962A38"/>
    <w:rsid w:val="4A98D9C4"/>
    <w:rsid w:val="4A998436"/>
    <w:rsid w:val="4A9DC634"/>
    <w:rsid w:val="4A9E4446"/>
    <w:rsid w:val="4AA745A7"/>
    <w:rsid w:val="4AA9F3D8"/>
    <w:rsid w:val="4AAAF0B7"/>
    <w:rsid w:val="4AABE15F"/>
    <w:rsid w:val="4AAD480D"/>
    <w:rsid w:val="4AAEB8DF"/>
    <w:rsid w:val="4AAF5413"/>
    <w:rsid w:val="4AB04CCC"/>
    <w:rsid w:val="4AB06D8F"/>
    <w:rsid w:val="4AB14BDC"/>
    <w:rsid w:val="4AB6BDB4"/>
    <w:rsid w:val="4AB830FF"/>
    <w:rsid w:val="4ABA6190"/>
    <w:rsid w:val="4ABAD4D4"/>
    <w:rsid w:val="4ABAEACB"/>
    <w:rsid w:val="4ABD0659"/>
    <w:rsid w:val="4ABE682D"/>
    <w:rsid w:val="4ABF0A8C"/>
    <w:rsid w:val="4AC4EBA1"/>
    <w:rsid w:val="4ACADD59"/>
    <w:rsid w:val="4ACB39C4"/>
    <w:rsid w:val="4ACDCE90"/>
    <w:rsid w:val="4AD2AA45"/>
    <w:rsid w:val="4AD2D4F8"/>
    <w:rsid w:val="4AD2DC53"/>
    <w:rsid w:val="4AD300EE"/>
    <w:rsid w:val="4AD820FD"/>
    <w:rsid w:val="4ADC4E62"/>
    <w:rsid w:val="4ADD209C"/>
    <w:rsid w:val="4AE24EF7"/>
    <w:rsid w:val="4AE41C98"/>
    <w:rsid w:val="4AE4728D"/>
    <w:rsid w:val="4AE5BBFD"/>
    <w:rsid w:val="4AE78035"/>
    <w:rsid w:val="4AE83DC5"/>
    <w:rsid w:val="4AE8B816"/>
    <w:rsid w:val="4AE9BD27"/>
    <w:rsid w:val="4AEB1B83"/>
    <w:rsid w:val="4AEB1F54"/>
    <w:rsid w:val="4AEC4C14"/>
    <w:rsid w:val="4AECCA6D"/>
    <w:rsid w:val="4AEE0ECA"/>
    <w:rsid w:val="4AEE2C25"/>
    <w:rsid w:val="4AEEB80A"/>
    <w:rsid w:val="4AEEFE7F"/>
    <w:rsid w:val="4AEF089A"/>
    <w:rsid w:val="4AEF0C4F"/>
    <w:rsid w:val="4AF13425"/>
    <w:rsid w:val="4AF18A5A"/>
    <w:rsid w:val="4AF28B71"/>
    <w:rsid w:val="4AF2D1B9"/>
    <w:rsid w:val="4AF3B8A8"/>
    <w:rsid w:val="4AF6CEAF"/>
    <w:rsid w:val="4AFB0E85"/>
    <w:rsid w:val="4B007D58"/>
    <w:rsid w:val="4B016ACD"/>
    <w:rsid w:val="4B018381"/>
    <w:rsid w:val="4B032925"/>
    <w:rsid w:val="4B0754BA"/>
    <w:rsid w:val="4B078C4A"/>
    <w:rsid w:val="4B0B536F"/>
    <w:rsid w:val="4B0BDD20"/>
    <w:rsid w:val="4B0E8544"/>
    <w:rsid w:val="4B117D05"/>
    <w:rsid w:val="4B11F1F8"/>
    <w:rsid w:val="4B12FB2D"/>
    <w:rsid w:val="4B13208F"/>
    <w:rsid w:val="4B139157"/>
    <w:rsid w:val="4B19FCC0"/>
    <w:rsid w:val="4B1A824F"/>
    <w:rsid w:val="4B1EEA0C"/>
    <w:rsid w:val="4B219ED1"/>
    <w:rsid w:val="4B23C20B"/>
    <w:rsid w:val="4B24AE11"/>
    <w:rsid w:val="4B2528FD"/>
    <w:rsid w:val="4B25987C"/>
    <w:rsid w:val="4B25BBBB"/>
    <w:rsid w:val="4B27190E"/>
    <w:rsid w:val="4B2A800F"/>
    <w:rsid w:val="4B2BE2DB"/>
    <w:rsid w:val="4B2F73C6"/>
    <w:rsid w:val="4B2F8D81"/>
    <w:rsid w:val="4B309119"/>
    <w:rsid w:val="4B319207"/>
    <w:rsid w:val="4B31E9AF"/>
    <w:rsid w:val="4B32A2DE"/>
    <w:rsid w:val="4B334465"/>
    <w:rsid w:val="4B342822"/>
    <w:rsid w:val="4B346790"/>
    <w:rsid w:val="4B35CBC5"/>
    <w:rsid w:val="4B366374"/>
    <w:rsid w:val="4B38FA04"/>
    <w:rsid w:val="4B39314C"/>
    <w:rsid w:val="4B3C63A6"/>
    <w:rsid w:val="4B3FC8EC"/>
    <w:rsid w:val="4B40000D"/>
    <w:rsid w:val="4B40648D"/>
    <w:rsid w:val="4B407CC3"/>
    <w:rsid w:val="4B40B5AD"/>
    <w:rsid w:val="4B40F0AD"/>
    <w:rsid w:val="4B419272"/>
    <w:rsid w:val="4B427BC1"/>
    <w:rsid w:val="4B4281AB"/>
    <w:rsid w:val="4B4A0BC7"/>
    <w:rsid w:val="4B4AB505"/>
    <w:rsid w:val="4B4BEFA0"/>
    <w:rsid w:val="4B4DD714"/>
    <w:rsid w:val="4B5055CC"/>
    <w:rsid w:val="4B50BEAF"/>
    <w:rsid w:val="4B51E178"/>
    <w:rsid w:val="4B531C39"/>
    <w:rsid w:val="4B5322E2"/>
    <w:rsid w:val="4B53AFB1"/>
    <w:rsid w:val="4B5435FE"/>
    <w:rsid w:val="4B5A87F1"/>
    <w:rsid w:val="4B5B7218"/>
    <w:rsid w:val="4B5CF35B"/>
    <w:rsid w:val="4B5E2DDA"/>
    <w:rsid w:val="4B5EA605"/>
    <w:rsid w:val="4B63F769"/>
    <w:rsid w:val="4B65CD36"/>
    <w:rsid w:val="4B65FA2F"/>
    <w:rsid w:val="4B67C999"/>
    <w:rsid w:val="4B69B521"/>
    <w:rsid w:val="4B6B14D9"/>
    <w:rsid w:val="4B6E513A"/>
    <w:rsid w:val="4B6EA9AA"/>
    <w:rsid w:val="4B6EAEA8"/>
    <w:rsid w:val="4B6F582A"/>
    <w:rsid w:val="4B6F66EE"/>
    <w:rsid w:val="4B72B4DD"/>
    <w:rsid w:val="4B735BB3"/>
    <w:rsid w:val="4B7939DC"/>
    <w:rsid w:val="4B79DC19"/>
    <w:rsid w:val="4B7BA6B7"/>
    <w:rsid w:val="4B7D106A"/>
    <w:rsid w:val="4B7F3BFD"/>
    <w:rsid w:val="4B812E0F"/>
    <w:rsid w:val="4B83723F"/>
    <w:rsid w:val="4B851B2D"/>
    <w:rsid w:val="4B85A733"/>
    <w:rsid w:val="4B87B818"/>
    <w:rsid w:val="4B87C2FD"/>
    <w:rsid w:val="4B88BA0B"/>
    <w:rsid w:val="4B88DF13"/>
    <w:rsid w:val="4B8902D8"/>
    <w:rsid w:val="4B89A271"/>
    <w:rsid w:val="4B8ADA29"/>
    <w:rsid w:val="4B8B12DA"/>
    <w:rsid w:val="4B8CA332"/>
    <w:rsid w:val="4B905E7F"/>
    <w:rsid w:val="4B90AEA6"/>
    <w:rsid w:val="4B90E38D"/>
    <w:rsid w:val="4B91E15F"/>
    <w:rsid w:val="4B9382B8"/>
    <w:rsid w:val="4B96F73B"/>
    <w:rsid w:val="4B97A151"/>
    <w:rsid w:val="4B98574A"/>
    <w:rsid w:val="4B98F86F"/>
    <w:rsid w:val="4B99BDD6"/>
    <w:rsid w:val="4B9BFBF7"/>
    <w:rsid w:val="4B9C293A"/>
    <w:rsid w:val="4B9C3568"/>
    <w:rsid w:val="4B9D2ED0"/>
    <w:rsid w:val="4B9D992A"/>
    <w:rsid w:val="4B9FF29A"/>
    <w:rsid w:val="4BA04A9A"/>
    <w:rsid w:val="4BA6B736"/>
    <w:rsid w:val="4BA6EF5C"/>
    <w:rsid w:val="4BA7A3DA"/>
    <w:rsid w:val="4BAA9140"/>
    <w:rsid w:val="4BAAAF2A"/>
    <w:rsid w:val="4BAACEA3"/>
    <w:rsid w:val="4BAEB387"/>
    <w:rsid w:val="4BB38402"/>
    <w:rsid w:val="4BB3F828"/>
    <w:rsid w:val="4BB58FD0"/>
    <w:rsid w:val="4BB6420D"/>
    <w:rsid w:val="4BB67A76"/>
    <w:rsid w:val="4BB7579A"/>
    <w:rsid w:val="4BB8F872"/>
    <w:rsid w:val="4BB9F95B"/>
    <w:rsid w:val="4BBA6871"/>
    <w:rsid w:val="4BBD4A49"/>
    <w:rsid w:val="4BC02464"/>
    <w:rsid w:val="4BC16A64"/>
    <w:rsid w:val="4BC2F7CA"/>
    <w:rsid w:val="4BC40FEA"/>
    <w:rsid w:val="4BC46081"/>
    <w:rsid w:val="4BC83AD6"/>
    <w:rsid w:val="4BC86830"/>
    <w:rsid w:val="4BC9D230"/>
    <w:rsid w:val="4BCD3312"/>
    <w:rsid w:val="4BD28777"/>
    <w:rsid w:val="4BD2C9F4"/>
    <w:rsid w:val="4BD5F860"/>
    <w:rsid w:val="4BD6765C"/>
    <w:rsid w:val="4BD9A6B4"/>
    <w:rsid w:val="4BDB7A08"/>
    <w:rsid w:val="4BDC936C"/>
    <w:rsid w:val="4BDCA5CF"/>
    <w:rsid w:val="4BDCD407"/>
    <w:rsid w:val="4BDF1963"/>
    <w:rsid w:val="4BE5EA73"/>
    <w:rsid w:val="4BE8EA3A"/>
    <w:rsid w:val="4BE92283"/>
    <w:rsid w:val="4BEB87E4"/>
    <w:rsid w:val="4BEE171D"/>
    <w:rsid w:val="4BEFEA24"/>
    <w:rsid w:val="4BF124F1"/>
    <w:rsid w:val="4BF188BC"/>
    <w:rsid w:val="4BF190EF"/>
    <w:rsid w:val="4BF2C08C"/>
    <w:rsid w:val="4BF69194"/>
    <w:rsid w:val="4BF6DDC9"/>
    <w:rsid w:val="4BF839C6"/>
    <w:rsid w:val="4BFBC72B"/>
    <w:rsid w:val="4BFBE8CA"/>
    <w:rsid w:val="4BFC1284"/>
    <w:rsid w:val="4BFCB646"/>
    <w:rsid w:val="4BFD08D8"/>
    <w:rsid w:val="4BFE1B80"/>
    <w:rsid w:val="4BFE5BA2"/>
    <w:rsid w:val="4BFF69B4"/>
    <w:rsid w:val="4C01D5C1"/>
    <w:rsid w:val="4C0253F9"/>
    <w:rsid w:val="4C03D107"/>
    <w:rsid w:val="4C06214B"/>
    <w:rsid w:val="4C06F4E8"/>
    <w:rsid w:val="4C0802DE"/>
    <w:rsid w:val="4C09D2E2"/>
    <w:rsid w:val="4C0CB19E"/>
    <w:rsid w:val="4C0CD09D"/>
    <w:rsid w:val="4C0DAA7C"/>
    <w:rsid w:val="4C0FA7E3"/>
    <w:rsid w:val="4C12F398"/>
    <w:rsid w:val="4C133BF3"/>
    <w:rsid w:val="4C137F0A"/>
    <w:rsid w:val="4C18A711"/>
    <w:rsid w:val="4C1AFEC6"/>
    <w:rsid w:val="4C1B5243"/>
    <w:rsid w:val="4C1BB3C4"/>
    <w:rsid w:val="4C1CCBCE"/>
    <w:rsid w:val="4C1CDCD5"/>
    <w:rsid w:val="4C1D676C"/>
    <w:rsid w:val="4C1F7DE2"/>
    <w:rsid w:val="4C1FCEBF"/>
    <w:rsid w:val="4C2658BF"/>
    <w:rsid w:val="4C26E6F8"/>
    <w:rsid w:val="4C27E57A"/>
    <w:rsid w:val="4C291D59"/>
    <w:rsid w:val="4C298210"/>
    <w:rsid w:val="4C29C0C1"/>
    <w:rsid w:val="4C29E13B"/>
    <w:rsid w:val="4C2A46E7"/>
    <w:rsid w:val="4C2AD21D"/>
    <w:rsid w:val="4C2AFD40"/>
    <w:rsid w:val="4C2BD885"/>
    <w:rsid w:val="4C2DD1BB"/>
    <w:rsid w:val="4C31617F"/>
    <w:rsid w:val="4C31DA28"/>
    <w:rsid w:val="4C34DFD5"/>
    <w:rsid w:val="4C35210F"/>
    <w:rsid w:val="4C36CA81"/>
    <w:rsid w:val="4C378CDE"/>
    <w:rsid w:val="4C37DB0E"/>
    <w:rsid w:val="4C37E1B6"/>
    <w:rsid w:val="4C395DCD"/>
    <w:rsid w:val="4C3A2BDA"/>
    <w:rsid w:val="4C3BC919"/>
    <w:rsid w:val="4C4191AB"/>
    <w:rsid w:val="4C424CC6"/>
    <w:rsid w:val="4C425B49"/>
    <w:rsid w:val="4C42A622"/>
    <w:rsid w:val="4C454D84"/>
    <w:rsid w:val="4C4577BB"/>
    <w:rsid w:val="4C475DC5"/>
    <w:rsid w:val="4C4AE0DD"/>
    <w:rsid w:val="4C4C1D2D"/>
    <w:rsid w:val="4C4C3DF0"/>
    <w:rsid w:val="4C5257D2"/>
    <w:rsid w:val="4C539623"/>
    <w:rsid w:val="4C559620"/>
    <w:rsid w:val="4C55C9C4"/>
    <w:rsid w:val="4C569301"/>
    <w:rsid w:val="4C57A15F"/>
    <w:rsid w:val="4C589DAF"/>
    <w:rsid w:val="4C58D276"/>
    <w:rsid w:val="4C5A0D05"/>
    <w:rsid w:val="4C5ADC36"/>
    <w:rsid w:val="4C60503E"/>
    <w:rsid w:val="4C622281"/>
    <w:rsid w:val="4C62DB67"/>
    <w:rsid w:val="4C633105"/>
    <w:rsid w:val="4C663BE7"/>
    <w:rsid w:val="4C667643"/>
    <w:rsid w:val="4C66F03F"/>
    <w:rsid w:val="4C697DC5"/>
    <w:rsid w:val="4C70BACE"/>
    <w:rsid w:val="4C74FD12"/>
    <w:rsid w:val="4C75DC57"/>
    <w:rsid w:val="4C77F679"/>
    <w:rsid w:val="4C7AAC41"/>
    <w:rsid w:val="4C7D5E2D"/>
    <w:rsid w:val="4C7E4450"/>
    <w:rsid w:val="4C800560"/>
    <w:rsid w:val="4C80BD34"/>
    <w:rsid w:val="4C810C98"/>
    <w:rsid w:val="4C82AD5A"/>
    <w:rsid w:val="4C84199A"/>
    <w:rsid w:val="4C87E782"/>
    <w:rsid w:val="4C87EB09"/>
    <w:rsid w:val="4C88A9EF"/>
    <w:rsid w:val="4C892A00"/>
    <w:rsid w:val="4C8948AF"/>
    <w:rsid w:val="4C8A3EEF"/>
    <w:rsid w:val="4C8BB74F"/>
    <w:rsid w:val="4C8C8B73"/>
    <w:rsid w:val="4C8E340F"/>
    <w:rsid w:val="4C8ED817"/>
    <w:rsid w:val="4C9280E5"/>
    <w:rsid w:val="4C94F41F"/>
    <w:rsid w:val="4C96EE64"/>
    <w:rsid w:val="4C970DDC"/>
    <w:rsid w:val="4C98EB9D"/>
    <w:rsid w:val="4C9B49D2"/>
    <w:rsid w:val="4C9C0718"/>
    <w:rsid w:val="4C9C340B"/>
    <w:rsid w:val="4C9FCA5C"/>
    <w:rsid w:val="4CA00757"/>
    <w:rsid w:val="4CA32716"/>
    <w:rsid w:val="4CA4E72A"/>
    <w:rsid w:val="4CA5741C"/>
    <w:rsid w:val="4CA5A6D3"/>
    <w:rsid w:val="4CA5B185"/>
    <w:rsid w:val="4CA6891E"/>
    <w:rsid w:val="4CA76130"/>
    <w:rsid w:val="4CAD9ABD"/>
    <w:rsid w:val="4CB13BA6"/>
    <w:rsid w:val="4CB1E220"/>
    <w:rsid w:val="4CB2744D"/>
    <w:rsid w:val="4CB275AB"/>
    <w:rsid w:val="4CB489C8"/>
    <w:rsid w:val="4CB4ED52"/>
    <w:rsid w:val="4CB6750A"/>
    <w:rsid w:val="4CB80148"/>
    <w:rsid w:val="4CB9C4DC"/>
    <w:rsid w:val="4CBB8309"/>
    <w:rsid w:val="4CBE91D2"/>
    <w:rsid w:val="4CC18F95"/>
    <w:rsid w:val="4CC6880C"/>
    <w:rsid w:val="4CC72464"/>
    <w:rsid w:val="4CC9AC4C"/>
    <w:rsid w:val="4CCBA3D2"/>
    <w:rsid w:val="4CCBFDC4"/>
    <w:rsid w:val="4CCD947C"/>
    <w:rsid w:val="4CCE060C"/>
    <w:rsid w:val="4CCE54B9"/>
    <w:rsid w:val="4CD366CF"/>
    <w:rsid w:val="4CD37BA6"/>
    <w:rsid w:val="4CD3D5A3"/>
    <w:rsid w:val="4CD4AF3F"/>
    <w:rsid w:val="4CE01EF8"/>
    <w:rsid w:val="4CE341CB"/>
    <w:rsid w:val="4CE3B999"/>
    <w:rsid w:val="4CE43484"/>
    <w:rsid w:val="4CE62DE1"/>
    <w:rsid w:val="4CE67763"/>
    <w:rsid w:val="4CE87986"/>
    <w:rsid w:val="4CE9CF5D"/>
    <w:rsid w:val="4CEAA8DF"/>
    <w:rsid w:val="4CEAB894"/>
    <w:rsid w:val="4CEC18E1"/>
    <w:rsid w:val="4CEDFECF"/>
    <w:rsid w:val="4CEE03E2"/>
    <w:rsid w:val="4CEE34D5"/>
    <w:rsid w:val="4CEEA5D5"/>
    <w:rsid w:val="4CEEBEDC"/>
    <w:rsid w:val="4CF19E7C"/>
    <w:rsid w:val="4CF215B7"/>
    <w:rsid w:val="4CF225DB"/>
    <w:rsid w:val="4CF38403"/>
    <w:rsid w:val="4CF52167"/>
    <w:rsid w:val="4CF5EB22"/>
    <w:rsid w:val="4CF6CFE7"/>
    <w:rsid w:val="4CF860E7"/>
    <w:rsid w:val="4CF9D0E9"/>
    <w:rsid w:val="4CF9FDFB"/>
    <w:rsid w:val="4CFBC9F2"/>
    <w:rsid w:val="4CFD55DC"/>
    <w:rsid w:val="4CFF0C7E"/>
    <w:rsid w:val="4D020559"/>
    <w:rsid w:val="4D023F8A"/>
    <w:rsid w:val="4D04CAD2"/>
    <w:rsid w:val="4D06491E"/>
    <w:rsid w:val="4D06F220"/>
    <w:rsid w:val="4D073335"/>
    <w:rsid w:val="4D075735"/>
    <w:rsid w:val="4D081239"/>
    <w:rsid w:val="4D0EFCB6"/>
    <w:rsid w:val="4D0EFF9B"/>
    <w:rsid w:val="4D12301E"/>
    <w:rsid w:val="4D1AA5D3"/>
    <w:rsid w:val="4D1EA04D"/>
    <w:rsid w:val="4D21761E"/>
    <w:rsid w:val="4D217794"/>
    <w:rsid w:val="4D250C88"/>
    <w:rsid w:val="4D2704D1"/>
    <w:rsid w:val="4D298609"/>
    <w:rsid w:val="4D2A8677"/>
    <w:rsid w:val="4D2BBC8F"/>
    <w:rsid w:val="4D2D2388"/>
    <w:rsid w:val="4D2E1316"/>
    <w:rsid w:val="4D306302"/>
    <w:rsid w:val="4D31177F"/>
    <w:rsid w:val="4D33AD76"/>
    <w:rsid w:val="4D35F443"/>
    <w:rsid w:val="4D3E7C18"/>
    <w:rsid w:val="4D3F891F"/>
    <w:rsid w:val="4D415624"/>
    <w:rsid w:val="4D477E5E"/>
    <w:rsid w:val="4D48586D"/>
    <w:rsid w:val="4D48CCE7"/>
    <w:rsid w:val="4D49D2B2"/>
    <w:rsid w:val="4D4A7CA3"/>
    <w:rsid w:val="4D4B6BC6"/>
    <w:rsid w:val="4D4C48CF"/>
    <w:rsid w:val="4D51178D"/>
    <w:rsid w:val="4D55C9BC"/>
    <w:rsid w:val="4D59246F"/>
    <w:rsid w:val="4D59F0BE"/>
    <w:rsid w:val="4D5B3165"/>
    <w:rsid w:val="4D5C2497"/>
    <w:rsid w:val="4D5CB488"/>
    <w:rsid w:val="4D5D0557"/>
    <w:rsid w:val="4D5D59B9"/>
    <w:rsid w:val="4D5FC9A0"/>
    <w:rsid w:val="4D60C58C"/>
    <w:rsid w:val="4D615290"/>
    <w:rsid w:val="4D63F0BF"/>
    <w:rsid w:val="4D640B37"/>
    <w:rsid w:val="4D662C1C"/>
    <w:rsid w:val="4D664BDA"/>
    <w:rsid w:val="4D6CF020"/>
    <w:rsid w:val="4D6E8ACA"/>
    <w:rsid w:val="4D712509"/>
    <w:rsid w:val="4D717932"/>
    <w:rsid w:val="4D727B0E"/>
    <w:rsid w:val="4D742D45"/>
    <w:rsid w:val="4D758DFB"/>
    <w:rsid w:val="4D7A21C4"/>
    <w:rsid w:val="4D7BBF65"/>
    <w:rsid w:val="4D816D14"/>
    <w:rsid w:val="4D844AE5"/>
    <w:rsid w:val="4D86F35D"/>
    <w:rsid w:val="4D8C59F1"/>
    <w:rsid w:val="4D8E9673"/>
    <w:rsid w:val="4D8F79DE"/>
    <w:rsid w:val="4D908BA7"/>
    <w:rsid w:val="4D9348E1"/>
    <w:rsid w:val="4D943C49"/>
    <w:rsid w:val="4D9475DE"/>
    <w:rsid w:val="4D94AE50"/>
    <w:rsid w:val="4D97FC2D"/>
    <w:rsid w:val="4D98534D"/>
    <w:rsid w:val="4D9BCA1F"/>
    <w:rsid w:val="4D9C916E"/>
    <w:rsid w:val="4D9D822A"/>
    <w:rsid w:val="4DA25167"/>
    <w:rsid w:val="4DA355FC"/>
    <w:rsid w:val="4DA3E127"/>
    <w:rsid w:val="4DA50550"/>
    <w:rsid w:val="4DA84386"/>
    <w:rsid w:val="4DA960DF"/>
    <w:rsid w:val="4DAAE7DA"/>
    <w:rsid w:val="4DAD1C4D"/>
    <w:rsid w:val="4DAF4475"/>
    <w:rsid w:val="4DAF557E"/>
    <w:rsid w:val="4DB24F2E"/>
    <w:rsid w:val="4DB6A362"/>
    <w:rsid w:val="4DB6ADDD"/>
    <w:rsid w:val="4DB85FBF"/>
    <w:rsid w:val="4DB8FB0F"/>
    <w:rsid w:val="4DB90BB9"/>
    <w:rsid w:val="4DB97385"/>
    <w:rsid w:val="4DBAEFC9"/>
    <w:rsid w:val="4DBCC18E"/>
    <w:rsid w:val="4DC0D0A5"/>
    <w:rsid w:val="4DC33629"/>
    <w:rsid w:val="4DC59489"/>
    <w:rsid w:val="4DCF0994"/>
    <w:rsid w:val="4DCFC910"/>
    <w:rsid w:val="4DD191A0"/>
    <w:rsid w:val="4DD40B02"/>
    <w:rsid w:val="4DD5FC3B"/>
    <w:rsid w:val="4DD6C43E"/>
    <w:rsid w:val="4DD8A977"/>
    <w:rsid w:val="4DDBCE19"/>
    <w:rsid w:val="4DDFD71F"/>
    <w:rsid w:val="4DDFF2AA"/>
    <w:rsid w:val="4DE27A6A"/>
    <w:rsid w:val="4DE35636"/>
    <w:rsid w:val="4DE39D02"/>
    <w:rsid w:val="4DE5FDE5"/>
    <w:rsid w:val="4DE60A67"/>
    <w:rsid w:val="4DE674F2"/>
    <w:rsid w:val="4DE86CD6"/>
    <w:rsid w:val="4DE92182"/>
    <w:rsid w:val="4DEBEB9F"/>
    <w:rsid w:val="4DEC1C89"/>
    <w:rsid w:val="4DED4853"/>
    <w:rsid w:val="4DEFA241"/>
    <w:rsid w:val="4DF0E6F1"/>
    <w:rsid w:val="4DF2072C"/>
    <w:rsid w:val="4DF447E1"/>
    <w:rsid w:val="4DF48ABF"/>
    <w:rsid w:val="4DF4CAA3"/>
    <w:rsid w:val="4DF4D362"/>
    <w:rsid w:val="4E018601"/>
    <w:rsid w:val="4E02FEB0"/>
    <w:rsid w:val="4E031589"/>
    <w:rsid w:val="4E05C531"/>
    <w:rsid w:val="4E0895E0"/>
    <w:rsid w:val="4E08C95D"/>
    <w:rsid w:val="4E0A8D70"/>
    <w:rsid w:val="4E0ACE9D"/>
    <w:rsid w:val="4E0D4D01"/>
    <w:rsid w:val="4E0FC1BF"/>
    <w:rsid w:val="4E1018B0"/>
    <w:rsid w:val="4E105F6B"/>
    <w:rsid w:val="4E1082FA"/>
    <w:rsid w:val="4E151BD3"/>
    <w:rsid w:val="4E189563"/>
    <w:rsid w:val="4E1B7DC3"/>
    <w:rsid w:val="4E1CDCF9"/>
    <w:rsid w:val="4E1F8A64"/>
    <w:rsid w:val="4E2067F1"/>
    <w:rsid w:val="4E230E90"/>
    <w:rsid w:val="4E2464F0"/>
    <w:rsid w:val="4E25741D"/>
    <w:rsid w:val="4E258976"/>
    <w:rsid w:val="4E25FDE0"/>
    <w:rsid w:val="4E273B18"/>
    <w:rsid w:val="4E27BE8C"/>
    <w:rsid w:val="4E27FB79"/>
    <w:rsid w:val="4E280CA7"/>
    <w:rsid w:val="4E28D494"/>
    <w:rsid w:val="4E28D4E7"/>
    <w:rsid w:val="4E293A00"/>
    <w:rsid w:val="4E2BA72C"/>
    <w:rsid w:val="4E2CADE2"/>
    <w:rsid w:val="4E2D0F16"/>
    <w:rsid w:val="4E314E6A"/>
    <w:rsid w:val="4E3181E9"/>
    <w:rsid w:val="4E31DDAF"/>
    <w:rsid w:val="4E3305C0"/>
    <w:rsid w:val="4E33FC59"/>
    <w:rsid w:val="4E3763E8"/>
    <w:rsid w:val="4E37798F"/>
    <w:rsid w:val="4E390779"/>
    <w:rsid w:val="4E3C86D3"/>
    <w:rsid w:val="4E3C8FDA"/>
    <w:rsid w:val="4E3CD041"/>
    <w:rsid w:val="4E40640D"/>
    <w:rsid w:val="4E41447D"/>
    <w:rsid w:val="4E41567C"/>
    <w:rsid w:val="4E46DEBB"/>
    <w:rsid w:val="4E46E341"/>
    <w:rsid w:val="4E470F11"/>
    <w:rsid w:val="4E48A097"/>
    <w:rsid w:val="4E4990D5"/>
    <w:rsid w:val="4E49F8C6"/>
    <w:rsid w:val="4E4A5E8D"/>
    <w:rsid w:val="4E4B76CB"/>
    <w:rsid w:val="4E4BF9B1"/>
    <w:rsid w:val="4E4C2217"/>
    <w:rsid w:val="4E4C3090"/>
    <w:rsid w:val="4E4E500A"/>
    <w:rsid w:val="4E4ECE46"/>
    <w:rsid w:val="4E502891"/>
    <w:rsid w:val="4E516426"/>
    <w:rsid w:val="4E51F4BE"/>
    <w:rsid w:val="4E5492D6"/>
    <w:rsid w:val="4E55DA8C"/>
    <w:rsid w:val="4E56DB94"/>
    <w:rsid w:val="4E584C3B"/>
    <w:rsid w:val="4E5D1F88"/>
    <w:rsid w:val="4E5D69DF"/>
    <w:rsid w:val="4E5D6F91"/>
    <w:rsid w:val="4E61D8AC"/>
    <w:rsid w:val="4E654607"/>
    <w:rsid w:val="4E65F559"/>
    <w:rsid w:val="4E66109A"/>
    <w:rsid w:val="4E6908A5"/>
    <w:rsid w:val="4E693F58"/>
    <w:rsid w:val="4E6A358B"/>
    <w:rsid w:val="4E6BBE40"/>
    <w:rsid w:val="4E6D8B28"/>
    <w:rsid w:val="4E6D8D37"/>
    <w:rsid w:val="4E7010CE"/>
    <w:rsid w:val="4E71850D"/>
    <w:rsid w:val="4E71DE9D"/>
    <w:rsid w:val="4E738EF8"/>
    <w:rsid w:val="4E773B32"/>
    <w:rsid w:val="4E7A716A"/>
    <w:rsid w:val="4E7E0853"/>
    <w:rsid w:val="4E842080"/>
    <w:rsid w:val="4E846A59"/>
    <w:rsid w:val="4E8539FC"/>
    <w:rsid w:val="4E860688"/>
    <w:rsid w:val="4E87A0BD"/>
    <w:rsid w:val="4E88CF05"/>
    <w:rsid w:val="4E88F435"/>
    <w:rsid w:val="4E894410"/>
    <w:rsid w:val="4E8A6706"/>
    <w:rsid w:val="4E8A733A"/>
    <w:rsid w:val="4E8C61C9"/>
    <w:rsid w:val="4E8F2663"/>
    <w:rsid w:val="4E901F30"/>
    <w:rsid w:val="4E90F1C8"/>
    <w:rsid w:val="4E922587"/>
    <w:rsid w:val="4E93DFAE"/>
    <w:rsid w:val="4E942A51"/>
    <w:rsid w:val="4E9582AB"/>
    <w:rsid w:val="4E966FE6"/>
    <w:rsid w:val="4E967E8D"/>
    <w:rsid w:val="4E9959D5"/>
    <w:rsid w:val="4E9E8CE4"/>
    <w:rsid w:val="4EA28E19"/>
    <w:rsid w:val="4EA2FA90"/>
    <w:rsid w:val="4EA316C9"/>
    <w:rsid w:val="4EA4C97F"/>
    <w:rsid w:val="4EA84C1A"/>
    <w:rsid w:val="4EA8F347"/>
    <w:rsid w:val="4EAACE0E"/>
    <w:rsid w:val="4EAAF862"/>
    <w:rsid w:val="4EAE1E4D"/>
    <w:rsid w:val="4EB2EF7C"/>
    <w:rsid w:val="4EBB1301"/>
    <w:rsid w:val="4EBD71FE"/>
    <w:rsid w:val="4EBF49E5"/>
    <w:rsid w:val="4EBFB8DC"/>
    <w:rsid w:val="4ECA0A2F"/>
    <w:rsid w:val="4ECBCE5D"/>
    <w:rsid w:val="4ECCA9E7"/>
    <w:rsid w:val="4ECCD005"/>
    <w:rsid w:val="4ECD125E"/>
    <w:rsid w:val="4ED04077"/>
    <w:rsid w:val="4ED1D387"/>
    <w:rsid w:val="4ED3DE73"/>
    <w:rsid w:val="4ED57553"/>
    <w:rsid w:val="4EDA01F4"/>
    <w:rsid w:val="4EDA4778"/>
    <w:rsid w:val="4EDB585E"/>
    <w:rsid w:val="4EDB9377"/>
    <w:rsid w:val="4EDC237A"/>
    <w:rsid w:val="4EDD166B"/>
    <w:rsid w:val="4EE10154"/>
    <w:rsid w:val="4EE6E37E"/>
    <w:rsid w:val="4EE909A7"/>
    <w:rsid w:val="4EE92F65"/>
    <w:rsid w:val="4EEA769D"/>
    <w:rsid w:val="4EEBB435"/>
    <w:rsid w:val="4EED4DFA"/>
    <w:rsid w:val="4EEDA624"/>
    <w:rsid w:val="4EEE83CD"/>
    <w:rsid w:val="4EEF3F11"/>
    <w:rsid w:val="4EF216FF"/>
    <w:rsid w:val="4EF2B8AD"/>
    <w:rsid w:val="4EF40B37"/>
    <w:rsid w:val="4EF41CE0"/>
    <w:rsid w:val="4EF45299"/>
    <w:rsid w:val="4EF54A4D"/>
    <w:rsid w:val="4EF5DA39"/>
    <w:rsid w:val="4EF791BB"/>
    <w:rsid w:val="4EF926E1"/>
    <w:rsid w:val="4EFAB714"/>
    <w:rsid w:val="4EFAD3B5"/>
    <w:rsid w:val="4EFB15FB"/>
    <w:rsid w:val="4EFD5595"/>
    <w:rsid w:val="4EFD7078"/>
    <w:rsid w:val="4EFEDBDA"/>
    <w:rsid w:val="4F01CDAD"/>
    <w:rsid w:val="4F023DBF"/>
    <w:rsid w:val="4F04ECE9"/>
    <w:rsid w:val="4F07FCA3"/>
    <w:rsid w:val="4F092554"/>
    <w:rsid w:val="4F09D0CD"/>
    <w:rsid w:val="4F0A9D8E"/>
    <w:rsid w:val="4F0BC985"/>
    <w:rsid w:val="4F0CED84"/>
    <w:rsid w:val="4F1448AF"/>
    <w:rsid w:val="4F19F7E8"/>
    <w:rsid w:val="4F1F41BB"/>
    <w:rsid w:val="4F1FDAC7"/>
    <w:rsid w:val="4F1FEF46"/>
    <w:rsid w:val="4F20C7AD"/>
    <w:rsid w:val="4F24053B"/>
    <w:rsid w:val="4F248684"/>
    <w:rsid w:val="4F24C0B4"/>
    <w:rsid w:val="4F272919"/>
    <w:rsid w:val="4F29B970"/>
    <w:rsid w:val="4F2B0BD4"/>
    <w:rsid w:val="4F2CF30B"/>
    <w:rsid w:val="4F30C11C"/>
    <w:rsid w:val="4F31FEE7"/>
    <w:rsid w:val="4F328E15"/>
    <w:rsid w:val="4F329580"/>
    <w:rsid w:val="4F32B428"/>
    <w:rsid w:val="4F33FE65"/>
    <w:rsid w:val="4F34A89E"/>
    <w:rsid w:val="4F35686B"/>
    <w:rsid w:val="4F35A1FA"/>
    <w:rsid w:val="4F39BFC1"/>
    <w:rsid w:val="4F39CF85"/>
    <w:rsid w:val="4F3E1AB7"/>
    <w:rsid w:val="4F40E0D8"/>
    <w:rsid w:val="4F414231"/>
    <w:rsid w:val="4F450482"/>
    <w:rsid w:val="4F451AB5"/>
    <w:rsid w:val="4F45823D"/>
    <w:rsid w:val="4F4AF178"/>
    <w:rsid w:val="4F4B25DF"/>
    <w:rsid w:val="4F4D7C76"/>
    <w:rsid w:val="4F4FEA61"/>
    <w:rsid w:val="4F505A7A"/>
    <w:rsid w:val="4F50604C"/>
    <w:rsid w:val="4F510F1E"/>
    <w:rsid w:val="4F535719"/>
    <w:rsid w:val="4F535891"/>
    <w:rsid w:val="4F542095"/>
    <w:rsid w:val="4F5871B8"/>
    <w:rsid w:val="4F5C340D"/>
    <w:rsid w:val="4F61C5E7"/>
    <w:rsid w:val="4F642E87"/>
    <w:rsid w:val="4F656AE2"/>
    <w:rsid w:val="4F685400"/>
    <w:rsid w:val="4F698F3F"/>
    <w:rsid w:val="4F6A03C6"/>
    <w:rsid w:val="4F6B0E61"/>
    <w:rsid w:val="4F6C0640"/>
    <w:rsid w:val="4F6D0380"/>
    <w:rsid w:val="4F6F5A43"/>
    <w:rsid w:val="4F70333B"/>
    <w:rsid w:val="4F703FC6"/>
    <w:rsid w:val="4F70E6F9"/>
    <w:rsid w:val="4F72C62F"/>
    <w:rsid w:val="4F73D4E1"/>
    <w:rsid w:val="4F753893"/>
    <w:rsid w:val="4F773286"/>
    <w:rsid w:val="4F7AD2BF"/>
    <w:rsid w:val="4F7C1471"/>
    <w:rsid w:val="4F7DFF1B"/>
    <w:rsid w:val="4F816527"/>
    <w:rsid w:val="4F83A397"/>
    <w:rsid w:val="4F843D37"/>
    <w:rsid w:val="4F8B87D6"/>
    <w:rsid w:val="4F8BD274"/>
    <w:rsid w:val="4F8D1323"/>
    <w:rsid w:val="4F8D15F0"/>
    <w:rsid w:val="4F8EE57E"/>
    <w:rsid w:val="4F8F1A30"/>
    <w:rsid w:val="4F912AB7"/>
    <w:rsid w:val="4F928076"/>
    <w:rsid w:val="4F941385"/>
    <w:rsid w:val="4F944A35"/>
    <w:rsid w:val="4F9B5543"/>
    <w:rsid w:val="4F9CB1D0"/>
    <w:rsid w:val="4FA58F8F"/>
    <w:rsid w:val="4FA639C9"/>
    <w:rsid w:val="4FA8257C"/>
    <w:rsid w:val="4FA8BEF9"/>
    <w:rsid w:val="4FA9BE0F"/>
    <w:rsid w:val="4FAA06ED"/>
    <w:rsid w:val="4FAAFB2F"/>
    <w:rsid w:val="4FABB137"/>
    <w:rsid w:val="4FB08798"/>
    <w:rsid w:val="4FB0F8E2"/>
    <w:rsid w:val="4FB22F28"/>
    <w:rsid w:val="4FB73CB4"/>
    <w:rsid w:val="4FB77B65"/>
    <w:rsid w:val="4FB79C00"/>
    <w:rsid w:val="4FC3257E"/>
    <w:rsid w:val="4FC5E8C1"/>
    <w:rsid w:val="4FC6F16B"/>
    <w:rsid w:val="4FC73947"/>
    <w:rsid w:val="4FC7922E"/>
    <w:rsid w:val="4FC8483B"/>
    <w:rsid w:val="4FCD9FD3"/>
    <w:rsid w:val="4FD30A5C"/>
    <w:rsid w:val="4FD5B689"/>
    <w:rsid w:val="4FD8B648"/>
    <w:rsid w:val="4FDC24C7"/>
    <w:rsid w:val="4FDC9460"/>
    <w:rsid w:val="4FDE249E"/>
    <w:rsid w:val="4FDEF1BA"/>
    <w:rsid w:val="4FDF954B"/>
    <w:rsid w:val="4FDFD992"/>
    <w:rsid w:val="4FDFD996"/>
    <w:rsid w:val="4FE1BFE0"/>
    <w:rsid w:val="4FE21FFA"/>
    <w:rsid w:val="4FE3CAF5"/>
    <w:rsid w:val="4FE8B5D1"/>
    <w:rsid w:val="4FE8E374"/>
    <w:rsid w:val="4FE8ECBC"/>
    <w:rsid w:val="4FEC04B2"/>
    <w:rsid w:val="4FEE2691"/>
    <w:rsid w:val="4FEE8385"/>
    <w:rsid w:val="4FF0331D"/>
    <w:rsid w:val="4FF1624A"/>
    <w:rsid w:val="4FF3BCAB"/>
    <w:rsid w:val="4FF65B77"/>
    <w:rsid w:val="4FF94915"/>
    <w:rsid w:val="4FFC1DFE"/>
    <w:rsid w:val="4FFEE839"/>
    <w:rsid w:val="500061E7"/>
    <w:rsid w:val="5003358D"/>
    <w:rsid w:val="50033602"/>
    <w:rsid w:val="500462BC"/>
    <w:rsid w:val="50060D0B"/>
    <w:rsid w:val="50061A87"/>
    <w:rsid w:val="5007DAD4"/>
    <w:rsid w:val="5009C0E8"/>
    <w:rsid w:val="500BC471"/>
    <w:rsid w:val="500C1722"/>
    <w:rsid w:val="500C3E92"/>
    <w:rsid w:val="500D5188"/>
    <w:rsid w:val="50119CE8"/>
    <w:rsid w:val="5013AD36"/>
    <w:rsid w:val="501441CA"/>
    <w:rsid w:val="501876A0"/>
    <w:rsid w:val="501BD411"/>
    <w:rsid w:val="501E785B"/>
    <w:rsid w:val="501FCC33"/>
    <w:rsid w:val="50217B16"/>
    <w:rsid w:val="5022E482"/>
    <w:rsid w:val="502325AE"/>
    <w:rsid w:val="50241193"/>
    <w:rsid w:val="5027F8A6"/>
    <w:rsid w:val="5028F270"/>
    <w:rsid w:val="502A5D0C"/>
    <w:rsid w:val="502AF6C4"/>
    <w:rsid w:val="502BF107"/>
    <w:rsid w:val="502CD805"/>
    <w:rsid w:val="502E9F2E"/>
    <w:rsid w:val="502F42AD"/>
    <w:rsid w:val="50306DAF"/>
    <w:rsid w:val="5030AFFD"/>
    <w:rsid w:val="5031530C"/>
    <w:rsid w:val="503192FA"/>
    <w:rsid w:val="5033A3C7"/>
    <w:rsid w:val="50346550"/>
    <w:rsid w:val="50363C2B"/>
    <w:rsid w:val="503B5AC9"/>
    <w:rsid w:val="503B659B"/>
    <w:rsid w:val="503BE9B2"/>
    <w:rsid w:val="503E5A8D"/>
    <w:rsid w:val="503F82F6"/>
    <w:rsid w:val="50429506"/>
    <w:rsid w:val="50434472"/>
    <w:rsid w:val="50463626"/>
    <w:rsid w:val="5046948E"/>
    <w:rsid w:val="504829F6"/>
    <w:rsid w:val="504BEEBE"/>
    <w:rsid w:val="504CB1D4"/>
    <w:rsid w:val="504E0367"/>
    <w:rsid w:val="50509037"/>
    <w:rsid w:val="50516890"/>
    <w:rsid w:val="5051797C"/>
    <w:rsid w:val="50517E29"/>
    <w:rsid w:val="50520CE3"/>
    <w:rsid w:val="5054A523"/>
    <w:rsid w:val="5056410F"/>
    <w:rsid w:val="505703FB"/>
    <w:rsid w:val="50573807"/>
    <w:rsid w:val="50587A56"/>
    <w:rsid w:val="505EFC43"/>
    <w:rsid w:val="506072A7"/>
    <w:rsid w:val="506162FA"/>
    <w:rsid w:val="50626869"/>
    <w:rsid w:val="5063CFA2"/>
    <w:rsid w:val="506A8E69"/>
    <w:rsid w:val="506C99D3"/>
    <w:rsid w:val="506F7834"/>
    <w:rsid w:val="506FCEF0"/>
    <w:rsid w:val="5070C19C"/>
    <w:rsid w:val="5070E095"/>
    <w:rsid w:val="5072093C"/>
    <w:rsid w:val="50726FED"/>
    <w:rsid w:val="5072C69A"/>
    <w:rsid w:val="50735D7F"/>
    <w:rsid w:val="50785E87"/>
    <w:rsid w:val="507AB9CD"/>
    <w:rsid w:val="507B4645"/>
    <w:rsid w:val="507BF876"/>
    <w:rsid w:val="507CE91E"/>
    <w:rsid w:val="507E75C4"/>
    <w:rsid w:val="5081AF1A"/>
    <w:rsid w:val="5084BF1C"/>
    <w:rsid w:val="508639E7"/>
    <w:rsid w:val="50892D60"/>
    <w:rsid w:val="508987C6"/>
    <w:rsid w:val="508E09D3"/>
    <w:rsid w:val="508E24D4"/>
    <w:rsid w:val="508E7EF5"/>
    <w:rsid w:val="50903E97"/>
    <w:rsid w:val="50909FC4"/>
    <w:rsid w:val="509164EF"/>
    <w:rsid w:val="5091985F"/>
    <w:rsid w:val="5092BE4B"/>
    <w:rsid w:val="50947A68"/>
    <w:rsid w:val="50956DB5"/>
    <w:rsid w:val="5096BBCE"/>
    <w:rsid w:val="5097C50D"/>
    <w:rsid w:val="50987FF2"/>
    <w:rsid w:val="509E1AD3"/>
    <w:rsid w:val="509E99DD"/>
    <w:rsid w:val="509F7B85"/>
    <w:rsid w:val="50A21D41"/>
    <w:rsid w:val="50A23CA3"/>
    <w:rsid w:val="50A32863"/>
    <w:rsid w:val="50A39B61"/>
    <w:rsid w:val="50A443D2"/>
    <w:rsid w:val="50A4A988"/>
    <w:rsid w:val="50A68958"/>
    <w:rsid w:val="50A747EF"/>
    <w:rsid w:val="50A79D93"/>
    <w:rsid w:val="50A916A2"/>
    <w:rsid w:val="50A9ABA2"/>
    <w:rsid w:val="50AA81AC"/>
    <w:rsid w:val="50ABBB19"/>
    <w:rsid w:val="50ACA671"/>
    <w:rsid w:val="50ACBDAB"/>
    <w:rsid w:val="50ACE1CF"/>
    <w:rsid w:val="50AD2EBD"/>
    <w:rsid w:val="50AE75B0"/>
    <w:rsid w:val="50B01195"/>
    <w:rsid w:val="50B129DD"/>
    <w:rsid w:val="50B45145"/>
    <w:rsid w:val="50B55629"/>
    <w:rsid w:val="50B6FC54"/>
    <w:rsid w:val="50B723EC"/>
    <w:rsid w:val="50B97A14"/>
    <w:rsid w:val="50BDE375"/>
    <w:rsid w:val="50BEC85F"/>
    <w:rsid w:val="50C31309"/>
    <w:rsid w:val="50C78E38"/>
    <w:rsid w:val="50C992FA"/>
    <w:rsid w:val="50C9C631"/>
    <w:rsid w:val="50CA02B7"/>
    <w:rsid w:val="50CB8DD9"/>
    <w:rsid w:val="50CCCBFF"/>
    <w:rsid w:val="50CE3ED5"/>
    <w:rsid w:val="50D26284"/>
    <w:rsid w:val="50D38C2E"/>
    <w:rsid w:val="50D666A5"/>
    <w:rsid w:val="50D91053"/>
    <w:rsid w:val="50DCFA50"/>
    <w:rsid w:val="50E42111"/>
    <w:rsid w:val="50E61C03"/>
    <w:rsid w:val="50E71773"/>
    <w:rsid w:val="50E899CA"/>
    <w:rsid w:val="50E8BC77"/>
    <w:rsid w:val="50E8BEA0"/>
    <w:rsid w:val="50E92084"/>
    <w:rsid w:val="50E9E63C"/>
    <w:rsid w:val="50EA302F"/>
    <w:rsid w:val="50EA6FE0"/>
    <w:rsid w:val="50EAD05D"/>
    <w:rsid w:val="50EAEF8A"/>
    <w:rsid w:val="50ED6C92"/>
    <w:rsid w:val="50F2605E"/>
    <w:rsid w:val="50F29A37"/>
    <w:rsid w:val="50F35157"/>
    <w:rsid w:val="50F60978"/>
    <w:rsid w:val="50F857EE"/>
    <w:rsid w:val="50FB2CE4"/>
    <w:rsid w:val="50FB881C"/>
    <w:rsid w:val="50FC8E7C"/>
    <w:rsid w:val="50FC8F73"/>
    <w:rsid w:val="5100035D"/>
    <w:rsid w:val="5103AF60"/>
    <w:rsid w:val="5109D3C9"/>
    <w:rsid w:val="510AFA6A"/>
    <w:rsid w:val="510C3B95"/>
    <w:rsid w:val="510CD045"/>
    <w:rsid w:val="510F164C"/>
    <w:rsid w:val="5110D639"/>
    <w:rsid w:val="51114567"/>
    <w:rsid w:val="5114EBF2"/>
    <w:rsid w:val="5117FD5A"/>
    <w:rsid w:val="51180D97"/>
    <w:rsid w:val="511830CE"/>
    <w:rsid w:val="51184227"/>
    <w:rsid w:val="51189F76"/>
    <w:rsid w:val="5119E939"/>
    <w:rsid w:val="511AD9F5"/>
    <w:rsid w:val="511ADCF9"/>
    <w:rsid w:val="511B16A6"/>
    <w:rsid w:val="511B44F2"/>
    <w:rsid w:val="511B5A21"/>
    <w:rsid w:val="511F0D73"/>
    <w:rsid w:val="51224B5B"/>
    <w:rsid w:val="512BE1AC"/>
    <w:rsid w:val="512CF29C"/>
    <w:rsid w:val="51330FA6"/>
    <w:rsid w:val="513393AA"/>
    <w:rsid w:val="5133A979"/>
    <w:rsid w:val="5135F993"/>
    <w:rsid w:val="5136D2D2"/>
    <w:rsid w:val="5136FA4D"/>
    <w:rsid w:val="513835D0"/>
    <w:rsid w:val="513A6162"/>
    <w:rsid w:val="513E260E"/>
    <w:rsid w:val="51401265"/>
    <w:rsid w:val="51405D3C"/>
    <w:rsid w:val="51407743"/>
    <w:rsid w:val="51408766"/>
    <w:rsid w:val="5144D5DB"/>
    <w:rsid w:val="5144EDC3"/>
    <w:rsid w:val="51468D98"/>
    <w:rsid w:val="51476700"/>
    <w:rsid w:val="51489E26"/>
    <w:rsid w:val="514C3EF3"/>
    <w:rsid w:val="514CEA14"/>
    <w:rsid w:val="514D324C"/>
    <w:rsid w:val="51514A5F"/>
    <w:rsid w:val="515309DA"/>
    <w:rsid w:val="5153A38E"/>
    <w:rsid w:val="515490A7"/>
    <w:rsid w:val="5158DA0E"/>
    <w:rsid w:val="5159947E"/>
    <w:rsid w:val="515DF12A"/>
    <w:rsid w:val="515DFFA2"/>
    <w:rsid w:val="515E64FE"/>
    <w:rsid w:val="515F17C2"/>
    <w:rsid w:val="515F1BD5"/>
    <w:rsid w:val="515F7AB6"/>
    <w:rsid w:val="515FDC9C"/>
    <w:rsid w:val="5166C9D0"/>
    <w:rsid w:val="5168EA94"/>
    <w:rsid w:val="51692862"/>
    <w:rsid w:val="51693F47"/>
    <w:rsid w:val="516B918B"/>
    <w:rsid w:val="516F08B5"/>
    <w:rsid w:val="51703D7E"/>
    <w:rsid w:val="5171612C"/>
    <w:rsid w:val="5171A4D3"/>
    <w:rsid w:val="51726AA9"/>
    <w:rsid w:val="51727166"/>
    <w:rsid w:val="5173DA73"/>
    <w:rsid w:val="517509F3"/>
    <w:rsid w:val="5177EEEF"/>
    <w:rsid w:val="517A149E"/>
    <w:rsid w:val="517B39D9"/>
    <w:rsid w:val="517DDCEA"/>
    <w:rsid w:val="51806767"/>
    <w:rsid w:val="51832223"/>
    <w:rsid w:val="51832DD7"/>
    <w:rsid w:val="518524E8"/>
    <w:rsid w:val="51874CD5"/>
    <w:rsid w:val="51892DDF"/>
    <w:rsid w:val="51895F72"/>
    <w:rsid w:val="51898D62"/>
    <w:rsid w:val="518F3DF8"/>
    <w:rsid w:val="518FDC4A"/>
    <w:rsid w:val="5190DB70"/>
    <w:rsid w:val="5192430D"/>
    <w:rsid w:val="51943018"/>
    <w:rsid w:val="5194FCE1"/>
    <w:rsid w:val="5196245D"/>
    <w:rsid w:val="5197AF35"/>
    <w:rsid w:val="519A7531"/>
    <w:rsid w:val="519B970A"/>
    <w:rsid w:val="519C1059"/>
    <w:rsid w:val="51A1E1A7"/>
    <w:rsid w:val="51A3A914"/>
    <w:rsid w:val="51A5929D"/>
    <w:rsid w:val="51A65176"/>
    <w:rsid w:val="51A675A8"/>
    <w:rsid w:val="51A68CCB"/>
    <w:rsid w:val="51A7B8DA"/>
    <w:rsid w:val="51A9D589"/>
    <w:rsid w:val="51AA690E"/>
    <w:rsid w:val="51AC7620"/>
    <w:rsid w:val="51AE7AF9"/>
    <w:rsid w:val="51AF3F98"/>
    <w:rsid w:val="51B24B32"/>
    <w:rsid w:val="51B28B7D"/>
    <w:rsid w:val="51B2F614"/>
    <w:rsid w:val="51B3B48B"/>
    <w:rsid w:val="51B4A1FB"/>
    <w:rsid w:val="51B4DE8E"/>
    <w:rsid w:val="51B554CA"/>
    <w:rsid w:val="51B92D56"/>
    <w:rsid w:val="51BD1BFA"/>
    <w:rsid w:val="51BE705A"/>
    <w:rsid w:val="51C18966"/>
    <w:rsid w:val="51C348C9"/>
    <w:rsid w:val="51C4BD78"/>
    <w:rsid w:val="51C5CD54"/>
    <w:rsid w:val="51C9E01E"/>
    <w:rsid w:val="51CA1E5C"/>
    <w:rsid w:val="51CCCF03"/>
    <w:rsid w:val="51CD3FA8"/>
    <w:rsid w:val="51CDA1D3"/>
    <w:rsid w:val="51CE565E"/>
    <w:rsid w:val="51CEC655"/>
    <w:rsid w:val="51CFDA0A"/>
    <w:rsid w:val="51D111F2"/>
    <w:rsid w:val="51D27C19"/>
    <w:rsid w:val="51D4ED04"/>
    <w:rsid w:val="51D50061"/>
    <w:rsid w:val="51D540F5"/>
    <w:rsid w:val="51D55EE6"/>
    <w:rsid w:val="51D86E78"/>
    <w:rsid w:val="51DC7670"/>
    <w:rsid w:val="51DDCDA3"/>
    <w:rsid w:val="51DF992B"/>
    <w:rsid w:val="51E4FDE3"/>
    <w:rsid w:val="51E5769D"/>
    <w:rsid w:val="51E74CD1"/>
    <w:rsid w:val="51E7F39D"/>
    <w:rsid w:val="51E8154F"/>
    <w:rsid w:val="51E83E4C"/>
    <w:rsid w:val="51E97788"/>
    <w:rsid w:val="51EAFBB3"/>
    <w:rsid w:val="51F1A93E"/>
    <w:rsid w:val="51F318DC"/>
    <w:rsid w:val="51F4B44E"/>
    <w:rsid w:val="51F6E47D"/>
    <w:rsid w:val="52001729"/>
    <w:rsid w:val="5205D139"/>
    <w:rsid w:val="5208490C"/>
    <w:rsid w:val="5208F0F2"/>
    <w:rsid w:val="52096A08"/>
    <w:rsid w:val="520AB09A"/>
    <w:rsid w:val="520BE4CF"/>
    <w:rsid w:val="52123DE0"/>
    <w:rsid w:val="5214568E"/>
    <w:rsid w:val="5215285A"/>
    <w:rsid w:val="521A7271"/>
    <w:rsid w:val="521D73A1"/>
    <w:rsid w:val="521D84E9"/>
    <w:rsid w:val="521DC2A3"/>
    <w:rsid w:val="521E53FD"/>
    <w:rsid w:val="521F7BF5"/>
    <w:rsid w:val="52204E0E"/>
    <w:rsid w:val="5220D86F"/>
    <w:rsid w:val="52230311"/>
    <w:rsid w:val="522479EF"/>
    <w:rsid w:val="52250A64"/>
    <w:rsid w:val="5225BF7B"/>
    <w:rsid w:val="5225D2FA"/>
    <w:rsid w:val="52267EF8"/>
    <w:rsid w:val="5226FBC0"/>
    <w:rsid w:val="52281153"/>
    <w:rsid w:val="522C37B4"/>
    <w:rsid w:val="5230C4B3"/>
    <w:rsid w:val="523829A7"/>
    <w:rsid w:val="523984B5"/>
    <w:rsid w:val="523B6A8D"/>
    <w:rsid w:val="523B9CCF"/>
    <w:rsid w:val="523D27DE"/>
    <w:rsid w:val="523F128C"/>
    <w:rsid w:val="52409FF7"/>
    <w:rsid w:val="524145E2"/>
    <w:rsid w:val="5245A2A5"/>
    <w:rsid w:val="52467B68"/>
    <w:rsid w:val="52481860"/>
    <w:rsid w:val="5248F643"/>
    <w:rsid w:val="52492CB2"/>
    <w:rsid w:val="524A267D"/>
    <w:rsid w:val="524A43EC"/>
    <w:rsid w:val="524C51A2"/>
    <w:rsid w:val="524C75D8"/>
    <w:rsid w:val="524CB3F0"/>
    <w:rsid w:val="524D292C"/>
    <w:rsid w:val="524DECE1"/>
    <w:rsid w:val="524E046F"/>
    <w:rsid w:val="525007D7"/>
    <w:rsid w:val="525012B6"/>
    <w:rsid w:val="5251C041"/>
    <w:rsid w:val="5253A2AF"/>
    <w:rsid w:val="5254A9F1"/>
    <w:rsid w:val="5254D222"/>
    <w:rsid w:val="52586626"/>
    <w:rsid w:val="5258738D"/>
    <w:rsid w:val="52600393"/>
    <w:rsid w:val="5265EC41"/>
    <w:rsid w:val="52669E9A"/>
    <w:rsid w:val="52699C4A"/>
    <w:rsid w:val="526A3642"/>
    <w:rsid w:val="526B8248"/>
    <w:rsid w:val="526BCEC4"/>
    <w:rsid w:val="526CB7A2"/>
    <w:rsid w:val="526E4C83"/>
    <w:rsid w:val="5272E2D8"/>
    <w:rsid w:val="5272E8CD"/>
    <w:rsid w:val="527354B1"/>
    <w:rsid w:val="52758EF4"/>
    <w:rsid w:val="52765ACC"/>
    <w:rsid w:val="52784502"/>
    <w:rsid w:val="527B6C0E"/>
    <w:rsid w:val="527B7711"/>
    <w:rsid w:val="527BDCC4"/>
    <w:rsid w:val="527BF6FD"/>
    <w:rsid w:val="527ED9A4"/>
    <w:rsid w:val="52804685"/>
    <w:rsid w:val="5280D011"/>
    <w:rsid w:val="5282D314"/>
    <w:rsid w:val="52833895"/>
    <w:rsid w:val="52902593"/>
    <w:rsid w:val="5292477C"/>
    <w:rsid w:val="52925C29"/>
    <w:rsid w:val="529415B5"/>
    <w:rsid w:val="5297CF0B"/>
    <w:rsid w:val="5298CCFE"/>
    <w:rsid w:val="529A078B"/>
    <w:rsid w:val="529A0CC7"/>
    <w:rsid w:val="529C1B3E"/>
    <w:rsid w:val="529ECF7C"/>
    <w:rsid w:val="52A02E91"/>
    <w:rsid w:val="52A36DF9"/>
    <w:rsid w:val="52A45103"/>
    <w:rsid w:val="52A4F921"/>
    <w:rsid w:val="52A5A10A"/>
    <w:rsid w:val="52A6406A"/>
    <w:rsid w:val="52A8A0A6"/>
    <w:rsid w:val="52AAE517"/>
    <w:rsid w:val="52ABA8BC"/>
    <w:rsid w:val="52ACBDED"/>
    <w:rsid w:val="52ADC9F6"/>
    <w:rsid w:val="52AEDF50"/>
    <w:rsid w:val="52AF8E15"/>
    <w:rsid w:val="52B26CB8"/>
    <w:rsid w:val="52B40941"/>
    <w:rsid w:val="52B42C7E"/>
    <w:rsid w:val="52B6234D"/>
    <w:rsid w:val="52B8FDF4"/>
    <w:rsid w:val="52BAEC5F"/>
    <w:rsid w:val="52BB25AF"/>
    <w:rsid w:val="52BB5D3D"/>
    <w:rsid w:val="52BCF8F0"/>
    <w:rsid w:val="52BF3406"/>
    <w:rsid w:val="52C101CE"/>
    <w:rsid w:val="52C36F15"/>
    <w:rsid w:val="52C466EC"/>
    <w:rsid w:val="52C620DD"/>
    <w:rsid w:val="52C6F227"/>
    <w:rsid w:val="52C7C693"/>
    <w:rsid w:val="52CD4743"/>
    <w:rsid w:val="52D21CEB"/>
    <w:rsid w:val="52D253F4"/>
    <w:rsid w:val="52D36F6C"/>
    <w:rsid w:val="52D49A0A"/>
    <w:rsid w:val="52D4C134"/>
    <w:rsid w:val="52D600D5"/>
    <w:rsid w:val="52D758A0"/>
    <w:rsid w:val="52D7C918"/>
    <w:rsid w:val="52D82EA4"/>
    <w:rsid w:val="52D93858"/>
    <w:rsid w:val="52DAFD18"/>
    <w:rsid w:val="52DC0101"/>
    <w:rsid w:val="52DF528B"/>
    <w:rsid w:val="52E0D9B1"/>
    <w:rsid w:val="52E11D11"/>
    <w:rsid w:val="52E195A3"/>
    <w:rsid w:val="52E1F544"/>
    <w:rsid w:val="52E719E8"/>
    <w:rsid w:val="52E8D215"/>
    <w:rsid w:val="52EA623F"/>
    <w:rsid w:val="52ED634F"/>
    <w:rsid w:val="52EF2BF2"/>
    <w:rsid w:val="52F0D6C9"/>
    <w:rsid w:val="52F27BDD"/>
    <w:rsid w:val="52F2E899"/>
    <w:rsid w:val="52F572DA"/>
    <w:rsid w:val="52F651A0"/>
    <w:rsid w:val="52F6DFD3"/>
    <w:rsid w:val="52F8705C"/>
    <w:rsid w:val="52FA40E2"/>
    <w:rsid w:val="52FC460A"/>
    <w:rsid w:val="52FD65E5"/>
    <w:rsid w:val="52FFFE11"/>
    <w:rsid w:val="530126D8"/>
    <w:rsid w:val="5302506C"/>
    <w:rsid w:val="5302E37B"/>
    <w:rsid w:val="5303436A"/>
    <w:rsid w:val="53035E23"/>
    <w:rsid w:val="53050A17"/>
    <w:rsid w:val="53051B8C"/>
    <w:rsid w:val="53059227"/>
    <w:rsid w:val="5309B964"/>
    <w:rsid w:val="530A7157"/>
    <w:rsid w:val="530D17D6"/>
    <w:rsid w:val="530F9569"/>
    <w:rsid w:val="5312099F"/>
    <w:rsid w:val="5312F8B6"/>
    <w:rsid w:val="53139F4E"/>
    <w:rsid w:val="5314A8E0"/>
    <w:rsid w:val="531550FF"/>
    <w:rsid w:val="5316966C"/>
    <w:rsid w:val="53198E5D"/>
    <w:rsid w:val="5319AD4B"/>
    <w:rsid w:val="531A7034"/>
    <w:rsid w:val="531AD238"/>
    <w:rsid w:val="531E92E5"/>
    <w:rsid w:val="531EDCCB"/>
    <w:rsid w:val="531F88E3"/>
    <w:rsid w:val="5320666D"/>
    <w:rsid w:val="532752F0"/>
    <w:rsid w:val="5327C9D2"/>
    <w:rsid w:val="53290C0C"/>
    <w:rsid w:val="53290FB8"/>
    <w:rsid w:val="532B365C"/>
    <w:rsid w:val="532BEAA6"/>
    <w:rsid w:val="532D5368"/>
    <w:rsid w:val="532E1436"/>
    <w:rsid w:val="532F3174"/>
    <w:rsid w:val="532F430D"/>
    <w:rsid w:val="53303AE2"/>
    <w:rsid w:val="5331E79C"/>
    <w:rsid w:val="5332E2C8"/>
    <w:rsid w:val="5334CBDF"/>
    <w:rsid w:val="5335182C"/>
    <w:rsid w:val="533664B8"/>
    <w:rsid w:val="53367214"/>
    <w:rsid w:val="5337255A"/>
    <w:rsid w:val="53374DB7"/>
    <w:rsid w:val="53385F27"/>
    <w:rsid w:val="533974E3"/>
    <w:rsid w:val="533BE757"/>
    <w:rsid w:val="533C1123"/>
    <w:rsid w:val="533D02D7"/>
    <w:rsid w:val="533F7975"/>
    <w:rsid w:val="534053FF"/>
    <w:rsid w:val="53407ED4"/>
    <w:rsid w:val="5340FBCA"/>
    <w:rsid w:val="534491FB"/>
    <w:rsid w:val="53490000"/>
    <w:rsid w:val="534972E9"/>
    <w:rsid w:val="534A307E"/>
    <w:rsid w:val="534AA75F"/>
    <w:rsid w:val="534D4904"/>
    <w:rsid w:val="534E73AE"/>
    <w:rsid w:val="534E8CFC"/>
    <w:rsid w:val="534EB5C0"/>
    <w:rsid w:val="534EDF98"/>
    <w:rsid w:val="535158FD"/>
    <w:rsid w:val="5352B7BC"/>
    <w:rsid w:val="5355D6B9"/>
    <w:rsid w:val="5358EC5B"/>
    <w:rsid w:val="53591F42"/>
    <w:rsid w:val="535A8B6A"/>
    <w:rsid w:val="535B494A"/>
    <w:rsid w:val="535C51F7"/>
    <w:rsid w:val="535D2F72"/>
    <w:rsid w:val="535E8B0C"/>
    <w:rsid w:val="535EC70A"/>
    <w:rsid w:val="53626E2B"/>
    <w:rsid w:val="53661321"/>
    <w:rsid w:val="5367A6A0"/>
    <w:rsid w:val="53680566"/>
    <w:rsid w:val="5369E366"/>
    <w:rsid w:val="536C9760"/>
    <w:rsid w:val="536EFE30"/>
    <w:rsid w:val="537004B3"/>
    <w:rsid w:val="5374558E"/>
    <w:rsid w:val="53772D7A"/>
    <w:rsid w:val="53775395"/>
    <w:rsid w:val="5379790E"/>
    <w:rsid w:val="5379C921"/>
    <w:rsid w:val="537B7F5E"/>
    <w:rsid w:val="537D5F50"/>
    <w:rsid w:val="537DE9F7"/>
    <w:rsid w:val="537E1C95"/>
    <w:rsid w:val="53817F12"/>
    <w:rsid w:val="538298C7"/>
    <w:rsid w:val="5382B511"/>
    <w:rsid w:val="5382F510"/>
    <w:rsid w:val="5383786A"/>
    <w:rsid w:val="5385049C"/>
    <w:rsid w:val="5385BE1C"/>
    <w:rsid w:val="53879B7F"/>
    <w:rsid w:val="53885690"/>
    <w:rsid w:val="5388FD9D"/>
    <w:rsid w:val="538BBD3A"/>
    <w:rsid w:val="538E86B1"/>
    <w:rsid w:val="53907C1F"/>
    <w:rsid w:val="5390E790"/>
    <w:rsid w:val="539213BD"/>
    <w:rsid w:val="53945B3C"/>
    <w:rsid w:val="53964C41"/>
    <w:rsid w:val="53972A64"/>
    <w:rsid w:val="539813F6"/>
    <w:rsid w:val="539A7A16"/>
    <w:rsid w:val="539B7E7F"/>
    <w:rsid w:val="539BA37B"/>
    <w:rsid w:val="539BFF8F"/>
    <w:rsid w:val="539C55EC"/>
    <w:rsid w:val="539EAB19"/>
    <w:rsid w:val="539EE187"/>
    <w:rsid w:val="53A05FBD"/>
    <w:rsid w:val="53A2B8F3"/>
    <w:rsid w:val="53A39624"/>
    <w:rsid w:val="53A8625E"/>
    <w:rsid w:val="53A938FE"/>
    <w:rsid w:val="53AA9A4C"/>
    <w:rsid w:val="53AF9051"/>
    <w:rsid w:val="53B1E84C"/>
    <w:rsid w:val="53B3C99D"/>
    <w:rsid w:val="53B9939A"/>
    <w:rsid w:val="53BA049B"/>
    <w:rsid w:val="53BB8986"/>
    <w:rsid w:val="53BD65D4"/>
    <w:rsid w:val="53BDA33E"/>
    <w:rsid w:val="53BE90DB"/>
    <w:rsid w:val="53BF348F"/>
    <w:rsid w:val="53C13125"/>
    <w:rsid w:val="53C29DB0"/>
    <w:rsid w:val="53C52B39"/>
    <w:rsid w:val="53C5A444"/>
    <w:rsid w:val="53C85FE4"/>
    <w:rsid w:val="53C9B612"/>
    <w:rsid w:val="53CCCA97"/>
    <w:rsid w:val="53CD1DD5"/>
    <w:rsid w:val="53CE2837"/>
    <w:rsid w:val="53D0F2A1"/>
    <w:rsid w:val="53D1B5D7"/>
    <w:rsid w:val="53D42651"/>
    <w:rsid w:val="53DE478D"/>
    <w:rsid w:val="53DED1EC"/>
    <w:rsid w:val="53E50D18"/>
    <w:rsid w:val="53E643E9"/>
    <w:rsid w:val="53E8A848"/>
    <w:rsid w:val="53EA4351"/>
    <w:rsid w:val="53EF265A"/>
    <w:rsid w:val="53EFB01A"/>
    <w:rsid w:val="53EFD3DC"/>
    <w:rsid w:val="53F0E459"/>
    <w:rsid w:val="53F42D2E"/>
    <w:rsid w:val="53F6423A"/>
    <w:rsid w:val="53F73D1B"/>
    <w:rsid w:val="53F8FD0D"/>
    <w:rsid w:val="53F99CE8"/>
    <w:rsid w:val="5400CB8F"/>
    <w:rsid w:val="54040292"/>
    <w:rsid w:val="54041741"/>
    <w:rsid w:val="54043022"/>
    <w:rsid w:val="5404DEF9"/>
    <w:rsid w:val="54057B18"/>
    <w:rsid w:val="540586EE"/>
    <w:rsid w:val="54059D43"/>
    <w:rsid w:val="5405F0BF"/>
    <w:rsid w:val="540606A3"/>
    <w:rsid w:val="540CDBBE"/>
    <w:rsid w:val="540CEEE6"/>
    <w:rsid w:val="540E3117"/>
    <w:rsid w:val="540F8FC1"/>
    <w:rsid w:val="5410107E"/>
    <w:rsid w:val="5410213C"/>
    <w:rsid w:val="5412A0CD"/>
    <w:rsid w:val="5415603F"/>
    <w:rsid w:val="5416DC2F"/>
    <w:rsid w:val="54178752"/>
    <w:rsid w:val="541B06E1"/>
    <w:rsid w:val="541BA137"/>
    <w:rsid w:val="541CD7B9"/>
    <w:rsid w:val="541DC0DB"/>
    <w:rsid w:val="541EE13C"/>
    <w:rsid w:val="541FF720"/>
    <w:rsid w:val="54225B19"/>
    <w:rsid w:val="54233498"/>
    <w:rsid w:val="5423F3C2"/>
    <w:rsid w:val="542573B8"/>
    <w:rsid w:val="5427F064"/>
    <w:rsid w:val="5428F042"/>
    <w:rsid w:val="542A2EA6"/>
    <w:rsid w:val="542AB6FD"/>
    <w:rsid w:val="542C2A81"/>
    <w:rsid w:val="542CC15C"/>
    <w:rsid w:val="542F5A9F"/>
    <w:rsid w:val="5430EDC8"/>
    <w:rsid w:val="5437370C"/>
    <w:rsid w:val="54389CF7"/>
    <w:rsid w:val="5439D916"/>
    <w:rsid w:val="543D1F1B"/>
    <w:rsid w:val="543E1412"/>
    <w:rsid w:val="543FB515"/>
    <w:rsid w:val="543FDCFD"/>
    <w:rsid w:val="544155CF"/>
    <w:rsid w:val="5441B81E"/>
    <w:rsid w:val="54423772"/>
    <w:rsid w:val="5443D3A9"/>
    <w:rsid w:val="5447678F"/>
    <w:rsid w:val="54478D4C"/>
    <w:rsid w:val="5448A2AF"/>
    <w:rsid w:val="5448B501"/>
    <w:rsid w:val="544B86CD"/>
    <w:rsid w:val="544BF915"/>
    <w:rsid w:val="544F4E34"/>
    <w:rsid w:val="544F7147"/>
    <w:rsid w:val="5451BFE4"/>
    <w:rsid w:val="5454320F"/>
    <w:rsid w:val="54545232"/>
    <w:rsid w:val="54565522"/>
    <w:rsid w:val="545AA455"/>
    <w:rsid w:val="545B244F"/>
    <w:rsid w:val="545B3C34"/>
    <w:rsid w:val="545B495E"/>
    <w:rsid w:val="5463231A"/>
    <w:rsid w:val="546345F1"/>
    <w:rsid w:val="54645807"/>
    <w:rsid w:val="546842F0"/>
    <w:rsid w:val="5468B326"/>
    <w:rsid w:val="546A0BDC"/>
    <w:rsid w:val="546A3474"/>
    <w:rsid w:val="5472B5C3"/>
    <w:rsid w:val="54737B2A"/>
    <w:rsid w:val="5473FF05"/>
    <w:rsid w:val="5475F1F4"/>
    <w:rsid w:val="5476483C"/>
    <w:rsid w:val="547897BB"/>
    <w:rsid w:val="54796266"/>
    <w:rsid w:val="547C03DF"/>
    <w:rsid w:val="547E5E5C"/>
    <w:rsid w:val="547E843C"/>
    <w:rsid w:val="547FE088"/>
    <w:rsid w:val="5481DB34"/>
    <w:rsid w:val="54820291"/>
    <w:rsid w:val="5484A79D"/>
    <w:rsid w:val="5485A9D6"/>
    <w:rsid w:val="54868971"/>
    <w:rsid w:val="5487538D"/>
    <w:rsid w:val="54879B2E"/>
    <w:rsid w:val="548D00C1"/>
    <w:rsid w:val="548D8487"/>
    <w:rsid w:val="548E4C3E"/>
    <w:rsid w:val="5490DFBD"/>
    <w:rsid w:val="5491EDD3"/>
    <w:rsid w:val="54949C48"/>
    <w:rsid w:val="5496292A"/>
    <w:rsid w:val="54969AD1"/>
    <w:rsid w:val="5496F6DD"/>
    <w:rsid w:val="549725CD"/>
    <w:rsid w:val="54974B88"/>
    <w:rsid w:val="549751FB"/>
    <w:rsid w:val="5497A0B3"/>
    <w:rsid w:val="54989A63"/>
    <w:rsid w:val="54989C65"/>
    <w:rsid w:val="5499C6FE"/>
    <w:rsid w:val="549D7E00"/>
    <w:rsid w:val="549DDFA0"/>
    <w:rsid w:val="549F401F"/>
    <w:rsid w:val="549FDDBD"/>
    <w:rsid w:val="54A15EA7"/>
    <w:rsid w:val="54A1CD76"/>
    <w:rsid w:val="54A23B3E"/>
    <w:rsid w:val="54A2C9FB"/>
    <w:rsid w:val="54A4238E"/>
    <w:rsid w:val="54A7DEDB"/>
    <w:rsid w:val="54A9115A"/>
    <w:rsid w:val="54AA3124"/>
    <w:rsid w:val="54ABD15E"/>
    <w:rsid w:val="54B40DF4"/>
    <w:rsid w:val="54B91D17"/>
    <w:rsid w:val="54BA6346"/>
    <w:rsid w:val="54BEB422"/>
    <w:rsid w:val="54C0DEEC"/>
    <w:rsid w:val="54C44696"/>
    <w:rsid w:val="54C571D1"/>
    <w:rsid w:val="54C61D18"/>
    <w:rsid w:val="54C9FEF5"/>
    <w:rsid w:val="54D3B5AD"/>
    <w:rsid w:val="54D5B0DC"/>
    <w:rsid w:val="54DC0EE2"/>
    <w:rsid w:val="54DC3CAC"/>
    <w:rsid w:val="54DE7CB6"/>
    <w:rsid w:val="54DF1B4D"/>
    <w:rsid w:val="54E041FE"/>
    <w:rsid w:val="54E3D705"/>
    <w:rsid w:val="54E446CF"/>
    <w:rsid w:val="54E5B042"/>
    <w:rsid w:val="54E85A68"/>
    <w:rsid w:val="54E94CF6"/>
    <w:rsid w:val="54E9A139"/>
    <w:rsid w:val="54EB7726"/>
    <w:rsid w:val="54EC8056"/>
    <w:rsid w:val="54EC99CC"/>
    <w:rsid w:val="54ED43BA"/>
    <w:rsid w:val="54ED7D06"/>
    <w:rsid w:val="54EDAA43"/>
    <w:rsid w:val="54F013E1"/>
    <w:rsid w:val="54F0CD50"/>
    <w:rsid w:val="54F1AE01"/>
    <w:rsid w:val="54F22BF7"/>
    <w:rsid w:val="54F3ABDD"/>
    <w:rsid w:val="54F4779F"/>
    <w:rsid w:val="54F605E0"/>
    <w:rsid w:val="54F6712F"/>
    <w:rsid w:val="54F8CCCF"/>
    <w:rsid w:val="54FA4EC7"/>
    <w:rsid w:val="54FD4EA7"/>
    <w:rsid w:val="54FFB752"/>
    <w:rsid w:val="550062F4"/>
    <w:rsid w:val="5501E243"/>
    <w:rsid w:val="5508BAFE"/>
    <w:rsid w:val="550A605E"/>
    <w:rsid w:val="550A6708"/>
    <w:rsid w:val="550AEE95"/>
    <w:rsid w:val="550AFB9C"/>
    <w:rsid w:val="550BAC32"/>
    <w:rsid w:val="550EFDFD"/>
    <w:rsid w:val="550F6998"/>
    <w:rsid w:val="55127279"/>
    <w:rsid w:val="5513DF58"/>
    <w:rsid w:val="551513C8"/>
    <w:rsid w:val="551643F9"/>
    <w:rsid w:val="55197C10"/>
    <w:rsid w:val="551AFF55"/>
    <w:rsid w:val="551D2988"/>
    <w:rsid w:val="551D3F43"/>
    <w:rsid w:val="55215CC3"/>
    <w:rsid w:val="55236404"/>
    <w:rsid w:val="55243CD4"/>
    <w:rsid w:val="552481A6"/>
    <w:rsid w:val="552575F7"/>
    <w:rsid w:val="5525EE8A"/>
    <w:rsid w:val="552B54CA"/>
    <w:rsid w:val="552C90A7"/>
    <w:rsid w:val="552CB2E1"/>
    <w:rsid w:val="552E7B95"/>
    <w:rsid w:val="553064A3"/>
    <w:rsid w:val="55327072"/>
    <w:rsid w:val="5532B257"/>
    <w:rsid w:val="55349617"/>
    <w:rsid w:val="5534B46F"/>
    <w:rsid w:val="55396504"/>
    <w:rsid w:val="5539BA7C"/>
    <w:rsid w:val="553AF0FC"/>
    <w:rsid w:val="553B0560"/>
    <w:rsid w:val="553D1229"/>
    <w:rsid w:val="553EB274"/>
    <w:rsid w:val="5540B8A8"/>
    <w:rsid w:val="55410BAF"/>
    <w:rsid w:val="55439834"/>
    <w:rsid w:val="55470BB5"/>
    <w:rsid w:val="554A70A2"/>
    <w:rsid w:val="554A90EC"/>
    <w:rsid w:val="554B3332"/>
    <w:rsid w:val="55530770"/>
    <w:rsid w:val="5553EF74"/>
    <w:rsid w:val="555655C2"/>
    <w:rsid w:val="55570C92"/>
    <w:rsid w:val="55589809"/>
    <w:rsid w:val="555B1335"/>
    <w:rsid w:val="555B3773"/>
    <w:rsid w:val="555B5E26"/>
    <w:rsid w:val="555C0506"/>
    <w:rsid w:val="555E706D"/>
    <w:rsid w:val="555F52C7"/>
    <w:rsid w:val="555F8405"/>
    <w:rsid w:val="555FC677"/>
    <w:rsid w:val="5560469C"/>
    <w:rsid w:val="5560AA3E"/>
    <w:rsid w:val="556195F7"/>
    <w:rsid w:val="55623192"/>
    <w:rsid w:val="5565864C"/>
    <w:rsid w:val="5565DCD8"/>
    <w:rsid w:val="55697798"/>
    <w:rsid w:val="556A5D13"/>
    <w:rsid w:val="556AC166"/>
    <w:rsid w:val="556E03A1"/>
    <w:rsid w:val="556E7129"/>
    <w:rsid w:val="556EFDD9"/>
    <w:rsid w:val="557778DB"/>
    <w:rsid w:val="557970CD"/>
    <w:rsid w:val="557BC313"/>
    <w:rsid w:val="557BC438"/>
    <w:rsid w:val="557D58A2"/>
    <w:rsid w:val="55811B65"/>
    <w:rsid w:val="558373C8"/>
    <w:rsid w:val="55886448"/>
    <w:rsid w:val="558AA56F"/>
    <w:rsid w:val="558D6908"/>
    <w:rsid w:val="558E6C7A"/>
    <w:rsid w:val="55923DCD"/>
    <w:rsid w:val="55928063"/>
    <w:rsid w:val="5592E06D"/>
    <w:rsid w:val="5593D925"/>
    <w:rsid w:val="559A4E24"/>
    <w:rsid w:val="559A8603"/>
    <w:rsid w:val="559DEDBE"/>
    <w:rsid w:val="559F9F2C"/>
    <w:rsid w:val="55A041DE"/>
    <w:rsid w:val="55A1197F"/>
    <w:rsid w:val="55A1731B"/>
    <w:rsid w:val="55A2250C"/>
    <w:rsid w:val="55A2DE4A"/>
    <w:rsid w:val="55A3D89C"/>
    <w:rsid w:val="55A3E123"/>
    <w:rsid w:val="55A46C81"/>
    <w:rsid w:val="55A4B053"/>
    <w:rsid w:val="55A55706"/>
    <w:rsid w:val="55A69E35"/>
    <w:rsid w:val="55A770EA"/>
    <w:rsid w:val="55A98C1A"/>
    <w:rsid w:val="55A9F670"/>
    <w:rsid w:val="55AC2B12"/>
    <w:rsid w:val="55B033B4"/>
    <w:rsid w:val="55B2182D"/>
    <w:rsid w:val="55B5E29C"/>
    <w:rsid w:val="55B82912"/>
    <w:rsid w:val="55BA2A97"/>
    <w:rsid w:val="55BA8BB9"/>
    <w:rsid w:val="55BB29C9"/>
    <w:rsid w:val="55BE35F1"/>
    <w:rsid w:val="55C06470"/>
    <w:rsid w:val="55C0EC22"/>
    <w:rsid w:val="55C188BC"/>
    <w:rsid w:val="55C27D07"/>
    <w:rsid w:val="55C4B8D1"/>
    <w:rsid w:val="55C5688C"/>
    <w:rsid w:val="55C59D4B"/>
    <w:rsid w:val="55C6624F"/>
    <w:rsid w:val="55C713DA"/>
    <w:rsid w:val="55C76F91"/>
    <w:rsid w:val="55C78566"/>
    <w:rsid w:val="55C82E50"/>
    <w:rsid w:val="55C8362B"/>
    <w:rsid w:val="55C8D9F3"/>
    <w:rsid w:val="55C93FBA"/>
    <w:rsid w:val="55CADE19"/>
    <w:rsid w:val="55CB5B58"/>
    <w:rsid w:val="55CC335E"/>
    <w:rsid w:val="55CC7169"/>
    <w:rsid w:val="55CFFF9F"/>
    <w:rsid w:val="55D2A6A4"/>
    <w:rsid w:val="55D784F5"/>
    <w:rsid w:val="55D7BE5D"/>
    <w:rsid w:val="55D811A9"/>
    <w:rsid w:val="55D982A8"/>
    <w:rsid w:val="55DBDEFC"/>
    <w:rsid w:val="55DD7162"/>
    <w:rsid w:val="55E04168"/>
    <w:rsid w:val="55E0D589"/>
    <w:rsid w:val="55E4CF90"/>
    <w:rsid w:val="55E689BE"/>
    <w:rsid w:val="55E7A47F"/>
    <w:rsid w:val="55E8111F"/>
    <w:rsid w:val="55E9C904"/>
    <w:rsid w:val="55EBF06E"/>
    <w:rsid w:val="55EFE620"/>
    <w:rsid w:val="55F44DDE"/>
    <w:rsid w:val="55F70491"/>
    <w:rsid w:val="55F732E5"/>
    <w:rsid w:val="55F8B9D4"/>
    <w:rsid w:val="55FB68DB"/>
    <w:rsid w:val="55FC0DB5"/>
    <w:rsid w:val="55FE27A3"/>
    <w:rsid w:val="55FFA82E"/>
    <w:rsid w:val="5603337C"/>
    <w:rsid w:val="56040AE7"/>
    <w:rsid w:val="56050280"/>
    <w:rsid w:val="56091F92"/>
    <w:rsid w:val="560A36E4"/>
    <w:rsid w:val="560B34B9"/>
    <w:rsid w:val="560E3B27"/>
    <w:rsid w:val="5611CF7B"/>
    <w:rsid w:val="5613ABB9"/>
    <w:rsid w:val="5613AD88"/>
    <w:rsid w:val="5613FF72"/>
    <w:rsid w:val="5616DFCF"/>
    <w:rsid w:val="56178D8D"/>
    <w:rsid w:val="5618C2F8"/>
    <w:rsid w:val="561CAADD"/>
    <w:rsid w:val="561D454E"/>
    <w:rsid w:val="561D5B50"/>
    <w:rsid w:val="561ECD55"/>
    <w:rsid w:val="561F2060"/>
    <w:rsid w:val="5622DBDF"/>
    <w:rsid w:val="5623A9C0"/>
    <w:rsid w:val="56242C4D"/>
    <w:rsid w:val="5626A36C"/>
    <w:rsid w:val="56285C7F"/>
    <w:rsid w:val="562C115F"/>
    <w:rsid w:val="562C1C7E"/>
    <w:rsid w:val="56324C44"/>
    <w:rsid w:val="56347125"/>
    <w:rsid w:val="5635AF28"/>
    <w:rsid w:val="5638E84D"/>
    <w:rsid w:val="56395599"/>
    <w:rsid w:val="563B32C5"/>
    <w:rsid w:val="563BDE84"/>
    <w:rsid w:val="563C0AE9"/>
    <w:rsid w:val="563EB5D0"/>
    <w:rsid w:val="56421219"/>
    <w:rsid w:val="5642739C"/>
    <w:rsid w:val="564360F9"/>
    <w:rsid w:val="5646435E"/>
    <w:rsid w:val="5646F37F"/>
    <w:rsid w:val="564752DC"/>
    <w:rsid w:val="5647DDF0"/>
    <w:rsid w:val="5647E815"/>
    <w:rsid w:val="5648A8B3"/>
    <w:rsid w:val="564DB7C1"/>
    <w:rsid w:val="565100B4"/>
    <w:rsid w:val="5652F169"/>
    <w:rsid w:val="56542834"/>
    <w:rsid w:val="56551ACF"/>
    <w:rsid w:val="56553FE1"/>
    <w:rsid w:val="5655A7E3"/>
    <w:rsid w:val="5655EF67"/>
    <w:rsid w:val="5658A0DB"/>
    <w:rsid w:val="565A4DD6"/>
    <w:rsid w:val="565C6E79"/>
    <w:rsid w:val="565DD248"/>
    <w:rsid w:val="565F22F8"/>
    <w:rsid w:val="5660C76E"/>
    <w:rsid w:val="566245E2"/>
    <w:rsid w:val="566307D9"/>
    <w:rsid w:val="56645CB2"/>
    <w:rsid w:val="5664F973"/>
    <w:rsid w:val="566542A8"/>
    <w:rsid w:val="56681536"/>
    <w:rsid w:val="566891F7"/>
    <w:rsid w:val="56699CF7"/>
    <w:rsid w:val="566E865E"/>
    <w:rsid w:val="566F10E5"/>
    <w:rsid w:val="566FADD4"/>
    <w:rsid w:val="5670D66A"/>
    <w:rsid w:val="56717DF9"/>
    <w:rsid w:val="5671BD1E"/>
    <w:rsid w:val="5672BC94"/>
    <w:rsid w:val="5676BAC2"/>
    <w:rsid w:val="5677E3BC"/>
    <w:rsid w:val="567A4926"/>
    <w:rsid w:val="567C56FE"/>
    <w:rsid w:val="567FAEE4"/>
    <w:rsid w:val="56837D98"/>
    <w:rsid w:val="5685719A"/>
    <w:rsid w:val="56860881"/>
    <w:rsid w:val="56861048"/>
    <w:rsid w:val="568A1740"/>
    <w:rsid w:val="568CD8F5"/>
    <w:rsid w:val="568D8D9E"/>
    <w:rsid w:val="568DA487"/>
    <w:rsid w:val="568EE478"/>
    <w:rsid w:val="568F0857"/>
    <w:rsid w:val="5694DDB0"/>
    <w:rsid w:val="5695ED50"/>
    <w:rsid w:val="569A62AE"/>
    <w:rsid w:val="569C9EF8"/>
    <w:rsid w:val="569FAA8F"/>
    <w:rsid w:val="56A2CC28"/>
    <w:rsid w:val="56A47147"/>
    <w:rsid w:val="56A68037"/>
    <w:rsid w:val="56AA498B"/>
    <w:rsid w:val="56AAE738"/>
    <w:rsid w:val="56AC9546"/>
    <w:rsid w:val="56AFAFB9"/>
    <w:rsid w:val="56B1CA00"/>
    <w:rsid w:val="56B22F00"/>
    <w:rsid w:val="56B2506F"/>
    <w:rsid w:val="56B86589"/>
    <w:rsid w:val="56BBBE93"/>
    <w:rsid w:val="56BEEA13"/>
    <w:rsid w:val="56C017A7"/>
    <w:rsid w:val="56C0346F"/>
    <w:rsid w:val="56C25986"/>
    <w:rsid w:val="56C3C8F4"/>
    <w:rsid w:val="56C42761"/>
    <w:rsid w:val="56C7ADA2"/>
    <w:rsid w:val="56C92B29"/>
    <w:rsid w:val="56CB86DA"/>
    <w:rsid w:val="56CB9854"/>
    <w:rsid w:val="56CBA147"/>
    <w:rsid w:val="56CD18A6"/>
    <w:rsid w:val="56D04F84"/>
    <w:rsid w:val="56D1F3ED"/>
    <w:rsid w:val="56D2E4EE"/>
    <w:rsid w:val="56D40B9B"/>
    <w:rsid w:val="56D4AD41"/>
    <w:rsid w:val="56D4F1FA"/>
    <w:rsid w:val="56D6D773"/>
    <w:rsid w:val="56D730D6"/>
    <w:rsid w:val="56D9C27C"/>
    <w:rsid w:val="56DA1B22"/>
    <w:rsid w:val="56DC6F2A"/>
    <w:rsid w:val="56DD1DD4"/>
    <w:rsid w:val="56DF9B0C"/>
    <w:rsid w:val="56E05563"/>
    <w:rsid w:val="56E33900"/>
    <w:rsid w:val="56E7D95B"/>
    <w:rsid w:val="56E81246"/>
    <w:rsid w:val="56E82EDD"/>
    <w:rsid w:val="56E974D2"/>
    <w:rsid w:val="56E9B70B"/>
    <w:rsid w:val="56EACC3B"/>
    <w:rsid w:val="56ECAC94"/>
    <w:rsid w:val="56F1BEE6"/>
    <w:rsid w:val="56F2F5D0"/>
    <w:rsid w:val="56F2F754"/>
    <w:rsid w:val="56F403CF"/>
    <w:rsid w:val="56F4C37B"/>
    <w:rsid w:val="56F63A76"/>
    <w:rsid w:val="56F74E12"/>
    <w:rsid w:val="56F9A026"/>
    <w:rsid w:val="56FD6658"/>
    <w:rsid w:val="57000547"/>
    <w:rsid w:val="57023E2D"/>
    <w:rsid w:val="57089B7B"/>
    <w:rsid w:val="5708E988"/>
    <w:rsid w:val="5709C2DC"/>
    <w:rsid w:val="570C4524"/>
    <w:rsid w:val="57103794"/>
    <w:rsid w:val="57179DA3"/>
    <w:rsid w:val="57199212"/>
    <w:rsid w:val="5719BCCB"/>
    <w:rsid w:val="571A0CF1"/>
    <w:rsid w:val="571A22A8"/>
    <w:rsid w:val="571A5602"/>
    <w:rsid w:val="571A9232"/>
    <w:rsid w:val="571B23E9"/>
    <w:rsid w:val="571C6E54"/>
    <w:rsid w:val="571DF24E"/>
    <w:rsid w:val="5722CFF6"/>
    <w:rsid w:val="5724D5C1"/>
    <w:rsid w:val="57277246"/>
    <w:rsid w:val="5727B9DC"/>
    <w:rsid w:val="5727C824"/>
    <w:rsid w:val="572A107D"/>
    <w:rsid w:val="572ACC0D"/>
    <w:rsid w:val="572D24F9"/>
    <w:rsid w:val="572D6C70"/>
    <w:rsid w:val="572F6BEA"/>
    <w:rsid w:val="57318BA7"/>
    <w:rsid w:val="57323DF4"/>
    <w:rsid w:val="573414DC"/>
    <w:rsid w:val="573455F0"/>
    <w:rsid w:val="5734E586"/>
    <w:rsid w:val="57355AE5"/>
    <w:rsid w:val="573766BA"/>
    <w:rsid w:val="5737783A"/>
    <w:rsid w:val="57386209"/>
    <w:rsid w:val="5738F007"/>
    <w:rsid w:val="5739B50F"/>
    <w:rsid w:val="573AFFDA"/>
    <w:rsid w:val="573C5CA3"/>
    <w:rsid w:val="573C7785"/>
    <w:rsid w:val="573C81A1"/>
    <w:rsid w:val="5744DE1E"/>
    <w:rsid w:val="5745E850"/>
    <w:rsid w:val="57479C96"/>
    <w:rsid w:val="57487BB6"/>
    <w:rsid w:val="574AD799"/>
    <w:rsid w:val="574F41E5"/>
    <w:rsid w:val="5755428D"/>
    <w:rsid w:val="575571D8"/>
    <w:rsid w:val="5756BE13"/>
    <w:rsid w:val="57574472"/>
    <w:rsid w:val="57575C4D"/>
    <w:rsid w:val="57578B19"/>
    <w:rsid w:val="57595390"/>
    <w:rsid w:val="575AED31"/>
    <w:rsid w:val="575B6979"/>
    <w:rsid w:val="575C141C"/>
    <w:rsid w:val="575E07B9"/>
    <w:rsid w:val="575E1A6F"/>
    <w:rsid w:val="57600A73"/>
    <w:rsid w:val="57608D9F"/>
    <w:rsid w:val="5760A3D2"/>
    <w:rsid w:val="5762E07D"/>
    <w:rsid w:val="576355A7"/>
    <w:rsid w:val="576579A7"/>
    <w:rsid w:val="57693F63"/>
    <w:rsid w:val="576B9269"/>
    <w:rsid w:val="576D2D13"/>
    <w:rsid w:val="576D308D"/>
    <w:rsid w:val="576D66FC"/>
    <w:rsid w:val="576DF4E1"/>
    <w:rsid w:val="576E3844"/>
    <w:rsid w:val="57705F3D"/>
    <w:rsid w:val="5773BC6B"/>
    <w:rsid w:val="5773D629"/>
    <w:rsid w:val="577432D0"/>
    <w:rsid w:val="57756317"/>
    <w:rsid w:val="57764C73"/>
    <w:rsid w:val="57797CD3"/>
    <w:rsid w:val="577C3930"/>
    <w:rsid w:val="577C5912"/>
    <w:rsid w:val="577D2BB6"/>
    <w:rsid w:val="57825A1F"/>
    <w:rsid w:val="578876E0"/>
    <w:rsid w:val="578FF4FE"/>
    <w:rsid w:val="57912EE2"/>
    <w:rsid w:val="579239A9"/>
    <w:rsid w:val="5795463B"/>
    <w:rsid w:val="579630EF"/>
    <w:rsid w:val="5797DE16"/>
    <w:rsid w:val="579A871C"/>
    <w:rsid w:val="579D5053"/>
    <w:rsid w:val="579F3CBC"/>
    <w:rsid w:val="57A2E196"/>
    <w:rsid w:val="57A2F03D"/>
    <w:rsid w:val="57A4C00E"/>
    <w:rsid w:val="57A53143"/>
    <w:rsid w:val="57A898B1"/>
    <w:rsid w:val="57A9A2E6"/>
    <w:rsid w:val="57AA48B5"/>
    <w:rsid w:val="57AB348F"/>
    <w:rsid w:val="57ABC16F"/>
    <w:rsid w:val="57ACA6F6"/>
    <w:rsid w:val="57AD5BF1"/>
    <w:rsid w:val="57ADD4B0"/>
    <w:rsid w:val="57AE6E3B"/>
    <w:rsid w:val="57AE7FF3"/>
    <w:rsid w:val="57AFC448"/>
    <w:rsid w:val="57B00DBC"/>
    <w:rsid w:val="57B0F204"/>
    <w:rsid w:val="57B151C8"/>
    <w:rsid w:val="57B409E7"/>
    <w:rsid w:val="57B7F879"/>
    <w:rsid w:val="57B8585F"/>
    <w:rsid w:val="57B922CF"/>
    <w:rsid w:val="57B92707"/>
    <w:rsid w:val="57BCFFCE"/>
    <w:rsid w:val="57C16110"/>
    <w:rsid w:val="57C5282B"/>
    <w:rsid w:val="57C545FB"/>
    <w:rsid w:val="57C5AE26"/>
    <w:rsid w:val="57C61A7E"/>
    <w:rsid w:val="57CBC82A"/>
    <w:rsid w:val="57CD9D70"/>
    <w:rsid w:val="57CF4075"/>
    <w:rsid w:val="57D000F8"/>
    <w:rsid w:val="57D3750A"/>
    <w:rsid w:val="57D5F7D0"/>
    <w:rsid w:val="57D9B370"/>
    <w:rsid w:val="57DA9AC7"/>
    <w:rsid w:val="57DCEF75"/>
    <w:rsid w:val="57DD23E3"/>
    <w:rsid w:val="57DD4162"/>
    <w:rsid w:val="57DE1939"/>
    <w:rsid w:val="57DF5563"/>
    <w:rsid w:val="57E311D5"/>
    <w:rsid w:val="57E3EB11"/>
    <w:rsid w:val="57E54622"/>
    <w:rsid w:val="57E68F4D"/>
    <w:rsid w:val="57E82AFA"/>
    <w:rsid w:val="57E912AE"/>
    <w:rsid w:val="57EB1B9B"/>
    <w:rsid w:val="57EDD6F5"/>
    <w:rsid w:val="57F2F976"/>
    <w:rsid w:val="57F3F91F"/>
    <w:rsid w:val="57F48069"/>
    <w:rsid w:val="57F63F51"/>
    <w:rsid w:val="57F90D41"/>
    <w:rsid w:val="57F95EE5"/>
    <w:rsid w:val="57F9FC13"/>
    <w:rsid w:val="57FB4577"/>
    <w:rsid w:val="57FD238F"/>
    <w:rsid w:val="57FDBDDA"/>
    <w:rsid w:val="57FDBE17"/>
    <w:rsid w:val="5804782A"/>
    <w:rsid w:val="5804B891"/>
    <w:rsid w:val="5806C711"/>
    <w:rsid w:val="5807FA5D"/>
    <w:rsid w:val="580883B1"/>
    <w:rsid w:val="580985B1"/>
    <w:rsid w:val="580A393A"/>
    <w:rsid w:val="580C31A0"/>
    <w:rsid w:val="580C9673"/>
    <w:rsid w:val="580CF609"/>
    <w:rsid w:val="580D810A"/>
    <w:rsid w:val="580F3599"/>
    <w:rsid w:val="581053D7"/>
    <w:rsid w:val="58107574"/>
    <w:rsid w:val="58108944"/>
    <w:rsid w:val="58108D8E"/>
    <w:rsid w:val="58117A27"/>
    <w:rsid w:val="5811900A"/>
    <w:rsid w:val="58120D68"/>
    <w:rsid w:val="5812E173"/>
    <w:rsid w:val="5812FED2"/>
    <w:rsid w:val="58143BD4"/>
    <w:rsid w:val="581461A6"/>
    <w:rsid w:val="581530D5"/>
    <w:rsid w:val="58169ADD"/>
    <w:rsid w:val="58189B4D"/>
    <w:rsid w:val="58198328"/>
    <w:rsid w:val="581C0249"/>
    <w:rsid w:val="581CE04C"/>
    <w:rsid w:val="581D1086"/>
    <w:rsid w:val="581E9865"/>
    <w:rsid w:val="581EA745"/>
    <w:rsid w:val="581EF3E0"/>
    <w:rsid w:val="58201F91"/>
    <w:rsid w:val="5824EAA5"/>
    <w:rsid w:val="5826502D"/>
    <w:rsid w:val="582786C8"/>
    <w:rsid w:val="582B7E83"/>
    <w:rsid w:val="582C73E5"/>
    <w:rsid w:val="582D537E"/>
    <w:rsid w:val="5831BADA"/>
    <w:rsid w:val="583337A4"/>
    <w:rsid w:val="58339E82"/>
    <w:rsid w:val="5835DF4E"/>
    <w:rsid w:val="5836EFEE"/>
    <w:rsid w:val="583766F4"/>
    <w:rsid w:val="5838E5F1"/>
    <w:rsid w:val="58393E4C"/>
    <w:rsid w:val="58395FBD"/>
    <w:rsid w:val="5839AF07"/>
    <w:rsid w:val="5839D0FF"/>
    <w:rsid w:val="583BDBAD"/>
    <w:rsid w:val="584217E4"/>
    <w:rsid w:val="58435C84"/>
    <w:rsid w:val="584481F5"/>
    <w:rsid w:val="584557F3"/>
    <w:rsid w:val="58470C71"/>
    <w:rsid w:val="584B2EBF"/>
    <w:rsid w:val="584CC671"/>
    <w:rsid w:val="584FFDEA"/>
    <w:rsid w:val="58515DE5"/>
    <w:rsid w:val="58546D8C"/>
    <w:rsid w:val="5854EBC5"/>
    <w:rsid w:val="5857000E"/>
    <w:rsid w:val="5859CD87"/>
    <w:rsid w:val="585A47DF"/>
    <w:rsid w:val="586003A5"/>
    <w:rsid w:val="5865929F"/>
    <w:rsid w:val="586823AE"/>
    <w:rsid w:val="586AC784"/>
    <w:rsid w:val="586B04D3"/>
    <w:rsid w:val="586B6E7E"/>
    <w:rsid w:val="586E21CE"/>
    <w:rsid w:val="58725C79"/>
    <w:rsid w:val="58771CD6"/>
    <w:rsid w:val="58785625"/>
    <w:rsid w:val="587CF0C7"/>
    <w:rsid w:val="587DED84"/>
    <w:rsid w:val="588311B6"/>
    <w:rsid w:val="58868B6F"/>
    <w:rsid w:val="5887FF09"/>
    <w:rsid w:val="58894123"/>
    <w:rsid w:val="588ACB78"/>
    <w:rsid w:val="588BEC33"/>
    <w:rsid w:val="588D0475"/>
    <w:rsid w:val="588EBEAF"/>
    <w:rsid w:val="588F029C"/>
    <w:rsid w:val="589093DC"/>
    <w:rsid w:val="5891B517"/>
    <w:rsid w:val="58923D71"/>
    <w:rsid w:val="5893F33D"/>
    <w:rsid w:val="5897DB65"/>
    <w:rsid w:val="58980791"/>
    <w:rsid w:val="589AD86E"/>
    <w:rsid w:val="589CD9AC"/>
    <w:rsid w:val="589E745A"/>
    <w:rsid w:val="589E99CB"/>
    <w:rsid w:val="58A00684"/>
    <w:rsid w:val="58A125FF"/>
    <w:rsid w:val="58A4D866"/>
    <w:rsid w:val="58A6A434"/>
    <w:rsid w:val="58A911A9"/>
    <w:rsid w:val="58AB0ABB"/>
    <w:rsid w:val="58ABD156"/>
    <w:rsid w:val="58AE3107"/>
    <w:rsid w:val="58AF4D9F"/>
    <w:rsid w:val="58AF9883"/>
    <w:rsid w:val="58B0B77E"/>
    <w:rsid w:val="58B47346"/>
    <w:rsid w:val="58B4FBC2"/>
    <w:rsid w:val="58B53258"/>
    <w:rsid w:val="58B64DFF"/>
    <w:rsid w:val="58B99833"/>
    <w:rsid w:val="58B9AC33"/>
    <w:rsid w:val="58BA13E7"/>
    <w:rsid w:val="58BA2718"/>
    <w:rsid w:val="58BAAEA0"/>
    <w:rsid w:val="58BCF3DD"/>
    <w:rsid w:val="58BD97CA"/>
    <w:rsid w:val="58BE3FCD"/>
    <w:rsid w:val="58BE7BEB"/>
    <w:rsid w:val="58C38F74"/>
    <w:rsid w:val="58C39ACA"/>
    <w:rsid w:val="58C43237"/>
    <w:rsid w:val="58C8B237"/>
    <w:rsid w:val="58CC319E"/>
    <w:rsid w:val="58CC8F68"/>
    <w:rsid w:val="58CD8A4A"/>
    <w:rsid w:val="58CF4D9B"/>
    <w:rsid w:val="58D24379"/>
    <w:rsid w:val="58D5E01E"/>
    <w:rsid w:val="58DAAE7A"/>
    <w:rsid w:val="58DAD404"/>
    <w:rsid w:val="58DAED2E"/>
    <w:rsid w:val="58DC19B7"/>
    <w:rsid w:val="58DD1186"/>
    <w:rsid w:val="58DE46E7"/>
    <w:rsid w:val="58DE9CFE"/>
    <w:rsid w:val="58E3B6DA"/>
    <w:rsid w:val="58E44C17"/>
    <w:rsid w:val="58E62986"/>
    <w:rsid w:val="58E732EE"/>
    <w:rsid w:val="58E788A3"/>
    <w:rsid w:val="58EE50D9"/>
    <w:rsid w:val="58EF06A1"/>
    <w:rsid w:val="58F00540"/>
    <w:rsid w:val="58F0A0A7"/>
    <w:rsid w:val="58F2648B"/>
    <w:rsid w:val="58F805CA"/>
    <w:rsid w:val="58FA49F8"/>
    <w:rsid w:val="58FAE3FC"/>
    <w:rsid w:val="58FB6821"/>
    <w:rsid w:val="58FBF6FF"/>
    <w:rsid w:val="58FD5A4E"/>
    <w:rsid w:val="58FE7872"/>
    <w:rsid w:val="58FEA5F6"/>
    <w:rsid w:val="58FF34E2"/>
    <w:rsid w:val="59009DE0"/>
    <w:rsid w:val="5907375A"/>
    <w:rsid w:val="5907AAE0"/>
    <w:rsid w:val="590C715F"/>
    <w:rsid w:val="590D7B5C"/>
    <w:rsid w:val="590FC3F3"/>
    <w:rsid w:val="591026E7"/>
    <w:rsid w:val="5911F292"/>
    <w:rsid w:val="5913FA2C"/>
    <w:rsid w:val="5914780E"/>
    <w:rsid w:val="5914C576"/>
    <w:rsid w:val="59153003"/>
    <w:rsid w:val="5915E04B"/>
    <w:rsid w:val="59160E4B"/>
    <w:rsid w:val="5919371F"/>
    <w:rsid w:val="591A90CB"/>
    <w:rsid w:val="591C2757"/>
    <w:rsid w:val="591DEB4D"/>
    <w:rsid w:val="5921C8D7"/>
    <w:rsid w:val="592394D9"/>
    <w:rsid w:val="59293786"/>
    <w:rsid w:val="592AA035"/>
    <w:rsid w:val="592BD28F"/>
    <w:rsid w:val="59327080"/>
    <w:rsid w:val="593311D2"/>
    <w:rsid w:val="5937E145"/>
    <w:rsid w:val="59380492"/>
    <w:rsid w:val="593B0CE9"/>
    <w:rsid w:val="593B4F56"/>
    <w:rsid w:val="593D3865"/>
    <w:rsid w:val="593DBFBD"/>
    <w:rsid w:val="5940E646"/>
    <w:rsid w:val="59424F70"/>
    <w:rsid w:val="59447B4F"/>
    <w:rsid w:val="59447EEF"/>
    <w:rsid w:val="5945EA13"/>
    <w:rsid w:val="5948A22C"/>
    <w:rsid w:val="594A3E9C"/>
    <w:rsid w:val="594C1E1D"/>
    <w:rsid w:val="594CE859"/>
    <w:rsid w:val="594F4AF3"/>
    <w:rsid w:val="5952F09A"/>
    <w:rsid w:val="59534AF3"/>
    <w:rsid w:val="5955BF1F"/>
    <w:rsid w:val="5957C4D3"/>
    <w:rsid w:val="595853C4"/>
    <w:rsid w:val="5959F906"/>
    <w:rsid w:val="595C4EF3"/>
    <w:rsid w:val="595DA328"/>
    <w:rsid w:val="5962D667"/>
    <w:rsid w:val="5964A28D"/>
    <w:rsid w:val="5968B71B"/>
    <w:rsid w:val="596B51C3"/>
    <w:rsid w:val="596C8059"/>
    <w:rsid w:val="596F076C"/>
    <w:rsid w:val="596FD9E0"/>
    <w:rsid w:val="5970FBED"/>
    <w:rsid w:val="59720288"/>
    <w:rsid w:val="59738DA8"/>
    <w:rsid w:val="5973D09C"/>
    <w:rsid w:val="59753F9A"/>
    <w:rsid w:val="59757336"/>
    <w:rsid w:val="59767AE0"/>
    <w:rsid w:val="597E24D1"/>
    <w:rsid w:val="597E7710"/>
    <w:rsid w:val="597E8DD6"/>
    <w:rsid w:val="597EE888"/>
    <w:rsid w:val="597EF66B"/>
    <w:rsid w:val="59833018"/>
    <w:rsid w:val="5984E8A6"/>
    <w:rsid w:val="59874FDE"/>
    <w:rsid w:val="5989EFD1"/>
    <w:rsid w:val="598A42A6"/>
    <w:rsid w:val="598AAD3B"/>
    <w:rsid w:val="598CF9AC"/>
    <w:rsid w:val="598D283E"/>
    <w:rsid w:val="598E8F91"/>
    <w:rsid w:val="598EBF59"/>
    <w:rsid w:val="599122DA"/>
    <w:rsid w:val="5991E76B"/>
    <w:rsid w:val="59934F0D"/>
    <w:rsid w:val="5994516A"/>
    <w:rsid w:val="5996794A"/>
    <w:rsid w:val="59973B81"/>
    <w:rsid w:val="5999992C"/>
    <w:rsid w:val="599EF2DE"/>
    <w:rsid w:val="599F7C66"/>
    <w:rsid w:val="59A5F1CA"/>
    <w:rsid w:val="59A65D11"/>
    <w:rsid w:val="59A74D88"/>
    <w:rsid w:val="59A7AAF1"/>
    <w:rsid w:val="59AEF222"/>
    <w:rsid w:val="59B131CC"/>
    <w:rsid w:val="59B4AEEB"/>
    <w:rsid w:val="59B54C16"/>
    <w:rsid w:val="59B64F98"/>
    <w:rsid w:val="59B9D013"/>
    <w:rsid w:val="59BA2A0C"/>
    <w:rsid w:val="59BC0CEE"/>
    <w:rsid w:val="59BE26C1"/>
    <w:rsid w:val="59BE9C6E"/>
    <w:rsid w:val="59BEE1DD"/>
    <w:rsid w:val="59C1EEBD"/>
    <w:rsid w:val="59C27E92"/>
    <w:rsid w:val="59C5F11D"/>
    <w:rsid w:val="59C65F81"/>
    <w:rsid w:val="59C68FBB"/>
    <w:rsid w:val="59C80900"/>
    <w:rsid w:val="59C9E345"/>
    <w:rsid w:val="59CD39AE"/>
    <w:rsid w:val="59CDA7AE"/>
    <w:rsid w:val="59CFC6ED"/>
    <w:rsid w:val="59D32063"/>
    <w:rsid w:val="59D6065A"/>
    <w:rsid w:val="59D7F255"/>
    <w:rsid w:val="59E1A78E"/>
    <w:rsid w:val="59E31BB8"/>
    <w:rsid w:val="59E3C555"/>
    <w:rsid w:val="59E423A0"/>
    <w:rsid w:val="59E8650E"/>
    <w:rsid w:val="59E8714A"/>
    <w:rsid w:val="59EC50D2"/>
    <w:rsid w:val="59EC7B7A"/>
    <w:rsid w:val="59ED8B74"/>
    <w:rsid w:val="59F3CC2A"/>
    <w:rsid w:val="59FBB5D7"/>
    <w:rsid w:val="59FC1BA0"/>
    <w:rsid w:val="59FD5CF8"/>
    <w:rsid w:val="59FD8140"/>
    <w:rsid w:val="5A025C63"/>
    <w:rsid w:val="5A03C5A8"/>
    <w:rsid w:val="5A0905E8"/>
    <w:rsid w:val="5A0CEFC9"/>
    <w:rsid w:val="5A0F0949"/>
    <w:rsid w:val="5A107D4E"/>
    <w:rsid w:val="5A1206A1"/>
    <w:rsid w:val="5A152F24"/>
    <w:rsid w:val="5A19E583"/>
    <w:rsid w:val="5A1B3342"/>
    <w:rsid w:val="5A1B6545"/>
    <w:rsid w:val="5A1BAF44"/>
    <w:rsid w:val="5A1DED42"/>
    <w:rsid w:val="5A1E3F82"/>
    <w:rsid w:val="5A1FA2E7"/>
    <w:rsid w:val="5A207318"/>
    <w:rsid w:val="5A20A90C"/>
    <w:rsid w:val="5A230F9B"/>
    <w:rsid w:val="5A23D043"/>
    <w:rsid w:val="5A23D430"/>
    <w:rsid w:val="5A27F780"/>
    <w:rsid w:val="5A2A1A56"/>
    <w:rsid w:val="5A2A6158"/>
    <w:rsid w:val="5A2AAB16"/>
    <w:rsid w:val="5A2B71DE"/>
    <w:rsid w:val="5A2C5588"/>
    <w:rsid w:val="5A2CC6B8"/>
    <w:rsid w:val="5A2CE604"/>
    <w:rsid w:val="5A2DAF3D"/>
    <w:rsid w:val="5A2DB1C7"/>
    <w:rsid w:val="5A2F2EA8"/>
    <w:rsid w:val="5A395ABE"/>
    <w:rsid w:val="5A3982A0"/>
    <w:rsid w:val="5A3C49E1"/>
    <w:rsid w:val="5A3D69BB"/>
    <w:rsid w:val="5A3ECA13"/>
    <w:rsid w:val="5A41B85E"/>
    <w:rsid w:val="5A43D373"/>
    <w:rsid w:val="5A471057"/>
    <w:rsid w:val="5A4B7371"/>
    <w:rsid w:val="5A4CC2EB"/>
    <w:rsid w:val="5A4F3E65"/>
    <w:rsid w:val="5A502346"/>
    <w:rsid w:val="5A50EB1C"/>
    <w:rsid w:val="5A53812F"/>
    <w:rsid w:val="5A543D5C"/>
    <w:rsid w:val="5A56DDBB"/>
    <w:rsid w:val="5A57C5D5"/>
    <w:rsid w:val="5A5ACB44"/>
    <w:rsid w:val="5A5C1186"/>
    <w:rsid w:val="5A65F99F"/>
    <w:rsid w:val="5A672DAA"/>
    <w:rsid w:val="5A679B5C"/>
    <w:rsid w:val="5A67F783"/>
    <w:rsid w:val="5A68F93E"/>
    <w:rsid w:val="5A69FB77"/>
    <w:rsid w:val="5A6A38CE"/>
    <w:rsid w:val="5A6A5FFB"/>
    <w:rsid w:val="5A6B57FD"/>
    <w:rsid w:val="5A6B89EF"/>
    <w:rsid w:val="5A6C6E7E"/>
    <w:rsid w:val="5A6EC91A"/>
    <w:rsid w:val="5A737D62"/>
    <w:rsid w:val="5A738E66"/>
    <w:rsid w:val="5A7483F9"/>
    <w:rsid w:val="5A74BC9C"/>
    <w:rsid w:val="5A780237"/>
    <w:rsid w:val="5A797806"/>
    <w:rsid w:val="5A79E4B0"/>
    <w:rsid w:val="5A7B8831"/>
    <w:rsid w:val="5A7CEAFE"/>
    <w:rsid w:val="5A8072B4"/>
    <w:rsid w:val="5A81ACC6"/>
    <w:rsid w:val="5A8213C5"/>
    <w:rsid w:val="5A836AE4"/>
    <w:rsid w:val="5A85A80D"/>
    <w:rsid w:val="5A85AE3D"/>
    <w:rsid w:val="5A86579A"/>
    <w:rsid w:val="5A8759E1"/>
    <w:rsid w:val="5A8770E5"/>
    <w:rsid w:val="5A8811F2"/>
    <w:rsid w:val="5A881E14"/>
    <w:rsid w:val="5A8824F8"/>
    <w:rsid w:val="5A8BA298"/>
    <w:rsid w:val="5A9181D2"/>
    <w:rsid w:val="5A9402C4"/>
    <w:rsid w:val="5A953F53"/>
    <w:rsid w:val="5A9CC83E"/>
    <w:rsid w:val="5AA09351"/>
    <w:rsid w:val="5AA39742"/>
    <w:rsid w:val="5AA4E306"/>
    <w:rsid w:val="5AA7071B"/>
    <w:rsid w:val="5AA7EED1"/>
    <w:rsid w:val="5AAC7303"/>
    <w:rsid w:val="5AAE2D9C"/>
    <w:rsid w:val="5AAFA30C"/>
    <w:rsid w:val="5AB1299E"/>
    <w:rsid w:val="5AB282BE"/>
    <w:rsid w:val="5AB37C55"/>
    <w:rsid w:val="5AB3B13C"/>
    <w:rsid w:val="5AB41F31"/>
    <w:rsid w:val="5AB4B4E2"/>
    <w:rsid w:val="5AB523F4"/>
    <w:rsid w:val="5AB97627"/>
    <w:rsid w:val="5AB9B2DC"/>
    <w:rsid w:val="5ABB6E80"/>
    <w:rsid w:val="5ABC127D"/>
    <w:rsid w:val="5ABD0DFC"/>
    <w:rsid w:val="5ABD235D"/>
    <w:rsid w:val="5ABE6F9E"/>
    <w:rsid w:val="5ABE7177"/>
    <w:rsid w:val="5ABEB888"/>
    <w:rsid w:val="5AC158BF"/>
    <w:rsid w:val="5AC21705"/>
    <w:rsid w:val="5AC23EF6"/>
    <w:rsid w:val="5AC26CEF"/>
    <w:rsid w:val="5AC7AD58"/>
    <w:rsid w:val="5AC7F0A3"/>
    <w:rsid w:val="5AC8A58D"/>
    <w:rsid w:val="5ACB12E8"/>
    <w:rsid w:val="5ACCA817"/>
    <w:rsid w:val="5ACCEF14"/>
    <w:rsid w:val="5ACDDD3F"/>
    <w:rsid w:val="5ACDDEC7"/>
    <w:rsid w:val="5ACE5166"/>
    <w:rsid w:val="5AD1162C"/>
    <w:rsid w:val="5AD2C7A3"/>
    <w:rsid w:val="5AD3ABCA"/>
    <w:rsid w:val="5AD5D00D"/>
    <w:rsid w:val="5AD7081D"/>
    <w:rsid w:val="5AD8A71F"/>
    <w:rsid w:val="5AD9706D"/>
    <w:rsid w:val="5ADF6B3C"/>
    <w:rsid w:val="5AE021CA"/>
    <w:rsid w:val="5AE22E9D"/>
    <w:rsid w:val="5AE5B94E"/>
    <w:rsid w:val="5AE8A67F"/>
    <w:rsid w:val="5AE9453D"/>
    <w:rsid w:val="5AEA2584"/>
    <w:rsid w:val="5AEABCA8"/>
    <w:rsid w:val="5AEFC12F"/>
    <w:rsid w:val="5AF07F66"/>
    <w:rsid w:val="5AF10641"/>
    <w:rsid w:val="5AF239B5"/>
    <w:rsid w:val="5AF23E78"/>
    <w:rsid w:val="5AF319FE"/>
    <w:rsid w:val="5AF4484F"/>
    <w:rsid w:val="5AF53B1C"/>
    <w:rsid w:val="5AF75D6B"/>
    <w:rsid w:val="5AF7E2DE"/>
    <w:rsid w:val="5AF8B276"/>
    <w:rsid w:val="5AF955FD"/>
    <w:rsid w:val="5AF97443"/>
    <w:rsid w:val="5AFA97D7"/>
    <w:rsid w:val="5AFC9CEE"/>
    <w:rsid w:val="5B04D15E"/>
    <w:rsid w:val="5B0501EF"/>
    <w:rsid w:val="5B091241"/>
    <w:rsid w:val="5B09750F"/>
    <w:rsid w:val="5B0A3867"/>
    <w:rsid w:val="5B0B6A3F"/>
    <w:rsid w:val="5B0D20BC"/>
    <w:rsid w:val="5B0DDA8C"/>
    <w:rsid w:val="5B0E7008"/>
    <w:rsid w:val="5B0FEFF8"/>
    <w:rsid w:val="5B104A3B"/>
    <w:rsid w:val="5B109716"/>
    <w:rsid w:val="5B12E223"/>
    <w:rsid w:val="5B131F32"/>
    <w:rsid w:val="5B146848"/>
    <w:rsid w:val="5B18BBF0"/>
    <w:rsid w:val="5B1BD902"/>
    <w:rsid w:val="5B1C7DA0"/>
    <w:rsid w:val="5B1D979A"/>
    <w:rsid w:val="5B1FBF76"/>
    <w:rsid w:val="5B210F96"/>
    <w:rsid w:val="5B21FC08"/>
    <w:rsid w:val="5B2C97D1"/>
    <w:rsid w:val="5B2F32B1"/>
    <w:rsid w:val="5B347931"/>
    <w:rsid w:val="5B36766B"/>
    <w:rsid w:val="5B36B67D"/>
    <w:rsid w:val="5B3763F9"/>
    <w:rsid w:val="5B386D7B"/>
    <w:rsid w:val="5B3C166F"/>
    <w:rsid w:val="5B402A11"/>
    <w:rsid w:val="5B40EA8D"/>
    <w:rsid w:val="5B41A788"/>
    <w:rsid w:val="5B420507"/>
    <w:rsid w:val="5B43AC87"/>
    <w:rsid w:val="5B46B16B"/>
    <w:rsid w:val="5B474889"/>
    <w:rsid w:val="5B476297"/>
    <w:rsid w:val="5B47AC33"/>
    <w:rsid w:val="5B4A9F94"/>
    <w:rsid w:val="5B4C0868"/>
    <w:rsid w:val="5B4C3D15"/>
    <w:rsid w:val="5B4D4A16"/>
    <w:rsid w:val="5B4DA2A6"/>
    <w:rsid w:val="5B4DA971"/>
    <w:rsid w:val="5B4EE483"/>
    <w:rsid w:val="5B4FE994"/>
    <w:rsid w:val="5B5273BA"/>
    <w:rsid w:val="5B5333EB"/>
    <w:rsid w:val="5B53776F"/>
    <w:rsid w:val="5B54375E"/>
    <w:rsid w:val="5B55A67E"/>
    <w:rsid w:val="5B566FFD"/>
    <w:rsid w:val="5B587613"/>
    <w:rsid w:val="5B5932A5"/>
    <w:rsid w:val="5B5A78A1"/>
    <w:rsid w:val="5B5AFA4A"/>
    <w:rsid w:val="5B5BCA3A"/>
    <w:rsid w:val="5B5DFCE4"/>
    <w:rsid w:val="5B600F9C"/>
    <w:rsid w:val="5B63DF5B"/>
    <w:rsid w:val="5B673C1C"/>
    <w:rsid w:val="5B68DFC3"/>
    <w:rsid w:val="5B6950A7"/>
    <w:rsid w:val="5B6AB8B2"/>
    <w:rsid w:val="5B705520"/>
    <w:rsid w:val="5B71895A"/>
    <w:rsid w:val="5B739DBE"/>
    <w:rsid w:val="5B76F715"/>
    <w:rsid w:val="5B7CFDB4"/>
    <w:rsid w:val="5B7D5EB0"/>
    <w:rsid w:val="5B7EBA5E"/>
    <w:rsid w:val="5B82F56D"/>
    <w:rsid w:val="5B8440F5"/>
    <w:rsid w:val="5B8778AF"/>
    <w:rsid w:val="5B87D367"/>
    <w:rsid w:val="5B8A9BA9"/>
    <w:rsid w:val="5B8C5160"/>
    <w:rsid w:val="5B8F0C9C"/>
    <w:rsid w:val="5B932D8B"/>
    <w:rsid w:val="5B947707"/>
    <w:rsid w:val="5B9647A3"/>
    <w:rsid w:val="5B9885BB"/>
    <w:rsid w:val="5B98A9FF"/>
    <w:rsid w:val="5B98EB59"/>
    <w:rsid w:val="5B9EB976"/>
    <w:rsid w:val="5BA2A9A1"/>
    <w:rsid w:val="5BA30509"/>
    <w:rsid w:val="5BA81EFC"/>
    <w:rsid w:val="5BA887EF"/>
    <w:rsid w:val="5BAB807A"/>
    <w:rsid w:val="5BB1C9BE"/>
    <w:rsid w:val="5BB1EC9C"/>
    <w:rsid w:val="5BB4F70C"/>
    <w:rsid w:val="5BB518BF"/>
    <w:rsid w:val="5BB77788"/>
    <w:rsid w:val="5BB8775A"/>
    <w:rsid w:val="5BBDA93A"/>
    <w:rsid w:val="5BBFA489"/>
    <w:rsid w:val="5BC08341"/>
    <w:rsid w:val="5BC0E23B"/>
    <w:rsid w:val="5BC3EA59"/>
    <w:rsid w:val="5BC4F95E"/>
    <w:rsid w:val="5BC65357"/>
    <w:rsid w:val="5BC69B6B"/>
    <w:rsid w:val="5BCCC4BF"/>
    <w:rsid w:val="5BD411D2"/>
    <w:rsid w:val="5BD6F2C9"/>
    <w:rsid w:val="5BD94B77"/>
    <w:rsid w:val="5BDAC968"/>
    <w:rsid w:val="5BDBA6CA"/>
    <w:rsid w:val="5BDCA795"/>
    <w:rsid w:val="5BDE2738"/>
    <w:rsid w:val="5BDEB4B9"/>
    <w:rsid w:val="5BE34FA5"/>
    <w:rsid w:val="5BE6CF97"/>
    <w:rsid w:val="5BE7C203"/>
    <w:rsid w:val="5BE89B22"/>
    <w:rsid w:val="5BEB3C28"/>
    <w:rsid w:val="5BEE5BE9"/>
    <w:rsid w:val="5BEEFD43"/>
    <w:rsid w:val="5BF06A7E"/>
    <w:rsid w:val="5BF28597"/>
    <w:rsid w:val="5BF3EC88"/>
    <w:rsid w:val="5BF52461"/>
    <w:rsid w:val="5BF686B6"/>
    <w:rsid w:val="5BF703C1"/>
    <w:rsid w:val="5BF827DF"/>
    <w:rsid w:val="5BF9AC93"/>
    <w:rsid w:val="5BFABF7B"/>
    <w:rsid w:val="5BFEF533"/>
    <w:rsid w:val="5C01E362"/>
    <w:rsid w:val="5C034F06"/>
    <w:rsid w:val="5C04B12C"/>
    <w:rsid w:val="5C08C19F"/>
    <w:rsid w:val="5C0998BE"/>
    <w:rsid w:val="5C0A6D9E"/>
    <w:rsid w:val="5C0F2926"/>
    <w:rsid w:val="5C0F9669"/>
    <w:rsid w:val="5C0FB3E2"/>
    <w:rsid w:val="5C1137BC"/>
    <w:rsid w:val="5C1377D4"/>
    <w:rsid w:val="5C172CF0"/>
    <w:rsid w:val="5C189B46"/>
    <w:rsid w:val="5C1BD260"/>
    <w:rsid w:val="5C1C459A"/>
    <w:rsid w:val="5C1DABB1"/>
    <w:rsid w:val="5C215478"/>
    <w:rsid w:val="5C228C28"/>
    <w:rsid w:val="5C24346F"/>
    <w:rsid w:val="5C263771"/>
    <w:rsid w:val="5C2935BA"/>
    <w:rsid w:val="5C2A2F36"/>
    <w:rsid w:val="5C2BB15B"/>
    <w:rsid w:val="5C2E81D3"/>
    <w:rsid w:val="5C300DED"/>
    <w:rsid w:val="5C3123EF"/>
    <w:rsid w:val="5C3350A7"/>
    <w:rsid w:val="5C336E41"/>
    <w:rsid w:val="5C358FD9"/>
    <w:rsid w:val="5C373163"/>
    <w:rsid w:val="5C37A7EB"/>
    <w:rsid w:val="5C393823"/>
    <w:rsid w:val="5C3BB350"/>
    <w:rsid w:val="5C3C736F"/>
    <w:rsid w:val="5C3CC5D9"/>
    <w:rsid w:val="5C4119E5"/>
    <w:rsid w:val="5C41B2B6"/>
    <w:rsid w:val="5C41B4E7"/>
    <w:rsid w:val="5C4281DE"/>
    <w:rsid w:val="5C4429A1"/>
    <w:rsid w:val="5C44F32B"/>
    <w:rsid w:val="5C45DBB9"/>
    <w:rsid w:val="5C4855FC"/>
    <w:rsid w:val="5C48CB5F"/>
    <w:rsid w:val="5C4CD0C5"/>
    <w:rsid w:val="5C4DFC80"/>
    <w:rsid w:val="5C51F497"/>
    <w:rsid w:val="5C54B5C9"/>
    <w:rsid w:val="5C55662B"/>
    <w:rsid w:val="5C58F6C8"/>
    <w:rsid w:val="5C59089D"/>
    <w:rsid w:val="5C59A5D9"/>
    <w:rsid w:val="5C5B1477"/>
    <w:rsid w:val="5C5DE548"/>
    <w:rsid w:val="5C60716C"/>
    <w:rsid w:val="5C62C4D3"/>
    <w:rsid w:val="5C6475C8"/>
    <w:rsid w:val="5C6951E2"/>
    <w:rsid w:val="5C69ADA0"/>
    <w:rsid w:val="5C6D0936"/>
    <w:rsid w:val="5C6DCBD5"/>
    <w:rsid w:val="5C6E1EAA"/>
    <w:rsid w:val="5C6ED069"/>
    <w:rsid w:val="5C709B39"/>
    <w:rsid w:val="5C70C736"/>
    <w:rsid w:val="5C7171F7"/>
    <w:rsid w:val="5C71CC47"/>
    <w:rsid w:val="5C725735"/>
    <w:rsid w:val="5C736341"/>
    <w:rsid w:val="5C7381EB"/>
    <w:rsid w:val="5C74D027"/>
    <w:rsid w:val="5C753CBB"/>
    <w:rsid w:val="5C79AC72"/>
    <w:rsid w:val="5C79EC29"/>
    <w:rsid w:val="5C7C8422"/>
    <w:rsid w:val="5C7E6C1E"/>
    <w:rsid w:val="5C813863"/>
    <w:rsid w:val="5C8263D2"/>
    <w:rsid w:val="5C83125F"/>
    <w:rsid w:val="5C86838B"/>
    <w:rsid w:val="5C877E12"/>
    <w:rsid w:val="5C88199B"/>
    <w:rsid w:val="5C8A7EB2"/>
    <w:rsid w:val="5C8A83E4"/>
    <w:rsid w:val="5C8C7873"/>
    <w:rsid w:val="5C8C85C8"/>
    <w:rsid w:val="5C8E0293"/>
    <w:rsid w:val="5C8E3806"/>
    <w:rsid w:val="5C8F5D37"/>
    <w:rsid w:val="5C904F0A"/>
    <w:rsid w:val="5C92EA71"/>
    <w:rsid w:val="5C92F0FB"/>
    <w:rsid w:val="5C943C75"/>
    <w:rsid w:val="5C96A30E"/>
    <w:rsid w:val="5C96DF09"/>
    <w:rsid w:val="5C97839A"/>
    <w:rsid w:val="5C98AA62"/>
    <w:rsid w:val="5C98DC04"/>
    <w:rsid w:val="5C9A6511"/>
    <w:rsid w:val="5C9A65CB"/>
    <w:rsid w:val="5C9AB186"/>
    <w:rsid w:val="5C9AC735"/>
    <w:rsid w:val="5C9BC2A8"/>
    <w:rsid w:val="5C9CD36A"/>
    <w:rsid w:val="5C9F52A2"/>
    <w:rsid w:val="5CA09993"/>
    <w:rsid w:val="5CA1F56F"/>
    <w:rsid w:val="5CA6719B"/>
    <w:rsid w:val="5CA7C0DA"/>
    <w:rsid w:val="5CA98DFF"/>
    <w:rsid w:val="5CAA3EF8"/>
    <w:rsid w:val="5CAAEC71"/>
    <w:rsid w:val="5CAB7211"/>
    <w:rsid w:val="5CABE8C2"/>
    <w:rsid w:val="5CAD51F5"/>
    <w:rsid w:val="5CAE8476"/>
    <w:rsid w:val="5CAF8A00"/>
    <w:rsid w:val="5CB0DD32"/>
    <w:rsid w:val="5CB48D9B"/>
    <w:rsid w:val="5CB63A77"/>
    <w:rsid w:val="5CB69EC5"/>
    <w:rsid w:val="5CB6FDB3"/>
    <w:rsid w:val="5CB8DB1F"/>
    <w:rsid w:val="5CBF3611"/>
    <w:rsid w:val="5CBF835D"/>
    <w:rsid w:val="5CC1029E"/>
    <w:rsid w:val="5CC5C01A"/>
    <w:rsid w:val="5CC62C57"/>
    <w:rsid w:val="5CC71F3C"/>
    <w:rsid w:val="5CC913BE"/>
    <w:rsid w:val="5CCACEDF"/>
    <w:rsid w:val="5CCB0312"/>
    <w:rsid w:val="5CCE7AD7"/>
    <w:rsid w:val="5CD46040"/>
    <w:rsid w:val="5CD872BB"/>
    <w:rsid w:val="5CD969D8"/>
    <w:rsid w:val="5CDA738B"/>
    <w:rsid w:val="5CDDD1BA"/>
    <w:rsid w:val="5CDF5183"/>
    <w:rsid w:val="5CE1B85C"/>
    <w:rsid w:val="5CE20B80"/>
    <w:rsid w:val="5CE224A7"/>
    <w:rsid w:val="5CE978D4"/>
    <w:rsid w:val="5CEA615E"/>
    <w:rsid w:val="5CEB4994"/>
    <w:rsid w:val="5CEBAAA0"/>
    <w:rsid w:val="5CEBD44C"/>
    <w:rsid w:val="5CEBE651"/>
    <w:rsid w:val="5CED6499"/>
    <w:rsid w:val="5CEE0564"/>
    <w:rsid w:val="5CEE55E8"/>
    <w:rsid w:val="5CF0E1FF"/>
    <w:rsid w:val="5CF42980"/>
    <w:rsid w:val="5CF43CE0"/>
    <w:rsid w:val="5CF47C99"/>
    <w:rsid w:val="5CF564F1"/>
    <w:rsid w:val="5CF5753E"/>
    <w:rsid w:val="5CF6AAAF"/>
    <w:rsid w:val="5CF7BAEF"/>
    <w:rsid w:val="5CF7C510"/>
    <w:rsid w:val="5CFF0997"/>
    <w:rsid w:val="5CFF522C"/>
    <w:rsid w:val="5CFFA4D5"/>
    <w:rsid w:val="5CFFD9E6"/>
    <w:rsid w:val="5D00C14D"/>
    <w:rsid w:val="5D017E36"/>
    <w:rsid w:val="5D025023"/>
    <w:rsid w:val="5D0272BF"/>
    <w:rsid w:val="5D0285AE"/>
    <w:rsid w:val="5D030FEA"/>
    <w:rsid w:val="5D060F2F"/>
    <w:rsid w:val="5D080E26"/>
    <w:rsid w:val="5D08EE2A"/>
    <w:rsid w:val="5D0BF774"/>
    <w:rsid w:val="5D0DE306"/>
    <w:rsid w:val="5D0DFB7B"/>
    <w:rsid w:val="5D0E23C1"/>
    <w:rsid w:val="5D0E9AFC"/>
    <w:rsid w:val="5D135E12"/>
    <w:rsid w:val="5D16D8D4"/>
    <w:rsid w:val="5D178FEC"/>
    <w:rsid w:val="5D17FB01"/>
    <w:rsid w:val="5D18DDF3"/>
    <w:rsid w:val="5D1AB609"/>
    <w:rsid w:val="5D1B61DC"/>
    <w:rsid w:val="5D1DFC59"/>
    <w:rsid w:val="5D1FC746"/>
    <w:rsid w:val="5D27CA10"/>
    <w:rsid w:val="5D2A887B"/>
    <w:rsid w:val="5D2C6CFB"/>
    <w:rsid w:val="5D2F1899"/>
    <w:rsid w:val="5D3004F4"/>
    <w:rsid w:val="5D30B4D4"/>
    <w:rsid w:val="5D30FCDE"/>
    <w:rsid w:val="5D3781F0"/>
    <w:rsid w:val="5D39B206"/>
    <w:rsid w:val="5D39E935"/>
    <w:rsid w:val="5D39F436"/>
    <w:rsid w:val="5D3BD50F"/>
    <w:rsid w:val="5D425581"/>
    <w:rsid w:val="5D46240E"/>
    <w:rsid w:val="5D4B18F3"/>
    <w:rsid w:val="5D4B6066"/>
    <w:rsid w:val="5D4C2BC8"/>
    <w:rsid w:val="5D4FD6A2"/>
    <w:rsid w:val="5D506A7B"/>
    <w:rsid w:val="5D54D91F"/>
    <w:rsid w:val="5D558568"/>
    <w:rsid w:val="5D55CDAB"/>
    <w:rsid w:val="5D58FB15"/>
    <w:rsid w:val="5D5BD2DC"/>
    <w:rsid w:val="5D5E311F"/>
    <w:rsid w:val="5D5FFA8D"/>
    <w:rsid w:val="5D6191A7"/>
    <w:rsid w:val="5D62EEBC"/>
    <w:rsid w:val="5D63C1D1"/>
    <w:rsid w:val="5D64B6BC"/>
    <w:rsid w:val="5D6644E7"/>
    <w:rsid w:val="5D67474F"/>
    <w:rsid w:val="5D692CBA"/>
    <w:rsid w:val="5D6B22FA"/>
    <w:rsid w:val="5D6F422A"/>
    <w:rsid w:val="5D70D57F"/>
    <w:rsid w:val="5D71FCC9"/>
    <w:rsid w:val="5D72386C"/>
    <w:rsid w:val="5D736AFA"/>
    <w:rsid w:val="5D743FA9"/>
    <w:rsid w:val="5D77FDE4"/>
    <w:rsid w:val="5D78EC98"/>
    <w:rsid w:val="5D79835F"/>
    <w:rsid w:val="5D7AA0E4"/>
    <w:rsid w:val="5D7C375C"/>
    <w:rsid w:val="5D7F30CF"/>
    <w:rsid w:val="5D7F6F27"/>
    <w:rsid w:val="5D8100AC"/>
    <w:rsid w:val="5D81C676"/>
    <w:rsid w:val="5D8669C7"/>
    <w:rsid w:val="5D88602C"/>
    <w:rsid w:val="5D8C6D1B"/>
    <w:rsid w:val="5D8C73B1"/>
    <w:rsid w:val="5D8D85BD"/>
    <w:rsid w:val="5D8F0DDA"/>
    <w:rsid w:val="5D907DA9"/>
    <w:rsid w:val="5D952F03"/>
    <w:rsid w:val="5D986422"/>
    <w:rsid w:val="5D9B63B3"/>
    <w:rsid w:val="5D9B86BE"/>
    <w:rsid w:val="5D9C2A84"/>
    <w:rsid w:val="5D9D3346"/>
    <w:rsid w:val="5DA468A7"/>
    <w:rsid w:val="5DA586B4"/>
    <w:rsid w:val="5DA8A143"/>
    <w:rsid w:val="5DAA30A9"/>
    <w:rsid w:val="5DAC9A2D"/>
    <w:rsid w:val="5DB127D3"/>
    <w:rsid w:val="5DB305F0"/>
    <w:rsid w:val="5DB3E103"/>
    <w:rsid w:val="5DB7985A"/>
    <w:rsid w:val="5DB7EB36"/>
    <w:rsid w:val="5DBC41AB"/>
    <w:rsid w:val="5DBC5F56"/>
    <w:rsid w:val="5DC055EC"/>
    <w:rsid w:val="5DC0D93B"/>
    <w:rsid w:val="5DC1E927"/>
    <w:rsid w:val="5DC3FA21"/>
    <w:rsid w:val="5DC4799E"/>
    <w:rsid w:val="5DC96F13"/>
    <w:rsid w:val="5DCDB49B"/>
    <w:rsid w:val="5DCE20D6"/>
    <w:rsid w:val="5DD1201C"/>
    <w:rsid w:val="5DD2C2EE"/>
    <w:rsid w:val="5DD43D2A"/>
    <w:rsid w:val="5DD5258A"/>
    <w:rsid w:val="5DD57623"/>
    <w:rsid w:val="5DDABC1A"/>
    <w:rsid w:val="5DDAD55F"/>
    <w:rsid w:val="5DE3C6A7"/>
    <w:rsid w:val="5DEAB4FB"/>
    <w:rsid w:val="5DEB534D"/>
    <w:rsid w:val="5DEC39CF"/>
    <w:rsid w:val="5DEE3369"/>
    <w:rsid w:val="5DEFD75B"/>
    <w:rsid w:val="5DF27C5F"/>
    <w:rsid w:val="5DF39194"/>
    <w:rsid w:val="5DF4A382"/>
    <w:rsid w:val="5DF5C9E6"/>
    <w:rsid w:val="5DF76D90"/>
    <w:rsid w:val="5DF7CFF5"/>
    <w:rsid w:val="5DF88976"/>
    <w:rsid w:val="5DF88B2A"/>
    <w:rsid w:val="5DF91A94"/>
    <w:rsid w:val="5DFB07E5"/>
    <w:rsid w:val="5DFB4FEF"/>
    <w:rsid w:val="5DFBAE25"/>
    <w:rsid w:val="5DFC6195"/>
    <w:rsid w:val="5DFCA06B"/>
    <w:rsid w:val="5DFDA7A3"/>
    <w:rsid w:val="5E01CC83"/>
    <w:rsid w:val="5E02FBEE"/>
    <w:rsid w:val="5E034452"/>
    <w:rsid w:val="5E0388C1"/>
    <w:rsid w:val="5E03C201"/>
    <w:rsid w:val="5E043AA0"/>
    <w:rsid w:val="5E0451A3"/>
    <w:rsid w:val="5E04FEE8"/>
    <w:rsid w:val="5E0585BE"/>
    <w:rsid w:val="5E0AFD9E"/>
    <w:rsid w:val="5E0C4036"/>
    <w:rsid w:val="5E10A6B9"/>
    <w:rsid w:val="5E12892A"/>
    <w:rsid w:val="5E13CD0F"/>
    <w:rsid w:val="5E1480DD"/>
    <w:rsid w:val="5E182E5D"/>
    <w:rsid w:val="5E18E46A"/>
    <w:rsid w:val="5E1914D2"/>
    <w:rsid w:val="5E1A59D7"/>
    <w:rsid w:val="5E1BB920"/>
    <w:rsid w:val="5E1BE2F7"/>
    <w:rsid w:val="5E1C40C3"/>
    <w:rsid w:val="5E1F8455"/>
    <w:rsid w:val="5E21CF8C"/>
    <w:rsid w:val="5E242C70"/>
    <w:rsid w:val="5E268AA6"/>
    <w:rsid w:val="5E27E6FC"/>
    <w:rsid w:val="5E2B08B4"/>
    <w:rsid w:val="5E2B657F"/>
    <w:rsid w:val="5E2E0602"/>
    <w:rsid w:val="5E3194E1"/>
    <w:rsid w:val="5E31BE70"/>
    <w:rsid w:val="5E39436F"/>
    <w:rsid w:val="5E39CBCD"/>
    <w:rsid w:val="5E3FDD6B"/>
    <w:rsid w:val="5E422E4A"/>
    <w:rsid w:val="5E434574"/>
    <w:rsid w:val="5E44421A"/>
    <w:rsid w:val="5E45959F"/>
    <w:rsid w:val="5E471617"/>
    <w:rsid w:val="5E473ED8"/>
    <w:rsid w:val="5E478E3E"/>
    <w:rsid w:val="5E492256"/>
    <w:rsid w:val="5E4B0F28"/>
    <w:rsid w:val="5E52EE45"/>
    <w:rsid w:val="5E5390F1"/>
    <w:rsid w:val="5E54DD53"/>
    <w:rsid w:val="5E56418C"/>
    <w:rsid w:val="5E5662BB"/>
    <w:rsid w:val="5E579DD0"/>
    <w:rsid w:val="5E5C051D"/>
    <w:rsid w:val="5E5C6E2A"/>
    <w:rsid w:val="5E628721"/>
    <w:rsid w:val="5E628A8E"/>
    <w:rsid w:val="5E63B3D1"/>
    <w:rsid w:val="5E667706"/>
    <w:rsid w:val="5E6AC5D3"/>
    <w:rsid w:val="5E6BCDF8"/>
    <w:rsid w:val="5E72D019"/>
    <w:rsid w:val="5E749A43"/>
    <w:rsid w:val="5E771347"/>
    <w:rsid w:val="5E77D5FA"/>
    <w:rsid w:val="5E77F450"/>
    <w:rsid w:val="5E788788"/>
    <w:rsid w:val="5E791844"/>
    <w:rsid w:val="5E791E83"/>
    <w:rsid w:val="5E7B4D49"/>
    <w:rsid w:val="5E7C4856"/>
    <w:rsid w:val="5E822C1C"/>
    <w:rsid w:val="5E82D5A6"/>
    <w:rsid w:val="5E83298A"/>
    <w:rsid w:val="5E842B18"/>
    <w:rsid w:val="5E864C15"/>
    <w:rsid w:val="5E87E425"/>
    <w:rsid w:val="5E8872A9"/>
    <w:rsid w:val="5E8AC1A3"/>
    <w:rsid w:val="5E8C6730"/>
    <w:rsid w:val="5E8D1936"/>
    <w:rsid w:val="5E8E9F38"/>
    <w:rsid w:val="5E8F21AF"/>
    <w:rsid w:val="5E8FF4F6"/>
    <w:rsid w:val="5E93B36D"/>
    <w:rsid w:val="5E9490D2"/>
    <w:rsid w:val="5E9A1962"/>
    <w:rsid w:val="5E9B5C37"/>
    <w:rsid w:val="5E9DD82B"/>
    <w:rsid w:val="5E9EB5EB"/>
    <w:rsid w:val="5E9FED46"/>
    <w:rsid w:val="5EA02051"/>
    <w:rsid w:val="5EA1812E"/>
    <w:rsid w:val="5EA20CC7"/>
    <w:rsid w:val="5EA3AB9F"/>
    <w:rsid w:val="5EA3DE87"/>
    <w:rsid w:val="5EA61EBE"/>
    <w:rsid w:val="5EA6852F"/>
    <w:rsid w:val="5EA79B4C"/>
    <w:rsid w:val="5EA83663"/>
    <w:rsid w:val="5EA88706"/>
    <w:rsid w:val="5EAD5A5E"/>
    <w:rsid w:val="5EAE95D6"/>
    <w:rsid w:val="5EB22191"/>
    <w:rsid w:val="5EB30159"/>
    <w:rsid w:val="5EB404F0"/>
    <w:rsid w:val="5EB793E8"/>
    <w:rsid w:val="5EB84FA2"/>
    <w:rsid w:val="5EBC3F28"/>
    <w:rsid w:val="5EBE26F6"/>
    <w:rsid w:val="5EBED9CD"/>
    <w:rsid w:val="5EC151DF"/>
    <w:rsid w:val="5EC1F47B"/>
    <w:rsid w:val="5EC64192"/>
    <w:rsid w:val="5EC70510"/>
    <w:rsid w:val="5ECC2AAB"/>
    <w:rsid w:val="5ECF9519"/>
    <w:rsid w:val="5ED5712F"/>
    <w:rsid w:val="5ED6BE48"/>
    <w:rsid w:val="5ED82A16"/>
    <w:rsid w:val="5EDBF8E1"/>
    <w:rsid w:val="5EE1D25C"/>
    <w:rsid w:val="5EE4583C"/>
    <w:rsid w:val="5EE4F2D1"/>
    <w:rsid w:val="5EE516AA"/>
    <w:rsid w:val="5EE89660"/>
    <w:rsid w:val="5EEA9176"/>
    <w:rsid w:val="5EEB7D58"/>
    <w:rsid w:val="5EEBA094"/>
    <w:rsid w:val="5EEBF51E"/>
    <w:rsid w:val="5EECA1CC"/>
    <w:rsid w:val="5EF0745B"/>
    <w:rsid w:val="5EF38DDA"/>
    <w:rsid w:val="5EF3EDFC"/>
    <w:rsid w:val="5EF65677"/>
    <w:rsid w:val="5EF787A1"/>
    <w:rsid w:val="5EFA7777"/>
    <w:rsid w:val="5EFB2572"/>
    <w:rsid w:val="5F017585"/>
    <w:rsid w:val="5F04A36B"/>
    <w:rsid w:val="5F0D96EE"/>
    <w:rsid w:val="5F0DF175"/>
    <w:rsid w:val="5F130011"/>
    <w:rsid w:val="5F17C8BA"/>
    <w:rsid w:val="5F18C864"/>
    <w:rsid w:val="5F19B377"/>
    <w:rsid w:val="5F1A0F1E"/>
    <w:rsid w:val="5F1EB98A"/>
    <w:rsid w:val="5F1F198A"/>
    <w:rsid w:val="5F21EC09"/>
    <w:rsid w:val="5F21F925"/>
    <w:rsid w:val="5F291AF7"/>
    <w:rsid w:val="5F29F045"/>
    <w:rsid w:val="5F2CA67D"/>
    <w:rsid w:val="5F2F979F"/>
    <w:rsid w:val="5F2FC18D"/>
    <w:rsid w:val="5F30CDF3"/>
    <w:rsid w:val="5F319AF3"/>
    <w:rsid w:val="5F32EE70"/>
    <w:rsid w:val="5F331240"/>
    <w:rsid w:val="5F34472B"/>
    <w:rsid w:val="5F3526A1"/>
    <w:rsid w:val="5F363C88"/>
    <w:rsid w:val="5F37571F"/>
    <w:rsid w:val="5F3B81BA"/>
    <w:rsid w:val="5F3D53FF"/>
    <w:rsid w:val="5F3F0096"/>
    <w:rsid w:val="5F3FADCF"/>
    <w:rsid w:val="5F400F74"/>
    <w:rsid w:val="5F404BCC"/>
    <w:rsid w:val="5F40DB4F"/>
    <w:rsid w:val="5F41F51E"/>
    <w:rsid w:val="5F42C4FD"/>
    <w:rsid w:val="5F4361E7"/>
    <w:rsid w:val="5F444226"/>
    <w:rsid w:val="5F4527CC"/>
    <w:rsid w:val="5F452ED2"/>
    <w:rsid w:val="5F454C1D"/>
    <w:rsid w:val="5F472577"/>
    <w:rsid w:val="5F49D411"/>
    <w:rsid w:val="5F4A84C8"/>
    <w:rsid w:val="5F4B3101"/>
    <w:rsid w:val="5F4C43A6"/>
    <w:rsid w:val="5F4CF028"/>
    <w:rsid w:val="5F50ABE7"/>
    <w:rsid w:val="5F511155"/>
    <w:rsid w:val="5F5163F9"/>
    <w:rsid w:val="5F5378D2"/>
    <w:rsid w:val="5F53B032"/>
    <w:rsid w:val="5F54BD87"/>
    <w:rsid w:val="5F5696F2"/>
    <w:rsid w:val="5F5871E5"/>
    <w:rsid w:val="5F5DD901"/>
    <w:rsid w:val="5F5E1EF5"/>
    <w:rsid w:val="5F5EA044"/>
    <w:rsid w:val="5F60EFA3"/>
    <w:rsid w:val="5F62EA38"/>
    <w:rsid w:val="5F642719"/>
    <w:rsid w:val="5F66CCD3"/>
    <w:rsid w:val="5F682080"/>
    <w:rsid w:val="5F6A50BB"/>
    <w:rsid w:val="5F6A5FA2"/>
    <w:rsid w:val="5F6D7561"/>
    <w:rsid w:val="5F6E6362"/>
    <w:rsid w:val="5F6EB766"/>
    <w:rsid w:val="5F71376E"/>
    <w:rsid w:val="5F74FC78"/>
    <w:rsid w:val="5F76FB13"/>
    <w:rsid w:val="5F79D387"/>
    <w:rsid w:val="5F7AAEA9"/>
    <w:rsid w:val="5F7D8C98"/>
    <w:rsid w:val="5F7DA009"/>
    <w:rsid w:val="5F7E15CB"/>
    <w:rsid w:val="5F7E693B"/>
    <w:rsid w:val="5F808BE9"/>
    <w:rsid w:val="5F818664"/>
    <w:rsid w:val="5F82DCF4"/>
    <w:rsid w:val="5F8658D7"/>
    <w:rsid w:val="5F89718B"/>
    <w:rsid w:val="5F8ECA20"/>
    <w:rsid w:val="5F8FCDEA"/>
    <w:rsid w:val="5F90FC8B"/>
    <w:rsid w:val="5F926842"/>
    <w:rsid w:val="5F947345"/>
    <w:rsid w:val="5F96CD0A"/>
    <w:rsid w:val="5F989358"/>
    <w:rsid w:val="5F98BCCC"/>
    <w:rsid w:val="5F9A841C"/>
    <w:rsid w:val="5F9BBEFB"/>
    <w:rsid w:val="5F9C10E5"/>
    <w:rsid w:val="5F9C4641"/>
    <w:rsid w:val="5F9F2591"/>
    <w:rsid w:val="5FA0404A"/>
    <w:rsid w:val="5FA6390C"/>
    <w:rsid w:val="5FAA7517"/>
    <w:rsid w:val="5FAAFBEA"/>
    <w:rsid w:val="5FAE4FC1"/>
    <w:rsid w:val="5FB048D1"/>
    <w:rsid w:val="5FB1E529"/>
    <w:rsid w:val="5FB22D79"/>
    <w:rsid w:val="5FB75914"/>
    <w:rsid w:val="5FBB129C"/>
    <w:rsid w:val="5FBCF21F"/>
    <w:rsid w:val="5FBDDEAF"/>
    <w:rsid w:val="5FBEEB21"/>
    <w:rsid w:val="5FBF978D"/>
    <w:rsid w:val="5FC030CA"/>
    <w:rsid w:val="5FC0C561"/>
    <w:rsid w:val="5FC240BA"/>
    <w:rsid w:val="5FC4E124"/>
    <w:rsid w:val="5FC87360"/>
    <w:rsid w:val="5FC8CBB6"/>
    <w:rsid w:val="5FC967BD"/>
    <w:rsid w:val="5FCC8C54"/>
    <w:rsid w:val="5FD0F951"/>
    <w:rsid w:val="5FD376EB"/>
    <w:rsid w:val="5FD6ABA1"/>
    <w:rsid w:val="5FDA3DD0"/>
    <w:rsid w:val="5FDD0A09"/>
    <w:rsid w:val="5FDE9C1B"/>
    <w:rsid w:val="5FE0049B"/>
    <w:rsid w:val="5FE0D308"/>
    <w:rsid w:val="5FE3BB5E"/>
    <w:rsid w:val="5FE3EFA8"/>
    <w:rsid w:val="5FE5385E"/>
    <w:rsid w:val="5FE5F11E"/>
    <w:rsid w:val="5FE808DC"/>
    <w:rsid w:val="5FEA95E0"/>
    <w:rsid w:val="5FEACB29"/>
    <w:rsid w:val="5FECF830"/>
    <w:rsid w:val="5FED294A"/>
    <w:rsid w:val="5FEE08AD"/>
    <w:rsid w:val="5FEEB276"/>
    <w:rsid w:val="5FEF860A"/>
    <w:rsid w:val="5FF0C5C2"/>
    <w:rsid w:val="5FF13314"/>
    <w:rsid w:val="5FF45879"/>
    <w:rsid w:val="5FF59C24"/>
    <w:rsid w:val="5FF6BC50"/>
    <w:rsid w:val="5FF70365"/>
    <w:rsid w:val="5FF75437"/>
    <w:rsid w:val="5FF8A28F"/>
    <w:rsid w:val="5FF9EEBF"/>
    <w:rsid w:val="5FFA341C"/>
    <w:rsid w:val="5FFA5703"/>
    <w:rsid w:val="5FFD1309"/>
    <w:rsid w:val="5FFD1F03"/>
    <w:rsid w:val="5FFD30E0"/>
    <w:rsid w:val="5FFFE97D"/>
    <w:rsid w:val="6001FF40"/>
    <w:rsid w:val="60028488"/>
    <w:rsid w:val="6002A30B"/>
    <w:rsid w:val="6002BE79"/>
    <w:rsid w:val="600484DC"/>
    <w:rsid w:val="600565E6"/>
    <w:rsid w:val="600588C1"/>
    <w:rsid w:val="60077BAF"/>
    <w:rsid w:val="6007F962"/>
    <w:rsid w:val="60094941"/>
    <w:rsid w:val="6009D979"/>
    <w:rsid w:val="601069AF"/>
    <w:rsid w:val="6010F375"/>
    <w:rsid w:val="60175E9F"/>
    <w:rsid w:val="6019F048"/>
    <w:rsid w:val="601B1DCF"/>
    <w:rsid w:val="601F2436"/>
    <w:rsid w:val="6020CF23"/>
    <w:rsid w:val="60220DB8"/>
    <w:rsid w:val="602288B6"/>
    <w:rsid w:val="60230F87"/>
    <w:rsid w:val="6023CB65"/>
    <w:rsid w:val="6026B324"/>
    <w:rsid w:val="6027A3F8"/>
    <w:rsid w:val="6027C33F"/>
    <w:rsid w:val="602822EC"/>
    <w:rsid w:val="602F8467"/>
    <w:rsid w:val="602FC73F"/>
    <w:rsid w:val="6036B92C"/>
    <w:rsid w:val="60382D55"/>
    <w:rsid w:val="603855E1"/>
    <w:rsid w:val="603BF0B2"/>
    <w:rsid w:val="603DB397"/>
    <w:rsid w:val="604010BE"/>
    <w:rsid w:val="6041E138"/>
    <w:rsid w:val="6042A7B0"/>
    <w:rsid w:val="60438155"/>
    <w:rsid w:val="60455EA5"/>
    <w:rsid w:val="6046AA51"/>
    <w:rsid w:val="60497B3C"/>
    <w:rsid w:val="604B9ADF"/>
    <w:rsid w:val="604C0BD9"/>
    <w:rsid w:val="604C93F3"/>
    <w:rsid w:val="604D7D22"/>
    <w:rsid w:val="604F85CA"/>
    <w:rsid w:val="605483B4"/>
    <w:rsid w:val="6056612A"/>
    <w:rsid w:val="60577DDF"/>
    <w:rsid w:val="605B7621"/>
    <w:rsid w:val="605BC784"/>
    <w:rsid w:val="605C7B6D"/>
    <w:rsid w:val="605F936D"/>
    <w:rsid w:val="605FC85E"/>
    <w:rsid w:val="605FD8C6"/>
    <w:rsid w:val="60606B80"/>
    <w:rsid w:val="6061C829"/>
    <w:rsid w:val="6061C8F0"/>
    <w:rsid w:val="6064D1EB"/>
    <w:rsid w:val="6065B041"/>
    <w:rsid w:val="6067C29C"/>
    <w:rsid w:val="6067D17C"/>
    <w:rsid w:val="606B8485"/>
    <w:rsid w:val="606F4866"/>
    <w:rsid w:val="606F6992"/>
    <w:rsid w:val="606FA194"/>
    <w:rsid w:val="606FDE55"/>
    <w:rsid w:val="60719909"/>
    <w:rsid w:val="6072F5E4"/>
    <w:rsid w:val="6077910A"/>
    <w:rsid w:val="6077FDB4"/>
    <w:rsid w:val="607E055C"/>
    <w:rsid w:val="607E613E"/>
    <w:rsid w:val="607FDD92"/>
    <w:rsid w:val="608006B5"/>
    <w:rsid w:val="60807058"/>
    <w:rsid w:val="608217F8"/>
    <w:rsid w:val="608365DC"/>
    <w:rsid w:val="60856BC0"/>
    <w:rsid w:val="608AE19B"/>
    <w:rsid w:val="608DEDF8"/>
    <w:rsid w:val="608ED745"/>
    <w:rsid w:val="6093EBAA"/>
    <w:rsid w:val="60962B50"/>
    <w:rsid w:val="6099A509"/>
    <w:rsid w:val="609F0DA3"/>
    <w:rsid w:val="60A041DB"/>
    <w:rsid w:val="60A0F51A"/>
    <w:rsid w:val="60A10587"/>
    <w:rsid w:val="60A15D03"/>
    <w:rsid w:val="60A187BE"/>
    <w:rsid w:val="60A45206"/>
    <w:rsid w:val="60A868A0"/>
    <w:rsid w:val="60A95FDE"/>
    <w:rsid w:val="60AA7C18"/>
    <w:rsid w:val="60AC2AEF"/>
    <w:rsid w:val="60AC5920"/>
    <w:rsid w:val="60AD248C"/>
    <w:rsid w:val="60AD4B32"/>
    <w:rsid w:val="60AE2FDB"/>
    <w:rsid w:val="60AE82C2"/>
    <w:rsid w:val="60AED6AA"/>
    <w:rsid w:val="60B17B96"/>
    <w:rsid w:val="60B20323"/>
    <w:rsid w:val="60B5E8F9"/>
    <w:rsid w:val="60B6B89D"/>
    <w:rsid w:val="60BAEF81"/>
    <w:rsid w:val="60BAF5E2"/>
    <w:rsid w:val="60BAF9C9"/>
    <w:rsid w:val="60BDB3A1"/>
    <w:rsid w:val="60C186D3"/>
    <w:rsid w:val="60C32CAD"/>
    <w:rsid w:val="60C44BA3"/>
    <w:rsid w:val="60C6AE9C"/>
    <w:rsid w:val="60C720E2"/>
    <w:rsid w:val="60CEAC12"/>
    <w:rsid w:val="60D22EF8"/>
    <w:rsid w:val="60D2509A"/>
    <w:rsid w:val="60D32780"/>
    <w:rsid w:val="60D4C4D5"/>
    <w:rsid w:val="60D9EC64"/>
    <w:rsid w:val="60DAD4CD"/>
    <w:rsid w:val="60DF2A8A"/>
    <w:rsid w:val="60E2704E"/>
    <w:rsid w:val="60E3B057"/>
    <w:rsid w:val="60E6F231"/>
    <w:rsid w:val="60F48264"/>
    <w:rsid w:val="60F7AF1D"/>
    <w:rsid w:val="60F88AAD"/>
    <w:rsid w:val="6100F45C"/>
    <w:rsid w:val="6100F721"/>
    <w:rsid w:val="61027220"/>
    <w:rsid w:val="6102CD3E"/>
    <w:rsid w:val="61030BCC"/>
    <w:rsid w:val="6109BCFD"/>
    <w:rsid w:val="610B118F"/>
    <w:rsid w:val="61111B9A"/>
    <w:rsid w:val="6112E9B4"/>
    <w:rsid w:val="6114AA6B"/>
    <w:rsid w:val="6114AB19"/>
    <w:rsid w:val="6115D8B7"/>
    <w:rsid w:val="6117D7D2"/>
    <w:rsid w:val="6117E563"/>
    <w:rsid w:val="61182CB6"/>
    <w:rsid w:val="61190729"/>
    <w:rsid w:val="611948AA"/>
    <w:rsid w:val="611C89BD"/>
    <w:rsid w:val="6121969D"/>
    <w:rsid w:val="612403DA"/>
    <w:rsid w:val="6126ABF2"/>
    <w:rsid w:val="6128FE43"/>
    <w:rsid w:val="612969B9"/>
    <w:rsid w:val="612BB684"/>
    <w:rsid w:val="612D6F1A"/>
    <w:rsid w:val="612DB2FB"/>
    <w:rsid w:val="61336036"/>
    <w:rsid w:val="61339CF7"/>
    <w:rsid w:val="61348D2D"/>
    <w:rsid w:val="61350E84"/>
    <w:rsid w:val="6136AAB3"/>
    <w:rsid w:val="61370795"/>
    <w:rsid w:val="6137441A"/>
    <w:rsid w:val="61393B44"/>
    <w:rsid w:val="613A9CB0"/>
    <w:rsid w:val="613C44AB"/>
    <w:rsid w:val="613EFA12"/>
    <w:rsid w:val="613F8362"/>
    <w:rsid w:val="6143FEE1"/>
    <w:rsid w:val="6144E31A"/>
    <w:rsid w:val="61465907"/>
    <w:rsid w:val="6146DDC5"/>
    <w:rsid w:val="614E35EF"/>
    <w:rsid w:val="6150852C"/>
    <w:rsid w:val="6151F6AB"/>
    <w:rsid w:val="6153516F"/>
    <w:rsid w:val="6153893C"/>
    <w:rsid w:val="6155D4F5"/>
    <w:rsid w:val="6155F043"/>
    <w:rsid w:val="615643C7"/>
    <w:rsid w:val="61577EEE"/>
    <w:rsid w:val="61579BDE"/>
    <w:rsid w:val="6158732F"/>
    <w:rsid w:val="6159546F"/>
    <w:rsid w:val="615AB26E"/>
    <w:rsid w:val="615B2B1E"/>
    <w:rsid w:val="615E6B1D"/>
    <w:rsid w:val="615E8D0E"/>
    <w:rsid w:val="615F2017"/>
    <w:rsid w:val="61611A64"/>
    <w:rsid w:val="61617FFC"/>
    <w:rsid w:val="6164C6E1"/>
    <w:rsid w:val="616521B9"/>
    <w:rsid w:val="616BFF08"/>
    <w:rsid w:val="616EA357"/>
    <w:rsid w:val="61723004"/>
    <w:rsid w:val="6172B91F"/>
    <w:rsid w:val="6173D51C"/>
    <w:rsid w:val="617548DC"/>
    <w:rsid w:val="61784874"/>
    <w:rsid w:val="61799C6D"/>
    <w:rsid w:val="617ADA33"/>
    <w:rsid w:val="617B7E75"/>
    <w:rsid w:val="617DD512"/>
    <w:rsid w:val="6180C318"/>
    <w:rsid w:val="61839B58"/>
    <w:rsid w:val="61883F82"/>
    <w:rsid w:val="618A9A01"/>
    <w:rsid w:val="618B91B7"/>
    <w:rsid w:val="618BBDD5"/>
    <w:rsid w:val="618CDCF1"/>
    <w:rsid w:val="61914880"/>
    <w:rsid w:val="6192D3C6"/>
    <w:rsid w:val="61956FA1"/>
    <w:rsid w:val="6195BF20"/>
    <w:rsid w:val="619A6620"/>
    <w:rsid w:val="619E7435"/>
    <w:rsid w:val="619F24E3"/>
    <w:rsid w:val="61A14D87"/>
    <w:rsid w:val="61A16F22"/>
    <w:rsid w:val="61A24521"/>
    <w:rsid w:val="61A49C12"/>
    <w:rsid w:val="61A51788"/>
    <w:rsid w:val="61A595E8"/>
    <w:rsid w:val="61A5D953"/>
    <w:rsid w:val="61A84B3D"/>
    <w:rsid w:val="61AB9B8C"/>
    <w:rsid w:val="61B2EE0B"/>
    <w:rsid w:val="61B6F00F"/>
    <w:rsid w:val="61B9E88A"/>
    <w:rsid w:val="61BB6C12"/>
    <w:rsid w:val="61BC93ED"/>
    <w:rsid w:val="61BCD469"/>
    <w:rsid w:val="61BEE330"/>
    <w:rsid w:val="61BF7DB3"/>
    <w:rsid w:val="61C0C0F7"/>
    <w:rsid w:val="61C1F523"/>
    <w:rsid w:val="61C2B67D"/>
    <w:rsid w:val="61C31620"/>
    <w:rsid w:val="61C4258E"/>
    <w:rsid w:val="61C7EA77"/>
    <w:rsid w:val="61C82751"/>
    <w:rsid w:val="61C8DE4F"/>
    <w:rsid w:val="61C8FA96"/>
    <w:rsid w:val="61C9CB3A"/>
    <w:rsid w:val="61CBC6F9"/>
    <w:rsid w:val="61CC0738"/>
    <w:rsid w:val="61CC7544"/>
    <w:rsid w:val="61CCDC62"/>
    <w:rsid w:val="61CD4E10"/>
    <w:rsid w:val="61D174F8"/>
    <w:rsid w:val="61D565FD"/>
    <w:rsid w:val="61D659EE"/>
    <w:rsid w:val="61D6B2C7"/>
    <w:rsid w:val="61DAA46C"/>
    <w:rsid w:val="61DBF1C4"/>
    <w:rsid w:val="61DD37E3"/>
    <w:rsid w:val="61E0F03C"/>
    <w:rsid w:val="61E64075"/>
    <w:rsid w:val="61E7DC3A"/>
    <w:rsid w:val="61E7FAD1"/>
    <w:rsid w:val="61E90891"/>
    <w:rsid w:val="61E9F246"/>
    <w:rsid w:val="61ECF208"/>
    <w:rsid w:val="61EE3C0C"/>
    <w:rsid w:val="61EE7A0B"/>
    <w:rsid w:val="61EEBCBB"/>
    <w:rsid w:val="61F2F57D"/>
    <w:rsid w:val="61F33AAD"/>
    <w:rsid w:val="61F40FA6"/>
    <w:rsid w:val="61F49A97"/>
    <w:rsid w:val="61F4D52E"/>
    <w:rsid w:val="61F8ACA2"/>
    <w:rsid w:val="61F93F02"/>
    <w:rsid w:val="61F99A30"/>
    <w:rsid w:val="61FDE72E"/>
    <w:rsid w:val="61FE8A26"/>
    <w:rsid w:val="6200CE2F"/>
    <w:rsid w:val="6201958F"/>
    <w:rsid w:val="62023857"/>
    <w:rsid w:val="62032D87"/>
    <w:rsid w:val="62049612"/>
    <w:rsid w:val="6205DCB1"/>
    <w:rsid w:val="62072EED"/>
    <w:rsid w:val="6207473B"/>
    <w:rsid w:val="620832BA"/>
    <w:rsid w:val="6209441F"/>
    <w:rsid w:val="620A6F3C"/>
    <w:rsid w:val="620A9293"/>
    <w:rsid w:val="620D0507"/>
    <w:rsid w:val="620E328A"/>
    <w:rsid w:val="620ED2AF"/>
    <w:rsid w:val="620ED8D4"/>
    <w:rsid w:val="620FCB4D"/>
    <w:rsid w:val="6213163B"/>
    <w:rsid w:val="621510FB"/>
    <w:rsid w:val="6215A43E"/>
    <w:rsid w:val="6216B702"/>
    <w:rsid w:val="621F4BF7"/>
    <w:rsid w:val="622285B3"/>
    <w:rsid w:val="6222E45E"/>
    <w:rsid w:val="62252209"/>
    <w:rsid w:val="622693A4"/>
    <w:rsid w:val="6226DDEC"/>
    <w:rsid w:val="6228F430"/>
    <w:rsid w:val="622C12D3"/>
    <w:rsid w:val="622F5371"/>
    <w:rsid w:val="623024C7"/>
    <w:rsid w:val="6232E72D"/>
    <w:rsid w:val="623302D1"/>
    <w:rsid w:val="6234DEE8"/>
    <w:rsid w:val="623594DB"/>
    <w:rsid w:val="62367D0C"/>
    <w:rsid w:val="623AFFE0"/>
    <w:rsid w:val="623B46E5"/>
    <w:rsid w:val="623BF9A2"/>
    <w:rsid w:val="623CC57B"/>
    <w:rsid w:val="623DAE3D"/>
    <w:rsid w:val="623E43C7"/>
    <w:rsid w:val="623F5263"/>
    <w:rsid w:val="6241D22B"/>
    <w:rsid w:val="6243DED5"/>
    <w:rsid w:val="62440A2B"/>
    <w:rsid w:val="62450312"/>
    <w:rsid w:val="62462428"/>
    <w:rsid w:val="6246A358"/>
    <w:rsid w:val="6247D698"/>
    <w:rsid w:val="62491954"/>
    <w:rsid w:val="624D141A"/>
    <w:rsid w:val="624F711E"/>
    <w:rsid w:val="6250666C"/>
    <w:rsid w:val="62539D89"/>
    <w:rsid w:val="6253D9C9"/>
    <w:rsid w:val="6254FD46"/>
    <w:rsid w:val="62555300"/>
    <w:rsid w:val="6256120D"/>
    <w:rsid w:val="62575D73"/>
    <w:rsid w:val="6259796B"/>
    <w:rsid w:val="625B6F41"/>
    <w:rsid w:val="625B83DE"/>
    <w:rsid w:val="625C5A16"/>
    <w:rsid w:val="625CDCD7"/>
    <w:rsid w:val="625F7D8D"/>
    <w:rsid w:val="6262034E"/>
    <w:rsid w:val="62633432"/>
    <w:rsid w:val="6265DFEC"/>
    <w:rsid w:val="626631FC"/>
    <w:rsid w:val="62666D63"/>
    <w:rsid w:val="62688A2E"/>
    <w:rsid w:val="6268B388"/>
    <w:rsid w:val="626A4A7D"/>
    <w:rsid w:val="626B6A82"/>
    <w:rsid w:val="626BBBA2"/>
    <w:rsid w:val="626D2BAF"/>
    <w:rsid w:val="626EF7E1"/>
    <w:rsid w:val="626F805F"/>
    <w:rsid w:val="6270A10B"/>
    <w:rsid w:val="62719DE5"/>
    <w:rsid w:val="6271E97D"/>
    <w:rsid w:val="6272450A"/>
    <w:rsid w:val="627254D9"/>
    <w:rsid w:val="6277FD47"/>
    <w:rsid w:val="627876AF"/>
    <w:rsid w:val="627AFB66"/>
    <w:rsid w:val="627B02A9"/>
    <w:rsid w:val="6282D350"/>
    <w:rsid w:val="62832428"/>
    <w:rsid w:val="62857A94"/>
    <w:rsid w:val="6285D141"/>
    <w:rsid w:val="6289C339"/>
    <w:rsid w:val="6291668F"/>
    <w:rsid w:val="629418A9"/>
    <w:rsid w:val="6295E0B7"/>
    <w:rsid w:val="629730D1"/>
    <w:rsid w:val="62984F24"/>
    <w:rsid w:val="62990A4E"/>
    <w:rsid w:val="629C8ADD"/>
    <w:rsid w:val="629D70DD"/>
    <w:rsid w:val="629EB856"/>
    <w:rsid w:val="629EBD1A"/>
    <w:rsid w:val="629ECCD1"/>
    <w:rsid w:val="62A1BF08"/>
    <w:rsid w:val="62A275D6"/>
    <w:rsid w:val="62A4926C"/>
    <w:rsid w:val="62A58648"/>
    <w:rsid w:val="62A7D480"/>
    <w:rsid w:val="62A7EE42"/>
    <w:rsid w:val="62A85A7F"/>
    <w:rsid w:val="62AE97D8"/>
    <w:rsid w:val="62AEEC60"/>
    <w:rsid w:val="62B065A0"/>
    <w:rsid w:val="62B0976F"/>
    <w:rsid w:val="62B35241"/>
    <w:rsid w:val="62B5DF88"/>
    <w:rsid w:val="62B68E52"/>
    <w:rsid w:val="62B7A02B"/>
    <w:rsid w:val="62B7B7F2"/>
    <w:rsid w:val="62B85A1E"/>
    <w:rsid w:val="62B88BD6"/>
    <w:rsid w:val="62B8DFCC"/>
    <w:rsid w:val="62B92726"/>
    <w:rsid w:val="62BC8847"/>
    <w:rsid w:val="62BCDD6C"/>
    <w:rsid w:val="62C095E5"/>
    <w:rsid w:val="62C289B2"/>
    <w:rsid w:val="62C33C01"/>
    <w:rsid w:val="62C38609"/>
    <w:rsid w:val="62C42A11"/>
    <w:rsid w:val="62C44EC3"/>
    <w:rsid w:val="62C4C046"/>
    <w:rsid w:val="62C67942"/>
    <w:rsid w:val="62C6B46E"/>
    <w:rsid w:val="62C7D90F"/>
    <w:rsid w:val="62CA24DB"/>
    <w:rsid w:val="62CE7D49"/>
    <w:rsid w:val="62D02B68"/>
    <w:rsid w:val="62D21FCF"/>
    <w:rsid w:val="62D36750"/>
    <w:rsid w:val="62D45264"/>
    <w:rsid w:val="62D57B9D"/>
    <w:rsid w:val="62D7F118"/>
    <w:rsid w:val="62D87799"/>
    <w:rsid w:val="62DADF7C"/>
    <w:rsid w:val="62DC7CD0"/>
    <w:rsid w:val="62DE0CEA"/>
    <w:rsid w:val="62E042D6"/>
    <w:rsid w:val="62E23E28"/>
    <w:rsid w:val="62E26304"/>
    <w:rsid w:val="62E2CFD0"/>
    <w:rsid w:val="62E95077"/>
    <w:rsid w:val="62E9D760"/>
    <w:rsid w:val="62ED1718"/>
    <w:rsid w:val="62ED9367"/>
    <w:rsid w:val="62EF9985"/>
    <w:rsid w:val="62EFAC68"/>
    <w:rsid w:val="62F0CAF5"/>
    <w:rsid w:val="62F23252"/>
    <w:rsid w:val="62F3B28A"/>
    <w:rsid w:val="62F46519"/>
    <w:rsid w:val="62F507BA"/>
    <w:rsid w:val="62F8571C"/>
    <w:rsid w:val="62F9C955"/>
    <w:rsid w:val="62FA354D"/>
    <w:rsid w:val="62FA3E8E"/>
    <w:rsid w:val="62FD505D"/>
    <w:rsid w:val="62FE06FC"/>
    <w:rsid w:val="62FECB41"/>
    <w:rsid w:val="6300616F"/>
    <w:rsid w:val="6301C95C"/>
    <w:rsid w:val="630333FB"/>
    <w:rsid w:val="63049ED1"/>
    <w:rsid w:val="63055C33"/>
    <w:rsid w:val="63076D24"/>
    <w:rsid w:val="630ED0F4"/>
    <w:rsid w:val="630F2D74"/>
    <w:rsid w:val="63112D5E"/>
    <w:rsid w:val="631354B1"/>
    <w:rsid w:val="631A8DF3"/>
    <w:rsid w:val="631AB34B"/>
    <w:rsid w:val="631DA53A"/>
    <w:rsid w:val="63209521"/>
    <w:rsid w:val="63251364"/>
    <w:rsid w:val="6327BD8C"/>
    <w:rsid w:val="63292554"/>
    <w:rsid w:val="632A0D92"/>
    <w:rsid w:val="632B6B82"/>
    <w:rsid w:val="632BE3B0"/>
    <w:rsid w:val="632E089E"/>
    <w:rsid w:val="6331F57A"/>
    <w:rsid w:val="633631B5"/>
    <w:rsid w:val="6336D8A4"/>
    <w:rsid w:val="6339AFE4"/>
    <w:rsid w:val="633A985D"/>
    <w:rsid w:val="633AA6AD"/>
    <w:rsid w:val="633BDA89"/>
    <w:rsid w:val="633C3A6F"/>
    <w:rsid w:val="633DF81E"/>
    <w:rsid w:val="633EEE81"/>
    <w:rsid w:val="633F26F7"/>
    <w:rsid w:val="633F34F4"/>
    <w:rsid w:val="63409490"/>
    <w:rsid w:val="6341AB67"/>
    <w:rsid w:val="634279BD"/>
    <w:rsid w:val="6344B385"/>
    <w:rsid w:val="6346D747"/>
    <w:rsid w:val="6349052A"/>
    <w:rsid w:val="634974BB"/>
    <w:rsid w:val="634D5F64"/>
    <w:rsid w:val="634DADDE"/>
    <w:rsid w:val="635172B2"/>
    <w:rsid w:val="635327AE"/>
    <w:rsid w:val="6357A7A2"/>
    <w:rsid w:val="63586C78"/>
    <w:rsid w:val="635BB7C5"/>
    <w:rsid w:val="635F98A3"/>
    <w:rsid w:val="635FC598"/>
    <w:rsid w:val="6366DC76"/>
    <w:rsid w:val="63670FEA"/>
    <w:rsid w:val="6368442C"/>
    <w:rsid w:val="6369D2C6"/>
    <w:rsid w:val="6369F306"/>
    <w:rsid w:val="636CFBDB"/>
    <w:rsid w:val="636E78EE"/>
    <w:rsid w:val="636ED6F2"/>
    <w:rsid w:val="636ED963"/>
    <w:rsid w:val="6371C732"/>
    <w:rsid w:val="6371D1CE"/>
    <w:rsid w:val="63730119"/>
    <w:rsid w:val="63743C33"/>
    <w:rsid w:val="63776A68"/>
    <w:rsid w:val="637A1432"/>
    <w:rsid w:val="637A5FE6"/>
    <w:rsid w:val="637A74C0"/>
    <w:rsid w:val="637B769D"/>
    <w:rsid w:val="637D1E97"/>
    <w:rsid w:val="637DACD5"/>
    <w:rsid w:val="637DAEB7"/>
    <w:rsid w:val="6382B849"/>
    <w:rsid w:val="6387D623"/>
    <w:rsid w:val="6387E55E"/>
    <w:rsid w:val="6388FB8E"/>
    <w:rsid w:val="6389BF0D"/>
    <w:rsid w:val="638A6619"/>
    <w:rsid w:val="638C1348"/>
    <w:rsid w:val="638D8FDB"/>
    <w:rsid w:val="638F8F60"/>
    <w:rsid w:val="6392C138"/>
    <w:rsid w:val="6392D28B"/>
    <w:rsid w:val="639589C1"/>
    <w:rsid w:val="639662D4"/>
    <w:rsid w:val="6396C1FA"/>
    <w:rsid w:val="6397A330"/>
    <w:rsid w:val="639AAE5E"/>
    <w:rsid w:val="639BD13A"/>
    <w:rsid w:val="639DA800"/>
    <w:rsid w:val="63A0862B"/>
    <w:rsid w:val="63A44255"/>
    <w:rsid w:val="63A5216D"/>
    <w:rsid w:val="63A57AEC"/>
    <w:rsid w:val="63A84B3C"/>
    <w:rsid w:val="63ACA8BC"/>
    <w:rsid w:val="63ACD065"/>
    <w:rsid w:val="63AE4099"/>
    <w:rsid w:val="63AEA02D"/>
    <w:rsid w:val="63AF2756"/>
    <w:rsid w:val="63AF4F58"/>
    <w:rsid w:val="63AF889B"/>
    <w:rsid w:val="63B02C36"/>
    <w:rsid w:val="63B1B91A"/>
    <w:rsid w:val="63B44EEB"/>
    <w:rsid w:val="63B50D07"/>
    <w:rsid w:val="63B5A2AA"/>
    <w:rsid w:val="63BAAB8C"/>
    <w:rsid w:val="63BC72A7"/>
    <w:rsid w:val="63BCFCC0"/>
    <w:rsid w:val="63BD69DB"/>
    <w:rsid w:val="63BF22DB"/>
    <w:rsid w:val="63BF29F7"/>
    <w:rsid w:val="63C02FA8"/>
    <w:rsid w:val="63C10FAA"/>
    <w:rsid w:val="63C177E4"/>
    <w:rsid w:val="63C304BC"/>
    <w:rsid w:val="63C3E42B"/>
    <w:rsid w:val="63C48FCC"/>
    <w:rsid w:val="63C5E552"/>
    <w:rsid w:val="63C796C6"/>
    <w:rsid w:val="63C93D2E"/>
    <w:rsid w:val="63CB061F"/>
    <w:rsid w:val="63CB075B"/>
    <w:rsid w:val="63CBE7E5"/>
    <w:rsid w:val="63D12D44"/>
    <w:rsid w:val="63D1E5BD"/>
    <w:rsid w:val="63D561CC"/>
    <w:rsid w:val="63DA893A"/>
    <w:rsid w:val="63DAAB19"/>
    <w:rsid w:val="63DC0696"/>
    <w:rsid w:val="63DFBB73"/>
    <w:rsid w:val="63E01A00"/>
    <w:rsid w:val="63E01EFF"/>
    <w:rsid w:val="63E08CB1"/>
    <w:rsid w:val="63E0EE3E"/>
    <w:rsid w:val="63E1A9E4"/>
    <w:rsid w:val="63E37712"/>
    <w:rsid w:val="63E60F33"/>
    <w:rsid w:val="63E67134"/>
    <w:rsid w:val="63E9FBA3"/>
    <w:rsid w:val="63EA2B73"/>
    <w:rsid w:val="63EB06A1"/>
    <w:rsid w:val="63EC1DC3"/>
    <w:rsid w:val="63F03547"/>
    <w:rsid w:val="63F04FF4"/>
    <w:rsid w:val="63F37654"/>
    <w:rsid w:val="63F713D7"/>
    <w:rsid w:val="63F9F6D1"/>
    <w:rsid w:val="63FBC567"/>
    <w:rsid w:val="63FCC741"/>
    <w:rsid w:val="6402825B"/>
    <w:rsid w:val="6402F688"/>
    <w:rsid w:val="640323FE"/>
    <w:rsid w:val="64063CE4"/>
    <w:rsid w:val="640642AB"/>
    <w:rsid w:val="64071B24"/>
    <w:rsid w:val="6407E974"/>
    <w:rsid w:val="6407FCFA"/>
    <w:rsid w:val="6409FA2A"/>
    <w:rsid w:val="640A6410"/>
    <w:rsid w:val="640B0E3E"/>
    <w:rsid w:val="640B14FD"/>
    <w:rsid w:val="640CCC59"/>
    <w:rsid w:val="640D2E5B"/>
    <w:rsid w:val="640DDA31"/>
    <w:rsid w:val="640F50EE"/>
    <w:rsid w:val="6412BD2A"/>
    <w:rsid w:val="6415ABB7"/>
    <w:rsid w:val="641BF838"/>
    <w:rsid w:val="641F1A46"/>
    <w:rsid w:val="6420804B"/>
    <w:rsid w:val="6422627E"/>
    <w:rsid w:val="6424F381"/>
    <w:rsid w:val="64272318"/>
    <w:rsid w:val="64299696"/>
    <w:rsid w:val="642C23AF"/>
    <w:rsid w:val="642DA1B4"/>
    <w:rsid w:val="642E823A"/>
    <w:rsid w:val="643131F5"/>
    <w:rsid w:val="643AFB66"/>
    <w:rsid w:val="643C81DD"/>
    <w:rsid w:val="643CBF54"/>
    <w:rsid w:val="643D4F5F"/>
    <w:rsid w:val="643E2E70"/>
    <w:rsid w:val="643E584D"/>
    <w:rsid w:val="643F3BAE"/>
    <w:rsid w:val="643FA955"/>
    <w:rsid w:val="644005A8"/>
    <w:rsid w:val="64417A65"/>
    <w:rsid w:val="64439366"/>
    <w:rsid w:val="644534BE"/>
    <w:rsid w:val="6446111A"/>
    <w:rsid w:val="6447DCFB"/>
    <w:rsid w:val="644CFAA8"/>
    <w:rsid w:val="644F9AC0"/>
    <w:rsid w:val="64505970"/>
    <w:rsid w:val="645161F2"/>
    <w:rsid w:val="64517776"/>
    <w:rsid w:val="64549F85"/>
    <w:rsid w:val="645B603F"/>
    <w:rsid w:val="645E9C7A"/>
    <w:rsid w:val="645F40CF"/>
    <w:rsid w:val="64609A31"/>
    <w:rsid w:val="64618F22"/>
    <w:rsid w:val="6461B72C"/>
    <w:rsid w:val="6463B0FF"/>
    <w:rsid w:val="64647831"/>
    <w:rsid w:val="64673B4D"/>
    <w:rsid w:val="6469CB40"/>
    <w:rsid w:val="646E5B24"/>
    <w:rsid w:val="646FB8B1"/>
    <w:rsid w:val="6471F52E"/>
    <w:rsid w:val="64739301"/>
    <w:rsid w:val="647416B6"/>
    <w:rsid w:val="6478241A"/>
    <w:rsid w:val="6479E2F5"/>
    <w:rsid w:val="647B9A4C"/>
    <w:rsid w:val="647CB060"/>
    <w:rsid w:val="647F8218"/>
    <w:rsid w:val="6480AE2A"/>
    <w:rsid w:val="6480E3EF"/>
    <w:rsid w:val="6481D152"/>
    <w:rsid w:val="6482DAC0"/>
    <w:rsid w:val="648302BB"/>
    <w:rsid w:val="64856E4A"/>
    <w:rsid w:val="64862A8C"/>
    <w:rsid w:val="6486837E"/>
    <w:rsid w:val="6486C82D"/>
    <w:rsid w:val="64874CB1"/>
    <w:rsid w:val="64877315"/>
    <w:rsid w:val="648C8B65"/>
    <w:rsid w:val="648F43DD"/>
    <w:rsid w:val="6491D86F"/>
    <w:rsid w:val="64928F7B"/>
    <w:rsid w:val="6493B2C3"/>
    <w:rsid w:val="6495AB9B"/>
    <w:rsid w:val="649818B0"/>
    <w:rsid w:val="649B89DD"/>
    <w:rsid w:val="649CE753"/>
    <w:rsid w:val="64A0E218"/>
    <w:rsid w:val="64A4AB47"/>
    <w:rsid w:val="64A711EC"/>
    <w:rsid w:val="64A72EB8"/>
    <w:rsid w:val="64A80AA2"/>
    <w:rsid w:val="64A8C4A6"/>
    <w:rsid w:val="64AA976E"/>
    <w:rsid w:val="64AC68B8"/>
    <w:rsid w:val="64AD4D54"/>
    <w:rsid w:val="64AE3E9B"/>
    <w:rsid w:val="64B9395D"/>
    <w:rsid w:val="64BA2F46"/>
    <w:rsid w:val="64BC524E"/>
    <w:rsid w:val="64BD4F25"/>
    <w:rsid w:val="64BF104B"/>
    <w:rsid w:val="64BFB2FB"/>
    <w:rsid w:val="64BFB78B"/>
    <w:rsid w:val="64BFC984"/>
    <w:rsid w:val="64BFDCA1"/>
    <w:rsid w:val="64BFEF39"/>
    <w:rsid w:val="64C172F6"/>
    <w:rsid w:val="64C1B7AD"/>
    <w:rsid w:val="64C22E6F"/>
    <w:rsid w:val="64C27EE1"/>
    <w:rsid w:val="64C30604"/>
    <w:rsid w:val="64C33279"/>
    <w:rsid w:val="64C39143"/>
    <w:rsid w:val="64C4B4D8"/>
    <w:rsid w:val="64C54198"/>
    <w:rsid w:val="64C71A0F"/>
    <w:rsid w:val="64C7EABD"/>
    <w:rsid w:val="64C951B1"/>
    <w:rsid w:val="64CC21BC"/>
    <w:rsid w:val="64CFF726"/>
    <w:rsid w:val="64D1E167"/>
    <w:rsid w:val="64D224D1"/>
    <w:rsid w:val="64D2E701"/>
    <w:rsid w:val="64D35D4B"/>
    <w:rsid w:val="64D456DB"/>
    <w:rsid w:val="64D657F6"/>
    <w:rsid w:val="64D6B662"/>
    <w:rsid w:val="64D75716"/>
    <w:rsid w:val="64DCCA6B"/>
    <w:rsid w:val="64DFCF37"/>
    <w:rsid w:val="64DFF560"/>
    <w:rsid w:val="64E42819"/>
    <w:rsid w:val="64E45E95"/>
    <w:rsid w:val="64E598BC"/>
    <w:rsid w:val="64EBC94D"/>
    <w:rsid w:val="64EDCAD3"/>
    <w:rsid w:val="64EF8549"/>
    <w:rsid w:val="64F2BFA0"/>
    <w:rsid w:val="64F36987"/>
    <w:rsid w:val="64F5B693"/>
    <w:rsid w:val="64F61FE6"/>
    <w:rsid w:val="64F78B66"/>
    <w:rsid w:val="64FD9A1E"/>
    <w:rsid w:val="650041D7"/>
    <w:rsid w:val="65012C40"/>
    <w:rsid w:val="6505476D"/>
    <w:rsid w:val="6506A102"/>
    <w:rsid w:val="650BFD19"/>
    <w:rsid w:val="650D64F9"/>
    <w:rsid w:val="650E1AC5"/>
    <w:rsid w:val="650ECC1A"/>
    <w:rsid w:val="65104C06"/>
    <w:rsid w:val="651304B7"/>
    <w:rsid w:val="6513564E"/>
    <w:rsid w:val="65155C39"/>
    <w:rsid w:val="65155F49"/>
    <w:rsid w:val="6516D927"/>
    <w:rsid w:val="65174D40"/>
    <w:rsid w:val="6517E37B"/>
    <w:rsid w:val="6518FE45"/>
    <w:rsid w:val="651913E5"/>
    <w:rsid w:val="651BDCFA"/>
    <w:rsid w:val="651C8977"/>
    <w:rsid w:val="651D6924"/>
    <w:rsid w:val="651DC8A2"/>
    <w:rsid w:val="651ECA17"/>
    <w:rsid w:val="651F4607"/>
    <w:rsid w:val="651F7CFC"/>
    <w:rsid w:val="65204AD7"/>
    <w:rsid w:val="65216FFD"/>
    <w:rsid w:val="652430D4"/>
    <w:rsid w:val="65243A46"/>
    <w:rsid w:val="6528E502"/>
    <w:rsid w:val="652C7ED0"/>
    <w:rsid w:val="652D2190"/>
    <w:rsid w:val="652E6F19"/>
    <w:rsid w:val="65316F29"/>
    <w:rsid w:val="653506EC"/>
    <w:rsid w:val="65358A30"/>
    <w:rsid w:val="6535E59E"/>
    <w:rsid w:val="653F7000"/>
    <w:rsid w:val="65412E6F"/>
    <w:rsid w:val="6542DAD0"/>
    <w:rsid w:val="65476C95"/>
    <w:rsid w:val="654A389F"/>
    <w:rsid w:val="654A6B48"/>
    <w:rsid w:val="654D122A"/>
    <w:rsid w:val="654D83DC"/>
    <w:rsid w:val="654DDCF0"/>
    <w:rsid w:val="6552A8A2"/>
    <w:rsid w:val="655321AB"/>
    <w:rsid w:val="6553E81A"/>
    <w:rsid w:val="65550781"/>
    <w:rsid w:val="65557183"/>
    <w:rsid w:val="655A85B4"/>
    <w:rsid w:val="655DB705"/>
    <w:rsid w:val="6562533D"/>
    <w:rsid w:val="6562CE2E"/>
    <w:rsid w:val="6564564B"/>
    <w:rsid w:val="65690CF2"/>
    <w:rsid w:val="656B0E63"/>
    <w:rsid w:val="656B39CF"/>
    <w:rsid w:val="656E6EEC"/>
    <w:rsid w:val="65703F48"/>
    <w:rsid w:val="6572E0B3"/>
    <w:rsid w:val="65738B0C"/>
    <w:rsid w:val="65776080"/>
    <w:rsid w:val="6578F611"/>
    <w:rsid w:val="65795A11"/>
    <w:rsid w:val="6579DB4B"/>
    <w:rsid w:val="657AE318"/>
    <w:rsid w:val="657B3F0F"/>
    <w:rsid w:val="657D83A6"/>
    <w:rsid w:val="657F16C4"/>
    <w:rsid w:val="658256DE"/>
    <w:rsid w:val="6582AC4B"/>
    <w:rsid w:val="6582CAC3"/>
    <w:rsid w:val="6583EB3C"/>
    <w:rsid w:val="6584C405"/>
    <w:rsid w:val="6589BD4D"/>
    <w:rsid w:val="6589C344"/>
    <w:rsid w:val="658BC2F9"/>
    <w:rsid w:val="658BD3A3"/>
    <w:rsid w:val="658CD857"/>
    <w:rsid w:val="658D0C14"/>
    <w:rsid w:val="6590A10C"/>
    <w:rsid w:val="65971517"/>
    <w:rsid w:val="65978A20"/>
    <w:rsid w:val="659B57C8"/>
    <w:rsid w:val="659CF7CF"/>
    <w:rsid w:val="659F78FB"/>
    <w:rsid w:val="65A05EBA"/>
    <w:rsid w:val="65A19165"/>
    <w:rsid w:val="65A4F78D"/>
    <w:rsid w:val="65A56739"/>
    <w:rsid w:val="65A59F43"/>
    <w:rsid w:val="65A5C2D4"/>
    <w:rsid w:val="65A67598"/>
    <w:rsid w:val="65AABA89"/>
    <w:rsid w:val="65AB41F9"/>
    <w:rsid w:val="65AC21FB"/>
    <w:rsid w:val="65B1F5A0"/>
    <w:rsid w:val="65B850BF"/>
    <w:rsid w:val="65BB4328"/>
    <w:rsid w:val="65BB438C"/>
    <w:rsid w:val="65BBF261"/>
    <w:rsid w:val="65BCAB4A"/>
    <w:rsid w:val="65C2A540"/>
    <w:rsid w:val="65C5DC34"/>
    <w:rsid w:val="65C6819C"/>
    <w:rsid w:val="65CC546C"/>
    <w:rsid w:val="65CF9571"/>
    <w:rsid w:val="65D1E7AE"/>
    <w:rsid w:val="65D231B3"/>
    <w:rsid w:val="65D3B0B3"/>
    <w:rsid w:val="65D79EBA"/>
    <w:rsid w:val="65DBD609"/>
    <w:rsid w:val="65DD430D"/>
    <w:rsid w:val="65DE0946"/>
    <w:rsid w:val="65E16A90"/>
    <w:rsid w:val="65E27B03"/>
    <w:rsid w:val="65E3EEA5"/>
    <w:rsid w:val="65E4745C"/>
    <w:rsid w:val="65E54B30"/>
    <w:rsid w:val="65E9A1EC"/>
    <w:rsid w:val="65EA1D85"/>
    <w:rsid w:val="65EB6B9E"/>
    <w:rsid w:val="65EBCF5C"/>
    <w:rsid w:val="65ECE30C"/>
    <w:rsid w:val="65F32E63"/>
    <w:rsid w:val="65F47273"/>
    <w:rsid w:val="65F6EA84"/>
    <w:rsid w:val="65F8D6FE"/>
    <w:rsid w:val="65FA0315"/>
    <w:rsid w:val="65FA9BDF"/>
    <w:rsid w:val="65FBBF71"/>
    <w:rsid w:val="65FDFE01"/>
    <w:rsid w:val="65FE4E33"/>
    <w:rsid w:val="6600DDFC"/>
    <w:rsid w:val="6602B31E"/>
    <w:rsid w:val="6602ED23"/>
    <w:rsid w:val="660753DF"/>
    <w:rsid w:val="660B80C1"/>
    <w:rsid w:val="660D1BCA"/>
    <w:rsid w:val="660D92C6"/>
    <w:rsid w:val="66180C55"/>
    <w:rsid w:val="661855B8"/>
    <w:rsid w:val="661D1D9E"/>
    <w:rsid w:val="6621BEA8"/>
    <w:rsid w:val="6621C781"/>
    <w:rsid w:val="6621CDEF"/>
    <w:rsid w:val="6623A115"/>
    <w:rsid w:val="6623F4A9"/>
    <w:rsid w:val="662721A9"/>
    <w:rsid w:val="66275A1E"/>
    <w:rsid w:val="662765B1"/>
    <w:rsid w:val="6628F98B"/>
    <w:rsid w:val="6629C0B2"/>
    <w:rsid w:val="662A8648"/>
    <w:rsid w:val="662CD4F5"/>
    <w:rsid w:val="662D55D8"/>
    <w:rsid w:val="662DA51B"/>
    <w:rsid w:val="662F9058"/>
    <w:rsid w:val="6634F11F"/>
    <w:rsid w:val="66354956"/>
    <w:rsid w:val="663568F4"/>
    <w:rsid w:val="66368C6A"/>
    <w:rsid w:val="66377F1E"/>
    <w:rsid w:val="6638969E"/>
    <w:rsid w:val="663A0038"/>
    <w:rsid w:val="663AAFE4"/>
    <w:rsid w:val="663C3808"/>
    <w:rsid w:val="663C3D4E"/>
    <w:rsid w:val="663C6E8E"/>
    <w:rsid w:val="663E617B"/>
    <w:rsid w:val="66404DEF"/>
    <w:rsid w:val="6642E972"/>
    <w:rsid w:val="664306FC"/>
    <w:rsid w:val="6646CDA0"/>
    <w:rsid w:val="6647BAAE"/>
    <w:rsid w:val="66481847"/>
    <w:rsid w:val="6648783E"/>
    <w:rsid w:val="664AD5EA"/>
    <w:rsid w:val="664AFFD9"/>
    <w:rsid w:val="664D4DDE"/>
    <w:rsid w:val="664F424B"/>
    <w:rsid w:val="664F618F"/>
    <w:rsid w:val="66512926"/>
    <w:rsid w:val="6654E892"/>
    <w:rsid w:val="66560C45"/>
    <w:rsid w:val="6656F6A6"/>
    <w:rsid w:val="6657ECDF"/>
    <w:rsid w:val="665835E3"/>
    <w:rsid w:val="665ABDEB"/>
    <w:rsid w:val="665B6CF2"/>
    <w:rsid w:val="665D2A23"/>
    <w:rsid w:val="665D8162"/>
    <w:rsid w:val="6661AE54"/>
    <w:rsid w:val="66632D0A"/>
    <w:rsid w:val="66644FF0"/>
    <w:rsid w:val="6665B53B"/>
    <w:rsid w:val="66665FDD"/>
    <w:rsid w:val="66698054"/>
    <w:rsid w:val="666A63FA"/>
    <w:rsid w:val="666AF46F"/>
    <w:rsid w:val="666D2A83"/>
    <w:rsid w:val="666D8BBD"/>
    <w:rsid w:val="666E1702"/>
    <w:rsid w:val="66704A51"/>
    <w:rsid w:val="6670E9F4"/>
    <w:rsid w:val="6671C44D"/>
    <w:rsid w:val="66739977"/>
    <w:rsid w:val="6674CA45"/>
    <w:rsid w:val="66758EB2"/>
    <w:rsid w:val="66764C03"/>
    <w:rsid w:val="6679F7CC"/>
    <w:rsid w:val="667C1764"/>
    <w:rsid w:val="667D0B1E"/>
    <w:rsid w:val="667EFFA6"/>
    <w:rsid w:val="6683890E"/>
    <w:rsid w:val="6683AC70"/>
    <w:rsid w:val="668523A9"/>
    <w:rsid w:val="6685AE28"/>
    <w:rsid w:val="66863740"/>
    <w:rsid w:val="66874DB8"/>
    <w:rsid w:val="6687F11C"/>
    <w:rsid w:val="668A0866"/>
    <w:rsid w:val="668A0A54"/>
    <w:rsid w:val="668A0F5A"/>
    <w:rsid w:val="668ACCE2"/>
    <w:rsid w:val="668E6298"/>
    <w:rsid w:val="6692BC6B"/>
    <w:rsid w:val="6693025C"/>
    <w:rsid w:val="66968285"/>
    <w:rsid w:val="669EB0F2"/>
    <w:rsid w:val="66A22609"/>
    <w:rsid w:val="66A3CF64"/>
    <w:rsid w:val="66A76BFA"/>
    <w:rsid w:val="66AAD7B7"/>
    <w:rsid w:val="66AD724D"/>
    <w:rsid w:val="66AE1B2C"/>
    <w:rsid w:val="66B11726"/>
    <w:rsid w:val="66B190E1"/>
    <w:rsid w:val="66B22E89"/>
    <w:rsid w:val="66B46C74"/>
    <w:rsid w:val="66B8D3C8"/>
    <w:rsid w:val="66BA13CD"/>
    <w:rsid w:val="66BBB8F9"/>
    <w:rsid w:val="66BC8213"/>
    <w:rsid w:val="66BDCF7B"/>
    <w:rsid w:val="66C052C6"/>
    <w:rsid w:val="66C201F4"/>
    <w:rsid w:val="66C40509"/>
    <w:rsid w:val="66C6C646"/>
    <w:rsid w:val="66C6C812"/>
    <w:rsid w:val="66C77FF2"/>
    <w:rsid w:val="66C872A0"/>
    <w:rsid w:val="66C9CF2A"/>
    <w:rsid w:val="66C9DF72"/>
    <w:rsid w:val="66CA3072"/>
    <w:rsid w:val="66CA91E5"/>
    <w:rsid w:val="66CB80FE"/>
    <w:rsid w:val="66CC1E08"/>
    <w:rsid w:val="66CF9489"/>
    <w:rsid w:val="66D019B3"/>
    <w:rsid w:val="66D15BBC"/>
    <w:rsid w:val="66D19CED"/>
    <w:rsid w:val="66D2DB7C"/>
    <w:rsid w:val="66D582EC"/>
    <w:rsid w:val="66D5D7F9"/>
    <w:rsid w:val="66D7B03B"/>
    <w:rsid w:val="66D8A050"/>
    <w:rsid w:val="66DA21E9"/>
    <w:rsid w:val="66DD9B3D"/>
    <w:rsid w:val="66E065B3"/>
    <w:rsid w:val="66E11AAA"/>
    <w:rsid w:val="66E1DD94"/>
    <w:rsid w:val="66E24D28"/>
    <w:rsid w:val="66E2EBAE"/>
    <w:rsid w:val="66E662C1"/>
    <w:rsid w:val="66E79A79"/>
    <w:rsid w:val="66EF2B9B"/>
    <w:rsid w:val="66F340A1"/>
    <w:rsid w:val="66F5B107"/>
    <w:rsid w:val="66F6CAB9"/>
    <w:rsid w:val="66F7D306"/>
    <w:rsid w:val="66FABBB8"/>
    <w:rsid w:val="66FB3174"/>
    <w:rsid w:val="66FCDBD9"/>
    <w:rsid w:val="66FF1BAC"/>
    <w:rsid w:val="67004F8B"/>
    <w:rsid w:val="6701016A"/>
    <w:rsid w:val="6701E1C8"/>
    <w:rsid w:val="6702B776"/>
    <w:rsid w:val="6702E58A"/>
    <w:rsid w:val="67038EFF"/>
    <w:rsid w:val="67065FC1"/>
    <w:rsid w:val="6706BB26"/>
    <w:rsid w:val="6709F1F0"/>
    <w:rsid w:val="670A2009"/>
    <w:rsid w:val="670B56E8"/>
    <w:rsid w:val="670B9DD7"/>
    <w:rsid w:val="670CE548"/>
    <w:rsid w:val="670E1AF0"/>
    <w:rsid w:val="670E6FEB"/>
    <w:rsid w:val="67100F6C"/>
    <w:rsid w:val="6710232D"/>
    <w:rsid w:val="67103716"/>
    <w:rsid w:val="67145BCC"/>
    <w:rsid w:val="67149716"/>
    <w:rsid w:val="6715CCA9"/>
    <w:rsid w:val="67171A0B"/>
    <w:rsid w:val="671816AC"/>
    <w:rsid w:val="6718437F"/>
    <w:rsid w:val="671A7AB9"/>
    <w:rsid w:val="671ABFD7"/>
    <w:rsid w:val="671AD2E8"/>
    <w:rsid w:val="671C9BB8"/>
    <w:rsid w:val="671D0D3D"/>
    <w:rsid w:val="67224170"/>
    <w:rsid w:val="6724BAC3"/>
    <w:rsid w:val="672772BF"/>
    <w:rsid w:val="672821C5"/>
    <w:rsid w:val="6728DC75"/>
    <w:rsid w:val="6728F3A1"/>
    <w:rsid w:val="672B6DA7"/>
    <w:rsid w:val="672DF7F2"/>
    <w:rsid w:val="672E8F0A"/>
    <w:rsid w:val="672F44A3"/>
    <w:rsid w:val="6731ED2B"/>
    <w:rsid w:val="673474D4"/>
    <w:rsid w:val="67354989"/>
    <w:rsid w:val="67355B53"/>
    <w:rsid w:val="67369044"/>
    <w:rsid w:val="67372C6F"/>
    <w:rsid w:val="67375884"/>
    <w:rsid w:val="6738FAC7"/>
    <w:rsid w:val="673CFE68"/>
    <w:rsid w:val="673DDDA6"/>
    <w:rsid w:val="6740B41C"/>
    <w:rsid w:val="6740BAD4"/>
    <w:rsid w:val="6741E693"/>
    <w:rsid w:val="674236F6"/>
    <w:rsid w:val="6745A2C6"/>
    <w:rsid w:val="67470A1A"/>
    <w:rsid w:val="674C7FEE"/>
    <w:rsid w:val="675305F8"/>
    <w:rsid w:val="675948F9"/>
    <w:rsid w:val="67594C4D"/>
    <w:rsid w:val="675DB922"/>
    <w:rsid w:val="675E96C0"/>
    <w:rsid w:val="67605D53"/>
    <w:rsid w:val="67684CD6"/>
    <w:rsid w:val="676966BC"/>
    <w:rsid w:val="67697011"/>
    <w:rsid w:val="676B468E"/>
    <w:rsid w:val="676B892F"/>
    <w:rsid w:val="676FC61D"/>
    <w:rsid w:val="6770F11A"/>
    <w:rsid w:val="677105B0"/>
    <w:rsid w:val="67741168"/>
    <w:rsid w:val="6774A087"/>
    <w:rsid w:val="6776B26C"/>
    <w:rsid w:val="67776941"/>
    <w:rsid w:val="67791956"/>
    <w:rsid w:val="677ADD83"/>
    <w:rsid w:val="677BD47F"/>
    <w:rsid w:val="677D8FC5"/>
    <w:rsid w:val="677DB2E7"/>
    <w:rsid w:val="677E56E2"/>
    <w:rsid w:val="67837839"/>
    <w:rsid w:val="678EFC4B"/>
    <w:rsid w:val="6790F4D2"/>
    <w:rsid w:val="67918906"/>
    <w:rsid w:val="6792364D"/>
    <w:rsid w:val="6793D7D9"/>
    <w:rsid w:val="679578C4"/>
    <w:rsid w:val="6795FBA8"/>
    <w:rsid w:val="679700A1"/>
    <w:rsid w:val="67998E69"/>
    <w:rsid w:val="679BE514"/>
    <w:rsid w:val="679C6920"/>
    <w:rsid w:val="679C7E38"/>
    <w:rsid w:val="679CDE00"/>
    <w:rsid w:val="679D9ED2"/>
    <w:rsid w:val="67A160DC"/>
    <w:rsid w:val="67A37ADE"/>
    <w:rsid w:val="67A4C747"/>
    <w:rsid w:val="67A78823"/>
    <w:rsid w:val="67A9BE1B"/>
    <w:rsid w:val="67A9DE34"/>
    <w:rsid w:val="67ABA5AB"/>
    <w:rsid w:val="67ADA6DF"/>
    <w:rsid w:val="67AE8D2C"/>
    <w:rsid w:val="67AEC61B"/>
    <w:rsid w:val="67AEE1EA"/>
    <w:rsid w:val="67B0524D"/>
    <w:rsid w:val="67B139BC"/>
    <w:rsid w:val="67B23D3A"/>
    <w:rsid w:val="67B4B584"/>
    <w:rsid w:val="67B709FE"/>
    <w:rsid w:val="67B71C8E"/>
    <w:rsid w:val="67B9148A"/>
    <w:rsid w:val="67B9442A"/>
    <w:rsid w:val="67BCC406"/>
    <w:rsid w:val="67BE0655"/>
    <w:rsid w:val="67BFC2D6"/>
    <w:rsid w:val="67C113D3"/>
    <w:rsid w:val="67C5D2FB"/>
    <w:rsid w:val="67C74C63"/>
    <w:rsid w:val="67CAE31C"/>
    <w:rsid w:val="67CBA3BA"/>
    <w:rsid w:val="67CC2411"/>
    <w:rsid w:val="67CF8F23"/>
    <w:rsid w:val="67D06048"/>
    <w:rsid w:val="67D24097"/>
    <w:rsid w:val="67D5AA98"/>
    <w:rsid w:val="67D6C0DE"/>
    <w:rsid w:val="67DADECE"/>
    <w:rsid w:val="67DDAC3D"/>
    <w:rsid w:val="67DDB568"/>
    <w:rsid w:val="67E4BEFE"/>
    <w:rsid w:val="67E6161C"/>
    <w:rsid w:val="67E68FDE"/>
    <w:rsid w:val="67EDA3B0"/>
    <w:rsid w:val="67EE8457"/>
    <w:rsid w:val="67EEC410"/>
    <w:rsid w:val="67EF7EC5"/>
    <w:rsid w:val="67F12F18"/>
    <w:rsid w:val="67F5E6DB"/>
    <w:rsid w:val="67F7685E"/>
    <w:rsid w:val="67F7EDD3"/>
    <w:rsid w:val="67F7F420"/>
    <w:rsid w:val="67F8933C"/>
    <w:rsid w:val="67FC01F6"/>
    <w:rsid w:val="67FCF6D4"/>
    <w:rsid w:val="67FE8794"/>
    <w:rsid w:val="67FFBD7D"/>
    <w:rsid w:val="680077A1"/>
    <w:rsid w:val="680127BA"/>
    <w:rsid w:val="680500A4"/>
    <w:rsid w:val="68073114"/>
    <w:rsid w:val="68083D63"/>
    <w:rsid w:val="68085E7A"/>
    <w:rsid w:val="6808BD19"/>
    <w:rsid w:val="6808E2F8"/>
    <w:rsid w:val="680A3789"/>
    <w:rsid w:val="680C99D3"/>
    <w:rsid w:val="680D1E80"/>
    <w:rsid w:val="680DAB22"/>
    <w:rsid w:val="6811C5E1"/>
    <w:rsid w:val="68136EB8"/>
    <w:rsid w:val="68196DF6"/>
    <w:rsid w:val="681AA8D2"/>
    <w:rsid w:val="681CBE86"/>
    <w:rsid w:val="681E429B"/>
    <w:rsid w:val="681FAE16"/>
    <w:rsid w:val="68208AB3"/>
    <w:rsid w:val="682214F2"/>
    <w:rsid w:val="682673B7"/>
    <w:rsid w:val="68268CF1"/>
    <w:rsid w:val="6829229C"/>
    <w:rsid w:val="682AB151"/>
    <w:rsid w:val="682C80F3"/>
    <w:rsid w:val="682CA73E"/>
    <w:rsid w:val="682DE1DA"/>
    <w:rsid w:val="682DFC3B"/>
    <w:rsid w:val="68306F75"/>
    <w:rsid w:val="683415DD"/>
    <w:rsid w:val="6837C572"/>
    <w:rsid w:val="68391037"/>
    <w:rsid w:val="68396DE4"/>
    <w:rsid w:val="6839C6EE"/>
    <w:rsid w:val="683EEDAC"/>
    <w:rsid w:val="683F19B9"/>
    <w:rsid w:val="68472698"/>
    <w:rsid w:val="68484D0A"/>
    <w:rsid w:val="6848853D"/>
    <w:rsid w:val="6848DF8B"/>
    <w:rsid w:val="68492833"/>
    <w:rsid w:val="684A42A5"/>
    <w:rsid w:val="684A7C96"/>
    <w:rsid w:val="684ACAA4"/>
    <w:rsid w:val="684B6EF2"/>
    <w:rsid w:val="684BE6BA"/>
    <w:rsid w:val="684EC60C"/>
    <w:rsid w:val="684FF7E4"/>
    <w:rsid w:val="685058B5"/>
    <w:rsid w:val="68523894"/>
    <w:rsid w:val="6852CA60"/>
    <w:rsid w:val="6853B73B"/>
    <w:rsid w:val="68540128"/>
    <w:rsid w:val="68542EA6"/>
    <w:rsid w:val="68569457"/>
    <w:rsid w:val="6856FA82"/>
    <w:rsid w:val="6858084D"/>
    <w:rsid w:val="68582152"/>
    <w:rsid w:val="6858C3EE"/>
    <w:rsid w:val="685C1DD2"/>
    <w:rsid w:val="685F0254"/>
    <w:rsid w:val="685FCF42"/>
    <w:rsid w:val="68605F4C"/>
    <w:rsid w:val="6861A645"/>
    <w:rsid w:val="686341CD"/>
    <w:rsid w:val="686507B7"/>
    <w:rsid w:val="6865B1A7"/>
    <w:rsid w:val="68661A15"/>
    <w:rsid w:val="6866D3F1"/>
    <w:rsid w:val="6866E7A0"/>
    <w:rsid w:val="6867C520"/>
    <w:rsid w:val="6867EA39"/>
    <w:rsid w:val="6867EE26"/>
    <w:rsid w:val="6867EE69"/>
    <w:rsid w:val="68683879"/>
    <w:rsid w:val="686B162C"/>
    <w:rsid w:val="686DE4B9"/>
    <w:rsid w:val="686F1630"/>
    <w:rsid w:val="686F53D7"/>
    <w:rsid w:val="686FF478"/>
    <w:rsid w:val="6872C3AA"/>
    <w:rsid w:val="6875D8ED"/>
    <w:rsid w:val="68776025"/>
    <w:rsid w:val="687B50EA"/>
    <w:rsid w:val="687BAB7B"/>
    <w:rsid w:val="687BB498"/>
    <w:rsid w:val="687D740E"/>
    <w:rsid w:val="687DDF44"/>
    <w:rsid w:val="6880183C"/>
    <w:rsid w:val="68801FEC"/>
    <w:rsid w:val="6881894F"/>
    <w:rsid w:val="68828E6A"/>
    <w:rsid w:val="68835031"/>
    <w:rsid w:val="68856E16"/>
    <w:rsid w:val="6887BE79"/>
    <w:rsid w:val="688B4C9D"/>
    <w:rsid w:val="688F326E"/>
    <w:rsid w:val="68915B89"/>
    <w:rsid w:val="6892485B"/>
    <w:rsid w:val="68931F4D"/>
    <w:rsid w:val="6893F5D1"/>
    <w:rsid w:val="68952D79"/>
    <w:rsid w:val="6897FDE7"/>
    <w:rsid w:val="689E294A"/>
    <w:rsid w:val="689E7884"/>
    <w:rsid w:val="689F08AC"/>
    <w:rsid w:val="68A1D436"/>
    <w:rsid w:val="68A29972"/>
    <w:rsid w:val="68A2D4BE"/>
    <w:rsid w:val="68A4D65F"/>
    <w:rsid w:val="68A7E428"/>
    <w:rsid w:val="68A9C505"/>
    <w:rsid w:val="68ABA697"/>
    <w:rsid w:val="68AC22F8"/>
    <w:rsid w:val="68AC3838"/>
    <w:rsid w:val="68AC6081"/>
    <w:rsid w:val="68ACC92E"/>
    <w:rsid w:val="68AF6D22"/>
    <w:rsid w:val="68B1F4D1"/>
    <w:rsid w:val="68B3B3F5"/>
    <w:rsid w:val="68B83B1A"/>
    <w:rsid w:val="68BCD7B2"/>
    <w:rsid w:val="68BD1A42"/>
    <w:rsid w:val="68BDC42A"/>
    <w:rsid w:val="68C05706"/>
    <w:rsid w:val="68C168A1"/>
    <w:rsid w:val="68C4982B"/>
    <w:rsid w:val="68C4A6DB"/>
    <w:rsid w:val="68C5E791"/>
    <w:rsid w:val="68CC7D03"/>
    <w:rsid w:val="68CF6F79"/>
    <w:rsid w:val="68D332E5"/>
    <w:rsid w:val="68D5A5EB"/>
    <w:rsid w:val="68D6840E"/>
    <w:rsid w:val="68D8A516"/>
    <w:rsid w:val="68D8A90B"/>
    <w:rsid w:val="68D8E523"/>
    <w:rsid w:val="68D96024"/>
    <w:rsid w:val="68DD6455"/>
    <w:rsid w:val="68DDEB59"/>
    <w:rsid w:val="68DEFDBE"/>
    <w:rsid w:val="68E16575"/>
    <w:rsid w:val="68E706AA"/>
    <w:rsid w:val="68E7116C"/>
    <w:rsid w:val="68E8295D"/>
    <w:rsid w:val="68E8A22D"/>
    <w:rsid w:val="68E9496B"/>
    <w:rsid w:val="68EB5C54"/>
    <w:rsid w:val="68EC2382"/>
    <w:rsid w:val="68EC837B"/>
    <w:rsid w:val="68ECD1F6"/>
    <w:rsid w:val="68EE7E12"/>
    <w:rsid w:val="68EF8514"/>
    <w:rsid w:val="68F15D17"/>
    <w:rsid w:val="68F408F1"/>
    <w:rsid w:val="68F4CA34"/>
    <w:rsid w:val="68F9AC87"/>
    <w:rsid w:val="68FA943B"/>
    <w:rsid w:val="68FBA685"/>
    <w:rsid w:val="68FDCCBD"/>
    <w:rsid w:val="68FE991A"/>
    <w:rsid w:val="69016513"/>
    <w:rsid w:val="6903C05E"/>
    <w:rsid w:val="69046B71"/>
    <w:rsid w:val="6905C131"/>
    <w:rsid w:val="6906F769"/>
    <w:rsid w:val="690740A2"/>
    <w:rsid w:val="690B99C6"/>
    <w:rsid w:val="690C1D2F"/>
    <w:rsid w:val="690C429C"/>
    <w:rsid w:val="690D72D9"/>
    <w:rsid w:val="690DDB0A"/>
    <w:rsid w:val="690F1946"/>
    <w:rsid w:val="690FD0D7"/>
    <w:rsid w:val="69103E3C"/>
    <w:rsid w:val="6910AAE9"/>
    <w:rsid w:val="69118F5E"/>
    <w:rsid w:val="6912332C"/>
    <w:rsid w:val="69146645"/>
    <w:rsid w:val="6914A86F"/>
    <w:rsid w:val="69167ABE"/>
    <w:rsid w:val="691AE6BA"/>
    <w:rsid w:val="691B736E"/>
    <w:rsid w:val="691D164A"/>
    <w:rsid w:val="691D631B"/>
    <w:rsid w:val="691F4828"/>
    <w:rsid w:val="692369CA"/>
    <w:rsid w:val="69240D6E"/>
    <w:rsid w:val="6924731E"/>
    <w:rsid w:val="6924B470"/>
    <w:rsid w:val="6925A815"/>
    <w:rsid w:val="69266CC1"/>
    <w:rsid w:val="6926ADC2"/>
    <w:rsid w:val="69297928"/>
    <w:rsid w:val="6929D5AE"/>
    <w:rsid w:val="692C5300"/>
    <w:rsid w:val="692C6E09"/>
    <w:rsid w:val="692DCEFE"/>
    <w:rsid w:val="69300870"/>
    <w:rsid w:val="693300CD"/>
    <w:rsid w:val="6933964A"/>
    <w:rsid w:val="693398F8"/>
    <w:rsid w:val="6933A46C"/>
    <w:rsid w:val="6933ECC4"/>
    <w:rsid w:val="69345BAE"/>
    <w:rsid w:val="6938FB48"/>
    <w:rsid w:val="693A6C35"/>
    <w:rsid w:val="693D0D82"/>
    <w:rsid w:val="693EA31B"/>
    <w:rsid w:val="693EB997"/>
    <w:rsid w:val="6940861F"/>
    <w:rsid w:val="6942197A"/>
    <w:rsid w:val="6942D751"/>
    <w:rsid w:val="6944753D"/>
    <w:rsid w:val="6944B50F"/>
    <w:rsid w:val="6944D69C"/>
    <w:rsid w:val="6947DC5D"/>
    <w:rsid w:val="69490E6D"/>
    <w:rsid w:val="694C4EDB"/>
    <w:rsid w:val="694D726A"/>
    <w:rsid w:val="694DE7AC"/>
    <w:rsid w:val="694E8B2C"/>
    <w:rsid w:val="69582BA2"/>
    <w:rsid w:val="695831DA"/>
    <w:rsid w:val="695CCD5C"/>
    <w:rsid w:val="695CD1EE"/>
    <w:rsid w:val="69606F24"/>
    <w:rsid w:val="69638F4F"/>
    <w:rsid w:val="6963B9B9"/>
    <w:rsid w:val="696569D2"/>
    <w:rsid w:val="6967B8D0"/>
    <w:rsid w:val="69699159"/>
    <w:rsid w:val="696B5690"/>
    <w:rsid w:val="696B6EFB"/>
    <w:rsid w:val="696B8870"/>
    <w:rsid w:val="696DA288"/>
    <w:rsid w:val="696F8927"/>
    <w:rsid w:val="6972D64E"/>
    <w:rsid w:val="6972F760"/>
    <w:rsid w:val="69734519"/>
    <w:rsid w:val="6976B3A9"/>
    <w:rsid w:val="697ADCE6"/>
    <w:rsid w:val="697C3DB8"/>
    <w:rsid w:val="697CEC17"/>
    <w:rsid w:val="697EB6B8"/>
    <w:rsid w:val="6980A729"/>
    <w:rsid w:val="698138EF"/>
    <w:rsid w:val="69848894"/>
    <w:rsid w:val="69857D9F"/>
    <w:rsid w:val="6986C0D5"/>
    <w:rsid w:val="6987189E"/>
    <w:rsid w:val="69877A8F"/>
    <w:rsid w:val="6987C170"/>
    <w:rsid w:val="6987F963"/>
    <w:rsid w:val="698E4572"/>
    <w:rsid w:val="698F47F8"/>
    <w:rsid w:val="69914274"/>
    <w:rsid w:val="699199B0"/>
    <w:rsid w:val="6994CF48"/>
    <w:rsid w:val="699A7D9D"/>
    <w:rsid w:val="69A1AC60"/>
    <w:rsid w:val="69A2472D"/>
    <w:rsid w:val="69A250E8"/>
    <w:rsid w:val="69A3F817"/>
    <w:rsid w:val="69A4506D"/>
    <w:rsid w:val="69A4AD1E"/>
    <w:rsid w:val="69A56005"/>
    <w:rsid w:val="69A8074E"/>
    <w:rsid w:val="69A83433"/>
    <w:rsid w:val="69A9277B"/>
    <w:rsid w:val="69A9BDE1"/>
    <w:rsid w:val="69AA36F2"/>
    <w:rsid w:val="69AD699F"/>
    <w:rsid w:val="69B0A62F"/>
    <w:rsid w:val="69B1A4AE"/>
    <w:rsid w:val="69B1C0B4"/>
    <w:rsid w:val="69B244BC"/>
    <w:rsid w:val="69B460FD"/>
    <w:rsid w:val="69BBA64F"/>
    <w:rsid w:val="69BD4EA9"/>
    <w:rsid w:val="69BE6D8C"/>
    <w:rsid w:val="69BE6F34"/>
    <w:rsid w:val="69BF26D6"/>
    <w:rsid w:val="69C3E339"/>
    <w:rsid w:val="69C46612"/>
    <w:rsid w:val="69C48FE2"/>
    <w:rsid w:val="69C49EC9"/>
    <w:rsid w:val="69C54802"/>
    <w:rsid w:val="69CFE63E"/>
    <w:rsid w:val="69D10B41"/>
    <w:rsid w:val="69D166C6"/>
    <w:rsid w:val="69D500CE"/>
    <w:rsid w:val="69D50A77"/>
    <w:rsid w:val="69D68959"/>
    <w:rsid w:val="69D70930"/>
    <w:rsid w:val="69D89AEA"/>
    <w:rsid w:val="69D8EF99"/>
    <w:rsid w:val="69DDE51D"/>
    <w:rsid w:val="69E0D4FC"/>
    <w:rsid w:val="69E16C5C"/>
    <w:rsid w:val="69E19561"/>
    <w:rsid w:val="69E1BB5E"/>
    <w:rsid w:val="69E49647"/>
    <w:rsid w:val="69E62F2C"/>
    <w:rsid w:val="69E91CAE"/>
    <w:rsid w:val="69E920D2"/>
    <w:rsid w:val="69EABED4"/>
    <w:rsid w:val="69F23A1D"/>
    <w:rsid w:val="69F330CB"/>
    <w:rsid w:val="69F4D9DC"/>
    <w:rsid w:val="69F88B30"/>
    <w:rsid w:val="69FA24D5"/>
    <w:rsid w:val="6A02D131"/>
    <w:rsid w:val="6A036B44"/>
    <w:rsid w:val="6A047700"/>
    <w:rsid w:val="6A085BC8"/>
    <w:rsid w:val="6A0A5490"/>
    <w:rsid w:val="6A0AAF88"/>
    <w:rsid w:val="6A0CAD41"/>
    <w:rsid w:val="6A0E04E6"/>
    <w:rsid w:val="6A1147B7"/>
    <w:rsid w:val="6A12A3A9"/>
    <w:rsid w:val="6A12AEDB"/>
    <w:rsid w:val="6A146A03"/>
    <w:rsid w:val="6A149C47"/>
    <w:rsid w:val="6A17AD3B"/>
    <w:rsid w:val="6A1A3DA7"/>
    <w:rsid w:val="6A1C4590"/>
    <w:rsid w:val="6A1CA585"/>
    <w:rsid w:val="6A1F0D93"/>
    <w:rsid w:val="6A1F75A5"/>
    <w:rsid w:val="6A1FD508"/>
    <w:rsid w:val="6A1FF508"/>
    <w:rsid w:val="6A2016F3"/>
    <w:rsid w:val="6A20D093"/>
    <w:rsid w:val="6A21BCA9"/>
    <w:rsid w:val="6A23C8F2"/>
    <w:rsid w:val="6A23F61C"/>
    <w:rsid w:val="6A268273"/>
    <w:rsid w:val="6A26B321"/>
    <w:rsid w:val="6A2B16EE"/>
    <w:rsid w:val="6A2BB42B"/>
    <w:rsid w:val="6A31DA96"/>
    <w:rsid w:val="6A339857"/>
    <w:rsid w:val="6A34C118"/>
    <w:rsid w:val="6A3999C5"/>
    <w:rsid w:val="6A3BC7A4"/>
    <w:rsid w:val="6A3BCDD4"/>
    <w:rsid w:val="6A4027BC"/>
    <w:rsid w:val="6A411AB8"/>
    <w:rsid w:val="6A4322A5"/>
    <w:rsid w:val="6A43B6C7"/>
    <w:rsid w:val="6A44327C"/>
    <w:rsid w:val="6A44E059"/>
    <w:rsid w:val="6A45D7B8"/>
    <w:rsid w:val="6A482F52"/>
    <w:rsid w:val="6A49212B"/>
    <w:rsid w:val="6A496316"/>
    <w:rsid w:val="6A4A0D76"/>
    <w:rsid w:val="6A4AE86B"/>
    <w:rsid w:val="6A4B274A"/>
    <w:rsid w:val="6A4CB0DC"/>
    <w:rsid w:val="6A4DA290"/>
    <w:rsid w:val="6A4DB5F7"/>
    <w:rsid w:val="6A4E4C8E"/>
    <w:rsid w:val="6A4F8456"/>
    <w:rsid w:val="6A4FFE9C"/>
    <w:rsid w:val="6A504E00"/>
    <w:rsid w:val="6A57041D"/>
    <w:rsid w:val="6A58366A"/>
    <w:rsid w:val="6A59344B"/>
    <w:rsid w:val="6A5F6C60"/>
    <w:rsid w:val="6A619382"/>
    <w:rsid w:val="6A62663A"/>
    <w:rsid w:val="6A63FEB5"/>
    <w:rsid w:val="6A647E07"/>
    <w:rsid w:val="6A6950AC"/>
    <w:rsid w:val="6A6A9382"/>
    <w:rsid w:val="6A6D8A24"/>
    <w:rsid w:val="6A6DFFC0"/>
    <w:rsid w:val="6A6F8409"/>
    <w:rsid w:val="6A7068EA"/>
    <w:rsid w:val="6A733FFE"/>
    <w:rsid w:val="6A749C4E"/>
    <w:rsid w:val="6A756828"/>
    <w:rsid w:val="6A77CB7C"/>
    <w:rsid w:val="6A7A311A"/>
    <w:rsid w:val="6A7A4FC2"/>
    <w:rsid w:val="6A7AD6A8"/>
    <w:rsid w:val="6A7B3780"/>
    <w:rsid w:val="6A7B6B9B"/>
    <w:rsid w:val="6A7CF4FB"/>
    <w:rsid w:val="6A7D63C5"/>
    <w:rsid w:val="6A7EF0E1"/>
    <w:rsid w:val="6A7F2E10"/>
    <w:rsid w:val="6A82E1CD"/>
    <w:rsid w:val="6A85421A"/>
    <w:rsid w:val="6A86759A"/>
    <w:rsid w:val="6A8A504D"/>
    <w:rsid w:val="6A8CC62C"/>
    <w:rsid w:val="6A8CFA22"/>
    <w:rsid w:val="6A8FC1CF"/>
    <w:rsid w:val="6A8FE432"/>
    <w:rsid w:val="6A915566"/>
    <w:rsid w:val="6A967F15"/>
    <w:rsid w:val="6A977AF9"/>
    <w:rsid w:val="6A97EDA7"/>
    <w:rsid w:val="6A98F4D7"/>
    <w:rsid w:val="6A9C1F09"/>
    <w:rsid w:val="6A9D06F6"/>
    <w:rsid w:val="6A9D13DE"/>
    <w:rsid w:val="6AA0743C"/>
    <w:rsid w:val="6AA0EE18"/>
    <w:rsid w:val="6AA1088B"/>
    <w:rsid w:val="6AA17C34"/>
    <w:rsid w:val="6AA26D9C"/>
    <w:rsid w:val="6AA397D2"/>
    <w:rsid w:val="6AA589A9"/>
    <w:rsid w:val="6AA7259B"/>
    <w:rsid w:val="6AA8F4AF"/>
    <w:rsid w:val="6AAA60BC"/>
    <w:rsid w:val="6AAAA363"/>
    <w:rsid w:val="6AAB3A72"/>
    <w:rsid w:val="6AAB8A96"/>
    <w:rsid w:val="6AAE7C94"/>
    <w:rsid w:val="6AAF41DD"/>
    <w:rsid w:val="6AAFC847"/>
    <w:rsid w:val="6AB00368"/>
    <w:rsid w:val="6AB2F439"/>
    <w:rsid w:val="6AB53D16"/>
    <w:rsid w:val="6AB66E5F"/>
    <w:rsid w:val="6AB6E4C0"/>
    <w:rsid w:val="6AB70CE2"/>
    <w:rsid w:val="6AB78A96"/>
    <w:rsid w:val="6AB7BC26"/>
    <w:rsid w:val="6AB7DB60"/>
    <w:rsid w:val="6AB92F4A"/>
    <w:rsid w:val="6ABA7924"/>
    <w:rsid w:val="6ABEFF00"/>
    <w:rsid w:val="6AC107AF"/>
    <w:rsid w:val="6AC2808A"/>
    <w:rsid w:val="6AC773E4"/>
    <w:rsid w:val="6AC9560C"/>
    <w:rsid w:val="6ACBBBD9"/>
    <w:rsid w:val="6ACBD45B"/>
    <w:rsid w:val="6ACD46A9"/>
    <w:rsid w:val="6AD32BAB"/>
    <w:rsid w:val="6AD59621"/>
    <w:rsid w:val="6AD844CA"/>
    <w:rsid w:val="6AD8A7F6"/>
    <w:rsid w:val="6ADA00FE"/>
    <w:rsid w:val="6ADB37A1"/>
    <w:rsid w:val="6ADB7A39"/>
    <w:rsid w:val="6ADDF691"/>
    <w:rsid w:val="6ADF1720"/>
    <w:rsid w:val="6AE07C59"/>
    <w:rsid w:val="6AE15EDD"/>
    <w:rsid w:val="6AE68B1B"/>
    <w:rsid w:val="6AE8BA6F"/>
    <w:rsid w:val="6AEBE5F4"/>
    <w:rsid w:val="6AEF9B35"/>
    <w:rsid w:val="6AF0B4C9"/>
    <w:rsid w:val="6AF0D6B4"/>
    <w:rsid w:val="6AF29331"/>
    <w:rsid w:val="6AF75A05"/>
    <w:rsid w:val="6AF94E1A"/>
    <w:rsid w:val="6AFF100C"/>
    <w:rsid w:val="6B001EAE"/>
    <w:rsid w:val="6B00384F"/>
    <w:rsid w:val="6B02733C"/>
    <w:rsid w:val="6B039F7F"/>
    <w:rsid w:val="6B045F2B"/>
    <w:rsid w:val="6B04BC12"/>
    <w:rsid w:val="6B04BDBB"/>
    <w:rsid w:val="6B04D9B7"/>
    <w:rsid w:val="6B072F5A"/>
    <w:rsid w:val="6B0B080D"/>
    <w:rsid w:val="6B0F8A20"/>
    <w:rsid w:val="6B10782B"/>
    <w:rsid w:val="6B1187D5"/>
    <w:rsid w:val="6B1A5A99"/>
    <w:rsid w:val="6B1D25E0"/>
    <w:rsid w:val="6B1DB003"/>
    <w:rsid w:val="6B214F33"/>
    <w:rsid w:val="6B269979"/>
    <w:rsid w:val="6B284A04"/>
    <w:rsid w:val="6B28B017"/>
    <w:rsid w:val="6B2A041E"/>
    <w:rsid w:val="6B2B54BF"/>
    <w:rsid w:val="6B2C4A4A"/>
    <w:rsid w:val="6B2D4F12"/>
    <w:rsid w:val="6B3037D5"/>
    <w:rsid w:val="6B31C192"/>
    <w:rsid w:val="6B324643"/>
    <w:rsid w:val="6B37AB31"/>
    <w:rsid w:val="6B37E991"/>
    <w:rsid w:val="6B39416C"/>
    <w:rsid w:val="6B3C1525"/>
    <w:rsid w:val="6B3CA166"/>
    <w:rsid w:val="6B3DDF63"/>
    <w:rsid w:val="6B41ABAD"/>
    <w:rsid w:val="6B426AAA"/>
    <w:rsid w:val="6B431D14"/>
    <w:rsid w:val="6B46276D"/>
    <w:rsid w:val="6B47863F"/>
    <w:rsid w:val="6B483049"/>
    <w:rsid w:val="6B4F324F"/>
    <w:rsid w:val="6B4F5644"/>
    <w:rsid w:val="6B5232AB"/>
    <w:rsid w:val="6B5484EB"/>
    <w:rsid w:val="6B56BC04"/>
    <w:rsid w:val="6B578564"/>
    <w:rsid w:val="6B5B1D13"/>
    <w:rsid w:val="6B5D12D2"/>
    <w:rsid w:val="6B5EA30A"/>
    <w:rsid w:val="6B6436DD"/>
    <w:rsid w:val="6B646CF0"/>
    <w:rsid w:val="6B65918A"/>
    <w:rsid w:val="6B65EF68"/>
    <w:rsid w:val="6B6E15E5"/>
    <w:rsid w:val="6B70DAD8"/>
    <w:rsid w:val="6B70FC67"/>
    <w:rsid w:val="6B7256AC"/>
    <w:rsid w:val="6B734F49"/>
    <w:rsid w:val="6B73A638"/>
    <w:rsid w:val="6B769A15"/>
    <w:rsid w:val="6B7893E9"/>
    <w:rsid w:val="6B79DBE1"/>
    <w:rsid w:val="6B7E8CCE"/>
    <w:rsid w:val="6B7ED059"/>
    <w:rsid w:val="6B8049AB"/>
    <w:rsid w:val="6B80E118"/>
    <w:rsid w:val="6B815432"/>
    <w:rsid w:val="6B858200"/>
    <w:rsid w:val="6B87C448"/>
    <w:rsid w:val="6B8D0A26"/>
    <w:rsid w:val="6B908610"/>
    <w:rsid w:val="6B90A284"/>
    <w:rsid w:val="6B933546"/>
    <w:rsid w:val="6B9345D2"/>
    <w:rsid w:val="6B93CBF8"/>
    <w:rsid w:val="6B96E0AC"/>
    <w:rsid w:val="6B96F194"/>
    <w:rsid w:val="6B976F26"/>
    <w:rsid w:val="6B97ADA5"/>
    <w:rsid w:val="6B97D330"/>
    <w:rsid w:val="6B9E238C"/>
    <w:rsid w:val="6B9E36D0"/>
    <w:rsid w:val="6BA0BB1E"/>
    <w:rsid w:val="6BABC508"/>
    <w:rsid w:val="6BABD2A9"/>
    <w:rsid w:val="6BB1EEC7"/>
    <w:rsid w:val="6BB72EF6"/>
    <w:rsid w:val="6BBA788A"/>
    <w:rsid w:val="6BBB2041"/>
    <w:rsid w:val="6BBBDDED"/>
    <w:rsid w:val="6BBC9326"/>
    <w:rsid w:val="6BBCB6A5"/>
    <w:rsid w:val="6BBCD07E"/>
    <w:rsid w:val="6BBF009F"/>
    <w:rsid w:val="6BC0B73A"/>
    <w:rsid w:val="6BC28904"/>
    <w:rsid w:val="6BC5CA09"/>
    <w:rsid w:val="6BCC8565"/>
    <w:rsid w:val="6BCD52C5"/>
    <w:rsid w:val="6BCF1536"/>
    <w:rsid w:val="6BD093F8"/>
    <w:rsid w:val="6BD6BA92"/>
    <w:rsid w:val="6BD9F534"/>
    <w:rsid w:val="6BDF0327"/>
    <w:rsid w:val="6BE5B991"/>
    <w:rsid w:val="6BE6F7AB"/>
    <w:rsid w:val="6BE71161"/>
    <w:rsid w:val="6BE7402B"/>
    <w:rsid w:val="6BE93D19"/>
    <w:rsid w:val="6BE9AE4D"/>
    <w:rsid w:val="6BEB54B7"/>
    <w:rsid w:val="6BEC1E61"/>
    <w:rsid w:val="6BEC24A4"/>
    <w:rsid w:val="6BED00EA"/>
    <w:rsid w:val="6BEEF224"/>
    <w:rsid w:val="6BF09DB7"/>
    <w:rsid w:val="6BF1088A"/>
    <w:rsid w:val="6BF10F23"/>
    <w:rsid w:val="6BF1D6D4"/>
    <w:rsid w:val="6BF894AD"/>
    <w:rsid w:val="6BF94F57"/>
    <w:rsid w:val="6BFB647B"/>
    <w:rsid w:val="6BFCBB92"/>
    <w:rsid w:val="6BFD63E3"/>
    <w:rsid w:val="6BFD6571"/>
    <w:rsid w:val="6BFEB5E1"/>
    <w:rsid w:val="6C03391D"/>
    <w:rsid w:val="6C0554C4"/>
    <w:rsid w:val="6C06F51E"/>
    <w:rsid w:val="6C09DD7A"/>
    <w:rsid w:val="6C0A28F3"/>
    <w:rsid w:val="6C0E06C6"/>
    <w:rsid w:val="6C0E3114"/>
    <w:rsid w:val="6C0EA81F"/>
    <w:rsid w:val="6C114E0A"/>
    <w:rsid w:val="6C114EC9"/>
    <w:rsid w:val="6C13A0FC"/>
    <w:rsid w:val="6C13FE8F"/>
    <w:rsid w:val="6C14074C"/>
    <w:rsid w:val="6C1424C9"/>
    <w:rsid w:val="6C158C1B"/>
    <w:rsid w:val="6C16115A"/>
    <w:rsid w:val="6C1BEC86"/>
    <w:rsid w:val="6C1C6CAA"/>
    <w:rsid w:val="6C1E9018"/>
    <w:rsid w:val="6C1EB22E"/>
    <w:rsid w:val="6C210F5B"/>
    <w:rsid w:val="6C236A4B"/>
    <w:rsid w:val="6C242CD4"/>
    <w:rsid w:val="6C243CC1"/>
    <w:rsid w:val="6C24E0FA"/>
    <w:rsid w:val="6C250FF8"/>
    <w:rsid w:val="6C261CFC"/>
    <w:rsid w:val="6C2709B3"/>
    <w:rsid w:val="6C289E7E"/>
    <w:rsid w:val="6C28F8D5"/>
    <w:rsid w:val="6C2BC140"/>
    <w:rsid w:val="6C2D563C"/>
    <w:rsid w:val="6C2E48DC"/>
    <w:rsid w:val="6C3134D6"/>
    <w:rsid w:val="6C31E6C4"/>
    <w:rsid w:val="6C32E451"/>
    <w:rsid w:val="6C358F7D"/>
    <w:rsid w:val="6C35FF82"/>
    <w:rsid w:val="6C36BB88"/>
    <w:rsid w:val="6C3A2C25"/>
    <w:rsid w:val="6C3A7229"/>
    <w:rsid w:val="6C3C0C33"/>
    <w:rsid w:val="6C3CC97D"/>
    <w:rsid w:val="6C452035"/>
    <w:rsid w:val="6C45C58B"/>
    <w:rsid w:val="6C46BBB1"/>
    <w:rsid w:val="6C480DC4"/>
    <w:rsid w:val="6C484A3C"/>
    <w:rsid w:val="6C49BA1E"/>
    <w:rsid w:val="6C49D3EE"/>
    <w:rsid w:val="6C4E8BCC"/>
    <w:rsid w:val="6C4ED0F3"/>
    <w:rsid w:val="6C4F055B"/>
    <w:rsid w:val="6C4FE643"/>
    <w:rsid w:val="6C501057"/>
    <w:rsid w:val="6C50AEA2"/>
    <w:rsid w:val="6C50D025"/>
    <w:rsid w:val="6C52B98F"/>
    <w:rsid w:val="6C5503DD"/>
    <w:rsid w:val="6C56BF06"/>
    <w:rsid w:val="6C5E00CA"/>
    <w:rsid w:val="6C613AE2"/>
    <w:rsid w:val="6C61A817"/>
    <w:rsid w:val="6C6233D8"/>
    <w:rsid w:val="6C62FE64"/>
    <w:rsid w:val="6C640AD3"/>
    <w:rsid w:val="6C67E117"/>
    <w:rsid w:val="6C693FBE"/>
    <w:rsid w:val="6C69F375"/>
    <w:rsid w:val="6C6BAC16"/>
    <w:rsid w:val="6C702244"/>
    <w:rsid w:val="6C747EFE"/>
    <w:rsid w:val="6C773620"/>
    <w:rsid w:val="6C773FD4"/>
    <w:rsid w:val="6C784958"/>
    <w:rsid w:val="6C787E1E"/>
    <w:rsid w:val="6C7AD6D8"/>
    <w:rsid w:val="6C7C231B"/>
    <w:rsid w:val="6C805A9E"/>
    <w:rsid w:val="6C80B875"/>
    <w:rsid w:val="6C81A347"/>
    <w:rsid w:val="6C842909"/>
    <w:rsid w:val="6C86AF8E"/>
    <w:rsid w:val="6C874D27"/>
    <w:rsid w:val="6C88CEBA"/>
    <w:rsid w:val="6C8A4667"/>
    <w:rsid w:val="6C8A9682"/>
    <w:rsid w:val="6C8AA67F"/>
    <w:rsid w:val="6C8AE08A"/>
    <w:rsid w:val="6C8C895D"/>
    <w:rsid w:val="6C8E5684"/>
    <w:rsid w:val="6C8EF4C1"/>
    <w:rsid w:val="6C91890C"/>
    <w:rsid w:val="6C92A408"/>
    <w:rsid w:val="6C934C49"/>
    <w:rsid w:val="6C97ACF3"/>
    <w:rsid w:val="6C97C531"/>
    <w:rsid w:val="6C9B318A"/>
    <w:rsid w:val="6C9C86A4"/>
    <w:rsid w:val="6C9E9C96"/>
    <w:rsid w:val="6CA2BD39"/>
    <w:rsid w:val="6CA40033"/>
    <w:rsid w:val="6CA5DDAC"/>
    <w:rsid w:val="6CA6137A"/>
    <w:rsid w:val="6CA737D5"/>
    <w:rsid w:val="6CA91043"/>
    <w:rsid w:val="6CAAD0D4"/>
    <w:rsid w:val="6CAAF26B"/>
    <w:rsid w:val="6CB09450"/>
    <w:rsid w:val="6CB0E8A9"/>
    <w:rsid w:val="6CB18946"/>
    <w:rsid w:val="6CB6577A"/>
    <w:rsid w:val="6CB7305C"/>
    <w:rsid w:val="6CB8A839"/>
    <w:rsid w:val="6CB9DC37"/>
    <w:rsid w:val="6CBD4707"/>
    <w:rsid w:val="6CBDFECF"/>
    <w:rsid w:val="6CBFECCF"/>
    <w:rsid w:val="6CC0237C"/>
    <w:rsid w:val="6CC11756"/>
    <w:rsid w:val="6CC1D55C"/>
    <w:rsid w:val="6CC28629"/>
    <w:rsid w:val="6CC29426"/>
    <w:rsid w:val="6CC2AF93"/>
    <w:rsid w:val="6CC3444B"/>
    <w:rsid w:val="6CC53381"/>
    <w:rsid w:val="6CC702D5"/>
    <w:rsid w:val="6CC960C7"/>
    <w:rsid w:val="6CCA298E"/>
    <w:rsid w:val="6CCE10F0"/>
    <w:rsid w:val="6CCF1D00"/>
    <w:rsid w:val="6CD0D7F4"/>
    <w:rsid w:val="6CD128FC"/>
    <w:rsid w:val="6CD29009"/>
    <w:rsid w:val="6CD55B78"/>
    <w:rsid w:val="6CD7E118"/>
    <w:rsid w:val="6CDC4C3B"/>
    <w:rsid w:val="6CDE3881"/>
    <w:rsid w:val="6CE20C73"/>
    <w:rsid w:val="6CE22D87"/>
    <w:rsid w:val="6CE25D2C"/>
    <w:rsid w:val="6CE3F22E"/>
    <w:rsid w:val="6CE46951"/>
    <w:rsid w:val="6CE78353"/>
    <w:rsid w:val="6CEC8067"/>
    <w:rsid w:val="6CED26DA"/>
    <w:rsid w:val="6CEF193C"/>
    <w:rsid w:val="6CF45808"/>
    <w:rsid w:val="6CF54431"/>
    <w:rsid w:val="6CF72932"/>
    <w:rsid w:val="6CF8D6A4"/>
    <w:rsid w:val="6CFEFA64"/>
    <w:rsid w:val="6CFF6791"/>
    <w:rsid w:val="6CFFB19A"/>
    <w:rsid w:val="6D00F466"/>
    <w:rsid w:val="6D03CA43"/>
    <w:rsid w:val="6D04C308"/>
    <w:rsid w:val="6D06772B"/>
    <w:rsid w:val="6D087E00"/>
    <w:rsid w:val="6D0A8F9B"/>
    <w:rsid w:val="6D0AFE28"/>
    <w:rsid w:val="6D0E2309"/>
    <w:rsid w:val="6D0EC532"/>
    <w:rsid w:val="6D0EE05A"/>
    <w:rsid w:val="6D1177CC"/>
    <w:rsid w:val="6D11CF0E"/>
    <w:rsid w:val="6D11E5ED"/>
    <w:rsid w:val="6D15F45C"/>
    <w:rsid w:val="6D1669DE"/>
    <w:rsid w:val="6D1B265B"/>
    <w:rsid w:val="6D1CEAEC"/>
    <w:rsid w:val="6D1DCF26"/>
    <w:rsid w:val="6D1F9FB0"/>
    <w:rsid w:val="6D201CB9"/>
    <w:rsid w:val="6D23A086"/>
    <w:rsid w:val="6D23BF38"/>
    <w:rsid w:val="6D244727"/>
    <w:rsid w:val="6D266691"/>
    <w:rsid w:val="6D27577B"/>
    <w:rsid w:val="6D29F3C0"/>
    <w:rsid w:val="6D2B463A"/>
    <w:rsid w:val="6D2EBBE9"/>
    <w:rsid w:val="6D2ECC7C"/>
    <w:rsid w:val="6D304013"/>
    <w:rsid w:val="6D316F62"/>
    <w:rsid w:val="6D31AED7"/>
    <w:rsid w:val="6D351792"/>
    <w:rsid w:val="6D3662B4"/>
    <w:rsid w:val="6D36FB4E"/>
    <w:rsid w:val="6D38D1D6"/>
    <w:rsid w:val="6D390C03"/>
    <w:rsid w:val="6D3B5F49"/>
    <w:rsid w:val="6D3C8B7F"/>
    <w:rsid w:val="6D3E32C0"/>
    <w:rsid w:val="6D3EB607"/>
    <w:rsid w:val="6D3EC3E0"/>
    <w:rsid w:val="6D3F0966"/>
    <w:rsid w:val="6D3F9063"/>
    <w:rsid w:val="6D3FB34C"/>
    <w:rsid w:val="6D4349B9"/>
    <w:rsid w:val="6D43A55C"/>
    <w:rsid w:val="6D460CD2"/>
    <w:rsid w:val="6D46E412"/>
    <w:rsid w:val="6D46EB60"/>
    <w:rsid w:val="6D491518"/>
    <w:rsid w:val="6D4993E3"/>
    <w:rsid w:val="6D4DC23A"/>
    <w:rsid w:val="6D4F0BA3"/>
    <w:rsid w:val="6D55F906"/>
    <w:rsid w:val="6D56BB22"/>
    <w:rsid w:val="6D5A6B7A"/>
    <w:rsid w:val="6D5AE9E0"/>
    <w:rsid w:val="6D5C2163"/>
    <w:rsid w:val="6D5F4F88"/>
    <w:rsid w:val="6D623CF1"/>
    <w:rsid w:val="6D65D8BB"/>
    <w:rsid w:val="6D67A254"/>
    <w:rsid w:val="6D685AFE"/>
    <w:rsid w:val="6D6A5FD0"/>
    <w:rsid w:val="6D6BA80C"/>
    <w:rsid w:val="6D6C61DA"/>
    <w:rsid w:val="6D6C676C"/>
    <w:rsid w:val="6D72EA7D"/>
    <w:rsid w:val="6D761746"/>
    <w:rsid w:val="6D7988EB"/>
    <w:rsid w:val="6D7A1053"/>
    <w:rsid w:val="6D7A3B8F"/>
    <w:rsid w:val="6D7E541E"/>
    <w:rsid w:val="6D805D28"/>
    <w:rsid w:val="6D807981"/>
    <w:rsid w:val="6D80EEB7"/>
    <w:rsid w:val="6D811CA2"/>
    <w:rsid w:val="6D855ED8"/>
    <w:rsid w:val="6D8625B6"/>
    <w:rsid w:val="6D86A58C"/>
    <w:rsid w:val="6D86D5DE"/>
    <w:rsid w:val="6D876D75"/>
    <w:rsid w:val="6D88C7D3"/>
    <w:rsid w:val="6D88F3C1"/>
    <w:rsid w:val="6D8A042F"/>
    <w:rsid w:val="6D8A3331"/>
    <w:rsid w:val="6D92A261"/>
    <w:rsid w:val="6D9640A1"/>
    <w:rsid w:val="6D96D092"/>
    <w:rsid w:val="6D96DD3A"/>
    <w:rsid w:val="6D9755AD"/>
    <w:rsid w:val="6D98F501"/>
    <w:rsid w:val="6D9AC71B"/>
    <w:rsid w:val="6D9BA86C"/>
    <w:rsid w:val="6D9F0282"/>
    <w:rsid w:val="6DA0531D"/>
    <w:rsid w:val="6DA25B05"/>
    <w:rsid w:val="6DA2DB59"/>
    <w:rsid w:val="6DA314E2"/>
    <w:rsid w:val="6DAE27D7"/>
    <w:rsid w:val="6DB136AB"/>
    <w:rsid w:val="6DB15C7C"/>
    <w:rsid w:val="6DB1F084"/>
    <w:rsid w:val="6DB2B27E"/>
    <w:rsid w:val="6DB2CDA4"/>
    <w:rsid w:val="6DB4305E"/>
    <w:rsid w:val="6DB4C779"/>
    <w:rsid w:val="6DB558CE"/>
    <w:rsid w:val="6DB64E1E"/>
    <w:rsid w:val="6DB83B0C"/>
    <w:rsid w:val="6DB88376"/>
    <w:rsid w:val="6DB8A0BF"/>
    <w:rsid w:val="6DB98CEB"/>
    <w:rsid w:val="6DBA0676"/>
    <w:rsid w:val="6DBA48C2"/>
    <w:rsid w:val="6DBA828F"/>
    <w:rsid w:val="6DBBAE58"/>
    <w:rsid w:val="6DBEE9F8"/>
    <w:rsid w:val="6DBFD879"/>
    <w:rsid w:val="6DC237FB"/>
    <w:rsid w:val="6DC2D908"/>
    <w:rsid w:val="6DC2DA98"/>
    <w:rsid w:val="6DC30FA2"/>
    <w:rsid w:val="6DC3ACB8"/>
    <w:rsid w:val="6DC5DBC1"/>
    <w:rsid w:val="6DC69343"/>
    <w:rsid w:val="6DC7C880"/>
    <w:rsid w:val="6DC7DB88"/>
    <w:rsid w:val="6DC82F60"/>
    <w:rsid w:val="6DC849F8"/>
    <w:rsid w:val="6DC9AA4F"/>
    <w:rsid w:val="6DCA403B"/>
    <w:rsid w:val="6DCB1B72"/>
    <w:rsid w:val="6DCB9BAC"/>
    <w:rsid w:val="6DCDA3B7"/>
    <w:rsid w:val="6DCED542"/>
    <w:rsid w:val="6DD00E12"/>
    <w:rsid w:val="6DD19BD0"/>
    <w:rsid w:val="6DD3E688"/>
    <w:rsid w:val="6DD7DC94"/>
    <w:rsid w:val="6DD990EE"/>
    <w:rsid w:val="6DDB6ACA"/>
    <w:rsid w:val="6DDBEE18"/>
    <w:rsid w:val="6DDD32BD"/>
    <w:rsid w:val="6DDD3809"/>
    <w:rsid w:val="6DE0C806"/>
    <w:rsid w:val="6DE1B2D8"/>
    <w:rsid w:val="6DE381AA"/>
    <w:rsid w:val="6DE41A9D"/>
    <w:rsid w:val="6DE475B1"/>
    <w:rsid w:val="6DE4D242"/>
    <w:rsid w:val="6DE537EC"/>
    <w:rsid w:val="6DE5B643"/>
    <w:rsid w:val="6DE6AABF"/>
    <w:rsid w:val="6DE7B903"/>
    <w:rsid w:val="6DE963A5"/>
    <w:rsid w:val="6DE98473"/>
    <w:rsid w:val="6DEB4419"/>
    <w:rsid w:val="6DEC2411"/>
    <w:rsid w:val="6DEC8CA8"/>
    <w:rsid w:val="6DECA7ED"/>
    <w:rsid w:val="6DEF0A83"/>
    <w:rsid w:val="6DEF0E1A"/>
    <w:rsid w:val="6DF0335F"/>
    <w:rsid w:val="6DF104DC"/>
    <w:rsid w:val="6DF473B8"/>
    <w:rsid w:val="6DF555E1"/>
    <w:rsid w:val="6DF5603A"/>
    <w:rsid w:val="6DF5A965"/>
    <w:rsid w:val="6DF6B320"/>
    <w:rsid w:val="6DFDB0FF"/>
    <w:rsid w:val="6DFFAF17"/>
    <w:rsid w:val="6E03751D"/>
    <w:rsid w:val="6E03C35D"/>
    <w:rsid w:val="6E0B2C25"/>
    <w:rsid w:val="6E0B3F7F"/>
    <w:rsid w:val="6E0CFF0F"/>
    <w:rsid w:val="6E117F24"/>
    <w:rsid w:val="6E11DD1E"/>
    <w:rsid w:val="6E131FE2"/>
    <w:rsid w:val="6E1331E1"/>
    <w:rsid w:val="6E18F171"/>
    <w:rsid w:val="6E1B4FB1"/>
    <w:rsid w:val="6E1DC4F2"/>
    <w:rsid w:val="6E1DE05A"/>
    <w:rsid w:val="6E1FBB7A"/>
    <w:rsid w:val="6E202FCA"/>
    <w:rsid w:val="6E23AA06"/>
    <w:rsid w:val="6E23EE3F"/>
    <w:rsid w:val="6E2573D2"/>
    <w:rsid w:val="6E26796F"/>
    <w:rsid w:val="6E29DE2B"/>
    <w:rsid w:val="6E2E6A2B"/>
    <w:rsid w:val="6E2E7CDE"/>
    <w:rsid w:val="6E2F2911"/>
    <w:rsid w:val="6E304311"/>
    <w:rsid w:val="6E30891C"/>
    <w:rsid w:val="6E30A709"/>
    <w:rsid w:val="6E314D48"/>
    <w:rsid w:val="6E35BABA"/>
    <w:rsid w:val="6E36B716"/>
    <w:rsid w:val="6E392577"/>
    <w:rsid w:val="6E3A59AB"/>
    <w:rsid w:val="6E3B7166"/>
    <w:rsid w:val="6E3D3E8B"/>
    <w:rsid w:val="6E3DB73E"/>
    <w:rsid w:val="6E3F7EAD"/>
    <w:rsid w:val="6E400304"/>
    <w:rsid w:val="6E40A6D3"/>
    <w:rsid w:val="6E433FC9"/>
    <w:rsid w:val="6E43B06A"/>
    <w:rsid w:val="6E45AF7A"/>
    <w:rsid w:val="6E4688F7"/>
    <w:rsid w:val="6E476718"/>
    <w:rsid w:val="6E488BCC"/>
    <w:rsid w:val="6E4D2B47"/>
    <w:rsid w:val="6E4D725E"/>
    <w:rsid w:val="6E4E3618"/>
    <w:rsid w:val="6E51A488"/>
    <w:rsid w:val="6E580EF0"/>
    <w:rsid w:val="6E5A84CA"/>
    <w:rsid w:val="6E5C28D4"/>
    <w:rsid w:val="6E5DE2EA"/>
    <w:rsid w:val="6E5EE154"/>
    <w:rsid w:val="6E5F1003"/>
    <w:rsid w:val="6E63615A"/>
    <w:rsid w:val="6E636EF7"/>
    <w:rsid w:val="6E63C41B"/>
    <w:rsid w:val="6E6769BA"/>
    <w:rsid w:val="6E6CE69F"/>
    <w:rsid w:val="6E6D570F"/>
    <w:rsid w:val="6E7094B3"/>
    <w:rsid w:val="6E719678"/>
    <w:rsid w:val="6E719DD9"/>
    <w:rsid w:val="6E723155"/>
    <w:rsid w:val="6E73061B"/>
    <w:rsid w:val="6E73A92B"/>
    <w:rsid w:val="6E744228"/>
    <w:rsid w:val="6E753CB3"/>
    <w:rsid w:val="6E7CACBE"/>
    <w:rsid w:val="6E800C00"/>
    <w:rsid w:val="6E80D9C5"/>
    <w:rsid w:val="6E815DE8"/>
    <w:rsid w:val="6E8229AA"/>
    <w:rsid w:val="6E82EF9D"/>
    <w:rsid w:val="6E862505"/>
    <w:rsid w:val="6E881C65"/>
    <w:rsid w:val="6E88AAA5"/>
    <w:rsid w:val="6E89A670"/>
    <w:rsid w:val="6E8C43A8"/>
    <w:rsid w:val="6E8D10E5"/>
    <w:rsid w:val="6E8D2B4F"/>
    <w:rsid w:val="6E8DA4C4"/>
    <w:rsid w:val="6E8DF70A"/>
    <w:rsid w:val="6E8FB459"/>
    <w:rsid w:val="6E9806D8"/>
    <w:rsid w:val="6E98DCA5"/>
    <w:rsid w:val="6E99278A"/>
    <w:rsid w:val="6E9CE98F"/>
    <w:rsid w:val="6E9D0F4B"/>
    <w:rsid w:val="6EA06BBA"/>
    <w:rsid w:val="6EA1AC3F"/>
    <w:rsid w:val="6EAA0678"/>
    <w:rsid w:val="6EAB8316"/>
    <w:rsid w:val="6EABD61E"/>
    <w:rsid w:val="6EAD8885"/>
    <w:rsid w:val="6EADF45B"/>
    <w:rsid w:val="6EAE669A"/>
    <w:rsid w:val="6EB0E913"/>
    <w:rsid w:val="6EB1C4BD"/>
    <w:rsid w:val="6EB27AAD"/>
    <w:rsid w:val="6EB5E99C"/>
    <w:rsid w:val="6EB7EA6D"/>
    <w:rsid w:val="6EB875CA"/>
    <w:rsid w:val="6EB8BED0"/>
    <w:rsid w:val="6EBA6125"/>
    <w:rsid w:val="6EBB780C"/>
    <w:rsid w:val="6EBCBD62"/>
    <w:rsid w:val="6EBE0790"/>
    <w:rsid w:val="6EBE0964"/>
    <w:rsid w:val="6EBFA3BF"/>
    <w:rsid w:val="6EBFE73C"/>
    <w:rsid w:val="6EC27E2B"/>
    <w:rsid w:val="6EC2CAF1"/>
    <w:rsid w:val="6EC3814E"/>
    <w:rsid w:val="6EC462D0"/>
    <w:rsid w:val="6EC56E64"/>
    <w:rsid w:val="6EC5D968"/>
    <w:rsid w:val="6EC6F74B"/>
    <w:rsid w:val="6ECCBEFC"/>
    <w:rsid w:val="6ECF44C5"/>
    <w:rsid w:val="6ECF827A"/>
    <w:rsid w:val="6ED19B4B"/>
    <w:rsid w:val="6ED3E9F4"/>
    <w:rsid w:val="6ED62AF5"/>
    <w:rsid w:val="6ED86A28"/>
    <w:rsid w:val="6EDCDB81"/>
    <w:rsid w:val="6EDDA5AD"/>
    <w:rsid w:val="6EE09F7E"/>
    <w:rsid w:val="6EE17012"/>
    <w:rsid w:val="6EE1F857"/>
    <w:rsid w:val="6EE2F22E"/>
    <w:rsid w:val="6EE3E1F8"/>
    <w:rsid w:val="6EE461EF"/>
    <w:rsid w:val="6EE83CD8"/>
    <w:rsid w:val="6EE866AF"/>
    <w:rsid w:val="6EE98F89"/>
    <w:rsid w:val="6EEBAE63"/>
    <w:rsid w:val="6EEC2BED"/>
    <w:rsid w:val="6EEED5DE"/>
    <w:rsid w:val="6EF07A6D"/>
    <w:rsid w:val="6EF09D49"/>
    <w:rsid w:val="6EF435A9"/>
    <w:rsid w:val="6EF4CF98"/>
    <w:rsid w:val="6EF5C048"/>
    <w:rsid w:val="6EF688F2"/>
    <w:rsid w:val="6EFB9FC6"/>
    <w:rsid w:val="6EFBE000"/>
    <w:rsid w:val="6EFD3E7D"/>
    <w:rsid w:val="6EFD67D8"/>
    <w:rsid w:val="6EFDC61F"/>
    <w:rsid w:val="6EFE754E"/>
    <w:rsid w:val="6F0367F3"/>
    <w:rsid w:val="6F0384D4"/>
    <w:rsid w:val="6F051F28"/>
    <w:rsid w:val="6F07D0AC"/>
    <w:rsid w:val="6F0976DF"/>
    <w:rsid w:val="6F09A2CA"/>
    <w:rsid w:val="6F0B3AEB"/>
    <w:rsid w:val="6F0BC153"/>
    <w:rsid w:val="6F0EC945"/>
    <w:rsid w:val="6F11D6B5"/>
    <w:rsid w:val="6F14030C"/>
    <w:rsid w:val="6F168B8D"/>
    <w:rsid w:val="6F18BC5B"/>
    <w:rsid w:val="6F1AB049"/>
    <w:rsid w:val="6F1D0F78"/>
    <w:rsid w:val="6F1E9AA3"/>
    <w:rsid w:val="6F1EB7DD"/>
    <w:rsid w:val="6F1F956C"/>
    <w:rsid w:val="6F24DA37"/>
    <w:rsid w:val="6F2995E6"/>
    <w:rsid w:val="6F29E3BA"/>
    <w:rsid w:val="6F2B7E3E"/>
    <w:rsid w:val="6F2B91A2"/>
    <w:rsid w:val="6F2BFE4F"/>
    <w:rsid w:val="6F2C5712"/>
    <w:rsid w:val="6F2E6ED2"/>
    <w:rsid w:val="6F3466CB"/>
    <w:rsid w:val="6F37BA7E"/>
    <w:rsid w:val="6F383FBF"/>
    <w:rsid w:val="6F393101"/>
    <w:rsid w:val="6F3C35EA"/>
    <w:rsid w:val="6F3C440D"/>
    <w:rsid w:val="6F3FBFD4"/>
    <w:rsid w:val="6F406B81"/>
    <w:rsid w:val="6F408F0B"/>
    <w:rsid w:val="6F40D869"/>
    <w:rsid w:val="6F43A4E4"/>
    <w:rsid w:val="6F440645"/>
    <w:rsid w:val="6F48DF3D"/>
    <w:rsid w:val="6F49180D"/>
    <w:rsid w:val="6F49CED7"/>
    <w:rsid w:val="6F4A2A97"/>
    <w:rsid w:val="6F4B79E7"/>
    <w:rsid w:val="6F4D342B"/>
    <w:rsid w:val="6F4DD1AD"/>
    <w:rsid w:val="6F4DE2EF"/>
    <w:rsid w:val="6F4E3469"/>
    <w:rsid w:val="6F4E6CC4"/>
    <w:rsid w:val="6F4E962B"/>
    <w:rsid w:val="6F50BFE7"/>
    <w:rsid w:val="6F50CFEF"/>
    <w:rsid w:val="6F51BCE5"/>
    <w:rsid w:val="6F520EE0"/>
    <w:rsid w:val="6F53647F"/>
    <w:rsid w:val="6F566F8C"/>
    <w:rsid w:val="6F56CCA5"/>
    <w:rsid w:val="6F58263D"/>
    <w:rsid w:val="6F5A7781"/>
    <w:rsid w:val="6F5B654F"/>
    <w:rsid w:val="6F5C3441"/>
    <w:rsid w:val="6F5C7F98"/>
    <w:rsid w:val="6F60AA9F"/>
    <w:rsid w:val="6F626BDF"/>
    <w:rsid w:val="6F62C885"/>
    <w:rsid w:val="6F6332F2"/>
    <w:rsid w:val="6F64D718"/>
    <w:rsid w:val="6F6558A3"/>
    <w:rsid w:val="6F68ABA4"/>
    <w:rsid w:val="6F699495"/>
    <w:rsid w:val="6F6A2CCB"/>
    <w:rsid w:val="6F6A8C94"/>
    <w:rsid w:val="6F6B3AF7"/>
    <w:rsid w:val="6F6CAE8B"/>
    <w:rsid w:val="6F6EF815"/>
    <w:rsid w:val="6F71CADF"/>
    <w:rsid w:val="6F71CCE7"/>
    <w:rsid w:val="6F72EA7C"/>
    <w:rsid w:val="6F73747E"/>
    <w:rsid w:val="6F75A9F7"/>
    <w:rsid w:val="6F7611C6"/>
    <w:rsid w:val="6F772409"/>
    <w:rsid w:val="6F77D855"/>
    <w:rsid w:val="6F782A3B"/>
    <w:rsid w:val="6F8174B0"/>
    <w:rsid w:val="6F81EEC2"/>
    <w:rsid w:val="6F8337C7"/>
    <w:rsid w:val="6F863287"/>
    <w:rsid w:val="6F86C57C"/>
    <w:rsid w:val="6F870E22"/>
    <w:rsid w:val="6F8919A7"/>
    <w:rsid w:val="6F8D1051"/>
    <w:rsid w:val="6F8D2A68"/>
    <w:rsid w:val="6F93A53E"/>
    <w:rsid w:val="6F97FB03"/>
    <w:rsid w:val="6F980048"/>
    <w:rsid w:val="6F99DEB0"/>
    <w:rsid w:val="6F9A5AFD"/>
    <w:rsid w:val="6F9B841B"/>
    <w:rsid w:val="6F9DCB00"/>
    <w:rsid w:val="6FA02ED4"/>
    <w:rsid w:val="6FA282D7"/>
    <w:rsid w:val="6FA3D084"/>
    <w:rsid w:val="6FA53E24"/>
    <w:rsid w:val="6FA67B00"/>
    <w:rsid w:val="6FA67D0C"/>
    <w:rsid w:val="6FA9523F"/>
    <w:rsid w:val="6FACFFB8"/>
    <w:rsid w:val="6FAFB37A"/>
    <w:rsid w:val="6FB0F021"/>
    <w:rsid w:val="6FB14001"/>
    <w:rsid w:val="6FB4A70F"/>
    <w:rsid w:val="6FB625A0"/>
    <w:rsid w:val="6FB66617"/>
    <w:rsid w:val="6FB6FFF2"/>
    <w:rsid w:val="6FB7B406"/>
    <w:rsid w:val="6FBC0432"/>
    <w:rsid w:val="6FBFE476"/>
    <w:rsid w:val="6FC3A367"/>
    <w:rsid w:val="6FC421B6"/>
    <w:rsid w:val="6FC42A1F"/>
    <w:rsid w:val="6FC44D38"/>
    <w:rsid w:val="6FC44E93"/>
    <w:rsid w:val="6FC463B2"/>
    <w:rsid w:val="6FC8CFE1"/>
    <w:rsid w:val="6FCB91D8"/>
    <w:rsid w:val="6FCCA4C0"/>
    <w:rsid w:val="6FCDD672"/>
    <w:rsid w:val="6FCDFEC4"/>
    <w:rsid w:val="6FD115F6"/>
    <w:rsid w:val="6FD2D232"/>
    <w:rsid w:val="6FD5664B"/>
    <w:rsid w:val="6FD737D2"/>
    <w:rsid w:val="6FD92B9E"/>
    <w:rsid w:val="6FDAF4C4"/>
    <w:rsid w:val="6FDBD365"/>
    <w:rsid w:val="6FDC4630"/>
    <w:rsid w:val="6FDDAADD"/>
    <w:rsid w:val="6FDF237C"/>
    <w:rsid w:val="6FDF5F47"/>
    <w:rsid w:val="6FE10EC4"/>
    <w:rsid w:val="6FE17291"/>
    <w:rsid w:val="6FE3D5C2"/>
    <w:rsid w:val="6FE45BB3"/>
    <w:rsid w:val="6FEB4EC1"/>
    <w:rsid w:val="6FEF45B7"/>
    <w:rsid w:val="6FF04260"/>
    <w:rsid w:val="6FF51860"/>
    <w:rsid w:val="6FF5579D"/>
    <w:rsid w:val="6FF5CB87"/>
    <w:rsid w:val="6FFA5461"/>
    <w:rsid w:val="6FFCBC7C"/>
    <w:rsid w:val="6FFD6E9C"/>
    <w:rsid w:val="70029C26"/>
    <w:rsid w:val="70033B55"/>
    <w:rsid w:val="70038E03"/>
    <w:rsid w:val="700705AF"/>
    <w:rsid w:val="700BB03F"/>
    <w:rsid w:val="700C02FC"/>
    <w:rsid w:val="700C0942"/>
    <w:rsid w:val="700C588A"/>
    <w:rsid w:val="700D1A0A"/>
    <w:rsid w:val="700DB737"/>
    <w:rsid w:val="700E19AC"/>
    <w:rsid w:val="700F9139"/>
    <w:rsid w:val="7010D7DC"/>
    <w:rsid w:val="701133B8"/>
    <w:rsid w:val="701239AA"/>
    <w:rsid w:val="70145A86"/>
    <w:rsid w:val="70154794"/>
    <w:rsid w:val="701A6FFC"/>
    <w:rsid w:val="701A8705"/>
    <w:rsid w:val="701BB4E7"/>
    <w:rsid w:val="701C1129"/>
    <w:rsid w:val="70239831"/>
    <w:rsid w:val="70262CE2"/>
    <w:rsid w:val="702A0430"/>
    <w:rsid w:val="702BCEB6"/>
    <w:rsid w:val="702C556D"/>
    <w:rsid w:val="702CA4C2"/>
    <w:rsid w:val="702E696E"/>
    <w:rsid w:val="702EA689"/>
    <w:rsid w:val="702FDA89"/>
    <w:rsid w:val="7032BAAE"/>
    <w:rsid w:val="7032CB90"/>
    <w:rsid w:val="70341AD7"/>
    <w:rsid w:val="7034E95F"/>
    <w:rsid w:val="70395C3E"/>
    <w:rsid w:val="703B3FD1"/>
    <w:rsid w:val="703B9AFE"/>
    <w:rsid w:val="703CC384"/>
    <w:rsid w:val="7041866D"/>
    <w:rsid w:val="70422AB1"/>
    <w:rsid w:val="70430665"/>
    <w:rsid w:val="70438EC4"/>
    <w:rsid w:val="7045DA26"/>
    <w:rsid w:val="704625FE"/>
    <w:rsid w:val="7047B7DB"/>
    <w:rsid w:val="704BD465"/>
    <w:rsid w:val="704CB9B8"/>
    <w:rsid w:val="704D4D04"/>
    <w:rsid w:val="704E7338"/>
    <w:rsid w:val="7051CDC0"/>
    <w:rsid w:val="7052F06C"/>
    <w:rsid w:val="70534F75"/>
    <w:rsid w:val="7054107D"/>
    <w:rsid w:val="705CD3CE"/>
    <w:rsid w:val="7061E00A"/>
    <w:rsid w:val="7066379D"/>
    <w:rsid w:val="7067E410"/>
    <w:rsid w:val="70683072"/>
    <w:rsid w:val="7069D638"/>
    <w:rsid w:val="706AF476"/>
    <w:rsid w:val="706B1526"/>
    <w:rsid w:val="706B21E0"/>
    <w:rsid w:val="706B83B0"/>
    <w:rsid w:val="706FEE12"/>
    <w:rsid w:val="7070D0CE"/>
    <w:rsid w:val="70752C44"/>
    <w:rsid w:val="70759612"/>
    <w:rsid w:val="7076F8B2"/>
    <w:rsid w:val="707717A8"/>
    <w:rsid w:val="7079453F"/>
    <w:rsid w:val="707945C8"/>
    <w:rsid w:val="707B20F3"/>
    <w:rsid w:val="707C15BB"/>
    <w:rsid w:val="707D1A51"/>
    <w:rsid w:val="707E6F91"/>
    <w:rsid w:val="7082D31C"/>
    <w:rsid w:val="70836FE6"/>
    <w:rsid w:val="708B74FA"/>
    <w:rsid w:val="708C9620"/>
    <w:rsid w:val="708DC5A6"/>
    <w:rsid w:val="708F9336"/>
    <w:rsid w:val="7098CF98"/>
    <w:rsid w:val="709A44F2"/>
    <w:rsid w:val="709A631F"/>
    <w:rsid w:val="709BA8D7"/>
    <w:rsid w:val="709DDD16"/>
    <w:rsid w:val="709E0BC7"/>
    <w:rsid w:val="709FCA4B"/>
    <w:rsid w:val="70A04DA4"/>
    <w:rsid w:val="70A11C1A"/>
    <w:rsid w:val="70A17322"/>
    <w:rsid w:val="70A23B37"/>
    <w:rsid w:val="70A32153"/>
    <w:rsid w:val="70A42B18"/>
    <w:rsid w:val="70A4AD79"/>
    <w:rsid w:val="70A6950A"/>
    <w:rsid w:val="70A857C3"/>
    <w:rsid w:val="70AB96DE"/>
    <w:rsid w:val="70B8D305"/>
    <w:rsid w:val="70BB6833"/>
    <w:rsid w:val="70C29473"/>
    <w:rsid w:val="70C2C247"/>
    <w:rsid w:val="70C4F43C"/>
    <w:rsid w:val="70C5211C"/>
    <w:rsid w:val="70C665A4"/>
    <w:rsid w:val="70C7319F"/>
    <w:rsid w:val="70C75794"/>
    <w:rsid w:val="70C77621"/>
    <w:rsid w:val="70C8D944"/>
    <w:rsid w:val="70CA98FE"/>
    <w:rsid w:val="70CB75D7"/>
    <w:rsid w:val="70CE2F40"/>
    <w:rsid w:val="70D00783"/>
    <w:rsid w:val="70D29F8B"/>
    <w:rsid w:val="70D40E07"/>
    <w:rsid w:val="70D49624"/>
    <w:rsid w:val="70D54503"/>
    <w:rsid w:val="70D7A4CB"/>
    <w:rsid w:val="70D8B078"/>
    <w:rsid w:val="70D9BB1E"/>
    <w:rsid w:val="70DFE8F5"/>
    <w:rsid w:val="70E0A664"/>
    <w:rsid w:val="70E1F3D4"/>
    <w:rsid w:val="70E283BC"/>
    <w:rsid w:val="70E4FC34"/>
    <w:rsid w:val="70ED4C97"/>
    <w:rsid w:val="70EED974"/>
    <w:rsid w:val="70EFD09C"/>
    <w:rsid w:val="70F12DAD"/>
    <w:rsid w:val="70F4807E"/>
    <w:rsid w:val="70F60BB3"/>
    <w:rsid w:val="70F6F703"/>
    <w:rsid w:val="70F8A6DE"/>
    <w:rsid w:val="70F8E7DF"/>
    <w:rsid w:val="70FA8C2B"/>
    <w:rsid w:val="70FAD277"/>
    <w:rsid w:val="70FC73C5"/>
    <w:rsid w:val="70FF093D"/>
    <w:rsid w:val="7103E397"/>
    <w:rsid w:val="7104D16F"/>
    <w:rsid w:val="710557E7"/>
    <w:rsid w:val="710564F6"/>
    <w:rsid w:val="71066EA8"/>
    <w:rsid w:val="7106FFBF"/>
    <w:rsid w:val="7107482E"/>
    <w:rsid w:val="7108F2EF"/>
    <w:rsid w:val="710BA0F9"/>
    <w:rsid w:val="710D5491"/>
    <w:rsid w:val="710F4CA3"/>
    <w:rsid w:val="710F7D56"/>
    <w:rsid w:val="711131B0"/>
    <w:rsid w:val="71125962"/>
    <w:rsid w:val="7113C7E1"/>
    <w:rsid w:val="711834D7"/>
    <w:rsid w:val="711B4C8D"/>
    <w:rsid w:val="711C1970"/>
    <w:rsid w:val="711CB348"/>
    <w:rsid w:val="711E876D"/>
    <w:rsid w:val="71201E88"/>
    <w:rsid w:val="712358CC"/>
    <w:rsid w:val="71265E70"/>
    <w:rsid w:val="7129A956"/>
    <w:rsid w:val="7129DEC8"/>
    <w:rsid w:val="712DE625"/>
    <w:rsid w:val="712DE953"/>
    <w:rsid w:val="712FF789"/>
    <w:rsid w:val="7131E98B"/>
    <w:rsid w:val="71338704"/>
    <w:rsid w:val="71396CE5"/>
    <w:rsid w:val="713B936C"/>
    <w:rsid w:val="713D1783"/>
    <w:rsid w:val="713E60EF"/>
    <w:rsid w:val="7140CE5A"/>
    <w:rsid w:val="71412CC6"/>
    <w:rsid w:val="7142ECE7"/>
    <w:rsid w:val="7147505F"/>
    <w:rsid w:val="714CB82E"/>
    <w:rsid w:val="714D33FD"/>
    <w:rsid w:val="714F13BE"/>
    <w:rsid w:val="714F8779"/>
    <w:rsid w:val="715298BA"/>
    <w:rsid w:val="71532F24"/>
    <w:rsid w:val="71538EEE"/>
    <w:rsid w:val="7153EB3A"/>
    <w:rsid w:val="7154ADA8"/>
    <w:rsid w:val="71556683"/>
    <w:rsid w:val="71576B00"/>
    <w:rsid w:val="715970FF"/>
    <w:rsid w:val="715A411C"/>
    <w:rsid w:val="715C47A6"/>
    <w:rsid w:val="715FF217"/>
    <w:rsid w:val="715FFAE2"/>
    <w:rsid w:val="7162D8C8"/>
    <w:rsid w:val="7167555E"/>
    <w:rsid w:val="716B2A69"/>
    <w:rsid w:val="716CD4E9"/>
    <w:rsid w:val="716D0F5C"/>
    <w:rsid w:val="716EA293"/>
    <w:rsid w:val="71709039"/>
    <w:rsid w:val="71720FD2"/>
    <w:rsid w:val="717224F5"/>
    <w:rsid w:val="7172FB2E"/>
    <w:rsid w:val="71739C99"/>
    <w:rsid w:val="7173DB12"/>
    <w:rsid w:val="7175B5E2"/>
    <w:rsid w:val="717648AB"/>
    <w:rsid w:val="7177A3C6"/>
    <w:rsid w:val="71797AFD"/>
    <w:rsid w:val="717FDAD0"/>
    <w:rsid w:val="71816D2F"/>
    <w:rsid w:val="718353B5"/>
    <w:rsid w:val="7183AEA5"/>
    <w:rsid w:val="7184B0F4"/>
    <w:rsid w:val="7184CC09"/>
    <w:rsid w:val="718501B4"/>
    <w:rsid w:val="71862C76"/>
    <w:rsid w:val="718A5AB4"/>
    <w:rsid w:val="718CC417"/>
    <w:rsid w:val="718CECDE"/>
    <w:rsid w:val="718EAC5C"/>
    <w:rsid w:val="718F3C7A"/>
    <w:rsid w:val="718F3D59"/>
    <w:rsid w:val="718F9A79"/>
    <w:rsid w:val="7191FFE8"/>
    <w:rsid w:val="71948947"/>
    <w:rsid w:val="7194C96C"/>
    <w:rsid w:val="719506FE"/>
    <w:rsid w:val="71976FDB"/>
    <w:rsid w:val="71983D78"/>
    <w:rsid w:val="719C4434"/>
    <w:rsid w:val="719D426C"/>
    <w:rsid w:val="719D7AFA"/>
    <w:rsid w:val="719D9D0F"/>
    <w:rsid w:val="719F92EF"/>
    <w:rsid w:val="71A22DCC"/>
    <w:rsid w:val="71A5ADAE"/>
    <w:rsid w:val="71A6A08F"/>
    <w:rsid w:val="71A7E0FF"/>
    <w:rsid w:val="71A865B6"/>
    <w:rsid w:val="71A92A32"/>
    <w:rsid w:val="71A9C81F"/>
    <w:rsid w:val="71AA286E"/>
    <w:rsid w:val="71AA79B8"/>
    <w:rsid w:val="71AED2E8"/>
    <w:rsid w:val="71B15D52"/>
    <w:rsid w:val="71B2BB33"/>
    <w:rsid w:val="71B34FB2"/>
    <w:rsid w:val="71B4F4D6"/>
    <w:rsid w:val="71B51070"/>
    <w:rsid w:val="71B6F0A4"/>
    <w:rsid w:val="71B8BC86"/>
    <w:rsid w:val="71BA96C6"/>
    <w:rsid w:val="71BC469A"/>
    <w:rsid w:val="71BCB606"/>
    <w:rsid w:val="71BD725E"/>
    <w:rsid w:val="71BE0BFD"/>
    <w:rsid w:val="71BFEF9C"/>
    <w:rsid w:val="71C19EA0"/>
    <w:rsid w:val="71C2882B"/>
    <w:rsid w:val="71C366FC"/>
    <w:rsid w:val="71C397F5"/>
    <w:rsid w:val="71C39BC7"/>
    <w:rsid w:val="71C73B61"/>
    <w:rsid w:val="71C812D7"/>
    <w:rsid w:val="71C96F38"/>
    <w:rsid w:val="71CC223A"/>
    <w:rsid w:val="71CEF05C"/>
    <w:rsid w:val="71D22B6F"/>
    <w:rsid w:val="71D32641"/>
    <w:rsid w:val="71D50CCF"/>
    <w:rsid w:val="71D5BB3D"/>
    <w:rsid w:val="71D606F3"/>
    <w:rsid w:val="71D77A76"/>
    <w:rsid w:val="71D9A73B"/>
    <w:rsid w:val="71DE261A"/>
    <w:rsid w:val="71DEC681"/>
    <w:rsid w:val="71DF7319"/>
    <w:rsid w:val="71E236DE"/>
    <w:rsid w:val="71E4AED7"/>
    <w:rsid w:val="71E5F3C2"/>
    <w:rsid w:val="71E63D96"/>
    <w:rsid w:val="71E66023"/>
    <w:rsid w:val="71E7DD13"/>
    <w:rsid w:val="71EC36A0"/>
    <w:rsid w:val="71F05DC8"/>
    <w:rsid w:val="71F28D39"/>
    <w:rsid w:val="71F3F4C6"/>
    <w:rsid w:val="71F456D0"/>
    <w:rsid w:val="71F7DD35"/>
    <w:rsid w:val="71F87BC6"/>
    <w:rsid w:val="71FDF8FA"/>
    <w:rsid w:val="71FEC2C1"/>
    <w:rsid w:val="7200735A"/>
    <w:rsid w:val="7200E653"/>
    <w:rsid w:val="7203067C"/>
    <w:rsid w:val="72038F51"/>
    <w:rsid w:val="7203FC15"/>
    <w:rsid w:val="720440F8"/>
    <w:rsid w:val="72057EC4"/>
    <w:rsid w:val="720785D7"/>
    <w:rsid w:val="7207E1A6"/>
    <w:rsid w:val="720AFC38"/>
    <w:rsid w:val="720E1525"/>
    <w:rsid w:val="72114CAB"/>
    <w:rsid w:val="7212302E"/>
    <w:rsid w:val="72129170"/>
    <w:rsid w:val="7213A245"/>
    <w:rsid w:val="72175286"/>
    <w:rsid w:val="7217E61C"/>
    <w:rsid w:val="72197DB1"/>
    <w:rsid w:val="721C617C"/>
    <w:rsid w:val="721D9224"/>
    <w:rsid w:val="721F3A79"/>
    <w:rsid w:val="72208C23"/>
    <w:rsid w:val="72213495"/>
    <w:rsid w:val="7222F656"/>
    <w:rsid w:val="7223ECC8"/>
    <w:rsid w:val="7225EF9D"/>
    <w:rsid w:val="722643A4"/>
    <w:rsid w:val="72265C67"/>
    <w:rsid w:val="72284E00"/>
    <w:rsid w:val="7228612C"/>
    <w:rsid w:val="722B1F34"/>
    <w:rsid w:val="722B808E"/>
    <w:rsid w:val="722DDC9D"/>
    <w:rsid w:val="722F1E17"/>
    <w:rsid w:val="72301AFC"/>
    <w:rsid w:val="7232693B"/>
    <w:rsid w:val="72326B22"/>
    <w:rsid w:val="7234E6B8"/>
    <w:rsid w:val="723C44CC"/>
    <w:rsid w:val="723D824A"/>
    <w:rsid w:val="723E65DF"/>
    <w:rsid w:val="723EBC16"/>
    <w:rsid w:val="72407501"/>
    <w:rsid w:val="72433D1F"/>
    <w:rsid w:val="7243A5F9"/>
    <w:rsid w:val="72451630"/>
    <w:rsid w:val="7248A8BE"/>
    <w:rsid w:val="724950ED"/>
    <w:rsid w:val="7249A127"/>
    <w:rsid w:val="724C6C88"/>
    <w:rsid w:val="724D0699"/>
    <w:rsid w:val="724D0E91"/>
    <w:rsid w:val="724EFAE7"/>
    <w:rsid w:val="724F2631"/>
    <w:rsid w:val="7250166A"/>
    <w:rsid w:val="7250C375"/>
    <w:rsid w:val="7251F6AE"/>
    <w:rsid w:val="7252CED0"/>
    <w:rsid w:val="7252DF30"/>
    <w:rsid w:val="72588241"/>
    <w:rsid w:val="72599A62"/>
    <w:rsid w:val="725A2C92"/>
    <w:rsid w:val="725ACACB"/>
    <w:rsid w:val="725D5B44"/>
    <w:rsid w:val="725E4E3E"/>
    <w:rsid w:val="725F3622"/>
    <w:rsid w:val="725F669F"/>
    <w:rsid w:val="725FAC19"/>
    <w:rsid w:val="72616E5A"/>
    <w:rsid w:val="726339B4"/>
    <w:rsid w:val="726C723C"/>
    <w:rsid w:val="726FA562"/>
    <w:rsid w:val="727096FA"/>
    <w:rsid w:val="7271038D"/>
    <w:rsid w:val="7273451C"/>
    <w:rsid w:val="72765847"/>
    <w:rsid w:val="7277B4FC"/>
    <w:rsid w:val="727863C7"/>
    <w:rsid w:val="727A0240"/>
    <w:rsid w:val="727A930D"/>
    <w:rsid w:val="727A93F4"/>
    <w:rsid w:val="727C8FDF"/>
    <w:rsid w:val="727F80F4"/>
    <w:rsid w:val="7283A91D"/>
    <w:rsid w:val="7284CD9F"/>
    <w:rsid w:val="728535DD"/>
    <w:rsid w:val="728675C0"/>
    <w:rsid w:val="72869406"/>
    <w:rsid w:val="72888E14"/>
    <w:rsid w:val="7288C759"/>
    <w:rsid w:val="7289AFA2"/>
    <w:rsid w:val="728A3077"/>
    <w:rsid w:val="728CC33D"/>
    <w:rsid w:val="728F7DE3"/>
    <w:rsid w:val="729050DF"/>
    <w:rsid w:val="729160C3"/>
    <w:rsid w:val="7291FF2C"/>
    <w:rsid w:val="7292E61D"/>
    <w:rsid w:val="72942721"/>
    <w:rsid w:val="72944213"/>
    <w:rsid w:val="7297C576"/>
    <w:rsid w:val="72984382"/>
    <w:rsid w:val="72984A20"/>
    <w:rsid w:val="7298507C"/>
    <w:rsid w:val="72990737"/>
    <w:rsid w:val="729CF965"/>
    <w:rsid w:val="729D4C06"/>
    <w:rsid w:val="729F0E19"/>
    <w:rsid w:val="72A1CC5B"/>
    <w:rsid w:val="72A3B708"/>
    <w:rsid w:val="72A85410"/>
    <w:rsid w:val="72A95ECA"/>
    <w:rsid w:val="72AEFE45"/>
    <w:rsid w:val="72AF32F4"/>
    <w:rsid w:val="72AFC9E2"/>
    <w:rsid w:val="72B1893C"/>
    <w:rsid w:val="72B1CA06"/>
    <w:rsid w:val="72B58638"/>
    <w:rsid w:val="72B98ECD"/>
    <w:rsid w:val="72BA3D37"/>
    <w:rsid w:val="72BB5246"/>
    <w:rsid w:val="72BBC99E"/>
    <w:rsid w:val="72BBF008"/>
    <w:rsid w:val="72C00F80"/>
    <w:rsid w:val="72C0FE43"/>
    <w:rsid w:val="72C1186D"/>
    <w:rsid w:val="72C253D7"/>
    <w:rsid w:val="72C3D05C"/>
    <w:rsid w:val="72C3DB1F"/>
    <w:rsid w:val="72C4A9AC"/>
    <w:rsid w:val="72C9F9E4"/>
    <w:rsid w:val="72CB6682"/>
    <w:rsid w:val="72CC9AA9"/>
    <w:rsid w:val="72CE52A0"/>
    <w:rsid w:val="72CFD048"/>
    <w:rsid w:val="72D13FA9"/>
    <w:rsid w:val="72D416C7"/>
    <w:rsid w:val="72D421CD"/>
    <w:rsid w:val="72D54D85"/>
    <w:rsid w:val="72D80A8D"/>
    <w:rsid w:val="72E07067"/>
    <w:rsid w:val="72E6050B"/>
    <w:rsid w:val="72EA71B9"/>
    <w:rsid w:val="72EC2806"/>
    <w:rsid w:val="72EE9780"/>
    <w:rsid w:val="72EEC3CA"/>
    <w:rsid w:val="72F19FCB"/>
    <w:rsid w:val="72F34116"/>
    <w:rsid w:val="72F4A55C"/>
    <w:rsid w:val="72F5BA8D"/>
    <w:rsid w:val="72F67AFF"/>
    <w:rsid w:val="72F69CE9"/>
    <w:rsid w:val="72F92200"/>
    <w:rsid w:val="72F9AE96"/>
    <w:rsid w:val="72F9C21E"/>
    <w:rsid w:val="72FBC278"/>
    <w:rsid w:val="72FD1B47"/>
    <w:rsid w:val="7301EED0"/>
    <w:rsid w:val="7303B434"/>
    <w:rsid w:val="73046FEF"/>
    <w:rsid w:val="7304AF99"/>
    <w:rsid w:val="73076043"/>
    <w:rsid w:val="73096EDA"/>
    <w:rsid w:val="730B82EB"/>
    <w:rsid w:val="730D72F5"/>
    <w:rsid w:val="73102241"/>
    <w:rsid w:val="7310E7EF"/>
    <w:rsid w:val="73137427"/>
    <w:rsid w:val="7314B5E1"/>
    <w:rsid w:val="73198EE6"/>
    <w:rsid w:val="731CA3D3"/>
    <w:rsid w:val="731E1EFD"/>
    <w:rsid w:val="731F2B9B"/>
    <w:rsid w:val="732114D5"/>
    <w:rsid w:val="73229935"/>
    <w:rsid w:val="73240319"/>
    <w:rsid w:val="7325DFB7"/>
    <w:rsid w:val="7325E6FE"/>
    <w:rsid w:val="732874A6"/>
    <w:rsid w:val="7328DF41"/>
    <w:rsid w:val="7329E362"/>
    <w:rsid w:val="732D604B"/>
    <w:rsid w:val="73308A3B"/>
    <w:rsid w:val="73345512"/>
    <w:rsid w:val="73370BBA"/>
    <w:rsid w:val="73392392"/>
    <w:rsid w:val="733A0CF8"/>
    <w:rsid w:val="733A6C2F"/>
    <w:rsid w:val="733BA6AE"/>
    <w:rsid w:val="733DF06A"/>
    <w:rsid w:val="733F532F"/>
    <w:rsid w:val="733FF6C2"/>
    <w:rsid w:val="7341CE68"/>
    <w:rsid w:val="7341D681"/>
    <w:rsid w:val="73460192"/>
    <w:rsid w:val="73485AAD"/>
    <w:rsid w:val="73486B02"/>
    <w:rsid w:val="734C0870"/>
    <w:rsid w:val="734C1C0E"/>
    <w:rsid w:val="734FBB3A"/>
    <w:rsid w:val="73538EA2"/>
    <w:rsid w:val="7355A783"/>
    <w:rsid w:val="7358E01E"/>
    <w:rsid w:val="735AD484"/>
    <w:rsid w:val="735CC3A5"/>
    <w:rsid w:val="735E1CAF"/>
    <w:rsid w:val="735E5C23"/>
    <w:rsid w:val="7362EF13"/>
    <w:rsid w:val="7363ED94"/>
    <w:rsid w:val="7364852F"/>
    <w:rsid w:val="73653F99"/>
    <w:rsid w:val="7369B46A"/>
    <w:rsid w:val="736DAAF8"/>
    <w:rsid w:val="736F4B62"/>
    <w:rsid w:val="7371065C"/>
    <w:rsid w:val="737267BB"/>
    <w:rsid w:val="73736F92"/>
    <w:rsid w:val="73744B17"/>
    <w:rsid w:val="73745EAB"/>
    <w:rsid w:val="73751BAB"/>
    <w:rsid w:val="737B998D"/>
    <w:rsid w:val="737BDF01"/>
    <w:rsid w:val="737D29FF"/>
    <w:rsid w:val="737D5B79"/>
    <w:rsid w:val="737DE684"/>
    <w:rsid w:val="73814DE1"/>
    <w:rsid w:val="7381C423"/>
    <w:rsid w:val="73834F77"/>
    <w:rsid w:val="7383D217"/>
    <w:rsid w:val="73863823"/>
    <w:rsid w:val="738A43A4"/>
    <w:rsid w:val="738D178C"/>
    <w:rsid w:val="738EDC14"/>
    <w:rsid w:val="738FD882"/>
    <w:rsid w:val="7390B796"/>
    <w:rsid w:val="73931520"/>
    <w:rsid w:val="7393C76D"/>
    <w:rsid w:val="73976F15"/>
    <w:rsid w:val="7397FD60"/>
    <w:rsid w:val="73994A48"/>
    <w:rsid w:val="739A3901"/>
    <w:rsid w:val="73A1A86B"/>
    <w:rsid w:val="73A52AE6"/>
    <w:rsid w:val="73A7D22A"/>
    <w:rsid w:val="73AB7061"/>
    <w:rsid w:val="73ABF489"/>
    <w:rsid w:val="73AFFFB1"/>
    <w:rsid w:val="73B26EAA"/>
    <w:rsid w:val="73B39F4D"/>
    <w:rsid w:val="73B49159"/>
    <w:rsid w:val="73B4B95F"/>
    <w:rsid w:val="73B5313F"/>
    <w:rsid w:val="73B6A207"/>
    <w:rsid w:val="73B6C906"/>
    <w:rsid w:val="73B9BB5C"/>
    <w:rsid w:val="73BD003F"/>
    <w:rsid w:val="73BD04F6"/>
    <w:rsid w:val="73BEFFFF"/>
    <w:rsid w:val="73BFD64B"/>
    <w:rsid w:val="73C3298A"/>
    <w:rsid w:val="73C76FA8"/>
    <w:rsid w:val="73C7C88A"/>
    <w:rsid w:val="73C8B5C5"/>
    <w:rsid w:val="73CADC48"/>
    <w:rsid w:val="73CAE070"/>
    <w:rsid w:val="73CB1B64"/>
    <w:rsid w:val="73CB90C1"/>
    <w:rsid w:val="73CE57B1"/>
    <w:rsid w:val="73CEB08D"/>
    <w:rsid w:val="73D0A1CA"/>
    <w:rsid w:val="73D8D7C2"/>
    <w:rsid w:val="73D8EC74"/>
    <w:rsid w:val="73D92EBD"/>
    <w:rsid w:val="73DCBEB3"/>
    <w:rsid w:val="73DD2B60"/>
    <w:rsid w:val="73DDD13C"/>
    <w:rsid w:val="73DF1E3C"/>
    <w:rsid w:val="73E11021"/>
    <w:rsid w:val="73E43A64"/>
    <w:rsid w:val="73E68D16"/>
    <w:rsid w:val="73E6D201"/>
    <w:rsid w:val="73E72F64"/>
    <w:rsid w:val="73EA77C0"/>
    <w:rsid w:val="73EC241A"/>
    <w:rsid w:val="73EC6629"/>
    <w:rsid w:val="73EF0418"/>
    <w:rsid w:val="73EF5882"/>
    <w:rsid w:val="73F02721"/>
    <w:rsid w:val="73F05120"/>
    <w:rsid w:val="73F468C6"/>
    <w:rsid w:val="73F589AB"/>
    <w:rsid w:val="73F6B638"/>
    <w:rsid w:val="73F7BF5D"/>
    <w:rsid w:val="73F81769"/>
    <w:rsid w:val="73F85857"/>
    <w:rsid w:val="73F875CE"/>
    <w:rsid w:val="73F8B1E5"/>
    <w:rsid w:val="73FB1F91"/>
    <w:rsid w:val="73FDA3D2"/>
    <w:rsid w:val="73FF2897"/>
    <w:rsid w:val="73FF32C7"/>
    <w:rsid w:val="7403331C"/>
    <w:rsid w:val="74063BF1"/>
    <w:rsid w:val="740655D0"/>
    <w:rsid w:val="7407DC1F"/>
    <w:rsid w:val="74094291"/>
    <w:rsid w:val="7409C7C6"/>
    <w:rsid w:val="740C4261"/>
    <w:rsid w:val="740D3938"/>
    <w:rsid w:val="740D677E"/>
    <w:rsid w:val="740DD312"/>
    <w:rsid w:val="740E1B86"/>
    <w:rsid w:val="7410AB6E"/>
    <w:rsid w:val="7411DA99"/>
    <w:rsid w:val="7411DB3D"/>
    <w:rsid w:val="7416989E"/>
    <w:rsid w:val="7417B59D"/>
    <w:rsid w:val="741CDC88"/>
    <w:rsid w:val="741E1114"/>
    <w:rsid w:val="741ECF52"/>
    <w:rsid w:val="741F90B6"/>
    <w:rsid w:val="74200D92"/>
    <w:rsid w:val="742378CC"/>
    <w:rsid w:val="742558CD"/>
    <w:rsid w:val="74258003"/>
    <w:rsid w:val="742679DD"/>
    <w:rsid w:val="7429C5EB"/>
    <w:rsid w:val="7429E161"/>
    <w:rsid w:val="742C1CF2"/>
    <w:rsid w:val="742EB67E"/>
    <w:rsid w:val="742FFA3E"/>
    <w:rsid w:val="74307678"/>
    <w:rsid w:val="74309A5A"/>
    <w:rsid w:val="74329442"/>
    <w:rsid w:val="7433F699"/>
    <w:rsid w:val="743884D3"/>
    <w:rsid w:val="74391C67"/>
    <w:rsid w:val="74398994"/>
    <w:rsid w:val="743A2A84"/>
    <w:rsid w:val="743A33C4"/>
    <w:rsid w:val="743B52A7"/>
    <w:rsid w:val="743F8C0F"/>
    <w:rsid w:val="743FEC2C"/>
    <w:rsid w:val="7443644D"/>
    <w:rsid w:val="744548FE"/>
    <w:rsid w:val="744916BB"/>
    <w:rsid w:val="744933C3"/>
    <w:rsid w:val="744B68A3"/>
    <w:rsid w:val="744C28AD"/>
    <w:rsid w:val="744D3EA8"/>
    <w:rsid w:val="744D65E8"/>
    <w:rsid w:val="744E5E95"/>
    <w:rsid w:val="74504821"/>
    <w:rsid w:val="74560D6D"/>
    <w:rsid w:val="74561827"/>
    <w:rsid w:val="7458D2FA"/>
    <w:rsid w:val="745C308E"/>
    <w:rsid w:val="745DBAAE"/>
    <w:rsid w:val="745F26DA"/>
    <w:rsid w:val="745F3334"/>
    <w:rsid w:val="745FD03C"/>
    <w:rsid w:val="7463BA34"/>
    <w:rsid w:val="7467984B"/>
    <w:rsid w:val="74689576"/>
    <w:rsid w:val="7469E6B2"/>
    <w:rsid w:val="746B9972"/>
    <w:rsid w:val="74741955"/>
    <w:rsid w:val="7474A5F0"/>
    <w:rsid w:val="7478D3B2"/>
    <w:rsid w:val="7478EE63"/>
    <w:rsid w:val="747BD1AD"/>
    <w:rsid w:val="747D1B3E"/>
    <w:rsid w:val="747DCBF3"/>
    <w:rsid w:val="747DD815"/>
    <w:rsid w:val="74830BB4"/>
    <w:rsid w:val="74860CB9"/>
    <w:rsid w:val="7487C71E"/>
    <w:rsid w:val="7488CD7C"/>
    <w:rsid w:val="748BEB2B"/>
    <w:rsid w:val="748BF1A4"/>
    <w:rsid w:val="748D720F"/>
    <w:rsid w:val="748F0994"/>
    <w:rsid w:val="74904EC2"/>
    <w:rsid w:val="749177AA"/>
    <w:rsid w:val="74929B32"/>
    <w:rsid w:val="7492BA63"/>
    <w:rsid w:val="7493BDAE"/>
    <w:rsid w:val="7496EF0A"/>
    <w:rsid w:val="749778D4"/>
    <w:rsid w:val="7497970F"/>
    <w:rsid w:val="74979B42"/>
    <w:rsid w:val="749ADA0C"/>
    <w:rsid w:val="749B372C"/>
    <w:rsid w:val="749C132B"/>
    <w:rsid w:val="749F0068"/>
    <w:rsid w:val="749F8495"/>
    <w:rsid w:val="74A128AC"/>
    <w:rsid w:val="74A12B12"/>
    <w:rsid w:val="74A29C95"/>
    <w:rsid w:val="74A3D194"/>
    <w:rsid w:val="74A449F2"/>
    <w:rsid w:val="74A51587"/>
    <w:rsid w:val="74A5EF04"/>
    <w:rsid w:val="74A71682"/>
    <w:rsid w:val="74ACE98A"/>
    <w:rsid w:val="74ACFB90"/>
    <w:rsid w:val="74AD7E9A"/>
    <w:rsid w:val="74ADBCF1"/>
    <w:rsid w:val="74B34B55"/>
    <w:rsid w:val="74B55F47"/>
    <w:rsid w:val="74B5917C"/>
    <w:rsid w:val="74B73255"/>
    <w:rsid w:val="74B753AE"/>
    <w:rsid w:val="74B7CB7F"/>
    <w:rsid w:val="74B9A401"/>
    <w:rsid w:val="74BDBB74"/>
    <w:rsid w:val="74BE3781"/>
    <w:rsid w:val="74BEE43E"/>
    <w:rsid w:val="74C1DFAA"/>
    <w:rsid w:val="74C3378E"/>
    <w:rsid w:val="74C453D7"/>
    <w:rsid w:val="74C46B87"/>
    <w:rsid w:val="74C6D340"/>
    <w:rsid w:val="74C7D341"/>
    <w:rsid w:val="74C94928"/>
    <w:rsid w:val="74CA2078"/>
    <w:rsid w:val="74CA7867"/>
    <w:rsid w:val="74CC38C2"/>
    <w:rsid w:val="74CCA7C0"/>
    <w:rsid w:val="74CD980E"/>
    <w:rsid w:val="74CE69EF"/>
    <w:rsid w:val="74CEFCE2"/>
    <w:rsid w:val="74CFAF02"/>
    <w:rsid w:val="74D2A53C"/>
    <w:rsid w:val="74D32633"/>
    <w:rsid w:val="74D3E44C"/>
    <w:rsid w:val="74D69CAD"/>
    <w:rsid w:val="74D7E4E8"/>
    <w:rsid w:val="74D82B9E"/>
    <w:rsid w:val="74DA76D2"/>
    <w:rsid w:val="74DB0C20"/>
    <w:rsid w:val="74DF44F6"/>
    <w:rsid w:val="74DFBB47"/>
    <w:rsid w:val="74E166D1"/>
    <w:rsid w:val="74E19A81"/>
    <w:rsid w:val="74E2192B"/>
    <w:rsid w:val="74E6349C"/>
    <w:rsid w:val="74E730BB"/>
    <w:rsid w:val="74E9D55E"/>
    <w:rsid w:val="74EAB69A"/>
    <w:rsid w:val="74EC2C7B"/>
    <w:rsid w:val="74F28FF4"/>
    <w:rsid w:val="74F65693"/>
    <w:rsid w:val="74F6A4E5"/>
    <w:rsid w:val="74F6FB44"/>
    <w:rsid w:val="74F746AF"/>
    <w:rsid w:val="74F87C82"/>
    <w:rsid w:val="74FB9C78"/>
    <w:rsid w:val="74FD9F2C"/>
    <w:rsid w:val="74FF4E32"/>
    <w:rsid w:val="74FF6AD6"/>
    <w:rsid w:val="7500021F"/>
    <w:rsid w:val="75043C47"/>
    <w:rsid w:val="75093068"/>
    <w:rsid w:val="750BA86F"/>
    <w:rsid w:val="750CA221"/>
    <w:rsid w:val="750D7B12"/>
    <w:rsid w:val="750E00A7"/>
    <w:rsid w:val="750F7683"/>
    <w:rsid w:val="750F9E88"/>
    <w:rsid w:val="7510BF79"/>
    <w:rsid w:val="751405BF"/>
    <w:rsid w:val="751448AD"/>
    <w:rsid w:val="75154860"/>
    <w:rsid w:val="7516A3F9"/>
    <w:rsid w:val="75193D29"/>
    <w:rsid w:val="75193FCD"/>
    <w:rsid w:val="751A301B"/>
    <w:rsid w:val="751B9ACB"/>
    <w:rsid w:val="751CC995"/>
    <w:rsid w:val="751F99C9"/>
    <w:rsid w:val="75201AF4"/>
    <w:rsid w:val="75227156"/>
    <w:rsid w:val="75236356"/>
    <w:rsid w:val="7524A318"/>
    <w:rsid w:val="7525670D"/>
    <w:rsid w:val="752602DB"/>
    <w:rsid w:val="75272BF1"/>
    <w:rsid w:val="7527AB91"/>
    <w:rsid w:val="7529D691"/>
    <w:rsid w:val="752B071E"/>
    <w:rsid w:val="752CC712"/>
    <w:rsid w:val="752E69A6"/>
    <w:rsid w:val="75306ECD"/>
    <w:rsid w:val="7531970F"/>
    <w:rsid w:val="7534FA17"/>
    <w:rsid w:val="75396C8C"/>
    <w:rsid w:val="7539D3EB"/>
    <w:rsid w:val="753AF079"/>
    <w:rsid w:val="753B3013"/>
    <w:rsid w:val="753D3AAC"/>
    <w:rsid w:val="753EEA43"/>
    <w:rsid w:val="753F223E"/>
    <w:rsid w:val="753FE010"/>
    <w:rsid w:val="754071EB"/>
    <w:rsid w:val="7541A476"/>
    <w:rsid w:val="7541AC24"/>
    <w:rsid w:val="754334FA"/>
    <w:rsid w:val="7543F33C"/>
    <w:rsid w:val="754400EE"/>
    <w:rsid w:val="75488D41"/>
    <w:rsid w:val="754A708E"/>
    <w:rsid w:val="754D526E"/>
    <w:rsid w:val="754E18B0"/>
    <w:rsid w:val="7550111C"/>
    <w:rsid w:val="75518515"/>
    <w:rsid w:val="7551C798"/>
    <w:rsid w:val="7553A841"/>
    <w:rsid w:val="755457E4"/>
    <w:rsid w:val="755DED29"/>
    <w:rsid w:val="755FEEC2"/>
    <w:rsid w:val="7562E5AA"/>
    <w:rsid w:val="75637BF6"/>
    <w:rsid w:val="7563D70B"/>
    <w:rsid w:val="7564716D"/>
    <w:rsid w:val="7564C131"/>
    <w:rsid w:val="7566618C"/>
    <w:rsid w:val="75675AEC"/>
    <w:rsid w:val="756A4026"/>
    <w:rsid w:val="756EA762"/>
    <w:rsid w:val="75700E60"/>
    <w:rsid w:val="7571AAE9"/>
    <w:rsid w:val="7574F07B"/>
    <w:rsid w:val="7575B2E9"/>
    <w:rsid w:val="757618F8"/>
    <w:rsid w:val="75779181"/>
    <w:rsid w:val="75780048"/>
    <w:rsid w:val="7579D14A"/>
    <w:rsid w:val="757D0477"/>
    <w:rsid w:val="757DB565"/>
    <w:rsid w:val="757DF51B"/>
    <w:rsid w:val="7580A172"/>
    <w:rsid w:val="7580C50C"/>
    <w:rsid w:val="75820D80"/>
    <w:rsid w:val="75837043"/>
    <w:rsid w:val="7583A94B"/>
    <w:rsid w:val="75856C75"/>
    <w:rsid w:val="758A6F92"/>
    <w:rsid w:val="758C96AE"/>
    <w:rsid w:val="758EED38"/>
    <w:rsid w:val="758EF9D4"/>
    <w:rsid w:val="75901400"/>
    <w:rsid w:val="7590DAC6"/>
    <w:rsid w:val="7592061A"/>
    <w:rsid w:val="75920FB7"/>
    <w:rsid w:val="75933E04"/>
    <w:rsid w:val="7594779C"/>
    <w:rsid w:val="75972188"/>
    <w:rsid w:val="7597C9BE"/>
    <w:rsid w:val="75980158"/>
    <w:rsid w:val="759888C7"/>
    <w:rsid w:val="7598B08E"/>
    <w:rsid w:val="759AD736"/>
    <w:rsid w:val="759BA32B"/>
    <w:rsid w:val="759BD576"/>
    <w:rsid w:val="759BDD0C"/>
    <w:rsid w:val="759F6F1D"/>
    <w:rsid w:val="759FBF15"/>
    <w:rsid w:val="75A20C52"/>
    <w:rsid w:val="75A2BD2A"/>
    <w:rsid w:val="75A4C66D"/>
    <w:rsid w:val="75A52C7A"/>
    <w:rsid w:val="75A610AE"/>
    <w:rsid w:val="75A6C798"/>
    <w:rsid w:val="75A7EF39"/>
    <w:rsid w:val="75AA9CA9"/>
    <w:rsid w:val="75AABE08"/>
    <w:rsid w:val="75B0F530"/>
    <w:rsid w:val="75B1470E"/>
    <w:rsid w:val="75B48B00"/>
    <w:rsid w:val="75B5AA01"/>
    <w:rsid w:val="75B6A8F2"/>
    <w:rsid w:val="75B74087"/>
    <w:rsid w:val="75B9128A"/>
    <w:rsid w:val="75BCB7A6"/>
    <w:rsid w:val="75BDA557"/>
    <w:rsid w:val="75BE1E42"/>
    <w:rsid w:val="75BF2957"/>
    <w:rsid w:val="75C0B576"/>
    <w:rsid w:val="75C16696"/>
    <w:rsid w:val="75C3E8C9"/>
    <w:rsid w:val="75C46315"/>
    <w:rsid w:val="75C48BA4"/>
    <w:rsid w:val="75C49667"/>
    <w:rsid w:val="75CBC3B5"/>
    <w:rsid w:val="75CDC310"/>
    <w:rsid w:val="75D1A1F0"/>
    <w:rsid w:val="75D27191"/>
    <w:rsid w:val="75D44825"/>
    <w:rsid w:val="75D4C970"/>
    <w:rsid w:val="75D5A8AA"/>
    <w:rsid w:val="75D6F9A6"/>
    <w:rsid w:val="75D804AF"/>
    <w:rsid w:val="75DB24E3"/>
    <w:rsid w:val="75DC78C9"/>
    <w:rsid w:val="75DC90D3"/>
    <w:rsid w:val="75DE91D1"/>
    <w:rsid w:val="75DED3D0"/>
    <w:rsid w:val="75DF6027"/>
    <w:rsid w:val="75E0A666"/>
    <w:rsid w:val="75E104C9"/>
    <w:rsid w:val="75E2EE79"/>
    <w:rsid w:val="75E406B3"/>
    <w:rsid w:val="75E472BF"/>
    <w:rsid w:val="75E7A3A7"/>
    <w:rsid w:val="75E8B755"/>
    <w:rsid w:val="75E9C70F"/>
    <w:rsid w:val="75EBB0C1"/>
    <w:rsid w:val="75EBCFF1"/>
    <w:rsid w:val="75EDA8D0"/>
    <w:rsid w:val="75EE988B"/>
    <w:rsid w:val="75F2959C"/>
    <w:rsid w:val="75F2D111"/>
    <w:rsid w:val="75F2DC84"/>
    <w:rsid w:val="75F30CF0"/>
    <w:rsid w:val="75F45CE1"/>
    <w:rsid w:val="75F5FF07"/>
    <w:rsid w:val="75F6218E"/>
    <w:rsid w:val="75FAC7DD"/>
    <w:rsid w:val="75FCE5E7"/>
    <w:rsid w:val="76011710"/>
    <w:rsid w:val="7601AE70"/>
    <w:rsid w:val="7602692A"/>
    <w:rsid w:val="7603FDC6"/>
    <w:rsid w:val="7605A7FC"/>
    <w:rsid w:val="760621D0"/>
    <w:rsid w:val="76063402"/>
    <w:rsid w:val="76081E4F"/>
    <w:rsid w:val="76095856"/>
    <w:rsid w:val="760AF9D8"/>
    <w:rsid w:val="760C2455"/>
    <w:rsid w:val="760CB306"/>
    <w:rsid w:val="760D99DD"/>
    <w:rsid w:val="760DC6E1"/>
    <w:rsid w:val="76100FB8"/>
    <w:rsid w:val="76104AF2"/>
    <w:rsid w:val="76132648"/>
    <w:rsid w:val="761400ED"/>
    <w:rsid w:val="7617FE0E"/>
    <w:rsid w:val="761AA0BF"/>
    <w:rsid w:val="761DFCD8"/>
    <w:rsid w:val="76200016"/>
    <w:rsid w:val="76209F4D"/>
    <w:rsid w:val="76219610"/>
    <w:rsid w:val="76230798"/>
    <w:rsid w:val="76265856"/>
    <w:rsid w:val="7626D8F3"/>
    <w:rsid w:val="7627A8CE"/>
    <w:rsid w:val="7627E6BA"/>
    <w:rsid w:val="762BA001"/>
    <w:rsid w:val="762CE4ED"/>
    <w:rsid w:val="762DABC0"/>
    <w:rsid w:val="76306756"/>
    <w:rsid w:val="763093D6"/>
    <w:rsid w:val="7630B1AF"/>
    <w:rsid w:val="7631A381"/>
    <w:rsid w:val="7635E345"/>
    <w:rsid w:val="7638356B"/>
    <w:rsid w:val="763B4A27"/>
    <w:rsid w:val="763B5DBB"/>
    <w:rsid w:val="763EAE56"/>
    <w:rsid w:val="763EC890"/>
    <w:rsid w:val="7643336B"/>
    <w:rsid w:val="76455E7A"/>
    <w:rsid w:val="764A2458"/>
    <w:rsid w:val="764A8040"/>
    <w:rsid w:val="764B3AB5"/>
    <w:rsid w:val="764BB8B8"/>
    <w:rsid w:val="764D32EE"/>
    <w:rsid w:val="764DA341"/>
    <w:rsid w:val="764EC6CF"/>
    <w:rsid w:val="765161DD"/>
    <w:rsid w:val="7651A4CC"/>
    <w:rsid w:val="7651FFCA"/>
    <w:rsid w:val="7652327D"/>
    <w:rsid w:val="765311EA"/>
    <w:rsid w:val="7653240F"/>
    <w:rsid w:val="765402A8"/>
    <w:rsid w:val="7654035B"/>
    <w:rsid w:val="76564527"/>
    <w:rsid w:val="76582F47"/>
    <w:rsid w:val="765972BB"/>
    <w:rsid w:val="765B2C7C"/>
    <w:rsid w:val="765B7806"/>
    <w:rsid w:val="765C4122"/>
    <w:rsid w:val="765CE3C3"/>
    <w:rsid w:val="765E3C11"/>
    <w:rsid w:val="7660677A"/>
    <w:rsid w:val="7661366C"/>
    <w:rsid w:val="76614FA5"/>
    <w:rsid w:val="76617569"/>
    <w:rsid w:val="7663C7BD"/>
    <w:rsid w:val="76652EA7"/>
    <w:rsid w:val="766A1024"/>
    <w:rsid w:val="766BEB8E"/>
    <w:rsid w:val="766DB8A4"/>
    <w:rsid w:val="766E59AD"/>
    <w:rsid w:val="766E6DF3"/>
    <w:rsid w:val="76703180"/>
    <w:rsid w:val="7671DF22"/>
    <w:rsid w:val="767C1BD6"/>
    <w:rsid w:val="767C1EE0"/>
    <w:rsid w:val="767FD17C"/>
    <w:rsid w:val="76800B95"/>
    <w:rsid w:val="768068BD"/>
    <w:rsid w:val="7680B2D9"/>
    <w:rsid w:val="768123FD"/>
    <w:rsid w:val="7682AD72"/>
    <w:rsid w:val="7683BCD0"/>
    <w:rsid w:val="7683FD90"/>
    <w:rsid w:val="768582ED"/>
    <w:rsid w:val="7687FCDC"/>
    <w:rsid w:val="768DB982"/>
    <w:rsid w:val="768F815A"/>
    <w:rsid w:val="76903709"/>
    <w:rsid w:val="76924AF1"/>
    <w:rsid w:val="7693BF25"/>
    <w:rsid w:val="769564D1"/>
    <w:rsid w:val="7697F227"/>
    <w:rsid w:val="7698094C"/>
    <w:rsid w:val="76980D65"/>
    <w:rsid w:val="76984AA2"/>
    <w:rsid w:val="769A5078"/>
    <w:rsid w:val="769A8575"/>
    <w:rsid w:val="76A136BC"/>
    <w:rsid w:val="76A5EADC"/>
    <w:rsid w:val="76A73786"/>
    <w:rsid w:val="76A8B423"/>
    <w:rsid w:val="76AC0A82"/>
    <w:rsid w:val="76AE8064"/>
    <w:rsid w:val="76B076D2"/>
    <w:rsid w:val="76B38D7F"/>
    <w:rsid w:val="76B67249"/>
    <w:rsid w:val="76B80C30"/>
    <w:rsid w:val="76BC2AB9"/>
    <w:rsid w:val="76BC4741"/>
    <w:rsid w:val="76BE82D8"/>
    <w:rsid w:val="76BEF351"/>
    <w:rsid w:val="76C25EC9"/>
    <w:rsid w:val="76C7AD3C"/>
    <w:rsid w:val="76C7F926"/>
    <w:rsid w:val="76C9D5EF"/>
    <w:rsid w:val="76C9DF8B"/>
    <w:rsid w:val="76CA4DF5"/>
    <w:rsid w:val="76CE0C97"/>
    <w:rsid w:val="76CEE014"/>
    <w:rsid w:val="76CF2EE6"/>
    <w:rsid w:val="76D144A9"/>
    <w:rsid w:val="76D14A31"/>
    <w:rsid w:val="76D1EADA"/>
    <w:rsid w:val="76D8AA8C"/>
    <w:rsid w:val="76DA604C"/>
    <w:rsid w:val="76DADAEE"/>
    <w:rsid w:val="76E7310A"/>
    <w:rsid w:val="76E73BD8"/>
    <w:rsid w:val="76E77F02"/>
    <w:rsid w:val="76E825E9"/>
    <w:rsid w:val="76E8F8B7"/>
    <w:rsid w:val="76EA847C"/>
    <w:rsid w:val="76EB5B4B"/>
    <w:rsid w:val="76ED4FDD"/>
    <w:rsid w:val="76EE9561"/>
    <w:rsid w:val="76EF123D"/>
    <w:rsid w:val="76EF7BE3"/>
    <w:rsid w:val="76F01798"/>
    <w:rsid w:val="76F0533E"/>
    <w:rsid w:val="76F136E7"/>
    <w:rsid w:val="76F3323B"/>
    <w:rsid w:val="76F36004"/>
    <w:rsid w:val="76F5F724"/>
    <w:rsid w:val="76F65A3B"/>
    <w:rsid w:val="76F96E91"/>
    <w:rsid w:val="76FA258F"/>
    <w:rsid w:val="76FCF5F1"/>
    <w:rsid w:val="76FEDEA4"/>
    <w:rsid w:val="76FF433F"/>
    <w:rsid w:val="7701EFE6"/>
    <w:rsid w:val="7702473E"/>
    <w:rsid w:val="7706DB01"/>
    <w:rsid w:val="77085765"/>
    <w:rsid w:val="770A02B3"/>
    <w:rsid w:val="770ADCA8"/>
    <w:rsid w:val="770AEE03"/>
    <w:rsid w:val="770CD89B"/>
    <w:rsid w:val="770E3184"/>
    <w:rsid w:val="77137675"/>
    <w:rsid w:val="771392D1"/>
    <w:rsid w:val="77148CE4"/>
    <w:rsid w:val="7714E783"/>
    <w:rsid w:val="7716127E"/>
    <w:rsid w:val="77188D5D"/>
    <w:rsid w:val="771A1DA1"/>
    <w:rsid w:val="771BD927"/>
    <w:rsid w:val="771F800C"/>
    <w:rsid w:val="77218564"/>
    <w:rsid w:val="7721DCDF"/>
    <w:rsid w:val="7725B758"/>
    <w:rsid w:val="77265053"/>
    <w:rsid w:val="772A4DB9"/>
    <w:rsid w:val="772AEA3C"/>
    <w:rsid w:val="7732D7C2"/>
    <w:rsid w:val="77343FD6"/>
    <w:rsid w:val="7738422F"/>
    <w:rsid w:val="7738D6AA"/>
    <w:rsid w:val="773BBB9A"/>
    <w:rsid w:val="773EA6B2"/>
    <w:rsid w:val="773F883B"/>
    <w:rsid w:val="773FBEAA"/>
    <w:rsid w:val="77419F46"/>
    <w:rsid w:val="7741F51D"/>
    <w:rsid w:val="774294F0"/>
    <w:rsid w:val="77445B53"/>
    <w:rsid w:val="7746BB2A"/>
    <w:rsid w:val="77481B8B"/>
    <w:rsid w:val="7749C90B"/>
    <w:rsid w:val="774AE80D"/>
    <w:rsid w:val="774B791F"/>
    <w:rsid w:val="774BDF8E"/>
    <w:rsid w:val="774DEC79"/>
    <w:rsid w:val="774EAADA"/>
    <w:rsid w:val="774EBD0D"/>
    <w:rsid w:val="775061EF"/>
    <w:rsid w:val="7751B798"/>
    <w:rsid w:val="77527953"/>
    <w:rsid w:val="77555C9F"/>
    <w:rsid w:val="77576151"/>
    <w:rsid w:val="7757C5EA"/>
    <w:rsid w:val="77581FB7"/>
    <w:rsid w:val="7758D356"/>
    <w:rsid w:val="775A4517"/>
    <w:rsid w:val="775AA5A6"/>
    <w:rsid w:val="775D4C74"/>
    <w:rsid w:val="77635E28"/>
    <w:rsid w:val="7764DCC7"/>
    <w:rsid w:val="7765FE0A"/>
    <w:rsid w:val="77693069"/>
    <w:rsid w:val="776A1852"/>
    <w:rsid w:val="776A39B2"/>
    <w:rsid w:val="776A4345"/>
    <w:rsid w:val="7770A6A0"/>
    <w:rsid w:val="77737D0D"/>
    <w:rsid w:val="7773C24E"/>
    <w:rsid w:val="7774883B"/>
    <w:rsid w:val="7776FA0C"/>
    <w:rsid w:val="7777E9D7"/>
    <w:rsid w:val="7779F2FE"/>
    <w:rsid w:val="777A5846"/>
    <w:rsid w:val="777F6761"/>
    <w:rsid w:val="777F870D"/>
    <w:rsid w:val="777FCD0D"/>
    <w:rsid w:val="77812816"/>
    <w:rsid w:val="77834570"/>
    <w:rsid w:val="7784E1B4"/>
    <w:rsid w:val="7784F2F1"/>
    <w:rsid w:val="77875416"/>
    <w:rsid w:val="7787BE7D"/>
    <w:rsid w:val="77894FB4"/>
    <w:rsid w:val="77895B4F"/>
    <w:rsid w:val="778A5578"/>
    <w:rsid w:val="778D6C43"/>
    <w:rsid w:val="77926C18"/>
    <w:rsid w:val="779406BE"/>
    <w:rsid w:val="7794F7D4"/>
    <w:rsid w:val="779580B4"/>
    <w:rsid w:val="779689D6"/>
    <w:rsid w:val="7799D640"/>
    <w:rsid w:val="779A8EF0"/>
    <w:rsid w:val="779AA0ED"/>
    <w:rsid w:val="779E3B63"/>
    <w:rsid w:val="77A1299C"/>
    <w:rsid w:val="77A253ED"/>
    <w:rsid w:val="77A4A0AC"/>
    <w:rsid w:val="77A69753"/>
    <w:rsid w:val="77A7340F"/>
    <w:rsid w:val="77AA5FC7"/>
    <w:rsid w:val="77AACB9E"/>
    <w:rsid w:val="77ABBA17"/>
    <w:rsid w:val="77AD268A"/>
    <w:rsid w:val="77ADAB47"/>
    <w:rsid w:val="77AF76B3"/>
    <w:rsid w:val="77B03554"/>
    <w:rsid w:val="77B0D224"/>
    <w:rsid w:val="77B36D16"/>
    <w:rsid w:val="77B676EF"/>
    <w:rsid w:val="77B835A7"/>
    <w:rsid w:val="77B8960A"/>
    <w:rsid w:val="77B8F684"/>
    <w:rsid w:val="77B95568"/>
    <w:rsid w:val="77BA2A2D"/>
    <w:rsid w:val="77BA391E"/>
    <w:rsid w:val="77BAF7DD"/>
    <w:rsid w:val="77BBCA81"/>
    <w:rsid w:val="77BC6FAE"/>
    <w:rsid w:val="77BCCCD1"/>
    <w:rsid w:val="77BD495D"/>
    <w:rsid w:val="77BDD275"/>
    <w:rsid w:val="77BEE313"/>
    <w:rsid w:val="77C0241E"/>
    <w:rsid w:val="77C1D75B"/>
    <w:rsid w:val="77C20C02"/>
    <w:rsid w:val="77C216A2"/>
    <w:rsid w:val="77C3137C"/>
    <w:rsid w:val="77C54333"/>
    <w:rsid w:val="77C66037"/>
    <w:rsid w:val="77C7A0E7"/>
    <w:rsid w:val="77C8780A"/>
    <w:rsid w:val="77C9852B"/>
    <w:rsid w:val="77C9FBBB"/>
    <w:rsid w:val="77CA131D"/>
    <w:rsid w:val="77CD667A"/>
    <w:rsid w:val="77CEC0B2"/>
    <w:rsid w:val="77CF484A"/>
    <w:rsid w:val="77D337DC"/>
    <w:rsid w:val="77D5C3AF"/>
    <w:rsid w:val="77D5D574"/>
    <w:rsid w:val="77D76891"/>
    <w:rsid w:val="77D7A8F2"/>
    <w:rsid w:val="77D7F9DC"/>
    <w:rsid w:val="77D8D179"/>
    <w:rsid w:val="77D928F6"/>
    <w:rsid w:val="77D9400D"/>
    <w:rsid w:val="77DC1021"/>
    <w:rsid w:val="77DC5843"/>
    <w:rsid w:val="77DE19A3"/>
    <w:rsid w:val="77DEA46E"/>
    <w:rsid w:val="77E00C71"/>
    <w:rsid w:val="77E11965"/>
    <w:rsid w:val="77E758B5"/>
    <w:rsid w:val="77E85BE8"/>
    <w:rsid w:val="77E8E334"/>
    <w:rsid w:val="77EBCFD8"/>
    <w:rsid w:val="77EC4DAE"/>
    <w:rsid w:val="77EC7C0E"/>
    <w:rsid w:val="77EEF470"/>
    <w:rsid w:val="77EFD158"/>
    <w:rsid w:val="77F1F217"/>
    <w:rsid w:val="77F2FEAA"/>
    <w:rsid w:val="77F65AC4"/>
    <w:rsid w:val="77FBDF51"/>
    <w:rsid w:val="780029C7"/>
    <w:rsid w:val="78010928"/>
    <w:rsid w:val="780165F7"/>
    <w:rsid w:val="7803923E"/>
    <w:rsid w:val="7804AEF5"/>
    <w:rsid w:val="78050292"/>
    <w:rsid w:val="7808AF16"/>
    <w:rsid w:val="78096A3C"/>
    <w:rsid w:val="780A2A0E"/>
    <w:rsid w:val="780C2637"/>
    <w:rsid w:val="780C6A87"/>
    <w:rsid w:val="780D1763"/>
    <w:rsid w:val="78119303"/>
    <w:rsid w:val="78166F59"/>
    <w:rsid w:val="781C334B"/>
    <w:rsid w:val="781F57D1"/>
    <w:rsid w:val="781F8D31"/>
    <w:rsid w:val="78228CC8"/>
    <w:rsid w:val="782530E1"/>
    <w:rsid w:val="782603E7"/>
    <w:rsid w:val="7827D8F5"/>
    <w:rsid w:val="7827E0E3"/>
    <w:rsid w:val="783029AE"/>
    <w:rsid w:val="78308714"/>
    <w:rsid w:val="78324EF5"/>
    <w:rsid w:val="78341B03"/>
    <w:rsid w:val="7835A70A"/>
    <w:rsid w:val="7835E062"/>
    <w:rsid w:val="7839A163"/>
    <w:rsid w:val="7839FF27"/>
    <w:rsid w:val="783C4EB8"/>
    <w:rsid w:val="784117B3"/>
    <w:rsid w:val="78415B95"/>
    <w:rsid w:val="784406CC"/>
    <w:rsid w:val="78443217"/>
    <w:rsid w:val="7845C58B"/>
    <w:rsid w:val="7845D4A5"/>
    <w:rsid w:val="784B18BF"/>
    <w:rsid w:val="78543224"/>
    <w:rsid w:val="785454E9"/>
    <w:rsid w:val="78576E27"/>
    <w:rsid w:val="785A99D2"/>
    <w:rsid w:val="785B8639"/>
    <w:rsid w:val="785C8587"/>
    <w:rsid w:val="785F30B7"/>
    <w:rsid w:val="78624427"/>
    <w:rsid w:val="78672197"/>
    <w:rsid w:val="7867E818"/>
    <w:rsid w:val="78688D0C"/>
    <w:rsid w:val="78688E03"/>
    <w:rsid w:val="7868A30E"/>
    <w:rsid w:val="786B8622"/>
    <w:rsid w:val="786D67BF"/>
    <w:rsid w:val="786F09A7"/>
    <w:rsid w:val="78709E4B"/>
    <w:rsid w:val="7870DFF6"/>
    <w:rsid w:val="78712FB8"/>
    <w:rsid w:val="78743D58"/>
    <w:rsid w:val="7876164D"/>
    <w:rsid w:val="7877710A"/>
    <w:rsid w:val="787E1FF2"/>
    <w:rsid w:val="787F148A"/>
    <w:rsid w:val="78817540"/>
    <w:rsid w:val="7881C450"/>
    <w:rsid w:val="78872BAC"/>
    <w:rsid w:val="78888449"/>
    <w:rsid w:val="7888898E"/>
    <w:rsid w:val="788B6C09"/>
    <w:rsid w:val="788D9DB9"/>
    <w:rsid w:val="7892433F"/>
    <w:rsid w:val="7894FCF7"/>
    <w:rsid w:val="78953121"/>
    <w:rsid w:val="7898A80D"/>
    <w:rsid w:val="78992AEF"/>
    <w:rsid w:val="789BD41D"/>
    <w:rsid w:val="789CD354"/>
    <w:rsid w:val="789D1EA7"/>
    <w:rsid w:val="789D402C"/>
    <w:rsid w:val="789DD3BB"/>
    <w:rsid w:val="789EC5A5"/>
    <w:rsid w:val="789ED843"/>
    <w:rsid w:val="789F2B1E"/>
    <w:rsid w:val="78A09074"/>
    <w:rsid w:val="78A1EE3C"/>
    <w:rsid w:val="78A3141D"/>
    <w:rsid w:val="78A42232"/>
    <w:rsid w:val="78A89E84"/>
    <w:rsid w:val="78AA76A8"/>
    <w:rsid w:val="78AC5256"/>
    <w:rsid w:val="78B08510"/>
    <w:rsid w:val="78B2BE37"/>
    <w:rsid w:val="78B50086"/>
    <w:rsid w:val="78B643AB"/>
    <w:rsid w:val="78B8C346"/>
    <w:rsid w:val="78BD3DEB"/>
    <w:rsid w:val="78BD4BC1"/>
    <w:rsid w:val="78BD9EDF"/>
    <w:rsid w:val="78BECB4A"/>
    <w:rsid w:val="78BEF49A"/>
    <w:rsid w:val="78C0F388"/>
    <w:rsid w:val="78C3D2F6"/>
    <w:rsid w:val="78C4EE7F"/>
    <w:rsid w:val="78C61E1A"/>
    <w:rsid w:val="78C9D302"/>
    <w:rsid w:val="78C9D35D"/>
    <w:rsid w:val="78CA84C3"/>
    <w:rsid w:val="78CC1914"/>
    <w:rsid w:val="78CEA823"/>
    <w:rsid w:val="78D0512E"/>
    <w:rsid w:val="78D0A944"/>
    <w:rsid w:val="78D1067C"/>
    <w:rsid w:val="78D277F8"/>
    <w:rsid w:val="78D389AF"/>
    <w:rsid w:val="78D41290"/>
    <w:rsid w:val="78D44FE2"/>
    <w:rsid w:val="78D48C99"/>
    <w:rsid w:val="78D51CDB"/>
    <w:rsid w:val="78D57449"/>
    <w:rsid w:val="78D9AD14"/>
    <w:rsid w:val="78DD6FA7"/>
    <w:rsid w:val="78DD9A3C"/>
    <w:rsid w:val="78DE6C95"/>
    <w:rsid w:val="78E0C2FC"/>
    <w:rsid w:val="78E0F57D"/>
    <w:rsid w:val="78E1B368"/>
    <w:rsid w:val="78E3B9D4"/>
    <w:rsid w:val="78E78A4C"/>
    <w:rsid w:val="78EC101A"/>
    <w:rsid w:val="78EEBB70"/>
    <w:rsid w:val="78EEDFEC"/>
    <w:rsid w:val="78EF3E76"/>
    <w:rsid w:val="78EF53EE"/>
    <w:rsid w:val="78F18FB7"/>
    <w:rsid w:val="78F7D11E"/>
    <w:rsid w:val="78FD5842"/>
    <w:rsid w:val="78FD786F"/>
    <w:rsid w:val="78FDE0EF"/>
    <w:rsid w:val="7901B619"/>
    <w:rsid w:val="7903F4D3"/>
    <w:rsid w:val="790535DA"/>
    <w:rsid w:val="79099496"/>
    <w:rsid w:val="7909D60A"/>
    <w:rsid w:val="790BC1C4"/>
    <w:rsid w:val="790C9BE5"/>
    <w:rsid w:val="790D1BE3"/>
    <w:rsid w:val="790DDB96"/>
    <w:rsid w:val="790EA6B8"/>
    <w:rsid w:val="790F41BD"/>
    <w:rsid w:val="7914198B"/>
    <w:rsid w:val="7919C7E6"/>
    <w:rsid w:val="791A9D45"/>
    <w:rsid w:val="79206E5E"/>
    <w:rsid w:val="7922E858"/>
    <w:rsid w:val="7939985F"/>
    <w:rsid w:val="793B8F0A"/>
    <w:rsid w:val="7940D8A1"/>
    <w:rsid w:val="794261BE"/>
    <w:rsid w:val="7943B140"/>
    <w:rsid w:val="7943BB02"/>
    <w:rsid w:val="7946BF9C"/>
    <w:rsid w:val="7948EB98"/>
    <w:rsid w:val="794B2E84"/>
    <w:rsid w:val="794B97EA"/>
    <w:rsid w:val="794BB252"/>
    <w:rsid w:val="794BE8DD"/>
    <w:rsid w:val="794ED00F"/>
    <w:rsid w:val="79508ED5"/>
    <w:rsid w:val="79525297"/>
    <w:rsid w:val="7952E1F0"/>
    <w:rsid w:val="7952E49F"/>
    <w:rsid w:val="7953CE63"/>
    <w:rsid w:val="795772C0"/>
    <w:rsid w:val="79587FEC"/>
    <w:rsid w:val="795B9138"/>
    <w:rsid w:val="795CB35D"/>
    <w:rsid w:val="795D3695"/>
    <w:rsid w:val="795D6CAA"/>
    <w:rsid w:val="795FD98F"/>
    <w:rsid w:val="79601580"/>
    <w:rsid w:val="7960196F"/>
    <w:rsid w:val="79621AC9"/>
    <w:rsid w:val="7962EE87"/>
    <w:rsid w:val="7963A3BF"/>
    <w:rsid w:val="7964390F"/>
    <w:rsid w:val="7964A614"/>
    <w:rsid w:val="79678D0C"/>
    <w:rsid w:val="7967D79F"/>
    <w:rsid w:val="79683250"/>
    <w:rsid w:val="796CA7E6"/>
    <w:rsid w:val="796EBC6B"/>
    <w:rsid w:val="7972565A"/>
    <w:rsid w:val="7974AC7F"/>
    <w:rsid w:val="79760DEC"/>
    <w:rsid w:val="7977BB15"/>
    <w:rsid w:val="797849E7"/>
    <w:rsid w:val="7978F5C2"/>
    <w:rsid w:val="797AC103"/>
    <w:rsid w:val="797C536B"/>
    <w:rsid w:val="797C560B"/>
    <w:rsid w:val="7980CECD"/>
    <w:rsid w:val="79852EC9"/>
    <w:rsid w:val="7985C737"/>
    <w:rsid w:val="798605C2"/>
    <w:rsid w:val="7986A7F1"/>
    <w:rsid w:val="798F1246"/>
    <w:rsid w:val="7990F0AD"/>
    <w:rsid w:val="7991BE86"/>
    <w:rsid w:val="799380CA"/>
    <w:rsid w:val="7995AF47"/>
    <w:rsid w:val="799665AD"/>
    <w:rsid w:val="79972894"/>
    <w:rsid w:val="799A4F3E"/>
    <w:rsid w:val="799A7DFB"/>
    <w:rsid w:val="799E2C84"/>
    <w:rsid w:val="79A10931"/>
    <w:rsid w:val="79A116C5"/>
    <w:rsid w:val="79A299E4"/>
    <w:rsid w:val="79A42BD4"/>
    <w:rsid w:val="79A494C1"/>
    <w:rsid w:val="79A5884D"/>
    <w:rsid w:val="79A6E84E"/>
    <w:rsid w:val="79A7A794"/>
    <w:rsid w:val="79A89B27"/>
    <w:rsid w:val="79AA303C"/>
    <w:rsid w:val="79ADA9A5"/>
    <w:rsid w:val="79AE25B8"/>
    <w:rsid w:val="79AF521B"/>
    <w:rsid w:val="79B0579C"/>
    <w:rsid w:val="79B0B418"/>
    <w:rsid w:val="79B0BBF3"/>
    <w:rsid w:val="79B114D6"/>
    <w:rsid w:val="79B14AF3"/>
    <w:rsid w:val="79B2CF3B"/>
    <w:rsid w:val="79B638BB"/>
    <w:rsid w:val="79B6FE76"/>
    <w:rsid w:val="79BB0EED"/>
    <w:rsid w:val="79BD2F4C"/>
    <w:rsid w:val="79BECBD9"/>
    <w:rsid w:val="79BF364B"/>
    <w:rsid w:val="79C1D29A"/>
    <w:rsid w:val="79C41C89"/>
    <w:rsid w:val="79C578F7"/>
    <w:rsid w:val="79C6B1DE"/>
    <w:rsid w:val="79C6D132"/>
    <w:rsid w:val="79C93081"/>
    <w:rsid w:val="79CBE9F1"/>
    <w:rsid w:val="79CDABA3"/>
    <w:rsid w:val="79CE9393"/>
    <w:rsid w:val="79CF3DC1"/>
    <w:rsid w:val="79CF426C"/>
    <w:rsid w:val="79D0610D"/>
    <w:rsid w:val="79D17485"/>
    <w:rsid w:val="79D3940F"/>
    <w:rsid w:val="79D3FD22"/>
    <w:rsid w:val="79D4A046"/>
    <w:rsid w:val="79D571C4"/>
    <w:rsid w:val="79D614D1"/>
    <w:rsid w:val="79D95B3F"/>
    <w:rsid w:val="79DB1B97"/>
    <w:rsid w:val="79DCED4C"/>
    <w:rsid w:val="79DD3EFF"/>
    <w:rsid w:val="79DD41D6"/>
    <w:rsid w:val="79E45F9F"/>
    <w:rsid w:val="79E5207A"/>
    <w:rsid w:val="79E525A9"/>
    <w:rsid w:val="79E78345"/>
    <w:rsid w:val="79E7A6AE"/>
    <w:rsid w:val="79E84776"/>
    <w:rsid w:val="79E9AD6B"/>
    <w:rsid w:val="79EB8317"/>
    <w:rsid w:val="79ED9EB0"/>
    <w:rsid w:val="79EDE026"/>
    <w:rsid w:val="79F1E9B0"/>
    <w:rsid w:val="79F252F8"/>
    <w:rsid w:val="79F2BDB5"/>
    <w:rsid w:val="79F2C9F6"/>
    <w:rsid w:val="79F52E31"/>
    <w:rsid w:val="79F9AB30"/>
    <w:rsid w:val="79FCD9BF"/>
    <w:rsid w:val="7A014C66"/>
    <w:rsid w:val="7A020B28"/>
    <w:rsid w:val="7A0228DC"/>
    <w:rsid w:val="7A02D5C8"/>
    <w:rsid w:val="7A049123"/>
    <w:rsid w:val="7A092151"/>
    <w:rsid w:val="7A096D5B"/>
    <w:rsid w:val="7A097BD3"/>
    <w:rsid w:val="7A09F603"/>
    <w:rsid w:val="7A0A3A77"/>
    <w:rsid w:val="7A0B6342"/>
    <w:rsid w:val="7A0FB039"/>
    <w:rsid w:val="7A100DB4"/>
    <w:rsid w:val="7A10DE26"/>
    <w:rsid w:val="7A11046B"/>
    <w:rsid w:val="7A177061"/>
    <w:rsid w:val="7A1836B3"/>
    <w:rsid w:val="7A1C94D3"/>
    <w:rsid w:val="7A1DE909"/>
    <w:rsid w:val="7A1E68FC"/>
    <w:rsid w:val="7A2459EF"/>
    <w:rsid w:val="7A2462A6"/>
    <w:rsid w:val="7A272958"/>
    <w:rsid w:val="7A29A069"/>
    <w:rsid w:val="7A2B3059"/>
    <w:rsid w:val="7A2BFD45"/>
    <w:rsid w:val="7A2D07C9"/>
    <w:rsid w:val="7A2E4E1F"/>
    <w:rsid w:val="7A2E8CEF"/>
    <w:rsid w:val="7A319B96"/>
    <w:rsid w:val="7A32976A"/>
    <w:rsid w:val="7A337C23"/>
    <w:rsid w:val="7A3411AB"/>
    <w:rsid w:val="7A363124"/>
    <w:rsid w:val="7A367E15"/>
    <w:rsid w:val="7A36FB12"/>
    <w:rsid w:val="7A370A0E"/>
    <w:rsid w:val="7A38A7C0"/>
    <w:rsid w:val="7A3A1591"/>
    <w:rsid w:val="7A3A522C"/>
    <w:rsid w:val="7A3F4FAC"/>
    <w:rsid w:val="7A43DD76"/>
    <w:rsid w:val="7A466124"/>
    <w:rsid w:val="7A48044B"/>
    <w:rsid w:val="7A48A8AC"/>
    <w:rsid w:val="7A4C64F5"/>
    <w:rsid w:val="7A4DE71A"/>
    <w:rsid w:val="7A4F4565"/>
    <w:rsid w:val="7A539CCD"/>
    <w:rsid w:val="7A55D56B"/>
    <w:rsid w:val="7A5670E8"/>
    <w:rsid w:val="7A584598"/>
    <w:rsid w:val="7A5901A2"/>
    <w:rsid w:val="7A590E4C"/>
    <w:rsid w:val="7A5C602B"/>
    <w:rsid w:val="7A5D1901"/>
    <w:rsid w:val="7A5ECB25"/>
    <w:rsid w:val="7A6125A7"/>
    <w:rsid w:val="7A6E8C70"/>
    <w:rsid w:val="7A6FE2F1"/>
    <w:rsid w:val="7A72A638"/>
    <w:rsid w:val="7A7343DC"/>
    <w:rsid w:val="7A762B5D"/>
    <w:rsid w:val="7A787719"/>
    <w:rsid w:val="7A7A7A08"/>
    <w:rsid w:val="7A7B4839"/>
    <w:rsid w:val="7A7D31AF"/>
    <w:rsid w:val="7A7DA7FF"/>
    <w:rsid w:val="7A81F5B2"/>
    <w:rsid w:val="7A8258A7"/>
    <w:rsid w:val="7A880B22"/>
    <w:rsid w:val="7A8A0D76"/>
    <w:rsid w:val="7A8B49FB"/>
    <w:rsid w:val="7A8C47E3"/>
    <w:rsid w:val="7A8C4C3E"/>
    <w:rsid w:val="7A940DAA"/>
    <w:rsid w:val="7A95821A"/>
    <w:rsid w:val="7A986112"/>
    <w:rsid w:val="7A9A3568"/>
    <w:rsid w:val="7A9AE85F"/>
    <w:rsid w:val="7A9D373F"/>
    <w:rsid w:val="7A9E5CF6"/>
    <w:rsid w:val="7A9F7F0B"/>
    <w:rsid w:val="7AA006AF"/>
    <w:rsid w:val="7AA1DB85"/>
    <w:rsid w:val="7AA2F63C"/>
    <w:rsid w:val="7AA64F57"/>
    <w:rsid w:val="7AA66B86"/>
    <w:rsid w:val="7AA90676"/>
    <w:rsid w:val="7AADD9E9"/>
    <w:rsid w:val="7AB2255B"/>
    <w:rsid w:val="7AB4091C"/>
    <w:rsid w:val="7AB4400A"/>
    <w:rsid w:val="7AB60BE6"/>
    <w:rsid w:val="7AB85A3B"/>
    <w:rsid w:val="7AB9726F"/>
    <w:rsid w:val="7ABE9C18"/>
    <w:rsid w:val="7AC25A2E"/>
    <w:rsid w:val="7AC6A111"/>
    <w:rsid w:val="7AC91D3D"/>
    <w:rsid w:val="7AC963CD"/>
    <w:rsid w:val="7AC9AFA8"/>
    <w:rsid w:val="7AC9C3E7"/>
    <w:rsid w:val="7ACB81DA"/>
    <w:rsid w:val="7AD0E79E"/>
    <w:rsid w:val="7AD40C72"/>
    <w:rsid w:val="7AD59ABA"/>
    <w:rsid w:val="7AD95B99"/>
    <w:rsid w:val="7ADA0A9F"/>
    <w:rsid w:val="7ADC6DB2"/>
    <w:rsid w:val="7ADCC98F"/>
    <w:rsid w:val="7ADD12FC"/>
    <w:rsid w:val="7ADE2FDA"/>
    <w:rsid w:val="7ADF20B8"/>
    <w:rsid w:val="7ADFEB21"/>
    <w:rsid w:val="7AE1F825"/>
    <w:rsid w:val="7AE3E462"/>
    <w:rsid w:val="7AE51B4D"/>
    <w:rsid w:val="7AE6706E"/>
    <w:rsid w:val="7AE68D2E"/>
    <w:rsid w:val="7AE85987"/>
    <w:rsid w:val="7AE8E6AD"/>
    <w:rsid w:val="7AEAFA46"/>
    <w:rsid w:val="7AEB1AF3"/>
    <w:rsid w:val="7AED8BB0"/>
    <w:rsid w:val="7AEEB5B6"/>
    <w:rsid w:val="7AEECE99"/>
    <w:rsid w:val="7AF28299"/>
    <w:rsid w:val="7AF30432"/>
    <w:rsid w:val="7AF41070"/>
    <w:rsid w:val="7AF41768"/>
    <w:rsid w:val="7AF442EA"/>
    <w:rsid w:val="7AF7BA7A"/>
    <w:rsid w:val="7AF7E17E"/>
    <w:rsid w:val="7AF98BBB"/>
    <w:rsid w:val="7AFE7DC4"/>
    <w:rsid w:val="7AFEE9D1"/>
    <w:rsid w:val="7AFFB278"/>
    <w:rsid w:val="7B03BF7B"/>
    <w:rsid w:val="7B046974"/>
    <w:rsid w:val="7B0815E1"/>
    <w:rsid w:val="7B095CAF"/>
    <w:rsid w:val="7B0C25A0"/>
    <w:rsid w:val="7B0C690B"/>
    <w:rsid w:val="7B0F964A"/>
    <w:rsid w:val="7B12B9A8"/>
    <w:rsid w:val="7B12F8B2"/>
    <w:rsid w:val="7B14775D"/>
    <w:rsid w:val="7B191AFA"/>
    <w:rsid w:val="7B20B86C"/>
    <w:rsid w:val="7B21D2F1"/>
    <w:rsid w:val="7B236F66"/>
    <w:rsid w:val="7B243A10"/>
    <w:rsid w:val="7B24D636"/>
    <w:rsid w:val="7B251086"/>
    <w:rsid w:val="7B258917"/>
    <w:rsid w:val="7B25D2DC"/>
    <w:rsid w:val="7B28E34D"/>
    <w:rsid w:val="7B2DD97A"/>
    <w:rsid w:val="7B2FA2E8"/>
    <w:rsid w:val="7B313562"/>
    <w:rsid w:val="7B3167F1"/>
    <w:rsid w:val="7B31DABF"/>
    <w:rsid w:val="7B33018B"/>
    <w:rsid w:val="7B357EB1"/>
    <w:rsid w:val="7B359AE8"/>
    <w:rsid w:val="7B35DF84"/>
    <w:rsid w:val="7B36AE25"/>
    <w:rsid w:val="7B377D07"/>
    <w:rsid w:val="7B38145D"/>
    <w:rsid w:val="7B3D0D03"/>
    <w:rsid w:val="7B3D4452"/>
    <w:rsid w:val="7B3E342C"/>
    <w:rsid w:val="7B40F569"/>
    <w:rsid w:val="7B4106C0"/>
    <w:rsid w:val="7B410ACD"/>
    <w:rsid w:val="7B413E78"/>
    <w:rsid w:val="7B41D6B5"/>
    <w:rsid w:val="7B42AEBF"/>
    <w:rsid w:val="7B46BC91"/>
    <w:rsid w:val="7B479EA0"/>
    <w:rsid w:val="7B48501A"/>
    <w:rsid w:val="7B495FF7"/>
    <w:rsid w:val="7B497452"/>
    <w:rsid w:val="7B4B4230"/>
    <w:rsid w:val="7B4C8F7E"/>
    <w:rsid w:val="7B4DD9BE"/>
    <w:rsid w:val="7B4E7E28"/>
    <w:rsid w:val="7B505012"/>
    <w:rsid w:val="7B512E2C"/>
    <w:rsid w:val="7B559CD3"/>
    <w:rsid w:val="7B598B4D"/>
    <w:rsid w:val="7B599BDD"/>
    <w:rsid w:val="7B5A2D8A"/>
    <w:rsid w:val="7B5FCFDD"/>
    <w:rsid w:val="7B6041EF"/>
    <w:rsid w:val="7B60F258"/>
    <w:rsid w:val="7B612C84"/>
    <w:rsid w:val="7B62823F"/>
    <w:rsid w:val="7B638E37"/>
    <w:rsid w:val="7B63961E"/>
    <w:rsid w:val="7B659817"/>
    <w:rsid w:val="7B665F9C"/>
    <w:rsid w:val="7B67E716"/>
    <w:rsid w:val="7B680247"/>
    <w:rsid w:val="7B681B4A"/>
    <w:rsid w:val="7B6C00FE"/>
    <w:rsid w:val="7B6D1F18"/>
    <w:rsid w:val="7B6D8124"/>
    <w:rsid w:val="7B6E84B1"/>
    <w:rsid w:val="7B756587"/>
    <w:rsid w:val="7B758928"/>
    <w:rsid w:val="7B78847F"/>
    <w:rsid w:val="7B7B7665"/>
    <w:rsid w:val="7B7C13D5"/>
    <w:rsid w:val="7B7C2546"/>
    <w:rsid w:val="7B7CBE7B"/>
    <w:rsid w:val="7B7FB4AD"/>
    <w:rsid w:val="7B8135D6"/>
    <w:rsid w:val="7B824807"/>
    <w:rsid w:val="7B825BF3"/>
    <w:rsid w:val="7B8419EE"/>
    <w:rsid w:val="7B84D46A"/>
    <w:rsid w:val="7B85DCF3"/>
    <w:rsid w:val="7B872F5D"/>
    <w:rsid w:val="7B89135C"/>
    <w:rsid w:val="7B8A738C"/>
    <w:rsid w:val="7B8AC4BD"/>
    <w:rsid w:val="7B8B2FBA"/>
    <w:rsid w:val="7B8D601D"/>
    <w:rsid w:val="7B8D8EAB"/>
    <w:rsid w:val="7B8E2B26"/>
    <w:rsid w:val="7B8EFA21"/>
    <w:rsid w:val="7B90B0B8"/>
    <w:rsid w:val="7B924AE8"/>
    <w:rsid w:val="7B931A05"/>
    <w:rsid w:val="7B95A064"/>
    <w:rsid w:val="7B967492"/>
    <w:rsid w:val="7B97D7E0"/>
    <w:rsid w:val="7B9AEDE6"/>
    <w:rsid w:val="7B9D6637"/>
    <w:rsid w:val="7B9E802B"/>
    <w:rsid w:val="7BA0546D"/>
    <w:rsid w:val="7BA06184"/>
    <w:rsid w:val="7BA1C55B"/>
    <w:rsid w:val="7BA32DF0"/>
    <w:rsid w:val="7BA3A333"/>
    <w:rsid w:val="7BA4A2CD"/>
    <w:rsid w:val="7BAE0036"/>
    <w:rsid w:val="7BAE7B8D"/>
    <w:rsid w:val="7BB18DB7"/>
    <w:rsid w:val="7BB4DDB8"/>
    <w:rsid w:val="7BB9A155"/>
    <w:rsid w:val="7BBDEB40"/>
    <w:rsid w:val="7BBEC5D1"/>
    <w:rsid w:val="7BBECD64"/>
    <w:rsid w:val="7BC18F06"/>
    <w:rsid w:val="7BC2D2FC"/>
    <w:rsid w:val="7BC59CAB"/>
    <w:rsid w:val="7BC9525A"/>
    <w:rsid w:val="7BCBFF96"/>
    <w:rsid w:val="7BCC2DD3"/>
    <w:rsid w:val="7BD02AA1"/>
    <w:rsid w:val="7BD263C8"/>
    <w:rsid w:val="7BD27D1D"/>
    <w:rsid w:val="7BD29EF2"/>
    <w:rsid w:val="7BD39E78"/>
    <w:rsid w:val="7BD7EE48"/>
    <w:rsid w:val="7BD80A16"/>
    <w:rsid w:val="7BD95234"/>
    <w:rsid w:val="7BDC8184"/>
    <w:rsid w:val="7BDCADB2"/>
    <w:rsid w:val="7BDE6F65"/>
    <w:rsid w:val="7BE14966"/>
    <w:rsid w:val="7BE16C56"/>
    <w:rsid w:val="7BE17DEF"/>
    <w:rsid w:val="7BE1932B"/>
    <w:rsid w:val="7BE29878"/>
    <w:rsid w:val="7BE2CECC"/>
    <w:rsid w:val="7BE7D098"/>
    <w:rsid w:val="7BE9396E"/>
    <w:rsid w:val="7BEB40CE"/>
    <w:rsid w:val="7BEBFE80"/>
    <w:rsid w:val="7BF1558A"/>
    <w:rsid w:val="7BF1590E"/>
    <w:rsid w:val="7BF2BEE6"/>
    <w:rsid w:val="7BF4AE0D"/>
    <w:rsid w:val="7BF86C44"/>
    <w:rsid w:val="7BF9AB81"/>
    <w:rsid w:val="7BFAF9A5"/>
    <w:rsid w:val="7C003D08"/>
    <w:rsid w:val="7C01C225"/>
    <w:rsid w:val="7C041866"/>
    <w:rsid w:val="7C068F89"/>
    <w:rsid w:val="7C06A526"/>
    <w:rsid w:val="7C080F82"/>
    <w:rsid w:val="7C085377"/>
    <w:rsid w:val="7C0A1E86"/>
    <w:rsid w:val="7C0F4EF7"/>
    <w:rsid w:val="7C11D4B4"/>
    <w:rsid w:val="7C127FC6"/>
    <w:rsid w:val="7C13CF5E"/>
    <w:rsid w:val="7C13FAC4"/>
    <w:rsid w:val="7C1647A6"/>
    <w:rsid w:val="7C17189A"/>
    <w:rsid w:val="7C198A67"/>
    <w:rsid w:val="7C1A3E1D"/>
    <w:rsid w:val="7C1B1EFF"/>
    <w:rsid w:val="7C1CEC7E"/>
    <w:rsid w:val="7C1D5667"/>
    <w:rsid w:val="7C1E6466"/>
    <w:rsid w:val="7C1EAD5C"/>
    <w:rsid w:val="7C1F7BAE"/>
    <w:rsid w:val="7C237DA4"/>
    <w:rsid w:val="7C26A1C8"/>
    <w:rsid w:val="7C27EA54"/>
    <w:rsid w:val="7C2BBB4B"/>
    <w:rsid w:val="7C2F70AC"/>
    <w:rsid w:val="7C30E61A"/>
    <w:rsid w:val="7C312125"/>
    <w:rsid w:val="7C318D64"/>
    <w:rsid w:val="7C329DDC"/>
    <w:rsid w:val="7C3466A9"/>
    <w:rsid w:val="7C35F850"/>
    <w:rsid w:val="7C3794FB"/>
    <w:rsid w:val="7C3A8666"/>
    <w:rsid w:val="7C3C4DD0"/>
    <w:rsid w:val="7C3E3BCA"/>
    <w:rsid w:val="7C44B21B"/>
    <w:rsid w:val="7C45A929"/>
    <w:rsid w:val="7C461725"/>
    <w:rsid w:val="7C46F3D2"/>
    <w:rsid w:val="7C4DAF55"/>
    <w:rsid w:val="7C4EAD74"/>
    <w:rsid w:val="7C503275"/>
    <w:rsid w:val="7C50623A"/>
    <w:rsid w:val="7C5077D1"/>
    <w:rsid w:val="7C515897"/>
    <w:rsid w:val="7C54D3C2"/>
    <w:rsid w:val="7C555EF7"/>
    <w:rsid w:val="7C564829"/>
    <w:rsid w:val="7C588654"/>
    <w:rsid w:val="7C58C088"/>
    <w:rsid w:val="7C591428"/>
    <w:rsid w:val="7C5E9BD6"/>
    <w:rsid w:val="7C6219B8"/>
    <w:rsid w:val="7C62F04C"/>
    <w:rsid w:val="7C6AD9C4"/>
    <w:rsid w:val="7C6BE49E"/>
    <w:rsid w:val="7C6D660B"/>
    <w:rsid w:val="7C6D937C"/>
    <w:rsid w:val="7C6DFDE2"/>
    <w:rsid w:val="7C6F073A"/>
    <w:rsid w:val="7C73794B"/>
    <w:rsid w:val="7C7530DF"/>
    <w:rsid w:val="7C7747D9"/>
    <w:rsid w:val="7C774D24"/>
    <w:rsid w:val="7C785328"/>
    <w:rsid w:val="7C7D980C"/>
    <w:rsid w:val="7C7DDD35"/>
    <w:rsid w:val="7C7ED1D8"/>
    <w:rsid w:val="7C865D61"/>
    <w:rsid w:val="7C86F863"/>
    <w:rsid w:val="7C8771E1"/>
    <w:rsid w:val="7C89C787"/>
    <w:rsid w:val="7C8BB045"/>
    <w:rsid w:val="7C8EA4E4"/>
    <w:rsid w:val="7C8F2317"/>
    <w:rsid w:val="7C8FD1E9"/>
    <w:rsid w:val="7C8FE386"/>
    <w:rsid w:val="7C97827D"/>
    <w:rsid w:val="7C9AD9D9"/>
    <w:rsid w:val="7C9B3624"/>
    <w:rsid w:val="7C9BB3C9"/>
    <w:rsid w:val="7C9BC4A1"/>
    <w:rsid w:val="7C9D09F3"/>
    <w:rsid w:val="7CA11199"/>
    <w:rsid w:val="7CA26445"/>
    <w:rsid w:val="7CA2E930"/>
    <w:rsid w:val="7CA3FED1"/>
    <w:rsid w:val="7CA7869F"/>
    <w:rsid w:val="7CADB01D"/>
    <w:rsid w:val="7CADBAF4"/>
    <w:rsid w:val="7CAF9DAC"/>
    <w:rsid w:val="7CB0B3FB"/>
    <w:rsid w:val="7CB5DFB6"/>
    <w:rsid w:val="7CB6D3DB"/>
    <w:rsid w:val="7CBFFBAD"/>
    <w:rsid w:val="7CC20BB0"/>
    <w:rsid w:val="7CC2E2C0"/>
    <w:rsid w:val="7CC3F9EB"/>
    <w:rsid w:val="7CC7729B"/>
    <w:rsid w:val="7CC7CE1E"/>
    <w:rsid w:val="7CC7D899"/>
    <w:rsid w:val="7CCA20A6"/>
    <w:rsid w:val="7CCAC0A4"/>
    <w:rsid w:val="7CCB4857"/>
    <w:rsid w:val="7CCB82A6"/>
    <w:rsid w:val="7CCC37A0"/>
    <w:rsid w:val="7CCC807D"/>
    <w:rsid w:val="7CCCD8FF"/>
    <w:rsid w:val="7CCD3581"/>
    <w:rsid w:val="7CCF2B38"/>
    <w:rsid w:val="7CD0FFD9"/>
    <w:rsid w:val="7CD29E29"/>
    <w:rsid w:val="7CD91A43"/>
    <w:rsid w:val="7CDADE90"/>
    <w:rsid w:val="7CDDBFAA"/>
    <w:rsid w:val="7CDE861D"/>
    <w:rsid w:val="7CDEEA40"/>
    <w:rsid w:val="7CDF8889"/>
    <w:rsid w:val="7CE022AF"/>
    <w:rsid w:val="7CE09779"/>
    <w:rsid w:val="7CE11C59"/>
    <w:rsid w:val="7CE73A14"/>
    <w:rsid w:val="7CEA331C"/>
    <w:rsid w:val="7CEA9C0A"/>
    <w:rsid w:val="7CEB655D"/>
    <w:rsid w:val="7CEBAFDE"/>
    <w:rsid w:val="7CECA4A9"/>
    <w:rsid w:val="7CECB79B"/>
    <w:rsid w:val="7CF0FA6A"/>
    <w:rsid w:val="7CF1C263"/>
    <w:rsid w:val="7CF6CFFE"/>
    <w:rsid w:val="7CF78F40"/>
    <w:rsid w:val="7CFA3862"/>
    <w:rsid w:val="7CFC108A"/>
    <w:rsid w:val="7CFCC2B9"/>
    <w:rsid w:val="7CFD1986"/>
    <w:rsid w:val="7CFDC6C6"/>
    <w:rsid w:val="7CFF667F"/>
    <w:rsid w:val="7CFF9C00"/>
    <w:rsid w:val="7D019949"/>
    <w:rsid w:val="7D03D26A"/>
    <w:rsid w:val="7D051B61"/>
    <w:rsid w:val="7D05C1A1"/>
    <w:rsid w:val="7D0725A0"/>
    <w:rsid w:val="7D08A1DE"/>
    <w:rsid w:val="7D0DB68F"/>
    <w:rsid w:val="7D0E2583"/>
    <w:rsid w:val="7D13F20C"/>
    <w:rsid w:val="7D145739"/>
    <w:rsid w:val="7D1493F9"/>
    <w:rsid w:val="7D14E298"/>
    <w:rsid w:val="7D15E877"/>
    <w:rsid w:val="7D174540"/>
    <w:rsid w:val="7D17F5A7"/>
    <w:rsid w:val="7D18683D"/>
    <w:rsid w:val="7D190089"/>
    <w:rsid w:val="7D1ADEDD"/>
    <w:rsid w:val="7D1B699F"/>
    <w:rsid w:val="7D1D7C0D"/>
    <w:rsid w:val="7D1E3D79"/>
    <w:rsid w:val="7D1EACF0"/>
    <w:rsid w:val="7D1F30F6"/>
    <w:rsid w:val="7D20BAA5"/>
    <w:rsid w:val="7D23E1BA"/>
    <w:rsid w:val="7D244D8C"/>
    <w:rsid w:val="7D24D9B2"/>
    <w:rsid w:val="7D2680C9"/>
    <w:rsid w:val="7D27A347"/>
    <w:rsid w:val="7D2BFB30"/>
    <w:rsid w:val="7D2CFAF0"/>
    <w:rsid w:val="7D3060D9"/>
    <w:rsid w:val="7D30C45F"/>
    <w:rsid w:val="7D351951"/>
    <w:rsid w:val="7D37E7F0"/>
    <w:rsid w:val="7D3AA62E"/>
    <w:rsid w:val="7D3BF52D"/>
    <w:rsid w:val="7D3C31E5"/>
    <w:rsid w:val="7D3DDA13"/>
    <w:rsid w:val="7D3E74D1"/>
    <w:rsid w:val="7D3F6E53"/>
    <w:rsid w:val="7D417568"/>
    <w:rsid w:val="7D436C44"/>
    <w:rsid w:val="7D446EED"/>
    <w:rsid w:val="7D44D24B"/>
    <w:rsid w:val="7D4574C4"/>
    <w:rsid w:val="7D4641F8"/>
    <w:rsid w:val="7D47952E"/>
    <w:rsid w:val="7D4BC15B"/>
    <w:rsid w:val="7D50F190"/>
    <w:rsid w:val="7D527592"/>
    <w:rsid w:val="7D53BA3C"/>
    <w:rsid w:val="7D559FD2"/>
    <w:rsid w:val="7D562321"/>
    <w:rsid w:val="7D5A02F9"/>
    <w:rsid w:val="7D5BF512"/>
    <w:rsid w:val="7D62C955"/>
    <w:rsid w:val="7D65B1C8"/>
    <w:rsid w:val="7D68260F"/>
    <w:rsid w:val="7D693E05"/>
    <w:rsid w:val="7D69E463"/>
    <w:rsid w:val="7D6B0D0C"/>
    <w:rsid w:val="7D6E023D"/>
    <w:rsid w:val="7D6EAAD0"/>
    <w:rsid w:val="7D726FA7"/>
    <w:rsid w:val="7D73BEA9"/>
    <w:rsid w:val="7D7429BF"/>
    <w:rsid w:val="7D7446FF"/>
    <w:rsid w:val="7D74E603"/>
    <w:rsid w:val="7D7592D3"/>
    <w:rsid w:val="7D77325D"/>
    <w:rsid w:val="7D776CE1"/>
    <w:rsid w:val="7D78C926"/>
    <w:rsid w:val="7D7D4A3B"/>
    <w:rsid w:val="7D7E6085"/>
    <w:rsid w:val="7D8190F4"/>
    <w:rsid w:val="7D847A90"/>
    <w:rsid w:val="7D874AD3"/>
    <w:rsid w:val="7D882FAF"/>
    <w:rsid w:val="7D8A732A"/>
    <w:rsid w:val="7D8BA515"/>
    <w:rsid w:val="7D8BB4A2"/>
    <w:rsid w:val="7D8C5EDA"/>
    <w:rsid w:val="7D8CA1CC"/>
    <w:rsid w:val="7D8F5DFC"/>
    <w:rsid w:val="7D9591D7"/>
    <w:rsid w:val="7D95D815"/>
    <w:rsid w:val="7D969016"/>
    <w:rsid w:val="7D972D25"/>
    <w:rsid w:val="7D9A9552"/>
    <w:rsid w:val="7D9BCBDE"/>
    <w:rsid w:val="7D9E9D3B"/>
    <w:rsid w:val="7D9FFE41"/>
    <w:rsid w:val="7DA09ED5"/>
    <w:rsid w:val="7DA21946"/>
    <w:rsid w:val="7DA2CA0E"/>
    <w:rsid w:val="7DA39664"/>
    <w:rsid w:val="7DA5DA61"/>
    <w:rsid w:val="7DA89A8F"/>
    <w:rsid w:val="7DAEA7A7"/>
    <w:rsid w:val="7DAF38AE"/>
    <w:rsid w:val="7DB18E49"/>
    <w:rsid w:val="7DB2E65D"/>
    <w:rsid w:val="7DB4341F"/>
    <w:rsid w:val="7DB56C00"/>
    <w:rsid w:val="7DB73886"/>
    <w:rsid w:val="7DB926C8"/>
    <w:rsid w:val="7DB9B238"/>
    <w:rsid w:val="7DBF7BC0"/>
    <w:rsid w:val="7DC21569"/>
    <w:rsid w:val="7DC3359C"/>
    <w:rsid w:val="7DC4B54C"/>
    <w:rsid w:val="7DC68C4A"/>
    <w:rsid w:val="7DC980EB"/>
    <w:rsid w:val="7DCC5471"/>
    <w:rsid w:val="7DCC5794"/>
    <w:rsid w:val="7DCC6249"/>
    <w:rsid w:val="7DCDF5E5"/>
    <w:rsid w:val="7DCE6E3D"/>
    <w:rsid w:val="7DCF1563"/>
    <w:rsid w:val="7DD36D02"/>
    <w:rsid w:val="7DD4D801"/>
    <w:rsid w:val="7DD54317"/>
    <w:rsid w:val="7DD7DD3D"/>
    <w:rsid w:val="7DD895B7"/>
    <w:rsid w:val="7DD9C677"/>
    <w:rsid w:val="7DDAA0DD"/>
    <w:rsid w:val="7DDAACD9"/>
    <w:rsid w:val="7DDB0EB7"/>
    <w:rsid w:val="7DDB4260"/>
    <w:rsid w:val="7DDB7B12"/>
    <w:rsid w:val="7DDBDF40"/>
    <w:rsid w:val="7DDC030E"/>
    <w:rsid w:val="7DE0FF7E"/>
    <w:rsid w:val="7DE72961"/>
    <w:rsid w:val="7DED364E"/>
    <w:rsid w:val="7DEE0621"/>
    <w:rsid w:val="7DEE3B53"/>
    <w:rsid w:val="7DEFE040"/>
    <w:rsid w:val="7DF16568"/>
    <w:rsid w:val="7DF20EAB"/>
    <w:rsid w:val="7DF3EB09"/>
    <w:rsid w:val="7DF3FCD9"/>
    <w:rsid w:val="7DF46515"/>
    <w:rsid w:val="7DF7B07F"/>
    <w:rsid w:val="7DF9CA2A"/>
    <w:rsid w:val="7DFA6B2A"/>
    <w:rsid w:val="7DFADE3E"/>
    <w:rsid w:val="7DFD6353"/>
    <w:rsid w:val="7DFE8918"/>
    <w:rsid w:val="7DFFA388"/>
    <w:rsid w:val="7E079D5A"/>
    <w:rsid w:val="7E0B5A96"/>
    <w:rsid w:val="7E0D7231"/>
    <w:rsid w:val="7E0E7167"/>
    <w:rsid w:val="7E111BC9"/>
    <w:rsid w:val="7E1270A8"/>
    <w:rsid w:val="7E1288D5"/>
    <w:rsid w:val="7E13960F"/>
    <w:rsid w:val="7E143ADC"/>
    <w:rsid w:val="7E1D492E"/>
    <w:rsid w:val="7E1E6BB6"/>
    <w:rsid w:val="7E2104DA"/>
    <w:rsid w:val="7E2140DE"/>
    <w:rsid w:val="7E247C51"/>
    <w:rsid w:val="7E248B35"/>
    <w:rsid w:val="7E27116B"/>
    <w:rsid w:val="7E29EFE3"/>
    <w:rsid w:val="7E2AD3BE"/>
    <w:rsid w:val="7E2D49DF"/>
    <w:rsid w:val="7E2E4143"/>
    <w:rsid w:val="7E2E96CF"/>
    <w:rsid w:val="7E2F3D7B"/>
    <w:rsid w:val="7E33EBC2"/>
    <w:rsid w:val="7E37E0D7"/>
    <w:rsid w:val="7E3B9355"/>
    <w:rsid w:val="7E3BC7A7"/>
    <w:rsid w:val="7E3CFBB6"/>
    <w:rsid w:val="7E402A57"/>
    <w:rsid w:val="7E44361A"/>
    <w:rsid w:val="7E45E13F"/>
    <w:rsid w:val="7E4635C9"/>
    <w:rsid w:val="7E4640D3"/>
    <w:rsid w:val="7E4666DB"/>
    <w:rsid w:val="7E469170"/>
    <w:rsid w:val="7E46CDF5"/>
    <w:rsid w:val="7E490FBF"/>
    <w:rsid w:val="7E4933C6"/>
    <w:rsid w:val="7E493C33"/>
    <w:rsid w:val="7E4C0497"/>
    <w:rsid w:val="7E4F7B3E"/>
    <w:rsid w:val="7E527290"/>
    <w:rsid w:val="7E528A4E"/>
    <w:rsid w:val="7E53279F"/>
    <w:rsid w:val="7E545D0F"/>
    <w:rsid w:val="7E562EAA"/>
    <w:rsid w:val="7E577B4E"/>
    <w:rsid w:val="7E57BF2B"/>
    <w:rsid w:val="7E57CFA5"/>
    <w:rsid w:val="7E5B4B26"/>
    <w:rsid w:val="7E5C98FC"/>
    <w:rsid w:val="7E5EC1FB"/>
    <w:rsid w:val="7E5F6E08"/>
    <w:rsid w:val="7E6176E3"/>
    <w:rsid w:val="7E62DAD1"/>
    <w:rsid w:val="7E63137C"/>
    <w:rsid w:val="7E64E97D"/>
    <w:rsid w:val="7E67CB61"/>
    <w:rsid w:val="7E6924D2"/>
    <w:rsid w:val="7E6961B6"/>
    <w:rsid w:val="7E69C795"/>
    <w:rsid w:val="7E6F5FC4"/>
    <w:rsid w:val="7E723843"/>
    <w:rsid w:val="7E774812"/>
    <w:rsid w:val="7E775291"/>
    <w:rsid w:val="7E79033E"/>
    <w:rsid w:val="7E798633"/>
    <w:rsid w:val="7E7C67DA"/>
    <w:rsid w:val="7E7D0554"/>
    <w:rsid w:val="7E7D0B63"/>
    <w:rsid w:val="7E7D4ACF"/>
    <w:rsid w:val="7E80E2BE"/>
    <w:rsid w:val="7E812A41"/>
    <w:rsid w:val="7E826132"/>
    <w:rsid w:val="7E834CA7"/>
    <w:rsid w:val="7E8430D9"/>
    <w:rsid w:val="7E85936D"/>
    <w:rsid w:val="7E862F0F"/>
    <w:rsid w:val="7E8680AC"/>
    <w:rsid w:val="7E88CCF4"/>
    <w:rsid w:val="7E8C72DF"/>
    <w:rsid w:val="7E8C8E04"/>
    <w:rsid w:val="7E8DF0B0"/>
    <w:rsid w:val="7E92D3DC"/>
    <w:rsid w:val="7E92E761"/>
    <w:rsid w:val="7E932131"/>
    <w:rsid w:val="7E93F663"/>
    <w:rsid w:val="7E9404DB"/>
    <w:rsid w:val="7E945458"/>
    <w:rsid w:val="7E94606E"/>
    <w:rsid w:val="7E95C808"/>
    <w:rsid w:val="7E986352"/>
    <w:rsid w:val="7E98900C"/>
    <w:rsid w:val="7E98F50B"/>
    <w:rsid w:val="7E991771"/>
    <w:rsid w:val="7E9A7EE5"/>
    <w:rsid w:val="7E9AF32E"/>
    <w:rsid w:val="7E9BB160"/>
    <w:rsid w:val="7E9DDD8A"/>
    <w:rsid w:val="7EA07430"/>
    <w:rsid w:val="7EA5A2AA"/>
    <w:rsid w:val="7EA6B58E"/>
    <w:rsid w:val="7EA6C592"/>
    <w:rsid w:val="7EA92648"/>
    <w:rsid w:val="7EAAF776"/>
    <w:rsid w:val="7EAB1861"/>
    <w:rsid w:val="7EACE273"/>
    <w:rsid w:val="7EACE57A"/>
    <w:rsid w:val="7EAF2193"/>
    <w:rsid w:val="7EAF8556"/>
    <w:rsid w:val="7EB2869D"/>
    <w:rsid w:val="7EB3B497"/>
    <w:rsid w:val="7EB4BC14"/>
    <w:rsid w:val="7EB5D910"/>
    <w:rsid w:val="7EB7C2D9"/>
    <w:rsid w:val="7EB820F1"/>
    <w:rsid w:val="7EB9E483"/>
    <w:rsid w:val="7EBAEB59"/>
    <w:rsid w:val="7EBCC778"/>
    <w:rsid w:val="7EBD93AD"/>
    <w:rsid w:val="7EBEA19E"/>
    <w:rsid w:val="7EBFD608"/>
    <w:rsid w:val="7EC3A763"/>
    <w:rsid w:val="7EC49685"/>
    <w:rsid w:val="7EC6BAE6"/>
    <w:rsid w:val="7EC6DF48"/>
    <w:rsid w:val="7EC753E2"/>
    <w:rsid w:val="7EC8BF52"/>
    <w:rsid w:val="7EC9EF0F"/>
    <w:rsid w:val="7ECB9C96"/>
    <w:rsid w:val="7ECE3861"/>
    <w:rsid w:val="7ECE7EFD"/>
    <w:rsid w:val="7ECF1C0B"/>
    <w:rsid w:val="7ED10B1C"/>
    <w:rsid w:val="7ED1FF86"/>
    <w:rsid w:val="7ED3F878"/>
    <w:rsid w:val="7ED4CF47"/>
    <w:rsid w:val="7ED6768F"/>
    <w:rsid w:val="7ED84F89"/>
    <w:rsid w:val="7EDA60CC"/>
    <w:rsid w:val="7EDAA6C4"/>
    <w:rsid w:val="7EDE0B4D"/>
    <w:rsid w:val="7EE0A2AC"/>
    <w:rsid w:val="7EE10CA2"/>
    <w:rsid w:val="7EE5688F"/>
    <w:rsid w:val="7EE64FC5"/>
    <w:rsid w:val="7EE6A67F"/>
    <w:rsid w:val="7EE95E37"/>
    <w:rsid w:val="7EEAF78B"/>
    <w:rsid w:val="7EED0E99"/>
    <w:rsid w:val="7EF1AA72"/>
    <w:rsid w:val="7EF58E22"/>
    <w:rsid w:val="7EF6058C"/>
    <w:rsid w:val="7EF617BC"/>
    <w:rsid w:val="7EF710A0"/>
    <w:rsid w:val="7EF71371"/>
    <w:rsid w:val="7EF770D6"/>
    <w:rsid w:val="7EFC8068"/>
    <w:rsid w:val="7EFFA714"/>
    <w:rsid w:val="7F00E6E6"/>
    <w:rsid w:val="7F01771A"/>
    <w:rsid w:val="7F0597D4"/>
    <w:rsid w:val="7F0A5D92"/>
    <w:rsid w:val="7F0C068F"/>
    <w:rsid w:val="7F0C0845"/>
    <w:rsid w:val="7F1273C6"/>
    <w:rsid w:val="7F149762"/>
    <w:rsid w:val="7F1913EB"/>
    <w:rsid w:val="7F1F0EAF"/>
    <w:rsid w:val="7F1F3C84"/>
    <w:rsid w:val="7F1F93E8"/>
    <w:rsid w:val="7F203ACE"/>
    <w:rsid w:val="7F223D42"/>
    <w:rsid w:val="7F22D3EB"/>
    <w:rsid w:val="7F23302D"/>
    <w:rsid w:val="7F239F42"/>
    <w:rsid w:val="7F258BE4"/>
    <w:rsid w:val="7F29E20B"/>
    <w:rsid w:val="7F2AB8E9"/>
    <w:rsid w:val="7F2E41EF"/>
    <w:rsid w:val="7F2F6469"/>
    <w:rsid w:val="7F323C48"/>
    <w:rsid w:val="7F32BE7C"/>
    <w:rsid w:val="7F346F6A"/>
    <w:rsid w:val="7F350511"/>
    <w:rsid w:val="7F371162"/>
    <w:rsid w:val="7F3768C6"/>
    <w:rsid w:val="7F37B8E1"/>
    <w:rsid w:val="7F398E46"/>
    <w:rsid w:val="7F3A300E"/>
    <w:rsid w:val="7F3A3625"/>
    <w:rsid w:val="7F3B0A43"/>
    <w:rsid w:val="7F4010CB"/>
    <w:rsid w:val="7F434521"/>
    <w:rsid w:val="7F43DE7D"/>
    <w:rsid w:val="7F44D562"/>
    <w:rsid w:val="7F462DCC"/>
    <w:rsid w:val="7F4AAC84"/>
    <w:rsid w:val="7F4D117D"/>
    <w:rsid w:val="7F500480"/>
    <w:rsid w:val="7F51F8E7"/>
    <w:rsid w:val="7F520AC3"/>
    <w:rsid w:val="7F58722E"/>
    <w:rsid w:val="7F592795"/>
    <w:rsid w:val="7F5C211A"/>
    <w:rsid w:val="7F60D11F"/>
    <w:rsid w:val="7F64B1F9"/>
    <w:rsid w:val="7F650088"/>
    <w:rsid w:val="7F676741"/>
    <w:rsid w:val="7F6824D2"/>
    <w:rsid w:val="7F683D47"/>
    <w:rsid w:val="7F68940B"/>
    <w:rsid w:val="7F6E5FAE"/>
    <w:rsid w:val="7F6F12FA"/>
    <w:rsid w:val="7F6FCCB0"/>
    <w:rsid w:val="7F704A15"/>
    <w:rsid w:val="7F72F387"/>
    <w:rsid w:val="7F76E0BF"/>
    <w:rsid w:val="7F76F2E8"/>
    <w:rsid w:val="7F792D4A"/>
    <w:rsid w:val="7F8076D7"/>
    <w:rsid w:val="7F828674"/>
    <w:rsid w:val="7F8369F3"/>
    <w:rsid w:val="7F869807"/>
    <w:rsid w:val="7F888824"/>
    <w:rsid w:val="7F8A14AB"/>
    <w:rsid w:val="7F8B055A"/>
    <w:rsid w:val="7F8D425C"/>
    <w:rsid w:val="7F901AF6"/>
    <w:rsid w:val="7F929412"/>
    <w:rsid w:val="7F94E4CD"/>
    <w:rsid w:val="7F953EE6"/>
    <w:rsid w:val="7F96BA9E"/>
    <w:rsid w:val="7F99DE3E"/>
    <w:rsid w:val="7F9D43CD"/>
    <w:rsid w:val="7FA1557A"/>
    <w:rsid w:val="7FA1F1F9"/>
    <w:rsid w:val="7FA27962"/>
    <w:rsid w:val="7FA7DDED"/>
    <w:rsid w:val="7FA89DE2"/>
    <w:rsid w:val="7FAAE00C"/>
    <w:rsid w:val="7FABA302"/>
    <w:rsid w:val="7FAD0323"/>
    <w:rsid w:val="7FAEEDE6"/>
    <w:rsid w:val="7FB11D91"/>
    <w:rsid w:val="7FB141BF"/>
    <w:rsid w:val="7FB1A342"/>
    <w:rsid w:val="7FB56948"/>
    <w:rsid w:val="7FB5D092"/>
    <w:rsid w:val="7FB9C2E1"/>
    <w:rsid w:val="7FBACBFF"/>
    <w:rsid w:val="7FBC8E44"/>
    <w:rsid w:val="7FBD0E74"/>
    <w:rsid w:val="7FBDE7A2"/>
    <w:rsid w:val="7FBE70CF"/>
    <w:rsid w:val="7FC0598D"/>
    <w:rsid w:val="7FC2A379"/>
    <w:rsid w:val="7FC3159A"/>
    <w:rsid w:val="7FC61850"/>
    <w:rsid w:val="7FCBA47C"/>
    <w:rsid w:val="7FCDB835"/>
    <w:rsid w:val="7FCED5EE"/>
    <w:rsid w:val="7FD06BD8"/>
    <w:rsid w:val="7FD0C3FB"/>
    <w:rsid w:val="7FD12711"/>
    <w:rsid w:val="7FD1C811"/>
    <w:rsid w:val="7FD3550D"/>
    <w:rsid w:val="7FD403DB"/>
    <w:rsid w:val="7FD55E82"/>
    <w:rsid w:val="7FD84806"/>
    <w:rsid w:val="7FD89327"/>
    <w:rsid w:val="7FD97B59"/>
    <w:rsid w:val="7FDA4DE9"/>
    <w:rsid w:val="7FDB81ED"/>
    <w:rsid w:val="7FDCC58B"/>
    <w:rsid w:val="7FDCE8AB"/>
    <w:rsid w:val="7FDDC1FA"/>
    <w:rsid w:val="7FE128A2"/>
    <w:rsid w:val="7FE3B188"/>
    <w:rsid w:val="7FE42838"/>
    <w:rsid w:val="7FE593D6"/>
    <w:rsid w:val="7FE752CA"/>
    <w:rsid w:val="7FE8722B"/>
    <w:rsid w:val="7FE939D4"/>
    <w:rsid w:val="7FECE682"/>
    <w:rsid w:val="7FED1307"/>
    <w:rsid w:val="7FEE135F"/>
    <w:rsid w:val="7FEE749D"/>
    <w:rsid w:val="7FEF7CFF"/>
    <w:rsid w:val="7FEFE5DD"/>
    <w:rsid w:val="7FF02014"/>
    <w:rsid w:val="7FF067FA"/>
    <w:rsid w:val="7FF185A0"/>
    <w:rsid w:val="7FF58410"/>
    <w:rsid w:val="7FF6A8F7"/>
    <w:rsid w:val="7FF6F0BA"/>
    <w:rsid w:val="7FF7CCD4"/>
    <w:rsid w:val="7FF834AB"/>
    <w:rsid w:val="7FFA612A"/>
    <w:rsid w:val="7FFA8884"/>
    <w:rsid w:val="7FFB351D"/>
    <w:rsid w:val="7FFBCAE7"/>
    <w:rsid w:val="7FFC719B"/>
    <w:rsid w:val="7FFE2DE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0C1E7E"/>
  <w15:chartTrackingRefBased/>
  <w15:docId w15:val="{FEF5FFDA-42DC-4DE6-AA34-DAA9C0B05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E72"/>
    <w:pPr>
      <w:spacing w:after="20" w:line="260" w:lineRule="exact"/>
    </w:pPr>
    <w:rPr>
      <w:szCs w:val="22"/>
      <w:lang w:eastAsia="en-US"/>
    </w:rPr>
  </w:style>
  <w:style w:type="paragraph" w:styleId="Heading1">
    <w:name w:val="heading 1"/>
    <w:basedOn w:val="BasicParagraph"/>
    <w:next w:val="MHHSBody"/>
    <w:link w:val="Heading1Char"/>
    <w:uiPriority w:val="9"/>
    <w:qFormat/>
    <w:rsid w:val="00A646F7"/>
    <w:pPr>
      <w:numPr>
        <w:numId w:val="184"/>
      </w:numPr>
      <w:pBdr>
        <w:top w:val="single" w:sz="6" w:space="2" w:color="041425"/>
      </w:pBdr>
      <w:spacing w:before="260" w:after="260" w:line="260" w:lineRule="atLeast"/>
      <w:outlineLvl w:val="0"/>
    </w:pPr>
    <w:rPr>
      <w:rFonts w:ascii="Arial" w:hAnsi="Arial" w:cs="Arial"/>
      <w:b/>
      <w:bCs/>
      <w:color w:val="5161FC"/>
      <w:sz w:val="32"/>
      <w:szCs w:val="32"/>
    </w:rPr>
  </w:style>
  <w:style w:type="paragraph" w:styleId="Heading2">
    <w:name w:val="heading 2"/>
    <w:basedOn w:val="Normal"/>
    <w:next w:val="MHHSBody"/>
    <w:link w:val="Heading2Char"/>
    <w:uiPriority w:val="9"/>
    <w:unhideWhenUsed/>
    <w:qFormat/>
    <w:rsid w:val="00E85582"/>
    <w:pPr>
      <w:numPr>
        <w:ilvl w:val="1"/>
        <w:numId w:val="184"/>
      </w:numPr>
      <w:pBdr>
        <w:top w:val="single" w:sz="4" w:space="1" w:color="5161FC"/>
      </w:pBdr>
      <w:spacing w:before="260" w:after="260"/>
      <w:outlineLvl w:val="1"/>
    </w:pPr>
    <w:rPr>
      <w:b/>
      <w:bCs/>
      <w:color w:val="5161FC"/>
      <w:szCs w:val="20"/>
    </w:rPr>
  </w:style>
  <w:style w:type="paragraph" w:styleId="Heading3">
    <w:name w:val="heading 3"/>
    <w:basedOn w:val="BasicParagraph"/>
    <w:next w:val="MHHSBody"/>
    <w:link w:val="Heading3Char"/>
    <w:uiPriority w:val="9"/>
    <w:unhideWhenUsed/>
    <w:qFormat/>
    <w:rsid w:val="00E85582"/>
    <w:pPr>
      <w:numPr>
        <w:ilvl w:val="2"/>
        <w:numId w:val="184"/>
      </w:numPr>
      <w:pBdr>
        <w:top w:val="single" w:sz="4" w:space="14" w:color="5161FC"/>
      </w:pBdr>
      <w:suppressAutoHyphens/>
      <w:spacing w:before="260" w:after="260" w:line="260" w:lineRule="exact"/>
      <w:outlineLvl w:val="2"/>
    </w:pPr>
    <w:rPr>
      <w:rFonts w:ascii="Arial" w:hAnsi="Arial" w:cs="Arial"/>
      <w:b/>
      <w:bCs/>
      <w:color w:val="5161FC"/>
      <w:sz w:val="18"/>
      <w:szCs w:val="18"/>
    </w:rPr>
  </w:style>
  <w:style w:type="paragraph" w:styleId="Heading4">
    <w:name w:val="heading 4"/>
    <w:basedOn w:val="Normal"/>
    <w:next w:val="MHHSBody"/>
    <w:link w:val="Heading4Char"/>
    <w:uiPriority w:val="9"/>
    <w:unhideWhenUsed/>
    <w:rsid w:val="00D87C80"/>
    <w:pPr>
      <w:keepNext/>
      <w:keepLines/>
      <w:spacing w:before="40" w:after="0"/>
      <w:ind w:left="864" w:hanging="864"/>
      <w:outlineLvl w:val="3"/>
    </w:pPr>
    <w:rPr>
      <w:rFonts w:eastAsia="MS PGothic"/>
      <w:i/>
      <w:iCs/>
      <w:color w:val="041AF5"/>
    </w:rPr>
  </w:style>
  <w:style w:type="paragraph" w:styleId="Heading5">
    <w:name w:val="heading 5"/>
    <w:basedOn w:val="Normal"/>
    <w:next w:val="Normal"/>
    <w:link w:val="Heading5Char"/>
    <w:uiPriority w:val="9"/>
    <w:semiHidden/>
    <w:unhideWhenUsed/>
    <w:rsid w:val="001E03F6"/>
    <w:pPr>
      <w:keepNext/>
      <w:keepLines/>
      <w:numPr>
        <w:ilvl w:val="4"/>
        <w:numId w:val="184"/>
      </w:numPr>
      <w:spacing w:before="40" w:after="0"/>
      <w:outlineLvl w:val="4"/>
    </w:pPr>
    <w:rPr>
      <w:rFonts w:eastAsia="MS PGothic"/>
      <w:color w:val="041AF5"/>
    </w:rPr>
  </w:style>
  <w:style w:type="paragraph" w:styleId="Heading6">
    <w:name w:val="heading 6"/>
    <w:basedOn w:val="Normal"/>
    <w:next w:val="Normal"/>
    <w:link w:val="Heading6Char"/>
    <w:uiPriority w:val="9"/>
    <w:semiHidden/>
    <w:unhideWhenUsed/>
    <w:qFormat/>
    <w:rsid w:val="00E42681"/>
    <w:pPr>
      <w:keepNext/>
      <w:keepLines/>
      <w:numPr>
        <w:ilvl w:val="5"/>
        <w:numId w:val="184"/>
      </w:numPr>
      <w:spacing w:before="40" w:after="0"/>
      <w:outlineLvl w:val="5"/>
    </w:pPr>
    <w:rPr>
      <w:rFonts w:eastAsia="MS PGothic"/>
      <w:color w:val="0211A2"/>
    </w:rPr>
  </w:style>
  <w:style w:type="paragraph" w:styleId="Heading7">
    <w:name w:val="heading 7"/>
    <w:basedOn w:val="Normal"/>
    <w:next w:val="Normal"/>
    <w:link w:val="Heading7Char"/>
    <w:uiPriority w:val="9"/>
    <w:semiHidden/>
    <w:unhideWhenUsed/>
    <w:qFormat/>
    <w:rsid w:val="001E03F6"/>
    <w:pPr>
      <w:keepNext/>
      <w:keepLines/>
      <w:numPr>
        <w:ilvl w:val="6"/>
        <w:numId w:val="184"/>
      </w:numPr>
      <w:spacing w:before="40" w:after="0"/>
      <w:outlineLvl w:val="6"/>
    </w:pPr>
    <w:rPr>
      <w:rFonts w:eastAsia="MS PGothic"/>
      <w:i/>
      <w:iCs/>
      <w:color w:val="0211A2"/>
    </w:rPr>
  </w:style>
  <w:style w:type="paragraph" w:styleId="Heading8">
    <w:name w:val="heading 8"/>
    <w:basedOn w:val="Normal"/>
    <w:next w:val="Normal"/>
    <w:link w:val="Heading8Char"/>
    <w:uiPriority w:val="9"/>
    <w:semiHidden/>
    <w:unhideWhenUsed/>
    <w:qFormat/>
    <w:rsid w:val="001E03F6"/>
    <w:pPr>
      <w:keepNext/>
      <w:keepLines/>
      <w:numPr>
        <w:ilvl w:val="7"/>
        <w:numId w:val="184"/>
      </w:numPr>
      <w:spacing w:before="40" w:after="0"/>
      <w:outlineLvl w:val="7"/>
    </w:pPr>
    <w:rPr>
      <w:rFonts w:eastAsia="MS PGothic"/>
      <w:color w:val="0B3665"/>
      <w:sz w:val="21"/>
      <w:szCs w:val="21"/>
    </w:rPr>
  </w:style>
  <w:style w:type="paragraph" w:styleId="Heading9">
    <w:name w:val="heading 9"/>
    <w:basedOn w:val="Normal"/>
    <w:next w:val="Normal"/>
    <w:link w:val="Heading9Char"/>
    <w:uiPriority w:val="9"/>
    <w:semiHidden/>
    <w:unhideWhenUsed/>
    <w:qFormat/>
    <w:rsid w:val="001E03F6"/>
    <w:pPr>
      <w:keepNext/>
      <w:keepLines/>
      <w:numPr>
        <w:ilvl w:val="8"/>
        <w:numId w:val="184"/>
      </w:numPr>
      <w:spacing w:before="40" w:after="0"/>
      <w:outlineLvl w:val="8"/>
    </w:pPr>
    <w:rPr>
      <w:rFonts w:eastAsia="MS PGothic"/>
      <w:i/>
      <w:iCs/>
      <w:color w:val="0B3665"/>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039"/>
    <w:pPr>
      <w:tabs>
        <w:tab w:val="center" w:pos="4680"/>
        <w:tab w:val="right" w:pos="9360"/>
      </w:tabs>
      <w:spacing w:after="0" w:line="240" w:lineRule="auto"/>
    </w:pPr>
    <w:rPr>
      <w:b/>
    </w:rPr>
  </w:style>
  <w:style w:type="character" w:customStyle="1" w:styleId="HeaderChar">
    <w:name w:val="Header Char"/>
    <w:link w:val="Header"/>
    <w:uiPriority w:val="99"/>
    <w:rsid w:val="00D51039"/>
    <w:rPr>
      <w:b/>
      <w:sz w:val="20"/>
      <w:lang w:val="en-GB"/>
    </w:rPr>
  </w:style>
  <w:style w:type="paragraph" w:styleId="Footer">
    <w:name w:val="footer"/>
    <w:basedOn w:val="Normal"/>
    <w:link w:val="FooterChar"/>
    <w:uiPriority w:val="99"/>
    <w:unhideWhenUsed/>
    <w:rsid w:val="00AC33B2"/>
    <w:pPr>
      <w:pBdr>
        <w:top w:val="single" w:sz="4" w:space="8" w:color="D4CDC1"/>
      </w:pBdr>
      <w:tabs>
        <w:tab w:val="center" w:pos="4680"/>
        <w:tab w:val="right" w:pos="9360"/>
      </w:tabs>
      <w:spacing w:after="0" w:line="200" w:lineRule="exact"/>
    </w:pPr>
    <w:rPr>
      <w:sz w:val="12"/>
    </w:rPr>
  </w:style>
  <w:style w:type="character" w:customStyle="1" w:styleId="FooterChar">
    <w:name w:val="Footer Char"/>
    <w:link w:val="Footer"/>
    <w:uiPriority w:val="99"/>
    <w:rsid w:val="00AC33B2"/>
    <w:rPr>
      <w:sz w:val="12"/>
    </w:rPr>
  </w:style>
  <w:style w:type="character" w:customStyle="1" w:styleId="Heading1Char">
    <w:name w:val="Heading 1 Char"/>
    <w:link w:val="Heading1"/>
    <w:uiPriority w:val="9"/>
    <w:rsid w:val="00E85582"/>
    <w:rPr>
      <w:b/>
      <w:bCs/>
      <w:color w:val="5161FC"/>
      <w:sz w:val="32"/>
      <w:szCs w:val="32"/>
      <w:lang w:eastAsia="en-US"/>
    </w:rPr>
  </w:style>
  <w:style w:type="paragraph" w:customStyle="1" w:styleId="BasicParagraph">
    <w:name w:val="[Basic Paragraph]"/>
    <w:basedOn w:val="Normal"/>
    <w:uiPriority w:val="99"/>
    <w:rsid w:val="00A10A25"/>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Strong">
    <w:name w:val="Strong"/>
    <w:aliases w:val="Blue Bold"/>
    <w:uiPriority w:val="22"/>
    <w:qFormat/>
    <w:rsid w:val="00A10A25"/>
    <w:rPr>
      <w:b/>
      <w:bCs/>
      <w:color w:val="041425"/>
    </w:rPr>
  </w:style>
  <w:style w:type="table" w:styleId="TableGrid">
    <w:name w:val="Table Grid"/>
    <w:basedOn w:val="TableNormal"/>
    <w:uiPriority w:val="39"/>
    <w:rsid w:val="002226BD"/>
    <w:rPr>
      <w:sz w:val="17"/>
    </w:rPr>
    <w:tblPr>
      <w:tblBorders>
        <w:top w:val="single" w:sz="4" w:space="0" w:color="auto"/>
        <w:bottom w:val="single" w:sz="4" w:space="0" w:color="auto"/>
        <w:insideH w:val="single" w:sz="4" w:space="0" w:color="auto"/>
      </w:tblBorders>
    </w:tblPr>
    <w:tcPr>
      <w:vAlign w:val="center"/>
    </w:tcPr>
  </w:style>
  <w:style w:type="paragraph" w:customStyle="1" w:styleId="MHHSTableTextSmall">
    <w:name w:val="MHHS Table Text Small"/>
    <w:basedOn w:val="Normal"/>
    <w:qFormat/>
    <w:rsid w:val="00A677F5"/>
    <w:pPr>
      <w:spacing w:after="0" w:line="240" w:lineRule="auto"/>
    </w:pPr>
    <w:rPr>
      <w:sz w:val="17"/>
    </w:rPr>
  </w:style>
  <w:style w:type="paragraph" w:customStyle="1" w:styleId="MHHSTableTextLarge">
    <w:name w:val="MHHS Table Text Large"/>
    <w:basedOn w:val="MHHSTableTextSmall"/>
    <w:qFormat/>
    <w:rsid w:val="00A677F5"/>
    <w:rPr>
      <w:sz w:val="22"/>
    </w:rPr>
  </w:style>
  <w:style w:type="paragraph" w:styleId="FootnoteText">
    <w:name w:val="footnote text"/>
    <w:basedOn w:val="Normal"/>
    <w:link w:val="FootnoteTextChar"/>
    <w:uiPriority w:val="99"/>
    <w:semiHidden/>
    <w:rsid w:val="007211FC"/>
    <w:pPr>
      <w:spacing w:after="0" w:line="240" w:lineRule="auto"/>
    </w:pPr>
    <w:rPr>
      <w:rFonts w:eastAsia="Times New Roman" w:cs="Tahoma"/>
      <w:color w:val="041425"/>
      <w:szCs w:val="20"/>
    </w:rPr>
  </w:style>
  <w:style w:type="paragraph" w:customStyle="1" w:styleId="NoParagraphStyle">
    <w:name w:val="[No Paragraph Style]"/>
    <w:rsid w:val="007211FC"/>
    <w:pPr>
      <w:autoSpaceDE w:val="0"/>
      <w:autoSpaceDN w:val="0"/>
      <w:adjustRightInd w:val="0"/>
      <w:spacing w:line="288" w:lineRule="auto"/>
      <w:textAlignment w:val="center"/>
    </w:pPr>
    <w:rPr>
      <w:rFonts w:cs="Minion Pro"/>
      <w:color w:val="000000"/>
      <w:szCs w:val="24"/>
      <w:lang w:eastAsia="en-US"/>
    </w:rPr>
  </w:style>
  <w:style w:type="character" w:customStyle="1" w:styleId="Heading2Char">
    <w:name w:val="Heading 2 Char"/>
    <w:link w:val="Heading2"/>
    <w:uiPriority w:val="9"/>
    <w:rsid w:val="00E85582"/>
    <w:rPr>
      <w:b/>
      <w:bCs/>
      <w:color w:val="5161FC"/>
      <w:lang w:eastAsia="en-US"/>
    </w:rPr>
  </w:style>
  <w:style w:type="paragraph" w:customStyle="1" w:styleId="MHHSBody">
    <w:name w:val="MHHS Body"/>
    <w:basedOn w:val="Normal"/>
    <w:qFormat/>
    <w:rsid w:val="00365A87"/>
    <w:pPr>
      <w:spacing w:after="120" w:line="260" w:lineRule="atLeast"/>
    </w:pPr>
  </w:style>
  <w:style w:type="table" w:customStyle="1" w:styleId="ElexonBasicTable">
    <w:name w:val="Elexon Basic Table"/>
    <w:basedOn w:val="TableNormal"/>
    <w:uiPriority w:val="99"/>
    <w:rsid w:val="00EC05FE"/>
    <w:rPr>
      <w:sz w:val="17"/>
    </w:rPr>
    <w:tblPr>
      <w:tblBorders>
        <w:top w:val="single" w:sz="4" w:space="0" w:color="041425"/>
        <w:bottom w:val="single" w:sz="4" w:space="0" w:color="041425"/>
        <w:insideH w:val="single" w:sz="4" w:space="0" w:color="041425"/>
      </w:tblBorders>
    </w:tblPr>
    <w:tcPr>
      <w:vAlign w:val="center"/>
    </w:tcPr>
    <w:tblStylePr w:type="firstRow">
      <w:pPr>
        <w:jc w:val="left"/>
      </w:pPr>
      <w:rPr>
        <w:rFonts w:ascii="Arial" w:hAnsi="Arial"/>
        <w:b/>
        <w:sz w:val="17"/>
      </w:rPr>
      <w:tblPr/>
      <w:tcPr>
        <w:tcBorders>
          <w:top w:val="single" w:sz="4" w:space="0" w:color="041425"/>
          <w:left w:val="single" w:sz="4" w:space="0" w:color="041425"/>
          <w:bottom w:val="nil"/>
          <w:right w:val="single" w:sz="4" w:space="0" w:color="041425"/>
          <w:insideH w:val="nil"/>
          <w:insideV w:val="nil"/>
          <w:tl2br w:val="nil"/>
          <w:tr2bl w:val="nil"/>
        </w:tcBorders>
        <w:shd w:val="clear" w:color="auto" w:fill="041425"/>
      </w:tcPr>
    </w:tblStylePr>
  </w:style>
  <w:style w:type="character" w:customStyle="1" w:styleId="Heading3Char">
    <w:name w:val="Heading 3 Char"/>
    <w:link w:val="Heading3"/>
    <w:uiPriority w:val="9"/>
    <w:rsid w:val="00E85582"/>
    <w:rPr>
      <w:b/>
      <w:bCs/>
      <w:color w:val="5161FC"/>
      <w:sz w:val="18"/>
      <w:szCs w:val="18"/>
      <w:lang w:eastAsia="en-US"/>
    </w:rPr>
  </w:style>
  <w:style w:type="paragraph" w:styleId="List">
    <w:name w:val="List"/>
    <w:basedOn w:val="Heading3"/>
    <w:next w:val="List2"/>
    <w:uiPriority w:val="99"/>
    <w:unhideWhenUsed/>
    <w:qFormat/>
    <w:rsid w:val="00B437F5"/>
    <w:pPr>
      <w:numPr>
        <w:ilvl w:val="0"/>
        <w:numId w:val="185"/>
      </w:numPr>
      <w:pBdr>
        <w:top w:val="none" w:sz="0" w:space="0" w:color="auto"/>
      </w:pBdr>
      <w:spacing w:after="120" w:line="260" w:lineRule="atLeast"/>
      <w:outlineLvl w:val="3"/>
    </w:pPr>
    <w:rPr>
      <w:sz w:val="20"/>
    </w:rPr>
  </w:style>
  <w:style w:type="paragraph" w:styleId="List2">
    <w:name w:val="List 2"/>
    <w:basedOn w:val="BasicParagraph"/>
    <w:uiPriority w:val="99"/>
    <w:unhideWhenUsed/>
    <w:qFormat/>
    <w:rsid w:val="00E720F1"/>
    <w:pPr>
      <w:numPr>
        <w:ilvl w:val="1"/>
        <w:numId w:val="185"/>
      </w:numPr>
      <w:suppressAutoHyphens/>
      <w:spacing w:after="120" w:line="260" w:lineRule="atLeast"/>
    </w:pPr>
    <w:rPr>
      <w:rFonts w:ascii="Arial" w:hAnsi="Arial" w:cs="Arial"/>
      <w:sz w:val="20"/>
      <w:szCs w:val="18"/>
    </w:rPr>
  </w:style>
  <w:style w:type="paragraph" w:styleId="List3">
    <w:name w:val="List 3"/>
    <w:basedOn w:val="BasicParagraph"/>
    <w:uiPriority w:val="99"/>
    <w:unhideWhenUsed/>
    <w:qFormat/>
    <w:rsid w:val="00E720F1"/>
    <w:pPr>
      <w:numPr>
        <w:ilvl w:val="2"/>
        <w:numId w:val="185"/>
      </w:numPr>
      <w:suppressAutoHyphens/>
      <w:spacing w:after="120" w:line="260" w:lineRule="atLeast"/>
    </w:pPr>
    <w:rPr>
      <w:rFonts w:ascii="Arial" w:hAnsi="Arial" w:cs="Arial"/>
      <w:sz w:val="20"/>
      <w:szCs w:val="18"/>
    </w:rPr>
  </w:style>
  <w:style w:type="paragraph" w:styleId="ListNumber3">
    <w:name w:val="List Number 3"/>
    <w:basedOn w:val="Normal"/>
    <w:uiPriority w:val="99"/>
    <w:unhideWhenUsed/>
    <w:rsid w:val="00904932"/>
    <w:pPr>
      <w:numPr>
        <w:ilvl w:val="2"/>
        <w:numId w:val="179"/>
      </w:numPr>
      <w:contextualSpacing/>
    </w:pPr>
  </w:style>
  <w:style w:type="paragraph" w:styleId="ListNumber">
    <w:name w:val="List Number"/>
    <w:basedOn w:val="Normal"/>
    <w:uiPriority w:val="99"/>
    <w:unhideWhenUsed/>
    <w:rsid w:val="00904932"/>
    <w:pPr>
      <w:numPr>
        <w:numId w:val="178"/>
      </w:numPr>
      <w:contextualSpacing/>
    </w:pPr>
    <w:rPr>
      <w:b/>
      <w:color w:val="041425"/>
    </w:rPr>
  </w:style>
  <w:style w:type="paragraph" w:customStyle="1" w:styleId="MHHSNumberedTableText">
    <w:name w:val="MHHS Numbered Table Text"/>
    <w:basedOn w:val="MHHSTableTextSmall"/>
    <w:qFormat/>
    <w:rsid w:val="00BA0E67"/>
    <w:rPr>
      <w:color w:val="000000"/>
    </w:rPr>
  </w:style>
  <w:style w:type="character" w:styleId="PlaceholderText">
    <w:name w:val="Placeholder Text"/>
    <w:uiPriority w:val="99"/>
    <w:semiHidden/>
    <w:rsid w:val="00053B5E"/>
    <w:rPr>
      <w:color w:val="808080"/>
    </w:rPr>
  </w:style>
  <w:style w:type="character" w:customStyle="1" w:styleId="Regular">
    <w:name w:val="Regular"/>
    <w:uiPriority w:val="1"/>
    <w:rsid w:val="00F251A3"/>
    <w:rPr>
      <w:color w:val="auto"/>
    </w:rPr>
  </w:style>
  <w:style w:type="paragraph" w:styleId="NoSpacing">
    <w:name w:val="No Spacing"/>
    <w:link w:val="NoSpacingChar"/>
    <w:uiPriority w:val="1"/>
    <w:qFormat/>
    <w:rsid w:val="00E42681"/>
    <w:rPr>
      <w:rFonts w:eastAsia="MS PGothic"/>
      <w:sz w:val="22"/>
      <w:szCs w:val="22"/>
      <w:lang w:val="en-US" w:eastAsia="en-US"/>
    </w:rPr>
  </w:style>
  <w:style w:type="character" w:customStyle="1" w:styleId="NoSpacingChar">
    <w:name w:val="No Spacing Char"/>
    <w:link w:val="NoSpacing"/>
    <w:uiPriority w:val="1"/>
    <w:rsid w:val="00E42681"/>
    <w:rPr>
      <w:rFonts w:eastAsia="MS PGothic"/>
    </w:rPr>
  </w:style>
  <w:style w:type="paragraph" w:styleId="Title">
    <w:name w:val="Title"/>
    <w:basedOn w:val="Normal"/>
    <w:next w:val="Normal"/>
    <w:link w:val="TitleChar"/>
    <w:uiPriority w:val="10"/>
    <w:rsid w:val="00EC05FE"/>
    <w:pPr>
      <w:spacing w:after="0" w:line="264" w:lineRule="auto"/>
      <w:ind w:right="5868"/>
      <w:contextualSpacing/>
    </w:pPr>
    <w:rPr>
      <w:rFonts w:eastAsia="MS PGothic" w:cs="Times New Roman (Headings CS)"/>
      <w:b/>
      <w:color w:val="5161FC"/>
      <w:kern w:val="28"/>
      <w:sz w:val="50"/>
      <w:szCs w:val="56"/>
    </w:rPr>
  </w:style>
  <w:style w:type="character" w:customStyle="1" w:styleId="TitleChar">
    <w:name w:val="Title Char"/>
    <w:link w:val="Title"/>
    <w:uiPriority w:val="10"/>
    <w:rsid w:val="00EC05FE"/>
    <w:rPr>
      <w:rFonts w:ascii="Arial" w:eastAsia="MS PGothic" w:hAnsi="Arial" w:cs="Times New Roman (Headings CS)"/>
      <w:b/>
      <w:color w:val="5161FC"/>
      <w:kern w:val="28"/>
      <w:sz w:val="50"/>
      <w:szCs w:val="56"/>
      <w:lang w:val="en-GB"/>
    </w:rPr>
  </w:style>
  <w:style w:type="character" w:customStyle="1" w:styleId="Heading6Char">
    <w:name w:val="Heading 6 Char"/>
    <w:link w:val="Heading6"/>
    <w:uiPriority w:val="9"/>
    <w:semiHidden/>
    <w:rsid w:val="00E42681"/>
    <w:rPr>
      <w:rFonts w:eastAsia="MS PGothic"/>
      <w:color w:val="0211A2"/>
      <w:szCs w:val="22"/>
      <w:lang w:eastAsia="en-US"/>
    </w:rPr>
  </w:style>
  <w:style w:type="paragraph" w:styleId="Subtitle">
    <w:name w:val="Subtitle"/>
    <w:basedOn w:val="Normal"/>
    <w:next w:val="Normal"/>
    <w:link w:val="SubtitleChar"/>
    <w:uiPriority w:val="11"/>
    <w:qFormat/>
    <w:rsid w:val="0096339A"/>
    <w:pPr>
      <w:pBdr>
        <w:top w:val="single" w:sz="4" w:space="30" w:color="auto"/>
      </w:pBdr>
      <w:autoSpaceDE w:val="0"/>
      <w:autoSpaceDN w:val="0"/>
      <w:adjustRightInd w:val="0"/>
      <w:spacing w:before="720" w:after="0" w:line="420" w:lineRule="atLeast"/>
      <w:ind w:left="2268" w:right="2268"/>
      <w:jc w:val="center"/>
      <w:textAlignment w:val="center"/>
    </w:pPr>
    <w:rPr>
      <w:color w:val="5161FC"/>
      <w:sz w:val="30"/>
      <w:szCs w:val="30"/>
    </w:rPr>
  </w:style>
  <w:style w:type="character" w:customStyle="1" w:styleId="SubtitleChar">
    <w:name w:val="Subtitle Char"/>
    <w:link w:val="Subtitle"/>
    <w:uiPriority w:val="11"/>
    <w:rsid w:val="0096339A"/>
    <w:rPr>
      <w:rFonts w:ascii="Arial" w:hAnsi="Arial" w:cs="Arial"/>
      <w:color w:val="5161FC"/>
      <w:sz w:val="30"/>
      <w:szCs w:val="30"/>
      <w:lang w:val="en-GB"/>
    </w:rPr>
  </w:style>
  <w:style w:type="paragraph" w:styleId="TOCHeading">
    <w:name w:val="TOC Heading"/>
    <w:basedOn w:val="Heading1"/>
    <w:next w:val="Normal"/>
    <w:uiPriority w:val="39"/>
    <w:unhideWhenUsed/>
    <w:qFormat/>
    <w:rsid w:val="00E85582"/>
    <w:pPr>
      <w:numPr>
        <w:numId w:val="183"/>
      </w:numPr>
      <w:pBdr>
        <w:top w:val="single" w:sz="2" w:space="2" w:color="041425"/>
      </w:pBdr>
      <w:spacing w:after="480" w:line="480" w:lineRule="atLeast"/>
    </w:pPr>
  </w:style>
  <w:style w:type="paragraph" w:styleId="TOC2">
    <w:name w:val="toc 2"/>
    <w:basedOn w:val="Normal"/>
    <w:next w:val="Normal"/>
    <w:autoRedefine/>
    <w:uiPriority w:val="39"/>
    <w:unhideWhenUsed/>
    <w:rsid w:val="006A77BD"/>
    <w:pPr>
      <w:tabs>
        <w:tab w:val="right" w:pos="10348"/>
      </w:tabs>
      <w:spacing w:after="100"/>
    </w:pPr>
    <w:rPr>
      <w:color w:val="041425"/>
      <w:sz w:val="22"/>
    </w:rPr>
  </w:style>
  <w:style w:type="paragraph" w:styleId="TOC3">
    <w:name w:val="toc 3"/>
    <w:basedOn w:val="Normal"/>
    <w:next w:val="Normal"/>
    <w:autoRedefine/>
    <w:uiPriority w:val="39"/>
    <w:unhideWhenUsed/>
    <w:rsid w:val="006A77BD"/>
    <w:pPr>
      <w:tabs>
        <w:tab w:val="right" w:pos="10348"/>
      </w:tabs>
      <w:spacing w:after="100"/>
      <w:ind w:left="357"/>
    </w:pPr>
    <w:rPr>
      <w:noProof/>
      <w:sz w:val="22"/>
    </w:rPr>
  </w:style>
  <w:style w:type="character" w:styleId="Hyperlink">
    <w:name w:val="Hyperlink"/>
    <w:uiPriority w:val="99"/>
    <w:unhideWhenUsed/>
    <w:rsid w:val="006A77BD"/>
    <w:rPr>
      <w:color w:val="041425"/>
      <w:u w:val="single"/>
    </w:rPr>
  </w:style>
  <w:style w:type="paragraph" w:styleId="TOC1">
    <w:name w:val="toc 1"/>
    <w:basedOn w:val="Normal"/>
    <w:next w:val="Normal"/>
    <w:autoRedefine/>
    <w:uiPriority w:val="39"/>
    <w:unhideWhenUsed/>
    <w:rsid w:val="00B437F5"/>
    <w:pPr>
      <w:tabs>
        <w:tab w:val="right" w:pos="10348"/>
      </w:tabs>
      <w:spacing w:after="100"/>
    </w:pPr>
    <w:rPr>
      <w:b/>
      <w:noProof/>
      <w:color w:val="041425"/>
      <w:sz w:val="22"/>
    </w:rPr>
  </w:style>
  <w:style w:type="numbering" w:customStyle="1" w:styleId="Elexonnumber">
    <w:name w:val="Elexon number"/>
    <w:uiPriority w:val="99"/>
    <w:rsid w:val="00D87C80"/>
    <w:pPr>
      <w:numPr>
        <w:numId w:val="180"/>
      </w:numPr>
    </w:pPr>
  </w:style>
  <w:style w:type="paragraph" w:styleId="ListNumber2">
    <w:name w:val="List Number 2"/>
    <w:basedOn w:val="Normal"/>
    <w:uiPriority w:val="99"/>
    <w:unhideWhenUsed/>
    <w:rsid w:val="00D87C80"/>
    <w:pPr>
      <w:ind w:left="567" w:hanging="567"/>
      <w:contextualSpacing/>
    </w:pPr>
  </w:style>
  <w:style w:type="paragraph" w:styleId="ListNumber4">
    <w:name w:val="List Number 4"/>
    <w:basedOn w:val="Normal"/>
    <w:uiPriority w:val="99"/>
    <w:unhideWhenUsed/>
    <w:rsid w:val="00D87C80"/>
    <w:pPr>
      <w:ind w:left="794" w:hanging="227"/>
      <w:contextualSpacing/>
    </w:pPr>
  </w:style>
  <w:style w:type="paragraph" w:styleId="ListNumber5">
    <w:name w:val="List Number 5"/>
    <w:uiPriority w:val="99"/>
    <w:unhideWhenUsed/>
    <w:rsid w:val="0026756E"/>
    <w:pPr>
      <w:numPr>
        <w:ilvl w:val="4"/>
        <w:numId w:val="185"/>
      </w:numPr>
      <w:spacing w:after="120" w:line="260" w:lineRule="atLeast"/>
      <w:contextualSpacing/>
    </w:pPr>
    <w:rPr>
      <w:lang w:eastAsia="en-US"/>
    </w:rPr>
  </w:style>
  <w:style w:type="paragraph" w:styleId="List4">
    <w:name w:val="List 4"/>
    <w:basedOn w:val="List3"/>
    <w:uiPriority w:val="99"/>
    <w:unhideWhenUsed/>
    <w:qFormat/>
    <w:rsid w:val="00612388"/>
    <w:pPr>
      <w:numPr>
        <w:ilvl w:val="3"/>
      </w:numPr>
    </w:pPr>
  </w:style>
  <w:style w:type="paragraph" w:styleId="List5">
    <w:name w:val="List 5"/>
    <w:basedOn w:val="Normal"/>
    <w:uiPriority w:val="99"/>
    <w:unhideWhenUsed/>
    <w:qFormat/>
    <w:rsid w:val="00612388"/>
    <w:pPr>
      <w:tabs>
        <w:tab w:val="num" w:pos="4536"/>
      </w:tabs>
      <w:ind w:left="907" w:hanging="227"/>
      <w:contextualSpacing/>
    </w:pPr>
  </w:style>
  <w:style w:type="paragraph" w:styleId="ListBullet">
    <w:name w:val="List Bullet"/>
    <w:basedOn w:val="Normal"/>
    <w:uiPriority w:val="99"/>
    <w:unhideWhenUsed/>
    <w:qFormat/>
    <w:rsid w:val="00E720F1"/>
    <w:pPr>
      <w:numPr>
        <w:numId w:val="182"/>
      </w:numPr>
      <w:spacing w:after="120" w:line="240" w:lineRule="atLeast"/>
      <w:contextualSpacing/>
    </w:pPr>
  </w:style>
  <w:style w:type="paragraph" w:styleId="ListBullet2">
    <w:name w:val="List Bullet 2"/>
    <w:basedOn w:val="Normal"/>
    <w:uiPriority w:val="99"/>
    <w:unhideWhenUsed/>
    <w:qFormat/>
    <w:rsid w:val="00E720F1"/>
    <w:pPr>
      <w:numPr>
        <w:ilvl w:val="1"/>
        <w:numId w:val="182"/>
      </w:numPr>
      <w:spacing w:after="120" w:line="260" w:lineRule="atLeast"/>
      <w:contextualSpacing/>
    </w:pPr>
  </w:style>
  <w:style w:type="paragraph" w:styleId="ListBullet3">
    <w:name w:val="List Bullet 3"/>
    <w:basedOn w:val="Normal"/>
    <w:uiPriority w:val="99"/>
    <w:unhideWhenUsed/>
    <w:qFormat/>
    <w:rsid w:val="00E720F1"/>
    <w:pPr>
      <w:numPr>
        <w:ilvl w:val="2"/>
        <w:numId w:val="182"/>
      </w:numPr>
      <w:spacing w:after="120" w:line="240" w:lineRule="atLeast"/>
      <w:contextualSpacing/>
    </w:pPr>
  </w:style>
  <w:style w:type="paragraph" w:styleId="ListBullet4">
    <w:name w:val="List Bullet 4"/>
    <w:basedOn w:val="Normal"/>
    <w:uiPriority w:val="99"/>
    <w:unhideWhenUsed/>
    <w:qFormat/>
    <w:rsid w:val="00E720F1"/>
    <w:pPr>
      <w:numPr>
        <w:ilvl w:val="3"/>
        <w:numId w:val="182"/>
      </w:numPr>
      <w:spacing w:after="120" w:line="260" w:lineRule="atLeast"/>
      <w:contextualSpacing/>
    </w:pPr>
  </w:style>
  <w:style w:type="character" w:customStyle="1" w:styleId="Heading4Char">
    <w:name w:val="Heading 4 Char"/>
    <w:link w:val="Heading4"/>
    <w:uiPriority w:val="9"/>
    <w:rsid w:val="00D87C80"/>
    <w:rPr>
      <w:rFonts w:ascii="Arial" w:eastAsia="MS PGothic" w:hAnsi="Arial" w:cs="Arial"/>
      <w:i/>
      <w:iCs/>
      <w:color w:val="041AF5"/>
      <w:sz w:val="20"/>
      <w:lang w:val="en-GB"/>
    </w:rPr>
  </w:style>
  <w:style w:type="paragraph" w:styleId="ListBullet5">
    <w:name w:val="List Bullet 5"/>
    <w:basedOn w:val="Normal"/>
    <w:uiPriority w:val="99"/>
    <w:unhideWhenUsed/>
    <w:rsid w:val="00612388"/>
    <w:pPr>
      <w:numPr>
        <w:ilvl w:val="4"/>
        <w:numId w:val="181"/>
      </w:numPr>
      <w:contextualSpacing/>
    </w:pPr>
  </w:style>
  <w:style w:type="character" w:customStyle="1" w:styleId="FootnoteTextChar">
    <w:name w:val="Footnote Text Char"/>
    <w:link w:val="FootnoteText"/>
    <w:uiPriority w:val="99"/>
    <w:semiHidden/>
    <w:rsid w:val="007211FC"/>
    <w:rPr>
      <w:rFonts w:eastAsia="Times New Roman" w:cs="Tahoma"/>
      <w:color w:val="041425"/>
      <w:sz w:val="20"/>
      <w:szCs w:val="20"/>
      <w:lang w:val="en-GB"/>
    </w:rPr>
  </w:style>
  <w:style w:type="character" w:styleId="FootnoteReference">
    <w:name w:val="footnote reference"/>
    <w:uiPriority w:val="99"/>
    <w:unhideWhenUsed/>
    <w:rsid w:val="007211FC"/>
    <w:rPr>
      <w:vertAlign w:val="superscript"/>
    </w:rPr>
  </w:style>
  <w:style w:type="paragraph" w:customStyle="1" w:styleId="Tableheading">
    <w:name w:val="Table heading"/>
    <w:basedOn w:val="Normal"/>
    <w:next w:val="MHHSBody"/>
    <w:link w:val="TableheadingChar"/>
    <w:uiPriority w:val="8"/>
    <w:qFormat/>
    <w:rsid w:val="00AA06FD"/>
    <w:pPr>
      <w:spacing w:after="0" w:line="260" w:lineRule="atLeast"/>
      <w:ind w:left="113" w:right="113"/>
    </w:pPr>
    <w:rPr>
      <w:rFonts w:eastAsia="Times New Roman" w:cs="Tahoma"/>
      <w:bCs/>
      <w:color w:val="FFFFFF"/>
    </w:rPr>
  </w:style>
  <w:style w:type="character" w:customStyle="1" w:styleId="TableheadingChar">
    <w:name w:val="Table heading Char"/>
    <w:link w:val="Tableheading"/>
    <w:uiPriority w:val="8"/>
    <w:rsid w:val="00AA06FD"/>
    <w:rPr>
      <w:rFonts w:ascii="Arial" w:eastAsia="Times New Roman" w:hAnsi="Arial" w:cs="Tahoma"/>
      <w:bCs/>
      <w:color w:val="FFFFFF"/>
      <w:sz w:val="20"/>
      <w:lang w:val="en-GB"/>
    </w:rPr>
  </w:style>
  <w:style w:type="paragraph" w:customStyle="1" w:styleId="ElexonBody">
    <w:name w:val="Elexon Body"/>
    <w:basedOn w:val="Normal"/>
    <w:qFormat/>
    <w:rsid w:val="00A86AE7"/>
    <w:pPr>
      <w:spacing w:after="120" w:line="260" w:lineRule="atLeast"/>
    </w:pPr>
  </w:style>
  <w:style w:type="paragraph" w:styleId="NormalIndent">
    <w:name w:val="Normal Indent"/>
    <w:basedOn w:val="Normal"/>
    <w:rsid w:val="00A86AE7"/>
    <w:pPr>
      <w:spacing w:after="0" w:line="240" w:lineRule="auto"/>
      <w:ind w:left="851"/>
    </w:pPr>
    <w:rPr>
      <w:rFonts w:eastAsia="Times New Roman" w:cs="Times New Roman"/>
      <w:szCs w:val="24"/>
    </w:rPr>
  </w:style>
  <w:style w:type="paragraph" w:customStyle="1" w:styleId="text1">
    <w:name w:val="text 1"/>
    <w:basedOn w:val="Normal"/>
    <w:rsid w:val="00A86AE7"/>
    <w:pPr>
      <w:spacing w:after="0" w:line="240" w:lineRule="auto"/>
      <w:ind w:left="851"/>
    </w:pPr>
    <w:rPr>
      <w:rFonts w:eastAsia="Times New Roman" w:cs="Times New Roman"/>
      <w:color w:val="000000"/>
      <w:szCs w:val="20"/>
    </w:rPr>
  </w:style>
  <w:style w:type="paragraph" w:styleId="ListParagraph">
    <w:name w:val="List Paragraph"/>
    <w:basedOn w:val="Normal"/>
    <w:uiPriority w:val="34"/>
    <w:qFormat/>
    <w:rsid w:val="00A86AE7"/>
    <w:pPr>
      <w:spacing w:after="0" w:line="240" w:lineRule="auto"/>
      <w:ind w:left="720"/>
    </w:pPr>
    <w:rPr>
      <w:rFonts w:eastAsia="Times New Roman" w:cs="Times New Roman"/>
      <w:szCs w:val="24"/>
    </w:rPr>
  </w:style>
  <w:style w:type="character" w:customStyle="1" w:styleId="Heading5Char">
    <w:name w:val="Heading 5 Char"/>
    <w:link w:val="Heading5"/>
    <w:uiPriority w:val="9"/>
    <w:semiHidden/>
    <w:rsid w:val="001E03F6"/>
    <w:rPr>
      <w:rFonts w:eastAsia="MS PGothic"/>
      <w:color w:val="041AF5"/>
      <w:szCs w:val="22"/>
      <w:lang w:eastAsia="en-US"/>
    </w:rPr>
  </w:style>
  <w:style w:type="character" w:customStyle="1" w:styleId="Heading7Char">
    <w:name w:val="Heading 7 Char"/>
    <w:link w:val="Heading7"/>
    <w:uiPriority w:val="9"/>
    <w:semiHidden/>
    <w:rsid w:val="001E03F6"/>
    <w:rPr>
      <w:rFonts w:eastAsia="MS PGothic"/>
      <w:i/>
      <w:iCs/>
      <w:color w:val="0211A2"/>
      <w:szCs w:val="22"/>
      <w:lang w:eastAsia="en-US"/>
    </w:rPr>
  </w:style>
  <w:style w:type="character" w:customStyle="1" w:styleId="Heading8Char">
    <w:name w:val="Heading 8 Char"/>
    <w:link w:val="Heading8"/>
    <w:uiPriority w:val="9"/>
    <w:semiHidden/>
    <w:rsid w:val="001E03F6"/>
    <w:rPr>
      <w:rFonts w:eastAsia="MS PGothic"/>
      <w:color w:val="0B3665"/>
      <w:sz w:val="21"/>
      <w:szCs w:val="21"/>
      <w:lang w:eastAsia="en-US"/>
    </w:rPr>
  </w:style>
  <w:style w:type="character" w:customStyle="1" w:styleId="Heading9Char">
    <w:name w:val="Heading 9 Char"/>
    <w:link w:val="Heading9"/>
    <w:uiPriority w:val="9"/>
    <w:semiHidden/>
    <w:rsid w:val="001E03F6"/>
    <w:rPr>
      <w:rFonts w:eastAsia="MS PGothic"/>
      <w:i/>
      <w:iCs/>
      <w:color w:val="0B3665"/>
      <w:sz w:val="21"/>
      <w:szCs w:val="21"/>
      <w:lang w:eastAsia="en-US"/>
    </w:rPr>
  </w:style>
  <w:style w:type="paragraph" w:styleId="BalloonText">
    <w:name w:val="Balloon Text"/>
    <w:basedOn w:val="Normal"/>
    <w:link w:val="BalloonTextChar"/>
    <w:uiPriority w:val="99"/>
    <w:semiHidden/>
    <w:unhideWhenUsed/>
    <w:rsid w:val="001E03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E03F6"/>
    <w:rPr>
      <w:rFonts w:ascii="Segoe UI" w:hAnsi="Segoe UI" w:cs="Segoe UI"/>
      <w:sz w:val="18"/>
      <w:szCs w:val="18"/>
      <w:lang w:val="en-GB"/>
    </w:rPr>
  </w:style>
  <w:style w:type="character" w:customStyle="1" w:styleId="apple-converted-space">
    <w:name w:val="apple-converted-space"/>
    <w:basedOn w:val="DefaultParagraphFont"/>
    <w:rsid w:val="00FC1DEA"/>
  </w:style>
  <w:style w:type="paragraph" w:styleId="Caption">
    <w:name w:val="caption"/>
    <w:basedOn w:val="Normal"/>
    <w:next w:val="Normal"/>
    <w:uiPriority w:val="35"/>
    <w:unhideWhenUsed/>
    <w:qFormat/>
    <w:rsid w:val="00D67F03"/>
    <w:pPr>
      <w:spacing w:after="200" w:line="240" w:lineRule="auto"/>
    </w:pPr>
    <w:rPr>
      <w:i/>
      <w:iCs/>
      <w:color w:val="041425"/>
      <w:sz w:val="18"/>
      <w:szCs w:val="18"/>
    </w:rPr>
  </w:style>
  <w:style w:type="character" w:customStyle="1" w:styleId="UnresolvedMention1">
    <w:name w:val="Unresolved Mention1"/>
    <w:uiPriority w:val="99"/>
    <w:semiHidden/>
    <w:unhideWhenUsed/>
    <w:rsid w:val="00F67550"/>
    <w:rPr>
      <w:color w:val="605E5C"/>
      <w:shd w:val="clear" w:color="auto" w:fill="E1DFDD"/>
    </w:rPr>
  </w:style>
  <w:style w:type="character" w:customStyle="1" w:styleId="normaltextrun">
    <w:name w:val="normaltextrun"/>
    <w:basedOn w:val="DefaultParagraphFont"/>
    <w:rsid w:val="00125F55"/>
  </w:style>
  <w:style w:type="character" w:customStyle="1" w:styleId="eop">
    <w:name w:val="eop"/>
    <w:basedOn w:val="DefaultParagraphFont"/>
    <w:rsid w:val="00125F55"/>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link w:val="CommentText"/>
    <w:uiPriority w:val="99"/>
    <w:rPr>
      <w:sz w:val="20"/>
      <w:szCs w:val="20"/>
      <w:lang w:val="en-GB"/>
    </w:rPr>
  </w:style>
  <w:style w:type="character" w:styleId="CommentReference">
    <w:name w:val="annotation reference"/>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964A4"/>
    <w:rPr>
      <w:b/>
      <w:bCs/>
    </w:rPr>
  </w:style>
  <w:style w:type="character" w:customStyle="1" w:styleId="CommentSubjectChar">
    <w:name w:val="Comment Subject Char"/>
    <w:link w:val="CommentSubject"/>
    <w:uiPriority w:val="99"/>
    <w:semiHidden/>
    <w:rsid w:val="005964A4"/>
    <w:rPr>
      <w:b/>
      <w:bCs/>
      <w:sz w:val="20"/>
      <w:szCs w:val="20"/>
      <w:lang w:val="en-GB"/>
    </w:rPr>
  </w:style>
  <w:style w:type="character" w:customStyle="1" w:styleId="Mention1">
    <w:name w:val="Mention1"/>
    <w:uiPriority w:val="99"/>
    <w:unhideWhenUsed/>
    <w:rsid w:val="005964A4"/>
    <w:rPr>
      <w:color w:val="2B579A"/>
      <w:shd w:val="clear" w:color="auto" w:fill="E1DFDD"/>
    </w:rPr>
  </w:style>
  <w:style w:type="paragraph" w:styleId="Revision">
    <w:name w:val="Revision"/>
    <w:hidden/>
    <w:uiPriority w:val="99"/>
    <w:semiHidden/>
    <w:rsid w:val="00C774CD"/>
    <w:rPr>
      <w:szCs w:val="22"/>
      <w:lang w:eastAsia="en-US"/>
    </w:rPr>
  </w:style>
  <w:style w:type="paragraph" w:customStyle="1" w:styleId="pf0">
    <w:name w:val="pf0"/>
    <w:basedOn w:val="Normal"/>
    <w:rsid w:val="00AB0FB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rsid w:val="00AB0FB8"/>
    <w:rPr>
      <w:rFonts w:ascii="Segoe UI" w:hAnsi="Segoe UI" w:cs="Segoe UI" w:hint="default"/>
      <w:sz w:val="18"/>
      <w:szCs w:val="18"/>
    </w:rPr>
  </w:style>
  <w:style w:type="table" w:customStyle="1" w:styleId="TableGrid1">
    <w:name w:val="Table Grid1"/>
    <w:basedOn w:val="TableNormal"/>
    <w:next w:val="TableGrid"/>
    <w:uiPriority w:val="39"/>
    <w:rsid w:val="00A143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findhit">
    <w:name w:val="findhit"/>
    <w:basedOn w:val="DefaultParagraphFont"/>
    <w:rsid w:val="002F3A6F"/>
  </w:style>
  <w:style w:type="paragraph" w:customStyle="1" w:styleId="paragraph">
    <w:name w:val="paragraph"/>
    <w:basedOn w:val="Normal"/>
    <w:rsid w:val="002F3A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i-provider">
    <w:name w:val="ui-provider"/>
    <w:basedOn w:val="DefaultParagraphFont"/>
    <w:rsid w:val="002F3A6F"/>
  </w:style>
  <w:style w:type="table" w:styleId="GridTable5Dark-Accent1">
    <w:name w:val="Grid Table 5 Dark Accent 1"/>
    <w:basedOn w:val="TableNormal"/>
    <w:uiPriority w:val="5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EF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161F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161F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161F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161FC"/>
      </w:tcPr>
    </w:tblStylePr>
    <w:tblStylePr w:type="band1Vert">
      <w:tblPr/>
      <w:tcPr>
        <w:shd w:val="clear" w:color="auto" w:fill="B9BFFD"/>
      </w:tcPr>
    </w:tblStylePr>
    <w:tblStylePr w:type="band1Horz">
      <w:tblPr/>
      <w:tcPr>
        <w:shd w:val="clear" w:color="auto" w:fill="B9BFFD"/>
      </w:tcPr>
    </w:tblStylePr>
  </w:style>
  <w:style w:type="table" w:styleId="GridTable4-Accent1">
    <w:name w:val="Grid Table 4 Accent 1"/>
    <w:basedOn w:val="TableNormal"/>
    <w:uiPriority w:val="49"/>
    <w:tblPr>
      <w:tblStyleRowBandSize w:val="1"/>
      <w:tblStyleColBandSize w:val="1"/>
      <w:tblBorders>
        <w:top w:val="single" w:sz="4" w:space="0" w:color="969FFD"/>
        <w:left w:val="single" w:sz="4" w:space="0" w:color="969FFD"/>
        <w:bottom w:val="single" w:sz="4" w:space="0" w:color="969FFD"/>
        <w:right w:val="single" w:sz="4" w:space="0" w:color="969FFD"/>
        <w:insideH w:val="single" w:sz="4" w:space="0" w:color="969FFD"/>
        <w:insideV w:val="single" w:sz="4" w:space="0" w:color="969FFD"/>
      </w:tblBorders>
    </w:tblPr>
    <w:tblStylePr w:type="firstRow">
      <w:rPr>
        <w:b/>
        <w:bCs/>
        <w:color w:val="FFFFFF"/>
      </w:rPr>
      <w:tblPr/>
      <w:tcPr>
        <w:tcBorders>
          <w:top w:val="single" w:sz="4" w:space="0" w:color="5161FC"/>
          <w:left w:val="single" w:sz="4" w:space="0" w:color="5161FC"/>
          <w:bottom w:val="single" w:sz="4" w:space="0" w:color="5161FC"/>
          <w:right w:val="single" w:sz="4" w:space="0" w:color="5161FC"/>
          <w:insideH w:val="nil"/>
          <w:insideV w:val="nil"/>
        </w:tcBorders>
        <w:shd w:val="clear" w:color="auto" w:fill="5161FC"/>
      </w:tcPr>
    </w:tblStylePr>
    <w:tblStylePr w:type="lastRow">
      <w:rPr>
        <w:b/>
        <w:bCs/>
      </w:rPr>
      <w:tblPr/>
      <w:tcPr>
        <w:tcBorders>
          <w:top w:val="double" w:sz="4" w:space="0" w:color="5161FC"/>
        </w:tcBorders>
      </w:tcPr>
    </w:tblStylePr>
    <w:tblStylePr w:type="firstCol">
      <w:rPr>
        <w:b/>
        <w:bCs/>
      </w:rPr>
    </w:tblStylePr>
    <w:tblStylePr w:type="lastCol">
      <w:rPr>
        <w:b/>
        <w:bCs/>
      </w:rPr>
    </w:tblStylePr>
    <w:tblStylePr w:type="band1Vert">
      <w:tblPr/>
      <w:tcPr>
        <w:shd w:val="clear" w:color="auto" w:fill="DBDEFE"/>
      </w:tcPr>
    </w:tblStylePr>
    <w:tblStylePr w:type="band1Horz">
      <w:tblPr/>
      <w:tcPr>
        <w:shd w:val="clear" w:color="auto" w:fill="DBDEFE"/>
      </w:tcPr>
    </w:tblStylePr>
  </w:style>
  <w:style w:type="table" w:styleId="PlainTable5">
    <w:name w:val="Plain Table 5"/>
    <w:basedOn w:val="TableNormal"/>
    <w:uiPriority w:val="45"/>
    <w:tblPr>
      <w:tblStyleRowBandSize w:val="1"/>
      <w:tblStyleColBandSize w:val="1"/>
    </w:tblPr>
    <w:tblStylePr w:type="firstRow">
      <w:rPr>
        <w:rFonts w:ascii="Arial" w:eastAsia="Aptos Narrow" w:hAnsi="Arial" w:cs="Arial"/>
        <w:i/>
        <w:iCs/>
        <w:sz w:val="26"/>
      </w:rPr>
      <w:tblPr/>
      <w:tcPr>
        <w:tcBorders>
          <w:bottom w:val="single" w:sz="4" w:space="0" w:color="2A85E8"/>
        </w:tcBorders>
        <w:shd w:val="clear" w:color="auto" w:fill="FFFFFF"/>
      </w:tcPr>
    </w:tblStylePr>
    <w:tblStylePr w:type="lastRow">
      <w:rPr>
        <w:rFonts w:ascii="Arial" w:eastAsia="Aptos Narrow" w:hAnsi="Arial" w:cs="Arial"/>
        <w:i/>
        <w:iCs/>
        <w:sz w:val="26"/>
      </w:rPr>
      <w:tblPr/>
      <w:tcPr>
        <w:tcBorders>
          <w:top w:val="single" w:sz="4" w:space="0" w:color="2A85E8"/>
        </w:tcBorders>
        <w:shd w:val="clear" w:color="auto" w:fill="FFFFFF"/>
      </w:tcPr>
    </w:tblStylePr>
    <w:tblStylePr w:type="firstCol">
      <w:pPr>
        <w:jc w:val="right"/>
      </w:pPr>
      <w:rPr>
        <w:rFonts w:ascii="Arial" w:eastAsia="Aptos Narrow" w:hAnsi="Arial" w:cs="Arial"/>
        <w:i/>
        <w:iCs/>
        <w:sz w:val="26"/>
      </w:rPr>
      <w:tblPr/>
      <w:tcPr>
        <w:tcBorders>
          <w:right w:val="single" w:sz="4" w:space="0" w:color="2A85E8"/>
        </w:tcBorders>
        <w:shd w:val="clear" w:color="auto" w:fill="FFFFFF"/>
      </w:tcPr>
    </w:tblStylePr>
    <w:tblStylePr w:type="lastCol">
      <w:rPr>
        <w:rFonts w:ascii="Arial" w:eastAsia="Aptos Narrow" w:hAnsi="Arial" w:cs="Arial"/>
        <w:i/>
        <w:iCs/>
        <w:sz w:val="26"/>
      </w:rPr>
      <w:tblPr/>
      <w:tcPr>
        <w:tcBorders>
          <w:left w:val="single" w:sz="4" w:space="0" w:color="2A85E8"/>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44DF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Mention2">
    <w:name w:val="Mention2"/>
    <w:uiPriority w:val="99"/>
    <w:unhideWhenUsed/>
    <w:rsid w:val="00272B89"/>
    <w:rPr>
      <w:color w:val="2B579A"/>
      <w:shd w:val="clear" w:color="auto" w:fill="E6E6E6"/>
    </w:rPr>
  </w:style>
  <w:style w:type="character" w:customStyle="1" w:styleId="UnresolvedMention2">
    <w:name w:val="Unresolved Mention2"/>
    <w:uiPriority w:val="99"/>
    <w:semiHidden/>
    <w:unhideWhenUsed/>
    <w:rsid w:val="00CA0DEB"/>
    <w:rPr>
      <w:color w:val="605E5C"/>
      <w:shd w:val="clear" w:color="auto" w:fill="E1DFDD"/>
    </w:rPr>
  </w:style>
  <w:style w:type="table" w:styleId="GridTable1Light-Accent1">
    <w:name w:val="Grid Table 1 Light Accent 1"/>
    <w:basedOn w:val="TableNormal"/>
    <w:uiPriority w:val="46"/>
    <w:rsid w:val="00940704"/>
    <w:tblPr>
      <w:tblStyleRowBandSize w:val="1"/>
      <w:tblStyleColBandSize w:val="1"/>
      <w:tblBorders>
        <w:top w:val="single" w:sz="4" w:space="0" w:color="B9BFFD"/>
        <w:left w:val="single" w:sz="4" w:space="0" w:color="B9BFFD"/>
        <w:bottom w:val="single" w:sz="4" w:space="0" w:color="B9BFFD"/>
        <w:right w:val="single" w:sz="4" w:space="0" w:color="B9BFFD"/>
        <w:insideH w:val="single" w:sz="4" w:space="0" w:color="B9BFFD"/>
        <w:insideV w:val="single" w:sz="4" w:space="0" w:color="B9BFFD"/>
      </w:tblBorders>
    </w:tblPr>
    <w:tblStylePr w:type="firstRow">
      <w:rPr>
        <w:b/>
        <w:bCs/>
      </w:rPr>
      <w:tblPr/>
      <w:tcPr>
        <w:tcBorders>
          <w:bottom w:val="single" w:sz="12" w:space="0" w:color="969FFD"/>
        </w:tcBorders>
      </w:tcPr>
    </w:tblStylePr>
    <w:tblStylePr w:type="lastRow">
      <w:rPr>
        <w:b/>
        <w:bCs/>
      </w:rPr>
      <w:tblPr/>
      <w:tcPr>
        <w:tcBorders>
          <w:top w:val="double" w:sz="2" w:space="0" w:color="969FFD"/>
        </w:tcBorders>
      </w:tcPr>
    </w:tblStylePr>
    <w:tblStylePr w:type="firstCol">
      <w:rPr>
        <w:b/>
        <w:bCs/>
      </w:rPr>
    </w:tblStylePr>
    <w:tblStylePr w:type="lastCol">
      <w:rPr>
        <w:b/>
        <w:bCs/>
      </w:rPr>
    </w:tblStylePr>
  </w:style>
  <w:style w:type="table" w:customStyle="1" w:styleId="TableGrid0">
    <w:name w:val="TableGrid"/>
    <w:rsid w:val="006855F0"/>
    <w:rPr>
      <w:rFonts w:ascii="Calibri" w:eastAsia="Times New Roman" w:hAnsi="Calibri" w:cs="Times New Roman"/>
      <w:sz w:val="22"/>
      <w:szCs w:val="22"/>
    </w:rPr>
    <w:tblPr>
      <w:tblCellMar>
        <w:top w:w="0" w:type="dxa"/>
        <w:left w:w="0" w:type="dxa"/>
        <w:bottom w:w="0" w:type="dxa"/>
        <w:right w:w="0" w:type="dxa"/>
      </w:tblCellMar>
    </w:tblPr>
  </w:style>
  <w:style w:type="character" w:customStyle="1" w:styleId="Mention3">
    <w:name w:val="Mention3"/>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741193">
      <w:bodyDiv w:val="1"/>
      <w:marLeft w:val="0"/>
      <w:marRight w:val="0"/>
      <w:marTop w:val="0"/>
      <w:marBottom w:val="0"/>
      <w:divBdr>
        <w:top w:val="none" w:sz="0" w:space="0" w:color="auto"/>
        <w:left w:val="none" w:sz="0" w:space="0" w:color="auto"/>
        <w:bottom w:val="none" w:sz="0" w:space="0" w:color="auto"/>
        <w:right w:val="none" w:sz="0" w:space="0" w:color="auto"/>
      </w:divBdr>
    </w:div>
    <w:div w:id="171071561">
      <w:bodyDiv w:val="1"/>
      <w:marLeft w:val="0"/>
      <w:marRight w:val="0"/>
      <w:marTop w:val="0"/>
      <w:marBottom w:val="0"/>
      <w:divBdr>
        <w:top w:val="none" w:sz="0" w:space="0" w:color="auto"/>
        <w:left w:val="none" w:sz="0" w:space="0" w:color="auto"/>
        <w:bottom w:val="none" w:sz="0" w:space="0" w:color="auto"/>
        <w:right w:val="none" w:sz="0" w:space="0" w:color="auto"/>
      </w:divBdr>
    </w:div>
    <w:div w:id="222299355">
      <w:bodyDiv w:val="1"/>
      <w:marLeft w:val="0"/>
      <w:marRight w:val="0"/>
      <w:marTop w:val="0"/>
      <w:marBottom w:val="0"/>
      <w:divBdr>
        <w:top w:val="none" w:sz="0" w:space="0" w:color="auto"/>
        <w:left w:val="none" w:sz="0" w:space="0" w:color="auto"/>
        <w:bottom w:val="none" w:sz="0" w:space="0" w:color="auto"/>
        <w:right w:val="none" w:sz="0" w:space="0" w:color="auto"/>
      </w:divBdr>
      <w:divsChild>
        <w:div w:id="309755089">
          <w:marLeft w:val="0"/>
          <w:marRight w:val="0"/>
          <w:marTop w:val="0"/>
          <w:marBottom w:val="0"/>
          <w:divBdr>
            <w:top w:val="none" w:sz="0" w:space="0" w:color="auto"/>
            <w:left w:val="none" w:sz="0" w:space="0" w:color="auto"/>
            <w:bottom w:val="none" w:sz="0" w:space="0" w:color="auto"/>
            <w:right w:val="none" w:sz="0" w:space="0" w:color="auto"/>
          </w:divBdr>
          <w:divsChild>
            <w:div w:id="216210492">
              <w:marLeft w:val="0"/>
              <w:marRight w:val="0"/>
              <w:marTop w:val="0"/>
              <w:marBottom w:val="0"/>
              <w:divBdr>
                <w:top w:val="none" w:sz="0" w:space="0" w:color="auto"/>
                <w:left w:val="none" w:sz="0" w:space="0" w:color="auto"/>
                <w:bottom w:val="none" w:sz="0" w:space="0" w:color="auto"/>
                <w:right w:val="none" w:sz="0" w:space="0" w:color="auto"/>
              </w:divBdr>
            </w:div>
            <w:div w:id="256791762">
              <w:marLeft w:val="0"/>
              <w:marRight w:val="0"/>
              <w:marTop w:val="0"/>
              <w:marBottom w:val="0"/>
              <w:divBdr>
                <w:top w:val="none" w:sz="0" w:space="0" w:color="auto"/>
                <w:left w:val="none" w:sz="0" w:space="0" w:color="auto"/>
                <w:bottom w:val="none" w:sz="0" w:space="0" w:color="auto"/>
                <w:right w:val="none" w:sz="0" w:space="0" w:color="auto"/>
              </w:divBdr>
            </w:div>
            <w:div w:id="2026396111">
              <w:marLeft w:val="0"/>
              <w:marRight w:val="0"/>
              <w:marTop w:val="0"/>
              <w:marBottom w:val="0"/>
              <w:divBdr>
                <w:top w:val="none" w:sz="0" w:space="0" w:color="auto"/>
                <w:left w:val="none" w:sz="0" w:space="0" w:color="auto"/>
                <w:bottom w:val="none" w:sz="0" w:space="0" w:color="auto"/>
                <w:right w:val="none" w:sz="0" w:space="0" w:color="auto"/>
              </w:divBdr>
            </w:div>
            <w:div w:id="2114787666">
              <w:marLeft w:val="0"/>
              <w:marRight w:val="0"/>
              <w:marTop w:val="0"/>
              <w:marBottom w:val="0"/>
              <w:divBdr>
                <w:top w:val="none" w:sz="0" w:space="0" w:color="auto"/>
                <w:left w:val="none" w:sz="0" w:space="0" w:color="auto"/>
                <w:bottom w:val="none" w:sz="0" w:space="0" w:color="auto"/>
                <w:right w:val="none" w:sz="0" w:space="0" w:color="auto"/>
              </w:divBdr>
            </w:div>
          </w:divsChild>
        </w:div>
        <w:div w:id="567880395">
          <w:marLeft w:val="0"/>
          <w:marRight w:val="0"/>
          <w:marTop w:val="0"/>
          <w:marBottom w:val="0"/>
          <w:divBdr>
            <w:top w:val="none" w:sz="0" w:space="0" w:color="auto"/>
            <w:left w:val="none" w:sz="0" w:space="0" w:color="auto"/>
            <w:bottom w:val="none" w:sz="0" w:space="0" w:color="auto"/>
            <w:right w:val="none" w:sz="0" w:space="0" w:color="auto"/>
          </w:divBdr>
          <w:divsChild>
            <w:div w:id="180363337">
              <w:marLeft w:val="0"/>
              <w:marRight w:val="0"/>
              <w:marTop w:val="0"/>
              <w:marBottom w:val="0"/>
              <w:divBdr>
                <w:top w:val="none" w:sz="0" w:space="0" w:color="auto"/>
                <w:left w:val="none" w:sz="0" w:space="0" w:color="auto"/>
                <w:bottom w:val="none" w:sz="0" w:space="0" w:color="auto"/>
                <w:right w:val="none" w:sz="0" w:space="0" w:color="auto"/>
              </w:divBdr>
            </w:div>
          </w:divsChild>
        </w:div>
        <w:div w:id="890768108">
          <w:marLeft w:val="0"/>
          <w:marRight w:val="0"/>
          <w:marTop w:val="0"/>
          <w:marBottom w:val="0"/>
          <w:divBdr>
            <w:top w:val="none" w:sz="0" w:space="0" w:color="auto"/>
            <w:left w:val="none" w:sz="0" w:space="0" w:color="auto"/>
            <w:bottom w:val="none" w:sz="0" w:space="0" w:color="auto"/>
            <w:right w:val="none" w:sz="0" w:space="0" w:color="auto"/>
          </w:divBdr>
          <w:divsChild>
            <w:div w:id="143595757">
              <w:marLeft w:val="0"/>
              <w:marRight w:val="0"/>
              <w:marTop w:val="0"/>
              <w:marBottom w:val="0"/>
              <w:divBdr>
                <w:top w:val="none" w:sz="0" w:space="0" w:color="auto"/>
                <w:left w:val="none" w:sz="0" w:space="0" w:color="auto"/>
                <w:bottom w:val="none" w:sz="0" w:space="0" w:color="auto"/>
                <w:right w:val="none" w:sz="0" w:space="0" w:color="auto"/>
              </w:divBdr>
            </w:div>
            <w:div w:id="373776879">
              <w:marLeft w:val="0"/>
              <w:marRight w:val="0"/>
              <w:marTop w:val="0"/>
              <w:marBottom w:val="0"/>
              <w:divBdr>
                <w:top w:val="none" w:sz="0" w:space="0" w:color="auto"/>
                <w:left w:val="none" w:sz="0" w:space="0" w:color="auto"/>
                <w:bottom w:val="none" w:sz="0" w:space="0" w:color="auto"/>
                <w:right w:val="none" w:sz="0" w:space="0" w:color="auto"/>
              </w:divBdr>
            </w:div>
            <w:div w:id="582882694">
              <w:marLeft w:val="0"/>
              <w:marRight w:val="0"/>
              <w:marTop w:val="0"/>
              <w:marBottom w:val="0"/>
              <w:divBdr>
                <w:top w:val="none" w:sz="0" w:space="0" w:color="auto"/>
                <w:left w:val="none" w:sz="0" w:space="0" w:color="auto"/>
                <w:bottom w:val="none" w:sz="0" w:space="0" w:color="auto"/>
                <w:right w:val="none" w:sz="0" w:space="0" w:color="auto"/>
              </w:divBdr>
            </w:div>
            <w:div w:id="648049912">
              <w:marLeft w:val="0"/>
              <w:marRight w:val="0"/>
              <w:marTop w:val="0"/>
              <w:marBottom w:val="0"/>
              <w:divBdr>
                <w:top w:val="none" w:sz="0" w:space="0" w:color="auto"/>
                <w:left w:val="none" w:sz="0" w:space="0" w:color="auto"/>
                <w:bottom w:val="none" w:sz="0" w:space="0" w:color="auto"/>
                <w:right w:val="none" w:sz="0" w:space="0" w:color="auto"/>
              </w:divBdr>
            </w:div>
          </w:divsChild>
        </w:div>
        <w:div w:id="920142156">
          <w:marLeft w:val="0"/>
          <w:marRight w:val="0"/>
          <w:marTop w:val="0"/>
          <w:marBottom w:val="0"/>
          <w:divBdr>
            <w:top w:val="none" w:sz="0" w:space="0" w:color="auto"/>
            <w:left w:val="none" w:sz="0" w:space="0" w:color="auto"/>
            <w:bottom w:val="none" w:sz="0" w:space="0" w:color="auto"/>
            <w:right w:val="none" w:sz="0" w:space="0" w:color="auto"/>
          </w:divBdr>
          <w:divsChild>
            <w:div w:id="756752374">
              <w:marLeft w:val="0"/>
              <w:marRight w:val="0"/>
              <w:marTop w:val="0"/>
              <w:marBottom w:val="0"/>
              <w:divBdr>
                <w:top w:val="none" w:sz="0" w:space="0" w:color="auto"/>
                <w:left w:val="none" w:sz="0" w:space="0" w:color="auto"/>
                <w:bottom w:val="none" w:sz="0" w:space="0" w:color="auto"/>
                <w:right w:val="none" w:sz="0" w:space="0" w:color="auto"/>
              </w:divBdr>
            </w:div>
          </w:divsChild>
        </w:div>
        <w:div w:id="931934781">
          <w:marLeft w:val="0"/>
          <w:marRight w:val="0"/>
          <w:marTop w:val="0"/>
          <w:marBottom w:val="0"/>
          <w:divBdr>
            <w:top w:val="none" w:sz="0" w:space="0" w:color="auto"/>
            <w:left w:val="none" w:sz="0" w:space="0" w:color="auto"/>
            <w:bottom w:val="none" w:sz="0" w:space="0" w:color="auto"/>
            <w:right w:val="none" w:sz="0" w:space="0" w:color="auto"/>
          </w:divBdr>
          <w:divsChild>
            <w:div w:id="69425623">
              <w:marLeft w:val="0"/>
              <w:marRight w:val="0"/>
              <w:marTop w:val="0"/>
              <w:marBottom w:val="0"/>
              <w:divBdr>
                <w:top w:val="none" w:sz="0" w:space="0" w:color="auto"/>
                <w:left w:val="none" w:sz="0" w:space="0" w:color="auto"/>
                <w:bottom w:val="none" w:sz="0" w:space="0" w:color="auto"/>
                <w:right w:val="none" w:sz="0" w:space="0" w:color="auto"/>
              </w:divBdr>
            </w:div>
          </w:divsChild>
        </w:div>
        <w:div w:id="1255282352">
          <w:marLeft w:val="0"/>
          <w:marRight w:val="0"/>
          <w:marTop w:val="0"/>
          <w:marBottom w:val="0"/>
          <w:divBdr>
            <w:top w:val="none" w:sz="0" w:space="0" w:color="auto"/>
            <w:left w:val="none" w:sz="0" w:space="0" w:color="auto"/>
            <w:bottom w:val="none" w:sz="0" w:space="0" w:color="auto"/>
            <w:right w:val="none" w:sz="0" w:space="0" w:color="auto"/>
          </w:divBdr>
          <w:divsChild>
            <w:div w:id="101190966">
              <w:marLeft w:val="0"/>
              <w:marRight w:val="0"/>
              <w:marTop w:val="0"/>
              <w:marBottom w:val="0"/>
              <w:divBdr>
                <w:top w:val="none" w:sz="0" w:space="0" w:color="auto"/>
                <w:left w:val="none" w:sz="0" w:space="0" w:color="auto"/>
                <w:bottom w:val="none" w:sz="0" w:space="0" w:color="auto"/>
                <w:right w:val="none" w:sz="0" w:space="0" w:color="auto"/>
              </w:divBdr>
            </w:div>
          </w:divsChild>
        </w:div>
        <w:div w:id="1443181542">
          <w:marLeft w:val="0"/>
          <w:marRight w:val="0"/>
          <w:marTop w:val="0"/>
          <w:marBottom w:val="0"/>
          <w:divBdr>
            <w:top w:val="none" w:sz="0" w:space="0" w:color="auto"/>
            <w:left w:val="none" w:sz="0" w:space="0" w:color="auto"/>
            <w:bottom w:val="none" w:sz="0" w:space="0" w:color="auto"/>
            <w:right w:val="none" w:sz="0" w:space="0" w:color="auto"/>
          </w:divBdr>
          <w:divsChild>
            <w:div w:id="1393965499">
              <w:marLeft w:val="0"/>
              <w:marRight w:val="0"/>
              <w:marTop w:val="0"/>
              <w:marBottom w:val="0"/>
              <w:divBdr>
                <w:top w:val="none" w:sz="0" w:space="0" w:color="auto"/>
                <w:left w:val="none" w:sz="0" w:space="0" w:color="auto"/>
                <w:bottom w:val="none" w:sz="0" w:space="0" w:color="auto"/>
                <w:right w:val="none" w:sz="0" w:space="0" w:color="auto"/>
              </w:divBdr>
            </w:div>
          </w:divsChild>
        </w:div>
        <w:div w:id="1533575000">
          <w:marLeft w:val="0"/>
          <w:marRight w:val="0"/>
          <w:marTop w:val="0"/>
          <w:marBottom w:val="0"/>
          <w:divBdr>
            <w:top w:val="none" w:sz="0" w:space="0" w:color="auto"/>
            <w:left w:val="none" w:sz="0" w:space="0" w:color="auto"/>
            <w:bottom w:val="none" w:sz="0" w:space="0" w:color="auto"/>
            <w:right w:val="none" w:sz="0" w:space="0" w:color="auto"/>
          </w:divBdr>
          <w:divsChild>
            <w:div w:id="1216166111">
              <w:marLeft w:val="0"/>
              <w:marRight w:val="0"/>
              <w:marTop w:val="0"/>
              <w:marBottom w:val="0"/>
              <w:divBdr>
                <w:top w:val="none" w:sz="0" w:space="0" w:color="auto"/>
                <w:left w:val="none" w:sz="0" w:space="0" w:color="auto"/>
                <w:bottom w:val="none" w:sz="0" w:space="0" w:color="auto"/>
                <w:right w:val="none" w:sz="0" w:space="0" w:color="auto"/>
              </w:divBdr>
            </w:div>
            <w:div w:id="1375346117">
              <w:marLeft w:val="0"/>
              <w:marRight w:val="0"/>
              <w:marTop w:val="0"/>
              <w:marBottom w:val="0"/>
              <w:divBdr>
                <w:top w:val="none" w:sz="0" w:space="0" w:color="auto"/>
                <w:left w:val="none" w:sz="0" w:space="0" w:color="auto"/>
                <w:bottom w:val="none" w:sz="0" w:space="0" w:color="auto"/>
                <w:right w:val="none" w:sz="0" w:space="0" w:color="auto"/>
              </w:divBdr>
            </w:div>
            <w:div w:id="1504276103">
              <w:marLeft w:val="0"/>
              <w:marRight w:val="0"/>
              <w:marTop w:val="0"/>
              <w:marBottom w:val="0"/>
              <w:divBdr>
                <w:top w:val="none" w:sz="0" w:space="0" w:color="auto"/>
                <w:left w:val="none" w:sz="0" w:space="0" w:color="auto"/>
                <w:bottom w:val="none" w:sz="0" w:space="0" w:color="auto"/>
                <w:right w:val="none" w:sz="0" w:space="0" w:color="auto"/>
              </w:divBdr>
            </w:div>
            <w:div w:id="2056659396">
              <w:marLeft w:val="0"/>
              <w:marRight w:val="0"/>
              <w:marTop w:val="0"/>
              <w:marBottom w:val="0"/>
              <w:divBdr>
                <w:top w:val="none" w:sz="0" w:space="0" w:color="auto"/>
                <w:left w:val="none" w:sz="0" w:space="0" w:color="auto"/>
                <w:bottom w:val="none" w:sz="0" w:space="0" w:color="auto"/>
                <w:right w:val="none" w:sz="0" w:space="0" w:color="auto"/>
              </w:divBdr>
            </w:div>
          </w:divsChild>
        </w:div>
        <w:div w:id="1731885816">
          <w:marLeft w:val="0"/>
          <w:marRight w:val="0"/>
          <w:marTop w:val="0"/>
          <w:marBottom w:val="0"/>
          <w:divBdr>
            <w:top w:val="none" w:sz="0" w:space="0" w:color="auto"/>
            <w:left w:val="none" w:sz="0" w:space="0" w:color="auto"/>
            <w:bottom w:val="none" w:sz="0" w:space="0" w:color="auto"/>
            <w:right w:val="none" w:sz="0" w:space="0" w:color="auto"/>
          </w:divBdr>
          <w:divsChild>
            <w:div w:id="1520581819">
              <w:marLeft w:val="0"/>
              <w:marRight w:val="0"/>
              <w:marTop w:val="0"/>
              <w:marBottom w:val="0"/>
              <w:divBdr>
                <w:top w:val="none" w:sz="0" w:space="0" w:color="auto"/>
                <w:left w:val="none" w:sz="0" w:space="0" w:color="auto"/>
                <w:bottom w:val="none" w:sz="0" w:space="0" w:color="auto"/>
                <w:right w:val="none" w:sz="0" w:space="0" w:color="auto"/>
              </w:divBdr>
            </w:div>
          </w:divsChild>
        </w:div>
        <w:div w:id="1849709446">
          <w:marLeft w:val="0"/>
          <w:marRight w:val="0"/>
          <w:marTop w:val="0"/>
          <w:marBottom w:val="0"/>
          <w:divBdr>
            <w:top w:val="none" w:sz="0" w:space="0" w:color="auto"/>
            <w:left w:val="none" w:sz="0" w:space="0" w:color="auto"/>
            <w:bottom w:val="none" w:sz="0" w:space="0" w:color="auto"/>
            <w:right w:val="none" w:sz="0" w:space="0" w:color="auto"/>
          </w:divBdr>
          <w:divsChild>
            <w:div w:id="1559127997">
              <w:marLeft w:val="0"/>
              <w:marRight w:val="0"/>
              <w:marTop w:val="0"/>
              <w:marBottom w:val="0"/>
              <w:divBdr>
                <w:top w:val="none" w:sz="0" w:space="0" w:color="auto"/>
                <w:left w:val="none" w:sz="0" w:space="0" w:color="auto"/>
                <w:bottom w:val="none" w:sz="0" w:space="0" w:color="auto"/>
                <w:right w:val="none" w:sz="0" w:space="0" w:color="auto"/>
              </w:divBdr>
            </w:div>
          </w:divsChild>
        </w:div>
        <w:div w:id="1881896574">
          <w:marLeft w:val="0"/>
          <w:marRight w:val="0"/>
          <w:marTop w:val="0"/>
          <w:marBottom w:val="0"/>
          <w:divBdr>
            <w:top w:val="none" w:sz="0" w:space="0" w:color="auto"/>
            <w:left w:val="none" w:sz="0" w:space="0" w:color="auto"/>
            <w:bottom w:val="none" w:sz="0" w:space="0" w:color="auto"/>
            <w:right w:val="none" w:sz="0" w:space="0" w:color="auto"/>
          </w:divBdr>
          <w:divsChild>
            <w:div w:id="100075621">
              <w:marLeft w:val="0"/>
              <w:marRight w:val="0"/>
              <w:marTop w:val="0"/>
              <w:marBottom w:val="0"/>
              <w:divBdr>
                <w:top w:val="none" w:sz="0" w:space="0" w:color="auto"/>
                <w:left w:val="none" w:sz="0" w:space="0" w:color="auto"/>
                <w:bottom w:val="none" w:sz="0" w:space="0" w:color="auto"/>
                <w:right w:val="none" w:sz="0" w:space="0" w:color="auto"/>
              </w:divBdr>
            </w:div>
            <w:div w:id="463306322">
              <w:marLeft w:val="0"/>
              <w:marRight w:val="0"/>
              <w:marTop w:val="0"/>
              <w:marBottom w:val="0"/>
              <w:divBdr>
                <w:top w:val="none" w:sz="0" w:space="0" w:color="auto"/>
                <w:left w:val="none" w:sz="0" w:space="0" w:color="auto"/>
                <w:bottom w:val="none" w:sz="0" w:space="0" w:color="auto"/>
                <w:right w:val="none" w:sz="0" w:space="0" w:color="auto"/>
              </w:divBdr>
            </w:div>
            <w:div w:id="1238394817">
              <w:marLeft w:val="0"/>
              <w:marRight w:val="0"/>
              <w:marTop w:val="0"/>
              <w:marBottom w:val="0"/>
              <w:divBdr>
                <w:top w:val="none" w:sz="0" w:space="0" w:color="auto"/>
                <w:left w:val="none" w:sz="0" w:space="0" w:color="auto"/>
                <w:bottom w:val="none" w:sz="0" w:space="0" w:color="auto"/>
                <w:right w:val="none" w:sz="0" w:space="0" w:color="auto"/>
              </w:divBdr>
            </w:div>
            <w:div w:id="1882206775">
              <w:marLeft w:val="0"/>
              <w:marRight w:val="0"/>
              <w:marTop w:val="0"/>
              <w:marBottom w:val="0"/>
              <w:divBdr>
                <w:top w:val="none" w:sz="0" w:space="0" w:color="auto"/>
                <w:left w:val="none" w:sz="0" w:space="0" w:color="auto"/>
                <w:bottom w:val="none" w:sz="0" w:space="0" w:color="auto"/>
                <w:right w:val="none" w:sz="0" w:space="0" w:color="auto"/>
              </w:divBdr>
            </w:div>
          </w:divsChild>
        </w:div>
        <w:div w:id="1904634839">
          <w:marLeft w:val="0"/>
          <w:marRight w:val="0"/>
          <w:marTop w:val="0"/>
          <w:marBottom w:val="0"/>
          <w:divBdr>
            <w:top w:val="none" w:sz="0" w:space="0" w:color="auto"/>
            <w:left w:val="none" w:sz="0" w:space="0" w:color="auto"/>
            <w:bottom w:val="none" w:sz="0" w:space="0" w:color="auto"/>
            <w:right w:val="none" w:sz="0" w:space="0" w:color="auto"/>
          </w:divBdr>
          <w:divsChild>
            <w:div w:id="855078863">
              <w:marLeft w:val="0"/>
              <w:marRight w:val="0"/>
              <w:marTop w:val="0"/>
              <w:marBottom w:val="0"/>
              <w:divBdr>
                <w:top w:val="none" w:sz="0" w:space="0" w:color="auto"/>
                <w:left w:val="none" w:sz="0" w:space="0" w:color="auto"/>
                <w:bottom w:val="none" w:sz="0" w:space="0" w:color="auto"/>
                <w:right w:val="none" w:sz="0" w:space="0" w:color="auto"/>
              </w:divBdr>
            </w:div>
            <w:div w:id="967398134">
              <w:marLeft w:val="0"/>
              <w:marRight w:val="0"/>
              <w:marTop w:val="0"/>
              <w:marBottom w:val="0"/>
              <w:divBdr>
                <w:top w:val="none" w:sz="0" w:space="0" w:color="auto"/>
                <w:left w:val="none" w:sz="0" w:space="0" w:color="auto"/>
                <w:bottom w:val="none" w:sz="0" w:space="0" w:color="auto"/>
                <w:right w:val="none" w:sz="0" w:space="0" w:color="auto"/>
              </w:divBdr>
            </w:div>
            <w:div w:id="1851600514">
              <w:marLeft w:val="0"/>
              <w:marRight w:val="0"/>
              <w:marTop w:val="0"/>
              <w:marBottom w:val="0"/>
              <w:divBdr>
                <w:top w:val="none" w:sz="0" w:space="0" w:color="auto"/>
                <w:left w:val="none" w:sz="0" w:space="0" w:color="auto"/>
                <w:bottom w:val="none" w:sz="0" w:space="0" w:color="auto"/>
                <w:right w:val="none" w:sz="0" w:space="0" w:color="auto"/>
              </w:divBdr>
            </w:div>
            <w:div w:id="19689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10487">
      <w:bodyDiv w:val="1"/>
      <w:marLeft w:val="0"/>
      <w:marRight w:val="0"/>
      <w:marTop w:val="0"/>
      <w:marBottom w:val="0"/>
      <w:divBdr>
        <w:top w:val="none" w:sz="0" w:space="0" w:color="auto"/>
        <w:left w:val="none" w:sz="0" w:space="0" w:color="auto"/>
        <w:bottom w:val="none" w:sz="0" w:space="0" w:color="auto"/>
        <w:right w:val="none" w:sz="0" w:space="0" w:color="auto"/>
      </w:divBdr>
    </w:div>
    <w:div w:id="369306573">
      <w:bodyDiv w:val="1"/>
      <w:marLeft w:val="0"/>
      <w:marRight w:val="0"/>
      <w:marTop w:val="0"/>
      <w:marBottom w:val="0"/>
      <w:divBdr>
        <w:top w:val="none" w:sz="0" w:space="0" w:color="auto"/>
        <w:left w:val="none" w:sz="0" w:space="0" w:color="auto"/>
        <w:bottom w:val="none" w:sz="0" w:space="0" w:color="auto"/>
        <w:right w:val="none" w:sz="0" w:space="0" w:color="auto"/>
      </w:divBdr>
      <w:divsChild>
        <w:div w:id="297613233">
          <w:marLeft w:val="0"/>
          <w:marRight w:val="0"/>
          <w:marTop w:val="0"/>
          <w:marBottom w:val="0"/>
          <w:divBdr>
            <w:top w:val="none" w:sz="0" w:space="0" w:color="auto"/>
            <w:left w:val="none" w:sz="0" w:space="0" w:color="auto"/>
            <w:bottom w:val="none" w:sz="0" w:space="0" w:color="auto"/>
            <w:right w:val="none" w:sz="0" w:space="0" w:color="auto"/>
          </w:divBdr>
          <w:divsChild>
            <w:div w:id="44067970">
              <w:marLeft w:val="0"/>
              <w:marRight w:val="0"/>
              <w:marTop w:val="0"/>
              <w:marBottom w:val="0"/>
              <w:divBdr>
                <w:top w:val="none" w:sz="0" w:space="0" w:color="auto"/>
                <w:left w:val="none" w:sz="0" w:space="0" w:color="auto"/>
                <w:bottom w:val="none" w:sz="0" w:space="0" w:color="auto"/>
                <w:right w:val="none" w:sz="0" w:space="0" w:color="auto"/>
              </w:divBdr>
            </w:div>
            <w:div w:id="1874539471">
              <w:marLeft w:val="0"/>
              <w:marRight w:val="0"/>
              <w:marTop w:val="0"/>
              <w:marBottom w:val="0"/>
              <w:divBdr>
                <w:top w:val="none" w:sz="0" w:space="0" w:color="auto"/>
                <w:left w:val="none" w:sz="0" w:space="0" w:color="auto"/>
                <w:bottom w:val="none" w:sz="0" w:space="0" w:color="auto"/>
                <w:right w:val="none" w:sz="0" w:space="0" w:color="auto"/>
              </w:divBdr>
            </w:div>
            <w:div w:id="546844014">
              <w:marLeft w:val="0"/>
              <w:marRight w:val="0"/>
              <w:marTop w:val="0"/>
              <w:marBottom w:val="0"/>
              <w:divBdr>
                <w:top w:val="none" w:sz="0" w:space="0" w:color="auto"/>
                <w:left w:val="none" w:sz="0" w:space="0" w:color="auto"/>
                <w:bottom w:val="none" w:sz="0" w:space="0" w:color="auto"/>
                <w:right w:val="none" w:sz="0" w:space="0" w:color="auto"/>
              </w:divBdr>
            </w:div>
            <w:div w:id="1568418542">
              <w:marLeft w:val="0"/>
              <w:marRight w:val="0"/>
              <w:marTop w:val="0"/>
              <w:marBottom w:val="0"/>
              <w:divBdr>
                <w:top w:val="none" w:sz="0" w:space="0" w:color="auto"/>
                <w:left w:val="none" w:sz="0" w:space="0" w:color="auto"/>
                <w:bottom w:val="none" w:sz="0" w:space="0" w:color="auto"/>
                <w:right w:val="none" w:sz="0" w:space="0" w:color="auto"/>
              </w:divBdr>
            </w:div>
          </w:divsChild>
        </w:div>
        <w:div w:id="802160754">
          <w:marLeft w:val="0"/>
          <w:marRight w:val="0"/>
          <w:marTop w:val="0"/>
          <w:marBottom w:val="0"/>
          <w:divBdr>
            <w:top w:val="none" w:sz="0" w:space="0" w:color="auto"/>
            <w:left w:val="none" w:sz="0" w:space="0" w:color="auto"/>
            <w:bottom w:val="none" w:sz="0" w:space="0" w:color="auto"/>
            <w:right w:val="none" w:sz="0" w:space="0" w:color="auto"/>
          </w:divBdr>
          <w:divsChild>
            <w:div w:id="413432227">
              <w:marLeft w:val="0"/>
              <w:marRight w:val="0"/>
              <w:marTop w:val="0"/>
              <w:marBottom w:val="0"/>
              <w:divBdr>
                <w:top w:val="none" w:sz="0" w:space="0" w:color="auto"/>
                <w:left w:val="none" w:sz="0" w:space="0" w:color="auto"/>
                <w:bottom w:val="none" w:sz="0" w:space="0" w:color="auto"/>
                <w:right w:val="none" w:sz="0" w:space="0" w:color="auto"/>
              </w:divBdr>
            </w:div>
            <w:div w:id="245771932">
              <w:marLeft w:val="0"/>
              <w:marRight w:val="0"/>
              <w:marTop w:val="0"/>
              <w:marBottom w:val="0"/>
              <w:divBdr>
                <w:top w:val="none" w:sz="0" w:space="0" w:color="auto"/>
                <w:left w:val="none" w:sz="0" w:space="0" w:color="auto"/>
                <w:bottom w:val="none" w:sz="0" w:space="0" w:color="auto"/>
                <w:right w:val="none" w:sz="0" w:space="0" w:color="auto"/>
              </w:divBdr>
            </w:div>
            <w:div w:id="2027365765">
              <w:marLeft w:val="0"/>
              <w:marRight w:val="0"/>
              <w:marTop w:val="0"/>
              <w:marBottom w:val="0"/>
              <w:divBdr>
                <w:top w:val="none" w:sz="0" w:space="0" w:color="auto"/>
                <w:left w:val="none" w:sz="0" w:space="0" w:color="auto"/>
                <w:bottom w:val="none" w:sz="0" w:space="0" w:color="auto"/>
                <w:right w:val="none" w:sz="0" w:space="0" w:color="auto"/>
              </w:divBdr>
            </w:div>
            <w:div w:id="1649169929">
              <w:marLeft w:val="0"/>
              <w:marRight w:val="0"/>
              <w:marTop w:val="0"/>
              <w:marBottom w:val="0"/>
              <w:divBdr>
                <w:top w:val="none" w:sz="0" w:space="0" w:color="auto"/>
                <w:left w:val="none" w:sz="0" w:space="0" w:color="auto"/>
                <w:bottom w:val="none" w:sz="0" w:space="0" w:color="auto"/>
                <w:right w:val="none" w:sz="0" w:space="0" w:color="auto"/>
              </w:divBdr>
            </w:div>
          </w:divsChild>
        </w:div>
        <w:div w:id="1225220607">
          <w:marLeft w:val="0"/>
          <w:marRight w:val="0"/>
          <w:marTop w:val="0"/>
          <w:marBottom w:val="0"/>
          <w:divBdr>
            <w:top w:val="none" w:sz="0" w:space="0" w:color="auto"/>
            <w:left w:val="none" w:sz="0" w:space="0" w:color="auto"/>
            <w:bottom w:val="none" w:sz="0" w:space="0" w:color="auto"/>
            <w:right w:val="none" w:sz="0" w:space="0" w:color="auto"/>
          </w:divBdr>
          <w:divsChild>
            <w:div w:id="301351382">
              <w:marLeft w:val="0"/>
              <w:marRight w:val="0"/>
              <w:marTop w:val="0"/>
              <w:marBottom w:val="0"/>
              <w:divBdr>
                <w:top w:val="none" w:sz="0" w:space="0" w:color="auto"/>
                <w:left w:val="none" w:sz="0" w:space="0" w:color="auto"/>
                <w:bottom w:val="none" w:sz="0" w:space="0" w:color="auto"/>
                <w:right w:val="none" w:sz="0" w:space="0" w:color="auto"/>
              </w:divBdr>
            </w:div>
            <w:div w:id="1001010629">
              <w:marLeft w:val="0"/>
              <w:marRight w:val="0"/>
              <w:marTop w:val="0"/>
              <w:marBottom w:val="0"/>
              <w:divBdr>
                <w:top w:val="none" w:sz="0" w:space="0" w:color="auto"/>
                <w:left w:val="none" w:sz="0" w:space="0" w:color="auto"/>
                <w:bottom w:val="none" w:sz="0" w:space="0" w:color="auto"/>
                <w:right w:val="none" w:sz="0" w:space="0" w:color="auto"/>
              </w:divBdr>
            </w:div>
            <w:div w:id="24793916">
              <w:marLeft w:val="0"/>
              <w:marRight w:val="0"/>
              <w:marTop w:val="0"/>
              <w:marBottom w:val="0"/>
              <w:divBdr>
                <w:top w:val="none" w:sz="0" w:space="0" w:color="auto"/>
                <w:left w:val="none" w:sz="0" w:space="0" w:color="auto"/>
                <w:bottom w:val="none" w:sz="0" w:space="0" w:color="auto"/>
                <w:right w:val="none" w:sz="0" w:space="0" w:color="auto"/>
              </w:divBdr>
            </w:div>
            <w:div w:id="759913443">
              <w:marLeft w:val="0"/>
              <w:marRight w:val="0"/>
              <w:marTop w:val="0"/>
              <w:marBottom w:val="0"/>
              <w:divBdr>
                <w:top w:val="none" w:sz="0" w:space="0" w:color="auto"/>
                <w:left w:val="none" w:sz="0" w:space="0" w:color="auto"/>
                <w:bottom w:val="none" w:sz="0" w:space="0" w:color="auto"/>
                <w:right w:val="none" w:sz="0" w:space="0" w:color="auto"/>
              </w:divBdr>
            </w:div>
            <w:div w:id="956106681">
              <w:marLeft w:val="0"/>
              <w:marRight w:val="0"/>
              <w:marTop w:val="0"/>
              <w:marBottom w:val="0"/>
              <w:divBdr>
                <w:top w:val="none" w:sz="0" w:space="0" w:color="auto"/>
                <w:left w:val="none" w:sz="0" w:space="0" w:color="auto"/>
                <w:bottom w:val="none" w:sz="0" w:space="0" w:color="auto"/>
                <w:right w:val="none" w:sz="0" w:space="0" w:color="auto"/>
              </w:divBdr>
            </w:div>
          </w:divsChild>
        </w:div>
        <w:div w:id="1178084701">
          <w:marLeft w:val="0"/>
          <w:marRight w:val="0"/>
          <w:marTop w:val="0"/>
          <w:marBottom w:val="0"/>
          <w:divBdr>
            <w:top w:val="none" w:sz="0" w:space="0" w:color="auto"/>
            <w:left w:val="none" w:sz="0" w:space="0" w:color="auto"/>
            <w:bottom w:val="none" w:sz="0" w:space="0" w:color="auto"/>
            <w:right w:val="none" w:sz="0" w:space="0" w:color="auto"/>
          </w:divBdr>
          <w:divsChild>
            <w:div w:id="712660606">
              <w:marLeft w:val="0"/>
              <w:marRight w:val="0"/>
              <w:marTop w:val="0"/>
              <w:marBottom w:val="0"/>
              <w:divBdr>
                <w:top w:val="none" w:sz="0" w:space="0" w:color="auto"/>
                <w:left w:val="none" w:sz="0" w:space="0" w:color="auto"/>
                <w:bottom w:val="none" w:sz="0" w:space="0" w:color="auto"/>
                <w:right w:val="none" w:sz="0" w:space="0" w:color="auto"/>
              </w:divBdr>
            </w:div>
          </w:divsChild>
        </w:div>
        <w:div w:id="1834905577">
          <w:marLeft w:val="0"/>
          <w:marRight w:val="0"/>
          <w:marTop w:val="0"/>
          <w:marBottom w:val="0"/>
          <w:divBdr>
            <w:top w:val="none" w:sz="0" w:space="0" w:color="auto"/>
            <w:left w:val="none" w:sz="0" w:space="0" w:color="auto"/>
            <w:bottom w:val="none" w:sz="0" w:space="0" w:color="auto"/>
            <w:right w:val="none" w:sz="0" w:space="0" w:color="auto"/>
          </w:divBdr>
          <w:divsChild>
            <w:div w:id="1911190152">
              <w:marLeft w:val="0"/>
              <w:marRight w:val="0"/>
              <w:marTop w:val="0"/>
              <w:marBottom w:val="0"/>
              <w:divBdr>
                <w:top w:val="none" w:sz="0" w:space="0" w:color="auto"/>
                <w:left w:val="none" w:sz="0" w:space="0" w:color="auto"/>
                <w:bottom w:val="none" w:sz="0" w:space="0" w:color="auto"/>
                <w:right w:val="none" w:sz="0" w:space="0" w:color="auto"/>
              </w:divBdr>
            </w:div>
          </w:divsChild>
        </w:div>
        <w:div w:id="1851286617">
          <w:marLeft w:val="0"/>
          <w:marRight w:val="0"/>
          <w:marTop w:val="0"/>
          <w:marBottom w:val="0"/>
          <w:divBdr>
            <w:top w:val="none" w:sz="0" w:space="0" w:color="auto"/>
            <w:left w:val="none" w:sz="0" w:space="0" w:color="auto"/>
            <w:bottom w:val="none" w:sz="0" w:space="0" w:color="auto"/>
            <w:right w:val="none" w:sz="0" w:space="0" w:color="auto"/>
          </w:divBdr>
          <w:divsChild>
            <w:div w:id="293023447">
              <w:marLeft w:val="0"/>
              <w:marRight w:val="0"/>
              <w:marTop w:val="0"/>
              <w:marBottom w:val="0"/>
              <w:divBdr>
                <w:top w:val="none" w:sz="0" w:space="0" w:color="auto"/>
                <w:left w:val="none" w:sz="0" w:space="0" w:color="auto"/>
                <w:bottom w:val="none" w:sz="0" w:space="0" w:color="auto"/>
                <w:right w:val="none" w:sz="0" w:space="0" w:color="auto"/>
              </w:divBdr>
            </w:div>
            <w:div w:id="204102251">
              <w:marLeft w:val="0"/>
              <w:marRight w:val="0"/>
              <w:marTop w:val="0"/>
              <w:marBottom w:val="0"/>
              <w:divBdr>
                <w:top w:val="none" w:sz="0" w:space="0" w:color="auto"/>
                <w:left w:val="none" w:sz="0" w:space="0" w:color="auto"/>
                <w:bottom w:val="none" w:sz="0" w:space="0" w:color="auto"/>
                <w:right w:val="none" w:sz="0" w:space="0" w:color="auto"/>
              </w:divBdr>
            </w:div>
          </w:divsChild>
        </w:div>
        <w:div w:id="620189023">
          <w:marLeft w:val="0"/>
          <w:marRight w:val="0"/>
          <w:marTop w:val="0"/>
          <w:marBottom w:val="0"/>
          <w:divBdr>
            <w:top w:val="none" w:sz="0" w:space="0" w:color="auto"/>
            <w:left w:val="none" w:sz="0" w:space="0" w:color="auto"/>
            <w:bottom w:val="none" w:sz="0" w:space="0" w:color="auto"/>
            <w:right w:val="none" w:sz="0" w:space="0" w:color="auto"/>
          </w:divBdr>
          <w:divsChild>
            <w:div w:id="1148397500">
              <w:marLeft w:val="0"/>
              <w:marRight w:val="0"/>
              <w:marTop w:val="0"/>
              <w:marBottom w:val="0"/>
              <w:divBdr>
                <w:top w:val="none" w:sz="0" w:space="0" w:color="auto"/>
                <w:left w:val="none" w:sz="0" w:space="0" w:color="auto"/>
                <w:bottom w:val="none" w:sz="0" w:space="0" w:color="auto"/>
                <w:right w:val="none" w:sz="0" w:space="0" w:color="auto"/>
              </w:divBdr>
            </w:div>
            <w:div w:id="1484160225">
              <w:marLeft w:val="0"/>
              <w:marRight w:val="0"/>
              <w:marTop w:val="0"/>
              <w:marBottom w:val="0"/>
              <w:divBdr>
                <w:top w:val="none" w:sz="0" w:space="0" w:color="auto"/>
                <w:left w:val="none" w:sz="0" w:space="0" w:color="auto"/>
                <w:bottom w:val="none" w:sz="0" w:space="0" w:color="auto"/>
                <w:right w:val="none" w:sz="0" w:space="0" w:color="auto"/>
              </w:divBdr>
            </w:div>
            <w:div w:id="2032565215">
              <w:marLeft w:val="0"/>
              <w:marRight w:val="0"/>
              <w:marTop w:val="0"/>
              <w:marBottom w:val="0"/>
              <w:divBdr>
                <w:top w:val="none" w:sz="0" w:space="0" w:color="auto"/>
                <w:left w:val="none" w:sz="0" w:space="0" w:color="auto"/>
                <w:bottom w:val="none" w:sz="0" w:space="0" w:color="auto"/>
                <w:right w:val="none" w:sz="0" w:space="0" w:color="auto"/>
              </w:divBdr>
            </w:div>
            <w:div w:id="1048141348">
              <w:marLeft w:val="0"/>
              <w:marRight w:val="0"/>
              <w:marTop w:val="0"/>
              <w:marBottom w:val="0"/>
              <w:divBdr>
                <w:top w:val="none" w:sz="0" w:space="0" w:color="auto"/>
                <w:left w:val="none" w:sz="0" w:space="0" w:color="auto"/>
                <w:bottom w:val="none" w:sz="0" w:space="0" w:color="auto"/>
                <w:right w:val="none" w:sz="0" w:space="0" w:color="auto"/>
              </w:divBdr>
            </w:div>
          </w:divsChild>
        </w:div>
        <w:div w:id="552546190">
          <w:marLeft w:val="0"/>
          <w:marRight w:val="0"/>
          <w:marTop w:val="0"/>
          <w:marBottom w:val="0"/>
          <w:divBdr>
            <w:top w:val="none" w:sz="0" w:space="0" w:color="auto"/>
            <w:left w:val="none" w:sz="0" w:space="0" w:color="auto"/>
            <w:bottom w:val="none" w:sz="0" w:space="0" w:color="auto"/>
            <w:right w:val="none" w:sz="0" w:space="0" w:color="auto"/>
          </w:divBdr>
          <w:divsChild>
            <w:div w:id="967123454">
              <w:marLeft w:val="0"/>
              <w:marRight w:val="0"/>
              <w:marTop w:val="0"/>
              <w:marBottom w:val="0"/>
              <w:divBdr>
                <w:top w:val="none" w:sz="0" w:space="0" w:color="auto"/>
                <w:left w:val="none" w:sz="0" w:space="0" w:color="auto"/>
                <w:bottom w:val="none" w:sz="0" w:space="0" w:color="auto"/>
                <w:right w:val="none" w:sz="0" w:space="0" w:color="auto"/>
              </w:divBdr>
            </w:div>
          </w:divsChild>
        </w:div>
        <w:div w:id="156844983">
          <w:marLeft w:val="0"/>
          <w:marRight w:val="0"/>
          <w:marTop w:val="0"/>
          <w:marBottom w:val="0"/>
          <w:divBdr>
            <w:top w:val="none" w:sz="0" w:space="0" w:color="auto"/>
            <w:left w:val="none" w:sz="0" w:space="0" w:color="auto"/>
            <w:bottom w:val="none" w:sz="0" w:space="0" w:color="auto"/>
            <w:right w:val="none" w:sz="0" w:space="0" w:color="auto"/>
          </w:divBdr>
          <w:divsChild>
            <w:div w:id="1790660006">
              <w:marLeft w:val="0"/>
              <w:marRight w:val="0"/>
              <w:marTop w:val="0"/>
              <w:marBottom w:val="0"/>
              <w:divBdr>
                <w:top w:val="none" w:sz="0" w:space="0" w:color="auto"/>
                <w:left w:val="none" w:sz="0" w:space="0" w:color="auto"/>
                <w:bottom w:val="none" w:sz="0" w:space="0" w:color="auto"/>
                <w:right w:val="none" w:sz="0" w:space="0" w:color="auto"/>
              </w:divBdr>
            </w:div>
          </w:divsChild>
        </w:div>
        <w:div w:id="382025930">
          <w:marLeft w:val="0"/>
          <w:marRight w:val="0"/>
          <w:marTop w:val="0"/>
          <w:marBottom w:val="0"/>
          <w:divBdr>
            <w:top w:val="none" w:sz="0" w:space="0" w:color="auto"/>
            <w:left w:val="none" w:sz="0" w:space="0" w:color="auto"/>
            <w:bottom w:val="none" w:sz="0" w:space="0" w:color="auto"/>
            <w:right w:val="none" w:sz="0" w:space="0" w:color="auto"/>
          </w:divBdr>
          <w:divsChild>
            <w:div w:id="77946907">
              <w:marLeft w:val="0"/>
              <w:marRight w:val="0"/>
              <w:marTop w:val="0"/>
              <w:marBottom w:val="0"/>
              <w:divBdr>
                <w:top w:val="none" w:sz="0" w:space="0" w:color="auto"/>
                <w:left w:val="none" w:sz="0" w:space="0" w:color="auto"/>
                <w:bottom w:val="none" w:sz="0" w:space="0" w:color="auto"/>
                <w:right w:val="none" w:sz="0" w:space="0" w:color="auto"/>
              </w:divBdr>
            </w:div>
            <w:div w:id="513764106">
              <w:marLeft w:val="0"/>
              <w:marRight w:val="0"/>
              <w:marTop w:val="0"/>
              <w:marBottom w:val="0"/>
              <w:divBdr>
                <w:top w:val="none" w:sz="0" w:space="0" w:color="auto"/>
                <w:left w:val="none" w:sz="0" w:space="0" w:color="auto"/>
                <w:bottom w:val="none" w:sz="0" w:space="0" w:color="auto"/>
                <w:right w:val="none" w:sz="0" w:space="0" w:color="auto"/>
              </w:divBdr>
            </w:div>
          </w:divsChild>
        </w:div>
        <w:div w:id="1859470332">
          <w:marLeft w:val="0"/>
          <w:marRight w:val="0"/>
          <w:marTop w:val="0"/>
          <w:marBottom w:val="0"/>
          <w:divBdr>
            <w:top w:val="none" w:sz="0" w:space="0" w:color="auto"/>
            <w:left w:val="none" w:sz="0" w:space="0" w:color="auto"/>
            <w:bottom w:val="none" w:sz="0" w:space="0" w:color="auto"/>
            <w:right w:val="none" w:sz="0" w:space="0" w:color="auto"/>
          </w:divBdr>
          <w:divsChild>
            <w:div w:id="827209950">
              <w:marLeft w:val="0"/>
              <w:marRight w:val="0"/>
              <w:marTop w:val="0"/>
              <w:marBottom w:val="0"/>
              <w:divBdr>
                <w:top w:val="none" w:sz="0" w:space="0" w:color="auto"/>
                <w:left w:val="none" w:sz="0" w:space="0" w:color="auto"/>
                <w:bottom w:val="none" w:sz="0" w:space="0" w:color="auto"/>
                <w:right w:val="none" w:sz="0" w:space="0" w:color="auto"/>
              </w:divBdr>
            </w:div>
            <w:div w:id="1064916033">
              <w:marLeft w:val="0"/>
              <w:marRight w:val="0"/>
              <w:marTop w:val="0"/>
              <w:marBottom w:val="0"/>
              <w:divBdr>
                <w:top w:val="none" w:sz="0" w:space="0" w:color="auto"/>
                <w:left w:val="none" w:sz="0" w:space="0" w:color="auto"/>
                <w:bottom w:val="none" w:sz="0" w:space="0" w:color="auto"/>
                <w:right w:val="none" w:sz="0" w:space="0" w:color="auto"/>
              </w:divBdr>
            </w:div>
            <w:div w:id="383725862">
              <w:marLeft w:val="0"/>
              <w:marRight w:val="0"/>
              <w:marTop w:val="0"/>
              <w:marBottom w:val="0"/>
              <w:divBdr>
                <w:top w:val="none" w:sz="0" w:space="0" w:color="auto"/>
                <w:left w:val="none" w:sz="0" w:space="0" w:color="auto"/>
                <w:bottom w:val="none" w:sz="0" w:space="0" w:color="auto"/>
                <w:right w:val="none" w:sz="0" w:space="0" w:color="auto"/>
              </w:divBdr>
            </w:div>
            <w:div w:id="1040283639">
              <w:marLeft w:val="0"/>
              <w:marRight w:val="0"/>
              <w:marTop w:val="0"/>
              <w:marBottom w:val="0"/>
              <w:divBdr>
                <w:top w:val="none" w:sz="0" w:space="0" w:color="auto"/>
                <w:left w:val="none" w:sz="0" w:space="0" w:color="auto"/>
                <w:bottom w:val="none" w:sz="0" w:space="0" w:color="auto"/>
                <w:right w:val="none" w:sz="0" w:space="0" w:color="auto"/>
              </w:divBdr>
            </w:div>
            <w:div w:id="1708138560">
              <w:marLeft w:val="0"/>
              <w:marRight w:val="0"/>
              <w:marTop w:val="0"/>
              <w:marBottom w:val="0"/>
              <w:divBdr>
                <w:top w:val="none" w:sz="0" w:space="0" w:color="auto"/>
                <w:left w:val="none" w:sz="0" w:space="0" w:color="auto"/>
                <w:bottom w:val="none" w:sz="0" w:space="0" w:color="auto"/>
                <w:right w:val="none" w:sz="0" w:space="0" w:color="auto"/>
              </w:divBdr>
            </w:div>
            <w:div w:id="256639639">
              <w:marLeft w:val="0"/>
              <w:marRight w:val="0"/>
              <w:marTop w:val="0"/>
              <w:marBottom w:val="0"/>
              <w:divBdr>
                <w:top w:val="none" w:sz="0" w:space="0" w:color="auto"/>
                <w:left w:val="none" w:sz="0" w:space="0" w:color="auto"/>
                <w:bottom w:val="none" w:sz="0" w:space="0" w:color="auto"/>
                <w:right w:val="none" w:sz="0" w:space="0" w:color="auto"/>
              </w:divBdr>
            </w:div>
            <w:div w:id="1652325100">
              <w:marLeft w:val="0"/>
              <w:marRight w:val="0"/>
              <w:marTop w:val="0"/>
              <w:marBottom w:val="0"/>
              <w:divBdr>
                <w:top w:val="none" w:sz="0" w:space="0" w:color="auto"/>
                <w:left w:val="none" w:sz="0" w:space="0" w:color="auto"/>
                <w:bottom w:val="none" w:sz="0" w:space="0" w:color="auto"/>
                <w:right w:val="none" w:sz="0" w:space="0" w:color="auto"/>
              </w:divBdr>
            </w:div>
          </w:divsChild>
        </w:div>
        <w:div w:id="1527717681">
          <w:marLeft w:val="0"/>
          <w:marRight w:val="0"/>
          <w:marTop w:val="0"/>
          <w:marBottom w:val="0"/>
          <w:divBdr>
            <w:top w:val="none" w:sz="0" w:space="0" w:color="auto"/>
            <w:left w:val="none" w:sz="0" w:space="0" w:color="auto"/>
            <w:bottom w:val="none" w:sz="0" w:space="0" w:color="auto"/>
            <w:right w:val="none" w:sz="0" w:space="0" w:color="auto"/>
          </w:divBdr>
          <w:divsChild>
            <w:div w:id="1001547989">
              <w:marLeft w:val="0"/>
              <w:marRight w:val="0"/>
              <w:marTop w:val="0"/>
              <w:marBottom w:val="0"/>
              <w:divBdr>
                <w:top w:val="none" w:sz="0" w:space="0" w:color="auto"/>
                <w:left w:val="none" w:sz="0" w:space="0" w:color="auto"/>
                <w:bottom w:val="none" w:sz="0" w:space="0" w:color="auto"/>
                <w:right w:val="none" w:sz="0" w:space="0" w:color="auto"/>
              </w:divBdr>
            </w:div>
          </w:divsChild>
        </w:div>
        <w:div w:id="1965038332">
          <w:marLeft w:val="0"/>
          <w:marRight w:val="0"/>
          <w:marTop w:val="0"/>
          <w:marBottom w:val="0"/>
          <w:divBdr>
            <w:top w:val="none" w:sz="0" w:space="0" w:color="auto"/>
            <w:left w:val="none" w:sz="0" w:space="0" w:color="auto"/>
            <w:bottom w:val="none" w:sz="0" w:space="0" w:color="auto"/>
            <w:right w:val="none" w:sz="0" w:space="0" w:color="auto"/>
          </w:divBdr>
          <w:divsChild>
            <w:div w:id="938416696">
              <w:marLeft w:val="0"/>
              <w:marRight w:val="0"/>
              <w:marTop w:val="0"/>
              <w:marBottom w:val="0"/>
              <w:divBdr>
                <w:top w:val="none" w:sz="0" w:space="0" w:color="auto"/>
                <w:left w:val="none" w:sz="0" w:space="0" w:color="auto"/>
                <w:bottom w:val="none" w:sz="0" w:space="0" w:color="auto"/>
                <w:right w:val="none" w:sz="0" w:space="0" w:color="auto"/>
              </w:divBdr>
            </w:div>
          </w:divsChild>
        </w:div>
        <w:div w:id="433282530">
          <w:marLeft w:val="0"/>
          <w:marRight w:val="0"/>
          <w:marTop w:val="0"/>
          <w:marBottom w:val="0"/>
          <w:divBdr>
            <w:top w:val="none" w:sz="0" w:space="0" w:color="auto"/>
            <w:left w:val="none" w:sz="0" w:space="0" w:color="auto"/>
            <w:bottom w:val="none" w:sz="0" w:space="0" w:color="auto"/>
            <w:right w:val="none" w:sz="0" w:space="0" w:color="auto"/>
          </w:divBdr>
          <w:divsChild>
            <w:div w:id="17393183">
              <w:marLeft w:val="0"/>
              <w:marRight w:val="0"/>
              <w:marTop w:val="0"/>
              <w:marBottom w:val="0"/>
              <w:divBdr>
                <w:top w:val="none" w:sz="0" w:space="0" w:color="auto"/>
                <w:left w:val="none" w:sz="0" w:space="0" w:color="auto"/>
                <w:bottom w:val="none" w:sz="0" w:space="0" w:color="auto"/>
                <w:right w:val="none" w:sz="0" w:space="0" w:color="auto"/>
              </w:divBdr>
            </w:div>
            <w:div w:id="1187017072">
              <w:marLeft w:val="0"/>
              <w:marRight w:val="0"/>
              <w:marTop w:val="0"/>
              <w:marBottom w:val="0"/>
              <w:divBdr>
                <w:top w:val="none" w:sz="0" w:space="0" w:color="auto"/>
                <w:left w:val="none" w:sz="0" w:space="0" w:color="auto"/>
                <w:bottom w:val="none" w:sz="0" w:space="0" w:color="auto"/>
                <w:right w:val="none" w:sz="0" w:space="0" w:color="auto"/>
              </w:divBdr>
            </w:div>
            <w:div w:id="146943427">
              <w:marLeft w:val="0"/>
              <w:marRight w:val="0"/>
              <w:marTop w:val="0"/>
              <w:marBottom w:val="0"/>
              <w:divBdr>
                <w:top w:val="none" w:sz="0" w:space="0" w:color="auto"/>
                <w:left w:val="none" w:sz="0" w:space="0" w:color="auto"/>
                <w:bottom w:val="none" w:sz="0" w:space="0" w:color="auto"/>
                <w:right w:val="none" w:sz="0" w:space="0" w:color="auto"/>
              </w:divBdr>
            </w:div>
          </w:divsChild>
        </w:div>
        <w:div w:id="477771987">
          <w:marLeft w:val="0"/>
          <w:marRight w:val="0"/>
          <w:marTop w:val="0"/>
          <w:marBottom w:val="0"/>
          <w:divBdr>
            <w:top w:val="none" w:sz="0" w:space="0" w:color="auto"/>
            <w:left w:val="none" w:sz="0" w:space="0" w:color="auto"/>
            <w:bottom w:val="none" w:sz="0" w:space="0" w:color="auto"/>
            <w:right w:val="none" w:sz="0" w:space="0" w:color="auto"/>
          </w:divBdr>
          <w:divsChild>
            <w:div w:id="1198661185">
              <w:marLeft w:val="0"/>
              <w:marRight w:val="0"/>
              <w:marTop w:val="0"/>
              <w:marBottom w:val="0"/>
              <w:divBdr>
                <w:top w:val="none" w:sz="0" w:space="0" w:color="auto"/>
                <w:left w:val="none" w:sz="0" w:space="0" w:color="auto"/>
                <w:bottom w:val="none" w:sz="0" w:space="0" w:color="auto"/>
                <w:right w:val="none" w:sz="0" w:space="0" w:color="auto"/>
              </w:divBdr>
            </w:div>
            <w:div w:id="857621546">
              <w:marLeft w:val="0"/>
              <w:marRight w:val="0"/>
              <w:marTop w:val="0"/>
              <w:marBottom w:val="0"/>
              <w:divBdr>
                <w:top w:val="none" w:sz="0" w:space="0" w:color="auto"/>
                <w:left w:val="none" w:sz="0" w:space="0" w:color="auto"/>
                <w:bottom w:val="none" w:sz="0" w:space="0" w:color="auto"/>
                <w:right w:val="none" w:sz="0" w:space="0" w:color="auto"/>
              </w:divBdr>
            </w:div>
            <w:div w:id="1580477169">
              <w:marLeft w:val="0"/>
              <w:marRight w:val="0"/>
              <w:marTop w:val="0"/>
              <w:marBottom w:val="0"/>
              <w:divBdr>
                <w:top w:val="none" w:sz="0" w:space="0" w:color="auto"/>
                <w:left w:val="none" w:sz="0" w:space="0" w:color="auto"/>
                <w:bottom w:val="none" w:sz="0" w:space="0" w:color="auto"/>
                <w:right w:val="none" w:sz="0" w:space="0" w:color="auto"/>
              </w:divBdr>
            </w:div>
            <w:div w:id="1699895017">
              <w:marLeft w:val="0"/>
              <w:marRight w:val="0"/>
              <w:marTop w:val="0"/>
              <w:marBottom w:val="0"/>
              <w:divBdr>
                <w:top w:val="none" w:sz="0" w:space="0" w:color="auto"/>
                <w:left w:val="none" w:sz="0" w:space="0" w:color="auto"/>
                <w:bottom w:val="none" w:sz="0" w:space="0" w:color="auto"/>
                <w:right w:val="none" w:sz="0" w:space="0" w:color="auto"/>
              </w:divBdr>
            </w:div>
            <w:div w:id="1558975410">
              <w:marLeft w:val="0"/>
              <w:marRight w:val="0"/>
              <w:marTop w:val="0"/>
              <w:marBottom w:val="0"/>
              <w:divBdr>
                <w:top w:val="none" w:sz="0" w:space="0" w:color="auto"/>
                <w:left w:val="none" w:sz="0" w:space="0" w:color="auto"/>
                <w:bottom w:val="none" w:sz="0" w:space="0" w:color="auto"/>
                <w:right w:val="none" w:sz="0" w:space="0" w:color="auto"/>
              </w:divBdr>
            </w:div>
          </w:divsChild>
        </w:div>
        <w:div w:id="222371470">
          <w:marLeft w:val="0"/>
          <w:marRight w:val="0"/>
          <w:marTop w:val="0"/>
          <w:marBottom w:val="0"/>
          <w:divBdr>
            <w:top w:val="none" w:sz="0" w:space="0" w:color="auto"/>
            <w:left w:val="none" w:sz="0" w:space="0" w:color="auto"/>
            <w:bottom w:val="none" w:sz="0" w:space="0" w:color="auto"/>
            <w:right w:val="none" w:sz="0" w:space="0" w:color="auto"/>
          </w:divBdr>
          <w:divsChild>
            <w:div w:id="84619404">
              <w:marLeft w:val="0"/>
              <w:marRight w:val="0"/>
              <w:marTop w:val="0"/>
              <w:marBottom w:val="0"/>
              <w:divBdr>
                <w:top w:val="none" w:sz="0" w:space="0" w:color="auto"/>
                <w:left w:val="none" w:sz="0" w:space="0" w:color="auto"/>
                <w:bottom w:val="none" w:sz="0" w:space="0" w:color="auto"/>
                <w:right w:val="none" w:sz="0" w:space="0" w:color="auto"/>
              </w:divBdr>
            </w:div>
          </w:divsChild>
        </w:div>
        <w:div w:id="1821069261">
          <w:marLeft w:val="0"/>
          <w:marRight w:val="0"/>
          <w:marTop w:val="0"/>
          <w:marBottom w:val="0"/>
          <w:divBdr>
            <w:top w:val="none" w:sz="0" w:space="0" w:color="auto"/>
            <w:left w:val="none" w:sz="0" w:space="0" w:color="auto"/>
            <w:bottom w:val="none" w:sz="0" w:space="0" w:color="auto"/>
            <w:right w:val="none" w:sz="0" w:space="0" w:color="auto"/>
          </w:divBdr>
          <w:divsChild>
            <w:div w:id="1161777394">
              <w:marLeft w:val="0"/>
              <w:marRight w:val="0"/>
              <w:marTop w:val="0"/>
              <w:marBottom w:val="0"/>
              <w:divBdr>
                <w:top w:val="none" w:sz="0" w:space="0" w:color="auto"/>
                <w:left w:val="none" w:sz="0" w:space="0" w:color="auto"/>
                <w:bottom w:val="none" w:sz="0" w:space="0" w:color="auto"/>
                <w:right w:val="none" w:sz="0" w:space="0" w:color="auto"/>
              </w:divBdr>
            </w:div>
          </w:divsChild>
        </w:div>
        <w:div w:id="1064375354">
          <w:marLeft w:val="0"/>
          <w:marRight w:val="0"/>
          <w:marTop w:val="0"/>
          <w:marBottom w:val="0"/>
          <w:divBdr>
            <w:top w:val="none" w:sz="0" w:space="0" w:color="auto"/>
            <w:left w:val="none" w:sz="0" w:space="0" w:color="auto"/>
            <w:bottom w:val="none" w:sz="0" w:space="0" w:color="auto"/>
            <w:right w:val="none" w:sz="0" w:space="0" w:color="auto"/>
          </w:divBdr>
          <w:divsChild>
            <w:div w:id="1869639713">
              <w:marLeft w:val="0"/>
              <w:marRight w:val="0"/>
              <w:marTop w:val="0"/>
              <w:marBottom w:val="0"/>
              <w:divBdr>
                <w:top w:val="none" w:sz="0" w:space="0" w:color="auto"/>
                <w:left w:val="none" w:sz="0" w:space="0" w:color="auto"/>
                <w:bottom w:val="none" w:sz="0" w:space="0" w:color="auto"/>
                <w:right w:val="none" w:sz="0" w:space="0" w:color="auto"/>
              </w:divBdr>
            </w:div>
            <w:div w:id="1027484807">
              <w:marLeft w:val="0"/>
              <w:marRight w:val="0"/>
              <w:marTop w:val="0"/>
              <w:marBottom w:val="0"/>
              <w:divBdr>
                <w:top w:val="none" w:sz="0" w:space="0" w:color="auto"/>
                <w:left w:val="none" w:sz="0" w:space="0" w:color="auto"/>
                <w:bottom w:val="none" w:sz="0" w:space="0" w:color="auto"/>
                <w:right w:val="none" w:sz="0" w:space="0" w:color="auto"/>
              </w:divBdr>
            </w:div>
          </w:divsChild>
        </w:div>
        <w:div w:id="116800167">
          <w:marLeft w:val="0"/>
          <w:marRight w:val="0"/>
          <w:marTop w:val="0"/>
          <w:marBottom w:val="0"/>
          <w:divBdr>
            <w:top w:val="none" w:sz="0" w:space="0" w:color="auto"/>
            <w:left w:val="none" w:sz="0" w:space="0" w:color="auto"/>
            <w:bottom w:val="none" w:sz="0" w:space="0" w:color="auto"/>
            <w:right w:val="none" w:sz="0" w:space="0" w:color="auto"/>
          </w:divBdr>
          <w:divsChild>
            <w:div w:id="16398151">
              <w:marLeft w:val="0"/>
              <w:marRight w:val="0"/>
              <w:marTop w:val="0"/>
              <w:marBottom w:val="0"/>
              <w:divBdr>
                <w:top w:val="none" w:sz="0" w:space="0" w:color="auto"/>
                <w:left w:val="none" w:sz="0" w:space="0" w:color="auto"/>
                <w:bottom w:val="none" w:sz="0" w:space="0" w:color="auto"/>
                <w:right w:val="none" w:sz="0" w:space="0" w:color="auto"/>
              </w:divBdr>
            </w:div>
            <w:div w:id="641496271">
              <w:marLeft w:val="0"/>
              <w:marRight w:val="0"/>
              <w:marTop w:val="0"/>
              <w:marBottom w:val="0"/>
              <w:divBdr>
                <w:top w:val="none" w:sz="0" w:space="0" w:color="auto"/>
                <w:left w:val="none" w:sz="0" w:space="0" w:color="auto"/>
                <w:bottom w:val="none" w:sz="0" w:space="0" w:color="auto"/>
                <w:right w:val="none" w:sz="0" w:space="0" w:color="auto"/>
              </w:divBdr>
            </w:div>
            <w:div w:id="1841963808">
              <w:marLeft w:val="0"/>
              <w:marRight w:val="0"/>
              <w:marTop w:val="0"/>
              <w:marBottom w:val="0"/>
              <w:divBdr>
                <w:top w:val="none" w:sz="0" w:space="0" w:color="auto"/>
                <w:left w:val="none" w:sz="0" w:space="0" w:color="auto"/>
                <w:bottom w:val="none" w:sz="0" w:space="0" w:color="auto"/>
                <w:right w:val="none" w:sz="0" w:space="0" w:color="auto"/>
              </w:divBdr>
            </w:div>
            <w:div w:id="1378622576">
              <w:marLeft w:val="0"/>
              <w:marRight w:val="0"/>
              <w:marTop w:val="0"/>
              <w:marBottom w:val="0"/>
              <w:divBdr>
                <w:top w:val="none" w:sz="0" w:space="0" w:color="auto"/>
                <w:left w:val="none" w:sz="0" w:space="0" w:color="auto"/>
                <w:bottom w:val="none" w:sz="0" w:space="0" w:color="auto"/>
                <w:right w:val="none" w:sz="0" w:space="0" w:color="auto"/>
              </w:divBdr>
            </w:div>
            <w:div w:id="461582609">
              <w:marLeft w:val="0"/>
              <w:marRight w:val="0"/>
              <w:marTop w:val="0"/>
              <w:marBottom w:val="0"/>
              <w:divBdr>
                <w:top w:val="none" w:sz="0" w:space="0" w:color="auto"/>
                <w:left w:val="none" w:sz="0" w:space="0" w:color="auto"/>
                <w:bottom w:val="none" w:sz="0" w:space="0" w:color="auto"/>
                <w:right w:val="none" w:sz="0" w:space="0" w:color="auto"/>
              </w:divBdr>
            </w:div>
            <w:div w:id="21323283">
              <w:marLeft w:val="0"/>
              <w:marRight w:val="0"/>
              <w:marTop w:val="0"/>
              <w:marBottom w:val="0"/>
              <w:divBdr>
                <w:top w:val="none" w:sz="0" w:space="0" w:color="auto"/>
                <w:left w:val="none" w:sz="0" w:space="0" w:color="auto"/>
                <w:bottom w:val="none" w:sz="0" w:space="0" w:color="auto"/>
                <w:right w:val="none" w:sz="0" w:space="0" w:color="auto"/>
              </w:divBdr>
            </w:div>
            <w:div w:id="494341178">
              <w:marLeft w:val="0"/>
              <w:marRight w:val="0"/>
              <w:marTop w:val="0"/>
              <w:marBottom w:val="0"/>
              <w:divBdr>
                <w:top w:val="none" w:sz="0" w:space="0" w:color="auto"/>
                <w:left w:val="none" w:sz="0" w:space="0" w:color="auto"/>
                <w:bottom w:val="none" w:sz="0" w:space="0" w:color="auto"/>
                <w:right w:val="none" w:sz="0" w:space="0" w:color="auto"/>
              </w:divBdr>
            </w:div>
          </w:divsChild>
        </w:div>
        <w:div w:id="1041973288">
          <w:marLeft w:val="0"/>
          <w:marRight w:val="0"/>
          <w:marTop w:val="0"/>
          <w:marBottom w:val="0"/>
          <w:divBdr>
            <w:top w:val="none" w:sz="0" w:space="0" w:color="auto"/>
            <w:left w:val="none" w:sz="0" w:space="0" w:color="auto"/>
            <w:bottom w:val="none" w:sz="0" w:space="0" w:color="auto"/>
            <w:right w:val="none" w:sz="0" w:space="0" w:color="auto"/>
          </w:divBdr>
          <w:divsChild>
            <w:div w:id="740099241">
              <w:marLeft w:val="0"/>
              <w:marRight w:val="0"/>
              <w:marTop w:val="0"/>
              <w:marBottom w:val="0"/>
              <w:divBdr>
                <w:top w:val="none" w:sz="0" w:space="0" w:color="auto"/>
                <w:left w:val="none" w:sz="0" w:space="0" w:color="auto"/>
                <w:bottom w:val="none" w:sz="0" w:space="0" w:color="auto"/>
                <w:right w:val="none" w:sz="0" w:space="0" w:color="auto"/>
              </w:divBdr>
            </w:div>
          </w:divsChild>
        </w:div>
        <w:div w:id="1033574109">
          <w:marLeft w:val="0"/>
          <w:marRight w:val="0"/>
          <w:marTop w:val="0"/>
          <w:marBottom w:val="0"/>
          <w:divBdr>
            <w:top w:val="none" w:sz="0" w:space="0" w:color="auto"/>
            <w:left w:val="none" w:sz="0" w:space="0" w:color="auto"/>
            <w:bottom w:val="none" w:sz="0" w:space="0" w:color="auto"/>
            <w:right w:val="none" w:sz="0" w:space="0" w:color="auto"/>
          </w:divBdr>
          <w:divsChild>
            <w:div w:id="169858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356223">
      <w:bodyDiv w:val="1"/>
      <w:marLeft w:val="0"/>
      <w:marRight w:val="0"/>
      <w:marTop w:val="0"/>
      <w:marBottom w:val="0"/>
      <w:divBdr>
        <w:top w:val="none" w:sz="0" w:space="0" w:color="auto"/>
        <w:left w:val="none" w:sz="0" w:space="0" w:color="auto"/>
        <w:bottom w:val="none" w:sz="0" w:space="0" w:color="auto"/>
        <w:right w:val="none" w:sz="0" w:space="0" w:color="auto"/>
      </w:divBdr>
    </w:div>
    <w:div w:id="467287095">
      <w:bodyDiv w:val="1"/>
      <w:marLeft w:val="0"/>
      <w:marRight w:val="0"/>
      <w:marTop w:val="0"/>
      <w:marBottom w:val="0"/>
      <w:divBdr>
        <w:top w:val="none" w:sz="0" w:space="0" w:color="auto"/>
        <w:left w:val="none" w:sz="0" w:space="0" w:color="auto"/>
        <w:bottom w:val="none" w:sz="0" w:space="0" w:color="auto"/>
        <w:right w:val="none" w:sz="0" w:space="0" w:color="auto"/>
      </w:divBdr>
    </w:div>
    <w:div w:id="491531439">
      <w:bodyDiv w:val="1"/>
      <w:marLeft w:val="0"/>
      <w:marRight w:val="0"/>
      <w:marTop w:val="0"/>
      <w:marBottom w:val="0"/>
      <w:divBdr>
        <w:top w:val="none" w:sz="0" w:space="0" w:color="auto"/>
        <w:left w:val="none" w:sz="0" w:space="0" w:color="auto"/>
        <w:bottom w:val="none" w:sz="0" w:space="0" w:color="auto"/>
        <w:right w:val="none" w:sz="0" w:space="0" w:color="auto"/>
      </w:divBdr>
    </w:div>
    <w:div w:id="539785006">
      <w:bodyDiv w:val="1"/>
      <w:marLeft w:val="0"/>
      <w:marRight w:val="0"/>
      <w:marTop w:val="0"/>
      <w:marBottom w:val="0"/>
      <w:divBdr>
        <w:top w:val="none" w:sz="0" w:space="0" w:color="auto"/>
        <w:left w:val="none" w:sz="0" w:space="0" w:color="auto"/>
        <w:bottom w:val="none" w:sz="0" w:space="0" w:color="auto"/>
        <w:right w:val="none" w:sz="0" w:space="0" w:color="auto"/>
      </w:divBdr>
    </w:div>
    <w:div w:id="610750238">
      <w:bodyDiv w:val="1"/>
      <w:marLeft w:val="0"/>
      <w:marRight w:val="0"/>
      <w:marTop w:val="0"/>
      <w:marBottom w:val="0"/>
      <w:divBdr>
        <w:top w:val="none" w:sz="0" w:space="0" w:color="auto"/>
        <w:left w:val="none" w:sz="0" w:space="0" w:color="auto"/>
        <w:bottom w:val="none" w:sz="0" w:space="0" w:color="auto"/>
        <w:right w:val="none" w:sz="0" w:space="0" w:color="auto"/>
      </w:divBdr>
    </w:div>
    <w:div w:id="620847300">
      <w:bodyDiv w:val="1"/>
      <w:marLeft w:val="0"/>
      <w:marRight w:val="0"/>
      <w:marTop w:val="0"/>
      <w:marBottom w:val="0"/>
      <w:divBdr>
        <w:top w:val="none" w:sz="0" w:space="0" w:color="auto"/>
        <w:left w:val="none" w:sz="0" w:space="0" w:color="auto"/>
        <w:bottom w:val="none" w:sz="0" w:space="0" w:color="auto"/>
        <w:right w:val="none" w:sz="0" w:space="0" w:color="auto"/>
      </w:divBdr>
    </w:div>
    <w:div w:id="686758474">
      <w:bodyDiv w:val="1"/>
      <w:marLeft w:val="0"/>
      <w:marRight w:val="0"/>
      <w:marTop w:val="0"/>
      <w:marBottom w:val="0"/>
      <w:divBdr>
        <w:top w:val="none" w:sz="0" w:space="0" w:color="auto"/>
        <w:left w:val="none" w:sz="0" w:space="0" w:color="auto"/>
        <w:bottom w:val="none" w:sz="0" w:space="0" w:color="auto"/>
        <w:right w:val="none" w:sz="0" w:space="0" w:color="auto"/>
      </w:divBdr>
    </w:div>
    <w:div w:id="787895281">
      <w:bodyDiv w:val="1"/>
      <w:marLeft w:val="0"/>
      <w:marRight w:val="0"/>
      <w:marTop w:val="0"/>
      <w:marBottom w:val="0"/>
      <w:divBdr>
        <w:top w:val="none" w:sz="0" w:space="0" w:color="auto"/>
        <w:left w:val="none" w:sz="0" w:space="0" w:color="auto"/>
        <w:bottom w:val="none" w:sz="0" w:space="0" w:color="auto"/>
        <w:right w:val="none" w:sz="0" w:space="0" w:color="auto"/>
      </w:divBdr>
    </w:div>
    <w:div w:id="921573849">
      <w:bodyDiv w:val="1"/>
      <w:marLeft w:val="0"/>
      <w:marRight w:val="0"/>
      <w:marTop w:val="0"/>
      <w:marBottom w:val="0"/>
      <w:divBdr>
        <w:top w:val="none" w:sz="0" w:space="0" w:color="auto"/>
        <w:left w:val="none" w:sz="0" w:space="0" w:color="auto"/>
        <w:bottom w:val="none" w:sz="0" w:space="0" w:color="auto"/>
        <w:right w:val="none" w:sz="0" w:space="0" w:color="auto"/>
      </w:divBdr>
    </w:div>
    <w:div w:id="941255151">
      <w:bodyDiv w:val="1"/>
      <w:marLeft w:val="0"/>
      <w:marRight w:val="0"/>
      <w:marTop w:val="0"/>
      <w:marBottom w:val="0"/>
      <w:divBdr>
        <w:top w:val="none" w:sz="0" w:space="0" w:color="auto"/>
        <w:left w:val="none" w:sz="0" w:space="0" w:color="auto"/>
        <w:bottom w:val="none" w:sz="0" w:space="0" w:color="auto"/>
        <w:right w:val="none" w:sz="0" w:space="0" w:color="auto"/>
      </w:divBdr>
      <w:divsChild>
        <w:div w:id="576984876">
          <w:marLeft w:val="0"/>
          <w:marRight w:val="0"/>
          <w:marTop w:val="0"/>
          <w:marBottom w:val="0"/>
          <w:divBdr>
            <w:top w:val="none" w:sz="0" w:space="0" w:color="auto"/>
            <w:left w:val="none" w:sz="0" w:space="0" w:color="auto"/>
            <w:bottom w:val="none" w:sz="0" w:space="0" w:color="auto"/>
            <w:right w:val="none" w:sz="0" w:space="0" w:color="auto"/>
          </w:divBdr>
          <w:divsChild>
            <w:div w:id="56321853">
              <w:marLeft w:val="0"/>
              <w:marRight w:val="0"/>
              <w:marTop w:val="0"/>
              <w:marBottom w:val="0"/>
              <w:divBdr>
                <w:top w:val="none" w:sz="0" w:space="0" w:color="auto"/>
                <w:left w:val="none" w:sz="0" w:space="0" w:color="auto"/>
                <w:bottom w:val="none" w:sz="0" w:space="0" w:color="auto"/>
                <w:right w:val="none" w:sz="0" w:space="0" w:color="auto"/>
              </w:divBdr>
            </w:div>
            <w:div w:id="1117597957">
              <w:marLeft w:val="0"/>
              <w:marRight w:val="0"/>
              <w:marTop w:val="0"/>
              <w:marBottom w:val="0"/>
              <w:divBdr>
                <w:top w:val="none" w:sz="0" w:space="0" w:color="auto"/>
                <w:left w:val="none" w:sz="0" w:space="0" w:color="auto"/>
                <w:bottom w:val="none" w:sz="0" w:space="0" w:color="auto"/>
                <w:right w:val="none" w:sz="0" w:space="0" w:color="auto"/>
              </w:divBdr>
            </w:div>
            <w:div w:id="590545813">
              <w:marLeft w:val="0"/>
              <w:marRight w:val="0"/>
              <w:marTop w:val="0"/>
              <w:marBottom w:val="0"/>
              <w:divBdr>
                <w:top w:val="none" w:sz="0" w:space="0" w:color="auto"/>
                <w:left w:val="none" w:sz="0" w:space="0" w:color="auto"/>
                <w:bottom w:val="none" w:sz="0" w:space="0" w:color="auto"/>
                <w:right w:val="none" w:sz="0" w:space="0" w:color="auto"/>
              </w:divBdr>
            </w:div>
            <w:div w:id="2099722">
              <w:marLeft w:val="0"/>
              <w:marRight w:val="0"/>
              <w:marTop w:val="0"/>
              <w:marBottom w:val="0"/>
              <w:divBdr>
                <w:top w:val="none" w:sz="0" w:space="0" w:color="auto"/>
                <w:left w:val="none" w:sz="0" w:space="0" w:color="auto"/>
                <w:bottom w:val="none" w:sz="0" w:space="0" w:color="auto"/>
                <w:right w:val="none" w:sz="0" w:space="0" w:color="auto"/>
              </w:divBdr>
            </w:div>
          </w:divsChild>
        </w:div>
        <w:div w:id="1447888854">
          <w:marLeft w:val="0"/>
          <w:marRight w:val="0"/>
          <w:marTop w:val="0"/>
          <w:marBottom w:val="0"/>
          <w:divBdr>
            <w:top w:val="none" w:sz="0" w:space="0" w:color="auto"/>
            <w:left w:val="none" w:sz="0" w:space="0" w:color="auto"/>
            <w:bottom w:val="none" w:sz="0" w:space="0" w:color="auto"/>
            <w:right w:val="none" w:sz="0" w:space="0" w:color="auto"/>
          </w:divBdr>
          <w:divsChild>
            <w:div w:id="1992369477">
              <w:marLeft w:val="0"/>
              <w:marRight w:val="0"/>
              <w:marTop w:val="0"/>
              <w:marBottom w:val="0"/>
              <w:divBdr>
                <w:top w:val="none" w:sz="0" w:space="0" w:color="auto"/>
                <w:left w:val="none" w:sz="0" w:space="0" w:color="auto"/>
                <w:bottom w:val="none" w:sz="0" w:space="0" w:color="auto"/>
                <w:right w:val="none" w:sz="0" w:space="0" w:color="auto"/>
              </w:divBdr>
            </w:div>
            <w:div w:id="1726103210">
              <w:marLeft w:val="0"/>
              <w:marRight w:val="0"/>
              <w:marTop w:val="0"/>
              <w:marBottom w:val="0"/>
              <w:divBdr>
                <w:top w:val="none" w:sz="0" w:space="0" w:color="auto"/>
                <w:left w:val="none" w:sz="0" w:space="0" w:color="auto"/>
                <w:bottom w:val="none" w:sz="0" w:space="0" w:color="auto"/>
                <w:right w:val="none" w:sz="0" w:space="0" w:color="auto"/>
              </w:divBdr>
            </w:div>
            <w:div w:id="646855766">
              <w:marLeft w:val="0"/>
              <w:marRight w:val="0"/>
              <w:marTop w:val="0"/>
              <w:marBottom w:val="0"/>
              <w:divBdr>
                <w:top w:val="none" w:sz="0" w:space="0" w:color="auto"/>
                <w:left w:val="none" w:sz="0" w:space="0" w:color="auto"/>
                <w:bottom w:val="none" w:sz="0" w:space="0" w:color="auto"/>
                <w:right w:val="none" w:sz="0" w:space="0" w:color="auto"/>
              </w:divBdr>
            </w:div>
            <w:div w:id="910042737">
              <w:marLeft w:val="0"/>
              <w:marRight w:val="0"/>
              <w:marTop w:val="0"/>
              <w:marBottom w:val="0"/>
              <w:divBdr>
                <w:top w:val="none" w:sz="0" w:space="0" w:color="auto"/>
                <w:left w:val="none" w:sz="0" w:space="0" w:color="auto"/>
                <w:bottom w:val="none" w:sz="0" w:space="0" w:color="auto"/>
                <w:right w:val="none" w:sz="0" w:space="0" w:color="auto"/>
              </w:divBdr>
            </w:div>
          </w:divsChild>
        </w:div>
        <w:div w:id="1856382513">
          <w:marLeft w:val="0"/>
          <w:marRight w:val="0"/>
          <w:marTop w:val="0"/>
          <w:marBottom w:val="0"/>
          <w:divBdr>
            <w:top w:val="none" w:sz="0" w:space="0" w:color="auto"/>
            <w:left w:val="none" w:sz="0" w:space="0" w:color="auto"/>
            <w:bottom w:val="none" w:sz="0" w:space="0" w:color="auto"/>
            <w:right w:val="none" w:sz="0" w:space="0" w:color="auto"/>
          </w:divBdr>
          <w:divsChild>
            <w:div w:id="785151454">
              <w:marLeft w:val="0"/>
              <w:marRight w:val="0"/>
              <w:marTop w:val="0"/>
              <w:marBottom w:val="0"/>
              <w:divBdr>
                <w:top w:val="none" w:sz="0" w:space="0" w:color="auto"/>
                <w:left w:val="none" w:sz="0" w:space="0" w:color="auto"/>
                <w:bottom w:val="none" w:sz="0" w:space="0" w:color="auto"/>
                <w:right w:val="none" w:sz="0" w:space="0" w:color="auto"/>
              </w:divBdr>
            </w:div>
            <w:div w:id="2017001826">
              <w:marLeft w:val="0"/>
              <w:marRight w:val="0"/>
              <w:marTop w:val="0"/>
              <w:marBottom w:val="0"/>
              <w:divBdr>
                <w:top w:val="none" w:sz="0" w:space="0" w:color="auto"/>
                <w:left w:val="none" w:sz="0" w:space="0" w:color="auto"/>
                <w:bottom w:val="none" w:sz="0" w:space="0" w:color="auto"/>
                <w:right w:val="none" w:sz="0" w:space="0" w:color="auto"/>
              </w:divBdr>
            </w:div>
            <w:div w:id="477039786">
              <w:marLeft w:val="0"/>
              <w:marRight w:val="0"/>
              <w:marTop w:val="0"/>
              <w:marBottom w:val="0"/>
              <w:divBdr>
                <w:top w:val="none" w:sz="0" w:space="0" w:color="auto"/>
                <w:left w:val="none" w:sz="0" w:space="0" w:color="auto"/>
                <w:bottom w:val="none" w:sz="0" w:space="0" w:color="auto"/>
                <w:right w:val="none" w:sz="0" w:space="0" w:color="auto"/>
              </w:divBdr>
            </w:div>
            <w:div w:id="1709136094">
              <w:marLeft w:val="0"/>
              <w:marRight w:val="0"/>
              <w:marTop w:val="0"/>
              <w:marBottom w:val="0"/>
              <w:divBdr>
                <w:top w:val="none" w:sz="0" w:space="0" w:color="auto"/>
                <w:left w:val="none" w:sz="0" w:space="0" w:color="auto"/>
                <w:bottom w:val="none" w:sz="0" w:space="0" w:color="auto"/>
                <w:right w:val="none" w:sz="0" w:space="0" w:color="auto"/>
              </w:divBdr>
            </w:div>
            <w:div w:id="1699114855">
              <w:marLeft w:val="0"/>
              <w:marRight w:val="0"/>
              <w:marTop w:val="0"/>
              <w:marBottom w:val="0"/>
              <w:divBdr>
                <w:top w:val="none" w:sz="0" w:space="0" w:color="auto"/>
                <w:left w:val="none" w:sz="0" w:space="0" w:color="auto"/>
                <w:bottom w:val="none" w:sz="0" w:space="0" w:color="auto"/>
                <w:right w:val="none" w:sz="0" w:space="0" w:color="auto"/>
              </w:divBdr>
            </w:div>
          </w:divsChild>
        </w:div>
        <w:div w:id="700589396">
          <w:marLeft w:val="0"/>
          <w:marRight w:val="0"/>
          <w:marTop w:val="0"/>
          <w:marBottom w:val="0"/>
          <w:divBdr>
            <w:top w:val="none" w:sz="0" w:space="0" w:color="auto"/>
            <w:left w:val="none" w:sz="0" w:space="0" w:color="auto"/>
            <w:bottom w:val="none" w:sz="0" w:space="0" w:color="auto"/>
            <w:right w:val="none" w:sz="0" w:space="0" w:color="auto"/>
          </w:divBdr>
          <w:divsChild>
            <w:div w:id="723719831">
              <w:marLeft w:val="0"/>
              <w:marRight w:val="0"/>
              <w:marTop w:val="0"/>
              <w:marBottom w:val="0"/>
              <w:divBdr>
                <w:top w:val="none" w:sz="0" w:space="0" w:color="auto"/>
                <w:left w:val="none" w:sz="0" w:space="0" w:color="auto"/>
                <w:bottom w:val="none" w:sz="0" w:space="0" w:color="auto"/>
                <w:right w:val="none" w:sz="0" w:space="0" w:color="auto"/>
              </w:divBdr>
            </w:div>
          </w:divsChild>
        </w:div>
        <w:div w:id="881476518">
          <w:marLeft w:val="0"/>
          <w:marRight w:val="0"/>
          <w:marTop w:val="0"/>
          <w:marBottom w:val="0"/>
          <w:divBdr>
            <w:top w:val="none" w:sz="0" w:space="0" w:color="auto"/>
            <w:left w:val="none" w:sz="0" w:space="0" w:color="auto"/>
            <w:bottom w:val="none" w:sz="0" w:space="0" w:color="auto"/>
            <w:right w:val="none" w:sz="0" w:space="0" w:color="auto"/>
          </w:divBdr>
          <w:divsChild>
            <w:div w:id="761145438">
              <w:marLeft w:val="0"/>
              <w:marRight w:val="0"/>
              <w:marTop w:val="0"/>
              <w:marBottom w:val="0"/>
              <w:divBdr>
                <w:top w:val="none" w:sz="0" w:space="0" w:color="auto"/>
                <w:left w:val="none" w:sz="0" w:space="0" w:color="auto"/>
                <w:bottom w:val="none" w:sz="0" w:space="0" w:color="auto"/>
                <w:right w:val="none" w:sz="0" w:space="0" w:color="auto"/>
              </w:divBdr>
            </w:div>
          </w:divsChild>
        </w:div>
        <w:div w:id="1280184932">
          <w:marLeft w:val="0"/>
          <w:marRight w:val="0"/>
          <w:marTop w:val="0"/>
          <w:marBottom w:val="0"/>
          <w:divBdr>
            <w:top w:val="none" w:sz="0" w:space="0" w:color="auto"/>
            <w:left w:val="none" w:sz="0" w:space="0" w:color="auto"/>
            <w:bottom w:val="none" w:sz="0" w:space="0" w:color="auto"/>
            <w:right w:val="none" w:sz="0" w:space="0" w:color="auto"/>
          </w:divBdr>
          <w:divsChild>
            <w:div w:id="1345746807">
              <w:marLeft w:val="0"/>
              <w:marRight w:val="0"/>
              <w:marTop w:val="0"/>
              <w:marBottom w:val="0"/>
              <w:divBdr>
                <w:top w:val="none" w:sz="0" w:space="0" w:color="auto"/>
                <w:left w:val="none" w:sz="0" w:space="0" w:color="auto"/>
                <w:bottom w:val="none" w:sz="0" w:space="0" w:color="auto"/>
                <w:right w:val="none" w:sz="0" w:space="0" w:color="auto"/>
              </w:divBdr>
            </w:div>
            <w:div w:id="758723189">
              <w:marLeft w:val="0"/>
              <w:marRight w:val="0"/>
              <w:marTop w:val="0"/>
              <w:marBottom w:val="0"/>
              <w:divBdr>
                <w:top w:val="none" w:sz="0" w:space="0" w:color="auto"/>
                <w:left w:val="none" w:sz="0" w:space="0" w:color="auto"/>
                <w:bottom w:val="none" w:sz="0" w:space="0" w:color="auto"/>
                <w:right w:val="none" w:sz="0" w:space="0" w:color="auto"/>
              </w:divBdr>
            </w:div>
          </w:divsChild>
        </w:div>
        <w:div w:id="471141139">
          <w:marLeft w:val="0"/>
          <w:marRight w:val="0"/>
          <w:marTop w:val="0"/>
          <w:marBottom w:val="0"/>
          <w:divBdr>
            <w:top w:val="none" w:sz="0" w:space="0" w:color="auto"/>
            <w:left w:val="none" w:sz="0" w:space="0" w:color="auto"/>
            <w:bottom w:val="none" w:sz="0" w:space="0" w:color="auto"/>
            <w:right w:val="none" w:sz="0" w:space="0" w:color="auto"/>
          </w:divBdr>
          <w:divsChild>
            <w:div w:id="316495821">
              <w:marLeft w:val="0"/>
              <w:marRight w:val="0"/>
              <w:marTop w:val="0"/>
              <w:marBottom w:val="0"/>
              <w:divBdr>
                <w:top w:val="none" w:sz="0" w:space="0" w:color="auto"/>
                <w:left w:val="none" w:sz="0" w:space="0" w:color="auto"/>
                <w:bottom w:val="none" w:sz="0" w:space="0" w:color="auto"/>
                <w:right w:val="none" w:sz="0" w:space="0" w:color="auto"/>
              </w:divBdr>
            </w:div>
            <w:div w:id="1767841118">
              <w:marLeft w:val="0"/>
              <w:marRight w:val="0"/>
              <w:marTop w:val="0"/>
              <w:marBottom w:val="0"/>
              <w:divBdr>
                <w:top w:val="none" w:sz="0" w:space="0" w:color="auto"/>
                <w:left w:val="none" w:sz="0" w:space="0" w:color="auto"/>
                <w:bottom w:val="none" w:sz="0" w:space="0" w:color="auto"/>
                <w:right w:val="none" w:sz="0" w:space="0" w:color="auto"/>
              </w:divBdr>
            </w:div>
            <w:div w:id="772941605">
              <w:marLeft w:val="0"/>
              <w:marRight w:val="0"/>
              <w:marTop w:val="0"/>
              <w:marBottom w:val="0"/>
              <w:divBdr>
                <w:top w:val="none" w:sz="0" w:space="0" w:color="auto"/>
                <w:left w:val="none" w:sz="0" w:space="0" w:color="auto"/>
                <w:bottom w:val="none" w:sz="0" w:space="0" w:color="auto"/>
                <w:right w:val="none" w:sz="0" w:space="0" w:color="auto"/>
              </w:divBdr>
            </w:div>
            <w:div w:id="1312979800">
              <w:marLeft w:val="0"/>
              <w:marRight w:val="0"/>
              <w:marTop w:val="0"/>
              <w:marBottom w:val="0"/>
              <w:divBdr>
                <w:top w:val="none" w:sz="0" w:space="0" w:color="auto"/>
                <w:left w:val="none" w:sz="0" w:space="0" w:color="auto"/>
                <w:bottom w:val="none" w:sz="0" w:space="0" w:color="auto"/>
                <w:right w:val="none" w:sz="0" w:space="0" w:color="auto"/>
              </w:divBdr>
            </w:div>
          </w:divsChild>
        </w:div>
        <w:div w:id="677583732">
          <w:marLeft w:val="0"/>
          <w:marRight w:val="0"/>
          <w:marTop w:val="0"/>
          <w:marBottom w:val="0"/>
          <w:divBdr>
            <w:top w:val="none" w:sz="0" w:space="0" w:color="auto"/>
            <w:left w:val="none" w:sz="0" w:space="0" w:color="auto"/>
            <w:bottom w:val="none" w:sz="0" w:space="0" w:color="auto"/>
            <w:right w:val="none" w:sz="0" w:space="0" w:color="auto"/>
          </w:divBdr>
          <w:divsChild>
            <w:div w:id="1408460628">
              <w:marLeft w:val="0"/>
              <w:marRight w:val="0"/>
              <w:marTop w:val="0"/>
              <w:marBottom w:val="0"/>
              <w:divBdr>
                <w:top w:val="none" w:sz="0" w:space="0" w:color="auto"/>
                <w:left w:val="none" w:sz="0" w:space="0" w:color="auto"/>
                <w:bottom w:val="none" w:sz="0" w:space="0" w:color="auto"/>
                <w:right w:val="none" w:sz="0" w:space="0" w:color="auto"/>
              </w:divBdr>
            </w:div>
          </w:divsChild>
        </w:div>
        <w:div w:id="1518694641">
          <w:marLeft w:val="0"/>
          <w:marRight w:val="0"/>
          <w:marTop w:val="0"/>
          <w:marBottom w:val="0"/>
          <w:divBdr>
            <w:top w:val="none" w:sz="0" w:space="0" w:color="auto"/>
            <w:left w:val="none" w:sz="0" w:space="0" w:color="auto"/>
            <w:bottom w:val="none" w:sz="0" w:space="0" w:color="auto"/>
            <w:right w:val="none" w:sz="0" w:space="0" w:color="auto"/>
          </w:divBdr>
          <w:divsChild>
            <w:div w:id="1327590006">
              <w:marLeft w:val="0"/>
              <w:marRight w:val="0"/>
              <w:marTop w:val="0"/>
              <w:marBottom w:val="0"/>
              <w:divBdr>
                <w:top w:val="none" w:sz="0" w:space="0" w:color="auto"/>
                <w:left w:val="none" w:sz="0" w:space="0" w:color="auto"/>
                <w:bottom w:val="none" w:sz="0" w:space="0" w:color="auto"/>
                <w:right w:val="none" w:sz="0" w:space="0" w:color="auto"/>
              </w:divBdr>
            </w:div>
          </w:divsChild>
        </w:div>
        <w:div w:id="356857570">
          <w:marLeft w:val="0"/>
          <w:marRight w:val="0"/>
          <w:marTop w:val="0"/>
          <w:marBottom w:val="0"/>
          <w:divBdr>
            <w:top w:val="none" w:sz="0" w:space="0" w:color="auto"/>
            <w:left w:val="none" w:sz="0" w:space="0" w:color="auto"/>
            <w:bottom w:val="none" w:sz="0" w:space="0" w:color="auto"/>
            <w:right w:val="none" w:sz="0" w:space="0" w:color="auto"/>
          </w:divBdr>
          <w:divsChild>
            <w:div w:id="1891376867">
              <w:marLeft w:val="0"/>
              <w:marRight w:val="0"/>
              <w:marTop w:val="0"/>
              <w:marBottom w:val="0"/>
              <w:divBdr>
                <w:top w:val="none" w:sz="0" w:space="0" w:color="auto"/>
                <w:left w:val="none" w:sz="0" w:space="0" w:color="auto"/>
                <w:bottom w:val="none" w:sz="0" w:space="0" w:color="auto"/>
                <w:right w:val="none" w:sz="0" w:space="0" w:color="auto"/>
              </w:divBdr>
            </w:div>
            <w:div w:id="1939287764">
              <w:marLeft w:val="0"/>
              <w:marRight w:val="0"/>
              <w:marTop w:val="0"/>
              <w:marBottom w:val="0"/>
              <w:divBdr>
                <w:top w:val="none" w:sz="0" w:space="0" w:color="auto"/>
                <w:left w:val="none" w:sz="0" w:space="0" w:color="auto"/>
                <w:bottom w:val="none" w:sz="0" w:space="0" w:color="auto"/>
                <w:right w:val="none" w:sz="0" w:space="0" w:color="auto"/>
              </w:divBdr>
            </w:div>
          </w:divsChild>
        </w:div>
        <w:div w:id="2096588360">
          <w:marLeft w:val="0"/>
          <w:marRight w:val="0"/>
          <w:marTop w:val="0"/>
          <w:marBottom w:val="0"/>
          <w:divBdr>
            <w:top w:val="none" w:sz="0" w:space="0" w:color="auto"/>
            <w:left w:val="none" w:sz="0" w:space="0" w:color="auto"/>
            <w:bottom w:val="none" w:sz="0" w:space="0" w:color="auto"/>
            <w:right w:val="none" w:sz="0" w:space="0" w:color="auto"/>
          </w:divBdr>
          <w:divsChild>
            <w:div w:id="135413092">
              <w:marLeft w:val="0"/>
              <w:marRight w:val="0"/>
              <w:marTop w:val="0"/>
              <w:marBottom w:val="0"/>
              <w:divBdr>
                <w:top w:val="none" w:sz="0" w:space="0" w:color="auto"/>
                <w:left w:val="none" w:sz="0" w:space="0" w:color="auto"/>
                <w:bottom w:val="none" w:sz="0" w:space="0" w:color="auto"/>
                <w:right w:val="none" w:sz="0" w:space="0" w:color="auto"/>
              </w:divBdr>
            </w:div>
            <w:div w:id="809706688">
              <w:marLeft w:val="0"/>
              <w:marRight w:val="0"/>
              <w:marTop w:val="0"/>
              <w:marBottom w:val="0"/>
              <w:divBdr>
                <w:top w:val="none" w:sz="0" w:space="0" w:color="auto"/>
                <w:left w:val="none" w:sz="0" w:space="0" w:color="auto"/>
                <w:bottom w:val="none" w:sz="0" w:space="0" w:color="auto"/>
                <w:right w:val="none" w:sz="0" w:space="0" w:color="auto"/>
              </w:divBdr>
            </w:div>
            <w:div w:id="1433013846">
              <w:marLeft w:val="0"/>
              <w:marRight w:val="0"/>
              <w:marTop w:val="0"/>
              <w:marBottom w:val="0"/>
              <w:divBdr>
                <w:top w:val="none" w:sz="0" w:space="0" w:color="auto"/>
                <w:left w:val="none" w:sz="0" w:space="0" w:color="auto"/>
                <w:bottom w:val="none" w:sz="0" w:space="0" w:color="auto"/>
                <w:right w:val="none" w:sz="0" w:space="0" w:color="auto"/>
              </w:divBdr>
            </w:div>
            <w:div w:id="31927001">
              <w:marLeft w:val="0"/>
              <w:marRight w:val="0"/>
              <w:marTop w:val="0"/>
              <w:marBottom w:val="0"/>
              <w:divBdr>
                <w:top w:val="none" w:sz="0" w:space="0" w:color="auto"/>
                <w:left w:val="none" w:sz="0" w:space="0" w:color="auto"/>
                <w:bottom w:val="none" w:sz="0" w:space="0" w:color="auto"/>
                <w:right w:val="none" w:sz="0" w:space="0" w:color="auto"/>
              </w:divBdr>
            </w:div>
            <w:div w:id="1616012075">
              <w:marLeft w:val="0"/>
              <w:marRight w:val="0"/>
              <w:marTop w:val="0"/>
              <w:marBottom w:val="0"/>
              <w:divBdr>
                <w:top w:val="none" w:sz="0" w:space="0" w:color="auto"/>
                <w:left w:val="none" w:sz="0" w:space="0" w:color="auto"/>
                <w:bottom w:val="none" w:sz="0" w:space="0" w:color="auto"/>
                <w:right w:val="none" w:sz="0" w:space="0" w:color="auto"/>
              </w:divBdr>
            </w:div>
            <w:div w:id="1385525675">
              <w:marLeft w:val="0"/>
              <w:marRight w:val="0"/>
              <w:marTop w:val="0"/>
              <w:marBottom w:val="0"/>
              <w:divBdr>
                <w:top w:val="none" w:sz="0" w:space="0" w:color="auto"/>
                <w:left w:val="none" w:sz="0" w:space="0" w:color="auto"/>
                <w:bottom w:val="none" w:sz="0" w:space="0" w:color="auto"/>
                <w:right w:val="none" w:sz="0" w:space="0" w:color="auto"/>
              </w:divBdr>
            </w:div>
            <w:div w:id="1392803155">
              <w:marLeft w:val="0"/>
              <w:marRight w:val="0"/>
              <w:marTop w:val="0"/>
              <w:marBottom w:val="0"/>
              <w:divBdr>
                <w:top w:val="none" w:sz="0" w:space="0" w:color="auto"/>
                <w:left w:val="none" w:sz="0" w:space="0" w:color="auto"/>
                <w:bottom w:val="none" w:sz="0" w:space="0" w:color="auto"/>
                <w:right w:val="none" w:sz="0" w:space="0" w:color="auto"/>
              </w:divBdr>
            </w:div>
          </w:divsChild>
        </w:div>
        <w:div w:id="815877292">
          <w:marLeft w:val="0"/>
          <w:marRight w:val="0"/>
          <w:marTop w:val="0"/>
          <w:marBottom w:val="0"/>
          <w:divBdr>
            <w:top w:val="none" w:sz="0" w:space="0" w:color="auto"/>
            <w:left w:val="none" w:sz="0" w:space="0" w:color="auto"/>
            <w:bottom w:val="none" w:sz="0" w:space="0" w:color="auto"/>
            <w:right w:val="none" w:sz="0" w:space="0" w:color="auto"/>
          </w:divBdr>
          <w:divsChild>
            <w:div w:id="2031909698">
              <w:marLeft w:val="0"/>
              <w:marRight w:val="0"/>
              <w:marTop w:val="0"/>
              <w:marBottom w:val="0"/>
              <w:divBdr>
                <w:top w:val="none" w:sz="0" w:space="0" w:color="auto"/>
                <w:left w:val="none" w:sz="0" w:space="0" w:color="auto"/>
                <w:bottom w:val="none" w:sz="0" w:space="0" w:color="auto"/>
                <w:right w:val="none" w:sz="0" w:space="0" w:color="auto"/>
              </w:divBdr>
            </w:div>
          </w:divsChild>
        </w:div>
        <w:div w:id="1658801051">
          <w:marLeft w:val="0"/>
          <w:marRight w:val="0"/>
          <w:marTop w:val="0"/>
          <w:marBottom w:val="0"/>
          <w:divBdr>
            <w:top w:val="none" w:sz="0" w:space="0" w:color="auto"/>
            <w:left w:val="none" w:sz="0" w:space="0" w:color="auto"/>
            <w:bottom w:val="none" w:sz="0" w:space="0" w:color="auto"/>
            <w:right w:val="none" w:sz="0" w:space="0" w:color="auto"/>
          </w:divBdr>
          <w:divsChild>
            <w:div w:id="29187865">
              <w:marLeft w:val="0"/>
              <w:marRight w:val="0"/>
              <w:marTop w:val="0"/>
              <w:marBottom w:val="0"/>
              <w:divBdr>
                <w:top w:val="none" w:sz="0" w:space="0" w:color="auto"/>
                <w:left w:val="none" w:sz="0" w:space="0" w:color="auto"/>
                <w:bottom w:val="none" w:sz="0" w:space="0" w:color="auto"/>
                <w:right w:val="none" w:sz="0" w:space="0" w:color="auto"/>
              </w:divBdr>
            </w:div>
          </w:divsChild>
        </w:div>
        <w:div w:id="1353796818">
          <w:marLeft w:val="0"/>
          <w:marRight w:val="0"/>
          <w:marTop w:val="0"/>
          <w:marBottom w:val="0"/>
          <w:divBdr>
            <w:top w:val="none" w:sz="0" w:space="0" w:color="auto"/>
            <w:left w:val="none" w:sz="0" w:space="0" w:color="auto"/>
            <w:bottom w:val="none" w:sz="0" w:space="0" w:color="auto"/>
            <w:right w:val="none" w:sz="0" w:space="0" w:color="auto"/>
          </w:divBdr>
          <w:divsChild>
            <w:div w:id="369694275">
              <w:marLeft w:val="0"/>
              <w:marRight w:val="0"/>
              <w:marTop w:val="0"/>
              <w:marBottom w:val="0"/>
              <w:divBdr>
                <w:top w:val="none" w:sz="0" w:space="0" w:color="auto"/>
                <w:left w:val="none" w:sz="0" w:space="0" w:color="auto"/>
                <w:bottom w:val="none" w:sz="0" w:space="0" w:color="auto"/>
                <w:right w:val="none" w:sz="0" w:space="0" w:color="auto"/>
              </w:divBdr>
            </w:div>
            <w:div w:id="390202924">
              <w:marLeft w:val="0"/>
              <w:marRight w:val="0"/>
              <w:marTop w:val="0"/>
              <w:marBottom w:val="0"/>
              <w:divBdr>
                <w:top w:val="none" w:sz="0" w:space="0" w:color="auto"/>
                <w:left w:val="none" w:sz="0" w:space="0" w:color="auto"/>
                <w:bottom w:val="none" w:sz="0" w:space="0" w:color="auto"/>
                <w:right w:val="none" w:sz="0" w:space="0" w:color="auto"/>
              </w:divBdr>
            </w:div>
            <w:div w:id="1350066321">
              <w:marLeft w:val="0"/>
              <w:marRight w:val="0"/>
              <w:marTop w:val="0"/>
              <w:marBottom w:val="0"/>
              <w:divBdr>
                <w:top w:val="none" w:sz="0" w:space="0" w:color="auto"/>
                <w:left w:val="none" w:sz="0" w:space="0" w:color="auto"/>
                <w:bottom w:val="none" w:sz="0" w:space="0" w:color="auto"/>
                <w:right w:val="none" w:sz="0" w:space="0" w:color="auto"/>
              </w:divBdr>
            </w:div>
          </w:divsChild>
        </w:div>
        <w:div w:id="1724790095">
          <w:marLeft w:val="0"/>
          <w:marRight w:val="0"/>
          <w:marTop w:val="0"/>
          <w:marBottom w:val="0"/>
          <w:divBdr>
            <w:top w:val="none" w:sz="0" w:space="0" w:color="auto"/>
            <w:left w:val="none" w:sz="0" w:space="0" w:color="auto"/>
            <w:bottom w:val="none" w:sz="0" w:space="0" w:color="auto"/>
            <w:right w:val="none" w:sz="0" w:space="0" w:color="auto"/>
          </w:divBdr>
          <w:divsChild>
            <w:div w:id="1007442049">
              <w:marLeft w:val="0"/>
              <w:marRight w:val="0"/>
              <w:marTop w:val="0"/>
              <w:marBottom w:val="0"/>
              <w:divBdr>
                <w:top w:val="none" w:sz="0" w:space="0" w:color="auto"/>
                <w:left w:val="none" w:sz="0" w:space="0" w:color="auto"/>
                <w:bottom w:val="none" w:sz="0" w:space="0" w:color="auto"/>
                <w:right w:val="none" w:sz="0" w:space="0" w:color="auto"/>
              </w:divBdr>
            </w:div>
            <w:div w:id="2085179870">
              <w:marLeft w:val="0"/>
              <w:marRight w:val="0"/>
              <w:marTop w:val="0"/>
              <w:marBottom w:val="0"/>
              <w:divBdr>
                <w:top w:val="none" w:sz="0" w:space="0" w:color="auto"/>
                <w:left w:val="none" w:sz="0" w:space="0" w:color="auto"/>
                <w:bottom w:val="none" w:sz="0" w:space="0" w:color="auto"/>
                <w:right w:val="none" w:sz="0" w:space="0" w:color="auto"/>
              </w:divBdr>
            </w:div>
            <w:div w:id="749355920">
              <w:marLeft w:val="0"/>
              <w:marRight w:val="0"/>
              <w:marTop w:val="0"/>
              <w:marBottom w:val="0"/>
              <w:divBdr>
                <w:top w:val="none" w:sz="0" w:space="0" w:color="auto"/>
                <w:left w:val="none" w:sz="0" w:space="0" w:color="auto"/>
                <w:bottom w:val="none" w:sz="0" w:space="0" w:color="auto"/>
                <w:right w:val="none" w:sz="0" w:space="0" w:color="auto"/>
              </w:divBdr>
            </w:div>
            <w:div w:id="362441385">
              <w:marLeft w:val="0"/>
              <w:marRight w:val="0"/>
              <w:marTop w:val="0"/>
              <w:marBottom w:val="0"/>
              <w:divBdr>
                <w:top w:val="none" w:sz="0" w:space="0" w:color="auto"/>
                <w:left w:val="none" w:sz="0" w:space="0" w:color="auto"/>
                <w:bottom w:val="none" w:sz="0" w:space="0" w:color="auto"/>
                <w:right w:val="none" w:sz="0" w:space="0" w:color="auto"/>
              </w:divBdr>
            </w:div>
            <w:div w:id="1922176504">
              <w:marLeft w:val="0"/>
              <w:marRight w:val="0"/>
              <w:marTop w:val="0"/>
              <w:marBottom w:val="0"/>
              <w:divBdr>
                <w:top w:val="none" w:sz="0" w:space="0" w:color="auto"/>
                <w:left w:val="none" w:sz="0" w:space="0" w:color="auto"/>
                <w:bottom w:val="none" w:sz="0" w:space="0" w:color="auto"/>
                <w:right w:val="none" w:sz="0" w:space="0" w:color="auto"/>
              </w:divBdr>
            </w:div>
          </w:divsChild>
        </w:div>
        <w:div w:id="468285798">
          <w:marLeft w:val="0"/>
          <w:marRight w:val="0"/>
          <w:marTop w:val="0"/>
          <w:marBottom w:val="0"/>
          <w:divBdr>
            <w:top w:val="none" w:sz="0" w:space="0" w:color="auto"/>
            <w:left w:val="none" w:sz="0" w:space="0" w:color="auto"/>
            <w:bottom w:val="none" w:sz="0" w:space="0" w:color="auto"/>
            <w:right w:val="none" w:sz="0" w:space="0" w:color="auto"/>
          </w:divBdr>
          <w:divsChild>
            <w:div w:id="771703006">
              <w:marLeft w:val="0"/>
              <w:marRight w:val="0"/>
              <w:marTop w:val="0"/>
              <w:marBottom w:val="0"/>
              <w:divBdr>
                <w:top w:val="none" w:sz="0" w:space="0" w:color="auto"/>
                <w:left w:val="none" w:sz="0" w:space="0" w:color="auto"/>
                <w:bottom w:val="none" w:sz="0" w:space="0" w:color="auto"/>
                <w:right w:val="none" w:sz="0" w:space="0" w:color="auto"/>
              </w:divBdr>
            </w:div>
          </w:divsChild>
        </w:div>
        <w:div w:id="910238353">
          <w:marLeft w:val="0"/>
          <w:marRight w:val="0"/>
          <w:marTop w:val="0"/>
          <w:marBottom w:val="0"/>
          <w:divBdr>
            <w:top w:val="none" w:sz="0" w:space="0" w:color="auto"/>
            <w:left w:val="none" w:sz="0" w:space="0" w:color="auto"/>
            <w:bottom w:val="none" w:sz="0" w:space="0" w:color="auto"/>
            <w:right w:val="none" w:sz="0" w:space="0" w:color="auto"/>
          </w:divBdr>
          <w:divsChild>
            <w:div w:id="1930575734">
              <w:marLeft w:val="0"/>
              <w:marRight w:val="0"/>
              <w:marTop w:val="0"/>
              <w:marBottom w:val="0"/>
              <w:divBdr>
                <w:top w:val="none" w:sz="0" w:space="0" w:color="auto"/>
                <w:left w:val="none" w:sz="0" w:space="0" w:color="auto"/>
                <w:bottom w:val="none" w:sz="0" w:space="0" w:color="auto"/>
                <w:right w:val="none" w:sz="0" w:space="0" w:color="auto"/>
              </w:divBdr>
            </w:div>
          </w:divsChild>
        </w:div>
        <w:div w:id="923489215">
          <w:marLeft w:val="0"/>
          <w:marRight w:val="0"/>
          <w:marTop w:val="0"/>
          <w:marBottom w:val="0"/>
          <w:divBdr>
            <w:top w:val="none" w:sz="0" w:space="0" w:color="auto"/>
            <w:left w:val="none" w:sz="0" w:space="0" w:color="auto"/>
            <w:bottom w:val="none" w:sz="0" w:space="0" w:color="auto"/>
            <w:right w:val="none" w:sz="0" w:space="0" w:color="auto"/>
          </w:divBdr>
          <w:divsChild>
            <w:div w:id="297730580">
              <w:marLeft w:val="0"/>
              <w:marRight w:val="0"/>
              <w:marTop w:val="0"/>
              <w:marBottom w:val="0"/>
              <w:divBdr>
                <w:top w:val="none" w:sz="0" w:space="0" w:color="auto"/>
                <w:left w:val="none" w:sz="0" w:space="0" w:color="auto"/>
                <w:bottom w:val="none" w:sz="0" w:space="0" w:color="auto"/>
                <w:right w:val="none" w:sz="0" w:space="0" w:color="auto"/>
              </w:divBdr>
            </w:div>
            <w:div w:id="1335841572">
              <w:marLeft w:val="0"/>
              <w:marRight w:val="0"/>
              <w:marTop w:val="0"/>
              <w:marBottom w:val="0"/>
              <w:divBdr>
                <w:top w:val="none" w:sz="0" w:space="0" w:color="auto"/>
                <w:left w:val="none" w:sz="0" w:space="0" w:color="auto"/>
                <w:bottom w:val="none" w:sz="0" w:space="0" w:color="auto"/>
                <w:right w:val="none" w:sz="0" w:space="0" w:color="auto"/>
              </w:divBdr>
            </w:div>
          </w:divsChild>
        </w:div>
        <w:div w:id="395981896">
          <w:marLeft w:val="0"/>
          <w:marRight w:val="0"/>
          <w:marTop w:val="0"/>
          <w:marBottom w:val="0"/>
          <w:divBdr>
            <w:top w:val="none" w:sz="0" w:space="0" w:color="auto"/>
            <w:left w:val="none" w:sz="0" w:space="0" w:color="auto"/>
            <w:bottom w:val="none" w:sz="0" w:space="0" w:color="auto"/>
            <w:right w:val="none" w:sz="0" w:space="0" w:color="auto"/>
          </w:divBdr>
          <w:divsChild>
            <w:div w:id="2015451379">
              <w:marLeft w:val="0"/>
              <w:marRight w:val="0"/>
              <w:marTop w:val="0"/>
              <w:marBottom w:val="0"/>
              <w:divBdr>
                <w:top w:val="none" w:sz="0" w:space="0" w:color="auto"/>
                <w:left w:val="none" w:sz="0" w:space="0" w:color="auto"/>
                <w:bottom w:val="none" w:sz="0" w:space="0" w:color="auto"/>
                <w:right w:val="none" w:sz="0" w:space="0" w:color="auto"/>
              </w:divBdr>
            </w:div>
            <w:div w:id="258022909">
              <w:marLeft w:val="0"/>
              <w:marRight w:val="0"/>
              <w:marTop w:val="0"/>
              <w:marBottom w:val="0"/>
              <w:divBdr>
                <w:top w:val="none" w:sz="0" w:space="0" w:color="auto"/>
                <w:left w:val="none" w:sz="0" w:space="0" w:color="auto"/>
                <w:bottom w:val="none" w:sz="0" w:space="0" w:color="auto"/>
                <w:right w:val="none" w:sz="0" w:space="0" w:color="auto"/>
              </w:divBdr>
            </w:div>
            <w:div w:id="297075166">
              <w:marLeft w:val="0"/>
              <w:marRight w:val="0"/>
              <w:marTop w:val="0"/>
              <w:marBottom w:val="0"/>
              <w:divBdr>
                <w:top w:val="none" w:sz="0" w:space="0" w:color="auto"/>
                <w:left w:val="none" w:sz="0" w:space="0" w:color="auto"/>
                <w:bottom w:val="none" w:sz="0" w:space="0" w:color="auto"/>
                <w:right w:val="none" w:sz="0" w:space="0" w:color="auto"/>
              </w:divBdr>
            </w:div>
            <w:div w:id="2126806389">
              <w:marLeft w:val="0"/>
              <w:marRight w:val="0"/>
              <w:marTop w:val="0"/>
              <w:marBottom w:val="0"/>
              <w:divBdr>
                <w:top w:val="none" w:sz="0" w:space="0" w:color="auto"/>
                <w:left w:val="none" w:sz="0" w:space="0" w:color="auto"/>
                <w:bottom w:val="none" w:sz="0" w:space="0" w:color="auto"/>
                <w:right w:val="none" w:sz="0" w:space="0" w:color="auto"/>
              </w:divBdr>
            </w:div>
            <w:div w:id="188492503">
              <w:marLeft w:val="0"/>
              <w:marRight w:val="0"/>
              <w:marTop w:val="0"/>
              <w:marBottom w:val="0"/>
              <w:divBdr>
                <w:top w:val="none" w:sz="0" w:space="0" w:color="auto"/>
                <w:left w:val="none" w:sz="0" w:space="0" w:color="auto"/>
                <w:bottom w:val="none" w:sz="0" w:space="0" w:color="auto"/>
                <w:right w:val="none" w:sz="0" w:space="0" w:color="auto"/>
              </w:divBdr>
            </w:div>
            <w:div w:id="402145198">
              <w:marLeft w:val="0"/>
              <w:marRight w:val="0"/>
              <w:marTop w:val="0"/>
              <w:marBottom w:val="0"/>
              <w:divBdr>
                <w:top w:val="none" w:sz="0" w:space="0" w:color="auto"/>
                <w:left w:val="none" w:sz="0" w:space="0" w:color="auto"/>
                <w:bottom w:val="none" w:sz="0" w:space="0" w:color="auto"/>
                <w:right w:val="none" w:sz="0" w:space="0" w:color="auto"/>
              </w:divBdr>
            </w:div>
            <w:div w:id="114183724">
              <w:marLeft w:val="0"/>
              <w:marRight w:val="0"/>
              <w:marTop w:val="0"/>
              <w:marBottom w:val="0"/>
              <w:divBdr>
                <w:top w:val="none" w:sz="0" w:space="0" w:color="auto"/>
                <w:left w:val="none" w:sz="0" w:space="0" w:color="auto"/>
                <w:bottom w:val="none" w:sz="0" w:space="0" w:color="auto"/>
                <w:right w:val="none" w:sz="0" w:space="0" w:color="auto"/>
              </w:divBdr>
            </w:div>
          </w:divsChild>
        </w:div>
        <w:div w:id="1671131759">
          <w:marLeft w:val="0"/>
          <w:marRight w:val="0"/>
          <w:marTop w:val="0"/>
          <w:marBottom w:val="0"/>
          <w:divBdr>
            <w:top w:val="none" w:sz="0" w:space="0" w:color="auto"/>
            <w:left w:val="none" w:sz="0" w:space="0" w:color="auto"/>
            <w:bottom w:val="none" w:sz="0" w:space="0" w:color="auto"/>
            <w:right w:val="none" w:sz="0" w:space="0" w:color="auto"/>
          </w:divBdr>
          <w:divsChild>
            <w:div w:id="1372262077">
              <w:marLeft w:val="0"/>
              <w:marRight w:val="0"/>
              <w:marTop w:val="0"/>
              <w:marBottom w:val="0"/>
              <w:divBdr>
                <w:top w:val="none" w:sz="0" w:space="0" w:color="auto"/>
                <w:left w:val="none" w:sz="0" w:space="0" w:color="auto"/>
                <w:bottom w:val="none" w:sz="0" w:space="0" w:color="auto"/>
                <w:right w:val="none" w:sz="0" w:space="0" w:color="auto"/>
              </w:divBdr>
            </w:div>
          </w:divsChild>
        </w:div>
        <w:div w:id="344210729">
          <w:marLeft w:val="0"/>
          <w:marRight w:val="0"/>
          <w:marTop w:val="0"/>
          <w:marBottom w:val="0"/>
          <w:divBdr>
            <w:top w:val="none" w:sz="0" w:space="0" w:color="auto"/>
            <w:left w:val="none" w:sz="0" w:space="0" w:color="auto"/>
            <w:bottom w:val="none" w:sz="0" w:space="0" w:color="auto"/>
            <w:right w:val="none" w:sz="0" w:space="0" w:color="auto"/>
          </w:divBdr>
          <w:divsChild>
            <w:div w:id="72838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86976">
      <w:bodyDiv w:val="1"/>
      <w:marLeft w:val="0"/>
      <w:marRight w:val="0"/>
      <w:marTop w:val="0"/>
      <w:marBottom w:val="0"/>
      <w:divBdr>
        <w:top w:val="none" w:sz="0" w:space="0" w:color="auto"/>
        <w:left w:val="none" w:sz="0" w:space="0" w:color="auto"/>
        <w:bottom w:val="none" w:sz="0" w:space="0" w:color="auto"/>
        <w:right w:val="none" w:sz="0" w:space="0" w:color="auto"/>
      </w:divBdr>
    </w:div>
    <w:div w:id="1099521793">
      <w:bodyDiv w:val="1"/>
      <w:marLeft w:val="0"/>
      <w:marRight w:val="0"/>
      <w:marTop w:val="0"/>
      <w:marBottom w:val="0"/>
      <w:divBdr>
        <w:top w:val="none" w:sz="0" w:space="0" w:color="auto"/>
        <w:left w:val="none" w:sz="0" w:space="0" w:color="auto"/>
        <w:bottom w:val="none" w:sz="0" w:space="0" w:color="auto"/>
        <w:right w:val="none" w:sz="0" w:space="0" w:color="auto"/>
      </w:divBdr>
    </w:div>
    <w:div w:id="1109664459">
      <w:bodyDiv w:val="1"/>
      <w:marLeft w:val="0"/>
      <w:marRight w:val="0"/>
      <w:marTop w:val="0"/>
      <w:marBottom w:val="0"/>
      <w:divBdr>
        <w:top w:val="none" w:sz="0" w:space="0" w:color="auto"/>
        <w:left w:val="none" w:sz="0" w:space="0" w:color="auto"/>
        <w:bottom w:val="none" w:sz="0" w:space="0" w:color="auto"/>
        <w:right w:val="none" w:sz="0" w:space="0" w:color="auto"/>
      </w:divBdr>
      <w:divsChild>
        <w:div w:id="1147168297">
          <w:marLeft w:val="0"/>
          <w:marRight w:val="0"/>
          <w:marTop w:val="0"/>
          <w:marBottom w:val="0"/>
          <w:divBdr>
            <w:top w:val="none" w:sz="0" w:space="0" w:color="auto"/>
            <w:left w:val="none" w:sz="0" w:space="0" w:color="auto"/>
            <w:bottom w:val="none" w:sz="0" w:space="0" w:color="auto"/>
            <w:right w:val="none" w:sz="0" w:space="0" w:color="auto"/>
          </w:divBdr>
          <w:divsChild>
            <w:div w:id="1486361104">
              <w:marLeft w:val="0"/>
              <w:marRight w:val="0"/>
              <w:marTop w:val="0"/>
              <w:marBottom w:val="0"/>
              <w:divBdr>
                <w:top w:val="none" w:sz="0" w:space="0" w:color="auto"/>
                <w:left w:val="none" w:sz="0" w:space="0" w:color="auto"/>
                <w:bottom w:val="none" w:sz="0" w:space="0" w:color="auto"/>
                <w:right w:val="none" w:sz="0" w:space="0" w:color="auto"/>
              </w:divBdr>
            </w:div>
            <w:div w:id="176162781">
              <w:marLeft w:val="0"/>
              <w:marRight w:val="0"/>
              <w:marTop w:val="0"/>
              <w:marBottom w:val="0"/>
              <w:divBdr>
                <w:top w:val="none" w:sz="0" w:space="0" w:color="auto"/>
                <w:left w:val="none" w:sz="0" w:space="0" w:color="auto"/>
                <w:bottom w:val="none" w:sz="0" w:space="0" w:color="auto"/>
                <w:right w:val="none" w:sz="0" w:space="0" w:color="auto"/>
              </w:divBdr>
            </w:div>
            <w:div w:id="1134638161">
              <w:marLeft w:val="0"/>
              <w:marRight w:val="0"/>
              <w:marTop w:val="0"/>
              <w:marBottom w:val="0"/>
              <w:divBdr>
                <w:top w:val="none" w:sz="0" w:space="0" w:color="auto"/>
                <w:left w:val="none" w:sz="0" w:space="0" w:color="auto"/>
                <w:bottom w:val="none" w:sz="0" w:space="0" w:color="auto"/>
                <w:right w:val="none" w:sz="0" w:space="0" w:color="auto"/>
              </w:divBdr>
            </w:div>
            <w:div w:id="818620460">
              <w:marLeft w:val="0"/>
              <w:marRight w:val="0"/>
              <w:marTop w:val="0"/>
              <w:marBottom w:val="0"/>
              <w:divBdr>
                <w:top w:val="none" w:sz="0" w:space="0" w:color="auto"/>
                <w:left w:val="none" w:sz="0" w:space="0" w:color="auto"/>
                <w:bottom w:val="none" w:sz="0" w:space="0" w:color="auto"/>
                <w:right w:val="none" w:sz="0" w:space="0" w:color="auto"/>
              </w:divBdr>
            </w:div>
          </w:divsChild>
        </w:div>
        <w:div w:id="733969102">
          <w:marLeft w:val="0"/>
          <w:marRight w:val="0"/>
          <w:marTop w:val="0"/>
          <w:marBottom w:val="0"/>
          <w:divBdr>
            <w:top w:val="none" w:sz="0" w:space="0" w:color="auto"/>
            <w:left w:val="none" w:sz="0" w:space="0" w:color="auto"/>
            <w:bottom w:val="none" w:sz="0" w:space="0" w:color="auto"/>
            <w:right w:val="none" w:sz="0" w:space="0" w:color="auto"/>
          </w:divBdr>
          <w:divsChild>
            <w:div w:id="1811484091">
              <w:marLeft w:val="0"/>
              <w:marRight w:val="0"/>
              <w:marTop w:val="0"/>
              <w:marBottom w:val="0"/>
              <w:divBdr>
                <w:top w:val="none" w:sz="0" w:space="0" w:color="auto"/>
                <w:left w:val="none" w:sz="0" w:space="0" w:color="auto"/>
                <w:bottom w:val="none" w:sz="0" w:space="0" w:color="auto"/>
                <w:right w:val="none" w:sz="0" w:space="0" w:color="auto"/>
              </w:divBdr>
            </w:div>
            <w:div w:id="1501580746">
              <w:marLeft w:val="0"/>
              <w:marRight w:val="0"/>
              <w:marTop w:val="0"/>
              <w:marBottom w:val="0"/>
              <w:divBdr>
                <w:top w:val="none" w:sz="0" w:space="0" w:color="auto"/>
                <w:left w:val="none" w:sz="0" w:space="0" w:color="auto"/>
                <w:bottom w:val="none" w:sz="0" w:space="0" w:color="auto"/>
                <w:right w:val="none" w:sz="0" w:space="0" w:color="auto"/>
              </w:divBdr>
            </w:div>
            <w:div w:id="531920644">
              <w:marLeft w:val="0"/>
              <w:marRight w:val="0"/>
              <w:marTop w:val="0"/>
              <w:marBottom w:val="0"/>
              <w:divBdr>
                <w:top w:val="none" w:sz="0" w:space="0" w:color="auto"/>
                <w:left w:val="none" w:sz="0" w:space="0" w:color="auto"/>
                <w:bottom w:val="none" w:sz="0" w:space="0" w:color="auto"/>
                <w:right w:val="none" w:sz="0" w:space="0" w:color="auto"/>
              </w:divBdr>
            </w:div>
            <w:div w:id="1833593908">
              <w:marLeft w:val="0"/>
              <w:marRight w:val="0"/>
              <w:marTop w:val="0"/>
              <w:marBottom w:val="0"/>
              <w:divBdr>
                <w:top w:val="none" w:sz="0" w:space="0" w:color="auto"/>
                <w:left w:val="none" w:sz="0" w:space="0" w:color="auto"/>
                <w:bottom w:val="none" w:sz="0" w:space="0" w:color="auto"/>
                <w:right w:val="none" w:sz="0" w:space="0" w:color="auto"/>
              </w:divBdr>
            </w:div>
          </w:divsChild>
        </w:div>
        <w:div w:id="292442262">
          <w:marLeft w:val="0"/>
          <w:marRight w:val="0"/>
          <w:marTop w:val="0"/>
          <w:marBottom w:val="0"/>
          <w:divBdr>
            <w:top w:val="none" w:sz="0" w:space="0" w:color="auto"/>
            <w:left w:val="none" w:sz="0" w:space="0" w:color="auto"/>
            <w:bottom w:val="none" w:sz="0" w:space="0" w:color="auto"/>
            <w:right w:val="none" w:sz="0" w:space="0" w:color="auto"/>
          </w:divBdr>
          <w:divsChild>
            <w:div w:id="1507137088">
              <w:marLeft w:val="0"/>
              <w:marRight w:val="0"/>
              <w:marTop w:val="0"/>
              <w:marBottom w:val="0"/>
              <w:divBdr>
                <w:top w:val="none" w:sz="0" w:space="0" w:color="auto"/>
                <w:left w:val="none" w:sz="0" w:space="0" w:color="auto"/>
                <w:bottom w:val="none" w:sz="0" w:space="0" w:color="auto"/>
                <w:right w:val="none" w:sz="0" w:space="0" w:color="auto"/>
              </w:divBdr>
            </w:div>
            <w:div w:id="674453620">
              <w:marLeft w:val="0"/>
              <w:marRight w:val="0"/>
              <w:marTop w:val="0"/>
              <w:marBottom w:val="0"/>
              <w:divBdr>
                <w:top w:val="none" w:sz="0" w:space="0" w:color="auto"/>
                <w:left w:val="none" w:sz="0" w:space="0" w:color="auto"/>
                <w:bottom w:val="none" w:sz="0" w:space="0" w:color="auto"/>
                <w:right w:val="none" w:sz="0" w:space="0" w:color="auto"/>
              </w:divBdr>
            </w:div>
            <w:div w:id="816266455">
              <w:marLeft w:val="0"/>
              <w:marRight w:val="0"/>
              <w:marTop w:val="0"/>
              <w:marBottom w:val="0"/>
              <w:divBdr>
                <w:top w:val="none" w:sz="0" w:space="0" w:color="auto"/>
                <w:left w:val="none" w:sz="0" w:space="0" w:color="auto"/>
                <w:bottom w:val="none" w:sz="0" w:space="0" w:color="auto"/>
                <w:right w:val="none" w:sz="0" w:space="0" w:color="auto"/>
              </w:divBdr>
            </w:div>
            <w:div w:id="329141036">
              <w:marLeft w:val="0"/>
              <w:marRight w:val="0"/>
              <w:marTop w:val="0"/>
              <w:marBottom w:val="0"/>
              <w:divBdr>
                <w:top w:val="none" w:sz="0" w:space="0" w:color="auto"/>
                <w:left w:val="none" w:sz="0" w:space="0" w:color="auto"/>
                <w:bottom w:val="none" w:sz="0" w:space="0" w:color="auto"/>
                <w:right w:val="none" w:sz="0" w:space="0" w:color="auto"/>
              </w:divBdr>
            </w:div>
            <w:div w:id="2089839444">
              <w:marLeft w:val="0"/>
              <w:marRight w:val="0"/>
              <w:marTop w:val="0"/>
              <w:marBottom w:val="0"/>
              <w:divBdr>
                <w:top w:val="none" w:sz="0" w:space="0" w:color="auto"/>
                <w:left w:val="none" w:sz="0" w:space="0" w:color="auto"/>
                <w:bottom w:val="none" w:sz="0" w:space="0" w:color="auto"/>
                <w:right w:val="none" w:sz="0" w:space="0" w:color="auto"/>
              </w:divBdr>
            </w:div>
          </w:divsChild>
        </w:div>
        <w:div w:id="2061323924">
          <w:marLeft w:val="0"/>
          <w:marRight w:val="0"/>
          <w:marTop w:val="0"/>
          <w:marBottom w:val="0"/>
          <w:divBdr>
            <w:top w:val="none" w:sz="0" w:space="0" w:color="auto"/>
            <w:left w:val="none" w:sz="0" w:space="0" w:color="auto"/>
            <w:bottom w:val="none" w:sz="0" w:space="0" w:color="auto"/>
            <w:right w:val="none" w:sz="0" w:space="0" w:color="auto"/>
          </w:divBdr>
          <w:divsChild>
            <w:div w:id="856625777">
              <w:marLeft w:val="0"/>
              <w:marRight w:val="0"/>
              <w:marTop w:val="0"/>
              <w:marBottom w:val="0"/>
              <w:divBdr>
                <w:top w:val="none" w:sz="0" w:space="0" w:color="auto"/>
                <w:left w:val="none" w:sz="0" w:space="0" w:color="auto"/>
                <w:bottom w:val="none" w:sz="0" w:space="0" w:color="auto"/>
                <w:right w:val="none" w:sz="0" w:space="0" w:color="auto"/>
              </w:divBdr>
            </w:div>
          </w:divsChild>
        </w:div>
        <w:div w:id="514730180">
          <w:marLeft w:val="0"/>
          <w:marRight w:val="0"/>
          <w:marTop w:val="0"/>
          <w:marBottom w:val="0"/>
          <w:divBdr>
            <w:top w:val="none" w:sz="0" w:space="0" w:color="auto"/>
            <w:left w:val="none" w:sz="0" w:space="0" w:color="auto"/>
            <w:bottom w:val="none" w:sz="0" w:space="0" w:color="auto"/>
            <w:right w:val="none" w:sz="0" w:space="0" w:color="auto"/>
          </w:divBdr>
          <w:divsChild>
            <w:div w:id="432282376">
              <w:marLeft w:val="0"/>
              <w:marRight w:val="0"/>
              <w:marTop w:val="0"/>
              <w:marBottom w:val="0"/>
              <w:divBdr>
                <w:top w:val="none" w:sz="0" w:space="0" w:color="auto"/>
                <w:left w:val="none" w:sz="0" w:space="0" w:color="auto"/>
                <w:bottom w:val="none" w:sz="0" w:space="0" w:color="auto"/>
                <w:right w:val="none" w:sz="0" w:space="0" w:color="auto"/>
              </w:divBdr>
            </w:div>
          </w:divsChild>
        </w:div>
        <w:div w:id="1000505172">
          <w:marLeft w:val="0"/>
          <w:marRight w:val="0"/>
          <w:marTop w:val="0"/>
          <w:marBottom w:val="0"/>
          <w:divBdr>
            <w:top w:val="none" w:sz="0" w:space="0" w:color="auto"/>
            <w:left w:val="none" w:sz="0" w:space="0" w:color="auto"/>
            <w:bottom w:val="none" w:sz="0" w:space="0" w:color="auto"/>
            <w:right w:val="none" w:sz="0" w:space="0" w:color="auto"/>
          </w:divBdr>
          <w:divsChild>
            <w:div w:id="419183125">
              <w:marLeft w:val="0"/>
              <w:marRight w:val="0"/>
              <w:marTop w:val="0"/>
              <w:marBottom w:val="0"/>
              <w:divBdr>
                <w:top w:val="none" w:sz="0" w:space="0" w:color="auto"/>
                <w:left w:val="none" w:sz="0" w:space="0" w:color="auto"/>
                <w:bottom w:val="none" w:sz="0" w:space="0" w:color="auto"/>
                <w:right w:val="none" w:sz="0" w:space="0" w:color="auto"/>
              </w:divBdr>
            </w:div>
            <w:div w:id="1274248416">
              <w:marLeft w:val="0"/>
              <w:marRight w:val="0"/>
              <w:marTop w:val="0"/>
              <w:marBottom w:val="0"/>
              <w:divBdr>
                <w:top w:val="none" w:sz="0" w:space="0" w:color="auto"/>
                <w:left w:val="none" w:sz="0" w:space="0" w:color="auto"/>
                <w:bottom w:val="none" w:sz="0" w:space="0" w:color="auto"/>
                <w:right w:val="none" w:sz="0" w:space="0" w:color="auto"/>
              </w:divBdr>
            </w:div>
          </w:divsChild>
        </w:div>
        <w:div w:id="307708683">
          <w:marLeft w:val="0"/>
          <w:marRight w:val="0"/>
          <w:marTop w:val="0"/>
          <w:marBottom w:val="0"/>
          <w:divBdr>
            <w:top w:val="none" w:sz="0" w:space="0" w:color="auto"/>
            <w:left w:val="none" w:sz="0" w:space="0" w:color="auto"/>
            <w:bottom w:val="none" w:sz="0" w:space="0" w:color="auto"/>
            <w:right w:val="none" w:sz="0" w:space="0" w:color="auto"/>
          </w:divBdr>
          <w:divsChild>
            <w:div w:id="1648438743">
              <w:marLeft w:val="0"/>
              <w:marRight w:val="0"/>
              <w:marTop w:val="0"/>
              <w:marBottom w:val="0"/>
              <w:divBdr>
                <w:top w:val="none" w:sz="0" w:space="0" w:color="auto"/>
                <w:left w:val="none" w:sz="0" w:space="0" w:color="auto"/>
                <w:bottom w:val="none" w:sz="0" w:space="0" w:color="auto"/>
                <w:right w:val="none" w:sz="0" w:space="0" w:color="auto"/>
              </w:divBdr>
            </w:div>
            <w:div w:id="540361038">
              <w:marLeft w:val="0"/>
              <w:marRight w:val="0"/>
              <w:marTop w:val="0"/>
              <w:marBottom w:val="0"/>
              <w:divBdr>
                <w:top w:val="none" w:sz="0" w:space="0" w:color="auto"/>
                <w:left w:val="none" w:sz="0" w:space="0" w:color="auto"/>
                <w:bottom w:val="none" w:sz="0" w:space="0" w:color="auto"/>
                <w:right w:val="none" w:sz="0" w:space="0" w:color="auto"/>
              </w:divBdr>
            </w:div>
            <w:div w:id="992486712">
              <w:marLeft w:val="0"/>
              <w:marRight w:val="0"/>
              <w:marTop w:val="0"/>
              <w:marBottom w:val="0"/>
              <w:divBdr>
                <w:top w:val="none" w:sz="0" w:space="0" w:color="auto"/>
                <w:left w:val="none" w:sz="0" w:space="0" w:color="auto"/>
                <w:bottom w:val="none" w:sz="0" w:space="0" w:color="auto"/>
                <w:right w:val="none" w:sz="0" w:space="0" w:color="auto"/>
              </w:divBdr>
            </w:div>
            <w:div w:id="1890989487">
              <w:marLeft w:val="0"/>
              <w:marRight w:val="0"/>
              <w:marTop w:val="0"/>
              <w:marBottom w:val="0"/>
              <w:divBdr>
                <w:top w:val="none" w:sz="0" w:space="0" w:color="auto"/>
                <w:left w:val="none" w:sz="0" w:space="0" w:color="auto"/>
                <w:bottom w:val="none" w:sz="0" w:space="0" w:color="auto"/>
                <w:right w:val="none" w:sz="0" w:space="0" w:color="auto"/>
              </w:divBdr>
            </w:div>
          </w:divsChild>
        </w:div>
        <w:div w:id="1180312058">
          <w:marLeft w:val="0"/>
          <w:marRight w:val="0"/>
          <w:marTop w:val="0"/>
          <w:marBottom w:val="0"/>
          <w:divBdr>
            <w:top w:val="none" w:sz="0" w:space="0" w:color="auto"/>
            <w:left w:val="none" w:sz="0" w:space="0" w:color="auto"/>
            <w:bottom w:val="none" w:sz="0" w:space="0" w:color="auto"/>
            <w:right w:val="none" w:sz="0" w:space="0" w:color="auto"/>
          </w:divBdr>
          <w:divsChild>
            <w:div w:id="247538769">
              <w:marLeft w:val="0"/>
              <w:marRight w:val="0"/>
              <w:marTop w:val="0"/>
              <w:marBottom w:val="0"/>
              <w:divBdr>
                <w:top w:val="none" w:sz="0" w:space="0" w:color="auto"/>
                <w:left w:val="none" w:sz="0" w:space="0" w:color="auto"/>
                <w:bottom w:val="none" w:sz="0" w:space="0" w:color="auto"/>
                <w:right w:val="none" w:sz="0" w:space="0" w:color="auto"/>
              </w:divBdr>
            </w:div>
          </w:divsChild>
        </w:div>
        <w:div w:id="1450393512">
          <w:marLeft w:val="0"/>
          <w:marRight w:val="0"/>
          <w:marTop w:val="0"/>
          <w:marBottom w:val="0"/>
          <w:divBdr>
            <w:top w:val="none" w:sz="0" w:space="0" w:color="auto"/>
            <w:left w:val="none" w:sz="0" w:space="0" w:color="auto"/>
            <w:bottom w:val="none" w:sz="0" w:space="0" w:color="auto"/>
            <w:right w:val="none" w:sz="0" w:space="0" w:color="auto"/>
          </w:divBdr>
          <w:divsChild>
            <w:div w:id="141509248">
              <w:marLeft w:val="0"/>
              <w:marRight w:val="0"/>
              <w:marTop w:val="0"/>
              <w:marBottom w:val="0"/>
              <w:divBdr>
                <w:top w:val="none" w:sz="0" w:space="0" w:color="auto"/>
                <w:left w:val="none" w:sz="0" w:space="0" w:color="auto"/>
                <w:bottom w:val="none" w:sz="0" w:space="0" w:color="auto"/>
                <w:right w:val="none" w:sz="0" w:space="0" w:color="auto"/>
              </w:divBdr>
            </w:div>
          </w:divsChild>
        </w:div>
        <w:div w:id="736631138">
          <w:marLeft w:val="0"/>
          <w:marRight w:val="0"/>
          <w:marTop w:val="0"/>
          <w:marBottom w:val="0"/>
          <w:divBdr>
            <w:top w:val="none" w:sz="0" w:space="0" w:color="auto"/>
            <w:left w:val="none" w:sz="0" w:space="0" w:color="auto"/>
            <w:bottom w:val="none" w:sz="0" w:space="0" w:color="auto"/>
            <w:right w:val="none" w:sz="0" w:space="0" w:color="auto"/>
          </w:divBdr>
          <w:divsChild>
            <w:div w:id="851802637">
              <w:marLeft w:val="0"/>
              <w:marRight w:val="0"/>
              <w:marTop w:val="0"/>
              <w:marBottom w:val="0"/>
              <w:divBdr>
                <w:top w:val="none" w:sz="0" w:space="0" w:color="auto"/>
                <w:left w:val="none" w:sz="0" w:space="0" w:color="auto"/>
                <w:bottom w:val="none" w:sz="0" w:space="0" w:color="auto"/>
                <w:right w:val="none" w:sz="0" w:space="0" w:color="auto"/>
              </w:divBdr>
            </w:div>
            <w:div w:id="1666588211">
              <w:marLeft w:val="0"/>
              <w:marRight w:val="0"/>
              <w:marTop w:val="0"/>
              <w:marBottom w:val="0"/>
              <w:divBdr>
                <w:top w:val="none" w:sz="0" w:space="0" w:color="auto"/>
                <w:left w:val="none" w:sz="0" w:space="0" w:color="auto"/>
                <w:bottom w:val="none" w:sz="0" w:space="0" w:color="auto"/>
                <w:right w:val="none" w:sz="0" w:space="0" w:color="auto"/>
              </w:divBdr>
            </w:div>
          </w:divsChild>
        </w:div>
        <w:div w:id="1733190618">
          <w:marLeft w:val="0"/>
          <w:marRight w:val="0"/>
          <w:marTop w:val="0"/>
          <w:marBottom w:val="0"/>
          <w:divBdr>
            <w:top w:val="none" w:sz="0" w:space="0" w:color="auto"/>
            <w:left w:val="none" w:sz="0" w:space="0" w:color="auto"/>
            <w:bottom w:val="none" w:sz="0" w:space="0" w:color="auto"/>
            <w:right w:val="none" w:sz="0" w:space="0" w:color="auto"/>
          </w:divBdr>
          <w:divsChild>
            <w:div w:id="1545825345">
              <w:marLeft w:val="0"/>
              <w:marRight w:val="0"/>
              <w:marTop w:val="0"/>
              <w:marBottom w:val="0"/>
              <w:divBdr>
                <w:top w:val="none" w:sz="0" w:space="0" w:color="auto"/>
                <w:left w:val="none" w:sz="0" w:space="0" w:color="auto"/>
                <w:bottom w:val="none" w:sz="0" w:space="0" w:color="auto"/>
                <w:right w:val="none" w:sz="0" w:space="0" w:color="auto"/>
              </w:divBdr>
            </w:div>
            <w:div w:id="766269319">
              <w:marLeft w:val="0"/>
              <w:marRight w:val="0"/>
              <w:marTop w:val="0"/>
              <w:marBottom w:val="0"/>
              <w:divBdr>
                <w:top w:val="none" w:sz="0" w:space="0" w:color="auto"/>
                <w:left w:val="none" w:sz="0" w:space="0" w:color="auto"/>
                <w:bottom w:val="none" w:sz="0" w:space="0" w:color="auto"/>
                <w:right w:val="none" w:sz="0" w:space="0" w:color="auto"/>
              </w:divBdr>
            </w:div>
            <w:div w:id="1450199173">
              <w:marLeft w:val="0"/>
              <w:marRight w:val="0"/>
              <w:marTop w:val="0"/>
              <w:marBottom w:val="0"/>
              <w:divBdr>
                <w:top w:val="none" w:sz="0" w:space="0" w:color="auto"/>
                <w:left w:val="none" w:sz="0" w:space="0" w:color="auto"/>
                <w:bottom w:val="none" w:sz="0" w:space="0" w:color="auto"/>
                <w:right w:val="none" w:sz="0" w:space="0" w:color="auto"/>
              </w:divBdr>
            </w:div>
            <w:div w:id="690305094">
              <w:marLeft w:val="0"/>
              <w:marRight w:val="0"/>
              <w:marTop w:val="0"/>
              <w:marBottom w:val="0"/>
              <w:divBdr>
                <w:top w:val="none" w:sz="0" w:space="0" w:color="auto"/>
                <w:left w:val="none" w:sz="0" w:space="0" w:color="auto"/>
                <w:bottom w:val="none" w:sz="0" w:space="0" w:color="auto"/>
                <w:right w:val="none" w:sz="0" w:space="0" w:color="auto"/>
              </w:divBdr>
            </w:div>
            <w:div w:id="347484183">
              <w:marLeft w:val="0"/>
              <w:marRight w:val="0"/>
              <w:marTop w:val="0"/>
              <w:marBottom w:val="0"/>
              <w:divBdr>
                <w:top w:val="none" w:sz="0" w:space="0" w:color="auto"/>
                <w:left w:val="none" w:sz="0" w:space="0" w:color="auto"/>
                <w:bottom w:val="none" w:sz="0" w:space="0" w:color="auto"/>
                <w:right w:val="none" w:sz="0" w:space="0" w:color="auto"/>
              </w:divBdr>
            </w:div>
            <w:div w:id="393086779">
              <w:marLeft w:val="0"/>
              <w:marRight w:val="0"/>
              <w:marTop w:val="0"/>
              <w:marBottom w:val="0"/>
              <w:divBdr>
                <w:top w:val="none" w:sz="0" w:space="0" w:color="auto"/>
                <w:left w:val="none" w:sz="0" w:space="0" w:color="auto"/>
                <w:bottom w:val="none" w:sz="0" w:space="0" w:color="auto"/>
                <w:right w:val="none" w:sz="0" w:space="0" w:color="auto"/>
              </w:divBdr>
            </w:div>
            <w:div w:id="1944259200">
              <w:marLeft w:val="0"/>
              <w:marRight w:val="0"/>
              <w:marTop w:val="0"/>
              <w:marBottom w:val="0"/>
              <w:divBdr>
                <w:top w:val="none" w:sz="0" w:space="0" w:color="auto"/>
                <w:left w:val="none" w:sz="0" w:space="0" w:color="auto"/>
                <w:bottom w:val="none" w:sz="0" w:space="0" w:color="auto"/>
                <w:right w:val="none" w:sz="0" w:space="0" w:color="auto"/>
              </w:divBdr>
            </w:div>
          </w:divsChild>
        </w:div>
        <w:div w:id="115371103">
          <w:marLeft w:val="0"/>
          <w:marRight w:val="0"/>
          <w:marTop w:val="0"/>
          <w:marBottom w:val="0"/>
          <w:divBdr>
            <w:top w:val="none" w:sz="0" w:space="0" w:color="auto"/>
            <w:left w:val="none" w:sz="0" w:space="0" w:color="auto"/>
            <w:bottom w:val="none" w:sz="0" w:space="0" w:color="auto"/>
            <w:right w:val="none" w:sz="0" w:space="0" w:color="auto"/>
          </w:divBdr>
          <w:divsChild>
            <w:div w:id="1332683425">
              <w:marLeft w:val="0"/>
              <w:marRight w:val="0"/>
              <w:marTop w:val="0"/>
              <w:marBottom w:val="0"/>
              <w:divBdr>
                <w:top w:val="none" w:sz="0" w:space="0" w:color="auto"/>
                <w:left w:val="none" w:sz="0" w:space="0" w:color="auto"/>
                <w:bottom w:val="none" w:sz="0" w:space="0" w:color="auto"/>
                <w:right w:val="none" w:sz="0" w:space="0" w:color="auto"/>
              </w:divBdr>
            </w:div>
          </w:divsChild>
        </w:div>
        <w:div w:id="791051416">
          <w:marLeft w:val="0"/>
          <w:marRight w:val="0"/>
          <w:marTop w:val="0"/>
          <w:marBottom w:val="0"/>
          <w:divBdr>
            <w:top w:val="none" w:sz="0" w:space="0" w:color="auto"/>
            <w:left w:val="none" w:sz="0" w:space="0" w:color="auto"/>
            <w:bottom w:val="none" w:sz="0" w:space="0" w:color="auto"/>
            <w:right w:val="none" w:sz="0" w:space="0" w:color="auto"/>
          </w:divBdr>
          <w:divsChild>
            <w:div w:id="612590573">
              <w:marLeft w:val="0"/>
              <w:marRight w:val="0"/>
              <w:marTop w:val="0"/>
              <w:marBottom w:val="0"/>
              <w:divBdr>
                <w:top w:val="none" w:sz="0" w:space="0" w:color="auto"/>
                <w:left w:val="none" w:sz="0" w:space="0" w:color="auto"/>
                <w:bottom w:val="none" w:sz="0" w:space="0" w:color="auto"/>
                <w:right w:val="none" w:sz="0" w:space="0" w:color="auto"/>
              </w:divBdr>
            </w:div>
          </w:divsChild>
        </w:div>
        <w:div w:id="1254707730">
          <w:marLeft w:val="0"/>
          <w:marRight w:val="0"/>
          <w:marTop w:val="0"/>
          <w:marBottom w:val="0"/>
          <w:divBdr>
            <w:top w:val="none" w:sz="0" w:space="0" w:color="auto"/>
            <w:left w:val="none" w:sz="0" w:space="0" w:color="auto"/>
            <w:bottom w:val="none" w:sz="0" w:space="0" w:color="auto"/>
            <w:right w:val="none" w:sz="0" w:space="0" w:color="auto"/>
          </w:divBdr>
          <w:divsChild>
            <w:div w:id="1577280321">
              <w:marLeft w:val="0"/>
              <w:marRight w:val="0"/>
              <w:marTop w:val="0"/>
              <w:marBottom w:val="0"/>
              <w:divBdr>
                <w:top w:val="none" w:sz="0" w:space="0" w:color="auto"/>
                <w:left w:val="none" w:sz="0" w:space="0" w:color="auto"/>
                <w:bottom w:val="none" w:sz="0" w:space="0" w:color="auto"/>
                <w:right w:val="none" w:sz="0" w:space="0" w:color="auto"/>
              </w:divBdr>
            </w:div>
            <w:div w:id="1827167298">
              <w:marLeft w:val="0"/>
              <w:marRight w:val="0"/>
              <w:marTop w:val="0"/>
              <w:marBottom w:val="0"/>
              <w:divBdr>
                <w:top w:val="none" w:sz="0" w:space="0" w:color="auto"/>
                <w:left w:val="none" w:sz="0" w:space="0" w:color="auto"/>
                <w:bottom w:val="none" w:sz="0" w:space="0" w:color="auto"/>
                <w:right w:val="none" w:sz="0" w:space="0" w:color="auto"/>
              </w:divBdr>
            </w:div>
            <w:div w:id="60561175">
              <w:marLeft w:val="0"/>
              <w:marRight w:val="0"/>
              <w:marTop w:val="0"/>
              <w:marBottom w:val="0"/>
              <w:divBdr>
                <w:top w:val="none" w:sz="0" w:space="0" w:color="auto"/>
                <w:left w:val="none" w:sz="0" w:space="0" w:color="auto"/>
                <w:bottom w:val="none" w:sz="0" w:space="0" w:color="auto"/>
                <w:right w:val="none" w:sz="0" w:space="0" w:color="auto"/>
              </w:divBdr>
            </w:div>
          </w:divsChild>
        </w:div>
        <w:div w:id="2130119699">
          <w:marLeft w:val="0"/>
          <w:marRight w:val="0"/>
          <w:marTop w:val="0"/>
          <w:marBottom w:val="0"/>
          <w:divBdr>
            <w:top w:val="none" w:sz="0" w:space="0" w:color="auto"/>
            <w:left w:val="none" w:sz="0" w:space="0" w:color="auto"/>
            <w:bottom w:val="none" w:sz="0" w:space="0" w:color="auto"/>
            <w:right w:val="none" w:sz="0" w:space="0" w:color="auto"/>
          </w:divBdr>
          <w:divsChild>
            <w:div w:id="174274152">
              <w:marLeft w:val="0"/>
              <w:marRight w:val="0"/>
              <w:marTop w:val="0"/>
              <w:marBottom w:val="0"/>
              <w:divBdr>
                <w:top w:val="none" w:sz="0" w:space="0" w:color="auto"/>
                <w:left w:val="none" w:sz="0" w:space="0" w:color="auto"/>
                <w:bottom w:val="none" w:sz="0" w:space="0" w:color="auto"/>
                <w:right w:val="none" w:sz="0" w:space="0" w:color="auto"/>
              </w:divBdr>
            </w:div>
            <w:div w:id="1248418932">
              <w:marLeft w:val="0"/>
              <w:marRight w:val="0"/>
              <w:marTop w:val="0"/>
              <w:marBottom w:val="0"/>
              <w:divBdr>
                <w:top w:val="none" w:sz="0" w:space="0" w:color="auto"/>
                <w:left w:val="none" w:sz="0" w:space="0" w:color="auto"/>
                <w:bottom w:val="none" w:sz="0" w:space="0" w:color="auto"/>
                <w:right w:val="none" w:sz="0" w:space="0" w:color="auto"/>
              </w:divBdr>
            </w:div>
            <w:div w:id="517812019">
              <w:marLeft w:val="0"/>
              <w:marRight w:val="0"/>
              <w:marTop w:val="0"/>
              <w:marBottom w:val="0"/>
              <w:divBdr>
                <w:top w:val="none" w:sz="0" w:space="0" w:color="auto"/>
                <w:left w:val="none" w:sz="0" w:space="0" w:color="auto"/>
                <w:bottom w:val="none" w:sz="0" w:space="0" w:color="auto"/>
                <w:right w:val="none" w:sz="0" w:space="0" w:color="auto"/>
              </w:divBdr>
            </w:div>
            <w:div w:id="1080057503">
              <w:marLeft w:val="0"/>
              <w:marRight w:val="0"/>
              <w:marTop w:val="0"/>
              <w:marBottom w:val="0"/>
              <w:divBdr>
                <w:top w:val="none" w:sz="0" w:space="0" w:color="auto"/>
                <w:left w:val="none" w:sz="0" w:space="0" w:color="auto"/>
                <w:bottom w:val="none" w:sz="0" w:space="0" w:color="auto"/>
                <w:right w:val="none" w:sz="0" w:space="0" w:color="auto"/>
              </w:divBdr>
            </w:div>
            <w:div w:id="247883323">
              <w:marLeft w:val="0"/>
              <w:marRight w:val="0"/>
              <w:marTop w:val="0"/>
              <w:marBottom w:val="0"/>
              <w:divBdr>
                <w:top w:val="none" w:sz="0" w:space="0" w:color="auto"/>
                <w:left w:val="none" w:sz="0" w:space="0" w:color="auto"/>
                <w:bottom w:val="none" w:sz="0" w:space="0" w:color="auto"/>
                <w:right w:val="none" w:sz="0" w:space="0" w:color="auto"/>
              </w:divBdr>
            </w:div>
          </w:divsChild>
        </w:div>
        <w:div w:id="1118064757">
          <w:marLeft w:val="0"/>
          <w:marRight w:val="0"/>
          <w:marTop w:val="0"/>
          <w:marBottom w:val="0"/>
          <w:divBdr>
            <w:top w:val="none" w:sz="0" w:space="0" w:color="auto"/>
            <w:left w:val="none" w:sz="0" w:space="0" w:color="auto"/>
            <w:bottom w:val="none" w:sz="0" w:space="0" w:color="auto"/>
            <w:right w:val="none" w:sz="0" w:space="0" w:color="auto"/>
          </w:divBdr>
          <w:divsChild>
            <w:div w:id="943807613">
              <w:marLeft w:val="0"/>
              <w:marRight w:val="0"/>
              <w:marTop w:val="0"/>
              <w:marBottom w:val="0"/>
              <w:divBdr>
                <w:top w:val="none" w:sz="0" w:space="0" w:color="auto"/>
                <w:left w:val="none" w:sz="0" w:space="0" w:color="auto"/>
                <w:bottom w:val="none" w:sz="0" w:space="0" w:color="auto"/>
                <w:right w:val="none" w:sz="0" w:space="0" w:color="auto"/>
              </w:divBdr>
            </w:div>
          </w:divsChild>
        </w:div>
        <w:div w:id="1608468546">
          <w:marLeft w:val="0"/>
          <w:marRight w:val="0"/>
          <w:marTop w:val="0"/>
          <w:marBottom w:val="0"/>
          <w:divBdr>
            <w:top w:val="none" w:sz="0" w:space="0" w:color="auto"/>
            <w:left w:val="none" w:sz="0" w:space="0" w:color="auto"/>
            <w:bottom w:val="none" w:sz="0" w:space="0" w:color="auto"/>
            <w:right w:val="none" w:sz="0" w:space="0" w:color="auto"/>
          </w:divBdr>
          <w:divsChild>
            <w:div w:id="816798812">
              <w:marLeft w:val="0"/>
              <w:marRight w:val="0"/>
              <w:marTop w:val="0"/>
              <w:marBottom w:val="0"/>
              <w:divBdr>
                <w:top w:val="none" w:sz="0" w:space="0" w:color="auto"/>
                <w:left w:val="none" w:sz="0" w:space="0" w:color="auto"/>
                <w:bottom w:val="none" w:sz="0" w:space="0" w:color="auto"/>
                <w:right w:val="none" w:sz="0" w:space="0" w:color="auto"/>
              </w:divBdr>
            </w:div>
          </w:divsChild>
        </w:div>
        <w:div w:id="1989824846">
          <w:marLeft w:val="0"/>
          <w:marRight w:val="0"/>
          <w:marTop w:val="0"/>
          <w:marBottom w:val="0"/>
          <w:divBdr>
            <w:top w:val="none" w:sz="0" w:space="0" w:color="auto"/>
            <w:left w:val="none" w:sz="0" w:space="0" w:color="auto"/>
            <w:bottom w:val="none" w:sz="0" w:space="0" w:color="auto"/>
            <w:right w:val="none" w:sz="0" w:space="0" w:color="auto"/>
          </w:divBdr>
          <w:divsChild>
            <w:div w:id="1173641154">
              <w:marLeft w:val="0"/>
              <w:marRight w:val="0"/>
              <w:marTop w:val="0"/>
              <w:marBottom w:val="0"/>
              <w:divBdr>
                <w:top w:val="none" w:sz="0" w:space="0" w:color="auto"/>
                <w:left w:val="none" w:sz="0" w:space="0" w:color="auto"/>
                <w:bottom w:val="none" w:sz="0" w:space="0" w:color="auto"/>
                <w:right w:val="none" w:sz="0" w:space="0" w:color="auto"/>
              </w:divBdr>
            </w:div>
            <w:div w:id="1086539110">
              <w:marLeft w:val="0"/>
              <w:marRight w:val="0"/>
              <w:marTop w:val="0"/>
              <w:marBottom w:val="0"/>
              <w:divBdr>
                <w:top w:val="none" w:sz="0" w:space="0" w:color="auto"/>
                <w:left w:val="none" w:sz="0" w:space="0" w:color="auto"/>
                <w:bottom w:val="none" w:sz="0" w:space="0" w:color="auto"/>
                <w:right w:val="none" w:sz="0" w:space="0" w:color="auto"/>
              </w:divBdr>
            </w:div>
          </w:divsChild>
        </w:div>
        <w:div w:id="358092287">
          <w:marLeft w:val="0"/>
          <w:marRight w:val="0"/>
          <w:marTop w:val="0"/>
          <w:marBottom w:val="0"/>
          <w:divBdr>
            <w:top w:val="none" w:sz="0" w:space="0" w:color="auto"/>
            <w:left w:val="none" w:sz="0" w:space="0" w:color="auto"/>
            <w:bottom w:val="none" w:sz="0" w:space="0" w:color="auto"/>
            <w:right w:val="none" w:sz="0" w:space="0" w:color="auto"/>
          </w:divBdr>
          <w:divsChild>
            <w:div w:id="1337463818">
              <w:marLeft w:val="0"/>
              <w:marRight w:val="0"/>
              <w:marTop w:val="0"/>
              <w:marBottom w:val="0"/>
              <w:divBdr>
                <w:top w:val="none" w:sz="0" w:space="0" w:color="auto"/>
                <w:left w:val="none" w:sz="0" w:space="0" w:color="auto"/>
                <w:bottom w:val="none" w:sz="0" w:space="0" w:color="auto"/>
                <w:right w:val="none" w:sz="0" w:space="0" w:color="auto"/>
              </w:divBdr>
            </w:div>
            <w:div w:id="1390151105">
              <w:marLeft w:val="0"/>
              <w:marRight w:val="0"/>
              <w:marTop w:val="0"/>
              <w:marBottom w:val="0"/>
              <w:divBdr>
                <w:top w:val="none" w:sz="0" w:space="0" w:color="auto"/>
                <w:left w:val="none" w:sz="0" w:space="0" w:color="auto"/>
                <w:bottom w:val="none" w:sz="0" w:space="0" w:color="auto"/>
                <w:right w:val="none" w:sz="0" w:space="0" w:color="auto"/>
              </w:divBdr>
            </w:div>
            <w:div w:id="1537544021">
              <w:marLeft w:val="0"/>
              <w:marRight w:val="0"/>
              <w:marTop w:val="0"/>
              <w:marBottom w:val="0"/>
              <w:divBdr>
                <w:top w:val="none" w:sz="0" w:space="0" w:color="auto"/>
                <w:left w:val="none" w:sz="0" w:space="0" w:color="auto"/>
                <w:bottom w:val="none" w:sz="0" w:space="0" w:color="auto"/>
                <w:right w:val="none" w:sz="0" w:space="0" w:color="auto"/>
              </w:divBdr>
            </w:div>
            <w:div w:id="1351104649">
              <w:marLeft w:val="0"/>
              <w:marRight w:val="0"/>
              <w:marTop w:val="0"/>
              <w:marBottom w:val="0"/>
              <w:divBdr>
                <w:top w:val="none" w:sz="0" w:space="0" w:color="auto"/>
                <w:left w:val="none" w:sz="0" w:space="0" w:color="auto"/>
                <w:bottom w:val="none" w:sz="0" w:space="0" w:color="auto"/>
                <w:right w:val="none" w:sz="0" w:space="0" w:color="auto"/>
              </w:divBdr>
            </w:div>
            <w:div w:id="2134327404">
              <w:marLeft w:val="0"/>
              <w:marRight w:val="0"/>
              <w:marTop w:val="0"/>
              <w:marBottom w:val="0"/>
              <w:divBdr>
                <w:top w:val="none" w:sz="0" w:space="0" w:color="auto"/>
                <w:left w:val="none" w:sz="0" w:space="0" w:color="auto"/>
                <w:bottom w:val="none" w:sz="0" w:space="0" w:color="auto"/>
                <w:right w:val="none" w:sz="0" w:space="0" w:color="auto"/>
              </w:divBdr>
            </w:div>
            <w:div w:id="476534272">
              <w:marLeft w:val="0"/>
              <w:marRight w:val="0"/>
              <w:marTop w:val="0"/>
              <w:marBottom w:val="0"/>
              <w:divBdr>
                <w:top w:val="none" w:sz="0" w:space="0" w:color="auto"/>
                <w:left w:val="none" w:sz="0" w:space="0" w:color="auto"/>
                <w:bottom w:val="none" w:sz="0" w:space="0" w:color="auto"/>
                <w:right w:val="none" w:sz="0" w:space="0" w:color="auto"/>
              </w:divBdr>
            </w:div>
            <w:div w:id="1672836572">
              <w:marLeft w:val="0"/>
              <w:marRight w:val="0"/>
              <w:marTop w:val="0"/>
              <w:marBottom w:val="0"/>
              <w:divBdr>
                <w:top w:val="none" w:sz="0" w:space="0" w:color="auto"/>
                <w:left w:val="none" w:sz="0" w:space="0" w:color="auto"/>
                <w:bottom w:val="none" w:sz="0" w:space="0" w:color="auto"/>
                <w:right w:val="none" w:sz="0" w:space="0" w:color="auto"/>
              </w:divBdr>
            </w:div>
          </w:divsChild>
        </w:div>
        <w:div w:id="2057854432">
          <w:marLeft w:val="0"/>
          <w:marRight w:val="0"/>
          <w:marTop w:val="0"/>
          <w:marBottom w:val="0"/>
          <w:divBdr>
            <w:top w:val="none" w:sz="0" w:space="0" w:color="auto"/>
            <w:left w:val="none" w:sz="0" w:space="0" w:color="auto"/>
            <w:bottom w:val="none" w:sz="0" w:space="0" w:color="auto"/>
            <w:right w:val="none" w:sz="0" w:space="0" w:color="auto"/>
          </w:divBdr>
          <w:divsChild>
            <w:div w:id="185867933">
              <w:marLeft w:val="0"/>
              <w:marRight w:val="0"/>
              <w:marTop w:val="0"/>
              <w:marBottom w:val="0"/>
              <w:divBdr>
                <w:top w:val="none" w:sz="0" w:space="0" w:color="auto"/>
                <w:left w:val="none" w:sz="0" w:space="0" w:color="auto"/>
                <w:bottom w:val="none" w:sz="0" w:space="0" w:color="auto"/>
                <w:right w:val="none" w:sz="0" w:space="0" w:color="auto"/>
              </w:divBdr>
            </w:div>
          </w:divsChild>
        </w:div>
        <w:div w:id="1332636697">
          <w:marLeft w:val="0"/>
          <w:marRight w:val="0"/>
          <w:marTop w:val="0"/>
          <w:marBottom w:val="0"/>
          <w:divBdr>
            <w:top w:val="none" w:sz="0" w:space="0" w:color="auto"/>
            <w:left w:val="none" w:sz="0" w:space="0" w:color="auto"/>
            <w:bottom w:val="none" w:sz="0" w:space="0" w:color="auto"/>
            <w:right w:val="none" w:sz="0" w:space="0" w:color="auto"/>
          </w:divBdr>
          <w:divsChild>
            <w:div w:id="207280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14838">
      <w:bodyDiv w:val="1"/>
      <w:marLeft w:val="0"/>
      <w:marRight w:val="0"/>
      <w:marTop w:val="0"/>
      <w:marBottom w:val="0"/>
      <w:divBdr>
        <w:top w:val="none" w:sz="0" w:space="0" w:color="auto"/>
        <w:left w:val="none" w:sz="0" w:space="0" w:color="auto"/>
        <w:bottom w:val="none" w:sz="0" w:space="0" w:color="auto"/>
        <w:right w:val="none" w:sz="0" w:space="0" w:color="auto"/>
      </w:divBdr>
      <w:divsChild>
        <w:div w:id="726805110">
          <w:marLeft w:val="0"/>
          <w:marRight w:val="0"/>
          <w:marTop w:val="0"/>
          <w:marBottom w:val="0"/>
          <w:divBdr>
            <w:top w:val="none" w:sz="0" w:space="0" w:color="auto"/>
            <w:left w:val="none" w:sz="0" w:space="0" w:color="auto"/>
            <w:bottom w:val="none" w:sz="0" w:space="0" w:color="auto"/>
            <w:right w:val="none" w:sz="0" w:space="0" w:color="auto"/>
          </w:divBdr>
          <w:divsChild>
            <w:div w:id="1887334761">
              <w:marLeft w:val="0"/>
              <w:marRight w:val="0"/>
              <w:marTop w:val="0"/>
              <w:marBottom w:val="0"/>
              <w:divBdr>
                <w:top w:val="none" w:sz="0" w:space="0" w:color="auto"/>
                <w:left w:val="none" w:sz="0" w:space="0" w:color="auto"/>
                <w:bottom w:val="none" w:sz="0" w:space="0" w:color="auto"/>
                <w:right w:val="none" w:sz="0" w:space="0" w:color="auto"/>
              </w:divBdr>
            </w:div>
            <w:div w:id="44722763">
              <w:marLeft w:val="0"/>
              <w:marRight w:val="0"/>
              <w:marTop w:val="0"/>
              <w:marBottom w:val="0"/>
              <w:divBdr>
                <w:top w:val="none" w:sz="0" w:space="0" w:color="auto"/>
                <w:left w:val="none" w:sz="0" w:space="0" w:color="auto"/>
                <w:bottom w:val="none" w:sz="0" w:space="0" w:color="auto"/>
                <w:right w:val="none" w:sz="0" w:space="0" w:color="auto"/>
              </w:divBdr>
            </w:div>
            <w:div w:id="1909487647">
              <w:marLeft w:val="0"/>
              <w:marRight w:val="0"/>
              <w:marTop w:val="0"/>
              <w:marBottom w:val="0"/>
              <w:divBdr>
                <w:top w:val="none" w:sz="0" w:space="0" w:color="auto"/>
                <w:left w:val="none" w:sz="0" w:space="0" w:color="auto"/>
                <w:bottom w:val="none" w:sz="0" w:space="0" w:color="auto"/>
                <w:right w:val="none" w:sz="0" w:space="0" w:color="auto"/>
              </w:divBdr>
            </w:div>
            <w:div w:id="1927836935">
              <w:marLeft w:val="0"/>
              <w:marRight w:val="0"/>
              <w:marTop w:val="0"/>
              <w:marBottom w:val="0"/>
              <w:divBdr>
                <w:top w:val="none" w:sz="0" w:space="0" w:color="auto"/>
                <w:left w:val="none" w:sz="0" w:space="0" w:color="auto"/>
                <w:bottom w:val="none" w:sz="0" w:space="0" w:color="auto"/>
                <w:right w:val="none" w:sz="0" w:space="0" w:color="auto"/>
              </w:divBdr>
            </w:div>
          </w:divsChild>
        </w:div>
        <w:div w:id="1026100540">
          <w:marLeft w:val="0"/>
          <w:marRight w:val="0"/>
          <w:marTop w:val="0"/>
          <w:marBottom w:val="0"/>
          <w:divBdr>
            <w:top w:val="none" w:sz="0" w:space="0" w:color="auto"/>
            <w:left w:val="none" w:sz="0" w:space="0" w:color="auto"/>
            <w:bottom w:val="none" w:sz="0" w:space="0" w:color="auto"/>
            <w:right w:val="none" w:sz="0" w:space="0" w:color="auto"/>
          </w:divBdr>
          <w:divsChild>
            <w:div w:id="284123428">
              <w:marLeft w:val="0"/>
              <w:marRight w:val="0"/>
              <w:marTop w:val="0"/>
              <w:marBottom w:val="0"/>
              <w:divBdr>
                <w:top w:val="none" w:sz="0" w:space="0" w:color="auto"/>
                <w:left w:val="none" w:sz="0" w:space="0" w:color="auto"/>
                <w:bottom w:val="none" w:sz="0" w:space="0" w:color="auto"/>
                <w:right w:val="none" w:sz="0" w:space="0" w:color="auto"/>
              </w:divBdr>
            </w:div>
            <w:div w:id="950434909">
              <w:marLeft w:val="0"/>
              <w:marRight w:val="0"/>
              <w:marTop w:val="0"/>
              <w:marBottom w:val="0"/>
              <w:divBdr>
                <w:top w:val="none" w:sz="0" w:space="0" w:color="auto"/>
                <w:left w:val="none" w:sz="0" w:space="0" w:color="auto"/>
                <w:bottom w:val="none" w:sz="0" w:space="0" w:color="auto"/>
                <w:right w:val="none" w:sz="0" w:space="0" w:color="auto"/>
              </w:divBdr>
            </w:div>
            <w:div w:id="817187489">
              <w:marLeft w:val="0"/>
              <w:marRight w:val="0"/>
              <w:marTop w:val="0"/>
              <w:marBottom w:val="0"/>
              <w:divBdr>
                <w:top w:val="none" w:sz="0" w:space="0" w:color="auto"/>
                <w:left w:val="none" w:sz="0" w:space="0" w:color="auto"/>
                <w:bottom w:val="none" w:sz="0" w:space="0" w:color="auto"/>
                <w:right w:val="none" w:sz="0" w:space="0" w:color="auto"/>
              </w:divBdr>
            </w:div>
            <w:div w:id="534659665">
              <w:marLeft w:val="0"/>
              <w:marRight w:val="0"/>
              <w:marTop w:val="0"/>
              <w:marBottom w:val="0"/>
              <w:divBdr>
                <w:top w:val="none" w:sz="0" w:space="0" w:color="auto"/>
                <w:left w:val="none" w:sz="0" w:space="0" w:color="auto"/>
                <w:bottom w:val="none" w:sz="0" w:space="0" w:color="auto"/>
                <w:right w:val="none" w:sz="0" w:space="0" w:color="auto"/>
              </w:divBdr>
            </w:div>
          </w:divsChild>
        </w:div>
        <w:div w:id="1587154098">
          <w:marLeft w:val="0"/>
          <w:marRight w:val="0"/>
          <w:marTop w:val="0"/>
          <w:marBottom w:val="0"/>
          <w:divBdr>
            <w:top w:val="none" w:sz="0" w:space="0" w:color="auto"/>
            <w:left w:val="none" w:sz="0" w:space="0" w:color="auto"/>
            <w:bottom w:val="none" w:sz="0" w:space="0" w:color="auto"/>
            <w:right w:val="none" w:sz="0" w:space="0" w:color="auto"/>
          </w:divBdr>
          <w:divsChild>
            <w:div w:id="1300301838">
              <w:marLeft w:val="0"/>
              <w:marRight w:val="0"/>
              <w:marTop w:val="0"/>
              <w:marBottom w:val="0"/>
              <w:divBdr>
                <w:top w:val="none" w:sz="0" w:space="0" w:color="auto"/>
                <w:left w:val="none" w:sz="0" w:space="0" w:color="auto"/>
                <w:bottom w:val="none" w:sz="0" w:space="0" w:color="auto"/>
                <w:right w:val="none" w:sz="0" w:space="0" w:color="auto"/>
              </w:divBdr>
            </w:div>
            <w:div w:id="242689697">
              <w:marLeft w:val="0"/>
              <w:marRight w:val="0"/>
              <w:marTop w:val="0"/>
              <w:marBottom w:val="0"/>
              <w:divBdr>
                <w:top w:val="none" w:sz="0" w:space="0" w:color="auto"/>
                <w:left w:val="none" w:sz="0" w:space="0" w:color="auto"/>
                <w:bottom w:val="none" w:sz="0" w:space="0" w:color="auto"/>
                <w:right w:val="none" w:sz="0" w:space="0" w:color="auto"/>
              </w:divBdr>
            </w:div>
            <w:div w:id="1171070730">
              <w:marLeft w:val="0"/>
              <w:marRight w:val="0"/>
              <w:marTop w:val="0"/>
              <w:marBottom w:val="0"/>
              <w:divBdr>
                <w:top w:val="none" w:sz="0" w:space="0" w:color="auto"/>
                <w:left w:val="none" w:sz="0" w:space="0" w:color="auto"/>
                <w:bottom w:val="none" w:sz="0" w:space="0" w:color="auto"/>
                <w:right w:val="none" w:sz="0" w:space="0" w:color="auto"/>
              </w:divBdr>
            </w:div>
            <w:div w:id="367025521">
              <w:marLeft w:val="0"/>
              <w:marRight w:val="0"/>
              <w:marTop w:val="0"/>
              <w:marBottom w:val="0"/>
              <w:divBdr>
                <w:top w:val="none" w:sz="0" w:space="0" w:color="auto"/>
                <w:left w:val="none" w:sz="0" w:space="0" w:color="auto"/>
                <w:bottom w:val="none" w:sz="0" w:space="0" w:color="auto"/>
                <w:right w:val="none" w:sz="0" w:space="0" w:color="auto"/>
              </w:divBdr>
            </w:div>
            <w:div w:id="1359895204">
              <w:marLeft w:val="0"/>
              <w:marRight w:val="0"/>
              <w:marTop w:val="0"/>
              <w:marBottom w:val="0"/>
              <w:divBdr>
                <w:top w:val="none" w:sz="0" w:space="0" w:color="auto"/>
                <w:left w:val="none" w:sz="0" w:space="0" w:color="auto"/>
                <w:bottom w:val="none" w:sz="0" w:space="0" w:color="auto"/>
                <w:right w:val="none" w:sz="0" w:space="0" w:color="auto"/>
              </w:divBdr>
            </w:div>
          </w:divsChild>
        </w:div>
        <w:div w:id="52505696">
          <w:marLeft w:val="0"/>
          <w:marRight w:val="0"/>
          <w:marTop w:val="0"/>
          <w:marBottom w:val="0"/>
          <w:divBdr>
            <w:top w:val="none" w:sz="0" w:space="0" w:color="auto"/>
            <w:left w:val="none" w:sz="0" w:space="0" w:color="auto"/>
            <w:bottom w:val="none" w:sz="0" w:space="0" w:color="auto"/>
            <w:right w:val="none" w:sz="0" w:space="0" w:color="auto"/>
          </w:divBdr>
          <w:divsChild>
            <w:div w:id="51202754">
              <w:marLeft w:val="0"/>
              <w:marRight w:val="0"/>
              <w:marTop w:val="0"/>
              <w:marBottom w:val="0"/>
              <w:divBdr>
                <w:top w:val="none" w:sz="0" w:space="0" w:color="auto"/>
                <w:left w:val="none" w:sz="0" w:space="0" w:color="auto"/>
                <w:bottom w:val="none" w:sz="0" w:space="0" w:color="auto"/>
                <w:right w:val="none" w:sz="0" w:space="0" w:color="auto"/>
              </w:divBdr>
            </w:div>
          </w:divsChild>
        </w:div>
        <w:div w:id="763453159">
          <w:marLeft w:val="0"/>
          <w:marRight w:val="0"/>
          <w:marTop w:val="0"/>
          <w:marBottom w:val="0"/>
          <w:divBdr>
            <w:top w:val="none" w:sz="0" w:space="0" w:color="auto"/>
            <w:left w:val="none" w:sz="0" w:space="0" w:color="auto"/>
            <w:bottom w:val="none" w:sz="0" w:space="0" w:color="auto"/>
            <w:right w:val="none" w:sz="0" w:space="0" w:color="auto"/>
          </w:divBdr>
          <w:divsChild>
            <w:div w:id="1650940432">
              <w:marLeft w:val="0"/>
              <w:marRight w:val="0"/>
              <w:marTop w:val="0"/>
              <w:marBottom w:val="0"/>
              <w:divBdr>
                <w:top w:val="none" w:sz="0" w:space="0" w:color="auto"/>
                <w:left w:val="none" w:sz="0" w:space="0" w:color="auto"/>
                <w:bottom w:val="none" w:sz="0" w:space="0" w:color="auto"/>
                <w:right w:val="none" w:sz="0" w:space="0" w:color="auto"/>
              </w:divBdr>
            </w:div>
          </w:divsChild>
        </w:div>
        <w:div w:id="1274898290">
          <w:marLeft w:val="0"/>
          <w:marRight w:val="0"/>
          <w:marTop w:val="0"/>
          <w:marBottom w:val="0"/>
          <w:divBdr>
            <w:top w:val="none" w:sz="0" w:space="0" w:color="auto"/>
            <w:left w:val="none" w:sz="0" w:space="0" w:color="auto"/>
            <w:bottom w:val="none" w:sz="0" w:space="0" w:color="auto"/>
            <w:right w:val="none" w:sz="0" w:space="0" w:color="auto"/>
          </w:divBdr>
          <w:divsChild>
            <w:div w:id="2093117579">
              <w:marLeft w:val="0"/>
              <w:marRight w:val="0"/>
              <w:marTop w:val="0"/>
              <w:marBottom w:val="0"/>
              <w:divBdr>
                <w:top w:val="none" w:sz="0" w:space="0" w:color="auto"/>
                <w:left w:val="none" w:sz="0" w:space="0" w:color="auto"/>
                <w:bottom w:val="none" w:sz="0" w:space="0" w:color="auto"/>
                <w:right w:val="none" w:sz="0" w:space="0" w:color="auto"/>
              </w:divBdr>
            </w:div>
            <w:div w:id="743651067">
              <w:marLeft w:val="0"/>
              <w:marRight w:val="0"/>
              <w:marTop w:val="0"/>
              <w:marBottom w:val="0"/>
              <w:divBdr>
                <w:top w:val="none" w:sz="0" w:space="0" w:color="auto"/>
                <w:left w:val="none" w:sz="0" w:space="0" w:color="auto"/>
                <w:bottom w:val="none" w:sz="0" w:space="0" w:color="auto"/>
                <w:right w:val="none" w:sz="0" w:space="0" w:color="auto"/>
              </w:divBdr>
            </w:div>
          </w:divsChild>
        </w:div>
        <w:div w:id="611935497">
          <w:marLeft w:val="0"/>
          <w:marRight w:val="0"/>
          <w:marTop w:val="0"/>
          <w:marBottom w:val="0"/>
          <w:divBdr>
            <w:top w:val="none" w:sz="0" w:space="0" w:color="auto"/>
            <w:left w:val="none" w:sz="0" w:space="0" w:color="auto"/>
            <w:bottom w:val="none" w:sz="0" w:space="0" w:color="auto"/>
            <w:right w:val="none" w:sz="0" w:space="0" w:color="auto"/>
          </w:divBdr>
          <w:divsChild>
            <w:div w:id="735593972">
              <w:marLeft w:val="0"/>
              <w:marRight w:val="0"/>
              <w:marTop w:val="0"/>
              <w:marBottom w:val="0"/>
              <w:divBdr>
                <w:top w:val="none" w:sz="0" w:space="0" w:color="auto"/>
                <w:left w:val="none" w:sz="0" w:space="0" w:color="auto"/>
                <w:bottom w:val="none" w:sz="0" w:space="0" w:color="auto"/>
                <w:right w:val="none" w:sz="0" w:space="0" w:color="auto"/>
              </w:divBdr>
            </w:div>
            <w:div w:id="1240480837">
              <w:marLeft w:val="0"/>
              <w:marRight w:val="0"/>
              <w:marTop w:val="0"/>
              <w:marBottom w:val="0"/>
              <w:divBdr>
                <w:top w:val="none" w:sz="0" w:space="0" w:color="auto"/>
                <w:left w:val="none" w:sz="0" w:space="0" w:color="auto"/>
                <w:bottom w:val="none" w:sz="0" w:space="0" w:color="auto"/>
                <w:right w:val="none" w:sz="0" w:space="0" w:color="auto"/>
              </w:divBdr>
            </w:div>
            <w:div w:id="975329435">
              <w:marLeft w:val="0"/>
              <w:marRight w:val="0"/>
              <w:marTop w:val="0"/>
              <w:marBottom w:val="0"/>
              <w:divBdr>
                <w:top w:val="none" w:sz="0" w:space="0" w:color="auto"/>
                <w:left w:val="none" w:sz="0" w:space="0" w:color="auto"/>
                <w:bottom w:val="none" w:sz="0" w:space="0" w:color="auto"/>
                <w:right w:val="none" w:sz="0" w:space="0" w:color="auto"/>
              </w:divBdr>
            </w:div>
            <w:div w:id="1438407891">
              <w:marLeft w:val="0"/>
              <w:marRight w:val="0"/>
              <w:marTop w:val="0"/>
              <w:marBottom w:val="0"/>
              <w:divBdr>
                <w:top w:val="none" w:sz="0" w:space="0" w:color="auto"/>
                <w:left w:val="none" w:sz="0" w:space="0" w:color="auto"/>
                <w:bottom w:val="none" w:sz="0" w:space="0" w:color="auto"/>
                <w:right w:val="none" w:sz="0" w:space="0" w:color="auto"/>
              </w:divBdr>
            </w:div>
          </w:divsChild>
        </w:div>
        <w:div w:id="2146385716">
          <w:marLeft w:val="0"/>
          <w:marRight w:val="0"/>
          <w:marTop w:val="0"/>
          <w:marBottom w:val="0"/>
          <w:divBdr>
            <w:top w:val="none" w:sz="0" w:space="0" w:color="auto"/>
            <w:left w:val="none" w:sz="0" w:space="0" w:color="auto"/>
            <w:bottom w:val="none" w:sz="0" w:space="0" w:color="auto"/>
            <w:right w:val="none" w:sz="0" w:space="0" w:color="auto"/>
          </w:divBdr>
          <w:divsChild>
            <w:div w:id="883718669">
              <w:marLeft w:val="0"/>
              <w:marRight w:val="0"/>
              <w:marTop w:val="0"/>
              <w:marBottom w:val="0"/>
              <w:divBdr>
                <w:top w:val="none" w:sz="0" w:space="0" w:color="auto"/>
                <w:left w:val="none" w:sz="0" w:space="0" w:color="auto"/>
                <w:bottom w:val="none" w:sz="0" w:space="0" w:color="auto"/>
                <w:right w:val="none" w:sz="0" w:space="0" w:color="auto"/>
              </w:divBdr>
            </w:div>
          </w:divsChild>
        </w:div>
        <w:div w:id="1255473479">
          <w:marLeft w:val="0"/>
          <w:marRight w:val="0"/>
          <w:marTop w:val="0"/>
          <w:marBottom w:val="0"/>
          <w:divBdr>
            <w:top w:val="none" w:sz="0" w:space="0" w:color="auto"/>
            <w:left w:val="none" w:sz="0" w:space="0" w:color="auto"/>
            <w:bottom w:val="none" w:sz="0" w:space="0" w:color="auto"/>
            <w:right w:val="none" w:sz="0" w:space="0" w:color="auto"/>
          </w:divBdr>
          <w:divsChild>
            <w:div w:id="1107503893">
              <w:marLeft w:val="0"/>
              <w:marRight w:val="0"/>
              <w:marTop w:val="0"/>
              <w:marBottom w:val="0"/>
              <w:divBdr>
                <w:top w:val="none" w:sz="0" w:space="0" w:color="auto"/>
                <w:left w:val="none" w:sz="0" w:space="0" w:color="auto"/>
                <w:bottom w:val="none" w:sz="0" w:space="0" w:color="auto"/>
                <w:right w:val="none" w:sz="0" w:space="0" w:color="auto"/>
              </w:divBdr>
            </w:div>
          </w:divsChild>
        </w:div>
        <w:div w:id="1596137083">
          <w:marLeft w:val="0"/>
          <w:marRight w:val="0"/>
          <w:marTop w:val="0"/>
          <w:marBottom w:val="0"/>
          <w:divBdr>
            <w:top w:val="none" w:sz="0" w:space="0" w:color="auto"/>
            <w:left w:val="none" w:sz="0" w:space="0" w:color="auto"/>
            <w:bottom w:val="none" w:sz="0" w:space="0" w:color="auto"/>
            <w:right w:val="none" w:sz="0" w:space="0" w:color="auto"/>
          </w:divBdr>
          <w:divsChild>
            <w:div w:id="1894583719">
              <w:marLeft w:val="0"/>
              <w:marRight w:val="0"/>
              <w:marTop w:val="0"/>
              <w:marBottom w:val="0"/>
              <w:divBdr>
                <w:top w:val="none" w:sz="0" w:space="0" w:color="auto"/>
                <w:left w:val="none" w:sz="0" w:space="0" w:color="auto"/>
                <w:bottom w:val="none" w:sz="0" w:space="0" w:color="auto"/>
                <w:right w:val="none" w:sz="0" w:space="0" w:color="auto"/>
              </w:divBdr>
            </w:div>
            <w:div w:id="1258901949">
              <w:marLeft w:val="0"/>
              <w:marRight w:val="0"/>
              <w:marTop w:val="0"/>
              <w:marBottom w:val="0"/>
              <w:divBdr>
                <w:top w:val="none" w:sz="0" w:space="0" w:color="auto"/>
                <w:left w:val="none" w:sz="0" w:space="0" w:color="auto"/>
                <w:bottom w:val="none" w:sz="0" w:space="0" w:color="auto"/>
                <w:right w:val="none" w:sz="0" w:space="0" w:color="auto"/>
              </w:divBdr>
            </w:div>
          </w:divsChild>
        </w:div>
        <w:div w:id="2135781455">
          <w:marLeft w:val="0"/>
          <w:marRight w:val="0"/>
          <w:marTop w:val="0"/>
          <w:marBottom w:val="0"/>
          <w:divBdr>
            <w:top w:val="none" w:sz="0" w:space="0" w:color="auto"/>
            <w:left w:val="none" w:sz="0" w:space="0" w:color="auto"/>
            <w:bottom w:val="none" w:sz="0" w:space="0" w:color="auto"/>
            <w:right w:val="none" w:sz="0" w:space="0" w:color="auto"/>
          </w:divBdr>
          <w:divsChild>
            <w:div w:id="1780300661">
              <w:marLeft w:val="0"/>
              <w:marRight w:val="0"/>
              <w:marTop w:val="0"/>
              <w:marBottom w:val="0"/>
              <w:divBdr>
                <w:top w:val="none" w:sz="0" w:space="0" w:color="auto"/>
                <w:left w:val="none" w:sz="0" w:space="0" w:color="auto"/>
                <w:bottom w:val="none" w:sz="0" w:space="0" w:color="auto"/>
                <w:right w:val="none" w:sz="0" w:space="0" w:color="auto"/>
              </w:divBdr>
            </w:div>
            <w:div w:id="103156450">
              <w:marLeft w:val="0"/>
              <w:marRight w:val="0"/>
              <w:marTop w:val="0"/>
              <w:marBottom w:val="0"/>
              <w:divBdr>
                <w:top w:val="none" w:sz="0" w:space="0" w:color="auto"/>
                <w:left w:val="none" w:sz="0" w:space="0" w:color="auto"/>
                <w:bottom w:val="none" w:sz="0" w:space="0" w:color="auto"/>
                <w:right w:val="none" w:sz="0" w:space="0" w:color="auto"/>
              </w:divBdr>
            </w:div>
            <w:div w:id="417678920">
              <w:marLeft w:val="0"/>
              <w:marRight w:val="0"/>
              <w:marTop w:val="0"/>
              <w:marBottom w:val="0"/>
              <w:divBdr>
                <w:top w:val="none" w:sz="0" w:space="0" w:color="auto"/>
                <w:left w:val="none" w:sz="0" w:space="0" w:color="auto"/>
                <w:bottom w:val="none" w:sz="0" w:space="0" w:color="auto"/>
                <w:right w:val="none" w:sz="0" w:space="0" w:color="auto"/>
              </w:divBdr>
            </w:div>
            <w:div w:id="1607619228">
              <w:marLeft w:val="0"/>
              <w:marRight w:val="0"/>
              <w:marTop w:val="0"/>
              <w:marBottom w:val="0"/>
              <w:divBdr>
                <w:top w:val="none" w:sz="0" w:space="0" w:color="auto"/>
                <w:left w:val="none" w:sz="0" w:space="0" w:color="auto"/>
                <w:bottom w:val="none" w:sz="0" w:space="0" w:color="auto"/>
                <w:right w:val="none" w:sz="0" w:space="0" w:color="auto"/>
              </w:divBdr>
            </w:div>
            <w:div w:id="1448935478">
              <w:marLeft w:val="0"/>
              <w:marRight w:val="0"/>
              <w:marTop w:val="0"/>
              <w:marBottom w:val="0"/>
              <w:divBdr>
                <w:top w:val="none" w:sz="0" w:space="0" w:color="auto"/>
                <w:left w:val="none" w:sz="0" w:space="0" w:color="auto"/>
                <w:bottom w:val="none" w:sz="0" w:space="0" w:color="auto"/>
                <w:right w:val="none" w:sz="0" w:space="0" w:color="auto"/>
              </w:divBdr>
            </w:div>
            <w:div w:id="2031950207">
              <w:marLeft w:val="0"/>
              <w:marRight w:val="0"/>
              <w:marTop w:val="0"/>
              <w:marBottom w:val="0"/>
              <w:divBdr>
                <w:top w:val="none" w:sz="0" w:space="0" w:color="auto"/>
                <w:left w:val="none" w:sz="0" w:space="0" w:color="auto"/>
                <w:bottom w:val="none" w:sz="0" w:space="0" w:color="auto"/>
                <w:right w:val="none" w:sz="0" w:space="0" w:color="auto"/>
              </w:divBdr>
            </w:div>
            <w:div w:id="787546245">
              <w:marLeft w:val="0"/>
              <w:marRight w:val="0"/>
              <w:marTop w:val="0"/>
              <w:marBottom w:val="0"/>
              <w:divBdr>
                <w:top w:val="none" w:sz="0" w:space="0" w:color="auto"/>
                <w:left w:val="none" w:sz="0" w:space="0" w:color="auto"/>
                <w:bottom w:val="none" w:sz="0" w:space="0" w:color="auto"/>
                <w:right w:val="none" w:sz="0" w:space="0" w:color="auto"/>
              </w:divBdr>
            </w:div>
          </w:divsChild>
        </w:div>
        <w:div w:id="1532187642">
          <w:marLeft w:val="0"/>
          <w:marRight w:val="0"/>
          <w:marTop w:val="0"/>
          <w:marBottom w:val="0"/>
          <w:divBdr>
            <w:top w:val="none" w:sz="0" w:space="0" w:color="auto"/>
            <w:left w:val="none" w:sz="0" w:space="0" w:color="auto"/>
            <w:bottom w:val="none" w:sz="0" w:space="0" w:color="auto"/>
            <w:right w:val="none" w:sz="0" w:space="0" w:color="auto"/>
          </w:divBdr>
          <w:divsChild>
            <w:div w:id="527834633">
              <w:marLeft w:val="0"/>
              <w:marRight w:val="0"/>
              <w:marTop w:val="0"/>
              <w:marBottom w:val="0"/>
              <w:divBdr>
                <w:top w:val="none" w:sz="0" w:space="0" w:color="auto"/>
                <w:left w:val="none" w:sz="0" w:space="0" w:color="auto"/>
                <w:bottom w:val="none" w:sz="0" w:space="0" w:color="auto"/>
                <w:right w:val="none" w:sz="0" w:space="0" w:color="auto"/>
              </w:divBdr>
            </w:div>
          </w:divsChild>
        </w:div>
        <w:div w:id="770783240">
          <w:marLeft w:val="0"/>
          <w:marRight w:val="0"/>
          <w:marTop w:val="0"/>
          <w:marBottom w:val="0"/>
          <w:divBdr>
            <w:top w:val="none" w:sz="0" w:space="0" w:color="auto"/>
            <w:left w:val="none" w:sz="0" w:space="0" w:color="auto"/>
            <w:bottom w:val="none" w:sz="0" w:space="0" w:color="auto"/>
            <w:right w:val="none" w:sz="0" w:space="0" w:color="auto"/>
          </w:divBdr>
          <w:divsChild>
            <w:div w:id="1152209750">
              <w:marLeft w:val="0"/>
              <w:marRight w:val="0"/>
              <w:marTop w:val="0"/>
              <w:marBottom w:val="0"/>
              <w:divBdr>
                <w:top w:val="none" w:sz="0" w:space="0" w:color="auto"/>
                <w:left w:val="none" w:sz="0" w:space="0" w:color="auto"/>
                <w:bottom w:val="none" w:sz="0" w:space="0" w:color="auto"/>
                <w:right w:val="none" w:sz="0" w:space="0" w:color="auto"/>
              </w:divBdr>
            </w:div>
          </w:divsChild>
        </w:div>
        <w:div w:id="1587837089">
          <w:marLeft w:val="0"/>
          <w:marRight w:val="0"/>
          <w:marTop w:val="0"/>
          <w:marBottom w:val="0"/>
          <w:divBdr>
            <w:top w:val="none" w:sz="0" w:space="0" w:color="auto"/>
            <w:left w:val="none" w:sz="0" w:space="0" w:color="auto"/>
            <w:bottom w:val="none" w:sz="0" w:space="0" w:color="auto"/>
            <w:right w:val="none" w:sz="0" w:space="0" w:color="auto"/>
          </w:divBdr>
          <w:divsChild>
            <w:div w:id="483157302">
              <w:marLeft w:val="0"/>
              <w:marRight w:val="0"/>
              <w:marTop w:val="0"/>
              <w:marBottom w:val="0"/>
              <w:divBdr>
                <w:top w:val="none" w:sz="0" w:space="0" w:color="auto"/>
                <w:left w:val="none" w:sz="0" w:space="0" w:color="auto"/>
                <w:bottom w:val="none" w:sz="0" w:space="0" w:color="auto"/>
                <w:right w:val="none" w:sz="0" w:space="0" w:color="auto"/>
              </w:divBdr>
            </w:div>
            <w:div w:id="1874531721">
              <w:marLeft w:val="0"/>
              <w:marRight w:val="0"/>
              <w:marTop w:val="0"/>
              <w:marBottom w:val="0"/>
              <w:divBdr>
                <w:top w:val="none" w:sz="0" w:space="0" w:color="auto"/>
                <w:left w:val="none" w:sz="0" w:space="0" w:color="auto"/>
                <w:bottom w:val="none" w:sz="0" w:space="0" w:color="auto"/>
                <w:right w:val="none" w:sz="0" w:space="0" w:color="auto"/>
              </w:divBdr>
            </w:div>
            <w:div w:id="722674279">
              <w:marLeft w:val="0"/>
              <w:marRight w:val="0"/>
              <w:marTop w:val="0"/>
              <w:marBottom w:val="0"/>
              <w:divBdr>
                <w:top w:val="none" w:sz="0" w:space="0" w:color="auto"/>
                <w:left w:val="none" w:sz="0" w:space="0" w:color="auto"/>
                <w:bottom w:val="none" w:sz="0" w:space="0" w:color="auto"/>
                <w:right w:val="none" w:sz="0" w:space="0" w:color="auto"/>
              </w:divBdr>
            </w:div>
          </w:divsChild>
        </w:div>
        <w:div w:id="979388307">
          <w:marLeft w:val="0"/>
          <w:marRight w:val="0"/>
          <w:marTop w:val="0"/>
          <w:marBottom w:val="0"/>
          <w:divBdr>
            <w:top w:val="none" w:sz="0" w:space="0" w:color="auto"/>
            <w:left w:val="none" w:sz="0" w:space="0" w:color="auto"/>
            <w:bottom w:val="none" w:sz="0" w:space="0" w:color="auto"/>
            <w:right w:val="none" w:sz="0" w:space="0" w:color="auto"/>
          </w:divBdr>
          <w:divsChild>
            <w:div w:id="1837921218">
              <w:marLeft w:val="0"/>
              <w:marRight w:val="0"/>
              <w:marTop w:val="0"/>
              <w:marBottom w:val="0"/>
              <w:divBdr>
                <w:top w:val="none" w:sz="0" w:space="0" w:color="auto"/>
                <w:left w:val="none" w:sz="0" w:space="0" w:color="auto"/>
                <w:bottom w:val="none" w:sz="0" w:space="0" w:color="auto"/>
                <w:right w:val="none" w:sz="0" w:space="0" w:color="auto"/>
              </w:divBdr>
            </w:div>
            <w:div w:id="2012101551">
              <w:marLeft w:val="0"/>
              <w:marRight w:val="0"/>
              <w:marTop w:val="0"/>
              <w:marBottom w:val="0"/>
              <w:divBdr>
                <w:top w:val="none" w:sz="0" w:space="0" w:color="auto"/>
                <w:left w:val="none" w:sz="0" w:space="0" w:color="auto"/>
                <w:bottom w:val="none" w:sz="0" w:space="0" w:color="auto"/>
                <w:right w:val="none" w:sz="0" w:space="0" w:color="auto"/>
              </w:divBdr>
            </w:div>
            <w:div w:id="379549747">
              <w:marLeft w:val="0"/>
              <w:marRight w:val="0"/>
              <w:marTop w:val="0"/>
              <w:marBottom w:val="0"/>
              <w:divBdr>
                <w:top w:val="none" w:sz="0" w:space="0" w:color="auto"/>
                <w:left w:val="none" w:sz="0" w:space="0" w:color="auto"/>
                <w:bottom w:val="none" w:sz="0" w:space="0" w:color="auto"/>
                <w:right w:val="none" w:sz="0" w:space="0" w:color="auto"/>
              </w:divBdr>
            </w:div>
            <w:div w:id="2000452514">
              <w:marLeft w:val="0"/>
              <w:marRight w:val="0"/>
              <w:marTop w:val="0"/>
              <w:marBottom w:val="0"/>
              <w:divBdr>
                <w:top w:val="none" w:sz="0" w:space="0" w:color="auto"/>
                <w:left w:val="none" w:sz="0" w:space="0" w:color="auto"/>
                <w:bottom w:val="none" w:sz="0" w:space="0" w:color="auto"/>
                <w:right w:val="none" w:sz="0" w:space="0" w:color="auto"/>
              </w:divBdr>
            </w:div>
            <w:div w:id="674266339">
              <w:marLeft w:val="0"/>
              <w:marRight w:val="0"/>
              <w:marTop w:val="0"/>
              <w:marBottom w:val="0"/>
              <w:divBdr>
                <w:top w:val="none" w:sz="0" w:space="0" w:color="auto"/>
                <w:left w:val="none" w:sz="0" w:space="0" w:color="auto"/>
                <w:bottom w:val="none" w:sz="0" w:space="0" w:color="auto"/>
                <w:right w:val="none" w:sz="0" w:space="0" w:color="auto"/>
              </w:divBdr>
            </w:div>
          </w:divsChild>
        </w:div>
        <w:div w:id="2011593953">
          <w:marLeft w:val="0"/>
          <w:marRight w:val="0"/>
          <w:marTop w:val="0"/>
          <w:marBottom w:val="0"/>
          <w:divBdr>
            <w:top w:val="none" w:sz="0" w:space="0" w:color="auto"/>
            <w:left w:val="none" w:sz="0" w:space="0" w:color="auto"/>
            <w:bottom w:val="none" w:sz="0" w:space="0" w:color="auto"/>
            <w:right w:val="none" w:sz="0" w:space="0" w:color="auto"/>
          </w:divBdr>
          <w:divsChild>
            <w:div w:id="1706322227">
              <w:marLeft w:val="0"/>
              <w:marRight w:val="0"/>
              <w:marTop w:val="0"/>
              <w:marBottom w:val="0"/>
              <w:divBdr>
                <w:top w:val="none" w:sz="0" w:space="0" w:color="auto"/>
                <w:left w:val="none" w:sz="0" w:space="0" w:color="auto"/>
                <w:bottom w:val="none" w:sz="0" w:space="0" w:color="auto"/>
                <w:right w:val="none" w:sz="0" w:space="0" w:color="auto"/>
              </w:divBdr>
            </w:div>
          </w:divsChild>
        </w:div>
        <w:div w:id="1820800598">
          <w:marLeft w:val="0"/>
          <w:marRight w:val="0"/>
          <w:marTop w:val="0"/>
          <w:marBottom w:val="0"/>
          <w:divBdr>
            <w:top w:val="none" w:sz="0" w:space="0" w:color="auto"/>
            <w:left w:val="none" w:sz="0" w:space="0" w:color="auto"/>
            <w:bottom w:val="none" w:sz="0" w:space="0" w:color="auto"/>
            <w:right w:val="none" w:sz="0" w:space="0" w:color="auto"/>
          </w:divBdr>
          <w:divsChild>
            <w:div w:id="1968703875">
              <w:marLeft w:val="0"/>
              <w:marRight w:val="0"/>
              <w:marTop w:val="0"/>
              <w:marBottom w:val="0"/>
              <w:divBdr>
                <w:top w:val="none" w:sz="0" w:space="0" w:color="auto"/>
                <w:left w:val="none" w:sz="0" w:space="0" w:color="auto"/>
                <w:bottom w:val="none" w:sz="0" w:space="0" w:color="auto"/>
                <w:right w:val="none" w:sz="0" w:space="0" w:color="auto"/>
              </w:divBdr>
            </w:div>
          </w:divsChild>
        </w:div>
        <w:div w:id="1373188538">
          <w:marLeft w:val="0"/>
          <w:marRight w:val="0"/>
          <w:marTop w:val="0"/>
          <w:marBottom w:val="0"/>
          <w:divBdr>
            <w:top w:val="none" w:sz="0" w:space="0" w:color="auto"/>
            <w:left w:val="none" w:sz="0" w:space="0" w:color="auto"/>
            <w:bottom w:val="none" w:sz="0" w:space="0" w:color="auto"/>
            <w:right w:val="none" w:sz="0" w:space="0" w:color="auto"/>
          </w:divBdr>
          <w:divsChild>
            <w:div w:id="1831796844">
              <w:marLeft w:val="0"/>
              <w:marRight w:val="0"/>
              <w:marTop w:val="0"/>
              <w:marBottom w:val="0"/>
              <w:divBdr>
                <w:top w:val="none" w:sz="0" w:space="0" w:color="auto"/>
                <w:left w:val="none" w:sz="0" w:space="0" w:color="auto"/>
                <w:bottom w:val="none" w:sz="0" w:space="0" w:color="auto"/>
                <w:right w:val="none" w:sz="0" w:space="0" w:color="auto"/>
              </w:divBdr>
            </w:div>
            <w:div w:id="629937759">
              <w:marLeft w:val="0"/>
              <w:marRight w:val="0"/>
              <w:marTop w:val="0"/>
              <w:marBottom w:val="0"/>
              <w:divBdr>
                <w:top w:val="none" w:sz="0" w:space="0" w:color="auto"/>
                <w:left w:val="none" w:sz="0" w:space="0" w:color="auto"/>
                <w:bottom w:val="none" w:sz="0" w:space="0" w:color="auto"/>
                <w:right w:val="none" w:sz="0" w:space="0" w:color="auto"/>
              </w:divBdr>
            </w:div>
          </w:divsChild>
        </w:div>
        <w:div w:id="111942625">
          <w:marLeft w:val="0"/>
          <w:marRight w:val="0"/>
          <w:marTop w:val="0"/>
          <w:marBottom w:val="0"/>
          <w:divBdr>
            <w:top w:val="none" w:sz="0" w:space="0" w:color="auto"/>
            <w:left w:val="none" w:sz="0" w:space="0" w:color="auto"/>
            <w:bottom w:val="none" w:sz="0" w:space="0" w:color="auto"/>
            <w:right w:val="none" w:sz="0" w:space="0" w:color="auto"/>
          </w:divBdr>
          <w:divsChild>
            <w:div w:id="840773141">
              <w:marLeft w:val="0"/>
              <w:marRight w:val="0"/>
              <w:marTop w:val="0"/>
              <w:marBottom w:val="0"/>
              <w:divBdr>
                <w:top w:val="none" w:sz="0" w:space="0" w:color="auto"/>
                <w:left w:val="none" w:sz="0" w:space="0" w:color="auto"/>
                <w:bottom w:val="none" w:sz="0" w:space="0" w:color="auto"/>
                <w:right w:val="none" w:sz="0" w:space="0" w:color="auto"/>
              </w:divBdr>
            </w:div>
            <w:div w:id="2039891984">
              <w:marLeft w:val="0"/>
              <w:marRight w:val="0"/>
              <w:marTop w:val="0"/>
              <w:marBottom w:val="0"/>
              <w:divBdr>
                <w:top w:val="none" w:sz="0" w:space="0" w:color="auto"/>
                <w:left w:val="none" w:sz="0" w:space="0" w:color="auto"/>
                <w:bottom w:val="none" w:sz="0" w:space="0" w:color="auto"/>
                <w:right w:val="none" w:sz="0" w:space="0" w:color="auto"/>
              </w:divBdr>
            </w:div>
            <w:div w:id="12925640">
              <w:marLeft w:val="0"/>
              <w:marRight w:val="0"/>
              <w:marTop w:val="0"/>
              <w:marBottom w:val="0"/>
              <w:divBdr>
                <w:top w:val="none" w:sz="0" w:space="0" w:color="auto"/>
                <w:left w:val="none" w:sz="0" w:space="0" w:color="auto"/>
                <w:bottom w:val="none" w:sz="0" w:space="0" w:color="auto"/>
                <w:right w:val="none" w:sz="0" w:space="0" w:color="auto"/>
              </w:divBdr>
            </w:div>
            <w:div w:id="1269581633">
              <w:marLeft w:val="0"/>
              <w:marRight w:val="0"/>
              <w:marTop w:val="0"/>
              <w:marBottom w:val="0"/>
              <w:divBdr>
                <w:top w:val="none" w:sz="0" w:space="0" w:color="auto"/>
                <w:left w:val="none" w:sz="0" w:space="0" w:color="auto"/>
                <w:bottom w:val="none" w:sz="0" w:space="0" w:color="auto"/>
                <w:right w:val="none" w:sz="0" w:space="0" w:color="auto"/>
              </w:divBdr>
            </w:div>
            <w:div w:id="178012729">
              <w:marLeft w:val="0"/>
              <w:marRight w:val="0"/>
              <w:marTop w:val="0"/>
              <w:marBottom w:val="0"/>
              <w:divBdr>
                <w:top w:val="none" w:sz="0" w:space="0" w:color="auto"/>
                <w:left w:val="none" w:sz="0" w:space="0" w:color="auto"/>
                <w:bottom w:val="none" w:sz="0" w:space="0" w:color="auto"/>
                <w:right w:val="none" w:sz="0" w:space="0" w:color="auto"/>
              </w:divBdr>
            </w:div>
            <w:div w:id="249435211">
              <w:marLeft w:val="0"/>
              <w:marRight w:val="0"/>
              <w:marTop w:val="0"/>
              <w:marBottom w:val="0"/>
              <w:divBdr>
                <w:top w:val="none" w:sz="0" w:space="0" w:color="auto"/>
                <w:left w:val="none" w:sz="0" w:space="0" w:color="auto"/>
                <w:bottom w:val="none" w:sz="0" w:space="0" w:color="auto"/>
                <w:right w:val="none" w:sz="0" w:space="0" w:color="auto"/>
              </w:divBdr>
            </w:div>
            <w:div w:id="275336858">
              <w:marLeft w:val="0"/>
              <w:marRight w:val="0"/>
              <w:marTop w:val="0"/>
              <w:marBottom w:val="0"/>
              <w:divBdr>
                <w:top w:val="none" w:sz="0" w:space="0" w:color="auto"/>
                <w:left w:val="none" w:sz="0" w:space="0" w:color="auto"/>
                <w:bottom w:val="none" w:sz="0" w:space="0" w:color="auto"/>
                <w:right w:val="none" w:sz="0" w:space="0" w:color="auto"/>
              </w:divBdr>
            </w:div>
          </w:divsChild>
        </w:div>
        <w:div w:id="1203008951">
          <w:marLeft w:val="0"/>
          <w:marRight w:val="0"/>
          <w:marTop w:val="0"/>
          <w:marBottom w:val="0"/>
          <w:divBdr>
            <w:top w:val="none" w:sz="0" w:space="0" w:color="auto"/>
            <w:left w:val="none" w:sz="0" w:space="0" w:color="auto"/>
            <w:bottom w:val="none" w:sz="0" w:space="0" w:color="auto"/>
            <w:right w:val="none" w:sz="0" w:space="0" w:color="auto"/>
          </w:divBdr>
          <w:divsChild>
            <w:div w:id="152113372">
              <w:marLeft w:val="0"/>
              <w:marRight w:val="0"/>
              <w:marTop w:val="0"/>
              <w:marBottom w:val="0"/>
              <w:divBdr>
                <w:top w:val="none" w:sz="0" w:space="0" w:color="auto"/>
                <w:left w:val="none" w:sz="0" w:space="0" w:color="auto"/>
                <w:bottom w:val="none" w:sz="0" w:space="0" w:color="auto"/>
                <w:right w:val="none" w:sz="0" w:space="0" w:color="auto"/>
              </w:divBdr>
            </w:div>
          </w:divsChild>
        </w:div>
        <w:div w:id="28457411">
          <w:marLeft w:val="0"/>
          <w:marRight w:val="0"/>
          <w:marTop w:val="0"/>
          <w:marBottom w:val="0"/>
          <w:divBdr>
            <w:top w:val="none" w:sz="0" w:space="0" w:color="auto"/>
            <w:left w:val="none" w:sz="0" w:space="0" w:color="auto"/>
            <w:bottom w:val="none" w:sz="0" w:space="0" w:color="auto"/>
            <w:right w:val="none" w:sz="0" w:space="0" w:color="auto"/>
          </w:divBdr>
          <w:divsChild>
            <w:div w:id="1650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938302">
      <w:bodyDiv w:val="1"/>
      <w:marLeft w:val="0"/>
      <w:marRight w:val="0"/>
      <w:marTop w:val="0"/>
      <w:marBottom w:val="0"/>
      <w:divBdr>
        <w:top w:val="none" w:sz="0" w:space="0" w:color="auto"/>
        <w:left w:val="none" w:sz="0" w:space="0" w:color="auto"/>
        <w:bottom w:val="none" w:sz="0" w:space="0" w:color="auto"/>
        <w:right w:val="none" w:sz="0" w:space="0" w:color="auto"/>
      </w:divBdr>
    </w:div>
    <w:div w:id="1289161122">
      <w:bodyDiv w:val="1"/>
      <w:marLeft w:val="0"/>
      <w:marRight w:val="0"/>
      <w:marTop w:val="0"/>
      <w:marBottom w:val="0"/>
      <w:divBdr>
        <w:top w:val="none" w:sz="0" w:space="0" w:color="auto"/>
        <w:left w:val="none" w:sz="0" w:space="0" w:color="auto"/>
        <w:bottom w:val="none" w:sz="0" w:space="0" w:color="auto"/>
        <w:right w:val="none" w:sz="0" w:space="0" w:color="auto"/>
      </w:divBdr>
    </w:div>
    <w:div w:id="1333411056">
      <w:bodyDiv w:val="1"/>
      <w:marLeft w:val="0"/>
      <w:marRight w:val="0"/>
      <w:marTop w:val="0"/>
      <w:marBottom w:val="0"/>
      <w:divBdr>
        <w:top w:val="none" w:sz="0" w:space="0" w:color="auto"/>
        <w:left w:val="none" w:sz="0" w:space="0" w:color="auto"/>
        <w:bottom w:val="none" w:sz="0" w:space="0" w:color="auto"/>
        <w:right w:val="none" w:sz="0" w:space="0" w:color="auto"/>
      </w:divBdr>
    </w:div>
    <w:div w:id="1524323676">
      <w:bodyDiv w:val="1"/>
      <w:marLeft w:val="0"/>
      <w:marRight w:val="0"/>
      <w:marTop w:val="0"/>
      <w:marBottom w:val="0"/>
      <w:divBdr>
        <w:top w:val="none" w:sz="0" w:space="0" w:color="auto"/>
        <w:left w:val="none" w:sz="0" w:space="0" w:color="auto"/>
        <w:bottom w:val="none" w:sz="0" w:space="0" w:color="auto"/>
        <w:right w:val="none" w:sz="0" w:space="0" w:color="auto"/>
      </w:divBdr>
    </w:div>
    <w:div w:id="1719819427">
      <w:bodyDiv w:val="1"/>
      <w:marLeft w:val="0"/>
      <w:marRight w:val="0"/>
      <w:marTop w:val="0"/>
      <w:marBottom w:val="0"/>
      <w:divBdr>
        <w:top w:val="none" w:sz="0" w:space="0" w:color="auto"/>
        <w:left w:val="none" w:sz="0" w:space="0" w:color="auto"/>
        <w:bottom w:val="none" w:sz="0" w:space="0" w:color="auto"/>
        <w:right w:val="none" w:sz="0" w:space="0" w:color="auto"/>
      </w:divBdr>
    </w:div>
    <w:div w:id="1794515959">
      <w:bodyDiv w:val="1"/>
      <w:marLeft w:val="0"/>
      <w:marRight w:val="0"/>
      <w:marTop w:val="0"/>
      <w:marBottom w:val="0"/>
      <w:divBdr>
        <w:top w:val="none" w:sz="0" w:space="0" w:color="auto"/>
        <w:left w:val="none" w:sz="0" w:space="0" w:color="auto"/>
        <w:bottom w:val="none" w:sz="0" w:space="0" w:color="auto"/>
        <w:right w:val="none" w:sz="0" w:space="0" w:color="auto"/>
      </w:divBdr>
    </w:div>
    <w:div w:id="1866090901">
      <w:bodyDiv w:val="1"/>
      <w:marLeft w:val="0"/>
      <w:marRight w:val="0"/>
      <w:marTop w:val="0"/>
      <w:marBottom w:val="0"/>
      <w:divBdr>
        <w:top w:val="none" w:sz="0" w:space="0" w:color="auto"/>
        <w:left w:val="none" w:sz="0" w:space="0" w:color="auto"/>
        <w:bottom w:val="none" w:sz="0" w:space="0" w:color="auto"/>
        <w:right w:val="none" w:sz="0" w:space="0" w:color="auto"/>
      </w:divBdr>
    </w:div>
    <w:div w:id="1986931299">
      <w:bodyDiv w:val="1"/>
      <w:marLeft w:val="0"/>
      <w:marRight w:val="0"/>
      <w:marTop w:val="0"/>
      <w:marBottom w:val="0"/>
      <w:divBdr>
        <w:top w:val="none" w:sz="0" w:space="0" w:color="auto"/>
        <w:left w:val="none" w:sz="0" w:space="0" w:color="auto"/>
        <w:bottom w:val="none" w:sz="0" w:space="0" w:color="auto"/>
        <w:right w:val="none" w:sz="0" w:space="0" w:color="auto"/>
      </w:divBdr>
    </w:div>
    <w:div w:id="2006744323">
      <w:bodyDiv w:val="1"/>
      <w:marLeft w:val="0"/>
      <w:marRight w:val="0"/>
      <w:marTop w:val="0"/>
      <w:marBottom w:val="0"/>
      <w:divBdr>
        <w:top w:val="none" w:sz="0" w:space="0" w:color="auto"/>
        <w:left w:val="none" w:sz="0" w:space="0" w:color="auto"/>
        <w:bottom w:val="none" w:sz="0" w:space="0" w:color="auto"/>
        <w:right w:val="none" w:sz="0" w:space="0" w:color="auto"/>
      </w:divBdr>
      <w:divsChild>
        <w:div w:id="531378553">
          <w:marLeft w:val="0"/>
          <w:marRight w:val="0"/>
          <w:marTop w:val="0"/>
          <w:marBottom w:val="0"/>
          <w:divBdr>
            <w:top w:val="none" w:sz="0" w:space="0" w:color="auto"/>
            <w:left w:val="none" w:sz="0" w:space="0" w:color="auto"/>
            <w:bottom w:val="none" w:sz="0" w:space="0" w:color="auto"/>
            <w:right w:val="none" w:sz="0" w:space="0" w:color="auto"/>
          </w:divBdr>
          <w:divsChild>
            <w:div w:id="945381661">
              <w:marLeft w:val="0"/>
              <w:marRight w:val="0"/>
              <w:marTop w:val="0"/>
              <w:marBottom w:val="0"/>
              <w:divBdr>
                <w:top w:val="none" w:sz="0" w:space="0" w:color="auto"/>
                <w:left w:val="none" w:sz="0" w:space="0" w:color="auto"/>
                <w:bottom w:val="none" w:sz="0" w:space="0" w:color="auto"/>
                <w:right w:val="none" w:sz="0" w:space="0" w:color="auto"/>
              </w:divBdr>
            </w:div>
            <w:div w:id="911307238">
              <w:marLeft w:val="0"/>
              <w:marRight w:val="0"/>
              <w:marTop w:val="0"/>
              <w:marBottom w:val="0"/>
              <w:divBdr>
                <w:top w:val="none" w:sz="0" w:space="0" w:color="auto"/>
                <w:left w:val="none" w:sz="0" w:space="0" w:color="auto"/>
                <w:bottom w:val="none" w:sz="0" w:space="0" w:color="auto"/>
                <w:right w:val="none" w:sz="0" w:space="0" w:color="auto"/>
              </w:divBdr>
            </w:div>
            <w:div w:id="764423881">
              <w:marLeft w:val="0"/>
              <w:marRight w:val="0"/>
              <w:marTop w:val="0"/>
              <w:marBottom w:val="0"/>
              <w:divBdr>
                <w:top w:val="none" w:sz="0" w:space="0" w:color="auto"/>
                <w:left w:val="none" w:sz="0" w:space="0" w:color="auto"/>
                <w:bottom w:val="none" w:sz="0" w:space="0" w:color="auto"/>
                <w:right w:val="none" w:sz="0" w:space="0" w:color="auto"/>
              </w:divBdr>
            </w:div>
            <w:div w:id="1496215971">
              <w:marLeft w:val="0"/>
              <w:marRight w:val="0"/>
              <w:marTop w:val="0"/>
              <w:marBottom w:val="0"/>
              <w:divBdr>
                <w:top w:val="none" w:sz="0" w:space="0" w:color="auto"/>
                <w:left w:val="none" w:sz="0" w:space="0" w:color="auto"/>
                <w:bottom w:val="none" w:sz="0" w:space="0" w:color="auto"/>
                <w:right w:val="none" w:sz="0" w:space="0" w:color="auto"/>
              </w:divBdr>
            </w:div>
          </w:divsChild>
        </w:div>
        <w:div w:id="1580286370">
          <w:marLeft w:val="0"/>
          <w:marRight w:val="0"/>
          <w:marTop w:val="0"/>
          <w:marBottom w:val="0"/>
          <w:divBdr>
            <w:top w:val="none" w:sz="0" w:space="0" w:color="auto"/>
            <w:left w:val="none" w:sz="0" w:space="0" w:color="auto"/>
            <w:bottom w:val="none" w:sz="0" w:space="0" w:color="auto"/>
            <w:right w:val="none" w:sz="0" w:space="0" w:color="auto"/>
          </w:divBdr>
          <w:divsChild>
            <w:div w:id="395862995">
              <w:marLeft w:val="0"/>
              <w:marRight w:val="0"/>
              <w:marTop w:val="0"/>
              <w:marBottom w:val="0"/>
              <w:divBdr>
                <w:top w:val="none" w:sz="0" w:space="0" w:color="auto"/>
                <w:left w:val="none" w:sz="0" w:space="0" w:color="auto"/>
                <w:bottom w:val="none" w:sz="0" w:space="0" w:color="auto"/>
                <w:right w:val="none" w:sz="0" w:space="0" w:color="auto"/>
              </w:divBdr>
            </w:div>
            <w:div w:id="811606000">
              <w:marLeft w:val="0"/>
              <w:marRight w:val="0"/>
              <w:marTop w:val="0"/>
              <w:marBottom w:val="0"/>
              <w:divBdr>
                <w:top w:val="none" w:sz="0" w:space="0" w:color="auto"/>
                <w:left w:val="none" w:sz="0" w:space="0" w:color="auto"/>
                <w:bottom w:val="none" w:sz="0" w:space="0" w:color="auto"/>
                <w:right w:val="none" w:sz="0" w:space="0" w:color="auto"/>
              </w:divBdr>
            </w:div>
            <w:div w:id="1675692573">
              <w:marLeft w:val="0"/>
              <w:marRight w:val="0"/>
              <w:marTop w:val="0"/>
              <w:marBottom w:val="0"/>
              <w:divBdr>
                <w:top w:val="none" w:sz="0" w:space="0" w:color="auto"/>
                <w:left w:val="none" w:sz="0" w:space="0" w:color="auto"/>
                <w:bottom w:val="none" w:sz="0" w:space="0" w:color="auto"/>
                <w:right w:val="none" w:sz="0" w:space="0" w:color="auto"/>
              </w:divBdr>
            </w:div>
            <w:div w:id="1961910548">
              <w:marLeft w:val="0"/>
              <w:marRight w:val="0"/>
              <w:marTop w:val="0"/>
              <w:marBottom w:val="0"/>
              <w:divBdr>
                <w:top w:val="none" w:sz="0" w:space="0" w:color="auto"/>
                <w:left w:val="none" w:sz="0" w:space="0" w:color="auto"/>
                <w:bottom w:val="none" w:sz="0" w:space="0" w:color="auto"/>
                <w:right w:val="none" w:sz="0" w:space="0" w:color="auto"/>
              </w:divBdr>
            </w:div>
          </w:divsChild>
        </w:div>
        <w:div w:id="870873154">
          <w:marLeft w:val="0"/>
          <w:marRight w:val="0"/>
          <w:marTop w:val="0"/>
          <w:marBottom w:val="0"/>
          <w:divBdr>
            <w:top w:val="none" w:sz="0" w:space="0" w:color="auto"/>
            <w:left w:val="none" w:sz="0" w:space="0" w:color="auto"/>
            <w:bottom w:val="none" w:sz="0" w:space="0" w:color="auto"/>
            <w:right w:val="none" w:sz="0" w:space="0" w:color="auto"/>
          </w:divBdr>
          <w:divsChild>
            <w:div w:id="159393365">
              <w:marLeft w:val="0"/>
              <w:marRight w:val="0"/>
              <w:marTop w:val="0"/>
              <w:marBottom w:val="0"/>
              <w:divBdr>
                <w:top w:val="none" w:sz="0" w:space="0" w:color="auto"/>
                <w:left w:val="none" w:sz="0" w:space="0" w:color="auto"/>
                <w:bottom w:val="none" w:sz="0" w:space="0" w:color="auto"/>
                <w:right w:val="none" w:sz="0" w:space="0" w:color="auto"/>
              </w:divBdr>
            </w:div>
            <w:div w:id="583339670">
              <w:marLeft w:val="0"/>
              <w:marRight w:val="0"/>
              <w:marTop w:val="0"/>
              <w:marBottom w:val="0"/>
              <w:divBdr>
                <w:top w:val="none" w:sz="0" w:space="0" w:color="auto"/>
                <w:left w:val="none" w:sz="0" w:space="0" w:color="auto"/>
                <w:bottom w:val="none" w:sz="0" w:space="0" w:color="auto"/>
                <w:right w:val="none" w:sz="0" w:space="0" w:color="auto"/>
              </w:divBdr>
            </w:div>
            <w:div w:id="663823612">
              <w:marLeft w:val="0"/>
              <w:marRight w:val="0"/>
              <w:marTop w:val="0"/>
              <w:marBottom w:val="0"/>
              <w:divBdr>
                <w:top w:val="none" w:sz="0" w:space="0" w:color="auto"/>
                <w:left w:val="none" w:sz="0" w:space="0" w:color="auto"/>
                <w:bottom w:val="none" w:sz="0" w:space="0" w:color="auto"/>
                <w:right w:val="none" w:sz="0" w:space="0" w:color="auto"/>
              </w:divBdr>
            </w:div>
            <w:div w:id="528956993">
              <w:marLeft w:val="0"/>
              <w:marRight w:val="0"/>
              <w:marTop w:val="0"/>
              <w:marBottom w:val="0"/>
              <w:divBdr>
                <w:top w:val="none" w:sz="0" w:space="0" w:color="auto"/>
                <w:left w:val="none" w:sz="0" w:space="0" w:color="auto"/>
                <w:bottom w:val="none" w:sz="0" w:space="0" w:color="auto"/>
                <w:right w:val="none" w:sz="0" w:space="0" w:color="auto"/>
              </w:divBdr>
            </w:div>
            <w:div w:id="1790005388">
              <w:marLeft w:val="0"/>
              <w:marRight w:val="0"/>
              <w:marTop w:val="0"/>
              <w:marBottom w:val="0"/>
              <w:divBdr>
                <w:top w:val="none" w:sz="0" w:space="0" w:color="auto"/>
                <w:left w:val="none" w:sz="0" w:space="0" w:color="auto"/>
                <w:bottom w:val="none" w:sz="0" w:space="0" w:color="auto"/>
                <w:right w:val="none" w:sz="0" w:space="0" w:color="auto"/>
              </w:divBdr>
            </w:div>
          </w:divsChild>
        </w:div>
        <w:div w:id="24839294">
          <w:marLeft w:val="0"/>
          <w:marRight w:val="0"/>
          <w:marTop w:val="0"/>
          <w:marBottom w:val="0"/>
          <w:divBdr>
            <w:top w:val="none" w:sz="0" w:space="0" w:color="auto"/>
            <w:left w:val="none" w:sz="0" w:space="0" w:color="auto"/>
            <w:bottom w:val="none" w:sz="0" w:space="0" w:color="auto"/>
            <w:right w:val="none" w:sz="0" w:space="0" w:color="auto"/>
          </w:divBdr>
          <w:divsChild>
            <w:div w:id="669530803">
              <w:marLeft w:val="0"/>
              <w:marRight w:val="0"/>
              <w:marTop w:val="0"/>
              <w:marBottom w:val="0"/>
              <w:divBdr>
                <w:top w:val="none" w:sz="0" w:space="0" w:color="auto"/>
                <w:left w:val="none" w:sz="0" w:space="0" w:color="auto"/>
                <w:bottom w:val="none" w:sz="0" w:space="0" w:color="auto"/>
                <w:right w:val="none" w:sz="0" w:space="0" w:color="auto"/>
              </w:divBdr>
            </w:div>
          </w:divsChild>
        </w:div>
        <w:div w:id="248975559">
          <w:marLeft w:val="0"/>
          <w:marRight w:val="0"/>
          <w:marTop w:val="0"/>
          <w:marBottom w:val="0"/>
          <w:divBdr>
            <w:top w:val="none" w:sz="0" w:space="0" w:color="auto"/>
            <w:left w:val="none" w:sz="0" w:space="0" w:color="auto"/>
            <w:bottom w:val="none" w:sz="0" w:space="0" w:color="auto"/>
            <w:right w:val="none" w:sz="0" w:space="0" w:color="auto"/>
          </w:divBdr>
          <w:divsChild>
            <w:div w:id="1742679991">
              <w:marLeft w:val="0"/>
              <w:marRight w:val="0"/>
              <w:marTop w:val="0"/>
              <w:marBottom w:val="0"/>
              <w:divBdr>
                <w:top w:val="none" w:sz="0" w:space="0" w:color="auto"/>
                <w:left w:val="none" w:sz="0" w:space="0" w:color="auto"/>
                <w:bottom w:val="none" w:sz="0" w:space="0" w:color="auto"/>
                <w:right w:val="none" w:sz="0" w:space="0" w:color="auto"/>
              </w:divBdr>
            </w:div>
          </w:divsChild>
        </w:div>
        <w:div w:id="833183896">
          <w:marLeft w:val="0"/>
          <w:marRight w:val="0"/>
          <w:marTop w:val="0"/>
          <w:marBottom w:val="0"/>
          <w:divBdr>
            <w:top w:val="none" w:sz="0" w:space="0" w:color="auto"/>
            <w:left w:val="none" w:sz="0" w:space="0" w:color="auto"/>
            <w:bottom w:val="none" w:sz="0" w:space="0" w:color="auto"/>
            <w:right w:val="none" w:sz="0" w:space="0" w:color="auto"/>
          </w:divBdr>
          <w:divsChild>
            <w:div w:id="1400903671">
              <w:marLeft w:val="0"/>
              <w:marRight w:val="0"/>
              <w:marTop w:val="0"/>
              <w:marBottom w:val="0"/>
              <w:divBdr>
                <w:top w:val="none" w:sz="0" w:space="0" w:color="auto"/>
                <w:left w:val="none" w:sz="0" w:space="0" w:color="auto"/>
                <w:bottom w:val="none" w:sz="0" w:space="0" w:color="auto"/>
                <w:right w:val="none" w:sz="0" w:space="0" w:color="auto"/>
              </w:divBdr>
            </w:div>
            <w:div w:id="1604728764">
              <w:marLeft w:val="0"/>
              <w:marRight w:val="0"/>
              <w:marTop w:val="0"/>
              <w:marBottom w:val="0"/>
              <w:divBdr>
                <w:top w:val="none" w:sz="0" w:space="0" w:color="auto"/>
                <w:left w:val="none" w:sz="0" w:space="0" w:color="auto"/>
                <w:bottom w:val="none" w:sz="0" w:space="0" w:color="auto"/>
                <w:right w:val="none" w:sz="0" w:space="0" w:color="auto"/>
              </w:divBdr>
            </w:div>
          </w:divsChild>
        </w:div>
        <w:div w:id="1296832250">
          <w:marLeft w:val="0"/>
          <w:marRight w:val="0"/>
          <w:marTop w:val="0"/>
          <w:marBottom w:val="0"/>
          <w:divBdr>
            <w:top w:val="none" w:sz="0" w:space="0" w:color="auto"/>
            <w:left w:val="none" w:sz="0" w:space="0" w:color="auto"/>
            <w:bottom w:val="none" w:sz="0" w:space="0" w:color="auto"/>
            <w:right w:val="none" w:sz="0" w:space="0" w:color="auto"/>
          </w:divBdr>
          <w:divsChild>
            <w:div w:id="962811844">
              <w:marLeft w:val="0"/>
              <w:marRight w:val="0"/>
              <w:marTop w:val="0"/>
              <w:marBottom w:val="0"/>
              <w:divBdr>
                <w:top w:val="none" w:sz="0" w:space="0" w:color="auto"/>
                <w:left w:val="none" w:sz="0" w:space="0" w:color="auto"/>
                <w:bottom w:val="none" w:sz="0" w:space="0" w:color="auto"/>
                <w:right w:val="none" w:sz="0" w:space="0" w:color="auto"/>
              </w:divBdr>
            </w:div>
            <w:div w:id="622272495">
              <w:marLeft w:val="0"/>
              <w:marRight w:val="0"/>
              <w:marTop w:val="0"/>
              <w:marBottom w:val="0"/>
              <w:divBdr>
                <w:top w:val="none" w:sz="0" w:space="0" w:color="auto"/>
                <w:left w:val="none" w:sz="0" w:space="0" w:color="auto"/>
                <w:bottom w:val="none" w:sz="0" w:space="0" w:color="auto"/>
                <w:right w:val="none" w:sz="0" w:space="0" w:color="auto"/>
              </w:divBdr>
            </w:div>
            <w:div w:id="1315451452">
              <w:marLeft w:val="0"/>
              <w:marRight w:val="0"/>
              <w:marTop w:val="0"/>
              <w:marBottom w:val="0"/>
              <w:divBdr>
                <w:top w:val="none" w:sz="0" w:space="0" w:color="auto"/>
                <w:left w:val="none" w:sz="0" w:space="0" w:color="auto"/>
                <w:bottom w:val="none" w:sz="0" w:space="0" w:color="auto"/>
                <w:right w:val="none" w:sz="0" w:space="0" w:color="auto"/>
              </w:divBdr>
            </w:div>
            <w:div w:id="1367875548">
              <w:marLeft w:val="0"/>
              <w:marRight w:val="0"/>
              <w:marTop w:val="0"/>
              <w:marBottom w:val="0"/>
              <w:divBdr>
                <w:top w:val="none" w:sz="0" w:space="0" w:color="auto"/>
                <w:left w:val="none" w:sz="0" w:space="0" w:color="auto"/>
                <w:bottom w:val="none" w:sz="0" w:space="0" w:color="auto"/>
                <w:right w:val="none" w:sz="0" w:space="0" w:color="auto"/>
              </w:divBdr>
            </w:div>
          </w:divsChild>
        </w:div>
        <w:div w:id="526404450">
          <w:marLeft w:val="0"/>
          <w:marRight w:val="0"/>
          <w:marTop w:val="0"/>
          <w:marBottom w:val="0"/>
          <w:divBdr>
            <w:top w:val="none" w:sz="0" w:space="0" w:color="auto"/>
            <w:left w:val="none" w:sz="0" w:space="0" w:color="auto"/>
            <w:bottom w:val="none" w:sz="0" w:space="0" w:color="auto"/>
            <w:right w:val="none" w:sz="0" w:space="0" w:color="auto"/>
          </w:divBdr>
          <w:divsChild>
            <w:div w:id="275603123">
              <w:marLeft w:val="0"/>
              <w:marRight w:val="0"/>
              <w:marTop w:val="0"/>
              <w:marBottom w:val="0"/>
              <w:divBdr>
                <w:top w:val="none" w:sz="0" w:space="0" w:color="auto"/>
                <w:left w:val="none" w:sz="0" w:space="0" w:color="auto"/>
                <w:bottom w:val="none" w:sz="0" w:space="0" w:color="auto"/>
                <w:right w:val="none" w:sz="0" w:space="0" w:color="auto"/>
              </w:divBdr>
            </w:div>
          </w:divsChild>
        </w:div>
        <w:div w:id="1995067989">
          <w:marLeft w:val="0"/>
          <w:marRight w:val="0"/>
          <w:marTop w:val="0"/>
          <w:marBottom w:val="0"/>
          <w:divBdr>
            <w:top w:val="none" w:sz="0" w:space="0" w:color="auto"/>
            <w:left w:val="none" w:sz="0" w:space="0" w:color="auto"/>
            <w:bottom w:val="none" w:sz="0" w:space="0" w:color="auto"/>
            <w:right w:val="none" w:sz="0" w:space="0" w:color="auto"/>
          </w:divBdr>
          <w:divsChild>
            <w:div w:id="444421759">
              <w:marLeft w:val="0"/>
              <w:marRight w:val="0"/>
              <w:marTop w:val="0"/>
              <w:marBottom w:val="0"/>
              <w:divBdr>
                <w:top w:val="none" w:sz="0" w:space="0" w:color="auto"/>
                <w:left w:val="none" w:sz="0" w:space="0" w:color="auto"/>
                <w:bottom w:val="none" w:sz="0" w:space="0" w:color="auto"/>
                <w:right w:val="none" w:sz="0" w:space="0" w:color="auto"/>
              </w:divBdr>
            </w:div>
          </w:divsChild>
        </w:div>
        <w:div w:id="1756396837">
          <w:marLeft w:val="0"/>
          <w:marRight w:val="0"/>
          <w:marTop w:val="0"/>
          <w:marBottom w:val="0"/>
          <w:divBdr>
            <w:top w:val="none" w:sz="0" w:space="0" w:color="auto"/>
            <w:left w:val="none" w:sz="0" w:space="0" w:color="auto"/>
            <w:bottom w:val="none" w:sz="0" w:space="0" w:color="auto"/>
            <w:right w:val="none" w:sz="0" w:space="0" w:color="auto"/>
          </w:divBdr>
          <w:divsChild>
            <w:div w:id="1221597574">
              <w:marLeft w:val="0"/>
              <w:marRight w:val="0"/>
              <w:marTop w:val="0"/>
              <w:marBottom w:val="0"/>
              <w:divBdr>
                <w:top w:val="none" w:sz="0" w:space="0" w:color="auto"/>
                <w:left w:val="none" w:sz="0" w:space="0" w:color="auto"/>
                <w:bottom w:val="none" w:sz="0" w:space="0" w:color="auto"/>
                <w:right w:val="none" w:sz="0" w:space="0" w:color="auto"/>
              </w:divBdr>
            </w:div>
            <w:div w:id="652875680">
              <w:marLeft w:val="0"/>
              <w:marRight w:val="0"/>
              <w:marTop w:val="0"/>
              <w:marBottom w:val="0"/>
              <w:divBdr>
                <w:top w:val="none" w:sz="0" w:space="0" w:color="auto"/>
                <w:left w:val="none" w:sz="0" w:space="0" w:color="auto"/>
                <w:bottom w:val="none" w:sz="0" w:space="0" w:color="auto"/>
                <w:right w:val="none" w:sz="0" w:space="0" w:color="auto"/>
              </w:divBdr>
            </w:div>
          </w:divsChild>
        </w:div>
        <w:div w:id="1088119178">
          <w:marLeft w:val="0"/>
          <w:marRight w:val="0"/>
          <w:marTop w:val="0"/>
          <w:marBottom w:val="0"/>
          <w:divBdr>
            <w:top w:val="none" w:sz="0" w:space="0" w:color="auto"/>
            <w:left w:val="none" w:sz="0" w:space="0" w:color="auto"/>
            <w:bottom w:val="none" w:sz="0" w:space="0" w:color="auto"/>
            <w:right w:val="none" w:sz="0" w:space="0" w:color="auto"/>
          </w:divBdr>
          <w:divsChild>
            <w:div w:id="568419480">
              <w:marLeft w:val="0"/>
              <w:marRight w:val="0"/>
              <w:marTop w:val="0"/>
              <w:marBottom w:val="0"/>
              <w:divBdr>
                <w:top w:val="none" w:sz="0" w:space="0" w:color="auto"/>
                <w:left w:val="none" w:sz="0" w:space="0" w:color="auto"/>
                <w:bottom w:val="none" w:sz="0" w:space="0" w:color="auto"/>
                <w:right w:val="none" w:sz="0" w:space="0" w:color="auto"/>
              </w:divBdr>
            </w:div>
            <w:div w:id="857161417">
              <w:marLeft w:val="0"/>
              <w:marRight w:val="0"/>
              <w:marTop w:val="0"/>
              <w:marBottom w:val="0"/>
              <w:divBdr>
                <w:top w:val="none" w:sz="0" w:space="0" w:color="auto"/>
                <w:left w:val="none" w:sz="0" w:space="0" w:color="auto"/>
                <w:bottom w:val="none" w:sz="0" w:space="0" w:color="auto"/>
                <w:right w:val="none" w:sz="0" w:space="0" w:color="auto"/>
              </w:divBdr>
            </w:div>
            <w:div w:id="1987542424">
              <w:marLeft w:val="0"/>
              <w:marRight w:val="0"/>
              <w:marTop w:val="0"/>
              <w:marBottom w:val="0"/>
              <w:divBdr>
                <w:top w:val="none" w:sz="0" w:space="0" w:color="auto"/>
                <w:left w:val="none" w:sz="0" w:space="0" w:color="auto"/>
                <w:bottom w:val="none" w:sz="0" w:space="0" w:color="auto"/>
                <w:right w:val="none" w:sz="0" w:space="0" w:color="auto"/>
              </w:divBdr>
            </w:div>
            <w:div w:id="399861976">
              <w:marLeft w:val="0"/>
              <w:marRight w:val="0"/>
              <w:marTop w:val="0"/>
              <w:marBottom w:val="0"/>
              <w:divBdr>
                <w:top w:val="none" w:sz="0" w:space="0" w:color="auto"/>
                <w:left w:val="none" w:sz="0" w:space="0" w:color="auto"/>
                <w:bottom w:val="none" w:sz="0" w:space="0" w:color="auto"/>
                <w:right w:val="none" w:sz="0" w:space="0" w:color="auto"/>
              </w:divBdr>
            </w:div>
            <w:div w:id="983659900">
              <w:marLeft w:val="0"/>
              <w:marRight w:val="0"/>
              <w:marTop w:val="0"/>
              <w:marBottom w:val="0"/>
              <w:divBdr>
                <w:top w:val="none" w:sz="0" w:space="0" w:color="auto"/>
                <w:left w:val="none" w:sz="0" w:space="0" w:color="auto"/>
                <w:bottom w:val="none" w:sz="0" w:space="0" w:color="auto"/>
                <w:right w:val="none" w:sz="0" w:space="0" w:color="auto"/>
              </w:divBdr>
            </w:div>
            <w:div w:id="1518959525">
              <w:marLeft w:val="0"/>
              <w:marRight w:val="0"/>
              <w:marTop w:val="0"/>
              <w:marBottom w:val="0"/>
              <w:divBdr>
                <w:top w:val="none" w:sz="0" w:space="0" w:color="auto"/>
                <w:left w:val="none" w:sz="0" w:space="0" w:color="auto"/>
                <w:bottom w:val="none" w:sz="0" w:space="0" w:color="auto"/>
                <w:right w:val="none" w:sz="0" w:space="0" w:color="auto"/>
              </w:divBdr>
            </w:div>
            <w:div w:id="618876662">
              <w:marLeft w:val="0"/>
              <w:marRight w:val="0"/>
              <w:marTop w:val="0"/>
              <w:marBottom w:val="0"/>
              <w:divBdr>
                <w:top w:val="none" w:sz="0" w:space="0" w:color="auto"/>
                <w:left w:val="none" w:sz="0" w:space="0" w:color="auto"/>
                <w:bottom w:val="none" w:sz="0" w:space="0" w:color="auto"/>
                <w:right w:val="none" w:sz="0" w:space="0" w:color="auto"/>
              </w:divBdr>
            </w:div>
          </w:divsChild>
        </w:div>
        <w:div w:id="125050348">
          <w:marLeft w:val="0"/>
          <w:marRight w:val="0"/>
          <w:marTop w:val="0"/>
          <w:marBottom w:val="0"/>
          <w:divBdr>
            <w:top w:val="none" w:sz="0" w:space="0" w:color="auto"/>
            <w:left w:val="none" w:sz="0" w:space="0" w:color="auto"/>
            <w:bottom w:val="none" w:sz="0" w:space="0" w:color="auto"/>
            <w:right w:val="none" w:sz="0" w:space="0" w:color="auto"/>
          </w:divBdr>
          <w:divsChild>
            <w:div w:id="433398970">
              <w:marLeft w:val="0"/>
              <w:marRight w:val="0"/>
              <w:marTop w:val="0"/>
              <w:marBottom w:val="0"/>
              <w:divBdr>
                <w:top w:val="none" w:sz="0" w:space="0" w:color="auto"/>
                <w:left w:val="none" w:sz="0" w:space="0" w:color="auto"/>
                <w:bottom w:val="none" w:sz="0" w:space="0" w:color="auto"/>
                <w:right w:val="none" w:sz="0" w:space="0" w:color="auto"/>
              </w:divBdr>
            </w:div>
          </w:divsChild>
        </w:div>
        <w:div w:id="1229732064">
          <w:marLeft w:val="0"/>
          <w:marRight w:val="0"/>
          <w:marTop w:val="0"/>
          <w:marBottom w:val="0"/>
          <w:divBdr>
            <w:top w:val="none" w:sz="0" w:space="0" w:color="auto"/>
            <w:left w:val="none" w:sz="0" w:space="0" w:color="auto"/>
            <w:bottom w:val="none" w:sz="0" w:space="0" w:color="auto"/>
            <w:right w:val="none" w:sz="0" w:space="0" w:color="auto"/>
          </w:divBdr>
          <w:divsChild>
            <w:div w:id="5251186">
              <w:marLeft w:val="0"/>
              <w:marRight w:val="0"/>
              <w:marTop w:val="0"/>
              <w:marBottom w:val="0"/>
              <w:divBdr>
                <w:top w:val="none" w:sz="0" w:space="0" w:color="auto"/>
                <w:left w:val="none" w:sz="0" w:space="0" w:color="auto"/>
                <w:bottom w:val="none" w:sz="0" w:space="0" w:color="auto"/>
                <w:right w:val="none" w:sz="0" w:space="0" w:color="auto"/>
              </w:divBdr>
            </w:div>
          </w:divsChild>
        </w:div>
        <w:div w:id="1820221826">
          <w:marLeft w:val="0"/>
          <w:marRight w:val="0"/>
          <w:marTop w:val="0"/>
          <w:marBottom w:val="0"/>
          <w:divBdr>
            <w:top w:val="none" w:sz="0" w:space="0" w:color="auto"/>
            <w:left w:val="none" w:sz="0" w:space="0" w:color="auto"/>
            <w:bottom w:val="none" w:sz="0" w:space="0" w:color="auto"/>
            <w:right w:val="none" w:sz="0" w:space="0" w:color="auto"/>
          </w:divBdr>
          <w:divsChild>
            <w:div w:id="1628588750">
              <w:marLeft w:val="0"/>
              <w:marRight w:val="0"/>
              <w:marTop w:val="0"/>
              <w:marBottom w:val="0"/>
              <w:divBdr>
                <w:top w:val="none" w:sz="0" w:space="0" w:color="auto"/>
                <w:left w:val="none" w:sz="0" w:space="0" w:color="auto"/>
                <w:bottom w:val="none" w:sz="0" w:space="0" w:color="auto"/>
                <w:right w:val="none" w:sz="0" w:space="0" w:color="auto"/>
              </w:divBdr>
            </w:div>
            <w:div w:id="1898976179">
              <w:marLeft w:val="0"/>
              <w:marRight w:val="0"/>
              <w:marTop w:val="0"/>
              <w:marBottom w:val="0"/>
              <w:divBdr>
                <w:top w:val="none" w:sz="0" w:space="0" w:color="auto"/>
                <w:left w:val="none" w:sz="0" w:space="0" w:color="auto"/>
                <w:bottom w:val="none" w:sz="0" w:space="0" w:color="auto"/>
                <w:right w:val="none" w:sz="0" w:space="0" w:color="auto"/>
              </w:divBdr>
            </w:div>
            <w:div w:id="955260392">
              <w:marLeft w:val="0"/>
              <w:marRight w:val="0"/>
              <w:marTop w:val="0"/>
              <w:marBottom w:val="0"/>
              <w:divBdr>
                <w:top w:val="none" w:sz="0" w:space="0" w:color="auto"/>
                <w:left w:val="none" w:sz="0" w:space="0" w:color="auto"/>
                <w:bottom w:val="none" w:sz="0" w:space="0" w:color="auto"/>
                <w:right w:val="none" w:sz="0" w:space="0" w:color="auto"/>
              </w:divBdr>
            </w:div>
          </w:divsChild>
        </w:div>
        <w:div w:id="1685129207">
          <w:marLeft w:val="0"/>
          <w:marRight w:val="0"/>
          <w:marTop w:val="0"/>
          <w:marBottom w:val="0"/>
          <w:divBdr>
            <w:top w:val="none" w:sz="0" w:space="0" w:color="auto"/>
            <w:left w:val="none" w:sz="0" w:space="0" w:color="auto"/>
            <w:bottom w:val="none" w:sz="0" w:space="0" w:color="auto"/>
            <w:right w:val="none" w:sz="0" w:space="0" w:color="auto"/>
          </w:divBdr>
          <w:divsChild>
            <w:div w:id="1459837984">
              <w:marLeft w:val="0"/>
              <w:marRight w:val="0"/>
              <w:marTop w:val="0"/>
              <w:marBottom w:val="0"/>
              <w:divBdr>
                <w:top w:val="none" w:sz="0" w:space="0" w:color="auto"/>
                <w:left w:val="none" w:sz="0" w:space="0" w:color="auto"/>
                <w:bottom w:val="none" w:sz="0" w:space="0" w:color="auto"/>
                <w:right w:val="none" w:sz="0" w:space="0" w:color="auto"/>
              </w:divBdr>
            </w:div>
            <w:div w:id="1559167364">
              <w:marLeft w:val="0"/>
              <w:marRight w:val="0"/>
              <w:marTop w:val="0"/>
              <w:marBottom w:val="0"/>
              <w:divBdr>
                <w:top w:val="none" w:sz="0" w:space="0" w:color="auto"/>
                <w:left w:val="none" w:sz="0" w:space="0" w:color="auto"/>
                <w:bottom w:val="none" w:sz="0" w:space="0" w:color="auto"/>
                <w:right w:val="none" w:sz="0" w:space="0" w:color="auto"/>
              </w:divBdr>
            </w:div>
            <w:div w:id="1214080595">
              <w:marLeft w:val="0"/>
              <w:marRight w:val="0"/>
              <w:marTop w:val="0"/>
              <w:marBottom w:val="0"/>
              <w:divBdr>
                <w:top w:val="none" w:sz="0" w:space="0" w:color="auto"/>
                <w:left w:val="none" w:sz="0" w:space="0" w:color="auto"/>
                <w:bottom w:val="none" w:sz="0" w:space="0" w:color="auto"/>
                <w:right w:val="none" w:sz="0" w:space="0" w:color="auto"/>
              </w:divBdr>
            </w:div>
            <w:div w:id="876892998">
              <w:marLeft w:val="0"/>
              <w:marRight w:val="0"/>
              <w:marTop w:val="0"/>
              <w:marBottom w:val="0"/>
              <w:divBdr>
                <w:top w:val="none" w:sz="0" w:space="0" w:color="auto"/>
                <w:left w:val="none" w:sz="0" w:space="0" w:color="auto"/>
                <w:bottom w:val="none" w:sz="0" w:space="0" w:color="auto"/>
                <w:right w:val="none" w:sz="0" w:space="0" w:color="auto"/>
              </w:divBdr>
            </w:div>
            <w:div w:id="1270432188">
              <w:marLeft w:val="0"/>
              <w:marRight w:val="0"/>
              <w:marTop w:val="0"/>
              <w:marBottom w:val="0"/>
              <w:divBdr>
                <w:top w:val="none" w:sz="0" w:space="0" w:color="auto"/>
                <w:left w:val="none" w:sz="0" w:space="0" w:color="auto"/>
                <w:bottom w:val="none" w:sz="0" w:space="0" w:color="auto"/>
                <w:right w:val="none" w:sz="0" w:space="0" w:color="auto"/>
              </w:divBdr>
            </w:div>
          </w:divsChild>
        </w:div>
        <w:div w:id="1741101676">
          <w:marLeft w:val="0"/>
          <w:marRight w:val="0"/>
          <w:marTop w:val="0"/>
          <w:marBottom w:val="0"/>
          <w:divBdr>
            <w:top w:val="none" w:sz="0" w:space="0" w:color="auto"/>
            <w:left w:val="none" w:sz="0" w:space="0" w:color="auto"/>
            <w:bottom w:val="none" w:sz="0" w:space="0" w:color="auto"/>
            <w:right w:val="none" w:sz="0" w:space="0" w:color="auto"/>
          </w:divBdr>
          <w:divsChild>
            <w:div w:id="575821095">
              <w:marLeft w:val="0"/>
              <w:marRight w:val="0"/>
              <w:marTop w:val="0"/>
              <w:marBottom w:val="0"/>
              <w:divBdr>
                <w:top w:val="none" w:sz="0" w:space="0" w:color="auto"/>
                <w:left w:val="none" w:sz="0" w:space="0" w:color="auto"/>
                <w:bottom w:val="none" w:sz="0" w:space="0" w:color="auto"/>
                <w:right w:val="none" w:sz="0" w:space="0" w:color="auto"/>
              </w:divBdr>
            </w:div>
          </w:divsChild>
        </w:div>
        <w:div w:id="602495129">
          <w:marLeft w:val="0"/>
          <w:marRight w:val="0"/>
          <w:marTop w:val="0"/>
          <w:marBottom w:val="0"/>
          <w:divBdr>
            <w:top w:val="none" w:sz="0" w:space="0" w:color="auto"/>
            <w:left w:val="none" w:sz="0" w:space="0" w:color="auto"/>
            <w:bottom w:val="none" w:sz="0" w:space="0" w:color="auto"/>
            <w:right w:val="none" w:sz="0" w:space="0" w:color="auto"/>
          </w:divBdr>
          <w:divsChild>
            <w:div w:id="742027106">
              <w:marLeft w:val="0"/>
              <w:marRight w:val="0"/>
              <w:marTop w:val="0"/>
              <w:marBottom w:val="0"/>
              <w:divBdr>
                <w:top w:val="none" w:sz="0" w:space="0" w:color="auto"/>
                <w:left w:val="none" w:sz="0" w:space="0" w:color="auto"/>
                <w:bottom w:val="none" w:sz="0" w:space="0" w:color="auto"/>
                <w:right w:val="none" w:sz="0" w:space="0" w:color="auto"/>
              </w:divBdr>
            </w:div>
          </w:divsChild>
        </w:div>
        <w:div w:id="1242259046">
          <w:marLeft w:val="0"/>
          <w:marRight w:val="0"/>
          <w:marTop w:val="0"/>
          <w:marBottom w:val="0"/>
          <w:divBdr>
            <w:top w:val="none" w:sz="0" w:space="0" w:color="auto"/>
            <w:left w:val="none" w:sz="0" w:space="0" w:color="auto"/>
            <w:bottom w:val="none" w:sz="0" w:space="0" w:color="auto"/>
            <w:right w:val="none" w:sz="0" w:space="0" w:color="auto"/>
          </w:divBdr>
          <w:divsChild>
            <w:div w:id="566501080">
              <w:marLeft w:val="0"/>
              <w:marRight w:val="0"/>
              <w:marTop w:val="0"/>
              <w:marBottom w:val="0"/>
              <w:divBdr>
                <w:top w:val="none" w:sz="0" w:space="0" w:color="auto"/>
                <w:left w:val="none" w:sz="0" w:space="0" w:color="auto"/>
                <w:bottom w:val="none" w:sz="0" w:space="0" w:color="auto"/>
                <w:right w:val="none" w:sz="0" w:space="0" w:color="auto"/>
              </w:divBdr>
            </w:div>
            <w:div w:id="1384719811">
              <w:marLeft w:val="0"/>
              <w:marRight w:val="0"/>
              <w:marTop w:val="0"/>
              <w:marBottom w:val="0"/>
              <w:divBdr>
                <w:top w:val="none" w:sz="0" w:space="0" w:color="auto"/>
                <w:left w:val="none" w:sz="0" w:space="0" w:color="auto"/>
                <w:bottom w:val="none" w:sz="0" w:space="0" w:color="auto"/>
                <w:right w:val="none" w:sz="0" w:space="0" w:color="auto"/>
              </w:divBdr>
            </w:div>
          </w:divsChild>
        </w:div>
        <w:div w:id="1406410801">
          <w:marLeft w:val="0"/>
          <w:marRight w:val="0"/>
          <w:marTop w:val="0"/>
          <w:marBottom w:val="0"/>
          <w:divBdr>
            <w:top w:val="none" w:sz="0" w:space="0" w:color="auto"/>
            <w:left w:val="none" w:sz="0" w:space="0" w:color="auto"/>
            <w:bottom w:val="none" w:sz="0" w:space="0" w:color="auto"/>
            <w:right w:val="none" w:sz="0" w:space="0" w:color="auto"/>
          </w:divBdr>
          <w:divsChild>
            <w:div w:id="156503691">
              <w:marLeft w:val="0"/>
              <w:marRight w:val="0"/>
              <w:marTop w:val="0"/>
              <w:marBottom w:val="0"/>
              <w:divBdr>
                <w:top w:val="none" w:sz="0" w:space="0" w:color="auto"/>
                <w:left w:val="none" w:sz="0" w:space="0" w:color="auto"/>
                <w:bottom w:val="none" w:sz="0" w:space="0" w:color="auto"/>
                <w:right w:val="none" w:sz="0" w:space="0" w:color="auto"/>
              </w:divBdr>
            </w:div>
            <w:div w:id="1842962432">
              <w:marLeft w:val="0"/>
              <w:marRight w:val="0"/>
              <w:marTop w:val="0"/>
              <w:marBottom w:val="0"/>
              <w:divBdr>
                <w:top w:val="none" w:sz="0" w:space="0" w:color="auto"/>
                <w:left w:val="none" w:sz="0" w:space="0" w:color="auto"/>
                <w:bottom w:val="none" w:sz="0" w:space="0" w:color="auto"/>
                <w:right w:val="none" w:sz="0" w:space="0" w:color="auto"/>
              </w:divBdr>
            </w:div>
            <w:div w:id="850069438">
              <w:marLeft w:val="0"/>
              <w:marRight w:val="0"/>
              <w:marTop w:val="0"/>
              <w:marBottom w:val="0"/>
              <w:divBdr>
                <w:top w:val="none" w:sz="0" w:space="0" w:color="auto"/>
                <w:left w:val="none" w:sz="0" w:space="0" w:color="auto"/>
                <w:bottom w:val="none" w:sz="0" w:space="0" w:color="auto"/>
                <w:right w:val="none" w:sz="0" w:space="0" w:color="auto"/>
              </w:divBdr>
            </w:div>
            <w:div w:id="2128497887">
              <w:marLeft w:val="0"/>
              <w:marRight w:val="0"/>
              <w:marTop w:val="0"/>
              <w:marBottom w:val="0"/>
              <w:divBdr>
                <w:top w:val="none" w:sz="0" w:space="0" w:color="auto"/>
                <w:left w:val="none" w:sz="0" w:space="0" w:color="auto"/>
                <w:bottom w:val="none" w:sz="0" w:space="0" w:color="auto"/>
                <w:right w:val="none" w:sz="0" w:space="0" w:color="auto"/>
              </w:divBdr>
            </w:div>
            <w:div w:id="2091274110">
              <w:marLeft w:val="0"/>
              <w:marRight w:val="0"/>
              <w:marTop w:val="0"/>
              <w:marBottom w:val="0"/>
              <w:divBdr>
                <w:top w:val="none" w:sz="0" w:space="0" w:color="auto"/>
                <w:left w:val="none" w:sz="0" w:space="0" w:color="auto"/>
                <w:bottom w:val="none" w:sz="0" w:space="0" w:color="auto"/>
                <w:right w:val="none" w:sz="0" w:space="0" w:color="auto"/>
              </w:divBdr>
            </w:div>
            <w:div w:id="1196231655">
              <w:marLeft w:val="0"/>
              <w:marRight w:val="0"/>
              <w:marTop w:val="0"/>
              <w:marBottom w:val="0"/>
              <w:divBdr>
                <w:top w:val="none" w:sz="0" w:space="0" w:color="auto"/>
                <w:left w:val="none" w:sz="0" w:space="0" w:color="auto"/>
                <w:bottom w:val="none" w:sz="0" w:space="0" w:color="auto"/>
                <w:right w:val="none" w:sz="0" w:space="0" w:color="auto"/>
              </w:divBdr>
            </w:div>
            <w:div w:id="377046820">
              <w:marLeft w:val="0"/>
              <w:marRight w:val="0"/>
              <w:marTop w:val="0"/>
              <w:marBottom w:val="0"/>
              <w:divBdr>
                <w:top w:val="none" w:sz="0" w:space="0" w:color="auto"/>
                <w:left w:val="none" w:sz="0" w:space="0" w:color="auto"/>
                <w:bottom w:val="none" w:sz="0" w:space="0" w:color="auto"/>
                <w:right w:val="none" w:sz="0" w:space="0" w:color="auto"/>
              </w:divBdr>
            </w:div>
          </w:divsChild>
        </w:div>
        <w:div w:id="1730835960">
          <w:marLeft w:val="0"/>
          <w:marRight w:val="0"/>
          <w:marTop w:val="0"/>
          <w:marBottom w:val="0"/>
          <w:divBdr>
            <w:top w:val="none" w:sz="0" w:space="0" w:color="auto"/>
            <w:left w:val="none" w:sz="0" w:space="0" w:color="auto"/>
            <w:bottom w:val="none" w:sz="0" w:space="0" w:color="auto"/>
            <w:right w:val="none" w:sz="0" w:space="0" w:color="auto"/>
          </w:divBdr>
          <w:divsChild>
            <w:div w:id="439108602">
              <w:marLeft w:val="0"/>
              <w:marRight w:val="0"/>
              <w:marTop w:val="0"/>
              <w:marBottom w:val="0"/>
              <w:divBdr>
                <w:top w:val="none" w:sz="0" w:space="0" w:color="auto"/>
                <w:left w:val="none" w:sz="0" w:space="0" w:color="auto"/>
                <w:bottom w:val="none" w:sz="0" w:space="0" w:color="auto"/>
                <w:right w:val="none" w:sz="0" w:space="0" w:color="auto"/>
              </w:divBdr>
            </w:div>
          </w:divsChild>
        </w:div>
        <w:div w:id="673142690">
          <w:marLeft w:val="0"/>
          <w:marRight w:val="0"/>
          <w:marTop w:val="0"/>
          <w:marBottom w:val="0"/>
          <w:divBdr>
            <w:top w:val="none" w:sz="0" w:space="0" w:color="auto"/>
            <w:left w:val="none" w:sz="0" w:space="0" w:color="auto"/>
            <w:bottom w:val="none" w:sz="0" w:space="0" w:color="auto"/>
            <w:right w:val="none" w:sz="0" w:space="0" w:color="auto"/>
          </w:divBdr>
          <w:divsChild>
            <w:div w:id="132057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hhsprogramme.co.uk/uploads/f6339ad5-1155-4d68-a100-f57b1a33d987/MHHS-DEL257_Programme_Glossary_v1.1_Mar_2023.pdf"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youtube.com/watch?v=P9CNCqdgW0s" TargetMode="External"/><Relationship Id="rId7" Type="http://schemas.openxmlformats.org/officeDocument/2006/relationships/settings" Target="settings.xml"/><Relationship Id="rId12" Type="http://schemas.openxmlformats.org/officeDocument/2006/relationships/hyperlink" Target="https://www.mhhsprogramme.co.uk/api/documentlibrary/Qualification/MHHS-DEL1118%20Qualification%20Approach%20and%20Plan%20v2.0.pdf" TargetMode="Externa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youtube.com/watch?v=P9CNCqdgW0s"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hhsprogramme.co.uk/uploads/f6339ad5-1155-4d68-a100-f57b1a33d987/MHHS-DEL257_Programme_Glossary_v1.1_Mar_2023.pdf" TargetMode="External"/><Relationship Id="rId22" Type="http://schemas.openxmlformats.org/officeDocument/2006/relationships/header" Target="header3.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8648A297-61E4-43E4-B345-249497F6799F}">
    <t:Anchor>
      <t:Comment id="379519608"/>
    </t:Anchor>
    <t:History>
      <t:Event id="{947F68AF-B887-4067-AD97-ECAC8879692F}" time="2024-02-08T09:07:15.292Z">
        <t:Attribution userId="S::matt.cogram@mhhsprogramme.co.uk::9b247b72-4dd8-4b4a-a996-40e7e796beab" userProvider="AD" userName="Matt Cogram (Elexon)"/>
        <t:Anchor>
          <t:Comment id="166618724"/>
        </t:Anchor>
        <t:Create/>
      </t:Event>
      <t:Event id="{FD17E0A8-CAA5-4C02-95E8-547F8AECC27E}" time="2024-02-08T09:07:15.292Z">
        <t:Attribution userId="S::matt.cogram@mhhsprogramme.co.uk::9b247b72-4dd8-4b4a-a996-40e7e796beab" userProvider="AD" userName="Matt Cogram (Elexon)"/>
        <t:Anchor>
          <t:Comment id="166618724"/>
        </t:Anchor>
        <t:Assign userId="S::daniel.rodgers@mhhsprogramme.co.uk::30151ccc-f386-4614-b5e0-0797d9239613" userProvider="AD" userName="Daniel Rodgers (Deloitte)"/>
      </t:Event>
      <t:Event id="{82C580BF-F3EB-42F7-80F5-4E7CB59DAD93}" time="2024-02-08T09:07:15.292Z">
        <t:Attribution userId="S::matt.cogram@mhhsprogramme.co.uk::9b247b72-4dd8-4b4a-a996-40e7e796beab" userProvider="AD" userName="Matt Cogram (Elexon)"/>
        <t:Anchor>
          <t:Comment id="166618724"/>
        </t:Anchor>
        <t:SetTitle title="@Daniel Rodgers (Deloitt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69E5A3091BA344BEE4CFBF99F4A477" ma:contentTypeVersion="26" ma:contentTypeDescription="Create a new document." ma:contentTypeScope="" ma:versionID="5d66c87ae58cbcd910eb60140758e329">
  <xsd:schema xmlns:xsd="http://www.w3.org/2001/XMLSchema" xmlns:xs="http://www.w3.org/2001/XMLSchema" xmlns:p="http://schemas.microsoft.com/office/2006/metadata/properties" xmlns:ns2="71fa72a4-934f-4094-80f7-17682ea7ba34" xmlns:ns3="336dc6f7-e858-42a6-bc18-5509d747a3d8" targetNamespace="http://schemas.microsoft.com/office/2006/metadata/properties" ma:root="true" ma:fieldsID="25dbc6a45675a7f5b8ce7d717bc9945f" ns2:_="" ns3:_="">
    <xsd:import namespace="71fa72a4-934f-4094-80f7-17682ea7ba34"/>
    <xsd:import namespace="336dc6f7-e858-42a6-bc18-5509d747a3d8"/>
    <xsd:element name="properties">
      <xsd:complexType>
        <xsd:sequence>
          <xsd:element name="documentManagement">
            <xsd:complexType>
              <xsd:all>
                <xsd:element ref="ns2:Status" minOccurs="0"/>
                <xsd:element ref="ns2:SubType" minOccurs="0"/>
                <xsd:element ref="ns2:Action_x0020_With" minOccurs="0"/>
                <xsd:element ref="ns2:Document" minOccurs="0"/>
                <xsd:element ref="ns2:Security_x0020_Classification" minOccurs="0"/>
                <xsd:element ref="ns2:Doc_x0020_Number" minOccurs="0"/>
                <xsd:element ref="ns2:V" minOccurs="0"/>
                <xsd:element ref="ns2:Shortname" minOccurs="0"/>
                <xsd:element ref="ns2:To_x0020_be_x0020_deleted" minOccurs="0"/>
                <xsd:element ref="ns2:Working_x0020_Group" minOccurs="0"/>
                <xsd:element ref="ns2:Theme" minOccurs="0"/>
                <xsd:element ref="ns2:Archive" minOccurs="0"/>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a72a4-934f-4094-80f7-17682ea7ba34" elementFormDefault="qualified">
    <xsd:import namespace="http://schemas.microsoft.com/office/2006/documentManagement/types"/>
    <xsd:import namespace="http://schemas.microsoft.com/office/infopath/2007/PartnerControls"/>
    <xsd:element name="Status" ma:index="8" nillable="true" ma:displayName="Status" ma:default="Draft" ma:format="Dropdown" ma:internalName="Status">
      <xsd:simpleType>
        <xsd:restriction base="dms:Choice">
          <xsd:enumeration value="Draft"/>
          <xsd:enumeration value="Under Review"/>
          <xsd:enumeration value="Awaiting Approval"/>
          <xsd:enumeration value="Approved"/>
          <xsd:enumeration value="Withdrawn"/>
        </xsd:restriction>
      </xsd:simpleType>
    </xsd:element>
    <xsd:element name="SubType" ma:index="9" nillable="true" ma:displayName="SubType" ma:default="Approach and Plan" ma:format="Dropdown" ma:internalName="SubType">
      <xsd:simpleType>
        <xsd:restriction base="dms:Choice">
          <xsd:enumeration value="Approach and Plan"/>
          <xsd:enumeration value="Test Scenarios"/>
          <xsd:enumeration value="Test Cases"/>
          <xsd:enumeration value="Supporting Document"/>
          <xsd:enumeration value="Template"/>
          <xsd:enumeration value="Batch 1"/>
          <xsd:enumeration value="Batch 2"/>
          <xsd:enumeration value="Batch 3"/>
        </xsd:restriction>
      </xsd:simpleType>
    </xsd:element>
    <xsd:element name="Action_x0020_With" ma:index="10" nillable="true" ma:displayName="Action With" ma:default="MHHS IM" ma:description="Who is currently reviewing  - or viewing the document" ma:format="Dropdown" ma:internalName="Action_x0020_With">
      <xsd:simpleType>
        <xsd:restriction base="dms:Choice">
          <xsd:enumeration value="MHHS IM"/>
          <xsd:enumeration value="TMAG"/>
          <xsd:enumeration value="MWG"/>
          <xsd:enumeration value="DWG"/>
          <xsd:enumeration value="Public"/>
        </xsd:restriction>
      </xsd:simpleType>
    </xsd:element>
    <xsd:element name="Document" ma:index="11" nillable="true" ma:displayName="Document" ma:internalName="Document">
      <xsd:simpleType>
        <xsd:restriction base="dms:Text">
          <xsd:maxLength value="255"/>
        </xsd:restriction>
      </xsd:simpleType>
    </xsd:element>
    <xsd:element name="Security_x0020_Classification" ma:index="12" nillable="true" ma:displayName="Security Classification" ma:default="Commercially Sensitive" ma:format="Dropdown" ma:internalName="Security_x0020_Classification">
      <xsd:simpleType>
        <xsd:restriction base="dms:Choice">
          <xsd:enumeration value="Commercially Sensitive"/>
          <xsd:enumeration value="Public"/>
          <xsd:enumeration value="Internal"/>
        </xsd:restriction>
      </xsd:simpleType>
    </xsd:element>
    <xsd:element name="Doc_x0020_Number" ma:index="13" nillable="true" ma:displayName="Doc Number" ma:internalName="Doc_x0020_Number">
      <xsd:simpleType>
        <xsd:restriction base="dms:Text">
          <xsd:maxLength value="255"/>
        </xsd:restriction>
      </xsd:simpleType>
    </xsd:element>
    <xsd:element name="V" ma:index="14" nillable="true" ma:displayName="V" ma:format="Dropdown" ma:internalName="V">
      <xsd:simpleType>
        <xsd:restriction base="dms:Text">
          <xsd:maxLength value="255"/>
        </xsd:restriction>
      </xsd:simpleType>
    </xsd:element>
    <xsd:element name="Shortname" ma:index="15" nillable="true" ma:displayName="Shortname" ma:internalName="Shortname">
      <xsd:simpleType>
        <xsd:restriction base="dms:Text">
          <xsd:maxLength value="255"/>
        </xsd:restriction>
      </xsd:simpleType>
    </xsd:element>
    <xsd:element name="To_x0020_be_x0020_deleted" ma:index="16" nillable="true" ma:displayName="Question for Miles" ma:internalName="To_x0020_be_x0020_deleted">
      <xsd:simpleType>
        <xsd:restriction base="dms:Text">
          <xsd:maxLength value="255"/>
        </xsd:restriction>
      </xsd:simpleType>
    </xsd:element>
    <xsd:element name="Working_x0020_Group" ma:index="17" nillable="true" ma:displayName="Working Group" ma:default="TMAG" ma:format="Dropdown" ma:internalName="Working_x0020_Group">
      <xsd:simpleType>
        <xsd:restriction base="dms:Choice">
          <xsd:enumeration value="TMAG"/>
          <xsd:enumeration value="MWG"/>
          <xsd:enumeration value="DWG"/>
          <xsd:enumeration value="QWG"/>
          <xsd:enumeration value="SITWG"/>
          <xsd:enumeration value="EWG"/>
        </xsd:restriction>
      </xsd:simpleType>
    </xsd:element>
    <xsd:element name="Theme" ma:index="18" nillable="true" ma:displayName="Theme" ma:default="Placing Reliance" ma:format="Dropdown" ma:internalName="Theme">
      <xsd:simpleType>
        <xsd:restriction base="dms:Choice">
          <xsd:enumeration value="Placing Reliance"/>
          <xsd:enumeration value="Qualification"/>
          <xsd:enumeration value="Non-SIT LDSO Test Cases and Test Scenarios"/>
          <xsd:enumeration value="Updated Non-SIT LDSO Test Cases and Test Scenarios"/>
          <xsd:enumeration value="Qualification Approach &amp; Plan"/>
          <xsd:enumeration value="Qualification Approach &amp; Plan Annex 1"/>
          <xsd:enumeration value="Qualification Approach &amp; Plan Annex 2"/>
          <xsd:enumeration value="Qualification Approach &amp; Plan Annex 4"/>
          <xsd:enumeration value="Qualification Assessment Document"/>
          <xsd:enumeration value="Non-SIT LDSO Migration Test Cases and Test Scenarios"/>
          <xsd:enumeration value="Updated Non-SIT LDSO Migration Test Cases and Test Scenarios"/>
          <xsd:enumeration value="RTTM Template"/>
          <xsd:enumeration value="Non-SIT Supplier and Agent Migration Test Cases and Test Scenarios"/>
          <xsd:enumeration value="Non-SIT LDSO Operational Test Cases and Test Scenarios"/>
          <xsd:enumeration value="Choice 14"/>
          <xsd:enumeration value="Non-SIT S&amp;A Functional Test Cases Shared Steps"/>
          <xsd:enumeration value="Non-SIT S&amp;A Functional Test Cases Replicated"/>
          <xsd:enumeration value="Non-SIT LDSO Non-Functional Test Cases and Test Scenarios"/>
          <xsd:enumeration value="Qualification PIT"/>
          <xsd:enumeration value="ISD UIT"/>
          <xsd:enumeration value="Qualification Testing Templates"/>
          <xsd:enumeration value="Qualification Approach &amp; Plan Annex 3"/>
          <xsd:enumeration value="Assessment Criteria"/>
          <xsd:enumeration value="Qualification Testing Framework example files"/>
          <xsd:enumeration value="Non-SIT S&amp;A QT Test Batches"/>
          <xsd:enumeration value="Non-SIT Supplier and Agent QT"/>
          <xsd:enumeration value="QTF Release Notes"/>
          <xsd:enumeration value="QTEF Meeting Materials"/>
        </xsd:restriction>
      </xsd:simpleType>
    </xsd:element>
    <xsd:element name="Archive" ma:index="19" nillable="true" ma:displayName="Archive" ma:default="0" ma:format="Dropdown" ma:internalName="Archive">
      <xsd:simpleType>
        <xsd:restriction base="dms:Boolean"/>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b729a3f8-4722-4e57-9e2a-e61faa73ad5e" ma:termSetId="09814cd3-568e-fe90-9814-8d621ff8fb84" ma:anchorId="fba54fb3-c3e1-fe81-a776-ca4b69148c4d" ma:open="true" ma:isKeyword="false">
      <xsd:complexType>
        <xsd:sequence>
          <xsd:element ref="pc:Terms" minOccurs="0" maxOccurs="1"/>
        </xsd:sequence>
      </xsd:complexType>
    </xsd:element>
    <xsd:element name="MediaServiceOCR" ma:index="3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6dc6f7-e858-42a6-bc18-5509d747a3d8"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5f1e5067-ddb0-411a-8f94-61acb4b168fa}" ma:internalName="TaxCatchAll" ma:showField="CatchAllData" ma:web="336dc6f7-e858-42a6-bc18-5509d747a3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1fa72a4-934f-4094-80f7-17682ea7ba34">
      <Terms xmlns="http://schemas.microsoft.com/office/infopath/2007/PartnerControls"/>
    </lcf76f155ced4ddcb4097134ff3c332f>
    <TaxCatchAll xmlns="336dc6f7-e858-42a6-bc18-5509d747a3d8" xsi:nil="true"/>
    <SubType xmlns="71fa72a4-934f-4094-80f7-17682ea7ba34">Approach and Plan</SubType>
    <Theme xmlns="71fa72a4-934f-4094-80f7-17682ea7ba34">Qualification Assessment Document</Theme>
    <To_x0020_be_x0020_deleted xmlns="71fa72a4-934f-4094-80f7-17682ea7ba34" xsi:nil="true"/>
    <V xmlns="71fa72a4-934f-4094-80f7-17682ea7ba34">5.0</V>
    <Shortname xmlns="71fa72a4-934f-4094-80f7-17682ea7ba34">Qualification Assessment Document v5.0 Word</Shortname>
    <Action_x0020_With xmlns="71fa72a4-934f-4094-80f7-17682ea7ba34">Public</Action_x0020_With>
    <Security_x0020_Classification xmlns="71fa72a4-934f-4094-80f7-17682ea7ba34">Public</Security_x0020_Classification>
    <Working_x0020_Group xmlns="71fa72a4-934f-4094-80f7-17682ea7ba34">TMAG</Working_x0020_Group>
    <Doc_x0020_Number xmlns="71fa72a4-934f-4094-80f7-17682ea7ba34">MHHS-DEL2296</Doc_x0020_Number>
    <Document xmlns="71fa72a4-934f-4094-80f7-17682ea7ba34" xsi:nil="true"/>
    <Archive xmlns="71fa72a4-934f-4094-80f7-17682ea7ba34">false</Archive>
    <Status xmlns="71fa72a4-934f-4094-80f7-17682ea7ba34">Approved</Statu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A51C94-65E4-432F-AF91-40706B6F6853}"/>
</file>

<file path=customXml/itemProps2.xml><?xml version="1.0" encoding="utf-8"?>
<ds:datastoreItem xmlns:ds="http://schemas.openxmlformats.org/officeDocument/2006/customXml" ds:itemID="{F128B51E-4C55-478B-B483-629196315840}">
  <ds:schemaRefs>
    <ds:schemaRef ds:uri="http://schemas.microsoft.com/office/2006/metadata/properties"/>
    <ds:schemaRef ds:uri="http://schemas.microsoft.com/office/infopath/2007/PartnerControls"/>
    <ds:schemaRef ds:uri="aad7cd1e-3539-4253-b0de-88120f09cfdc"/>
    <ds:schemaRef ds:uri="1256d17a-c93a-4897-809c-5ce87c6c654e"/>
  </ds:schemaRefs>
</ds:datastoreItem>
</file>

<file path=customXml/itemProps3.xml><?xml version="1.0" encoding="utf-8"?>
<ds:datastoreItem xmlns:ds="http://schemas.openxmlformats.org/officeDocument/2006/customXml" ds:itemID="{65399AF1-BD0B-4164-AEBA-A76E44F4889D}">
  <ds:schemaRefs>
    <ds:schemaRef ds:uri="http://schemas.openxmlformats.org/officeDocument/2006/bibliography"/>
  </ds:schemaRefs>
</ds:datastoreItem>
</file>

<file path=customXml/itemProps4.xml><?xml version="1.0" encoding="utf-8"?>
<ds:datastoreItem xmlns:ds="http://schemas.openxmlformats.org/officeDocument/2006/customXml" ds:itemID="{D95DFCD0-C992-4E80-9764-8D2E49675E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9</Pages>
  <Words>25911</Words>
  <Characters>147696</Characters>
  <Application>Microsoft Office Word</Application>
  <DocSecurity>0</DocSecurity>
  <Lines>1230</Lines>
  <Paragraphs>346</Paragraphs>
  <ScaleCrop>false</ScaleCrop>
  <Company/>
  <LinksUpToDate>false</LinksUpToDate>
  <CharactersWithSpaces>17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Assessment Document</dc:title>
  <dc:subject/>
  <dc:creator>Elexon and RPA</dc:creator>
  <cp:keywords/>
  <dc:description/>
  <cp:lastModifiedBy>Hannah Barker</cp:lastModifiedBy>
  <cp:revision>2</cp:revision>
  <cp:lastPrinted>2024-12-06T09:21:00Z</cp:lastPrinted>
  <dcterms:created xsi:type="dcterms:W3CDTF">2025-04-02T11:35:00Z</dcterms:created>
  <dcterms:modified xsi:type="dcterms:W3CDTF">2025-04-0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9E5A3091BA344BEE4CFBF99F4A477</vt:lpwstr>
  </property>
  <property fmtid="{D5CDD505-2E9C-101B-9397-08002B2CF9AE}" pid="3" name="MediaServiceImageTags">
    <vt:lpwstr/>
  </property>
  <property fmtid="{D5CDD505-2E9C-101B-9397-08002B2CF9AE}" pid="4" name="MSIP_Label_ea60d57e-af5b-4752-ac57-3e4f28ca11dc_Enabled">
    <vt:lpwstr>true</vt:lpwstr>
  </property>
  <property fmtid="{D5CDD505-2E9C-101B-9397-08002B2CF9AE}" pid="5" name="MSIP_Label_ea60d57e-af5b-4752-ac57-3e4f28ca11dc_SetDate">
    <vt:lpwstr>2023-03-21T08:58:51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15c6c3af-12a0-4c86-ad69-c6d35a77a368</vt:lpwstr>
  </property>
  <property fmtid="{D5CDD505-2E9C-101B-9397-08002B2CF9AE}" pid="10" name="MSIP_Label_ea60d57e-af5b-4752-ac57-3e4f28ca11dc_ContentBits">
    <vt:lpwstr>0</vt:lpwstr>
  </property>
  <property fmtid="{D5CDD505-2E9C-101B-9397-08002B2CF9AE}" pid="11" name="GrammarlyDocumentId">
    <vt:lpwstr>015d5859dec9f4472446345f3b0b89c42dc5b77e81688f1e348d78380160c614</vt:lpwstr>
  </property>
  <property fmtid="{D5CDD505-2E9C-101B-9397-08002B2CF9AE}" pid="12" name="MSIP_Label_5c7e30fc-0d1a-42ec-a047-a6153d299573_Enabled">
    <vt:lpwstr>true</vt:lpwstr>
  </property>
  <property fmtid="{D5CDD505-2E9C-101B-9397-08002B2CF9AE}" pid="13" name="MSIP_Label_5c7e30fc-0d1a-42ec-a047-a6153d299573_SetDate">
    <vt:lpwstr>2024-08-06T11:11:01Z</vt:lpwstr>
  </property>
  <property fmtid="{D5CDD505-2E9C-101B-9397-08002B2CF9AE}" pid="14" name="MSIP_Label_5c7e30fc-0d1a-42ec-a047-a6153d299573_Method">
    <vt:lpwstr>Standard</vt:lpwstr>
  </property>
  <property fmtid="{D5CDD505-2E9C-101B-9397-08002B2CF9AE}" pid="15" name="MSIP_Label_5c7e30fc-0d1a-42ec-a047-a6153d299573_Name">
    <vt:lpwstr>Public</vt:lpwstr>
  </property>
  <property fmtid="{D5CDD505-2E9C-101B-9397-08002B2CF9AE}" pid="16" name="MSIP_Label_5c7e30fc-0d1a-42ec-a047-a6153d299573_SiteId">
    <vt:lpwstr>1a235385-5d29-40e1-96fd-bc5ec2706361</vt:lpwstr>
  </property>
  <property fmtid="{D5CDD505-2E9C-101B-9397-08002B2CF9AE}" pid="17" name="MSIP_Label_5c7e30fc-0d1a-42ec-a047-a6153d299573_ActionId">
    <vt:lpwstr>f390c33b-4f74-4e70-bc9e-c433fd94b87d</vt:lpwstr>
  </property>
  <property fmtid="{D5CDD505-2E9C-101B-9397-08002B2CF9AE}" pid="18" name="MSIP_Label_5c7e30fc-0d1a-42ec-a047-a6153d299573_ContentBits">
    <vt:lpwstr>0</vt:lpwstr>
  </property>
  <property fmtid="{D5CDD505-2E9C-101B-9397-08002B2CF9AE}" pid="19" name="ClassificationContentMarkingFooterShapeIds">
    <vt:lpwstr>19e3eab0,4106d14f,3e979701,1be66f68,6f5679d1,59863286</vt:lpwstr>
  </property>
  <property fmtid="{D5CDD505-2E9C-101B-9397-08002B2CF9AE}" pid="20" name="ClassificationContentMarkingFooterFontProps">
    <vt:lpwstr>#000000,10,Calibri</vt:lpwstr>
  </property>
  <property fmtid="{D5CDD505-2E9C-101B-9397-08002B2CF9AE}" pid="21" name="ClassificationContentMarkingFooterText">
    <vt:lpwstr>Confidential - Not for Public Consumption or Distribution</vt:lpwstr>
  </property>
  <property fmtid="{D5CDD505-2E9C-101B-9397-08002B2CF9AE}" pid="22" name="MSIP_Label_8e19d756-792e-42a1-bcad-4cb9051ddd2d_Enabled">
    <vt:lpwstr>true</vt:lpwstr>
  </property>
  <property fmtid="{D5CDD505-2E9C-101B-9397-08002B2CF9AE}" pid="23" name="MSIP_Label_8e19d756-792e-42a1-bcad-4cb9051ddd2d_SetDate">
    <vt:lpwstr>2024-12-19T16:43:24Z</vt:lpwstr>
  </property>
  <property fmtid="{D5CDD505-2E9C-101B-9397-08002B2CF9AE}" pid="24" name="MSIP_Label_8e19d756-792e-42a1-bcad-4cb9051ddd2d_Method">
    <vt:lpwstr>Standard</vt:lpwstr>
  </property>
  <property fmtid="{D5CDD505-2E9C-101B-9397-08002B2CF9AE}" pid="25" name="MSIP_Label_8e19d756-792e-42a1-bcad-4cb9051ddd2d_Name">
    <vt:lpwstr>Confidential</vt:lpwstr>
  </property>
  <property fmtid="{D5CDD505-2E9C-101B-9397-08002B2CF9AE}" pid="26" name="MSIP_Label_8e19d756-792e-42a1-bcad-4cb9051ddd2d_SiteId">
    <vt:lpwstr>41eb501a-f671-4ce0-a5bf-b64168c3705f</vt:lpwstr>
  </property>
  <property fmtid="{D5CDD505-2E9C-101B-9397-08002B2CF9AE}" pid="27" name="MSIP_Label_8e19d756-792e-42a1-bcad-4cb9051ddd2d_ActionId">
    <vt:lpwstr>c920b585-8873-4232-82b5-96f1052fe1e2</vt:lpwstr>
  </property>
  <property fmtid="{D5CDD505-2E9C-101B-9397-08002B2CF9AE}" pid="28" name="MSIP_Label_8e19d756-792e-42a1-bcad-4cb9051ddd2d_ContentBits">
    <vt:lpwstr>2</vt:lpwstr>
  </property>
</Properties>
</file>